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0843" w:rsidRPr="008D439C" w:rsidRDefault="00D90843" w:rsidP="0052058E">
      <w:pPr>
        <w:snapToGrid w:val="0"/>
        <w:spacing w:before="40" w:after="0" w:line="240" w:lineRule="auto"/>
        <w:ind w:firstLine="680"/>
        <w:contextualSpacing/>
        <w:jc w:val="right"/>
        <w:rPr>
          <w:rFonts w:ascii="Times New Roman" w:eastAsia="Times New Roman" w:hAnsi="Times New Roman" w:cs="Times New Roman"/>
          <w:sz w:val="20"/>
          <w:u w:val="single"/>
          <w:lang w:eastAsia="ru-RU"/>
        </w:rPr>
      </w:pPr>
      <w:bookmarkStart w:id="0" w:name="_Toc516234685"/>
      <w:bookmarkStart w:id="1" w:name="_Toc486843793"/>
    </w:p>
    <w:p w:rsidR="00D90843" w:rsidRPr="008D439C" w:rsidRDefault="00D90843" w:rsidP="0052058E">
      <w:pPr>
        <w:spacing w:after="0" w:line="240" w:lineRule="auto"/>
        <w:ind w:firstLine="680"/>
        <w:jc w:val="right"/>
        <w:rPr>
          <w:rFonts w:ascii="Times New Roman" w:eastAsia="Times New Roman" w:hAnsi="Times New Roman" w:cs="Times New Roman"/>
          <w:sz w:val="20"/>
          <w:u w:val="single"/>
          <w:lang w:eastAsia="ru-RU"/>
        </w:rPr>
      </w:pPr>
    </w:p>
    <w:p w:rsidR="00D90843" w:rsidRPr="008D439C" w:rsidRDefault="00D90843" w:rsidP="0052058E">
      <w:pPr>
        <w:spacing w:after="0" w:line="240" w:lineRule="auto"/>
        <w:ind w:firstLine="680"/>
        <w:jc w:val="right"/>
        <w:rPr>
          <w:rFonts w:ascii="Times New Roman" w:eastAsia="Times New Roman" w:hAnsi="Times New Roman" w:cs="Times New Roman"/>
          <w:sz w:val="20"/>
          <w:lang w:eastAsia="ru-RU"/>
        </w:rPr>
      </w:pPr>
    </w:p>
    <w:p w:rsidR="00D90843" w:rsidRPr="008D439C" w:rsidRDefault="00D90843" w:rsidP="0052058E">
      <w:pPr>
        <w:spacing w:after="0" w:line="240" w:lineRule="auto"/>
        <w:ind w:firstLine="680"/>
        <w:jc w:val="right"/>
        <w:rPr>
          <w:rFonts w:ascii="Times New Roman" w:eastAsia="Times New Roman" w:hAnsi="Times New Roman" w:cs="Times New Roman"/>
          <w:sz w:val="20"/>
          <w:lang w:eastAsia="ru-RU"/>
        </w:rPr>
      </w:pPr>
    </w:p>
    <w:p w:rsidR="00D90843" w:rsidRPr="008D439C" w:rsidRDefault="00D90843" w:rsidP="0052058E">
      <w:pPr>
        <w:spacing w:after="0" w:line="240" w:lineRule="auto"/>
        <w:ind w:firstLine="680"/>
        <w:jc w:val="right"/>
        <w:rPr>
          <w:rFonts w:ascii="Times New Roman" w:eastAsia="Times New Roman" w:hAnsi="Times New Roman" w:cs="Times New Roman"/>
          <w:sz w:val="20"/>
          <w:lang w:eastAsia="ru-RU"/>
        </w:rPr>
      </w:pPr>
    </w:p>
    <w:p w:rsidR="00D90843" w:rsidRPr="008D439C" w:rsidRDefault="00D90843" w:rsidP="0052058E">
      <w:pPr>
        <w:spacing w:after="0" w:line="240" w:lineRule="auto"/>
        <w:ind w:firstLine="680"/>
        <w:jc w:val="right"/>
        <w:rPr>
          <w:rFonts w:ascii="Times New Roman" w:eastAsia="Times New Roman" w:hAnsi="Times New Roman" w:cs="Times New Roman"/>
          <w:bCs/>
          <w:sz w:val="20"/>
          <w:szCs w:val="28"/>
          <w:u w:val="single"/>
          <w:lang w:eastAsia="ru-RU"/>
        </w:rPr>
      </w:pPr>
    </w:p>
    <w:p w:rsidR="00D90843" w:rsidRPr="008D439C" w:rsidRDefault="00D90843" w:rsidP="0052058E">
      <w:pPr>
        <w:spacing w:after="0" w:line="240" w:lineRule="auto"/>
        <w:ind w:firstLine="680"/>
        <w:jc w:val="right"/>
        <w:rPr>
          <w:rFonts w:ascii="Times New Roman" w:eastAsia="Times New Roman" w:hAnsi="Times New Roman" w:cs="Times New Roman"/>
          <w:sz w:val="20"/>
          <w:lang w:eastAsia="ru-RU"/>
        </w:rPr>
      </w:pPr>
    </w:p>
    <w:p w:rsidR="00D90843" w:rsidRPr="008D439C" w:rsidRDefault="00D90843" w:rsidP="0052058E">
      <w:pPr>
        <w:spacing w:after="0" w:line="240" w:lineRule="auto"/>
        <w:ind w:firstLine="680"/>
        <w:jc w:val="right"/>
        <w:rPr>
          <w:rFonts w:ascii="Times New Roman" w:eastAsia="Times New Roman" w:hAnsi="Times New Roman" w:cs="Times New Roman"/>
          <w:sz w:val="20"/>
          <w:lang w:eastAsia="ru-RU"/>
        </w:rPr>
      </w:pPr>
    </w:p>
    <w:p w:rsidR="00D90843" w:rsidRPr="008D439C" w:rsidRDefault="00D90843" w:rsidP="0052058E">
      <w:pPr>
        <w:spacing w:after="0" w:line="240" w:lineRule="auto"/>
        <w:ind w:firstLine="680"/>
        <w:jc w:val="right"/>
        <w:rPr>
          <w:rFonts w:ascii="Times New Roman" w:eastAsia="Times New Roman" w:hAnsi="Times New Roman" w:cs="Times New Roman"/>
          <w:sz w:val="20"/>
          <w:lang w:eastAsia="ru-RU"/>
        </w:rPr>
      </w:pPr>
    </w:p>
    <w:p w:rsidR="00D90843" w:rsidRPr="008D439C" w:rsidRDefault="00D90843" w:rsidP="0052058E">
      <w:pPr>
        <w:spacing w:after="0" w:line="240" w:lineRule="auto"/>
        <w:ind w:firstLine="680"/>
        <w:jc w:val="right"/>
        <w:rPr>
          <w:rFonts w:ascii="Times New Roman" w:eastAsia="Times New Roman" w:hAnsi="Times New Roman" w:cs="Times New Roman"/>
          <w:sz w:val="20"/>
          <w:lang w:eastAsia="ru-RU"/>
        </w:rPr>
      </w:pPr>
    </w:p>
    <w:p w:rsidR="00D90843" w:rsidRPr="008D439C" w:rsidRDefault="00D90843" w:rsidP="0052058E">
      <w:pPr>
        <w:spacing w:after="0" w:line="240" w:lineRule="auto"/>
        <w:ind w:firstLine="680"/>
        <w:jc w:val="right"/>
        <w:rPr>
          <w:rFonts w:ascii="Times New Roman" w:eastAsia="Times New Roman" w:hAnsi="Times New Roman" w:cs="Times New Roman"/>
          <w:b/>
          <w:sz w:val="20"/>
          <w:szCs w:val="28"/>
          <w:lang w:eastAsia="ru-RU"/>
        </w:rPr>
      </w:pPr>
    </w:p>
    <w:p w:rsidR="00D90843" w:rsidRPr="008D439C" w:rsidRDefault="00D90843" w:rsidP="0052058E">
      <w:pPr>
        <w:spacing w:after="0" w:line="240" w:lineRule="auto"/>
        <w:ind w:firstLine="680"/>
        <w:jc w:val="right"/>
        <w:rPr>
          <w:rFonts w:ascii="Times New Roman" w:eastAsia="Times New Roman" w:hAnsi="Times New Roman" w:cs="Times New Roman"/>
          <w:sz w:val="20"/>
          <w:szCs w:val="28"/>
          <w:lang w:eastAsia="ru-RU"/>
        </w:rPr>
      </w:pPr>
    </w:p>
    <w:p w:rsidR="00D90843" w:rsidRPr="008D439C" w:rsidRDefault="00D90843" w:rsidP="0052058E">
      <w:pPr>
        <w:spacing w:before="120" w:after="120" w:line="240" w:lineRule="auto"/>
        <w:jc w:val="center"/>
        <w:rPr>
          <w:rFonts w:ascii="Times New Roman" w:eastAsia="Times New Roman" w:hAnsi="Times New Roman" w:cs="Times New Roman"/>
          <w:b/>
          <w:bCs/>
          <w:smallCaps/>
          <w:noProof/>
          <w:sz w:val="30"/>
          <w:szCs w:val="30"/>
          <w:lang w:eastAsia="ru-RU"/>
        </w:rPr>
      </w:pPr>
    </w:p>
    <w:p w:rsidR="009E0B3E" w:rsidRPr="008D439C" w:rsidRDefault="009E0B3E" w:rsidP="0052058E">
      <w:pPr>
        <w:spacing w:before="120" w:after="120" w:line="240" w:lineRule="auto"/>
        <w:jc w:val="center"/>
        <w:rPr>
          <w:rFonts w:ascii="Times New Roman" w:eastAsia="Times New Roman" w:hAnsi="Times New Roman" w:cs="Times New Roman"/>
          <w:b/>
          <w:bCs/>
          <w:smallCaps/>
          <w:sz w:val="30"/>
          <w:szCs w:val="30"/>
          <w:lang w:eastAsia="ru-RU"/>
        </w:rPr>
      </w:pPr>
    </w:p>
    <w:p w:rsidR="00FB704D" w:rsidRPr="008D439C" w:rsidRDefault="00FB704D" w:rsidP="0052058E">
      <w:pPr>
        <w:spacing w:before="120" w:after="120" w:line="240" w:lineRule="auto"/>
        <w:jc w:val="center"/>
        <w:rPr>
          <w:rFonts w:ascii="Times New Roman" w:eastAsia="Times New Roman" w:hAnsi="Times New Roman" w:cs="Times New Roman"/>
          <w:b/>
          <w:bCs/>
          <w:smallCaps/>
          <w:sz w:val="30"/>
          <w:szCs w:val="30"/>
          <w:lang w:eastAsia="ru-RU"/>
        </w:rPr>
      </w:pPr>
    </w:p>
    <w:p w:rsidR="001C4331" w:rsidRPr="00DE1227" w:rsidRDefault="001C4331" w:rsidP="001C4331">
      <w:pPr>
        <w:spacing w:before="120" w:after="120" w:line="240" w:lineRule="auto"/>
        <w:jc w:val="center"/>
        <w:rPr>
          <w:rFonts w:ascii="Times New Roman" w:eastAsia="Times New Roman" w:hAnsi="Times New Roman" w:cs="Times New Roman"/>
          <w:b/>
          <w:bCs/>
          <w:smallCaps/>
          <w:sz w:val="30"/>
          <w:szCs w:val="30"/>
          <w:lang w:eastAsia="ru-RU"/>
        </w:rPr>
      </w:pPr>
      <w:r w:rsidRPr="00DE1227">
        <w:rPr>
          <w:rFonts w:ascii="Times New Roman" w:eastAsia="Times New Roman" w:hAnsi="Times New Roman" w:cs="Times New Roman"/>
          <w:b/>
          <w:bCs/>
          <w:smallCaps/>
          <w:sz w:val="30"/>
          <w:szCs w:val="30"/>
          <w:lang w:eastAsia="ru-RU"/>
        </w:rPr>
        <w:t>ГЕНЕРАЛЬНЫЙ ПЛАН МУНИЦИПАЛЬНОГО ОБРАЗОВАНИЯ</w:t>
      </w:r>
    </w:p>
    <w:p w:rsidR="00D90843" w:rsidRPr="00DE1227" w:rsidRDefault="001C4331" w:rsidP="001C4331">
      <w:pPr>
        <w:spacing w:before="120" w:after="120" w:line="240" w:lineRule="auto"/>
        <w:jc w:val="center"/>
        <w:rPr>
          <w:rFonts w:ascii="Times New Roman" w:eastAsia="Times New Roman" w:hAnsi="Times New Roman" w:cs="Times New Roman"/>
          <w:b/>
          <w:bCs/>
          <w:smallCaps/>
          <w:sz w:val="30"/>
          <w:szCs w:val="30"/>
          <w:lang w:eastAsia="ru-RU"/>
        </w:rPr>
      </w:pPr>
      <w:r w:rsidRPr="00DE1227">
        <w:rPr>
          <w:rFonts w:ascii="Times New Roman" w:eastAsia="Times New Roman" w:hAnsi="Times New Roman" w:cs="Times New Roman"/>
          <w:b/>
          <w:bCs/>
          <w:smallCaps/>
          <w:sz w:val="30"/>
          <w:szCs w:val="30"/>
          <w:lang w:eastAsia="ru-RU"/>
        </w:rPr>
        <w:t xml:space="preserve"> «ГОРОД ЧЕРЕПОВЕЦ»</w:t>
      </w:r>
    </w:p>
    <w:p w:rsidR="006732C1" w:rsidRPr="00DE1227" w:rsidRDefault="006732C1" w:rsidP="0052058E">
      <w:pPr>
        <w:spacing w:before="120" w:after="120" w:line="240" w:lineRule="auto"/>
        <w:jc w:val="center"/>
        <w:rPr>
          <w:rFonts w:ascii="Times New Roman" w:eastAsia="Times New Roman" w:hAnsi="Times New Roman" w:cs="Times New Roman"/>
          <w:b/>
          <w:bCs/>
          <w:smallCaps/>
          <w:sz w:val="30"/>
          <w:szCs w:val="30"/>
          <w:lang w:eastAsia="ru-RU"/>
        </w:rPr>
      </w:pPr>
    </w:p>
    <w:p w:rsidR="009E0B3E" w:rsidRPr="00DE1227" w:rsidRDefault="009E0B3E" w:rsidP="0052058E">
      <w:pPr>
        <w:spacing w:before="120" w:after="120" w:line="240" w:lineRule="auto"/>
        <w:jc w:val="center"/>
        <w:rPr>
          <w:rFonts w:ascii="Times New Roman" w:eastAsia="Times New Roman" w:hAnsi="Times New Roman" w:cs="Times New Roman"/>
          <w:b/>
          <w:bCs/>
          <w:smallCaps/>
          <w:sz w:val="30"/>
          <w:szCs w:val="30"/>
          <w:lang w:eastAsia="ru-RU"/>
        </w:rPr>
      </w:pPr>
    </w:p>
    <w:p w:rsidR="006732C1" w:rsidRPr="00DE1227" w:rsidRDefault="001C4331" w:rsidP="0052058E">
      <w:pPr>
        <w:spacing w:before="120" w:after="120" w:line="240" w:lineRule="auto"/>
        <w:jc w:val="center"/>
        <w:rPr>
          <w:rFonts w:ascii="Times New Roman" w:eastAsia="Times New Roman" w:hAnsi="Times New Roman" w:cs="Times New Roman"/>
          <w:b/>
          <w:bCs/>
          <w:smallCaps/>
          <w:sz w:val="30"/>
          <w:szCs w:val="30"/>
          <w:lang w:eastAsia="ru-RU"/>
        </w:rPr>
      </w:pPr>
      <w:r w:rsidRPr="00DE1227">
        <w:rPr>
          <w:rFonts w:ascii="Times New Roman" w:eastAsia="Times New Roman" w:hAnsi="Times New Roman" w:cs="Times New Roman"/>
          <w:b/>
          <w:bCs/>
          <w:smallCaps/>
          <w:sz w:val="30"/>
          <w:szCs w:val="30"/>
          <w:lang w:eastAsia="ru-RU"/>
        </w:rPr>
        <w:t>МАТЕРИАЛЫ ПО ОБОСНОВАНИЮ</w:t>
      </w:r>
    </w:p>
    <w:p w:rsidR="006732C1" w:rsidRPr="00DE1227" w:rsidRDefault="001C4331" w:rsidP="0052058E">
      <w:pPr>
        <w:spacing w:before="120" w:after="120" w:line="240" w:lineRule="auto"/>
        <w:jc w:val="center"/>
        <w:rPr>
          <w:rFonts w:ascii="Times New Roman" w:eastAsia="Times New Roman" w:hAnsi="Times New Roman" w:cs="Times New Roman"/>
          <w:b/>
          <w:bCs/>
          <w:smallCaps/>
          <w:sz w:val="30"/>
          <w:szCs w:val="30"/>
          <w:lang w:eastAsia="ru-RU"/>
        </w:rPr>
      </w:pPr>
      <w:r w:rsidRPr="00DE1227">
        <w:rPr>
          <w:rFonts w:ascii="Times New Roman" w:eastAsia="Times New Roman" w:hAnsi="Times New Roman" w:cs="Times New Roman"/>
          <w:b/>
          <w:bCs/>
          <w:smallCaps/>
          <w:sz w:val="30"/>
          <w:szCs w:val="30"/>
          <w:lang w:eastAsia="ru-RU"/>
        </w:rPr>
        <w:t>том 1</w:t>
      </w:r>
    </w:p>
    <w:p w:rsidR="00D90843" w:rsidRPr="00DE1227" w:rsidRDefault="00D90843" w:rsidP="0052058E">
      <w:pPr>
        <w:spacing w:after="0" w:line="240" w:lineRule="auto"/>
        <w:jc w:val="center"/>
        <w:rPr>
          <w:rFonts w:ascii="Times New Roman" w:eastAsia="Times New Roman" w:hAnsi="Times New Roman" w:cs="Times New Roman"/>
          <w:b/>
          <w:bCs/>
          <w:caps/>
          <w:sz w:val="24"/>
          <w:szCs w:val="24"/>
          <w:lang w:eastAsia="ru-RU"/>
        </w:rPr>
      </w:pPr>
    </w:p>
    <w:p w:rsidR="00D90843" w:rsidRPr="00DE1227" w:rsidRDefault="001A1F89" w:rsidP="0052058E">
      <w:pPr>
        <w:spacing w:after="0" w:line="240" w:lineRule="auto"/>
        <w:jc w:val="center"/>
        <w:rPr>
          <w:rFonts w:ascii="Times New Roman" w:eastAsia="Times New Roman" w:hAnsi="Times New Roman" w:cs="Times New Roman"/>
          <w:b/>
          <w:sz w:val="28"/>
          <w:szCs w:val="28"/>
          <w:lang w:eastAsia="ru-RU"/>
        </w:rPr>
      </w:pPr>
      <w:r w:rsidRPr="00DE1227">
        <w:rPr>
          <w:rFonts w:ascii="Times New Roman" w:eastAsia="Times New Roman" w:hAnsi="Times New Roman" w:cs="Times New Roman"/>
          <w:b/>
          <w:caps/>
          <w:sz w:val="24"/>
          <w:szCs w:val="24"/>
          <w:lang w:eastAsia="ru-RU"/>
        </w:rPr>
        <w:t xml:space="preserve">муниципальный контракт </w:t>
      </w:r>
      <w:r w:rsidR="001C4331" w:rsidRPr="00DE1227">
        <w:rPr>
          <w:rFonts w:ascii="Times New Roman" w:eastAsia="Times New Roman" w:hAnsi="Times New Roman" w:cs="Times New Roman"/>
          <w:b/>
          <w:caps/>
          <w:sz w:val="24"/>
          <w:szCs w:val="24"/>
          <w:lang w:eastAsia="ru-RU"/>
        </w:rPr>
        <w:t>№ 1/2019 ОТ 17.07.2019</w:t>
      </w:r>
    </w:p>
    <w:p w:rsidR="00D90843" w:rsidRPr="00DE1227" w:rsidRDefault="00D90843" w:rsidP="0052058E">
      <w:pPr>
        <w:spacing w:after="0" w:line="240" w:lineRule="auto"/>
        <w:jc w:val="center"/>
        <w:rPr>
          <w:rFonts w:ascii="Times New Roman" w:eastAsia="Times New Roman" w:hAnsi="Times New Roman" w:cs="Times New Roman"/>
          <w:b/>
          <w:sz w:val="28"/>
          <w:szCs w:val="28"/>
          <w:lang w:eastAsia="ru-RU"/>
        </w:rPr>
      </w:pPr>
    </w:p>
    <w:p w:rsidR="009E0B3E" w:rsidRPr="00DE1227" w:rsidRDefault="009E0B3E" w:rsidP="0052058E">
      <w:pPr>
        <w:spacing w:after="0" w:line="240" w:lineRule="auto"/>
        <w:jc w:val="center"/>
        <w:rPr>
          <w:rFonts w:ascii="Times New Roman" w:eastAsia="Times New Roman" w:hAnsi="Times New Roman" w:cs="Times New Roman"/>
          <w:b/>
          <w:sz w:val="28"/>
          <w:szCs w:val="28"/>
          <w:lang w:eastAsia="ru-RU"/>
        </w:rPr>
      </w:pPr>
    </w:p>
    <w:p w:rsidR="009E0B3E" w:rsidRPr="00DE1227" w:rsidRDefault="009E0B3E" w:rsidP="0052058E">
      <w:pPr>
        <w:spacing w:after="0" w:line="240" w:lineRule="auto"/>
        <w:jc w:val="center"/>
        <w:rPr>
          <w:rFonts w:ascii="Times New Roman" w:eastAsia="Times New Roman" w:hAnsi="Times New Roman" w:cs="Times New Roman"/>
          <w:b/>
          <w:sz w:val="28"/>
          <w:szCs w:val="28"/>
          <w:lang w:eastAsia="ru-RU"/>
        </w:rPr>
      </w:pPr>
    </w:p>
    <w:p w:rsidR="009E0B3E" w:rsidRPr="00DE1227" w:rsidRDefault="009E0B3E" w:rsidP="0052058E">
      <w:pPr>
        <w:spacing w:after="0" w:line="240" w:lineRule="auto"/>
        <w:jc w:val="center"/>
        <w:rPr>
          <w:rFonts w:ascii="Times New Roman" w:eastAsia="Times New Roman" w:hAnsi="Times New Roman" w:cs="Times New Roman"/>
          <w:b/>
          <w:sz w:val="28"/>
          <w:szCs w:val="28"/>
          <w:lang w:eastAsia="ru-RU"/>
        </w:rPr>
      </w:pPr>
    </w:p>
    <w:p w:rsidR="009E0B3E" w:rsidRPr="00DE1227" w:rsidRDefault="009E0B3E" w:rsidP="0052058E">
      <w:pPr>
        <w:spacing w:after="0" w:line="240" w:lineRule="auto"/>
        <w:jc w:val="center"/>
        <w:rPr>
          <w:rFonts w:ascii="Times New Roman" w:eastAsia="Times New Roman" w:hAnsi="Times New Roman" w:cs="Times New Roman"/>
          <w:b/>
          <w:sz w:val="28"/>
          <w:szCs w:val="28"/>
          <w:lang w:eastAsia="ru-RU"/>
        </w:rPr>
      </w:pPr>
    </w:p>
    <w:p w:rsidR="009E0B3E" w:rsidRPr="00DE1227" w:rsidRDefault="009E0B3E" w:rsidP="0052058E">
      <w:pPr>
        <w:spacing w:after="0" w:line="240" w:lineRule="auto"/>
        <w:jc w:val="center"/>
        <w:rPr>
          <w:rFonts w:ascii="Times New Roman" w:eastAsia="Times New Roman" w:hAnsi="Times New Roman" w:cs="Times New Roman"/>
          <w:b/>
          <w:sz w:val="28"/>
          <w:szCs w:val="28"/>
          <w:lang w:eastAsia="ru-RU"/>
        </w:rPr>
      </w:pPr>
    </w:p>
    <w:p w:rsidR="009E0B3E" w:rsidRPr="00DE1227" w:rsidRDefault="009E0B3E" w:rsidP="0052058E">
      <w:pPr>
        <w:spacing w:after="0" w:line="240" w:lineRule="auto"/>
        <w:jc w:val="center"/>
        <w:rPr>
          <w:rFonts w:ascii="Times New Roman" w:eastAsia="Times New Roman" w:hAnsi="Times New Roman" w:cs="Times New Roman"/>
          <w:b/>
          <w:sz w:val="28"/>
          <w:szCs w:val="28"/>
          <w:lang w:eastAsia="ru-RU"/>
        </w:rPr>
      </w:pPr>
    </w:p>
    <w:p w:rsidR="00D90843" w:rsidRPr="00DE1227" w:rsidRDefault="00D90843" w:rsidP="0052058E">
      <w:pPr>
        <w:spacing w:after="0" w:line="240" w:lineRule="auto"/>
        <w:jc w:val="center"/>
        <w:rPr>
          <w:rFonts w:ascii="Times New Roman" w:eastAsia="Times New Roman" w:hAnsi="Times New Roman" w:cs="Times New Roman"/>
          <w:b/>
          <w:sz w:val="28"/>
          <w:szCs w:val="28"/>
          <w:lang w:eastAsia="ru-RU"/>
        </w:rPr>
      </w:pPr>
    </w:p>
    <w:tbl>
      <w:tblPr>
        <w:tblW w:w="5445" w:type="pct"/>
        <w:jc w:val="center"/>
        <w:tblLook w:val="04A0" w:firstRow="1" w:lastRow="0" w:firstColumn="1" w:lastColumn="0" w:noHBand="0" w:noVBand="1"/>
      </w:tblPr>
      <w:tblGrid>
        <w:gridCol w:w="5637"/>
        <w:gridCol w:w="4786"/>
      </w:tblGrid>
      <w:tr w:rsidR="008D439C" w:rsidRPr="00DE1227" w:rsidTr="00876D90">
        <w:trPr>
          <w:trHeight w:val="588"/>
          <w:jc w:val="center"/>
        </w:trPr>
        <w:tc>
          <w:tcPr>
            <w:tcW w:w="2704" w:type="pct"/>
            <w:shd w:val="clear" w:color="auto" w:fill="auto"/>
          </w:tcPr>
          <w:p w:rsidR="00D90843" w:rsidRPr="00DE1227" w:rsidRDefault="00D90843" w:rsidP="0052058E">
            <w:pPr>
              <w:spacing w:after="0" w:line="360" w:lineRule="auto"/>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Генеральный директор</w:t>
            </w:r>
          </w:p>
        </w:tc>
        <w:tc>
          <w:tcPr>
            <w:tcW w:w="2296" w:type="pct"/>
            <w:shd w:val="clear" w:color="auto" w:fill="auto"/>
          </w:tcPr>
          <w:p w:rsidR="00D90843" w:rsidRPr="00DE1227" w:rsidRDefault="00D90843" w:rsidP="0052058E">
            <w:pPr>
              <w:spacing w:after="0" w:line="360" w:lineRule="auto"/>
              <w:ind w:left="2869"/>
              <w:jc w:val="right"/>
              <w:rPr>
                <w:rFonts w:ascii="Times New Roman" w:eastAsia="Times New Roman" w:hAnsi="Times New Roman" w:cs="Times New Roman"/>
                <w:sz w:val="24"/>
                <w:szCs w:val="24"/>
                <w:lang w:eastAsia="ru-RU"/>
              </w:rPr>
            </w:pPr>
            <w:r w:rsidRPr="00DE1227">
              <w:rPr>
                <w:rFonts w:ascii="Times New Roman" w:eastAsia="Times New Roman" w:hAnsi="Times New Roman" w:cs="Times New Roman"/>
                <w:noProof/>
                <w:sz w:val="24"/>
                <w:szCs w:val="24"/>
                <w:lang w:eastAsia="ru-RU"/>
              </w:rPr>
              <w:t>Ложкин А.С.</w:t>
            </w:r>
          </w:p>
        </w:tc>
      </w:tr>
      <w:tr w:rsidR="008D439C" w:rsidRPr="00DE1227" w:rsidTr="00876D90">
        <w:trPr>
          <w:trHeight w:val="554"/>
          <w:jc w:val="center"/>
        </w:trPr>
        <w:tc>
          <w:tcPr>
            <w:tcW w:w="2704" w:type="pct"/>
            <w:shd w:val="clear" w:color="auto" w:fill="auto"/>
          </w:tcPr>
          <w:p w:rsidR="00D90843" w:rsidRPr="00DE1227" w:rsidRDefault="00D90843" w:rsidP="0052058E">
            <w:pPr>
              <w:spacing w:after="0" w:line="360" w:lineRule="auto"/>
              <w:ind w:right="-1242"/>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Начальник отдела территориального планирования</w:t>
            </w:r>
          </w:p>
        </w:tc>
        <w:tc>
          <w:tcPr>
            <w:tcW w:w="2296" w:type="pct"/>
            <w:shd w:val="clear" w:color="auto" w:fill="auto"/>
          </w:tcPr>
          <w:p w:rsidR="00D90843" w:rsidRPr="00DE1227" w:rsidRDefault="008052F4" w:rsidP="00BF1DEC">
            <w:pPr>
              <w:spacing w:after="0" w:line="360" w:lineRule="auto"/>
              <w:ind w:left="2869"/>
              <w:jc w:val="right"/>
              <w:rPr>
                <w:rFonts w:ascii="Times New Roman" w:eastAsia="Times New Roman" w:hAnsi="Times New Roman" w:cs="Times New Roman"/>
                <w:noProof/>
                <w:sz w:val="24"/>
                <w:szCs w:val="24"/>
                <w:lang w:eastAsia="ru-RU"/>
              </w:rPr>
            </w:pPr>
            <w:r w:rsidRPr="00DE1227">
              <w:rPr>
                <w:rFonts w:ascii="Times New Roman" w:eastAsia="Times New Roman" w:hAnsi="Times New Roman" w:cs="Times New Roman"/>
                <w:noProof/>
                <w:sz w:val="24"/>
                <w:szCs w:val="24"/>
                <w:lang w:eastAsia="ru-RU"/>
              </w:rPr>
              <w:t>Кулеш Н.П.</w:t>
            </w:r>
            <w:r w:rsidR="00D90843" w:rsidRPr="00DE1227">
              <w:rPr>
                <w:rFonts w:ascii="Times New Roman" w:eastAsia="Times New Roman" w:hAnsi="Times New Roman" w:cs="Times New Roman"/>
                <w:noProof/>
                <w:sz w:val="24"/>
                <w:szCs w:val="24"/>
                <w:lang w:eastAsia="ru-RU"/>
              </w:rPr>
              <w:t>.</w:t>
            </w:r>
          </w:p>
        </w:tc>
      </w:tr>
      <w:tr w:rsidR="008D439C" w:rsidRPr="00DE1227" w:rsidTr="00876D90">
        <w:trPr>
          <w:trHeight w:val="562"/>
          <w:jc w:val="center"/>
        </w:trPr>
        <w:tc>
          <w:tcPr>
            <w:tcW w:w="2704" w:type="pct"/>
            <w:shd w:val="clear" w:color="auto" w:fill="auto"/>
          </w:tcPr>
          <w:p w:rsidR="00D90843" w:rsidRPr="00DE1227" w:rsidRDefault="00D90843" w:rsidP="0052058E">
            <w:pPr>
              <w:spacing w:after="0" w:line="360" w:lineRule="auto"/>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Главный архитектор</w:t>
            </w:r>
          </w:p>
        </w:tc>
        <w:tc>
          <w:tcPr>
            <w:tcW w:w="2296" w:type="pct"/>
            <w:shd w:val="clear" w:color="auto" w:fill="auto"/>
          </w:tcPr>
          <w:p w:rsidR="00D90843" w:rsidRPr="00DE1227" w:rsidRDefault="00D90843" w:rsidP="0052058E">
            <w:pPr>
              <w:spacing w:after="0" w:line="360" w:lineRule="auto"/>
              <w:ind w:left="2869"/>
              <w:jc w:val="right"/>
              <w:rPr>
                <w:rFonts w:ascii="Times New Roman" w:eastAsia="Times New Roman" w:hAnsi="Times New Roman" w:cs="Times New Roman"/>
                <w:noProof/>
                <w:sz w:val="24"/>
                <w:szCs w:val="24"/>
                <w:lang w:eastAsia="ru-RU"/>
              </w:rPr>
            </w:pPr>
            <w:r w:rsidRPr="00DE1227">
              <w:rPr>
                <w:rFonts w:ascii="Times New Roman" w:eastAsia="Times New Roman" w:hAnsi="Times New Roman" w:cs="Times New Roman"/>
                <w:noProof/>
                <w:sz w:val="24"/>
                <w:szCs w:val="24"/>
                <w:lang w:eastAsia="ru-RU"/>
              </w:rPr>
              <w:t>Алексеев К.А.</w:t>
            </w:r>
          </w:p>
        </w:tc>
      </w:tr>
      <w:tr w:rsidR="00D90843" w:rsidRPr="00DE1227" w:rsidTr="00876D90">
        <w:trPr>
          <w:jc w:val="center"/>
        </w:trPr>
        <w:tc>
          <w:tcPr>
            <w:tcW w:w="2704" w:type="pct"/>
            <w:shd w:val="clear" w:color="auto" w:fill="auto"/>
          </w:tcPr>
          <w:p w:rsidR="00D90843" w:rsidRPr="00DE1227" w:rsidRDefault="00D90843" w:rsidP="0052058E">
            <w:pPr>
              <w:spacing w:after="0" w:line="360" w:lineRule="auto"/>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Руководитель проекта</w:t>
            </w:r>
          </w:p>
        </w:tc>
        <w:tc>
          <w:tcPr>
            <w:tcW w:w="2296" w:type="pct"/>
            <w:shd w:val="clear" w:color="auto" w:fill="auto"/>
          </w:tcPr>
          <w:p w:rsidR="00D90843" w:rsidRPr="00DE1227" w:rsidRDefault="00D90843" w:rsidP="0052058E">
            <w:pPr>
              <w:spacing w:after="0" w:line="360" w:lineRule="auto"/>
              <w:ind w:left="2586"/>
              <w:jc w:val="right"/>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Терлеева М.П.</w:t>
            </w:r>
          </w:p>
        </w:tc>
      </w:tr>
    </w:tbl>
    <w:p w:rsidR="00D90843" w:rsidRPr="00DE1227" w:rsidRDefault="00D90843" w:rsidP="0052058E">
      <w:pPr>
        <w:spacing w:after="160" w:line="259" w:lineRule="auto"/>
        <w:rPr>
          <w:rFonts w:ascii="Times New Roman" w:eastAsia="Calibri" w:hAnsi="Times New Roman" w:cs="Times New Roman"/>
        </w:rPr>
      </w:pPr>
    </w:p>
    <w:p w:rsidR="00D90843" w:rsidRPr="00DE1227" w:rsidRDefault="001C4331" w:rsidP="0052058E">
      <w:pPr>
        <w:spacing w:after="0" w:line="240" w:lineRule="auto"/>
        <w:jc w:val="center"/>
        <w:rPr>
          <w:rFonts w:ascii="Times New Roman" w:eastAsia="Times New Roman" w:hAnsi="Times New Roman" w:cs="Times New Roman"/>
          <w:sz w:val="26"/>
          <w:szCs w:val="26"/>
        </w:rPr>
      </w:pPr>
      <w:r w:rsidRPr="00DE1227">
        <w:rPr>
          <w:rFonts w:ascii="Times New Roman" w:eastAsia="Times New Roman" w:hAnsi="Times New Roman" w:cs="Times New Roman"/>
          <w:sz w:val="26"/>
          <w:szCs w:val="26"/>
        </w:rPr>
        <w:t>Череповец</w:t>
      </w:r>
    </w:p>
    <w:p w:rsidR="00D90843" w:rsidRPr="00DE1227" w:rsidRDefault="00BF1DEC" w:rsidP="0052058E">
      <w:pPr>
        <w:spacing w:after="0" w:line="240" w:lineRule="auto"/>
        <w:jc w:val="center"/>
        <w:rPr>
          <w:rFonts w:ascii="Times New Roman" w:eastAsia="Times New Roman" w:hAnsi="Times New Roman" w:cs="Times New Roman"/>
          <w:sz w:val="26"/>
          <w:szCs w:val="26"/>
        </w:rPr>
      </w:pPr>
      <w:r w:rsidRPr="00DE1227">
        <w:rPr>
          <w:rFonts w:ascii="Times New Roman" w:eastAsia="Times New Roman" w:hAnsi="Times New Roman" w:cs="Times New Roman"/>
          <w:sz w:val="26"/>
          <w:szCs w:val="26"/>
        </w:rPr>
        <w:t>2020</w:t>
      </w:r>
    </w:p>
    <w:sdt>
      <w:sdtPr>
        <w:rPr>
          <w:rFonts w:ascii="Times New Roman" w:eastAsiaTheme="minorHAnsi" w:hAnsi="Times New Roman" w:cs="Times New Roman"/>
          <w:b/>
          <w:color w:val="auto"/>
          <w:sz w:val="22"/>
          <w:szCs w:val="22"/>
          <w:lang w:eastAsia="en-US"/>
        </w:rPr>
        <w:id w:val="-976765131"/>
        <w:docPartObj>
          <w:docPartGallery w:val="Table of Contents"/>
          <w:docPartUnique/>
        </w:docPartObj>
      </w:sdtPr>
      <w:sdtEndPr>
        <w:rPr>
          <w:rFonts w:asciiTheme="minorHAnsi" w:hAnsiTheme="minorHAnsi" w:cstheme="minorBidi"/>
          <w:bCs/>
        </w:rPr>
      </w:sdtEndPr>
      <w:sdtContent>
        <w:p w:rsidR="008F4564" w:rsidRPr="00DE1227" w:rsidRDefault="008F4564">
          <w:pPr>
            <w:pStyle w:val="afffffff4"/>
            <w:rPr>
              <w:rFonts w:ascii="Times New Roman" w:hAnsi="Times New Roman" w:cs="Times New Roman"/>
              <w:b/>
              <w:color w:val="auto"/>
            </w:rPr>
          </w:pPr>
          <w:r w:rsidRPr="00DE1227">
            <w:rPr>
              <w:rFonts w:ascii="Times New Roman" w:hAnsi="Times New Roman" w:cs="Times New Roman"/>
              <w:b/>
              <w:color w:val="auto"/>
            </w:rPr>
            <w:t>Оглавление</w:t>
          </w:r>
        </w:p>
        <w:p w:rsidR="000D0B7A" w:rsidRPr="00DE1227" w:rsidRDefault="006F377A">
          <w:pPr>
            <w:pStyle w:val="18"/>
            <w:rPr>
              <w:rFonts w:asciiTheme="minorHAnsi" w:eastAsiaTheme="minorEastAsia" w:hAnsiTheme="minorHAnsi" w:cstheme="minorBidi"/>
              <w:b w:val="0"/>
              <w:caps w:val="0"/>
              <w:noProof/>
              <w:sz w:val="22"/>
              <w:szCs w:val="22"/>
            </w:rPr>
          </w:pPr>
          <w:r w:rsidRPr="00DE1227">
            <w:rPr>
              <w:sz w:val="24"/>
              <w:szCs w:val="24"/>
            </w:rPr>
            <w:fldChar w:fldCharType="begin"/>
          </w:r>
          <w:r w:rsidR="008F4564" w:rsidRPr="00DE1227">
            <w:rPr>
              <w:sz w:val="24"/>
              <w:szCs w:val="24"/>
            </w:rPr>
            <w:instrText xml:space="preserve"> TOC \o "1-3" \h \z \u </w:instrText>
          </w:r>
          <w:r w:rsidRPr="00DE1227">
            <w:rPr>
              <w:sz w:val="24"/>
              <w:szCs w:val="24"/>
            </w:rPr>
            <w:fldChar w:fldCharType="separate"/>
          </w:r>
          <w:hyperlink w:anchor="_Toc50028193" w:history="1">
            <w:r w:rsidR="000D0B7A" w:rsidRPr="00DE1227">
              <w:rPr>
                <w:rStyle w:val="af9"/>
                <w:noProof/>
              </w:rPr>
              <w:t>Введение</w:t>
            </w:r>
            <w:r w:rsidR="000D0B7A" w:rsidRPr="00DE1227">
              <w:rPr>
                <w:noProof/>
                <w:webHidden/>
              </w:rPr>
              <w:tab/>
            </w:r>
            <w:r w:rsidRPr="00DE1227">
              <w:rPr>
                <w:noProof/>
                <w:webHidden/>
              </w:rPr>
              <w:fldChar w:fldCharType="begin"/>
            </w:r>
            <w:r w:rsidR="000D0B7A" w:rsidRPr="00DE1227">
              <w:rPr>
                <w:noProof/>
                <w:webHidden/>
              </w:rPr>
              <w:instrText xml:space="preserve"> PAGEREF _Toc50028193 \h </w:instrText>
            </w:r>
            <w:r w:rsidRPr="00DE1227">
              <w:rPr>
                <w:noProof/>
                <w:webHidden/>
              </w:rPr>
            </w:r>
            <w:r w:rsidRPr="00DE1227">
              <w:rPr>
                <w:noProof/>
                <w:webHidden/>
              </w:rPr>
              <w:fldChar w:fldCharType="separate"/>
            </w:r>
            <w:r w:rsidR="000D0B7A" w:rsidRPr="00DE1227">
              <w:rPr>
                <w:noProof/>
                <w:webHidden/>
              </w:rPr>
              <w:t>4</w:t>
            </w:r>
            <w:r w:rsidRPr="00DE1227">
              <w:rPr>
                <w:noProof/>
                <w:webHidden/>
              </w:rPr>
              <w:fldChar w:fldCharType="end"/>
            </w:r>
          </w:hyperlink>
        </w:p>
        <w:p w:rsidR="000D0B7A" w:rsidRPr="00DE1227" w:rsidRDefault="00150BF7">
          <w:pPr>
            <w:pStyle w:val="18"/>
            <w:rPr>
              <w:rFonts w:asciiTheme="minorHAnsi" w:eastAsiaTheme="minorEastAsia" w:hAnsiTheme="minorHAnsi" w:cstheme="minorBidi"/>
              <w:b w:val="0"/>
              <w:caps w:val="0"/>
              <w:noProof/>
              <w:sz w:val="22"/>
              <w:szCs w:val="22"/>
            </w:rPr>
          </w:pPr>
          <w:hyperlink w:anchor="_Toc50028194" w:history="1">
            <w:r w:rsidR="000D0B7A" w:rsidRPr="00DE1227">
              <w:rPr>
                <w:rStyle w:val="af9"/>
                <w:bCs/>
                <w:noProof/>
              </w:rPr>
              <w:t>Состав проекта</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194 \h </w:instrText>
            </w:r>
            <w:r w:rsidR="006F377A" w:rsidRPr="00DE1227">
              <w:rPr>
                <w:noProof/>
                <w:webHidden/>
              </w:rPr>
            </w:r>
            <w:r w:rsidR="006F377A" w:rsidRPr="00DE1227">
              <w:rPr>
                <w:noProof/>
                <w:webHidden/>
              </w:rPr>
              <w:fldChar w:fldCharType="separate"/>
            </w:r>
            <w:r w:rsidR="000D0B7A" w:rsidRPr="00DE1227">
              <w:rPr>
                <w:noProof/>
                <w:webHidden/>
              </w:rPr>
              <w:t>5</w:t>
            </w:r>
            <w:r w:rsidR="006F377A" w:rsidRPr="00DE1227">
              <w:rPr>
                <w:noProof/>
                <w:webHidden/>
              </w:rPr>
              <w:fldChar w:fldCharType="end"/>
            </w:r>
          </w:hyperlink>
        </w:p>
        <w:p w:rsidR="000D0B7A" w:rsidRPr="00DE1227" w:rsidRDefault="00150BF7">
          <w:pPr>
            <w:pStyle w:val="18"/>
            <w:rPr>
              <w:rFonts w:asciiTheme="minorHAnsi" w:eastAsiaTheme="minorEastAsia" w:hAnsiTheme="minorHAnsi" w:cstheme="minorBidi"/>
              <w:b w:val="0"/>
              <w:caps w:val="0"/>
              <w:noProof/>
              <w:sz w:val="22"/>
              <w:szCs w:val="22"/>
            </w:rPr>
          </w:pPr>
          <w:hyperlink w:anchor="_Toc50028195" w:history="1">
            <w:r w:rsidR="000D0B7A" w:rsidRPr="00DE1227">
              <w:rPr>
                <w:rStyle w:val="af9"/>
                <w:noProof/>
              </w:rPr>
              <w:t>Цели и задачи территориального планирован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195 \h </w:instrText>
            </w:r>
            <w:r w:rsidR="006F377A" w:rsidRPr="00DE1227">
              <w:rPr>
                <w:noProof/>
                <w:webHidden/>
              </w:rPr>
            </w:r>
            <w:r w:rsidR="006F377A" w:rsidRPr="00DE1227">
              <w:rPr>
                <w:noProof/>
                <w:webHidden/>
              </w:rPr>
              <w:fldChar w:fldCharType="separate"/>
            </w:r>
            <w:r w:rsidR="000D0B7A" w:rsidRPr="00DE1227">
              <w:rPr>
                <w:noProof/>
                <w:webHidden/>
              </w:rPr>
              <w:t>10</w:t>
            </w:r>
            <w:r w:rsidR="006F377A" w:rsidRPr="00DE1227">
              <w:rPr>
                <w:noProof/>
                <w:webHidden/>
              </w:rPr>
              <w:fldChar w:fldCharType="end"/>
            </w:r>
          </w:hyperlink>
        </w:p>
        <w:p w:rsidR="000D0B7A" w:rsidRPr="00DE1227" w:rsidRDefault="00150BF7">
          <w:pPr>
            <w:pStyle w:val="18"/>
            <w:rPr>
              <w:rFonts w:asciiTheme="minorHAnsi" w:eastAsiaTheme="minorEastAsia" w:hAnsiTheme="minorHAnsi" w:cstheme="minorBidi"/>
              <w:b w:val="0"/>
              <w:caps w:val="0"/>
              <w:noProof/>
              <w:sz w:val="22"/>
              <w:szCs w:val="22"/>
            </w:rPr>
          </w:pPr>
          <w:hyperlink w:anchor="_Toc50028196" w:history="1">
            <w:r w:rsidR="000D0B7A" w:rsidRPr="00DE1227">
              <w:rPr>
                <w:rStyle w:val="af9"/>
                <w:noProof/>
              </w:rPr>
              <w:t>ЧАСТЬ 1. Аналитические материалы по оценке современного использования территории муниципального образования «город Череповец» Вологодской области</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196 \h </w:instrText>
            </w:r>
            <w:r w:rsidR="006F377A" w:rsidRPr="00DE1227">
              <w:rPr>
                <w:noProof/>
                <w:webHidden/>
              </w:rPr>
            </w:r>
            <w:r w:rsidR="006F377A" w:rsidRPr="00DE1227">
              <w:rPr>
                <w:noProof/>
                <w:webHidden/>
              </w:rPr>
              <w:fldChar w:fldCharType="separate"/>
            </w:r>
            <w:r w:rsidR="000D0B7A" w:rsidRPr="00DE1227">
              <w:rPr>
                <w:noProof/>
                <w:webHidden/>
              </w:rPr>
              <w:t>14</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197" w:history="1">
            <w:r w:rsidR="000D0B7A" w:rsidRPr="00DE1227">
              <w:rPr>
                <w:rStyle w:val="af9"/>
                <w:noProof/>
                <w:snapToGrid w:val="0"/>
                <w:w w:val="0"/>
              </w:rPr>
              <w:t>1.1.</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Общая информация, географическое положение и административно-территориальное устройство</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197 \h </w:instrText>
            </w:r>
            <w:r w:rsidR="006F377A" w:rsidRPr="00DE1227">
              <w:rPr>
                <w:noProof/>
                <w:webHidden/>
              </w:rPr>
            </w:r>
            <w:r w:rsidR="006F377A" w:rsidRPr="00DE1227">
              <w:rPr>
                <w:noProof/>
                <w:webHidden/>
              </w:rPr>
              <w:fldChar w:fldCharType="separate"/>
            </w:r>
            <w:r w:rsidR="000D0B7A" w:rsidRPr="00DE1227">
              <w:rPr>
                <w:noProof/>
                <w:webHidden/>
              </w:rPr>
              <w:t>14</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198" w:history="1">
            <w:r w:rsidR="000D0B7A" w:rsidRPr="00DE1227">
              <w:rPr>
                <w:rStyle w:val="af9"/>
                <w:noProof/>
                <w:snapToGrid w:val="0"/>
                <w:w w:val="0"/>
              </w:rPr>
              <w:t>1.2.</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Историческая справка</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198 \h </w:instrText>
            </w:r>
            <w:r w:rsidR="006F377A" w:rsidRPr="00DE1227">
              <w:rPr>
                <w:noProof/>
                <w:webHidden/>
              </w:rPr>
            </w:r>
            <w:r w:rsidR="006F377A" w:rsidRPr="00DE1227">
              <w:rPr>
                <w:noProof/>
                <w:webHidden/>
              </w:rPr>
              <w:fldChar w:fldCharType="separate"/>
            </w:r>
            <w:r w:rsidR="000D0B7A" w:rsidRPr="00DE1227">
              <w:rPr>
                <w:noProof/>
                <w:webHidden/>
              </w:rPr>
              <w:t>16</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199" w:history="1">
            <w:r w:rsidR="000D0B7A" w:rsidRPr="00DE1227">
              <w:rPr>
                <w:rStyle w:val="af9"/>
                <w:noProof/>
                <w:snapToGrid w:val="0"/>
                <w:w w:val="0"/>
              </w:rPr>
              <w:t>1.3.</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Природно-ресурсный потенциал</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199 \h </w:instrText>
            </w:r>
            <w:r w:rsidR="006F377A" w:rsidRPr="00DE1227">
              <w:rPr>
                <w:noProof/>
                <w:webHidden/>
              </w:rPr>
            </w:r>
            <w:r w:rsidR="006F377A" w:rsidRPr="00DE1227">
              <w:rPr>
                <w:noProof/>
                <w:webHidden/>
              </w:rPr>
              <w:fldChar w:fldCharType="separate"/>
            </w:r>
            <w:r w:rsidR="000D0B7A" w:rsidRPr="00DE1227">
              <w:rPr>
                <w:noProof/>
                <w:webHidden/>
              </w:rPr>
              <w:t>21</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00" w:history="1">
            <w:r w:rsidR="000D0B7A" w:rsidRPr="00DE1227">
              <w:rPr>
                <w:rStyle w:val="af9"/>
                <w:noProof/>
              </w:rPr>
              <w:t>1.3.1.</w:t>
            </w:r>
            <w:r w:rsidR="000D0B7A" w:rsidRPr="00DE1227">
              <w:rPr>
                <w:rFonts w:asciiTheme="minorHAnsi" w:eastAsiaTheme="minorEastAsia" w:hAnsiTheme="minorHAnsi" w:cstheme="minorBidi"/>
                <w:i w:val="0"/>
                <w:noProof/>
                <w:sz w:val="22"/>
                <w:szCs w:val="22"/>
              </w:rPr>
              <w:tab/>
            </w:r>
            <w:r w:rsidR="000D0B7A" w:rsidRPr="00DE1227">
              <w:rPr>
                <w:rStyle w:val="af9"/>
                <w:noProof/>
              </w:rPr>
              <w:t>Климатическая характеристика территории</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00 \h </w:instrText>
            </w:r>
            <w:r w:rsidR="006F377A" w:rsidRPr="00DE1227">
              <w:rPr>
                <w:noProof/>
                <w:webHidden/>
              </w:rPr>
            </w:r>
            <w:r w:rsidR="006F377A" w:rsidRPr="00DE1227">
              <w:rPr>
                <w:noProof/>
                <w:webHidden/>
              </w:rPr>
              <w:fldChar w:fldCharType="separate"/>
            </w:r>
            <w:r w:rsidR="000D0B7A" w:rsidRPr="00DE1227">
              <w:rPr>
                <w:noProof/>
                <w:webHidden/>
              </w:rPr>
              <w:t>21</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01" w:history="1">
            <w:r w:rsidR="000D0B7A" w:rsidRPr="00DE1227">
              <w:rPr>
                <w:rStyle w:val="af9"/>
                <w:noProof/>
              </w:rPr>
              <w:t>1.3.2.</w:t>
            </w:r>
            <w:r w:rsidR="000D0B7A" w:rsidRPr="00DE1227">
              <w:rPr>
                <w:rFonts w:asciiTheme="minorHAnsi" w:eastAsiaTheme="minorEastAsia" w:hAnsiTheme="minorHAnsi" w:cstheme="minorBidi"/>
                <w:i w:val="0"/>
                <w:noProof/>
                <w:sz w:val="22"/>
                <w:szCs w:val="22"/>
              </w:rPr>
              <w:tab/>
            </w:r>
            <w:r w:rsidR="000D0B7A" w:rsidRPr="00DE1227">
              <w:rPr>
                <w:rStyle w:val="af9"/>
                <w:noProof/>
              </w:rPr>
              <w:t>Условия рассеивания загрязняющих веществ в атмосфере</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01 \h </w:instrText>
            </w:r>
            <w:r w:rsidR="006F377A" w:rsidRPr="00DE1227">
              <w:rPr>
                <w:noProof/>
                <w:webHidden/>
              </w:rPr>
            </w:r>
            <w:r w:rsidR="006F377A" w:rsidRPr="00DE1227">
              <w:rPr>
                <w:noProof/>
                <w:webHidden/>
              </w:rPr>
              <w:fldChar w:fldCharType="separate"/>
            </w:r>
            <w:r w:rsidR="000D0B7A" w:rsidRPr="00DE1227">
              <w:rPr>
                <w:noProof/>
                <w:webHidden/>
              </w:rPr>
              <w:t>25</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02" w:history="1">
            <w:r w:rsidR="000D0B7A" w:rsidRPr="00DE1227">
              <w:rPr>
                <w:rStyle w:val="af9"/>
                <w:noProof/>
              </w:rPr>
              <w:t>1.3.3.</w:t>
            </w:r>
            <w:r w:rsidR="000D0B7A" w:rsidRPr="00DE1227">
              <w:rPr>
                <w:rFonts w:asciiTheme="minorHAnsi" w:eastAsiaTheme="minorEastAsia" w:hAnsiTheme="minorHAnsi" w:cstheme="minorBidi"/>
                <w:i w:val="0"/>
                <w:noProof/>
                <w:sz w:val="22"/>
                <w:szCs w:val="22"/>
              </w:rPr>
              <w:tab/>
            </w:r>
            <w:r w:rsidR="000D0B7A" w:rsidRPr="00DE1227">
              <w:rPr>
                <w:rStyle w:val="af9"/>
                <w:noProof/>
              </w:rPr>
              <w:t>Гидрологическая характеристика</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02 \h </w:instrText>
            </w:r>
            <w:r w:rsidR="006F377A" w:rsidRPr="00DE1227">
              <w:rPr>
                <w:noProof/>
                <w:webHidden/>
              </w:rPr>
            </w:r>
            <w:r w:rsidR="006F377A" w:rsidRPr="00DE1227">
              <w:rPr>
                <w:noProof/>
                <w:webHidden/>
              </w:rPr>
              <w:fldChar w:fldCharType="separate"/>
            </w:r>
            <w:r w:rsidR="000D0B7A" w:rsidRPr="00DE1227">
              <w:rPr>
                <w:noProof/>
                <w:webHidden/>
              </w:rPr>
              <w:t>26</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03" w:history="1">
            <w:r w:rsidR="000D0B7A" w:rsidRPr="00DE1227">
              <w:rPr>
                <w:rStyle w:val="af9"/>
                <w:noProof/>
              </w:rPr>
              <w:t>1.3.4.</w:t>
            </w:r>
            <w:r w:rsidR="000D0B7A" w:rsidRPr="00DE1227">
              <w:rPr>
                <w:rFonts w:asciiTheme="minorHAnsi" w:eastAsiaTheme="minorEastAsia" w:hAnsiTheme="minorHAnsi" w:cstheme="minorBidi"/>
                <w:i w:val="0"/>
                <w:noProof/>
                <w:sz w:val="22"/>
                <w:szCs w:val="22"/>
              </w:rPr>
              <w:tab/>
            </w:r>
            <w:r w:rsidR="000D0B7A" w:rsidRPr="00DE1227">
              <w:rPr>
                <w:rStyle w:val="af9"/>
                <w:noProof/>
              </w:rPr>
              <w:t>Геолого-геоморфологическая характеристика</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03 \h </w:instrText>
            </w:r>
            <w:r w:rsidR="006F377A" w:rsidRPr="00DE1227">
              <w:rPr>
                <w:noProof/>
                <w:webHidden/>
              </w:rPr>
            </w:r>
            <w:r w:rsidR="006F377A" w:rsidRPr="00DE1227">
              <w:rPr>
                <w:noProof/>
                <w:webHidden/>
              </w:rPr>
              <w:fldChar w:fldCharType="separate"/>
            </w:r>
            <w:r w:rsidR="000D0B7A" w:rsidRPr="00DE1227">
              <w:rPr>
                <w:noProof/>
                <w:webHidden/>
              </w:rPr>
              <w:t>28</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04" w:history="1">
            <w:r w:rsidR="000D0B7A" w:rsidRPr="00DE1227">
              <w:rPr>
                <w:rStyle w:val="af9"/>
                <w:noProof/>
              </w:rPr>
              <w:t>1.3.5.</w:t>
            </w:r>
            <w:r w:rsidR="000D0B7A" w:rsidRPr="00DE1227">
              <w:rPr>
                <w:rFonts w:asciiTheme="minorHAnsi" w:eastAsiaTheme="minorEastAsia" w:hAnsiTheme="minorHAnsi" w:cstheme="minorBidi"/>
                <w:i w:val="0"/>
                <w:noProof/>
                <w:sz w:val="22"/>
                <w:szCs w:val="22"/>
              </w:rPr>
              <w:tab/>
            </w:r>
            <w:r w:rsidR="000D0B7A" w:rsidRPr="00DE1227">
              <w:rPr>
                <w:rStyle w:val="af9"/>
                <w:noProof/>
              </w:rPr>
              <w:t>Инженерно-строительные услов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04 \h </w:instrText>
            </w:r>
            <w:r w:rsidR="006F377A" w:rsidRPr="00DE1227">
              <w:rPr>
                <w:noProof/>
                <w:webHidden/>
              </w:rPr>
            </w:r>
            <w:r w:rsidR="006F377A" w:rsidRPr="00DE1227">
              <w:rPr>
                <w:noProof/>
                <w:webHidden/>
              </w:rPr>
              <w:fldChar w:fldCharType="separate"/>
            </w:r>
            <w:r w:rsidR="000D0B7A" w:rsidRPr="00DE1227">
              <w:rPr>
                <w:noProof/>
                <w:webHidden/>
              </w:rPr>
              <w:t>31</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05" w:history="1">
            <w:r w:rsidR="000D0B7A" w:rsidRPr="00DE1227">
              <w:rPr>
                <w:rStyle w:val="af9"/>
                <w:noProof/>
              </w:rPr>
              <w:t>1.3.6.</w:t>
            </w:r>
            <w:r w:rsidR="000D0B7A" w:rsidRPr="00DE1227">
              <w:rPr>
                <w:rFonts w:asciiTheme="minorHAnsi" w:eastAsiaTheme="minorEastAsia" w:hAnsiTheme="minorHAnsi" w:cstheme="minorBidi"/>
                <w:i w:val="0"/>
                <w:noProof/>
                <w:sz w:val="22"/>
                <w:szCs w:val="22"/>
              </w:rPr>
              <w:tab/>
            </w:r>
            <w:r w:rsidR="000D0B7A" w:rsidRPr="00DE1227">
              <w:rPr>
                <w:rStyle w:val="af9"/>
                <w:noProof/>
              </w:rPr>
              <w:t>Лесные ресурсы</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05 \h </w:instrText>
            </w:r>
            <w:r w:rsidR="006F377A" w:rsidRPr="00DE1227">
              <w:rPr>
                <w:noProof/>
                <w:webHidden/>
              </w:rPr>
            </w:r>
            <w:r w:rsidR="006F377A" w:rsidRPr="00DE1227">
              <w:rPr>
                <w:noProof/>
                <w:webHidden/>
              </w:rPr>
              <w:fldChar w:fldCharType="separate"/>
            </w:r>
            <w:r w:rsidR="000D0B7A" w:rsidRPr="00DE1227">
              <w:rPr>
                <w:noProof/>
                <w:webHidden/>
              </w:rPr>
              <w:t>32</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06" w:history="1">
            <w:r w:rsidR="000D0B7A" w:rsidRPr="00DE1227">
              <w:rPr>
                <w:rStyle w:val="af9"/>
                <w:noProof/>
                <w:snapToGrid w:val="0"/>
                <w:w w:val="0"/>
              </w:rPr>
              <w:t>1.4.</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Планировочная структура территории</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06 \h </w:instrText>
            </w:r>
            <w:r w:rsidR="006F377A" w:rsidRPr="00DE1227">
              <w:rPr>
                <w:noProof/>
                <w:webHidden/>
              </w:rPr>
            </w:r>
            <w:r w:rsidR="006F377A" w:rsidRPr="00DE1227">
              <w:rPr>
                <w:noProof/>
                <w:webHidden/>
              </w:rPr>
              <w:fldChar w:fldCharType="separate"/>
            </w:r>
            <w:r w:rsidR="000D0B7A" w:rsidRPr="00DE1227">
              <w:rPr>
                <w:noProof/>
                <w:webHidden/>
              </w:rPr>
              <w:t>36</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07" w:history="1">
            <w:r w:rsidR="000D0B7A" w:rsidRPr="00DE1227">
              <w:rPr>
                <w:rStyle w:val="af9"/>
                <w:noProof/>
              </w:rPr>
              <w:t>1.4.1.</w:t>
            </w:r>
            <w:r w:rsidR="000D0B7A" w:rsidRPr="00DE1227">
              <w:rPr>
                <w:rFonts w:asciiTheme="minorHAnsi" w:eastAsiaTheme="minorEastAsia" w:hAnsiTheme="minorHAnsi" w:cstheme="minorBidi"/>
                <w:i w:val="0"/>
                <w:noProof/>
                <w:sz w:val="22"/>
                <w:szCs w:val="22"/>
              </w:rPr>
              <w:tab/>
            </w:r>
            <w:r w:rsidR="000D0B7A" w:rsidRPr="00DE1227">
              <w:rPr>
                <w:rStyle w:val="af9"/>
                <w:noProof/>
              </w:rPr>
              <w:t>Планировочная структура города Череповец</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07 \h </w:instrText>
            </w:r>
            <w:r w:rsidR="006F377A" w:rsidRPr="00DE1227">
              <w:rPr>
                <w:noProof/>
                <w:webHidden/>
              </w:rPr>
            </w:r>
            <w:r w:rsidR="006F377A" w:rsidRPr="00DE1227">
              <w:rPr>
                <w:noProof/>
                <w:webHidden/>
              </w:rPr>
              <w:fldChar w:fldCharType="separate"/>
            </w:r>
            <w:r w:rsidR="000D0B7A" w:rsidRPr="00DE1227">
              <w:rPr>
                <w:noProof/>
                <w:webHidden/>
              </w:rPr>
              <w:t>36</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08" w:history="1">
            <w:r w:rsidR="000D0B7A" w:rsidRPr="00DE1227">
              <w:rPr>
                <w:rStyle w:val="af9"/>
                <w:noProof/>
              </w:rPr>
              <w:t>1.4.2.</w:t>
            </w:r>
            <w:r w:rsidR="000D0B7A" w:rsidRPr="00DE1227">
              <w:rPr>
                <w:rFonts w:asciiTheme="minorHAnsi" w:eastAsiaTheme="minorEastAsia" w:hAnsiTheme="minorHAnsi" w:cstheme="minorBidi"/>
                <w:i w:val="0"/>
                <w:noProof/>
                <w:sz w:val="22"/>
                <w:szCs w:val="22"/>
              </w:rPr>
              <w:tab/>
            </w:r>
            <w:r w:rsidR="000D0B7A" w:rsidRPr="00DE1227">
              <w:rPr>
                <w:rStyle w:val="af9"/>
                <w:noProof/>
              </w:rPr>
              <w:t>Функциональное использование территории</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08 \h </w:instrText>
            </w:r>
            <w:r w:rsidR="006F377A" w:rsidRPr="00DE1227">
              <w:rPr>
                <w:noProof/>
                <w:webHidden/>
              </w:rPr>
            </w:r>
            <w:r w:rsidR="006F377A" w:rsidRPr="00DE1227">
              <w:rPr>
                <w:noProof/>
                <w:webHidden/>
              </w:rPr>
              <w:fldChar w:fldCharType="separate"/>
            </w:r>
            <w:r w:rsidR="000D0B7A" w:rsidRPr="00DE1227">
              <w:rPr>
                <w:noProof/>
                <w:webHidden/>
              </w:rPr>
              <w:t>39</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09" w:history="1">
            <w:r w:rsidR="000D0B7A" w:rsidRPr="00DE1227">
              <w:rPr>
                <w:rStyle w:val="af9"/>
                <w:noProof/>
              </w:rPr>
              <w:t>1.4.3.</w:t>
            </w:r>
            <w:r w:rsidR="000D0B7A" w:rsidRPr="00DE1227">
              <w:rPr>
                <w:rFonts w:asciiTheme="minorHAnsi" w:eastAsiaTheme="minorEastAsia" w:hAnsiTheme="minorHAnsi" w:cstheme="minorBidi"/>
                <w:i w:val="0"/>
                <w:noProof/>
                <w:sz w:val="22"/>
                <w:szCs w:val="22"/>
              </w:rPr>
              <w:tab/>
            </w:r>
            <w:r w:rsidR="000D0B7A" w:rsidRPr="00DE1227">
              <w:rPr>
                <w:rStyle w:val="af9"/>
                <w:noProof/>
              </w:rPr>
              <w:t>Структура земельного фонда</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09 \h </w:instrText>
            </w:r>
            <w:r w:rsidR="006F377A" w:rsidRPr="00DE1227">
              <w:rPr>
                <w:noProof/>
                <w:webHidden/>
              </w:rPr>
            </w:r>
            <w:r w:rsidR="006F377A" w:rsidRPr="00DE1227">
              <w:rPr>
                <w:noProof/>
                <w:webHidden/>
              </w:rPr>
              <w:fldChar w:fldCharType="separate"/>
            </w:r>
            <w:r w:rsidR="000D0B7A" w:rsidRPr="00DE1227">
              <w:rPr>
                <w:noProof/>
                <w:webHidden/>
              </w:rPr>
              <w:t>40</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10" w:history="1">
            <w:r w:rsidR="000D0B7A" w:rsidRPr="00DE1227">
              <w:rPr>
                <w:rStyle w:val="af9"/>
                <w:noProof/>
              </w:rPr>
              <w:t>1.4.4.</w:t>
            </w:r>
            <w:r w:rsidR="000D0B7A" w:rsidRPr="00DE1227">
              <w:rPr>
                <w:rFonts w:asciiTheme="minorHAnsi" w:eastAsiaTheme="minorEastAsia" w:hAnsiTheme="minorHAnsi" w:cstheme="minorBidi"/>
                <w:i w:val="0"/>
                <w:noProof/>
                <w:sz w:val="22"/>
                <w:szCs w:val="22"/>
              </w:rPr>
              <w:tab/>
            </w:r>
            <w:r w:rsidR="000D0B7A" w:rsidRPr="00DE1227">
              <w:rPr>
                <w:rStyle w:val="af9"/>
                <w:noProof/>
              </w:rPr>
              <w:t>Зоны с особыми условиями использования территории</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10 \h </w:instrText>
            </w:r>
            <w:r w:rsidR="006F377A" w:rsidRPr="00DE1227">
              <w:rPr>
                <w:noProof/>
                <w:webHidden/>
              </w:rPr>
            </w:r>
            <w:r w:rsidR="006F377A" w:rsidRPr="00DE1227">
              <w:rPr>
                <w:noProof/>
                <w:webHidden/>
              </w:rPr>
              <w:fldChar w:fldCharType="separate"/>
            </w:r>
            <w:r w:rsidR="000D0B7A" w:rsidRPr="00DE1227">
              <w:rPr>
                <w:noProof/>
                <w:webHidden/>
              </w:rPr>
              <w:t>42</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11" w:history="1">
            <w:r w:rsidR="000D0B7A" w:rsidRPr="00DE1227">
              <w:rPr>
                <w:rStyle w:val="af9"/>
                <w:noProof/>
              </w:rPr>
              <w:t>1.4.5.</w:t>
            </w:r>
            <w:r w:rsidR="000D0B7A" w:rsidRPr="00DE1227">
              <w:rPr>
                <w:rFonts w:asciiTheme="minorHAnsi" w:eastAsiaTheme="minorEastAsia" w:hAnsiTheme="minorHAnsi" w:cstheme="minorBidi"/>
                <w:i w:val="0"/>
                <w:noProof/>
                <w:sz w:val="22"/>
                <w:szCs w:val="22"/>
              </w:rPr>
              <w:tab/>
            </w:r>
            <w:r w:rsidR="000D0B7A" w:rsidRPr="00DE1227">
              <w:rPr>
                <w:rStyle w:val="af9"/>
                <w:noProof/>
              </w:rPr>
              <w:t>Объекты культурного наслед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11 \h </w:instrText>
            </w:r>
            <w:r w:rsidR="006F377A" w:rsidRPr="00DE1227">
              <w:rPr>
                <w:noProof/>
                <w:webHidden/>
              </w:rPr>
            </w:r>
            <w:r w:rsidR="006F377A" w:rsidRPr="00DE1227">
              <w:rPr>
                <w:noProof/>
                <w:webHidden/>
              </w:rPr>
              <w:fldChar w:fldCharType="separate"/>
            </w:r>
            <w:r w:rsidR="000D0B7A" w:rsidRPr="00DE1227">
              <w:rPr>
                <w:noProof/>
                <w:webHidden/>
              </w:rPr>
              <w:t>65</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12" w:history="1">
            <w:r w:rsidR="000D0B7A" w:rsidRPr="00DE1227">
              <w:rPr>
                <w:rStyle w:val="af9"/>
                <w:noProof/>
                <w:snapToGrid w:val="0"/>
                <w:w w:val="0"/>
              </w:rPr>
              <w:t>1.5.</w:t>
            </w:r>
            <w:r w:rsidR="000D0B7A" w:rsidRPr="00DE1227">
              <w:rPr>
                <w:rFonts w:asciiTheme="minorHAnsi" w:eastAsiaTheme="minorEastAsia" w:hAnsiTheme="minorHAnsi" w:cstheme="minorBidi"/>
                <w:smallCaps w:val="0"/>
                <w:noProof/>
                <w:sz w:val="22"/>
                <w:szCs w:val="22"/>
              </w:rPr>
              <w:tab/>
            </w:r>
            <w:r w:rsidR="000D0B7A" w:rsidRPr="00DE1227">
              <w:rPr>
                <w:rStyle w:val="af9"/>
                <w:noProof/>
              </w:rPr>
              <w:t>Состояние окружающей среды</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12 \h </w:instrText>
            </w:r>
            <w:r w:rsidR="006F377A" w:rsidRPr="00DE1227">
              <w:rPr>
                <w:noProof/>
                <w:webHidden/>
              </w:rPr>
            </w:r>
            <w:r w:rsidR="006F377A" w:rsidRPr="00DE1227">
              <w:rPr>
                <w:noProof/>
                <w:webHidden/>
              </w:rPr>
              <w:fldChar w:fldCharType="separate"/>
            </w:r>
            <w:r w:rsidR="000D0B7A" w:rsidRPr="00DE1227">
              <w:rPr>
                <w:noProof/>
                <w:webHidden/>
              </w:rPr>
              <w:t>87</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13" w:history="1">
            <w:r w:rsidR="000D0B7A" w:rsidRPr="00DE1227">
              <w:rPr>
                <w:rStyle w:val="af9"/>
                <w:noProof/>
              </w:rPr>
              <w:t>1.5.1.</w:t>
            </w:r>
            <w:r w:rsidR="000D0B7A" w:rsidRPr="00DE1227">
              <w:rPr>
                <w:rFonts w:asciiTheme="minorHAnsi" w:eastAsiaTheme="minorEastAsia" w:hAnsiTheme="minorHAnsi" w:cstheme="minorBidi"/>
                <w:i w:val="0"/>
                <w:noProof/>
                <w:sz w:val="22"/>
                <w:szCs w:val="22"/>
              </w:rPr>
              <w:tab/>
            </w:r>
            <w:r w:rsidR="000D0B7A" w:rsidRPr="00DE1227">
              <w:rPr>
                <w:rStyle w:val="af9"/>
                <w:noProof/>
              </w:rPr>
              <w:t>Состояние атмосферного воздуха</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13 \h </w:instrText>
            </w:r>
            <w:r w:rsidR="006F377A" w:rsidRPr="00DE1227">
              <w:rPr>
                <w:noProof/>
                <w:webHidden/>
              </w:rPr>
            </w:r>
            <w:r w:rsidR="006F377A" w:rsidRPr="00DE1227">
              <w:rPr>
                <w:noProof/>
                <w:webHidden/>
              </w:rPr>
              <w:fldChar w:fldCharType="separate"/>
            </w:r>
            <w:r w:rsidR="000D0B7A" w:rsidRPr="00DE1227">
              <w:rPr>
                <w:noProof/>
                <w:webHidden/>
              </w:rPr>
              <w:t>87</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14" w:history="1">
            <w:r w:rsidR="000D0B7A" w:rsidRPr="00DE1227">
              <w:rPr>
                <w:rStyle w:val="af9"/>
                <w:noProof/>
              </w:rPr>
              <w:t>1.5.2.</w:t>
            </w:r>
            <w:r w:rsidR="000D0B7A" w:rsidRPr="00DE1227">
              <w:rPr>
                <w:rFonts w:asciiTheme="minorHAnsi" w:eastAsiaTheme="minorEastAsia" w:hAnsiTheme="minorHAnsi" w:cstheme="minorBidi"/>
                <w:i w:val="0"/>
                <w:noProof/>
                <w:sz w:val="22"/>
                <w:szCs w:val="22"/>
              </w:rPr>
              <w:tab/>
            </w:r>
            <w:r w:rsidR="000D0B7A" w:rsidRPr="00DE1227">
              <w:rPr>
                <w:rStyle w:val="af9"/>
                <w:noProof/>
              </w:rPr>
              <w:t>Состояние водных ресурсов</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14 \h </w:instrText>
            </w:r>
            <w:r w:rsidR="006F377A" w:rsidRPr="00DE1227">
              <w:rPr>
                <w:noProof/>
                <w:webHidden/>
              </w:rPr>
            </w:r>
            <w:r w:rsidR="006F377A" w:rsidRPr="00DE1227">
              <w:rPr>
                <w:noProof/>
                <w:webHidden/>
              </w:rPr>
              <w:fldChar w:fldCharType="separate"/>
            </w:r>
            <w:r w:rsidR="000D0B7A" w:rsidRPr="00DE1227">
              <w:rPr>
                <w:noProof/>
                <w:webHidden/>
              </w:rPr>
              <w:t>92</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15" w:history="1">
            <w:r w:rsidR="000D0B7A" w:rsidRPr="00DE1227">
              <w:rPr>
                <w:rStyle w:val="af9"/>
                <w:noProof/>
              </w:rPr>
              <w:t>1.5.3.</w:t>
            </w:r>
            <w:r w:rsidR="000D0B7A" w:rsidRPr="00DE1227">
              <w:rPr>
                <w:rFonts w:asciiTheme="minorHAnsi" w:eastAsiaTheme="minorEastAsia" w:hAnsiTheme="minorHAnsi" w:cstheme="minorBidi"/>
                <w:i w:val="0"/>
                <w:noProof/>
                <w:sz w:val="22"/>
                <w:szCs w:val="22"/>
              </w:rPr>
              <w:tab/>
            </w:r>
            <w:r w:rsidR="000D0B7A" w:rsidRPr="00DE1227">
              <w:rPr>
                <w:rStyle w:val="af9"/>
                <w:noProof/>
              </w:rPr>
              <w:t>Состояние почв</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15 \h </w:instrText>
            </w:r>
            <w:r w:rsidR="006F377A" w:rsidRPr="00DE1227">
              <w:rPr>
                <w:noProof/>
                <w:webHidden/>
              </w:rPr>
            </w:r>
            <w:r w:rsidR="006F377A" w:rsidRPr="00DE1227">
              <w:rPr>
                <w:noProof/>
                <w:webHidden/>
              </w:rPr>
              <w:fldChar w:fldCharType="separate"/>
            </w:r>
            <w:r w:rsidR="000D0B7A" w:rsidRPr="00DE1227">
              <w:rPr>
                <w:noProof/>
                <w:webHidden/>
              </w:rPr>
              <w:t>96</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16" w:history="1">
            <w:r w:rsidR="000D0B7A" w:rsidRPr="00DE1227">
              <w:rPr>
                <w:rStyle w:val="af9"/>
                <w:noProof/>
              </w:rPr>
              <w:t>1.5.4.</w:t>
            </w:r>
            <w:r w:rsidR="000D0B7A" w:rsidRPr="00DE1227">
              <w:rPr>
                <w:rFonts w:asciiTheme="minorHAnsi" w:eastAsiaTheme="minorEastAsia" w:hAnsiTheme="minorHAnsi" w:cstheme="minorBidi"/>
                <w:i w:val="0"/>
                <w:noProof/>
                <w:sz w:val="22"/>
                <w:szCs w:val="22"/>
              </w:rPr>
              <w:tab/>
            </w:r>
            <w:r w:rsidR="000D0B7A" w:rsidRPr="00DE1227">
              <w:rPr>
                <w:rStyle w:val="af9"/>
                <w:noProof/>
              </w:rPr>
              <w:t>Санитарная очистка территории</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16 \h </w:instrText>
            </w:r>
            <w:r w:rsidR="006F377A" w:rsidRPr="00DE1227">
              <w:rPr>
                <w:noProof/>
                <w:webHidden/>
              </w:rPr>
            </w:r>
            <w:r w:rsidR="006F377A" w:rsidRPr="00DE1227">
              <w:rPr>
                <w:noProof/>
                <w:webHidden/>
              </w:rPr>
              <w:fldChar w:fldCharType="separate"/>
            </w:r>
            <w:r w:rsidR="000D0B7A" w:rsidRPr="00DE1227">
              <w:rPr>
                <w:noProof/>
                <w:webHidden/>
              </w:rPr>
              <w:t>97</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17" w:history="1">
            <w:r w:rsidR="000D0B7A" w:rsidRPr="00DE1227">
              <w:rPr>
                <w:rStyle w:val="af9"/>
                <w:noProof/>
              </w:rPr>
              <w:t>1.5.5.</w:t>
            </w:r>
            <w:r w:rsidR="000D0B7A" w:rsidRPr="00DE1227">
              <w:rPr>
                <w:rFonts w:asciiTheme="minorHAnsi" w:eastAsiaTheme="minorEastAsia" w:hAnsiTheme="minorHAnsi" w:cstheme="minorBidi"/>
                <w:i w:val="0"/>
                <w:noProof/>
                <w:sz w:val="22"/>
                <w:szCs w:val="22"/>
              </w:rPr>
              <w:tab/>
            </w:r>
            <w:r w:rsidR="000D0B7A" w:rsidRPr="00DE1227">
              <w:rPr>
                <w:rStyle w:val="af9"/>
                <w:noProof/>
              </w:rPr>
              <w:t>Радиационная обстановка</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17 \h </w:instrText>
            </w:r>
            <w:r w:rsidR="006F377A" w:rsidRPr="00DE1227">
              <w:rPr>
                <w:noProof/>
                <w:webHidden/>
              </w:rPr>
            </w:r>
            <w:r w:rsidR="006F377A" w:rsidRPr="00DE1227">
              <w:rPr>
                <w:noProof/>
                <w:webHidden/>
              </w:rPr>
              <w:fldChar w:fldCharType="separate"/>
            </w:r>
            <w:r w:rsidR="000D0B7A" w:rsidRPr="00DE1227">
              <w:rPr>
                <w:noProof/>
                <w:webHidden/>
              </w:rPr>
              <w:t>100</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18" w:history="1">
            <w:r w:rsidR="000D0B7A" w:rsidRPr="00DE1227">
              <w:rPr>
                <w:rStyle w:val="af9"/>
                <w:noProof/>
                <w:snapToGrid w:val="0"/>
                <w:w w:val="0"/>
              </w:rPr>
              <w:t>1.6.</w:t>
            </w:r>
            <w:r w:rsidR="000D0B7A" w:rsidRPr="00DE1227">
              <w:rPr>
                <w:rFonts w:asciiTheme="minorHAnsi" w:eastAsiaTheme="minorEastAsia" w:hAnsiTheme="minorHAnsi" w:cstheme="minorBidi"/>
                <w:smallCaps w:val="0"/>
                <w:noProof/>
                <w:sz w:val="22"/>
                <w:szCs w:val="22"/>
              </w:rPr>
              <w:tab/>
            </w:r>
            <w:r w:rsidR="000D0B7A" w:rsidRPr="00DE1227">
              <w:rPr>
                <w:rStyle w:val="af9"/>
                <w:noProof/>
              </w:rPr>
              <w:t>Социально-экономическая ситуац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18 \h </w:instrText>
            </w:r>
            <w:r w:rsidR="006F377A" w:rsidRPr="00DE1227">
              <w:rPr>
                <w:noProof/>
                <w:webHidden/>
              </w:rPr>
            </w:r>
            <w:r w:rsidR="006F377A" w:rsidRPr="00DE1227">
              <w:rPr>
                <w:noProof/>
                <w:webHidden/>
              </w:rPr>
              <w:fldChar w:fldCharType="separate"/>
            </w:r>
            <w:r w:rsidR="000D0B7A" w:rsidRPr="00DE1227">
              <w:rPr>
                <w:noProof/>
                <w:webHidden/>
              </w:rPr>
              <w:t>102</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19" w:history="1">
            <w:r w:rsidR="000D0B7A" w:rsidRPr="00DE1227">
              <w:rPr>
                <w:rStyle w:val="af9"/>
                <w:noProof/>
              </w:rPr>
              <w:t>1.6.1.</w:t>
            </w:r>
            <w:r w:rsidR="000D0B7A" w:rsidRPr="00DE1227">
              <w:rPr>
                <w:rFonts w:asciiTheme="minorHAnsi" w:eastAsiaTheme="minorEastAsia" w:hAnsiTheme="minorHAnsi" w:cstheme="minorBidi"/>
                <w:i w:val="0"/>
                <w:noProof/>
                <w:sz w:val="22"/>
                <w:szCs w:val="22"/>
              </w:rPr>
              <w:tab/>
            </w:r>
            <w:r w:rsidR="000D0B7A" w:rsidRPr="00DE1227">
              <w:rPr>
                <w:rStyle w:val="af9"/>
                <w:noProof/>
              </w:rPr>
              <w:t>Экономическая база</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19 \h </w:instrText>
            </w:r>
            <w:r w:rsidR="006F377A" w:rsidRPr="00DE1227">
              <w:rPr>
                <w:noProof/>
                <w:webHidden/>
              </w:rPr>
            </w:r>
            <w:r w:rsidR="006F377A" w:rsidRPr="00DE1227">
              <w:rPr>
                <w:noProof/>
                <w:webHidden/>
              </w:rPr>
              <w:fldChar w:fldCharType="separate"/>
            </w:r>
            <w:r w:rsidR="000D0B7A" w:rsidRPr="00DE1227">
              <w:rPr>
                <w:noProof/>
                <w:webHidden/>
              </w:rPr>
              <w:t>102</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20" w:history="1">
            <w:r w:rsidR="000D0B7A" w:rsidRPr="00DE1227">
              <w:rPr>
                <w:rStyle w:val="af9"/>
                <w:noProof/>
              </w:rPr>
              <w:t>1.6.2.</w:t>
            </w:r>
            <w:r w:rsidR="000D0B7A" w:rsidRPr="00DE1227">
              <w:rPr>
                <w:rFonts w:asciiTheme="minorHAnsi" w:eastAsiaTheme="minorEastAsia" w:hAnsiTheme="minorHAnsi" w:cstheme="minorBidi"/>
                <w:i w:val="0"/>
                <w:noProof/>
                <w:sz w:val="22"/>
                <w:szCs w:val="22"/>
              </w:rPr>
              <w:tab/>
            </w:r>
            <w:r w:rsidR="000D0B7A" w:rsidRPr="00DE1227">
              <w:rPr>
                <w:rStyle w:val="af9"/>
                <w:noProof/>
              </w:rPr>
              <w:t>Инвестиционная деятельность</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20 \h </w:instrText>
            </w:r>
            <w:r w:rsidR="006F377A" w:rsidRPr="00DE1227">
              <w:rPr>
                <w:noProof/>
                <w:webHidden/>
              </w:rPr>
            </w:r>
            <w:r w:rsidR="006F377A" w:rsidRPr="00DE1227">
              <w:rPr>
                <w:noProof/>
                <w:webHidden/>
              </w:rPr>
              <w:fldChar w:fldCharType="separate"/>
            </w:r>
            <w:r w:rsidR="000D0B7A" w:rsidRPr="00DE1227">
              <w:rPr>
                <w:noProof/>
                <w:webHidden/>
              </w:rPr>
              <w:t>109</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21" w:history="1">
            <w:r w:rsidR="000D0B7A" w:rsidRPr="00DE1227">
              <w:rPr>
                <w:rStyle w:val="af9"/>
                <w:noProof/>
              </w:rPr>
              <w:t>1.6.3.</w:t>
            </w:r>
            <w:r w:rsidR="000D0B7A" w:rsidRPr="00DE1227">
              <w:rPr>
                <w:rFonts w:asciiTheme="minorHAnsi" w:eastAsiaTheme="minorEastAsia" w:hAnsiTheme="minorHAnsi" w:cstheme="minorBidi"/>
                <w:i w:val="0"/>
                <w:noProof/>
                <w:sz w:val="22"/>
                <w:szCs w:val="22"/>
              </w:rPr>
              <w:tab/>
            </w:r>
            <w:r w:rsidR="000D0B7A" w:rsidRPr="00DE1227">
              <w:rPr>
                <w:rStyle w:val="af9"/>
                <w:noProof/>
              </w:rPr>
              <w:t>Население</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21 \h </w:instrText>
            </w:r>
            <w:r w:rsidR="006F377A" w:rsidRPr="00DE1227">
              <w:rPr>
                <w:noProof/>
                <w:webHidden/>
              </w:rPr>
            </w:r>
            <w:r w:rsidR="006F377A" w:rsidRPr="00DE1227">
              <w:rPr>
                <w:noProof/>
                <w:webHidden/>
              </w:rPr>
              <w:fldChar w:fldCharType="separate"/>
            </w:r>
            <w:r w:rsidR="000D0B7A" w:rsidRPr="00DE1227">
              <w:rPr>
                <w:noProof/>
                <w:webHidden/>
              </w:rPr>
              <w:t>113</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22" w:history="1">
            <w:r w:rsidR="000D0B7A" w:rsidRPr="00DE1227">
              <w:rPr>
                <w:rStyle w:val="af9"/>
                <w:noProof/>
              </w:rPr>
              <w:t>1.6.4.</w:t>
            </w:r>
            <w:r w:rsidR="000D0B7A" w:rsidRPr="00DE1227">
              <w:rPr>
                <w:rFonts w:asciiTheme="minorHAnsi" w:eastAsiaTheme="minorEastAsia" w:hAnsiTheme="minorHAnsi" w:cstheme="minorBidi"/>
                <w:i w:val="0"/>
                <w:noProof/>
                <w:sz w:val="22"/>
                <w:szCs w:val="22"/>
              </w:rPr>
              <w:tab/>
            </w:r>
            <w:r w:rsidR="000D0B7A" w:rsidRPr="00DE1227">
              <w:rPr>
                <w:rStyle w:val="af9"/>
                <w:noProof/>
              </w:rPr>
              <w:t>Жилищный фонд</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22 \h </w:instrText>
            </w:r>
            <w:r w:rsidR="006F377A" w:rsidRPr="00DE1227">
              <w:rPr>
                <w:noProof/>
                <w:webHidden/>
              </w:rPr>
            </w:r>
            <w:r w:rsidR="006F377A" w:rsidRPr="00DE1227">
              <w:rPr>
                <w:noProof/>
                <w:webHidden/>
              </w:rPr>
              <w:fldChar w:fldCharType="separate"/>
            </w:r>
            <w:r w:rsidR="000D0B7A" w:rsidRPr="00DE1227">
              <w:rPr>
                <w:noProof/>
                <w:webHidden/>
              </w:rPr>
              <w:t>117</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23" w:history="1">
            <w:r w:rsidR="000D0B7A" w:rsidRPr="00DE1227">
              <w:rPr>
                <w:rStyle w:val="af9"/>
                <w:noProof/>
              </w:rPr>
              <w:t>1.6.5.</w:t>
            </w:r>
            <w:r w:rsidR="000D0B7A" w:rsidRPr="00DE1227">
              <w:rPr>
                <w:rFonts w:asciiTheme="minorHAnsi" w:eastAsiaTheme="minorEastAsia" w:hAnsiTheme="minorHAnsi" w:cstheme="minorBidi"/>
                <w:i w:val="0"/>
                <w:noProof/>
                <w:sz w:val="22"/>
                <w:szCs w:val="22"/>
              </w:rPr>
              <w:tab/>
            </w:r>
            <w:r w:rsidR="000D0B7A" w:rsidRPr="00DE1227">
              <w:rPr>
                <w:rStyle w:val="af9"/>
                <w:noProof/>
              </w:rPr>
              <w:t>Место города Череповца в пространственной структуре Вологодской области</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23 \h </w:instrText>
            </w:r>
            <w:r w:rsidR="006F377A" w:rsidRPr="00DE1227">
              <w:rPr>
                <w:noProof/>
                <w:webHidden/>
              </w:rPr>
            </w:r>
            <w:r w:rsidR="006F377A" w:rsidRPr="00DE1227">
              <w:rPr>
                <w:noProof/>
                <w:webHidden/>
              </w:rPr>
              <w:fldChar w:fldCharType="separate"/>
            </w:r>
            <w:r w:rsidR="000D0B7A" w:rsidRPr="00DE1227">
              <w:rPr>
                <w:noProof/>
                <w:webHidden/>
              </w:rPr>
              <w:t>118</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24" w:history="1">
            <w:r w:rsidR="000D0B7A" w:rsidRPr="00DE1227">
              <w:rPr>
                <w:rStyle w:val="af9"/>
                <w:noProof/>
                <w:snapToGrid w:val="0"/>
                <w:w w:val="0"/>
              </w:rPr>
              <w:t>1.7.</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Объекты обслуживан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24 \h </w:instrText>
            </w:r>
            <w:r w:rsidR="006F377A" w:rsidRPr="00DE1227">
              <w:rPr>
                <w:noProof/>
                <w:webHidden/>
              </w:rPr>
            </w:r>
            <w:r w:rsidR="006F377A" w:rsidRPr="00DE1227">
              <w:rPr>
                <w:noProof/>
                <w:webHidden/>
              </w:rPr>
              <w:fldChar w:fldCharType="separate"/>
            </w:r>
            <w:r w:rsidR="000D0B7A" w:rsidRPr="00DE1227">
              <w:rPr>
                <w:noProof/>
                <w:webHidden/>
              </w:rPr>
              <w:t>120</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25" w:history="1">
            <w:r w:rsidR="000D0B7A" w:rsidRPr="00DE1227">
              <w:rPr>
                <w:rStyle w:val="af9"/>
                <w:noProof/>
              </w:rPr>
              <w:t>1.7.1.</w:t>
            </w:r>
            <w:r w:rsidR="000D0B7A" w:rsidRPr="00DE1227">
              <w:rPr>
                <w:rFonts w:asciiTheme="minorHAnsi" w:eastAsiaTheme="minorEastAsia" w:hAnsiTheme="minorHAnsi" w:cstheme="minorBidi"/>
                <w:i w:val="0"/>
                <w:noProof/>
                <w:sz w:val="22"/>
                <w:szCs w:val="22"/>
              </w:rPr>
              <w:tab/>
            </w:r>
            <w:r w:rsidR="000D0B7A" w:rsidRPr="00DE1227">
              <w:rPr>
                <w:rStyle w:val="af9"/>
                <w:noProof/>
              </w:rPr>
              <w:t>Система объектов образован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25 \h </w:instrText>
            </w:r>
            <w:r w:rsidR="006F377A" w:rsidRPr="00DE1227">
              <w:rPr>
                <w:noProof/>
                <w:webHidden/>
              </w:rPr>
            </w:r>
            <w:r w:rsidR="006F377A" w:rsidRPr="00DE1227">
              <w:rPr>
                <w:noProof/>
                <w:webHidden/>
              </w:rPr>
              <w:fldChar w:fldCharType="separate"/>
            </w:r>
            <w:r w:rsidR="000D0B7A" w:rsidRPr="00DE1227">
              <w:rPr>
                <w:noProof/>
                <w:webHidden/>
              </w:rPr>
              <w:t>121</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26" w:history="1">
            <w:r w:rsidR="000D0B7A" w:rsidRPr="00DE1227">
              <w:rPr>
                <w:rStyle w:val="af9"/>
                <w:noProof/>
              </w:rPr>
              <w:t>1.7.2.</w:t>
            </w:r>
            <w:r w:rsidR="000D0B7A" w:rsidRPr="00DE1227">
              <w:rPr>
                <w:rFonts w:asciiTheme="minorHAnsi" w:eastAsiaTheme="minorEastAsia" w:hAnsiTheme="minorHAnsi" w:cstheme="minorBidi"/>
                <w:i w:val="0"/>
                <w:noProof/>
                <w:sz w:val="22"/>
                <w:szCs w:val="22"/>
              </w:rPr>
              <w:tab/>
            </w:r>
            <w:r w:rsidR="000D0B7A" w:rsidRPr="00DE1227">
              <w:rPr>
                <w:rStyle w:val="af9"/>
                <w:noProof/>
              </w:rPr>
              <w:t>Система объектов культуры</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26 \h </w:instrText>
            </w:r>
            <w:r w:rsidR="006F377A" w:rsidRPr="00DE1227">
              <w:rPr>
                <w:noProof/>
                <w:webHidden/>
              </w:rPr>
            </w:r>
            <w:r w:rsidR="006F377A" w:rsidRPr="00DE1227">
              <w:rPr>
                <w:noProof/>
                <w:webHidden/>
              </w:rPr>
              <w:fldChar w:fldCharType="separate"/>
            </w:r>
            <w:r w:rsidR="000D0B7A" w:rsidRPr="00DE1227">
              <w:rPr>
                <w:noProof/>
                <w:webHidden/>
              </w:rPr>
              <w:t>130</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27" w:history="1">
            <w:r w:rsidR="000D0B7A" w:rsidRPr="00DE1227">
              <w:rPr>
                <w:rStyle w:val="af9"/>
                <w:noProof/>
              </w:rPr>
              <w:t>1.7.3.</w:t>
            </w:r>
            <w:r w:rsidR="000D0B7A" w:rsidRPr="00DE1227">
              <w:rPr>
                <w:rFonts w:asciiTheme="minorHAnsi" w:eastAsiaTheme="minorEastAsia" w:hAnsiTheme="minorHAnsi" w:cstheme="minorBidi"/>
                <w:i w:val="0"/>
                <w:noProof/>
                <w:sz w:val="22"/>
                <w:szCs w:val="22"/>
              </w:rPr>
              <w:tab/>
            </w:r>
            <w:r w:rsidR="000D0B7A" w:rsidRPr="00DE1227">
              <w:rPr>
                <w:rStyle w:val="af9"/>
                <w:noProof/>
              </w:rPr>
              <w:t>Система объектов физкультуры и спорта</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27 \h </w:instrText>
            </w:r>
            <w:r w:rsidR="006F377A" w:rsidRPr="00DE1227">
              <w:rPr>
                <w:noProof/>
                <w:webHidden/>
              </w:rPr>
            </w:r>
            <w:r w:rsidR="006F377A" w:rsidRPr="00DE1227">
              <w:rPr>
                <w:noProof/>
                <w:webHidden/>
              </w:rPr>
              <w:fldChar w:fldCharType="separate"/>
            </w:r>
            <w:r w:rsidR="000D0B7A" w:rsidRPr="00DE1227">
              <w:rPr>
                <w:noProof/>
                <w:webHidden/>
              </w:rPr>
              <w:t>133</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28" w:history="1">
            <w:r w:rsidR="000D0B7A" w:rsidRPr="00DE1227">
              <w:rPr>
                <w:rStyle w:val="af9"/>
                <w:noProof/>
              </w:rPr>
              <w:t>1.7.4.</w:t>
            </w:r>
            <w:r w:rsidR="000D0B7A" w:rsidRPr="00DE1227">
              <w:rPr>
                <w:rFonts w:asciiTheme="minorHAnsi" w:eastAsiaTheme="minorEastAsia" w:hAnsiTheme="minorHAnsi" w:cstheme="minorBidi"/>
                <w:i w:val="0"/>
                <w:noProof/>
                <w:sz w:val="22"/>
                <w:szCs w:val="22"/>
              </w:rPr>
              <w:tab/>
            </w:r>
            <w:r w:rsidR="000D0B7A" w:rsidRPr="00DE1227">
              <w:rPr>
                <w:rStyle w:val="af9"/>
                <w:noProof/>
              </w:rPr>
              <w:t>Система объектов здравоохранения и социального обслуживания населен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28 \h </w:instrText>
            </w:r>
            <w:r w:rsidR="006F377A" w:rsidRPr="00DE1227">
              <w:rPr>
                <w:noProof/>
                <w:webHidden/>
              </w:rPr>
            </w:r>
            <w:r w:rsidR="006F377A" w:rsidRPr="00DE1227">
              <w:rPr>
                <w:noProof/>
                <w:webHidden/>
              </w:rPr>
              <w:fldChar w:fldCharType="separate"/>
            </w:r>
            <w:r w:rsidR="000D0B7A" w:rsidRPr="00DE1227">
              <w:rPr>
                <w:noProof/>
                <w:webHidden/>
              </w:rPr>
              <w:t>135</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29" w:history="1">
            <w:r w:rsidR="000D0B7A" w:rsidRPr="00DE1227">
              <w:rPr>
                <w:rStyle w:val="af9"/>
                <w:noProof/>
              </w:rPr>
              <w:t>1.7.5.</w:t>
            </w:r>
            <w:r w:rsidR="000D0B7A" w:rsidRPr="00DE1227">
              <w:rPr>
                <w:rFonts w:asciiTheme="minorHAnsi" w:eastAsiaTheme="minorEastAsia" w:hAnsiTheme="minorHAnsi" w:cstheme="minorBidi"/>
                <w:i w:val="0"/>
                <w:noProof/>
                <w:sz w:val="22"/>
                <w:szCs w:val="22"/>
              </w:rPr>
              <w:tab/>
            </w:r>
            <w:r w:rsidR="000D0B7A" w:rsidRPr="00DE1227">
              <w:rPr>
                <w:rStyle w:val="af9"/>
                <w:noProof/>
              </w:rPr>
              <w:t>Обеспеченность населения города Череповца объектами обслуживан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29 \h </w:instrText>
            </w:r>
            <w:r w:rsidR="006F377A" w:rsidRPr="00DE1227">
              <w:rPr>
                <w:noProof/>
                <w:webHidden/>
              </w:rPr>
            </w:r>
            <w:r w:rsidR="006F377A" w:rsidRPr="00DE1227">
              <w:rPr>
                <w:noProof/>
                <w:webHidden/>
              </w:rPr>
              <w:fldChar w:fldCharType="separate"/>
            </w:r>
            <w:r w:rsidR="000D0B7A" w:rsidRPr="00DE1227">
              <w:rPr>
                <w:noProof/>
                <w:webHidden/>
              </w:rPr>
              <w:t>139</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30" w:history="1">
            <w:r w:rsidR="000D0B7A" w:rsidRPr="00DE1227">
              <w:rPr>
                <w:rStyle w:val="af9"/>
                <w:noProof/>
                <w:snapToGrid w:val="0"/>
                <w:w w:val="0"/>
              </w:rPr>
              <w:t>1.8.</w:t>
            </w:r>
            <w:r w:rsidR="000D0B7A" w:rsidRPr="00DE1227">
              <w:rPr>
                <w:rFonts w:asciiTheme="minorHAnsi" w:eastAsiaTheme="minorEastAsia" w:hAnsiTheme="minorHAnsi" w:cstheme="minorBidi"/>
                <w:smallCaps w:val="0"/>
                <w:noProof/>
                <w:sz w:val="22"/>
                <w:szCs w:val="22"/>
              </w:rPr>
              <w:tab/>
            </w:r>
            <w:r w:rsidR="000D0B7A" w:rsidRPr="00DE1227">
              <w:rPr>
                <w:rStyle w:val="af9"/>
                <w:noProof/>
              </w:rPr>
              <w:t>Туризм и рекреац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30 \h </w:instrText>
            </w:r>
            <w:r w:rsidR="006F377A" w:rsidRPr="00DE1227">
              <w:rPr>
                <w:noProof/>
                <w:webHidden/>
              </w:rPr>
            </w:r>
            <w:r w:rsidR="006F377A" w:rsidRPr="00DE1227">
              <w:rPr>
                <w:noProof/>
                <w:webHidden/>
              </w:rPr>
              <w:fldChar w:fldCharType="separate"/>
            </w:r>
            <w:r w:rsidR="000D0B7A" w:rsidRPr="00DE1227">
              <w:rPr>
                <w:noProof/>
                <w:webHidden/>
              </w:rPr>
              <w:t>141</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31" w:history="1">
            <w:r w:rsidR="000D0B7A" w:rsidRPr="00DE1227">
              <w:rPr>
                <w:rStyle w:val="af9"/>
                <w:noProof/>
                <w:snapToGrid w:val="0"/>
                <w:w w:val="0"/>
              </w:rPr>
              <w:t>1.9.</w:t>
            </w:r>
            <w:r w:rsidR="000D0B7A" w:rsidRPr="00DE1227">
              <w:rPr>
                <w:rFonts w:asciiTheme="minorHAnsi" w:eastAsiaTheme="minorEastAsia" w:hAnsiTheme="minorHAnsi" w:cstheme="minorBidi"/>
                <w:smallCaps w:val="0"/>
                <w:noProof/>
                <w:sz w:val="22"/>
                <w:szCs w:val="22"/>
              </w:rPr>
              <w:tab/>
            </w:r>
            <w:r w:rsidR="000D0B7A" w:rsidRPr="00DE1227">
              <w:rPr>
                <w:rStyle w:val="af9"/>
                <w:noProof/>
              </w:rPr>
              <w:t>Транспортная инфраструктура</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31 \h </w:instrText>
            </w:r>
            <w:r w:rsidR="006F377A" w:rsidRPr="00DE1227">
              <w:rPr>
                <w:noProof/>
                <w:webHidden/>
              </w:rPr>
            </w:r>
            <w:r w:rsidR="006F377A" w:rsidRPr="00DE1227">
              <w:rPr>
                <w:noProof/>
                <w:webHidden/>
              </w:rPr>
              <w:fldChar w:fldCharType="separate"/>
            </w:r>
            <w:r w:rsidR="000D0B7A" w:rsidRPr="00DE1227">
              <w:rPr>
                <w:noProof/>
                <w:webHidden/>
              </w:rPr>
              <w:t>146</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32" w:history="1">
            <w:r w:rsidR="000D0B7A" w:rsidRPr="00DE1227">
              <w:rPr>
                <w:rStyle w:val="af9"/>
                <w:noProof/>
              </w:rPr>
              <w:t>1.9.1.</w:t>
            </w:r>
            <w:r w:rsidR="000D0B7A" w:rsidRPr="00DE1227">
              <w:rPr>
                <w:rFonts w:asciiTheme="minorHAnsi" w:eastAsiaTheme="minorEastAsia" w:hAnsiTheme="minorHAnsi" w:cstheme="minorBidi"/>
                <w:i w:val="0"/>
                <w:noProof/>
                <w:sz w:val="22"/>
                <w:szCs w:val="22"/>
              </w:rPr>
              <w:tab/>
            </w:r>
            <w:r w:rsidR="000D0B7A" w:rsidRPr="00DE1227">
              <w:rPr>
                <w:rStyle w:val="af9"/>
                <w:noProof/>
              </w:rPr>
              <w:t>Внешний транспорт</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32 \h </w:instrText>
            </w:r>
            <w:r w:rsidR="006F377A" w:rsidRPr="00DE1227">
              <w:rPr>
                <w:noProof/>
                <w:webHidden/>
              </w:rPr>
            </w:r>
            <w:r w:rsidR="006F377A" w:rsidRPr="00DE1227">
              <w:rPr>
                <w:noProof/>
                <w:webHidden/>
              </w:rPr>
              <w:fldChar w:fldCharType="separate"/>
            </w:r>
            <w:r w:rsidR="000D0B7A" w:rsidRPr="00DE1227">
              <w:rPr>
                <w:noProof/>
                <w:webHidden/>
              </w:rPr>
              <w:t>146</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33" w:history="1">
            <w:r w:rsidR="000D0B7A" w:rsidRPr="00DE1227">
              <w:rPr>
                <w:rStyle w:val="af9"/>
                <w:noProof/>
              </w:rPr>
              <w:t>1.9.2.</w:t>
            </w:r>
            <w:r w:rsidR="000D0B7A" w:rsidRPr="00DE1227">
              <w:rPr>
                <w:rFonts w:asciiTheme="minorHAnsi" w:eastAsiaTheme="minorEastAsia" w:hAnsiTheme="minorHAnsi" w:cstheme="minorBidi"/>
                <w:i w:val="0"/>
                <w:noProof/>
                <w:sz w:val="22"/>
                <w:szCs w:val="22"/>
              </w:rPr>
              <w:tab/>
            </w:r>
            <w:r w:rsidR="000D0B7A" w:rsidRPr="00DE1227">
              <w:rPr>
                <w:rStyle w:val="af9"/>
                <w:noProof/>
              </w:rPr>
              <w:t>Улично-дорожная сеть и искусственные сооружен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33 \h </w:instrText>
            </w:r>
            <w:r w:rsidR="006F377A" w:rsidRPr="00DE1227">
              <w:rPr>
                <w:noProof/>
                <w:webHidden/>
              </w:rPr>
            </w:r>
            <w:r w:rsidR="006F377A" w:rsidRPr="00DE1227">
              <w:rPr>
                <w:noProof/>
                <w:webHidden/>
              </w:rPr>
              <w:fldChar w:fldCharType="separate"/>
            </w:r>
            <w:r w:rsidR="000D0B7A" w:rsidRPr="00DE1227">
              <w:rPr>
                <w:noProof/>
                <w:webHidden/>
              </w:rPr>
              <w:t>154</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34" w:history="1">
            <w:r w:rsidR="000D0B7A" w:rsidRPr="00DE1227">
              <w:rPr>
                <w:rStyle w:val="af9"/>
                <w:noProof/>
              </w:rPr>
              <w:t>1.9.3.</w:t>
            </w:r>
            <w:r w:rsidR="000D0B7A" w:rsidRPr="00DE1227">
              <w:rPr>
                <w:rFonts w:asciiTheme="minorHAnsi" w:eastAsiaTheme="minorEastAsia" w:hAnsiTheme="minorHAnsi" w:cstheme="minorBidi"/>
                <w:i w:val="0"/>
                <w:noProof/>
                <w:sz w:val="22"/>
                <w:szCs w:val="22"/>
              </w:rPr>
              <w:tab/>
            </w:r>
            <w:r w:rsidR="000D0B7A" w:rsidRPr="00DE1227">
              <w:rPr>
                <w:rStyle w:val="af9"/>
                <w:noProof/>
              </w:rPr>
              <w:t>Городской транспорт</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34 \h </w:instrText>
            </w:r>
            <w:r w:rsidR="006F377A" w:rsidRPr="00DE1227">
              <w:rPr>
                <w:noProof/>
                <w:webHidden/>
              </w:rPr>
            </w:r>
            <w:r w:rsidR="006F377A" w:rsidRPr="00DE1227">
              <w:rPr>
                <w:noProof/>
                <w:webHidden/>
              </w:rPr>
              <w:fldChar w:fldCharType="separate"/>
            </w:r>
            <w:r w:rsidR="000D0B7A" w:rsidRPr="00DE1227">
              <w:rPr>
                <w:noProof/>
                <w:webHidden/>
              </w:rPr>
              <w:t>159</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35" w:history="1">
            <w:r w:rsidR="000D0B7A" w:rsidRPr="00DE1227">
              <w:rPr>
                <w:rStyle w:val="af9"/>
                <w:noProof/>
              </w:rPr>
              <w:t>1.9.4.</w:t>
            </w:r>
            <w:r w:rsidR="000D0B7A" w:rsidRPr="00DE1227">
              <w:rPr>
                <w:rFonts w:asciiTheme="minorHAnsi" w:eastAsiaTheme="minorEastAsia" w:hAnsiTheme="minorHAnsi" w:cstheme="minorBidi"/>
                <w:i w:val="0"/>
                <w:noProof/>
                <w:sz w:val="22"/>
                <w:szCs w:val="22"/>
              </w:rPr>
              <w:tab/>
            </w:r>
            <w:r w:rsidR="000D0B7A" w:rsidRPr="00DE1227">
              <w:rPr>
                <w:rStyle w:val="af9"/>
                <w:noProof/>
              </w:rPr>
              <w:t>Автомобилизация, сооружения и устройства для хранения транспортных средств</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35 \h </w:instrText>
            </w:r>
            <w:r w:rsidR="006F377A" w:rsidRPr="00DE1227">
              <w:rPr>
                <w:noProof/>
                <w:webHidden/>
              </w:rPr>
            </w:r>
            <w:r w:rsidR="006F377A" w:rsidRPr="00DE1227">
              <w:rPr>
                <w:noProof/>
                <w:webHidden/>
              </w:rPr>
              <w:fldChar w:fldCharType="separate"/>
            </w:r>
            <w:r w:rsidR="000D0B7A" w:rsidRPr="00DE1227">
              <w:rPr>
                <w:noProof/>
                <w:webHidden/>
              </w:rPr>
              <w:t>166</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36" w:history="1">
            <w:r w:rsidR="000D0B7A" w:rsidRPr="00DE1227">
              <w:rPr>
                <w:rStyle w:val="af9"/>
                <w:noProof/>
                <w:snapToGrid w:val="0"/>
                <w:w w:val="0"/>
              </w:rPr>
              <w:t>1.10.</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Инженерная инфраструктура</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36 \h </w:instrText>
            </w:r>
            <w:r w:rsidR="006F377A" w:rsidRPr="00DE1227">
              <w:rPr>
                <w:noProof/>
                <w:webHidden/>
              </w:rPr>
            </w:r>
            <w:r w:rsidR="006F377A" w:rsidRPr="00DE1227">
              <w:rPr>
                <w:noProof/>
                <w:webHidden/>
              </w:rPr>
              <w:fldChar w:fldCharType="separate"/>
            </w:r>
            <w:r w:rsidR="000D0B7A" w:rsidRPr="00DE1227">
              <w:rPr>
                <w:noProof/>
                <w:webHidden/>
              </w:rPr>
              <w:t>168</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37" w:history="1">
            <w:r w:rsidR="000D0B7A" w:rsidRPr="00DE1227">
              <w:rPr>
                <w:rStyle w:val="af9"/>
                <w:noProof/>
              </w:rPr>
              <w:t>1.10.1.</w:t>
            </w:r>
            <w:r w:rsidR="000D0B7A" w:rsidRPr="00DE1227">
              <w:rPr>
                <w:rFonts w:asciiTheme="minorHAnsi" w:eastAsiaTheme="minorEastAsia" w:hAnsiTheme="minorHAnsi" w:cstheme="minorBidi"/>
                <w:i w:val="0"/>
                <w:noProof/>
                <w:sz w:val="22"/>
                <w:szCs w:val="22"/>
              </w:rPr>
              <w:tab/>
            </w:r>
            <w:r w:rsidR="000D0B7A" w:rsidRPr="00DE1227">
              <w:rPr>
                <w:rStyle w:val="af9"/>
                <w:noProof/>
              </w:rPr>
              <w:t>Водоснабжение</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37 \h </w:instrText>
            </w:r>
            <w:r w:rsidR="006F377A" w:rsidRPr="00DE1227">
              <w:rPr>
                <w:noProof/>
                <w:webHidden/>
              </w:rPr>
            </w:r>
            <w:r w:rsidR="006F377A" w:rsidRPr="00DE1227">
              <w:rPr>
                <w:noProof/>
                <w:webHidden/>
              </w:rPr>
              <w:fldChar w:fldCharType="separate"/>
            </w:r>
            <w:r w:rsidR="000D0B7A" w:rsidRPr="00DE1227">
              <w:rPr>
                <w:noProof/>
                <w:webHidden/>
              </w:rPr>
              <w:t>168</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38" w:history="1">
            <w:r w:rsidR="000D0B7A" w:rsidRPr="00DE1227">
              <w:rPr>
                <w:rStyle w:val="af9"/>
                <w:noProof/>
              </w:rPr>
              <w:t>1.10.2.</w:t>
            </w:r>
            <w:r w:rsidR="000D0B7A" w:rsidRPr="00DE1227">
              <w:rPr>
                <w:rFonts w:asciiTheme="minorHAnsi" w:eastAsiaTheme="minorEastAsia" w:hAnsiTheme="minorHAnsi" w:cstheme="minorBidi"/>
                <w:i w:val="0"/>
                <w:noProof/>
                <w:sz w:val="22"/>
                <w:szCs w:val="22"/>
              </w:rPr>
              <w:tab/>
            </w:r>
            <w:r w:rsidR="000D0B7A" w:rsidRPr="00DE1227">
              <w:rPr>
                <w:rStyle w:val="af9"/>
                <w:noProof/>
              </w:rPr>
              <w:t>Водоотведение</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38 \h </w:instrText>
            </w:r>
            <w:r w:rsidR="006F377A" w:rsidRPr="00DE1227">
              <w:rPr>
                <w:noProof/>
                <w:webHidden/>
              </w:rPr>
            </w:r>
            <w:r w:rsidR="006F377A" w:rsidRPr="00DE1227">
              <w:rPr>
                <w:noProof/>
                <w:webHidden/>
              </w:rPr>
              <w:fldChar w:fldCharType="separate"/>
            </w:r>
            <w:r w:rsidR="000D0B7A" w:rsidRPr="00DE1227">
              <w:rPr>
                <w:noProof/>
                <w:webHidden/>
              </w:rPr>
              <w:t>168</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39" w:history="1">
            <w:r w:rsidR="000D0B7A" w:rsidRPr="00DE1227">
              <w:rPr>
                <w:rStyle w:val="af9"/>
                <w:noProof/>
              </w:rPr>
              <w:t>1.10.3.</w:t>
            </w:r>
            <w:r w:rsidR="000D0B7A" w:rsidRPr="00DE1227">
              <w:rPr>
                <w:rFonts w:asciiTheme="minorHAnsi" w:eastAsiaTheme="minorEastAsia" w:hAnsiTheme="minorHAnsi" w:cstheme="minorBidi"/>
                <w:i w:val="0"/>
                <w:noProof/>
                <w:sz w:val="22"/>
                <w:szCs w:val="22"/>
              </w:rPr>
              <w:tab/>
            </w:r>
            <w:r w:rsidR="000D0B7A" w:rsidRPr="00DE1227">
              <w:rPr>
                <w:rStyle w:val="af9"/>
                <w:noProof/>
              </w:rPr>
              <w:t>Электроснабжение</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39 \h </w:instrText>
            </w:r>
            <w:r w:rsidR="006F377A" w:rsidRPr="00DE1227">
              <w:rPr>
                <w:noProof/>
                <w:webHidden/>
              </w:rPr>
            </w:r>
            <w:r w:rsidR="006F377A" w:rsidRPr="00DE1227">
              <w:rPr>
                <w:noProof/>
                <w:webHidden/>
              </w:rPr>
              <w:fldChar w:fldCharType="separate"/>
            </w:r>
            <w:r w:rsidR="000D0B7A" w:rsidRPr="00DE1227">
              <w:rPr>
                <w:noProof/>
                <w:webHidden/>
              </w:rPr>
              <w:t>171</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40" w:history="1">
            <w:r w:rsidR="000D0B7A" w:rsidRPr="00DE1227">
              <w:rPr>
                <w:rStyle w:val="af9"/>
                <w:noProof/>
              </w:rPr>
              <w:t>1.10.4.</w:t>
            </w:r>
            <w:r w:rsidR="000D0B7A" w:rsidRPr="00DE1227">
              <w:rPr>
                <w:rFonts w:asciiTheme="minorHAnsi" w:eastAsiaTheme="minorEastAsia" w:hAnsiTheme="minorHAnsi" w:cstheme="minorBidi"/>
                <w:i w:val="0"/>
                <w:noProof/>
                <w:sz w:val="22"/>
                <w:szCs w:val="22"/>
              </w:rPr>
              <w:tab/>
            </w:r>
            <w:r w:rsidR="000D0B7A" w:rsidRPr="00DE1227">
              <w:rPr>
                <w:rStyle w:val="af9"/>
                <w:noProof/>
              </w:rPr>
              <w:t>Теплоснабжение</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40 \h </w:instrText>
            </w:r>
            <w:r w:rsidR="006F377A" w:rsidRPr="00DE1227">
              <w:rPr>
                <w:noProof/>
                <w:webHidden/>
              </w:rPr>
            </w:r>
            <w:r w:rsidR="006F377A" w:rsidRPr="00DE1227">
              <w:rPr>
                <w:noProof/>
                <w:webHidden/>
              </w:rPr>
              <w:fldChar w:fldCharType="separate"/>
            </w:r>
            <w:r w:rsidR="000D0B7A" w:rsidRPr="00DE1227">
              <w:rPr>
                <w:noProof/>
                <w:webHidden/>
              </w:rPr>
              <w:t>175</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41" w:history="1">
            <w:r w:rsidR="000D0B7A" w:rsidRPr="00DE1227">
              <w:rPr>
                <w:rStyle w:val="af9"/>
                <w:noProof/>
              </w:rPr>
              <w:t>1.10.5.</w:t>
            </w:r>
            <w:r w:rsidR="000D0B7A" w:rsidRPr="00DE1227">
              <w:rPr>
                <w:rFonts w:asciiTheme="minorHAnsi" w:eastAsiaTheme="minorEastAsia" w:hAnsiTheme="minorHAnsi" w:cstheme="minorBidi"/>
                <w:i w:val="0"/>
                <w:noProof/>
                <w:sz w:val="22"/>
                <w:szCs w:val="22"/>
              </w:rPr>
              <w:tab/>
            </w:r>
            <w:r w:rsidR="000D0B7A" w:rsidRPr="00DE1227">
              <w:rPr>
                <w:rStyle w:val="af9"/>
                <w:noProof/>
              </w:rPr>
              <w:t>Газоснабжение</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41 \h </w:instrText>
            </w:r>
            <w:r w:rsidR="006F377A" w:rsidRPr="00DE1227">
              <w:rPr>
                <w:noProof/>
                <w:webHidden/>
              </w:rPr>
            </w:r>
            <w:r w:rsidR="006F377A" w:rsidRPr="00DE1227">
              <w:rPr>
                <w:noProof/>
                <w:webHidden/>
              </w:rPr>
              <w:fldChar w:fldCharType="separate"/>
            </w:r>
            <w:r w:rsidR="000D0B7A" w:rsidRPr="00DE1227">
              <w:rPr>
                <w:noProof/>
                <w:webHidden/>
              </w:rPr>
              <w:t>178</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42" w:history="1">
            <w:r w:rsidR="000D0B7A" w:rsidRPr="00DE1227">
              <w:rPr>
                <w:rStyle w:val="af9"/>
                <w:noProof/>
              </w:rPr>
              <w:t>1.10.6.</w:t>
            </w:r>
            <w:r w:rsidR="000D0B7A" w:rsidRPr="00DE1227">
              <w:rPr>
                <w:rFonts w:asciiTheme="minorHAnsi" w:eastAsiaTheme="minorEastAsia" w:hAnsiTheme="minorHAnsi" w:cstheme="minorBidi"/>
                <w:i w:val="0"/>
                <w:noProof/>
                <w:sz w:val="22"/>
                <w:szCs w:val="22"/>
              </w:rPr>
              <w:tab/>
            </w:r>
            <w:r w:rsidR="000D0B7A" w:rsidRPr="00DE1227">
              <w:rPr>
                <w:rStyle w:val="af9"/>
                <w:noProof/>
              </w:rPr>
              <w:t>Объекты информатики и связи</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42 \h </w:instrText>
            </w:r>
            <w:r w:rsidR="006F377A" w:rsidRPr="00DE1227">
              <w:rPr>
                <w:noProof/>
                <w:webHidden/>
              </w:rPr>
            </w:r>
            <w:r w:rsidR="006F377A" w:rsidRPr="00DE1227">
              <w:rPr>
                <w:noProof/>
                <w:webHidden/>
              </w:rPr>
              <w:fldChar w:fldCharType="separate"/>
            </w:r>
            <w:r w:rsidR="000D0B7A" w:rsidRPr="00DE1227">
              <w:rPr>
                <w:noProof/>
                <w:webHidden/>
              </w:rPr>
              <w:t>181</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43" w:history="1">
            <w:r w:rsidR="000D0B7A" w:rsidRPr="00DE1227">
              <w:rPr>
                <w:rStyle w:val="af9"/>
                <w:noProof/>
                <w:snapToGrid w:val="0"/>
                <w:w w:val="0"/>
              </w:rPr>
              <w:t>1.11.</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Озеленение территории</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43 \h </w:instrText>
            </w:r>
            <w:r w:rsidR="006F377A" w:rsidRPr="00DE1227">
              <w:rPr>
                <w:noProof/>
                <w:webHidden/>
              </w:rPr>
            </w:r>
            <w:r w:rsidR="006F377A" w:rsidRPr="00DE1227">
              <w:rPr>
                <w:noProof/>
                <w:webHidden/>
              </w:rPr>
              <w:fldChar w:fldCharType="separate"/>
            </w:r>
            <w:r w:rsidR="000D0B7A" w:rsidRPr="00DE1227">
              <w:rPr>
                <w:noProof/>
                <w:webHidden/>
              </w:rPr>
              <w:t>182</w:t>
            </w:r>
            <w:r w:rsidR="006F377A" w:rsidRPr="00DE1227">
              <w:rPr>
                <w:noProof/>
                <w:webHidden/>
              </w:rPr>
              <w:fldChar w:fldCharType="end"/>
            </w:r>
          </w:hyperlink>
        </w:p>
        <w:p w:rsidR="000D0B7A" w:rsidRPr="00DE1227" w:rsidRDefault="00150BF7">
          <w:pPr>
            <w:pStyle w:val="18"/>
            <w:rPr>
              <w:rFonts w:asciiTheme="minorHAnsi" w:eastAsiaTheme="minorEastAsia" w:hAnsiTheme="minorHAnsi" w:cstheme="minorBidi"/>
              <w:b w:val="0"/>
              <w:caps w:val="0"/>
              <w:noProof/>
              <w:sz w:val="22"/>
              <w:szCs w:val="22"/>
            </w:rPr>
          </w:pPr>
          <w:hyperlink w:anchor="_Toc50028244" w:history="1">
            <w:r w:rsidR="000D0B7A" w:rsidRPr="00DE1227">
              <w:rPr>
                <w:rStyle w:val="af9"/>
                <w:noProof/>
              </w:rPr>
              <w:t>2.</w:t>
            </w:r>
            <w:r w:rsidR="000D0B7A" w:rsidRPr="00DE1227">
              <w:rPr>
                <w:rFonts w:asciiTheme="minorHAnsi" w:eastAsiaTheme="minorEastAsia" w:hAnsiTheme="minorHAnsi" w:cstheme="minorBidi"/>
                <w:b w:val="0"/>
                <w:caps w:val="0"/>
                <w:noProof/>
                <w:sz w:val="22"/>
                <w:szCs w:val="22"/>
              </w:rPr>
              <w:tab/>
            </w:r>
            <w:r w:rsidR="000D0B7A" w:rsidRPr="00DE1227">
              <w:rPr>
                <w:rStyle w:val="af9"/>
                <w:noProof/>
              </w:rPr>
              <w:t>Часть II. МАТЕРИАЛЫ ПО ОБОСНОВАНИЮ И ПРЕДЛОЖЕНИЯ В ОБЛАСТИ ТЕРРИТОРИАЛЬНОГО ПЛАНИРОВАН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44 \h </w:instrText>
            </w:r>
            <w:r w:rsidR="006F377A" w:rsidRPr="00DE1227">
              <w:rPr>
                <w:noProof/>
                <w:webHidden/>
              </w:rPr>
            </w:r>
            <w:r w:rsidR="006F377A" w:rsidRPr="00DE1227">
              <w:rPr>
                <w:noProof/>
                <w:webHidden/>
              </w:rPr>
              <w:fldChar w:fldCharType="separate"/>
            </w:r>
            <w:r w:rsidR="000D0B7A" w:rsidRPr="00DE1227">
              <w:rPr>
                <w:noProof/>
                <w:webHidden/>
              </w:rPr>
              <w:t>190</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45" w:history="1">
            <w:r w:rsidR="000D0B7A" w:rsidRPr="00DE1227">
              <w:rPr>
                <w:rStyle w:val="af9"/>
                <w:noProof/>
                <w:snapToGrid w:val="0"/>
                <w:w w:val="0"/>
              </w:rPr>
              <w:t>2.1.</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Направления экономического развит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45 \h </w:instrText>
            </w:r>
            <w:r w:rsidR="006F377A" w:rsidRPr="00DE1227">
              <w:rPr>
                <w:noProof/>
                <w:webHidden/>
              </w:rPr>
            </w:r>
            <w:r w:rsidR="006F377A" w:rsidRPr="00DE1227">
              <w:rPr>
                <w:noProof/>
                <w:webHidden/>
              </w:rPr>
              <w:fldChar w:fldCharType="separate"/>
            </w:r>
            <w:r w:rsidR="000D0B7A" w:rsidRPr="00DE1227">
              <w:rPr>
                <w:noProof/>
                <w:webHidden/>
              </w:rPr>
              <w:t>190</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46" w:history="1">
            <w:r w:rsidR="000D0B7A" w:rsidRPr="00DE1227">
              <w:rPr>
                <w:rStyle w:val="af9"/>
                <w:noProof/>
                <w:snapToGrid w:val="0"/>
                <w:w w:val="0"/>
              </w:rPr>
              <w:t>2.2.</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Прогноз численности населен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46 \h </w:instrText>
            </w:r>
            <w:r w:rsidR="006F377A" w:rsidRPr="00DE1227">
              <w:rPr>
                <w:noProof/>
                <w:webHidden/>
              </w:rPr>
            </w:r>
            <w:r w:rsidR="006F377A" w:rsidRPr="00DE1227">
              <w:rPr>
                <w:noProof/>
                <w:webHidden/>
              </w:rPr>
              <w:fldChar w:fldCharType="separate"/>
            </w:r>
            <w:r w:rsidR="000D0B7A" w:rsidRPr="00DE1227">
              <w:rPr>
                <w:noProof/>
                <w:webHidden/>
              </w:rPr>
              <w:t>195</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47" w:history="1">
            <w:r w:rsidR="000D0B7A" w:rsidRPr="00DE1227">
              <w:rPr>
                <w:rStyle w:val="af9"/>
                <w:noProof/>
                <w:snapToGrid w:val="0"/>
                <w:w w:val="0"/>
              </w:rPr>
              <w:t>2.3.</w:t>
            </w:r>
            <w:r w:rsidR="000D0B7A" w:rsidRPr="00DE1227">
              <w:rPr>
                <w:rFonts w:asciiTheme="minorHAnsi" w:eastAsiaTheme="minorEastAsia" w:hAnsiTheme="minorHAnsi" w:cstheme="minorBidi"/>
                <w:smallCaps w:val="0"/>
                <w:noProof/>
                <w:sz w:val="22"/>
                <w:szCs w:val="22"/>
              </w:rPr>
              <w:tab/>
            </w:r>
            <w:r w:rsidR="000D0B7A" w:rsidRPr="00DE1227">
              <w:rPr>
                <w:rStyle w:val="af9"/>
                <w:noProof/>
              </w:rPr>
              <w:t>Трудовые ресурсы</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47 \h </w:instrText>
            </w:r>
            <w:r w:rsidR="006F377A" w:rsidRPr="00DE1227">
              <w:rPr>
                <w:noProof/>
                <w:webHidden/>
              </w:rPr>
            </w:r>
            <w:r w:rsidR="006F377A" w:rsidRPr="00DE1227">
              <w:rPr>
                <w:noProof/>
                <w:webHidden/>
              </w:rPr>
              <w:fldChar w:fldCharType="separate"/>
            </w:r>
            <w:r w:rsidR="000D0B7A" w:rsidRPr="00DE1227">
              <w:rPr>
                <w:noProof/>
                <w:webHidden/>
              </w:rPr>
              <w:t>197</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48" w:history="1">
            <w:r w:rsidR="000D0B7A" w:rsidRPr="00DE1227">
              <w:rPr>
                <w:rStyle w:val="af9"/>
                <w:noProof/>
                <w:snapToGrid w:val="0"/>
                <w:w w:val="0"/>
              </w:rPr>
              <w:t>2.4.</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Новое жилищное строительство</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48 \h </w:instrText>
            </w:r>
            <w:r w:rsidR="006F377A" w:rsidRPr="00DE1227">
              <w:rPr>
                <w:noProof/>
                <w:webHidden/>
              </w:rPr>
            </w:r>
            <w:r w:rsidR="006F377A" w:rsidRPr="00DE1227">
              <w:rPr>
                <w:noProof/>
                <w:webHidden/>
              </w:rPr>
              <w:fldChar w:fldCharType="separate"/>
            </w:r>
            <w:r w:rsidR="000D0B7A" w:rsidRPr="00DE1227">
              <w:rPr>
                <w:noProof/>
                <w:webHidden/>
              </w:rPr>
              <w:t>198</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49" w:history="1">
            <w:r w:rsidR="000D0B7A" w:rsidRPr="00DE1227">
              <w:rPr>
                <w:rStyle w:val="af9"/>
                <w:noProof/>
                <w:snapToGrid w:val="0"/>
                <w:w w:val="0"/>
              </w:rPr>
              <w:t>2.5.</w:t>
            </w:r>
            <w:r w:rsidR="000D0B7A" w:rsidRPr="00DE1227">
              <w:rPr>
                <w:rFonts w:asciiTheme="minorHAnsi" w:eastAsiaTheme="minorEastAsia" w:hAnsiTheme="minorHAnsi" w:cstheme="minorBidi"/>
                <w:smallCaps w:val="0"/>
                <w:noProof/>
                <w:sz w:val="22"/>
                <w:szCs w:val="22"/>
              </w:rPr>
              <w:tab/>
            </w:r>
            <w:r w:rsidR="000D0B7A" w:rsidRPr="00DE1227">
              <w:rPr>
                <w:rStyle w:val="af9"/>
                <w:noProof/>
              </w:rPr>
              <w:t>Развитие объектов обслуживан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49 \h </w:instrText>
            </w:r>
            <w:r w:rsidR="006F377A" w:rsidRPr="00DE1227">
              <w:rPr>
                <w:noProof/>
                <w:webHidden/>
              </w:rPr>
            </w:r>
            <w:r w:rsidR="006F377A" w:rsidRPr="00DE1227">
              <w:rPr>
                <w:noProof/>
                <w:webHidden/>
              </w:rPr>
              <w:fldChar w:fldCharType="separate"/>
            </w:r>
            <w:r w:rsidR="000D0B7A" w:rsidRPr="00DE1227">
              <w:rPr>
                <w:noProof/>
                <w:webHidden/>
              </w:rPr>
              <w:t>202</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50" w:history="1">
            <w:r w:rsidR="000D0B7A" w:rsidRPr="00DE1227">
              <w:rPr>
                <w:rStyle w:val="af9"/>
                <w:noProof/>
                <w:snapToGrid w:val="0"/>
                <w:w w:val="0"/>
              </w:rPr>
              <w:t>2.6.</w:t>
            </w:r>
            <w:r w:rsidR="000D0B7A" w:rsidRPr="00DE1227">
              <w:rPr>
                <w:rFonts w:asciiTheme="minorHAnsi" w:eastAsiaTheme="minorEastAsia" w:hAnsiTheme="minorHAnsi" w:cstheme="minorBidi"/>
                <w:smallCaps w:val="0"/>
                <w:noProof/>
                <w:sz w:val="22"/>
                <w:szCs w:val="22"/>
              </w:rPr>
              <w:tab/>
            </w:r>
            <w:r w:rsidR="000D0B7A" w:rsidRPr="00DE1227">
              <w:rPr>
                <w:rStyle w:val="af9"/>
                <w:noProof/>
              </w:rPr>
              <w:t>Развитие туризма и рекреации</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50 \h </w:instrText>
            </w:r>
            <w:r w:rsidR="006F377A" w:rsidRPr="00DE1227">
              <w:rPr>
                <w:noProof/>
                <w:webHidden/>
              </w:rPr>
            </w:r>
            <w:r w:rsidR="006F377A" w:rsidRPr="00DE1227">
              <w:rPr>
                <w:noProof/>
                <w:webHidden/>
              </w:rPr>
              <w:fldChar w:fldCharType="separate"/>
            </w:r>
            <w:r w:rsidR="000D0B7A" w:rsidRPr="00DE1227">
              <w:rPr>
                <w:noProof/>
                <w:webHidden/>
              </w:rPr>
              <w:t>231</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51" w:history="1">
            <w:r w:rsidR="000D0B7A" w:rsidRPr="00DE1227">
              <w:rPr>
                <w:rStyle w:val="af9"/>
                <w:noProof/>
                <w:snapToGrid w:val="0"/>
                <w:w w:val="0"/>
              </w:rPr>
              <w:t>2.7.</w:t>
            </w:r>
            <w:r w:rsidR="000D0B7A" w:rsidRPr="00DE1227">
              <w:rPr>
                <w:rFonts w:asciiTheme="minorHAnsi" w:eastAsiaTheme="minorEastAsia" w:hAnsiTheme="minorHAnsi" w:cstheme="minorBidi"/>
                <w:smallCaps w:val="0"/>
                <w:noProof/>
                <w:sz w:val="22"/>
                <w:szCs w:val="22"/>
              </w:rPr>
              <w:tab/>
            </w:r>
            <w:r w:rsidR="000D0B7A" w:rsidRPr="00DE1227">
              <w:rPr>
                <w:rStyle w:val="af9"/>
                <w:noProof/>
              </w:rPr>
              <w:t>Развитие планировочной структуры и функциональное зонирование территории</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51 \h </w:instrText>
            </w:r>
            <w:r w:rsidR="006F377A" w:rsidRPr="00DE1227">
              <w:rPr>
                <w:noProof/>
                <w:webHidden/>
              </w:rPr>
            </w:r>
            <w:r w:rsidR="006F377A" w:rsidRPr="00DE1227">
              <w:rPr>
                <w:noProof/>
                <w:webHidden/>
              </w:rPr>
              <w:fldChar w:fldCharType="separate"/>
            </w:r>
            <w:r w:rsidR="000D0B7A" w:rsidRPr="00DE1227">
              <w:rPr>
                <w:noProof/>
                <w:webHidden/>
              </w:rPr>
              <w:t>233</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52" w:history="1">
            <w:r w:rsidR="000D0B7A" w:rsidRPr="00DE1227">
              <w:rPr>
                <w:rStyle w:val="af9"/>
                <w:noProof/>
              </w:rPr>
              <w:t>2.7.1.</w:t>
            </w:r>
            <w:r w:rsidR="000D0B7A" w:rsidRPr="00DE1227">
              <w:rPr>
                <w:rFonts w:asciiTheme="minorHAnsi" w:eastAsiaTheme="minorEastAsia" w:hAnsiTheme="minorHAnsi" w:cstheme="minorBidi"/>
                <w:i w:val="0"/>
                <w:noProof/>
                <w:sz w:val="22"/>
                <w:szCs w:val="22"/>
              </w:rPr>
              <w:tab/>
            </w:r>
            <w:r w:rsidR="000D0B7A" w:rsidRPr="00DE1227">
              <w:rPr>
                <w:rStyle w:val="af9"/>
                <w:noProof/>
              </w:rPr>
              <w:t>Площадь функциональных зон</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52 \h </w:instrText>
            </w:r>
            <w:r w:rsidR="006F377A" w:rsidRPr="00DE1227">
              <w:rPr>
                <w:noProof/>
                <w:webHidden/>
              </w:rPr>
            </w:r>
            <w:r w:rsidR="006F377A" w:rsidRPr="00DE1227">
              <w:rPr>
                <w:noProof/>
                <w:webHidden/>
              </w:rPr>
              <w:fldChar w:fldCharType="separate"/>
            </w:r>
            <w:r w:rsidR="000D0B7A" w:rsidRPr="00DE1227">
              <w:rPr>
                <w:noProof/>
                <w:webHidden/>
              </w:rPr>
              <w:t>239</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53" w:history="1">
            <w:r w:rsidR="000D0B7A" w:rsidRPr="00DE1227">
              <w:rPr>
                <w:rStyle w:val="af9"/>
                <w:noProof/>
                <w:snapToGrid w:val="0"/>
                <w:w w:val="0"/>
              </w:rPr>
              <w:t>2.8.</w:t>
            </w:r>
            <w:r w:rsidR="000D0B7A" w:rsidRPr="00DE1227">
              <w:rPr>
                <w:rFonts w:asciiTheme="minorHAnsi" w:eastAsiaTheme="minorEastAsia" w:hAnsiTheme="minorHAnsi" w:cstheme="minorBidi"/>
                <w:smallCaps w:val="0"/>
                <w:noProof/>
                <w:sz w:val="22"/>
                <w:szCs w:val="22"/>
              </w:rPr>
              <w:tab/>
            </w:r>
            <w:r w:rsidR="000D0B7A" w:rsidRPr="00DE1227">
              <w:rPr>
                <w:rStyle w:val="af9"/>
                <w:noProof/>
              </w:rPr>
              <w:t>Развитие транспортной инфраструктуры</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53 \h </w:instrText>
            </w:r>
            <w:r w:rsidR="006F377A" w:rsidRPr="00DE1227">
              <w:rPr>
                <w:noProof/>
                <w:webHidden/>
              </w:rPr>
            </w:r>
            <w:r w:rsidR="006F377A" w:rsidRPr="00DE1227">
              <w:rPr>
                <w:noProof/>
                <w:webHidden/>
              </w:rPr>
              <w:fldChar w:fldCharType="separate"/>
            </w:r>
            <w:r w:rsidR="000D0B7A" w:rsidRPr="00DE1227">
              <w:rPr>
                <w:noProof/>
                <w:webHidden/>
              </w:rPr>
              <w:t>240</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54" w:history="1">
            <w:r w:rsidR="000D0B7A" w:rsidRPr="00DE1227">
              <w:rPr>
                <w:rStyle w:val="af9"/>
                <w:noProof/>
              </w:rPr>
              <w:t>2.8.1.</w:t>
            </w:r>
            <w:r w:rsidR="000D0B7A" w:rsidRPr="00DE1227">
              <w:rPr>
                <w:rFonts w:asciiTheme="minorHAnsi" w:eastAsiaTheme="minorEastAsia" w:hAnsiTheme="minorHAnsi" w:cstheme="minorBidi"/>
                <w:i w:val="0"/>
                <w:noProof/>
                <w:sz w:val="22"/>
                <w:szCs w:val="22"/>
              </w:rPr>
              <w:tab/>
            </w:r>
            <w:r w:rsidR="000D0B7A" w:rsidRPr="00DE1227">
              <w:rPr>
                <w:rStyle w:val="af9"/>
                <w:noProof/>
              </w:rPr>
              <w:t>Внешний транспорт</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54 \h </w:instrText>
            </w:r>
            <w:r w:rsidR="006F377A" w:rsidRPr="00DE1227">
              <w:rPr>
                <w:noProof/>
                <w:webHidden/>
              </w:rPr>
            </w:r>
            <w:r w:rsidR="006F377A" w:rsidRPr="00DE1227">
              <w:rPr>
                <w:noProof/>
                <w:webHidden/>
              </w:rPr>
              <w:fldChar w:fldCharType="separate"/>
            </w:r>
            <w:r w:rsidR="000D0B7A" w:rsidRPr="00DE1227">
              <w:rPr>
                <w:noProof/>
                <w:webHidden/>
              </w:rPr>
              <w:t>241</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55" w:history="1">
            <w:r w:rsidR="000D0B7A" w:rsidRPr="00DE1227">
              <w:rPr>
                <w:rStyle w:val="af9"/>
                <w:noProof/>
              </w:rPr>
              <w:t>2.8.2.</w:t>
            </w:r>
            <w:r w:rsidR="000D0B7A" w:rsidRPr="00DE1227">
              <w:rPr>
                <w:rFonts w:asciiTheme="minorHAnsi" w:eastAsiaTheme="minorEastAsia" w:hAnsiTheme="minorHAnsi" w:cstheme="minorBidi"/>
                <w:i w:val="0"/>
                <w:noProof/>
                <w:sz w:val="22"/>
                <w:szCs w:val="22"/>
              </w:rPr>
              <w:tab/>
            </w:r>
            <w:r w:rsidR="000D0B7A" w:rsidRPr="00DE1227">
              <w:rPr>
                <w:rStyle w:val="af9"/>
                <w:noProof/>
              </w:rPr>
              <w:t>Улично-дорожная сеть и искусственные сооружен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55 \h </w:instrText>
            </w:r>
            <w:r w:rsidR="006F377A" w:rsidRPr="00DE1227">
              <w:rPr>
                <w:noProof/>
                <w:webHidden/>
              </w:rPr>
            </w:r>
            <w:r w:rsidR="006F377A" w:rsidRPr="00DE1227">
              <w:rPr>
                <w:noProof/>
                <w:webHidden/>
              </w:rPr>
              <w:fldChar w:fldCharType="separate"/>
            </w:r>
            <w:r w:rsidR="000D0B7A" w:rsidRPr="00DE1227">
              <w:rPr>
                <w:noProof/>
                <w:webHidden/>
              </w:rPr>
              <w:t>242</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56" w:history="1">
            <w:r w:rsidR="000D0B7A" w:rsidRPr="00DE1227">
              <w:rPr>
                <w:rStyle w:val="af9"/>
                <w:noProof/>
              </w:rPr>
              <w:t>2.8.3.</w:t>
            </w:r>
            <w:r w:rsidR="000D0B7A" w:rsidRPr="00DE1227">
              <w:rPr>
                <w:rFonts w:asciiTheme="minorHAnsi" w:eastAsiaTheme="minorEastAsia" w:hAnsiTheme="minorHAnsi" w:cstheme="minorBidi"/>
                <w:i w:val="0"/>
                <w:noProof/>
                <w:sz w:val="22"/>
                <w:szCs w:val="22"/>
              </w:rPr>
              <w:tab/>
            </w:r>
            <w:r w:rsidR="000D0B7A" w:rsidRPr="00DE1227">
              <w:rPr>
                <w:rStyle w:val="af9"/>
                <w:noProof/>
              </w:rPr>
              <w:t>Городской транспорт</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56 \h </w:instrText>
            </w:r>
            <w:r w:rsidR="006F377A" w:rsidRPr="00DE1227">
              <w:rPr>
                <w:noProof/>
                <w:webHidden/>
              </w:rPr>
            </w:r>
            <w:r w:rsidR="006F377A" w:rsidRPr="00DE1227">
              <w:rPr>
                <w:noProof/>
                <w:webHidden/>
              </w:rPr>
              <w:fldChar w:fldCharType="separate"/>
            </w:r>
            <w:r w:rsidR="000D0B7A" w:rsidRPr="00DE1227">
              <w:rPr>
                <w:noProof/>
                <w:webHidden/>
              </w:rPr>
              <w:t>250</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57" w:history="1">
            <w:r w:rsidR="000D0B7A" w:rsidRPr="00DE1227">
              <w:rPr>
                <w:rStyle w:val="af9"/>
                <w:noProof/>
              </w:rPr>
              <w:t>2.8.4.</w:t>
            </w:r>
            <w:r w:rsidR="000D0B7A" w:rsidRPr="00DE1227">
              <w:rPr>
                <w:rFonts w:asciiTheme="minorHAnsi" w:eastAsiaTheme="minorEastAsia" w:hAnsiTheme="minorHAnsi" w:cstheme="minorBidi"/>
                <w:i w:val="0"/>
                <w:noProof/>
                <w:sz w:val="22"/>
                <w:szCs w:val="22"/>
              </w:rPr>
              <w:tab/>
            </w:r>
            <w:r w:rsidR="000D0B7A" w:rsidRPr="00DE1227">
              <w:rPr>
                <w:rStyle w:val="af9"/>
                <w:noProof/>
              </w:rPr>
              <w:t>Автомобилизация, сооружения и устройства для хранения и обслуживания транспортных средств</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57 \h </w:instrText>
            </w:r>
            <w:r w:rsidR="006F377A" w:rsidRPr="00DE1227">
              <w:rPr>
                <w:noProof/>
                <w:webHidden/>
              </w:rPr>
            </w:r>
            <w:r w:rsidR="006F377A" w:rsidRPr="00DE1227">
              <w:rPr>
                <w:noProof/>
                <w:webHidden/>
              </w:rPr>
              <w:fldChar w:fldCharType="separate"/>
            </w:r>
            <w:r w:rsidR="000D0B7A" w:rsidRPr="00DE1227">
              <w:rPr>
                <w:noProof/>
                <w:webHidden/>
              </w:rPr>
              <w:t>253</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58" w:history="1">
            <w:r w:rsidR="000D0B7A" w:rsidRPr="00DE1227">
              <w:rPr>
                <w:rStyle w:val="af9"/>
                <w:noProof/>
                <w:snapToGrid w:val="0"/>
                <w:w w:val="0"/>
              </w:rPr>
              <w:t>2.9.</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Инженерное обеспечение</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58 \h </w:instrText>
            </w:r>
            <w:r w:rsidR="006F377A" w:rsidRPr="00DE1227">
              <w:rPr>
                <w:noProof/>
                <w:webHidden/>
              </w:rPr>
            </w:r>
            <w:r w:rsidR="006F377A" w:rsidRPr="00DE1227">
              <w:rPr>
                <w:noProof/>
                <w:webHidden/>
              </w:rPr>
              <w:fldChar w:fldCharType="separate"/>
            </w:r>
            <w:r w:rsidR="000D0B7A" w:rsidRPr="00DE1227">
              <w:rPr>
                <w:noProof/>
                <w:webHidden/>
              </w:rPr>
              <w:t>257</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59" w:history="1">
            <w:r w:rsidR="000D0B7A" w:rsidRPr="00DE1227">
              <w:rPr>
                <w:rStyle w:val="af9"/>
                <w:noProof/>
              </w:rPr>
              <w:t>2.9.1.</w:t>
            </w:r>
            <w:r w:rsidR="000D0B7A" w:rsidRPr="00DE1227">
              <w:rPr>
                <w:rFonts w:asciiTheme="minorHAnsi" w:eastAsiaTheme="minorEastAsia" w:hAnsiTheme="minorHAnsi" w:cstheme="minorBidi"/>
                <w:i w:val="0"/>
                <w:noProof/>
                <w:sz w:val="22"/>
                <w:szCs w:val="22"/>
              </w:rPr>
              <w:tab/>
            </w:r>
            <w:r w:rsidR="000D0B7A" w:rsidRPr="00DE1227">
              <w:rPr>
                <w:rStyle w:val="af9"/>
                <w:noProof/>
              </w:rPr>
              <w:t>Водоснабжение</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59 \h </w:instrText>
            </w:r>
            <w:r w:rsidR="006F377A" w:rsidRPr="00DE1227">
              <w:rPr>
                <w:noProof/>
                <w:webHidden/>
              </w:rPr>
            </w:r>
            <w:r w:rsidR="006F377A" w:rsidRPr="00DE1227">
              <w:rPr>
                <w:noProof/>
                <w:webHidden/>
              </w:rPr>
              <w:fldChar w:fldCharType="separate"/>
            </w:r>
            <w:r w:rsidR="000D0B7A" w:rsidRPr="00DE1227">
              <w:rPr>
                <w:noProof/>
                <w:webHidden/>
              </w:rPr>
              <w:t>257</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60" w:history="1">
            <w:r w:rsidR="000D0B7A" w:rsidRPr="00DE1227">
              <w:rPr>
                <w:rStyle w:val="af9"/>
                <w:noProof/>
              </w:rPr>
              <w:t>2.9.2.</w:t>
            </w:r>
            <w:r w:rsidR="000D0B7A" w:rsidRPr="00DE1227">
              <w:rPr>
                <w:rFonts w:asciiTheme="minorHAnsi" w:eastAsiaTheme="minorEastAsia" w:hAnsiTheme="minorHAnsi" w:cstheme="minorBidi"/>
                <w:i w:val="0"/>
                <w:noProof/>
                <w:sz w:val="22"/>
                <w:szCs w:val="22"/>
              </w:rPr>
              <w:tab/>
            </w:r>
            <w:r w:rsidR="000D0B7A" w:rsidRPr="00DE1227">
              <w:rPr>
                <w:rStyle w:val="af9"/>
                <w:noProof/>
              </w:rPr>
              <w:t>Водотведение</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60 \h </w:instrText>
            </w:r>
            <w:r w:rsidR="006F377A" w:rsidRPr="00DE1227">
              <w:rPr>
                <w:noProof/>
                <w:webHidden/>
              </w:rPr>
            </w:r>
            <w:r w:rsidR="006F377A" w:rsidRPr="00DE1227">
              <w:rPr>
                <w:noProof/>
                <w:webHidden/>
              </w:rPr>
              <w:fldChar w:fldCharType="separate"/>
            </w:r>
            <w:r w:rsidR="000D0B7A" w:rsidRPr="00DE1227">
              <w:rPr>
                <w:noProof/>
                <w:webHidden/>
              </w:rPr>
              <w:t>257</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61" w:history="1">
            <w:r w:rsidR="000D0B7A" w:rsidRPr="00DE1227">
              <w:rPr>
                <w:rStyle w:val="af9"/>
                <w:noProof/>
              </w:rPr>
              <w:t>2.9.3.</w:t>
            </w:r>
            <w:r w:rsidR="000D0B7A" w:rsidRPr="00DE1227">
              <w:rPr>
                <w:rFonts w:asciiTheme="minorHAnsi" w:eastAsiaTheme="minorEastAsia" w:hAnsiTheme="minorHAnsi" w:cstheme="minorBidi"/>
                <w:i w:val="0"/>
                <w:noProof/>
                <w:sz w:val="22"/>
                <w:szCs w:val="22"/>
              </w:rPr>
              <w:tab/>
            </w:r>
            <w:r w:rsidR="000D0B7A" w:rsidRPr="00DE1227">
              <w:rPr>
                <w:rStyle w:val="af9"/>
                <w:noProof/>
              </w:rPr>
              <w:t>Электроснабжение</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61 \h </w:instrText>
            </w:r>
            <w:r w:rsidR="006F377A" w:rsidRPr="00DE1227">
              <w:rPr>
                <w:noProof/>
                <w:webHidden/>
              </w:rPr>
            </w:r>
            <w:r w:rsidR="006F377A" w:rsidRPr="00DE1227">
              <w:rPr>
                <w:noProof/>
                <w:webHidden/>
              </w:rPr>
              <w:fldChar w:fldCharType="separate"/>
            </w:r>
            <w:r w:rsidR="000D0B7A" w:rsidRPr="00DE1227">
              <w:rPr>
                <w:noProof/>
                <w:webHidden/>
              </w:rPr>
              <w:t>261</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62" w:history="1">
            <w:r w:rsidR="000D0B7A" w:rsidRPr="00DE1227">
              <w:rPr>
                <w:rStyle w:val="af9"/>
                <w:noProof/>
              </w:rPr>
              <w:t>2.9.4.</w:t>
            </w:r>
            <w:r w:rsidR="000D0B7A" w:rsidRPr="00DE1227">
              <w:rPr>
                <w:rFonts w:asciiTheme="minorHAnsi" w:eastAsiaTheme="minorEastAsia" w:hAnsiTheme="minorHAnsi" w:cstheme="minorBidi"/>
                <w:i w:val="0"/>
                <w:noProof/>
                <w:sz w:val="22"/>
                <w:szCs w:val="22"/>
              </w:rPr>
              <w:tab/>
            </w:r>
            <w:r w:rsidR="000D0B7A" w:rsidRPr="00DE1227">
              <w:rPr>
                <w:rStyle w:val="af9"/>
                <w:noProof/>
              </w:rPr>
              <w:t>Теплоснабжение</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62 \h </w:instrText>
            </w:r>
            <w:r w:rsidR="006F377A" w:rsidRPr="00DE1227">
              <w:rPr>
                <w:noProof/>
                <w:webHidden/>
              </w:rPr>
            </w:r>
            <w:r w:rsidR="006F377A" w:rsidRPr="00DE1227">
              <w:rPr>
                <w:noProof/>
                <w:webHidden/>
              </w:rPr>
              <w:fldChar w:fldCharType="separate"/>
            </w:r>
            <w:r w:rsidR="000D0B7A" w:rsidRPr="00DE1227">
              <w:rPr>
                <w:noProof/>
                <w:webHidden/>
              </w:rPr>
              <w:t>268</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63" w:history="1">
            <w:r w:rsidR="000D0B7A" w:rsidRPr="00DE1227">
              <w:rPr>
                <w:rStyle w:val="af9"/>
                <w:noProof/>
              </w:rPr>
              <w:t>2.9.5.</w:t>
            </w:r>
            <w:r w:rsidR="000D0B7A" w:rsidRPr="00DE1227">
              <w:rPr>
                <w:rFonts w:asciiTheme="minorHAnsi" w:eastAsiaTheme="minorEastAsia" w:hAnsiTheme="minorHAnsi" w:cstheme="minorBidi"/>
                <w:i w:val="0"/>
                <w:noProof/>
                <w:sz w:val="22"/>
                <w:szCs w:val="22"/>
              </w:rPr>
              <w:tab/>
            </w:r>
            <w:r w:rsidR="000D0B7A" w:rsidRPr="00DE1227">
              <w:rPr>
                <w:rStyle w:val="af9"/>
                <w:noProof/>
              </w:rPr>
              <w:t>Газоснабжение</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63 \h </w:instrText>
            </w:r>
            <w:r w:rsidR="006F377A" w:rsidRPr="00DE1227">
              <w:rPr>
                <w:noProof/>
                <w:webHidden/>
              </w:rPr>
            </w:r>
            <w:r w:rsidR="006F377A" w:rsidRPr="00DE1227">
              <w:rPr>
                <w:noProof/>
                <w:webHidden/>
              </w:rPr>
              <w:fldChar w:fldCharType="separate"/>
            </w:r>
            <w:r w:rsidR="000D0B7A" w:rsidRPr="00DE1227">
              <w:rPr>
                <w:noProof/>
                <w:webHidden/>
              </w:rPr>
              <w:t>275</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64" w:history="1">
            <w:r w:rsidR="000D0B7A" w:rsidRPr="00DE1227">
              <w:rPr>
                <w:rStyle w:val="af9"/>
                <w:noProof/>
              </w:rPr>
              <w:t>2.9.6.</w:t>
            </w:r>
            <w:r w:rsidR="000D0B7A" w:rsidRPr="00DE1227">
              <w:rPr>
                <w:rFonts w:asciiTheme="minorHAnsi" w:eastAsiaTheme="minorEastAsia" w:hAnsiTheme="minorHAnsi" w:cstheme="minorBidi"/>
                <w:i w:val="0"/>
                <w:noProof/>
                <w:sz w:val="22"/>
                <w:szCs w:val="22"/>
              </w:rPr>
              <w:tab/>
            </w:r>
            <w:r w:rsidR="000D0B7A" w:rsidRPr="00DE1227">
              <w:rPr>
                <w:rStyle w:val="af9"/>
                <w:noProof/>
              </w:rPr>
              <w:t>Связь</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64 \h </w:instrText>
            </w:r>
            <w:r w:rsidR="006F377A" w:rsidRPr="00DE1227">
              <w:rPr>
                <w:noProof/>
                <w:webHidden/>
              </w:rPr>
            </w:r>
            <w:r w:rsidR="006F377A" w:rsidRPr="00DE1227">
              <w:rPr>
                <w:noProof/>
                <w:webHidden/>
              </w:rPr>
              <w:fldChar w:fldCharType="separate"/>
            </w:r>
            <w:r w:rsidR="000D0B7A" w:rsidRPr="00DE1227">
              <w:rPr>
                <w:noProof/>
                <w:webHidden/>
              </w:rPr>
              <w:t>279</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65" w:history="1">
            <w:r w:rsidR="000D0B7A" w:rsidRPr="00DE1227">
              <w:rPr>
                <w:rStyle w:val="af9"/>
                <w:noProof/>
              </w:rPr>
              <w:t>2.9.7.</w:t>
            </w:r>
            <w:r w:rsidR="000D0B7A" w:rsidRPr="00DE1227">
              <w:rPr>
                <w:rFonts w:asciiTheme="minorHAnsi" w:eastAsiaTheme="minorEastAsia" w:hAnsiTheme="minorHAnsi" w:cstheme="minorBidi"/>
                <w:i w:val="0"/>
                <w:noProof/>
                <w:sz w:val="22"/>
                <w:szCs w:val="22"/>
              </w:rPr>
              <w:tab/>
            </w:r>
            <w:r w:rsidR="000D0B7A" w:rsidRPr="00DE1227">
              <w:rPr>
                <w:rStyle w:val="af9"/>
                <w:noProof/>
              </w:rPr>
              <w:t>Инженерная подготовка территории</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65 \h </w:instrText>
            </w:r>
            <w:r w:rsidR="006F377A" w:rsidRPr="00DE1227">
              <w:rPr>
                <w:noProof/>
                <w:webHidden/>
              </w:rPr>
            </w:r>
            <w:r w:rsidR="006F377A" w:rsidRPr="00DE1227">
              <w:rPr>
                <w:noProof/>
                <w:webHidden/>
              </w:rPr>
              <w:fldChar w:fldCharType="separate"/>
            </w:r>
            <w:r w:rsidR="000D0B7A" w:rsidRPr="00DE1227">
              <w:rPr>
                <w:noProof/>
                <w:webHidden/>
              </w:rPr>
              <w:t>280</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66" w:history="1">
            <w:r w:rsidR="000D0B7A" w:rsidRPr="00DE1227">
              <w:rPr>
                <w:rStyle w:val="af9"/>
                <w:noProof/>
                <w:snapToGrid w:val="0"/>
                <w:w w:val="0"/>
              </w:rPr>
              <w:t>2.10.</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Охрана окружающей среды</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66 \h </w:instrText>
            </w:r>
            <w:r w:rsidR="006F377A" w:rsidRPr="00DE1227">
              <w:rPr>
                <w:noProof/>
                <w:webHidden/>
              </w:rPr>
            </w:r>
            <w:r w:rsidR="006F377A" w:rsidRPr="00DE1227">
              <w:rPr>
                <w:noProof/>
                <w:webHidden/>
              </w:rPr>
              <w:fldChar w:fldCharType="separate"/>
            </w:r>
            <w:r w:rsidR="000D0B7A" w:rsidRPr="00DE1227">
              <w:rPr>
                <w:noProof/>
                <w:webHidden/>
              </w:rPr>
              <w:t>286</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67" w:history="1">
            <w:r w:rsidR="000D0B7A" w:rsidRPr="00DE1227">
              <w:rPr>
                <w:rStyle w:val="af9"/>
                <w:noProof/>
              </w:rPr>
              <w:t>2.10.1.</w:t>
            </w:r>
            <w:r w:rsidR="000D0B7A" w:rsidRPr="00DE1227">
              <w:rPr>
                <w:rFonts w:asciiTheme="minorHAnsi" w:eastAsiaTheme="minorEastAsia" w:hAnsiTheme="minorHAnsi" w:cstheme="minorBidi"/>
                <w:i w:val="0"/>
                <w:noProof/>
                <w:sz w:val="22"/>
                <w:szCs w:val="22"/>
              </w:rPr>
              <w:tab/>
            </w:r>
            <w:r w:rsidR="000D0B7A" w:rsidRPr="00DE1227">
              <w:rPr>
                <w:rStyle w:val="af9"/>
                <w:noProof/>
              </w:rPr>
              <w:t>Охрана атмосферного воздуха</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67 \h </w:instrText>
            </w:r>
            <w:r w:rsidR="006F377A" w:rsidRPr="00DE1227">
              <w:rPr>
                <w:noProof/>
                <w:webHidden/>
              </w:rPr>
            </w:r>
            <w:r w:rsidR="006F377A" w:rsidRPr="00DE1227">
              <w:rPr>
                <w:noProof/>
                <w:webHidden/>
              </w:rPr>
              <w:fldChar w:fldCharType="separate"/>
            </w:r>
            <w:r w:rsidR="000D0B7A" w:rsidRPr="00DE1227">
              <w:rPr>
                <w:noProof/>
                <w:webHidden/>
              </w:rPr>
              <w:t>286</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68" w:history="1">
            <w:r w:rsidR="000D0B7A" w:rsidRPr="00DE1227">
              <w:rPr>
                <w:rStyle w:val="af9"/>
                <w:noProof/>
              </w:rPr>
              <w:t>2.10.2.</w:t>
            </w:r>
            <w:r w:rsidR="000D0B7A" w:rsidRPr="00DE1227">
              <w:rPr>
                <w:rFonts w:asciiTheme="minorHAnsi" w:eastAsiaTheme="minorEastAsia" w:hAnsiTheme="minorHAnsi" w:cstheme="minorBidi"/>
                <w:i w:val="0"/>
                <w:noProof/>
                <w:sz w:val="22"/>
                <w:szCs w:val="22"/>
              </w:rPr>
              <w:tab/>
            </w:r>
            <w:r w:rsidR="000D0B7A" w:rsidRPr="00DE1227">
              <w:rPr>
                <w:rStyle w:val="af9"/>
                <w:noProof/>
              </w:rPr>
              <w:t>Охрана водных ресурсов</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68 \h </w:instrText>
            </w:r>
            <w:r w:rsidR="006F377A" w:rsidRPr="00DE1227">
              <w:rPr>
                <w:noProof/>
                <w:webHidden/>
              </w:rPr>
            </w:r>
            <w:r w:rsidR="006F377A" w:rsidRPr="00DE1227">
              <w:rPr>
                <w:noProof/>
                <w:webHidden/>
              </w:rPr>
              <w:fldChar w:fldCharType="separate"/>
            </w:r>
            <w:r w:rsidR="000D0B7A" w:rsidRPr="00DE1227">
              <w:rPr>
                <w:noProof/>
                <w:webHidden/>
              </w:rPr>
              <w:t>288</w:t>
            </w:r>
            <w:r w:rsidR="006F377A" w:rsidRPr="00DE1227">
              <w:rPr>
                <w:noProof/>
                <w:webHidden/>
              </w:rPr>
              <w:fldChar w:fldCharType="end"/>
            </w:r>
          </w:hyperlink>
        </w:p>
        <w:p w:rsidR="000D0B7A" w:rsidRPr="00DE1227" w:rsidRDefault="00150BF7">
          <w:pPr>
            <w:pStyle w:val="32"/>
            <w:rPr>
              <w:rFonts w:asciiTheme="minorHAnsi" w:eastAsiaTheme="minorEastAsia" w:hAnsiTheme="minorHAnsi" w:cstheme="minorBidi"/>
              <w:i w:val="0"/>
              <w:noProof/>
              <w:sz w:val="22"/>
              <w:szCs w:val="22"/>
            </w:rPr>
          </w:pPr>
          <w:hyperlink w:anchor="_Toc50028269" w:history="1">
            <w:r w:rsidR="000D0B7A" w:rsidRPr="00DE1227">
              <w:rPr>
                <w:rStyle w:val="af9"/>
                <w:noProof/>
              </w:rPr>
              <w:t>2.10.3.</w:t>
            </w:r>
            <w:r w:rsidR="000D0B7A" w:rsidRPr="00DE1227">
              <w:rPr>
                <w:rFonts w:asciiTheme="minorHAnsi" w:eastAsiaTheme="minorEastAsia" w:hAnsiTheme="minorHAnsi" w:cstheme="minorBidi"/>
                <w:i w:val="0"/>
                <w:noProof/>
                <w:sz w:val="22"/>
                <w:szCs w:val="22"/>
              </w:rPr>
              <w:tab/>
            </w:r>
            <w:r w:rsidR="000D0B7A" w:rsidRPr="00DE1227">
              <w:rPr>
                <w:rStyle w:val="af9"/>
                <w:noProof/>
              </w:rPr>
              <w:t>Санитарная очистка территории</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69 \h </w:instrText>
            </w:r>
            <w:r w:rsidR="006F377A" w:rsidRPr="00DE1227">
              <w:rPr>
                <w:noProof/>
                <w:webHidden/>
              </w:rPr>
            </w:r>
            <w:r w:rsidR="006F377A" w:rsidRPr="00DE1227">
              <w:rPr>
                <w:noProof/>
                <w:webHidden/>
              </w:rPr>
              <w:fldChar w:fldCharType="separate"/>
            </w:r>
            <w:r w:rsidR="000D0B7A" w:rsidRPr="00DE1227">
              <w:rPr>
                <w:noProof/>
                <w:webHidden/>
              </w:rPr>
              <w:t>293</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70" w:history="1">
            <w:r w:rsidR="000D0B7A" w:rsidRPr="00DE1227">
              <w:rPr>
                <w:rStyle w:val="af9"/>
                <w:noProof/>
                <w:snapToGrid w:val="0"/>
                <w:w w:val="0"/>
              </w:rPr>
              <w:t>2.11.</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Мероприятия по охране объектов культурного наслед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70 \h </w:instrText>
            </w:r>
            <w:r w:rsidR="006F377A" w:rsidRPr="00DE1227">
              <w:rPr>
                <w:noProof/>
                <w:webHidden/>
              </w:rPr>
            </w:r>
            <w:r w:rsidR="006F377A" w:rsidRPr="00DE1227">
              <w:rPr>
                <w:noProof/>
                <w:webHidden/>
              </w:rPr>
              <w:fldChar w:fldCharType="separate"/>
            </w:r>
            <w:r w:rsidR="000D0B7A" w:rsidRPr="00DE1227">
              <w:rPr>
                <w:noProof/>
                <w:webHidden/>
              </w:rPr>
              <w:t>296</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71" w:history="1">
            <w:r w:rsidR="000D0B7A" w:rsidRPr="00DE1227">
              <w:rPr>
                <w:rStyle w:val="af9"/>
                <w:noProof/>
                <w:snapToGrid w:val="0"/>
                <w:w w:val="0"/>
              </w:rPr>
              <w:t>2.12.</w:t>
            </w:r>
            <w:r w:rsidR="000D0B7A" w:rsidRPr="00DE1227">
              <w:rPr>
                <w:rFonts w:asciiTheme="minorHAnsi" w:eastAsiaTheme="minorEastAsia" w:hAnsiTheme="minorHAnsi" w:cstheme="minorBidi"/>
                <w:smallCaps w:val="0"/>
                <w:noProof/>
                <w:sz w:val="22"/>
                <w:szCs w:val="22"/>
              </w:rPr>
              <w:tab/>
            </w:r>
            <w:r w:rsidR="000D0B7A" w:rsidRPr="00DE1227">
              <w:rPr>
                <w:rStyle w:val="af9"/>
                <w:noProof/>
              </w:rPr>
              <w:t>Развитие озеленен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71 \h </w:instrText>
            </w:r>
            <w:r w:rsidR="006F377A" w:rsidRPr="00DE1227">
              <w:rPr>
                <w:noProof/>
                <w:webHidden/>
              </w:rPr>
            </w:r>
            <w:r w:rsidR="006F377A" w:rsidRPr="00DE1227">
              <w:rPr>
                <w:noProof/>
                <w:webHidden/>
              </w:rPr>
              <w:fldChar w:fldCharType="separate"/>
            </w:r>
            <w:r w:rsidR="000D0B7A" w:rsidRPr="00DE1227">
              <w:rPr>
                <w:noProof/>
                <w:webHidden/>
              </w:rPr>
              <w:t>302</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72" w:history="1">
            <w:r w:rsidR="000D0B7A" w:rsidRPr="00DE1227">
              <w:rPr>
                <w:rStyle w:val="af9"/>
                <w:noProof/>
                <w:snapToGrid w:val="0"/>
                <w:w w:val="0"/>
              </w:rPr>
              <w:t>2.13.</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Основные технико-экономические показатели генерального плана городского округа Череповец</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72 \h </w:instrText>
            </w:r>
            <w:r w:rsidR="006F377A" w:rsidRPr="00DE1227">
              <w:rPr>
                <w:noProof/>
                <w:webHidden/>
              </w:rPr>
            </w:r>
            <w:r w:rsidR="006F377A" w:rsidRPr="00DE1227">
              <w:rPr>
                <w:noProof/>
                <w:webHidden/>
              </w:rPr>
              <w:fldChar w:fldCharType="separate"/>
            </w:r>
            <w:r w:rsidR="000D0B7A" w:rsidRPr="00DE1227">
              <w:rPr>
                <w:noProof/>
                <w:webHidden/>
              </w:rPr>
              <w:t>307</w:t>
            </w:r>
            <w:r w:rsidR="006F377A" w:rsidRPr="00DE1227">
              <w:rPr>
                <w:noProof/>
                <w:webHidden/>
              </w:rPr>
              <w:fldChar w:fldCharType="end"/>
            </w:r>
          </w:hyperlink>
        </w:p>
        <w:p w:rsidR="000D0B7A" w:rsidRPr="00DE1227" w:rsidRDefault="00150BF7">
          <w:pPr>
            <w:pStyle w:val="28"/>
            <w:tabs>
              <w:tab w:val="left" w:pos="1440"/>
              <w:tab w:val="right" w:leader="dot" w:pos="9345"/>
            </w:tabs>
            <w:rPr>
              <w:rFonts w:asciiTheme="minorHAnsi" w:eastAsiaTheme="minorEastAsia" w:hAnsiTheme="minorHAnsi" w:cstheme="minorBidi"/>
              <w:smallCaps w:val="0"/>
              <w:noProof/>
              <w:sz w:val="22"/>
              <w:szCs w:val="22"/>
            </w:rPr>
          </w:pPr>
          <w:hyperlink w:anchor="_Toc50028273" w:history="1">
            <w:r w:rsidR="000D0B7A" w:rsidRPr="00DE1227">
              <w:rPr>
                <w:rStyle w:val="af9"/>
                <w:noProof/>
                <w:snapToGrid w:val="0"/>
                <w:w w:val="0"/>
              </w:rPr>
              <w:t>2.14.</w:t>
            </w:r>
            <w:r w:rsidR="000D0B7A" w:rsidRPr="00DE1227">
              <w:rPr>
                <w:rFonts w:asciiTheme="minorHAnsi" w:eastAsiaTheme="minorEastAsia" w:hAnsiTheme="minorHAnsi" w:cstheme="minorBidi"/>
                <w:smallCaps w:val="0"/>
                <w:noProof/>
                <w:sz w:val="22"/>
                <w:szCs w:val="22"/>
              </w:rPr>
              <w:tab/>
            </w:r>
            <w:r w:rsidR="000D0B7A" w:rsidRPr="00DE1227">
              <w:rPr>
                <w:rStyle w:val="af9"/>
                <w:noProof/>
              </w:rPr>
              <w:t>Приложения</w:t>
            </w:r>
            <w:r w:rsidR="000D0B7A" w:rsidRPr="00DE1227">
              <w:rPr>
                <w:noProof/>
                <w:webHidden/>
              </w:rPr>
              <w:tab/>
            </w:r>
            <w:r w:rsidR="006F377A" w:rsidRPr="00DE1227">
              <w:rPr>
                <w:noProof/>
                <w:webHidden/>
              </w:rPr>
              <w:fldChar w:fldCharType="begin"/>
            </w:r>
            <w:r w:rsidR="000D0B7A" w:rsidRPr="00DE1227">
              <w:rPr>
                <w:noProof/>
                <w:webHidden/>
              </w:rPr>
              <w:instrText xml:space="preserve"> PAGEREF _Toc50028273 \h </w:instrText>
            </w:r>
            <w:r w:rsidR="006F377A" w:rsidRPr="00DE1227">
              <w:rPr>
                <w:noProof/>
                <w:webHidden/>
              </w:rPr>
            </w:r>
            <w:r w:rsidR="006F377A" w:rsidRPr="00DE1227">
              <w:rPr>
                <w:noProof/>
                <w:webHidden/>
              </w:rPr>
              <w:fldChar w:fldCharType="separate"/>
            </w:r>
            <w:r w:rsidR="000D0B7A" w:rsidRPr="00DE1227">
              <w:rPr>
                <w:noProof/>
                <w:webHidden/>
              </w:rPr>
              <w:t>310</w:t>
            </w:r>
            <w:r w:rsidR="006F377A" w:rsidRPr="00DE1227">
              <w:rPr>
                <w:noProof/>
                <w:webHidden/>
              </w:rPr>
              <w:fldChar w:fldCharType="end"/>
            </w:r>
          </w:hyperlink>
        </w:p>
        <w:p w:rsidR="008F4564" w:rsidRPr="00DE1227" w:rsidRDefault="006F377A">
          <w:r w:rsidRPr="00DE1227">
            <w:rPr>
              <w:b/>
              <w:bCs/>
              <w:sz w:val="24"/>
              <w:szCs w:val="24"/>
            </w:rPr>
            <w:fldChar w:fldCharType="end"/>
          </w:r>
        </w:p>
      </w:sdtContent>
    </w:sdt>
    <w:p w:rsidR="007D04B0" w:rsidRPr="00DE1227" w:rsidRDefault="007D04B0" w:rsidP="008F4564">
      <w:pPr>
        <w:pStyle w:val="afffffff4"/>
        <w:rPr>
          <w:color w:val="auto"/>
        </w:rPr>
      </w:pPr>
    </w:p>
    <w:p w:rsidR="00D90843" w:rsidRPr="00DE1227" w:rsidRDefault="00876D90" w:rsidP="0052058E">
      <w:pPr>
        <w:pStyle w:val="12"/>
        <w:numPr>
          <w:ilvl w:val="0"/>
          <w:numId w:val="0"/>
        </w:numPr>
        <w:ind w:left="930"/>
        <w:rPr>
          <w:rFonts w:eastAsia="Times New Roman"/>
        </w:rPr>
      </w:pPr>
      <w:bookmarkStart w:id="2" w:name="_Toc10476600"/>
      <w:bookmarkStart w:id="3" w:name="_Toc50028193"/>
      <w:r w:rsidRPr="00DE1227">
        <w:rPr>
          <w:rFonts w:eastAsia="Times New Roman"/>
        </w:rPr>
        <w:t>Введение</w:t>
      </w:r>
      <w:bookmarkEnd w:id="2"/>
      <w:bookmarkEnd w:id="3"/>
    </w:p>
    <w:p w:rsidR="00876D90" w:rsidRPr="00DE1227" w:rsidRDefault="00876D90" w:rsidP="0052058E">
      <w:pPr>
        <w:pStyle w:val="af1"/>
      </w:pPr>
      <w:r w:rsidRPr="00DE1227">
        <w:t xml:space="preserve">Генеральный план муниципального образования </w:t>
      </w:r>
      <w:r w:rsidR="009E19D8" w:rsidRPr="00DE1227">
        <w:t>«</w:t>
      </w:r>
      <w:r w:rsidR="008F4564" w:rsidRPr="00DE1227">
        <w:t>Город Череповец</w:t>
      </w:r>
      <w:r w:rsidR="009E19D8" w:rsidRPr="00DE1227">
        <w:t>»</w:t>
      </w:r>
      <w:r w:rsidR="007B2041" w:rsidRPr="00DE1227">
        <w:t xml:space="preserve"> </w:t>
      </w:r>
      <w:r w:rsidR="008F4564" w:rsidRPr="00DE1227">
        <w:t>Вологодской области</w:t>
      </w:r>
      <w:r w:rsidRPr="00DE1227">
        <w:t xml:space="preserve"> разработан ООО </w:t>
      </w:r>
      <w:r w:rsidR="009E19D8" w:rsidRPr="00DE1227">
        <w:t>«</w:t>
      </w:r>
      <w:r w:rsidRPr="00DE1227">
        <w:t>Джи Динамика</w:t>
      </w:r>
      <w:r w:rsidR="009E19D8" w:rsidRPr="00DE1227">
        <w:t>»</w:t>
      </w:r>
      <w:r w:rsidRPr="00DE1227">
        <w:t xml:space="preserve"> по заказу </w:t>
      </w:r>
      <w:r w:rsidR="009419A6" w:rsidRPr="00DE1227">
        <w:t>а</w:t>
      </w:r>
      <w:r w:rsidRPr="00DE1227">
        <w:t xml:space="preserve">дминистрации </w:t>
      </w:r>
      <w:r w:rsidR="008F4564" w:rsidRPr="00DE1227">
        <w:t>муниципального образования «Город Череповец»</w:t>
      </w:r>
      <w:r w:rsidRPr="00DE1227">
        <w:t xml:space="preserve"> в соответствии с муниципальным контрактом </w:t>
      </w:r>
      <w:r w:rsidR="008F4564" w:rsidRPr="00DE1227">
        <w:t>№ 1/2019 от 17.07.2019</w:t>
      </w:r>
    </w:p>
    <w:p w:rsidR="00876D90" w:rsidRPr="00DE1227" w:rsidRDefault="00876D90" w:rsidP="0052058E">
      <w:pPr>
        <w:pStyle w:val="af1"/>
      </w:pPr>
      <w:r w:rsidRPr="00DE1227">
        <w:t xml:space="preserve">В материалах по обоснованию проекта приведены сведения о современном использовании территории муниципального образования </w:t>
      </w:r>
      <w:r w:rsidR="008F4564" w:rsidRPr="00DE1227">
        <w:t>«Город Череповец»</w:t>
      </w:r>
      <w:r w:rsidRPr="00DE1227">
        <w:t>в целом, в целях проведения комплексного анализа территории поселения, прогноза социально-экономического развития поселения, который лег в основу развития населенных пунктов поселения, применительно к которым разработан проект генерального плана, расчета нормативной обеспеченности объектами социальной инфраструктуры.</w:t>
      </w:r>
    </w:p>
    <w:p w:rsidR="00876D90" w:rsidRPr="00DE1227" w:rsidRDefault="00876D90" w:rsidP="0052058E">
      <w:pPr>
        <w:pStyle w:val="af1"/>
      </w:pPr>
      <w:r w:rsidRPr="00DE1227">
        <w:t xml:space="preserve">Современное использование территории муниципального образования </w:t>
      </w:r>
      <w:r w:rsidR="008F4564" w:rsidRPr="00DE1227">
        <w:t>«Город Череповец» приведено на 01.07</w:t>
      </w:r>
      <w:r w:rsidRPr="00DE1227">
        <w:t>.20</w:t>
      </w:r>
      <w:r w:rsidR="008F4564" w:rsidRPr="00DE1227">
        <w:t>19</w:t>
      </w:r>
      <w:r w:rsidRPr="00DE1227">
        <w:t>.</w:t>
      </w:r>
    </w:p>
    <w:p w:rsidR="00876D90" w:rsidRPr="00DE1227" w:rsidRDefault="00876D90" w:rsidP="0052058E">
      <w:pPr>
        <w:pStyle w:val="af1"/>
      </w:pPr>
      <w:r w:rsidRPr="00DE1227">
        <w:t xml:space="preserve">Генеральный план разрабатывается в соответствии с положениями статьи 23 Градостроительного кодекса Российской Федерации и является документом территориального планирования </w:t>
      </w:r>
      <w:r w:rsidR="009419A6" w:rsidRPr="00DE1227">
        <w:t xml:space="preserve">городского </w:t>
      </w:r>
      <w:r w:rsidRPr="00DE1227">
        <w:t>поселения.</w:t>
      </w:r>
    </w:p>
    <w:p w:rsidR="00876D90" w:rsidRPr="00DE1227" w:rsidRDefault="009419A6" w:rsidP="0052058E">
      <w:pPr>
        <w:pStyle w:val="af1"/>
      </w:pPr>
      <w:r w:rsidRPr="00DE1227">
        <w:t xml:space="preserve">Генеральный план </w:t>
      </w:r>
      <w:r w:rsidR="00876D90" w:rsidRPr="00DE1227">
        <w:t>выполнен с применением компьютерных геоинформационных технологий в программе MapInfo 12.5, содержит соответствующие картографические сл</w:t>
      </w:r>
      <w:r w:rsidR="007D04B0" w:rsidRPr="00DE1227">
        <w:t>ои и семантические базы данных.</w:t>
      </w:r>
    </w:p>
    <w:p w:rsidR="00876D90" w:rsidRPr="00DE1227" w:rsidRDefault="00876D90" w:rsidP="0052058E">
      <w:pPr>
        <w:pStyle w:val="af1"/>
      </w:pPr>
      <w:r w:rsidRPr="00DE1227">
        <w:t>Исходный год проектирования - 201</w:t>
      </w:r>
      <w:r w:rsidR="008F4564" w:rsidRPr="00DE1227">
        <w:t>9</w:t>
      </w:r>
      <w:r w:rsidRPr="00DE1227">
        <w:t xml:space="preserve"> год, расчетный срок – 20</w:t>
      </w:r>
      <w:r w:rsidR="008F4564" w:rsidRPr="00DE1227">
        <w:t>40</w:t>
      </w:r>
      <w:r w:rsidRPr="00DE1227">
        <w:t xml:space="preserve"> год, первая очередь - 20</w:t>
      </w:r>
      <w:r w:rsidR="008F4564" w:rsidRPr="00DE1227">
        <w:t>30</w:t>
      </w:r>
      <w:r w:rsidRPr="00DE1227">
        <w:t xml:space="preserve"> год.</w:t>
      </w:r>
    </w:p>
    <w:p w:rsidR="00876D90" w:rsidRPr="00DE1227" w:rsidRDefault="00CB6613" w:rsidP="0052058E">
      <w:pPr>
        <w:pStyle w:val="af1"/>
      </w:pPr>
      <w:r w:rsidRPr="00DE1227">
        <w:t xml:space="preserve">В разделе состав проекта представлен перечень материалов по обоснованию генерального плана </w:t>
      </w:r>
      <w:r w:rsidR="008F4564" w:rsidRPr="00DE1227">
        <w:t>муниципального образования</w:t>
      </w:r>
      <w:r w:rsidR="00F224E3" w:rsidRPr="00DE1227">
        <w:t xml:space="preserve"> </w:t>
      </w:r>
      <w:r w:rsidR="008F4564" w:rsidRPr="00DE1227">
        <w:t>«Город Череповец»</w:t>
      </w:r>
    </w:p>
    <w:p w:rsidR="00190E36" w:rsidRPr="00DE1227" w:rsidRDefault="00190E36" w:rsidP="0052058E">
      <w:pPr>
        <w:keepNext/>
        <w:keepLines/>
        <w:pageBreakBefore/>
        <w:snapToGrid w:val="0"/>
        <w:spacing w:after="360" w:line="240" w:lineRule="auto"/>
        <w:ind w:left="930" w:right="680"/>
        <w:contextualSpacing/>
        <w:jc w:val="both"/>
        <w:outlineLvl w:val="0"/>
        <w:rPr>
          <w:rFonts w:ascii="Times New Roman" w:eastAsia="Times New Roman" w:hAnsi="Times New Roman" w:cs="Times New Roman"/>
          <w:b/>
          <w:bCs/>
          <w:sz w:val="26"/>
          <w:szCs w:val="26"/>
        </w:rPr>
      </w:pPr>
      <w:bookmarkStart w:id="4" w:name="_Toc10476601"/>
      <w:bookmarkStart w:id="5" w:name="_Toc50028194"/>
      <w:r w:rsidRPr="00DE1227">
        <w:rPr>
          <w:rFonts w:ascii="Times New Roman" w:eastAsia="Times New Roman" w:hAnsi="Times New Roman" w:cs="Times New Roman"/>
          <w:b/>
          <w:bCs/>
          <w:sz w:val="26"/>
          <w:szCs w:val="26"/>
        </w:rPr>
        <w:t>Состав проекта</w:t>
      </w:r>
      <w:bookmarkEnd w:id="0"/>
      <w:bookmarkEnd w:id="4"/>
      <w:bookmarkEnd w:id="5"/>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7"/>
        <w:gridCol w:w="6146"/>
        <w:gridCol w:w="1276"/>
        <w:gridCol w:w="982"/>
      </w:tblGrid>
      <w:tr w:rsidR="008D439C" w:rsidRPr="00DE1227" w:rsidTr="001C4331">
        <w:trPr>
          <w:cantSplit/>
          <w:trHeight w:val="638"/>
        </w:trPr>
        <w:tc>
          <w:tcPr>
            <w:tcW w:w="937" w:type="dxa"/>
            <w:shd w:val="clear" w:color="auto" w:fill="auto"/>
            <w:vAlign w:val="center"/>
          </w:tcPr>
          <w:p w:rsidR="001C4331" w:rsidRPr="00DE1227" w:rsidRDefault="001C4331" w:rsidP="001C4331">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 п/п</w:t>
            </w:r>
          </w:p>
        </w:tc>
        <w:tc>
          <w:tcPr>
            <w:tcW w:w="6146" w:type="dxa"/>
            <w:shd w:val="clear" w:color="auto" w:fill="auto"/>
            <w:vAlign w:val="center"/>
          </w:tcPr>
          <w:p w:rsidR="001C4331" w:rsidRPr="00DE1227" w:rsidRDefault="001C4331" w:rsidP="001C4331">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Наименование материалов</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Масштаб</w:t>
            </w: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Инв. №</w:t>
            </w:r>
          </w:p>
        </w:tc>
      </w:tr>
      <w:tr w:rsidR="008D439C" w:rsidRPr="00DE1227" w:rsidTr="001C4331">
        <w:trPr>
          <w:cantSplit/>
          <w:trHeight w:val="240"/>
        </w:trPr>
        <w:tc>
          <w:tcPr>
            <w:tcW w:w="937" w:type="dxa"/>
            <w:shd w:val="clear" w:color="auto" w:fill="auto"/>
            <w:vAlign w:val="center"/>
          </w:tcPr>
          <w:p w:rsidR="001C4331" w:rsidRPr="00DE1227" w:rsidRDefault="001C4331" w:rsidP="001C4331">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1</w:t>
            </w:r>
          </w:p>
        </w:tc>
        <w:tc>
          <w:tcPr>
            <w:tcW w:w="6146" w:type="dxa"/>
            <w:shd w:val="clear" w:color="auto" w:fill="auto"/>
            <w:vAlign w:val="center"/>
          </w:tcPr>
          <w:p w:rsidR="001C4331" w:rsidRPr="00DE1227" w:rsidRDefault="001C4331" w:rsidP="001C4331">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w:t>
            </w: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4</w:t>
            </w:r>
          </w:p>
        </w:tc>
      </w:tr>
      <w:tr w:rsidR="008D439C" w:rsidRPr="00DE1227" w:rsidTr="001C4331">
        <w:trPr>
          <w:cantSplit/>
          <w:trHeight w:val="240"/>
        </w:trPr>
        <w:tc>
          <w:tcPr>
            <w:tcW w:w="937" w:type="dxa"/>
            <w:shd w:val="clear" w:color="auto" w:fill="auto"/>
            <w:vAlign w:val="center"/>
          </w:tcPr>
          <w:p w:rsidR="001C4331" w:rsidRPr="00DE1227" w:rsidRDefault="001C4331" w:rsidP="001C4331">
            <w:pPr>
              <w:spacing w:after="0" w:line="240" w:lineRule="auto"/>
              <w:jc w:val="center"/>
              <w:rPr>
                <w:rFonts w:ascii="Times New Roman" w:eastAsia="Times New Roman" w:hAnsi="Times New Roman" w:cs="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
                <w:bCs/>
                <w:iCs/>
                <w:sz w:val="24"/>
                <w:szCs w:val="24"/>
                <w:lang w:eastAsia="ru-RU"/>
              </w:rPr>
              <w:t xml:space="preserve">Часть </w:t>
            </w:r>
            <w:r w:rsidRPr="00DE1227">
              <w:rPr>
                <w:rFonts w:ascii="Times New Roman" w:eastAsia="Times New Roman" w:hAnsi="Times New Roman" w:cs="Times New Roman"/>
                <w:b/>
                <w:bCs/>
                <w:iCs/>
                <w:sz w:val="24"/>
                <w:szCs w:val="24"/>
                <w:lang w:val="en-US" w:eastAsia="ru-RU"/>
              </w:rPr>
              <w:t>I</w:t>
            </w:r>
            <w:r w:rsidRPr="00DE1227">
              <w:rPr>
                <w:rFonts w:ascii="Times New Roman" w:eastAsia="Times New Roman" w:hAnsi="Times New Roman" w:cs="Times New Roman"/>
                <w:b/>
                <w:bCs/>
                <w:iCs/>
                <w:sz w:val="24"/>
                <w:szCs w:val="24"/>
                <w:lang w:eastAsia="ru-RU"/>
              </w:rPr>
              <w:t xml:space="preserve"> – Генеральный план</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r>
      <w:tr w:rsidR="008D439C" w:rsidRPr="00DE1227" w:rsidTr="001C4331">
        <w:trPr>
          <w:cantSplit/>
          <w:trHeight w:val="240"/>
        </w:trPr>
        <w:tc>
          <w:tcPr>
            <w:tcW w:w="937" w:type="dxa"/>
            <w:shd w:val="clear" w:color="auto" w:fill="auto"/>
            <w:vAlign w:val="center"/>
          </w:tcPr>
          <w:p w:rsidR="001C4331" w:rsidRPr="00DE1227" w:rsidRDefault="001C4331" w:rsidP="001C4331">
            <w:pPr>
              <w:spacing w:after="0" w:line="240" w:lineRule="auto"/>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 xml:space="preserve">Том </w:t>
            </w:r>
            <w:r w:rsidRPr="00DE1227">
              <w:rPr>
                <w:rFonts w:ascii="Times New Roman" w:eastAsia="Times New Roman" w:hAnsi="Times New Roman" w:cs="Times New Roman"/>
                <w:sz w:val="24"/>
                <w:szCs w:val="24"/>
                <w:lang w:val="en-US" w:eastAsia="ru-RU"/>
              </w:rPr>
              <w:t>I</w:t>
            </w:r>
          </w:p>
        </w:tc>
        <w:tc>
          <w:tcPr>
            <w:tcW w:w="6146" w:type="dxa"/>
            <w:shd w:val="clear" w:color="auto" w:fill="auto"/>
            <w:vAlign w:val="center"/>
          </w:tcPr>
          <w:p w:rsidR="001C4331" w:rsidRPr="00DE1227" w:rsidRDefault="001C4331" w:rsidP="001C4331">
            <w:pPr>
              <w:spacing w:after="0" w:line="240" w:lineRule="auto"/>
              <w:outlineLvl w:val="4"/>
              <w:rPr>
                <w:rFonts w:ascii="Times New Roman" w:eastAsia="Times New Roman" w:hAnsi="Times New Roman" w:cs="Times New Roman"/>
                <w:b/>
                <w:bCs/>
                <w:iCs/>
                <w:sz w:val="24"/>
                <w:szCs w:val="24"/>
                <w:lang w:eastAsia="ru-RU"/>
              </w:rPr>
            </w:pPr>
            <w:r w:rsidRPr="00DE1227">
              <w:rPr>
                <w:rFonts w:ascii="Times New Roman" w:eastAsia="Times New Roman" w:hAnsi="Times New Roman" w:cs="Times New Roman"/>
                <w:b/>
                <w:bCs/>
                <w:iCs/>
                <w:sz w:val="24"/>
                <w:szCs w:val="24"/>
                <w:lang w:eastAsia="ru-RU"/>
              </w:rPr>
              <w:t>Положение о территориальном планировании</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01</w:t>
            </w:r>
          </w:p>
        </w:tc>
      </w:tr>
      <w:tr w:rsidR="008D439C" w:rsidRPr="00DE1227" w:rsidTr="001C4331">
        <w:trPr>
          <w:cantSplit/>
          <w:trHeight w:val="240"/>
        </w:trPr>
        <w:tc>
          <w:tcPr>
            <w:tcW w:w="937" w:type="dxa"/>
            <w:shd w:val="clear" w:color="auto" w:fill="auto"/>
            <w:vAlign w:val="center"/>
          </w:tcPr>
          <w:p w:rsidR="001C4331" w:rsidRPr="00DE1227" w:rsidRDefault="001C4331" w:rsidP="001C4331">
            <w:pPr>
              <w:spacing w:after="0" w:line="240" w:lineRule="auto"/>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 xml:space="preserve">Том </w:t>
            </w:r>
            <w:r w:rsidRPr="00DE1227">
              <w:rPr>
                <w:rFonts w:ascii="Times New Roman" w:eastAsia="Times New Roman" w:hAnsi="Times New Roman" w:cs="Times New Roman"/>
                <w:sz w:val="24"/>
                <w:szCs w:val="24"/>
                <w:lang w:val="en-US" w:eastAsia="ru-RU"/>
              </w:rPr>
              <w:t>II</w:t>
            </w:r>
          </w:p>
        </w:tc>
        <w:tc>
          <w:tcPr>
            <w:tcW w:w="6146" w:type="dxa"/>
            <w:shd w:val="clear" w:color="auto" w:fill="auto"/>
            <w:vAlign w:val="center"/>
          </w:tcPr>
          <w:p w:rsidR="001C4331" w:rsidRPr="00DE1227" w:rsidRDefault="001C4331" w:rsidP="001C4331">
            <w:pPr>
              <w:spacing w:after="0" w:line="240" w:lineRule="auto"/>
              <w:outlineLvl w:val="4"/>
              <w:rPr>
                <w:rFonts w:ascii="Times New Roman" w:eastAsia="Times New Roman" w:hAnsi="Times New Roman" w:cs="Times New Roman"/>
                <w:b/>
                <w:bCs/>
                <w:iCs/>
                <w:sz w:val="24"/>
                <w:szCs w:val="24"/>
                <w:lang w:eastAsia="ru-RU"/>
              </w:rPr>
            </w:pPr>
            <w:r w:rsidRPr="00DE1227">
              <w:rPr>
                <w:rFonts w:ascii="Times New Roman" w:eastAsia="Times New Roman" w:hAnsi="Times New Roman" w:cs="Times New Roman"/>
                <w:b/>
                <w:bCs/>
                <w:iCs/>
                <w:sz w:val="24"/>
                <w:szCs w:val="24"/>
                <w:lang w:eastAsia="ru-RU"/>
              </w:rPr>
              <w:t>Графические материалы:</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02</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границ городского округа</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03</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
                <w:bCs/>
                <w:iCs/>
                <w:sz w:val="24"/>
                <w:szCs w:val="24"/>
                <w:lang w:eastAsia="ru-RU"/>
              </w:rPr>
            </w:pPr>
            <w:r w:rsidRPr="00DE1227">
              <w:rPr>
                <w:rFonts w:ascii="Times New Roman" w:eastAsia="Times New Roman" w:hAnsi="Times New Roman" w:cs="Times New Roman"/>
                <w:bCs/>
                <w:iCs/>
                <w:sz w:val="24"/>
                <w:szCs w:val="24"/>
                <w:lang w:eastAsia="ru-RU"/>
              </w:rPr>
              <w:t>Карта функциональных зон</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04</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планируемого размещения объектов местного значения городского округа (физическая культура и массовый спорт, образование, здравоохранение), объекты по утилизации и переработке бытовых и промышленных отходов.</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05</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планируемого размещения объектов местного значения городского округа, объекты транспортной инфраструктуры</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06</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планируемого размещения объектов местного значения городского округа, объекты инженерной инфраструктуры в области электроснабжения и связи</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07</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планируемого размещения объектов местного значения городского округа, объекты инженерной инфраструктуры в области тепло- и газоснабжения</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08</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планируемого размещения объектов местного значения городского округа, объекты инженерной инфраструктуры в области водоотведения</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09</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планируемого размещения объектов местного значения городского округа, объекты инженерной инфраструктуры в области водоснабжения (ДСП)</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10</w:t>
            </w:r>
          </w:p>
        </w:tc>
      </w:tr>
      <w:tr w:rsidR="008D439C" w:rsidRPr="00DE1227" w:rsidTr="001C4331">
        <w:trPr>
          <w:cantSplit/>
          <w:trHeight w:val="240"/>
        </w:trPr>
        <w:tc>
          <w:tcPr>
            <w:tcW w:w="937" w:type="dxa"/>
            <w:shd w:val="clear" w:color="auto" w:fill="auto"/>
            <w:vAlign w:val="center"/>
          </w:tcPr>
          <w:p w:rsidR="001C4331" w:rsidRPr="00DE1227" w:rsidRDefault="001C4331" w:rsidP="001C4331">
            <w:pPr>
              <w:spacing w:after="0" w:line="240" w:lineRule="auto"/>
              <w:jc w:val="center"/>
              <w:rPr>
                <w:rFonts w:ascii="Times New Roman" w:eastAsia="Times New Roman" w:hAnsi="Times New Roman" w:cs="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center"/>
              <w:outlineLvl w:val="4"/>
              <w:rPr>
                <w:rFonts w:ascii="Times New Roman" w:eastAsia="Times New Roman" w:hAnsi="Times New Roman" w:cs="Times New Roman"/>
                <w:b/>
                <w:bCs/>
                <w:iCs/>
                <w:sz w:val="24"/>
                <w:szCs w:val="24"/>
                <w:lang w:eastAsia="ru-RU"/>
              </w:rPr>
            </w:pPr>
            <w:r w:rsidRPr="00DE1227">
              <w:rPr>
                <w:rFonts w:ascii="Times New Roman" w:eastAsia="Times New Roman" w:hAnsi="Times New Roman" w:cs="Times New Roman"/>
                <w:b/>
                <w:bCs/>
                <w:iCs/>
                <w:sz w:val="24"/>
                <w:szCs w:val="24"/>
                <w:lang w:eastAsia="ru-RU"/>
              </w:rPr>
              <w:t xml:space="preserve">Часть </w:t>
            </w:r>
            <w:r w:rsidRPr="00DE1227">
              <w:rPr>
                <w:rFonts w:ascii="Times New Roman" w:eastAsia="Times New Roman" w:hAnsi="Times New Roman" w:cs="Times New Roman"/>
                <w:b/>
                <w:bCs/>
                <w:iCs/>
                <w:sz w:val="24"/>
                <w:szCs w:val="24"/>
                <w:lang w:val="en-US" w:eastAsia="ru-RU"/>
              </w:rPr>
              <w:t>II</w:t>
            </w:r>
            <w:r w:rsidRPr="00DE1227">
              <w:rPr>
                <w:rFonts w:ascii="Times New Roman" w:eastAsia="Times New Roman" w:hAnsi="Times New Roman" w:cs="Times New Roman"/>
                <w:b/>
                <w:bCs/>
                <w:iCs/>
                <w:sz w:val="24"/>
                <w:szCs w:val="24"/>
                <w:lang w:eastAsia="ru-RU"/>
              </w:rPr>
              <w:t xml:space="preserve"> – Материалы по обоснованию</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r>
      <w:tr w:rsidR="008D439C" w:rsidRPr="00DE1227" w:rsidTr="001C4331">
        <w:trPr>
          <w:cantSplit/>
          <w:trHeight w:val="240"/>
        </w:trPr>
        <w:tc>
          <w:tcPr>
            <w:tcW w:w="937" w:type="dxa"/>
            <w:shd w:val="clear" w:color="auto" w:fill="auto"/>
            <w:vAlign w:val="center"/>
          </w:tcPr>
          <w:p w:rsidR="001C4331" w:rsidRPr="00DE1227" w:rsidRDefault="001C4331" w:rsidP="001C4331">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 xml:space="preserve">Том </w:t>
            </w:r>
            <w:r w:rsidRPr="00DE1227">
              <w:rPr>
                <w:rFonts w:ascii="Times New Roman" w:eastAsia="Times New Roman" w:hAnsi="Times New Roman" w:cs="Times New Roman"/>
                <w:sz w:val="24"/>
                <w:szCs w:val="24"/>
                <w:lang w:val="en-US" w:eastAsia="ru-RU"/>
              </w:rPr>
              <w:t>I</w:t>
            </w:r>
          </w:p>
        </w:tc>
        <w:tc>
          <w:tcPr>
            <w:tcW w:w="6146" w:type="dxa"/>
            <w:shd w:val="clear" w:color="auto" w:fill="auto"/>
            <w:vAlign w:val="center"/>
          </w:tcPr>
          <w:p w:rsidR="001C4331" w:rsidRPr="00DE1227" w:rsidRDefault="001C4331" w:rsidP="001C4331">
            <w:pPr>
              <w:spacing w:after="0" w:line="240" w:lineRule="auto"/>
              <w:outlineLvl w:val="4"/>
              <w:rPr>
                <w:rFonts w:ascii="Times New Roman" w:eastAsia="Times New Roman" w:hAnsi="Times New Roman" w:cs="Times New Roman"/>
                <w:b/>
                <w:bCs/>
                <w:iCs/>
                <w:sz w:val="24"/>
                <w:szCs w:val="24"/>
                <w:lang w:eastAsia="ru-RU"/>
              </w:rPr>
            </w:pPr>
            <w:r w:rsidRPr="00DE1227">
              <w:rPr>
                <w:rFonts w:ascii="Times New Roman" w:eastAsia="Times New Roman" w:hAnsi="Times New Roman" w:cs="Times New Roman"/>
                <w:b/>
                <w:bCs/>
                <w:iCs/>
                <w:sz w:val="24"/>
                <w:szCs w:val="24"/>
                <w:lang w:eastAsia="ru-RU"/>
              </w:rPr>
              <w:t>Пояснительная записка</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11</w:t>
            </w:r>
          </w:p>
        </w:tc>
      </w:tr>
      <w:tr w:rsidR="008D439C" w:rsidRPr="00DE1227" w:rsidTr="001C4331">
        <w:trPr>
          <w:cantSplit/>
          <w:trHeight w:val="240"/>
        </w:trPr>
        <w:tc>
          <w:tcPr>
            <w:tcW w:w="937" w:type="dxa"/>
            <w:shd w:val="clear" w:color="auto" w:fill="auto"/>
            <w:vAlign w:val="center"/>
          </w:tcPr>
          <w:p w:rsidR="001C4331" w:rsidRPr="00DE1227" w:rsidRDefault="001C4331" w:rsidP="001C4331">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 xml:space="preserve">Том </w:t>
            </w:r>
            <w:r w:rsidRPr="00DE1227">
              <w:rPr>
                <w:rFonts w:ascii="Times New Roman" w:eastAsia="Times New Roman" w:hAnsi="Times New Roman" w:cs="Times New Roman"/>
                <w:sz w:val="24"/>
                <w:szCs w:val="24"/>
                <w:lang w:val="en-US" w:eastAsia="ru-RU"/>
              </w:rPr>
              <w:t>II</w:t>
            </w:r>
          </w:p>
        </w:tc>
        <w:tc>
          <w:tcPr>
            <w:tcW w:w="6146" w:type="dxa"/>
            <w:shd w:val="clear" w:color="auto" w:fill="auto"/>
            <w:vAlign w:val="center"/>
          </w:tcPr>
          <w:p w:rsidR="001C4331" w:rsidRPr="00DE1227" w:rsidRDefault="001C4331" w:rsidP="001C4331">
            <w:pPr>
              <w:spacing w:after="0" w:line="240" w:lineRule="auto"/>
              <w:outlineLvl w:val="4"/>
              <w:rPr>
                <w:rFonts w:ascii="Times New Roman" w:eastAsia="Times New Roman" w:hAnsi="Times New Roman" w:cs="Times New Roman"/>
                <w:b/>
                <w:bCs/>
                <w:iCs/>
                <w:sz w:val="24"/>
                <w:szCs w:val="24"/>
                <w:lang w:eastAsia="ru-RU"/>
              </w:rPr>
            </w:pPr>
            <w:r w:rsidRPr="00DE1227">
              <w:rPr>
                <w:rFonts w:ascii="Times New Roman" w:eastAsia="Times New Roman" w:hAnsi="Times New Roman" w:cs="Times New Roman"/>
                <w:b/>
                <w:bCs/>
                <w:iCs/>
                <w:sz w:val="24"/>
                <w:szCs w:val="24"/>
                <w:lang w:eastAsia="ru-RU"/>
              </w:rPr>
              <w:t>Графические материалы:</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12</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современного использования территории городского округа</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14</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зон с особыми условиями использования территории</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15</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Основной чертеж</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16</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развития системы озеленения</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17</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планировочной организации территории</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18</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границ исторического поселения и объектов культурного наследия</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19</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территорий, подверженных риску возникновения чрезвычайных ситуаций природного и техногенного характера</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20</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развития транспортной инфраструктуры</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21</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развития инженерной инфраструктуры в области электроснабжения и связи</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22</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развития инженерной инфраструктуры в области тепло- и газоснабжения</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23</w:t>
            </w:r>
          </w:p>
        </w:tc>
      </w:tr>
      <w:tr w:rsidR="008D439C" w:rsidRPr="00DE1227" w:rsidTr="001C4331">
        <w:trPr>
          <w:cantSplit/>
          <w:trHeight w:val="240"/>
        </w:trPr>
        <w:tc>
          <w:tcPr>
            <w:tcW w:w="937" w:type="dxa"/>
            <w:shd w:val="clear" w:color="auto" w:fill="auto"/>
            <w:vAlign w:val="center"/>
          </w:tcPr>
          <w:p w:rsidR="001C4331" w:rsidRPr="00DE1227" w:rsidRDefault="001C4331"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C4331" w:rsidRPr="00DE1227" w:rsidRDefault="001C4331"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развития инженерной инфраструктуры в области водоотведения</w:t>
            </w:r>
          </w:p>
        </w:tc>
        <w:tc>
          <w:tcPr>
            <w:tcW w:w="1276"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C4331" w:rsidRPr="00DE1227" w:rsidRDefault="001C4331"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24</w:t>
            </w:r>
          </w:p>
        </w:tc>
      </w:tr>
      <w:tr w:rsidR="008D439C" w:rsidRPr="00DE1227" w:rsidTr="001C4331">
        <w:trPr>
          <w:cantSplit/>
          <w:trHeight w:val="240"/>
        </w:trPr>
        <w:tc>
          <w:tcPr>
            <w:tcW w:w="937" w:type="dxa"/>
            <w:shd w:val="clear" w:color="auto" w:fill="auto"/>
            <w:vAlign w:val="center"/>
          </w:tcPr>
          <w:p w:rsidR="00132F56" w:rsidRPr="00DE1227" w:rsidRDefault="00132F56" w:rsidP="00A55FCB">
            <w:pPr>
              <w:pStyle w:val="ab"/>
              <w:numPr>
                <w:ilvl w:val="0"/>
                <w:numId w:val="3"/>
              </w:numPr>
              <w:ind w:left="502"/>
              <w:jc w:val="center"/>
              <w:rPr>
                <w:rFonts w:eastAsia="Times New Roman"/>
                <w:sz w:val="24"/>
                <w:szCs w:val="24"/>
                <w:lang w:eastAsia="ru-RU"/>
              </w:rPr>
            </w:pPr>
          </w:p>
        </w:tc>
        <w:tc>
          <w:tcPr>
            <w:tcW w:w="6146" w:type="dxa"/>
            <w:shd w:val="clear" w:color="auto" w:fill="auto"/>
            <w:vAlign w:val="center"/>
          </w:tcPr>
          <w:p w:rsidR="00132F56" w:rsidRPr="00DE1227" w:rsidRDefault="00132F56" w:rsidP="001C433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арта развития инженерной инфраструктуры в области водоснабжения (ДСП)</w:t>
            </w:r>
          </w:p>
        </w:tc>
        <w:tc>
          <w:tcPr>
            <w:tcW w:w="1276" w:type="dxa"/>
            <w:shd w:val="clear" w:color="auto" w:fill="auto"/>
            <w:vAlign w:val="center"/>
          </w:tcPr>
          <w:p w:rsidR="00132F56" w:rsidRPr="00DE1227" w:rsidRDefault="00132F56" w:rsidP="001C4331">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132F56" w:rsidRPr="00DE1227" w:rsidRDefault="00132F56" w:rsidP="001C4331">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25</w:t>
            </w:r>
          </w:p>
        </w:tc>
      </w:tr>
      <w:tr w:rsidR="00335921" w:rsidRPr="00DE1227" w:rsidTr="002F73A2">
        <w:trPr>
          <w:cantSplit/>
          <w:trHeight w:val="240"/>
        </w:trPr>
        <w:tc>
          <w:tcPr>
            <w:tcW w:w="937" w:type="dxa"/>
            <w:shd w:val="clear" w:color="auto" w:fill="auto"/>
            <w:vAlign w:val="center"/>
          </w:tcPr>
          <w:p w:rsidR="00335921" w:rsidRPr="00DE1227" w:rsidRDefault="00335921" w:rsidP="00335921">
            <w:pPr>
              <w:spacing w:after="0" w:line="240" w:lineRule="auto"/>
              <w:jc w:val="center"/>
              <w:rPr>
                <w:rFonts w:eastAsia="Times New Roman"/>
                <w:sz w:val="24"/>
                <w:szCs w:val="24"/>
                <w:lang w:val="en-US" w:eastAsia="ru-RU"/>
              </w:rPr>
            </w:pPr>
            <w:r w:rsidRPr="00DE1227">
              <w:rPr>
                <w:rFonts w:ascii="Times New Roman" w:eastAsia="Times New Roman" w:hAnsi="Times New Roman" w:cs="Times New Roman"/>
                <w:sz w:val="24"/>
                <w:szCs w:val="24"/>
                <w:lang w:eastAsia="ru-RU"/>
              </w:rPr>
              <w:t>Том I</w:t>
            </w:r>
            <w:r w:rsidRPr="00DE1227">
              <w:rPr>
                <w:rFonts w:ascii="Times New Roman" w:eastAsia="Times New Roman" w:hAnsi="Times New Roman" w:cs="Times New Roman"/>
                <w:sz w:val="24"/>
                <w:szCs w:val="24"/>
                <w:lang w:val="en-US" w:eastAsia="ru-RU"/>
              </w:rPr>
              <w:t>II</w:t>
            </w:r>
          </w:p>
        </w:tc>
        <w:tc>
          <w:tcPr>
            <w:tcW w:w="6146" w:type="dxa"/>
            <w:shd w:val="clear" w:color="auto" w:fill="auto"/>
            <w:vAlign w:val="center"/>
          </w:tcPr>
          <w:p w:rsidR="00335921" w:rsidRPr="00DE1227" w:rsidRDefault="00335921" w:rsidP="00335921">
            <w:pPr>
              <w:spacing w:after="0" w:line="240" w:lineRule="auto"/>
              <w:jc w:val="both"/>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
                <w:bCs/>
                <w:iCs/>
                <w:sz w:val="24"/>
                <w:szCs w:val="24"/>
                <w:lang w:eastAsia="ru-RU"/>
              </w:rPr>
              <w:t>Перечень и характеристика основных факторов риска возникновения чрезвычайных ситуаций природного и техногенного характера, мероприятий по гражданской обороне</w:t>
            </w:r>
          </w:p>
        </w:tc>
        <w:tc>
          <w:tcPr>
            <w:tcW w:w="1276" w:type="dxa"/>
            <w:shd w:val="clear" w:color="auto" w:fill="auto"/>
            <w:vAlign w:val="center"/>
          </w:tcPr>
          <w:p w:rsidR="00335921" w:rsidRPr="00DE1227" w:rsidRDefault="00335921" w:rsidP="002F73A2">
            <w:pPr>
              <w:keepNext/>
              <w:spacing w:after="0" w:line="240" w:lineRule="auto"/>
              <w:jc w:val="center"/>
              <w:outlineLvl w:val="3"/>
              <w:rPr>
                <w:rFonts w:ascii="Times New Roman" w:eastAsia="Times New Roman" w:hAnsi="Times New Roman" w:cs="Times New Roman"/>
                <w:bCs/>
                <w:sz w:val="24"/>
                <w:szCs w:val="24"/>
                <w:lang w:eastAsia="ru-RU"/>
              </w:rPr>
            </w:pPr>
          </w:p>
        </w:tc>
        <w:tc>
          <w:tcPr>
            <w:tcW w:w="982" w:type="dxa"/>
            <w:shd w:val="clear" w:color="auto" w:fill="auto"/>
            <w:vAlign w:val="center"/>
          </w:tcPr>
          <w:p w:rsidR="00335921" w:rsidRPr="00DE1227" w:rsidRDefault="00AF0BD2" w:rsidP="002F73A2">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13</w:t>
            </w:r>
          </w:p>
        </w:tc>
      </w:tr>
      <w:tr w:rsidR="00335921" w:rsidRPr="00DE1227" w:rsidTr="00324F9F">
        <w:trPr>
          <w:cantSplit/>
          <w:trHeight w:val="240"/>
        </w:trPr>
        <w:tc>
          <w:tcPr>
            <w:tcW w:w="937" w:type="dxa"/>
            <w:shd w:val="clear" w:color="auto" w:fill="auto"/>
          </w:tcPr>
          <w:p w:rsidR="00335921" w:rsidRPr="00DE1227" w:rsidRDefault="00335921" w:rsidP="00335921">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Том IV</w:t>
            </w:r>
          </w:p>
        </w:tc>
        <w:tc>
          <w:tcPr>
            <w:tcW w:w="6146" w:type="dxa"/>
            <w:shd w:val="clear" w:color="auto" w:fill="auto"/>
            <w:vAlign w:val="center"/>
          </w:tcPr>
          <w:p w:rsidR="00335921" w:rsidRPr="00DE1227" w:rsidRDefault="00335921" w:rsidP="00CE3EE9">
            <w:pPr>
              <w:spacing w:after="0" w:line="240" w:lineRule="auto"/>
              <w:jc w:val="both"/>
              <w:rPr>
                <w:rFonts w:ascii="Times New Roman" w:eastAsia="Times New Roman" w:hAnsi="Times New Roman" w:cs="Times New Roman"/>
                <w:b/>
                <w:sz w:val="24"/>
                <w:szCs w:val="24"/>
                <w:lang w:eastAsia="ru-RU"/>
              </w:rPr>
            </w:pPr>
            <w:r w:rsidRPr="00DE1227">
              <w:rPr>
                <w:rFonts w:ascii="Times New Roman" w:eastAsia="Times New Roman" w:hAnsi="Times New Roman" w:cs="Times New Roman"/>
                <w:b/>
                <w:sz w:val="24"/>
                <w:szCs w:val="24"/>
                <w:lang w:eastAsia="ru-RU"/>
              </w:rPr>
              <w:t>Раздел: водоснабжение МО «Город Череповец» (ДСП)</w:t>
            </w:r>
          </w:p>
        </w:tc>
        <w:tc>
          <w:tcPr>
            <w:tcW w:w="1276" w:type="dxa"/>
            <w:shd w:val="clear" w:color="auto" w:fill="auto"/>
            <w:vAlign w:val="center"/>
          </w:tcPr>
          <w:p w:rsidR="00335921" w:rsidRPr="00DE1227" w:rsidRDefault="00335921" w:rsidP="002F73A2">
            <w:pPr>
              <w:spacing w:after="0" w:line="240" w:lineRule="auto"/>
              <w:jc w:val="center"/>
              <w:rPr>
                <w:rFonts w:ascii="Times New Roman" w:eastAsia="Times New Roman" w:hAnsi="Times New Roman" w:cs="Times New Roman"/>
                <w:sz w:val="24"/>
                <w:szCs w:val="24"/>
                <w:lang w:eastAsia="ru-RU"/>
              </w:rPr>
            </w:pPr>
          </w:p>
        </w:tc>
        <w:tc>
          <w:tcPr>
            <w:tcW w:w="982" w:type="dxa"/>
            <w:shd w:val="clear" w:color="auto" w:fill="auto"/>
            <w:vAlign w:val="center"/>
          </w:tcPr>
          <w:p w:rsidR="00335921" w:rsidRPr="00DE1227" w:rsidRDefault="00AF0BD2" w:rsidP="002F73A2">
            <w:pPr>
              <w:keepNext/>
              <w:spacing w:after="0" w:line="240" w:lineRule="auto"/>
              <w:jc w:val="center"/>
              <w:outlineLvl w:val="3"/>
              <w:rPr>
                <w:rFonts w:ascii="Times New Roman" w:eastAsia="Times New Roman" w:hAnsi="Times New Roman" w:cs="Times New Roman"/>
                <w:bCs/>
                <w:sz w:val="24"/>
                <w:szCs w:val="24"/>
                <w:lang w:eastAsia="ru-RU"/>
              </w:rPr>
            </w:pPr>
            <w:r w:rsidRPr="00DE1227">
              <w:rPr>
                <w:rFonts w:ascii="Times New Roman" w:eastAsia="Times New Roman" w:hAnsi="Times New Roman" w:cs="Times New Roman"/>
                <w:bCs/>
                <w:sz w:val="24"/>
                <w:szCs w:val="24"/>
                <w:lang w:eastAsia="ru-RU"/>
              </w:rPr>
              <w:t>37826</w:t>
            </w:r>
          </w:p>
        </w:tc>
      </w:tr>
      <w:tr w:rsidR="00335921" w:rsidRPr="00DE1227" w:rsidTr="002F73A2">
        <w:trPr>
          <w:cantSplit/>
          <w:trHeight w:val="240"/>
        </w:trPr>
        <w:tc>
          <w:tcPr>
            <w:tcW w:w="937" w:type="dxa"/>
            <w:shd w:val="clear" w:color="auto" w:fill="auto"/>
            <w:vAlign w:val="center"/>
          </w:tcPr>
          <w:p w:rsidR="00335921" w:rsidRPr="00DE1227" w:rsidRDefault="00335921" w:rsidP="002F73A2">
            <w:pPr>
              <w:pStyle w:val="ab"/>
              <w:numPr>
                <w:ilvl w:val="0"/>
                <w:numId w:val="3"/>
              </w:numPr>
              <w:ind w:left="502"/>
              <w:jc w:val="center"/>
              <w:rPr>
                <w:rFonts w:eastAsia="Times New Roman"/>
                <w:sz w:val="24"/>
                <w:szCs w:val="24"/>
                <w:lang w:eastAsia="ru-RU"/>
              </w:rPr>
            </w:pPr>
          </w:p>
        </w:tc>
        <w:tc>
          <w:tcPr>
            <w:tcW w:w="6146" w:type="dxa"/>
            <w:shd w:val="clear" w:color="auto" w:fill="auto"/>
          </w:tcPr>
          <w:p w:rsidR="00335921" w:rsidRPr="00DE1227" w:rsidRDefault="00EB1F2D" w:rsidP="00335921">
            <w:pPr>
              <w:spacing w:after="0" w:line="240" w:lineRule="auto"/>
              <w:jc w:val="both"/>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С</w:t>
            </w:r>
            <w:r w:rsidR="00495ECA" w:rsidRPr="00DE1227">
              <w:rPr>
                <w:rFonts w:ascii="Times New Roman" w:eastAsia="Times New Roman" w:hAnsi="Times New Roman" w:cs="Times New Roman"/>
                <w:sz w:val="24"/>
                <w:szCs w:val="24"/>
                <w:lang w:eastAsia="ru-RU"/>
              </w:rPr>
              <w:t>ведения о границах населенных пунктов (в том числе границах образуемых населенных пунктов), входящих в состав поселения или городского округа</w:t>
            </w:r>
          </w:p>
        </w:tc>
        <w:tc>
          <w:tcPr>
            <w:tcW w:w="1276" w:type="dxa"/>
            <w:shd w:val="clear" w:color="auto" w:fill="auto"/>
            <w:vAlign w:val="center"/>
          </w:tcPr>
          <w:p w:rsidR="00335921" w:rsidRPr="00DE1227" w:rsidRDefault="00335921" w:rsidP="002F73A2">
            <w:pPr>
              <w:spacing w:after="0" w:line="240" w:lineRule="auto"/>
              <w:jc w:val="center"/>
              <w:rPr>
                <w:rFonts w:ascii="Times New Roman" w:eastAsia="Times New Roman" w:hAnsi="Times New Roman" w:cs="Times New Roman"/>
                <w:sz w:val="24"/>
                <w:szCs w:val="24"/>
                <w:lang w:eastAsia="ru-RU"/>
              </w:rPr>
            </w:pPr>
          </w:p>
        </w:tc>
        <w:tc>
          <w:tcPr>
            <w:tcW w:w="982" w:type="dxa"/>
            <w:shd w:val="clear" w:color="auto" w:fill="auto"/>
            <w:vAlign w:val="center"/>
          </w:tcPr>
          <w:p w:rsidR="00335921" w:rsidRPr="00DE1227" w:rsidRDefault="00AF0BD2" w:rsidP="002F73A2">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37827</w:t>
            </w:r>
          </w:p>
        </w:tc>
      </w:tr>
    </w:tbl>
    <w:p w:rsidR="009713BD" w:rsidRPr="00DE1227" w:rsidRDefault="009713BD" w:rsidP="0052058E">
      <w:pPr>
        <w:rPr>
          <w:rFonts w:ascii="Times New Roman" w:hAnsi="Times New Roman" w:cs="Times New Roman"/>
          <w:b/>
          <w:iCs/>
          <w:sz w:val="26"/>
          <w:szCs w:val="26"/>
        </w:rPr>
      </w:pPr>
      <w:r w:rsidRPr="00DE1227">
        <w:br w:type="page"/>
      </w:r>
    </w:p>
    <w:p w:rsidR="009713BD" w:rsidRPr="00DE1227" w:rsidRDefault="009713BD" w:rsidP="0052058E">
      <w:pPr>
        <w:pStyle w:val="affe"/>
      </w:pPr>
      <w:r w:rsidRPr="00DE1227">
        <w:t>Авторский коллекти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5"/>
        <w:gridCol w:w="4786"/>
      </w:tblGrid>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Начальник отдела территориального планирования</w:t>
            </w: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Н.П. Кулеш</w:t>
            </w:r>
          </w:p>
        </w:tc>
      </w:tr>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Главный архитектор</w:t>
            </w: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К.А. Алексеев</w:t>
            </w:r>
          </w:p>
        </w:tc>
      </w:tr>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Архитектор</w:t>
            </w: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И.М. Жапова</w:t>
            </w:r>
          </w:p>
        </w:tc>
      </w:tr>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Руководитель проекта</w:t>
            </w: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М.П. Терлеева</w:t>
            </w:r>
          </w:p>
        </w:tc>
      </w:tr>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Экономисты</w:t>
            </w: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О.О. Курченко</w:t>
            </w:r>
          </w:p>
        </w:tc>
      </w:tr>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М.А. Репина</w:t>
            </w:r>
          </w:p>
        </w:tc>
      </w:tr>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Инженеры</w:t>
            </w: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Е.В. Липатова</w:t>
            </w:r>
          </w:p>
        </w:tc>
      </w:tr>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П.Л. Силюков</w:t>
            </w:r>
          </w:p>
        </w:tc>
      </w:tr>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Картографы, специалисты по ГИС</w:t>
            </w: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С. С. Лаврищев</w:t>
            </w:r>
          </w:p>
        </w:tc>
      </w:tr>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С.А. Комаристый</w:t>
            </w:r>
          </w:p>
        </w:tc>
      </w:tr>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А.Д. Тимонина</w:t>
            </w:r>
          </w:p>
        </w:tc>
      </w:tr>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Специалист в области транспортной инфраструктуры</w:t>
            </w: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Д.А. Шабашев</w:t>
            </w:r>
          </w:p>
        </w:tc>
      </w:tr>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Эколог</w:t>
            </w: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О.В. Дмитриева</w:t>
            </w:r>
          </w:p>
        </w:tc>
      </w:tr>
      <w:tr w:rsidR="008D439C" w:rsidRPr="00DE1227" w:rsidTr="000849FF">
        <w:trPr>
          <w:trHeight w:val="635"/>
        </w:trPr>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Специалист по ГО и ЧС</w:t>
            </w:r>
          </w:p>
        </w:tc>
        <w:tc>
          <w:tcPr>
            <w:tcW w:w="2500" w:type="pct"/>
            <w:shd w:val="clear" w:color="auto" w:fill="auto"/>
            <w:vAlign w:val="bottom"/>
          </w:tcPr>
          <w:p w:rsidR="008052F4" w:rsidRPr="00DE1227" w:rsidRDefault="008052F4" w:rsidP="008052F4">
            <w:pPr>
              <w:rPr>
                <w:rFonts w:ascii="Times New Roman" w:hAnsi="Times New Roman" w:cs="Times New Roman"/>
                <w:sz w:val="26"/>
                <w:szCs w:val="26"/>
              </w:rPr>
            </w:pPr>
            <w:r w:rsidRPr="00DE1227">
              <w:rPr>
                <w:rFonts w:ascii="Times New Roman" w:hAnsi="Times New Roman" w:cs="Times New Roman"/>
                <w:sz w:val="26"/>
                <w:szCs w:val="26"/>
              </w:rPr>
              <w:t>И.С. Рогов</w:t>
            </w:r>
          </w:p>
        </w:tc>
      </w:tr>
    </w:tbl>
    <w:p w:rsidR="009713BD" w:rsidRPr="00DE1227" w:rsidRDefault="009713BD" w:rsidP="0052058E">
      <w:pPr>
        <w:pStyle w:val="affe"/>
      </w:pPr>
      <w:r w:rsidRPr="00DE1227">
        <w:t>Список используемых сокращений</w:t>
      </w:r>
    </w:p>
    <w:p w:rsidR="009713BD" w:rsidRPr="00DE1227" w:rsidRDefault="009713BD" w:rsidP="0052058E">
      <w:pPr>
        <w:pStyle w:val="af1"/>
      </w:pPr>
      <w:r w:rsidRPr="00DE1227">
        <w:t>АЗС</w:t>
      </w:r>
      <w:r w:rsidRPr="00DE1227">
        <w:tab/>
        <w:t>автомобильная заправочная станция</w:t>
      </w:r>
    </w:p>
    <w:p w:rsidR="009713BD" w:rsidRPr="00DE1227" w:rsidRDefault="009713BD" w:rsidP="0052058E">
      <w:pPr>
        <w:pStyle w:val="af1"/>
      </w:pPr>
      <w:r w:rsidRPr="00DE1227">
        <w:t>АЦ</w:t>
      </w:r>
      <w:r w:rsidRPr="00DE1227">
        <w:tab/>
      </w:r>
      <w:r w:rsidR="00B72249" w:rsidRPr="00DE1227">
        <w:t>автоцистерна</w:t>
      </w:r>
    </w:p>
    <w:p w:rsidR="009713BD" w:rsidRPr="00DE1227" w:rsidRDefault="009713BD" w:rsidP="0052058E">
      <w:pPr>
        <w:pStyle w:val="af1"/>
      </w:pPr>
      <w:r w:rsidRPr="00DE1227">
        <w:t>В</w:t>
      </w:r>
      <w:r w:rsidRPr="00DE1227">
        <w:tab/>
        <w:t>восток</w:t>
      </w:r>
    </w:p>
    <w:p w:rsidR="009713BD" w:rsidRPr="00DE1227" w:rsidRDefault="009713BD" w:rsidP="0052058E">
      <w:pPr>
        <w:pStyle w:val="af1"/>
      </w:pPr>
      <w:r w:rsidRPr="00DE1227">
        <w:t>ВЛ</w:t>
      </w:r>
      <w:r w:rsidRPr="00DE1227">
        <w:tab/>
        <w:t>воздушные линии</w:t>
      </w:r>
    </w:p>
    <w:p w:rsidR="009713BD" w:rsidRPr="00DE1227" w:rsidRDefault="009713BD" w:rsidP="0052058E">
      <w:pPr>
        <w:pStyle w:val="af1"/>
      </w:pPr>
      <w:r w:rsidRPr="00DE1227">
        <w:t>г.</w:t>
      </w:r>
      <w:r w:rsidRPr="00DE1227">
        <w:tab/>
      </w:r>
      <w:r w:rsidR="00EF06EC" w:rsidRPr="00DE1227">
        <w:t>г</w:t>
      </w:r>
      <w:r w:rsidRPr="00DE1227">
        <w:t>од</w:t>
      </w:r>
    </w:p>
    <w:p w:rsidR="00EF06EC" w:rsidRPr="00DE1227" w:rsidRDefault="00EF06EC" w:rsidP="0052058E">
      <w:pPr>
        <w:pStyle w:val="af1"/>
      </w:pPr>
      <w:r w:rsidRPr="00DE1227">
        <w:t>ГРС</w:t>
      </w:r>
      <w:r w:rsidRPr="00DE1227">
        <w:tab/>
        <w:t>газораспределительная станция</w:t>
      </w:r>
    </w:p>
    <w:p w:rsidR="009A193B" w:rsidRPr="00DE1227" w:rsidRDefault="009A193B" w:rsidP="0052058E">
      <w:pPr>
        <w:pStyle w:val="af1"/>
      </w:pPr>
      <w:r w:rsidRPr="00DE1227">
        <w:rPr>
          <w:rFonts w:eastAsia="Times New Roman"/>
          <w:lang w:eastAsia="ru-RU"/>
        </w:rPr>
        <w:t>ГСМ</w:t>
      </w:r>
      <w:r w:rsidRPr="00DE1227">
        <w:rPr>
          <w:rFonts w:eastAsia="Times New Roman"/>
          <w:lang w:eastAsia="ru-RU"/>
        </w:rPr>
        <w:tab/>
        <w:t>горюче-смазочные материалы</w:t>
      </w:r>
    </w:p>
    <w:p w:rsidR="009713BD" w:rsidRPr="00DE1227" w:rsidRDefault="009713BD" w:rsidP="0052058E">
      <w:pPr>
        <w:pStyle w:val="af1"/>
      </w:pPr>
      <w:r w:rsidRPr="00DE1227">
        <w:t>д.</w:t>
      </w:r>
      <w:r w:rsidRPr="00DE1227">
        <w:tab/>
        <w:t>деревня</w:t>
      </w:r>
    </w:p>
    <w:p w:rsidR="009713BD" w:rsidRPr="00DE1227" w:rsidRDefault="009713BD" w:rsidP="0052058E">
      <w:pPr>
        <w:pStyle w:val="af1"/>
      </w:pPr>
      <w:r w:rsidRPr="00DE1227">
        <w:t>З</w:t>
      </w:r>
      <w:r w:rsidRPr="00DE1227">
        <w:tab/>
        <w:t>запад</w:t>
      </w:r>
    </w:p>
    <w:p w:rsidR="009713BD" w:rsidRPr="00DE1227" w:rsidRDefault="009713BD" w:rsidP="0052058E">
      <w:pPr>
        <w:pStyle w:val="af1"/>
      </w:pPr>
      <w:r w:rsidRPr="00DE1227">
        <w:t>ЗАО</w:t>
      </w:r>
      <w:r w:rsidRPr="00DE1227">
        <w:tab/>
        <w:t>закрытое акционерное общество</w:t>
      </w:r>
    </w:p>
    <w:p w:rsidR="009713BD" w:rsidRPr="00DE1227" w:rsidRDefault="009713BD" w:rsidP="0052058E">
      <w:pPr>
        <w:pStyle w:val="af1"/>
      </w:pPr>
      <w:r w:rsidRPr="00DE1227">
        <w:t>ЗСО</w:t>
      </w:r>
      <w:r w:rsidRPr="00DE1227">
        <w:tab/>
        <w:t>зона санитарной охраны</w:t>
      </w:r>
    </w:p>
    <w:p w:rsidR="009713BD" w:rsidRPr="00DE1227" w:rsidRDefault="009713BD" w:rsidP="0052058E">
      <w:pPr>
        <w:pStyle w:val="af1"/>
      </w:pPr>
      <w:r w:rsidRPr="00DE1227">
        <w:t>Кв.</w:t>
      </w:r>
      <w:r w:rsidRPr="00DE1227">
        <w:tab/>
        <w:t>лесной квартал</w:t>
      </w:r>
    </w:p>
    <w:p w:rsidR="009713BD" w:rsidRPr="00DE1227" w:rsidRDefault="009713BD" w:rsidP="0052058E">
      <w:pPr>
        <w:pStyle w:val="af1"/>
      </w:pPr>
      <w:r w:rsidRPr="00DE1227">
        <w:t>КНС</w:t>
      </w:r>
      <w:r w:rsidRPr="00DE1227">
        <w:tab/>
        <w:t>канализационная насосная станция</w:t>
      </w:r>
    </w:p>
    <w:p w:rsidR="009713BD" w:rsidRPr="00DE1227" w:rsidRDefault="009713BD" w:rsidP="0052058E">
      <w:pPr>
        <w:pStyle w:val="af1"/>
      </w:pPr>
      <w:r w:rsidRPr="00DE1227">
        <w:t>КОС</w:t>
      </w:r>
      <w:r w:rsidRPr="00DE1227">
        <w:tab/>
        <w:t>канализационное очистное сооружение</w:t>
      </w:r>
    </w:p>
    <w:p w:rsidR="009713BD" w:rsidRPr="00DE1227" w:rsidRDefault="009713BD" w:rsidP="0052058E">
      <w:pPr>
        <w:pStyle w:val="af1"/>
      </w:pPr>
      <w:r w:rsidRPr="00DE1227">
        <w:t>МО</w:t>
      </w:r>
      <w:r w:rsidRPr="00DE1227">
        <w:tab/>
        <w:t>муниципальное образование (используется в таблицах)</w:t>
      </w:r>
    </w:p>
    <w:p w:rsidR="009713BD" w:rsidRPr="00DE1227" w:rsidRDefault="009713BD" w:rsidP="0052058E">
      <w:pPr>
        <w:pStyle w:val="af1"/>
      </w:pPr>
      <w:r w:rsidRPr="00DE1227">
        <w:t>МО</w:t>
      </w:r>
      <w:r w:rsidRPr="00DE1227">
        <w:tab/>
        <w:t>муниципальное образование</w:t>
      </w:r>
    </w:p>
    <w:p w:rsidR="009713BD" w:rsidRPr="00DE1227" w:rsidRDefault="009713BD" w:rsidP="0052058E">
      <w:pPr>
        <w:pStyle w:val="af1"/>
      </w:pPr>
      <w:r w:rsidRPr="00DE1227">
        <w:t>МУП</w:t>
      </w:r>
      <w:r w:rsidRPr="00DE1227">
        <w:tab/>
        <w:t>муниципальное унитарное предприятие</w:t>
      </w:r>
    </w:p>
    <w:p w:rsidR="00E42A4F" w:rsidRPr="00DE1227" w:rsidRDefault="00E42A4F" w:rsidP="0052058E">
      <w:pPr>
        <w:pStyle w:val="af1"/>
      </w:pPr>
      <w:r w:rsidRPr="00DE1227">
        <w:t>наб.</w:t>
      </w:r>
      <w:r w:rsidRPr="00DE1227">
        <w:tab/>
        <w:t>набережная</w:t>
      </w:r>
    </w:p>
    <w:p w:rsidR="009713BD" w:rsidRPr="00DE1227" w:rsidRDefault="009713BD" w:rsidP="0052058E">
      <w:pPr>
        <w:pStyle w:val="af1"/>
      </w:pPr>
      <w:r w:rsidRPr="00DE1227">
        <w:t>ОАО</w:t>
      </w:r>
      <w:r w:rsidRPr="00DE1227">
        <w:tab/>
        <w:t>открытое акционерное общество</w:t>
      </w:r>
    </w:p>
    <w:p w:rsidR="009713BD" w:rsidRPr="00DE1227" w:rsidRDefault="009713BD" w:rsidP="0052058E">
      <w:pPr>
        <w:pStyle w:val="af1"/>
      </w:pPr>
      <w:r w:rsidRPr="00DE1227">
        <w:t>ОКН</w:t>
      </w:r>
      <w:r w:rsidRPr="00DE1227">
        <w:tab/>
        <w:t>объекты культурного наследия</w:t>
      </w:r>
    </w:p>
    <w:p w:rsidR="009713BD" w:rsidRPr="00DE1227" w:rsidRDefault="009713BD" w:rsidP="0052058E">
      <w:pPr>
        <w:pStyle w:val="af1"/>
      </w:pPr>
      <w:r w:rsidRPr="00DE1227">
        <w:t>ООО</w:t>
      </w:r>
      <w:r w:rsidRPr="00DE1227">
        <w:tab/>
        <w:t>общество с ограниченной ответственностью</w:t>
      </w:r>
    </w:p>
    <w:p w:rsidR="009713BD" w:rsidRPr="00DE1227" w:rsidRDefault="009713BD" w:rsidP="0052058E">
      <w:pPr>
        <w:pStyle w:val="af1"/>
      </w:pPr>
      <w:r w:rsidRPr="00DE1227">
        <w:t>п.</w:t>
      </w:r>
      <w:r w:rsidRPr="00DE1227">
        <w:tab/>
        <w:t>посёлок</w:t>
      </w:r>
    </w:p>
    <w:p w:rsidR="00315E76" w:rsidRPr="00DE1227" w:rsidRDefault="00315E76" w:rsidP="0052058E">
      <w:pPr>
        <w:pStyle w:val="af1"/>
      </w:pPr>
      <w:r w:rsidRPr="00DE1227">
        <w:t>ПАО</w:t>
      </w:r>
      <w:r w:rsidRPr="00DE1227">
        <w:tab/>
        <w:t>публичное акционерное общество</w:t>
      </w:r>
    </w:p>
    <w:p w:rsidR="009A193B" w:rsidRPr="00DE1227" w:rsidRDefault="009A193B" w:rsidP="0052058E">
      <w:pPr>
        <w:pStyle w:val="af1"/>
      </w:pPr>
      <w:r w:rsidRPr="00DE1227">
        <w:t>ПДК</w:t>
      </w:r>
      <w:r w:rsidRPr="00DE1227">
        <w:tab/>
        <w:t xml:space="preserve">предельно допустимая </w:t>
      </w:r>
      <w:r w:rsidR="00315E76" w:rsidRPr="00DE1227">
        <w:t>к</w:t>
      </w:r>
      <w:r w:rsidRPr="00DE1227">
        <w:t>онцентрация</w:t>
      </w:r>
    </w:p>
    <w:p w:rsidR="009713BD" w:rsidRPr="00DE1227" w:rsidRDefault="009713BD" w:rsidP="0052058E">
      <w:pPr>
        <w:pStyle w:val="af1"/>
      </w:pPr>
      <w:r w:rsidRPr="00DE1227">
        <w:t>ПС</w:t>
      </w:r>
      <w:r w:rsidRPr="00DE1227">
        <w:tab/>
        <w:t>подстанция (электрическая)</w:t>
      </w:r>
    </w:p>
    <w:p w:rsidR="0099092E" w:rsidRPr="00DE1227" w:rsidRDefault="0099092E" w:rsidP="0052058E">
      <w:pPr>
        <w:pStyle w:val="af1"/>
      </w:pPr>
      <w:r w:rsidRPr="00DE1227">
        <w:t>р.</w:t>
      </w:r>
      <w:r w:rsidRPr="00DE1227">
        <w:tab/>
        <w:t>река</w:t>
      </w:r>
    </w:p>
    <w:p w:rsidR="009713BD" w:rsidRPr="00DE1227" w:rsidRDefault="009713BD" w:rsidP="0052058E">
      <w:pPr>
        <w:pStyle w:val="af1"/>
      </w:pPr>
      <w:r w:rsidRPr="00DE1227">
        <w:t>с.</w:t>
      </w:r>
      <w:r w:rsidRPr="00DE1227">
        <w:tab/>
        <w:t>село</w:t>
      </w:r>
    </w:p>
    <w:p w:rsidR="009713BD" w:rsidRPr="00DE1227" w:rsidRDefault="009713BD" w:rsidP="0052058E">
      <w:pPr>
        <w:pStyle w:val="af1"/>
      </w:pPr>
      <w:r w:rsidRPr="00DE1227">
        <w:t>С</w:t>
      </w:r>
      <w:r w:rsidRPr="00DE1227">
        <w:tab/>
        <w:t>север</w:t>
      </w:r>
    </w:p>
    <w:p w:rsidR="009713BD" w:rsidRPr="00DE1227" w:rsidRDefault="009713BD" w:rsidP="0052058E">
      <w:pPr>
        <w:pStyle w:val="af1"/>
      </w:pPr>
      <w:r w:rsidRPr="00DE1227">
        <w:t>СВ</w:t>
      </w:r>
      <w:r w:rsidRPr="00DE1227">
        <w:tab/>
        <w:t>северо-восток</w:t>
      </w:r>
    </w:p>
    <w:p w:rsidR="009713BD" w:rsidRPr="00DE1227" w:rsidRDefault="009713BD" w:rsidP="0052058E">
      <w:pPr>
        <w:pStyle w:val="af1"/>
      </w:pPr>
      <w:r w:rsidRPr="00DE1227">
        <w:t>СЗ</w:t>
      </w:r>
      <w:r w:rsidRPr="00DE1227">
        <w:tab/>
        <w:t>северо-запад</w:t>
      </w:r>
    </w:p>
    <w:p w:rsidR="009713BD" w:rsidRPr="00DE1227" w:rsidRDefault="009713BD" w:rsidP="0052058E">
      <w:pPr>
        <w:pStyle w:val="af1"/>
      </w:pPr>
      <w:r w:rsidRPr="00DE1227">
        <w:t>СЗЗ</w:t>
      </w:r>
      <w:r w:rsidRPr="00DE1227">
        <w:tab/>
        <w:t>санитарно-защитная зона</w:t>
      </w:r>
    </w:p>
    <w:p w:rsidR="00CF2D9E" w:rsidRPr="00DE1227" w:rsidRDefault="00CF2D9E" w:rsidP="0052058E">
      <w:pPr>
        <w:pStyle w:val="af1"/>
      </w:pPr>
      <w:r w:rsidRPr="00DE1227">
        <w:t>ст.</w:t>
      </w:r>
      <w:r w:rsidRPr="00DE1227">
        <w:tab/>
        <w:t>станция</w:t>
      </w:r>
    </w:p>
    <w:p w:rsidR="002B0F51" w:rsidRPr="00DE1227" w:rsidRDefault="002B0F51" w:rsidP="0052058E">
      <w:pPr>
        <w:pStyle w:val="af1"/>
      </w:pPr>
      <w:r w:rsidRPr="00DE1227">
        <w:t>сущ.</w:t>
      </w:r>
      <w:r w:rsidRPr="00DE1227">
        <w:tab/>
        <w:t>существующий (-ая, -ие, -ое)</w:t>
      </w:r>
    </w:p>
    <w:p w:rsidR="009713BD" w:rsidRPr="00DE1227" w:rsidRDefault="009713BD" w:rsidP="0052058E">
      <w:pPr>
        <w:pStyle w:val="af1"/>
      </w:pPr>
      <w:r w:rsidRPr="00DE1227">
        <w:t>ТКО</w:t>
      </w:r>
      <w:r w:rsidRPr="00DE1227">
        <w:tab/>
        <w:t>твёрдые коммунальные отходы</w:t>
      </w:r>
    </w:p>
    <w:p w:rsidR="009713BD" w:rsidRPr="00DE1227" w:rsidRDefault="009713BD" w:rsidP="0052058E">
      <w:pPr>
        <w:pStyle w:val="af1"/>
      </w:pPr>
      <w:r w:rsidRPr="00DE1227">
        <w:t>ТП</w:t>
      </w:r>
      <w:r w:rsidRPr="00DE1227">
        <w:tab/>
        <w:t>трансформаторная подстанция</w:t>
      </w:r>
    </w:p>
    <w:p w:rsidR="009713BD" w:rsidRPr="00DE1227" w:rsidRDefault="009713BD" w:rsidP="0052058E">
      <w:pPr>
        <w:pStyle w:val="af1"/>
      </w:pPr>
      <w:r w:rsidRPr="00DE1227">
        <w:t>тыс.</w:t>
      </w:r>
      <w:r w:rsidRPr="00DE1227">
        <w:tab/>
        <w:t>тысяч (тысяча)</w:t>
      </w:r>
    </w:p>
    <w:p w:rsidR="00315E76" w:rsidRPr="00DE1227" w:rsidRDefault="00315E76" w:rsidP="0052058E">
      <w:pPr>
        <w:pStyle w:val="af1"/>
      </w:pPr>
      <w:r w:rsidRPr="00DE1227">
        <w:t>ул.</w:t>
      </w:r>
      <w:r w:rsidRPr="00DE1227">
        <w:tab/>
        <w:t>улица</w:t>
      </w:r>
    </w:p>
    <w:p w:rsidR="009713BD" w:rsidRPr="00DE1227" w:rsidRDefault="009713BD" w:rsidP="0052058E">
      <w:pPr>
        <w:pStyle w:val="af1"/>
      </w:pPr>
      <w:r w:rsidRPr="00DE1227">
        <w:t>ФАП</w:t>
      </w:r>
      <w:r w:rsidRPr="00DE1227">
        <w:tab/>
        <w:t>фельдшерско-акушерский пункт</w:t>
      </w:r>
    </w:p>
    <w:p w:rsidR="009713BD" w:rsidRPr="00DE1227" w:rsidRDefault="009713BD" w:rsidP="0052058E">
      <w:pPr>
        <w:pStyle w:val="af1"/>
      </w:pPr>
      <w:r w:rsidRPr="00DE1227">
        <w:t>чел.</w:t>
      </w:r>
      <w:r w:rsidRPr="00DE1227">
        <w:tab/>
      </w:r>
      <w:r w:rsidR="00315E76" w:rsidRPr="00DE1227">
        <w:t>Ч</w:t>
      </w:r>
      <w:r w:rsidRPr="00DE1227">
        <w:t>еловек</w:t>
      </w:r>
    </w:p>
    <w:p w:rsidR="00315E76" w:rsidRPr="00DE1227" w:rsidRDefault="00315E76" w:rsidP="0052058E">
      <w:pPr>
        <w:pStyle w:val="af1"/>
      </w:pPr>
      <w:r w:rsidRPr="00DE1227">
        <w:t>ш.</w:t>
      </w:r>
      <w:r w:rsidRPr="00DE1227">
        <w:tab/>
        <w:t>шоссе</w:t>
      </w:r>
    </w:p>
    <w:p w:rsidR="009713BD" w:rsidRPr="00DE1227" w:rsidRDefault="009713BD" w:rsidP="0052058E">
      <w:pPr>
        <w:pStyle w:val="af1"/>
      </w:pPr>
      <w:r w:rsidRPr="00DE1227">
        <w:t>Ю</w:t>
      </w:r>
      <w:r w:rsidRPr="00DE1227">
        <w:tab/>
        <w:t>юг</w:t>
      </w:r>
    </w:p>
    <w:p w:rsidR="009713BD" w:rsidRPr="00DE1227" w:rsidRDefault="009713BD" w:rsidP="0052058E">
      <w:pPr>
        <w:pStyle w:val="af1"/>
      </w:pPr>
      <w:r w:rsidRPr="00DE1227">
        <w:t>ЮВ</w:t>
      </w:r>
      <w:r w:rsidRPr="00DE1227">
        <w:tab/>
        <w:t>юго-восток</w:t>
      </w:r>
    </w:p>
    <w:p w:rsidR="009713BD" w:rsidRPr="00DE1227" w:rsidRDefault="009713BD" w:rsidP="0052058E">
      <w:pPr>
        <w:pStyle w:val="af1"/>
      </w:pPr>
      <w:r w:rsidRPr="00DE1227">
        <w:t>ЮЗ</w:t>
      </w:r>
      <w:r w:rsidRPr="00DE1227">
        <w:tab/>
        <w:t>юго-запад</w:t>
      </w:r>
    </w:p>
    <w:p w:rsidR="009713BD" w:rsidRPr="00DE1227" w:rsidRDefault="009713BD" w:rsidP="0052058E">
      <w:pPr>
        <w:pStyle w:val="12"/>
        <w:numPr>
          <w:ilvl w:val="0"/>
          <w:numId w:val="0"/>
        </w:numPr>
        <w:ind w:left="930"/>
      </w:pPr>
      <w:bookmarkStart w:id="6" w:name="_Toc10476602"/>
      <w:bookmarkStart w:id="7" w:name="_Toc50028195"/>
      <w:r w:rsidRPr="00DE1227">
        <w:t>Цели и задачи территориального планирования</w:t>
      </w:r>
      <w:bookmarkEnd w:id="6"/>
      <w:bookmarkEnd w:id="7"/>
    </w:p>
    <w:p w:rsidR="009713BD" w:rsidRPr="00DE1227" w:rsidRDefault="009713BD" w:rsidP="0052058E">
      <w:pPr>
        <w:pStyle w:val="af1"/>
      </w:pPr>
      <w:r w:rsidRPr="00DE1227">
        <w:t>В соответствии со статьей 9 Градостроительного кодекса Российской Федерации, территориальное планирование направлено на определение в документах территориального планирования назначения территорий исходя из совокупности социальных, экономических, экологических и иных факторов в целях обеспечения устойчивого развития территорий, развития инженерной, транспортной и социальной инфраструктур, обеспечения учета интересов граждан и их объединений, Российской Федерации, субъектов Российской Федерации, муниципальных образований.</w:t>
      </w:r>
    </w:p>
    <w:p w:rsidR="009713BD" w:rsidRPr="00DE1227" w:rsidRDefault="00F0114B" w:rsidP="0052058E">
      <w:pPr>
        <w:pStyle w:val="af1"/>
      </w:pPr>
      <w:r w:rsidRPr="00DE1227">
        <w:t>В</w:t>
      </w:r>
      <w:r w:rsidR="009713BD" w:rsidRPr="00DE1227">
        <w:t xml:space="preserve"> </w:t>
      </w:r>
      <w:r w:rsidR="008C22F4" w:rsidRPr="00DE1227">
        <w:t>городе Череповце</w:t>
      </w:r>
      <w:r w:rsidRPr="00DE1227">
        <w:t xml:space="preserve"> основной </w:t>
      </w:r>
      <w:r w:rsidR="009713BD" w:rsidRPr="00DE1227">
        <w:t>целью</w:t>
      </w:r>
      <w:r w:rsidRPr="00DE1227">
        <w:t xml:space="preserve"> настоящего документа</w:t>
      </w:r>
      <w:r w:rsidR="009713BD" w:rsidRPr="00DE1227">
        <w:t xml:space="preserve"> территориального планирования является определение, исходя из совокупности социальных, экономических, экологических и иных факторов, территорий под развитие жилищного, транспортного, инженерного строительства, зон рекреации, зон планируемого размещения объектов капитального строительства местного значения. В целях обеспечения устойчивого развития</w:t>
      </w:r>
      <w:r w:rsidR="008C22F4" w:rsidRPr="00DE1227">
        <w:t xml:space="preserve"> города Череповца</w:t>
      </w:r>
      <w:r w:rsidRPr="00DE1227">
        <w:t xml:space="preserve"> генеральным планом</w:t>
      </w:r>
      <w:r w:rsidR="009713BD" w:rsidRPr="00DE1227">
        <w:t xml:space="preserve"> прораб</w:t>
      </w:r>
      <w:r w:rsidRPr="00DE1227">
        <w:t>атываются</w:t>
      </w:r>
      <w:r w:rsidR="009713BD" w:rsidRPr="00DE1227">
        <w:t xml:space="preserve"> вопрос</w:t>
      </w:r>
      <w:r w:rsidRPr="00DE1227">
        <w:t>ы</w:t>
      </w:r>
      <w:r w:rsidR="009713BD" w:rsidRPr="00DE1227">
        <w:t xml:space="preserve"> формирования природно-экологического каркаса территории</w:t>
      </w:r>
      <w:r w:rsidR="008C22F4" w:rsidRPr="00DE1227">
        <w:t>, в том числе озеленения,</w:t>
      </w:r>
      <w:r w:rsidRPr="00DE1227">
        <w:t xml:space="preserve"> и</w:t>
      </w:r>
      <w:r w:rsidR="009713BD" w:rsidRPr="00DE1227">
        <w:t xml:space="preserve"> охраны окружающей среды.</w:t>
      </w:r>
    </w:p>
    <w:p w:rsidR="009713BD" w:rsidRPr="00DE1227" w:rsidRDefault="009713BD" w:rsidP="0052058E">
      <w:pPr>
        <w:pStyle w:val="af1"/>
      </w:pPr>
      <w:r w:rsidRPr="00DE1227">
        <w:t>Цели</w:t>
      </w:r>
      <w:r w:rsidR="00471BE9" w:rsidRPr="00DE1227">
        <w:t xml:space="preserve"> разработки генерального плана </w:t>
      </w:r>
      <w:r w:rsidR="008C22F4" w:rsidRPr="00DE1227">
        <w:t>города Череповца</w:t>
      </w:r>
      <w:r w:rsidRPr="00DE1227">
        <w:t>:</w:t>
      </w:r>
    </w:p>
    <w:p w:rsidR="009713BD" w:rsidRPr="00DE1227" w:rsidRDefault="009713BD" w:rsidP="0052058E">
      <w:pPr>
        <w:pStyle w:val="a4"/>
      </w:pPr>
      <w:r w:rsidRPr="00DE1227">
        <w:t xml:space="preserve">обеспечение устойчивого развития территории </w:t>
      </w:r>
      <w:r w:rsidR="005F6E90" w:rsidRPr="00DE1227">
        <w:t>городского округа</w:t>
      </w:r>
      <w:r w:rsidRPr="00DE1227">
        <w:t>, создание благоприятных условий проживания населения в населенных пунктах муниципального образования, исходя из совокупности экологических, экономических, социальных и иных факторов;</w:t>
      </w:r>
    </w:p>
    <w:p w:rsidR="009713BD" w:rsidRPr="00DE1227" w:rsidRDefault="009713BD" w:rsidP="0052058E">
      <w:pPr>
        <w:pStyle w:val="a4"/>
      </w:pPr>
      <w:r w:rsidRPr="00DE1227">
        <w:t xml:space="preserve">совершенствование архитектурно-планировочной организации, инженерно-транспортной и социально-бытовой инфраструктуры территории </w:t>
      </w:r>
      <w:r w:rsidR="005F6E90" w:rsidRPr="00DE1227">
        <w:t>городского округа Череповец</w:t>
      </w:r>
      <w:r w:rsidRPr="00DE1227">
        <w:t>;</w:t>
      </w:r>
    </w:p>
    <w:p w:rsidR="009713BD" w:rsidRPr="00DE1227" w:rsidRDefault="009713BD" w:rsidP="0052058E">
      <w:pPr>
        <w:pStyle w:val="af1"/>
      </w:pPr>
      <w:r w:rsidRPr="00DE1227">
        <w:t>Основные задачи:</w:t>
      </w:r>
    </w:p>
    <w:p w:rsidR="009713BD" w:rsidRPr="00DE1227" w:rsidRDefault="009713BD" w:rsidP="0052058E">
      <w:pPr>
        <w:pStyle w:val="a4"/>
      </w:pPr>
      <w:r w:rsidRPr="00DE1227">
        <w:t xml:space="preserve">выявление проблем градостроительного развития </w:t>
      </w:r>
      <w:r w:rsidR="005F6E90" w:rsidRPr="00DE1227">
        <w:t>городского округа Череповец</w:t>
      </w:r>
      <w:r w:rsidRPr="00DE1227">
        <w:t>, в том числе на основе комплексного анализа территории;</w:t>
      </w:r>
    </w:p>
    <w:p w:rsidR="009713BD" w:rsidRPr="00DE1227" w:rsidRDefault="009713BD" w:rsidP="0052058E">
      <w:pPr>
        <w:pStyle w:val="a4"/>
      </w:pPr>
      <w:r w:rsidRPr="00DE1227">
        <w:t>разработка предложений по территориальному планированию;</w:t>
      </w:r>
    </w:p>
    <w:p w:rsidR="009713BD" w:rsidRPr="00DE1227" w:rsidRDefault="009713BD" w:rsidP="0052058E">
      <w:pPr>
        <w:pStyle w:val="a4"/>
      </w:pPr>
      <w:r w:rsidRPr="00DE1227">
        <w:t>разработка предложений по размещению объектов капитального строительства местного значения;</w:t>
      </w:r>
    </w:p>
    <w:p w:rsidR="005F6E90" w:rsidRPr="00DE1227" w:rsidRDefault="009713BD" w:rsidP="0052058E">
      <w:pPr>
        <w:pStyle w:val="a4"/>
      </w:pPr>
      <w:r w:rsidRPr="00DE1227">
        <w:t>создание</w:t>
      </w:r>
      <w:r w:rsidR="00C35A03" w:rsidRPr="00DE1227">
        <w:t xml:space="preserve"> актуального и соответст</w:t>
      </w:r>
      <w:r w:rsidR="00E964BB" w:rsidRPr="00DE1227">
        <w:t xml:space="preserve">вующего нормативно-правовым актам Российской Федерации, </w:t>
      </w:r>
      <w:r w:rsidR="005F6E90" w:rsidRPr="00DE1227">
        <w:t>Вологодской области</w:t>
      </w:r>
      <w:r w:rsidR="00E964BB" w:rsidRPr="00DE1227">
        <w:t xml:space="preserve"> и иным</w:t>
      </w:r>
    </w:p>
    <w:p w:rsidR="009713BD" w:rsidRPr="00DE1227" w:rsidRDefault="005F6E90" w:rsidP="0052058E">
      <w:pPr>
        <w:pStyle w:val="a4"/>
      </w:pPr>
      <w:r w:rsidRPr="00DE1227">
        <w:t xml:space="preserve">разработка </w:t>
      </w:r>
      <w:r w:rsidR="009713BD" w:rsidRPr="00DE1227">
        <w:t>генерального плана поселения в цифровом виде на основе компьютерных технологий с учетом требований к формированию ресурсов информационной системы градостроительной деятельности</w:t>
      </w:r>
      <w:r w:rsidRPr="00DE1227">
        <w:t xml:space="preserve"> и федеральной государственной информационной системы территориального планирования Российской Федерации</w:t>
      </w:r>
      <w:r w:rsidR="009713BD" w:rsidRPr="00DE1227">
        <w:t>.</w:t>
      </w:r>
    </w:p>
    <w:p w:rsidR="00556C84" w:rsidRPr="00DE1227" w:rsidRDefault="00556C84" w:rsidP="0052058E">
      <w:pPr>
        <w:pStyle w:val="affe"/>
      </w:pPr>
      <w:r w:rsidRPr="00DE1227">
        <w:t>Нормативная база</w:t>
      </w:r>
    </w:p>
    <w:p w:rsidR="00556C84" w:rsidRPr="00DE1227" w:rsidRDefault="00556C84" w:rsidP="0052058E">
      <w:pPr>
        <w:pStyle w:val="a2"/>
      </w:pPr>
      <w:r w:rsidRPr="00DE1227">
        <w:t>Градостроительный кодекс Российской Федерации;</w:t>
      </w:r>
    </w:p>
    <w:p w:rsidR="00556C84" w:rsidRPr="00DE1227" w:rsidRDefault="00556C84" w:rsidP="0052058E">
      <w:pPr>
        <w:pStyle w:val="a2"/>
      </w:pPr>
      <w:r w:rsidRPr="00DE1227">
        <w:t>Земельный кодекс Российской Федерации;</w:t>
      </w:r>
    </w:p>
    <w:p w:rsidR="00556C84" w:rsidRPr="00DE1227" w:rsidRDefault="00556C84" w:rsidP="0052058E">
      <w:pPr>
        <w:pStyle w:val="a2"/>
      </w:pPr>
      <w:r w:rsidRPr="00DE1227">
        <w:t xml:space="preserve">Водный </w:t>
      </w:r>
      <w:r w:rsidR="00933AC9" w:rsidRPr="00DE1227">
        <w:t xml:space="preserve">кодекс </w:t>
      </w:r>
      <w:r w:rsidRPr="00DE1227">
        <w:t>Российской Федерации;</w:t>
      </w:r>
    </w:p>
    <w:p w:rsidR="00556C84" w:rsidRPr="00DE1227" w:rsidRDefault="00556C84" w:rsidP="0052058E">
      <w:pPr>
        <w:pStyle w:val="a2"/>
      </w:pPr>
      <w:r w:rsidRPr="00DE1227">
        <w:t xml:space="preserve">Федеральный закон от 6 октября 2003 года № 131-ФЗ </w:t>
      </w:r>
      <w:r w:rsidR="009E19D8" w:rsidRPr="00DE1227">
        <w:t>«</w:t>
      </w:r>
      <w:r w:rsidRPr="00DE1227">
        <w:t>Об общих принципах организации местного самоуправления в Российской Федерации</w:t>
      </w:r>
      <w:r w:rsidR="009E19D8" w:rsidRPr="00DE1227">
        <w:t>»</w:t>
      </w:r>
      <w:r w:rsidRPr="00DE1227">
        <w:t>;</w:t>
      </w:r>
    </w:p>
    <w:p w:rsidR="00556C84" w:rsidRDefault="00556C84" w:rsidP="0052058E">
      <w:pPr>
        <w:pStyle w:val="a2"/>
      </w:pPr>
      <w:r w:rsidRPr="00DE1227">
        <w:t>Лесной кодекс Российской Федерации</w:t>
      </w:r>
    </w:p>
    <w:p w:rsidR="00957841" w:rsidRPr="00DE1227" w:rsidRDefault="00957841" w:rsidP="0052058E">
      <w:pPr>
        <w:pStyle w:val="a2"/>
      </w:pPr>
      <w:r>
        <w:t>Федеральный закон от 3.08.2018 № 342-ФЗ «О внесении изменений в Градостроительный кодекс Российской Федерации и отдельные законодательные акты Российской Федерации»;</w:t>
      </w:r>
    </w:p>
    <w:p w:rsidR="00556C84" w:rsidRPr="00DE1227" w:rsidRDefault="00556C84" w:rsidP="0052058E">
      <w:pPr>
        <w:pStyle w:val="a2"/>
      </w:pPr>
      <w:r w:rsidRPr="00DE1227">
        <w:t xml:space="preserve">Федеральный закон </w:t>
      </w:r>
      <w:r w:rsidR="009E19D8" w:rsidRPr="00DE1227">
        <w:t>«</w:t>
      </w:r>
      <w:r w:rsidRPr="00DE1227">
        <w:t>Об охране окружающей среды</w:t>
      </w:r>
      <w:r w:rsidR="009E19D8" w:rsidRPr="00DE1227">
        <w:t>»</w:t>
      </w:r>
      <w:r w:rsidRPr="00DE1227">
        <w:t xml:space="preserve"> от 10 января 2002 г. №</w:t>
      </w:r>
      <w:r w:rsidR="00802580" w:rsidRPr="00DE1227">
        <w:t xml:space="preserve"> </w:t>
      </w:r>
      <w:r w:rsidRPr="00DE1227">
        <w:t>7-ФЗ;</w:t>
      </w:r>
    </w:p>
    <w:p w:rsidR="00556C84" w:rsidRPr="00DE1227" w:rsidRDefault="00556C84" w:rsidP="0052058E">
      <w:pPr>
        <w:pStyle w:val="a2"/>
      </w:pPr>
      <w:r w:rsidRPr="00DE1227">
        <w:t>Федеральный закон от 14 марта 1995 года №</w:t>
      </w:r>
      <w:r w:rsidR="00802580" w:rsidRPr="00DE1227">
        <w:t xml:space="preserve"> </w:t>
      </w:r>
      <w:r w:rsidRPr="00DE1227">
        <w:t xml:space="preserve">33-ФЗ </w:t>
      </w:r>
      <w:r w:rsidR="009E19D8" w:rsidRPr="00DE1227">
        <w:t>«</w:t>
      </w:r>
      <w:r w:rsidRPr="00DE1227">
        <w:t>Об особо охраняемых природных территориях</w:t>
      </w:r>
      <w:r w:rsidR="009E19D8" w:rsidRPr="00DE1227">
        <w:t>»</w:t>
      </w:r>
      <w:r w:rsidRPr="00DE1227">
        <w:t>;</w:t>
      </w:r>
    </w:p>
    <w:p w:rsidR="00556C84" w:rsidRPr="00DE1227" w:rsidRDefault="00556C84" w:rsidP="0052058E">
      <w:pPr>
        <w:pStyle w:val="a2"/>
      </w:pPr>
      <w:r w:rsidRPr="00DE1227">
        <w:t>Федеральный закон от 27 декабря 2002 года №</w:t>
      </w:r>
      <w:r w:rsidR="00802580" w:rsidRPr="00DE1227">
        <w:t xml:space="preserve"> </w:t>
      </w:r>
      <w:r w:rsidRPr="00DE1227">
        <w:t xml:space="preserve">184-ФЗ </w:t>
      </w:r>
      <w:r w:rsidR="009E19D8" w:rsidRPr="00DE1227">
        <w:t>«</w:t>
      </w:r>
      <w:r w:rsidRPr="00DE1227">
        <w:t>О техническом регулировании</w:t>
      </w:r>
      <w:r w:rsidR="009E19D8" w:rsidRPr="00DE1227">
        <w:t>»</w:t>
      </w:r>
      <w:r w:rsidRPr="00DE1227">
        <w:t>;</w:t>
      </w:r>
    </w:p>
    <w:p w:rsidR="00556C84" w:rsidRPr="00DE1227" w:rsidRDefault="00556C84" w:rsidP="0052058E">
      <w:pPr>
        <w:pStyle w:val="a2"/>
      </w:pPr>
      <w:r w:rsidRPr="00DE1227">
        <w:t xml:space="preserve">Федеральный закон от 17 ноября 1995 года № 169-ФЗ </w:t>
      </w:r>
      <w:r w:rsidR="009E19D8" w:rsidRPr="00DE1227">
        <w:t>«</w:t>
      </w:r>
      <w:r w:rsidRPr="00DE1227">
        <w:t>Об архитектурной деятельности в Российской Федерации</w:t>
      </w:r>
      <w:r w:rsidR="009E19D8" w:rsidRPr="00DE1227">
        <w:t>»</w:t>
      </w:r>
      <w:r w:rsidRPr="00DE1227">
        <w:t>;</w:t>
      </w:r>
    </w:p>
    <w:p w:rsidR="00556C84" w:rsidRPr="00DE1227" w:rsidRDefault="00556C84" w:rsidP="0052058E">
      <w:pPr>
        <w:pStyle w:val="a2"/>
      </w:pPr>
      <w:r w:rsidRPr="00DE1227">
        <w:t xml:space="preserve">Федеральный закон от 24 ноября 1995 года № 181-ФЗ </w:t>
      </w:r>
      <w:r w:rsidR="009E19D8" w:rsidRPr="00DE1227">
        <w:t>«</w:t>
      </w:r>
      <w:r w:rsidRPr="00DE1227">
        <w:t>О социальной защите инвалидов в Российской Федерации</w:t>
      </w:r>
      <w:r w:rsidR="009E19D8" w:rsidRPr="00DE1227">
        <w:t>»</w:t>
      </w:r>
      <w:r w:rsidRPr="00DE1227">
        <w:t>;</w:t>
      </w:r>
    </w:p>
    <w:p w:rsidR="00444DDF" w:rsidRPr="00DE1227" w:rsidRDefault="00444DDF" w:rsidP="0052058E">
      <w:pPr>
        <w:pStyle w:val="a2"/>
      </w:pPr>
      <w:r w:rsidRPr="00DE1227">
        <w:t>Федеральный закон "Об объектах культурного наследия (памятниках истории и культуры) народов Российской Федерации" от 25.06.2002 № 73-ФЗ;</w:t>
      </w:r>
    </w:p>
    <w:p w:rsidR="00D801FE" w:rsidRPr="00DE1227" w:rsidRDefault="00D801FE" w:rsidP="0052058E">
      <w:pPr>
        <w:pStyle w:val="a2"/>
      </w:pPr>
      <w:r w:rsidRPr="00DE1227">
        <w:t>Федеральный закон №68 от 21.12.1994 «О защите населения и территорий от чрезвычайных ситуаций природного и техногенного характера»;</w:t>
      </w:r>
    </w:p>
    <w:p w:rsidR="00D801FE" w:rsidRPr="00DE1227" w:rsidRDefault="00D801FE" w:rsidP="0052058E">
      <w:pPr>
        <w:pStyle w:val="a2"/>
      </w:pPr>
      <w:r w:rsidRPr="00DE1227">
        <w:t>Федеральный закон №69 от 21.12.1994 «О пожарной безопасности»;</w:t>
      </w:r>
    </w:p>
    <w:p w:rsidR="00D801FE" w:rsidRPr="00DE1227" w:rsidRDefault="00D801FE" w:rsidP="0052058E">
      <w:pPr>
        <w:pStyle w:val="a2"/>
      </w:pPr>
      <w:r w:rsidRPr="00DE1227">
        <w:t>Федеральный закон №123 от 22.07.2008 «Технический регламент о требованиях пожарной безопасности»;</w:t>
      </w:r>
    </w:p>
    <w:p w:rsidR="00D801FE" w:rsidRPr="00DE1227" w:rsidRDefault="00D801FE" w:rsidP="0052058E">
      <w:pPr>
        <w:pStyle w:val="a2"/>
      </w:pPr>
      <w:r w:rsidRPr="00DE1227">
        <w:t>Постановление Правительства Российской Федерации № 1309 от 29.11.1999 «О порядке создания убежищ и иных объектов гражданской обороны»;</w:t>
      </w:r>
    </w:p>
    <w:p w:rsidR="00D801FE" w:rsidRPr="00DE1227" w:rsidRDefault="00D801FE" w:rsidP="0052058E">
      <w:pPr>
        <w:pStyle w:val="a2"/>
      </w:pPr>
      <w:r w:rsidRPr="00DE1227">
        <w:t>Постановление Правительства Российской Федерации № 178 от 01.03.1993 «О создании локальных систем оповещения в районах размещения потенциально опасных объектов»;</w:t>
      </w:r>
    </w:p>
    <w:p w:rsidR="00D801FE" w:rsidRPr="00DE1227" w:rsidRDefault="00D801FE" w:rsidP="0052058E">
      <w:pPr>
        <w:pStyle w:val="a2"/>
      </w:pPr>
      <w:r w:rsidRPr="00DE1227">
        <w:t>Постановление Правительства Российской Федерации № 420 от 03.5.1994 «О защите жизни и здоровья населения Российской Федерации при возникновении и ликвидации последствий чрезвычайных ситуаций, вызванных стихийными бедствиями, авариями и катастрофами»;</w:t>
      </w:r>
    </w:p>
    <w:p w:rsidR="00556C84" w:rsidRPr="00DE1227" w:rsidRDefault="00556C84" w:rsidP="0052058E">
      <w:pPr>
        <w:pStyle w:val="a2"/>
      </w:pPr>
      <w:r w:rsidRPr="00DE1227">
        <w:t>СП 42.13330.2016 Градостроительство. Планировка и застройка городских и сельских поселений. Актуализированная редакция СНиП 2.07.01-89*;</w:t>
      </w:r>
    </w:p>
    <w:p w:rsidR="00556C84" w:rsidRPr="00DE1227" w:rsidRDefault="00556C84" w:rsidP="0052058E">
      <w:pPr>
        <w:pStyle w:val="a2"/>
      </w:pPr>
      <w:r w:rsidRPr="00DE1227">
        <w:t>СП 59.13330.2016 Доступность зданий и сооружений для маломобильных групп населения. Актуализированная редакция СНиП 35-01-2001</w:t>
      </w:r>
    </w:p>
    <w:p w:rsidR="00556C84" w:rsidRPr="00DE1227" w:rsidRDefault="00556C84" w:rsidP="0052058E">
      <w:pPr>
        <w:pStyle w:val="a2"/>
      </w:pPr>
      <w:r w:rsidRPr="00DE1227">
        <w:t xml:space="preserve">СП 11-111-99 </w:t>
      </w:r>
      <w:r w:rsidR="009E19D8" w:rsidRPr="00DE1227">
        <w:t>«</w:t>
      </w:r>
      <w:r w:rsidRPr="00DE1227">
        <w:t>Разработка, согласование, утверждение, состав проектно-планировочной документации на застройку территорий малоэтажного жилищного строительства</w:t>
      </w:r>
      <w:r w:rsidR="009E19D8" w:rsidRPr="00DE1227">
        <w:t>»</w:t>
      </w:r>
      <w:r w:rsidRPr="00DE1227">
        <w:t>;</w:t>
      </w:r>
    </w:p>
    <w:p w:rsidR="00556C84" w:rsidRPr="00DE1227" w:rsidRDefault="00556C84" w:rsidP="0052058E">
      <w:pPr>
        <w:pStyle w:val="a2"/>
      </w:pPr>
      <w:r w:rsidRPr="00DE1227">
        <w:t xml:space="preserve">СП 165.1325800.2014 Инженерно-технические мероприятия по гражданской обороне. Актуализированная редакция СНиП 2.01.51-90 (с Изменением </w:t>
      </w:r>
      <w:r w:rsidR="00444DDF" w:rsidRPr="00DE1227">
        <w:t>№</w:t>
      </w:r>
      <w:r w:rsidRPr="00DE1227">
        <w:t xml:space="preserve"> 1);</w:t>
      </w:r>
    </w:p>
    <w:p w:rsidR="00556C84" w:rsidRPr="00DE1227" w:rsidRDefault="00556C84" w:rsidP="0052058E">
      <w:pPr>
        <w:pStyle w:val="a2"/>
      </w:pPr>
      <w:r w:rsidRPr="00DE1227">
        <w:t xml:space="preserve">СанПиН 2.2.1/2.1.1.1200-03 </w:t>
      </w:r>
      <w:r w:rsidR="009E19D8" w:rsidRPr="00DE1227">
        <w:t>«</w:t>
      </w:r>
      <w:r w:rsidRPr="00DE1227">
        <w:t>Санитарно-защитные зоны и санитарная классификация предприятий, сооружений и иных объектов</w:t>
      </w:r>
      <w:r w:rsidR="009E19D8" w:rsidRPr="00DE1227">
        <w:t>»</w:t>
      </w:r>
      <w:r w:rsidRPr="00DE1227">
        <w:t xml:space="preserve"> (с изменениями);</w:t>
      </w:r>
    </w:p>
    <w:p w:rsidR="00556C84" w:rsidRPr="00DE1227" w:rsidRDefault="00556C84" w:rsidP="0052058E">
      <w:pPr>
        <w:pStyle w:val="a2"/>
      </w:pPr>
      <w:r w:rsidRPr="00DE1227">
        <w:t xml:space="preserve">СанПиН 1.6.574-96 </w:t>
      </w:r>
      <w:r w:rsidR="009E19D8" w:rsidRPr="00DE1227">
        <w:t>«</w:t>
      </w:r>
      <w:r w:rsidRPr="00DE1227">
        <w:t>Гигиенические требования к охране атмосферного воздуха населенных мест</w:t>
      </w:r>
      <w:r w:rsidR="009E19D8" w:rsidRPr="00DE1227">
        <w:t>»</w:t>
      </w:r>
      <w:r w:rsidRPr="00DE1227">
        <w:t>;</w:t>
      </w:r>
    </w:p>
    <w:p w:rsidR="00556C84" w:rsidRPr="00DE1227" w:rsidRDefault="00556C84" w:rsidP="0052058E">
      <w:pPr>
        <w:pStyle w:val="a2"/>
      </w:pPr>
      <w:r w:rsidRPr="00DE1227">
        <w:t>Приказ МЧС России №</w:t>
      </w:r>
      <w:r w:rsidR="00802580" w:rsidRPr="00DE1227">
        <w:t xml:space="preserve"> </w:t>
      </w:r>
      <w:r w:rsidRPr="00DE1227">
        <w:t>471 от 29 октября 2001 г. и СП П-112-2001 о разделе ИТМ ГО и ЧС в составе генеральных планов городов.</w:t>
      </w:r>
    </w:p>
    <w:p w:rsidR="00556C84" w:rsidRPr="00DE1227" w:rsidRDefault="00556C84" w:rsidP="0052058E">
      <w:pPr>
        <w:pStyle w:val="a2"/>
      </w:pPr>
      <w:r w:rsidRPr="00DE1227">
        <w:t xml:space="preserve">СП 31.13330.2012 Водоснабжение. Наружные сети и сооружения. Актуализированная редакция СНиП 2.04.02-84 (с Изменениями </w:t>
      </w:r>
      <w:r w:rsidR="00444DDF" w:rsidRPr="00DE1227">
        <w:t>№</w:t>
      </w:r>
      <w:r w:rsidRPr="00DE1227">
        <w:t xml:space="preserve"> 1, 2);</w:t>
      </w:r>
    </w:p>
    <w:p w:rsidR="00556C84" w:rsidRPr="00DE1227" w:rsidRDefault="00556C84" w:rsidP="0052058E">
      <w:pPr>
        <w:pStyle w:val="a2"/>
      </w:pPr>
      <w:r w:rsidRPr="00DE1227">
        <w:t xml:space="preserve">СП 32.13330.2012 Канализация. Наружные сети и сооружения. Актуализированная редакция СНиП 2.04.03-85 (с Изменением </w:t>
      </w:r>
      <w:r w:rsidR="00444DDF" w:rsidRPr="00DE1227">
        <w:t>№</w:t>
      </w:r>
      <w:r w:rsidRPr="00DE1227">
        <w:t xml:space="preserve"> 1)</w:t>
      </w:r>
      <w:r w:rsidR="008C7BE2" w:rsidRPr="00DE1227">
        <w:t>;</w:t>
      </w:r>
    </w:p>
    <w:p w:rsidR="00556C84" w:rsidRPr="00DE1227" w:rsidRDefault="00556C84" w:rsidP="0052058E">
      <w:pPr>
        <w:pStyle w:val="a2"/>
      </w:pPr>
      <w:r w:rsidRPr="00DE1227">
        <w:t xml:space="preserve">СП 62.13330.2011* Газораспределительные системы. Актуализированная редакция СНиП 42-01-2002 (с Изменениями </w:t>
      </w:r>
      <w:r w:rsidR="00444DDF" w:rsidRPr="00DE1227">
        <w:t>№</w:t>
      </w:r>
      <w:r w:rsidRPr="00DE1227">
        <w:t xml:space="preserve"> 1, 2)</w:t>
      </w:r>
      <w:r w:rsidR="008C7BE2" w:rsidRPr="00DE1227">
        <w:t>;</w:t>
      </w:r>
    </w:p>
    <w:p w:rsidR="00556C84" w:rsidRPr="00DE1227" w:rsidRDefault="00556C84" w:rsidP="0052058E">
      <w:pPr>
        <w:pStyle w:val="a2"/>
      </w:pPr>
      <w:r w:rsidRPr="00DE1227">
        <w:t xml:space="preserve">СанПиН 2.1.4.1175-02 </w:t>
      </w:r>
      <w:r w:rsidR="009E19D8" w:rsidRPr="00DE1227">
        <w:t>«</w:t>
      </w:r>
      <w:r w:rsidRPr="00DE1227">
        <w:t>Гигиенические требования к качеству воды нецентрализованного водоснабжения. Санитарная охрана источников</w:t>
      </w:r>
      <w:r w:rsidR="009E19D8" w:rsidRPr="00DE1227">
        <w:t>»</w:t>
      </w:r>
      <w:r w:rsidRPr="00DE1227">
        <w:t>;</w:t>
      </w:r>
    </w:p>
    <w:p w:rsidR="00556C84" w:rsidRPr="00DE1227" w:rsidRDefault="00556C84" w:rsidP="0052058E">
      <w:pPr>
        <w:pStyle w:val="a2"/>
      </w:pPr>
      <w:r w:rsidRPr="00DE1227">
        <w:t xml:space="preserve">СанПиН 2.1.4.1110-02* </w:t>
      </w:r>
      <w:r w:rsidR="009E19D8" w:rsidRPr="00DE1227">
        <w:t>«</w:t>
      </w:r>
      <w:r w:rsidRPr="00DE1227">
        <w:t>Зоны санитарной охраны источников водоснабжения и вод</w:t>
      </w:r>
      <w:r w:rsidR="008C7BE2" w:rsidRPr="00DE1227">
        <w:t>опроводов питьевого назначения</w:t>
      </w:r>
      <w:r w:rsidR="009E19D8" w:rsidRPr="00DE1227">
        <w:t>»</w:t>
      </w:r>
      <w:r w:rsidR="008C7BE2" w:rsidRPr="00DE1227">
        <w:t>;</w:t>
      </w:r>
    </w:p>
    <w:p w:rsidR="00D801FE" w:rsidRPr="00DE1227" w:rsidRDefault="00D801FE" w:rsidP="0052058E">
      <w:pPr>
        <w:pStyle w:val="a2"/>
      </w:pPr>
      <w:r w:rsidRPr="00DE1227">
        <w:t>СП 115.13330.2011 «СНиП 22-01-95 Геофизика опасных природных воздействий»;</w:t>
      </w:r>
    </w:p>
    <w:p w:rsidR="00D801FE" w:rsidRPr="00DE1227" w:rsidRDefault="00D801FE" w:rsidP="0052058E">
      <w:pPr>
        <w:pStyle w:val="a2"/>
      </w:pPr>
      <w:r w:rsidRPr="00DE1227">
        <w:t>СНиП 23-01-99 «Строительная климатология»;</w:t>
      </w:r>
    </w:p>
    <w:p w:rsidR="00D801FE" w:rsidRPr="00DE1227" w:rsidRDefault="00D801FE" w:rsidP="0052058E">
      <w:pPr>
        <w:pStyle w:val="a2"/>
      </w:pPr>
      <w:r w:rsidRPr="00DE1227">
        <w:t>СНиП 11-02-96 «Инженерные изыскания для строительства. Основные положения»;</w:t>
      </w:r>
    </w:p>
    <w:p w:rsidR="00D801FE" w:rsidRPr="00DE1227" w:rsidRDefault="00D801FE" w:rsidP="0052058E">
      <w:pPr>
        <w:pStyle w:val="a2"/>
      </w:pPr>
      <w:r w:rsidRPr="00DE1227">
        <w:t>СП 11.13130. 2009 «Места дислокации подразделений пожарной охраны»;</w:t>
      </w:r>
    </w:p>
    <w:p w:rsidR="00D801FE" w:rsidRPr="00DE1227" w:rsidRDefault="00D801FE" w:rsidP="0052058E">
      <w:pPr>
        <w:pStyle w:val="a2"/>
      </w:pPr>
      <w:r w:rsidRPr="00DE1227">
        <w:t>НПБ 101 – 95. Нормы проектирования объектов пожарной охраны;</w:t>
      </w:r>
    </w:p>
    <w:p w:rsidR="00481C52" w:rsidRPr="00DE1227" w:rsidRDefault="00481C52" w:rsidP="00481C52">
      <w:pPr>
        <w:pStyle w:val="a2"/>
      </w:pPr>
      <w:r w:rsidRPr="00DE1227">
        <w:t>Закон Вологодской области от 04</w:t>
      </w:r>
      <w:r w:rsidR="00933AC9" w:rsidRPr="00DE1227">
        <w:t xml:space="preserve"> </w:t>
      </w:r>
      <w:r w:rsidRPr="00DE1227">
        <w:t>июня</w:t>
      </w:r>
      <w:r w:rsidR="00933AC9" w:rsidRPr="00DE1227">
        <w:t xml:space="preserve"> </w:t>
      </w:r>
      <w:r w:rsidRPr="00DE1227">
        <w:t>1999</w:t>
      </w:r>
      <w:r w:rsidR="00933AC9" w:rsidRPr="00DE1227">
        <w:t xml:space="preserve"> года</w:t>
      </w:r>
      <w:r w:rsidRPr="00DE1227">
        <w:t xml:space="preserve"> № 371-ОЗ</w:t>
      </w:r>
      <w:r w:rsidR="00933AC9" w:rsidRPr="00DE1227">
        <w:t xml:space="preserve"> «</w:t>
      </w:r>
      <w:r w:rsidRPr="00DE1227">
        <w:t>О вопросах административно-территориального устройства Вологодской области»;</w:t>
      </w:r>
    </w:p>
    <w:p w:rsidR="00D801FE" w:rsidRPr="00DE1227" w:rsidRDefault="00D801FE" w:rsidP="0052058E">
      <w:pPr>
        <w:pStyle w:val="a2"/>
      </w:pPr>
      <w:r w:rsidRPr="00DE1227">
        <w:t>ГОСТ Р 23.0.01-94 «Безопасность в чрезвычайных ситуациях. Основные положения»;</w:t>
      </w:r>
    </w:p>
    <w:p w:rsidR="00D801FE" w:rsidRPr="00DE1227" w:rsidRDefault="00D801FE" w:rsidP="0052058E">
      <w:pPr>
        <w:pStyle w:val="a2"/>
      </w:pPr>
      <w:r w:rsidRPr="00DE1227">
        <w:t>ГОСТ Р 22.0.05-94 «Безопасность в чрезвычайных ситуациях. Техногенные чрезвычайные ситуации. Термины и определения»;</w:t>
      </w:r>
    </w:p>
    <w:p w:rsidR="00D801FE" w:rsidRPr="00DE1227" w:rsidRDefault="00D801FE" w:rsidP="0052058E">
      <w:pPr>
        <w:pStyle w:val="a2"/>
      </w:pPr>
      <w:r w:rsidRPr="00DE1227">
        <w:t>ГОСТ Р 22.2.01-2015 «Безопасность в чрезвычайных ситуациях. Порядок обоснования и учета мероприятий по гражданской обороне, мероприятий по предупреждению чрезвычайных ситуаций природного и техногенного характера при разработке проектов планировки территорий»;</w:t>
      </w:r>
    </w:p>
    <w:p w:rsidR="00D801FE" w:rsidRPr="00DE1227" w:rsidRDefault="00D801FE" w:rsidP="0052058E">
      <w:pPr>
        <w:pStyle w:val="a2"/>
      </w:pPr>
      <w:r w:rsidRPr="00DE1227">
        <w:t>ГОСТ 22.0.07-95 «Безопасность в чрезвычайных ситуациях. Источники техногенных чрезвычайных ситуаций»;</w:t>
      </w:r>
    </w:p>
    <w:p w:rsidR="00D801FE" w:rsidRPr="00DE1227" w:rsidRDefault="00D801FE" w:rsidP="0052058E">
      <w:pPr>
        <w:pStyle w:val="a2"/>
      </w:pPr>
      <w:r w:rsidRPr="00DE1227">
        <w:t>ГОСТ Р 22.3.03-94 «Безопасность в чрезвычайных ситуациях. Защита населения. Основные положения».</w:t>
      </w:r>
    </w:p>
    <w:p w:rsidR="00D801FE" w:rsidRPr="00DE1227" w:rsidRDefault="00D801FE" w:rsidP="0052058E">
      <w:pPr>
        <w:pStyle w:val="a2"/>
      </w:pPr>
      <w:r w:rsidRPr="00DE1227">
        <w:t>Атлас природных и техногенных опасностей в Российской Федерации.</w:t>
      </w:r>
    </w:p>
    <w:p w:rsidR="00481C52" w:rsidRPr="00DE1227" w:rsidRDefault="00481C52" w:rsidP="00481C52">
      <w:pPr>
        <w:pStyle w:val="a2"/>
      </w:pPr>
      <w:r w:rsidRPr="00DE1227">
        <w:t>Региональные нормативы градостроительного проектирования Вологодской области, утвержденные постановлением Правительства Вологодской области от 11 апреля 2016 г. № 338;</w:t>
      </w:r>
    </w:p>
    <w:p w:rsidR="00481C52" w:rsidRPr="00DE1227" w:rsidRDefault="00481C52" w:rsidP="00481C52">
      <w:pPr>
        <w:pStyle w:val="a2"/>
      </w:pPr>
      <w:r w:rsidRPr="00DE1227">
        <w:t>Местные нормативы градостроительного проектирования муниципального образования «Город Череповец», утвержденные решением Череповецкой городской думы от 26.12.2017 № 231;</w:t>
      </w:r>
    </w:p>
    <w:p w:rsidR="00D801FE" w:rsidRPr="00DE1227" w:rsidRDefault="00D801FE" w:rsidP="0052058E">
      <w:pPr>
        <w:pStyle w:val="a2"/>
        <w:numPr>
          <w:ilvl w:val="0"/>
          <w:numId w:val="0"/>
        </w:numPr>
        <w:ind w:left="720" w:hanging="360"/>
      </w:pPr>
    </w:p>
    <w:p w:rsidR="00556C84" w:rsidRPr="00DE1227" w:rsidRDefault="00556C84" w:rsidP="0052058E">
      <w:pPr>
        <w:pStyle w:val="af1"/>
      </w:pPr>
      <w:r w:rsidRPr="00DE1227">
        <w:t xml:space="preserve">При разработке генерального плана </w:t>
      </w:r>
      <w:r w:rsidR="00010B33" w:rsidRPr="00DE1227">
        <w:t>учитывались следующие документ</w:t>
      </w:r>
      <w:r w:rsidR="001C4331" w:rsidRPr="00DE1227">
        <w:t>ы территориального планирования</w:t>
      </w:r>
      <w:r w:rsidR="00010B33" w:rsidRPr="00DE1227">
        <w:t xml:space="preserve"> и вспомогательная информация</w:t>
      </w:r>
      <w:r w:rsidRPr="00DE1227">
        <w:t>:</w:t>
      </w:r>
    </w:p>
    <w:p w:rsidR="00556C84" w:rsidRPr="00DE1227" w:rsidRDefault="00556C84" w:rsidP="00A55FCB">
      <w:pPr>
        <w:pStyle w:val="a2"/>
        <w:numPr>
          <w:ilvl w:val="0"/>
          <w:numId w:val="4"/>
        </w:numPr>
      </w:pPr>
      <w:r w:rsidRPr="00DE1227">
        <w:t xml:space="preserve">Схема территориального планирования </w:t>
      </w:r>
      <w:r w:rsidR="00481C52" w:rsidRPr="00DE1227">
        <w:t>Вологодской области</w:t>
      </w:r>
      <w:r w:rsidRPr="00DE1227">
        <w:t>;</w:t>
      </w:r>
    </w:p>
    <w:p w:rsidR="00556C84" w:rsidRPr="00DE1227" w:rsidRDefault="00556C84" w:rsidP="00A55FCB">
      <w:pPr>
        <w:pStyle w:val="a2"/>
        <w:numPr>
          <w:ilvl w:val="0"/>
          <w:numId w:val="4"/>
        </w:numPr>
      </w:pPr>
      <w:r w:rsidRPr="00DE1227">
        <w:t xml:space="preserve">Стратегия социально-экономического развития </w:t>
      </w:r>
      <w:r w:rsidR="00481C52" w:rsidRPr="00DE1227">
        <w:t>Вологодской области на период</w:t>
      </w:r>
      <w:r w:rsidRPr="00DE1227">
        <w:t xml:space="preserve"> до 2030 года, утвержденная </w:t>
      </w:r>
      <w:r w:rsidR="00481C52" w:rsidRPr="00DE1227">
        <w:t>постановлением правительства Вологодской области</w:t>
      </w:r>
      <w:r w:rsidRPr="00DE1227">
        <w:t xml:space="preserve"> от </w:t>
      </w:r>
      <w:r w:rsidR="00481C52" w:rsidRPr="00DE1227">
        <w:t>17.10</w:t>
      </w:r>
      <w:r w:rsidRPr="00DE1227">
        <w:t xml:space="preserve">.2016 № </w:t>
      </w:r>
      <w:r w:rsidR="00481C52" w:rsidRPr="00DE1227">
        <w:t>920</w:t>
      </w:r>
      <w:r w:rsidRPr="00DE1227">
        <w:t>;</w:t>
      </w:r>
    </w:p>
    <w:p w:rsidR="00E57E8D" w:rsidRPr="00DE1227" w:rsidRDefault="00E57E8D" w:rsidP="00E57E8D">
      <w:pPr>
        <w:pStyle w:val="a2"/>
        <w:numPr>
          <w:ilvl w:val="0"/>
          <w:numId w:val="4"/>
        </w:numPr>
      </w:pPr>
      <w:r w:rsidRPr="00DE1227">
        <w:t>Прогноз социально-экономического развития Вологодской области на долгосрочный период, утвержденный постановлением Правительства Вологодской области от 30.11.2015 № 1022;</w:t>
      </w:r>
    </w:p>
    <w:p w:rsidR="00E57E8D" w:rsidRPr="00DE1227" w:rsidRDefault="00E57E8D" w:rsidP="00E57E8D">
      <w:pPr>
        <w:pStyle w:val="a2"/>
        <w:numPr>
          <w:ilvl w:val="0"/>
          <w:numId w:val="4"/>
        </w:numPr>
      </w:pPr>
      <w:r w:rsidRPr="00DE1227">
        <w:t>Информация о комплексном развитии Вологодской области, размещенная в Интегрированной региональной информационной системе на инвестиционном портале Вологодской области http://www.invest35.ru/</w:t>
      </w:r>
    </w:p>
    <w:p w:rsidR="00E57E8D" w:rsidRPr="00DE1227" w:rsidRDefault="00E57E8D" w:rsidP="00E57E8D">
      <w:pPr>
        <w:pStyle w:val="a2"/>
        <w:numPr>
          <w:ilvl w:val="0"/>
          <w:numId w:val="4"/>
        </w:numPr>
      </w:pPr>
      <w:r w:rsidRPr="00DE1227">
        <w:t>Стратегия социально-экономического развития города до 2022 года «Череповец – город возможностей»</w:t>
      </w:r>
      <w:r w:rsidRPr="00DE1227">
        <w:rPr>
          <w:rStyle w:val="affff0"/>
        </w:rPr>
        <w:footnoteReference w:id="1"/>
      </w:r>
    </w:p>
    <w:p w:rsidR="00E57E8D" w:rsidRPr="00DE1227" w:rsidRDefault="00E57E8D" w:rsidP="00E57E8D">
      <w:pPr>
        <w:pStyle w:val="a2"/>
        <w:numPr>
          <w:ilvl w:val="0"/>
          <w:numId w:val="4"/>
        </w:numPr>
      </w:pPr>
      <w:r w:rsidRPr="00DE1227">
        <w:t>Прогноз социально-экономического развития города Череповца на 2019 год и плановый период 2020-2021 годов, одобренный мэром города Череповца 31.10.2018</w:t>
      </w:r>
    </w:p>
    <w:p w:rsidR="00E57E8D" w:rsidRPr="00DE1227" w:rsidRDefault="00E57E8D" w:rsidP="00E57E8D">
      <w:pPr>
        <w:pStyle w:val="a2"/>
        <w:numPr>
          <w:ilvl w:val="0"/>
          <w:numId w:val="4"/>
        </w:numPr>
      </w:pPr>
      <w:r w:rsidRPr="00DE1227">
        <w:t>Прогноз социально-экономического развития города Череповца на 2020 год и плановый период 2021-2022 годов, одобренный временно исполняющим полномочия мэра города Череповца 29.10.2019</w:t>
      </w:r>
    </w:p>
    <w:p w:rsidR="00556C84" w:rsidRPr="00DE1227" w:rsidRDefault="00556C84" w:rsidP="0052058E">
      <w:pPr>
        <w:pStyle w:val="af1"/>
      </w:pPr>
      <w:r w:rsidRPr="00DE1227">
        <w:t>Материалы по обоснованию генерального плана содержат информацию, предусмотренную Градостроительным Кодексом Российской Федерации, в том числе:</w:t>
      </w:r>
    </w:p>
    <w:p w:rsidR="00556C84" w:rsidRPr="00DE1227" w:rsidRDefault="00556C84" w:rsidP="0052058E">
      <w:pPr>
        <w:pStyle w:val="a4"/>
      </w:pPr>
      <w:r w:rsidRPr="00DE1227">
        <w:t>материалы комплексной оценки территории по условиям осуществления градостроительной деятельности;</w:t>
      </w:r>
    </w:p>
    <w:p w:rsidR="00556C84" w:rsidRPr="00DE1227" w:rsidRDefault="00556C84" w:rsidP="0052058E">
      <w:pPr>
        <w:pStyle w:val="a4"/>
      </w:pPr>
      <w:r w:rsidRPr="00DE1227">
        <w:t xml:space="preserve">границы </w:t>
      </w:r>
      <w:r w:rsidR="00057AEE" w:rsidRPr="00DE1227">
        <w:t xml:space="preserve">функциональных </w:t>
      </w:r>
      <w:r w:rsidRPr="00DE1227">
        <w:t xml:space="preserve">зон </w:t>
      </w:r>
      <w:r w:rsidR="00057AEE" w:rsidRPr="00DE1227">
        <w:t>различного вида использования;</w:t>
      </w:r>
    </w:p>
    <w:p w:rsidR="00556C84" w:rsidRPr="00DE1227" w:rsidRDefault="00556C84" w:rsidP="0052058E">
      <w:pPr>
        <w:pStyle w:val="a4"/>
      </w:pPr>
      <w:r w:rsidRPr="00DE1227">
        <w:t xml:space="preserve">границы зон планируемого размещения объектов капитального строительства федерального и регионального значения, предусмотренных законами </w:t>
      </w:r>
      <w:r w:rsidR="0087167C" w:rsidRPr="00DE1227">
        <w:t>Вологодской области</w:t>
      </w:r>
      <w:r w:rsidRPr="00DE1227">
        <w:t xml:space="preserve"> о бюджете, федеральными и </w:t>
      </w:r>
      <w:r w:rsidR="00AF47E2" w:rsidRPr="00DE1227">
        <w:t xml:space="preserve">региональными </w:t>
      </w:r>
      <w:r w:rsidRPr="00DE1227">
        <w:t>целевыми программами</w:t>
      </w:r>
      <w:r w:rsidR="0087167C" w:rsidRPr="00DE1227">
        <w:t>, документами территориального планирования</w:t>
      </w:r>
      <w:r w:rsidRPr="00DE1227">
        <w:t>;</w:t>
      </w:r>
    </w:p>
    <w:p w:rsidR="00556C84" w:rsidRPr="00DE1227" w:rsidRDefault="00556C84" w:rsidP="0052058E">
      <w:pPr>
        <w:pStyle w:val="a4"/>
      </w:pPr>
      <w:r w:rsidRPr="00DE1227">
        <w:t>энергетических систем</w:t>
      </w:r>
      <w:r w:rsidR="0087167C" w:rsidRPr="00DE1227">
        <w:t>, инженерной инфраструктуры</w:t>
      </w:r>
      <w:r w:rsidRPr="00DE1227">
        <w:t>;</w:t>
      </w:r>
    </w:p>
    <w:p w:rsidR="00556C84" w:rsidRPr="00DE1227" w:rsidRDefault="00556C84" w:rsidP="0052058E">
      <w:pPr>
        <w:pStyle w:val="a4"/>
      </w:pPr>
      <w:r w:rsidRPr="00DE1227">
        <w:t>объектов транспорта, путей сообщения, информатики и связи;</w:t>
      </w:r>
    </w:p>
    <w:p w:rsidR="00556C84" w:rsidRPr="00DE1227" w:rsidRDefault="00556C84" w:rsidP="0052058E">
      <w:pPr>
        <w:pStyle w:val="a4"/>
      </w:pPr>
      <w:r w:rsidRPr="00DE1227">
        <w:t>линейных объектов, обеспечивающих деятельность субъектов естественных монополий;</w:t>
      </w:r>
    </w:p>
    <w:p w:rsidR="00556C84" w:rsidRPr="00DE1227" w:rsidRDefault="00556C84" w:rsidP="0052058E">
      <w:pPr>
        <w:pStyle w:val="a4"/>
      </w:pPr>
      <w:r w:rsidRPr="00DE1227">
        <w:t>границы территорий, подверженных риску возникновения чрезвычайных ситуаций природного и техногенного характера;</w:t>
      </w:r>
    </w:p>
    <w:p w:rsidR="000849FF" w:rsidRPr="00DE1227" w:rsidRDefault="009D1E76" w:rsidP="0052058E">
      <w:pPr>
        <w:pStyle w:val="12"/>
        <w:numPr>
          <w:ilvl w:val="0"/>
          <w:numId w:val="0"/>
        </w:numPr>
        <w:ind w:left="930"/>
      </w:pPr>
      <w:bookmarkStart w:id="8" w:name="_Toc10476603"/>
      <w:bookmarkStart w:id="9" w:name="_Toc50028196"/>
      <w:r w:rsidRPr="00DE1227">
        <w:t xml:space="preserve">ЧАСТЬ 1. </w:t>
      </w:r>
      <w:r w:rsidR="000849FF" w:rsidRPr="00DE1227">
        <w:t xml:space="preserve">Аналитические материалы по оценке современного использования территории муниципального образования </w:t>
      </w:r>
      <w:r w:rsidR="009E19D8" w:rsidRPr="00DE1227">
        <w:t>«</w:t>
      </w:r>
      <w:r w:rsidR="001C4331" w:rsidRPr="00DE1227">
        <w:t>город Череповец</w:t>
      </w:r>
      <w:r w:rsidR="009E19D8" w:rsidRPr="00DE1227">
        <w:t>»</w:t>
      </w:r>
      <w:r w:rsidR="000849FF" w:rsidRPr="00DE1227">
        <w:t xml:space="preserve"> </w:t>
      </w:r>
      <w:bookmarkEnd w:id="8"/>
      <w:r w:rsidR="00536B05" w:rsidRPr="00DE1227">
        <w:t>Вологодской области</w:t>
      </w:r>
      <w:bookmarkEnd w:id="9"/>
    </w:p>
    <w:p w:rsidR="000849FF" w:rsidRPr="00DE1227" w:rsidRDefault="00E047BC" w:rsidP="0052058E">
      <w:pPr>
        <w:pStyle w:val="110"/>
      </w:pPr>
      <w:bookmarkStart w:id="10" w:name="_Toc10476604"/>
      <w:bookmarkStart w:id="11" w:name="_Toc50028197"/>
      <w:r w:rsidRPr="00DE1227">
        <w:t>Общая информация, г</w:t>
      </w:r>
      <w:r w:rsidR="00FE7390" w:rsidRPr="00DE1227">
        <w:t>еографическое положение и административно-территориальное устройство</w:t>
      </w:r>
      <w:bookmarkEnd w:id="10"/>
      <w:bookmarkEnd w:id="11"/>
    </w:p>
    <w:p w:rsidR="00FE7390" w:rsidRPr="00DE1227" w:rsidRDefault="00FE7390" w:rsidP="00FE7390">
      <w:pPr>
        <w:pStyle w:val="af1"/>
      </w:pPr>
      <w:r w:rsidRPr="00DE1227">
        <w:t>Череповец – это первый</w:t>
      </w:r>
      <w:r w:rsidR="00B849DE" w:rsidRPr="00DE1227">
        <w:rPr>
          <w:rStyle w:val="affff0"/>
        </w:rPr>
        <w:footnoteReference w:id="2"/>
      </w:r>
      <w:r w:rsidRPr="00DE1227">
        <w:t xml:space="preserve"> по численности населения город Вологодской области </w:t>
      </w:r>
      <w:r w:rsidR="00B849DE" w:rsidRPr="00DE1227">
        <w:t>(316,5 тыс. чел.</w:t>
      </w:r>
      <w:r w:rsidR="00B849DE" w:rsidRPr="00DE1227">
        <w:rPr>
          <w:rStyle w:val="affff0"/>
        </w:rPr>
        <w:footnoteReference w:id="3"/>
      </w:r>
      <w:r w:rsidR="00B849DE" w:rsidRPr="00DE1227">
        <w:t>)</w:t>
      </w:r>
      <w:r w:rsidRPr="00DE1227">
        <w:t xml:space="preserve">, административный центр Череповецкого муниципального района, в который не входит, обладая статусом города областного значения и образуя городской округ. Входит в состав Северо-западного федерального округа. </w:t>
      </w:r>
    </w:p>
    <w:p w:rsidR="00FE7390" w:rsidRPr="00DE1227" w:rsidRDefault="00FE7390" w:rsidP="00FE7390">
      <w:pPr>
        <w:pStyle w:val="af1"/>
      </w:pPr>
      <w:r w:rsidRPr="00DE1227">
        <w:t>Город Череповец расположен в юго-западной части Вологодской области на обоих берегах р. Шексны (левый приток Волги) при впадении в неё р. Ягорбы, недалеко от Рыбинского водохранилища.</w:t>
      </w:r>
    </w:p>
    <w:p w:rsidR="00FE7390" w:rsidRPr="00DE1227" w:rsidRDefault="00FE7390" w:rsidP="00FE7390">
      <w:pPr>
        <w:pStyle w:val="af1"/>
      </w:pPr>
      <w:r w:rsidRPr="00DE1227">
        <w:t>Муниципальное образование «Город Череповец» на всем протяжении граничит с муниципальным образованием «Череповецкий муниципальный район», в том числе: на севере с Тоншаловским сельским поселением, на востоке – с Ирдоматским сельским поселением, на юге – с Югским сельским поселением, на западе – с Нелазским сельским поселением. Границы городского округа и города Череповец не стоят на учете в Едином государственном реестре недвижимости</w:t>
      </w:r>
    </w:p>
    <w:p w:rsidR="00FE7390" w:rsidRPr="00DE1227" w:rsidRDefault="00FE7390" w:rsidP="00FE7390">
      <w:pPr>
        <w:pStyle w:val="af1"/>
      </w:pPr>
      <w:r w:rsidRPr="00DE1227">
        <w:t>По климатическому районированию территории город относится к району – II, подрайону – IIВ (северной климатической зоне с наименее суровыми условиями) и характеризуется умеренно-континентальным климатом.</w:t>
      </w:r>
    </w:p>
    <w:p w:rsidR="00FE7390" w:rsidRPr="00DE1227" w:rsidRDefault="00FE7390" w:rsidP="00FE7390">
      <w:pPr>
        <w:pStyle w:val="af1"/>
      </w:pPr>
      <w:r w:rsidRPr="00DE1227">
        <w:t xml:space="preserve">Город отличается удобными транспортными связями, находясь на пересечении железнодорожной магистрали (Северная железная дорога) с Волго-Балтийским водным путем, одним из крупных речных портов которого является ОАО «Череповецкий порт». </w:t>
      </w:r>
      <w:r w:rsidR="001F5D8E" w:rsidRPr="00DE1227">
        <w:t xml:space="preserve">Рядом с Череповцом проходит федеральная автомобильная дорога А114 Вологда – Тихвин – автомобильная дорога Р21 «Кола», связывающая город с Вологдой и Санкт-Петербургом, а с юго-востока к границам города подходит автомобильная дорога регионального значения Сергиев Посад – Калязин – Рыбинск – Череповец (ид. номер </w:t>
      </w:r>
      <w:r w:rsidR="001F5D8E" w:rsidRPr="00DE1227">
        <w:rPr>
          <w:spacing w:val="2"/>
          <w:shd w:val="clear" w:color="auto" w:fill="FFFFFF"/>
        </w:rPr>
        <w:t>19-256 ОП РЗ 19К-103</w:t>
      </w:r>
      <w:r w:rsidR="001F5D8E" w:rsidRPr="00DE1227">
        <w:t xml:space="preserve">, Череповец с Ярославлем и Москвой. </w:t>
      </w:r>
      <w:r w:rsidRPr="00DE1227">
        <w:t>В 25 км от г. Череповец расположен единственный в Вологодской области международный аэропорт. Расстояние по железной дороге от Череповца до Вологды – 120 км, до Санкт-Петербурга – 475 км, до Москвы – 620 км.</w:t>
      </w:r>
    </w:p>
    <w:p w:rsidR="00FE7390" w:rsidRPr="00DE1227" w:rsidRDefault="00FE7390" w:rsidP="00FE7390">
      <w:pPr>
        <w:pStyle w:val="af1"/>
      </w:pPr>
      <w:r w:rsidRPr="00DE1227">
        <w:t>Площадь городского округа составляет 12988,1 га. Административно город Череповец не делится на районы, однако в планировочном отношении принято выделять 4 района: Индустриальный, Заягорбский, Зашекснинский, Северный. Город представляет ряд компактно расположенных территориальных образований, разграниченных реками (Шексна, Ягорба и Серовка), железной дорогой, производственными зонами и объединенных общей инфраструктурой. Значительные городские территории заняты промышленными зонами.</w:t>
      </w:r>
    </w:p>
    <w:p w:rsidR="00FE7390" w:rsidRPr="00DE1227" w:rsidRDefault="00FE7390" w:rsidP="00FE7390">
      <w:pPr>
        <w:pStyle w:val="af1"/>
      </w:pPr>
      <w:r w:rsidRPr="00DE1227">
        <w:t xml:space="preserve">В экономическом отношении Череповец выполняет функции промышленного центра, </w:t>
      </w:r>
      <w:r w:rsidR="00216C99" w:rsidRPr="00DE1227">
        <w:t xml:space="preserve">а также </w:t>
      </w:r>
      <w:r w:rsidRPr="00DE1227">
        <w:t>научно-образовательные, культурные, административные, финансово-организационные функции. Для города характерна высокая концентрация промышленных предприятий и наличие квалифицированных кадров.</w:t>
      </w:r>
    </w:p>
    <w:p w:rsidR="00FE7390" w:rsidRPr="00DE1227" w:rsidRDefault="00FE7390" w:rsidP="00FE7390">
      <w:pPr>
        <w:pStyle w:val="af1"/>
      </w:pPr>
      <w:r w:rsidRPr="00DE1227">
        <w:t xml:space="preserve">Основу экономического потенциала Череповца составляют предприятия черной металлургии и химического комплекса. Ведущими предприятиями города являются Череповецкий металлургический комбинат ПАО «Северсталь», ОАО «Северсталь-метиз», </w:t>
      </w:r>
      <w:r w:rsidR="00216C99" w:rsidRPr="00DE1227">
        <w:t>АО «Апатит»</w:t>
      </w:r>
      <w:r w:rsidRPr="00DE1227">
        <w:t xml:space="preserve">. Также в городе действуют предприятия по производству машин и оборудования, </w:t>
      </w:r>
      <w:r w:rsidR="00216C99" w:rsidRPr="00DE1227">
        <w:t xml:space="preserve">производства </w:t>
      </w:r>
      <w:r w:rsidRPr="00DE1227">
        <w:t xml:space="preserve">пищевых продуктов, </w:t>
      </w:r>
      <w:r w:rsidR="00216C99" w:rsidRPr="00DE1227">
        <w:t>деревообрабатывающей промышленности</w:t>
      </w:r>
      <w:r w:rsidRPr="00DE1227">
        <w:t>, строительного комплекса.</w:t>
      </w:r>
    </w:p>
    <w:p w:rsidR="00FE7390" w:rsidRPr="00DE1227" w:rsidRDefault="00FE7390" w:rsidP="00FE7390">
      <w:pPr>
        <w:pStyle w:val="af1"/>
      </w:pPr>
      <w:r w:rsidRPr="00DE1227">
        <w:t>Для города Череповца характерна неблагоприятная экологическая ситуация, в первую очередь, из-за состояния воздушного бассейна</w:t>
      </w:r>
      <w:r w:rsidR="00E047BC" w:rsidRPr="00DE1227">
        <w:t>, предпринимаются меры по сокращению вредных выбросов</w:t>
      </w:r>
      <w:r w:rsidRPr="00DE1227">
        <w:t>.</w:t>
      </w:r>
    </w:p>
    <w:p w:rsidR="00FE7390" w:rsidRPr="00DE1227" w:rsidRDefault="00FE7390" w:rsidP="00FE7390">
      <w:pPr>
        <w:pStyle w:val="af1"/>
      </w:pPr>
      <w:r w:rsidRPr="00DE1227">
        <w:t>Значительные городские территории заняты садоводствами, часть из которых фактически включены в селитебное пространство города.</w:t>
      </w:r>
    </w:p>
    <w:p w:rsidR="00FE7390" w:rsidRPr="00DE1227" w:rsidRDefault="00FE7390" w:rsidP="00FE7390">
      <w:pPr>
        <w:pStyle w:val="af1"/>
      </w:pPr>
      <w:r w:rsidRPr="00DE1227">
        <w:t>Научно-образовательный потенциал города представлен сетью высших</w:t>
      </w:r>
      <w:r w:rsidR="00216C99" w:rsidRPr="00DE1227">
        <w:t xml:space="preserve"> и</w:t>
      </w:r>
      <w:r w:rsidRPr="00DE1227">
        <w:t xml:space="preserve"> средних профессиональных учебных заведений (</w:t>
      </w:r>
      <w:r w:rsidR="00216C99" w:rsidRPr="00DE1227">
        <w:t>11 учебных заведений</w:t>
      </w:r>
      <w:r w:rsidRPr="00DE1227">
        <w:t xml:space="preserve">), научно-проектными организациями. Череповецкий государственный университет – это крупнейшее высшее учебное заведение Вологодской области. В Череповце развит финансовый сектор: в городе работают отделения федеральных, региональных и </w:t>
      </w:r>
      <w:r w:rsidR="00E047BC" w:rsidRPr="00DE1227">
        <w:t>местных</w:t>
      </w:r>
      <w:r w:rsidRPr="00DE1227">
        <w:t xml:space="preserve"> банков.</w:t>
      </w:r>
    </w:p>
    <w:p w:rsidR="00FE7390" w:rsidRPr="00DE1227" w:rsidRDefault="00FE7390" w:rsidP="00FE7390">
      <w:pPr>
        <w:pStyle w:val="af1"/>
      </w:pPr>
      <w:r w:rsidRPr="00DE1227">
        <w:t>Череповец является историческим поселением регионального значения (основан в 1777 г.), здесь расположены порядка 100 объектов культурного наследия, в том числе 4 объекта федерального значения.</w:t>
      </w:r>
    </w:p>
    <w:p w:rsidR="000849FF" w:rsidRPr="00DE1227" w:rsidRDefault="00E958E9" w:rsidP="0052058E">
      <w:pPr>
        <w:pStyle w:val="110"/>
      </w:pPr>
      <w:bookmarkStart w:id="12" w:name="_Toc10476605"/>
      <w:bookmarkStart w:id="13" w:name="_Toc50028198"/>
      <w:r w:rsidRPr="00DE1227">
        <w:t>Историческая справка</w:t>
      </w:r>
      <w:bookmarkEnd w:id="12"/>
      <w:bookmarkEnd w:id="13"/>
    </w:p>
    <w:p w:rsidR="00E047BC" w:rsidRPr="00DE1227" w:rsidRDefault="00E047BC" w:rsidP="00E047BC">
      <w:pPr>
        <w:pStyle w:val="af1"/>
      </w:pPr>
      <w:r w:rsidRPr="00DE1227">
        <w:t>Территория, на которой в настоящее время располагается город Череповец, заселена с древних времен. Первые люди пришли на эту землю не позднее 9 тысяч лет назад в эпоху голоцена. Археологические раскопки начала XX века обнаружили здесь одну из древнейших известных стоянок (эпохи мезолита) на севере России.</w:t>
      </w:r>
    </w:p>
    <w:p w:rsidR="00E047BC" w:rsidRPr="00DE1227" w:rsidRDefault="00E047BC" w:rsidP="00E047BC">
      <w:pPr>
        <w:pStyle w:val="af1"/>
      </w:pPr>
      <w:r w:rsidRPr="00DE1227">
        <w:t>В I тысячелетии н.э. здесь жили угро-финские племена «Весь» и «Меря». Наименование города Череповец произошло по местности Череповесь, как назывались эти земли задолго до образования города, что означает – поселение на возвышенном месте (по одному из вариантов этимологии). В ходе славянской колонизации вологодских земель вокруг Белого озера, озера Воже и по течению р. Шексны в XIII-ХV вв. сложилось Белозерское княжество. Первое упоминание о Череповце в документах относится к 1362 году. Тогда был основан Череповецкий Воскресенский мужской монастырь, просуществовавший до XVIII в. Череповец является самым древним городом на территории Вологодской области никогда не менявшим своей локации.</w:t>
      </w:r>
    </w:p>
    <w:p w:rsidR="00E047BC" w:rsidRPr="00DE1227" w:rsidRDefault="00E047BC" w:rsidP="00E047BC">
      <w:pPr>
        <w:pStyle w:val="af1"/>
      </w:pPr>
      <w:r w:rsidRPr="00DE1227">
        <w:t>Современная система расселения региона начала складываться, по всей видимости, в конце XIII в. и в XIV в. Это время характеризуется проникновением переселенцев в глубь территории округи. С XIV в. начинается освоение водоразделов. Немало деревень по Шексне упоминается в документах XV в. в Писцовой книге, составленной в 1585 г., перечисляются десятки деревень округи, располагавшиеся не только на берегах Шексны, но и на значительном удалении от нее.</w:t>
      </w:r>
    </w:p>
    <w:p w:rsidR="00E047BC" w:rsidRPr="00DE1227" w:rsidRDefault="00E047BC" w:rsidP="00E047BC">
      <w:pPr>
        <w:pStyle w:val="af1"/>
      </w:pPr>
      <w:r w:rsidRPr="00DE1227">
        <w:t xml:space="preserve">В дальнейшем эти земли (т.н. Череповесь) вошли в состав Великого княжества Московского. В </w:t>
      </w:r>
      <w:smartTag w:uri="urn:schemas-microsoft-com:office:smarttags" w:element="metricconverter">
        <w:smartTagPr>
          <w:attr w:name="ProductID" w:val="1708 г"/>
        </w:smartTagPr>
        <w:r w:rsidRPr="00DE1227">
          <w:t>1708 г</w:t>
        </w:r>
      </w:smartTag>
      <w:r w:rsidRPr="00DE1227">
        <w:t xml:space="preserve">., при первом разделении России на губернии, волость была причислена к Ингерманландской, преобразованной в 1710 г в Санкт-Петербургскую, с 1727 г. в составе вновь образованной Новгородской губернии. В </w:t>
      </w:r>
      <w:smartTag w:uri="urn:schemas-microsoft-com:office:smarttags" w:element="metricconverter">
        <w:smartTagPr>
          <w:attr w:name="ProductID" w:val="1777 г"/>
        </w:smartTagPr>
        <w:r w:rsidRPr="00DE1227">
          <w:t>1777 г</w:t>
        </w:r>
      </w:smartTag>
      <w:r w:rsidRPr="00DE1227">
        <w:t xml:space="preserve">. по указу Екатерины II подмонастырская слобода и с. Федосьево были преобразованы в город Череповец в составе Устюженского уезда (с </w:t>
      </w:r>
      <w:smartTag w:uri="urn:schemas-microsoft-com:office:smarttags" w:element="metricconverter">
        <w:smartTagPr>
          <w:attr w:name="ProductID" w:val="1802 г"/>
        </w:smartTagPr>
        <w:r w:rsidRPr="00DE1227">
          <w:t>1802 г</w:t>
        </w:r>
      </w:smartTag>
      <w:r w:rsidRPr="00DE1227">
        <w:t xml:space="preserve">. – уездный город). В 1782 году городу был пожалован генеральный план. С </w:t>
      </w:r>
      <w:smartTag w:uri="urn:schemas-microsoft-com:office:smarttags" w:element="metricconverter">
        <w:smartTagPr>
          <w:attr w:name="ProductID" w:val="1802 г"/>
        </w:smartTagPr>
        <w:r w:rsidRPr="00DE1227">
          <w:t>1802 г</w:t>
        </w:r>
      </w:smartTag>
      <w:r w:rsidRPr="00DE1227">
        <w:t>. новообразованный уезд находился в составе Новгородской губернии.</w:t>
      </w:r>
    </w:p>
    <w:p w:rsidR="00E047BC" w:rsidRPr="00DE1227" w:rsidRDefault="00E047BC" w:rsidP="00E047BC">
      <w:pPr>
        <w:pStyle w:val="af1"/>
      </w:pPr>
      <w:r w:rsidRPr="00DE1227">
        <w:t>По ходатайству северных уездов Новгородской губернии Демократический съезд Советов 10–13 мая 1918 года из Тихвинского, Устюженского, Череповецкого, Кирилловского и Белозерского уездов была образована Череповецкая губерния. В это же время к Череповецкой губернии примкнула Северо-Восточная часть Пошехонского уезда Ярославской губернии (в качестве Мяксинского района). В 1927 г. губерния была упразднена, а из её территории, без Тихвинского уезда, создан Череповецкий округ Ленинградской области. В 1930 г. ЦИК и СНК СССР в соответствии с постановлением ЦК ВКП(б) издали постановление «О ликвидации округов» и Череповецкий округ был упразднён - район стал непосредственно входить в Ленинградскую область. Наконец, 23 сентября 1937 года город и район вошли в состав вновь созданной Вологодской области.</w:t>
      </w:r>
    </w:p>
    <w:p w:rsidR="00E047BC" w:rsidRPr="00DE1227" w:rsidRDefault="00E047BC" w:rsidP="00E047BC">
      <w:pPr>
        <w:pStyle w:val="af1"/>
      </w:pPr>
      <w:r w:rsidRPr="00DE1227">
        <w:t>В 1940 г. совет министров СССР и ЦК ВКП (б) приняли постановление «Об организации металлургической базы на Северо-Западе СССР». Данный документ предопределил создание металлургического завода в г. Череповце. Однако планы строительства завода не удалось реализовать в запланированные сроки — помешала война.</w:t>
      </w:r>
    </w:p>
    <w:p w:rsidR="00E047BC" w:rsidRPr="00DE1227" w:rsidRDefault="00E047BC" w:rsidP="00E047BC">
      <w:pPr>
        <w:pStyle w:val="af1"/>
      </w:pPr>
      <w:r w:rsidRPr="00DE1227">
        <w:t>В Великую Отечественную войну город выполнял функции эвакуационной зоны. Здесь располагались госпитали, сюда эвакуировали жителей Ленинграда. Предприятия города были переведены на производство военной продукции: производилось оружие, амуниция, снаряжение. Фронт не подходил непосредственно к Череповцу, но в городе базировались части, входившие в состав Череповецко-Вологодского округа ПВО.</w:t>
      </w:r>
    </w:p>
    <w:p w:rsidR="00E047BC" w:rsidRPr="00DE1227" w:rsidRDefault="00E047BC" w:rsidP="00E047BC">
      <w:pPr>
        <w:pStyle w:val="af1"/>
      </w:pPr>
      <w:r w:rsidRPr="00DE1227">
        <w:t>После войны работы по строительству промышленных объектов в Череповце были продолжены. В 1952 году была заложена первая доменная печь. 24 августа 1955 года был дан первый чугун — этот день считается днём рождения Череповецкого металлургического завода. В 1958 году начала работать первая мартеновская печь, с которой началось производство стали в Череповце. В течение 1950–1990 гг. благодаря развитию производства и капитальному строительству, численность населения города увеличилась в несколько раз.</w:t>
      </w:r>
    </w:p>
    <w:p w:rsidR="00E047BC" w:rsidRPr="00DE1227" w:rsidRDefault="00E047BC" w:rsidP="00E047BC">
      <w:pPr>
        <w:pStyle w:val="af1"/>
      </w:pPr>
      <w:r w:rsidRPr="00DE1227">
        <w:t>Современный Череповец – крупнейший город Вологодской области, один из немногих российских региональных городов, превосходящих административный центр субъекта Российской Федерации (Вологда) по промышленному потенциалу. Территория города определена законом Вологодской области от 9 января 1996 года № 55-ОЗ; законом Вологодской области от 6 декабря 2004 г. № 1104-ОЗ город Череповец наделён статусом городского округа.</w:t>
      </w:r>
    </w:p>
    <w:p w:rsidR="00E047BC" w:rsidRPr="00DE1227" w:rsidRDefault="00E047BC" w:rsidP="00E047BC">
      <w:pPr>
        <w:pStyle w:val="af1"/>
        <w:rPr>
          <w:b/>
        </w:rPr>
      </w:pPr>
      <w:r w:rsidRPr="00DE1227">
        <w:rPr>
          <w:b/>
        </w:rPr>
        <w:t>Этапы градостроительного развития</w:t>
      </w:r>
    </w:p>
    <w:p w:rsidR="00E047BC" w:rsidRPr="00DE1227" w:rsidRDefault="00E047BC" w:rsidP="00E047BC">
      <w:pPr>
        <w:pStyle w:val="af1"/>
        <w:rPr>
          <w:b/>
        </w:rPr>
      </w:pPr>
      <w:r w:rsidRPr="00DE1227">
        <w:rPr>
          <w:b/>
        </w:rPr>
        <w:t xml:space="preserve">Конец </w:t>
      </w:r>
      <w:r w:rsidRPr="00DE1227">
        <w:rPr>
          <w:b/>
          <w:lang w:val="en-US"/>
        </w:rPr>
        <w:t>XVIII</w:t>
      </w:r>
      <w:r w:rsidRPr="00DE1227">
        <w:rPr>
          <w:b/>
        </w:rPr>
        <w:t xml:space="preserve"> – начало </w:t>
      </w:r>
      <w:r w:rsidRPr="00DE1227">
        <w:rPr>
          <w:b/>
          <w:lang w:val="en-US"/>
        </w:rPr>
        <w:t>XX</w:t>
      </w:r>
      <w:r w:rsidRPr="00DE1227">
        <w:rPr>
          <w:b/>
        </w:rPr>
        <w:t xml:space="preserve"> вв.</w:t>
      </w:r>
    </w:p>
    <w:p w:rsidR="00E047BC" w:rsidRPr="00DE1227" w:rsidRDefault="00E047BC" w:rsidP="00E047BC">
      <w:pPr>
        <w:pStyle w:val="af1"/>
      </w:pPr>
      <w:r w:rsidRPr="00DE1227">
        <w:t>С момента основания в 1777 году город не имел развитой уличной сети. Главной архитектурной доминантой являлась Благовещенская церковь, которая стояла на главной торговой площади в центре поселения, имевшего несколько улиц и переулков. Подмонастырская слобода расположилась под стенами монастыря и развивалась к западу, также не имела развитой уличной сети. С юго-западной стороны располагались земли помещичьих угодий села Никольского. В 1782 г. для города Череповца утвержден генеральный план, представляющий собой обычную для разрабатывающихся тогда градостроительных проектов регулярную структуру из сетки перпендикулярных улиц, наложенных на рельеф местности. Этим планом регламентировался порядок застройки будущего города. К нему прилагались «примерные фасады», разработанные Комиссией каменного строения. План органично включал в себя и ранее сложившиеся ансамбли сельских площадей, был соотнесен с ландшафтом и условиями окружающей среды.</w:t>
      </w:r>
    </w:p>
    <w:p w:rsidR="00E047BC" w:rsidRPr="00DE1227" w:rsidRDefault="00E047BC" w:rsidP="00E047BC">
      <w:pPr>
        <w:pStyle w:val="af1"/>
      </w:pPr>
      <w:r w:rsidRPr="00DE1227">
        <w:t>В соответствии с планом вся территория города была разделена на 46 кварталов, образующих 24 улицы. Центральной осью планировочной структуры стал Воскресенский (в настоящее время Советский) проспект, направление которого определялось руслом Ягорбы. Он соединял ансамбль Воскресенского монастыря с торговой площадью села Федосьева. Главным проспектом были объединены две исторически сложившиеся площади – Благовещенская (в настоящее время Красноармейская) и Соборная. Между ними на пересечении Воскресенского проспекта и Крестовской улицы (ныне ул. Ленина) появилась новая Торговая площадь, которая должна была стать центром городской торговли и одновременно административным центром.</w:t>
      </w:r>
    </w:p>
    <w:p w:rsidR="00E047BC" w:rsidRPr="00DE1227" w:rsidRDefault="00E047BC" w:rsidP="00E047BC">
      <w:pPr>
        <w:pStyle w:val="af1"/>
      </w:pPr>
      <w:r w:rsidRPr="00DE1227">
        <w:t>На Воскресенском проспекте строились главным образом купеческие дома. На параллельных улицах (Благовещенской, Дворянской, Покровской) возводили дома ремесленники и немногочисленные дворяне. Строительство жилых домов шло оживленными темпами, и к 1795 году было уже возведено 168 жилых деревянных домов, к началу XIX в. численность населения Череповца составляла 900 человек. Значение города возросло после строительства в 1810 году Мариинской водной системы.</w:t>
      </w:r>
    </w:p>
    <w:p w:rsidR="00E047BC" w:rsidRPr="00DE1227" w:rsidRDefault="00E047BC" w:rsidP="00E047BC">
      <w:pPr>
        <w:pStyle w:val="af1"/>
      </w:pPr>
      <w:r w:rsidRPr="00DE1227">
        <w:t>Первый жилой каменный дом был построен на Воскресенском проспекте в 1807 году по «примерному фасаду» Комиссии каменного строения. К 1844 году в Череповце существовало шесть каменных жилых домов, сохранившихся до нашего времени. Из деревянных зданий первой половины XIX века сохранилось лишь два дворянских особняка: дом, в котором родился художник В.В. Верещагин и дом помещика Гальского за Шексной. Последний считается ярким примером проявления классицизма в русском деревянном зодчестве. Архитектура здания как бы воспроизводит в дереве распространенные к тому времени формы каменного зодчества.</w:t>
      </w:r>
    </w:p>
    <w:p w:rsidR="00E047BC" w:rsidRPr="00DE1227" w:rsidRDefault="00E047BC" w:rsidP="00E047BC">
      <w:pPr>
        <w:pStyle w:val="af1"/>
      </w:pPr>
      <w:r w:rsidRPr="00DE1227">
        <w:t>К 1863 г. население города увеличилось до 3,3 тыс. человек. В 60–70-е годы XIX века в каменной застройке города доминирующее значение имеют здания «краснокирпичного стиля». С 70-х годов XIX века появилась должность городского архитектора при городской управе. Им стал Антоний Адамович, который также являлся сторонником «краснокирпичного стиля». Вообще, в Череповце в конце XIX века индивидуальное строительство строго регулировалось городскими архитекторами: П. Подшиваловым, А. Чуркиным, А. Нестеровым.</w:t>
      </w:r>
    </w:p>
    <w:p w:rsidR="00E047BC" w:rsidRPr="00DE1227" w:rsidRDefault="00E047BC" w:rsidP="00E047BC">
      <w:pPr>
        <w:pStyle w:val="af1"/>
      </w:pPr>
      <w:r w:rsidRPr="00DE1227">
        <w:t>К концу XIX в. Череповец значительно вырос и по численности населения и территориально, возросли культурные запросы населения. В «краснокирпичном стиле» строятся здания учебных заведений: женской гимназии (это была одна из первых женских гимназий, построенных в уездном городе России), реального училища, Александровского технического училища. В том же стиле в 1898 году на Александровском пр. (ул. Луначарского, 39) было построено каменное здание для городского музея (позднее его отштукатурили), сейчас там располагается Детский музей. Сам город развивался главным образом в западном и северо-западном направлении.</w:t>
      </w:r>
    </w:p>
    <w:p w:rsidR="00E047BC" w:rsidRPr="00DE1227" w:rsidRDefault="00E047BC" w:rsidP="00E047BC">
      <w:pPr>
        <w:pStyle w:val="af1"/>
      </w:pPr>
      <w:r w:rsidRPr="00DE1227">
        <w:t>В начале XX века проводятся большие работы по реконструкции Торговой площади – в «краснокирпичном стиле» сооружаются торговые ряды, здание театра с башней-часозвоном (Камерный театр). По существу, восьмиугольная площадь оказалась застроенной, и сейчас о ее границах напоминают лишь «череповецкие криули». Этот стиль стал архитектурной «визитной карточкой» Череповца.</w:t>
      </w:r>
    </w:p>
    <w:p w:rsidR="00E047BC" w:rsidRPr="00DE1227" w:rsidRDefault="00E047BC" w:rsidP="00E047BC">
      <w:pPr>
        <w:pStyle w:val="af1"/>
        <w:rPr>
          <w:b/>
        </w:rPr>
      </w:pPr>
      <w:r w:rsidRPr="00DE1227">
        <w:rPr>
          <w:b/>
        </w:rPr>
        <w:t>Первая половина XX в.</w:t>
      </w:r>
    </w:p>
    <w:p w:rsidR="00E047BC" w:rsidRPr="00DE1227" w:rsidRDefault="00E047BC" w:rsidP="00E047BC">
      <w:pPr>
        <w:pStyle w:val="af1"/>
      </w:pPr>
      <w:r w:rsidRPr="00DE1227">
        <w:t>В 1905 году через Череповец прошла железная дорога Вологда – Санкт-Петербург, что повлияло на экономическое развитие города.</w:t>
      </w:r>
    </w:p>
    <w:p w:rsidR="00E047BC" w:rsidRPr="00DE1227" w:rsidRDefault="00E047BC" w:rsidP="00E047BC">
      <w:pPr>
        <w:pStyle w:val="af1"/>
      </w:pPr>
      <w:r w:rsidRPr="00DE1227">
        <w:t>В дореволюционное время на территории современного города существовало 10 церквей и три часовни. В настоящее время сохранился лишь Воскресенский собор, по старым чертежам воссоздан Рождественский храм, восстановлены три часовни (Святителя Николая чудотворца, преподобного Филиппа Ирапского, Источническая).</w:t>
      </w:r>
    </w:p>
    <w:p w:rsidR="00E047BC" w:rsidRPr="00DE1227" w:rsidRDefault="00E047BC" w:rsidP="00E047BC">
      <w:pPr>
        <w:pStyle w:val="af1"/>
      </w:pPr>
      <w:r w:rsidRPr="00DE1227">
        <w:t>Из построек «постреволюционно-довоенных» следует отметить новое здание музея, завершенное в 1928 году Возведенное в псевдоклассических традициях с купольным покрытием.</w:t>
      </w:r>
    </w:p>
    <w:p w:rsidR="00E047BC" w:rsidRPr="00DE1227" w:rsidRDefault="00E047BC" w:rsidP="00E047BC">
      <w:pPr>
        <w:pStyle w:val="af1"/>
      </w:pPr>
      <w:r w:rsidRPr="00DE1227">
        <w:t>В конце 1930-х годов правительством принимается решение о строительстве Волго-Балтийского водного канала и металлургического завода в Череповце.</w:t>
      </w:r>
    </w:p>
    <w:p w:rsidR="00E047BC" w:rsidRPr="00DE1227" w:rsidRDefault="00E047BC" w:rsidP="00E047BC">
      <w:pPr>
        <w:pStyle w:val="af1"/>
        <w:rPr>
          <w:b/>
        </w:rPr>
      </w:pPr>
      <w:r w:rsidRPr="00DE1227">
        <w:rPr>
          <w:b/>
        </w:rPr>
        <w:t>Вторая половина XX в. – начало XXI в.</w:t>
      </w:r>
    </w:p>
    <w:p w:rsidR="00E047BC" w:rsidRPr="00DE1227" w:rsidRDefault="00E047BC" w:rsidP="00E047BC">
      <w:pPr>
        <w:pStyle w:val="af1"/>
      </w:pPr>
      <w:r w:rsidRPr="00DE1227">
        <w:t>После начала строительства в Череповце металлургического завода, к 1951 году институтом Ленгипрогор был разработан генеральный план города, определивший его развитие в северном и северо-западном направлениях. Предусматривалось также создание новых жилых массивов за Ягорбой и за Шексной. Новый город оказался активно подключен к старому городскому центру.</w:t>
      </w:r>
    </w:p>
    <w:p w:rsidR="00E047BC" w:rsidRPr="00DE1227" w:rsidRDefault="00E047BC" w:rsidP="00E047BC">
      <w:pPr>
        <w:pStyle w:val="af1"/>
      </w:pPr>
      <w:r w:rsidRPr="00DE1227">
        <w:t>Градостроители органично соединили существующую малоэтажную застройку старого города с домами повышенной этажности нового района. На участке их сопряжения был создан парк, плавно переходящий в площадь, дополняемую сквером. Парк служит началом улицы Металлургов.</w:t>
      </w:r>
    </w:p>
    <w:p w:rsidR="00E047BC" w:rsidRPr="00DE1227" w:rsidRDefault="00E047BC" w:rsidP="00E047BC">
      <w:pPr>
        <w:pStyle w:val="af1"/>
      </w:pPr>
      <w:r w:rsidRPr="00DE1227">
        <w:t>Из построек 1970 – 1980-х годов следует отметить уникальный вантовый мост через Шексну. Единственный в России он был построен в 1979 году по образцу Западно-Германского моста через Рейн. Высота опоры – 85 метров, протяженность более километра, общая длина вантов 16 км (каждый метр их весит 30 кг). Мост явился гармоничным продолжением улицы Сталеваров и началом Октябрьского проспекта. Соединяя две части города, он не только выполняет задачу сообщений, но и служит связующим звеном между историческим центром и современным Зашекснинским районом.</w:t>
      </w:r>
    </w:p>
    <w:p w:rsidR="00E047BC" w:rsidRPr="00DE1227" w:rsidRDefault="00E047BC" w:rsidP="00E047BC">
      <w:pPr>
        <w:pStyle w:val="af1"/>
      </w:pPr>
      <w:r w:rsidRPr="00DE1227">
        <w:t>На данном этапе функциональная структура города сформирована четырьмя жилыми районами (Индустриальный, Северный, Заягорбский, Зашекснинский) и пятью производственными зонами (Центральная, Северо-Западная, Северная, Заягорбская, Зашекснинская). Планировочная структура Индустриального и Северного жилых районов уже сформирована, территориальные резервы для перспективного развития исчерпаны. Заягорбский район в планировочном отношении сложился в значительной степени, однако имеет резервы для территориального развития в восточном и южном направлении. Зашекснинский район, являющийся основной территорией жилищного строительства последних лет, обладает значительными территориальными ресурсами.</w:t>
      </w:r>
    </w:p>
    <w:p w:rsidR="00E047BC" w:rsidRPr="00DE1227" w:rsidRDefault="00E047BC" w:rsidP="00E047BC">
      <w:pPr>
        <w:pStyle w:val="af1"/>
      </w:pPr>
      <w:r w:rsidRPr="00DE1227">
        <w:t>В постсоветский период Череповец развивался в соответствии с генеральным планом, разработанным ГПИ «ЛенНИИП Градостроительства» и утвержденным 24 декабря 1991 года. Для своего времени это был реалистичный и перспективный документ, в большинстве своем оправдавший прогнозы. Как генплан города, так и современные градостроительные документы сыграли положительную роль на соответствующих этапах развития города.</w:t>
      </w:r>
    </w:p>
    <w:p w:rsidR="000849FF" w:rsidRPr="00DE1227" w:rsidRDefault="00A04CDC" w:rsidP="0052058E">
      <w:pPr>
        <w:pStyle w:val="110"/>
      </w:pPr>
      <w:bookmarkStart w:id="14" w:name="_Toc10476606"/>
      <w:bookmarkStart w:id="15" w:name="_Toc50028199"/>
      <w:r w:rsidRPr="00DE1227">
        <w:t>Природно-ресурсный потенциал</w:t>
      </w:r>
      <w:bookmarkEnd w:id="14"/>
      <w:bookmarkEnd w:id="15"/>
    </w:p>
    <w:p w:rsidR="00A04CDC" w:rsidRPr="00DE1227" w:rsidRDefault="00A04CDC" w:rsidP="0052058E">
      <w:pPr>
        <w:pStyle w:val="111"/>
      </w:pPr>
      <w:bookmarkStart w:id="16" w:name="_Toc10476607"/>
      <w:bookmarkStart w:id="17" w:name="_Toc50028200"/>
      <w:r w:rsidRPr="00DE1227">
        <w:t>Климатическая характеристика территории</w:t>
      </w:r>
      <w:bookmarkEnd w:id="16"/>
      <w:bookmarkEnd w:id="17"/>
    </w:p>
    <w:p w:rsidR="00905024" w:rsidRPr="00DE1227" w:rsidRDefault="00905024" w:rsidP="00905024">
      <w:pPr>
        <w:pStyle w:val="af1"/>
      </w:pPr>
      <w:r w:rsidRPr="00DE1227">
        <w:t xml:space="preserve">В соответствии с климатическим районированием Российской Федерации город Череповец находится в умеренно-континентальной области умеренного климатического пояса. </w:t>
      </w:r>
    </w:p>
    <w:p w:rsidR="00905024" w:rsidRPr="00DE1227" w:rsidRDefault="00905024" w:rsidP="00905024">
      <w:pPr>
        <w:pStyle w:val="af1"/>
      </w:pPr>
      <w:r w:rsidRPr="00DE1227">
        <w:t>Климат определяется умеренно теплым летом, довольно холодной сухой зимой и неустойчивым режимом погоды. Основу климата определяет географическое положение, количество солнечной радиации. Также существенные коррективы вносят циркуляционные процессы, особенно сильное влияние на климат оказывает циклоническая деятельность. Как зимой, так и летом для циклонов характерна неустойчивая погода.</w:t>
      </w:r>
    </w:p>
    <w:p w:rsidR="00905024" w:rsidRPr="00DE1227" w:rsidRDefault="00905024" w:rsidP="00905024">
      <w:pPr>
        <w:pStyle w:val="af1"/>
      </w:pPr>
      <w:r w:rsidRPr="00DE1227">
        <w:t>Атмосферные потоки определяют направление ветров над территорией. Поскольку преобладает западный перенос воздуха, то господствуют ветры юго-западной составляющей. Однако имеются сезонные различия (табл. 4). Зимой больше повторяемость южных и юго-западных ветров, летом возрастает доля западных и северо-западных направлений (рис 1). Средняя годовая скорость ветра составляет 4,7 м/с, максимальная – 32 м/с.</w:t>
      </w:r>
    </w:p>
    <w:p w:rsidR="00905024" w:rsidRPr="00DE1227" w:rsidRDefault="00905024" w:rsidP="00905024">
      <w:pPr>
        <w:pStyle w:val="11110"/>
      </w:pPr>
      <w:r w:rsidRPr="00DE1227">
        <w:t>Средняя повторяемость направлений ветров по метеостанции Череповец</w:t>
      </w:r>
    </w:p>
    <w:tbl>
      <w:tblPr>
        <w:tblW w:w="9600" w:type="dxa"/>
        <w:tblInd w:w="-10" w:type="dxa"/>
        <w:tblLook w:val="04A0" w:firstRow="1" w:lastRow="0" w:firstColumn="1" w:lastColumn="0" w:noHBand="0" w:noVBand="1"/>
      </w:tblPr>
      <w:tblGrid>
        <w:gridCol w:w="960"/>
        <w:gridCol w:w="960"/>
        <w:gridCol w:w="960"/>
        <w:gridCol w:w="960"/>
        <w:gridCol w:w="960"/>
        <w:gridCol w:w="960"/>
        <w:gridCol w:w="960"/>
        <w:gridCol w:w="960"/>
        <w:gridCol w:w="960"/>
        <w:gridCol w:w="960"/>
      </w:tblGrid>
      <w:tr w:rsidR="008D439C" w:rsidRPr="00DE1227" w:rsidTr="009D06F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яц</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В</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В</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ЮВ</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Ю</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ЮЗ</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З</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З</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штиль</w:t>
            </w:r>
          </w:p>
        </w:tc>
      </w:tr>
      <w:tr w:rsidR="008D439C" w:rsidRPr="00DE1227" w:rsidTr="009D06F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val="en-US" w:eastAsia="ru-RU"/>
              </w:rPr>
              <w:t>I</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9</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5</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w:t>
            </w:r>
          </w:p>
        </w:tc>
      </w:tr>
      <w:tr w:rsidR="008D439C" w:rsidRPr="00DE1227" w:rsidTr="009D06F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val="en-US" w:eastAsia="ru-RU"/>
              </w:rPr>
              <w:t>II</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w:t>
            </w:r>
          </w:p>
        </w:tc>
      </w:tr>
      <w:tr w:rsidR="008D439C" w:rsidRPr="00DE1227" w:rsidTr="009D06F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val="en-US" w:eastAsia="ru-RU"/>
              </w:rPr>
              <w:t>III</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w:t>
            </w:r>
          </w:p>
        </w:tc>
      </w:tr>
      <w:tr w:rsidR="008D439C" w:rsidRPr="00DE1227" w:rsidTr="009D06F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val="en-US" w:eastAsia="ru-RU"/>
              </w:rPr>
              <w:t>IV</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8</w:t>
            </w:r>
          </w:p>
        </w:tc>
      </w:tr>
      <w:tr w:rsidR="008D439C" w:rsidRPr="00DE1227" w:rsidTr="009D06F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val="en-US" w:eastAsia="ru-RU"/>
              </w:rPr>
              <w:t>V</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w:t>
            </w:r>
          </w:p>
        </w:tc>
      </w:tr>
      <w:tr w:rsidR="008D439C" w:rsidRPr="00DE1227" w:rsidTr="009D06F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val="en-US" w:eastAsia="ru-RU"/>
              </w:rPr>
              <w:t>VI</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2</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8</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w:t>
            </w:r>
          </w:p>
        </w:tc>
      </w:tr>
      <w:tr w:rsidR="008D439C" w:rsidRPr="00DE1227" w:rsidTr="009D06F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val="en-US" w:eastAsia="ru-RU"/>
              </w:rPr>
              <w:t>VII</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8</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8</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1</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w:t>
            </w:r>
          </w:p>
        </w:tc>
      </w:tr>
      <w:tr w:rsidR="008D439C" w:rsidRPr="00DE1227" w:rsidTr="009D06F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val="en-US" w:eastAsia="ru-RU"/>
              </w:rPr>
              <w:t>VIII</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8</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8</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8</w:t>
            </w:r>
          </w:p>
        </w:tc>
      </w:tr>
      <w:tr w:rsidR="008D439C" w:rsidRPr="00DE1227" w:rsidTr="009D06F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val="en-US" w:eastAsia="ru-RU"/>
              </w:rPr>
              <w:t>IX</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8</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8</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4</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w:t>
            </w:r>
          </w:p>
        </w:tc>
      </w:tr>
      <w:tr w:rsidR="008D439C" w:rsidRPr="00DE1227" w:rsidTr="009D06F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val="en-US" w:eastAsia="ru-RU"/>
              </w:rPr>
              <w:t>X</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3</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1</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w:t>
            </w:r>
          </w:p>
        </w:tc>
      </w:tr>
      <w:tr w:rsidR="008D439C" w:rsidRPr="00DE1227" w:rsidTr="009D06F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val="en-US" w:eastAsia="ru-RU"/>
              </w:rPr>
              <w:t>XI</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4</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2</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w:t>
            </w:r>
          </w:p>
        </w:tc>
      </w:tr>
      <w:tr w:rsidR="008D439C" w:rsidRPr="00DE1227" w:rsidTr="009D06F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val="en-US" w:eastAsia="ru-RU"/>
              </w:rPr>
              <w:t>XII</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9</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1</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8</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w:t>
            </w:r>
          </w:p>
        </w:tc>
      </w:tr>
      <w:tr w:rsidR="008D439C" w:rsidRPr="00DE1227" w:rsidTr="009D06F0">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год</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6</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11</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18</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18</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17</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14</w:t>
            </w:r>
          </w:p>
        </w:tc>
        <w:tc>
          <w:tcPr>
            <w:tcW w:w="960" w:type="dxa"/>
            <w:tcBorders>
              <w:top w:val="nil"/>
              <w:left w:val="nil"/>
              <w:bottom w:val="single" w:sz="8" w:space="0" w:color="auto"/>
              <w:right w:val="single" w:sz="8" w:space="0" w:color="auto"/>
            </w:tcBorders>
            <w:shd w:val="clear" w:color="auto" w:fill="auto"/>
            <w:vAlign w:val="center"/>
            <w:hideMark/>
          </w:tcPr>
          <w:p w:rsidR="00905024" w:rsidRPr="00DE1227" w:rsidRDefault="00905024" w:rsidP="009D06F0">
            <w:pPr>
              <w:spacing w:after="0" w:line="360" w:lineRule="auto"/>
              <w:jc w:val="center"/>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6</w:t>
            </w:r>
          </w:p>
        </w:tc>
      </w:tr>
    </w:tbl>
    <w:p w:rsidR="00EF76DD" w:rsidRPr="00DE1227" w:rsidRDefault="00951D33" w:rsidP="00951D33">
      <w:pPr>
        <w:pStyle w:val="af1"/>
        <w:jc w:val="center"/>
      </w:pPr>
      <w:r w:rsidRPr="00DE1227">
        <w:rPr>
          <w:noProof/>
          <w:lang w:eastAsia="ru-RU"/>
        </w:rPr>
        <w:drawing>
          <wp:inline distT="0" distB="0" distL="0" distR="0">
            <wp:extent cx="3709035" cy="3306445"/>
            <wp:effectExtent l="0" t="0" r="5715" b="8255"/>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09035" cy="3306445"/>
                    </a:xfrm>
                    <a:prstGeom prst="rect">
                      <a:avLst/>
                    </a:prstGeom>
                    <a:noFill/>
                  </pic:spPr>
                </pic:pic>
              </a:graphicData>
            </a:graphic>
          </wp:inline>
        </w:drawing>
      </w:r>
    </w:p>
    <w:p w:rsidR="00951D33" w:rsidRPr="00DE1227" w:rsidRDefault="00951D33" w:rsidP="00951D33">
      <w:pPr>
        <w:pStyle w:val="a1"/>
        <w:rPr>
          <w:lang w:eastAsia="ru-RU"/>
        </w:rPr>
      </w:pPr>
      <w:r w:rsidRPr="00DE1227">
        <w:rPr>
          <w:lang w:eastAsia="ru-RU"/>
        </w:rPr>
        <w:t>Роза ветров по метеостанции Череповец</w:t>
      </w:r>
    </w:p>
    <w:p w:rsidR="00EF76DD" w:rsidRPr="00DE1227" w:rsidRDefault="00951D33" w:rsidP="0052058E">
      <w:pPr>
        <w:pStyle w:val="af1"/>
      </w:pPr>
      <w:r w:rsidRPr="00DE1227">
        <w:t xml:space="preserve">Средние значения температуры воздуха приведены в таблице 5. Самым теплым месяцем является июль (среднемесячная температура +17,5°С), самым холодным – январь (-11,3°С). Средняя годовая температура равна 2,6°С, но в любой месяц года температура воздуха может существенно отклоняться от средних значений. В Череповце зарегистрирован абсолютный максимум + 36°С (в </w:t>
      </w:r>
      <w:smartTag w:uri="urn:schemas-microsoft-com:office:smarttags" w:element="metricconverter">
        <w:smartTagPr>
          <w:attr w:name="ProductID" w:val="1936 г"/>
        </w:smartTagPr>
        <w:r w:rsidRPr="00DE1227">
          <w:t>1936 г</w:t>
        </w:r>
      </w:smartTag>
      <w:r w:rsidRPr="00DE1227">
        <w:t xml:space="preserve">.) и абсолютный минимум – -47°С (в </w:t>
      </w:r>
      <w:smartTag w:uri="urn:schemas-microsoft-com:office:smarttags" w:element="metricconverter">
        <w:smartTagPr>
          <w:attr w:name="ProductID" w:val="1940 г"/>
        </w:smartTagPr>
        <w:r w:rsidRPr="00DE1227">
          <w:t>1940 г</w:t>
        </w:r>
      </w:smartTag>
      <w:r w:rsidRPr="00DE1227">
        <w:t>.).</w:t>
      </w:r>
    </w:p>
    <w:p w:rsidR="00EF76DD" w:rsidRPr="00DE1227" w:rsidRDefault="00EF76DD" w:rsidP="00EF76DD">
      <w:pPr>
        <w:pStyle w:val="11110"/>
      </w:pPr>
      <w:r w:rsidRPr="00DE1227">
        <w:t>Температурный режим г. Череповец</w:t>
      </w:r>
    </w:p>
    <w:tbl>
      <w:tblPr>
        <w:tblW w:w="9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0"/>
        <w:gridCol w:w="777"/>
        <w:gridCol w:w="767"/>
        <w:gridCol w:w="763"/>
        <w:gridCol w:w="630"/>
        <w:gridCol w:w="646"/>
        <w:gridCol w:w="646"/>
        <w:gridCol w:w="646"/>
        <w:gridCol w:w="646"/>
        <w:gridCol w:w="646"/>
        <w:gridCol w:w="630"/>
        <w:gridCol w:w="630"/>
        <w:gridCol w:w="705"/>
      </w:tblGrid>
      <w:tr w:rsidR="008D439C" w:rsidRPr="00DE1227" w:rsidTr="009D06F0">
        <w:trPr>
          <w:tblHeader/>
          <w:jc w:val="center"/>
        </w:trPr>
        <w:tc>
          <w:tcPr>
            <w:tcW w:w="145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яцы \</w:t>
            </w:r>
          </w:p>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оказатели</w:t>
            </w:r>
          </w:p>
        </w:tc>
        <w:tc>
          <w:tcPr>
            <w:tcW w:w="777"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I</w:t>
            </w:r>
          </w:p>
        </w:tc>
        <w:tc>
          <w:tcPr>
            <w:tcW w:w="767"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II</w:t>
            </w:r>
          </w:p>
        </w:tc>
        <w:tc>
          <w:tcPr>
            <w:tcW w:w="763"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III</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IV</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V</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VI</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VII</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VIII</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IX</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X</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XI</w:t>
            </w:r>
          </w:p>
        </w:tc>
        <w:tc>
          <w:tcPr>
            <w:tcW w:w="705"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XII</w:t>
            </w:r>
          </w:p>
        </w:tc>
      </w:tr>
      <w:tr w:rsidR="008D439C" w:rsidRPr="00DE1227" w:rsidTr="009D06F0">
        <w:trPr>
          <w:jc w:val="center"/>
        </w:trPr>
        <w:tc>
          <w:tcPr>
            <w:tcW w:w="145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редняя</w:t>
            </w:r>
          </w:p>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ячная температура</w:t>
            </w:r>
          </w:p>
        </w:tc>
        <w:tc>
          <w:tcPr>
            <w:tcW w:w="777"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3</w:t>
            </w:r>
          </w:p>
        </w:tc>
        <w:tc>
          <w:tcPr>
            <w:tcW w:w="767"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0</w:t>
            </w:r>
          </w:p>
        </w:tc>
        <w:tc>
          <w:tcPr>
            <w:tcW w:w="763"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9</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5</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9</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8</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7,5</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1</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4</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7</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3</w:t>
            </w:r>
          </w:p>
        </w:tc>
        <w:tc>
          <w:tcPr>
            <w:tcW w:w="705"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8,7</w:t>
            </w:r>
          </w:p>
        </w:tc>
      </w:tr>
      <w:tr w:rsidR="008D439C" w:rsidRPr="00DE1227" w:rsidTr="009D06F0">
        <w:trPr>
          <w:jc w:val="center"/>
        </w:trPr>
        <w:tc>
          <w:tcPr>
            <w:tcW w:w="145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редний</w:t>
            </w:r>
          </w:p>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инимум</w:t>
            </w:r>
          </w:p>
        </w:tc>
        <w:tc>
          <w:tcPr>
            <w:tcW w:w="777"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0</w:t>
            </w:r>
          </w:p>
        </w:tc>
        <w:tc>
          <w:tcPr>
            <w:tcW w:w="767"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2</w:t>
            </w:r>
          </w:p>
        </w:tc>
        <w:tc>
          <w:tcPr>
            <w:tcW w:w="763"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6</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3</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2</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7</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1</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3</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0</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7</w:t>
            </w:r>
          </w:p>
        </w:tc>
        <w:tc>
          <w:tcPr>
            <w:tcW w:w="705"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8</w:t>
            </w:r>
          </w:p>
        </w:tc>
      </w:tr>
      <w:tr w:rsidR="008D439C" w:rsidRPr="00DE1227" w:rsidTr="009D06F0">
        <w:trPr>
          <w:jc w:val="center"/>
        </w:trPr>
        <w:tc>
          <w:tcPr>
            <w:tcW w:w="145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Абсолютный минимум</w:t>
            </w:r>
          </w:p>
        </w:tc>
        <w:tc>
          <w:tcPr>
            <w:tcW w:w="777"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7</w:t>
            </w:r>
          </w:p>
        </w:tc>
        <w:tc>
          <w:tcPr>
            <w:tcW w:w="767"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3</w:t>
            </w:r>
          </w:p>
        </w:tc>
        <w:tc>
          <w:tcPr>
            <w:tcW w:w="763"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4</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2</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1</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2</w:t>
            </w:r>
          </w:p>
        </w:tc>
        <w:tc>
          <w:tcPr>
            <w:tcW w:w="705"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1</w:t>
            </w:r>
          </w:p>
        </w:tc>
      </w:tr>
      <w:tr w:rsidR="008D439C" w:rsidRPr="00DE1227" w:rsidTr="009D06F0">
        <w:trPr>
          <w:jc w:val="center"/>
        </w:trPr>
        <w:tc>
          <w:tcPr>
            <w:tcW w:w="145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редний максимум</w:t>
            </w:r>
          </w:p>
        </w:tc>
        <w:tc>
          <w:tcPr>
            <w:tcW w:w="777"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8,1</w:t>
            </w:r>
          </w:p>
        </w:tc>
        <w:tc>
          <w:tcPr>
            <w:tcW w:w="767"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1</w:t>
            </w:r>
          </w:p>
        </w:tc>
        <w:tc>
          <w:tcPr>
            <w:tcW w:w="763"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9</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6</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9</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9,9</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2,5</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9</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6</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w:t>
            </w:r>
          </w:p>
        </w:tc>
        <w:tc>
          <w:tcPr>
            <w:tcW w:w="705"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2</w:t>
            </w:r>
          </w:p>
        </w:tc>
      </w:tr>
      <w:tr w:rsidR="008D439C" w:rsidRPr="00DE1227" w:rsidTr="009D06F0">
        <w:trPr>
          <w:jc w:val="center"/>
        </w:trPr>
        <w:tc>
          <w:tcPr>
            <w:tcW w:w="145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Абсолютный максимум</w:t>
            </w:r>
          </w:p>
        </w:tc>
        <w:tc>
          <w:tcPr>
            <w:tcW w:w="777"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w:t>
            </w:r>
          </w:p>
        </w:tc>
        <w:tc>
          <w:tcPr>
            <w:tcW w:w="767"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w:t>
            </w:r>
          </w:p>
        </w:tc>
        <w:tc>
          <w:tcPr>
            <w:tcW w:w="763"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7</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0</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5</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6</w:t>
            </w:r>
          </w:p>
        </w:tc>
        <w:tc>
          <w:tcPr>
            <w:tcW w:w="646"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8</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2</w:t>
            </w:r>
          </w:p>
        </w:tc>
        <w:tc>
          <w:tcPr>
            <w:tcW w:w="630"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w:t>
            </w:r>
          </w:p>
        </w:tc>
        <w:tc>
          <w:tcPr>
            <w:tcW w:w="705" w:type="dxa"/>
            <w:vAlign w:val="center"/>
          </w:tcPr>
          <w:p w:rsidR="00EF76DD" w:rsidRPr="00DE1227" w:rsidRDefault="00EF76DD" w:rsidP="009D06F0">
            <w:pPr>
              <w:spacing w:after="0" w:line="36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w:t>
            </w:r>
          </w:p>
        </w:tc>
      </w:tr>
    </w:tbl>
    <w:p w:rsidR="00951D33" w:rsidRPr="00DE1227" w:rsidRDefault="00951D33" w:rsidP="00951D33">
      <w:pPr>
        <w:pStyle w:val="af1"/>
      </w:pPr>
      <w:r w:rsidRPr="00DE1227">
        <w:t>Средние даты перехода среднесуточной температуры через ноль градусов – 6 апреля и 30 октября. Таким образом, продолжительность периода со среднесуточной положительной температурой составляет 206 дней. Среднесуточная температура выше +5</w:t>
      </w:r>
      <w:r w:rsidRPr="00DE1227">
        <w:sym w:font="Symbol" w:char="F0B0"/>
      </w:r>
      <w:r w:rsidRPr="00DE1227">
        <w:t>С устанавливается 24 апреля, ниже +5</w:t>
      </w:r>
      <w:r w:rsidRPr="00DE1227">
        <w:sym w:font="Symbol" w:char="F0B0"/>
      </w:r>
      <w:r w:rsidRPr="00DE1227">
        <w:t>С – 4 октября. За это время накапливается сумма температур около 2000 градусов.</w:t>
      </w:r>
    </w:p>
    <w:p w:rsidR="00EF76DD" w:rsidRPr="00DE1227" w:rsidRDefault="00951D33" w:rsidP="00951D33">
      <w:pPr>
        <w:pStyle w:val="af1"/>
      </w:pPr>
      <w:r w:rsidRPr="00DE1227">
        <w:t xml:space="preserve">Средняя годовая относительная влажность воздуха 80 %. Среднее многолетнее количество осадков за год </w:t>
      </w:r>
      <w:smartTag w:uri="urn:schemas-microsoft-com:office:smarttags" w:element="metricconverter">
        <w:smartTagPr>
          <w:attr w:name="ProductID" w:val="694 мм"/>
        </w:smartTagPr>
        <w:r w:rsidRPr="00DE1227">
          <w:t>694 мм</w:t>
        </w:r>
      </w:smartTag>
      <w:r w:rsidRPr="00DE1227">
        <w:t xml:space="preserve">, среднее многолетнее максимальное количество осадков (июль) </w:t>
      </w:r>
      <w:smartTag w:uri="urn:schemas-microsoft-com:office:smarttags" w:element="metricconverter">
        <w:smartTagPr>
          <w:attr w:name="ProductID" w:val="88 мм"/>
        </w:smartTagPr>
        <w:r w:rsidRPr="00DE1227">
          <w:t>88 мм</w:t>
        </w:r>
      </w:smartTag>
      <w:r w:rsidRPr="00DE1227">
        <w:t xml:space="preserve">, среднее многолетнее минимальное количество осадков (февраль) </w:t>
      </w:r>
      <w:smartTag w:uri="urn:schemas-microsoft-com:office:smarttags" w:element="metricconverter">
        <w:smartTagPr>
          <w:attr w:name="ProductID" w:val="34 мм"/>
        </w:smartTagPr>
        <w:r w:rsidRPr="00DE1227">
          <w:t>34 мм</w:t>
        </w:r>
      </w:smartTag>
      <w:r w:rsidRPr="00DE1227">
        <w:t xml:space="preserve">. Максимальное количество осадков за месяц </w:t>
      </w:r>
      <w:smartTag w:uri="urn:schemas-microsoft-com:office:smarttags" w:element="metricconverter">
        <w:smartTagPr>
          <w:attr w:name="ProductID" w:val="204 мм"/>
        </w:smartTagPr>
        <w:r w:rsidRPr="00DE1227">
          <w:t>204 мм</w:t>
        </w:r>
      </w:smartTag>
      <w:r w:rsidRPr="00DE1227">
        <w:t xml:space="preserve">. Максимальное количество осадков за сутки </w:t>
      </w:r>
      <w:smartTag w:uri="urn:schemas-microsoft-com:office:smarttags" w:element="metricconverter">
        <w:smartTagPr>
          <w:attr w:name="ProductID" w:val="134 мм"/>
        </w:smartTagPr>
        <w:r w:rsidRPr="00DE1227">
          <w:t>134 мм</w:t>
        </w:r>
      </w:smartTag>
      <w:r w:rsidRPr="00DE1227">
        <w:t>.</w:t>
      </w:r>
    </w:p>
    <w:p w:rsidR="00E124BB" w:rsidRPr="00DE1227" w:rsidRDefault="00E124BB" w:rsidP="00E124BB">
      <w:pPr>
        <w:pStyle w:val="af1"/>
        <w:rPr>
          <w:b/>
        </w:rPr>
      </w:pPr>
      <w:r w:rsidRPr="00DE1227">
        <w:rPr>
          <w:b/>
        </w:rPr>
        <w:t>Выводы:</w:t>
      </w:r>
    </w:p>
    <w:p w:rsidR="00E124BB" w:rsidRPr="00DE1227" w:rsidRDefault="00E124BB" w:rsidP="00DB5DB1">
      <w:pPr>
        <w:pStyle w:val="a4"/>
      </w:pPr>
      <w:r w:rsidRPr="00DE1227">
        <w:rPr>
          <w:iCs w:val="0"/>
        </w:rPr>
        <w:t>В</w:t>
      </w:r>
      <w:r w:rsidRPr="00DE1227">
        <w:t xml:space="preserve"> соответствии с климатическим районированием для строительства территория города Череповца относится к строительно-климатической зоне IIВ (СП 131.13330.2012 Строительная климатология. Актуализированная редакция СНиП 23-01-99* (с Изменениями N 1, 2). Расчетные температуры для проектирования отопления и вентиляции составляют соответственно -31°C и 14 - 15 °C. Сезонная глубина промерзания почвы — 140 - 210 см.</w:t>
      </w:r>
    </w:p>
    <w:p w:rsidR="00E124BB" w:rsidRPr="00DE1227" w:rsidRDefault="00E124BB" w:rsidP="00DB5DB1">
      <w:pPr>
        <w:pStyle w:val="a4"/>
      </w:pPr>
      <w:r w:rsidRPr="00DE1227">
        <w:t>Умеренно-холодные зимние условия выдвигают дополнительные требования по необходимой теплоизоляции зданий.</w:t>
      </w:r>
    </w:p>
    <w:p w:rsidR="00E124BB" w:rsidRPr="00DE1227" w:rsidRDefault="00E124BB" w:rsidP="00DB5DB1">
      <w:pPr>
        <w:pStyle w:val="a4"/>
      </w:pPr>
      <w:r w:rsidRPr="00DE1227">
        <w:t xml:space="preserve">Как и вся Вологодская область, территория </w:t>
      </w:r>
      <w:r w:rsidR="00523DA0">
        <w:t>города</w:t>
      </w:r>
      <w:r w:rsidRPr="00DE1227">
        <w:t xml:space="preserve"> подвержена следующим стихийным гидрометеорологическим явлениям: шквалистым ураганным ветрам, сильным морозам и снегопадам, крупному граду, обледенению, гололеду, ливневым дождям - эти явления могут затруднить работу транспорта.</w:t>
      </w:r>
    </w:p>
    <w:p w:rsidR="00E124BB" w:rsidRPr="00DE1227" w:rsidRDefault="00E124BB" w:rsidP="00DB5DB1">
      <w:pPr>
        <w:pStyle w:val="a4"/>
        <w:rPr>
          <w:iCs w:val="0"/>
        </w:rPr>
      </w:pPr>
      <w:r w:rsidRPr="00DE1227">
        <w:t>В соответствии с агроклиматическим районированием Вологодской области территория Череповца относится к южному агроклиматическому району — умеренно теплому</w:t>
      </w:r>
      <w:r w:rsidRPr="00DE1227">
        <w:rPr>
          <w:iCs w:val="0"/>
        </w:rPr>
        <w:t>. Основой сельского хозяйства региона является молочно-животноводческое направление и льноводство.</w:t>
      </w:r>
    </w:p>
    <w:p w:rsidR="00E124BB" w:rsidRPr="00DE1227" w:rsidRDefault="00E124BB" w:rsidP="00E124BB">
      <w:pPr>
        <w:pStyle w:val="af1"/>
      </w:pPr>
      <w:r w:rsidRPr="00DE1227">
        <w:t>К числу неблагоприятных климатических факторов для ведения сельского хозяйства следует отнести:</w:t>
      </w:r>
    </w:p>
    <w:p w:rsidR="00E124BB" w:rsidRPr="00DE1227" w:rsidRDefault="00E124BB" w:rsidP="00DB5DB1">
      <w:pPr>
        <w:pStyle w:val="a4"/>
      </w:pPr>
      <w:r w:rsidRPr="00DE1227">
        <w:t>поздневесенние и раннеосенние заморозки;</w:t>
      </w:r>
    </w:p>
    <w:p w:rsidR="00E124BB" w:rsidRPr="00DE1227" w:rsidRDefault="00E124BB" w:rsidP="00DB5DB1">
      <w:pPr>
        <w:pStyle w:val="a4"/>
      </w:pPr>
      <w:r w:rsidRPr="00DE1227">
        <w:t>в зимний период – понижение температуры воздуха до -20°C при снежном покрове до 10 м, метели, гололед;</w:t>
      </w:r>
    </w:p>
    <w:p w:rsidR="00E124BB" w:rsidRPr="00DE1227" w:rsidRDefault="00E124BB" w:rsidP="00DB5DB1">
      <w:pPr>
        <w:pStyle w:val="a4"/>
        <w:rPr>
          <w:iCs w:val="0"/>
        </w:rPr>
      </w:pPr>
      <w:r w:rsidRPr="00DE1227">
        <w:t xml:space="preserve">сильные ветры </w:t>
      </w:r>
      <w:r w:rsidRPr="00DE1227">
        <w:rPr>
          <w:iCs w:val="0"/>
        </w:rPr>
        <w:t>с дождями, засуха.</w:t>
      </w:r>
    </w:p>
    <w:p w:rsidR="00E124BB" w:rsidRPr="00DE1227" w:rsidRDefault="00E124BB" w:rsidP="00E124BB">
      <w:pPr>
        <w:pStyle w:val="111"/>
      </w:pPr>
      <w:bookmarkStart w:id="18" w:name="_Toc50028201"/>
      <w:r w:rsidRPr="00DE1227">
        <w:t>Условия рассеивания загрязняющих веществ в атмосфере</w:t>
      </w:r>
      <w:bookmarkEnd w:id="18"/>
    </w:p>
    <w:p w:rsidR="00E124BB" w:rsidRPr="00DE1227" w:rsidRDefault="00E124BB" w:rsidP="00E124BB">
      <w:pPr>
        <w:pStyle w:val="af1"/>
      </w:pPr>
      <w:r w:rsidRPr="00DE1227">
        <w:t>На загрязнение атмосферы того или иного участка территории оказывают влияние метеопараметры, а также рельеф и расположение источников загрязнения относительно рассматриваемого участка. В пониженных формах рельефа могут накапливаться загрязняющие вещества, особенно в холодное время суток или года. Под влиянием рельефа меняется преобладающее направление ветра, количество и характер облачности, количество осадков. Потенциально опасными для селитебных зон являются западные и северо-западные направления ветра, среднегодовая повторяемость которых составляет соответственно 14 и 7 % в год. Преобладают южные направления ветра (23 % в год), которые уносят выбросы основных источников аэротехногенного загрязнения в противоположную от селитебных зон города сторону.</w:t>
      </w:r>
    </w:p>
    <w:p w:rsidR="00E124BB" w:rsidRPr="00DE1227" w:rsidRDefault="00E124BB" w:rsidP="00E124BB">
      <w:pPr>
        <w:pStyle w:val="af1"/>
      </w:pPr>
      <w:r w:rsidRPr="00DE1227">
        <w:t>Значительное влияние на условия рассеивания оказывает река Шексна, ориентированная с востока на запад. В долине р. Шексна при западных направлениях ветра происходит усиление скорости потока. При «загрязняющем» для Зашекснинского района северо-западном направлении ветра р. Шексна абсорбирует часть загрязняющих веществ и уносит их с территории города, борт долины является экраном, снижающим скорость потока и способствует осаждению аэрозолей непосредственно в береговой зоне. Поэтому в самой долине будет повышенное содержание вредных веществ в воздухе, а выше по склону на плато – пониженное.</w:t>
      </w:r>
    </w:p>
    <w:p w:rsidR="00E124BB" w:rsidRPr="00DE1227" w:rsidRDefault="00E124BB" w:rsidP="00E124BB">
      <w:pPr>
        <w:pStyle w:val="af1"/>
      </w:pPr>
      <w:r w:rsidRPr="00DE1227">
        <w:t>Таким образом, территория г. Череповца характеризуется умеренным потенциалом загрязнения атмосферы. Преобладающие южные направления ветра большую часть года уносят выбросы основных источников загрязнения в противоположную от селитебных зон города сторону.</w:t>
      </w:r>
    </w:p>
    <w:p w:rsidR="00E124BB" w:rsidRPr="00DE1227" w:rsidRDefault="00E124BB" w:rsidP="00E124BB">
      <w:pPr>
        <w:pStyle w:val="af1"/>
        <w:tabs>
          <w:tab w:val="left" w:pos="142"/>
        </w:tabs>
        <w:rPr>
          <w:b/>
        </w:rPr>
      </w:pPr>
      <w:r w:rsidRPr="00DE1227">
        <w:rPr>
          <w:b/>
        </w:rPr>
        <w:t>Выводы:</w:t>
      </w:r>
    </w:p>
    <w:p w:rsidR="00E124BB" w:rsidRPr="00DE1227" w:rsidRDefault="00E124BB" w:rsidP="00DB5DB1">
      <w:pPr>
        <w:pStyle w:val="a4"/>
      </w:pPr>
      <w:r w:rsidRPr="00DE1227">
        <w:t>Климатические условия района благоприятны для жизнедеятельности человека, трудовой деятельности, отдыха и туризма, не вызывают планировочных ограничений.</w:t>
      </w:r>
    </w:p>
    <w:p w:rsidR="00E124BB" w:rsidRPr="00DE1227" w:rsidRDefault="00E124BB" w:rsidP="00DB5DB1">
      <w:pPr>
        <w:pStyle w:val="a4"/>
      </w:pPr>
      <w:r w:rsidRPr="00DE1227">
        <w:t>Территория характеризуется умеренным потенциалом загрязнения атмосферы.</w:t>
      </w:r>
    </w:p>
    <w:p w:rsidR="00A04CDC" w:rsidRPr="00DE1227" w:rsidRDefault="00A04CDC" w:rsidP="0052058E">
      <w:pPr>
        <w:pStyle w:val="111"/>
      </w:pPr>
      <w:bookmarkStart w:id="19" w:name="_Toc10476608"/>
      <w:bookmarkStart w:id="20" w:name="_Toc50028202"/>
      <w:r w:rsidRPr="00DE1227">
        <w:t>Гидрологическая характеристика</w:t>
      </w:r>
      <w:bookmarkEnd w:id="19"/>
      <w:bookmarkEnd w:id="20"/>
    </w:p>
    <w:p w:rsidR="00E124BB" w:rsidRPr="00DE1227" w:rsidRDefault="00E124BB" w:rsidP="00E124BB">
      <w:pPr>
        <w:pStyle w:val="af1"/>
      </w:pPr>
      <w:r w:rsidRPr="00DE1227">
        <w:t>Город Череповец расположен на берегу рек</w:t>
      </w:r>
      <w:r w:rsidR="00595E4E" w:rsidRPr="00DE1227">
        <w:t>и</w:t>
      </w:r>
      <w:r w:rsidRPr="00DE1227">
        <w:t xml:space="preserve"> Шексн</w:t>
      </w:r>
      <w:r w:rsidR="00595E4E" w:rsidRPr="00DE1227">
        <w:t>ы</w:t>
      </w:r>
      <w:r w:rsidRPr="00DE1227">
        <w:t>. Сток реки зарегулирован Шекснинским гидроузлом, расположенным в 45</w:t>
      </w:r>
      <w:r w:rsidR="00595E4E" w:rsidRPr="00DE1227">
        <w:t> км от г. </w:t>
      </w:r>
      <w:r w:rsidRPr="00DE1227">
        <w:t>Череповца введенном в действие в 1963</w:t>
      </w:r>
      <w:r w:rsidR="00595E4E" w:rsidRPr="00DE1227">
        <w:t> </w:t>
      </w:r>
      <w:r w:rsidRPr="00DE1227">
        <w:t>г. Максимальные расходы воды, сбрасываемые через Шекснинский гидроузел, колеблются в пределах 860–570 куб. м/сек.</w:t>
      </w:r>
    </w:p>
    <w:p w:rsidR="00E124BB" w:rsidRPr="00DE1227" w:rsidRDefault="00E124BB" w:rsidP="00E124BB">
      <w:pPr>
        <w:pStyle w:val="af1"/>
      </w:pPr>
      <w:r w:rsidRPr="00DE1227">
        <w:t>Уровенный режим водохранилища, в основном, зависит от режима работы гидротехнических сооружений, регулирующих сток рек. Рыбинское водохранилище относится к водоемам сезонного регулирования стока. Водохранилище заполняется в период весеннего половодья, уровни воды в период навигации держатся на отметках, близких к нормальному подпорному уровню и понижаются при ледоставе во время предвесенней сработки запасов воды.</w:t>
      </w:r>
    </w:p>
    <w:p w:rsidR="00E124BB" w:rsidRPr="00DE1227" w:rsidRDefault="00E124BB" w:rsidP="00E124BB">
      <w:pPr>
        <w:pStyle w:val="af1"/>
      </w:pPr>
      <w:r w:rsidRPr="00DE1227">
        <w:t>Уровень затопления паводковыми водами 1 % обеспеченности составляет 102,41 м БС, 10 % – 102,35 м БС.</w:t>
      </w:r>
    </w:p>
    <w:p w:rsidR="00E124BB" w:rsidRPr="00DE1227" w:rsidRDefault="00E124BB" w:rsidP="00E124BB">
      <w:pPr>
        <w:pStyle w:val="af1"/>
      </w:pPr>
      <w:r w:rsidRPr="00DE1227">
        <w:t>Максимальные расходы воды, сбрасываемые через Шекснинский гидроузел, колеблются в пределах: 860–570 куб. м/сек.</w:t>
      </w:r>
    </w:p>
    <w:p w:rsidR="00E124BB" w:rsidRPr="00DE1227" w:rsidRDefault="00E124BB" w:rsidP="00E124BB">
      <w:pPr>
        <w:pStyle w:val="af1"/>
      </w:pPr>
      <w:r w:rsidRPr="00DE1227">
        <w:t>По химическому составу воды гидрокарбонатно-кальциевые, вода мягкая, общая жесткость колеблется от 1,6 до 2,40 мг. экв./л. Кислородный режим удовлетворителен. По отношению к бетону вода обладает выщелачивающей агрессивностью, по воздействию на металлические конструкции вода среднеагрессивная.</w:t>
      </w:r>
    </w:p>
    <w:p w:rsidR="00E124BB" w:rsidRPr="00DE1227" w:rsidRDefault="00E124BB" w:rsidP="00E124BB">
      <w:pPr>
        <w:pStyle w:val="af1"/>
      </w:pPr>
      <w:r w:rsidRPr="00DE1227">
        <w:t>Река Ягорба – правобережный приток р.</w:t>
      </w:r>
      <w:r w:rsidR="00595E4E" w:rsidRPr="00DE1227">
        <w:t> </w:t>
      </w:r>
      <w:r w:rsidRPr="00DE1227">
        <w:t>Шексн</w:t>
      </w:r>
      <w:r w:rsidR="00595E4E" w:rsidRPr="00DE1227">
        <w:t>ы</w:t>
      </w:r>
      <w:r w:rsidRPr="00DE1227">
        <w:t>, длина 43</w:t>
      </w:r>
      <w:r w:rsidR="00595E4E" w:rsidRPr="00DE1227">
        <w:t> </w:t>
      </w:r>
      <w:r w:rsidRPr="00DE1227">
        <w:t>км. Русло реки умеренно извилистое, имеет рукава, образующие острова, представляет собой чередование плесов и перекатов.</w:t>
      </w:r>
    </w:p>
    <w:p w:rsidR="00E124BB" w:rsidRPr="00DE1227" w:rsidRDefault="00E124BB" w:rsidP="00E124BB">
      <w:pPr>
        <w:pStyle w:val="af1"/>
      </w:pPr>
      <w:r w:rsidRPr="00DE1227">
        <w:t>Поверхностные воды в г.</w:t>
      </w:r>
      <w:r w:rsidR="00595E4E" w:rsidRPr="00DE1227">
        <w:rPr>
          <w:lang w:val="en-US"/>
        </w:rPr>
        <w:t> </w:t>
      </w:r>
      <w:r w:rsidRPr="00DE1227">
        <w:t>Череповце используются для хозяйственно-питьевого и промышленного водоснабжения населения, предприятий и организаций, рекреации, судоходства и рыболовства. Кроме того, поверхностные воды служат приемниками хозяйственно-бытовых, промышленных и ливневых сточных вод.</w:t>
      </w:r>
    </w:p>
    <w:p w:rsidR="00E124BB" w:rsidRPr="00DE1227" w:rsidRDefault="00E124BB" w:rsidP="00E124BB">
      <w:pPr>
        <w:pStyle w:val="af1"/>
      </w:pPr>
      <w:r w:rsidRPr="00DE1227">
        <w:t>Гидрогеологические условия на рассматриваемой территории носят довольно сложный характер. Изысканиями установлено наличие водоносных горизонтов в толщах четвертичных и пермских отложений.</w:t>
      </w:r>
    </w:p>
    <w:p w:rsidR="00E124BB" w:rsidRPr="00DE1227" w:rsidRDefault="00E124BB" w:rsidP="00E124BB">
      <w:pPr>
        <w:pStyle w:val="af1"/>
      </w:pPr>
      <w:r w:rsidRPr="00DE1227">
        <w:t>Подземные воды пермского горизонта залегают на значительной глубине и характеризуются высокой минерализацией. Практического значения для целей водоснабжения они не имеют. Подземные воды четвертичной толщи развиты повсеместно и представлены «верховодкой» и моренным водоносным горизонтом. Питание их осуществляется за счет инфильтрации в грунты атмосферных осадков, максимальное количество которых приходится на весну и осень, а разгрузка – в местную эрозионную сеть и реку Шексну.</w:t>
      </w:r>
    </w:p>
    <w:p w:rsidR="00E124BB" w:rsidRPr="00DE1227" w:rsidRDefault="00E124BB" w:rsidP="00E124BB">
      <w:pPr>
        <w:pStyle w:val="af1"/>
      </w:pPr>
      <w:r w:rsidRPr="00DE1227">
        <w:t>«Верховодка» приурочена к аллювиальным и озерно-болотным отложениям: пескам, супесям, торфам. Залегает она практически с поверхности.</w:t>
      </w:r>
    </w:p>
    <w:p w:rsidR="00E124BB" w:rsidRPr="00DE1227" w:rsidRDefault="00E124BB" w:rsidP="00E124BB">
      <w:pPr>
        <w:pStyle w:val="af1"/>
      </w:pPr>
      <w:r w:rsidRPr="00DE1227">
        <w:t>Грунтовые воды моренного горизонта приурочены к линзам и прослоям песков, довольно часто встречающихся в моренных суглинках. Изолированный характер залегания линз и прослоев обводненных песков определил и динамику подземных вод. Обводненные пески встречаются на различных глубинах, практически по всему горизонту моренных суглинков. Часто грунтовые воды, встреченные на небольших глубинах 2–5 м, обладают свободной поверхностью, вскрытые на больших глубинах, могут обладать местным напором 1–10 м. Питание подземных вод атмосферное – за счет инфильтрации осадков, годовые колебания уровней подземных вод зависят от количества выпадающих осадков. Амплитуда колебания их уровня составляет от 1,4 до 2,7 м.</w:t>
      </w:r>
    </w:p>
    <w:p w:rsidR="00E124BB" w:rsidRPr="00DE1227" w:rsidRDefault="00E124BB" w:rsidP="00E124BB">
      <w:pPr>
        <w:pStyle w:val="af1"/>
      </w:pPr>
      <w:r w:rsidRPr="00DE1227">
        <w:t>Общий уклон грунтовых вод следует уклону естественного рельефа.</w:t>
      </w:r>
    </w:p>
    <w:p w:rsidR="00E124BB" w:rsidRPr="00DE1227" w:rsidRDefault="00E124BB" w:rsidP="00E124BB">
      <w:pPr>
        <w:pStyle w:val="af1"/>
      </w:pPr>
      <w:r w:rsidRPr="00DE1227">
        <w:t>По химическому составу грунтовые воды в основном относятся к гидрокарбонатно-кальциевому типу с минерализацией 0,2–0,8 г/л.</w:t>
      </w:r>
    </w:p>
    <w:p w:rsidR="00E124BB" w:rsidRPr="00DE1227" w:rsidRDefault="00E124BB" w:rsidP="00E124BB">
      <w:pPr>
        <w:pStyle w:val="af1"/>
      </w:pPr>
      <w:r w:rsidRPr="00DE1227">
        <w:t>Ориентировочные коэффициенты фильтрации грунтов составляют: песков мелкозернистых и разнозернистых 3,0–5,0 м/сут.; супесей – 1,0 м/сут.; суглинков – 0,2 м/сут.</w:t>
      </w:r>
    </w:p>
    <w:p w:rsidR="00E124BB" w:rsidRPr="00DE1227" w:rsidRDefault="00E124BB" w:rsidP="00E124BB">
      <w:pPr>
        <w:pStyle w:val="af1"/>
      </w:pPr>
      <w:r w:rsidRPr="00DE1227">
        <w:t>По отношению к бетону и железобетону воды обладают на отдельных участках слабой углекислотной, щелочной и сульфатной агрессивностью, по отношению к металлам низкой, местами средней коррозийной активностью.</w:t>
      </w:r>
    </w:p>
    <w:p w:rsidR="00E124BB" w:rsidRPr="00DE1227" w:rsidRDefault="00E124BB" w:rsidP="00E124BB">
      <w:pPr>
        <w:keepNext/>
        <w:suppressAutoHyphens/>
        <w:spacing w:before="120" w:after="60" w:line="360" w:lineRule="auto"/>
        <w:ind w:firstLine="709"/>
        <w:jc w:val="both"/>
        <w:rPr>
          <w:rFonts w:ascii="Times New Roman" w:hAnsi="Times New Roman" w:cs="Times New Roman"/>
          <w:b/>
          <w:iCs/>
          <w:sz w:val="26"/>
          <w:szCs w:val="26"/>
        </w:rPr>
      </w:pPr>
      <w:r w:rsidRPr="00DE1227">
        <w:rPr>
          <w:rFonts w:ascii="Times New Roman" w:hAnsi="Times New Roman" w:cs="Times New Roman"/>
          <w:b/>
          <w:iCs/>
          <w:sz w:val="26"/>
          <w:szCs w:val="26"/>
        </w:rPr>
        <w:t>Выводы:</w:t>
      </w:r>
    </w:p>
    <w:p w:rsidR="00E124BB" w:rsidRPr="00DE1227" w:rsidRDefault="00E124BB" w:rsidP="00DB5DB1">
      <w:pPr>
        <w:pStyle w:val="a4"/>
      </w:pPr>
      <w:r w:rsidRPr="00DE1227">
        <w:t>Сток р. Шексны зарегулирован водохранилищами.</w:t>
      </w:r>
    </w:p>
    <w:p w:rsidR="00E124BB" w:rsidRPr="00DE1227" w:rsidRDefault="00E124BB" w:rsidP="00DB5DB1">
      <w:pPr>
        <w:pStyle w:val="a4"/>
      </w:pPr>
      <w:r w:rsidRPr="00DE1227">
        <w:t>Подземные воды практического значения для целей водоснабжения не имеют.</w:t>
      </w:r>
    </w:p>
    <w:p w:rsidR="00E124BB" w:rsidRPr="00DE1227" w:rsidRDefault="00E124BB" w:rsidP="00E124BB">
      <w:pPr>
        <w:pStyle w:val="af1"/>
      </w:pPr>
      <w:r w:rsidRPr="00DE1227">
        <w:t xml:space="preserve">Грунтовые воды развиты повсеместно, глубина их залегания на речных террасах составляет менее </w:t>
      </w:r>
      <w:smartTag w:uri="urn:schemas-microsoft-com:office:smarttags" w:element="metricconverter">
        <w:smartTagPr>
          <w:attr w:name="ProductID" w:val="1,0 м"/>
        </w:smartTagPr>
        <w:r w:rsidRPr="00DE1227">
          <w:t>1,0 м</w:t>
        </w:r>
      </w:smartTag>
      <w:r w:rsidRPr="00DE1227">
        <w:t xml:space="preserve"> от поверхности, в пределах пониженных участков моренного плато и на его склонах в пределах от 1,0 до </w:t>
      </w:r>
      <w:smartTag w:uri="urn:schemas-microsoft-com:office:smarttags" w:element="metricconverter">
        <w:smartTagPr>
          <w:attr w:name="ProductID" w:val="3,0 м"/>
        </w:smartTagPr>
        <w:r w:rsidRPr="00DE1227">
          <w:t>3,0 м</w:t>
        </w:r>
      </w:smartTag>
      <w:r w:rsidRPr="00DE1227">
        <w:t xml:space="preserve">, на повышенных участках плато – более </w:t>
      </w:r>
      <w:smartTag w:uri="urn:schemas-microsoft-com:office:smarttags" w:element="metricconverter">
        <w:smartTagPr>
          <w:attr w:name="ProductID" w:val="3,0 м"/>
        </w:smartTagPr>
        <w:r w:rsidRPr="00DE1227">
          <w:t>3,0 м</w:t>
        </w:r>
      </w:smartTag>
      <w:r w:rsidRPr="00DE1227">
        <w:t>.</w:t>
      </w:r>
    </w:p>
    <w:p w:rsidR="00E124BB" w:rsidRPr="00DE1227" w:rsidRDefault="00E124BB" w:rsidP="00E124BB">
      <w:pPr>
        <w:pStyle w:val="111"/>
      </w:pPr>
      <w:bookmarkStart w:id="21" w:name="_Toc50028203"/>
      <w:r w:rsidRPr="00DE1227">
        <w:t>Геолого-геоморфол</w:t>
      </w:r>
      <w:r w:rsidR="00DB5DB1" w:rsidRPr="00DE1227">
        <w:t>оги</w:t>
      </w:r>
      <w:r w:rsidRPr="00DE1227">
        <w:t>ческая характеристика</w:t>
      </w:r>
      <w:bookmarkEnd w:id="21"/>
    </w:p>
    <w:p w:rsidR="00E124BB" w:rsidRPr="00DE1227" w:rsidRDefault="00E124BB" w:rsidP="00E124BB">
      <w:pPr>
        <w:pStyle w:val="af1"/>
      </w:pPr>
      <w:r w:rsidRPr="00DE1227">
        <w:t>Проектируемая территория приурочена к северо-восточной части Молого-Шекснинской низменности, в геоморфологическом отношении относится к моренному плато. Рельеф территории преимущественно полого-волнистый. Абсолютные отметки поверхности колеблются от 100 до 165,4 м, преобладающие уклоны составляют до 1–10 %. Наиболее возвышенные участки представлены холмисто-моренным рельефом. Небольшие бессточные заболоченные низины имеют незначительное развитие.</w:t>
      </w:r>
    </w:p>
    <w:p w:rsidR="00E124BB" w:rsidRPr="00DE1227" w:rsidRDefault="00E124BB" w:rsidP="00E124BB">
      <w:pPr>
        <w:pStyle w:val="af1"/>
      </w:pPr>
      <w:r w:rsidRPr="00DE1227">
        <w:t>Моренная равнина пересечена долинами рек Шексна, Ягорба, Кошта, Серовка, а также небольших ручьев. В большинстве случаев склоны долин имеют небольшие уклоны до 10 %, редко до 20 %.</w:t>
      </w:r>
    </w:p>
    <w:p w:rsidR="00E124BB" w:rsidRPr="00DE1227" w:rsidRDefault="00E124BB" w:rsidP="00E124BB">
      <w:pPr>
        <w:pStyle w:val="af1"/>
      </w:pPr>
      <w:r w:rsidRPr="00DE1227">
        <w:t>В долинах рек прослеживаются пойма и две надпойменные террасы. Более высокие террасы выражены неотчетливо и отделяются друг от друга невысокими плавными уступами.</w:t>
      </w:r>
    </w:p>
    <w:p w:rsidR="00E124BB" w:rsidRPr="00DE1227" w:rsidRDefault="00E124BB" w:rsidP="00E124BB">
      <w:pPr>
        <w:pStyle w:val="af1"/>
      </w:pPr>
      <w:r w:rsidRPr="00DE1227">
        <w:t>Вторая надпойменная терраса в значительной степени скульптурная, местами снивелирована делювиальными процессами, имеет небольшой уклон в сторону реки. Абсолютные отметки поверхности изменяются в пределах 110–120 м.</w:t>
      </w:r>
    </w:p>
    <w:p w:rsidR="00E124BB" w:rsidRPr="00DE1227" w:rsidRDefault="00E124BB" w:rsidP="00E124BB">
      <w:pPr>
        <w:pStyle w:val="af1"/>
      </w:pPr>
      <w:r w:rsidRPr="00DE1227">
        <w:t>Первая надпойменная терраса четко выражена на местности и отделяется крутым уступом от второй надпойменной террасы. Абсолютные отметки составляют 103,0–110,0 м. Граница 1 надпойменной террасы и поймы прослеживается не везде, местами отмечается плавный уступ высотой 1–2 м.</w:t>
      </w:r>
    </w:p>
    <w:p w:rsidR="00E124BB" w:rsidRPr="00DE1227" w:rsidRDefault="00E124BB" w:rsidP="00E124BB">
      <w:pPr>
        <w:pStyle w:val="af1"/>
      </w:pPr>
      <w:r w:rsidRPr="00DE1227">
        <w:t>На отдельных участках в пределах речных террас развиты овраги, в основном с пологими задернованными склонами, по дну которых протекают ручьи и временные водотоки.</w:t>
      </w:r>
    </w:p>
    <w:p w:rsidR="00E124BB" w:rsidRPr="00DE1227" w:rsidRDefault="00E124BB" w:rsidP="00E124BB">
      <w:pPr>
        <w:pStyle w:val="af1"/>
      </w:pPr>
      <w:r w:rsidRPr="00DE1227">
        <w:t>В геологическом строении территории города принимают участие отложения палеозойской группы, представленные каменноугольной и пермской системами, и отложения кайнозойской группы, представленные четвертичной системой. Верхний отдел каменноугольной системы сложен известняками и залегает на очень большой глубине. Перекрыт он отложениями верхнего отдела пермской системы, представленными известняками и загипсованными песчаниками казанского яруса и залегающей на них красноцветной толщей континентальных отложений татарского яруса – глинами с прослойками песка и мергеля.</w:t>
      </w:r>
    </w:p>
    <w:p w:rsidR="00E124BB" w:rsidRPr="00DE1227" w:rsidRDefault="00E124BB" w:rsidP="00E124BB">
      <w:pPr>
        <w:pStyle w:val="af1"/>
      </w:pPr>
      <w:r w:rsidRPr="00DE1227">
        <w:t>Выше залегает толща четвертичных отложений мощностью более 40 м, состоящая из моренных, водно-ледниковых и озерно-ледниковых отложений едровско-бологовской стадии осташковского оледенения, делювиальных, аллювиальных и озерно-болотных образований. С поверхности территория перекрыта почвенно-растительным слоем, на отдельных участках – насыпным грунтом.</w:t>
      </w:r>
    </w:p>
    <w:p w:rsidR="00E124BB" w:rsidRPr="00DE1227" w:rsidRDefault="00E124BB" w:rsidP="00E124BB">
      <w:pPr>
        <w:pStyle w:val="af1"/>
      </w:pPr>
      <w:r w:rsidRPr="00DE1227">
        <w:t>Моренные отложения развиты повсеместно и представлены двумя горизонтами суглинков. Нижний горизонт – коричневые и темно-коричневые, в основном полутвердые суглинки, иногда тугопластичные и твердые с линзами и прослоями песка, с включением гравия, гальки и отдельных валунов слабой окатанности, мощность слоя более 20 м.</w:t>
      </w:r>
    </w:p>
    <w:p w:rsidR="00E124BB" w:rsidRPr="00DE1227" w:rsidRDefault="00E124BB" w:rsidP="00E124BB">
      <w:pPr>
        <w:pStyle w:val="af1"/>
      </w:pPr>
      <w:r w:rsidRPr="00DE1227">
        <w:t>Выше залегает второй слой моренных суглинков светло-коричневого и желтовато-бурого цвета мягко- и тугопластичной консистенции с линзами и прослоями песков, с включением слабо окатанных гравия, гальки и отдельных валунов. Местами этот слой размыт. По лабораторным исследованиям они относятся к легким пылеватым грунтам с включением гравия и гальки, в основном твердой и полутвердой консистенции. Нормативное давление на моренные суглинки принимается 2,5–3,0 кг/кв. см.</w:t>
      </w:r>
    </w:p>
    <w:p w:rsidR="00E124BB" w:rsidRPr="00DE1227" w:rsidRDefault="00E124BB" w:rsidP="00E124BB">
      <w:pPr>
        <w:pStyle w:val="af1"/>
      </w:pPr>
      <w:r w:rsidRPr="00DE1227">
        <w:t>Водно-ледниковые отложения состоят из песка пылеватого и мелкозернистого, встречаются в виде линз и прослоев в толще моренных суглинков мощностью от 0,1 до 10,4 м.</w:t>
      </w:r>
    </w:p>
    <w:p w:rsidR="00E124BB" w:rsidRPr="00DE1227" w:rsidRDefault="00E124BB" w:rsidP="00E124BB">
      <w:pPr>
        <w:pStyle w:val="af1"/>
      </w:pPr>
      <w:r w:rsidRPr="00DE1227">
        <w:t>Озерно-ледниковые отложения распространены местами под почвенно-растительным слоем. Они представлены песками пылеватыми, супесями, суглинками тугопластичными с прослоями песка различной крупности и глины. Мощность отложений колеблется от 0,4 до 2,8 м.</w:t>
      </w:r>
    </w:p>
    <w:p w:rsidR="00E124BB" w:rsidRPr="00DE1227" w:rsidRDefault="00E124BB" w:rsidP="00E124BB">
      <w:pPr>
        <w:pStyle w:val="af1"/>
      </w:pPr>
      <w:r w:rsidRPr="00DE1227">
        <w:t>Делювиальные грунты, перекрывающие морену на большей части территории, представляют собой переотложенный моренный материал и чаще имеют желто-бурую окраску, характерную для верхнего горизонта морены. Представлены они супесями и суглинками пылеватыми с включением гравия (до 5 %), консистенция от твердой до пластичной. Местами в делювиальных грунтах встречаются линзы торфа мощностью от 1,0 до 2,0 м, редко более. Нормативное давление на них может быть принято 2,0 кг/кв. см.</w:t>
      </w:r>
    </w:p>
    <w:p w:rsidR="00E124BB" w:rsidRPr="00DE1227" w:rsidRDefault="00E124BB" w:rsidP="00E124BB">
      <w:pPr>
        <w:pStyle w:val="af1"/>
      </w:pPr>
      <w:r w:rsidRPr="00DE1227">
        <w:t>Аллювиальные грунты залегают на моренных суглинках в пределах речных террас. Представлены они в основном песками различной крупности, реже встречаются супеси, суглинки и гравийно-галечные отложения. Пески в основном мелкие и пылеватые, с редким гравием и галькой, залегают чаще с поверхности, мощностью в основном 1,0–1,5 м, на отдельных участках до 3,5 м. Супеси и суглинки встречаются в виде отдельных маломощных прослоев до 1,0 м в толще песков. Нормативное давление 1,5 кг/кв. см.</w:t>
      </w:r>
    </w:p>
    <w:p w:rsidR="00E124BB" w:rsidRPr="00DE1227" w:rsidRDefault="00E124BB" w:rsidP="00E124BB">
      <w:pPr>
        <w:pStyle w:val="af1"/>
      </w:pPr>
      <w:r w:rsidRPr="00DE1227">
        <w:t>Озерно-болотные отложения развиты в небольших понижениях в пределах моренного плато и его склонов. Они представлены торфом, заторфованными и заиленными супесями, суглинками, реже песками. Характерна частая смена напластований и невыдержанность слоев по мощности, составу и количеству органических включений. Степень разложенности, влажность и пористость торфов могут быть весьма разнообразны. Преобладают слаборазложившиеся разности с большим количеством растительных и древесных остатков. Мощность отложений различная, местами может достигать 2,5 м.</w:t>
      </w:r>
    </w:p>
    <w:p w:rsidR="00E124BB" w:rsidRPr="00DE1227" w:rsidRDefault="00E124BB" w:rsidP="00E124BB">
      <w:pPr>
        <w:pStyle w:val="af1"/>
      </w:pPr>
      <w:r w:rsidRPr="00DE1227">
        <w:t>Насыпные грунты имеют широкое распространение. Они состоят из суглинков, песков, гравия, гальки, асфальта, бетона, строительного мусора. Мощность грунтов составляет от 0,2 до 2,0 м, в редких случаях более.</w:t>
      </w:r>
    </w:p>
    <w:p w:rsidR="00E124BB" w:rsidRPr="00DE1227" w:rsidRDefault="00E124BB" w:rsidP="00E124BB">
      <w:pPr>
        <w:pStyle w:val="af1"/>
      </w:pPr>
      <w:r w:rsidRPr="00DE1227">
        <w:t>Мощность почвенно-растительного слоя 0,1–0,4 м, развит он на значительной части территории.</w:t>
      </w:r>
    </w:p>
    <w:p w:rsidR="00E124BB" w:rsidRPr="00DE1227" w:rsidRDefault="00E124BB" w:rsidP="00E124BB">
      <w:pPr>
        <w:pStyle w:val="af1"/>
      </w:pPr>
      <w:r w:rsidRPr="00DE1227">
        <w:t>Из физико-геологических процессов и явлений на проектируемой территории отмечаются эрозионные процессы, связанные с деятельностью дождевых и талых вод, обусловившие образование оврагов и мелких промоин на склонах моренного плато и речных террас. Часть оврагов являются долинами ручьев. Для них характерна малая крутизна склонов и задернованность. Признаки оползания встречаются редко.</w:t>
      </w:r>
    </w:p>
    <w:p w:rsidR="00E124BB" w:rsidRPr="00DE1227" w:rsidRDefault="00E124BB" w:rsidP="00E124BB">
      <w:pPr>
        <w:pStyle w:val="af1"/>
      </w:pPr>
      <w:r w:rsidRPr="00DE1227">
        <w:t>Также, из современных физико-геологических процессов следует отметить незначительное торфообразование.</w:t>
      </w:r>
    </w:p>
    <w:p w:rsidR="00E124BB" w:rsidRPr="00DE1227" w:rsidRDefault="00E124BB" w:rsidP="00E124BB">
      <w:pPr>
        <w:pStyle w:val="af1"/>
      </w:pPr>
      <w:r w:rsidRPr="00DE1227">
        <w:t>Грунты, слагающие территорию города, подвержены пучению при промерзании и просадкам при оттаивании. По степени морозной пучинистости суглинки и супеси относятся к сильнопучинистым грунтам, пески пылеватые – к среднепучинистым. Фундаменты зданий, подземные устройства и дорожные покрытия, расположенные в зоне сезонного промерзания грунтов, систематически испытывают воздействие сил пучения при отрицательных температурах. Особенно сильному воздействию подвержены легкие сооружения, имеющие мелкое заглубление фундаментов.</w:t>
      </w:r>
    </w:p>
    <w:p w:rsidR="00E124BB" w:rsidRPr="00DE1227" w:rsidRDefault="00E124BB" w:rsidP="00E124BB">
      <w:pPr>
        <w:pStyle w:val="af1"/>
      </w:pPr>
      <w:r w:rsidRPr="00DE1227">
        <w:t>При вскрытии котлованами водонасыщенных песчаных линз возможны суффозионные явления – вынос песков из стенок котлована и их оплывание.</w:t>
      </w:r>
    </w:p>
    <w:p w:rsidR="00E124BB" w:rsidRPr="00DE1227" w:rsidRDefault="00E124BB" w:rsidP="00E124BB">
      <w:pPr>
        <w:pStyle w:val="af1"/>
        <w:rPr>
          <w:b/>
        </w:rPr>
      </w:pPr>
      <w:r w:rsidRPr="00DE1227">
        <w:rPr>
          <w:b/>
        </w:rPr>
        <w:t>Выводы:</w:t>
      </w:r>
    </w:p>
    <w:p w:rsidR="00E124BB" w:rsidRPr="00DE1227" w:rsidRDefault="00E124BB" w:rsidP="00DB5DB1">
      <w:pPr>
        <w:pStyle w:val="a4"/>
      </w:pPr>
      <w:r w:rsidRPr="00DE1227">
        <w:t>Рельеф территории преимущественно полого-волнистый, что в целом благоприятно для градостроительного развития.</w:t>
      </w:r>
    </w:p>
    <w:p w:rsidR="00E124BB" w:rsidRPr="00DE1227" w:rsidRDefault="00E124BB" w:rsidP="00DB5DB1">
      <w:pPr>
        <w:pStyle w:val="a4"/>
      </w:pPr>
      <w:r w:rsidRPr="00DE1227">
        <w:t>Геологические условия удовлетворительные для производства строительных работ, несмотря на пестроту разреза.</w:t>
      </w:r>
    </w:p>
    <w:p w:rsidR="00E124BB" w:rsidRPr="00DE1227" w:rsidRDefault="00E124BB" w:rsidP="00DB5DB1">
      <w:pPr>
        <w:pStyle w:val="a4"/>
      </w:pPr>
      <w:r w:rsidRPr="00DE1227">
        <w:t>Неблагоприятным факторами, усложняющими условия строительства, являются: местами высокий уровень залегания грунтовых вод и его резкие сезонные колебания (в пределах речных террас, пониженных участков моренного плато и на его склонах); наличие на отдельных участках слабых обводненных заторфованных грунтов – процессы заболачивания; развитие эрозионных процессов, и как следствие значительное оврагообразование, подверженность грунтов морозному пучению.</w:t>
      </w:r>
    </w:p>
    <w:p w:rsidR="00F64674" w:rsidRPr="00DE1227" w:rsidRDefault="00F64674" w:rsidP="00F64674">
      <w:pPr>
        <w:pStyle w:val="111"/>
      </w:pPr>
      <w:bookmarkStart w:id="22" w:name="_Toc50028204"/>
      <w:r w:rsidRPr="00DE1227">
        <w:t>Инженерно-строительные условия</w:t>
      </w:r>
      <w:bookmarkEnd w:id="22"/>
    </w:p>
    <w:p w:rsidR="00F64674" w:rsidRPr="00DE1227" w:rsidRDefault="00F64674" w:rsidP="00F64674">
      <w:pPr>
        <w:pStyle w:val="af1"/>
      </w:pPr>
      <w:r w:rsidRPr="00DE1227">
        <w:t>Оценка инженерно-строительных условий выполнена на основе анализа особенностей природных условий (геолого-геоморфологическое строение, гидрогеологические параметры водоносных горизонтов и комплексов, наличие и степень развития физико-геологических процессов и явлений), а также техногенных изменений геологической оболочки.</w:t>
      </w:r>
    </w:p>
    <w:p w:rsidR="00F64674" w:rsidRPr="00DE1227" w:rsidRDefault="00F64674" w:rsidP="00F64674">
      <w:pPr>
        <w:pStyle w:val="af1"/>
      </w:pPr>
      <w:r w:rsidRPr="00DE1227">
        <w:t>Большая часть территории города является условно благоприятной для градостроительного освоения. Естественный рельеф по большей части полого-равнинный с уклоном в сторону водотоков, что не требует проведения большого объема планировочных работ и создает благоприятные условия для организации дренажа и ливневой канализации. В основании фундаментов зданий и сооружений – моренные суглинки с гравием и галькой, делювиальные супеси и суглинки. Уровень залегания грунтовых вод преимущественно более 2 м от поверхности земли. Нормативное давление от 1,5 кг/кв. см.</w:t>
      </w:r>
    </w:p>
    <w:p w:rsidR="00F64674" w:rsidRPr="00DE1227" w:rsidRDefault="00F64674" w:rsidP="00F64674">
      <w:pPr>
        <w:pStyle w:val="af1"/>
      </w:pPr>
      <w:r w:rsidRPr="00DE1227">
        <w:t>К территориям неблагоприятным для строительства относятся:</w:t>
      </w:r>
    </w:p>
    <w:p w:rsidR="00F64674" w:rsidRPr="00DE1227" w:rsidRDefault="00F64674" w:rsidP="00E547C7">
      <w:pPr>
        <w:pStyle w:val="a4"/>
      </w:pPr>
      <w:r w:rsidRPr="00DE1227">
        <w:t>поймы рек, периодически затапливаемые паводковыми водами;</w:t>
      </w:r>
    </w:p>
    <w:p w:rsidR="00F64674" w:rsidRPr="00DE1227" w:rsidRDefault="00F64674" w:rsidP="00E547C7">
      <w:pPr>
        <w:pStyle w:val="a4"/>
      </w:pPr>
      <w:r w:rsidRPr="00DE1227">
        <w:t>овраги и долины ручьев;</w:t>
      </w:r>
    </w:p>
    <w:p w:rsidR="00F64674" w:rsidRPr="00DE1227" w:rsidRDefault="00F64674" w:rsidP="00E547C7">
      <w:pPr>
        <w:pStyle w:val="a4"/>
      </w:pPr>
      <w:r w:rsidRPr="00DE1227">
        <w:t>склоны с уклонами более 10 %;</w:t>
      </w:r>
    </w:p>
    <w:p w:rsidR="00F64674" w:rsidRPr="00DE1227" w:rsidRDefault="00F64674" w:rsidP="00E547C7">
      <w:pPr>
        <w:pStyle w:val="a4"/>
      </w:pPr>
      <w:r w:rsidRPr="00DE1227">
        <w:t>участки развития верховодки и близкого залегания грунтовых вод;</w:t>
      </w:r>
    </w:p>
    <w:p w:rsidR="00F64674" w:rsidRPr="00DE1227" w:rsidRDefault="00F64674" w:rsidP="00E547C7">
      <w:pPr>
        <w:pStyle w:val="a4"/>
      </w:pPr>
      <w:r w:rsidRPr="00DE1227">
        <w:t>участки слабых обводненных заторфованных грунтов;</w:t>
      </w:r>
    </w:p>
    <w:p w:rsidR="00F64674" w:rsidRPr="00DE1227" w:rsidRDefault="00F64674" w:rsidP="00E547C7">
      <w:pPr>
        <w:pStyle w:val="a4"/>
      </w:pPr>
      <w:r w:rsidRPr="00DE1227">
        <w:t>участки грунтов, подверженных морозному пучению.</w:t>
      </w:r>
    </w:p>
    <w:p w:rsidR="00F64674" w:rsidRPr="00DE1227" w:rsidRDefault="00F64674" w:rsidP="00F64674">
      <w:pPr>
        <w:pStyle w:val="af1"/>
        <w:rPr>
          <w:b/>
        </w:rPr>
      </w:pPr>
      <w:r w:rsidRPr="00DE1227">
        <w:rPr>
          <w:b/>
        </w:rPr>
        <w:t>Минерально-сырьевые ресурсы</w:t>
      </w:r>
    </w:p>
    <w:p w:rsidR="00F64674" w:rsidRPr="00DE1227" w:rsidRDefault="00F64674" w:rsidP="00F64674">
      <w:pPr>
        <w:pStyle w:val="af1"/>
      </w:pPr>
      <w:r w:rsidRPr="00DE1227">
        <w:t>На территории г.</w:t>
      </w:r>
      <w:r w:rsidR="00595E4E" w:rsidRPr="00DE1227">
        <w:rPr>
          <w:lang w:val="en-US"/>
        </w:rPr>
        <w:t> </w:t>
      </w:r>
      <w:r w:rsidRPr="00DE1227">
        <w:t>Череповец разведанные месторождения полезных ископаемых отсутствуют.</w:t>
      </w:r>
    </w:p>
    <w:p w:rsidR="00C33F8D" w:rsidRPr="00DE1227" w:rsidRDefault="00C33F8D" w:rsidP="0052058E">
      <w:pPr>
        <w:pStyle w:val="111"/>
      </w:pPr>
      <w:bookmarkStart w:id="23" w:name="_Toc10476614"/>
      <w:bookmarkStart w:id="24" w:name="_Toc50028205"/>
      <w:r w:rsidRPr="00DE1227">
        <w:t>Лесные ресурсы</w:t>
      </w:r>
      <w:bookmarkEnd w:id="23"/>
      <w:bookmarkEnd w:id="24"/>
    </w:p>
    <w:p w:rsidR="00DE31A5" w:rsidRPr="00DE1227" w:rsidRDefault="00DE31A5" w:rsidP="0052058E">
      <w:pPr>
        <w:pStyle w:val="affe"/>
      </w:pPr>
      <w:r w:rsidRPr="00DE1227">
        <w:t>Общая характеристика</w:t>
      </w:r>
    </w:p>
    <w:p w:rsidR="002E0FC5" w:rsidRPr="00DE1227" w:rsidRDefault="002E0FC5" w:rsidP="002E0FC5">
      <w:pPr>
        <w:pStyle w:val="af1"/>
      </w:pPr>
      <w:r w:rsidRPr="00DE1227">
        <w:t xml:space="preserve">На территории муниципального образования «город Череповец» </w:t>
      </w:r>
      <w:r w:rsidR="00523DA0">
        <w:t xml:space="preserve">вне границ населенного пункта </w:t>
      </w:r>
      <w:r w:rsidRPr="00DE1227">
        <w:t xml:space="preserve">расположено </w:t>
      </w:r>
      <w:r w:rsidR="00933BFD" w:rsidRPr="00DE1227">
        <w:t>51,92</w:t>
      </w:r>
      <w:r w:rsidRPr="00DE1227">
        <w:t xml:space="preserve"> га земель лесного фонда. управление использованием, охраной, защитой, воспроизводством лесов осуществляет </w:t>
      </w:r>
      <w:r w:rsidR="008F4564" w:rsidRPr="00DE1227">
        <w:t xml:space="preserve">Череповецкое лесничество </w:t>
      </w:r>
      <w:r w:rsidRPr="00DE1227">
        <w:t>Специализированно</w:t>
      </w:r>
      <w:r w:rsidR="008F4564" w:rsidRPr="00DE1227">
        <w:t>го</w:t>
      </w:r>
      <w:r w:rsidRPr="00DE1227">
        <w:t xml:space="preserve"> автономно</w:t>
      </w:r>
      <w:r w:rsidR="008F4564" w:rsidRPr="00DE1227">
        <w:t>го учреждения</w:t>
      </w:r>
      <w:r w:rsidRPr="00DE1227">
        <w:t xml:space="preserve"> лесного хозяйства Вологодской области «Вологодское лесохозяйственное объединение» (САУ лесного хозяйства «Вологдалесхоз»), подведомственное учреждение Департамента лесного комплекса Вологодской области.</w:t>
      </w:r>
    </w:p>
    <w:p w:rsidR="009D1E76" w:rsidRPr="00DE1227" w:rsidRDefault="009D1E76" w:rsidP="0052058E">
      <w:pPr>
        <w:pStyle w:val="110"/>
      </w:pPr>
      <w:bookmarkStart w:id="25" w:name="_Toc10476615"/>
      <w:bookmarkStart w:id="26" w:name="_Toc50028206"/>
      <w:r w:rsidRPr="00DE1227">
        <w:t>Планировочная структура территории</w:t>
      </w:r>
      <w:bookmarkEnd w:id="25"/>
      <w:bookmarkEnd w:id="26"/>
    </w:p>
    <w:p w:rsidR="009D1E76" w:rsidRPr="00DE1227" w:rsidRDefault="009D1E76" w:rsidP="0052058E">
      <w:pPr>
        <w:pStyle w:val="111"/>
      </w:pPr>
      <w:bookmarkStart w:id="27" w:name="_Toc10476616"/>
      <w:bookmarkStart w:id="28" w:name="_Toc50028207"/>
      <w:r w:rsidRPr="00DE1227">
        <w:t>Планировочная структура</w:t>
      </w:r>
      <w:r w:rsidR="00037AD4" w:rsidRPr="00DE1227">
        <w:t xml:space="preserve"> </w:t>
      </w:r>
      <w:bookmarkEnd w:id="27"/>
      <w:r w:rsidR="00DB3684" w:rsidRPr="00DE1227">
        <w:t>города Череповец</w:t>
      </w:r>
      <w:bookmarkEnd w:id="28"/>
    </w:p>
    <w:p w:rsidR="00861397" w:rsidRPr="00DE1227" w:rsidRDefault="00861397" w:rsidP="0052058E">
      <w:pPr>
        <w:pStyle w:val="af1"/>
      </w:pPr>
      <w:r w:rsidRPr="00DE1227">
        <w:t>Город Череповец</w:t>
      </w:r>
      <w:r w:rsidR="00AA780F" w:rsidRPr="00DE1227">
        <w:t xml:space="preserve"> расположен на юго-западе Вологодской области, </w:t>
      </w:r>
      <w:r w:rsidRPr="00DE1227">
        <w:t>Муниципальное образование «Город Череповец» на всем протяжении граничит с муниципальным образованием «Череповецкий муниципальный район», в том числе: на севере с Тоншаловским сельским поселением, на востоке – с Ирдоматским сельским поселением, на юге – с Югским сельским поселением, на западе – с Нелазским сельским поселением</w:t>
      </w:r>
    </w:p>
    <w:p w:rsidR="001E4019" w:rsidRPr="00DE1227" w:rsidRDefault="001E4019" w:rsidP="0052058E">
      <w:pPr>
        <w:pStyle w:val="af1"/>
      </w:pPr>
      <w:r w:rsidRPr="00DE1227">
        <w:t>В планировочном отношении г. Череповец состоит из четырех районов (Индустриального, Северного, Заягорбского, Зашекснинского), которые, хоть и не имеют официального статуса, широко используются в целях статистики, населением и для указания местоположения объектов. Районы рационально разделены реками (Шексной и Ягорбой), а также железнодорожными путями.</w:t>
      </w:r>
    </w:p>
    <w:p w:rsidR="0094776F" w:rsidRPr="00DE1227" w:rsidRDefault="0094776F" w:rsidP="0052058E">
      <w:pPr>
        <w:pStyle w:val="af1"/>
      </w:pPr>
      <w:r w:rsidRPr="00DE1227">
        <w:t xml:space="preserve">Основной планировочной осью города является река Шексна, на берегах которой расположено историческое поселение, предшествовавшее современному городу, река исторически служила основой расселения для Русского севера, являлась основной транспортной артерией в условиях труднопроходимых ландшафтов. В настоящее время транспортная функция так же сохряняется. </w:t>
      </w:r>
    </w:p>
    <w:p w:rsidR="00DB3684" w:rsidRPr="00DE1227" w:rsidRDefault="00DB3684" w:rsidP="0094776F">
      <w:pPr>
        <w:pStyle w:val="af1"/>
      </w:pPr>
      <w:r w:rsidRPr="00DE1227">
        <w:t>Индустриальный жилой район. Планировочная структура района сформирована сетью перпендикулярных улиц, основные направления которых были заложены еще первым генеральным планом города, утвержденным в 1782 году Екатериной II. Композиционными осями города по историческому генеральному плану являлись две пересекающиеся улицы – Воскресенский пр., (Советский пр.) и улица Крестовская (ул. Ленина), которые определили его структурный каркас.</w:t>
      </w:r>
    </w:p>
    <w:p w:rsidR="00DB3684" w:rsidRPr="00DE1227" w:rsidRDefault="00DB3684" w:rsidP="0094776F">
      <w:pPr>
        <w:pStyle w:val="af1"/>
      </w:pPr>
      <w:r w:rsidRPr="00DE1227">
        <w:t>Дальнейший территориальный рост города осуществлялся в западном направлении от исторического центра вдоль берега реки Шексна.</w:t>
      </w:r>
    </w:p>
    <w:p w:rsidR="00DB3684" w:rsidRPr="00DE1227" w:rsidRDefault="00DB3684" w:rsidP="0094776F">
      <w:pPr>
        <w:pStyle w:val="af1"/>
      </w:pPr>
      <w:r w:rsidRPr="00DE1227">
        <w:t>Северный жилой район расположен за железной дорогой и связан с Индустриальным районом путепроводом, а с Заягорбским – мостом через р. Ягорбу.</w:t>
      </w:r>
    </w:p>
    <w:p w:rsidR="00DB3684" w:rsidRPr="00DE1227" w:rsidRDefault="00DB3684" w:rsidP="0094776F">
      <w:pPr>
        <w:pStyle w:val="af1"/>
      </w:pPr>
      <w:r w:rsidRPr="00DE1227">
        <w:t>Развитие Северного жилого района шло вопреки предыдущим генеральным планам. До недавнего времени он был составной частью Индустриального жилого района, но учитывая автономное расположение и значительную площадь, по сути, является самостоятельным жилым образованием.</w:t>
      </w:r>
    </w:p>
    <w:p w:rsidR="00DB3684" w:rsidRPr="00DE1227" w:rsidRDefault="00DB3684" w:rsidP="0094776F">
      <w:pPr>
        <w:pStyle w:val="af1"/>
      </w:pPr>
      <w:r w:rsidRPr="00DE1227">
        <w:t>Заягорбский жилой район отделен от других районов города реками Ягорба и Шексна. Почти со всех сторон, за исключением восточной, жилая застройка граничит с производственной зоной. Основными планировочными осями района являются взаимнопересекающиеся пр. Победы и Архангельская ул.</w:t>
      </w:r>
    </w:p>
    <w:p w:rsidR="00DB3684" w:rsidRPr="00DE1227" w:rsidRDefault="00DB3684" w:rsidP="0094776F">
      <w:pPr>
        <w:pStyle w:val="af1"/>
      </w:pPr>
      <w:r w:rsidRPr="00DE1227">
        <w:t>Жилой фонд района представлен многоэтажными домами, исключение составляет малоэтажная индивидуальная застройка бывших деревень Волгучино, Питино, Семенково, Ивачево.</w:t>
      </w:r>
    </w:p>
    <w:p w:rsidR="00DB3684" w:rsidRPr="00DE1227" w:rsidRDefault="00DB3684" w:rsidP="0094776F">
      <w:pPr>
        <w:pStyle w:val="af1"/>
      </w:pPr>
      <w:r w:rsidRPr="00DE1227">
        <w:t>Зашекснинский жилой район расположен на левом берегу реки Шексна, связан с Индустриальным районом и промзоной города автомобильным мостом. На западе он примыкает к границе города, на юго-западе граничит с небольшой производственной зоной. Большая часть территории района в градостроительном отношении не освоена.</w:t>
      </w:r>
    </w:p>
    <w:p w:rsidR="00DB3684" w:rsidRPr="00DE1227" w:rsidRDefault="00DB3684" w:rsidP="0094776F">
      <w:pPr>
        <w:pStyle w:val="af1"/>
      </w:pPr>
      <w:r w:rsidRPr="00DE1227">
        <w:t xml:space="preserve">В северо-западной части города, на расстоянии более </w:t>
      </w:r>
      <w:smartTag w:uri="urn:schemas-microsoft-com:office:smarttags" w:element="metricconverter">
        <w:smartTagPr>
          <w:attr w:name="ProductID" w:val="10 км"/>
        </w:smartTagPr>
        <w:r w:rsidRPr="00DE1227">
          <w:t>10 км</w:t>
        </w:r>
      </w:smartTag>
      <w:r w:rsidRPr="00DE1227">
        <w:t xml:space="preserve"> от Индустриального жилого района, расположен жилой поселок Новые Углы. Он находится в непосредственной близости от </w:t>
      </w:r>
      <w:r w:rsidR="008C2058" w:rsidRPr="00DE1227">
        <w:t>АО «Апатит»</w:t>
      </w:r>
      <w:r w:rsidRPr="00DE1227">
        <w:t>. Жилой фонд поселка представлен малоэтажными индивидуальными жилыми домами с разной степенью износа.</w:t>
      </w:r>
    </w:p>
    <w:p w:rsidR="00DB3684" w:rsidRPr="00DE1227" w:rsidRDefault="00DB3684" w:rsidP="0094776F">
      <w:pPr>
        <w:pStyle w:val="af1"/>
        <w:rPr>
          <w:i/>
        </w:rPr>
      </w:pPr>
      <w:r w:rsidRPr="00DE1227">
        <w:rPr>
          <w:i/>
        </w:rPr>
        <w:t>Планировочная организация производственных зон</w:t>
      </w:r>
    </w:p>
    <w:p w:rsidR="00DB3684" w:rsidRPr="00DE1227" w:rsidRDefault="00DB3684" w:rsidP="0094776F">
      <w:pPr>
        <w:pStyle w:val="af1"/>
      </w:pPr>
      <w:r w:rsidRPr="00DE1227">
        <w:t>Центральная производственная зона непосредственно примыкает с запада к Индустриальному жилому району.</w:t>
      </w:r>
    </w:p>
    <w:p w:rsidR="00DB3684" w:rsidRPr="00DE1227" w:rsidRDefault="00DB3684" w:rsidP="0094776F">
      <w:pPr>
        <w:pStyle w:val="af1"/>
      </w:pPr>
      <w:r w:rsidRPr="00DE1227">
        <w:t>Отраслевая направленность центральной производственной зоны – черная металлургия, металлообработка и строительная индустрия, кроме того, здесь расположены объекты инженерной инфраструктуры.</w:t>
      </w:r>
    </w:p>
    <w:p w:rsidR="00DB3684" w:rsidRPr="00DE1227" w:rsidRDefault="00DB3684" w:rsidP="0094776F">
      <w:pPr>
        <w:pStyle w:val="af1"/>
      </w:pPr>
      <w:r w:rsidRPr="00DE1227">
        <w:t xml:space="preserve">Для основного предприятия, размещенного на территории этой зоны – ПАО «Северсталь» в </w:t>
      </w:r>
      <w:smartTag w:uri="urn:schemas-microsoft-com:office:smarttags" w:element="metricconverter">
        <w:smartTagPr>
          <w:attr w:name="ProductID" w:val="2004 г"/>
        </w:smartTagPr>
        <w:r w:rsidRPr="00DE1227">
          <w:t>2004 г</w:t>
        </w:r>
      </w:smartTag>
      <w:r w:rsidRPr="00DE1227">
        <w:t>. разработан и утвержден проект санитарно-защитной зоны, граница которой проходит по линии жилой застройки.</w:t>
      </w:r>
    </w:p>
    <w:p w:rsidR="00DB3684" w:rsidRPr="00DE1227" w:rsidRDefault="00DB3684" w:rsidP="0094776F">
      <w:pPr>
        <w:pStyle w:val="af1"/>
      </w:pPr>
      <w:r w:rsidRPr="00DE1227">
        <w:t>Транспортная связь центральной производственной зоны с жилыми районами города осуществляется по двум основным направлениям: ул. Мира – пр. Победы, ул. Парковая – Октябрьский мост.</w:t>
      </w:r>
    </w:p>
    <w:p w:rsidR="00DB3684" w:rsidRPr="00DE1227" w:rsidRDefault="008C2058" w:rsidP="0094776F">
      <w:pPr>
        <w:pStyle w:val="af1"/>
      </w:pPr>
      <w:r w:rsidRPr="00DE1227">
        <w:t>Северо-з</w:t>
      </w:r>
      <w:r w:rsidR="00DB3684" w:rsidRPr="00DE1227">
        <w:t>ападная производственная зона наиболее удалена от жилой застройки и охватывает обширную территорию. Она включает в себя предприятия химической промышленности, стройиндустрии и коммунально-складские объекты. Особенностью этой зоны является наличие на ее территории крупных шламонакопителей. Кроме того, в ее пределах размещены многочисленны</w:t>
      </w:r>
      <w:r w:rsidRPr="00DE1227">
        <w:t>е промышленные свалки, свалка ТК</w:t>
      </w:r>
      <w:r w:rsidR="00DB3684" w:rsidRPr="00DE1227">
        <w:t>О и мусоросжигательные установки.</w:t>
      </w:r>
    </w:p>
    <w:p w:rsidR="00DB3684" w:rsidRPr="00DE1227" w:rsidRDefault="00DB3684" w:rsidP="0094776F">
      <w:pPr>
        <w:pStyle w:val="af1"/>
      </w:pPr>
      <w:r w:rsidRPr="00DE1227">
        <w:t>Основной транспортной связью с городом является Северное шоссе, для доставки трудящихся используется также железная дорога Санкт-Петербург – Вологда.</w:t>
      </w:r>
    </w:p>
    <w:p w:rsidR="00DB3684" w:rsidRPr="00DE1227" w:rsidRDefault="00DB3684" w:rsidP="0094776F">
      <w:pPr>
        <w:pStyle w:val="af1"/>
      </w:pPr>
      <w:r w:rsidRPr="00DE1227">
        <w:t>Северная производственная зона опоясывает практически со всех сторон жилую застройку одноименного района. Здесь расположены предприятия деревообрабатывающей, пищевой промышленности, а также коммунально-складские объекты. Транспортная связь Северной промзоны с жилыми районами осуществляется по двум магистралям – Кирилловскому и Северному шоссе.</w:t>
      </w:r>
    </w:p>
    <w:p w:rsidR="00DB3684" w:rsidRPr="00DE1227" w:rsidRDefault="00DB3684" w:rsidP="0094776F">
      <w:pPr>
        <w:pStyle w:val="af1"/>
      </w:pPr>
      <w:r w:rsidRPr="00DE1227">
        <w:t>Заягорбская производственная зона охватывает полукольцом с севера, запада и юга жилую застройку района. Основная отраслевая направленность – стройиндустрия и транспорт. Кроме того, имеются предприятия легкой, пищевой промышленности и коммунально-складские объекты. Транспортная связь с жилыми районами осуществляется по пр. Победы, улицам Химиков и Краснодонцев. К северо-востоку от Заягорбского жилого района, за пределами промзоны и даже городской черты, размещено действующее кладбище № 4.</w:t>
      </w:r>
    </w:p>
    <w:p w:rsidR="00861397" w:rsidRPr="00DE1227" w:rsidRDefault="00DB3684" w:rsidP="00DB3684">
      <w:pPr>
        <w:pStyle w:val="af1"/>
      </w:pPr>
      <w:r w:rsidRPr="00DE1227">
        <w:t>Зашекснинская производственная зона расположена в крайней юго-западной части жилого района. Здесь находятся, в основном, предприятия инженерно-транспортной инфраструктуры и коммунально-складские объекты. К югу от промзоны на территории Череповецкого района планируется размещение кирпичного завода. Транспортная связь промзоны с жилыми районами города осуществляется по Октябрьскому проспекту.</w:t>
      </w:r>
    </w:p>
    <w:p w:rsidR="00AC74F4" w:rsidRPr="00DE1227" w:rsidRDefault="00AC74F4" w:rsidP="0052058E">
      <w:pPr>
        <w:pStyle w:val="af1"/>
        <w:rPr>
          <w:b/>
        </w:rPr>
      </w:pPr>
      <w:r w:rsidRPr="00DE1227">
        <w:rPr>
          <w:b/>
        </w:rPr>
        <w:t>Выводы:</w:t>
      </w:r>
    </w:p>
    <w:p w:rsidR="00AC74F4" w:rsidRPr="00DE1227" w:rsidRDefault="00AC74F4" w:rsidP="00A55FCB">
      <w:pPr>
        <w:pStyle w:val="a2"/>
        <w:numPr>
          <w:ilvl w:val="0"/>
          <w:numId w:val="6"/>
        </w:numPr>
      </w:pPr>
      <w:r w:rsidRPr="00DE1227">
        <w:t>Главной исторически сложившейся планировочной осью поселения является рек</w:t>
      </w:r>
      <w:r w:rsidR="004F1770" w:rsidRPr="00DE1227">
        <w:t>а</w:t>
      </w:r>
      <w:r w:rsidRPr="00DE1227">
        <w:t xml:space="preserve"> </w:t>
      </w:r>
      <w:r w:rsidR="0094776F" w:rsidRPr="00DE1227">
        <w:t>Шексна</w:t>
      </w:r>
      <w:r w:rsidRPr="00DE1227">
        <w:t>.</w:t>
      </w:r>
    </w:p>
    <w:p w:rsidR="00AC74F4" w:rsidRPr="00DE1227" w:rsidRDefault="00AC74F4" w:rsidP="0052058E">
      <w:pPr>
        <w:pStyle w:val="a2"/>
      </w:pPr>
      <w:r w:rsidRPr="00DE1227">
        <w:t>Основной</w:t>
      </w:r>
      <w:r w:rsidR="00F042C5" w:rsidRPr="00DE1227">
        <w:t xml:space="preserve"> современной</w:t>
      </w:r>
      <w:r w:rsidRPr="00DE1227">
        <w:t xml:space="preserve"> планировочной осью поселения является </w:t>
      </w:r>
      <w:r w:rsidR="0094776F" w:rsidRPr="00DE1227">
        <w:t xml:space="preserve">железная дорога </w:t>
      </w:r>
      <w:r w:rsidR="00CB0829" w:rsidRPr="00DE1227">
        <w:t>Санкт-Петербург-Вологда, к которой приурочены основные промышленные предприятия</w:t>
      </w:r>
      <w:r w:rsidR="00514427" w:rsidRPr="00DE1227">
        <w:t>.</w:t>
      </w:r>
    </w:p>
    <w:p w:rsidR="00AC74F4" w:rsidRPr="00DE1227" w:rsidRDefault="00AC74F4" w:rsidP="0052058E">
      <w:pPr>
        <w:pStyle w:val="a2"/>
      </w:pPr>
      <w:r w:rsidRPr="00DE1227">
        <w:t xml:space="preserve">Планировочная структура </w:t>
      </w:r>
      <w:r w:rsidR="00CB0829" w:rsidRPr="00DE1227">
        <w:t>города – полицентрическая, при этом отчётливо выделяется деление на селитебные территории и промышленную застройку</w:t>
      </w:r>
      <w:r w:rsidRPr="00DE1227">
        <w:t>.</w:t>
      </w:r>
    </w:p>
    <w:p w:rsidR="00CB0829" w:rsidRPr="00DE1227" w:rsidRDefault="00CB0829" w:rsidP="0052058E">
      <w:pPr>
        <w:pStyle w:val="a2"/>
      </w:pPr>
      <w:r w:rsidRPr="00DE1227">
        <w:t>Основной центр современного развития – Зашекснинский район</w:t>
      </w:r>
    </w:p>
    <w:p w:rsidR="008957F7" w:rsidRPr="00DE1227" w:rsidRDefault="008957F7" w:rsidP="0052058E">
      <w:pPr>
        <w:pStyle w:val="111"/>
      </w:pPr>
      <w:bookmarkStart w:id="29" w:name="_Toc50028208"/>
      <w:bookmarkStart w:id="30" w:name="_Toc10476617"/>
      <w:r w:rsidRPr="00DE1227">
        <w:t xml:space="preserve">Функциональное использование </w:t>
      </w:r>
      <w:r w:rsidR="00B928E6" w:rsidRPr="00DE1227">
        <w:t>территории</w:t>
      </w:r>
      <w:bookmarkEnd w:id="29"/>
      <w:r w:rsidRPr="00DE1227">
        <w:t xml:space="preserve"> </w:t>
      </w:r>
      <w:bookmarkEnd w:id="30"/>
    </w:p>
    <w:p w:rsidR="000E0EBF" w:rsidRPr="00DE1227" w:rsidRDefault="000E0EBF" w:rsidP="0052058E">
      <w:pPr>
        <w:pStyle w:val="af1"/>
      </w:pPr>
      <w:r w:rsidRPr="00DE1227">
        <w:t xml:space="preserve">Функциональное использование территории – это фактическое осуществление на ней тех или иных видов деятельности, выраженное в терминах назначения территории. Для </w:t>
      </w:r>
      <w:r w:rsidR="00CB0829" w:rsidRPr="00DE1227">
        <w:t>города Череповца</w:t>
      </w:r>
      <w:r w:rsidRPr="00DE1227">
        <w:t xml:space="preserve"> проектирования можно определить несколько основных функций:</w:t>
      </w:r>
    </w:p>
    <w:p w:rsidR="00CB0829" w:rsidRPr="00DE1227" w:rsidRDefault="000E0EBF" w:rsidP="0052058E">
      <w:pPr>
        <w:pStyle w:val="af1"/>
      </w:pPr>
      <w:r w:rsidRPr="00DE1227">
        <w:rPr>
          <w:b/>
        </w:rPr>
        <w:t>Расселенческая функция</w:t>
      </w:r>
      <w:r w:rsidRPr="00DE1227">
        <w:t xml:space="preserve">. </w:t>
      </w:r>
      <w:r w:rsidR="00CB0829" w:rsidRPr="00DE1227">
        <w:t>Череповец – крупнейший город Вологодской области, для территории России редкий случай, когда центр субъекта федерации – не крупнейший его город. Благодаря наличию большого количества мес</w:t>
      </w:r>
      <w:r w:rsidR="003B4AF7" w:rsidRPr="00DE1227">
        <w:t>т приложения труда, удобным тра</w:t>
      </w:r>
      <w:r w:rsidR="00CB0829" w:rsidRPr="00DE1227">
        <w:t>н</w:t>
      </w:r>
      <w:r w:rsidR="003B4AF7" w:rsidRPr="00DE1227">
        <w:t>с</w:t>
      </w:r>
      <w:r w:rsidR="00CB0829" w:rsidRPr="00DE1227">
        <w:t>портным коммуни</w:t>
      </w:r>
      <w:r w:rsidR="003B4AF7" w:rsidRPr="00DE1227">
        <w:t>ка</w:t>
      </w:r>
      <w:r w:rsidR="00CB0829" w:rsidRPr="00DE1227">
        <w:t>ция</w:t>
      </w:r>
      <w:r w:rsidR="003B4AF7" w:rsidRPr="00DE1227">
        <w:t>м</w:t>
      </w:r>
      <w:r w:rsidR="00CB0829" w:rsidRPr="00DE1227">
        <w:t xml:space="preserve"> и большому объему жилого фонда расселенческая функция – одна из главных для города Череповца.</w:t>
      </w:r>
    </w:p>
    <w:p w:rsidR="00CB0829" w:rsidRPr="00DE1227" w:rsidRDefault="00CB0829" w:rsidP="0052058E">
      <w:pPr>
        <w:pStyle w:val="af1"/>
      </w:pPr>
      <w:r w:rsidRPr="00DE1227">
        <w:t xml:space="preserve">Кроме того, река Шексна – один из основных маршрутов для перемещения и торговли населения Северо-Запада России, исторически система расселения этой территории привязана к берегам рек. </w:t>
      </w:r>
    </w:p>
    <w:p w:rsidR="00CB0829" w:rsidRPr="00DE1227" w:rsidRDefault="0066264E" w:rsidP="0052058E">
      <w:pPr>
        <w:pStyle w:val="af1"/>
      </w:pPr>
      <w:r w:rsidRPr="00DE1227">
        <w:rPr>
          <w:b/>
        </w:rPr>
        <w:t>Транспортная (транзитная) функция</w:t>
      </w:r>
      <w:r w:rsidRPr="00DE1227">
        <w:t xml:space="preserve">. </w:t>
      </w:r>
      <w:r w:rsidR="00CB0829" w:rsidRPr="00DE1227">
        <w:t>Важная ст</w:t>
      </w:r>
      <w:r w:rsidR="00557DBC" w:rsidRPr="00DE1227">
        <w:t>ратегическая функция города Череповец. По территории города протекает река Шексна, ставшая, на данном участке, фактически частью Рыбинского водохранилища. Шексна – часть Беломоро-Балтийского водного пути, входящего в Единую глубоководную транспортную систему Европейской части России, обеспечивающую связь акваторий Балтийского, Белого, Азовского и Каспийского морей.</w:t>
      </w:r>
    </w:p>
    <w:p w:rsidR="00CB0829" w:rsidRPr="00DE1227" w:rsidRDefault="00557DBC" w:rsidP="0052058E">
      <w:pPr>
        <w:pStyle w:val="af1"/>
      </w:pPr>
      <w:r w:rsidRPr="00DE1227">
        <w:t>Участок Северной железной дороги – филиала ОАО «РЖД» - Бабаево-Череповец (часть маршрута Санкт-Петербург-Вологда)</w:t>
      </w:r>
      <w:r w:rsidR="002A6713" w:rsidRPr="00DE1227">
        <w:t xml:space="preserve"> пересекает территорию города в северной части, данный участок – один из самых грузонапряженных на Северо-Западе России, обеспечивает связь промышленных предприятий Череповца (ПАО «Северсталь») с их сырьевой базой на севере страны и с потребителями по всей Европейской части России, а также с экспортными портами Мурманск и Усть-Луга. </w:t>
      </w:r>
    </w:p>
    <w:p w:rsidR="001F5D8E" w:rsidRPr="00DE1227" w:rsidRDefault="001F5D8E" w:rsidP="001F5D8E">
      <w:pPr>
        <w:pStyle w:val="af1"/>
      </w:pPr>
      <w:r w:rsidRPr="00DE1227">
        <w:t>По подходящим к городу автомобильным дорогам регионального значения осуществляется связь Череповца с другими регионами Европейской части России и городами федерального значения – Москвой и Санкт-Петербургом.</w:t>
      </w:r>
    </w:p>
    <w:p w:rsidR="002A6713" w:rsidRPr="00DE1227" w:rsidRDefault="00D83141" w:rsidP="0052058E">
      <w:pPr>
        <w:pStyle w:val="af1"/>
      </w:pPr>
      <w:r w:rsidRPr="00DE1227">
        <w:rPr>
          <w:b/>
        </w:rPr>
        <w:t xml:space="preserve">Промышленная функция. </w:t>
      </w:r>
      <w:r w:rsidR="002A6713" w:rsidRPr="00DE1227">
        <w:t xml:space="preserve">Основная экономическая функция города Череповца. Расположенный на территории города Череповецкий металлургический комбинат ПАО «Северсталь» - один из крупнейших в России, первые места в стране занимает производство метизов ОАО «Северсталь-Метиз», фосфатных удобрений </w:t>
      </w:r>
      <w:r w:rsidR="003B4AF7" w:rsidRPr="00DE1227">
        <w:t>АО «Апатит»</w:t>
      </w:r>
      <w:r w:rsidR="002A6713" w:rsidRPr="00DE1227">
        <w:t xml:space="preserve">. </w:t>
      </w:r>
      <w:r w:rsidR="00470520" w:rsidRPr="00DE1227">
        <w:t>В сфере промышленного производства работает большинство населения города Череповца, продукция производства поставляется в большое число стран мира.</w:t>
      </w:r>
    </w:p>
    <w:p w:rsidR="000E0EBF" w:rsidRPr="00DE1227" w:rsidRDefault="000E0EBF" w:rsidP="0052058E">
      <w:pPr>
        <w:pStyle w:val="af1"/>
      </w:pPr>
      <w:r w:rsidRPr="00DE1227">
        <w:rPr>
          <w:b/>
        </w:rPr>
        <w:t>Историко-культурная функция.</w:t>
      </w:r>
      <w:r w:rsidRPr="00DE1227">
        <w:t xml:space="preserve"> На территории </w:t>
      </w:r>
      <w:r w:rsidR="00470520" w:rsidRPr="00DE1227">
        <w:t>города Череповец</w:t>
      </w:r>
      <w:r w:rsidRPr="00DE1227">
        <w:t xml:space="preserve"> </w:t>
      </w:r>
      <w:r w:rsidR="00C17CE3" w:rsidRPr="00DE1227">
        <w:t xml:space="preserve">располагаются </w:t>
      </w:r>
      <w:r w:rsidRPr="00DE1227">
        <w:t xml:space="preserve">объекты культурного наследия </w:t>
      </w:r>
      <w:r w:rsidR="00B07BB6" w:rsidRPr="00DE1227">
        <w:t xml:space="preserve">регионального </w:t>
      </w:r>
      <w:r w:rsidRPr="00DE1227">
        <w:t>значения</w:t>
      </w:r>
      <w:r w:rsidR="0066264E" w:rsidRPr="00DE1227">
        <w:t xml:space="preserve">, особое место среди которых занимают памятники </w:t>
      </w:r>
      <w:r w:rsidR="00470520" w:rsidRPr="00DE1227">
        <w:t xml:space="preserve">купеческой архитектуры </w:t>
      </w:r>
      <w:r w:rsidR="00470520" w:rsidRPr="00DE1227">
        <w:rPr>
          <w:lang w:val="en-US"/>
        </w:rPr>
        <w:t>XIX</w:t>
      </w:r>
      <w:r w:rsidR="00470520" w:rsidRPr="00DE1227">
        <w:t xml:space="preserve"> в. и единичные объе</w:t>
      </w:r>
      <w:r w:rsidR="003B4AF7" w:rsidRPr="00DE1227">
        <w:t>к</w:t>
      </w:r>
      <w:r w:rsidR="00470520" w:rsidRPr="00DE1227">
        <w:t>ты более ранних времен</w:t>
      </w:r>
      <w:r w:rsidR="00545E0C" w:rsidRPr="00DE1227">
        <w:t>.</w:t>
      </w:r>
    </w:p>
    <w:p w:rsidR="00F530A8" w:rsidRPr="00DE1227" w:rsidRDefault="00F530A8" w:rsidP="0052058E">
      <w:pPr>
        <w:pStyle w:val="111"/>
      </w:pPr>
      <w:bookmarkStart w:id="31" w:name="_Toc10476619"/>
      <w:bookmarkStart w:id="32" w:name="_Toc50028209"/>
      <w:r w:rsidRPr="00DE1227">
        <w:t>Структура земельного фонда</w:t>
      </w:r>
      <w:bookmarkEnd w:id="31"/>
      <w:bookmarkEnd w:id="32"/>
    </w:p>
    <w:p w:rsidR="00F530A8" w:rsidRPr="00DE1227" w:rsidRDefault="00F530A8" w:rsidP="0052058E">
      <w:pPr>
        <w:pStyle w:val="af1"/>
      </w:pPr>
      <w:r w:rsidRPr="00DE1227">
        <w:t>При работе над разделом использовалась следующая информация:</w:t>
      </w:r>
    </w:p>
    <w:p w:rsidR="00F530A8" w:rsidRPr="00DE1227" w:rsidRDefault="00324363" w:rsidP="0052058E">
      <w:pPr>
        <w:pStyle w:val="a4"/>
      </w:pPr>
      <w:r w:rsidRPr="00DE1227">
        <w:t>д</w:t>
      </w:r>
      <w:r w:rsidR="00F530A8" w:rsidRPr="00DE1227">
        <w:t xml:space="preserve">анные кадастровых планов территорий кадастровых кварталов (выписки из </w:t>
      </w:r>
      <w:r w:rsidR="00DC6014" w:rsidRPr="00DE1227">
        <w:t>Единого государственного реестра недвижимости</w:t>
      </w:r>
      <w:r w:rsidR="00F530A8" w:rsidRPr="00DE1227">
        <w:t xml:space="preserve">), расположенных на территории муниципального образования </w:t>
      </w:r>
      <w:r w:rsidR="008F4564" w:rsidRPr="00DE1227">
        <w:t>«Город Череповец»</w:t>
      </w:r>
      <w:r w:rsidRPr="00DE1227">
        <w:t>;</w:t>
      </w:r>
    </w:p>
    <w:p w:rsidR="00F530A8" w:rsidRPr="00DE1227" w:rsidRDefault="00324363" w:rsidP="0052058E">
      <w:pPr>
        <w:pStyle w:val="a4"/>
      </w:pPr>
      <w:r w:rsidRPr="00DE1227">
        <w:t>д</w:t>
      </w:r>
      <w:r w:rsidR="00F530A8" w:rsidRPr="00DE1227">
        <w:t xml:space="preserve">анные публичной кадастровой карты Управления Федеральной службы государственной регистрации, кадастра и картографии по </w:t>
      </w:r>
      <w:r w:rsidR="00523DA0">
        <w:t>Вологодской</w:t>
      </w:r>
      <w:r w:rsidR="00F530A8" w:rsidRPr="00DE1227">
        <w:t xml:space="preserve"> области (http://m</w:t>
      </w:r>
      <w:r w:rsidRPr="00DE1227">
        <w:t>aps.rosreestr.ru/PortalOnline/);</w:t>
      </w:r>
    </w:p>
    <w:p w:rsidR="00470520" w:rsidRPr="00DE1227" w:rsidRDefault="00470520" w:rsidP="0052058E">
      <w:pPr>
        <w:pStyle w:val="a4"/>
      </w:pPr>
      <w:r w:rsidRPr="00DE1227">
        <w:t>материалы ранее разработанно</w:t>
      </w:r>
      <w:r w:rsidR="00545E0C" w:rsidRPr="00DE1227">
        <w:t>й документации по территориаль</w:t>
      </w:r>
      <w:r w:rsidRPr="00DE1227">
        <w:t>ному планированию</w:t>
      </w:r>
      <w:r w:rsidR="00A36415" w:rsidRPr="00DE1227">
        <w:t>.</w:t>
      </w:r>
    </w:p>
    <w:p w:rsidR="00210273" w:rsidRPr="00DE1227" w:rsidRDefault="00210273" w:rsidP="0052058E">
      <w:pPr>
        <w:pStyle w:val="af1"/>
      </w:pPr>
      <w:r w:rsidRPr="00DE1227">
        <w:t xml:space="preserve">На территории муниципального образования </w:t>
      </w:r>
      <w:r w:rsidR="009E19D8" w:rsidRPr="00DE1227">
        <w:t>«</w:t>
      </w:r>
      <w:r w:rsidR="00567DAF" w:rsidRPr="00DE1227">
        <w:t>Город Череповец</w:t>
      </w:r>
      <w:r w:rsidR="009E19D8" w:rsidRPr="00DE1227">
        <w:t>»</w:t>
      </w:r>
      <w:r w:rsidRPr="00DE1227">
        <w:t xml:space="preserve"> земельный фонд представлен</w:t>
      </w:r>
      <w:r w:rsidR="00DE55CF" w:rsidRPr="00DE1227">
        <w:t xml:space="preserve"> следующими категориями земель</w:t>
      </w:r>
      <w:r w:rsidRPr="00DE1227">
        <w:t>:</w:t>
      </w:r>
    </w:p>
    <w:p w:rsidR="00210273" w:rsidRPr="00DE1227" w:rsidRDefault="00210273" w:rsidP="0052058E">
      <w:pPr>
        <w:pStyle w:val="a4"/>
      </w:pPr>
      <w:r w:rsidRPr="00DE1227">
        <w:t xml:space="preserve">земли населенных пунктов; </w:t>
      </w:r>
    </w:p>
    <w:p w:rsidR="00210273" w:rsidRPr="00DE1227" w:rsidRDefault="00210273" w:rsidP="0052058E">
      <w:pPr>
        <w:pStyle w:val="a4"/>
      </w:pPr>
      <w:r w:rsidRPr="00DE1227">
        <w:t xml:space="preserve">земли промышленности, энергетики, транспорта, связи, радиовещания, телевидения, информатики, земли для обеспечения космической деятельности, земли обороны, безопасности и земли иного специального назначения (далее </w:t>
      </w:r>
      <w:r w:rsidR="00474001" w:rsidRPr="00DE1227">
        <w:t>-</w:t>
      </w:r>
      <w:r w:rsidRPr="00DE1227">
        <w:t xml:space="preserve"> земли промышленности, транспорта и иного специального назначения);</w:t>
      </w:r>
    </w:p>
    <w:p w:rsidR="00210273" w:rsidRPr="00DE1227" w:rsidRDefault="00A36415" w:rsidP="0052058E">
      <w:pPr>
        <w:pStyle w:val="a4"/>
      </w:pPr>
      <w:r w:rsidRPr="00DE1227">
        <w:t>земли лесного фонда.</w:t>
      </w:r>
    </w:p>
    <w:p w:rsidR="00210273" w:rsidRPr="00DE1227" w:rsidRDefault="00210273" w:rsidP="0052058E">
      <w:pPr>
        <w:pStyle w:val="af1"/>
      </w:pPr>
      <w:r w:rsidRPr="00DE1227">
        <w:t xml:space="preserve">Структура земельного фонда муниципального образования </w:t>
      </w:r>
      <w:r w:rsidR="008F4564" w:rsidRPr="00DE1227">
        <w:t>«Город Череповец»</w:t>
      </w:r>
      <w:r w:rsidRPr="00DE1227">
        <w:t xml:space="preserve"> представлена в таблице </w:t>
      </w:r>
      <w:r w:rsidR="0089778A" w:rsidRPr="00DE1227">
        <w:t>1.4.4-1</w:t>
      </w:r>
      <w:r w:rsidRPr="00DE1227">
        <w:t>.</w:t>
      </w:r>
    </w:p>
    <w:p w:rsidR="0089778A" w:rsidRPr="00DE1227" w:rsidRDefault="0089778A" w:rsidP="0052058E">
      <w:pPr>
        <w:pStyle w:val="11110"/>
      </w:pPr>
      <w:r w:rsidRPr="00DE1227">
        <w:t xml:space="preserve">Структура земельного фонда муниципального образования </w:t>
      </w:r>
      <w:r w:rsidR="009E19D8" w:rsidRPr="00DE1227">
        <w:t>«</w:t>
      </w:r>
      <w:r w:rsidR="00D1791B" w:rsidRPr="00DE1227">
        <w:t>Город Череповец</w:t>
      </w:r>
      <w:r w:rsidR="009E19D8" w:rsidRPr="00DE1227">
        <w:t>»</w:t>
      </w:r>
      <w:r w:rsidRPr="00DE1227">
        <w:t xml:space="preserve"> на 20</w:t>
      </w:r>
      <w:r w:rsidR="00D1791B" w:rsidRPr="00DE1227">
        <w:t>20</w:t>
      </w:r>
      <w:r w:rsidRPr="00DE1227">
        <w:t xml:space="preserve"> год</w:t>
      </w:r>
    </w:p>
    <w:tbl>
      <w:tblPr>
        <w:tblW w:w="5000" w:type="pct"/>
        <w:tblLook w:val="04A0" w:firstRow="1" w:lastRow="0" w:firstColumn="1" w:lastColumn="0" w:noHBand="0" w:noVBand="1"/>
      </w:tblPr>
      <w:tblGrid>
        <w:gridCol w:w="1085"/>
        <w:gridCol w:w="5526"/>
        <w:gridCol w:w="1302"/>
        <w:gridCol w:w="1658"/>
      </w:tblGrid>
      <w:tr w:rsidR="008D439C" w:rsidRPr="00DE1227" w:rsidTr="0089778A">
        <w:trPr>
          <w:trHeight w:val="930"/>
        </w:trPr>
        <w:tc>
          <w:tcPr>
            <w:tcW w:w="567" w:type="pct"/>
            <w:tcBorders>
              <w:top w:val="single" w:sz="4" w:space="0" w:color="auto"/>
              <w:left w:val="single" w:sz="4" w:space="0" w:color="auto"/>
              <w:bottom w:val="single" w:sz="4" w:space="0" w:color="auto"/>
              <w:right w:val="single" w:sz="4" w:space="0" w:color="auto"/>
            </w:tcBorders>
            <w:vAlign w:val="center"/>
            <w:hideMark/>
          </w:tcPr>
          <w:p w:rsidR="0089778A" w:rsidRPr="00DE1227" w:rsidRDefault="0089778A" w:rsidP="00D1791B">
            <w:pPr>
              <w:pStyle w:val="af0"/>
              <w:spacing w:before="0" w:after="0"/>
              <w:jc w:val="center"/>
            </w:pPr>
            <w:r w:rsidRPr="00DE1227">
              <w:t>№</w:t>
            </w:r>
          </w:p>
          <w:p w:rsidR="0089778A" w:rsidRPr="00DE1227" w:rsidRDefault="0089778A" w:rsidP="00D1791B">
            <w:pPr>
              <w:pStyle w:val="af0"/>
              <w:spacing w:before="0" w:after="0"/>
              <w:jc w:val="center"/>
            </w:pPr>
            <w:r w:rsidRPr="00DE1227">
              <w:t>п/п</w:t>
            </w:r>
          </w:p>
        </w:tc>
        <w:tc>
          <w:tcPr>
            <w:tcW w:w="2887" w:type="pct"/>
            <w:tcBorders>
              <w:top w:val="single" w:sz="4" w:space="0" w:color="auto"/>
              <w:left w:val="single" w:sz="4" w:space="0" w:color="auto"/>
              <w:bottom w:val="single" w:sz="4" w:space="0" w:color="auto"/>
              <w:right w:val="single" w:sz="4" w:space="0" w:color="auto"/>
            </w:tcBorders>
            <w:vAlign w:val="center"/>
            <w:hideMark/>
          </w:tcPr>
          <w:p w:rsidR="0089778A" w:rsidRPr="00DE1227" w:rsidRDefault="0089778A" w:rsidP="00D1791B">
            <w:pPr>
              <w:pStyle w:val="af0"/>
              <w:spacing w:before="0" w:after="0"/>
              <w:jc w:val="center"/>
            </w:pPr>
            <w:r w:rsidRPr="00DE1227">
              <w:t>Категории земель</w:t>
            </w:r>
          </w:p>
        </w:tc>
        <w:tc>
          <w:tcPr>
            <w:tcW w:w="680" w:type="pct"/>
            <w:tcBorders>
              <w:top w:val="single" w:sz="4" w:space="0" w:color="auto"/>
              <w:left w:val="nil"/>
              <w:bottom w:val="single" w:sz="4" w:space="0" w:color="auto"/>
              <w:right w:val="single" w:sz="4" w:space="0" w:color="auto"/>
            </w:tcBorders>
            <w:shd w:val="clear" w:color="auto" w:fill="auto"/>
            <w:vAlign w:val="center"/>
            <w:hideMark/>
          </w:tcPr>
          <w:p w:rsidR="0089778A" w:rsidRPr="00DE1227" w:rsidRDefault="0089778A" w:rsidP="00D1791B">
            <w:pPr>
              <w:pStyle w:val="af0"/>
              <w:spacing w:before="0" w:after="0"/>
              <w:jc w:val="center"/>
            </w:pPr>
            <w:r w:rsidRPr="00DE1227">
              <w:t>Общая площадь, га</w:t>
            </w:r>
          </w:p>
        </w:tc>
        <w:tc>
          <w:tcPr>
            <w:tcW w:w="866" w:type="pct"/>
            <w:tcBorders>
              <w:top w:val="single" w:sz="4" w:space="0" w:color="auto"/>
              <w:left w:val="nil"/>
              <w:bottom w:val="single" w:sz="4" w:space="0" w:color="auto"/>
              <w:right w:val="single" w:sz="4" w:space="0" w:color="auto"/>
            </w:tcBorders>
            <w:shd w:val="clear" w:color="auto" w:fill="auto"/>
            <w:vAlign w:val="center"/>
            <w:hideMark/>
          </w:tcPr>
          <w:p w:rsidR="0089778A" w:rsidRPr="00DE1227" w:rsidRDefault="0089778A" w:rsidP="00D1791B">
            <w:pPr>
              <w:pStyle w:val="af0"/>
              <w:spacing w:before="0" w:after="0"/>
              <w:jc w:val="center"/>
            </w:pPr>
            <w:r w:rsidRPr="00DE1227">
              <w:t>% от общей площади МО</w:t>
            </w:r>
          </w:p>
        </w:tc>
      </w:tr>
      <w:tr w:rsidR="008D439C" w:rsidRPr="00DE1227" w:rsidTr="008977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blHeader/>
        </w:trPr>
        <w:tc>
          <w:tcPr>
            <w:tcW w:w="567" w:type="pct"/>
            <w:shd w:val="clear" w:color="auto" w:fill="auto"/>
            <w:vAlign w:val="center"/>
            <w:hideMark/>
          </w:tcPr>
          <w:p w:rsidR="0089778A" w:rsidRPr="00DE1227" w:rsidRDefault="0089778A" w:rsidP="00D1791B">
            <w:pPr>
              <w:pStyle w:val="af0"/>
              <w:spacing w:before="0" w:after="0"/>
            </w:pPr>
            <w:r w:rsidRPr="00DE1227">
              <w:t>1</w:t>
            </w:r>
          </w:p>
        </w:tc>
        <w:tc>
          <w:tcPr>
            <w:tcW w:w="2887" w:type="pct"/>
            <w:shd w:val="clear" w:color="auto" w:fill="auto"/>
            <w:vAlign w:val="center"/>
            <w:hideMark/>
          </w:tcPr>
          <w:p w:rsidR="0089778A" w:rsidRPr="00DE1227" w:rsidRDefault="0089778A" w:rsidP="00D1791B">
            <w:pPr>
              <w:pStyle w:val="af0"/>
              <w:spacing w:before="0" w:after="0"/>
            </w:pPr>
            <w:r w:rsidRPr="00DE1227">
              <w:t>2</w:t>
            </w:r>
          </w:p>
        </w:tc>
        <w:tc>
          <w:tcPr>
            <w:tcW w:w="680" w:type="pct"/>
            <w:shd w:val="clear" w:color="auto" w:fill="auto"/>
            <w:vAlign w:val="center"/>
            <w:hideMark/>
          </w:tcPr>
          <w:p w:rsidR="0089778A" w:rsidRPr="00DE1227" w:rsidRDefault="0089778A" w:rsidP="00D1791B">
            <w:pPr>
              <w:pStyle w:val="af0"/>
              <w:spacing w:before="0" w:after="0"/>
            </w:pPr>
            <w:r w:rsidRPr="00DE1227">
              <w:t>3</w:t>
            </w:r>
          </w:p>
        </w:tc>
        <w:tc>
          <w:tcPr>
            <w:tcW w:w="866" w:type="pct"/>
            <w:shd w:val="clear" w:color="auto" w:fill="auto"/>
            <w:vAlign w:val="center"/>
            <w:hideMark/>
          </w:tcPr>
          <w:p w:rsidR="0089778A" w:rsidRPr="00DE1227" w:rsidRDefault="0089778A" w:rsidP="00D1791B">
            <w:pPr>
              <w:pStyle w:val="af0"/>
              <w:spacing w:before="0" w:after="0"/>
            </w:pPr>
            <w:r w:rsidRPr="00DE1227">
              <w:t>4</w:t>
            </w:r>
          </w:p>
        </w:tc>
      </w:tr>
      <w:tr w:rsidR="008D439C" w:rsidRPr="00DE1227" w:rsidTr="00D179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67" w:type="pct"/>
            <w:shd w:val="clear" w:color="auto" w:fill="auto"/>
            <w:vAlign w:val="center"/>
            <w:hideMark/>
          </w:tcPr>
          <w:p w:rsidR="0089778A" w:rsidRPr="00DE1227" w:rsidRDefault="0089778A" w:rsidP="00D1791B">
            <w:pPr>
              <w:pStyle w:val="af0"/>
              <w:spacing w:before="0" w:after="0"/>
            </w:pPr>
            <w:r w:rsidRPr="00DE1227">
              <w:t>2</w:t>
            </w:r>
          </w:p>
        </w:tc>
        <w:tc>
          <w:tcPr>
            <w:tcW w:w="2887" w:type="pct"/>
            <w:shd w:val="clear" w:color="auto" w:fill="auto"/>
            <w:vAlign w:val="center"/>
            <w:hideMark/>
          </w:tcPr>
          <w:p w:rsidR="0089778A" w:rsidRPr="00DE1227" w:rsidRDefault="0089778A" w:rsidP="00D1791B">
            <w:pPr>
              <w:pStyle w:val="af0"/>
              <w:spacing w:before="0" w:after="0"/>
            </w:pPr>
            <w:r w:rsidRPr="00DE1227">
              <w:t>Земли населенных пунктов</w:t>
            </w:r>
          </w:p>
        </w:tc>
        <w:tc>
          <w:tcPr>
            <w:tcW w:w="680" w:type="pct"/>
            <w:shd w:val="clear" w:color="auto" w:fill="auto"/>
            <w:vAlign w:val="center"/>
          </w:tcPr>
          <w:p w:rsidR="0089778A" w:rsidRPr="00DE1227" w:rsidRDefault="000A3A00" w:rsidP="00D1791B">
            <w:pPr>
              <w:pStyle w:val="af0"/>
              <w:spacing w:before="0" w:after="0"/>
            </w:pPr>
            <w:r w:rsidRPr="00DE1227">
              <w:t>11514,18</w:t>
            </w:r>
          </w:p>
        </w:tc>
        <w:tc>
          <w:tcPr>
            <w:tcW w:w="866" w:type="pct"/>
            <w:shd w:val="clear" w:color="auto" w:fill="auto"/>
            <w:vAlign w:val="center"/>
          </w:tcPr>
          <w:p w:rsidR="0089778A" w:rsidRPr="00DE1227" w:rsidRDefault="007F473F" w:rsidP="00D1791B">
            <w:pPr>
              <w:pStyle w:val="af0"/>
              <w:spacing w:before="0" w:after="0"/>
            </w:pPr>
            <w:r w:rsidRPr="00DE1227">
              <w:t>87,96</w:t>
            </w:r>
          </w:p>
        </w:tc>
      </w:tr>
      <w:tr w:rsidR="008D439C" w:rsidRPr="00DE1227" w:rsidTr="00992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10"/>
        </w:trPr>
        <w:tc>
          <w:tcPr>
            <w:tcW w:w="567" w:type="pct"/>
            <w:shd w:val="clear" w:color="auto" w:fill="auto"/>
            <w:vAlign w:val="center"/>
            <w:hideMark/>
          </w:tcPr>
          <w:p w:rsidR="0089778A" w:rsidRPr="00DE1227" w:rsidRDefault="0089778A" w:rsidP="00D1791B">
            <w:pPr>
              <w:pStyle w:val="af0"/>
              <w:spacing w:before="0" w:after="0"/>
            </w:pPr>
            <w:r w:rsidRPr="00DE1227">
              <w:t>3</w:t>
            </w:r>
          </w:p>
        </w:tc>
        <w:tc>
          <w:tcPr>
            <w:tcW w:w="2887" w:type="pct"/>
            <w:shd w:val="clear" w:color="auto" w:fill="auto"/>
            <w:vAlign w:val="center"/>
            <w:hideMark/>
          </w:tcPr>
          <w:p w:rsidR="0089778A" w:rsidRPr="00DE1227" w:rsidRDefault="00D1791B" w:rsidP="00D1791B">
            <w:pPr>
              <w:pStyle w:val="af0"/>
              <w:spacing w:before="0" w:after="0"/>
            </w:pPr>
            <w:r w:rsidRPr="00DE1227">
              <w:t>Земли промышленности, энергетики, транспорта, связи, радиовещания, телевидения, информатики, и земли иного специального назначения</w:t>
            </w:r>
          </w:p>
        </w:tc>
        <w:tc>
          <w:tcPr>
            <w:tcW w:w="680" w:type="pct"/>
            <w:shd w:val="clear" w:color="auto" w:fill="auto"/>
            <w:vAlign w:val="center"/>
          </w:tcPr>
          <w:p w:rsidR="0089778A" w:rsidRPr="00DE1227" w:rsidRDefault="00933BFD" w:rsidP="00D1791B">
            <w:pPr>
              <w:pStyle w:val="af0"/>
              <w:spacing w:before="0" w:after="0"/>
            </w:pPr>
            <w:r w:rsidRPr="00DE1227">
              <w:t>1523,33</w:t>
            </w:r>
          </w:p>
        </w:tc>
        <w:tc>
          <w:tcPr>
            <w:tcW w:w="866" w:type="pct"/>
            <w:shd w:val="clear" w:color="auto" w:fill="auto"/>
            <w:vAlign w:val="center"/>
          </w:tcPr>
          <w:p w:rsidR="0089778A" w:rsidRPr="00DE1227" w:rsidRDefault="007F473F" w:rsidP="00D1791B">
            <w:pPr>
              <w:pStyle w:val="af0"/>
              <w:spacing w:before="0" w:after="0"/>
            </w:pPr>
            <w:r w:rsidRPr="00DE1227">
              <w:t>11,64</w:t>
            </w:r>
          </w:p>
        </w:tc>
      </w:tr>
      <w:tr w:rsidR="008D439C" w:rsidRPr="00DE1227" w:rsidTr="00992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67" w:type="pct"/>
            <w:shd w:val="clear" w:color="auto" w:fill="auto"/>
            <w:vAlign w:val="center"/>
            <w:hideMark/>
          </w:tcPr>
          <w:p w:rsidR="0089778A" w:rsidRPr="00DE1227" w:rsidRDefault="0089778A" w:rsidP="00D1791B">
            <w:pPr>
              <w:pStyle w:val="af0"/>
              <w:spacing w:before="0" w:after="0"/>
            </w:pPr>
            <w:r w:rsidRPr="00DE1227">
              <w:t>4</w:t>
            </w:r>
          </w:p>
        </w:tc>
        <w:tc>
          <w:tcPr>
            <w:tcW w:w="2887" w:type="pct"/>
            <w:shd w:val="clear" w:color="auto" w:fill="auto"/>
            <w:vAlign w:val="center"/>
            <w:hideMark/>
          </w:tcPr>
          <w:p w:rsidR="0089778A" w:rsidRPr="00DE1227" w:rsidRDefault="0089778A" w:rsidP="00D1791B">
            <w:pPr>
              <w:pStyle w:val="af0"/>
              <w:spacing w:before="0" w:after="0"/>
            </w:pPr>
            <w:r w:rsidRPr="00DE1227">
              <w:t>Земли лесного фонда</w:t>
            </w:r>
          </w:p>
        </w:tc>
        <w:tc>
          <w:tcPr>
            <w:tcW w:w="680" w:type="pct"/>
            <w:shd w:val="clear" w:color="auto" w:fill="auto"/>
            <w:vAlign w:val="center"/>
          </w:tcPr>
          <w:p w:rsidR="0089778A" w:rsidRPr="00DE1227" w:rsidRDefault="00933BFD" w:rsidP="00D1791B">
            <w:pPr>
              <w:pStyle w:val="af0"/>
              <w:spacing w:before="0" w:after="0"/>
            </w:pPr>
            <w:r w:rsidRPr="00DE1227">
              <w:t>51,92</w:t>
            </w:r>
          </w:p>
        </w:tc>
        <w:tc>
          <w:tcPr>
            <w:tcW w:w="866" w:type="pct"/>
            <w:shd w:val="clear" w:color="auto" w:fill="auto"/>
            <w:vAlign w:val="center"/>
          </w:tcPr>
          <w:p w:rsidR="0089778A" w:rsidRPr="00DE1227" w:rsidRDefault="007F473F" w:rsidP="00D1791B">
            <w:pPr>
              <w:pStyle w:val="af0"/>
              <w:spacing w:before="0" w:after="0"/>
            </w:pPr>
            <w:r w:rsidRPr="00DE1227">
              <w:t>0,4</w:t>
            </w:r>
          </w:p>
        </w:tc>
      </w:tr>
      <w:tr w:rsidR="008D439C" w:rsidRPr="00DE1227" w:rsidTr="00992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10"/>
        </w:trPr>
        <w:tc>
          <w:tcPr>
            <w:tcW w:w="567" w:type="pct"/>
            <w:shd w:val="clear" w:color="auto" w:fill="auto"/>
            <w:vAlign w:val="center"/>
            <w:hideMark/>
          </w:tcPr>
          <w:p w:rsidR="0089778A" w:rsidRPr="00DE1227" w:rsidRDefault="0089778A" w:rsidP="00D1791B">
            <w:pPr>
              <w:pStyle w:val="af0"/>
              <w:spacing w:before="0" w:after="0"/>
            </w:pPr>
            <w:r w:rsidRPr="00DE1227">
              <w:t>7</w:t>
            </w:r>
          </w:p>
        </w:tc>
        <w:tc>
          <w:tcPr>
            <w:tcW w:w="2887" w:type="pct"/>
            <w:shd w:val="clear" w:color="auto" w:fill="auto"/>
            <w:vAlign w:val="center"/>
            <w:hideMark/>
          </w:tcPr>
          <w:p w:rsidR="0089778A" w:rsidRPr="00DE1227" w:rsidRDefault="0089778A" w:rsidP="00D1791B">
            <w:pPr>
              <w:pStyle w:val="af0"/>
              <w:spacing w:before="0" w:after="0"/>
            </w:pPr>
            <w:r w:rsidRPr="00DE1227">
              <w:t xml:space="preserve">Итого земель в границах муниципального образования </w:t>
            </w:r>
            <w:r w:rsidR="009E19D8" w:rsidRPr="00DE1227">
              <w:t>«</w:t>
            </w:r>
            <w:r w:rsidR="00D1791B" w:rsidRPr="00DE1227">
              <w:t>Город Череповец</w:t>
            </w:r>
            <w:r w:rsidR="009E19D8" w:rsidRPr="00DE1227">
              <w:t>»</w:t>
            </w:r>
            <w:r w:rsidRPr="00DE1227">
              <w:t>:</w:t>
            </w:r>
          </w:p>
        </w:tc>
        <w:tc>
          <w:tcPr>
            <w:tcW w:w="680" w:type="pct"/>
            <w:shd w:val="clear" w:color="auto" w:fill="auto"/>
            <w:vAlign w:val="center"/>
          </w:tcPr>
          <w:p w:rsidR="0089778A" w:rsidRPr="00DE1227" w:rsidRDefault="00D1791B" w:rsidP="00D1791B">
            <w:pPr>
              <w:pStyle w:val="af0"/>
              <w:spacing w:before="0" w:after="0"/>
            </w:pPr>
            <w:r w:rsidRPr="00DE1227">
              <w:t>13089,43</w:t>
            </w:r>
          </w:p>
        </w:tc>
        <w:tc>
          <w:tcPr>
            <w:tcW w:w="866" w:type="pct"/>
            <w:shd w:val="clear" w:color="auto" w:fill="auto"/>
            <w:vAlign w:val="center"/>
          </w:tcPr>
          <w:p w:rsidR="0089778A" w:rsidRPr="00DE1227" w:rsidRDefault="00D1791B" w:rsidP="00D1791B">
            <w:pPr>
              <w:pStyle w:val="af0"/>
              <w:spacing w:before="0" w:after="0"/>
            </w:pPr>
            <w:r w:rsidRPr="00DE1227">
              <w:t>100</w:t>
            </w:r>
          </w:p>
        </w:tc>
      </w:tr>
    </w:tbl>
    <w:p w:rsidR="0089778A" w:rsidRPr="00DE1227" w:rsidRDefault="008C03A9" w:rsidP="0052058E">
      <w:pPr>
        <w:pStyle w:val="affe"/>
      </w:pPr>
      <w:r w:rsidRPr="00DE1227">
        <w:t>Земли населенных пунктов</w:t>
      </w:r>
    </w:p>
    <w:p w:rsidR="008C03A9" w:rsidRPr="00DE1227" w:rsidRDefault="008C03A9" w:rsidP="0052058E">
      <w:pPr>
        <w:pStyle w:val="af1"/>
      </w:pPr>
      <w:r w:rsidRPr="00DE1227">
        <w:t>Согласно п</w:t>
      </w:r>
      <w:r w:rsidR="00D4036C" w:rsidRPr="00DE1227">
        <w:t>ункту</w:t>
      </w:r>
      <w:r w:rsidRPr="00DE1227">
        <w:t xml:space="preserve"> 1 ст. 83 Земельного кодекса Российской Федерации </w:t>
      </w:r>
      <w:r w:rsidR="009E19D8" w:rsidRPr="00DE1227">
        <w:t>«</w:t>
      </w:r>
      <w:r w:rsidRPr="00DE1227">
        <w:t>землями населенных пунктов признаются земли, используемые и предназначенные для застройки и развития населенных пунктов</w:t>
      </w:r>
      <w:r w:rsidR="009E19D8" w:rsidRPr="00DE1227">
        <w:t>»</w:t>
      </w:r>
      <w:r w:rsidRPr="00DE1227">
        <w:t>.</w:t>
      </w:r>
      <w:r w:rsidR="00D51D38" w:rsidRPr="00DE1227">
        <w:t xml:space="preserve"> Всего в составе муниципального образования «Город Череповец» только один населенный пункт, город Череповец, занимающий </w:t>
      </w:r>
      <w:r w:rsidR="007F473F" w:rsidRPr="00DE1227">
        <w:t>87</w:t>
      </w:r>
      <w:r w:rsidR="00D51D38" w:rsidRPr="00DE1227">
        <w:t>,</w:t>
      </w:r>
      <w:r w:rsidR="007F473F" w:rsidRPr="00DE1227">
        <w:t>96</w:t>
      </w:r>
      <w:r w:rsidR="00D51D38" w:rsidRPr="00DE1227">
        <w:t>% территории муниципального образования</w:t>
      </w:r>
    </w:p>
    <w:p w:rsidR="00522412" w:rsidRPr="00DE1227" w:rsidRDefault="00522412" w:rsidP="0052058E">
      <w:pPr>
        <w:pStyle w:val="affe"/>
      </w:pPr>
      <w:r w:rsidRPr="00DE1227">
        <w:t>Земли промышленности, транспорта и иного специального назначения</w:t>
      </w:r>
    </w:p>
    <w:p w:rsidR="003E59EF" w:rsidRPr="00DE1227" w:rsidRDefault="003E59EF" w:rsidP="0052058E">
      <w:pPr>
        <w:pStyle w:val="af1"/>
      </w:pPr>
      <w:r w:rsidRPr="00DE1227">
        <w:t xml:space="preserve">Категория земель промышленности, транспорта и иного специального назначения включает в себя земли, предоставленные в установленном порядке предприятиям, учреждениям, организациям для осуществления возложенных на них специальных задач (в том числе обороны и безопасности). Земли, </w:t>
      </w:r>
      <w:r w:rsidR="00243015" w:rsidRPr="00DE1227">
        <w:t xml:space="preserve">относящиеся </w:t>
      </w:r>
      <w:r w:rsidRPr="00DE1227">
        <w:t>к данной категории, расположены за границ</w:t>
      </w:r>
      <w:r w:rsidR="00243015" w:rsidRPr="00DE1227">
        <w:t>ами</w:t>
      </w:r>
      <w:r w:rsidRPr="00DE1227">
        <w:t xml:space="preserve"> населенных пунктов</w:t>
      </w:r>
      <w:r w:rsidR="00243015" w:rsidRPr="00DE1227">
        <w:t>, их</w:t>
      </w:r>
      <w:r w:rsidRPr="00DE1227">
        <w:t xml:space="preserve"> </w:t>
      </w:r>
      <w:r w:rsidR="00243015" w:rsidRPr="00DE1227">
        <w:t>о</w:t>
      </w:r>
      <w:r w:rsidR="00A36415" w:rsidRPr="00DE1227">
        <w:t>бщая площадь состав</w:t>
      </w:r>
      <w:r w:rsidRPr="00DE1227">
        <w:t>л</w:t>
      </w:r>
      <w:r w:rsidR="00243015" w:rsidRPr="00DE1227">
        <w:t>яет</w:t>
      </w:r>
      <w:r w:rsidRPr="00DE1227">
        <w:t xml:space="preserve"> </w:t>
      </w:r>
      <w:r w:rsidR="00933BFD" w:rsidRPr="00DE1227">
        <w:t>1523,33</w:t>
      </w:r>
      <w:r w:rsidRPr="00DE1227">
        <w:t xml:space="preserve"> га.</w:t>
      </w:r>
      <w:r w:rsidR="00D51D38" w:rsidRPr="00DE1227">
        <w:t xml:space="preserve"> На территории муниципального образования «Город Череповец»</w:t>
      </w:r>
      <w:r w:rsidR="00C40FDE" w:rsidRPr="00DE1227">
        <w:t xml:space="preserve"> к землям данной категории относятся объекты по обращению с отходами, в том числе промышленными отходами предприятий, занимающие большую площадь в промышленной зоне Индустриального района.</w:t>
      </w:r>
    </w:p>
    <w:p w:rsidR="003E59EF" w:rsidRPr="00DE1227" w:rsidRDefault="003D4337" w:rsidP="0052058E">
      <w:pPr>
        <w:pStyle w:val="affe"/>
      </w:pPr>
      <w:r w:rsidRPr="00DE1227">
        <w:t>Земли лесного фонда</w:t>
      </w:r>
    </w:p>
    <w:p w:rsidR="003D4337" w:rsidRPr="00DE1227" w:rsidRDefault="000D338A" w:rsidP="0052058E">
      <w:pPr>
        <w:pStyle w:val="af1"/>
      </w:pPr>
      <w:r w:rsidRPr="00DE1227">
        <w:t xml:space="preserve">На территории муниципального образования «Город Череповец» частично расположено Череповецкое участковое лесничество Череповецкого лесничества </w:t>
      </w:r>
      <w:r w:rsidR="003D4337" w:rsidRPr="00DE1227">
        <w:t xml:space="preserve">Общая площадь земель лесного фонда в границах муниципального образования </w:t>
      </w:r>
      <w:r w:rsidR="009E19D8" w:rsidRPr="00DE1227">
        <w:t>«</w:t>
      </w:r>
      <w:r w:rsidRPr="00DE1227">
        <w:t>Город Череповец</w:t>
      </w:r>
      <w:r w:rsidR="009E19D8" w:rsidRPr="00DE1227">
        <w:t>»</w:t>
      </w:r>
      <w:r w:rsidR="003D4337" w:rsidRPr="00DE1227">
        <w:t xml:space="preserve"> составляет </w:t>
      </w:r>
      <w:r w:rsidR="00933BFD" w:rsidRPr="00DE1227">
        <w:t>51,92</w:t>
      </w:r>
      <w:r w:rsidR="003D4337" w:rsidRPr="00DE1227">
        <w:t xml:space="preserve"> га.</w:t>
      </w:r>
    </w:p>
    <w:p w:rsidR="009D1E76" w:rsidRPr="00DE1227" w:rsidRDefault="009E17D0" w:rsidP="0052058E">
      <w:pPr>
        <w:pStyle w:val="111"/>
      </w:pPr>
      <w:bookmarkStart w:id="33" w:name="_Toc10476620"/>
      <w:bookmarkStart w:id="34" w:name="_Toc50028210"/>
      <w:r w:rsidRPr="00DE1227">
        <w:t>Зоны с особыми условиями использования территории</w:t>
      </w:r>
      <w:bookmarkEnd w:id="33"/>
      <w:bookmarkEnd w:id="34"/>
    </w:p>
    <w:p w:rsidR="00EC14F7" w:rsidRPr="00DE1227" w:rsidRDefault="00EC14F7" w:rsidP="00EC14F7">
      <w:pPr>
        <w:pStyle w:val="Default"/>
        <w:spacing w:line="360" w:lineRule="auto"/>
        <w:ind w:firstLine="709"/>
        <w:jc w:val="both"/>
        <w:rPr>
          <w:sz w:val="26"/>
          <w:szCs w:val="26"/>
        </w:rPr>
      </w:pPr>
      <w:r w:rsidRPr="00DE1227">
        <w:rPr>
          <w:sz w:val="26"/>
          <w:szCs w:val="26"/>
        </w:rPr>
        <w:t>К основным зонам с особыми условиями использования территорий относятся следующие:</w:t>
      </w:r>
    </w:p>
    <w:p w:rsidR="00EC14F7" w:rsidRPr="00DE1227" w:rsidRDefault="00EC14F7" w:rsidP="00763DD9">
      <w:pPr>
        <w:pStyle w:val="14"/>
        <w:numPr>
          <w:ilvl w:val="0"/>
          <w:numId w:val="51"/>
        </w:numPr>
        <w:spacing w:before="60" w:after="60" w:line="360" w:lineRule="auto"/>
        <w:rPr>
          <w:rStyle w:val="affffffff0"/>
          <w:sz w:val="26"/>
          <w:szCs w:val="26"/>
        </w:rPr>
      </w:pPr>
      <w:r w:rsidRPr="00DE1227">
        <w:rPr>
          <w:rStyle w:val="affffffff0"/>
          <w:sz w:val="26"/>
          <w:szCs w:val="26"/>
        </w:rPr>
        <w:t>санитарно-защитные зоны предприятий, сооружений и иных объектов;</w:t>
      </w:r>
    </w:p>
    <w:p w:rsidR="00EC14F7" w:rsidRPr="00DE1227" w:rsidRDefault="00EC14F7" w:rsidP="00763DD9">
      <w:pPr>
        <w:pStyle w:val="14"/>
        <w:numPr>
          <w:ilvl w:val="0"/>
          <w:numId w:val="51"/>
        </w:numPr>
        <w:spacing w:before="60" w:after="60" w:line="360" w:lineRule="auto"/>
        <w:rPr>
          <w:rStyle w:val="affffffff0"/>
          <w:sz w:val="26"/>
          <w:szCs w:val="26"/>
        </w:rPr>
      </w:pPr>
      <w:r w:rsidRPr="00DE1227">
        <w:rPr>
          <w:rStyle w:val="affffffff0"/>
          <w:sz w:val="26"/>
          <w:szCs w:val="26"/>
        </w:rPr>
        <w:t>санитарные разрывы от транспортных коммуникаций;</w:t>
      </w:r>
    </w:p>
    <w:p w:rsidR="00EC14F7" w:rsidRPr="00DE1227" w:rsidRDefault="00EC14F7" w:rsidP="00763DD9">
      <w:pPr>
        <w:pStyle w:val="14"/>
        <w:numPr>
          <w:ilvl w:val="0"/>
          <w:numId w:val="51"/>
        </w:numPr>
        <w:spacing w:before="60" w:after="60" w:line="360" w:lineRule="auto"/>
        <w:rPr>
          <w:rStyle w:val="affffffff0"/>
          <w:sz w:val="26"/>
          <w:szCs w:val="26"/>
        </w:rPr>
      </w:pPr>
      <w:r w:rsidRPr="00DE1227">
        <w:rPr>
          <w:rStyle w:val="affffffff0"/>
          <w:sz w:val="26"/>
          <w:szCs w:val="26"/>
        </w:rPr>
        <w:t>санитарные разрывы от инженерных коммуникаций (линий электропередач);</w:t>
      </w:r>
    </w:p>
    <w:p w:rsidR="00EC14F7" w:rsidRPr="00DE1227" w:rsidRDefault="00EC14F7" w:rsidP="00763DD9">
      <w:pPr>
        <w:pStyle w:val="14"/>
        <w:numPr>
          <w:ilvl w:val="0"/>
          <w:numId w:val="51"/>
        </w:numPr>
        <w:spacing w:before="60" w:after="60" w:line="360" w:lineRule="auto"/>
        <w:rPr>
          <w:rStyle w:val="affffffff0"/>
          <w:sz w:val="26"/>
          <w:szCs w:val="26"/>
        </w:rPr>
      </w:pPr>
      <w:r w:rsidRPr="00DE1227">
        <w:rPr>
          <w:rStyle w:val="affffffff0"/>
          <w:sz w:val="26"/>
          <w:szCs w:val="26"/>
        </w:rPr>
        <w:t>охранные зоны электросетевого хозяйства;</w:t>
      </w:r>
    </w:p>
    <w:p w:rsidR="00EC14F7" w:rsidRPr="00DE1227" w:rsidRDefault="00EC14F7" w:rsidP="00763DD9">
      <w:pPr>
        <w:pStyle w:val="14"/>
        <w:numPr>
          <w:ilvl w:val="0"/>
          <w:numId w:val="51"/>
        </w:numPr>
        <w:spacing w:before="60" w:after="60" w:line="360" w:lineRule="auto"/>
        <w:rPr>
          <w:rStyle w:val="affffffff0"/>
          <w:sz w:val="26"/>
          <w:szCs w:val="26"/>
        </w:rPr>
      </w:pPr>
      <w:r w:rsidRPr="00DE1227">
        <w:rPr>
          <w:rStyle w:val="affffffff0"/>
          <w:sz w:val="26"/>
          <w:szCs w:val="26"/>
        </w:rPr>
        <w:t>охранные зоны газораспределительных сетей;</w:t>
      </w:r>
    </w:p>
    <w:p w:rsidR="00EC14F7" w:rsidRPr="00DE1227" w:rsidRDefault="00EC14F7" w:rsidP="00763DD9">
      <w:pPr>
        <w:pStyle w:val="14"/>
        <w:numPr>
          <w:ilvl w:val="0"/>
          <w:numId w:val="51"/>
        </w:numPr>
        <w:spacing w:before="60" w:after="60" w:line="360" w:lineRule="auto"/>
        <w:rPr>
          <w:rStyle w:val="affffffff0"/>
          <w:sz w:val="26"/>
          <w:szCs w:val="26"/>
        </w:rPr>
      </w:pPr>
      <w:r w:rsidRPr="00DE1227">
        <w:rPr>
          <w:rStyle w:val="affffffff0"/>
          <w:sz w:val="26"/>
          <w:szCs w:val="26"/>
        </w:rPr>
        <w:t>охранные зоны тепловых сетей;</w:t>
      </w:r>
    </w:p>
    <w:p w:rsidR="00EC14F7" w:rsidRPr="00DE1227" w:rsidRDefault="00EC14F7" w:rsidP="00763DD9">
      <w:pPr>
        <w:pStyle w:val="14"/>
        <w:numPr>
          <w:ilvl w:val="0"/>
          <w:numId w:val="51"/>
        </w:numPr>
        <w:spacing w:before="60" w:after="60" w:line="360" w:lineRule="auto"/>
        <w:rPr>
          <w:rStyle w:val="affffffff0"/>
          <w:sz w:val="26"/>
          <w:szCs w:val="26"/>
        </w:rPr>
      </w:pPr>
      <w:r w:rsidRPr="00DE1227">
        <w:rPr>
          <w:rStyle w:val="affffffff0"/>
          <w:sz w:val="26"/>
          <w:szCs w:val="26"/>
        </w:rPr>
        <w:t>водоохранные зоны и прибрежные защитные и береговые полосы;</w:t>
      </w:r>
    </w:p>
    <w:p w:rsidR="00EC14F7" w:rsidRPr="00DE1227" w:rsidRDefault="00EC14F7" w:rsidP="00763DD9">
      <w:pPr>
        <w:pStyle w:val="14"/>
        <w:numPr>
          <w:ilvl w:val="0"/>
          <w:numId w:val="51"/>
        </w:numPr>
        <w:spacing w:before="60" w:after="60" w:line="360" w:lineRule="auto"/>
        <w:rPr>
          <w:rStyle w:val="affffffff0"/>
          <w:sz w:val="26"/>
          <w:szCs w:val="26"/>
        </w:rPr>
      </w:pPr>
      <w:r w:rsidRPr="00DE1227">
        <w:rPr>
          <w:rStyle w:val="affffffff0"/>
          <w:sz w:val="26"/>
          <w:szCs w:val="26"/>
        </w:rPr>
        <w:t xml:space="preserve">зоны санитарной охраны источников водоснабжения; </w:t>
      </w:r>
    </w:p>
    <w:p w:rsidR="007A46B0" w:rsidRPr="00DE1227" w:rsidRDefault="00EC14F7" w:rsidP="00763DD9">
      <w:pPr>
        <w:pStyle w:val="14"/>
        <w:numPr>
          <w:ilvl w:val="0"/>
          <w:numId w:val="51"/>
        </w:numPr>
        <w:spacing w:before="60" w:after="60" w:line="360" w:lineRule="auto"/>
        <w:rPr>
          <w:sz w:val="26"/>
          <w:szCs w:val="26"/>
        </w:rPr>
      </w:pPr>
      <w:r w:rsidRPr="00DE1227">
        <w:rPr>
          <w:rStyle w:val="affffffff0"/>
          <w:sz w:val="26"/>
          <w:szCs w:val="26"/>
        </w:rPr>
        <w:t>зоны охраны объектов культурного наследия (памятников истории и культуры)</w:t>
      </w:r>
      <w:r w:rsidR="007A46B0" w:rsidRPr="00DE1227">
        <w:rPr>
          <w:sz w:val="26"/>
          <w:szCs w:val="26"/>
        </w:rPr>
        <w:t>).</w:t>
      </w:r>
    </w:p>
    <w:p w:rsidR="007A46B0" w:rsidRPr="00DE1227" w:rsidRDefault="007A46B0" w:rsidP="00EC14F7">
      <w:pPr>
        <w:keepNext/>
        <w:keepLines/>
        <w:spacing w:before="120" w:after="120" w:line="360" w:lineRule="auto"/>
        <w:ind w:firstLine="709"/>
        <w:contextualSpacing/>
        <w:jc w:val="both"/>
        <w:rPr>
          <w:rFonts w:ascii="Times New Roman" w:hAnsi="Times New Roman" w:cs="Times New Roman"/>
          <w:b/>
          <w:iCs/>
          <w:sz w:val="26"/>
          <w:szCs w:val="26"/>
        </w:rPr>
      </w:pPr>
      <w:r w:rsidRPr="00DE1227">
        <w:rPr>
          <w:rFonts w:ascii="Times New Roman" w:hAnsi="Times New Roman" w:cs="Times New Roman"/>
          <w:b/>
          <w:iCs/>
          <w:sz w:val="26"/>
          <w:szCs w:val="26"/>
        </w:rPr>
        <w:t>Санитарно-защитные зоны предприятий, сооружений и иных объектов</w:t>
      </w:r>
    </w:p>
    <w:p w:rsidR="00EC14F7" w:rsidRPr="00DE1227" w:rsidRDefault="00EC14F7" w:rsidP="00EC14F7">
      <w:pPr>
        <w:pStyle w:val="afffffffe"/>
        <w:suppressAutoHyphens/>
        <w:spacing w:line="360" w:lineRule="auto"/>
        <w:rPr>
          <w:sz w:val="26"/>
          <w:szCs w:val="26"/>
        </w:rPr>
      </w:pPr>
      <w:r w:rsidRPr="00DE1227">
        <w:rPr>
          <w:sz w:val="26"/>
          <w:szCs w:val="26"/>
        </w:rPr>
        <w:t>Основные требования по организации и режимы использования территорий санитарно-защитных зон определены в СанПиН 2.2.1/2.1.1.1200–03 «Санитарно-защитные зоны и санитарная классификация предприятий, сооружений и иных объектов. Новая редакция».</w:t>
      </w:r>
    </w:p>
    <w:p w:rsidR="00EC14F7" w:rsidRPr="00DE1227" w:rsidRDefault="00EC14F7" w:rsidP="00EC14F7">
      <w:pPr>
        <w:pStyle w:val="afffffffe"/>
        <w:suppressAutoHyphens/>
        <w:spacing w:line="360" w:lineRule="auto"/>
        <w:rPr>
          <w:sz w:val="26"/>
          <w:szCs w:val="26"/>
        </w:rPr>
      </w:pPr>
      <w:r w:rsidRPr="00DE1227">
        <w:rPr>
          <w:sz w:val="26"/>
          <w:szCs w:val="26"/>
        </w:rPr>
        <w:t>В планировочной структуре города Череповца, которая сложилась на предшествующих этапах развития города, промышленные площадки и коммунально-складские территории размещаются локально или формируются в большие промышленные зоны, отстоящие или соседствующие с жилой застройкой.</w:t>
      </w:r>
    </w:p>
    <w:p w:rsidR="00EC14F7" w:rsidRPr="00DE1227" w:rsidRDefault="00EC14F7" w:rsidP="00EC14F7">
      <w:pPr>
        <w:pStyle w:val="afffffffe"/>
        <w:suppressAutoHyphens/>
        <w:spacing w:line="360" w:lineRule="auto"/>
        <w:rPr>
          <w:sz w:val="26"/>
          <w:szCs w:val="26"/>
        </w:rPr>
      </w:pPr>
      <w:r w:rsidRPr="00DE1227">
        <w:rPr>
          <w:sz w:val="26"/>
          <w:szCs w:val="26"/>
        </w:rPr>
        <w:t>На Схеме «Зон с особыми условиями использования территории» показаны санитарно-защитные зоны от существующих предприятий, организаций и отдельных объектов города в соответствии с санитарной классификацией предприятий согласно санитарным нормам и правилам (СанПиН 2.2.1/2.1.1.1200 – 03 (новая редакция)).</w:t>
      </w:r>
    </w:p>
    <w:p w:rsidR="00EC14F7" w:rsidRPr="00DE1227" w:rsidRDefault="00EC14F7" w:rsidP="00674090">
      <w:pPr>
        <w:pStyle w:val="afffffffe"/>
        <w:suppressAutoHyphens/>
        <w:spacing w:line="360" w:lineRule="auto"/>
        <w:rPr>
          <w:sz w:val="26"/>
          <w:szCs w:val="26"/>
        </w:rPr>
      </w:pPr>
      <w:r w:rsidRPr="00DE1227">
        <w:rPr>
          <w:sz w:val="26"/>
          <w:szCs w:val="26"/>
        </w:rPr>
        <w:t>В городе преобладают предприятия I – V классов опасности.</w:t>
      </w:r>
    </w:p>
    <w:p w:rsidR="00EC14F7" w:rsidRPr="00DE1227" w:rsidRDefault="00EC14F7" w:rsidP="00674090">
      <w:pPr>
        <w:pStyle w:val="11110"/>
      </w:pPr>
      <w:r w:rsidRPr="00DE1227">
        <w:t>Список санитарно-защитных зон основных предприятий города</w:t>
      </w:r>
    </w:p>
    <w:tbl>
      <w:tblPr>
        <w:tblStyle w:val="ad"/>
        <w:tblW w:w="9644" w:type="dxa"/>
        <w:tblLayout w:type="fixed"/>
        <w:tblLook w:val="04A0" w:firstRow="1" w:lastRow="0" w:firstColumn="1" w:lastColumn="0" w:noHBand="0" w:noVBand="1"/>
      </w:tblPr>
      <w:tblGrid>
        <w:gridCol w:w="675"/>
        <w:gridCol w:w="2311"/>
        <w:gridCol w:w="2509"/>
        <w:gridCol w:w="2668"/>
        <w:gridCol w:w="1481"/>
      </w:tblGrid>
      <w:tr w:rsidR="00EC14F7" w:rsidRPr="00DE1227" w:rsidTr="00674090">
        <w:tc>
          <w:tcPr>
            <w:tcW w:w="675" w:type="dxa"/>
            <w:vAlign w:val="center"/>
          </w:tcPr>
          <w:p w:rsidR="00EC14F7" w:rsidRPr="00DE1227" w:rsidRDefault="00EC14F7" w:rsidP="00674090">
            <w:pPr>
              <w:ind w:left="34"/>
              <w:jc w:val="center"/>
              <w:rPr>
                <w:rFonts w:ascii="Times New Roman" w:hAnsi="Times New Roman" w:cs="Times New Roman"/>
                <w:b/>
              </w:rPr>
            </w:pPr>
            <w:r w:rsidRPr="00DE1227">
              <w:rPr>
                <w:rFonts w:ascii="Times New Roman" w:hAnsi="Times New Roman" w:cs="Times New Roman"/>
                <w:b/>
              </w:rPr>
              <w:t>№ п/п</w:t>
            </w:r>
          </w:p>
        </w:tc>
        <w:tc>
          <w:tcPr>
            <w:tcW w:w="2311" w:type="dxa"/>
            <w:vAlign w:val="center"/>
          </w:tcPr>
          <w:p w:rsidR="00EC14F7" w:rsidRPr="00DE1227" w:rsidRDefault="00EC14F7" w:rsidP="00674090">
            <w:pPr>
              <w:ind w:left="34"/>
              <w:jc w:val="center"/>
              <w:rPr>
                <w:rFonts w:ascii="Times New Roman" w:hAnsi="Times New Roman" w:cs="Times New Roman"/>
                <w:b/>
              </w:rPr>
            </w:pPr>
            <w:r w:rsidRPr="00DE1227">
              <w:rPr>
                <w:rFonts w:ascii="Times New Roman" w:hAnsi="Times New Roman" w:cs="Times New Roman"/>
                <w:b/>
              </w:rPr>
              <w:t>Наименование предприятий и объектов</w:t>
            </w:r>
          </w:p>
        </w:tc>
        <w:tc>
          <w:tcPr>
            <w:tcW w:w="2509" w:type="dxa"/>
            <w:vAlign w:val="center"/>
          </w:tcPr>
          <w:p w:rsidR="00EC14F7" w:rsidRPr="00DE1227" w:rsidRDefault="00EC14F7" w:rsidP="00674090">
            <w:pPr>
              <w:ind w:left="34"/>
              <w:jc w:val="center"/>
              <w:rPr>
                <w:rFonts w:ascii="Times New Roman" w:hAnsi="Times New Roman" w:cs="Times New Roman"/>
                <w:b/>
              </w:rPr>
            </w:pPr>
            <w:r w:rsidRPr="00DE1227">
              <w:rPr>
                <w:rFonts w:ascii="Times New Roman" w:hAnsi="Times New Roman" w:cs="Times New Roman"/>
                <w:b/>
              </w:rPr>
              <w:t>Местоположение (адрес)</w:t>
            </w:r>
          </w:p>
        </w:tc>
        <w:tc>
          <w:tcPr>
            <w:tcW w:w="2668" w:type="dxa"/>
            <w:vAlign w:val="center"/>
          </w:tcPr>
          <w:p w:rsidR="00EC14F7" w:rsidRPr="00DE1227" w:rsidRDefault="00EC14F7" w:rsidP="00674090">
            <w:pPr>
              <w:ind w:left="34"/>
              <w:jc w:val="center"/>
              <w:rPr>
                <w:rFonts w:ascii="Times New Roman" w:hAnsi="Times New Roman" w:cs="Times New Roman"/>
                <w:b/>
              </w:rPr>
            </w:pPr>
            <w:r w:rsidRPr="00DE1227">
              <w:rPr>
                <w:rFonts w:ascii="Times New Roman" w:hAnsi="Times New Roman" w:cs="Times New Roman"/>
                <w:b/>
              </w:rPr>
              <w:t>Размер СЗЗ по СанПиН 2.2.1/2.1.1.1200-03 (новая редакция), м</w:t>
            </w:r>
          </w:p>
        </w:tc>
        <w:tc>
          <w:tcPr>
            <w:tcW w:w="1481" w:type="dxa"/>
            <w:vAlign w:val="center"/>
          </w:tcPr>
          <w:p w:rsidR="00EC14F7" w:rsidRPr="00DE1227" w:rsidRDefault="00EC14F7" w:rsidP="00674090">
            <w:pPr>
              <w:ind w:left="34"/>
              <w:jc w:val="center"/>
              <w:rPr>
                <w:rFonts w:ascii="Times New Roman" w:hAnsi="Times New Roman" w:cs="Times New Roman"/>
                <w:b/>
              </w:rPr>
            </w:pPr>
            <w:r w:rsidRPr="00DE1227">
              <w:rPr>
                <w:rFonts w:ascii="Times New Roman" w:hAnsi="Times New Roman" w:cs="Times New Roman"/>
                <w:b/>
              </w:rPr>
              <w:t>Наличие разработанного проекта СЗЗ</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Шламоотвал АО "Северсталь канаты" филиал "Волгоградский"</w:t>
            </w:r>
          </w:p>
        </w:tc>
        <w:tc>
          <w:tcPr>
            <w:tcW w:w="2509"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г. Череповец, ул. 50-летия Октября, 1/33</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от границ земельного участка (кадастровый номер 34:26:061102:4, кадастровый квартал 34:26:061102): в северном, северо-восточном, восточном, юго-восточном, южном направлениях, юго-западном, западном, северо-западном направлении - 500 м</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2</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сновная площадка ОАО "Северсталь-Метиз"</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50-летия Октября, 1/33</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Промплощадка предприятия ОАО "Череповецкий мясокомбинат"</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Школьная, д. 1</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4</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Производство фибролитовых (стружечно-цементных) плит</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земельный участок 35:21:0102004:255), г. Череповец, Северное шоссе, д. 40Б</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Граница СЗЗ принята с южной стороны по границе земельного участка 35:21:0102004:84, в остальных направлениях на расстоянии 300 м по всем направлениям розы ветров</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АЗС № 18 (РуссНефть)</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Северное шоссе, 40Б</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6</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Комплекс по сортировке ТКО (ИП Козлов И.Н.)</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Кирилловское шоссе, дом 82Б</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7</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Промплощадка АО «Череповецкий фанерно-мебельный комбинат»</w:t>
            </w:r>
          </w:p>
        </w:tc>
        <w:tc>
          <w:tcPr>
            <w:tcW w:w="2509"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г. Череповец, Проезжая ул., 4</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8</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Промышленная площадка №1</w:t>
            </w:r>
          </w:p>
        </w:tc>
        <w:tc>
          <w:tcPr>
            <w:tcW w:w="2509"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 xml:space="preserve">г. Череповец, ул. Судостроительная, д.17 </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 xml:space="preserve">100 </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9</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Промплощадка трамвайного депо МУП г. Череповца "Электротранс"</w:t>
            </w:r>
          </w:p>
        </w:tc>
        <w:tc>
          <w:tcPr>
            <w:tcW w:w="2509"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г. Череповец, ул. Олимпийская, д.26</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АЗС № 6 (Русснефть)</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Рыбинская, 59Г</w:t>
            </w:r>
          </w:p>
          <w:p w:rsidR="00EC14F7" w:rsidRPr="00DE1227" w:rsidRDefault="00EC14F7" w:rsidP="00674090">
            <w:pPr>
              <w:ind w:left="34"/>
              <w:jc w:val="center"/>
              <w:rPr>
                <w:rFonts w:ascii="Times New Roman" w:hAnsi="Times New Roman" w:cs="Times New Roman"/>
              </w:rPr>
            </w:pP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1</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Производственная база (ИП Козлов И.Н.) сбор и сортировка ТКО</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Кирилловское шоссе, д. 96а</w:t>
            </w:r>
          </w:p>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кадастровым номером 35:21:0304001:2</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Граница СЗЗ по фактору химического воздействия и по фактору акустического воздействия на атмосферный воздух принята по границе территории площадки</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2</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АЗС № 8 (Лукойл)</w:t>
            </w:r>
          </w:p>
        </w:tc>
        <w:tc>
          <w:tcPr>
            <w:tcW w:w="2509"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г. Череповец, Кирилловское шоссе, д. 8</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3</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Производственная площадки Череповецкой ремонтно-эксплуатационной службы АО "Газпром газораспределение Вологда"</w:t>
            </w:r>
          </w:p>
        </w:tc>
        <w:tc>
          <w:tcPr>
            <w:tcW w:w="2509"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г. Череповец, пр. Луначарского, д. 28</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4</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 xml:space="preserve">Проектируемый бетонно-растворный узел ООО "Строй Бетон" </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в Индустриальном парке "Череповец", Северное шоссе, земельный участок с кадастровым номером 35:21:0102004:272 площадью 13131 кв.м</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Граница СЗЗ принята по границе промплощадки</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5</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Производственная площадка АО "Череповецхлеб" ("Череповецкий хлебокомбинат")</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Череповец, ул.Добролюбова, д. 1</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Размер расчетной СЗЗ принят по границе промплощадки хлебозавода</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6</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ОО "СТгаз" - станция газозаправочная (автомобильная)</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Череповец, Северное шоссе. кадастровым номером 35:21:0304004:64 площадью 2704 кв.м</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Граница принята по границе промплощадки</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7</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ОО "Северхимпром" (производство неорганических веществ)</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Северное шоссе, д.46 а, б</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8</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АО "Апатит"</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Северное шоссе, д.75</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9</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ПАО "Северсталь"</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Мира, 30</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20</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Северсталь-Вторчермет"</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Северное шоссе, 34</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21</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ОО «Череповецкий завод сварочных материалов»</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Череповец, ул.50-летия Октября, 1/33</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22</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Полигоны твердых коммунальных и промышленных отходов</w:t>
            </w:r>
          </w:p>
        </w:tc>
        <w:tc>
          <w:tcPr>
            <w:tcW w:w="2509" w:type="dxa"/>
          </w:tcPr>
          <w:p w:rsidR="00EC14F7" w:rsidRPr="00DE1227" w:rsidRDefault="00EC14F7" w:rsidP="00674090">
            <w:pPr>
              <w:ind w:hanging="360"/>
              <w:rPr>
                <w:rFonts w:ascii="Times New Roman" w:hAnsi="Times New Roman" w:cs="Times New Roman"/>
              </w:rPr>
            </w:pP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23</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ОО "СТАЛЬЭМАЛЬ"</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Окружная, 9</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24</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АО "Череповецкий порт"</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Судостроительная, д. 7</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25</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ОО «ССМ Тяжмаш»</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 xml:space="preserve">г. Череповец, ул. Мира, 30, </w:t>
            </w:r>
          </w:p>
          <w:p w:rsidR="00EC14F7" w:rsidRPr="00DE1227" w:rsidRDefault="00EC14F7" w:rsidP="00674090">
            <w:pPr>
              <w:ind w:left="34"/>
              <w:jc w:val="center"/>
              <w:rPr>
                <w:rFonts w:ascii="Times New Roman" w:hAnsi="Times New Roman" w:cs="Times New Roman"/>
              </w:rPr>
            </w:pP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26</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АО «Череповецкое карьерное управление»</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Северное шоссе, 71</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27</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 xml:space="preserve">Нефтебаза </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Судостроительная, 1</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28</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ОО «Юнифенс»</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50-летия Октября, д. 1/33</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29</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АО «Череповецкий литейно-механический завод»</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Стройиндустрии, 12</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0</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АО «Череповецкий завод силикатного кирпича»</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 xml:space="preserve">г. Череповец, ул. Леднева, 2, </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расчетная СЗЗ принята: в восточном направлении 10 м от границ территории</w:t>
            </w:r>
            <w:r w:rsidR="00595E4E" w:rsidRPr="00DE1227">
              <w:rPr>
                <w:rFonts w:ascii="Times New Roman" w:hAnsi="Times New Roman" w:cs="Times New Roman"/>
              </w:rPr>
              <w:t xml:space="preserve"> промплощадки</w:t>
            </w:r>
            <w:r w:rsidRPr="00DE1227">
              <w:rPr>
                <w:rFonts w:ascii="Times New Roman" w:hAnsi="Times New Roman" w:cs="Times New Roman"/>
              </w:rPr>
              <w:t>, по всем остальным направлениям розы ветров по внешней границе промплощадки.</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1</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АО «Завод железобетонных изделий и конструкций»</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Стройиндустрии, 9</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2</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ОО «МЕХАНИК»</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Череповец, ш.Северное, д.75</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3</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Производственная площадка ООО "Стиль-Мебель"</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Олимпийская, д.58</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4</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АО «Череповецкий ликероводочный завод»</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М. Горького, 13</w:t>
            </w:r>
          </w:p>
          <w:p w:rsidR="00EC14F7" w:rsidRPr="00DE1227" w:rsidRDefault="00EC14F7" w:rsidP="00674090">
            <w:pPr>
              <w:ind w:left="34"/>
              <w:jc w:val="center"/>
              <w:rPr>
                <w:rFonts w:ascii="Times New Roman" w:hAnsi="Times New Roman" w:cs="Times New Roman"/>
              </w:rPr>
            </w:pP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5</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ЗАО «Череповецкий фанерно-мебельный комбинат»</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Проезжая, 4</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6</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МКУ «Спецавтотранс»</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Кирилловской ш., 50</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7</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АО «Череповецкий молочный комбинат»</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Молодёжная улица, 29</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8</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ЗАО «ФЭСКО» (спичечная фабрика)</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Моченкова, 17</w:t>
            </w:r>
          </w:p>
        </w:tc>
        <w:tc>
          <w:tcPr>
            <w:tcW w:w="2668" w:type="dxa"/>
            <w:vAlign w:val="center"/>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размер расчетной СЗЗ устанавливается от границы промплощадки в направлении северо-запад – 15 м, восток - по границе промплощадки, в остальных направлениях – 50 м.</w:t>
            </w:r>
          </w:p>
        </w:tc>
        <w:tc>
          <w:tcPr>
            <w:tcW w:w="1481" w:type="dxa"/>
            <w:vAlign w:val="center"/>
          </w:tcPr>
          <w:p w:rsidR="00EC14F7" w:rsidRPr="00DE1227" w:rsidRDefault="00595E4E" w:rsidP="00674090">
            <w:pPr>
              <w:ind w:left="34"/>
              <w:jc w:val="center"/>
              <w:rPr>
                <w:rFonts w:ascii="Times New Roman" w:hAnsi="Times New Roman" w:cs="Times New Roman"/>
                <w:lang w:val="en-US"/>
              </w:rPr>
            </w:pPr>
            <w:r w:rsidRPr="00DE1227">
              <w:rPr>
                <w:rFonts w:ascii="Times New Roman" w:hAnsi="Times New Roman" w:cs="Times New Roman"/>
                <w:lang w:val="en-US"/>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39</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ООО Фабрика «Красный ткач»</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пр. Победы, 107А</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40</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АО «Русский бисквит»</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г. Череповец, ул. К. Маркса, 25</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41</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Кладбище № 4</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На территории района (восточнее города)</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42</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Ивачевское кладбище № 2</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Заягорбский район г. Череповец</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43</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 xml:space="preserve">Кладбище №3 </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Зашекснинский район</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10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44</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Кладбище № 1</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По ул. Городского питомника</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45</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Кладбище</w:t>
            </w:r>
          </w:p>
        </w:tc>
        <w:tc>
          <w:tcPr>
            <w:tcW w:w="2509"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у Вознесенского собора</w:t>
            </w: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r w:rsidR="00EC14F7" w:rsidRPr="00DE1227" w:rsidTr="00674090">
        <w:tc>
          <w:tcPr>
            <w:tcW w:w="675" w:type="dxa"/>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46</w:t>
            </w:r>
          </w:p>
        </w:tc>
        <w:tc>
          <w:tcPr>
            <w:tcW w:w="2311" w:type="dxa"/>
          </w:tcPr>
          <w:p w:rsidR="00EC14F7" w:rsidRPr="00DE1227" w:rsidRDefault="00EC14F7" w:rsidP="00674090">
            <w:pPr>
              <w:ind w:left="34"/>
              <w:rPr>
                <w:rFonts w:ascii="Times New Roman" w:hAnsi="Times New Roman" w:cs="Times New Roman"/>
              </w:rPr>
            </w:pPr>
            <w:r w:rsidRPr="00DE1227">
              <w:rPr>
                <w:rFonts w:ascii="Times New Roman" w:hAnsi="Times New Roman" w:cs="Times New Roman"/>
              </w:rPr>
              <w:t>Речные причалы</w:t>
            </w:r>
          </w:p>
        </w:tc>
        <w:tc>
          <w:tcPr>
            <w:tcW w:w="2509" w:type="dxa"/>
          </w:tcPr>
          <w:p w:rsidR="00EC14F7" w:rsidRPr="00DE1227" w:rsidRDefault="00EC14F7" w:rsidP="00674090">
            <w:pPr>
              <w:ind w:left="34"/>
              <w:rPr>
                <w:rFonts w:ascii="Times New Roman" w:hAnsi="Times New Roman" w:cs="Times New Roman"/>
              </w:rPr>
            </w:pPr>
          </w:p>
        </w:tc>
        <w:tc>
          <w:tcPr>
            <w:tcW w:w="2668"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50</w:t>
            </w:r>
          </w:p>
        </w:tc>
        <w:tc>
          <w:tcPr>
            <w:tcW w:w="1481" w:type="dxa"/>
            <w:vAlign w:val="center"/>
          </w:tcPr>
          <w:p w:rsidR="00EC14F7" w:rsidRPr="00DE1227" w:rsidRDefault="00EC14F7" w:rsidP="00674090">
            <w:pPr>
              <w:ind w:left="34"/>
              <w:jc w:val="center"/>
              <w:rPr>
                <w:rFonts w:ascii="Times New Roman" w:hAnsi="Times New Roman" w:cs="Times New Roman"/>
              </w:rPr>
            </w:pPr>
            <w:r w:rsidRPr="00DE1227">
              <w:rPr>
                <w:rFonts w:ascii="Times New Roman" w:hAnsi="Times New Roman" w:cs="Times New Roman"/>
              </w:rPr>
              <w:t>-</w:t>
            </w:r>
          </w:p>
        </w:tc>
      </w:tr>
    </w:tbl>
    <w:p w:rsidR="00EC14F7" w:rsidRPr="00DE1227" w:rsidRDefault="00EC14F7" w:rsidP="00EC14F7">
      <w:pPr>
        <w:pStyle w:val="afffffffe"/>
        <w:suppressAutoHyphens/>
        <w:spacing w:line="360" w:lineRule="auto"/>
        <w:rPr>
          <w:sz w:val="26"/>
          <w:szCs w:val="26"/>
        </w:rPr>
      </w:pPr>
      <w:r w:rsidRPr="00DE1227">
        <w:rPr>
          <w:sz w:val="26"/>
          <w:szCs w:val="26"/>
        </w:rPr>
        <w:t>Санитарно-защитные зоны от санитарно-технических сооружений, транспортной инфраструктуры, объектов коммунального назначения, торговли и оказания услуг:</w:t>
      </w:r>
    </w:p>
    <w:p w:rsidR="00EC14F7" w:rsidRPr="00DE1227" w:rsidRDefault="00EC14F7" w:rsidP="00763DD9">
      <w:pPr>
        <w:pStyle w:val="afffffffe"/>
        <w:numPr>
          <w:ilvl w:val="0"/>
          <w:numId w:val="53"/>
        </w:numPr>
        <w:suppressAutoHyphens/>
        <w:spacing w:line="360" w:lineRule="auto"/>
        <w:rPr>
          <w:sz w:val="26"/>
          <w:szCs w:val="26"/>
        </w:rPr>
      </w:pPr>
      <w:r w:rsidRPr="00DE1227">
        <w:rPr>
          <w:sz w:val="26"/>
          <w:szCs w:val="26"/>
        </w:rPr>
        <w:t>Автозаправочные станции для заправки транспортных средств жидким и газовым моторным топливом – 100 м.</w:t>
      </w:r>
    </w:p>
    <w:p w:rsidR="00EC14F7" w:rsidRPr="00DE1227" w:rsidRDefault="00EC14F7" w:rsidP="00763DD9">
      <w:pPr>
        <w:pStyle w:val="afffffffe"/>
        <w:numPr>
          <w:ilvl w:val="0"/>
          <w:numId w:val="53"/>
        </w:numPr>
        <w:suppressAutoHyphens/>
        <w:spacing w:line="360" w:lineRule="auto"/>
        <w:rPr>
          <w:sz w:val="26"/>
          <w:szCs w:val="26"/>
        </w:rPr>
      </w:pPr>
      <w:r w:rsidRPr="00DE1227">
        <w:rPr>
          <w:sz w:val="26"/>
          <w:szCs w:val="26"/>
        </w:rPr>
        <w:t>Объекты по обслуживанию легковых, грузовых автомобилей с количеством постов не более 10, таксомоторный парк – 100 м.</w:t>
      </w:r>
    </w:p>
    <w:p w:rsidR="00EC14F7" w:rsidRPr="00DE1227" w:rsidRDefault="00EC14F7" w:rsidP="00763DD9">
      <w:pPr>
        <w:pStyle w:val="afffffffe"/>
        <w:numPr>
          <w:ilvl w:val="0"/>
          <w:numId w:val="53"/>
        </w:numPr>
        <w:suppressAutoHyphens/>
        <w:spacing w:line="360" w:lineRule="auto"/>
        <w:rPr>
          <w:sz w:val="26"/>
          <w:szCs w:val="26"/>
        </w:rPr>
      </w:pPr>
      <w:r w:rsidRPr="00DE1227">
        <w:rPr>
          <w:sz w:val="26"/>
          <w:szCs w:val="26"/>
        </w:rPr>
        <w:t>Автобусные и троллейбусные парки до 300 машин – 100 м.</w:t>
      </w:r>
    </w:p>
    <w:p w:rsidR="00EC14F7" w:rsidRPr="00DE1227" w:rsidRDefault="00EC14F7" w:rsidP="00763DD9">
      <w:pPr>
        <w:pStyle w:val="afffffffe"/>
        <w:numPr>
          <w:ilvl w:val="0"/>
          <w:numId w:val="53"/>
        </w:numPr>
        <w:suppressAutoHyphens/>
        <w:spacing w:line="360" w:lineRule="auto"/>
        <w:rPr>
          <w:sz w:val="26"/>
          <w:szCs w:val="26"/>
        </w:rPr>
      </w:pPr>
      <w:r w:rsidRPr="00DE1227">
        <w:rPr>
          <w:sz w:val="26"/>
          <w:szCs w:val="26"/>
        </w:rPr>
        <w:t>Мойка автомобилей с количеством постов от 2 до 5 – 100 м.</w:t>
      </w:r>
    </w:p>
    <w:p w:rsidR="00EC14F7" w:rsidRPr="00DE1227" w:rsidRDefault="00EC14F7" w:rsidP="00763DD9">
      <w:pPr>
        <w:pStyle w:val="afffffffe"/>
        <w:numPr>
          <w:ilvl w:val="0"/>
          <w:numId w:val="53"/>
        </w:numPr>
        <w:suppressAutoHyphens/>
        <w:spacing w:line="360" w:lineRule="auto"/>
        <w:rPr>
          <w:sz w:val="26"/>
          <w:szCs w:val="26"/>
        </w:rPr>
      </w:pPr>
      <w:r w:rsidRPr="00DE1227">
        <w:rPr>
          <w:sz w:val="26"/>
          <w:szCs w:val="26"/>
        </w:rPr>
        <w:t>Криогенные автозаправочные станции, предназначенные только для заправки транспортных средств сжиженным природным газом и/или сжатым природным газом, получаемым путем регазификации на территории станции сжиженного природного газа, с объемом хранения сжиженного природного газа от 50 до 100 м3 – 100 м.</w:t>
      </w:r>
    </w:p>
    <w:p w:rsidR="00EC14F7" w:rsidRPr="00DE1227" w:rsidRDefault="00EC14F7" w:rsidP="00763DD9">
      <w:pPr>
        <w:pStyle w:val="afffffffe"/>
        <w:numPr>
          <w:ilvl w:val="0"/>
          <w:numId w:val="53"/>
        </w:numPr>
        <w:suppressAutoHyphens/>
        <w:spacing w:line="360" w:lineRule="auto"/>
        <w:rPr>
          <w:sz w:val="26"/>
          <w:szCs w:val="26"/>
        </w:rPr>
      </w:pPr>
      <w:r w:rsidRPr="00DE1227">
        <w:rPr>
          <w:sz w:val="26"/>
          <w:szCs w:val="26"/>
        </w:rPr>
        <w:t>Станции технического обслуживания легковых автомобилей до 5 постов (без малярно-жестяных работ) – 50 м.</w:t>
      </w:r>
    </w:p>
    <w:p w:rsidR="00EC14F7" w:rsidRPr="00DE1227" w:rsidRDefault="00EC14F7" w:rsidP="00763DD9">
      <w:pPr>
        <w:pStyle w:val="afffffffe"/>
        <w:numPr>
          <w:ilvl w:val="0"/>
          <w:numId w:val="53"/>
        </w:numPr>
        <w:suppressAutoHyphens/>
        <w:spacing w:line="360" w:lineRule="auto"/>
        <w:rPr>
          <w:sz w:val="26"/>
          <w:szCs w:val="26"/>
        </w:rPr>
      </w:pPr>
      <w:r w:rsidRPr="00DE1227">
        <w:rPr>
          <w:sz w:val="26"/>
          <w:szCs w:val="26"/>
        </w:rPr>
        <w:t>Отдельно стоящие гипермаркеты, супермаркеты, торговые комплексы и центры, предприятия общественного питания, мелокооптовые рынки, рынки продовольственных и промышленных товаров, многофункциональные комплексы – 50 м.</w:t>
      </w:r>
    </w:p>
    <w:p w:rsidR="00EC14F7" w:rsidRPr="00DE1227" w:rsidRDefault="00EC14F7" w:rsidP="00763DD9">
      <w:pPr>
        <w:pStyle w:val="afffffffe"/>
        <w:numPr>
          <w:ilvl w:val="0"/>
          <w:numId w:val="53"/>
        </w:numPr>
        <w:suppressAutoHyphens/>
        <w:spacing w:line="360" w:lineRule="auto"/>
        <w:rPr>
          <w:sz w:val="26"/>
          <w:szCs w:val="26"/>
        </w:rPr>
      </w:pPr>
      <w:r w:rsidRPr="00DE1227">
        <w:rPr>
          <w:sz w:val="26"/>
          <w:szCs w:val="26"/>
        </w:rPr>
        <w:t>Автозаправочные станции, предназначенные только для заправки легковых транспортных средств жидким моторным топливом, с наличием не более 3-х топливораздаточных колонок, в том числе с объектами обслуживания водителей и пассажиров (магазин сопутствующих товаров, кафе и санитарные узлы) – 50 метров.</w:t>
      </w:r>
    </w:p>
    <w:p w:rsidR="00EC14F7" w:rsidRPr="00DE1227" w:rsidRDefault="00EC14F7" w:rsidP="00763DD9">
      <w:pPr>
        <w:pStyle w:val="afffffffe"/>
        <w:numPr>
          <w:ilvl w:val="0"/>
          <w:numId w:val="53"/>
        </w:numPr>
        <w:suppressAutoHyphens/>
        <w:spacing w:line="360" w:lineRule="auto"/>
        <w:rPr>
          <w:sz w:val="26"/>
          <w:szCs w:val="26"/>
        </w:rPr>
      </w:pPr>
      <w:r w:rsidRPr="00DE1227">
        <w:rPr>
          <w:sz w:val="26"/>
          <w:szCs w:val="26"/>
        </w:rPr>
        <w:t>Мойка автомобилей до двух постов – 50 метров.</w:t>
      </w:r>
    </w:p>
    <w:p w:rsidR="00EC14F7" w:rsidRPr="00DE1227" w:rsidRDefault="00EC14F7" w:rsidP="00EC14F7">
      <w:pPr>
        <w:pStyle w:val="afffffffe"/>
        <w:suppressAutoHyphens/>
        <w:spacing w:line="360" w:lineRule="auto"/>
        <w:rPr>
          <w:sz w:val="26"/>
          <w:szCs w:val="26"/>
        </w:rPr>
      </w:pPr>
      <w:r w:rsidRPr="00DE1227">
        <w:rPr>
          <w:sz w:val="26"/>
          <w:szCs w:val="26"/>
        </w:rPr>
        <w:t>Санитарно-защитная зона объектов водоотведения от границы промышленной площадки:</w:t>
      </w:r>
    </w:p>
    <w:p w:rsidR="00EC14F7" w:rsidRPr="00DE1227" w:rsidRDefault="00EC14F7" w:rsidP="00EC14F7">
      <w:pPr>
        <w:pStyle w:val="a"/>
        <w:widowControl w:val="0"/>
        <w:autoSpaceDE w:val="0"/>
        <w:autoSpaceDN w:val="0"/>
        <w:adjustRightInd w:val="0"/>
        <w:spacing w:before="120" w:line="360" w:lineRule="auto"/>
        <w:rPr>
          <w:sz w:val="26"/>
          <w:szCs w:val="26"/>
        </w:rPr>
      </w:pPr>
      <w:r w:rsidRPr="00DE1227">
        <w:rPr>
          <w:sz w:val="26"/>
          <w:szCs w:val="26"/>
        </w:rPr>
        <w:t>Для площадки №1 (правобережный участок комплекса очистных сооружений канализации): в северном направлении – 1378м, северно-восточном – 1050м, в восточном – 700м, в юго-восточном направлении – 910м, в южном направлении – 574м, в юго-западном направлении – 560м, в западном направлении – 714м, в северо-западном направлении – 700м;</w:t>
      </w:r>
    </w:p>
    <w:p w:rsidR="00EC14F7" w:rsidRPr="00DE1227" w:rsidRDefault="00EC14F7" w:rsidP="00EC14F7">
      <w:pPr>
        <w:pStyle w:val="a"/>
        <w:widowControl w:val="0"/>
        <w:autoSpaceDE w:val="0"/>
        <w:autoSpaceDN w:val="0"/>
        <w:adjustRightInd w:val="0"/>
        <w:spacing w:before="120" w:line="360" w:lineRule="auto"/>
        <w:rPr>
          <w:sz w:val="26"/>
          <w:szCs w:val="26"/>
        </w:rPr>
      </w:pPr>
      <w:r w:rsidRPr="00DE1227">
        <w:rPr>
          <w:sz w:val="26"/>
          <w:szCs w:val="26"/>
        </w:rPr>
        <w:t>Для площадки №2 (левобережный участок комплекса очистных сооружений канализации): в северном направлении – 621м, северо-восточном – 594м, в восточном – 378м, в юго-восточном направлении – 364м, в южном направлении – 465м, в юго-западном направлении – 551м, в западном направлении – 480м, в северо-западном направлении – 360м.</w:t>
      </w:r>
    </w:p>
    <w:p w:rsidR="00EC14F7" w:rsidRPr="00DE1227" w:rsidRDefault="00EC14F7" w:rsidP="00EC14F7">
      <w:pPr>
        <w:pStyle w:val="afffffffe"/>
        <w:suppressAutoHyphens/>
        <w:spacing w:line="360" w:lineRule="auto"/>
        <w:rPr>
          <w:sz w:val="26"/>
          <w:szCs w:val="26"/>
        </w:rPr>
      </w:pPr>
      <w:r w:rsidRPr="00DE1227">
        <w:rPr>
          <w:sz w:val="26"/>
          <w:szCs w:val="26"/>
        </w:rPr>
        <w:t>Санитарно-защитная зона является обязательным элементом промышленного предприятия и объекта, являющегося источником химического, биологического или физического воздействия. Уровень загрязнения или уровень воздействия в ней выше нормативов, принятых для селитебных территорий. Предоставление земельных участков в границах санитарно-защитных зон производится при наличии заключения территориальных органов Госсанэпиднадзора об отсутствии нарушений санитарных норм и правил.</w:t>
      </w:r>
    </w:p>
    <w:p w:rsidR="001773D0" w:rsidRPr="00DE1227" w:rsidRDefault="001773D0" w:rsidP="001773D0">
      <w:pPr>
        <w:pStyle w:val="11110"/>
      </w:pPr>
      <w:r w:rsidRPr="00DE1227">
        <w:t>Регламент использования территорий санитарно-защитных зон</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7"/>
        <w:gridCol w:w="4424"/>
      </w:tblGrid>
      <w:tr w:rsidR="00EC14F7" w:rsidRPr="00DE1227" w:rsidTr="00EC14F7">
        <w:trPr>
          <w:tblHeader/>
        </w:trPr>
        <w:tc>
          <w:tcPr>
            <w:tcW w:w="2689" w:type="pct"/>
          </w:tcPr>
          <w:p w:rsidR="00EC14F7" w:rsidRPr="00DE1227" w:rsidRDefault="00EC14F7" w:rsidP="001773D0">
            <w:pPr>
              <w:pStyle w:val="Normal10-02"/>
              <w:spacing w:before="60" w:after="60"/>
              <w:ind w:hanging="29"/>
              <w:rPr>
                <w:sz w:val="22"/>
                <w:szCs w:val="22"/>
              </w:rPr>
            </w:pPr>
            <w:r w:rsidRPr="00DE1227">
              <w:rPr>
                <w:sz w:val="22"/>
                <w:szCs w:val="22"/>
              </w:rPr>
              <w:t>Разрешенные виды использования</w:t>
            </w:r>
          </w:p>
        </w:tc>
        <w:tc>
          <w:tcPr>
            <w:tcW w:w="2311" w:type="pct"/>
          </w:tcPr>
          <w:p w:rsidR="00EC14F7" w:rsidRPr="00DE1227" w:rsidRDefault="00EC14F7" w:rsidP="001773D0">
            <w:pPr>
              <w:pStyle w:val="Normal10-02"/>
              <w:spacing w:before="60" w:after="60"/>
              <w:ind w:hanging="29"/>
              <w:rPr>
                <w:sz w:val="22"/>
                <w:szCs w:val="22"/>
              </w:rPr>
            </w:pPr>
            <w:r w:rsidRPr="00DE1227">
              <w:rPr>
                <w:sz w:val="22"/>
                <w:szCs w:val="22"/>
              </w:rPr>
              <w:t>Запрещенные виды использования</w:t>
            </w:r>
          </w:p>
        </w:tc>
      </w:tr>
      <w:tr w:rsidR="00EC14F7" w:rsidRPr="00DE1227" w:rsidTr="00EC14F7">
        <w:tc>
          <w:tcPr>
            <w:tcW w:w="2689" w:type="pct"/>
          </w:tcPr>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Сельхозугодия для выращивания технических культур, не используемых для производства продуктов питания;</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Предприятия, их отдельные здания и сооружения с производствами меньшего класса вредности, чем основное производство</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Пожарные депо</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Бани</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Прачечные</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Гаражи</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Площадки индивидуальной стоянки автомобилей и мотоциклов</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Автозаправочные станции</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Здания, управления, конструкторские бюро, учебные заведения, поликлиники, магазины, научно-исследовательские лаборатории, связанные с обслуживанием данного предприятия</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Спортивно-оздоровительные сооружения для работников предприятия</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Нежилые помещения для дежурного аварийного персонала и охраны предприятия</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Сооружения для хранения общественного и индивидуального транспорта</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Транзитные коммуникации, ЛЭП, электроподстанции, нефте- и газопроводы</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Артезианские скважины для технического водоснабжения, водоохлаждающие сооружения для подготовки технической воды</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Канализационные насосные станции</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Сооружения оборотного водоснабжения</w:t>
            </w:r>
          </w:p>
          <w:p w:rsidR="00EC14F7" w:rsidRPr="00DE1227" w:rsidRDefault="00EC14F7" w:rsidP="001773D0">
            <w:pPr>
              <w:pStyle w:val="3a"/>
              <w:ind w:firstLine="0"/>
              <w:rPr>
                <w:rFonts w:ascii="Times New Roman" w:hAnsi="Times New Roman"/>
                <w:sz w:val="22"/>
                <w:szCs w:val="22"/>
              </w:rPr>
            </w:pPr>
            <w:r w:rsidRPr="00DE1227">
              <w:rPr>
                <w:rFonts w:ascii="Times New Roman" w:hAnsi="Times New Roman"/>
                <w:sz w:val="22"/>
                <w:szCs w:val="22"/>
              </w:rPr>
              <w:t>Питомники растений для озеленения промплощадки предприятий и СЗЗ</w:t>
            </w:r>
          </w:p>
        </w:tc>
        <w:tc>
          <w:tcPr>
            <w:tcW w:w="2311" w:type="pct"/>
          </w:tcPr>
          <w:p w:rsidR="00EC14F7" w:rsidRPr="00DE1227" w:rsidRDefault="00EC14F7" w:rsidP="001773D0">
            <w:pPr>
              <w:pStyle w:val="3a"/>
              <w:ind w:hanging="32"/>
              <w:rPr>
                <w:rFonts w:ascii="Times New Roman" w:hAnsi="Times New Roman"/>
                <w:sz w:val="22"/>
                <w:szCs w:val="22"/>
              </w:rPr>
            </w:pPr>
            <w:r w:rsidRPr="00DE1227">
              <w:rPr>
                <w:rFonts w:ascii="Times New Roman" w:hAnsi="Times New Roman"/>
                <w:sz w:val="22"/>
                <w:szCs w:val="22"/>
              </w:rPr>
              <w:t>Жилые дома</w:t>
            </w:r>
          </w:p>
          <w:p w:rsidR="00EC14F7" w:rsidRPr="00DE1227" w:rsidRDefault="00EC14F7" w:rsidP="001773D0">
            <w:pPr>
              <w:pStyle w:val="3a"/>
              <w:ind w:hanging="32"/>
              <w:rPr>
                <w:rFonts w:ascii="Times New Roman" w:hAnsi="Times New Roman"/>
                <w:sz w:val="22"/>
                <w:szCs w:val="22"/>
              </w:rPr>
            </w:pPr>
            <w:r w:rsidRPr="00DE1227">
              <w:rPr>
                <w:rFonts w:ascii="Times New Roman" w:hAnsi="Times New Roman"/>
                <w:sz w:val="22"/>
                <w:szCs w:val="22"/>
              </w:rPr>
              <w:t>Коллективные или индивидуальные дачные и садово-огородные участки</w:t>
            </w:r>
          </w:p>
          <w:p w:rsidR="00EC14F7" w:rsidRPr="00DE1227" w:rsidRDefault="00EC14F7" w:rsidP="001773D0">
            <w:pPr>
              <w:pStyle w:val="3a"/>
              <w:ind w:hanging="32"/>
              <w:rPr>
                <w:rFonts w:ascii="Times New Roman" w:hAnsi="Times New Roman"/>
                <w:sz w:val="22"/>
                <w:szCs w:val="22"/>
              </w:rPr>
            </w:pPr>
            <w:r w:rsidRPr="00DE1227">
              <w:rPr>
                <w:rFonts w:ascii="Times New Roman" w:hAnsi="Times New Roman"/>
                <w:sz w:val="22"/>
                <w:szCs w:val="22"/>
              </w:rPr>
              <w:t>Предприятия пищевой промышленности, а также по производству посуды, тары, оборудования и т.д. для пищевой промышленности, склады готовой продукции</w:t>
            </w:r>
          </w:p>
          <w:p w:rsidR="00EC14F7" w:rsidRPr="00DE1227" w:rsidRDefault="00EC14F7" w:rsidP="001773D0">
            <w:pPr>
              <w:pStyle w:val="3a"/>
              <w:ind w:hanging="32"/>
              <w:rPr>
                <w:rFonts w:ascii="Times New Roman" w:hAnsi="Times New Roman"/>
                <w:sz w:val="22"/>
                <w:szCs w:val="22"/>
              </w:rPr>
            </w:pPr>
            <w:r w:rsidRPr="00DE1227">
              <w:rPr>
                <w:rFonts w:ascii="Times New Roman" w:hAnsi="Times New Roman"/>
                <w:sz w:val="22"/>
                <w:szCs w:val="22"/>
              </w:rPr>
              <w:t>Предприятия по производству воды и напитков для питьевых целей</w:t>
            </w:r>
          </w:p>
          <w:p w:rsidR="00EC14F7" w:rsidRPr="00DE1227" w:rsidRDefault="00EC14F7" w:rsidP="001773D0">
            <w:pPr>
              <w:pStyle w:val="3a"/>
              <w:ind w:hanging="32"/>
              <w:rPr>
                <w:rFonts w:ascii="Times New Roman" w:hAnsi="Times New Roman"/>
                <w:sz w:val="22"/>
                <w:szCs w:val="22"/>
              </w:rPr>
            </w:pPr>
            <w:r w:rsidRPr="00DE1227">
              <w:rPr>
                <w:rFonts w:ascii="Times New Roman" w:hAnsi="Times New Roman"/>
                <w:sz w:val="22"/>
                <w:szCs w:val="22"/>
              </w:rPr>
              <w:t>Комплексы водопроводных сооружений для подготовки и хранения питьевой воды</w:t>
            </w:r>
          </w:p>
          <w:p w:rsidR="00EC14F7" w:rsidRPr="00DE1227" w:rsidRDefault="00EC14F7" w:rsidP="001773D0">
            <w:pPr>
              <w:pStyle w:val="3a"/>
              <w:ind w:hanging="32"/>
              <w:rPr>
                <w:rFonts w:ascii="Times New Roman" w:hAnsi="Times New Roman"/>
                <w:sz w:val="22"/>
                <w:szCs w:val="22"/>
              </w:rPr>
            </w:pPr>
            <w:r w:rsidRPr="00DE1227">
              <w:rPr>
                <w:rFonts w:ascii="Times New Roman" w:hAnsi="Times New Roman"/>
                <w:sz w:val="22"/>
                <w:szCs w:val="22"/>
              </w:rPr>
              <w:t>Спортивные сооружения общего пользования</w:t>
            </w:r>
          </w:p>
          <w:p w:rsidR="00EC14F7" w:rsidRPr="00DE1227" w:rsidRDefault="00EC14F7" w:rsidP="001773D0">
            <w:pPr>
              <w:pStyle w:val="3a"/>
              <w:ind w:hanging="32"/>
              <w:rPr>
                <w:rFonts w:ascii="Times New Roman" w:hAnsi="Times New Roman"/>
                <w:sz w:val="22"/>
                <w:szCs w:val="22"/>
              </w:rPr>
            </w:pPr>
            <w:r w:rsidRPr="00DE1227">
              <w:rPr>
                <w:rFonts w:ascii="Times New Roman" w:hAnsi="Times New Roman"/>
                <w:sz w:val="22"/>
                <w:szCs w:val="22"/>
              </w:rPr>
              <w:t>Парки</w:t>
            </w:r>
          </w:p>
          <w:p w:rsidR="00EC14F7" w:rsidRPr="00DE1227" w:rsidRDefault="00EC14F7" w:rsidP="001773D0">
            <w:pPr>
              <w:pStyle w:val="3a"/>
              <w:ind w:hanging="32"/>
              <w:rPr>
                <w:rFonts w:ascii="Times New Roman" w:hAnsi="Times New Roman"/>
                <w:sz w:val="22"/>
                <w:szCs w:val="22"/>
              </w:rPr>
            </w:pPr>
            <w:r w:rsidRPr="00DE1227">
              <w:rPr>
                <w:rFonts w:ascii="Times New Roman" w:hAnsi="Times New Roman"/>
                <w:sz w:val="22"/>
                <w:szCs w:val="22"/>
              </w:rPr>
              <w:t>Образовательные учреждения</w:t>
            </w:r>
          </w:p>
          <w:p w:rsidR="00EC14F7" w:rsidRPr="00DE1227" w:rsidRDefault="00EC14F7" w:rsidP="001773D0">
            <w:pPr>
              <w:pStyle w:val="3a"/>
              <w:ind w:hanging="32"/>
              <w:rPr>
                <w:rFonts w:ascii="Times New Roman" w:hAnsi="Times New Roman"/>
                <w:sz w:val="22"/>
                <w:szCs w:val="22"/>
              </w:rPr>
            </w:pPr>
            <w:r w:rsidRPr="00DE1227">
              <w:rPr>
                <w:rFonts w:ascii="Times New Roman" w:hAnsi="Times New Roman"/>
                <w:sz w:val="22"/>
                <w:szCs w:val="22"/>
              </w:rPr>
              <w:t>Лечебно-профилактические и оздоровительные учреждения общего пользования</w:t>
            </w:r>
          </w:p>
        </w:tc>
      </w:tr>
    </w:tbl>
    <w:p w:rsidR="00EC14F7" w:rsidRPr="00DE1227" w:rsidRDefault="00EC14F7" w:rsidP="00EC14F7">
      <w:pPr>
        <w:pStyle w:val="afffffffe"/>
        <w:suppressAutoHyphens/>
        <w:spacing w:line="360" w:lineRule="auto"/>
        <w:rPr>
          <w:sz w:val="26"/>
          <w:szCs w:val="26"/>
        </w:rPr>
      </w:pPr>
      <w:r w:rsidRPr="00DE1227">
        <w:rPr>
          <w:sz w:val="26"/>
          <w:szCs w:val="26"/>
        </w:rPr>
        <w:t>По СанПиН 2.2.1/2.1.1.1200 – 03 запрещается проживание людей в СЗЗ.</w:t>
      </w:r>
    </w:p>
    <w:p w:rsidR="00EC14F7" w:rsidRPr="00DE1227" w:rsidRDefault="00EC14F7" w:rsidP="00EC14F7">
      <w:pPr>
        <w:pStyle w:val="afffffffe"/>
        <w:suppressAutoHyphens/>
        <w:spacing w:line="360" w:lineRule="auto"/>
        <w:rPr>
          <w:sz w:val="26"/>
          <w:szCs w:val="26"/>
        </w:rPr>
      </w:pPr>
      <w:r w:rsidRPr="00DE1227">
        <w:rPr>
          <w:sz w:val="26"/>
          <w:szCs w:val="26"/>
        </w:rPr>
        <w:t>Часть населения города Череповца проживает в санитарно-защитных зонах, в том числе в пос. Ивачево часть жилых домов попадает в СЗЗ от кладбища № 4 расположенного за горчертой.</w:t>
      </w:r>
    </w:p>
    <w:p w:rsidR="00EC14F7" w:rsidRPr="00DE1227" w:rsidRDefault="00EC14F7" w:rsidP="00EC14F7">
      <w:pPr>
        <w:pStyle w:val="afffffffe"/>
        <w:suppressAutoHyphens/>
        <w:spacing w:line="360" w:lineRule="auto"/>
        <w:rPr>
          <w:sz w:val="26"/>
          <w:szCs w:val="26"/>
        </w:rPr>
      </w:pPr>
      <w:r w:rsidRPr="00DE1227">
        <w:rPr>
          <w:sz w:val="26"/>
          <w:szCs w:val="26"/>
        </w:rPr>
        <w:t>Для благополучного сосуществования и дальнейшего развития всех городских образований, как селитебных, так и промышленных и коммунально-складских, важным является организация СЗЗ с проведением мероприятий по обеспечению нормируемых санитарно-защитных зон при размещении новых и реконструкции (техническом перевооружении) существующих производств, в соответствии с СанПиН 2.2.1/2.1.1.1200-03 «Санитарно-защитные зоны и санитарная классификация предприятий, сооружений и иных объектов».</w:t>
      </w:r>
    </w:p>
    <w:p w:rsidR="00EC14F7" w:rsidRPr="00DE1227" w:rsidRDefault="00EC14F7" w:rsidP="00EC14F7">
      <w:pPr>
        <w:pStyle w:val="afffffffe"/>
        <w:suppressAutoHyphens/>
        <w:spacing w:line="360" w:lineRule="auto"/>
        <w:rPr>
          <w:sz w:val="26"/>
          <w:szCs w:val="26"/>
        </w:rPr>
      </w:pPr>
      <w:r w:rsidRPr="00DE1227">
        <w:rPr>
          <w:sz w:val="26"/>
          <w:szCs w:val="26"/>
        </w:rPr>
        <w:t>Решение вопроса о жилой застройке, расположенной в СЗЗ, может решаться несколькими путями:</w:t>
      </w:r>
    </w:p>
    <w:p w:rsidR="00EC14F7" w:rsidRPr="00DE1227" w:rsidRDefault="00EC14F7" w:rsidP="00EC14F7">
      <w:pPr>
        <w:pStyle w:val="a"/>
        <w:widowControl w:val="0"/>
        <w:autoSpaceDE w:val="0"/>
        <w:autoSpaceDN w:val="0"/>
        <w:adjustRightInd w:val="0"/>
        <w:spacing w:before="120" w:line="360" w:lineRule="auto"/>
        <w:rPr>
          <w:sz w:val="26"/>
          <w:szCs w:val="26"/>
        </w:rPr>
      </w:pPr>
      <w:r w:rsidRPr="00DE1227">
        <w:rPr>
          <w:sz w:val="26"/>
          <w:szCs w:val="26"/>
        </w:rPr>
        <w:t>жилая застройка может быть вынесена из СЗЗ за счет промпредприятия. Эта процедура осуществляется в соответствии с пакетом законодательных документов, разработанных и принятых Администрацией г. Череповец;</w:t>
      </w:r>
    </w:p>
    <w:p w:rsidR="00EC14F7" w:rsidRPr="00DE1227" w:rsidRDefault="00EC14F7" w:rsidP="00EC14F7">
      <w:pPr>
        <w:pStyle w:val="a"/>
        <w:widowControl w:val="0"/>
        <w:autoSpaceDE w:val="0"/>
        <w:autoSpaceDN w:val="0"/>
        <w:adjustRightInd w:val="0"/>
        <w:spacing w:before="120" w:line="360" w:lineRule="auto"/>
        <w:rPr>
          <w:sz w:val="26"/>
          <w:szCs w:val="26"/>
        </w:rPr>
      </w:pPr>
      <w:r w:rsidRPr="00DE1227">
        <w:rPr>
          <w:sz w:val="26"/>
          <w:szCs w:val="26"/>
        </w:rPr>
        <w:t>размеры СЗЗ могут быть уменьшены (СанПиН 2.2.1/2.1.1.1200-03, п 4.5) при:</w:t>
      </w:r>
    </w:p>
    <w:p w:rsidR="00EC14F7" w:rsidRPr="00DE1227" w:rsidRDefault="00EC14F7" w:rsidP="00763DD9">
      <w:pPr>
        <w:pStyle w:val="a"/>
        <w:widowControl w:val="0"/>
        <w:numPr>
          <w:ilvl w:val="0"/>
          <w:numId w:val="52"/>
        </w:numPr>
        <w:tabs>
          <w:tab w:val="clear" w:pos="360"/>
        </w:tabs>
        <w:autoSpaceDE w:val="0"/>
        <w:autoSpaceDN w:val="0"/>
        <w:adjustRightInd w:val="0"/>
        <w:spacing w:before="120" w:line="360" w:lineRule="auto"/>
        <w:ind w:left="1560"/>
        <w:rPr>
          <w:sz w:val="26"/>
          <w:szCs w:val="26"/>
        </w:rPr>
      </w:pPr>
      <w:r w:rsidRPr="00DE1227">
        <w:rPr>
          <w:sz w:val="26"/>
          <w:szCs w:val="26"/>
        </w:rPr>
        <w:t>объективном доказательстве достижения уровня химического, биологического загрязнения атмосферного воздуха и физических воздействий на атмосферный воздух до ПДК и ПДУ на границе санитарно-защитной зоны и за ее пределами по материалам систематических лабораторных наблюдений для предприятий I и II класса опасности (не менее пятидесяти дней исследований на каждый ингредиент в отдельной точке) и измерений и оценке риска для здоровья; для промышленных объектов и производств III, IV, V класса опасности по данным натурных исследований приоритетных показателей за состоянием загрязнения атмосферного воздуха (не менее тридцати дней исследований на каждый ингредиент в отдельной точке) и измерений;</w:t>
      </w:r>
    </w:p>
    <w:p w:rsidR="00EC14F7" w:rsidRPr="00DE1227" w:rsidRDefault="00EC14F7" w:rsidP="00763DD9">
      <w:pPr>
        <w:pStyle w:val="a"/>
        <w:widowControl w:val="0"/>
        <w:numPr>
          <w:ilvl w:val="0"/>
          <w:numId w:val="52"/>
        </w:numPr>
        <w:tabs>
          <w:tab w:val="clear" w:pos="360"/>
        </w:tabs>
        <w:autoSpaceDE w:val="0"/>
        <w:autoSpaceDN w:val="0"/>
        <w:adjustRightInd w:val="0"/>
        <w:spacing w:before="120" w:line="360" w:lineRule="auto"/>
        <w:ind w:left="1560"/>
        <w:rPr>
          <w:sz w:val="26"/>
          <w:szCs w:val="26"/>
        </w:rPr>
      </w:pPr>
      <w:r w:rsidRPr="00DE1227">
        <w:rPr>
          <w:sz w:val="26"/>
          <w:szCs w:val="26"/>
        </w:rPr>
        <w:t>подтверждении измерениями уровней физического воздействия на атмосферный воздух на границе санитарно-защитной зоны до гигиенических нормативов и ниже;</w:t>
      </w:r>
    </w:p>
    <w:p w:rsidR="00EC14F7" w:rsidRPr="00DE1227" w:rsidRDefault="00EC14F7" w:rsidP="00763DD9">
      <w:pPr>
        <w:pStyle w:val="a"/>
        <w:widowControl w:val="0"/>
        <w:numPr>
          <w:ilvl w:val="0"/>
          <w:numId w:val="52"/>
        </w:numPr>
        <w:tabs>
          <w:tab w:val="clear" w:pos="360"/>
        </w:tabs>
        <w:autoSpaceDE w:val="0"/>
        <w:autoSpaceDN w:val="0"/>
        <w:adjustRightInd w:val="0"/>
        <w:spacing w:before="120" w:line="360" w:lineRule="auto"/>
        <w:ind w:left="1560"/>
        <w:rPr>
          <w:sz w:val="26"/>
          <w:szCs w:val="26"/>
        </w:rPr>
      </w:pPr>
      <w:r w:rsidRPr="00DE1227">
        <w:rPr>
          <w:sz w:val="26"/>
          <w:szCs w:val="26"/>
        </w:rPr>
        <w:t>уменьшении мощности, изменении состава, перепрофилировании промышленных объектов и производств, и связанным с этим изменением класса опасности;</w:t>
      </w:r>
    </w:p>
    <w:p w:rsidR="00EC14F7" w:rsidRPr="00DE1227" w:rsidRDefault="00EC14F7" w:rsidP="00763DD9">
      <w:pPr>
        <w:pStyle w:val="a"/>
        <w:widowControl w:val="0"/>
        <w:numPr>
          <w:ilvl w:val="0"/>
          <w:numId w:val="52"/>
        </w:numPr>
        <w:tabs>
          <w:tab w:val="clear" w:pos="360"/>
        </w:tabs>
        <w:autoSpaceDE w:val="0"/>
        <w:autoSpaceDN w:val="0"/>
        <w:adjustRightInd w:val="0"/>
        <w:spacing w:before="120" w:line="360" w:lineRule="auto"/>
        <w:ind w:left="1560"/>
        <w:rPr>
          <w:sz w:val="26"/>
          <w:szCs w:val="26"/>
        </w:rPr>
      </w:pPr>
      <w:r w:rsidRPr="00DE1227">
        <w:rPr>
          <w:sz w:val="26"/>
          <w:szCs w:val="26"/>
        </w:rPr>
        <w:t>внедрении передовых технологических решений, эффективных очистных сооружений, направленных на сокращение уровней воздействия на среду обитания.</w:t>
      </w:r>
    </w:p>
    <w:p w:rsidR="00EC14F7" w:rsidRPr="00DE1227" w:rsidRDefault="00EC14F7" w:rsidP="00EC14F7">
      <w:pPr>
        <w:pStyle w:val="a"/>
        <w:widowControl w:val="0"/>
        <w:tabs>
          <w:tab w:val="clear" w:pos="360"/>
          <w:tab w:val="num" w:pos="993"/>
        </w:tabs>
        <w:autoSpaceDE w:val="0"/>
        <w:autoSpaceDN w:val="0"/>
        <w:adjustRightInd w:val="0"/>
        <w:spacing w:before="120" w:line="360" w:lineRule="auto"/>
        <w:ind w:left="993"/>
        <w:rPr>
          <w:sz w:val="26"/>
          <w:szCs w:val="26"/>
        </w:rPr>
      </w:pPr>
      <w:r w:rsidRPr="00DE1227">
        <w:rPr>
          <w:sz w:val="26"/>
          <w:szCs w:val="26"/>
        </w:rPr>
        <w:t>Для капитальной и индивидуальной застройки, расположенной в СЗЗ, вводится регламент использования этой территории:</w:t>
      </w:r>
    </w:p>
    <w:p w:rsidR="00EC14F7" w:rsidRPr="00DE1227" w:rsidRDefault="00EC14F7" w:rsidP="00763DD9">
      <w:pPr>
        <w:pStyle w:val="a"/>
        <w:widowControl w:val="0"/>
        <w:numPr>
          <w:ilvl w:val="0"/>
          <w:numId w:val="52"/>
        </w:numPr>
        <w:tabs>
          <w:tab w:val="clear" w:pos="360"/>
        </w:tabs>
        <w:autoSpaceDE w:val="0"/>
        <w:autoSpaceDN w:val="0"/>
        <w:adjustRightInd w:val="0"/>
        <w:spacing w:before="120" w:line="360" w:lineRule="auto"/>
        <w:ind w:left="1560"/>
        <w:rPr>
          <w:sz w:val="26"/>
          <w:szCs w:val="26"/>
        </w:rPr>
      </w:pPr>
      <w:r w:rsidRPr="00DE1227">
        <w:rPr>
          <w:sz w:val="26"/>
          <w:szCs w:val="26"/>
        </w:rPr>
        <w:t>запрет на строительство нового жилого фонда;</w:t>
      </w:r>
    </w:p>
    <w:p w:rsidR="00EC14F7" w:rsidRPr="00DE1227" w:rsidRDefault="00EC14F7" w:rsidP="00763DD9">
      <w:pPr>
        <w:pStyle w:val="a"/>
        <w:widowControl w:val="0"/>
        <w:numPr>
          <w:ilvl w:val="0"/>
          <w:numId w:val="52"/>
        </w:numPr>
        <w:tabs>
          <w:tab w:val="clear" w:pos="360"/>
        </w:tabs>
        <w:autoSpaceDE w:val="0"/>
        <w:autoSpaceDN w:val="0"/>
        <w:adjustRightInd w:val="0"/>
        <w:spacing w:before="120" w:line="360" w:lineRule="auto"/>
        <w:ind w:left="1560"/>
        <w:rPr>
          <w:sz w:val="26"/>
          <w:szCs w:val="26"/>
        </w:rPr>
      </w:pPr>
      <w:r w:rsidRPr="00DE1227">
        <w:rPr>
          <w:sz w:val="26"/>
          <w:szCs w:val="26"/>
        </w:rPr>
        <w:t>увеличение норм жилобеспеченности;</w:t>
      </w:r>
    </w:p>
    <w:p w:rsidR="00EC14F7" w:rsidRPr="00DE1227" w:rsidRDefault="00EC14F7" w:rsidP="00763DD9">
      <w:pPr>
        <w:pStyle w:val="a"/>
        <w:widowControl w:val="0"/>
        <w:numPr>
          <w:ilvl w:val="0"/>
          <w:numId w:val="52"/>
        </w:numPr>
        <w:tabs>
          <w:tab w:val="clear" w:pos="360"/>
        </w:tabs>
        <w:autoSpaceDE w:val="0"/>
        <w:autoSpaceDN w:val="0"/>
        <w:adjustRightInd w:val="0"/>
        <w:spacing w:before="120" w:line="360" w:lineRule="auto"/>
        <w:ind w:left="1560"/>
        <w:rPr>
          <w:sz w:val="26"/>
          <w:szCs w:val="26"/>
        </w:rPr>
      </w:pPr>
      <w:r w:rsidRPr="00DE1227">
        <w:rPr>
          <w:sz w:val="26"/>
          <w:szCs w:val="26"/>
        </w:rPr>
        <w:t>уменьшение тарифов оплаты за жилье (за счет предприятий).</w:t>
      </w:r>
    </w:p>
    <w:p w:rsidR="00EC14F7" w:rsidRPr="00DE1227" w:rsidRDefault="00EC14F7" w:rsidP="00EC14F7">
      <w:pPr>
        <w:pStyle w:val="afffffffe"/>
        <w:suppressAutoHyphens/>
        <w:spacing w:line="360" w:lineRule="auto"/>
        <w:rPr>
          <w:sz w:val="26"/>
          <w:szCs w:val="26"/>
        </w:rPr>
      </w:pPr>
      <w:r w:rsidRPr="00DE1227">
        <w:rPr>
          <w:sz w:val="26"/>
          <w:szCs w:val="26"/>
        </w:rPr>
        <w:t>А также проектом предлагается увеличение озеленения санитарно-защитных зон согласно СанПиН 2.2.1/2.1.1.1200-03:</w:t>
      </w:r>
    </w:p>
    <w:p w:rsidR="00EC14F7" w:rsidRPr="00DE1227" w:rsidRDefault="00EC14F7" w:rsidP="00EC14F7">
      <w:pPr>
        <w:pStyle w:val="a"/>
        <w:widowControl w:val="0"/>
        <w:autoSpaceDE w:val="0"/>
        <w:autoSpaceDN w:val="0"/>
        <w:adjustRightInd w:val="0"/>
        <w:spacing w:before="120" w:line="360" w:lineRule="auto"/>
        <w:rPr>
          <w:sz w:val="26"/>
          <w:szCs w:val="26"/>
        </w:rPr>
      </w:pPr>
      <w:r w:rsidRPr="00DE1227">
        <w:rPr>
          <w:sz w:val="26"/>
          <w:szCs w:val="26"/>
        </w:rPr>
        <w:t>У предприятий 1 класса вредности не менее 40% территории;</w:t>
      </w:r>
    </w:p>
    <w:p w:rsidR="00EC14F7" w:rsidRPr="00DE1227" w:rsidRDefault="00EC14F7" w:rsidP="00EC14F7">
      <w:pPr>
        <w:pStyle w:val="a"/>
        <w:widowControl w:val="0"/>
        <w:autoSpaceDE w:val="0"/>
        <w:autoSpaceDN w:val="0"/>
        <w:adjustRightInd w:val="0"/>
        <w:spacing w:before="120" w:line="360" w:lineRule="auto"/>
        <w:rPr>
          <w:sz w:val="26"/>
          <w:szCs w:val="26"/>
        </w:rPr>
      </w:pPr>
      <w:r w:rsidRPr="00DE1227">
        <w:rPr>
          <w:sz w:val="26"/>
          <w:szCs w:val="26"/>
        </w:rPr>
        <w:t>2-3 класс вредности – не менее 50%;</w:t>
      </w:r>
    </w:p>
    <w:p w:rsidR="00EC14F7" w:rsidRPr="00DE1227" w:rsidRDefault="00EC14F7" w:rsidP="00EC14F7">
      <w:pPr>
        <w:pStyle w:val="a"/>
        <w:widowControl w:val="0"/>
        <w:autoSpaceDE w:val="0"/>
        <w:autoSpaceDN w:val="0"/>
        <w:adjustRightInd w:val="0"/>
        <w:spacing w:before="120" w:line="360" w:lineRule="auto"/>
        <w:rPr>
          <w:sz w:val="26"/>
          <w:szCs w:val="26"/>
        </w:rPr>
      </w:pPr>
      <w:r w:rsidRPr="00DE1227">
        <w:rPr>
          <w:sz w:val="26"/>
          <w:szCs w:val="26"/>
        </w:rPr>
        <w:t>4-5 класс вредности – не менее 60% территории.</w:t>
      </w:r>
    </w:p>
    <w:p w:rsidR="00B45E7C" w:rsidRPr="00DE1227" w:rsidRDefault="00EC14F7" w:rsidP="00EC14F7">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sz w:val="26"/>
          <w:szCs w:val="26"/>
        </w:rPr>
        <w:t>Для промышленной зоны, расположенной на северо-западе города предлагается разработка проекта единой санитарно-защитной зоны с учетом возможного взаимного влияния предприятий</w:t>
      </w:r>
      <w:r w:rsidR="00B45E7C" w:rsidRPr="00DE1227">
        <w:rPr>
          <w:rFonts w:ascii="Times New Roman" w:hAnsi="Times New Roman" w:cs="Times New Roman"/>
          <w:iCs/>
          <w:sz w:val="26"/>
          <w:szCs w:val="26"/>
        </w:rPr>
        <w:t>.</w:t>
      </w:r>
    </w:p>
    <w:p w:rsidR="00B45E7C" w:rsidRPr="00DE1227" w:rsidRDefault="00B45E7C" w:rsidP="00B45E7C">
      <w:pPr>
        <w:keepNext/>
        <w:keepLines/>
        <w:spacing w:before="120" w:after="120" w:line="360" w:lineRule="auto"/>
        <w:ind w:firstLine="709"/>
        <w:contextualSpacing/>
        <w:jc w:val="both"/>
        <w:rPr>
          <w:rFonts w:ascii="Times New Roman" w:hAnsi="Times New Roman" w:cs="Times New Roman"/>
          <w:b/>
          <w:iCs/>
          <w:sz w:val="26"/>
          <w:szCs w:val="26"/>
        </w:rPr>
      </w:pPr>
      <w:r w:rsidRPr="00DE1227">
        <w:rPr>
          <w:rFonts w:ascii="Times New Roman" w:hAnsi="Times New Roman" w:cs="Times New Roman"/>
          <w:b/>
          <w:iCs/>
          <w:sz w:val="26"/>
          <w:szCs w:val="26"/>
        </w:rPr>
        <w:t>Санитарные разрывы от транспортных коммуникаций</w:t>
      </w:r>
    </w:p>
    <w:p w:rsidR="00B45E7C" w:rsidRPr="00DE1227" w:rsidRDefault="00B45E7C" w:rsidP="00B45E7C">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Устанавливаются в соответствии с СанПиН 2.2.1/2.1.1.1200–03 «Санитарно-защитные зоны и санитарная классификация предприятий, сооружений и иных объектов. Новая редакция» от автомагистралей (в зависимости от значения автомобильной дороги). Согласно п.2.6. Для автомагистралей, линий железнодорожного транспорта, метрополитена, гаражей и автостоянок, а также вдоль стандартных маршрутов полета в зоне взлета и посадки воздушных судов устанавливается расстояние от источника химического, биологического и/или физического воздействия, уменьшающее эти воздействия до значений гигиенических нормативов (далее - санитарные разрывы).</w:t>
      </w:r>
    </w:p>
    <w:p w:rsidR="009D06F0" w:rsidRPr="00DE1227" w:rsidRDefault="00B45E7C" w:rsidP="00B45E7C">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еличина разрыва устанавливается в каждом конкретном случае на основании расчетов рассеивания загрязнения атмосферного воздуха и физических факторов (шума, вибрации, электромагнитных полей и др.) с последующим проведением натурных исследований и измерений.</w:t>
      </w:r>
    </w:p>
    <w:p w:rsidR="00B45E7C" w:rsidRPr="00DE1227" w:rsidRDefault="00B45E7C" w:rsidP="00B45E7C">
      <w:pPr>
        <w:keepNext/>
        <w:keepLines/>
        <w:spacing w:before="120" w:after="120" w:line="360" w:lineRule="auto"/>
        <w:ind w:firstLine="709"/>
        <w:contextualSpacing/>
        <w:jc w:val="both"/>
        <w:rPr>
          <w:rFonts w:ascii="Times New Roman" w:hAnsi="Times New Roman" w:cs="Times New Roman"/>
          <w:b/>
          <w:iCs/>
          <w:sz w:val="26"/>
          <w:szCs w:val="26"/>
        </w:rPr>
      </w:pPr>
      <w:r w:rsidRPr="00DE1227">
        <w:rPr>
          <w:rFonts w:ascii="Times New Roman" w:hAnsi="Times New Roman" w:cs="Times New Roman"/>
          <w:b/>
          <w:iCs/>
          <w:sz w:val="26"/>
          <w:szCs w:val="26"/>
        </w:rPr>
        <w:t>Санитарные разрывы от инженерных коммуникаций (линий электропередач)</w:t>
      </w:r>
    </w:p>
    <w:p w:rsidR="00B45E7C" w:rsidRPr="00DE1227" w:rsidRDefault="00B45E7C" w:rsidP="00B45E7C">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анитарные разрывы определяются в соответствии с СанПиН 2.2.1/2.1.1.1200–03 «Санитарно-защитные зоны и санитарная классификация предприятий, сооружений и иных объектов» (новая редакция), СП 42.13330.2011 «Градостроительство. Планировка и застройка городских и сельских поселений» Актуализированная редакция СНиП 2.07.01–89*.</w:t>
      </w:r>
    </w:p>
    <w:p w:rsidR="00B45E7C" w:rsidRPr="00DE1227" w:rsidRDefault="00B45E7C" w:rsidP="00B45E7C">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огласно СанПиН 2.2.1/2.1.1.1200–03 п. 6.3. В целях защиты населения от воздействия электрического поля, создаваемого воздушными линиями электропередачи (ВЛ) устанавливаются санитарные разрывы вдоль трассы высоковольтной линии, за пределами которых напряженность электрического поля не превышает 1 кВ/м.</w:t>
      </w:r>
    </w:p>
    <w:p w:rsidR="00B45E7C" w:rsidRPr="00DE1227" w:rsidRDefault="00B45E7C" w:rsidP="00B45E7C">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Для вновь проектируемых ВЛ, а также зданий и сооружений допускается принимать границы санитарных разрывов вдоль трассы ВЛ с горизонтальным расположением проводов и без средств снижения напряженности электрического поля по обе стороны от нее на следующих расстояниях от проекции на землю крайних фазных проводов в направлении, перпендикулярном к ВЛ:</w:t>
      </w:r>
    </w:p>
    <w:p w:rsidR="00B45E7C" w:rsidRPr="00DE1227" w:rsidRDefault="00B45E7C" w:rsidP="00B45E7C">
      <w:pPr>
        <w:pStyle w:val="a4"/>
      </w:pPr>
      <w:r w:rsidRPr="00DE1227">
        <w:t>20 м - для ВЛ напряжением 330 кВ;</w:t>
      </w:r>
    </w:p>
    <w:p w:rsidR="00B45E7C" w:rsidRPr="00DE1227" w:rsidRDefault="00B45E7C" w:rsidP="00B45E7C">
      <w:pPr>
        <w:pStyle w:val="a4"/>
      </w:pPr>
      <w:r w:rsidRPr="00DE1227">
        <w:t>30 м - для ВЛ напряжением 500 кВ;</w:t>
      </w:r>
    </w:p>
    <w:p w:rsidR="00B45E7C" w:rsidRPr="00DE1227" w:rsidRDefault="00B45E7C" w:rsidP="00B45E7C">
      <w:pPr>
        <w:pStyle w:val="a4"/>
      </w:pPr>
      <w:r w:rsidRPr="00DE1227">
        <w:t>40 м - для ВЛ напряжением 750 кВ;</w:t>
      </w:r>
    </w:p>
    <w:p w:rsidR="00B45E7C" w:rsidRPr="00DE1227" w:rsidRDefault="00B45E7C" w:rsidP="00B45E7C">
      <w:pPr>
        <w:pStyle w:val="a4"/>
        <w:rPr>
          <w:iCs w:val="0"/>
        </w:rPr>
      </w:pPr>
      <w:r w:rsidRPr="00DE1227">
        <w:t>55 м - для ВЛ</w:t>
      </w:r>
      <w:r w:rsidRPr="00DE1227">
        <w:rPr>
          <w:iCs w:val="0"/>
        </w:rPr>
        <w:t xml:space="preserve"> напряжением 1150 кВ.</w:t>
      </w:r>
    </w:p>
    <w:p w:rsidR="00B45E7C" w:rsidRPr="00DE1227" w:rsidRDefault="00B45E7C" w:rsidP="00B45E7C">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ри вводе объекта в эксплуатацию и в процессе эксплуатации санитарный разрыв должен быть скорректирован по результатам инструментальных измерений.</w:t>
      </w:r>
    </w:p>
    <w:p w:rsidR="00B45E7C" w:rsidRPr="00DE1227" w:rsidRDefault="00B45E7C" w:rsidP="00B45E7C">
      <w:pPr>
        <w:keepNext/>
        <w:keepLines/>
        <w:spacing w:before="120" w:after="120" w:line="360" w:lineRule="auto"/>
        <w:ind w:firstLine="709"/>
        <w:contextualSpacing/>
        <w:jc w:val="both"/>
        <w:rPr>
          <w:rFonts w:ascii="Times New Roman" w:hAnsi="Times New Roman" w:cs="Times New Roman"/>
          <w:b/>
          <w:iCs/>
          <w:sz w:val="26"/>
          <w:szCs w:val="26"/>
        </w:rPr>
      </w:pPr>
      <w:r w:rsidRPr="00DE1227">
        <w:rPr>
          <w:rFonts w:ascii="Times New Roman" w:hAnsi="Times New Roman" w:cs="Times New Roman"/>
          <w:b/>
          <w:iCs/>
          <w:sz w:val="26"/>
          <w:szCs w:val="26"/>
        </w:rPr>
        <w:t>Охранные зоны электросетевого хозяйства</w:t>
      </w:r>
    </w:p>
    <w:p w:rsidR="00B45E7C" w:rsidRPr="00DE1227" w:rsidRDefault="00843640" w:rsidP="00B45E7C">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Охранные зоны электросетевого хозяйства устанавливаются в соответствии с </w:t>
      </w:r>
      <w:r w:rsidR="00B45E7C" w:rsidRPr="00DE1227">
        <w:rPr>
          <w:rFonts w:ascii="Times New Roman" w:hAnsi="Times New Roman" w:cs="Times New Roman"/>
          <w:iCs/>
          <w:sz w:val="26"/>
          <w:szCs w:val="26"/>
        </w:rPr>
        <w:t>Постановлением Правительства Российской Федерации от 24 февраля 2009 года № 160 «О порядке установления охранных зон объектов электросетевого хозяйства и особых условий использования земельных участков, расположенных в границах таких зон».</w:t>
      </w:r>
    </w:p>
    <w:p w:rsidR="00B45E7C" w:rsidRPr="00DE1227" w:rsidRDefault="00B45E7C" w:rsidP="00B45E7C">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огласно постановлению Правительства РФ от 24.02.2009 № 160 «О порядке установления охранных зон объектов электросетевого хозяйства и особых условий использования земельных участков, расположенных в границах таких зон» охранные зоны вдоль воздушных линий электропередачи устанавливаются в виде части поверхности участка земли и воздушного пространства (на высоту, соответствующую высоте опор воздушных линий электропередачи), ограниченной параллельными вертикальными плоскостями, отстоящими по обе стороны линии электропередачи от крайних проводов при неотклоненном их положении на следующем расстоянии, м:</w:t>
      </w:r>
    </w:p>
    <w:p w:rsidR="00CD0130" w:rsidRPr="00DE1227" w:rsidRDefault="00CD0130" w:rsidP="00B45E7C">
      <w:pPr>
        <w:pStyle w:val="a4"/>
      </w:pPr>
      <w:r w:rsidRPr="00DE1227">
        <w:t>ВЛ до 1 кВ – 2 м;</w:t>
      </w:r>
    </w:p>
    <w:p w:rsidR="00B45E7C" w:rsidRPr="00DE1227" w:rsidRDefault="00B45E7C" w:rsidP="00B45E7C">
      <w:pPr>
        <w:pStyle w:val="a4"/>
      </w:pPr>
      <w:r w:rsidRPr="00DE1227">
        <w:t>ВЛ 1</w:t>
      </w:r>
      <w:r w:rsidR="00CD0130" w:rsidRPr="00DE1227">
        <w:t>-2</w:t>
      </w:r>
      <w:r w:rsidRPr="00DE1227">
        <w:t>0 кВ – 10 м;</w:t>
      </w:r>
    </w:p>
    <w:p w:rsidR="00B45E7C" w:rsidRPr="00DE1227" w:rsidRDefault="00B45E7C" w:rsidP="00B45E7C">
      <w:pPr>
        <w:pStyle w:val="a4"/>
      </w:pPr>
      <w:r w:rsidRPr="00DE1227">
        <w:t>ВЛ 35 кВ – 15 м;</w:t>
      </w:r>
    </w:p>
    <w:p w:rsidR="00B45E7C" w:rsidRPr="00DE1227" w:rsidRDefault="00B45E7C" w:rsidP="00B45E7C">
      <w:pPr>
        <w:pStyle w:val="a4"/>
      </w:pPr>
      <w:r w:rsidRPr="00DE1227">
        <w:t>ВЛ 110 кВ – 20 м;</w:t>
      </w:r>
    </w:p>
    <w:p w:rsidR="00B45E7C" w:rsidRPr="00DE1227" w:rsidRDefault="00B45E7C" w:rsidP="00B45E7C">
      <w:pPr>
        <w:pStyle w:val="a4"/>
      </w:pPr>
      <w:r w:rsidRPr="00DE1227">
        <w:t>ВЛ 220 кВ –</w:t>
      </w:r>
      <w:r w:rsidR="00CD0130" w:rsidRPr="00DE1227">
        <w:t>25</w:t>
      </w:r>
      <w:r w:rsidRPr="00DE1227">
        <w:t xml:space="preserve"> м;</w:t>
      </w:r>
    </w:p>
    <w:p w:rsidR="00B45E7C" w:rsidRPr="00DE1227" w:rsidRDefault="00B45E7C" w:rsidP="00B45E7C">
      <w:pPr>
        <w:pStyle w:val="a4"/>
      </w:pPr>
      <w:r w:rsidRPr="00DE1227">
        <w:t xml:space="preserve">ВЛ 500кВ – </w:t>
      </w:r>
      <w:r w:rsidR="00CD0130" w:rsidRPr="00DE1227">
        <w:t>3</w:t>
      </w:r>
      <w:r w:rsidRPr="00DE1227">
        <w:t>0 м.</w:t>
      </w:r>
    </w:p>
    <w:p w:rsidR="00B45E7C" w:rsidRPr="00DE1227" w:rsidRDefault="00B45E7C" w:rsidP="00B45E7C">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охранных зонах запрещается осуществлять любые действия, которые могут нарушить безопасную работу объектов электросетевого хозяйства, в том числе привести к их повреждению или уничтожению, и (или) повлечь причинение вреда жизни, здоровью граждан и имуществу физических или юридических лиц, а также повлечь нанесение экологического ущерба и возникновение пожаров, в том числе:</w:t>
      </w:r>
    </w:p>
    <w:p w:rsidR="00B45E7C" w:rsidRPr="00DE1227" w:rsidRDefault="00B45E7C" w:rsidP="00734D6D">
      <w:pPr>
        <w:pStyle w:val="a4"/>
      </w:pPr>
      <w:r w:rsidRPr="00DE1227">
        <w:t>размещать свалки;</w:t>
      </w:r>
    </w:p>
    <w:p w:rsidR="00B45E7C" w:rsidRPr="00DE1227" w:rsidRDefault="00B45E7C" w:rsidP="00734D6D">
      <w:pPr>
        <w:pStyle w:val="a4"/>
      </w:pPr>
      <w:r w:rsidRPr="00DE1227">
        <w:t>складировать или размещать хранилища любых, в том числе горюче-смазочных, материалов;</w:t>
      </w:r>
    </w:p>
    <w:p w:rsidR="00B45E7C" w:rsidRPr="00DE1227" w:rsidRDefault="00B45E7C" w:rsidP="00734D6D">
      <w:pPr>
        <w:pStyle w:val="a4"/>
        <w:rPr>
          <w:iCs w:val="0"/>
        </w:rPr>
      </w:pPr>
      <w:r w:rsidRPr="00DE1227">
        <w:t>размещать детские и спортивные площадки, стадионы, рынки, торговые точки, полевые станы, загоны для скота, гаражи и стоянки всех видов машин и механизмов, за исключением гаражей-стоянок автомобилей, принадлежащих физическим лицам; проводить любые мероприятия, связанные с большим скоплением людей, не занятых выполнением разрешенных в установленном порядке работ (в охранных зонах</w:t>
      </w:r>
      <w:r w:rsidRPr="00DE1227">
        <w:rPr>
          <w:iCs w:val="0"/>
        </w:rPr>
        <w:t xml:space="preserve"> воздушных линий электропередачи).</w:t>
      </w:r>
    </w:p>
    <w:p w:rsidR="00B45E7C" w:rsidRPr="00DE1227" w:rsidRDefault="00B45E7C" w:rsidP="00B45E7C">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На территории муниципального образования "Город Череповец" располагаются высоковольтные воздушные линии электропередачи напряжением 500 кВ, 220 кВ, 110 кВ, 35 кВ, 10 кВ.</w:t>
      </w:r>
    </w:p>
    <w:p w:rsidR="00F32C17" w:rsidRPr="00DE1227" w:rsidRDefault="00F32C17" w:rsidP="00F32C17">
      <w:pPr>
        <w:keepNext/>
        <w:keepLines/>
        <w:spacing w:before="120" w:after="120" w:line="360" w:lineRule="auto"/>
        <w:ind w:firstLine="709"/>
        <w:contextualSpacing/>
        <w:jc w:val="both"/>
        <w:rPr>
          <w:rFonts w:ascii="Times New Roman" w:hAnsi="Times New Roman" w:cs="Times New Roman"/>
          <w:b/>
          <w:iCs/>
          <w:sz w:val="26"/>
          <w:szCs w:val="26"/>
        </w:rPr>
      </w:pPr>
      <w:r w:rsidRPr="00DE1227">
        <w:rPr>
          <w:rFonts w:ascii="Times New Roman" w:hAnsi="Times New Roman" w:cs="Times New Roman"/>
          <w:b/>
          <w:iCs/>
          <w:sz w:val="26"/>
          <w:szCs w:val="26"/>
        </w:rPr>
        <w:t>Охранные зоны газораспределительных сетей</w:t>
      </w:r>
    </w:p>
    <w:p w:rsidR="00F32C17" w:rsidRPr="00DE1227" w:rsidRDefault="00F32C17" w:rsidP="00F32C17">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соответствии с постановлением Правительства Российской Федерации от 20.11.2000 № 878 «Об утверждении правил охраны газораспределительных сетей», охранная зона газораспределительной сети - территория с особыми условиями использования, устанавливаемая вдоль трасс газопроводов и вокруг других объектов газораспределительной сети в целях обеспечения нормальных условий ее эксплуатации и исключения возможности ее повреждения.</w:t>
      </w:r>
    </w:p>
    <w:p w:rsidR="00F32C17" w:rsidRPr="00DE1227" w:rsidRDefault="00F32C17" w:rsidP="00F32C17">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хранная зона магистрального газопровода «Горький – Череповец», газопровода-перемычки между ГРС-1 и ГРС-2, газопровода-отвода к ГРС-4 «Череповец» установлена в размере 25 м с каждой стороны газопровода. Охранная зона распределительных газопроводов и газопроводов-вводов установлена в размере 2 м с каждой стороны газопровода.</w:t>
      </w:r>
    </w:p>
    <w:p w:rsidR="00F32C17" w:rsidRPr="00DE1227" w:rsidRDefault="00F32C17" w:rsidP="00F32C17">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хранная зона ГРС-1 установлена в размере 100 метров вокруг ГРС.</w:t>
      </w:r>
    </w:p>
    <w:p w:rsidR="00AE4D13" w:rsidRPr="00DE1227" w:rsidRDefault="00E17773" w:rsidP="00AE4D13">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хранные зоны</w:t>
      </w:r>
      <w:r w:rsidR="00AE4D13" w:rsidRPr="00DE1227">
        <w:rPr>
          <w:rFonts w:ascii="Times New Roman" w:hAnsi="Times New Roman" w:cs="Times New Roman"/>
          <w:iCs/>
          <w:sz w:val="26"/>
          <w:szCs w:val="26"/>
        </w:rPr>
        <w:t xml:space="preserve"> вокруг отдельно стоящих газо</w:t>
      </w:r>
      <w:r w:rsidRPr="00DE1227">
        <w:rPr>
          <w:rFonts w:ascii="Times New Roman" w:hAnsi="Times New Roman" w:cs="Times New Roman"/>
          <w:iCs/>
          <w:sz w:val="26"/>
          <w:szCs w:val="26"/>
        </w:rPr>
        <w:t>регуляторных пунктов установлены</w:t>
      </w:r>
      <w:r w:rsidR="00AE4D13" w:rsidRPr="00DE1227">
        <w:rPr>
          <w:rFonts w:ascii="Times New Roman" w:hAnsi="Times New Roman" w:cs="Times New Roman"/>
          <w:iCs/>
          <w:sz w:val="26"/>
          <w:szCs w:val="26"/>
        </w:rPr>
        <w:t xml:space="preserve"> в виде территории, ограниченной замкнутой линией, проведенной на расстоянии 10 метров от границ этих объектов.</w:t>
      </w:r>
    </w:p>
    <w:p w:rsidR="00F32C17" w:rsidRPr="00DE1227" w:rsidRDefault="00F32C17" w:rsidP="00F32C17">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соответствии с пунктом 14, на земельные участки, входящие в охранные зоны газораспределительных сетей, в целях предупреждения их повреждения или нарушения условий их нормальной эксплуатации налагаются ограничения (обременения), которыми запрещается для юридических и физических лиц, являющихся собственниками, владельцами или пользователями земельных участков, расположенных в пределах охранных зон газораспределительных сетей, либо проектирующих объекты жилищно-гражданского и производственного назначения, объекты инженерной, транспортной и социальной инфраструктуры, либо осуществляющих в границах указанных земельных участков любую хозяйственную деятельность:</w:t>
      </w:r>
    </w:p>
    <w:p w:rsidR="00F32C17" w:rsidRPr="00DE1227" w:rsidRDefault="00F32C17" w:rsidP="00F32C17">
      <w:pPr>
        <w:pStyle w:val="a4"/>
      </w:pPr>
      <w:r w:rsidRPr="00DE1227">
        <w:t>строить объекты жилищно-гражданского и производственного назначения;</w:t>
      </w:r>
    </w:p>
    <w:p w:rsidR="00F32C17" w:rsidRPr="00DE1227" w:rsidRDefault="00F32C17" w:rsidP="00F32C17">
      <w:pPr>
        <w:pStyle w:val="a4"/>
      </w:pPr>
      <w:r w:rsidRPr="00DE1227">
        <w:t>сносить и реконструировать мосты, коллекторы, автомобильные и железные дороги с расположенными на них газораспределительными сетями без предварительного выноса этих газопроводов по согласованию с эксплуатационными организациями;</w:t>
      </w:r>
    </w:p>
    <w:p w:rsidR="00F32C17" w:rsidRPr="00DE1227" w:rsidRDefault="00F32C17" w:rsidP="00F32C17">
      <w:pPr>
        <w:pStyle w:val="a4"/>
      </w:pPr>
      <w:r w:rsidRPr="00DE1227">
        <w:t>разрушать берегоукрепительные сооружения, водопропускные устройства, земляные и иные сооружения, предохраняющие газораспределительные сети от разрушений;</w:t>
      </w:r>
    </w:p>
    <w:p w:rsidR="00F32C17" w:rsidRPr="00DE1227" w:rsidRDefault="00F32C17" w:rsidP="00F32C17">
      <w:pPr>
        <w:pStyle w:val="a4"/>
      </w:pPr>
      <w:r w:rsidRPr="00DE1227">
        <w:t>перемещать, повреждать, засыпать и уничтожать опознавательные знаки, контрольно-измерительные пункты и другие устройства газораспределительных сетей;</w:t>
      </w:r>
    </w:p>
    <w:p w:rsidR="00F32C17" w:rsidRPr="00DE1227" w:rsidRDefault="00F32C17" w:rsidP="00F32C17">
      <w:pPr>
        <w:pStyle w:val="a4"/>
      </w:pPr>
      <w:r w:rsidRPr="00DE1227">
        <w:t>устраивать свалки и склады, разливать растворы кислот, солей, щелочей и других химически активных веществ;</w:t>
      </w:r>
    </w:p>
    <w:p w:rsidR="00F32C17" w:rsidRPr="00DE1227" w:rsidRDefault="00F32C17" w:rsidP="00F32C17">
      <w:pPr>
        <w:pStyle w:val="a4"/>
      </w:pPr>
      <w:r w:rsidRPr="00DE1227">
        <w:t>огораживать и перегораживать охранные зоны, препятствовать доступу персонала эксплуатационных организаций к газораспределительным сетям, проведению обслуживания и устранению повреждений газораспределительных сетей;</w:t>
      </w:r>
    </w:p>
    <w:p w:rsidR="00F32C17" w:rsidRPr="00DE1227" w:rsidRDefault="00F32C17" w:rsidP="00F32C17">
      <w:pPr>
        <w:pStyle w:val="a4"/>
      </w:pPr>
      <w:r w:rsidRPr="00DE1227">
        <w:t>разводить огонь и размещать источники огня;</w:t>
      </w:r>
    </w:p>
    <w:p w:rsidR="00F32C17" w:rsidRPr="00DE1227" w:rsidRDefault="00F32C17" w:rsidP="00F32C17">
      <w:pPr>
        <w:pStyle w:val="a4"/>
      </w:pPr>
      <w:r w:rsidRPr="00DE1227">
        <w:t>рыть погреба, копать и обрабатывать почву сельскохозяйственными и мелиоративными орудиями и механизмами на глубину более 0,3 метра;</w:t>
      </w:r>
    </w:p>
    <w:p w:rsidR="00F32C17" w:rsidRPr="00DE1227" w:rsidRDefault="00F32C17" w:rsidP="00F32C17">
      <w:pPr>
        <w:pStyle w:val="a4"/>
      </w:pPr>
      <w:r w:rsidRPr="00DE1227">
        <w:t>открывать калитки и двери газорегуляторных пунктов, станций катодной и дренажной защиты, люки подземных колодцев, включать или отключать электроснабжение средств связи, освещения и систем телемеханики;</w:t>
      </w:r>
    </w:p>
    <w:p w:rsidR="00F32C17" w:rsidRPr="00DE1227" w:rsidRDefault="00F32C17" w:rsidP="00F32C17">
      <w:pPr>
        <w:pStyle w:val="a4"/>
      </w:pPr>
      <w:r w:rsidRPr="00DE1227">
        <w:t>набрасывать, приставлять и привязывать к опорам и надземным газопроводам, ограждениям и зданиям газораспределительных сетей посторонние предметы, лестницы, влезать на них;</w:t>
      </w:r>
    </w:p>
    <w:p w:rsidR="00F32C17" w:rsidRPr="00DE1227" w:rsidRDefault="00F32C17" w:rsidP="00F32C17">
      <w:pPr>
        <w:pStyle w:val="a4"/>
        <w:rPr>
          <w:iCs w:val="0"/>
        </w:rPr>
      </w:pPr>
      <w:r w:rsidRPr="00DE1227">
        <w:t>самовольно</w:t>
      </w:r>
      <w:r w:rsidRPr="00DE1227">
        <w:rPr>
          <w:iCs w:val="0"/>
        </w:rPr>
        <w:t xml:space="preserve"> подключаться к газораспределительным сетям.</w:t>
      </w:r>
    </w:p>
    <w:p w:rsidR="009D06F0" w:rsidRPr="00DE1227" w:rsidRDefault="00F32C17" w:rsidP="00F32C17">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Хозяйственная деятельность в охранных зонах газораспределительных сетей, не предусмотренная пунктами 14 и 15 вышеуказанных правил, при которой производится нарушение поверхности земельного участка и обработка почвы на глубину более 0,3 метра, осуществляется на основании письменного разрешения эксплуатационной организации газораспределительных сетей.</w:t>
      </w:r>
    </w:p>
    <w:p w:rsidR="003978F9" w:rsidRPr="00DE1227" w:rsidRDefault="003978F9" w:rsidP="003978F9">
      <w:pPr>
        <w:keepNext/>
        <w:keepLines/>
        <w:spacing w:before="120" w:after="120" w:line="360" w:lineRule="auto"/>
        <w:ind w:firstLine="709"/>
        <w:contextualSpacing/>
        <w:jc w:val="both"/>
        <w:rPr>
          <w:rFonts w:ascii="Times New Roman" w:hAnsi="Times New Roman" w:cs="Times New Roman"/>
          <w:b/>
          <w:iCs/>
          <w:sz w:val="26"/>
          <w:szCs w:val="26"/>
        </w:rPr>
      </w:pPr>
      <w:r w:rsidRPr="00DE1227">
        <w:rPr>
          <w:rFonts w:ascii="Times New Roman" w:hAnsi="Times New Roman" w:cs="Times New Roman"/>
          <w:b/>
          <w:iCs/>
          <w:sz w:val="26"/>
          <w:szCs w:val="26"/>
        </w:rPr>
        <w:t>Охранные зоны тепловых сетей</w:t>
      </w:r>
    </w:p>
    <w:p w:rsidR="003978F9" w:rsidRPr="00DE1227" w:rsidRDefault="003978F9" w:rsidP="003978F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соответствии с Приказом Минстроя России от 17.08.1992 № 197 «О типовых правилах охраны тепловых коммунальных сетей», охранные зоны тепловых сетей устанавливаются вдоль трасс прокладки тепловых сетей в виде земельных участков шириной, определяемой углом естественного откоса грунта, но не менее 3 метров в каждую сторону, считая от края строительных конструкций тепловых сетей или от наружной поверхности изолированного теплопровода бесканальной прокладки.</w:t>
      </w:r>
    </w:p>
    <w:p w:rsidR="003978F9" w:rsidRPr="00DE1227" w:rsidRDefault="003978F9" w:rsidP="003978F9">
      <w:pPr>
        <w:keepNext/>
        <w:keepLines/>
        <w:spacing w:before="120" w:after="120" w:line="360" w:lineRule="auto"/>
        <w:ind w:firstLine="709"/>
        <w:contextualSpacing/>
        <w:jc w:val="both"/>
        <w:rPr>
          <w:rFonts w:ascii="Times New Roman" w:hAnsi="Times New Roman" w:cs="Times New Roman"/>
          <w:b/>
          <w:iCs/>
          <w:sz w:val="26"/>
          <w:szCs w:val="26"/>
        </w:rPr>
      </w:pPr>
      <w:r w:rsidRPr="00DE1227">
        <w:rPr>
          <w:rFonts w:ascii="Times New Roman" w:hAnsi="Times New Roman" w:cs="Times New Roman"/>
          <w:b/>
          <w:iCs/>
          <w:sz w:val="26"/>
          <w:szCs w:val="26"/>
        </w:rPr>
        <w:t>Водоохранные зоны, прибрежные защитные и береговые полосы</w:t>
      </w:r>
    </w:p>
    <w:p w:rsidR="003978F9" w:rsidRPr="00DE1227" w:rsidRDefault="003978F9" w:rsidP="003978F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одоохранными зонами являются территории, которые примыкают к береговой линии (границам водного объекта) морей, рек, ручьев, каналов, озер, водохранилищ и на которых устанавливается специальный режим осуществления хозяйственной и иной деятельности в целях предотвращения загрязнения, засорения, заиления указанных водных объектов и истощения их вод, а также сохранения среды обитания водных биологических ресурсов и других объектов животного и растительного мира.</w:t>
      </w:r>
    </w:p>
    <w:p w:rsidR="003978F9" w:rsidRPr="00DE1227" w:rsidRDefault="003978F9" w:rsidP="003978F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границах водоохранных зон устанавливаются прибрежные защитные полосы, на территориях которых вводятся дополнительные ограничения хозяйственной и иной деятельности.</w:t>
      </w:r>
    </w:p>
    <w:p w:rsidR="003978F9" w:rsidRPr="00DE1227" w:rsidRDefault="003978F9" w:rsidP="003978F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Ширина водоохранных зон и прибрежных защитных полос определяется в соответствии с Водным кодексом Российской Федерации.</w:t>
      </w:r>
    </w:p>
    <w:p w:rsidR="00CD0130" w:rsidRPr="00DE1227" w:rsidRDefault="00CD0130" w:rsidP="00CD0130">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Ширина водоохранной зоны рек или ручьев устанавливается от их истока для рек или ручьев протяженностью:</w:t>
      </w:r>
    </w:p>
    <w:p w:rsidR="00CD0130" w:rsidRPr="00DE1227" w:rsidRDefault="00CD0130" w:rsidP="00CD0130">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1) до десяти километров - в размере пятидесяти метров;</w:t>
      </w:r>
    </w:p>
    <w:p w:rsidR="00CD0130" w:rsidRPr="00DE1227" w:rsidRDefault="00CD0130" w:rsidP="00CD0130">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2) от десяти до пятидесяти километров - в размере ста метров;</w:t>
      </w:r>
    </w:p>
    <w:p w:rsidR="00CD0130" w:rsidRPr="00DE1227" w:rsidRDefault="00CD0130" w:rsidP="00CD0130">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3) от пятидесяти километров и более - в размере двухсот метров.</w:t>
      </w:r>
    </w:p>
    <w:p w:rsidR="00CD0130" w:rsidRPr="00DE1227" w:rsidRDefault="00CD0130" w:rsidP="00CD0130">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Для реки, ручья протяженностью менее десяти километров от истока до устья водоохранная зона совпадает с прибрежной защитной полосой. Радиус водоохранной зоны для истоков реки, ручья устанавливается в размере пятидесяти метров.</w:t>
      </w:r>
    </w:p>
    <w:p w:rsidR="00CD0130" w:rsidRPr="00DE1227" w:rsidRDefault="00CD0130" w:rsidP="00CD0130">
      <w:pPr>
        <w:spacing w:before="120" w:after="120" w:line="360" w:lineRule="auto"/>
        <w:ind w:firstLine="709"/>
        <w:contextualSpacing/>
        <w:jc w:val="both"/>
        <w:rPr>
          <w:rFonts w:ascii="Times New Roman" w:hAnsi="Times New Roman" w:cs="Times New Roman"/>
          <w:iCs/>
          <w:sz w:val="26"/>
          <w:szCs w:val="26"/>
        </w:rPr>
      </w:pPr>
      <w:bookmarkStart w:id="35" w:name="dst100664"/>
      <w:bookmarkEnd w:id="35"/>
      <w:r w:rsidRPr="00DE1227">
        <w:rPr>
          <w:rFonts w:ascii="Times New Roman" w:hAnsi="Times New Roman" w:cs="Times New Roman"/>
          <w:iCs/>
          <w:sz w:val="26"/>
          <w:szCs w:val="26"/>
        </w:rPr>
        <w:t>Ширина водоохранной зоны озера, водохранилища, за исключением озера, расположенного внутри болота, или озера, водохранилища с акваторией менее 0,5 км</w:t>
      </w:r>
      <w:r w:rsidRPr="00DE1227">
        <w:rPr>
          <w:rFonts w:ascii="Times New Roman" w:hAnsi="Times New Roman" w:cs="Times New Roman"/>
          <w:iCs/>
          <w:sz w:val="26"/>
          <w:szCs w:val="26"/>
          <w:vertAlign w:val="superscript"/>
        </w:rPr>
        <w:t>2</w:t>
      </w:r>
      <w:r w:rsidRPr="00DE1227">
        <w:rPr>
          <w:rFonts w:ascii="Times New Roman" w:hAnsi="Times New Roman" w:cs="Times New Roman"/>
          <w:iCs/>
          <w:sz w:val="26"/>
          <w:szCs w:val="26"/>
        </w:rPr>
        <w:t>, устанавливается в размере пятидесяти метров. Ширина водоохранной зоны водохранилища, расположенного на водотоке, устанавливается равной ширине водоохранной зоны этого водотока.</w:t>
      </w:r>
    </w:p>
    <w:p w:rsidR="00CD0130" w:rsidRPr="00DE1227" w:rsidRDefault="00CD0130" w:rsidP="00CD0130">
      <w:pPr>
        <w:spacing w:before="120" w:after="120" w:line="360" w:lineRule="auto"/>
        <w:ind w:firstLine="709"/>
        <w:contextualSpacing/>
        <w:jc w:val="both"/>
        <w:rPr>
          <w:rFonts w:ascii="Times New Roman" w:hAnsi="Times New Roman" w:cs="Times New Roman"/>
          <w:iCs/>
          <w:sz w:val="26"/>
          <w:szCs w:val="26"/>
        </w:rPr>
      </w:pPr>
      <w:bookmarkStart w:id="36" w:name="dst115"/>
      <w:bookmarkStart w:id="37" w:name="dst100582"/>
      <w:bookmarkStart w:id="38" w:name="dst100583"/>
      <w:bookmarkEnd w:id="36"/>
      <w:bookmarkEnd w:id="37"/>
      <w:bookmarkEnd w:id="38"/>
      <w:r w:rsidRPr="00DE1227">
        <w:rPr>
          <w:rFonts w:ascii="Times New Roman" w:hAnsi="Times New Roman" w:cs="Times New Roman"/>
          <w:iCs/>
          <w:sz w:val="26"/>
          <w:szCs w:val="26"/>
        </w:rPr>
        <w:t>Водоохранные зоны магистральных или межхозяйственных каналов совпадают по ширине с полосами отводов таких каналов.</w:t>
      </w:r>
    </w:p>
    <w:p w:rsidR="00CD0130" w:rsidRPr="00DE1227" w:rsidRDefault="00CD0130" w:rsidP="00CD0130">
      <w:pPr>
        <w:spacing w:before="120" w:after="120" w:line="360" w:lineRule="auto"/>
        <w:ind w:firstLine="709"/>
        <w:contextualSpacing/>
        <w:jc w:val="both"/>
        <w:rPr>
          <w:rFonts w:ascii="Times New Roman" w:hAnsi="Times New Roman" w:cs="Times New Roman"/>
          <w:iCs/>
          <w:sz w:val="26"/>
          <w:szCs w:val="26"/>
        </w:rPr>
      </w:pPr>
      <w:bookmarkStart w:id="39" w:name="dst100584"/>
      <w:bookmarkEnd w:id="39"/>
      <w:r w:rsidRPr="00DE1227">
        <w:rPr>
          <w:rFonts w:ascii="Times New Roman" w:hAnsi="Times New Roman" w:cs="Times New Roman"/>
          <w:iCs/>
          <w:sz w:val="26"/>
          <w:szCs w:val="26"/>
        </w:rPr>
        <w:t>Водоохранные зоны рек, их частей, помещенных в закрытые коллекторы, не устанавливаются.</w:t>
      </w:r>
    </w:p>
    <w:p w:rsidR="00CD0130" w:rsidRPr="00DE1227" w:rsidRDefault="00CD0130" w:rsidP="00CD0130">
      <w:pPr>
        <w:spacing w:before="120" w:after="120" w:line="360" w:lineRule="auto"/>
        <w:ind w:firstLine="709"/>
        <w:contextualSpacing/>
        <w:jc w:val="both"/>
        <w:rPr>
          <w:rFonts w:ascii="Times New Roman" w:hAnsi="Times New Roman" w:cs="Times New Roman"/>
          <w:iCs/>
          <w:sz w:val="26"/>
          <w:szCs w:val="26"/>
        </w:rPr>
      </w:pPr>
      <w:bookmarkStart w:id="40" w:name="dst100585"/>
      <w:bookmarkStart w:id="41" w:name="dst91"/>
      <w:bookmarkEnd w:id="40"/>
      <w:bookmarkEnd w:id="41"/>
      <w:r w:rsidRPr="00DE1227">
        <w:rPr>
          <w:rFonts w:ascii="Times New Roman" w:hAnsi="Times New Roman" w:cs="Times New Roman"/>
          <w:iCs/>
          <w:sz w:val="26"/>
          <w:szCs w:val="26"/>
        </w:rPr>
        <w:t>Ширина прибрежной защитной полосы устанавливается в зависимости от уклона берега водного объекта и составляет тридцать метров для обратного или нулевого уклона, сорок метров для уклона до трех градусов и пятьдесят метров для уклона три и более градуса.</w:t>
      </w:r>
    </w:p>
    <w:p w:rsidR="00CD0130" w:rsidRPr="00DE1227" w:rsidRDefault="00CD0130" w:rsidP="00CD0130">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Ширина прибрежной защитной полосы реки, озера, водохранилища, имеющих особо ценное рыбохозяйственное значение (места нереста, нагула, зимовки рыб и других водных биологических ресурсов), устанавливается в размере двухсот метров независимо от уклона прилегающих земель.</w:t>
      </w:r>
    </w:p>
    <w:p w:rsidR="003978F9" w:rsidRPr="00DE1227" w:rsidRDefault="003978F9" w:rsidP="003978F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Ширина береговой полосы водных объектов общего пользования составляет </w:t>
      </w:r>
      <w:smartTag w:uri="urn:schemas-microsoft-com:office:smarttags" w:element="metricconverter">
        <w:smartTagPr>
          <w:attr w:name="ProductID" w:val="20 м"/>
        </w:smartTagPr>
        <w:r w:rsidRPr="00DE1227">
          <w:rPr>
            <w:rFonts w:ascii="Times New Roman" w:hAnsi="Times New Roman" w:cs="Times New Roman"/>
            <w:iCs/>
            <w:sz w:val="26"/>
            <w:szCs w:val="26"/>
          </w:rPr>
          <w:t>20 м</w:t>
        </w:r>
      </w:smartTag>
      <w:r w:rsidRPr="00DE1227">
        <w:rPr>
          <w:rFonts w:ascii="Times New Roman" w:hAnsi="Times New Roman" w:cs="Times New Roman"/>
          <w:iCs/>
          <w:sz w:val="26"/>
          <w:szCs w:val="26"/>
        </w:rPr>
        <w:t xml:space="preserve">, за исключением береговой полосы каналов, а также рек и ручьев, протяженность которых от истока до устья не более чем </w:t>
      </w:r>
      <w:smartTag w:uri="urn:schemas-microsoft-com:office:smarttags" w:element="metricconverter">
        <w:smartTagPr>
          <w:attr w:name="ProductID" w:val="10 км"/>
        </w:smartTagPr>
        <w:r w:rsidRPr="00DE1227">
          <w:rPr>
            <w:rFonts w:ascii="Times New Roman" w:hAnsi="Times New Roman" w:cs="Times New Roman"/>
            <w:iCs/>
            <w:sz w:val="26"/>
            <w:szCs w:val="26"/>
          </w:rPr>
          <w:t>10 км</w:t>
        </w:r>
      </w:smartTag>
      <w:r w:rsidRPr="00DE1227">
        <w:rPr>
          <w:rFonts w:ascii="Times New Roman" w:hAnsi="Times New Roman" w:cs="Times New Roman"/>
          <w:iCs/>
          <w:sz w:val="26"/>
          <w:szCs w:val="26"/>
        </w:rPr>
        <w:t xml:space="preserve">. Ширина береговой полосы каналов, а также рек и ручьев, протяженность которых от истока до устья не более чем </w:t>
      </w:r>
      <w:smartTag w:uri="urn:schemas-microsoft-com:office:smarttags" w:element="metricconverter">
        <w:smartTagPr>
          <w:attr w:name="ProductID" w:val="10 км"/>
        </w:smartTagPr>
        <w:r w:rsidRPr="00DE1227">
          <w:rPr>
            <w:rFonts w:ascii="Times New Roman" w:hAnsi="Times New Roman" w:cs="Times New Roman"/>
            <w:iCs/>
            <w:sz w:val="26"/>
            <w:szCs w:val="26"/>
          </w:rPr>
          <w:t>10 км</w:t>
        </w:r>
      </w:smartTag>
      <w:r w:rsidRPr="00DE1227">
        <w:rPr>
          <w:rFonts w:ascii="Times New Roman" w:hAnsi="Times New Roman" w:cs="Times New Roman"/>
          <w:iCs/>
          <w:sz w:val="26"/>
          <w:szCs w:val="26"/>
        </w:rPr>
        <w:t xml:space="preserve">, составляет </w:t>
      </w:r>
      <w:smartTag w:uri="urn:schemas-microsoft-com:office:smarttags" w:element="metricconverter">
        <w:smartTagPr>
          <w:attr w:name="ProductID" w:val="5 м"/>
        </w:smartTagPr>
        <w:r w:rsidRPr="00DE1227">
          <w:rPr>
            <w:rFonts w:ascii="Times New Roman" w:hAnsi="Times New Roman" w:cs="Times New Roman"/>
            <w:iCs/>
            <w:sz w:val="26"/>
            <w:szCs w:val="26"/>
          </w:rPr>
          <w:t>5 м</w:t>
        </w:r>
      </w:smartTag>
      <w:r w:rsidRPr="00DE1227">
        <w:rPr>
          <w:rFonts w:ascii="Times New Roman" w:hAnsi="Times New Roman" w:cs="Times New Roman"/>
          <w:iCs/>
          <w:sz w:val="26"/>
          <w:szCs w:val="26"/>
        </w:rPr>
        <w:t>.</w:t>
      </w:r>
    </w:p>
    <w:p w:rsidR="003978F9" w:rsidRPr="00DE1227" w:rsidRDefault="003978F9" w:rsidP="003978F9">
      <w:pPr>
        <w:pStyle w:val="11110"/>
      </w:pPr>
      <w:r w:rsidRPr="00DE1227">
        <w:t>Размеры водоохранных зон и прибрежных защитных полос основных водных объектов Череповца</w:t>
      </w:r>
    </w:p>
    <w:tbl>
      <w:tblPr>
        <w:tblW w:w="9571"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087"/>
        <w:gridCol w:w="1913"/>
        <w:gridCol w:w="2399"/>
        <w:gridCol w:w="2172"/>
      </w:tblGrid>
      <w:tr w:rsidR="00CD0130" w:rsidRPr="00DE1227" w:rsidTr="00CD0130">
        <w:tc>
          <w:tcPr>
            <w:tcW w:w="3087" w:type="dxa"/>
            <w:tcBorders>
              <w:top w:val="single" w:sz="4" w:space="0" w:color="auto"/>
              <w:left w:val="single" w:sz="4" w:space="0" w:color="auto"/>
              <w:bottom w:val="single" w:sz="4" w:space="0" w:color="auto"/>
              <w:right w:val="single" w:sz="4" w:space="0" w:color="auto"/>
            </w:tcBorders>
          </w:tcPr>
          <w:p w:rsidR="00CD0130" w:rsidRPr="00DE1227" w:rsidRDefault="00CD0130" w:rsidP="00C66BCD">
            <w:pPr>
              <w:pStyle w:val="11d"/>
              <w:rPr>
                <w:b/>
              </w:rPr>
            </w:pPr>
            <w:r w:rsidRPr="00DE1227">
              <w:rPr>
                <w:b/>
              </w:rPr>
              <w:t>Наименование водного объекта</w:t>
            </w:r>
          </w:p>
        </w:tc>
        <w:tc>
          <w:tcPr>
            <w:tcW w:w="1913" w:type="dxa"/>
            <w:tcBorders>
              <w:top w:val="single" w:sz="4" w:space="0" w:color="auto"/>
              <w:left w:val="single" w:sz="4" w:space="0" w:color="auto"/>
              <w:bottom w:val="single" w:sz="4" w:space="0" w:color="auto"/>
              <w:right w:val="single" w:sz="4" w:space="0" w:color="auto"/>
            </w:tcBorders>
          </w:tcPr>
          <w:p w:rsidR="00CD0130" w:rsidRPr="00DE1227" w:rsidRDefault="00CD0130" w:rsidP="008E3333">
            <w:pPr>
              <w:pStyle w:val="11d"/>
              <w:rPr>
                <w:b/>
              </w:rPr>
            </w:pPr>
            <w:r w:rsidRPr="00DE1227">
              <w:rPr>
                <w:b/>
              </w:rPr>
              <w:t>Ширина береговой полосы, м</w:t>
            </w:r>
          </w:p>
        </w:tc>
        <w:tc>
          <w:tcPr>
            <w:tcW w:w="2399" w:type="dxa"/>
            <w:tcBorders>
              <w:top w:val="single" w:sz="4" w:space="0" w:color="auto"/>
              <w:left w:val="single" w:sz="4" w:space="0" w:color="auto"/>
              <w:bottom w:val="single" w:sz="4" w:space="0" w:color="auto"/>
              <w:right w:val="single" w:sz="4" w:space="0" w:color="auto"/>
            </w:tcBorders>
          </w:tcPr>
          <w:p w:rsidR="00CD0130" w:rsidRPr="00DE1227" w:rsidRDefault="00CD0130" w:rsidP="00C66BCD">
            <w:pPr>
              <w:pStyle w:val="11d"/>
              <w:rPr>
                <w:b/>
              </w:rPr>
            </w:pPr>
            <w:r w:rsidRPr="00DE1227">
              <w:rPr>
                <w:b/>
              </w:rPr>
              <w:t>Ширина водоохранной зоны, м</w:t>
            </w:r>
          </w:p>
        </w:tc>
        <w:tc>
          <w:tcPr>
            <w:tcW w:w="2172" w:type="dxa"/>
            <w:tcBorders>
              <w:top w:val="single" w:sz="4" w:space="0" w:color="auto"/>
              <w:left w:val="single" w:sz="4" w:space="0" w:color="auto"/>
              <w:bottom w:val="single" w:sz="4" w:space="0" w:color="auto"/>
              <w:right w:val="single" w:sz="4" w:space="0" w:color="auto"/>
            </w:tcBorders>
          </w:tcPr>
          <w:p w:rsidR="00CD0130" w:rsidRPr="00DE1227" w:rsidRDefault="00CD0130" w:rsidP="00C66BCD">
            <w:pPr>
              <w:pStyle w:val="11d"/>
              <w:rPr>
                <w:b/>
              </w:rPr>
            </w:pPr>
            <w:r w:rsidRPr="00DE1227">
              <w:rPr>
                <w:b/>
              </w:rPr>
              <w:t>Ширина прибрежной защитной полосы, м</w:t>
            </w:r>
          </w:p>
        </w:tc>
      </w:tr>
      <w:tr w:rsidR="00CD0130" w:rsidRPr="00DE1227" w:rsidTr="00CD0130">
        <w:tc>
          <w:tcPr>
            <w:tcW w:w="3087"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C66BCD">
            <w:pPr>
              <w:pStyle w:val="11d"/>
              <w:jc w:val="left"/>
            </w:pPr>
            <w:r w:rsidRPr="00DE1227">
              <w:t>р. Шексна</w:t>
            </w:r>
          </w:p>
        </w:tc>
        <w:tc>
          <w:tcPr>
            <w:tcW w:w="1913"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8E3333">
            <w:pPr>
              <w:pStyle w:val="11d"/>
            </w:pPr>
            <w:r w:rsidRPr="00DE1227">
              <w:t>20</w:t>
            </w:r>
          </w:p>
        </w:tc>
        <w:tc>
          <w:tcPr>
            <w:tcW w:w="2399"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C66BCD">
            <w:pPr>
              <w:pStyle w:val="11d"/>
            </w:pPr>
            <w:r w:rsidRPr="00DE1227">
              <w:t>200</w:t>
            </w:r>
          </w:p>
        </w:tc>
        <w:tc>
          <w:tcPr>
            <w:tcW w:w="2172"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C66BCD">
            <w:pPr>
              <w:pStyle w:val="11d"/>
            </w:pPr>
            <w:r w:rsidRPr="00DE1227">
              <w:t>200</w:t>
            </w:r>
          </w:p>
        </w:tc>
      </w:tr>
      <w:tr w:rsidR="00CD0130" w:rsidRPr="00DE1227" w:rsidTr="00CD0130">
        <w:tc>
          <w:tcPr>
            <w:tcW w:w="3087"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C66BCD">
            <w:pPr>
              <w:pStyle w:val="11d"/>
              <w:jc w:val="left"/>
            </w:pPr>
            <w:r w:rsidRPr="00DE1227">
              <w:t>р. Ягорба (участок, находящийся в подпоре от Рыбинского водохранилища)</w:t>
            </w:r>
          </w:p>
        </w:tc>
        <w:tc>
          <w:tcPr>
            <w:tcW w:w="1913"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8E3333">
            <w:pPr>
              <w:pStyle w:val="11d"/>
            </w:pPr>
            <w:r w:rsidRPr="00DE1227">
              <w:t>20</w:t>
            </w:r>
          </w:p>
        </w:tc>
        <w:tc>
          <w:tcPr>
            <w:tcW w:w="2399"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C66BCD">
            <w:pPr>
              <w:pStyle w:val="11d"/>
            </w:pPr>
            <w:r w:rsidRPr="00DE1227">
              <w:t>200</w:t>
            </w:r>
          </w:p>
        </w:tc>
        <w:tc>
          <w:tcPr>
            <w:tcW w:w="2172"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C66BCD">
            <w:pPr>
              <w:pStyle w:val="11d"/>
            </w:pPr>
            <w:r w:rsidRPr="00DE1227">
              <w:t>200</w:t>
            </w:r>
          </w:p>
        </w:tc>
      </w:tr>
      <w:tr w:rsidR="00CD0130" w:rsidRPr="00DE1227" w:rsidTr="00CD0130">
        <w:tc>
          <w:tcPr>
            <w:tcW w:w="3087"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C66BCD">
            <w:pPr>
              <w:pStyle w:val="11d"/>
              <w:jc w:val="left"/>
            </w:pPr>
            <w:r w:rsidRPr="00DE1227">
              <w:t>р. Кошта</w:t>
            </w:r>
          </w:p>
        </w:tc>
        <w:tc>
          <w:tcPr>
            <w:tcW w:w="1913"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8E3333">
            <w:pPr>
              <w:pStyle w:val="11d"/>
            </w:pPr>
            <w:r w:rsidRPr="00DE1227">
              <w:t>20</w:t>
            </w:r>
          </w:p>
        </w:tc>
        <w:tc>
          <w:tcPr>
            <w:tcW w:w="2399"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C66BCD">
            <w:pPr>
              <w:pStyle w:val="11d"/>
              <w:rPr>
                <w:rStyle w:val="affffffff0"/>
                <w:rFonts w:eastAsia="Calibri"/>
              </w:rPr>
            </w:pPr>
            <w:r w:rsidRPr="00DE1227">
              <w:rPr>
                <w:rStyle w:val="affffffff0"/>
                <w:rFonts w:eastAsia="Calibri"/>
              </w:rPr>
              <w:t>100</w:t>
            </w:r>
          </w:p>
        </w:tc>
        <w:tc>
          <w:tcPr>
            <w:tcW w:w="2172"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C66BCD">
            <w:pPr>
              <w:pStyle w:val="11d"/>
            </w:pPr>
            <w:r w:rsidRPr="00DE1227">
              <w:t>35–50</w:t>
            </w:r>
          </w:p>
        </w:tc>
      </w:tr>
      <w:tr w:rsidR="00CD0130" w:rsidRPr="00DE1227" w:rsidTr="00CD0130">
        <w:tc>
          <w:tcPr>
            <w:tcW w:w="3087"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C66BCD">
            <w:pPr>
              <w:pStyle w:val="11d"/>
              <w:jc w:val="left"/>
            </w:pPr>
            <w:r w:rsidRPr="00DE1227">
              <w:t>р. Серовка (участок, находящийся в подпоре от Рыбинского водохранилища)</w:t>
            </w:r>
          </w:p>
        </w:tc>
        <w:tc>
          <w:tcPr>
            <w:tcW w:w="1913"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8E3333">
            <w:pPr>
              <w:pStyle w:val="11d"/>
              <w:rPr>
                <w:rStyle w:val="affffffff0"/>
                <w:rFonts w:eastAsia="Calibri"/>
              </w:rPr>
            </w:pPr>
            <w:r w:rsidRPr="00DE1227">
              <w:rPr>
                <w:rStyle w:val="affffffff0"/>
                <w:rFonts w:eastAsia="Calibri"/>
              </w:rPr>
              <w:t>20</w:t>
            </w:r>
          </w:p>
        </w:tc>
        <w:tc>
          <w:tcPr>
            <w:tcW w:w="2399"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C66BCD">
            <w:pPr>
              <w:pStyle w:val="11d"/>
              <w:rPr>
                <w:rStyle w:val="affffffff0"/>
                <w:rFonts w:eastAsia="Calibri"/>
              </w:rPr>
            </w:pPr>
            <w:r w:rsidRPr="00DE1227">
              <w:rPr>
                <w:rStyle w:val="affffffff0"/>
                <w:rFonts w:eastAsia="Calibri"/>
              </w:rPr>
              <w:t>200</w:t>
            </w:r>
          </w:p>
        </w:tc>
        <w:tc>
          <w:tcPr>
            <w:tcW w:w="2172" w:type="dxa"/>
            <w:tcBorders>
              <w:top w:val="single" w:sz="4" w:space="0" w:color="auto"/>
              <w:left w:val="single" w:sz="4" w:space="0" w:color="auto"/>
              <w:bottom w:val="single" w:sz="4" w:space="0" w:color="auto"/>
              <w:right w:val="single" w:sz="4" w:space="0" w:color="auto"/>
            </w:tcBorders>
            <w:vAlign w:val="center"/>
          </w:tcPr>
          <w:p w:rsidR="00CD0130" w:rsidRPr="00DE1227" w:rsidRDefault="00CD0130" w:rsidP="00C66BCD">
            <w:pPr>
              <w:pStyle w:val="11d"/>
            </w:pPr>
            <w:r w:rsidRPr="00DE1227">
              <w:t>200</w:t>
            </w:r>
          </w:p>
        </w:tc>
      </w:tr>
    </w:tbl>
    <w:p w:rsidR="003978F9" w:rsidRPr="00DE1227" w:rsidRDefault="003978F9" w:rsidP="003978F9">
      <w:pPr>
        <w:pStyle w:val="11110"/>
      </w:pPr>
      <w:r w:rsidRPr="00DE1227">
        <w:t>Регламент хозяйственной деятельности в прибрежных защитных и водоохранных зонах</w:t>
      </w:r>
    </w:p>
    <w:tbl>
      <w:tblPr>
        <w:tblW w:w="48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32"/>
        <w:gridCol w:w="3770"/>
        <w:gridCol w:w="3378"/>
        <w:gridCol w:w="142"/>
      </w:tblGrid>
      <w:tr w:rsidR="00E05649" w:rsidRPr="00DE1227" w:rsidTr="00E05649">
        <w:trPr>
          <w:tblHeader/>
        </w:trPr>
        <w:tc>
          <w:tcPr>
            <w:tcW w:w="1090" w:type="pct"/>
          </w:tcPr>
          <w:p w:rsidR="00E05649" w:rsidRPr="00DE1227" w:rsidRDefault="00E05649" w:rsidP="00270D8D">
            <w:pPr>
              <w:pStyle w:val="Normal10-02"/>
              <w:ind w:left="0" w:firstLine="0"/>
              <w:rPr>
                <w:sz w:val="22"/>
                <w:szCs w:val="22"/>
                <w:lang w:val="en-US"/>
              </w:rPr>
            </w:pPr>
            <w:r w:rsidRPr="00DE1227">
              <w:rPr>
                <w:sz w:val="22"/>
                <w:szCs w:val="22"/>
              </w:rPr>
              <w:t>Зона</w:t>
            </w:r>
          </w:p>
        </w:tc>
        <w:tc>
          <w:tcPr>
            <w:tcW w:w="2022" w:type="pct"/>
          </w:tcPr>
          <w:p w:rsidR="00E05649" w:rsidRPr="00DE1227" w:rsidRDefault="00E05649" w:rsidP="00270D8D">
            <w:pPr>
              <w:pStyle w:val="Normal10-02"/>
              <w:spacing w:before="60" w:after="60"/>
              <w:ind w:hanging="76"/>
              <w:rPr>
                <w:sz w:val="22"/>
                <w:szCs w:val="22"/>
              </w:rPr>
            </w:pPr>
            <w:r w:rsidRPr="00DE1227">
              <w:rPr>
                <w:sz w:val="22"/>
                <w:szCs w:val="22"/>
              </w:rPr>
              <w:t>Запрещается</w:t>
            </w:r>
          </w:p>
        </w:tc>
        <w:tc>
          <w:tcPr>
            <w:tcW w:w="1888" w:type="pct"/>
            <w:gridSpan w:val="2"/>
          </w:tcPr>
          <w:p w:rsidR="00E05649" w:rsidRPr="00DE1227" w:rsidRDefault="00E05649" w:rsidP="00270D8D">
            <w:pPr>
              <w:pStyle w:val="Normal10-02"/>
              <w:spacing w:before="60" w:after="60"/>
              <w:ind w:hanging="76"/>
              <w:rPr>
                <w:sz w:val="22"/>
                <w:szCs w:val="22"/>
              </w:rPr>
            </w:pPr>
            <w:r w:rsidRPr="00DE1227">
              <w:rPr>
                <w:sz w:val="22"/>
                <w:szCs w:val="22"/>
              </w:rPr>
              <w:t>Допускается</w:t>
            </w:r>
          </w:p>
        </w:tc>
      </w:tr>
      <w:tr w:rsidR="00E05649" w:rsidRPr="00DE1227" w:rsidTr="00E05649">
        <w:tc>
          <w:tcPr>
            <w:tcW w:w="1090" w:type="pct"/>
          </w:tcPr>
          <w:p w:rsidR="00E05649" w:rsidRPr="00DE1227" w:rsidRDefault="00E05649" w:rsidP="00270D8D">
            <w:pPr>
              <w:pStyle w:val="2f4"/>
              <w:spacing w:before="120"/>
              <w:ind w:firstLine="0"/>
              <w:rPr>
                <w:rFonts w:ascii="Times New Roman" w:hAnsi="Times New Roman"/>
                <w:sz w:val="22"/>
                <w:szCs w:val="22"/>
              </w:rPr>
            </w:pPr>
            <w:r w:rsidRPr="00DE1227">
              <w:rPr>
                <w:rFonts w:ascii="Times New Roman" w:hAnsi="Times New Roman"/>
                <w:sz w:val="22"/>
                <w:szCs w:val="22"/>
              </w:rPr>
              <w:t>Водоохранная зона</w:t>
            </w:r>
          </w:p>
        </w:tc>
        <w:tc>
          <w:tcPr>
            <w:tcW w:w="2022" w:type="pct"/>
          </w:tcPr>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1). использование сточных вод в целях регулирования плодородия почв;</w:t>
            </w:r>
          </w:p>
          <w:p w:rsidR="00E05649" w:rsidRPr="00DE1227" w:rsidRDefault="00E05649" w:rsidP="00270D8D">
            <w:pPr>
              <w:spacing w:after="0"/>
              <w:jc w:val="both"/>
              <w:rPr>
                <w:rFonts w:ascii="Times New Roman" w:hAnsi="Times New Roman" w:cs="Times New Roman"/>
              </w:rPr>
            </w:pPr>
            <w:r w:rsidRPr="00DE1227">
              <w:rPr>
                <w:rFonts w:ascii="Times New Roman" w:hAnsi="Times New Roman" w:cs="Times New Roman"/>
              </w:rPr>
              <w:t>2) размещение кладбищ, скотомогильников, объектов размещения отходов производства и потребления, химических, взрывчатых, токсичных, отравляющих и ядовитых веществ, пунктов захоронения радиоактивных отходов;</w:t>
            </w:r>
          </w:p>
          <w:p w:rsidR="00E05649" w:rsidRPr="00DE1227" w:rsidRDefault="00E05649" w:rsidP="00270D8D">
            <w:pPr>
              <w:spacing w:after="0"/>
              <w:jc w:val="both"/>
              <w:rPr>
                <w:rFonts w:ascii="Times New Roman" w:hAnsi="Times New Roman" w:cs="Times New Roman"/>
              </w:rPr>
            </w:pPr>
            <w:r w:rsidRPr="00DE1227">
              <w:rPr>
                <w:rFonts w:ascii="Times New Roman" w:hAnsi="Times New Roman" w:cs="Times New Roman"/>
              </w:rPr>
              <w:t>3) осуществление авиационных мер по борьбе с вредными организмами;</w:t>
            </w:r>
          </w:p>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4) движение и стоянка транспортных средств (кроме специальных транспортных средств), за исключением их движения по дорогам и стоянки на дорогах и в специально оборудованных местах, имеющих твердое покрытие;</w:t>
            </w:r>
          </w:p>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5) строительство и реконструкция автозаправочных станций, складов горюче-смазочных материалов (за исключением случаев, если автозаправочные станции, склады горюче-смазочных материалов размещены на территориях портов, инфраструктуры внутренних водных путей, в том числе баз (сооружений) для стоянки маломерных судов, объектов органов федеральной службы безопасности), станций технического обслуживания, используемых для технического осмотра и ремонта транспортных средств, осуществление мойки транспортных средств;</w:t>
            </w:r>
          </w:p>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6) размещение специализированных хранилищ пестицидов и агрохимикатов, применение пестицидов и агрохимикатов;</w:t>
            </w:r>
          </w:p>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7) сброс сточных, в том числе дренажных, вод;</w:t>
            </w:r>
          </w:p>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8) разведка и добыча общераспространенных полезных ископаемых (за исключением случаев, если разведка и добыча общераспространенных полезных ископаемых осуществляются пользователями недр, осуществляющими разведку и добычу иных видов полезных ископаемых, в границах предоставленных им в соответствии с законодательством Российской Федерации о недрах горных отводов и (или) геологических отводов на основании утвержденного технического проекта в соответствии со статьей 19.1 Закона Российской Федерации от 21 февраля 1992 года N 2395-1 "О недрах").</w:t>
            </w:r>
          </w:p>
        </w:tc>
        <w:tc>
          <w:tcPr>
            <w:tcW w:w="1888" w:type="pct"/>
            <w:gridSpan w:val="2"/>
          </w:tcPr>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проектирование, строительство, реконструкция, ввод в эксплуатацию, эксплуатация хозяйственных и иных объектов при условии оборудования таких объектов сооружениями, обеспечивающими охрану водных объектов от загрязнения, засорения, заиления и истощения вод в соответствии с водным законодательством и законодательством в области охраны окружающей среды. Выбор типа сооружения, обеспечивающего охрану водного объекта от загрязнения, засорения, заиления и истощения вод, осуществляется с учетом необходимости соблюдения установленных в соответствии с законодательством в области охраны окружающей среды нормативов допустимых сбросов загрязняющих веществ, иных веществ и микроорганизмов. В целях настоящей статьи под сооружениями, обеспечивающими охрану водных объектов от загрязнения, засорения, заиления и истощения вод, понимаются:</w:t>
            </w:r>
          </w:p>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1) централизованные системы водоотведения (канализации), централизованные ливневые системы водоотведения;</w:t>
            </w:r>
          </w:p>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2) сооружения и системы для отведения (сброса) сточных вод в централизованные системы водоотведения (в том числе дождевых, талых, инфильтрационных, поливомоечных и дренажных вод), если они предназначены для приема таких вод;</w:t>
            </w:r>
          </w:p>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3) локальные очистные сооружения для очистки сточных вод (в том числе дождевых, талых, инфильтрационных, поливомоечных и дренажных вод), обеспечивающие их очистку исходя из нормативов, установленных в соответствии с требованиями законодательства в области охраны окружающей среды и настоящего Кодекса;</w:t>
            </w:r>
          </w:p>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4) сооружения для сбора отходов производства и потребления, а также сооружения и системы для отведения (сброса) сточных вод (в том числе дождевых, талых, инфильтрационных, поливомоечных и дренажных вод) в приемники, изготовленные из водонепроницаемых материалов;</w:t>
            </w:r>
          </w:p>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5) сооружения, обеспечивающие защиту водных объектов и прилегающих к ним территорий от разливов нефти и нефтепродуктов и иного негативного воздействия на окружающую среду.</w:t>
            </w:r>
          </w:p>
        </w:tc>
      </w:tr>
      <w:tr w:rsidR="00E05649" w:rsidRPr="00DE1227" w:rsidTr="00E05649">
        <w:tc>
          <w:tcPr>
            <w:tcW w:w="1090" w:type="pct"/>
          </w:tcPr>
          <w:p w:rsidR="00E05649" w:rsidRPr="00DE1227" w:rsidRDefault="00E05649" w:rsidP="00270D8D">
            <w:pPr>
              <w:pStyle w:val="2f4"/>
              <w:spacing w:before="120"/>
              <w:rPr>
                <w:rFonts w:ascii="Times New Roman" w:hAnsi="Times New Roman"/>
                <w:sz w:val="22"/>
                <w:szCs w:val="22"/>
              </w:rPr>
            </w:pPr>
            <w:r w:rsidRPr="00DE1227">
              <w:rPr>
                <w:rFonts w:ascii="Times New Roman" w:hAnsi="Times New Roman"/>
                <w:sz w:val="22"/>
                <w:szCs w:val="22"/>
              </w:rPr>
              <w:t>Прибрежная защитная полоса</w:t>
            </w:r>
          </w:p>
        </w:tc>
        <w:tc>
          <w:tcPr>
            <w:tcW w:w="2022" w:type="pct"/>
          </w:tcPr>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Все вышеперечисленные пункты для водоохранной зоны. Плюс:</w:t>
            </w:r>
          </w:p>
          <w:p w:rsidR="00E05649" w:rsidRPr="00DE1227" w:rsidRDefault="00E05649" w:rsidP="00270D8D">
            <w:pPr>
              <w:pStyle w:val="2f4"/>
              <w:ind w:firstLine="0"/>
              <w:rPr>
                <w:rFonts w:ascii="Times New Roman" w:hAnsi="Times New Roman"/>
                <w:sz w:val="22"/>
                <w:szCs w:val="22"/>
              </w:rPr>
            </w:pPr>
          </w:p>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1) распашка земель;</w:t>
            </w:r>
          </w:p>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2) размещение отвалов размываемых грунтов;</w:t>
            </w:r>
          </w:p>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3) выпас сельскохозяйственных животных и организация для них летних лагерей, ванн.</w:t>
            </w:r>
          </w:p>
        </w:tc>
        <w:tc>
          <w:tcPr>
            <w:tcW w:w="1888" w:type="pct"/>
            <w:gridSpan w:val="2"/>
          </w:tcPr>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 проектирование, строительство, реконструкция, ввод в эксплуатацию, эксплуатация хозяйственных и иных объектов при условии оборудования таких объектов сооружениями, обеспечивающими охрану водных объектов от загрязнения, засорения и истощения вод в соответствии с водным законодательством и законодательством в области охраны окружающей среды.</w:t>
            </w:r>
          </w:p>
        </w:tc>
      </w:tr>
      <w:tr w:rsidR="00E05649" w:rsidRPr="00DE1227" w:rsidTr="00E05649">
        <w:tc>
          <w:tcPr>
            <w:tcW w:w="1090" w:type="pct"/>
          </w:tcPr>
          <w:p w:rsidR="00E05649" w:rsidRPr="00DE1227" w:rsidRDefault="00E05649" w:rsidP="00270D8D">
            <w:pPr>
              <w:pStyle w:val="11f0"/>
              <w:spacing w:before="120"/>
            </w:pPr>
            <w:r w:rsidRPr="00DE1227">
              <w:t>Береговая полоса</w:t>
            </w:r>
          </w:p>
        </w:tc>
        <w:tc>
          <w:tcPr>
            <w:tcW w:w="2022" w:type="pct"/>
          </w:tcPr>
          <w:p w:rsidR="00E05649" w:rsidRPr="00DE1227" w:rsidRDefault="00E05649" w:rsidP="00270D8D">
            <w:pPr>
              <w:pStyle w:val="2f4"/>
              <w:ind w:firstLine="0"/>
              <w:rPr>
                <w:rFonts w:ascii="Times New Roman" w:hAnsi="Times New Roman"/>
                <w:sz w:val="22"/>
                <w:szCs w:val="22"/>
              </w:rPr>
            </w:pPr>
            <w:r w:rsidRPr="00DE1227">
              <w:rPr>
                <w:rFonts w:ascii="Times New Roman" w:hAnsi="Times New Roman"/>
                <w:sz w:val="22"/>
                <w:szCs w:val="22"/>
              </w:rPr>
              <w:t>использование для передвижения механических транспортных средств</w:t>
            </w:r>
          </w:p>
        </w:tc>
        <w:tc>
          <w:tcPr>
            <w:tcW w:w="1888" w:type="pct"/>
            <w:gridSpan w:val="2"/>
          </w:tcPr>
          <w:p w:rsidR="00E05649" w:rsidRPr="00DE1227" w:rsidRDefault="00E05649" w:rsidP="00270D8D">
            <w:pPr>
              <w:pStyle w:val="11f0"/>
            </w:pPr>
            <w:r w:rsidRPr="00DE1227">
              <w:t>Каждый гражданин вправе пользоваться береговой полосой водных объектов общего пользования для передвижения и пребывания около них, в том числе для осуществления любительского и спортивного рыболовства и причаливания плавучих средств</w:t>
            </w:r>
          </w:p>
        </w:tc>
      </w:tr>
      <w:tr w:rsidR="008D439C" w:rsidRPr="00DE1227" w:rsidTr="00E05649">
        <w:trPr>
          <w:gridAfter w:val="1"/>
          <w:wAfter w:w="76" w:type="pct"/>
          <w:tblHeader/>
        </w:trPr>
        <w:tc>
          <w:tcPr>
            <w:tcW w:w="1090" w:type="pct"/>
          </w:tcPr>
          <w:p w:rsidR="003978F9" w:rsidRPr="00DE1227" w:rsidRDefault="003978F9" w:rsidP="003978F9">
            <w:pPr>
              <w:pStyle w:val="11d"/>
              <w:rPr>
                <w:b/>
              </w:rPr>
            </w:pPr>
            <w:r w:rsidRPr="00DE1227">
              <w:rPr>
                <w:b/>
              </w:rPr>
              <w:t>Зона</w:t>
            </w:r>
          </w:p>
        </w:tc>
        <w:tc>
          <w:tcPr>
            <w:tcW w:w="2022" w:type="pct"/>
          </w:tcPr>
          <w:p w:rsidR="003978F9" w:rsidRPr="00DE1227" w:rsidRDefault="003978F9" w:rsidP="003978F9">
            <w:pPr>
              <w:pStyle w:val="11d"/>
              <w:rPr>
                <w:b/>
              </w:rPr>
            </w:pPr>
            <w:r w:rsidRPr="00DE1227">
              <w:rPr>
                <w:b/>
              </w:rPr>
              <w:t>Запрещается</w:t>
            </w:r>
          </w:p>
        </w:tc>
        <w:tc>
          <w:tcPr>
            <w:tcW w:w="1812" w:type="pct"/>
          </w:tcPr>
          <w:p w:rsidR="003978F9" w:rsidRPr="00DE1227" w:rsidRDefault="003978F9" w:rsidP="003978F9">
            <w:pPr>
              <w:pStyle w:val="11d"/>
              <w:rPr>
                <w:b/>
              </w:rPr>
            </w:pPr>
            <w:r w:rsidRPr="00DE1227">
              <w:rPr>
                <w:b/>
              </w:rPr>
              <w:t>Допускается</w:t>
            </w:r>
          </w:p>
        </w:tc>
      </w:tr>
      <w:tr w:rsidR="008D439C" w:rsidRPr="00DE1227" w:rsidTr="00E05649">
        <w:trPr>
          <w:gridAfter w:val="1"/>
          <w:wAfter w:w="76" w:type="pct"/>
        </w:trPr>
        <w:tc>
          <w:tcPr>
            <w:tcW w:w="1090" w:type="pct"/>
          </w:tcPr>
          <w:p w:rsidR="003978F9" w:rsidRPr="00DE1227" w:rsidRDefault="003978F9" w:rsidP="003978F9">
            <w:pPr>
              <w:pStyle w:val="11d"/>
              <w:jc w:val="left"/>
            </w:pPr>
            <w:r w:rsidRPr="00DE1227">
              <w:t>Водоохранная зона</w:t>
            </w:r>
          </w:p>
        </w:tc>
        <w:tc>
          <w:tcPr>
            <w:tcW w:w="2022" w:type="pct"/>
          </w:tcPr>
          <w:p w:rsidR="003978F9" w:rsidRPr="00DE1227" w:rsidRDefault="003978F9" w:rsidP="003978F9">
            <w:pPr>
              <w:pStyle w:val="11d"/>
              <w:jc w:val="left"/>
            </w:pPr>
            <w:r w:rsidRPr="00DE1227">
              <w:t>- использование сточных вод для удобрения почв;</w:t>
            </w:r>
          </w:p>
          <w:p w:rsidR="003978F9" w:rsidRPr="00DE1227" w:rsidRDefault="003978F9" w:rsidP="003978F9">
            <w:pPr>
              <w:pStyle w:val="11d"/>
              <w:jc w:val="left"/>
            </w:pPr>
            <w:r w:rsidRPr="00DE1227">
              <w:t>- размещение кладбищ, скотомогильников, мест захоронения отходов производства и потребления, радиоактивных, химических, взрывчатых, токсичных, отравляющих и ядовитых веществ;</w:t>
            </w:r>
          </w:p>
          <w:p w:rsidR="003978F9" w:rsidRPr="00DE1227" w:rsidRDefault="003978F9" w:rsidP="003978F9">
            <w:pPr>
              <w:pStyle w:val="11d"/>
              <w:jc w:val="left"/>
            </w:pPr>
            <w:r w:rsidRPr="00DE1227">
              <w:t>- осуществление авиационных мер по борьбе с вредителями и болезнями растений;</w:t>
            </w:r>
          </w:p>
          <w:p w:rsidR="003978F9" w:rsidRPr="00DE1227" w:rsidRDefault="003978F9" w:rsidP="003978F9">
            <w:pPr>
              <w:pStyle w:val="11d"/>
              <w:jc w:val="left"/>
            </w:pPr>
            <w:r w:rsidRPr="00DE1227">
              <w:t>- движение и стоянка транспортных средств (кроме специальных транспортных средств), за исключением их движения по дорогам и стоянки на дорогах и в специально оборудованных местах, имеющих твердое покрытие.</w:t>
            </w:r>
          </w:p>
        </w:tc>
        <w:tc>
          <w:tcPr>
            <w:tcW w:w="1812" w:type="pct"/>
          </w:tcPr>
          <w:p w:rsidR="003978F9" w:rsidRPr="00DE1227" w:rsidRDefault="003978F9" w:rsidP="003978F9">
            <w:pPr>
              <w:pStyle w:val="11d"/>
              <w:jc w:val="left"/>
            </w:pPr>
            <w:r w:rsidRPr="00DE1227">
              <w:t>- проектирование, строительство, реконструкция, ввод в эксплуатацию, эксплуатация хозяйственных и иных объектов при условии оборудования таких объектов сооружениями, обеспечивающими охрану водных объектов от загрязнения, засорения и истощения вод в соответствии с водным законодательством и законодательством в области охраны окружающей среды.</w:t>
            </w:r>
          </w:p>
        </w:tc>
      </w:tr>
      <w:tr w:rsidR="008D439C" w:rsidRPr="00DE1227" w:rsidTr="00E05649">
        <w:trPr>
          <w:gridAfter w:val="1"/>
          <w:wAfter w:w="76" w:type="pct"/>
        </w:trPr>
        <w:tc>
          <w:tcPr>
            <w:tcW w:w="1090" w:type="pct"/>
          </w:tcPr>
          <w:p w:rsidR="003978F9" w:rsidRPr="00DE1227" w:rsidRDefault="003978F9" w:rsidP="003978F9">
            <w:pPr>
              <w:pStyle w:val="11d"/>
              <w:jc w:val="left"/>
            </w:pPr>
            <w:r w:rsidRPr="00DE1227">
              <w:t>Прибрежная защитная полоса</w:t>
            </w:r>
          </w:p>
        </w:tc>
        <w:tc>
          <w:tcPr>
            <w:tcW w:w="2022" w:type="pct"/>
          </w:tcPr>
          <w:p w:rsidR="003978F9" w:rsidRPr="00DE1227" w:rsidRDefault="003978F9" w:rsidP="003978F9">
            <w:pPr>
              <w:pStyle w:val="11d"/>
              <w:jc w:val="left"/>
            </w:pPr>
            <w:r w:rsidRPr="00DE1227">
              <w:t>- использование сточных вод для удобрения почв;</w:t>
            </w:r>
          </w:p>
          <w:p w:rsidR="003978F9" w:rsidRPr="00DE1227" w:rsidRDefault="003978F9" w:rsidP="003978F9">
            <w:pPr>
              <w:pStyle w:val="11d"/>
              <w:jc w:val="left"/>
            </w:pPr>
            <w:r w:rsidRPr="00DE1227">
              <w:t>- размещение кладбищ, скотомогильников, мест захоронения отходов производства и потребления, радиоактивных, химических, взрывчатых, токсичных, отравляющих и ядовитых веществ;</w:t>
            </w:r>
          </w:p>
          <w:p w:rsidR="003978F9" w:rsidRPr="00DE1227" w:rsidRDefault="003978F9" w:rsidP="003978F9">
            <w:pPr>
              <w:pStyle w:val="11d"/>
              <w:jc w:val="left"/>
            </w:pPr>
            <w:r w:rsidRPr="00DE1227">
              <w:t>- осуществление авиационных мер по борьбе с вредителями и болезнями растений;</w:t>
            </w:r>
          </w:p>
          <w:p w:rsidR="003978F9" w:rsidRPr="00DE1227" w:rsidRDefault="003978F9" w:rsidP="003978F9">
            <w:pPr>
              <w:pStyle w:val="11d"/>
              <w:jc w:val="left"/>
            </w:pPr>
            <w:r w:rsidRPr="00DE1227">
              <w:t>- движение и стоянка транспортных средств (кроме специальных транспортных средств), за исключением их движения по дорогам и стоянки на дорогах и в специально оборудованных местах, имеющих твердое покрытие;</w:t>
            </w:r>
          </w:p>
          <w:p w:rsidR="003978F9" w:rsidRPr="00DE1227" w:rsidRDefault="003978F9" w:rsidP="003978F9">
            <w:pPr>
              <w:pStyle w:val="11d"/>
              <w:jc w:val="left"/>
            </w:pPr>
            <w:r w:rsidRPr="00DE1227">
              <w:t>- распашка земель;</w:t>
            </w:r>
          </w:p>
          <w:p w:rsidR="003978F9" w:rsidRPr="00DE1227" w:rsidRDefault="003978F9" w:rsidP="003978F9">
            <w:pPr>
              <w:pStyle w:val="11d"/>
              <w:jc w:val="left"/>
            </w:pPr>
            <w:r w:rsidRPr="00DE1227">
              <w:t>- размещение отвалов размываемых грунтов;</w:t>
            </w:r>
          </w:p>
          <w:p w:rsidR="003978F9" w:rsidRPr="00DE1227" w:rsidRDefault="003978F9" w:rsidP="003978F9">
            <w:pPr>
              <w:pStyle w:val="11d"/>
              <w:jc w:val="left"/>
            </w:pPr>
            <w:r w:rsidRPr="00DE1227">
              <w:t>- выпас сельскохозяйственных животных и организация для них летних лагерей и ванн.</w:t>
            </w:r>
          </w:p>
        </w:tc>
        <w:tc>
          <w:tcPr>
            <w:tcW w:w="1812" w:type="pct"/>
          </w:tcPr>
          <w:p w:rsidR="003978F9" w:rsidRPr="00DE1227" w:rsidRDefault="003978F9" w:rsidP="003978F9">
            <w:pPr>
              <w:pStyle w:val="11d"/>
              <w:jc w:val="left"/>
            </w:pPr>
            <w:r w:rsidRPr="00DE1227">
              <w:t>- проектирование, строительство, реконструкция, ввод в эксплуатацию, эксплуатация хозяйственных и иных объектов при условии оборудования таких объектов сооружениями, обеспечивающими охрану водных объектов от загрязнения, засорения и истощения вод в соответствии с водным законодательством и законодательством в области охраны окружающей среды.</w:t>
            </w:r>
          </w:p>
        </w:tc>
      </w:tr>
      <w:tr w:rsidR="008D439C" w:rsidRPr="00DE1227" w:rsidTr="00E05649">
        <w:trPr>
          <w:gridAfter w:val="1"/>
          <w:wAfter w:w="76" w:type="pct"/>
        </w:trPr>
        <w:tc>
          <w:tcPr>
            <w:tcW w:w="1090" w:type="pct"/>
          </w:tcPr>
          <w:p w:rsidR="003978F9" w:rsidRPr="00DE1227" w:rsidRDefault="003978F9" w:rsidP="003978F9">
            <w:pPr>
              <w:pStyle w:val="11d"/>
              <w:jc w:val="left"/>
            </w:pPr>
            <w:r w:rsidRPr="00DE1227">
              <w:t>Береговая полоса</w:t>
            </w:r>
          </w:p>
        </w:tc>
        <w:tc>
          <w:tcPr>
            <w:tcW w:w="2022" w:type="pct"/>
          </w:tcPr>
          <w:p w:rsidR="003978F9" w:rsidRPr="00DE1227" w:rsidRDefault="003978F9" w:rsidP="003978F9">
            <w:pPr>
              <w:pStyle w:val="11d"/>
              <w:jc w:val="left"/>
            </w:pPr>
            <w:r w:rsidRPr="00DE1227">
              <w:t>использование для передвижения механических транспортных средств</w:t>
            </w:r>
          </w:p>
        </w:tc>
        <w:tc>
          <w:tcPr>
            <w:tcW w:w="1812" w:type="pct"/>
          </w:tcPr>
          <w:p w:rsidR="003978F9" w:rsidRPr="00DE1227" w:rsidRDefault="003978F9" w:rsidP="003978F9">
            <w:pPr>
              <w:pStyle w:val="11d"/>
              <w:jc w:val="left"/>
            </w:pPr>
            <w:r w:rsidRPr="00DE1227">
              <w:t>Каждый гражданин вправе пользоваться береговой полосой водных объектов общего пользования для передвижения и пребывания около них, в том числе для осуществления любительского и спортивного рыболовства и причаливания плавучих средств</w:t>
            </w:r>
          </w:p>
        </w:tc>
      </w:tr>
    </w:tbl>
    <w:p w:rsidR="007A543F" w:rsidRPr="00DE1227" w:rsidRDefault="007A543F" w:rsidP="007A543F">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Установление на местности границ водоохранных зон и границ прибрежных защитных полос водных объектов, в том числе посредством специальных информационных знаков, осуществляется в порядке, установленном Правительством Российской Федерации.</w:t>
      </w:r>
    </w:p>
    <w:p w:rsidR="007A543F" w:rsidRPr="00DE1227" w:rsidRDefault="00AB6A59" w:rsidP="007A543F">
      <w:pPr>
        <w:keepNext/>
        <w:keepLines/>
        <w:spacing w:before="120" w:after="120" w:line="360" w:lineRule="auto"/>
        <w:ind w:firstLine="709"/>
        <w:contextualSpacing/>
        <w:jc w:val="both"/>
        <w:rPr>
          <w:rFonts w:ascii="Times New Roman" w:hAnsi="Times New Roman" w:cs="Times New Roman"/>
          <w:b/>
          <w:iCs/>
          <w:sz w:val="26"/>
          <w:szCs w:val="26"/>
        </w:rPr>
      </w:pPr>
      <w:r w:rsidRPr="00DE1227">
        <w:rPr>
          <w:rFonts w:ascii="Times New Roman" w:hAnsi="Times New Roman" w:cs="Times New Roman"/>
          <w:b/>
          <w:iCs/>
          <w:sz w:val="26"/>
          <w:szCs w:val="26"/>
        </w:rPr>
        <w:t>Зоны санитарной охраны источников водоснабжения</w:t>
      </w:r>
      <w:r w:rsidR="007A543F" w:rsidRPr="00DE1227">
        <w:rPr>
          <w:rFonts w:ascii="Times New Roman" w:hAnsi="Times New Roman" w:cs="Times New Roman"/>
          <w:b/>
          <w:iCs/>
          <w:sz w:val="26"/>
          <w:szCs w:val="26"/>
        </w:rPr>
        <w:t xml:space="preserve"> </w:t>
      </w:r>
    </w:p>
    <w:p w:rsidR="00AB6A59" w:rsidRPr="00DE1227" w:rsidRDefault="00AB6A59" w:rsidP="00AB6A5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соответствии с постановлением Главного государственного санитарного врача Российской Федерации от 14.03.2002 № 10 «О введении в действие санитарных правил и норм «Зоны санитарной охраны источников водоснабжения и водопроводов питьевого назначения. СанПиН 2.1.4.1110-02», ЗСО организуются на всех водопроводах, вне зависимости от ведомственной принадлежности, подающих воду, как из поверхностных, так и из подземных источников.</w:t>
      </w:r>
    </w:p>
    <w:p w:rsidR="00AB6A59" w:rsidRPr="00DE1227" w:rsidRDefault="00AB6A59" w:rsidP="00AB6A5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сновной целью создания и обеспечения режима в ЗСО является санитарная охрана от загрязнения источников водоснабжения и водопроводных сооружений, а также территорий, на которых они расположены.</w:t>
      </w:r>
    </w:p>
    <w:p w:rsidR="00AB6A59" w:rsidRPr="00DE1227" w:rsidRDefault="00AB6A59" w:rsidP="00AB6A5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ЗСО организуются в составе трех поясов: первый пояс (строгого режима) включает территорию расположения водозаборов, площадок всех водопроводных сооружений и водопроводящего канала. Его назначение - защита места водозабора и водозаборных сооружений от случайного или умышленного загрязнения и повреждения. Второй и третий пояса (пояса ограничений) включают территорию, предназначенную для предупреждения загрязнения воды источников водоснабжения.</w:t>
      </w:r>
    </w:p>
    <w:p w:rsidR="00AB6A59" w:rsidRPr="00DE1227" w:rsidRDefault="00AB6A59" w:rsidP="00AB6A5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На территории муниципального образования "Город Череповец" устанавливаются:</w:t>
      </w:r>
    </w:p>
    <w:p w:rsidR="00AB6A59" w:rsidRPr="00DE1227" w:rsidRDefault="00AB6A59" w:rsidP="00AB6A5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Границы первого пояса ЗСО поверхностного источника:</w:t>
      </w:r>
    </w:p>
    <w:p w:rsidR="00AB6A59" w:rsidRPr="00DE1227" w:rsidRDefault="00AB6A59" w:rsidP="007A77BD">
      <w:pPr>
        <w:pStyle w:val="a4"/>
      </w:pPr>
      <w:smartTag w:uri="urn:schemas-microsoft-com:office:smarttags" w:element="metricconverter">
        <w:smartTagPr>
          <w:attr w:name="ProductID" w:val="570 м"/>
        </w:smartTagPr>
        <w:r w:rsidRPr="00DE1227">
          <w:t>570 м</w:t>
        </w:r>
      </w:smartTag>
      <w:r w:rsidRPr="00DE1227">
        <w:t xml:space="preserve"> от водозабора № 2 вниз по течению ШРУ;</w:t>
      </w:r>
    </w:p>
    <w:p w:rsidR="00AB6A59" w:rsidRPr="00DE1227" w:rsidRDefault="00AB6A59" w:rsidP="007A77BD">
      <w:pPr>
        <w:pStyle w:val="a4"/>
      </w:pPr>
      <w:smartTag w:uri="urn:schemas-microsoft-com:office:smarttags" w:element="metricconverter">
        <w:smartTagPr>
          <w:attr w:name="ProductID" w:val="340 м"/>
        </w:smartTagPr>
        <w:r w:rsidRPr="00DE1227">
          <w:t>340 м</w:t>
        </w:r>
      </w:smartTag>
      <w:r w:rsidRPr="00DE1227">
        <w:t xml:space="preserve"> от водозабора № 1 вверх по течению ШРУ;</w:t>
      </w:r>
    </w:p>
    <w:p w:rsidR="00AB6A59" w:rsidRPr="00DE1227" w:rsidRDefault="00AB6A59" w:rsidP="007A77BD">
      <w:pPr>
        <w:pStyle w:val="a4"/>
      </w:pPr>
      <w:r w:rsidRPr="00DE1227">
        <w:t xml:space="preserve">до </w:t>
      </w:r>
      <w:smartTag w:uri="urn:schemas-microsoft-com:office:smarttags" w:element="metricconverter">
        <w:smartTagPr>
          <w:attr w:name="ProductID" w:val="288 м"/>
        </w:smartTagPr>
        <w:r w:rsidRPr="00DE1227">
          <w:t>288 м</w:t>
        </w:r>
      </w:smartTag>
      <w:r w:rsidRPr="00DE1227">
        <w:t xml:space="preserve"> вглубь берега от уреза воды (при отметке </w:t>
      </w:r>
      <w:smartTag w:uri="urn:schemas-microsoft-com:office:smarttags" w:element="metricconverter">
        <w:smartTagPr>
          <w:attr w:name="ProductID" w:val="102 м"/>
        </w:smartTagPr>
        <w:r w:rsidRPr="00DE1227">
          <w:t>102 м</w:t>
        </w:r>
      </w:smartTag>
      <w:r w:rsidRPr="00DE1227">
        <w:t>);</w:t>
      </w:r>
    </w:p>
    <w:p w:rsidR="00AB6A59" w:rsidRPr="00DE1227" w:rsidRDefault="00AB6A59" w:rsidP="007A77BD">
      <w:pPr>
        <w:pStyle w:val="a4"/>
      </w:pPr>
      <w:smartTag w:uri="urn:schemas-microsoft-com:office:smarttags" w:element="metricconverter">
        <w:smartTagPr>
          <w:attr w:name="ProductID" w:val="100 м"/>
        </w:smartTagPr>
        <w:r w:rsidRPr="00DE1227">
          <w:t>100 м</w:t>
        </w:r>
      </w:smartTag>
      <w:r w:rsidRPr="00DE1227">
        <w:t xml:space="preserve"> от уреза воды (при уровне </w:t>
      </w:r>
      <w:smartTag w:uri="urn:schemas-microsoft-com:office:smarttags" w:element="metricconverter">
        <w:smartTagPr>
          <w:attr w:name="ProductID" w:val="102 м"/>
        </w:smartTagPr>
        <w:r w:rsidRPr="00DE1227">
          <w:t>102 м</w:t>
        </w:r>
      </w:smartTag>
      <w:r w:rsidRPr="00DE1227">
        <w:t>) вглубь ШРУ.</w:t>
      </w:r>
    </w:p>
    <w:p w:rsidR="00AB6A59" w:rsidRPr="00DE1227" w:rsidRDefault="00AB6A59" w:rsidP="00AB6A5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Границы второго пояса ЗСО:</w:t>
      </w:r>
    </w:p>
    <w:p w:rsidR="00AB6A59" w:rsidRPr="00DE1227" w:rsidRDefault="00AB6A59" w:rsidP="007A77BD">
      <w:pPr>
        <w:pStyle w:val="a4"/>
      </w:pPr>
      <w:smartTag w:uri="urn:schemas-microsoft-com:office:smarttags" w:element="metricconverter">
        <w:smartTagPr>
          <w:attr w:name="ProductID" w:val="500 м"/>
        </w:smartTagPr>
        <w:r w:rsidRPr="00DE1227">
          <w:t>500 м</w:t>
        </w:r>
      </w:smartTag>
      <w:r w:rsidRPr="00DE1227">
        <w:t xml:space="preserve"> вглубь берегов ШРУ от уреза воды (при отметке </w:t>
      </w:r>
      <w:smartTag w:uri="urn:schemas-microsoft-com:office:smarttags" w:element="metricconverter">
        <w:smartTagPr>
          <w:attr w:name="ProductID" w:val="102 м"/>
        </w:smartTagPr>
        <w:r w:rsidRPr="00DE1227">
          <w:t>102 м</w:t>
        </w:r>
      </w:smartTag>
      <w:r w:rsidRPr="00DE1227">
        <w:t>);</w:t>
      </w:r>
    </w:p>
    <w:p w:rsidR="00AB6A59" w:rsidRPr="00DE1227" w:rsidRDefault="00AB6A59" w:rsidP="007A77BD">
      <w:pPr>
        <w:pStyle w:val="a4"/>
      </w:pPr>
      <w:r w:rsidRPr="00DE1227">
        <w:t xml:space="preserve">вниз по течению ШРУ – </w:t>
      </w:r>
      <w:smartTag w:uri="urn:schemas-microsoft-com:office:smarttags" w:element="metricconverter">
        <w:smartTagPr>
          <w:attr w:name="ProductID" w:val="3 км"/>
        </w:smartTagPr>
        <w:r w:rsidRPr="00DE1227">
          <w:t>3 км</w:t>
        </w:r>
      </w:smartTag>
      <w:r w:rsidRPr="00DE1227">
        <w:t xml:space="preserve"> от водозабора;</w:t>
      </w:r>
    </w:p>
    <w:p w:rsidR="00AB6A59" w:rsidRPr="00DE1227" w:rsidRDefault="00AB6A59" w:rsidP="007A77BD">
      <w:pPr>
        <w:pStyle w:val="a4"/>
      </w:pPr>
      <w:r w:rsidRPr="00DE1227">
        <w:t xml:space="preserve">вверх по течению реки – </w:t>
      </w:r>
      <w:smartTag w:uri="urn:schemas-microsoft-com:office:smarttags" w:element="metricconverter">
        <w:smartTagPr>
          <w:attr w:name="ProductID" w:val="13 км"/>
        </w:smartTagPr>
        <w:r w:rsidRPr="00DE1227">
          <w:t>13 км</w:t>
        </w:r>
      </w:smartTag>
      <w:r w:rsidRPr="00DE1227">
        <w:t xml:space="preserve"> от водозабора.</w:t>
      </w:r>
    </w:p>
    <w:p w:rsidR="00AB6A59" w:rsidRPr="00DE1227" w:rsidRDefault="00AB6A59" w:rsidP="00AB6A5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Границы третьего пояса ЗСО:</w:t>
      </w:r>
    </w:p>
    <w:p w:rsidR="00AB6A59" w:rsidRPr="00DE1227" w:rsidRDefault="00AB6A59" w:rsidP="007A77BD">
      <w:pPr>
        <w:pStyle w:val="a4"/>
      </w:pPr>
      <w:r w:rsidRPr="00DE1227">
        <w:t>вглубь берегов – территория смежная с ЗСО второго пояса;</w:t>
      </w:r>
    </w:p>
    <w:p w:rsidR="00AB6A59" w:rsidRPr="00DE1227" w:rsidRDefault="00AB6A59" w:rsidP="007A77BD">
      <w:pPr>
        <w:pStyle w:val="a4"/>
      </w:pPr>
      <w:r w:rsidRPr="00DE1227">
        <w:t xml:space="preserve">вниз по течению ШРУ – </w:t>
      </w:r>
      <w:smartTag w:uri="urn:schemas-microsoft-com:office:smarttags" w:element="metricconverter">
        <w:smartTagPr>
          <w:attr w:name="ProductID" w:val="3 км"/>
        </w:smartTagPr>
        <w:r w:rsidRPr="00DE1227">
          <w:t>3 км</w:t>
        </w:r>
      </w:smartTag>
      <w:r w:rsidRPr="00DE1227">
        <w:t xml:space="preserve"> от водозабора;</w:t>
      </w:r>
    </w:p>
    <w:p w:rsidR="00AB6A59" w:rsidRPr="00DE1227" w:rsidRDefault="00AB6A59" w:rsidP="007A77BD">
      <w:pPr>
        <w:pStyle w:val="a4"/>
      </w:pPr>
      <w:r w:rsidRPr="00DE1227">
        <w:t xml:space="preserve">вверх по течению реки – </w:t>
      </w:r>
      <w:smartTag w:uri="urn:schemas-microsoft-com:office:smarttags" w:element="metricconverter">
        <w:smartTagPr>
          <w:attr w:name="ProductID" w:val="13 км"/>
        </w:smartTagPr>
        <w:r w:rsidRPr="00DE1227">
          <w:t>13 км</w:t>
        </w:r>
      </w:smartTag>
      <w:r w:rsidRPr="00DE1227">
        <w:t xml:space="preserve"> от водозабора.</w:t>
      </w:r>
    </w:p>
    <w:p w:rsidR="007A77BD" w:rsidRPr="00DE1227" w:rsidRDefault="007A77BD" w:rsidP="007A77BD">
      <w:pPr>
        <w:keepNext/>
        <w:keepLines/>
        <w:spacing w:before="120" w:after="120" w:line="360" w:lineRule="auto"/>
        <w:ind w:firstLine="709"/>
        <w:contextualSpacing/>
        <w:jc w:val="both"/>
        <w:rPr>
          <w:rFonts w:ascii="Times New Roman" w:hAnsi="Times New Roman" w:cs="Times New Roman"/>
          <w:b/>
          <w:iCs/>
          <w:sz w:val="26"/>
          <w:szCs w:val="26"/>
        </w:rPr>
      </w:pPr>
      <w:r w:rsidRPr="00DE1227">
        <w:rPr>
          <w:rFonts w:ascii="Times New Roman" w:hAnsi="Times New Roman" w:cs="Times New Roman"/>
          <w:b/>
          <w:iCs/>
          <w:sz w:val="26"/>
          <w:szCs w:val="26"/>
        </w:rPr>
        <w:t xml:space="preserve">Мероприятия на территории зон санитарной охраны подземных источников водоснабжения </w:t>
      </w:r>
    </w:p>
    <w:p w:rsidR="007A77BD" w:rsidRPr="00DE1227" w:rsidRDefault="007A77BD" w:rsidP="007A77BD">
      <w:pPr>
        <w:spacing w:before="120" w:after="120" w:line="360" w:lineRule="auto"/>
        <w:ind w:firstLine="709"/>
        <w:contextualSpacing/>
        <w:jc w:val="both"/>
        <w:rPr>
          <w:rFonts w:ascii="Times New Roman" w:hAnsi="Times New Roman" w:cs="Times New Roman"/>
          <w:i/>
          <w:iCs/>
          <w:sz w:val="26"/>
          <w:szCs w:val="26"/>
        </w:rPr>
      </w:pPr>
      <w:r w:rsidRPr="00DE1227">
        <w:rPr>
          <w:rFonts w:ascii="Times New Roman" w:hAnsi="Times New Roman" w:cs="Times New Roman"/>
          <w:i/>
          <w:iCs/>
          <w:sz w:val="26"/>
          <w:szCs w:val="26"/>
        </w:rPr>
        <w:t>Мероприятия в границах первого пояса зоны санитарной охраны источников питьевого водоснабжения</w:t>
      </w:r>
    </w:p>
    <w:p w:rsidR="007A77BD" w:rsidRPr="00DE1227" w:rsidRDefault="007A77BD" w:rsidP="007A77BD">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Территория первого пояса ЗСО должна быть спланирована для отвода поверхностного стока за ее пределы, озеленена, ограждена и обеспечена охраной. Дорожки к сооружениям должны иметь твердое покрытие.</w:t>
      </w:r>
    </w:p>
    <w:p w:rsidR="007A77BD" w:rsidRPr="00DE1227" w:rsidRDefault="007A77BD" w:rsidP="007A77BD">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Не допускается: посадка высокоствольных деревьев, все виды строительства, не имеющие непосредственного отношения к эксплуатации, реконструкции и расширению водопроводных сооружений, в том числе прокладка трубопроводов различного назначения, размещение жилых и хозяйственно-бытовых зданий, проживание людей, применение ядохимикатов и удобрений.</w:t>
      </w:r>
    </w:p>
    <w:p w:rsidR="007A77BD" w:rsidRPr="00DE1227" w:rsidRDefault="007A77BD" w:rsidP="007A77BD">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Здания должны быть оборудованы канализацией с отведением сточных вод в ближайшую систему бытовой или производственной канализации, или на местные станции очистных сооружений, расположенные за пределами первого пояса ЗСО с учетом санитарного режима на территории второго пояса. В исключительных случаях при отсутствии канализации должны устраиваться водонепроницаемые приемники нечистот и бытовых отходов, расположенные в местах, исключающих загрязнение территории первого пояса ЗСО при их вывозе.</w:t>
      </w:r>
    </w:p>
    <w:p w:rsidR="007A77BD" w:rsidRPr="00DE1227" w:rsidRDefault="007A77BD" w:rsidP="007A77BD">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одопроводные сооружения, расположенные в первом поясе зоны санитарной охраны, должны быть оборудованы с учетом предотвращения возможности загрязнения питьевой воды через оголовки и устья скважин, люки и переливные трубы резервуаров и устройства заливки насосов.</w:t>
      </w:r>
    </w:p>
    <w:p w:rsidR="007A77BD" w:rsidRPr="00DE1227" w:rsidRDefault="007A77BD" w:rsidP="007A77BD">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се водозаборы должны быть оборудованы аппаратурой для систематического контроля соответствия фактического дебита при эксплуатации водопровода проектной производительности, предусмотренной при его проектировании и обосновании границ ЗСО.</w:t>
      </w:r>
    </w:p>
    <w:p w:rsidR="007A77BD" w:rsidRPr="00DE1227" w:rsidRDefault="007A77BD" w:rsidP="007A77BD">
      <w:pPr>
        <w:spacing w:before="120" w:after="120" w:line="360" w:lineRule="auto"/>
        <w:ind w:firstLine="709"/>
        <w:contextualSpacing/>
        <w:jc w:val="both"/>
        <w:rPr>
          <w:rFonts w:ascii="Times New Roman" w:hAnsi="Times New Roman" w:cs="Times New Roman"/>
          <w:i/>
          <w:iCs/>
          <w:sz w:val="26"/>
          <w:szCs w:val="26"/>
        </w:rPr>
      </w:pPr>
      <w:r w:rsidRPr="00DE1227">
        <w:rPr>
          <w:rFonts w:ascii="Times New Roman" w:hAnsi="Times New Roman" w:cs="Times New Roman"/>
          <w:i/>
          <w:iCs/>
          <w:sz w:val="26"/>
          <w:szCs w:val="26"/>
        </w:rPr>
        <w:t>Мероприятия по второму и третьему поясам</w:t>
      </w:r>
    </w:p>
    <w:p w:rsidR="007A77BD" w:rsidRPr="00DE1227" w:rsidRDefault="007A77BD" w:rsidP="007A77BD">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ыявление, тампонирование или восстановление всех старых, бездействующих, дефектных или неправильно эксплуатируемых скважин, представляющих опасность в части возможности загрязнения водоносных горизонтов.</w:t>
      </w:r>
    </w:p>
    <w:p w:rsidR="007A77BD" w:rsidRPr="00DE1227" w:rsidRDefault="007A77BD" w:rsidP="007A77BD">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Бурение новых скважин и новое строительство, связанное с нарушением почвенного покрова, производится при обязательном согласовании с центром государственного санитарно-эпидемиологического надзора.</w:t>
      </w:r>
    </w:p>
    <w:p w:rsidR="007A77BD" w:rsidRPr="00DE1227" w:rsidRDefault="007A77BD" w:rsidP="007A77BD">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Запрещение закачки отработанных вод в подземные горизонты, подземного складирования твердых отходов и разработки недр земли.</w:t>
      </w:r>
    </w:p>
    <w:p w:rsidR="007A77BD" w:rsidRPr="00DE1227" w:rsidRDefault="007A77BD" w:rsidP="007A77BD">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Запрещение размещения складов горюче-смазочных материалов, ядохимикатов и минеральных удобрений, накопителей промстоков, шламохранилищ и других объектов, обусловливающих опасность химического загрязнения подземных вод. Размещение таких объектов допускается в пределах третьего пояса ЗСО только при использовании защищенных подземных вод, при условии выполнения специальных мероприятий по защите водоносного горизонта от загрязнения при наличии санитарно-эпидемиологического заключения центра государственного санитарно-эпидемиологического надзора, выданного с учетом заключения органов геологического контроля.</w:t>
      </w:r>
    </w:p>
    <w:p w:rsidR="007A77BD" w:rsidRPr="00DE1227" w:rsidRDefault="007A77BD" w:rsidP="007A77BD">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воевременное выполнение необходимых мероприятий по санитарной охране поверхностных вод, имеющих непосредственную гидрологическую связь с используемым водоносным горизонтом, в соответствии с гигиеническими требованиями к охране поверхностных вод.</w:t>
      </w:r>
    </w:p>
    <w:p w:rsidR="007A77BD" w:rsidRPr="00DE1227" w:rsidRDefault="007A77BD" w:rsidP="007A77BD">
      <w:pPr>
        <w:spacing w:before="120" w:after="120" w:line="360" w:lineRule="auto"/>
        <w:ind w:firstLine="709"/>
        <w:contextualSpacing/>
        <w:jc w:val="both"/>
        <w:rPr>
          <w:rFonts w:ascii="Times New Roman" w:hAnsi="Times New Roman" w:cs="Times New Roman"/>
          <w:i/>
          <w:iCs/>
          <w:sz w:val="26"/>
          <w:szCs w:val="26"/>
        </w:rPr>
      </w:pPr>
      <w:r w:rsidRPr="00DE1227">
        <w:rPr>
          <w:rFonts w:ascii="Times New Roman" w:hAnsi="Times New Roman" w:cs="Times New Roman"/>
          <w:i/>
          <w:iCs/>
          <w:sz w:val="26"/>
          <w:szCs w:val="26"/>
        </w:rPr>
        <w:t>Мероприятия по второму поясу</w:t>
      </w:r>
    </w:p>
    <w:p w:rsidR="007A77BD" w:rsidRPr="00DE1227" w:rsidRDefault="007A77BD" w:rsidP="007A77BD">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Кроме мероприятий, указанных по второму и третьему поясам, в пределах второго пояса ЗСО подземных источников водоснабжения подлежат выполнению следующие дополнительные мероприятия.</w:t>
      </w:r>
    </w:p>
    <w:p w:rsidR="007A77BD" w:rsidRPr="00DE1227" w:rsidRDefault="007A77BD" w:rsidP="007A77BD">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Не допускается:</w:t>
      </w:r>
    </w:p>
    <w:p w:rsidR="007A77BD" w:rsidRPr="00DE1227" w:rsidRDefault="007A77BD" w:rsidP="00F357A9">
      <w:pPr>
        <w:pStyle w:val="a4"/>
      </w:pPr>
      <w:r w:rsidRPr="00DE1227">
        <w:t>размещение кладбищ, скотомогильников, полей ассенизации, полей фильтрации, навозохранилищ, силосных траншей, животноводческих и птицеводческих предприятий и других объектов, обусловливающих опасность микробного загрязнения подземных вод;</w:t>
      </w:r>
    </w:p>
    <w:p w:rsidR="007A77BD" w:rsidRPr="00DE1227" w:rsidRDefault="007A77BD" w:rsidP="00F357A9">
      <w:pPr>
        <w:pStyle w:val="a4"/>
      </w:pPr>
      <w:r w:rsidRPr="00DE1227">
        <w:t>применение удобрений и ядохимикатов;</w:t>
      </w:r>
    </w:p>
    <w:p w:rsidR="007A77BD" w:rsidRPr="00DE1227" w:rsidRDefault="007A77BD" w:rsidP="00F357A9">
      <w:pPr>
        <w:pStyle w:val="a4"/>
      </w:pPr>
      <w:r w:rsidRPr="00DE1227">
        <w:t>рубка леса главного пользования и реконструкции.</w:t>
      </w:r>
    </w:p>
    <w:p w:rsidR="003978F9" w:rsidRPr="00DE1227" w:rsidRDefault="007A77BD" w:rsidP="007A77BD">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ыполнение мероприятий по санитарному благоустройству территории населенных пунктов и других объектов (оборудование канализацией, устройство водонепроницаемых выгребов, организация отвода поверхностного стока и прочее).</w:t>
      </w:r>
    </w:p>
    <w:p w:rsidR="00F357A9" w:rsidRPr="00DE1227" w:rsidRDefault="00F357A9" w:rsidP="00F357A9">
      <w:pPr>
        <w:keepNext/>
        <w:keepLines/>
        <w:spacing w:before="120" w:after="120" w:line="360" w:lineRule="auto"/>
        <w:ind w:firstLine="709"/>
        <w:contextualSpacing/>
        <w:jc w:val="both"/>
        <w:rPr>
          <w:rFonts w:ascii="Times New Roman" w:hAnsi="Times New Roman" w:cs="Times New Roman"/>
          <w:b/>
          <w:iCs/>
          <w:sz w:val="26"/>
          <w:szCs w:val="26"/>
        </w:rPr>
      </w:pPr>
      <w:r w:rsidRPr="00DE1227">
        <w:rPr>
          <w:rFonts w:ascii="Times New Roman" w:hAnsi="Times New Roman" w:cs="Times New Roman"/>
          <w:b/>
          <w:iCs/>
          <w:sz w:val="26"/>
          <w:szCs w:val="26"/>
        </w:rPr>
        <w:t xml:space="preserve">Зоны охраны объектов культурного наследия </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Установление зон охраны объектов культурного наследия (памятников истории и культуры) народов Российской Федерации и использование объектов культурного наследия осуществляется в соответствии с Федеральным законом Российской Федерации от 25 июня </w:t>
      </w:r>
      <w:smartTag w:uri="urn:schemas-microsoft-com:office:smarttags" w:element="metricconverter">
        <w:smartTagPr>
          <w:attr w:name="ProductID" w:val="2002 г"/>
        </w:smartTagPr>
        <w:r w:rsidRPr="00DE1227">
          <w:rPr>
            <w:rFonts w:ascii="Times New Roman" w:hAnsi="Times New Roman" w:cs="Times New Roman"/>
            <w:iCs/>
            <w:sz w:val="26"/>
            <w:szCs w:val="26"/>
          </w:rPr>
          <w:t>2002 г</w:t>
        </w:r>
      </w:smartTag>
      <w:r w:rsidRPr="00DE1227">
        <w:rPr>
          <w:rFonts w:ascii="Times New Roman" w:hAnsi="Times New Roman" w:cs="Times New Roman"/>
          <w:iCs/>
          <w:sz w:val="26"/>
          <w:szCs w:val="26"/>
        </w:rPr>
        <w:t>. № 73</w:t>
      </w:r>
      <w:r w:rsidRPr="00DE1227">
        <w:rPr>
          <w:rFonts w:ascii="Times New Roman" w:hAnsi="Times New Roman" w:cs="Times New Roman"/>
          <w:iCs/>
          <w:sz w:val="26"/>
          <w:szCs w:val="26"/>
        </w:rPr>
        <w:noBreakHyphen/>
        <w:t>ФЗ «Об объектах культурного наследия (памятниках истории и культуры) народов Российской федерации». В целях обеспечения сохранности объекта культурного наследия в его исторической среде на сопряженной с ним территории устанавливаются зоны охраны объекта культурного наследия:</w:t>
      </w:r>
    </w:p>
    <w:p w:rsidR="00F357A9" w:rsidRPr="00DE1227" w:rsidRDefault="00F357A9" w:rsidP="00377FD7">
      <w:pPr>
        <w:pStyle w:val="a4"/>
      </w:pPr>
      <w:r w:rsidRPr="00DE1227">
        <w:t>охранная зона;</w:t>
      </w:r>
    </w:p>
    <w:p w:rsidR="00F357A9" w:rsidRPr="00DE1227" w:rsidRDefault="00F357A9" w:rsidP="00377FD7">
      <w:pPr>
        <w:pStyle w:val="a4"/>
      </w:pPr>
      <w:r w:rsidRPr="00DE1227">
        <w:t>зоны регулирования застройки и хозяйственной деятельности;</w:t>
      </w:r>
    </w:p>
    <w:p w:rsidR="00F357A9" w:rsidRPr="00DE1227" w:rsidRDefault="00F357A9" w:rsidP="00377FD7">
      <w:pPr>
        <w:pStyle w:val="a4"/>
        <w:rPr>
          <w:iCs w:val="0"/>
        </w:rPr>
      </w:pPr>
      <w:r w:rsidRPr="00DE1227">
        <w:t>зоны охраняемого</w:t>
      </w:r>
      <w:r w:rsidRPr="00DE1227">
        <w:rPr>
          <w:iCs w:val="0"/>
        </w:rPr>
        <w:t xml:space="preserve"> природного ландшафта.</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Использование территорий зон охраны объектов культурного наследия осуществляется в соответствии с Проектами зон охраны объектов культурного наследия, которые разрабатываются с учетом требований постановления Правительства Российской Федерации от 12 сентября 2015 г. № 972 «Об утверждении Положения о зонах охраны объектов культурного наследия (памятников истории и культуры) народов Российской Федерации и о признании утратившими силу отдельных положений нормативных правовых актов Правительства Российской Федерации». В настоящее время в г. Череповец действует утвержденный в </w:t>
      </w:r>
      <w:smartTag w:uri="urn:schemas-microsoft-com:office:smarttags" w:element="metricconverter">
        <w:smartTagPr>
          <w:attr w:name="ProductID" w:val="1990 г"/>
        </w:smartTagPr>
        <w:r w:rsidRPr="00DE1227">
          <w:rPr>
            <w:rFonts w:ascii="Times New Roman" w:hAnsi="Times New Roman" w:cs="Times New Roman"/>
            <w:iCs/>
            <w:sz w:val="26"/>
            <w:szCs w:val="26"/>
          </w:rPr>
          <w:t>1990 г</w:t>
        </w:r>
      </w:smartTag>
      <w:r w:rsidRPr="00DE1227">
        <w:rPr>
          <w:rFonts w:ascii="Times New Roman" w:hAnsi="Times New Roman" w:cs="Times New Roman"/>
          <w:iCs/>
          <w:sz w:val="26"/>
          <w:szCs w:val="26"/>
        </w:rPr>
        <w:t>. проект зон охраны, не соответствующий требованиям постановления Правительства РФ  от 12.09.2015 № 972.</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Утвержденным Распоряжением областного исполнительного комитета Вологодской области № 307</w:t>
      </w:r>
      <w:r w:rsidRPr="00DE1227">
        <w:rPr>
          <w:rFonts w:ascii="Times New Roman" w:hAnsi="Times New Roman" w:cs="Times New Roman"/>
          <w:iCs/>
          <w:sz w:val="26"/>
          <w:szCs w:val="26"/>
        </w:rPr>
        <w:noBreakHyphen/>
        <w:t>р от 22.06.1990 г. проектом зон охраны памятников истории и культуры г. Череповец установлены следующие регламенты использования и застройки в границах зон охраны памятников:</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Для территории подзоны ближнего обзора памятников установлены следующие ограничения: запрещено размещение экранирующих объектов, высокоствольных зеленых насаждений, устройство автостоянок. Рекомендовано плоскостное благоустройство с учетом стилистики эпохи возведения исторических зданий, организация партерного и боскетного озеленения, благоустройство видовых площадок.</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охранных зонах запрещается (в зависимости от подзоны):</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подзоне физического сохранения памятников установлены следующие требования – запрет землеройных, взрывных и вибрационных работ вблизи памятника, рекомендованы – устройство отмостки, гидроизоляции, водопроводных лотков.</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одзона ближнего обзора памятника – запрещены любые изменения в структуре и облике памятников, рекомендованы музеефикация и сохранение первоначального (исторического) использования зданий.</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одзона среднего обзора памятника – устройство автостоянок, озеленение, препятствующее обзору памятника;</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одзона дальнего обзора памятника – строительство экранирующих сооружений.</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зоне охраняемого ландшафта запрещаются рубки, земляные работы, строительные работы без согласования с государственными органами охраны памятников.</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зоне археологического надзора запрещаются земляные работы без согласования с музеем археологии.</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зоне археологических наблюдений запрещаются земляные работы без специального инструктажа.</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зоне регулирования застройки запрещается размещение новой застройки выше разрешаемой этажности, рекомендуется снижение всех видов застройки до установленной высоты.</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зоне образно-семантического регулирования запрещается снос исторической застройки, ремонт фасадов с искажением архитектурного облика зданий.</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зонах средового регулирования (3</w:t>
      </w:r>
      <w:r w:rsidRPr="00DE1227">
        <w:rPr>
          <w:rFonts w:ascii="Times New Roman" w:hAnsi="Times New Roman" w:cs="Times New Roman"/>
          <w:iCs/>
          <w:sz w:val="26"/>
          <w:szCs w:val="26"/>
        </w:rPr>
        <w:noBreakHyphen/>
        <w:t>х типов) запрещается:</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подзоне усадебной исторической застройки (I тип) запрещается искажение исторической планировки, снос ценных и исторических зданий или искажение их облика, новое строительство, нарушение красных линий застройки;</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II тип – снос существующих зданий, изменение фасадов зданий, искажение ценных интерьеров, строительство производственных зданий и сооружений, нарушение красных линий застройки;</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III тип – снос исторических зданий и сооружений, строительство производственных зданий и сооружений, нарушение красных линий застройки.</w:t>
      </w:r>
    </w:p>
    <w:p w:rsidR="00F357A9" w:rsidRPr="00DE1227"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ладение, пользование или распоряжение участком, в пределах которого обнаружен объект археологического наследия, осуществляется с соблюдением условий, установленных Федеральным законом «Об объектах культурного наследия (памятниках истории и культуры) народов Российской Федерации».</w:t>
      </w:r>
    </w:p>
    <w:p w:rsidR="00F32C17" w:rsidRPr="00231553" w:rsidRDefault="00F357A9"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Все земляные, строительные работы на таких участках ведутся при условии проведения предварительных полномасштабных археологических исследований; работы и иные действия по использования памятника и земли в пределах зоны его охраны </w:t>
      </w:r>
      <w:r w:rsidRPr="00231553">
        <w:rPr>
          <w:rFonts w:ascii="Times New Roman" w:hAnsi="Times New Roman" w:cs="Times New Roman"/>
          <w:iCs/>
          <w:sz w:val="26"/>
          <w:szCs w:val="26"/>
        </w:rPr>
        <w:t>осуществляются в строгом соответствии с требованиями охранного обязательства и содержащимися в нем техническими и иными условиями.</w:t>
      </w:r>
    </w:p>
    <w:p w:rsidR="003F2193" w:rsidRPr="00DE1227" w:rsidRDefault="003F2193" w:rsidP="00F357A9">
      <w:pPr>
        <w:spacing w:before="120" w:after="120" w:line="360" w:lineRule="auto"/>
        <w:ind w:firstLine="709"/>
        <w:contextualSpacing/>
        <w:jc w:val="both"/>
        <w:rPr>
          <w:rFonts w:ascii="Times New Roman" w:hAnsi="Times New Roman" w:cs="Times New Roman"/>
          <w:iCs/>
          <w:sz w:val="26"/>
          <w:szCs w:val="26"/>
        </w:rPr>
      </w:pPr>
      <w:r w:rsidRPr="00231553">
        <w:rPr>
          <w:rFonts w:ascii="Times New Roman" w:hAnsi="Times New Roman" w:cs="Times New Roman"/>
          <w:iCs/>
          <w:sz w:val="26"/>
          <w:szCs w:val="26"/>
        </w:rPr>
        <w:t xml:space="preserve">На территории города Череповец расположено историческое поселение, </w:t>
      </w:r>
      <w:r w:rsidR="00231553" w:rsidRPr="00231553">
        <w:rPr>
          <w:rFonts w:ascii="Times New Roman" w:hAnsi="Times New Roman" w:cs="Times New Roman"/>
          <w:iCs/>
          <w:sz w:val="26"/>
          <w:szCs w:val="26"/>
        </w:rPr>
        <w:t>Постановлением Правительства Вологодской области от 30.10.2017 №960 установлены его границы</w:t>
      </w:r>
      <w:r w:rsidRPr="00231553">
        <w:rPr>
          <w:rFonts w:ascii="Times New Roman" w:hAnsi="Times New Roman" w:cs="Times New Roman"/>
          <w:iCs/>
          <w:sz w:val="26"/>
          <w:szCs w:val="26"/>
        </w:rPr>
        <w:t>. Градостроительная</w:t>
      </w:r>
      <w:r w:rsidRPr="00DE1227">
        <w:rPr>
          <w:rFonts w:ascii="Times New Roman" w:hAnsi="Times New Roman" w:cs="Times New Roman"/>
          <w:iCs/>
          <w:sz w:val="26"/>
          <w:szCs w:val="26"/>
        </w:rPr>
        <w:t>, хозяйственная и иная деятельность в историческом поселении должна осуществляться при условии обеспечения сохранности объектов культурного наследия, включенных в реестр, выявленных объектов культурного наследия, предмета охраны исторического поселения в соответствии с Федеральным законом от 25.06.2002 № 73-ФЗ «Об объектах культурного наследия (памятниках истории и культуры) народов Российской Федерации».</w:t>
      </w:r>
      <w:r w:rsidR="005C5128" w:rsidRPr="00DE1227">
        <w:rPr>
          <w:rFonts w:ascii="Times New Roman" w:hAnsi="Times New Roman" w:cs="Times New Roman"/>
          <w:iCs/>
          <w:sz w:val="26"/>
          <w:szCs w:val="26"/>
        </w:rPr>
        <w:t xml:space="preserve"> Особенности градостроительной, хозяйственной и иная деятельности в историческом поселении указаны в статье 60 вышеупомянутого федерального закона.</w:t>
      </w:r>
    </w:p>
    <w:p w:rsidR="005C5128" w:rsidRPr="00DE1227" w:rsidRDefault="003F2193" w:rsidP="00F357A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историч</w:t>
      </w:r>
      <w:r w:rsidR="005C5128" w:rsidRPr="00DE1227">
        <w:rPr>
          <w:rFonts w:ascii="Times New Roman" w:hAnsi="Times New Roman" w:cs="Times New Roman"/>
          <w:iCs/>
          <w:sz w:val="26"/>
          <w:szCs w:val="26"/>
        </w:rPr>
        <w:t>еском поселении действует особое регулирование градостроительной деятельности, которое осуществляется органами местного самоуправления. Данное регулирование включает в себя:</w:t>
      </w:r>
    </w:p>
    <w:p w:rsidR="003F2193" w:rsidRPr="00DE1227" w:rsidRDefault="005C5128" w:rsidP="005C5128">
      <w:pPr>
        <w:pStyle w:val="a4"/>
      </w:pPr>
      <w:r w:rsidRPr="00DE1227">
        <w:t>проведение анализа состояния территории исторического поселения, проблем и направлений ее устойчивого развития с учетом обеспечения сохранности объектов культурного наследия, включенных в реестр, выявленных объектов культурного наследия, предмета охраны исторического поселения;</w:t>
      </w:r>
      <w:r w:rsidR="003F2193" w:rsidRPr="00DE1227">
        <w:t xml:space="preserve"> </w:t>
      </w:r>
    </w:p>
    <w:p w:rsidR="005C5128" w:rsidRPr="00DE1227" w:rsidRDefault="005C5128" w:rsidP="005C5128">
      <w:pPr>
        <w:pStyle w:val="a4"/>
      </w:pPr>
      <w:r w:rsidRPr="00DE1227">
        <w:t>определение перечня мероприятий по устойчивому развитию территории исторического поселения;</w:t>
      </w:r>
    </w:p>
    <w:p w:rsidR="005C5128" w:rsidRPr="00DE1227" w:rsidRDefault="005C5128" w:rsidP="005C5128">
      <w:pPr>
        <w:pStyle w:val="a4"/>
      </w:pPr>
      <w:r w:rsidRPr="00DE1227">
        <w:t>разработку градостроительных регламентов, предусматривающих предельные параметры разрешенного строительства, реконструкции объектов капитального строительства, ограничения использования земельных участков и объектов капитального строительства, с учетом требований к сохранению планировочной структуры исторического поселения, размерам и пропорциям зданий и сооружений, использованию отдельных строительных материалов, цветовому решению, запрет или ограничение размещения автостоянок, рекламы и вывесок, другие ограничения, необходимые для обеспечения сохранности объектов культурного наследия, включенных в реестр, выявленных объектов культурного наследия, предмета охраны исторического поселения;</w:t>
      </w:r>
    </w:p>
    <w:p w:rsidR="005C5128" w:rsidRPr="00DE1227" w:rsidRDefault="005C5128" w:rsidP="005C5128">
      <w:pPr>
        <w:pStyle w:val="a4"/>
      </w:pPr>
      <w:r w:rsidRPr="00DE1227">
        <w:t>разработку применительно к территориальным зонам, которые расположены за границами территории исторического поселения и в границах которых находятся точки (сектора) основных видовых раскрытий композиционно-видовых связей (панорам), составляющих предмет охраны исторического поселения, градостроительных регламентов, обеспечивающих сохранение таких точек (секторов);</w:t>
      </w:r>
    </w:p>
    <w:p w:rsidR="005C5128" w:rsidRPr="00DE1227" w:rsidRDefault="005C5128" w:rsidP="005C5128">
      <w:pPr>
        <w:pStyle w:val="a4"/>
        <w:rPr>
          <w:iCs w:val="0"/>
        </w:rPr>
      </w:pPr>
      <w:r w:rsidRPr="00DE1227">
        <w:t>обеспечение согласования проектов генеральных планов, проектов правил землепользования и застройки, подготовленных применительно к территориям исторических поселений федерального значения и территориям исторических поселений регионального значения.</w:t>
      </w:r>
    </w:p>
    <w:p w:rsidR="00377210" w:rsidRPr="00DE1227" w:rsidRDefault="00377210" w:rsidP="0052058E">
      <w:pPr>
        <w:pStyle w:val="111"/>
      </w:pPr>
      <w:bookmarkStart w:id="42" w:name="_Toc10476621"/>
      <w:bookmarkStart w:id="43" w:name="_Toc50028211"/>
      <w:r w:rsidRPr="00DE1227">
        <w:t>Объекты культурного наследия</w:t>
      </w:r>
      <w:bookmarkEnd w:id="42"/>
      <w:bookmarkEnd w:id="43"/>
    </w:p>
    <w:p w:rsidR="001D2221" w:rsidRPr="00DE1227" w:rsidRDefault="001D2221" w:rsidP="0052058E">
      <w:pPr>
        <w:pStyle w:val="af1"/>
      </w:pPr>
      <w:r w:rsidRPr="00DE1227">
        <w:t>Туризм сегодня является одной из наиболее высокодоходных и динамично развивающихся отраслей экономики. Развитие туризма оказывает стимулирующее воздействие на такие секторы экономики, как информатизация и телекоммуникации, торговля, строительство, сельское хозяйство, производство товаров народного потребления.</w:t>
      </w:r>
    </w:p>
    <w:p w:rsidR="00526AA2" w:rsidRPr="00DE1227" w:rsidRDefault="00526AA2" w:rsidP="0052058E">
      <w:pPr>
        <w:pStyle w:val="af1"/>
      </w:pPr>
      <w:r w:rsidRPr="00DE1227">
        <w:t>В соответствии с постановлением Администрации Вологодской области от 18.07.1994 № 409 «О совершенствовании работы по охране и использованию памятников истории и культуры Вологодской области» город Череповец включен в список исторических поселений Вологодской области, установлены границы исторического поселения. Историческое поселения включает основные ансамбли городской застройки, историческое ядро города.</w:t>
      </w:r>
      <w:r w:rsidR="007E0917" w:rsidRPr="00DE1227">
        <w:t xml:space="preserve"> В Генеральном плане учтены градостроительные регламенты, накладывающие ограничения на развитие функциональных зон в границах исторического поселения.</w:t>
      </w:r>
    </w:p>
    <w:p w:rsidR="00377210" w:rsidRPr="00DE1227" w:rsidRDefault="007E0917" w:rsidP="0052058E">
      <w:pPr>
        <w:pStyle w:val="af1"/>
      </w:pPr>
      <w:r w:rsidRPr="00DE1227">
        <w:t>По состоянию на</w:t>
      </w:r>
      <w:r w:rsidR="00FB7037" w:rsidRPr="00DE1227">
        <w:t xml:space="preserve"> 01.01.2020 по данным</w:t>
      </w:r>
      <w:r w:rsidRPr="00DE1227">
        <w:t xml:space="preserve"> </w:t>
      </w:r>
      <w:r w:rsidR="003E1E95" w:rsidRPr="00DE1227">
        <w:t>Комитета по охране объектов культурного наследия Вологодской области на</w:t>
      </w:r>
      <w:r w:rsidR="00377210" w:rsidRPr="00DE1227">
        <w:t xml:space="preserve"> территории </w:t>
      </w:r>
      <w:r w:rsidR="003E1E95" w:rsidRPr="00DE1227">
        <w:t xml:space="preserve">города Череповец </w:t>
      </w:r>
      <w:r w:rsidR="00526AA2" w:rsidRPr="00DE1227">
        <w:t>находятся многочисленные</w:t>
      </w:r>
      <w:r w:rsidR="00377210" w:rsidRPr="00DE1227">
        <w:t xml:space="preserve"> объект</w:t>
      </w:r>
      <w:r w:rsidR="00526AA2" w:rsidRPr="00DE1227">
        <w:t>ы</w:t>
      </w:r>
      <w:r w:rsidR="00377210" w:rsidRPr="00DE1227">
        <w:t xml:space="preserve"> культурного наследия, из них:</w:t>
      </w:r>
    </w:p>
    <w:p w:rsidR="00377210" w:rsidRPr="00DE1227" w:rsidRDefault="00B55AFC" w:rsidP="0052058E">
      <w:pPr>
        <w:pStyle w:val="a4"/>
      </w:pPr>
      <w:r w:rsidRPr="00DE1227">
        <w:t>4</w:t>
      </w:r>
      <w:r w:rsidR="00377210" w:rsidRPr="00DE1227">
        <w:t xml:space="preserve"> ОКН федерального значения;</w:t>
      </w:r>
    </w:p>
    <w:p w:rsidR="00377210" w:rsidRPr="00DE1227" w:rsidRDefault="00526AA2" w:rsidP="0052058E">
      <w:pPr>
        <w:pStyle w:val="a4"/>
      </w:pPr>
      <w:r w:rsidRPr="00DE1227">
        <w:t>61</w:t>
      </w:r>
      <w:r w:rsidR="00377210" w:rsidRPr="00DE1227">
        <w:t xml:space="preserve"> ОКН регионального значения;</w:t>
      </w:r>
    </w:p>
    <w:p w:rsidR="00633367" w:rsidRPr="00DE1227" w:rsidRDefault="00633367" w:rsidP="00633367">
      <w:pPr>
        <w:pStyle w:val="a4"/>
      </w:pPr>
      <w:r w:rsidRPr="00DE1227">
        <w:t>выявленные ОКН:</w:t>
      </w:r>
    </w:p>
    <w:p w:rsidR="00B55AFC" w:rsidRPr="00DE1227" w:rsidRDefault="00B55AFC" w:rsidP="00633367">
      <w:pPr>
        <w:pStyle w:val="a4"/>
        <w:numPr>
          <w:ilvl w:val="1"/>
          <w:numId w:val="15"/>
        </w:numPr>
      </w:pPr>
      <w:r w:rsidRPr="00DE1227">
        <w:t xml:space="preserve">19 </w:t>
      </w:r>
      <w:r w:rsidR="00526AA2" w:rsidRPr="00DE1227">
        <w:t>объектов археологического наследия</w:t>
      </w:r>
      <w:r w:rsidRPr="00DE1227">
        <w:t>;</w:t>
      </w:r>
    </w:p>
    <w:p w:rsidR="007E0917" w:rsidRPr="00DE1227" w:rsidRDefault="007E0917" w:rsidP="00633367">
      <w:pPr>
        <w:pStyle w:val="a4"/>
        <w:numPr>
          <w:ilvl w:val="1"/>
          <w:numId w:val="15"/>
        </w:numPr>
      </w:pPr>
      <w:r w:rsidRPr="00DE1227">
        <w:t>1</w:t>
      </w:r>
      <w:r w:rsidR="00633367" w:rsidRPr="00DE1227">
        <w:t xml:space="preserve"> памятник истории и архитектуры.</w:t>
      </w:r>
    </w:p>
    <w:p w:rsidR="007E0917" w:rsidRPr="00DE1227" w:rsidRDefault="007E0917" w:rsidP="00990733">
      <w:pPr>
        <w:pStyle w:val="af1"/>
      </w:pPr>
      <w:r w:rsidRPr="00DE1227">
        <w:t>Для объектов культурного наследия разработаны и установлены охранные зоны, за исключением трех объектов</w:t>
      </w:r>
      <w:r w:rsidR="00F74053" w:rsidRPr="00DE1227">
        <w:t>, указанных ниже</w:t>
      </w:r>
      <w:r w:rsidRPr="00DE1227">
        <w:t xml:space="preserve">. </w:t>
      </w:r>
      <w:r w:rsidR="00990733" w:rsidRPr="00DE1227">
        <w:t>Проект зон охраны памятников истории и культуры г. Череповца, утвержден распоряжением Исполнительного комитета Вологодского областного Совета народных депутатов от 22.06.1990 № 307-р.</w:t>
      </w:r>
    </w:p>
    <w:p w:rsidR="007E0917" w:rsidRPr="00DE1227" w:rsidRDefault="007E0917" w:rsidP="0052058E">
      <w:pPr>
        <w:pStyle w:val="af1"/>
      </w:pPr>
      <w:r w:rsidRPr="00DE1227">
        <w:t>В неудовлетворительном состоянии находится три объекта культурного наследия</w:t>
      </w:r>
      <w:r w:rsidR="00F74053" w:rsidRPr="00DE1227">
        <w:t xml:space="preserve"> (здание, где в сентябре 1917 года проходило первое организационное собрание Череповецкой группы РСДРП (б), ул. Луначарского, 1; Дом Козобновой, 1820 г., пр. Советский, 20; Дом жилой, 1897 г., пр. Советский, 7)</w:t>
      </w:r>
      <w:r w:rsidRPr="00DE1227">
        <w:t>, работы по поддержанию и реконструкции продолжаются.</w:t>
      </w:r>
    </w:p>
    <w:p w:rsidR="00F74053" w:rsidRPr="00DE1227" w:rsidRDefault="00F74053" w:rsidP="0052058E">
      <w:pPr>
        <w:pStyle w:val="af1"/>
      </w:pPr>
      <w:r w:rsidRPr="00DE1227">
        <w:t>Территории объектов культурного наследия установлены постановлениями уполномоченных органов исполнительной власти Вологодской области в период с 2012 года по настоящее время.</w:t>
      </w:r>
    </w:p>
    <w:p w:rsidR="00377210" w:rsidRPr="00DE1227" w:rsidRDefault="00377210" w:rsidP="0052058E">
      <w:pPr>
        <w:pStyle w:val="af1"/>
      </w:pPr>
      <w:r w:rsidRPr="00DE1227">
        <w:t xml:space="preserve">Информация по объектам культурного наследия, расположенным в границах муниципального образования </w:t>
      </w:r>
      <w:r w:rsidR="009E19D8" w:rsidRPr="00DE1227">
        <w:t>«</w:t>
      </w:r>
      <w:r w:rsidR="00C71E1B" w:rsidRPr="00DE1227">
        <w:t>Город Череповец</w:t>
      </w:r>
      <w:r w:rsidR="009E19D8" w:rsidRPr="00DE1227">
        <w:t>»</w:t>
      </w:r>
      <w:r w:rsidRPr="00DE1227">
        <w:t xml:space="preserve"> представлена в таблиц</w:t>
      </w:r>
      <w:r w:rsidR="00F864BE" w:rsidRPr="00DE1227">
        <w:t xml:space="preserve">е </w:t>
      </w:r>
      <w:r w:rsidR="00792B61" w:rsidRPr="00DE1227">
        <w:t>1.4.6-1</w:t>
      </w:r>
      <w:r w:rsidR="00DB140F" w:rsidRPr="00DE1227">
        <w:t>.</w:t>
      </w:r>
    </w:p>
    <w:p w:rsidR="00DB140F" w:rsidRPr="00DE1227" w:rsidRDefault="00DB140F" w:rsidP="0052058E">
      <w:pPr>
        <w:pStyle w:val="af1"/>
        <w:sectPr w:rsidR="00DB140F" w:rsidRPr="00DE1227" w:rsidSect="00D90843">
          <w:footerReference w:type="default" r:id="rId9"/>
          <w:headerReference w:type="first" r:id="rId10"/>
          <w:footerReference w:type="first" r:id="rId11"/>
          <w:pgSz w:w="11906" w:h="16838"/>
          <w:pgMar w:top="1134" w:right="850" w:bottom="1134" w:left="1701" w:header="708" w:footer="708" w:gutter="0"/>
          <w:cols w:space="708"/>
          <w:titlePg/>
          <w:docGrid w:linePitch="360"/>
        </w:sectPr>
      </w:pPr>
    </w:p>
    <w:p w:rsidR="00792B61" w:rsidRPr="00DE1227" w:rsidRDefault="00792B61" w:rsidP="00A55FCB">
      <w:pPr>
        <w:pStyle w:val="11110"/>
        <w:numPr>
          <w:ilvl w:val="7"/>
          <w:numId w:val="7"/>
        </w:numPr>
      </w:pPr>
      <w:r w:rsidRPr="00DE1227">
        <w:t xml:space="preserve">Перечень объектов культурного наследия на территории </w:t>
      </w:r>
      <w:r w:rsidR="00C71E1B" w:rsidRPr="00DE1227">
        <w:t>муниципального образования «Город Черепове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3916"/>
        <w:gridCol w:w="2695"/>
        <w:gridCol w:w="2937"/>
        <w:gridCol w:w="1632"/>
        <w:gridCol w:w="2960"/>
      </w:tblGrid>
      <w:tr w:rsidR="00FB7037" w:rsidRPr="00DE1227" w:rsidTr="00FB7037">
        <w:trPr>
          <w:tblHeader/>
        </w:trPr>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B70F31">
            <w:pPr>
              <w:pStyle w:val="11d"/>
            </w:pPr>
            <w:r w:rsidRPr="00DE1227">
              <w:t>№№ п/п</w:t>
            </w:r>
          </w:p>
        </w:tc>
        <w:tc>
          <w:tcPr>
            <w:tcW w:w="1323"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Наименование объекта культурного наследия</w:t>
            </w:r>
          </w:p>
        </w:tc>
        <w:tc>
          <w:tcPr>
            <w:tcW w:w="911"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B70F31">
            <w:pPr>
              <w:pStyle w:val="11d"/>
            </w:pPr>
            <w:r w:rsidRPr="00DE1227">
              <w:t>Местоположение объекта культурного наследия</w:t>
            </w:r>
          </w:p>
        </w:tc>
        <w:tc>
          <w:tcPr>
            <w:tcW w:w="993"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B70F31">
            <w:pPr>
              <w:pStyle w:val="11d"/>
            </w:pPr>
            <w:r w:rsidRPr="00DE1227">
              <w:t>Акт органа государственной власти о постановке объекта культурного наследия на государственную охрану</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B70F31">
            <w:pPr>
              <w:pStyle w:val="11d"/>
            </w:pPr>
            <w:r w:rsidRPr="00DE1227">
              <w:t>Категория историко-культурной значимости</w:t>
            </w:r>
          </w:p>
        </w:tc>
        <w:tc>
          <w:tcPr>
            <w:tcW w:w="1001" w:type="pct"/>
            <w:tcBorders>
              <w:top w:val="single" w:sz="4" w:space="0" w:color="auto"/>
              <w:left w:val="single" w:sz="4" w:space="0" w:color="auto"/>
              <w:bottom w:val="single" w:sz="4" w:space="0" w:color="auto"/>
              <w:right w:val="single" w:sz="4" w:space="0" w:color="auto"/>
            </w:tcBorders>
          </w:tcPr>
          <w:p w:rsidR="00FB7037" w:rsidRPr="00DE1227" w:rsidRDefault="00FB7037" w:rsidP="00B70F31">
            <w:pPr>
              <w:pStyle w:val="11d"/>
            </w:pPr>
            <w:r w:rsidRPr="00DE1227">
              <w:t>Вид объекта</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1</w:t>
            </w:r>
          </w:p>
        </w:tc>
        <w:tc>
          <w:tcPr>
            <w:tcW w:w="1323"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Памятник В.И. Ленину, 1963 г.</w:t>
            </w:r>
          </w:p>
        </w:tc>
        <w:tc>
          <w:tcPr>
            <w:tcW w:w="911"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пл. Металлургов</w:t>
            </w:r>
          </w:p>
        </w:tc>
        <w:tc>
          <w:tcPr>
            <w:tcW w:w="993"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Постановление Совета Министров РСФСР от 4 декабря 1974 г. № 624 "О дополнении и частичном изменении Постановления Совета Министров РСФСР от 30 августа 1960 г. № 1327 "О дальнейшем улучшении дела охраны памятников культуры в РСФСР"</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Федерального значения</w:t>
            </w:r>
          </w:p>
        </w:tc>
        <w:tc>
          <w:tcPr>
            <w:tcW w:w="1001" w:type="pct"/>
            <w:tcBorders>
              <w:top w:val="single" w:sz="4" w:space="0" w:color="auto"/>
              <w:left w:val="single" w:sz="4" w:space="0" w:color="auto"/>
              <w:bottom w:val="single" w:sz="4" w:space="0" w:color="auto"/>
              <w:right w:val="single" w:sz="4" w:space="0" w:color="auto"/>
            </w:tcBorders>
          </w:tcPr>
          <w:p w:rsidR="00FB7037" w:rsidRPr="00DE1227" w:rsidRDefault="00FB7037" w:rsidP="00FB7037">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2</w:t>
            </w:r>
          </w:p>
        </w:tc>
        <w:tc>
          <w:tcPr>
            <w:tcW w:w="1323" w:type="pct"/>
            <w:tcBorders>
              <w:top w:val="nil"/>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Бюст В.В. Верещагина, 1957 г., скульпторы Б.В. Едунов и А.М. Портянко, арх. А.В. Гуляев, бронза, гранит</w:t>
            </w:r>
          </w:p>
        </w:tc>
        <w:tc>
          <w:tcPr>
            <w:tcW w:w="911"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ул. Верещагина</w:t>
            </w:r>
          </w:p>
        </w:tc>
        <w:tc>
          <w:tcPr>
            <w:tcW w:w="993" w:type="pct"/>
            <w:tcBorders>
              <w:top w:val="nil"/>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Постановление Совета Министров РСФСР от 30 августа 1960 г. № 1327 "О дальнейшем улучшении дела охраны памятников культуры в РСФСР"</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Федерального значения</w:t>
            </w:r>
          </w:p>
        </w:tc>
        <w:tc>
          <w:tcPr>
            <w:tcW w:w="1001" w:type="pct"/>
            <w:tcBorders>
              <w:top w:val="single" w:sz="4" w:space="0" w:color="auto"/>
              <w:left w:val="single" w:sz="4" w:space="0" w:color="auto"/>
              <w:bottom w:val="single" w:sz="4" w:space="0" w:color="auto"/>
              <w:right w:val="single" w:sz="4" w:space="0" w:color="auto"/>
            </w:tcBorders>
          </w:tcPr>
          <w:p w:rsidR="00FB7037" w:rsidRPr="00DE1227" w:rsidRDefault="00FB7037" w:rsidP="00FB7037">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3</w:t>
            </w:r>
          </w:p>
        </w:tc>
        <w:tc>
          <w:tcPr>
            <w:tcW w:w="1323" w:type="pct"/>
            <w:tcBorders>
              <w:top w:val="nil"/>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Усадьба Гальских (усадебный дом совхоза "Комсомолец") XIX в.</w:t>
            </w:r>
          </w:p>
        </w:tc>
        <w:tc>
          <w:tcPr>
            <w:tcW w:w="911"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ул. Матуринская, 28</w:t>
            </w:r>
          </w:p>
        </w:tc>
        <w:tc>
          <w:tcPr>
            <w:tcW w:w="993" w:type="pct"/>
            <w:tcBorders>
              <w:top w:val="nil"/>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Постановление Совета Министров РСФСР от 30 августа 1960 г. № 1327 "О дальнейшем улучшении дела охраны памятников культуры в РСФСР"</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Федерального значения</w:t>
            </w:r>
          </w:p>
        </w:tc>
        <w:tc>
          <w:tcPr>
            <w:tcW w:w="1001" w:type="pct"/>
            <w:tcBorders>
              <w:top w:val="single" w:sz="4" w:space="0" w:color="auto"/>
              <w:left w:val="single" w:sz="4" w:space="0" w:color="auto"/>
              <w:bottom w:val="single" w:sz="4" w:space="0" w:color="auto"/>
              <w:right w:val="single" w:sz="4" w:space="0" w:color="auto"/>
            </w:tcBorders>
          </w:tcPr>
          <w:p w:rsidR="00FB7037" w:rsidRPr="00DE1227" w:rsidRDefault="00FB7037" w:rsidP="00FB7037">
            <w:pPr>
              <w:pStyle w:val="11d"/>
            </w:pPr>
            <w:r w:rsidRPr="00DE1227">
              <w:t>Ансамбль</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4</w:t>
            </w:r>
          </w:p>
        </w:tc>
        <w:tc>
          <w:tcPr>
            <w:tcW w:w="1323" w:type="pct"/>
            <w:tcBorders>
              <w:top w:val="nil"/>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Дом, в котором в 1842 г. родился и жил до 1850 г. Верещагин Василий Васильевич</w:t>
            </w:r>
          </w:p>
        </w:tc>
        <w:tc>
          <w:tcPr>
            <w:tcW w:w="911"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ул. Социалистическая, 22</w:t>
            </w:r>
          </w:p>
        </w:tc>
        <w:tc>
          <w:tcPr>
            <w:tcW w:w="993" w:type="pct"/>
            <w:tcBorders>
              <w:top w:val="nil"/>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Постановление Совета Министров РСФСР от 30 августа 1960 г. № 1327 "О дальнейшем улучшении дела охраны памятников культуры в РСФСР"</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Федерального значения</w:t>
            </w:r>
          </w:p>
        </w:tc>
        <w:tc>
          <w:tcPr>
            <w:tcW w:w="1001" w:type="pct"/>
            <w:tcBorders>
              <w:top w:val="single" w:sz="4" w:space="0" w:color="auto"/>
              <w:left w:val="single" w:sz="4" w:space="0" w:color="auto"/>
              <w:bottom w:val="single" w:sz="4" w:space="0" w:color="auto"/>
              <w:right w:val="single" w:sz="4" w:space="0" w:color="auto"/>
            </w:tcBorders>
          </w:tcPr>
          <w:p w:rsidR="00FB7037" w:rsidRPr="00DE1227" w:rsidRDefault="00FB7037" w:rsidP="00FB7037">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5</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 xml:space="preserve"> Комплекс кладбища жертв революции</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 xml:space="preserve"> пл. Революции</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single" w:sz="4" w:space="0" w:color="000000"/>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6</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 Герою Советского Союза Алексею Николаевичу Годовикову, погибшему в Отечественную войну, в 1942 году</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 xml:space="preserve"> пл. Революции</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депутатов трудящихся от 30 декабря 1958 г. № 760 "Об утверждении дополнительного списка памятников истории, подлежащих государственной охране"</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7</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 xml:space="preserve"> Мемориальный комплекс: - братское кладбище советских воинов, умерших (погибших) в 1941-1945 годах - стела - скульптура воина - Вечный огонь</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воинское кладбище</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Ансамбль</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8</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Слиток 100-миллионной тонны стали, выплавленной в 1967 г. Череповецким металлургическим комбинатом</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пл. перед заводоуправлением ЧМК</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9</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Милютина, XIX в.</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пл. Революции, 1</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10</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Здание Череповецкого краеведческого музея, основанного по инициативе ученого-этнографа, фольклориста Барсова Елпидифора Васильевича</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пр. Луначарского,   39 / 2</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11</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 xml:space="preserve"> Здание, где в сентябре 1917 года проходило первое организационное собрание Череповецкой группы РСДРП (б) </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пр. Луначарского, 1</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12</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 xml:space="preserve"> Здание, где в реальном училище в 1874 г. преподавал фольклорист Лаговский Федор Никанорович и в 1897-1902 гг. учился поэт Северянин (Лотарев) Игорь Васильевич. Здесь в педагогическом техникуме в 1926 г. выступал нарком просвещения Луначарский А.В., учились Герои Советского Союза Преображенский Евгений Николаевич в 1924-1928 гг. и Костромцев Петр Степанович в 1929-1933 г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пр. Луначарского, 5</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13</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Здание, где в женской Мариинской гимназии в 1885-1894 гг. работал педагог-демократ Сциборский Борис Иванович</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ул. Дзержинского, 30</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14</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Здание, где в октябре 1917 года находился Череповецкий революционный комитет, в декабре 1917 года уездный исполнительный комитет рабочих, солдатских и крестьянских депутатов</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ул. Коммунистов, 40</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15</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Часовня во имя иконы Божьей Матери и Живоносный источник, XIX в.</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в районе ул. Ленина, 1-А</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риказ Комитета по охране объектов культурного наследия Вологодской области от 09.06.2017 № 151-О "О включении выявленного объекта культурного наследия достопримечательное место "Часовня во имя иконы Божьей Матери и Живоносный источник, XIX в." в Единый государственный реестр объектов культурного наследия (памятников истории и культуры) в качестве объекта культурного наследия регионального значения и утверждении требований к осуществлению деятельности и градостроительным регламентам в границах территории объекта культурного наследия"</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стопримечательное место</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16</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902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ул. Ленина, 35</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17</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Воскресенский собор, 1721-1752 годы., XIX в.</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борная горка</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18</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9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1</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19</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Горбаненко, 1891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3</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20</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 xml:space="preserve">Здание казначейства, 1870 г. </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12</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21</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Здание гостиницы, в которой в 1918-1920 гг. жил выдающийся советский государственный деятель Подвойский Николай Ильич, в 1926 году останавливался нарком просвещения Луначарский Анатолий Васильевич</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15</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22</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Афанасьева, 188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16</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23</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 xml:space="preserve"> Дом Пустошкиной, 182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18</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24</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Высоцкого В.Д., 1860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 xml:space="preserve">Советский пр., 19 </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25</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Козобновой, 1820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20</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26</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Волковых, первая четверть XIX в.</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21</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27</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 xml:space="preserve"> Здание, где в 1917-1918 гг. размещались отряд Красной гвардии, комитет Череповецкой группы РКП(б) и губком РКП(б)</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22</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28</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Здание, где в 1918 г. размещался Череповецкий уездный комитет РКП(б)</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25 а</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29</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Судакова А.С., 184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26</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30</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Демидова С.А., 187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28</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31</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Здание, где 8 августа 1918 г. состоялось организационное собрание Социалистического союза молодежи г. Череповца</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29</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32</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909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30</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33</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933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30 - б</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34</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 xml:space="preserve">Дом Демидова С.А. с часовней Филиппо-Ипатьевского монастыря, 1857 г. </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31</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35</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Здание, где в апреле 1923 года проходил сбор первого пионерского отряда им. К. Либкнехта</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31,33</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36</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8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32</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37</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49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34</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38</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Городская дума, 1913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35-а</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39</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Здание, где в 1917 г. размещался 282-й пехотный полк, оказавший большую помощь в становлении и упрочении Советской власти в г. Череповце, и в феврале 1926 года выступал нарком просвещения Луначарский А.В.</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35-б</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40</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Здание, где в 1917-1918 гг. размещался штаб Красной гвардии и первый уездный комиссариат по внутренним делам</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43</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41</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62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45</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42</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6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47</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43</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Городской суд, 185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48/50</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44</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9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49</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45</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6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51</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46</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Административное здание с торговыми помещениями, 1923-1926 г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54</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  Приказ Комитета по охране объектов культурного наследия Вологодской области от 12.09.2017 № 299-О "Об уточнении сведений об объекте культурного наследия, включенном в реестр, и утверждении предмета охран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47</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купчихи I гильдии А.А. Волковой, 1860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54</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риказ Комитета по охране объектов культурного наследия Вологодской области от 12.09.2017 № 298-О "О включении в единый государственный реестр объектов культурного наследия объекта культурного наследия и утверждении предмета охран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48</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 xml:space="preserve"> Слесарные мастерские, XIX в.</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55</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49</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8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58</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50</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903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60</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51</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0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61 б</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52</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905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64б</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53</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70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67а</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54</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6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69</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55</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9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7</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56</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Сухаревых, 1832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71</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57</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56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72</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58</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901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76</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59</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Гусевых, 1830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80</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60</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жилой, 1837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82</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61</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Эртель, 1820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83</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62</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Здание, где в марте 1943-мае 1944 гг. находился штаб 385-го отдельного зенитного артиллерийского дивизиона ПВО</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Советский пр., 105</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63</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Школа, 1902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ул. Социалистическая, 52</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nil"/>
              <w:left w:val="single" w:sz="4" w:space="0" w:color="000000"/>
              <w:bottom w:val="single" w:sz="4" w:space="0" w:color="auto"/>
              <w:right w:val="single" w:sz="4" w:space="0" w:color="000000"/>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64</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 xml:space="preserve">Здание, где в техническом училище в 1916-1918 гг.учился Герой Советского Союза Чкалов Валерий Павлович. Здесь в лесомеханическом техникуме учились Герои Советского Союза Чернов Василий Иванович в 1932-1936 гг. и Макаров Павел Алексеевич в 1937-1941 гг. </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ул. Труда, 1</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single" w:sz="4" w:space="0" w:color="auto"/>
              <w:left w:val="single" w:sz="4" w:space="0" w:color="000000"/>
              <w:bottom w:val="single" w:sz="4" w:space="0" w:color="auto"/>
              <w:right w:val="single" w:sz="4" w:space="0" w:color="auto"/>
            </w:tcBorders>
            <w:shd w:val="clear" w:color="auto" w:fill="auto"/>
          </w:tcPr>
          <w:p w:rsidR="00FB7037" w:rsidRPr="00DE1227" w:rsidRDefault="00FB7037" w:rsidP="008C053E">
            <w:pPr>
              <w:pStyle w:val="11d"/>
            </w:pPr>
            <w:r w:rsidRPr="00DE1227">
              <w:t>Памятник</w:t>
            </w:r>
          </w:p>
        </w:tc>
      </w:tr>
      <w:tr w:rsidR="00FB7037" w:rsidRPr="00DE1227" w:rsidTr="00FB7037">
        <w:tc>
          <w:tcPr>
            <w:tcW w:w="218"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FB7037">
            <w:pPr>
              <w:pStyle w:val="11d"/>
            </w:pPr>
            <w:r w:rsidRPr="00DE1227">
              <w:t>65</w:t>
            </w:r>
          </w:p>
        </w:tc>
        <w:tc>
          <w:tcPr>
            <w:tcW w:w="132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Дом Шулятиковых, 1854 г.</w:t>
            </w:r>
          </w:p>
        </w:tc>
        <w:tc>
          <w:tcPr>
            <w:tcW w:w="911" w:type="pct"/>
            <w:tcBorders>
              <w:top w:val="nil"/>
              <w:left w:val="single" w:sz="4" w:space="0" w:color="000000"/>
              <w:bottom w:val="single" w:sz="4" w:space="0" w:color="000000"/>
              <w:right w:val="single" w:sz="8" w:space="0" w:color="000000"/>
            </w:tcBorders>
            <w:shd w:val="clear" w:color="auto" w:fill="auto"/>
          </w:tcPr>
          <w:p w:rsidR="00FB7037" w:rsidRPr="00DE1227" w:rsidRDefault="00FB7037" w:rsidP="008C053E">
            <w:pPr>
              <w:pStyle w:val="11d"/>
            </w:pPr>
            <w:r w:rsidRPr="00DE1227">
              <w:t>ул. Энгельса, 26</w:t>
            </w:r>
          </w:p>
        </w:tc>
        <w:tc>
          <w:tcPr>
            <w:tcW w:w="993" w:type="pct"/>
            <w:tcBorders>
              <w:top w:val="nil"/>
              <w:left w:val="single" w:sz="4" w:space="0" w:color="000000"/>
              <w:bottom w:val="single" w:sz="4" w:space="0" w:color="000000"/>
              <w:right w:val="single" w:sz="4" w:space="0" w:color="000000"/>
            </w:tcBorders>
            <w:shd w:val="clear" w:color="auto" w:fill="auto"/>
          </w:tcPr>
          <w:p w:rsidR="00FB7037" w:rsidRPr="00DE1227" w:rsidRDefault="00FB7037" w:rsidP="008C053E">
            <w:pPr>
              <w:pStyle w:val="11d"/>
            </w:pPr>
            <w:r w:rsidRPr="00DE1227">
              <w:t>Решение исполнительного комитета Вологодского областного Совета народных депутатов от 19 ноября 1987 г. № 586 "О постановке под государственную охрану памятников истории и культуры"</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FB7037" w:rsidRPr="00DE1227" w:rsidRDefault="00FB7037" w:rsidP="008C053E">
            <w:pPr>
              <w:pStyle w:val="11d"/>
            </w:pPr>
            <w:r w:rsidRPr="00DE1227">
              <w:t>Регионального значения</w:t>
            </w:r>
          </w:p>
        </w:tc>
        <w:tc>
          <w:tcPr>
            <w:tcW w:w="1001" w:type="pct"/>
            <w:tcBorders>
              <w:top w:val="single" w:sz="4" w:space="0" w:color="auto"/>
              <w:left w:val="nil"/>
              <w:bottom w:val="single" w:sz="4" w:space="0" w:color="auto"/>
              <w:right w:val="single" w:sz="4" w:space="0" w:color="auto"/>
            </w:tcBorders>
            <w:shd w:val="clear" w:color="auto" w:fill="auto"/>
          </w:tcPr>
          <w:p w:rsidR="00FB7037" w:rsidRPr="00DE1227" w:rsidRDefault="00FB7037" w:rsidP="008C053E">
            <w:pPr>
              <w:pStyle w:val="11d"/>
            </w:pPr>
            <w:r w:rsidRPr="00DE1227">
              <w:t>Памятник</w:t>
            </w:r>
          </w:p>
        </w:tc>
      </w:tr>
      <w:tr w:rsidR="008C053E" w:rsidRPr="00DE1227" w:rsidTr="00D54E9B">
        <w:tc>
          <w:tcPr>
            <w:tcW w:w="218" w:type="pct"/>
            <w:tcBorders>
              <w:top w:val="single" w:sz="4" w:space="0" w:color="auto"/>
              <w:left w:val="single" w:sz="4" w:space="0" w:color="auto"/>
              <w:bottom w:val="single" w:sz="4" w:space="0" w:color="auto"/>
              <w:right w:val="single" w:sz="4" w:space="0" w:color="auto"/>
            </w:tcBorders>
            <w:shd w:val="clear" w:color="auto" w:fill="auto"/>
          </w:tcPr>
          <w:p w:rsidR="008C053E" w:rsidRPr="00DE1227" w:rsidRDefault="008C053E" w:rsidP="008C053E">
            <w:pPr>
              <w:pStyle w:val="11d"/>
            </w:pPr>
            <w:r w:rsidRPr="00DE1227">
              <w:t>66</w:t>
            </w:r>
          </w:p>
        </w:tc>
        <w:tc>
          <w:tcPr>
            <w:tcW w:w="1323" w:type="pct"/>
            <w:tcBorders>
              <w:top w:val="single" w:sz="4" w:space="0" w:color="auto"/>
              <w:left w:val="single" w:sz="4" w:space="0" w:color="auto"/>
              <w:bottom w:val="single" w:sz="4" w:space="0" w:color="auto"/>
              <w:right w:val="single" w:sz="4" w:space="0" w:color="auto"/>
            </w:tcBorders>
            <w:shd w:val="clear" w:color="auto" w:fill="auto"/>
          </w:tcPr>
          <w:p w:rsidR="008C053E" w:rsidRPr="00DE1227" w:rsidRDefault="008C053E" w:rsidP="008C053E">
            <w:pPr>
              <w:pStyle w:val="11d"/>
            </w:pPr>
            <w:r w:rsidRPr="00DE1227">
              <w:t>Дом Никоновой, 1855 г.</w:t>
            </w:r>
          </w:p>
        </w:tc>
        <w:tc>
          <w:tcPr>
            <w:tcW w:w="911" w:type="pct"/>
            <w:tcBorders>
              <w:top w:val="single" w:sz="4" w:space="0" w:color="auto"/>
              <w:left w:val="single" w:sz="4" w:space="0" w:color="auto"/>
              <w:bottom w:val="single" w:sz="4" w:space="0" w:color="auto"/>
              <w:right w:val="single" w:sz="4" w:space="0" w:color="auto"/>
            </w:tcBorders>
            <w:shd w:val="clear" w:color="auto" w:fill="auto"/>
          </w:tcPr>
          <w:p w:rsidR="008C053E" w:rsidRPr="00DE1227" w:rsidRDefault="008C053E" w:rsidP="008C053E">
            <w:pPr>
              <w:pStyle w:val="11d"/>
            </w:pPr>
            <w:r w:rsidRPr="00DE1227">
              <w:t>ул.Социалистическая, д. 28</w:t>
            </w:r>
          </w:p>
        </w:tc>
        <w:tc>
          <w:tcPr>
            <w:tcW w:w="993" w:type="pct"/>
            <w:tcBorders>
              <w:top w:val="single" w:sz="4" w:space="0" w:color="auto"/>
              <w:left w:val="single" w:sz="4" w:space="0" w:color="auto"/>
              <w:bottom w:val="single" w:sz="4" w:space="0" w:color="auto"/>
              <w:right w:val="single" w:sz="4" w:space="0" w:color="auto"/>
            </w:tcBorders>
            <w:shd w:val="clear" w:color="auto" w:fill="auto"/>
          </w:tcPr>
          <w:p w:rsidR="008C053E" w:rsidRPr="00DE1227" w:rsidRDefault="008C053E" w:rsidP="008C053E">
            <w:pPr>
              <w:pStyle w:val="11d"/>
            </w:pPr>
            <w:r w:rsidRPr="00DE1227">
              <w:t>Приказ Комитета по охране объектов культурного наследия Вологодской области от 10 января 2020 г. №1-О/01-12</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8C053E" w:rsidRPr="00DE1227" w:rsidRDefault="008C053E" w:rsidP="008C053E">
            <w:pPr>
              <w:pStyle w:val="11d"/>
            </w:pPr>
            <w:r w:rsidRPr="00DE1227">
              <w:t>Выявленный</w:t>
            </w:r>
          </w:p>
        </w:tc>
        <w:tc>
          <w:tcPr>
            <w:tcW w:w="1001" w:type="pct"/>
            <w:tcBorders>
              <w:top w:val="single" w:sz="4" w:space="0" w:color="auto"/>
              <w:left w:val="single" w:sz="4" w:space="0" w:color="auto"/>
              <w:bottom w:val="single" w:sz="4" w:space="0" w:color="auto"/>
              <w:right w:val="single" w:sz="4" w:space="0" w:color="auto"/>
            </w:tcBorders>
          </w:tcPr>
          <w:p w:rsidR="008C053E" w:rsidRPr="00DE1227" w:rsidRDefault="008C053E" w:rsidP="008C053E">
            <w:pPr>
              <w:pStyle w:val="11d"/>
            </w:pPr>
            <w:r w:rsidRPr="00DE1227">
              <w:t>Памятних</w:t>
            </w:r>
          </w:p>
        </w:tc>
      </w:tr>
      <w:tr w:rsidR="008C053E" w:rsidRPr="00DE1227" w:rsidTr="00D54E9B">
        <w:tc>
          <w:tcPr>
            <w:tcW w:w="218" w:type="pct"/>
            <w:tcBorders>
              <w:top w:val="single" w:sz="4" w:space="0" w:color="auto"/>
              <w:left w:val="single" w:sz="4" w:space="0" w:color="auto"/>
              <w:bottom w:val="single" w:sz="4" w:space="0" w:color="auto"/>
              <w:right w:val="single" w:sz="4" w:space="0" w:color="auto"/>
            </w:tcBorders>
            <w:shd w:val="clear" w:color="auto" w:fill="auto"/>
          </w:tcPr>
          <w:p w:rsidR="008C053E" w:rsidRPr="00DE1227" w:rsidRDefault="008C053E" w:rsidP="008C053E">
            <w:pPr>
              <w:pStyle w:val="11d"/>
            </w:pPr>
            <w:r w:rsidRPr="00DE1227">
              <w:t>67</w:t>
            </w:r>
          </w:p>
        </w:tc>
        <w:tc>
          <w:tcPr>
            <w:tcW w:w="1323" w:type="pct"/>
            <w:tcBorders>
              <w:top w:val="single" w:sz="4" w:space="0" w:color="auto"/>
              <w:left w:val="single" w:sz="4" w:space="0" w:color="auto"/>
              <w:bottom w:val="single" w:sz="4" w:space="0" w:color="auto"/>
              <w:right w:val="single" w:sz="4" w:space="0" w:color="auto"/>
            </w:tcBorders>
            <w:shd w:val="clear" w:color="auto" w:fill="auto"/>
          </w:tcPr>
          <w:p w:rsidR="008C053E" w:rsidRPr="00DE1227" w:rsidRDefault="008C053E" w:rsidP="008C053E">
            <w:pPr>
              <w:pStyle w:val="11d"/>
            </w:pPr>
            <w:r w:rsidRPr="00DE1227">
              <w:t>Комплекс углежогных ям Кошта 2</w:t>
            </w:r>
          </w:p>
        </w:tc>
        <w:tc>
          <w:tcPr>
            <w:tcW w:w="911" w:type="pct"/>
            <w:tcBorders>
              <w:top w:val="single" w:sz="4" w:space="0" w:color="auto"/>
              <w:left w:val="single" w:sz="4" w:space="0" w:color="auto"/>
              <w:bottom w:val="single" w:sz="4" w:space="0" w:color="auto"/>
              <w:right w:val="single" w:sz="4" w:space="0" w:color="auto"/>
            </w:tcBorders>
            <w:shd w:val="clear" w:color="auto" w:fill="auto"/>
          </w:tcPr>
          <w:p w:rsidR="008C053E" w:rsidRPr="00DE1227" w:rsidRDefault="008C053E" w:rsidP="008C053E">
            <w:pPr>
              <w:pStyle w:val="11d"/>
            </w:pPr>
            <w:r w:rsidRPr="00DE1227">
              <w:t>г.Череповец,</w:t>
            </w:r>
          </w:p>
        </w:tc>
        <w:tc>
          <w:tcPr>
            <w:tcW w:w="993" w:type="pct"/>
            <w:tcBorders>
              <w:top w:val="single" w:sz="4" w:space="0" w:color="auto"/>
              <w:left w:val="single" w:sz="4" w:space="0" w:color="auto"/>
              <w:bottom w:val="single" w:sz="4" w:space="0" w:color="auto"/>
              <w:right w:val="single" w:sz="4" w:space="0" w:color="auto"/>
            </w:tcBorders>
            <w:shd w:val="clear" w:color="auto" w:fill="auto"/>
          </w:tcPr>
          <w:p w:rsidR="008C053E" w:rsidRPr="00DE1227" w:rsidRDefault="008C053E" w:rsidP="008C053E">
            <w:pPr>
              <w:pStyle w:val="11d"/>
            </w:pPr>
            <w:r w:rsidRPr="00DE1227">
              <w:t>Приказ Комитета по охране объектов культурного наследия Вологодской области от 26 июня 2020 г. №13-О/01-12</w:t>
            </w:r>
          </w:p>
        </w:tc>
        <w:tc>
          <w:tcPr>
            <w:tcW w:w="552" w:type="pct"/>
            <w:tcBorders>
              <w:top w:val="single" w:sz="4" w:space="0" w:color="auto"/>
              <w:left w:val="single" w:sz="4" w:space="0" w:color="auto"/>
              <w:bottom w:val="single" w:sz="4" w:space="0" w:color="auto"/>
              <w:right w:val="single" w:sz="4" w:space="0" w:color="auto"/>
            </w:tcBorders>
            <w:shd w:val="clear" w:color="auto" w:fill="auto"/>
          </w:tcPr>
          <w:p w:rsidR="008C053E" w:rsidRPr="00DE1227" w:rsidRDefault="008C053E" w:rsidP="008C053E">
            <w:pPr>
              <w:pStyle w:val="11d"/>
            </w:pPr>
            <w:r w:rsidRPr="00DE1227">
              <w:t>Выявленный</w:t>
            </w:r>
          </w:p>
        </w:tc>
        <w:tc>
          <w:tcPr>
            <w:tcW w:w="1001" w:type="pct"/>
            <w:tcBorders>
              <w:top w:val="single" w:sz="4" w:space="0" w:color="auto"/>
              <w:left w:val="single" w:sz="4" w:space="0" w:color="auto"/>
              <w:bottom w:val="single" w:sz="4" w:space="0" w:color="auto"/>
              <w:right w:val="single" w:sz="4" w:space="0" w:color="auto"/>
            </w:tcBorders>
          </w:tcPr>
          <w:p w:rsidR="008C053E" w:rsidRPr="00DE1227" w:rsidRDefault="008C053E" w:rsidP="008C053E">
            <w:pPr>
              <w:pStyle w:val="11d"/>
            </w:pPr>
            <w:r w:rsidRPr="00DE1227">
              <w:t>Памятник археологии</w:t>
            </w:r>
          </w:p>
        </w:tc>
      </w:tr>
    </w:tbl>
    <w:p w:rsidR="00B5014C" w:rsidRPr="00DE1227" w:rsidRDefault="00B5014C" w:rsidP="0052058E">
      <w:pPr>
        <w:pStyle w:val="af1"/>
        <w:rPr>
          <w:sz w:val="18"/>
          <w:szCs w:val="18"/>
        </w:rPr>
        <w:sectPr w:rsidR="00B5014C" w:rsidRPr="00DE1227" w:rsidSect="00DB140F">
          <w:pgSz w:w="16838" w:h="11906" w:orient="landscape"/>
          <w:pgMar w:top="1701" w:right="1134" w:bottom="850" w:left="1134" w:header="708" w:footer="708" w:gutter="0"/>
          <w:cols w:space="708"/>
          <w:docGrid w:linePitch="360"/>
        </w:sectPr>
      </w:pPr>
    </w:p>
    <w:p w:rsidR="00667E1B" w:rsidRPr="00DE1227" w:rsidRDefault="00667E1B" w:rsidP="0052058E">
      <w:pPr>
        <w:pStyle w:val="af1"/>
      </w:pPr>
      <w:r w:rsidRPr="00DE1227">
        <w:t xml:space="preserve">Земельные участки в границах территорий объектов культурного наследия, включенных в единый государственный реестр объектов культурного наследия (памятников истории и культуры) народов </w:t>
      </w:r>
      <w:r w:rsidR="000D7392" w:rsidRPr="00DE1227">
        <w:t>Российской Федерации</w:t>
      </w:r>
      <w:r w:rsidRPr="00DE1227">
        <w:t xml:space="preserve">, а также в границах территорий выявленных объектов культурного наследия относятся к землям историко-культурного назначения, правовой режим которых регулируется земельным законодательством </w:t>
      </w:r>
      <w:r w:rsidR="000D7392" w:rsidRPr="00DE1227">
        <w:t>Российской Федерации</w:t>
      </w:r>
      <w:r w:rsidRPr="00DE1227">
        <w:t xml:space="preserve"> и Федеральным законом </w:t>
      </w:r>
      <w:r w:rsidR="009E19D8" w:rsidRPr="00DE1227">
        <w:t>«</w:t>
      </w:r>
      <w:r w:rsidRPr="00DE1227">
        <w:t>Об объектах культурного наследия (памятниках истории и культуры) народов Российской Федерации</w:t>
      </w:r>
      <w:r w:rsidR="009E19D8" w:rsidRPr="00DE1227">
        <w:t>»</w:t>
      </w:r>
      <w:r w:rsidRPr="00DE1227">
        <w:t xml:space="preserve"> от 25 июня 2002 года № 73-ФЗ.</w:t>
      </w:r>
    </w:p>
    <w:p w:rsidR="00526AA2" w:rsidRPr="00DE1227" w:rsidRDefault="00526AA2" w:rsidP="00526AA2">
      <w:pPr>
        <w:pStyle w:val="af1"/>
      </w:pPr>
      <w:r w:rsidRPr="00DE1227">
        <w:t>Предмет охраны, границы территории и требования к градостроительным регламентам в границах территории исторического поселения регионального значения город Череповец утверждены постановлением Правительства Вологодской области от 30.10.2017 № 960</w:t>
      </w:r>
    </w:p>
    <w:p w:rsidR="00377FD7" w:rsidRPr="00DE1227" w:rsidRDefault="00377FD7" w:rsidP="00377FD7">
      <w:pPr>
        <w:pStyle w:val="af1"/>
      </w:pPr>
      <w:r w:rsidRPr="00DE1227">
        <w:t>В целях охраны объектов культурного наследия при использовании, организации планировки и застройки территории соблюдаются следующие требования:</w:t>
      </w:r>
    </w:p>
    <w:p w:rsidR="00377FD7" w:rsidRPr="00DE1227" w:rsidRDefault="00377FD7" w:rsidP="00377FD7">
      <w:pPr>
        <w:pStyle w:val="a4"/>
      </w:pPr>
      <w:r w:rsidRPr="00DE1227">
        <w:t>в пределах охранных зон, зон регулирования застройки запрещается производство земляных, строительных и других работ, а также хозяйственная деятельность без разрешения соответствующих органов охраны памятников;</w:t>
      </w:r>
    </w:p>
    <w:p w:rsidR="00377FD7" w:rsidRPr="00DE1227" w:rsidRDefault="00377FD7" w:rsidP="003E1E95">
      <w:pPr>
        <w:pStyle w:val="a4"/>
      </w:pPr>
      <w:r w:rsidRPr="00DE1227">
        <w:t>мероприятия по обеспечению сохранности памятников истории и культуры при производстве строительных, мелиоративных, дорожных и других работ осуществляются предприятиями, учреждениями и организациями, ведущими эти работы, с привлечением специализированных научных или научно-реставрационных организаций и координируются соответствующими государственными органами охраны памятников.</w:t>
      </w:r>
    </w:p>
    <w:p w:rsidR="007C05C5" w:rsidRPr="00DE1227" w:rsidRDefault="007C05C5" w:rsidP="007C05C5">
      <w:pPr>
        <w:pStyle w:val="110"/>
      </w:pPr>
      <w:bookmarkStart w:id="44" w:name="_Toc50028212"/>
      <w:r w:rsidRPr="00DE1227">
        <w:t>Состояние окружающей среды</w:t>
      </w:r>
      <w:bookmarkEnd w:id="44"/>
    </w:p>
    <w:p w:rsidR="007C05C5" w:rsidRPr="00DE1227" w:rsidRDefault="00377FD7" w:rsidP="007C05C5">
      <w:pPr>
        <w:pStyle w:val="111"/>
      </w:pPr>
      <w:bookmarkStart w:id="45" w:name="_Toc50028213"/>
      <w:r w:rsidRPr="00DE1227">
        <w:t>Состоян</w:t>
      </w:r>
      <w:r w:rsidR="007C05C5" w:rsidRPr="00DE1227">
        <w:t>и</w:t>
      </w:r>
      <w:r w:rsidRPr="00DE1227">
        <w:t>е атмосферного воздуха</w:t>
      </w:r>
      <w:bookmarkEnd w:id="45"/>
    </w:p>
    <w:p w:rsidR="00F81FE6" w:rsidRPr="00DE1227" w:rsidRDefault="00377FD7" w:rsidP="00F81FE6">
      <w:pPr>
        <w:pStyle w:val="Default"/>
        <w:spacing w:line="360" w:lineRule="auto"/>
        <w:ind w:firstLine="709"/>
        <w:jc w:val="both"/>
        <w:rPr>
          <w:sz w:val="26"/>
          <w:szCs w:val="26"/>
        </w:rPr>
      </w:pPr>
      <w:r w:rsidRPr="00DE1227">
        <w:rPr>
          <w:iCs/>
          <w:sz w:val="26"/>
          <w:szCs w:val="26"/>
        </w:rPr>
        <w:t xml:space="preserve">Атмосферный </w:t>
      </w:r>
      <w:r w:rsidR="00F81FE6" w:rsidRPr="00DE1227">
        <w:rPr>
          <w:sz w:val="26"/>
          <w:szCs w:val="26"/>
        </w:rPr>
        <w:t>воздух является одним из важнейших факторов среды обитания в виду многокомпонентности загрязнения и реализации прямого ингаляционного пути поступления токсических веществ в организм человека. Степень его загрязнения относится к числу приоритетных факторов, влияющих на здоровье населения. Качество атмосферного воздуха города Череповец определяется интенсивностью загрязнения его выбросами как от стационарных (промышленные предприятия), так и передвижных (автотранспорт) источников. Результаты многочисленных гигиенических и эпидемиологических исследований свидетельствуют о существенном влиянии загрязнителей атмосферного воздуха на заболеваемость населения, прежде всего, болезнями органов дыхания.</w:t>
      </w:r>
    </w:p>
    <w:p w:rsidR="00F81FE6" w:rsidRPr="00DE1227" w:rsidRDefault="00F81FE6" w:rsidP="00F81FE6">
      <w:pPr>
        <w:pStyle w:val="Default"/>
        <w:spacing w:line="360" w:lineRule="auto"/>
        <w:ind w:firstLine="709"/>
        <w:jc w:val="both"/>
        <w:rPr>
          <w:sz w:val="26"/>
          <w:szCs w:val="26"/>
        </w:rPr>
      </w:pPr>
      <w:r w:rsidRPr="00DE1227">
        <w:rPr>
          <w:sz w:val="26"/>
          <w:szCs w:val="26"/>
        </w:rPr>
        <w:t>Уровень загрязнения атмосферного воздуха в г. Череповце характеризовался Росгидрометом в 2014-2017 годы как повышенный, в 2018 и 2019 году – как низкий. ИЗА изменялся в пределах от 4,1 до 2,9 единиц, в 2019 году составил 3,1 единицы. Среднегодовые концентрации всех контролируемых загрязняющих веществ ниже ПДКсс.</w:t>
      </w:r>
    </w:p>
    <w:p w:rsidR="00F81FE6" w:rsidRPr="00DE1227" w:rsidRDefault="00F81FE6" w:rsidP="00F81FE6">
      <w:pPr>
        <w:pStyle w:val="Default"/>
        <w:spacing w:line="360" w:lineRule="auto"/>
        <w:ind w:firstLine="709"/>
        <w:jc w:val="both"/>
        <w:rPr>
          <w:sz w:val="26"/>
          <w:szCs w:val="26"/>
        </w:rPr>
      </w:pPr>
      <w:r w:rsidRPr="00DE1227">
        <w:rPr>
          <w:sz w:val="26"/>
          <w:szCs w:val="26"/>
        </w:rPr>
        <w:t>ИЗА определен по концентрациям 5-ти веществ, внесшим наибольший вклад: формальдегида, сероуглерода, пыли, аммиака, бензапирена. За период 2015-2019 годы ИЗА изменялся в пределах от 2,9 до 4,1 единиц.</w:t>
      </w:r>
    </w:p>
    <w:p w:rsidR="00F81FE6" w:rsidRPr="00DE1227" w:rsidRDefault="00F81FE6" w:rsidP="00F81FE6">
      <w:pPr>
        <w:pStyle w:val="Default"/>
        <w:spacing w:line="360" w:lineRule="auto"/>
        <w:ind w:firstLine="709"/>
        <w:jc w:val="both"/>
        <w:rPr>
          <w:sz w:val="26"/>
          <w:szCs w:val="26"/>
        </w:rPr>
      </w:pPr>
      <w:r w:rsidRPr="00DE1227">
        <w:rPr>
          <w:sz w:val="26"/>
          <w:szCs w:val="26"/>
        </w:rPr>
        <w:t>Основными источниками загрязнения воздуха являются предприятия:</w:t>
      </w:r>
    </w:p>
    <w:p w:rsidR="00F81FE6" w:rsidRPr="00DE1227" w:rsidRDefault="00F81FE6" w:rsidP="00763DD9">
      <w:pPr>
        <w:pStyle w:val="Default"/>
        <w:numPr>
          <w:ilvl w:val="0"/>
          <w:numId w:val="55"/>
        </w:numPr>
        <w:spacing w:line="276" w:lineRule="auto"/>
        <w:jc w:val="both"/>
        <w:rPr>
          <w:sz w:val="26"/>
          <w:szCs w:val="26"/>
        </w:rPr>
      </w:pPr>
      <w:r w:rsidRPr="00DE1227">
        <w:rPr>
          <w:sz w:val="26"/>
          <w:szCs w:val="26"/>
        </w:rPr>
        <w:t xml:space="preserve">металлургического производства (Череповецкий металлургический комбинат ПАО «Северсталь», Череповецкая производственная площадка «Северсталь-метиз»), </w:t>
      </w:r>
    </w:p>
    <w:p w:rsidR="00F81FE6" w:rsidRPr="00DE1227" w:rsidRDefault="00F81FE6" w:rsidP="00763DD9">
      <w:pPr>
        <w:pStyle w:val="Default"/>
        <w:numPr>
          <w:ilvl w:val="0"/>
          <w:numId w:val="55"/>
        </w:numPr>
        <w:spacing w:line="276" w:lineRule="auto"/>
        <w:jc w:val="both"/>
        <w:rPr>
          <w:sz w:val="26"/>
          <w:szCs w:val="26"/>
        </w:rPr>
      </w:pPr>
      <w:r w:rsidRPr="00DE1227">
        <w:rPr>
          <w:sz w:val="26"/>
          <w:szCs w:val="26"/>
        </w:rPr>
        <w:t>производства химических веществ и химических продуктов (АО Апатит», ранее АО «ФосАгро-Череповец»),</w:t>
      </w:r>
    </w:p>
    <w:p w:rsidR="00F81FE6" w:rsidRPr="00DE1227" w:rsidRDefault="00F81FE6" w:rsidP="00763DD9">
      <w:pPr>
        <w:pStyle w:val="Default"/>
        <w:numPr>
          <w:ilvl w:val="0"/>
          <w:numId w:val="55"/>
        </w:numPr>
        <w:spacing w:line="276" w:lineRule="auto"/>
        <w:jc w:val="both"/>
        <w:rPr>
          <w:sz w:val="26"/>
          <w:szCs w:val="26"/>
        </w:rPr>
      </w:pPr>
      <w:r w:rsidRPr="00DE1227">
        <w:rPr>
          <w:sz w:val="26"/>
          <w:szCs w:val="26"/>
        </w:rPr>
        <w:t>по обработке древесины и производству изделий из дерева (ЗАО «Череповецкий фанерно-мебельный комбинат»),</w:t>
      </w:r>
    </w:p>
    <w:p w:rsidR="00F81FE6" w:rsidRPr="00DE1227" w:rsidRDefault="00F81FE6" w:rsidP="00763DD9">
      <w:pPr>
        <w:pStyle w:val="Default"/>
        <w:numPr>
          <w:ilvl w:val="0"/>
          <w:numId w:val="55"/>
        </w:numPr>
        <w:spacing w:line="276" w:lineRule="auto"/>
        <w:jc w:val="both"/>
        <w:rPr>
          <w:sz w:val="26"/>
          <w:szCs w:val="26"/>
        </w:rPr>
      </w:pPr>
      <w:r w:rsidRPr="00DE1227">
        <w:rPr>
          <w:sz w:val="26"/>
          <w:szCs w:val="26"/>
        </w:rPr>
        <w:t>по обеспечению электрической энергией, газом и паром (ООО «Газпром Теплоэнерго Вологда»),</w:t>
      </w:r>
    </w:p>
    <w:p w:rsidR="00F81FE6" w:rsidRPr="00DE1227" w:rsidRDefault="00F81FE6" w:rsidP="00763DD9">
      <w:pPr>
        <w:pStyle w:val="Default"/>
        <w:numPr>
          <w:ilvl w:val="0"/>
          <w:numId w:val="55"/>
        </w:numPr>
        <w:spacing w:line="276" w:lineRule="auto"/>
        <w:jc w:val="both"/>
        <w:rPr>
          <w:sz w:val="26"/>
          <w:szCs w:val="26"/>
        </w:rPr>
      </w:pPr>
      <w:r w:rsidRPr="00DE1227">
        <w:rPr>
          <w:sz w:val="26"/>
          <w:szCs w:val="26"/>
        </w:rPr>
        <w:t>по сбору и утилизации отходов.</w:t>
      </w:r>
    </w:p>
    <w:p w:rsidR="00F81FE6" w:rsidRPr="00DE1227" w:rsidRDefault="00F81FE6" w:rsidP="00F81FE6">
      <w:pPr>
        <w:pStyle w:val="Default"/>
        <w:spacing w:before="120" w:line="360" w:lineRule="auto"/>
        <w:ind w:firstLine="709"/>
        <w:jc w:val="both"/>
        <w:rPr>
          <w:sz w:val="26"/>
          <w:szCs w:val="26"/>
        </w:rPr>
      </w:pPr>
      <w:r w:rsidRPr="00DE1227">
        <w:rPr>
          <w:sz w:val="26"/>
          <w:szCs w:val="26"/>
        </w:rPr>
        <w:t>В структуре лабораторных исследований в 2019 году наибольшая доля проб от общего количества исследований атмосферного воздуха на территории г. Череповца приходится на углеводороды (20,6 %), азота диоксид (13,6 %), углерод оксид (13,4 %), взвешенные вещества (10%).</w:t>
      </w:r>
    </w:p>
    <w:p w:rsidR="00F81FE6" w:rsidRPr="00DE1227" w:rsidRDefault="00F81FE6" w:rsidP="00F81FE6">
      <w:pPr>
        <w:pStyle w:val="Default"/>
        <w:spacing w:line="360" w:lineRule="auto"/>
        <w:ind w:firstLine="709"/>
        <w:jc w:val="both"/>
        <w:rPr>
          <w:sz w:val="26"/>
          <w:szCs w:val="26"/>
        </w:rPr>
      </w:pPr>
      <w:r w:rsidRPr="00DE1227">
        <w:rPr>
          <w:sz w:val="26"/>
          <w:szCs w:val="26"/>
        </w:rPr>
        <w:t>В рамках социально-гигиенического мониторинга контроль качества атмосферного воздуха в 2019 году осуществлялся путем измерения максимально-разовых концентраций под факелом предприятий и измерением среднесуточных концентраций.</w:t>
      </w:r>
    </w:p>
    <w:p w:rsidR="00F81FE6" w:rsidRPr="00DE1227" w:rsidRDefault="00F81FE6" w:rsidP="00F81FE6">
      <w:pPr>
        <w:pStyle w:val="Default"/>
        <w:spacing w:line="360" w:lineRule="auto"/>
        <w:ind w:firstLine="709"/>
        <w:jc w:val="both"/>
        <w:rPr>
          <w:sz w:val="26"/>
          <w:szCs w:val="26"/>
        </w:rPr>
      </w:pPr>
      <w:r w:rsidRPr="00DE1227">
        <w:rPr>
          <w:sz w:val="26"/>
          <w:szCs w:val="26"/>
        </w:rPr>
        <w:t>По данным Государственного доклада «О состоянии санитарно-эпидемиологического благополучия населения в Вологодской области в 2019 году» мониторинг загрязнения атмосферного воздуха в г.Череповец проводился под факелом ПАО «Северсталь» на расстоянии 1000 м, 3000 м, 5000 м от границы санитарно-защитной зоны предприятия и на территории жилой застройки п.Новые Углы и Ясная Поляна. Превышения гигиенических нормативов содержания в атмосферном воздухе зафиксированы по взвешенным веществам - 7 проб (превышение гигиенических нормативов от 1,04 до 1,3 ПДК) и формальдегиду- 1 проба (превышение гигиенических нормативов до 2 ПДК).</w:t>
      </w:r>
    </w:p>
    <w:p w:rsidR="00F81FE6" w:rsidRPr="00DE1227" w:rsidRDefault="00F81FE6" w:rsidP="00F81FE6">
      <w:pPr>
        <w:pStyle w:val="Default"/>
        <w:spacing w:line="360" w:lineRule="auto"/>
        <w:ind w:firstLine="709"/>
        <w:jc w:val="both"/>
        <w:rPr>
          <w:sz w:val="26"/>
          <w:szCs w:val="26"/>
        </w:rPr>
      </w:pPr>
      <w:r w:rsidRPr="00DE1227">
        <w:rPr>
          <w:sz w:val="26"/>
          <w:szCs w:val="26"/>
        </w:rPr>
        <w:t>Под факелом АО «Череповецкий фанерно-мебельный комбинат» (ул. Пионерская, 11) и АО «Череповецкая спичечная фабрика «ФЭСКО» (ул.Моченкова, 17) мониторинг загрязнения атмосферного воздуха осуществлялся по 6 показателям: углерода оксид, азота диоксид, аммиак, взвешенные вещества, сера диоксид и формальдегид. Превышения гигиенических нормативов содержания в атмосферном воздухе зафиксированы по взвешенным веществам 2,2 ПДК и 2,4 ПДК соответственно.</w:t>
      </w:r>
    </w:p>
    <w:p w:rsidR="00F81FE6" w:rsidRPr="00DE1227" w:rsidRDefault="00F81FE6" w:rsidP="00F81FE6">
      <w:pPr>
        <w:pStyle w:val="Default"/>
        <w:spacing w:line="360" w:lineRule="auto"/>
        <w:ind w:firstLine="709"/>
        <w:jc w:val="both"/>
        <w:rPr>
          <w:sz w:val="26"/>
          <w:szCs w:val="26"/>
        </w:rPr>
      </w:pPr>
      <w:r w:rsidRPr="00DE1227">
        <w:rPr>
          <w:sz w:val="26"/>
          <w:szCs w:val="26"/>
        </w:rPr>
        <w:t>По данным филиала Федерального государственного бюджетного учреждения Северного управления по гидрометеорологии и мониторингу окружающей среды «Гидрометеорологическое бюро Череповец» на стационарных постах в 2019 году зафиксировано превышение среднегодовых концентраций по формальдегиду (1,2 ПДК) в Заягорбском районе города (Пост №3). Среднегодовые концентрации диоксида азота, оксида азота, аммиака, оксида углерода, взвешенных веществ, сероводорода, фенолов, диоксида серы, углерода и сероуглерода за период 2017-2019 годы не превышали гигиенические нормативы (см. следующую таблицу).</w:t>
      </w:r>
    </w:p>
    <w:p w:rsidR="00F81FE6" w:rsidRPr="00DE1227" w:rsidRDefault="00F81FE6" w:rsidP="00674090">
      <w:pPr>
        <w:pStyle w:val="11110"/>
        <w:numPr>
          <w:ilvl w:val="7"/>
          <w:numId w:val="7"/>
        </w:numPr>
      </w:pPr>
      <w:r w:rsidRPr="00DE1227">
        <w:t>Среднегодовые концентрации загрязняющих веществ в атмосферном воздухе г.</w:t>
      </w:r>
      <w:r w:rsidR="00595E4E" w:rsidRPr="00DE1227">
        <w:t> </w:t>
      </w:r>
      <w:r w:rsidRPr="00DE1227">
        <w:t>Череповца за 2017–2019 гг. (по данным филиала Федерального государственного бюджетного учреждения Северного управления по гидрометеорологии и мониторингу окружающей среды «Гидрометеорологическое бюро Череповец»)</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0"/>
        <w:gridCol w:w="1977"/>
        <w:gridCol w:w="1235"/>
        <w:gridCol w:w="1317"/>
        <w:gridCol w:w="1417"/>
        <w:gridCol w:w="1418"/>
      </w:tblGrid>
      <w:tr w:rsidR="00F81FE6" w:rsidRPr="00DE1227" w:rsidTr="00595E4E">
        <w:tc>
          <w:tcPr>
            <w:tcW w:w="2100" w:type="dxa"/>
            <w:vMerge w:val="restart"/>
            <w:vAlign w:val="center"/>
          </w:tcPr>
          <w:p w:rsidR="00F81FE6" w:rsidRPr="00DE1227" w:rsidRDefault="00F81FE6" w:rsidP="00595E4E">
            <w:pPr>
              <w:pStyle w:val="Default"/>
              <w:jc w:val="center"/>
              <w:rPr>
                <w:sz w:val="22"/>
                <w:szCs w:val="22"/>
              </w:rPr>
            </w:pPr>
            <w:r w:rsidRPr="00DE1227">
              <w:rPr>
                <w:sz w:val="22"/>
                <w:szCs w:val="22"/>
              </w:rPr>
              <w:t>№ поста и место его размещения</w:t>
            </w:r>
          </w:p>
        </w:tc>
        <w:tc>
          <w:tcPr>
            <w:tcW w:w="1977" w:type="dxa"/>
            <w:vMerge w:val="restart"/>
            <w:vAlign w:val="center"/>
          </w:tcPr>
          <w:p w:rsidR="00F81FE6" w:rsidRPr="00DE1227" w:rsidRDefault="00F81FE6" w:rsidP="00595E4E">
            <w:pPr>
              <w:pStyle w:val="Default"/>
              <w:jc w:val="center"/>
              <w:rPr>
                <w:sz w:val="22"/>
                <w:szCs w:val="22"/>
              </w:rPr>
            </w:pPr>
            <w:r w:rsidRPr="00DE1227">
              <w:rPr>
                <w:sz w:val="22"/>
                <w:szCs w:val="22"/>
              </w:rPr>
              <w:t>Загрязняющие вещества</w:t>
            </w:r>
          </w:p>
        </w:tc>
        <w:tc>
          <w:tcPr>
            <w:tcW w:w="1235" w:type="dxa"/>
            <w:vMerge w:val="restart"/>
            <w:vAlign w:val="center"/>
          </w:tcPr>
          <w:p w:rsidR="00F81FE6" w:rsidRPr="00DE1227" w:rsidRDefault="00F81FE6" w:rsidP="00595E4E">
            <w:pPr>
              <w:pStyle w:val="Default"/>
              <w:jc w:val="center"/>
              <w:rPr>
                <w:sz w:val="22"/>
                <w:szCs w:val="22"/>
              </w:rPr>
            </w:pPr>
            <w:r w:rsidRPr="00DE1227">
              <w:rPr>
                <w:sz w:val="22"/>
                <w:szCs w:val="22"/>
              </w:rPr>
              <w:t>ПДК сс. мг/м3</w:t>
            </w:r>
          </w:p>
        </w:tc>
        <w:tc>
          <w:tcPr>
            <w:tcW w:w="4152" w:type="dxa"/>
            <w:gridSpan w:val="3"/>
            <w:vAlign w:val="center"/>
          </w:tcPr>
          <w:p w:rsidR="00F81FE6" w:rsidRPr="00DE1227" w:rsidRDefault="00F81FE6" w:rsidP="00595E4E">
            <w:pPr>
              <w:pStyle w:val="Default"/>
              <w:jc w:val="center"/>
              <w:rPr>
                <w:sz w:val="22"/>
                <w:szCs w:val="22"/>
              </w:rPr>
            </w:pPr>
            <w:r w:rsidRPr="00DE1227">
              <w:rPr>
                <w:sz w:val="22"/>
                <w:szCs w:val="22"/>
              </w:rPr>
              <w:t>Среднегодовая концентрация (мг/м3)</w:t>
            </w:r>
          </w:p>
        </w:tc>
      </w:tr>
      <w:tr w:rsidR="00F81FE6" w:rsidRPr="00DE1227" w:rsidTr="00595E4E">
        <w:tc>
          <w:tcPr>
            <w:tcW w:w="2100" w:type="dxa"/>
            <w:vMerge/>
            <w:vAlign w:val="center"/>
          </w:tcPr>
          <w:p w:rsidR="00F81FE6" w:rsidRPr="00DE1227" w:rsidRDefault="00F81FE6" w:rsidP="00595E4E">
            <w:pPr>
              <w:pStyle w:val="Default"/>
              <w:jc w:val="center"/>
              <w:rPr>
                <w:sz w:val="22"/>
                <w:szCs w:val="22"/>
              </w:rPr>
            </w:pPr>
          </w:p>
        </w:tc>
        <w:tc>
          <w:tcPr>
            <w:tcW w:w="1977" w:type="dxa"/>
            <w:vMerge/>
            <w:vAlign w:val="center"/>
          </w:tcPr>
          <w:p w:rsidR="00F81FE6" w:rsidRPr="00DE1227" w:rsidRDefault="00F81FE6" w:rsidP="00595E4E">
            <w:pPr>
              <w:pStyle w:val="Default"/>
              <w:jc w:val="center"/>
              <w:rPr>
                <w:sz w:val="22"/>
                <w:szCs w:val="22"/>
              </w:rPr>
            </w:pPr>
          </w:p>
        </w:tc>
        <w:tc>
          <w:tcPr>
            <w:tcW w:w="1235" w:type="dxa"/>
            <w:vMerge/>
            <w:vAlign w:val="center"/>
          </w:tcPr>
          <w:p w:rsidR="00F81FE6" w:rsidRPr="00DE1227" w:rsidRDefault="00F81FE6" w:rsidP="00595E4E">
            <w:pPr>
              <w:pStyle w:val="Default"/>
              <w:jc w:val="center"/>
              <w:rPr>
                <w:sz w:val="22"/>
                <w:szCs w:val="22"/>
              </w:rPr>
            </w:pPr>
          </w:p>
        </w:tc>
        <w:tc>
          <w:tcPr>
            <w:tcW w:w="1317" w:type="dxa"/>
            <w:vAlign w:val="center"/>
          </w:tcPr>
          <w:p w:rsidR="00F81FE6" w:rsidRPr="00DE1227" w:rsidRDefault="00F81FE6" w:rsidP="00595E4E">
            <w:pPr>
              <w:pStyle w:val="Default"/>
              <w:jc w:val="center"/>
              <w:rPr>
                <w:sz w:val="22"/>
                <w:szCs w:val="22"/>
              </w:rPr>
            </w:pPr>
            <w:r w:rsidRPr="00DE1227">
              <w:rPr>
                <w:sz w:val="22"/>
                <w:szCs w:val="22"/>
              </w:rPr>
              <w:t>2017</w:t>
            </w:r>
          </w:p>
        </w:tc>
        <w:tc>
          <w:tcPr>
            <w:tcW w:w="1417" w:type="dxa"/>
            <w:vAlign w:val="center"/>
          </w:tcPr>
          <w:p w:rsidR="00F81FE6" w:rsidRPr="00DE1227" w:rsidRDefault="00F81FE6" w:rsidP="00595E4E">
            <w:pPr>
              <w:pStyle w:val="Default"/>
              <w:jc w:val="center"/>
              <w:rPr>
                <w:sz w:val="22"/>
                <w:szCs w:val="22"/>
              </w:rPr>
            </w:pPr>
            <w:r w:rsidRPr="00DE1227">
              <w:rPr>
                <w:sz w:val="22"/>
                <w:szCs w:val="22"/>
              </w:rPr>
              <w:t>2018</w:t>
            </w:r>
          </w:p>
        </w:tc>
        <w:tc>
          <w:tcPr>
            <w:tcW w:w="1418" w:type="dxa"/>
            <w:vAlign w:val="center"/>
          </w:tcPr>
          <w:p w:rsidR="00F81FE6" w:rsidRPr="00DE1227" w:rsidRDefault="00F81FE6" w:rsidP="00595E4E">
            <w:pPr>
              <w:pStyle w:val="Default"/>
              <w:jc w:val="center"/>
              <w:rPr>
                <w:sz w:val="22"/>
                <w:szCs w:val="22"/>
              </w:rPr>
            </w:pPr>
            <w:r w:rsidRPr="00DE1227">
              <w:rPr>
                <w:sz w:val="22"/>
                <w:szCs w:val="22"/>
              </w:rPr>
              <w:t>2019</w:t>
            </w:r>
          </w:p>
        </w:tc>
      </w:tr>
      <w:tr w:rsidR="00F81FE6" w:rsidRPr="00DE1227" w:rsidTr="00595E4E">
        <w:tc>
          <w:tcPr>
            <w:tcW w:w="2100" w:type="dxa"/>
            <w:vMerge w:val="restart"/>
            <w:vAlign w:val="center"/>
          </w:tcPr>
          <w:p w:rsidR="00F81FE6" w:rsidRPr="00DE1227" w:rsidRDefault="00F81FE6" w:rsidP="00595E4E">
            <w:pPr>
              <w:pStyle w:val="Default"/>
              <w:jc w:val="center"/>
              <w:rPr>
                <w:sz w:val="22"/>
                <w:szCs w:val="22"/>
              </w:rPr>
            </w:pPr>
            <w:r w:rsidRPr="00DE1227">
              <w:rPr>
                <w:sz w:val="22"/>
                <w:szCs w:val="22"/>
              </w:rPr>
              <w:t>Пост №1,</w:t>
            </w:r>
          </w:p>
          <w:p w:rsidR="00F81FE6" w:rsidRPr="00DE1227" w:rsidRDefault="00F81FE6" w:rsidP="00595E4E">
            <w:pPr>
              <w:pStyle w:val="Default"/>
              <w:jc w:val="center"/>
              <w:rPr>
                <w:sz w:val="22"/>
                <w:szCs w:val="22"/>
              </w:rPr>
            </w:pPr>
            <w:r w:rsidRPr="00DE1227">
              <w:rPr>
                <w:sz w:val="22"/>
                <w:szCs w:val="22"/>
              </w:rPr>
              <w:t>ул. Жукова, д.4</w:t>
            </w:r>
          </w:p>
        </w:tc>
        <w:tc>
          <w:tcPr>
            <w:tcW w:w="1977" w:type="dxa"/>
          </w:tcPr>
          <w:p w:rsidR="00F81FE6" w:rsidRPr="00DE1227" w:rsidRDefault="00F81FE6" w:rsidP="00595E4E">
            <w:pPr>
              <w:pStyle w:val="Default"/>
              <w:rPr>
                <w:sz w:val="22"/>
                <w:szCs w:val="22"/>
              </w:rPr>
            </w:pPr>
            <w:r w:rsidRPr="00DE1227">
              <w:rPr>
                <w:sz w:val="22"/>
                <w:szCs w:val="22"/>
              </w:rPr>
              <w:t xml:space="preserve">диоксид азота </w:t>
            </w:r>
          </w:p>
        </w:tc>
        <w:tc>
          <w:tcPr>
            <w:tcW w:w="1235" w:type="dxa"/>
            <w:vAlign w:val="center"/>
          </w:tcPr>
          <w:p w:rsidR="00F81FE6" w:rsidRPr="00DE1227" w:rsidRDefault="00F81FE6" w:rsidP="00595E4E">
            <w:pPr>
              <w:pStyle w:val="Default"/>
              <w:jc w:val="center"/>
              <w:rPr>
                <w:sz w:val="22"/>
                <w:szCs w:val="22"/>
              </w:rPr>
            </w:pPr>
            <w:r w:rsidRPr="00DE1227">
              <w:rPr>
                <w:sz w:val="22"/>
                <w:szCs w:val="22"/>
              </w:rPr>
              <w:t>0,04</w:t>
            </w:r>
          </w:p>
        </w:tc>
        <w:tc>
          <w:tcPr>
            <w:tcW w:w="1317" w:type="dxa"/>
            <w:vAlign w:val="center"/>
          </w:tcPr>
          <w:p w:rsidR="00F81FE6" w:rsidRPr="00DE1227" w:rsidRDefault="00F81FE6" w:rsidP="00595E4E">
            <w:pPr>
              <w:pStyle w:val="Default"/>
              <w:jc w:val="center"/>
              <w:rPr>
                <w:sz w:val="22"/>
                <w:szCs w:val="22"/>
              </w:rPr>
            </w:pPr>
            <w:r w:rsidRPr="00DE1227">
              <w:rPr>
                <w:sz w:val="22"/>
                <w:szCs w:val="22"/>
              </w:rPr>
              <w:t>0,01</w:t>
            </w:r>
          </w:p>
        </w:tc>
        <w:tc>
          <w:tcPr>
            <w:tcW w:w="1417" w:type="dxa"/>
            <w:vAlign w:val="center"/>
          </w:tcPr>
          <w:p w:rsidR="00F81FE6" w:rsidRPr="00DE1227" w:rsidRDefault="00F81FE6" w:rsidP="00595E4E">
            <w:pPr>
              <w:pStyle w:val="Default"/>
              <w:jc w:val="center"/>
              <w:rPr>
                <w:sz w:val="22"/>
                <w:szCs w:val="22"/>
              </w:rPr>
            </w:pPr>
            <w:r w:rsidRPr="00DE1227">
              <w:rPr>
                <w:sz w:val="22"/>
                <w:szCs w:val="22"/>
              </w:rPr>
              <w:t>0,02</w:t>
            </w:r>
          </w:p>
        </w:tc>
        <w:tc>
          <w:tcPr>
            <w:tcW w:w="1418" w:type="dxa"/>
            <w:vAlign w:val="center"/>
          </w:tcPr>
          <w:p w:rsidR="00F81FE6" w:rsidRPr="00DE1227" w:rsidRDefault="00F81FE6" w:rsidP="00595E4E">
            <w:pPr>
              <w:pStyle w:val="Default"/>
              <w:jc w:val="center"/>
              <w:rPr>
                <w:sz w:val="22"/>
                <w:szCs w:val="22"/>
              </w:rPr>
            </w:pPr>
            <w:r w:rsidRPr="00DE1227">
              <w:rPr>
                <w:sz w:val="22"/>
                <w:szCs w:val="22"/>
              </w:rPr>
              <w:t>0,01</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оксид азота </w:t>
            </w:r>
          </w:p>
        </w:tc>
        <w:tc>
          <w:tcPr>
            <w:tcW w:w="1235" w:type="dxa"/>
            <w:vAlign w:val="center"/>
          </w:tcPr>
          <w:p w:rsidR="00F81FE6" w:rsidRPr="00DE1227" w:rsidRDefault="00F81FE6" w:rsidP="00595E4E">
            <w:pPr>
              <w:pStyle w:val="Default"/>
              <w:jc w:val="center"/>
              <w:rPr>
                <w:sz w:val="22"/>
                <w:szCs w:val="22"/>
              </w:rPr>
            </w:pPr>
            <w:r w:rsidRPr="00DE1227">
              <w:rPr>
                <w:sz w:val="22"/>
                <w:szCs w:val="22"/>
              </w:rPr>
              <w:t>0,06</w:t>
            </w:r>
          </w:p>
        </w:tc>
        <w:tc>
          <w:tcPr>
            <w:tcW w:w="1317" w:type="dxa"/>
            <w:vAlign w:val="center"/>
          </w:tcPr>
          <w:p w:rsidR="00F81FE6" w:rsidRPr="00DE1227" w:rsidRDefault="00F81FE6" w:rsidP="00595E4E">
            <w:pPr>
              <w:pStyle w:val="Default"/>
              <w:jc w:val="center"/>
              <w:rPr>
                <w:sz w:val="22"/>
                <w:szCs w:val="22"/>
              </w:rPr>
            </w:pPr>
            <w:r w:rsidRPr="00DE1227">
              <w:rPr>
                <w:sz w:val="22"/>
                <w:szCs w:val="22"/>
              </w:rPr>
              <w:t>0,01</w:t>
            </w:r>
          </w:p>
        </w:tc>
        <w:tc>
          <w:tcPr>
            <w:tcW w:w="1417" w:type="dxa"/>
            <w:vAlign w:val="center"/>
          </w:tcPr>
          <w:p w:rsidR="00F81FE6" w:rsidRPr="00DE1227" w:rsidRDefault="00F81FE6" w:rsidP="00595E4E">
            <w:pPr>
              <w:pStyle w:val="Default"/>
              <w:jc w:val="center"/>
              <w:rPr>
                <w:sz w:val="22"/>
                <w:szCs w:val="22"/>
              </w:rPr>
            </w:pPr>
            <w:r w:rsidRPr="00DE1227">
              <w:rPr>
                <w:sz w:val="22"/>
                <w:szCs w:val="22"/>
              </w:rPr>
              <w:t>0,01</w:t>
            </w:r>
          </w:p>
        </w:tc>
        <w:tc>
          <w:tcPr>
            <w:tcW w:w="1418" w:type="dxa"/>
            <w:vAlign w:val="center"/>
          </w:tcPr>
          <w:p w:rsidR="00F81FE6" w:rsidRPr="00DE1227" w:rsidRDefault="00F81FE6" w:rsidP="00595E4E">
            <w:pPr>
              <w:pStyle w:val="Default"/>
              <w:jc w:val="center"/>
              <w:rPr>
                <w:sz w:val="22"/>
                <w:szCs w:val="22"/>
              </w:rPr>
            </w:pPr>
            <w:r w:rsidRPr="00DE1227">
              <w:rPr>
                <w:sz w:val="22"/>
                <w:szCs w:val="22"/>
              </w:rPr>
              <w:t>0,01</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аммиак </w:t>
            </w:r>
          </w:p>
        </w:tc>
        <w:tc>
          <w:tcPr>
            <w:tcW w:w="1235" w:type="dxa"/>
            <w:vAlign w:val="center"/>
          </w:tcPr>
          <w:p w:rsidR="00F81FE6" w:rsidRPr="00DE1227" w:rsidRDefault="00F81FE6" w:rsidP="00595E4E">
            <w:pPr>
              <w:pStyle w:val="Default"/>
              <w:jc w:val="center"/>
              <w:rPr>
                <w:sz w:val="22"/>
                <w:szCs w:val="22"/>
              </w:rPr>
            </w:pPr>
            <w:r w:rsidRPr="00DE1227">
              <w:rPr>
                <w:sz w:val="22"/>
                <w:szCs w:val="22"/>
              </w:rPr>
              <w:t>0,04</w:t>
            </w:r>
          </w:p>
        </w:tc>
        <w:tc>
          <w:tcPr>
            <w:tcW w:w="1317" w:type="dxa"/>
            <w:vAlign w:val="center"/>
          </w:tcPr>
          <w:p w:rsidR="00F81FE6" w:rsidRPr="00DE1227" w:rsidRDefault="00F81FE6" w:rsidP="00595E4E">
            <w:pPr>
              <w:pStyle w:val="Default"/>
              <w:jc w:val="center"/>
              <w:rPr>
                <w:sz w:val="22"/>
                <w:szCs w:val="22"/>
              </w:rPr>
            </w:pPr>
            <w:r w:rsidRPr="00DE1227">
              <w:rPr>
                <w:sz w:val="22"/>
                <w:szCs w:val="22"/>
              </w:rPr>
              <w:t>0,01</w:t>
            </w:r>
          </w:p>
        </w:tc>
        <w:tc>
          <w:tcPr>
            <w:tcW w:w="1417" w:type="dxa"/>
            <w:vAlign w:val="center"/>
          </w:tcPr>
          <w:p w:rsidR="00F81FE6" w:rsidRPr="00DE1227" w:rsidRDefault="00F81FE6" w:rsidP="00595E4E">
            <w:pPr>
              <w:pStyle w:val="Default"/>
              <w:jc w:val="center"/>
              <w:rPr>
                <w:sz w:val="22"/>
                <w:szCs w:val="22"/>
              </w:rPr>
            </w:pPr>
            <w:r w:rsidRPr="00DE1227">
              <w:rPr>
                <w:sz w:val="22"/>
                <w:szCs w:val="22"/>
              </w:rPr>
              <w:t>0,02</w:t>
            </w:r>
          </w:p>
        </w:tc>
        <w:tc>
          <w:tcPr>
            <w:tcW w:w="1418" w:type="dxa"/>
            <w:vAlign w:val="center"/>
          </w:tcPr>
          <w:p w:rsidR="00F81FE6" w:rsidRPr="00DE1227" w:rsidRDefault="00F81FE6" w:rsidP="00595E4E">
            <w:pPr>
              <w:pStyle w:val="Default"/>
              <w:jc w:val="center"/>
              <w:rPr>
                <w:sz w:val="22"/>
                <w:szCs w:val="22"/>
              </w:rPr>
            </w:pPr>
            <w:r w:rsidRPr="00DE1227">
              <w:rPr>
                <w:sz w:val="22"/>
                <w:szCs w:val="22"/>
              </w:rPr>
              <w:t>0,02</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оксид углерода </w:t>
            </w:r>
          </w:p>
        </w:tc>
        <w:tc>
          <w:tcPr>
            <w:tcW w:w="1235" w:type="dxa"/>
            <w:vAlign w:val="center"/>
          </w:tcPr>
          <w:p w:rsidR="00F81FE6" w:rsidRPr="00DE1227" w:rsidRDefault="00F81FE6" w:rsidP="00595E4E">
            <w:pPr>
              <w:pStyle w:val="Default"/>
              <w:jc w:val="center"/>
              <w:rPr>
                <w:sz w:val="22"/>
                <w:szCs w:val="22"/>
              </w:rPr>
            </w:pPr>
            <w:r w:rsidRPr="00DE1227">
              <w:rPr>
                <w:sz w:val="22"/>
                <w:szCs w:val="22"/>
              </w:rPr>
              <w:t>3,0</w:t>
            </w:r>
          </w:p>
        </w:tc>
        <w:tc>
          <w:tcPr>
            <w:tcW w:w="1317" w:type="dxa"/>
            <w:vAlign w:val="center"/>
          </w:tcPr>
          <w:p w:rsidR="00F81FE6" w:rsidRPr="00DE1227" w:rsidRDefault="00F81FE6" w:rsidP="00595E4E">
            <w:pPr>
              <w:pStyle w:val="Default"/>
              <w:jc w:val="center"/>
              <w:rPr>
                <w:sz w:val="22"/>
                <w:szCs w:val="22"/>
              </w:rPr>
            </w:pPr>
            <w:r w:rsidRPr="00DE1227">
              <w:rPr>
                <w:sz w:val="22"/>
                <w:szCs w:val="22"/>
              </w:rPr>
              <w:t>1,4</w:t>
            </w:r>
          </w:p>
        </w:tc>
        <w:tc>
          <w:tcPr>
            <w:tcW w:w="1417" w:type="dxa"/>
            <w:vAlign w:val="center"/>
          </w:tcPr>
          <w:p w:rsidR="00F81FE6" w:rsidRPr="00DE1227" w:rsidRDefault="00F81FE6" w:rsidP="00595E4E">
            <w:pPr>
              <w:pStyle w:val="Default"/>
              <w:jc w:val="center"/>
              <w:rPr>
                <w:sz w:val="22"/>
                <w:szCs w:val="22"/>
              </w:rPr>
            </w:pPr>
            <w:r w:rsidRPr="00DE1227">
              <w:rPr>
                <w:sz w:val="22"/>
                <w:szCs w:val="22"/>
              </w:rPr>
              <w:t>1,1</w:t>
            </w:r>
          </w:p>
        </w:tc>
        <w:tc>
          <w:tcPr>
            <w:tcW w:w="1418" w:type="dxa"/>
            <w:vAlign w:val="center"/>
          </w:tcPr>
          <w:p w:rsidR="00F81FE6" w:rsidRPr="00DE1227" w:rsidRDefault="00F81FE6" w:rsidP="00595E4E">
            <w:pPr>
              <w:pStyle w:val="Default"/>
              <w:jc w:val="center"/>
              <w:rPr>
                <w:sz w:val="22"/>
                <w:szCs w:val="22"/>
              </w:rPr>
            </w:pPr>
            <w:r w:rsidRPr="00DE1227">
              <w:rPr>
                <w:sz w:val="22"/>
                <w:szCs w:val="22"/>
              </w:rPr>
              <w:t>0,4</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взвешенные в-ва </w:t>
            </w:r>
          </w:p>
        </w:tc>
        <w:tc>
          <w:tcPr>
            <w:tcW w:w="1235" w:type="dxa"/>
            <w:vAlign w:val="center"/>
          </w:tcPr>
          <w:p w:rsidR="00F81FE6" w:rsidRPr="00DE1227" w:rsidRDefault="00F81FE6" w:rsidP="00595E4E">
            <w:pPr>
              <w:pStyle w:val="Default"/>
              <w:jc w:val="center"/>
              <w:rPr>
                <w:sz w:val="22"/>
                <w:szCs w:val="22"/>
              </w:rPr>
            </w:pPr>
            <w:r w:rsidRPr="00DE1227">
              <w:rPr>
                <w:sz w:val="22"/>
                <w:szCs w:val="22"/>
              </w:rPr>
              <w:t>0,15</w:t>
            </w:r>
          </w:p>
        </w:tc>
        <w:tc>
          <w:tcPr>
            <w:tcW w:w="1317" w:type="dxa"/>
            <w:vAlign w:val="center"/>
          </w:tcPr>
          <w:p w:rsidR="00F81FE6" w:rsidRPr="00DE1227" w:rsidRDefault="00F81FE6" w:rsidP="00595E4E">
            <w:pPr>
              <w:pStyle w:val="Default"/>
              <w:jc w:val="center"/>
              <w:rPr>
                <w:sz w:val="22"/>
                <w:szCs w:val="22"/>
              </w:rPr>
            </w:pPr>
            <w:r w:rsidRPr="00DE1227">
              <w:rPr>
                <w:sz w:val="22"/>
                <w:szCs w:val="22"/>
              </w:rPr>
              <w:t>0,08</w:t>
            </w:r>
          </w:p>
        </w:tc>
        <w:tc>
          <w:tcPr>
            <w:tcW w:w="1417" w:type="dxa"/>
            <w:vAlign w:val="center"/>
          </w:tcPr>
          <w:p w:rsidR="00F81FE6" w:rsidRPr="00DE1227" w:rsidRDefault="00F81FE6" w:rsidP="00595E4E">
            <w:pPr>
              <w:pStyle w:val="Default"/>
              <w:jc w:val="center"/>
              <w:rPr>
                <w:sz w:val="22"/>
                <w:szCs w:val="22"/>
              </w:rPr>
            </w:pPr>
            <w:r w:rsidRPr="00DE1227">
              <w:rPr>
                <w:sz w:val="22"/>
                <w:szCs w:val="22"/>
              </w:rPr>
              <w:t>0,08</w:t>
            </w:r>
          </w:p>
        </w:tc>
        <w:tc>
          <w:tcPr>
            <w:tcW w:w="1418" w:type="dxa"/>
            <w:vAlign w:val="center"/>
          </w:tcPr>
          <w:p w:rsidR="00F81FE6" w:rsidRPr="00DE1227" w:rsidRDefault="00F81FE6" w:rsidP="00595E4E">
            <w:pPr>
              <w:pStyle w:val="Default"/>
              <w:jc w:val="center"/>
              <w:rPr>
                <w:sz w:val="22"/>
                <w:szCs w:val="22"/>
              </w:rPr>
            </w:pPr>
            <w:r w:rsidRPr="00DE1227">
              <w:rPr>
                <w:sz w:val="22"/>
                <w:szCs w:val="22"/>
              </w:rPr>
              <w:t>0,08</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сероводород </w:t>
            </w:r>
          </w:p>
        </w:tc>
        <w:tc>
          <w:tcPr>
            <w:tcW w:w="1235" w:type="dxa"/>
            <w:vAlign w:val="center"/>
          </w:tcPr>
          <w:p w:rsidR="00F81FE6" w:rsidRPr="00DE1227" w:rsidRDefault="00F81FE6" w:rsidP="00595E4E">
            <w:pPr>
              <w:pStyle w:val="Default"/>
              <w:jc w:val="center"/>
              <w:rPr>
                <w:sz w:val="22"/>
                <w:szCs w:val="22"/>
              </w:rPr>
            </w:pPr>
            <w:r w:rsidRPr="00DE1227">
              <w:rPr>
                <w:sz w:val="22"/>
                <w:szCs w:val="22"/>
              </w:rPr>
              <w:t>0,008</w:t>
            </w:r>
          </w:p>
        </w:tc>
        <w:tc>
          <w:tcPr>
            <w:tcW w:w="13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8" w:type="dxa"/>
            <w:vAlign w:val="center"/>
          </w:tcPr>
          <w:p w:rsidR="00F81FE6" w:rsidRPr="00DE1227" w:rsidRDefault="00F81FE6" w:rsidP="00595E4E">
            <w:pPr>
              <w:pStyle w:val="Default"/>
              <w:jc w:val="center"/>
              <w:rPr>
                <w:sz w:val="22"/>
                <w:szCs w:val="22"/>
              </w:rPr>
            </w:pPr>
            <w:r w:rsidRPr="00DE1227">
              <w:rPr>
                <w:sz w:val="22"/>
                <w:szCs w:val="22"/>
              </w:rPr>
              <w:t>0,001</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сероуглерод </w:t>
            </w:r>
          </w:p>
        </w:tc>
        <w:tc>
          <w:tcPr>
            <w:tcW w:w="1235" w:type="dxa"/>
            <w:vAlign w:val="center"/>
          </w:tcPr>
          <w:p w:rsidR="00F81FE6" w:rsidRPr="00DE1227" w:rsidRDefault="00F81FE6" w:rsidP="00595E4E">
            <w:pPr>
              <w:pStyle w:val="Default"/>
              <w:jc w:val="center"/>
              <w:rPr>
                <w:sz w:val="22"/>
                <w:szCs w:val="22"/>
              </w:rPr>
            </w:pPr>
            <w:r w:rsidRPr="00DE1227">
              <w:rPr>
                <w:sz w:val="22"/>
                <w:szCs w:val="22"/>
              </w:rPr>
              <w:t>0,005</w:t>
            </w:r>
          </w:p>
        </w:tc>
        <w:tc>
          <w:tcPr>
            <w:tcW w:w="1317" w:type="dxa"/>
            <w:vAlign w:val="center"/>
          </w:tcPr>
          <w:p w:rsidR="00F81FE6" w:rsidRPr="00DE1227" w:rsidRDefault="00F81FE6" w:rsidP="00595E4E">
            <w:pPr>
              <w:pStyle w:val="Default"/>
              <w:jc w:val="center"/>
              <w:rPr>
                <w:sz w:val="22"/>
                <w:szCs w:val="22"/>
              </w:rPr>
            </w:pPr>
            <w:r w:rsidRPr="00DE1227">
              <w:rPr>
                <w:sz w:val="22"/>
                <w:szCs w:val="22"/>
              </w:rPr>
              <w:t>0,004</w:t>
            </w:r>
          </w:p>
        </w:tc>
        <w:tc>
          <w:tcPr>
            <w:tcW w:w="1417" w:type="dxa"/>
            <w:vAlign w:val="center"/>
          </w:tcPr>
          <w:p w:rsidR="00F81FE6" w:rsidRPr="00DE1227" w:rsidRDefault="00F81FE6" w:rsidP="00595E4E">
            <w:pPr>
              <w:pStyle w:val="Default"/>
              <w:jc w:val="center"/>
              <w:rPr>
                <w:sz w:val="22"/>
                <w:szCs w:val="22"/>
              </w:rPr>
            </w:pPr>
            <w:r w:rsidRPr="00DE1227">
              <w:rPr>
                <w:sz w:val="22"/>
                <w:szCs w:val="22"/>
              </w:rPr>
              <w:t>0,004</w:t>
            </w:r>
          </w:p>
        </w:tc>
        <w:tc>
          <w:tcPr>
            <w:tcW w:w="1418" w:type="dxa"/>
            <w:vAlign w:val="center"/>
          </w:tcPr>
          <w:p w:rsidR="00F81FE6" w:rsidRPr="00DE1227" w:rsidRDefault="00F81FE6" w:rsidP="00595E4E">
            <w:pPr>
              <w:pStyle w:val="Default"/>
              <w:jc w:val="center"/>
              <w:rPr>
                <w:sz w:val="22"/>
                <w:szCs w:val="22"/>
              </w:rPr>
            </w:pPr>
            <w:r w:rsidRPr="00DE1227">
              <w:rPr>
                <w:sz w:val="22"/>
                <w:szCs w:val="22"/>
              </w:rPr>
              <w:t>0,004</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фенолы </w:t>
            </w:r>
          </w:p>
        </w:tc>
        <w:tc>
          <w:tcPr>
            <w:tcW w:w="1235" w:type="dxa"/>
            <w:vAlign w:val="center"/>
          </w:tcPr>
          <w:p w:rsidR="00F81FE6" w:rsidRPr="00DE1227" w:rsidRDefault="00F81FE6" w:rsidP="00595E4E">
            <w:pPr>
              <w:pStyle w:val="Default"/>
              <w:jc w:val="center"/>
              <w:rPr>
                <w:sz w:val="22"/>
                <w:szCs w:val="22"/>
              </w:rPr>
            </w:pPr>
            <w:r w:rsidRPr="00DE1227">
              <w:rPr>
                <w:sz w:val="22"/>
                <w:szCs w:val="22"/>
              </w:rPr>
              <w:t>0,003</w:t>
            </w:r>
          </w:p>
        </w:tc>
        <w:tc>
          <w:tcPr>
            <w:tcW w:w="13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8" w:type="dxa"/>
            <w:vAlign w:val="center"/>
          </w:tcPr>
          <w:p w:rsidR="00F81FE6" w:rsidRPr="00DE1227" w:rsidRDefault="00F81FE6" w:rsidP="00595E4E">
            <w:pPr>
              <w:pStyle w:val="Default"/>
              <w:jc w:val="center"/>
              <w:rPr>
                <w:sz w:val="22"/>
                <w:szCs w:val="22"/>
              </w:rPr>
            </w:pPr>
            <w:r w:rsidRPr="00DE1227">
              <w:rPr>
                <w:sz w:val="22"/>
                <w:szCs w:val="22"/>
              </w:rPr>
              <w:t>0,001</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формальдегид </w:t>
            </w:r>
          </w:p>
        </w:tc>
        <w:tc>
          <w:tcPr>
            <w:tcW w:w="1235" w:type="dxa"/>
            <w:vAlign w:val="center"/>
          </w:tcPr>
          <w:p w:rsidR="00F81FE6" w:rsidRPr="00DE1227" w:rsidRDefault="00F81FE6" w:rsidP="00595E4E">
            <w:pPr>
              <w:pStyle w:val="Default"/>
              <w:jc w:val="center"/>
              <w:rPr>
                <w:sz w:val="22"/>
                <w:szCs w:val="22"/>
              </w:rPr>
            </w:pPr>
            <w:r w:rsidRPr="00DE1227">
              <w:rPr>
                <w:sz w:val="22"/>
                <w:szCs w:val="22"/>
              </w:rPr>
              <w:t>0,01</w:t>
            </w:r>
          </w:p>
        </w:tc>
        <w:tc>
          <w:tcPr>
            <w:tcW w:w="1317" w:type="dxa"/>
            <w:vAlign w:val="center"/>
          </w:tcPr>
          <w:p w:rsidR="00F81FE6" w:rsidRPr="00DE1227" w:rsidRDefault="00F81FE6" w:rsidP="00595E4E">
            <w:pPr>
              <w:pStyle w:val="Default"/>
              <w:jc w:val="center"/>
              <w:rPr>
                <w:sz w:val="22"/>
                <w:szCs w:val="22"/>
              </w:rPr>
            </w:pPr>
            <w:r w:rsidRPr="00DE1227">
              <w:rPr>
                <w:sz w:val="22"/>
                <w:szCs w:val="22"/>
              </w:rPr>
              <w:t>0,003</w:t>
            </w:r>
          </w:p>
        </w:tc>
        <w:tc>
          <w:tcPr>
            <w:tcW w:w="1417" w:type="dxa"/>
            <w:vAlign w:val="center"/>
          </w:tcPr>
          <w:p w:rsidR="00F81FE6" w:rsidRPr="00DE1227" w:rsidRDefault="00F81FE6" w:rsidP="00595E4E">
            <w:pPr>
              <w:pStyle w:val="Default"/>
              <w:jc w:val="center"/>
              <w:rPr>
                <w:sz w:val="22"/>
                <w:szCs w:val="22"/>
              </w:rPr>
            </w:pPr>
            <w:r w:rsidRPr="00DE1227">
              <w:rPr>
                <w:sz w:val="22"/>
                <w:szCs w:val="22"/>
              </w:rPr>
              <w:t>0,003</w:t>
            </w:r>
          </w:p>
        </w:tc>
        <w:tc>
          <w:tcPr>
            <w:tcW w:w="1418" w:type="dxa"/>
            <w:vAlign w:val="center"/>
          </w:tcPr>
          <w:p w:rsidR="00F81FE6" w:rsidRPr="00DE1227" w:rsidRDefault="00F81FE6" w:rsidP="00595E4E">
            <w:pPr>
              <w:pStyle w:val="Default"/>
              <w:jc w:val="center"/>
              <w:rPr>
                <w:sz w:val="22"/>
                <w:szCs w:val="22"/>
              </w:rPr>
            </w:pPr>
            <w:r w:rsidRPr="00DE1227">
              <w:rPr>
                <w:sz w:val="22"/>
                <w:szCs w:val="22"/>
              </w:rPr>
              <w:t>0,008</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диоксид серы </w:t>
            </w:r>
          </w:p>
        </w:tc>
        <w:tc>
          <w:tcPr>
            <w:tcW w:w="1235" w:type="dxa"/>
            <w:vAlign w:val="center"/>
          </w:tcPr>
          <w:p w:rsidR="00F81FE6" w:rsidRPr="00DE1227" w:rsidRDefault="00F81FE6" w:rsidP="00595E4E">
            <w:pPr>
              <w:pStyle w:val="Default"/>
              <w:jc w:val="center"/>
              <w:rPr>
                <w:sz w:val="22"/>
                <w:szCs w:val="22"/>
              </w:rPr>
            </w:pPr>
            <w:r w:rsidRPr="00DE1227">
              <w:rPr>
                <w:sz w:val="22"/>
                <w:szCs w:val="22"/>
              </w:rPr>
              <w:t>0,05</w:t>
            </w:r>
          </w:p>
        </w:tc>
        <w:tc>
          <w:tcPr>
            <w:tcW w:w="13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7" w:type="dxa"/>
            <w:vAlign w:val="center"/>
          </w:tcPr>
          <w:p w:rsidR="00F81FE6" w:rsidRPr="00DE1227" w:rsidRDefault="00F81FE6" w:rsidP="00595E4E">
            <w:pPr>
              <w:pStyle w:val="Default"/>
              <w:jc w:val="center"/>
              <w:rPr>
                <w:sz w:val="22"/>
                <w:szCs w:val="22"/>
              </w:rPr>
            </w:pPr>
            <w:r w:rsidRPr="00DE1227">
              <w:rPr>
                <w:sz w:val="22"/>
                <w:szCs w:val="22"/>
              </w:rPr>
              <w:t>0,0001</w:t>
            </w:r>
          </w:p>
        </w:tc>
        <w:tc>
          <w:tcPr>
            <w:tcW w:w="1418" w:type="dxa"/>
            <w:vAlign w:val="center"/>
          </w:tcPr>
          <w:p w:rsidR="00F81FE6" w:rsidRPr="00DE1227" w:rsidRDefault="00F81FE6" w:rsidP="00595E4E">
            <w:pPr>
              <w:pStyle w:val="Default"/>
              <w:jc w:val="center"/>
              <w:rPr>
                <w:sz w:val="22"/>
                <w:szCs w:val="22"/>
              </w:rPr>
            </w:pPr>
            <w:r w:rsidRPr="00DE1227">
              <w:rPr>
                <w:sz w:val="22"/>
                <w:szCs w:val="22"/>
              </w:rPr>
              <w:t>0,001</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Углерод (сажа)</w:t>
            </w:r>
          </w:p>
        </w:tc>
        <w:tc>
          <w:tcPr>
            <w:tcW w:w="1235" w:type="dxa"/>
            <w:vAlign w:val="center"/>
          </w:tcPr>
          <w:p w:rsidR="00F81FE6" w:rsidRPr="00DE1227" w:rsidRDefault="00F81FE6" w:rsidP="00595E4E">
            <w:pPr>
              <w:pStyle w:val="Default"/>
              <w:jc w:val="center"/>
              <w:rPr>
                <w:sz w:val="22"/>
                <w:szCs w:val="22"/>
              </w:rPr>
            </w:pPr>
            <w:r w:rsidRPr="00DE1227">
              <w:rPr>
                <w:sz w:val="22"/>
                <w:szCs w:val="22"/>
              </w:rPr>
              <w:t>0,05</w:t>
            </w:r>
          </w:p>
        </w:tc>
        <w:tc>
          <w:tcPr>
            <w:tcW w:w="13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7" w:type="dxa"/>
            <w:vAlign w:val="center"/>
          </w:tcPr>
          <w:p w:rsidR="00F81FE6" w:rsidRPr="00DE1227" w:rsidRDefault="00F81FE6" w:rsidP="00595E4E">
            <w:pPr>
              <w:pStyle w:val="Default"/>
              <w:jc w:val="center"/>
              <w:rPr>
                <w:sz w:val="22"/>
                <w:szCs w:val="22"/>
              </w:rPr>
            </w:pPr>
            <w:r w:rsidRPr="00DE1227">
              <w:rPr>
                <w:sz w:val="22"/>
                <w:szCs w:val="22"/>
              </w:rPr>
              <w:t>0,007</w:t>
            </w:r>
          </w:p>
        </w:tc>
        <w:tc>
          <w:tcPr>
            <w:tcW w:w="1418" w:type="dxa"/>
            <w:vAlign w:val="center"/>
          </w:tcPr>
          <w:p w:rsidR="00F81FE6" w:rsidRPr="00DE1227" w:rsidRDefault="00F81FE6" w:rsidP="00595E4E">
            <w:pPr>
              <w:pStyle w:val="Default"/>
              <w:jc w:val="center"/>
              <w:rPr>
                <w:sz w:val="22"/>
                <w:szCs w:val="22"/>
              </w:rPr>
            </w:pPr>
            <w:r w:rsidRPr="00DE1227">
              <w:rPr>
                <w:sz w:val="22"/>
                <w:szCs w:val="22"/>
              </w:rPr>
              <w:t>0,009</w:t>
            </w:r>
          </w:p>
        </w:tc>
      </w:tr>
      <w:tr w:rsidR="00F81FE6" w:rsidRPr="00DE1227" w:rsidTr="00595E4E">
        <w:tc>
          <w:tcPr>
            <w:tcW w:w="2100" w:type="dxa"/>
            <w:vMerge w:val="restart"/>
          </w:tcPr>
          <w:p w:rsidR="00F81FE6" w:rsidRPr="00DE1227" w:rsidRDefault="00F81FE6" w:rsidP="00595E4E">
            <w:pPr>
              <w:pStyle w:val="Default"/>
              <w:rPr>
                <w:sz w:val="22"/>
                <w:szCs w:val="22"/>
              </w:rPr>
            </w:pPr>
            <w:r w:rsidRPr="00DE1227">
              <w:rPr>
                <w:sz w:val="22"/>
                <w:szCs w:val="22"/>
              </w:rPr>
              <w:t xml:space="preserve">Пост №2, </w:t>
            </w:r>
          </w:p>
          <w:p w:rsidR="00F81FE6" w:rsidRPr="00DE1227" w:rsidRDefault="00F81FE6" w:rsidP="00595E4E">
            <w:pPr>
              <w:spacing w:after="0"/>
              <w:rPr>
                <w:rFonts w:ascii="Times New Roman" w:hAnsi="Times New Roman" w:cs="Times New Roman"/>
              </w:rPr>
            </w:pPr>
            <w:r w:rsidRPr="00DE1227">
              <w:rPr>
                <w:rFonts w:ascii="Times New Roman" w:hAnsi="Times New Roman" w:cs="Times New Roman"/>
              </w:rPr>
              <w:t>ул. Сталеваров, д.43</w:t>
            </w:r>
          </w:p>
        </w:tc>
        <w:tc>
          <w:tcPr>
            <w:tcW w:w="1977" w:type="dxa"/>
          </w:tcPr>
          <w:p w:rsidR="00F81FE6" w:rsidRPr="00DE1227" w:rsidRDefault="00F81FE6" w:rsidP="00595E4E">
            <w:pPr>
              <w:pStyle w:val="Default"/>
              <w:rPr>
                <w:sz w:val="22"/>
                <w:szCs w:val="22"/>
              </w:rPr>
            </w:pPr>
            <w:r w:rsidRPr="00DE1227">
              <w:rPr>
                <w:sz w:val="22"/>
                <w:szCs w:val="22"/>
              </w:rPr>
              <w:t xml:space="preserve">диоксид азота </w:t>
            </w:r>
          </w:p>
        </w:tc>
        <w:tc>
          <w:tcPr>
            <w:tcW w:w="1235" w:type="dxa"/>
            <w:vAlign w:val="center"/>
          </w:tcPr>
          <w:p w:rsidR="00F81FE6" w:rsidRPr="00DE1227" w:rsidRDefault="00F81FE6" w:rsidP="00595E4E">
            <w:pPr>
              <w:pStyle w:val="Default"/>
              <w:jc w:val="center"/>
              <w:rPr>
                <w:sz w:val="22"/>
                <w:szCs w:val="22"/>
              </w:rPr>
            </w:pPr>
            <w:r w:rsidRPr="00DE1227">
              <w:rPr>
                <w:sz w:val="22"/>
                <w:szCs w:val="22"/>
              </w:rPr>
              <w:t>0,04</w:t>
            </w:r>
          </w:p>
        </w:tc>
        <w:tc>
          <w:tcPr>
            <w:tcW w:w="1317" w:type="dxa"/>
            <w:vAlign w:val="center"/>
          </w:tcPr>
          <w:p w:rsidR="00F81FE6" w:rsidRPr="00DE1227" w:rsidRDefault="00F81FE6" w:rsidP="00595E4E">
            <w:pPr>
              <w:pStyle w:val="Default"/>
              <w:jc w:val="center"/>
              <w:rPr>
                <w:sz w:val="22"/>
                <w:szCs w:val="22"/>
              </w:rPr>
            </w:pPr>
            <w:r w:rsidRPr="00DE1227">
              <w:rPr>
                <w:sz w:val="22"/>
                <w:szCs w:val="22"/>
              </w:rPr>
              <w:t>0,02</w:t>
            </w:r>
          </w:p>
        </w:tc>
        <w:tc>
          <w:tcPr>
            <w:tcW w:w="1417" w:type="dxa"/>
            <w:vAlign w:val="center"/>
          </w:tcPr>
          <w:p w:rsidR="00F81FE6" w:rsidRPr="00DE1227" w:rsidRDefault="00F81FE6" w:rsidP="00595E4E">
            <w:pPr>
              <w:pStyle w:val="Default"/>
              <w:jc w:val="center"/>
              <w:rPr>
                <w:sz w:val="22"/>
                <w:szCs w:val="22"/>
              </w:rPr>
            </w:pPr>
            <w:r w:rsidRPr="00DE1227">
              <w:rPr>
                <w:sz w:val="22"/>
                <w:szCs w:val="22"/>
              </w:rPr>
              <w:t>0,02</w:t>
            </w:r>
          </w:p>
        </w:tc>
        <w:tc>
          <w:tcPr>
            <w:tcW w:w="1418" w:type="dxa"/>
            <w:vAlign w:val="center"/>
          </w:tcPr>
          <w:p w:rsidR="00F81FE6" w:rsidRPr="00DE1227" w:rsidRDefault="00F81FE6" w:rsidP="00595E4E">
            <w:pPr>
              <w:pStyle w:val="Default"/>
              <w:jc w:val="center"/>
              <w:rPr>
                <w:sz w:val="22"/>
                <w:szCs w:val="22"/>
              </w:rPr>
            </w:pPr>
            <w:r w:rsidRPr="00DE1227">
              <w:rPr>
                <w:sz w:val="22"/>
                <w:szCs w:val="22"/>
              </w:rPr>
              <w:t>0,02</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аммиак </w:t>
            </w:r>
          </w:p>
        </w:tc>
        <w:tc>
          <w:tcPr>
            <w:tcW w:w="1235" w:type="dxa"/>
            <w:vAlign w:val="center"/>
          </w:tcPr>
          <w:p w:rsidR="00F81FE6" w:rsidRPr="00DE1227" w:rsidRDefault="00F81FE6" w:rsidP="00595E4E">
            <w:pPr>
              <w:pStyle w:val="Default"/>
              <w:jc w:val="center"/>
              <w:rPr>
                <w:sz w:val="22"/>
                <w:szCs w:val="22"/>
              </w:rPr>
            </w:pPr>
            <w:r w:rsidRPr="00DE1227">
              <w:rPr>
                <w:sz w:val="22"/>
                <w:szCs w:val="22"/>
              </w:rPr>
              <w:t>0,04</w:t>
            </w:r>
          </w:p>
        </w:tc>
        <w:tc>
          <w:tcPr>
            <w:tcW w:w="1317" w:type="dxa"/>
            <w:vAlign w:val="center"/>
          </w:tcPr>
          <w:p w:rsidR="00F81FE6" w:rsidRPr="00DE1227" w:rsidRDefault="00F81FE6" w:rsidP="00595E4E">
            <w:pPr>
              <w:pStyle w:val="Default"/>
              <w:jc w:val="center"/>
              <w:rPr>
                <w:sz w:val="22"/>
                <w:szCs w:val="22"/>
              </w:rPr>
            </w:pPr>
            <w:r w:rsidRPr="00DE1227">
              <w:rPr>
                <w:sz w:val="22"/>
                <w:szCs w:val="22"/>
              </w:rPr>
              <w:t>0,02</w:t>
            </w:r>
          </w:p>
        </w:tc>
        <w:tc>
          <w:tcPr>
            <w:tcW w:w="1417" w:type="dxa"/>
            <w:vAlign w:val="center"/>
          </w:tcPr>
          <w:p w:rsidR="00F81FE6" w:rsidRPr="00DE1227" w:rsidRDefault="00F81FE6" w:rsidP="00595E4E">
            <w:pPr>
              <w:pStyle w:val="Default"/>
              <w:jc w:val="center"/>
              <w:rPr>
                <w:sz w:val="22"/>
                <w:szCs w:val="22"/>
              </w:rPr>
            </w:pPr>
            <w:r w:rsidRPr="00DE1227">
              <w:rPr>
                <w:sz w:val="22"/>
                <w:szCs w:val="22"/>
              </w:rPr>
              <w:t>0,02</w:t>
            </w:r>
          </w:p>
        </w:tc>
        <w:tc>
          <w:tcPr>
            <w:tcW w:w="1418" w:type="dxa"/>
            <w:vAlign w:val="center"/>
          </w:tcPr>
          <w:p w:rsidR="00F81FE6" w:rsidRPr="00DE1227" w:rsidRDefault="00F81FE6" w:rsidP="00595E4E">
            <w:pPr>
              <w:pStyle w:val="Default"/>
              <w:jc w:val="center"/>
              <w:rPr>
                <w:sz w:val="22"/>
                <w:szCs w:val="22"/>
              </w:rPr>
            </w:pPr>
            <w:r w:rsidRPr="00DE1227">
              <w:rPr>
                <w:sz w:val="22"/>
                <w:szCs w:val="22"/>
              </w:rPr>
              <w:t>0,02</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оксид углерода </w:t>
            </w:r>
          </w:p>
        </w:tc>
        <w:tc>
          <w:tcPr>
            <w:tcW w:w="1235" w:type="dxa"/>
            <w:vAlign w:val="center"/>
          </w:tcPr>
          <w:p w:rsidR="00F81FE6" w:rsidRPr="00DE1227" w:rsidRDefault="00F81FE6" w:rsidP="00595E4E">
            <w:pPr>
              <w:pStyle w:val="Default"/>
              <w:jc w:val="center"/>
              <w:rPr>
                <w:sz w:val="22"/>
                <w:szCs w:val="22"/>
              </w:rPr>
            </w:pPr>
            <w:r w:rsidRPr="00DE1227">
              <w:rPr>
                <w:sz w:val="22"/>
                <w:szCs w:val="22"/>
              </w:rPr>
              <w:t>3,0</w:t>
            </w:r>
          </w:p>
        </w:tc>
        <w:tc>
          <w:tcPr>
            <w:tcW w:w="1317" w:type="dxa"/>
            <w:vAlign w:val="center"/>
          </w:tcPr>
          <w:p w:rsidR="00F81FE6" w:rsidRPr="00DE1227" w:rsidRDefault="00F81FE6" w:rsidP="00595E4E">
            <w:pPr>
              <w:pStyle w:val="Default"/>
              <w:jc w:val="center"/>
              <w:rPr>
                <w:sz w:val="22"/>
                <w:szCs w:val="22"/>
              </w:rPr>
            </w:pPr>
            <w:r w:rsidRPr="00DE1227">
              <w:rPr>
                <w:sz w:val="22"/>
                <w:szCs w:val="22"/>
              </w:rPr>
              <w:t>0,7</w:t>
            </w:r>
          </w:p>
        </w:tc>
        <w:tc>
          <w:tcPr>
            <w:tcW w:w="1417" w:type="dxa"/>
            <w:vAlign w:val="center"/>
          </w:tcPr>
          <w:p w:rsidR="00F81FE6" w:rsidRPr="00DE1227" w:rsidRDefault="00F81FE6" w:rsidP="00595E4E">
            <w:pPr>
              <w:pStyle w:val="Default"/>
              <w:jc w:val="center"/>
              <w:rPr>
                <w:sz w:val="22"/>
                <w:szCs w:val="22"/>
              </w:rPr>
            </w:pPr>
            <w:r w:rsidRPr="00DE1227">
              <w:rPr>
                <w:sz w:val="22"/>
                <w:szCs w:val="22"/>
              </w:rPr>
              <w:t>0,7</w:t>
            </w:r>
          </w:p>
        </w:tc>
        <w:tc>
          <w:tcPr>
            <w:tcW w:w="1418" w:type="dxa"/>
            <w:vAlign w:val="center"/>
          </w:tcPr>
          <w:p w:rsidR="00F81FE6" w:rsidRPr="00DE1227" w:rsidRDefault="00F81FE6" w:rsidP="00595E4E">
            <w:pPr>
              <w:pStyle w:val="Default"/>
              <w:jc w:val="center"/>
              <w:rPr>
                <w:sz w:val="22"/>
                <w:szCs w:val="22"/>
              </w:rPr>
            </w:pPr>
            <w:r w:rsidRPr="00DE1227">
              <w:rPr>
                <w:sz w:val="22"/>
                <w:szCs w:val="22"/>
              </w:rPr>
              <w:t>0,8</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взвешенные в-ва </w:t>
            </w:r>
          </w:p>
        </w:tc>
        <w:tc>
          <w:tcPr>
            <w:tcW w:w="1235" w:type="dxa"/>
            <w:vAlign w:val="center"/>
          </w:tcPr>
          <w:p w:rsidR="00F81FE6" w:rsidRPr="00DE1227" w:rsidRDefault="00F81FE6" w:rsidP="00595E4E">
            <w:pPr>
              <w:pStyle w:val="Default"/>
              <w:jc w:val="center"/>
              <w:rPr>
                <w:sz w:val="22"/>
                <w:szCs w:val="22"/>
              </w:rPr>
            </w:pPr>
            <w:r w:rsidRPr="00DE1227">
              <w:rPr>
                <w:sz w:val="22"/>
                <w:szCs w:val="22"/>
              </w:rPr>
              <w:t>0,15</w:t>
            </w:r>
          </w:p>
        </w:tc>
        <w:tc>
          <w:tcPr>
            <w:tcW w:w="1317" w:type="dxa"/>
            <w:vAlign w:val="center"/>
          </w:tcPr>
          <w:p w:rsidR="00F81FE6" w:rsidRPr="00DE1227" w:rsidRDefault="00F81FE6" w:rsidP="00595E4E">
            <w:pPr>
              <w:pStyle w:val="Default"/>
              <w:jc w:val="center"/>
              <w:rPr>
                <w:sz w:val="22"/>
                <w:szCs w:val="22"/>
              </w:rPr>
            </w:pPr>
            <w:r w:rsidRPr="00DE1227">
              <w:rPr>
                <w:sz w:val="22"/>
                <w:szCs w:val="22"/>
              </w:rPr>
              <w:t>0,08</w:t>
            </w:r>
          </w:p>
        </w:tc>
        <w:tc>
          <w:tcPr>
            <w:tcW w:w="1417" w:type="dxa"/>
            <w:vAlign w:val="center"/>
          </w:tcPr>
          <w:p w:rsidR="00F81FE6" w:rsidRPr="00DE1227" w:rsidRDefault="00F81FE6" w:rsidP="00595E4E">
            <w:pPr>
              <w:pStyle w:val="Default"/>
              <w:jc w:val="center"/>
              <w:rPr>
                <w:sz w:val="22"/>
                <w:szCs w:val="22"/>
              </w:rPr>
            </w:pPr>
            <w:r w:rsidRPr="00DE1227">
              <w:rPr>
                <w:sz w:val="22"/>
                <w:szCs w:val="22"/>
              </w:rPr>
              <w:t>0,09</w:t>
            </w:r>
          </w:p>
        </w:tc>
        <w:tc>
          <w:tcPr>
            <w:tcW w:w="1418" w:type="dxa"/>
            <w:vAlign w:val="center"/>
          </w:tcPr>
          <w:p w:rsidR="00F81FE6" w:rsidRPr="00DE1227" w:rsidRDefault="00F81FE6" w:rsidP="00595E4E">
            <w:pPr>
              <w:pStyle w:val="Default"/>
              <w:jc w:val="center"/>
              <w:rPr>
                <w:sz w:val="22"/>
                <w:szCs w:val="22"/>
              </w:rPr>
            </w:pPr>
            <w:r w:rsidRPr="00DE1227">
              <w:rPr>
                <w:sz w:val="22"/>
                <w:szCs w:val="22"/>
              </w:rPr>
              <w:t>0,11</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сероводород </w:t>
            </w:r>
          </w:p>
        </w:tc>
        <w:tc>
          <w:tcPr>
            <w:tcW w:w="1235" w:type="dxa"/>
            <w:vAlign w:val="center"/>
          </w:tcPr>
          <w:p w:rsidR="00F81FE6" w:rsidRPr="00DE1227" w:rsidRDefault="00F81FE6" w:rsidP="00595E4E">
            <w:pPr>
              <w:pStyle w:val="Default"/>
              <w:jc w:val="center"/>
              <w:rPr>
                <w:sz w:val="22"/>
                <w:szCs w:val="22"/>
              </w:rPr>
            </w:pPr>
            <w:r w:rsidRPr="00DE1227">
              <w:rPr>
                <w:sz w:val="22"/>
                <w:szCs w:val="22"/>
              </w:rPr>
              <w:t>0,008</w:t>
            </w:r>
          </w:p>
        </w:tc>
        <w:tc>
          <w:tcPr>
            <w:tcW w:w="13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8" w:type="dxa"/>
            <w:vAlign w:val="center"/>
          </w:tcPr>
          <w:p w:rsidR="00F81FE6" w:rsidRPr="00DE1227" w:rsidRDefault="00F81FE6" w:rsidP="00595E4E">
            <w:pPr>
              <w:pStyle w:val="Default"/>
              <w:jc w:val="center"/>
              <w:rPr>
                <w:sz w:val="22"/>
                <w:szCs w:val="22"/>
              </w:rPr>
            </w:pPr>
            <w:r w:rsidRPr="00DE1227">
              <w:rPr>
                <w:sz w:val="22"/>
                <w:szCs w:val="22"/>
              </w:rPr>
              <w:t>0,001</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фенолы </w:t>
            </w:r>
          </w:p>
        </w:tc>
        <w:tc>
          <w:tcPr>
            <w:tcW w:w="1235" w:type="dxa"/>
            <w:vAlign w:val="center"/>
          </w:tcPr>
          <w:p w:rsidR="00F81FE6" w:rsidRPr="00DE1227" w:rsidRDefault="00F81FE6" w:rsidP="00595E4E">
            <w:pPr>
              <w:pStyle w:val="Default"/>
              <w:jc w:val="center"/>
              <w:rPr>
                <w:sz w:val="22"/>
                <w:szCs w:val="22"/>
              </w:rPr>
            </w:pPr>
            <w:r w:rsidRPr="00DE1227">
              <w:rPr>
                <w:sz w:val="22"/>
                <w:szCs w:val="22"/>
              </w:rPr>
              <w:t>0,003</w:t>
            </w:r>
          </w:p>
        </w:tc>
        <w:tc>
          <w:tcPr>
            <w:tcW w:w="13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8" w:type="dxa"/>
            <w:vAlign w:val="center"/>
          </w:tcPr>
          <w:p w:rsidR="00F81FE6" w:rsidRPr="00DE1227" w:rsidRDefault="00F81FE6" w:rsidP="00595E4E">
            <w:pPr>
              <w:pStyle w:val="Default"/>
              <w:jc w:val="center"/>
              <w:rPr>
                <w:sz w:val="22"/>
                <w:szCs w:val="22"/>
              </w:rPr>
            </w:pPr>
            <w:r w:rsidRPr="00DE1227">
              <w:rPr>
                <w:sz w:val="22"/>
                <w:szCs w:val="22"/>
              </w:rPr>
              <w:t>0,001</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формальдегид </w:t>
            </w:r>
          </w:p>
        </w:tc>
        <w:tc>
          <w:tcPr>
            <w:tcW w:w="1235" w:type="dxa"/>
            <w:vAlign w:val="center"/>
          </w:tcPr>
          <w:p w:rsidR="00F81FE6" w:rsidRPr="00DE1227" w:rsidRDefault="00F81FE6" w:rsidP="00595E4E">
            <w:pPr>
              <w:pStyle w:val="Default"/>
              <w:jc w:val="center"/>
              <w:rPr>
                <w:sz w:val="22"/>
                <w:szCs w:val="22"/>
              </w:rPr>
            </w:pPr>
            <w:r w:rsidRPr="00DE1227">
              <w:rPr>
                <w:sz w:val="22"/>
                <w:szCs w:val="22"/>
              </w:rPr>
              <w:t>0,01</w:t>
            </w:r>
          </w:p>
        </w:tc>
        <w:tc>
          <w:tcPr>
            <w:tcW w:w="1317" w:type="dxa"/>
            <w:vAlign w:val="center"/>
          </w:tcPr>
          <w:p w:rsidR="00F81FE6" w:rsidRPr="00DE1227" w:rsidRDefault="00F81FE6" w:rsidP="00595E4E">
            <w:pPr>
              <w:pStyle w:val="Default"/>
              <w:jc w:val="center"/>
              <w:rPr>
                <w:sz w:val="22"/>
                <w:szCs w:val="22"/>
              </w:rPr>
            </w:pPr>
            <w:r w:rsidRPr="00DE1227">
              <w:rPr>
                <w:sz w:val="22"/>
                <w:szCs w:val="22"/>
              </w:rPr>
              <w:t>0,003</w:t>
            </w:r>
          </w:p>
        </w:tc>
        <w:tc>
          <w:tcPr>
            <w:tcW w:w="1417" w:type="dxa"/>
            <w:vAlign w:val="center"/>
          </w:tcPr>
          <w:p w:rsidR="00F81FE6" w:rsidRPr="00DE1227" w:rsidRDefault="00F81FE6" w:rsidP="00595E4E">
            <w:pPr>
              <w:pStyle w:val="Default"/>
              <w:jc w:val="center"/>
              <w:rPr>
                <w:sz w:val="22"/>
                <w:szCs w:val="22"/>
              </w:rPr>
            </w:pPr>
            <w:r w:rsidRPr="00DE1227">
              <w:rPr>
                <w:sz w:val="22"/>
                <w:szCs w:val="22"/>
              </w:rPr>
              <w:t>0,004</w:t>
            </w:r>
          </w:p>
        </w:tc>
        <w:tc>
          <w:tcPr>
            <w:tcW w:w="1418" w:type="dxa"/>
            <w:vAlign w:val="center"/>
          </w:tcPr>
          <w:p w:rsidR="00F81FE6" w:rsidRPr="00DE1227" w:rsidRDefault="00F81FE6" w:rsidP="00595E4E">
            <w:pPr>
              <w:pStyle w:val="Default"/>
              <w:jc w:val="center"/>
              <w:rPr>
                <w:sz w:val="22"/>
                <w:szCs w:val="22"/>
              </w:rPr>
            </w:pPr>
            <w:r w:rsidRPr="00DE1227">
              <w:rPr>
                <w:sz w:val="22"/>
                <w:szCs w:val="22"/>
              </w:rPr>
              <w:t>0,004</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диоксид серы </w:t>
            </w:r>
          </w:p>
        </w:tc>
        <w:tc>
          <w:tcPr>
            <w:tcW w:w="1235" w:type="dxa"/>
            <w:vAlign w:val="center"/>
          </w:tcPr>
          <w:p w:rsidR="00F81FE6" w:rsidRPr="00DE1227" w:rsidRDefault="00F81FE6" w:rsidP="00595E4E">
            <w:pPr>
              <w:pStyle w:val="Default"/>
              <w:jc w:val="center"/>
              <w:rPr>
                <w:sz w:val="22"/>
                <w:szCs w:val="22"/>
              </w:rPr>
            </w:pPr>
            <w:r w:rsidRPr="00DE1227">
              <w:rPr>
                <w:sz w:val="22"/>
                <w:szCs w:val="22"/>
              </w:rPr>
              <w:t>0,05</w:t>
            </w:r>
          </w:p>
        </w:tc>
        <w:tc>
          <w:tcPr>
            <w:tcW w:w="1317" w:type="dxa"/>
            <w:vAlign w:val="center"/>
          </w:tcPr>
          <w:p w:rsidR="00F81FE6" w:rsidRPr="00DE1227" w:rsidRDefault="00F81FE6" w:rsidP="00595E4E">
            <w:pPr>
              <w:pStyle w:val="Default"/>
              <w:jc w:val="center"/>
              <w:rPr>
                <w:sz w:val="22"/>
                <w:szCs w:val="22"/>
              </w:rPr>
            </w:pPr>
            <w:r w:rsidRPr="00DE1227">
              <w:rPr>
                <w:sz w:val="22"/>
                <w:szCs w:val="22"/>
              </w:rPr>
              <w:t>0,002</w:t>
            </w:r>
          </w:p>
        </w:tc>
        <w:tc>
          <w:tcPr>
            <w:tcW w:w="14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8" w:type="dxa"/>
            <w:vAlign w:val="center"/>
          </w:tcPr>
          <w:p w:rsidR="00F81FE6" w:rsidRPr="00DE1227" w:rsidRDefault="00F81FE6" w:rsidP="00595E4E">
            <w:pPr>
              <w:pStyle w:val="Default"/>
              <w:jc w:val="center"/>
              <w:rPr>
                <w:sz w:val="22"/>
                <w:szCs w:val="22"/>
              </w:rPr>
            </w:pPr>
            <w:r w:rsidRPr="00DE1227">
              <w:rPr>
                <w:sz w:val="22"/>
                <w:szCs w:val="22"/>
              </w:rPr>
              <w:t>0,002</w:t>
            </w:r>
          </w:p>
        </w:tc>
      </w:tr>
      <w:tr w:rsidR="00F81FE6" w:rsidRPr="00DE1227" w:rsidTr="00595E4E">
        <w:tc>
          <w:tcPr>
            <w:tcW w:w="2100" w:type="dxa"/>
            <w:vMerge w:val="restart"/>
          </w:tcPr>
          <w:p w:rsidR="00F81FE6" w:rsidRPr="00DE1227" w:rsidRDefault="00F81FE6" w:rsidP="00595E4E">
            <w:pPr>
              <w:pStyle w:val="Default"/>
              <w:rPr>
                <w:sz w:val="22"/>
                <w:szCs w:val="22"/>
              </w:rPr>
            </w:pPr>
            <w:r w:rsidRPr="00DE1227">
              <w:rPr>
                <w:sz w:val="22"/>
                <w:szCs w:val="22"/>
              </w:rPr>
              <w:t xml:space="preserve">Пост №3, </w:t>
            </w:r>
          </w:p>
          <w:p w:rsidR="00F81FE6" w:rsidRPr="00DE1227" w:rsidRDefault="00F81FE6" w:rsidP="00595E4E">
            <w:pPr>
              <w:spacing w:after="0"/>
              <w:rPr>
                <w:rFonts w:ascii="Times New Roman" w:hAnsi="Times New Roman" w:cs="Times New Roman"/>
              </w:rPr>
            </w:pPr>
            <w:r w:rsidRPr="00DE1227">
              <w:rPr>
                <w:rFonts w:ascii="Times New Roman" w:hAnsi="Times New Roman" w:cs="Times New Roman"/>
              </w:rPr>
              <w:t>ул.Архангельская, д.68</w:t>
            </w:r>
          </w:p>
        </w:tc>
        <w:tc>
          <w:tcPr>
            <w:tcW w:w="1977" w:type="dxa"/>
          </w:tcPr>
          <w:p w:rsidR="00F81FE6" w:rsidRPr="00DE1227" w:rsidRDefault="00F81FE6" w:rsidP="00595E4E">
            <w:pPr>
              <w:pStyle w:val="Default"/>
              <w:rPr>
                <w:sz w:val="22"/>
                <w:szCs w:val="22"/>
              </w:rPr>
            </w:pPr>
            <w:r w:rsidRPr="00DE1227">
              <w:rPr>
                <w:sz w:val="22"/>
                <w:szCs w:val="22"/>
              </w:rPr>
              <w:t xml:space="preserve">диоксид азота </w:t>
            </w:r>
          </w:p>
        </w:tc>
        <w:tc>
          <w:tcPr>
            <w:tcW w:w="1235" w:type="dxa"/>
            <w:vAlign w:val="center"/>
          </w:tcPr>
          <w:p w:rsidR="00F81FE6" w:rsidRPr="00DE1227" w:rsidRDefault="00F81FE6" w:rsidP="00595E4E">
            <w:pPr>
              <w:pStyle w:val="Default"/>
              <w:jc w:val="center"/>
              <w:rPr>
                <w:sz w:val="22"/>
                <w:szCs w:val="22"/>
              </w:rPr>
            </w:pPr>
            <w:r w:rsidRPr="00DE1227">
              <w:rPr>
                <w:sz w:val="22"/>
                <w:szCs w:val="22"/>
              </w:rPr>
              <w:t>0,04</w:t>
            </w:r>
          </w:p>
        </w:tc>
        <w:tc>
          <w:tcPr>
            <w:tcW w:w="1317" w:type="dxa"/>
            <w:vAlign w:val="center"/>
          </w:tcPr>
          <w:p w:rsidR="00F81FE6" w:rsidRPr="00DE1227" w:rsidRDefault="00F81FE6" w:rsidP="00595E4E">
            <w:pPr>
              <w:pStyle w:val="Default"/>
              <w:jc w:val="center"/>
              <w:rPr>
                <w:sz w:val="22"/>
                <w:szCs w:val="22"/>
              </w:rPr>
            </w:pPr>
            <w:r w:rsidRPr="00DE1227">
              <w:rPr>
                <w:sz w:val="22"/>
                <w:szCs w:val="22"/>
              </w:rPr>
              <w:t>0,02</w:t>
            </w:r>
          </w:p>
        </w:tc>
        <w:tc>
          <w:tcPr>
            <w:tcW w:w="1417" w:type="dxa"/>
            <w:vAlign w:val="center"/>
          </w:tcPr>
          <w:p w:rsidR="00F81FE6" w:rsidRPr="00DE1227" w:rsidRDefault="00F81FE6" w:rsidP="00595E4E">
            <w:pPr>
              <w:pStyle w:val="Default"/>
              <w:jc w:val="center"/>
              <w:rPr>
                <w:sz w:val="22"/>
                <w:szCs w:val="22"/>
              </w:rPr>
            </w:pPr>
            <w:r w:rsidRPr="00DE1227">
              <w:rPr>
                <w:sz w:val="22"/>
                <w:szCs w:val="22"/>
              </w:rPr>
              <w:t>0,02</w:t>
            </w:r>
          </w:p>
        </w:tc>
        <w:tc>
          <w:tcPr>
            <w:tcW w:w="1418" w:type="dxa"/>
            <w:vAlign w:val="center"/>
          </w:tcPr>
          <w:p w:rsidR="00F81FE6" w:rsidRPr="00DE1227" w:rsidRDefault="00F81FE6" w:rsidP="00595E4E">
            <w:pPr>
              <w:pStyle w:val="Default"/>
              <w:jc w:val="center"/>
              <w:rPr>
                <w:sz w:val="22"/>
                <w:szCs w:val="22"/>
              </w:rPr>
            </w:pPr>
            <w:r w:rsidRPr="00DE1227">
              <w:rPr>
                <w:sz w:val="22"/>
                <w:szCs w:val="22"/>
              </w:rPr>
              <w:t>0,01</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аммиак </w:t>
            </w:r>
          </w:p>
        </w:tc>
        <w:tc>
          <w:tcPr>
            <w:tcW w:w="1235" w:type="dxa"/>
          </w:tcPr>
          <w:p w:rsidR="00F81FE6" w:rsidRPr="00DE1227" w:rsidRDefault="00F81FE6" w:rsidP="00595E4E">
            <w:pPr>
              <w:pStyle w:val="Default"/>
              <w:jc w:val="center"/>
              <w:rPr>
                <w:sz w:val="22"/>
                <w:szCs w:val="22"/>
              </w:rPr>
            </w:pPr>
            <w:r w:rsidRPr="00DE1227">
              <w:rPr>
                <w:sz w:val="22"/>
                <w:szCs w:val="22"/>
              </w:rPr>
              <w:t>0,04</w:t>
            </w:r>
          </w:p>
        </w:tc>
        <w:tc>
          <w:tcPr>
            <w:tcW w:w="1317" w:type="dxa"/>
          </w:tcPr>
          <w:p w:rsidR="00F81FE6" w:rsidRPr="00DE1227" w:rsidRDefault="00F81FE6" w:rsidP="00595E4E">
            <w:pPr>
              <w:pStyle w:val="Default"/>
              <w:jc w:val="center"/>
              <w:rPr>
                <w:sz w:val="22"/>
                <w:szCs w:val="22"/>
              </w:rPr>
            </w:pPr>
            <w:r w:rsidRPr="00DE1227">
              <w:rPr>
                <w:sz w:val="22"/>
                <w:szCs w:val="22"/>
              </w:rPr>
              <w:t xml:space="preserve">0,01 </w:t>
            </w:r>
          </w:p>
        </w:tc>
        <w:tc>
          <w:tcPr>
            <w:tcW w:w="1417" w:type="dxa"/>
          </w:tcPr>
          <w:p w:rsidR="00F81FE6" w:rsidRPr="00DE1227" w:rsidRDefault="00F81FE6" w:rsidP="00595E4E">
            <w:pPr>
              <w:pStyle w:val="Default"/>
              <w:jc w:val="center"/>
              <w:rPr>
                <w:sz w:val="22"/>
                <w:szCs w:val="22"/>
              </w:rPr>
            </w:pPr>
            <w:r w:rsidRPr="00DE1227">
              <w:rPr>
                <w:sz w:val="22"/>
                <w:szCs w:val="22"/>
              </w:rPr>
              <w:t xml:space="preserve">0,02 </w:t>
            </w:r>
          </w:p>
        </w:tc>
        <w:tc>
          <w:tcPr>
            <w:tcW w:w="1418" w:type="dxa"/>
          </w:tcPr>
          <w:p w:rsidR="00F81FE6" w:rsidRPr="00DE1227" w:rsidRDefault="00F81FE6" w:rsidP="00595E4E">
            <w:pPr>
              <w:pStyle w:val="Default"/>
              <w:jc w:val="center"/>
              <w:rPr>
                <w:sz w:val="22"/>
                <w:szCs w:val="22"/>
              </w:rPr>
            </w:pPr>
            <w:r w:rsidRPr="00DE1227">
              <w:rPr>
                <w:sz w:val="22"/>
                <w:szCs w:val="22"/>
              </w:rPr>
              <w:t xml:space="preserve">0,02 </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оксид углерода </w:t>
            </w:r>
          </w:p>
        </w:tc>
        <w:tc>
          <w:tcPr>
            <w:tcW w:w="1235" w:type="dxa"/>
          </w:tcPr>
          <w:p w:rsidR="00F81FE6" w:rsidRPr="00DE1227" w:rsidRDefault="00F81FE6" w:rsidP="00595E4E">
            <w:pPr>
              <w:pStyle w:val="Default"/>
              <w:jc w:val="center"/>
              <w:rPr>
                <w:sz w:val="22"/>
                <w:szCs w:val="22"/>
              </w:rPr>
            </w:pPr>
            <w:r w:rsidRPr="00DE1227">
              <w:rPr>
                <w:sz w:val="22"/>
                <w:szCs w:val="22"/>
              </w:rPr>
              <w:t>3,0</w:t>
            </w:r>
          </w:p>
        </w:tc>
        <w:tc>
          <w:tcPr>
            <w:tcW w:w="1317" w:type="dxa"/>
          </w:tcPr>
          <w:p w:rsidR="00F81FE6" w:rsidRPr="00DE1227" w:rsidRDefault="00F81FE6" w:rsidP="00595E4E">
            <w:pPr>
              <w:pStyle w:val="Default"/>
              <w:jc w:val="center"/>
              <w:rPr>
                <w:sz w:val="22"/>
                <w:szCs w:val="22"/>
              </w:rPr>
            </w:pPr>
            <w:r w:rsidRPr="00DE1227">
              <w:rPr>
                <w:sz w:val="22"/>
                <w:szCs w:val="22"/>
              </w:rPr>
              <w:t>0,8</w:t>
            </w:r>
          </w:p>
        </w:tc>
        <w:tc>
          <w:tcPr>
            <w:tcW w:w="1417" w:type="dxa"/>
          </w:tcPr>
          <w:p w:rsidR="00F81FE6" w:rsidRPr="00DE1227" w:rsidRDefault="00F81FE6" w:rsidP="00595E4E">
            <w:pPr>
              <w:pStyle w:val="Default"/>
              <w:jc w:val="center"/>
              <w:rPr>
                <w:sz w:val="22"/>
                <w:szCs w:val="22"/>
              </w:rPr>
            </w:pPr>
            <w:r w:rsidRPr="00DE1227">
              <w:rPr>
                <w:sz w:val="22"/>
                <w:szCs w:val="22"/>
              </w:rPr>
              <w:t>0,7</w:t>
            </w:r>
          </w:p>
        </w:tc>
        <w:tc>
          <w:tcPr>
            <w:tcW w:w="1418" w:type="dxa"/>
          </w:tcPr>
          <w:p w:rsidR="00F81FE6" w:rsidRPr="00DE1227" w:rsidRDefault="00F81FE6" w:rsidP="00595E4E">
            <w:pPr>
              <w:pStyle w:val="Default"/>
              <w:jc w:val="center"/>
              <w:rPr>
                <w:sz w:val="22"/>
                <w:szCs w:val="22"/>
              </w:rPr>
            </w:pPr>
            <w:r w:rsidRPr="00DE1227">
              <w:rPr>
                <w:sz w:val="22"/>
                <w:szCs w:val="22"/>
              </w:rPr>
              <w:t>0,7</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взвешенные в-ва </w:t>
            </w:r>
          </w:p>
        </w:tc>
        <w:tc>
          <w:tcPr>
            <w:tcW w:w="1235" w:type="dxa"/>
          </w:tcPr>
          <w:p w:rsidR="00F81FE6" w:rsidRPr="00DE1227" w:rsidRDefault="00F81FE6" w:rsidP="00595E4E">
            <w:pPr>
              <w:pStyle w:val="Default"/>
              <w:jc w:val="center"/>
              <w:rPr>
                <w:sz w:val="22"/>
                <w:szCs w:val="22"/>
              </w:rPr>
            </w:pPr>
            <w:r w:rsidRPr="00DE1227">
              <w:rPr>
                <w:sz w:val="22"/>
                <w:szCs w:val="22"/>
              </w:rPr>
              <w:t xml:space="preserve">0,15 </w:t>
            </w:r>
          </w:p>
        </w:tc>
        <w:tc>
          <w:tcPr>
            <w:tcW w:w="1317" w:type="dxa"/>
          </w:tcPr>
          <w:p w:rsidR="00F81FE6" w:rsidRPr="00DE1227" w:rsidRDefault="00F81FE6" w:rsidP="00595E4E">
            <w:pPr>
              <w:pStyle w:val="Default"/>
              <w:jc w:val="center"/>
              <w:rPr>
                <w:sz w:val="22"/>
                <w:szCs w:val="22"/>
              </w:rPr>
            </w:pPr>
            <w:r w:rsidRPr="00DE1227">
              <w:rPr>
                <w:sz w:val="22"/>
                <w:szCs w:val="22"/>
              </w:rPr>
              <w:t xml:space="preserve">0,05 </w:t>
            </w:r>
          </w:p>
        </w:tc>
        <w:tc>
          <w:tcPr>
            <w:tcW w:w="1417" w:type="dxa"/>
          </w:tcPr>
          <w:p w:rsidR="00F81FE6" w:rsidRPr="00DE1227" w:rsidRDefault="00F81FE6" w:rsidP="00595E4E">
            <w:pPr>
              <w:pStyle w:val="Default"/>
              <w:jc w:val="center"/>
              <w:rPr>
                <w:sz w:val="22"/>
                <w:szCs w:val="22"/>
              </w:rPr>
            </w:pPr>
            <w:r w:rsidRPr="00DE1227">
              <w:rPr>
                <w:sz w:val="22"/>
                <w:szCs w:val="22"/>
              </w:rPr>
              <w:t xml:space="preserve">0,06 </w:t>
            </w:r>
          </w:p>
        </w:tc>
        <w:tc>
          <w:tcPr>
            <w:tcW w:w="1418" w:type="dxa"/>
          </w:tcPr>
          <w:p w:rsidR="00F81FE6" w:rsidRPr="00DE1227" w:rsidRDefault="00F81FE6" w:rsidP="00595E4E">
            <w:pPr>
              <w:pStyle w:val="Default"/>
              <w:jc w:val="center"/>
              <w:rPr>
                <w:sz w:val="22"/>
                <w:szCs w:val="22"/>
              </w:rPr>
            </w:pPr>
            <w:r w:rsidRPr="00DE1227">
              <w:rPr>
                <w:sz w:val="22"/>
                <w:szCs w:val="22"/>
              </w:rPr>
              <w:t xml:space="preserve">0,08 </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сероводород </w:t>
            </w:r>
          </w:p>
        </w:tc>
        <w:tc>
          <w:tcPr>
            <w:tcW w:w="1235" w:type="dxa"/>
          </w:tcPr>
          <w:p w:rsidR="00F81FE6" w:rsidRPr="00DE1227" w:rsidRDefault="00F81FE6" w:rsidP="00595E4E">
            <w:pPr>
              <w:pStyle w:val="Default"/>
              <w:jc w:val="center"/>
              <w:rPr>
                <w:sz w:val="22"/>
                <w:szCs w:val="22"/>
              </w:rPr>
            </w:pPr>
            <w:r w:rsidRPr="00DE1227">
              <w:rPr>
                <w:sz w:val="22"/>
                <w:szCs w:val="22"/>
              </w:rPr>
              <w:t xml:space="preserve">0,008 </w:t>
            </w:r>
          </w:p>
        </w:tc>
        <w:tc>
          <w:tcPr>
            <w:tcW w:w="1317" w:type="dxa"/>
          </w:tcPr>
          <w:p w:rsidR="00F81FE6" w:rsidRPr="00DE1227" w:rsidRDefault="00F81FE6" w:rsidP="00595E4E">
            <w:pPr>
              <w:pStyle w:val="Default"/>
              <w:jc w:val="center"/>
              <w:rPr>
                <w:sz w:val="22"/>
                <w:szCs w:val="22"/>
              </w:rPr>
            </w:pPr>
            <w:r w:rsidRPr="00DE1227">
              <w:rPr>
                <w:sz w:val="22"/>
                <w:szCs w:val="22"/>
              </w:rPr>
              <w:t xml:space="preserve">0,001 </w:t>
            </w:r>
          </w:p>
        </w:tc>
        <w:tc>
          <w:tcPr>
            <w:tcW w:w="1417" w:type="dxa"/>
          </w:tcPr>
          <w:p w:rsidR="00F81FE6" w:rsidRPr="00DE1227" w:rsidRDefault="00F81FE6" w:rsidP="00595E4E">
            <w:pPr>
              <w:pStyle w:val="Default"/>
              <w:jc w:val="center"/>
              <w:rPr>
                <w:sz w:val="22"/>
                <w:szCs w:val="22"/>
              </w:rPr>
            </w:pPr>
            <w:r w:rsidRPr="00DE1227">
              <w:rPr>
                <w:sz w:val="22"/>
                <w:szCs w:val="22"/>
              </w:rPr>
              <w:t xml:space="preserve">0,001 </w:t>
            </w:r>
          </w:p>
        </w:tc>
        <w:tc>
          <w:tcPr>
            <w:tcW w:w="1418" w:type="dxa"/>
          </w:tcPr>
          <w:p w:rsidR="00F81FE6" w:rsidRPr="00DE1227" w:rsidRDefault="00F81FE6" w:rsidP="00595E4E">
            <w:pPr>
              <w:pStyle w:val="Default"/>
              <w:jc w:val="center"/>
              <w:rPr>
                <w:sz w:val="22"/>
                <w:szCs w:val="22"/>
              </w:rPr>
            </w:pPr>
            <w:r w:rsidRPr="00DE1227">
              <w:rPr>
                <w:sz w:val="22"/>
                <w:szCs w:val="22"/>
              </w:rPr>
              <w:t xml:space="preserve">0,001 </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фенолы </w:t>
            </w:r>
          </w:p>
        </w:tc>
        <w:tc>
          <w:tcPr>
            <w:tcW w:w="1235" w:type="dxa"/>
          </w:tcPr>
          <w:p w:rsidR="00F81FE6" w:rsidRPr="00DE1227" w:rsidRDefault="00F81FE6" w:rsidP="00595E4E">
            <w:pPr>
              <w:pStyle w:val="Default"/>
              <w:jc w:val="center"/>
              <w:rPr>
                <w:sz w:val="22"/>
                <w:szCs w:val="22"/>
              </w:rPr>
            </w:pPr>
            <w:r w:rsidRPr="00DE1227">
              <w:rPr>
                <w:sz w:val="22"/>
                <w:szCs w:val="22"/>
              </w:rPr>
              <w:t xml:space="preserve">0,003 </w:t>
            </w:r>
          </w:p>
        </w:tc>
        <w:tc>
          <w:tcPr>
            <w:tcW w:w="1317" w:type="dxa"/>
          </w:tcPr>
          <w:p w:rsidR="00F81FE6" w:rsidRPr="00DE1227" w:rsidRDefault="00F81FE6" w:rsidP="00595E4E">
            <w:pPr>
              <w:pStyle w:val="Default"/>
              <w:jc w:val="center"/>
              <w:rPr>
                <w:sz w:val="22"/>
                <w:szCs w:val="22"/>
              </w:rPr>
            </w:pPr>
            <w:r w:rsidRPr="00DE1227">
              <w:rPr>
                <w:sz w:val="22"/>
                <w:szCs w:val="22"/>
              </w:rPr>
              <w:t xml:space="preserve">0,001 </w:t>
            </w:r>
          </w:p>
        </w:tc>
        <w:tc>
          <w:tcPr>
            <w:tcW w:w="1417" w:type="dxa"/>
          </w:tcPr>
          <w:p w:rsidR="00F81FE6" w:rsidRPr="00DE1227" w:rsidRDefault="00F81FE6" w:rsidP="00595E4E">
            <w:pPr>
              <w:pStyle w:val="Default"/>
              <w:jc w:val="center"/>
              <w:rPr>
                <w:sz w:val="22"/>
                <w:szCs w:val="22"/>
              </w:rPr>
            </w:pPr>
            <w:r w:rsidRPr="00DE1227">
              <w:rPr>
                <w:sz w:val="22"/>
                <w:szCs w:val="22"/>
              </w:rPr>
              <w:t xml:space="preserve">0,001 </w:t>
            </w:r>
          </w:p>
        </w:tc>
        <w:tc>
          <w:tcPr>
            <w:tcW w:w="1418" w:type="dxa"/>
          </w:tcPr>
          <w:p w:rsidR="00F81FE6" w:rsidRPr="00DE1227" w:rsidRDefault="00F81FE6" w:rsidP="00595E4E">
            <w:pPr>
              <w:pStyle w:val="Default"/>
              <w:jc w:val="center"/>
              <w:rPr>
                <w:sz w:val="22"/>
                <w:szCs w:val="22"/>
              </w:rPr>
            </w:pPr>
            <w:r w:rsidRPr="00DE1227">
              <w:rPr>
                <w:sz w:val="22"/>
                <w:szCs w:val="22"/>
              </w:rPr>
              <w:t xml:space="preserve">0,001 </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формальдегид </w:t>
            </w:r>
          </w:p>
        </w:tc>
        <w:tc>
          <w:tcPr>
            <w:tcW w:w="1235" w:type="dxa"/>
          </w:tcPr>
          <w:p w:rsidR="00F81FE6" w:rsidRPr="00DE1227" w:rsidRDefault="00F81FE6" w:rsidP="00595E4E">
            <w:pPr>
              <w:pStyle w:val="Default"/>
              <w:jc w:val="center"/>
              <w:rPr>
                <w:b/>
                <w:sz w:val="22"/>
                <w:szCs w:val="22"/>
              </w:rPr>
            </w:pPr>
            <w:r w:rsidRPr="00DE1227">
              <w:rPr>
                <w:b/>
                <w:sz w:val="22"/>
                <w:szCs w:val="22"/>
              </w:rPr>
              <w:t>0,01</w:t>
            </w:r>
          </w:p>
        </w:tc>
        <w:tc>
          <w:tcPr>
            <w:tcW w:w="1317" w:type="dxa"/>
          </w:tcPr>
          <w:p w:rsidR="00F81FE6" w:rsidRPr="00DE1227" w:rsidRDefault="00F81FE6" w:rsidP="00595E4E">
            <w:pPr>
              <w:pStyle w:val="Default"/>
              <w:jc w:val="center"/>
              <w:rPr>
                <w:b/>
                <w:sz w:val="22"/>
                <w:szCs w:val="22"/>
              </w:rPr>
            </w:pPr>
            <w:r w:rsidRPr="00DE1227">
              <w:rPr>
                <w:b/>
                <w:sz w:val="22"/>
                <w:szCs w:val="22"/>
              </w:rPr>
              <w:t xml:space="preserve">0,013 </w:t>
            </w:r>
          </w:p>
        </w:tc>
        <w:tc>
          <w:tcPr>
            <w:tcW w:w="1417" w:type="dxa"/>
          </w:tcPr>
          <w:p w:rsidR="00F81FE6" w:rsidRPr="00DE1227" w:rsidRDefault="00F81FE6" w:rsidP="00595E4E">
            <w:pPr>
              <w:pStyle w:val="Default"/>
              <w:jc w:val="center"/>
              <w:rPr>
                <w:b/>
                <w:sz w:val="22"/>
                <w:szCs w:val="22"/>
              </w:rPr>
            </w:pPr>
            <w:r w:rsidRPr="00DE1227">
              <w:rPr>
                <w:b/>
                <w:sz w:val="22"/>
                <w:szCs w:val="22"/>
              </w:rPr>
              <w:t xml:space="preserve">0,014 </w:t>
            </w:r>
          </w:p>
        </w:tc>
        <w:tc>
          <w:tcPr>
            <w:tcW w:w="1418" w:type="dxa"/>
          </w:tcPr>
          <w:p w:rsidR="00F81FE6" w:rsidRPr="00DE1227" w:rsidRDefault="00F81FE6" w:rsidP="00595E4E">
            <w:pPr>
              <w:pStyle w:val="Default"/>
              <w:jc w:val="center"/>
              <w:rPr>
                <w:b/>
                <w:sz w:val="22"/>
                <w:szCs w:val="22"/>
              </w:rPr>
            </w:pPr>
            <w:r w:rsidRPr="00DE1227">
              <w:rPr>
                <w:b/>
                <w:sz w:val="22"/>
                <w:szCs w:val="22"/>
              </w:rPr>
              <w:t xml:space="preserve">0,012 </w:t>
            </w:r>
          </w:p>
        </w:tc>
      </w:tr>
      <w:tr w:rsidR="00F81FE6" w:rsidRPr="00DE1227" w:rsidTr="00595E4E">
        <w:tc>
          <w:tcPr>
            <w:tcW w:w="2100" w:type="dxa"/>
            <w:vMerge w:val="restart"/>
          </w:tcPr>
          <w:p w:rsidR="00F81FE6" w:rsidRPr="00DE1227" w:rsidRDefault="00F81FE6" w:rsidP="00595E4E">
            <w:pPr>
              <w:pStyle w:val="Default"/>
              <w:rPr>
                <w:sz w:val="22"/>
                <w:szCs w:val="22"/>
              </w:rPr>
            </w:pPr>
            <w:r w:rsidRPr="00DE1227">
              <w:rPr>
                <w:sz w:val="22"/>
                <w:szCs w:val="22"/>
              </w:rPr>
              <w:t xml:space="preserve">Пост №4, </w:t>
            </w:r>
          </w:p>
          <w:p w:rsidR="00F81FE6" w:rsidRPr="00DE1227" w:rsidRDefault="00F81FE6" w:rsidP="00595E4E">
            <w:pPr>
              <w:pStyle w:val="Default"/>
              <w:rPr>
                <w:sz w:val="22"/>
                <w:szCs w:val="22"/>
              </w:rPr>
            </w:pPr>
            <w:r w:rsidRPr="00DE1227">
              <w:rPr>
                <w:sz w:val="22"/>
                <w:szCs w:val="22"/>
              </w:rPr>
              <w:t xml:space="preserve">ул. Окинина, д.7 </w:t>
            </w:r>
          </w:p>
        </w:tc>
        <w:tc>
          <w:tcPr>
            <w:tcW w:w="1977" w:type="dxa"/>
          </w:tcPr>
          <w:p w:rsidR="00F81FE6" w:rsidRPr="00DE1227" w:rsidRDefault="00F81FE6" w:rsidP="00595E4E">
            <w:pPr>
              <w:pStyle w:val="Default"/>
              <w:rPr>
                <w:sz w:val="22"/>
                <w:szCs w:val="22"/>
              </w:rPr>
            </w:pPr>
            <w:r w:rsidRPr="00DE1227">
              <w:rPr>
                <w:sz w:val="22"/>
                <w:szCs w:val="22"/>
              </w:rPr>
              <w:t xml:space="preserve">диоксид азота </w:t>
            </w:r>
          </w:p>
        </w:tc>
        <w:tc>
          <w:tcPr>
            <w:tcW w:w="1235" w:type="dxa"/>
          </w:tcPr>
          <w:p w:rsidR="00F81FE6" w:rsidRPr="00DE1227" w:rsidRDefault="00F81FE6" w:rsidP="00595E4E">
            <w:pPr>
              <w:pStyle w:val="Default"/>
              <w:jc w:val="center"/>
              <w:rPr>
                <w:sz w:val="22"/>
                <w:szCs w:val="22"/>
              </w:rPr>
            </w:pPr>
            <w:r w:rsidRPr="00DE1227">
              <w:rPr>
                <w:sz w:val="22"/>
                <w:szCs w:val="22"/>
              </w:rPr>
              <w:t xml:space="preserve">0,04 </w:t>
            </w:r>
          </w:p>
        </w:tc>
        <w:tc>
          <w:tcPr>
            <w:tcW w:w="1317" w:type="dxa"/>
            <w:vAlign w:val="center"/>
          </w:tcPr>
          <w:p w:rsidR="00F81FE6" w:rsidRPr="00DE1227" w:rsidRDefault="00F81FE6" w:rsidP="00595E4E">
            <w:pPr>
              <w:pStyle w:val="Default"/>
              <w:jc w:val="center"/>
              <w:rPr>
                <w:sz w:val="22"/>
                <w:szCs w:val="22"/>
              </w:rPr>
            </w:pPr>
            <w:r w:rsidRPr="00DE1227">
              <w:rPr>
                <w:sz w:val="22"/>
                <w:szCs w:val="22"/>
              </w:rPr>
              <w:t>0,02</w:t>
            </w:r>
          </w:p>
        </w:tc>
        <w:tc>
          <w:tcPr>
            <w:tcW w:w="1417" w:type="dxa"/>
            <w:vAlign w:val="center"/>
          </w:tcPr>
          <w:p w:rsidR="00F81FE6" w:rsidRPr="00DE1227" w:rsidRDefault="00F81FE6" w:rsidP="00595E4E">
            <w:pPr>
              <w:pStyle w:val="Default"/>
              <w:jc w:val="center"/>
              <w:rPr>
                <w:sz w:val="22"/>
                <w:szCs w:val="22"/>
              </w:rPr>
            </w:pPr>
            <w:r w:rsidRPr="00DE1227">
              <w:rPr>
                <w:sz w:val="22"/>
                <w:szCs w:val="22"/>
              </w:rPr>
              <w:t>0,02</w:t>
            </w:r>
          </w:p>
        </w:tc>
        <w:tc>
          <w:tcPr>
            <w:tcW w:w="1418" w:type="dxa"/>
            <w:vAlign w:val="center"/>
          </w:tcPr>
          <w:p w:rsidR="00F81FE6" w:rsidRPr="00DE1227" w:rsidRDefault="00F81FE6" w:rsidP="00595E4E">
            <w:pPr>
              <w:pStyle w:val="Default"/>
              <w:jc w:val="center"/>
              <w:rPr>
                <w:sz w:val="22"/>
                <w:szCs w:val="22"/>
              </w:rPr>
            </w:pPr>
            <w:r w:rsidRPr="00DE1227">
              <w:rPr>
                <w:sz w:val="22"/>
                <w:szCs w:val="22"/>
              </w:rPr>
              <w:t>0,01</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аммиак </w:t>
            </w:r>
          </w:p>
        </w:tc>
        <w:tc>
          <w:tcPr>
            <w:tcW w:w="1235" w:type="dxa"/>
          </w:tcPr>
          <w:p w:rsidR="00F81FE6" w:rsidRPr="00DE1227" w:rsidRDefault="00F81FE6" w:rsidP="00595E4E">
            <w:pPr>
              <w:pStyle w:val="Default"/>
              <w:jc w:val="center"/>
              <w:rPr>
                <w:sz w:val="22"/>
                <w:szCs w:val="22"/>
              </w:rPr>
            </w:pPr>
            <w:r w:rsidRPr="00DE1227">
              <w:rPr>
                <w:sz w:val="22"/>
                <w:szCs w:val="22"/>
              </w:rPr>
              <w:t xml:space="preserve">0,04 </w:t>
            </w:r>
          </w:p>
        </w:tc>
        <w:tc>
          <w:tcPr>
            <w:tcW w:w="1317" w:type="dxa"/>
            <w:vAlign w:val="center"/>
          </w:tcPr>
          <w:p w:rsidR="00F81FE6" w:rsidRPr="00DE1227" w:rsidRDefault="00F81FE6" w:rsidP="00595E4E">
            <w:pPr>
              <w:pStyle w:val="Default"/>
              <w:jc w:val="center"/>
              <w:rPr>
                <w:sz w:val="22"/>
                <w:szCs w:val="22"/>
              </w:rPr>
            </w:pPr>
            <w:r w:rsidRPr="00DE1227">
              <w:rPr>
                <w:sz w:val="22"/>
                <w:szCs w:val="22"/>
              </w:rPr>
              <w:t>0,01</w:t>
            </w:r>
          </w:p>
        </w:tc>
        <w:tc>
          <w:tcPr>
            <w:tcW w:w="1417" w:type="dxa"/>
            <w:vAlign w:val="center"/>
          </w:tcPr>
          <w:p w:rsidR="00F81FE6" w:rsidRPr="00DE1227" w:rsidRDefault="00F81FE6" w:rsidP="00595E4E">
            <w:pPr>
              <w:pStyle w:val="Default"/>
              <w:jc w:val="center"/>
              <w:rPr>
                <w:sz w:val="22"/>
                <w:szCs w:val="22"/>
              </w:rPr>
            </w:pPr>
            <w:r w:rsidRPr="00DE1227">
              <w:rPr>
                <w:sz w:val="22"/>
                <w:szCs w:val="22"/>
              </w:rPr>
              <w:t>0,02</w:t>
            </w:r>
          </w:p>
        </w:tc>
        <w:tc>
          <w:tcPr>
            <w:tcW w:w="1418" w:type="dxa"/>
            <w:vAlign w:val="center"/>
          </w:tcPr>
          <w:p w:rsidR="00F81FE6" w:rsidRPr="00DE1227" w:rsidRDefault="00F81FE6" w:rsidP="00595E4E">
            <w:pPr>
              <w:pStyle w:val="Default"/>
              <w:jc w:val="center"/>
              <w:rPr>
                <w:sz w:val="22"/>
                <w:szCs w:val="22"/>
              </w:rPr>
            </w:pPr>
            <w:r w:rsidRPr="00DE1227">
              <w:rPr>
                <w:sz w:val="22"/>
                <w:szCs w:val="22"/>
              </w:rPr>
              <w:t>0,02</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оксид углерода </w:t>
            </w:r>
          </w:p>
        </w:tc>
        <w:tc>
          <w:tcPr>
            <w:tcW w:w="1235" w:type="dxa"/>
          </w:tcPr>
          <w:p w:rsidR="00F81FE6" w:rsidRPr="00DE1227" w:rsidRDefault="00F81FE6" w:rsidP="00595E4E">
            <w:pPr>
              <w:pStyle w:val="Default"/>
              <w:jc w:val="center"/>
              <w:rPr>
                <w:sz w:val="22"/>
                <w:szCs w:val="22"/>
              </w:rPr>
            </w:pPr>
            <w:r w:rsidRPr="00DE1227">
              <w:rPr>
                <w:sz w:val="22"/>
                <w:szCs w:val="22"/>
              </w:rPr>
              <w:t xml:space="preserve">3,0 </w:t>
            </w:r>
          </w:p>
        </w:tc>
        <w:tc>
          <w:tcPr>
            <w:tcW w:w="1317" w:type="dxa"/>
            <w:vAlign w:val="center"/>
          </w:tcPr>
          <w:p w:rsidR="00F81FE6" w:rsidRPr="00DE1227" w:rsidRDefault="00F81FE6" w:rsidP="00595E4E">
            <w:pPr>
              <w:pStyle w:val="Default"/>
              <w:jc w:val="center"/>
              <w:rPr>
                <w:sz w:val="22"/>
                <w:szCs w:val="22"/>
              </w:rPr>
            </w:pPr>
            <w:r w:rsidRPr="00DE1227">
              <w:rPr>
                <w:sz w:val="22"/>
                <w:szCs w:val="22"/>
              </w:rPr>
              <w:t>1,1</w:t>
            </w:r>
          </w:p>
        </w:tc>
        <w:tc>
          <w:tcPr>
            <w:tcW w:w="1417" w:type="dxa"/>
            <w:vAlign w:val="center"/>
          </w:tcPr>
          <w:p w:rsidR="00F81FE6" w:rsidRPr="00DE1227" w:rsidRDefault="00F81FE6" w:rsidP="00595E4E">
            <w:pPr>
              <w:pStyle w:val="Default"/>
              <w:jc w:val="center"/>
              <w:rPr>
                <w:sz w:val="22"/>
                <w:szCs w:val="22"/>
              </w:rPr>
            </w:pPr>
            <w:r w:rsidRPr="00DE1227">
              <w:rPr>
                <w:sz w:val="22"/>
                <w:szCs w:val="22"/>
              </w:rPr>
              <w:t>1,0</w:t>
            </w:r>
          </w:p>
        </w:tc>
        <w:tc>
          <w:tcPr>
            <w:tcW w:w="1418" w:type="dxa"/>
            <w:vAlign w:val="center"/>
          </w:tcPr>
          <w:p w:rsidR="00F81FE6" w:rsidRPr="00DE1227" w:rsidRDefault="00F81FE6" w:rsidP="00595E4E">
            <w:pPr>
              <w:pStyle w:val="Default"/>
              <w:jc w:val="center"/>
              <w:rPr>
                <w:sz w:val="22"/>
                <w:szCs w:val="22"/>
              </w:rPr>
            </w:pPr>
            <w:r w:rsidRPr="00DE1227">
              <w:rPr>
                <w:sz w:val="22"/>
                <w:szCs w:val="22"/>
              </w:rPr>
              <w:t>1,1</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взвешенные в-ва </w:t>
            </w:r>
          </w:p>
        </w:tc>
        <w:tc>
          <w:tcPr>
            <w:tcW w:w="1235" w:type="dxa"/>
          </w:tcPr>
          <w:p w:rsidR="00F81FE6" w:rsidRPr="00DE1227" w:rsidRDefault="00F81FE6" w:rsidP="00595E4E">
            <w:pPr>
              <w:pStyle w:val="Default"/>
              <w:jc w:val="center"/>
              <w:rPr>
                <w:sz w:val="22"/>
                <w:szCs w:val="22"/>
              </w:rPr>
            </w:pPr>
            <w:r w:rsidRPr="00DE1227">
              <w:rPr>
                <w:sz w:val="22"/>
                <w:szCs w:val="22"/>
              </w:rPr>
              <w:t xml:space="preserve">0,15 </w:t>
            </w:r>
          </w:p>
        </w:tc>
        <w:tc>
          <w:tcPr>
            <w:tcW w:w="1317" w:type="dxa"/>
            <w:vAlign w:val="center"/>
          </w:tcPr>
          <w:p w:rsidR="00F81FE6" w:rsidRPr="00DE1227" w:rsidRDefault="00F81FE6" w:rsidP="00595E4E">
            <w:pPr>
              <w:pStyle w:val="Default"/>
              <w:jc w:val="center"/>
              <w:rPr>
                <w:sz w:val="22"/>
                <w:szCs w:val="22"/>
              </w:rPr>
            </w:pPr>
            <w:r w:rsidRPr="00DE1227">
              <w:rPr>
                <w:sz w:val="22"/>
                <w:szCs w:val="22"/>
              </w:rPr>
              <w:t>0,11</w:t>
            </w:r>
          </w:p>
        </w:tc>
        <w:tc>
          <w:tcPr>
            <w:tcW w:w="1417" w:type="dxa"/>
            <w:vAlign w:val="center"/>
          </w:tcPr>
          <w:p w:rsidR="00F81FE6" w:rsidRPr="00DE1227" w:rsidRDefault="00F81FE6" w:rsidP="00595E4E">
            <w:pPr>
              <w:pStyle w:val="Default"/>
              <w:jc w:val="center"/>
              <w:rPr>
                <w:sz w:val="22"/>
                <w:szCs w:val="22"/>
              </w:rPr>
            </w:pPr>
            <w:r w:rsidRPr="00DE1227">
              <w:rPr>
                <w:sz w:val="22"/>
                <w:szCs w:val="22"/>
              </w:rPr>
              <w:t>0,13</w:t>
            </w:r>
          </w:p>
        </w:tc>
        <w:tc>
          <w:tcPr>
            <w:tcW w:w="1418" w:type="dxa"/>
            <w:vAlign w:val="center"/>
          </w:tcPr>
          <w:p w:rsidR="00F81FE6" w:rsidRPr="00DE1227" w:rsidRDefault="00F81FE6" w:rsidP="00595E4E">
            <w:pPr>
              <w:pStyle w:val="Default"/>
              <w:jc w:val="center"/>
              <w:rPr>
                <w:sz w:val="22"/>
                <w:szCs w:val="22"/>
              </w:rPr>
            </w:pPr>
            <w:r w:rsidRPr="00DE1227">
              <w:rPr>
                <w:sz w:val="22"/>
                <w:szCs w:val="22"/>
              </w:rPr>
              <w:t>0,13</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сероводород </w:t>
            </w:r>
          </w:p>
        </w:tc>
        <w:tc>
          <w:tcPr>
            <w:tcW w:w="1235" w:type="dxa"/>
          </w:tcPr>
          <w:p w:rsidR="00F81FE6" w:rsidRPr="00DE1227" w:rsidRDefault="00F81FE6" w:rsidP="00595E4E">
            <w:pPr>
              <w:pStyle w:val="Default"/>
              <w:jc w:val="center"/>
              <w:rPr>
                <w:sz w:val="22"/>
                <w:szCs w:val="22"/>
              </w:rPr>
            </w:pPr>
            <w:r w:rsidRPr="00DE1227">
              <w:rPr>
                <w:sz w:val="22"/>
                <w:szCs w:val="22"/>
              </w:rPr>
              <w:t xml:space="preserve">0,008 </w:t>
            </w:r>
          </w:p>
        </w:tc>
        <w:tc>
          <w:tcPr>
            <w:tcW w:w="13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7" w:type="dxa"/>
            <w:vAlign w:val="center"/>
          </w:tcPr>
          <w:p w:rsidR="00F81FE6" w:rsidRPr="00DE1227" w:rsidRDefault="00F81FE6" w:rsidP="00595E4E">
            <w:pPr>
              <w:pStyle w:val="Default"/>
              <w:jc w:val="center"/>
              <w:rPr>
                <w:sz w:val="22"/>
                <w:szCs w:val="22"/>
              </w:rPr>
            </w:pPr>
            <w:r w:rsidRPr="00DE1227">
              <w:rPr>
                <w:sz w:val="22"/>
                <w:szCs w:val="22"/>
              </w:rPr>
              <w:t>0,003</w:t>
            </w:r>
          </w:p>
        </w:tc>
        <w:tc>
          <w:tcPr>
            <w:tcW w:w="1418" w:type="dxa"/>
            <w:vAlign w:val="center"/>
          </w:tcPr>
          <w:p w:rsidR="00F81FE6" w:rsidRPr="00DE1227" w:rsidRDefault="00F81FE6" w:rsidP="00595E4E">
            <w:pPr>
              <w:pStyle w:val="Default"/>
              <w:jc w:val="center"/>
              <w:rPr>
                <w:sz w:val="22"/>
                <w:szCs w:val="22"/>
              </w:rPr>
            </w:pPr>
            <w:r w:rsidRPr="00DE1227">
              <w:rPr>
                <w:sz w:val="22"/>
                <w:szCs w:val="22"/>
              </w:rPr>
              <w:t>0,001</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фенолы </w:t>
            </w:r>
          </w:p>
        </w:tc>
        <w:tc>
          <w:tcPr>
            <w:tcW w:w="1235" w:type="dxa"/>
          </w:tcPr>
          <w:p w:rsidR="00F81FE6" w:rsidRPr="00DE1227" w:rsidRDefault="00F81FE6" w:rsidP="00595E4E">
            <w:pPr>
              <w:pStyle w:val="Default"/>
              <w:jc w:val="center"/>
              <w:rPr>
                <w:sz w:val="22"/>
                <w:szCs w:val="22"/>
              </w:rPr>
            </w:pPr>
            <w:r w:rsidRPr="00DE1227">
              <w:rPr>
                <w:sz w:val="22"/>
                <w:szCs w:val="22"/>
              </w:rPr>
              <w:t xml:space="preserve">0,003 </w:t>
            </w:r>
          </w:p>
        </w:tc>
        <w:tc>
          <w:tcPr>
            <w:tcW w:w="13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7" w:type="dxa"/>
            <w:vAlign w:val="center"/>
          </w:tcPr>
          <w:p w:rsidR="00F81FE6" w:rsidRPr="00DE1227" w:rsidRDefault="00F81FE6" w:rsidP="00595E4E">
            <w:pPr>
              <w:pStyle w:val="Default"/>
              <w:jc w:val="center"/>
              <w:rPr>
                <w:sz w:val="22"/>
                <w:szCs w:val="22"/>
              </w:rPr>
            </w:pPr>
            <w:r w:rsidRPr="00DE1227">
              <w:rPr>
                <w:sz w:val="22"/>
                <w:szCs w:val="22"/>
              </w:rPr>
              <w:t>0,001</w:t>
            </w:r>
          </w:p>
        </w:tc>
        <w:tc>
          <w:tcPr>
            <w:tcW w:w="1418" w:type="dxa"/>
            <w:vAlign w:val="center"/>
          </w:tcPr>
          <w:p w:rsidR="00F81FE6" w:rsidRPr="00DE1227" w:rsidRDefault="00F81FE6" w:rsidP="00595E4E">
            <w:pPr>
              <w:pStyle w:val="Default"/>
              <w:jc w:val="center"/>
              <w:rPr>
                <w:sz w:val="22"/>
                <w:szCs w:val="22"/>
              </w:rPr>
            </w:pPr>
            <w:r w:rsidRPr="00DE1227">
              <w:rPr>
                <w:sz w:val="22"/>
                <w:szCs w:val="22"/>
              </w:rPr>
              <w:t>0,001</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формальдегид </w:t>
            </w:r>
          </w:p>
        </w:tc>
        <w:tc>
          <w:tcPr>
            <w:tcW w:w="1235" w:type="dxa"/>
          </w:tcPr>
          <w:p w:rsidR="00F81FE6" w:rsidRPr="00DE1227" w:rsidRDefault="00F81FE6" w:rsidP="00595E4E">
            <w:pPr>
              <w:pStyle w:val="Default"/>
              <w:jc w:val="center"/>
              <w:rPr>
                <w:sz w:val="22"/>
                <w:szCs w:val="22"/>
              </w:rPr>
            </w:pPr>
            <w:r w:rsidRPr="00DE1227">
              <w:rPr>
                <w:sz w:val="22"/>
                <w:szCs w:val="22"/>
              </w:rPr>
              <w:t xml:space="preserve">0,01 </w:t>
            </w:r>
          </w:p>
        </w:tc>
        <w:tc>
          <w:tcPr>
            <w:tcW w:w="1317" w:type="dxa"/>
            <w:vAlign w:val="center"/>
          </w:tcPr>
          <w:p w:rsidR="00F81FE6" w:rsidRPr="00DE1227" w:rsidRDefault="00F81FE6" w:rsidP="00595E4E">
            <w:pPr>
              <w:pStyle w:val="Default"/>
              <w:jc w:val="center"/>
              <w:rPr>
                <w:sz w:val="22"/>
                <w:szCs w:val="22"/>
              </w:rPr>
            </w:pPr>
            <w:r w:rsidRPr="00DE1227">
              <w:rPr>
                <w:sz w:val="22"/>
                <w:szCs w:val="22"/>
              </w:rPr>
              <w:t>0,012</w:t>
            </w:r>
          </w:p>
        </w:tc>
        <w:tc>
          <w:tcPr>
            <w:tcW w:w="1417" w:type="dxa"/>
            <w:vAlign w:val="center"/>
          </w:tcPr>
          <w:p w:rsidR="00F81FE6" w:rsidRPr="00DE1227" w:rsidRDefault="00F81FE6" w:rsidP="00595E4E">
            <w:pPr>
              <w:pStyle w:val="Default"/>
              <w:jc w:val="center"/>
              <w:rPr>
                <w:sz w:val="22"/>
                <w:szCs w:val="22"/>
              </w:rPr>
            </w:pPr>
            <w:r w:rsidRPr="00DE1227">
              <w:rPr>
                <w:sz w:val="22"/>
                <w:szCs w:val="22"/>
              </w:rPr>
              <w:t>0,015</w:t>
            </w:r>
          </w:p>
        </w:tc>
        <w:tc>
          <w:tcPr>
            <w:tcW w:w="1418" w:type="dxa"/>
            <w:vAlign w:val="center"/>
          </w:tcPr>
          <w:p w:rsidR="00F81FE6" w:rsidRPr="00DE1227" w:rsidRDefault="00F81FE6" w:rsidP="00595E4E">
            <w:pPr>
              <w:pStyle w:val="Default"/>
              <w:jc w:val="center"/>
              <w:rPr>
                <w:sz w:val="22"/>
                <w:szCs w:val="22"/>
              </w:rPr>
            </w:pPr>
            <w:r w:rsidRPr="00DE1227">
              <w:rPr>
                <w:sz w:val="22"/>
                <w:szCs w:val="22"/>
              </w:rPr>
              <w:t>0,009</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сероуглерод </w:t>
            </w:r>
          </w:p>
        </w:tc>
        <w:tc>
          <w:tcPr>
            <w:tcW w:w="1235" w:type="dxa"/>
          </w:tcPr>
          <w:p w:rsidR="00F81FE6" w:rsidRPr="00DE1227" w:rsidRDefault="00F81FE6" w:rsidP="00595E4E">
            <w:pPr>
              <w:pStyle w:val="Default"/>
              <w:jc w:val="center"/>
              <w:rPr>
                <w:sz w:val="22"/>
                <w:szCs w:val="22"/>
              </w:rPr>
            </w:pPr>
            <w:r w:rsidRPr="00DE1227">
              <w:rPr>
                <w:sz w:val="22"/>
                <w:szCs w:val="22"/>
              </w:rPr>
              <w:t xml:space="preserve">0,005 </w:t>
            </w:r>
          </w:p>
        </w:tc>
        <w:tc>
          <w:tcPr>
            <w:tcW w:w="1317" w:type="dxa"/>
            <w:vAlign w:val="center"/>
          </w:tcPr>
          <w:p w:rsidR="00F81FE6" w:rsidRPr="00DE1227" w:rsidRDefault="00F81FE6" w:rsidP="00595E4E">
            <w:pPr>
              <w:pStyle w:val="Default"/>
              <w:jc w:val="center"/>
              <w:rPr>
                <w:sz w:val="22"/>
                <w:szCs w:val="22"/>
              </w:rPr>
            </w:pPr>
            <w:r w:rsidRPr="00DE1227">
              <w:rPr>
                <w:sz w:val="22"/>
                <w:szCs w:val="22"/>
              </w:rPr>
              <w:t>0,003</w:t>
            </w:r>
          </w:p>
        </w:tc>
        <w:tc>
          <w:tcPr>
            <w:tcW w:w="1417" w:type="dxa"/>
            <w:vAlign w:val="center"/>
          </w:tcPr>
          <w:p w:rsidR="00F81FE6" w:rsidRPr="00DE1227" w:rsidRDefault="00F81FE6" w:rsidP="00595E4E">
            <w:pPr>
              <w:pStyle w:val="Default"/>
              <w:jc w:val="center"/>
              <w:rPr>
                <w:sz w:val="22"/>
                <w:szCs w:val="22"/>
              </w:rPr>
            </w:pPr>
            <w:r w:rsidRPr="00DE1227">
              <w:rPr>
                <w:sz w:val="22"/>
                <w:szCs w:val="22"/>
              </w:rPr>
              <w:t>0,003</w:t>
            </w:r>
          </w:p>
        </w:tc>
        <w:tc>
          <w:tcPr>
            <w:tcW w:w="1418" w:type="dxa"/>
            <w:vAlign w:val="center"/>
          </w:tcPr>
          <w:p w:rsidR="00F81FE6" w:rsidRPr="00DE1227" w:rsidRDefault="00F81FE6" w:rsidP="00595E4E">
            <w:pPr>
              <w:pStyle w:val="Default"/>
              <w:jc w:val="center"/>
              <w:rPr>
                <w:sz w:val="22"/>
                <w:szCs w:val="22"/>
              </w:rPr>
            </w:pPr>
            <w:r w:rsidRPr="00DE1227">
              <w:rPr>
                <w:sz w:val="22"/>
                <w:szCs w:val="22"/>
              </w:rPr>
              <w:t>0,003</w:t>
            </w:r>
          </w:p>
        </w:tc>
      </w:tr>
      <w:tr w:rsidR="00F81FE6" w:rsidRPr="00DE1227" w:rsidTr="00595E4E">
        <w:tc>
          <w:tcPr>
            <w:tcW w:w="2100" w:type="dxa"/>
            <w:vMerge/>
          </w:tcPr>
          <w:p w:rsidR="00F81FE6" w:rsidRPr="00DE1227" w:rsidRDefault="00F81FE6" w:rsidP="00595E4E">
            <w:pPr>
              <w:spacing w:after="0"/>
              <w:rPr>
                <w:rFonts w:ascii="Times New Roman" w:hAnsi="Times New Roman" w:cs="Times New Roman"/>
              </w:rPr>
            </w:pPr>
          </w:p>
        </w:tc>
        <w:tc>
          <w:tcPr>
            <w:tcW w:w="1977" w:type="dxa"/>
          </w:tcPr>
          <w:p w:rsidR="00F81FE6" w:rsidRPr="00DE1227" w:rsidRDefault="00F81FE6" w:rsidP="00595E4E">
            <w:pPr>
              <w:pStyle w:val="Default"/>
              <w:rPr>
                <w:sz w:val="22"/>
                <w:szCs w:val="22"/>
              </w:rPr>
            </w:pPr>
            <w:r w:rsidRPr="00DE1227">
              <w:rPr>
                <w:sz w:val="22"/>
                <w:szCs w:val="22"/>
              </w:rPr>
              <w:t xml:space="preserve">углерод (сажа) </w:t>
            </w:r>
          </w:p>
        </w:tc>
        <w:tc>
          <w:tcPr>
            <w:tcW w:w="1235" w:type="dxa"/>
          </w:tcPr>
          <w:p w:rsidR="00F81FE6" w:rsidRPr="00DE1227" w:rsidRDefault="00F81FE6" w:rsidP="00595E4E">
            <w:pPr>
              <w:pStyle w:val="Default"/>
              <w:jc w:val="center"/>
              <w:rPr>
                <w:sz w:val="22"/>
                <w:szCs w:val="22"/>
              </w:rPr>
            </w:pPr>
            <w:r w:rsidRPr="00DE1227">
              <w:rPr>
                <w:sz w:val="22"/>
                <w:szCs w:val="22"/>
              </w:rPr>
              <w:t xml:space="preserve">0,05 </w:t>
            </w:r>
          </w:p>
        </w:tc>
        <w:tc>
          <w:tcPr>
            <w:tcW w:w="1317" w:type="dxa"/>
          </w:tcPr>
          <w:p w:rsidR="00F81FE6" w:rsidRPr="00DE1227" w:rsidRDefault="00F81FE6" w:rsidP="00595E4E">
            <w:pPr>
              <w:pStyle w:val="Default"/>
              <w:jc w:val="center"/>
              <w:rPr>
                <w:sz w:val="22"/>
                <w:szCs w:val="22"/>
              </w:rPr>
            </w:pPr>
            <w:r w:rsidRPr="00DE1227">
              <w:rPr>
                <w:sz w:val="22"/>
                <w:szCs w:val="22"/>
              </w:rPr>
              <w:t xml:space="preserve">0,002 </w:t>
            </w:r>
          </w:p>
        </w:tc>
        <w:tc>
          <w:tcPr>
            <w:tcW w:w="1417" w:type="dxa"/>
          </w:tcPr>
          <w:p w:rsidR="00F81FE6" w:rsidRPr="00DE1227" w:rsidRDefault="00F81FE6" w:rsidP="00595E4E">
            <w:pPr>
              <w:pStyle w:val="Default"/>
              <w:jc w:val="center"/>
              <w:rPr>
                <w:sz w:val="22"/>
                <w:szCs w:val="22"/>
              </w:rPr>
            </w:pPr>
            <w:r w:rsidRPr="00DE1227">
              <w:rPr>
                <w:sz w:val="22"/>
                <w:szCs w:val="22"/>
              </w:rPr>
              <w:t xml:space="preserve">0,007 </w:t>
            </w:r>
          </w:p>
        </w:tc>
        <w:tc>
          <w:tcPr>
            <w:tcW w:w="1418" w:type="dxa"/>
          </w:tcPr>
          <w:p w:rsidR="00F81FE6" w:rsidRPr="00DE1227" w:rsidRDefault="00F81FE6" w:rsidP="00595E4E">
            <w:pPr>
              <w:pStyle w:val="Default"/>
              <w:jc w:val="center"/>
              <w:rPr>
                <w:sz w:val="22"/>
                <w:szCs w:val="22"/>
              </w:rPr>
            </w:pPr>
            <w:r w:rsidRPr="00DE1227">
              <w:rPr>
                <w:sz w:val="22"/>
                <w:szCs w:val="22"/>
              </w:rPr>
              <w:t xml:space="preserve">0,007 </w:t>
            </w:r>
          </w:p>
        </w:tc>
      </w:tr>
    </w:tbl>
    <w:p w:rsidR="00F81FE6" w:rsidRPr="00DE1227" w:rsidRDefault="00F81FE6" w:rsidP="00F81FE6">
      <w:pPr>
        <w:pStyle w:val="Default"/>
        <w:spacing w:line="360" w:lineRule="auto"/>
        <w:ind w:firstLine="709"/>
        <w:jc w:val="both"/>
        <w:rPr>
          <w:sz w:val="26"/>
          <w:szCs w:val="26"/>
        </w:rPr>
      </w:pPr>
      <w:r w:rsidRPr="00DE1227">
        <w:rPr>
          <w:sz w:val="26"/>
          <w:szCs w:val="26"/>
        </w:rPr>
        <w:t>Наблюдались превышения максимальных разовых концентраций пыли, оксида углерода, сероводорода, сероуглерода, аммиака, формальдегида.</w:t>
      </w:r>
    </w:p>
    <w:p w:rsidR="00F81FE6" w:rsidRPr="00DE1227" w:rsidRDefault="00F81FE6" w:rsidP="00F81FE6">
      <w:pPr>
        <w:pStyle w:val="Default"/>
        <w:spacing w:line="360" w:lineRule="auto"/>
        <w:ind w:firstLine="709"/>
        <w:jc w:val="both"/>
        <w:rPr>
          <w:sz w:val="26"/>
          <w:szCs w:val="26"/>
        </w:rPr>
      </w:pPr>
      <w:r w:rsidRPr="00DE1227">
        <w:rPr>
          <w:sz w:val="26"/>
          <w:szCs w:val="26"/>
        </w:rPr>
        <w:t xml:space="preserve">В рамках исполнения Указа Президента РФ от 7 мая 2018 года № 204 «О национальных целях и стратегических задачах развития РФ на период до 2024 года» в декабре 2018 года в г. Череповце принят Комплексный план мероприятий по снижению выбросов загрязняющих веществ в атмосферный воздух, утвержден паспорт регионального проекта «Чистый воздух». </w:t>
      </w:r>
    </w:p>
    <w:p w:rsidR="00F81FE6" w:rsidRPr="00DE1227" w:rsidRDefault="00F81FE6" w:rsidP="00F81FE6">
      <w:pPr>
        <w:pStyle w:val="Default"/>
        <w:spacing w:line="360" w:lineRule="auto"/>
        <w:ind w:firstLine="709"/>
        <w:jc w:val="both"/>
        <w:rPr>
          <w:sz w:val="26"/>
          <w:szCs w:val="26"/>
        </w:rPr>
      </w:pPr>
      <w:r w:rsidRPr="00DE1227">
        <w:rPr>
          <w:sz w:val="26"/>
          <w:szCs w:val="26"/>
        </w:rPr>
        <w:t>В 2019 году в рамках Комплексного плана промышленными предприятиями г. Череповца реализованы мероприятия по модернизации, реконструкции и техническому перевооружению производственных мощностей, в том числе:</w:t>
      </w:r>
    </w:p>
    <w:p w:rsidR="00F81FE6" w:rsidRPr="00DE1227" w:rsidRDefault="00F81FE6" w:rsidP="00F81FE6">
      <w:pPr>
        <w:pStyle w:val="Default"/>
        <w:spacing w:line="360" w:lineRule="auto"/>
        <w:ind w:firstLine="709"/>
        <w:jc w:val="both"/>
        <w:rPr>
          <w:sz w:val="26"/>
          <w:szCs w:val="26"/>
        </w:rPr>
      </w:pPr>
      <w:r w:rsidRPr="00DE1227">
        <w:rPr>
          <w:sz w:val="26"/>
          <w:szCs w:val="26"/>
        </w:rPr>
        <w:t>ПАО «Северсталь»:</w:t>
      </w:r>
    </w:p>
    <w:p w:rsidR="00F81FE6" w:rsidRPr="00DE1227" w:rsidRDefault="00F81FE6" w:rsidP="00763DD9">
      <w:pPr>
        <w:pStyle w:val="Default"/>
        <w:numPr>
          <w:ilvl w:val="0"/>
          <w:numId w:val="56"/>
        </w:numPr>
        <w:spacing w:line="276" w:lineRule="auto"/>
        <w:jc w:val="both"/>
        <w:rPr>
          <w:sz w:val="26"/>
          <w:szCs w:val="26"/>
        </w:rPr>
      </w:pPr>
      <w:r w:rsidRPr="00DE1227">
        <w:rPr>
          <w:sz w:val="26"/>
          <w:szCs w:val="26"/>
        </w:rPr>
        <w:t>строительство объединенной газоочистки установки печь – ковш и трех установок доводки металла (вывод из эксплуатации источника выброса от трех установок доводки металла);</w:t>
      </w:r>
    </w:p>
    <w:p w:rsidR="00F81FE6" w:rsidRPr="00DE1227" w:rsidRDefault="00F81FE6" w:rsidP="00763DD9">
      <w:pPr>
        <w:pStyle w:val="Default"/>
        <w:numPr>
          <w:ilvl w:val="0"/>
          <w:numId w:val="56"/>
        </w:numPr>
        <w:spacing w:line="276" w:lineRule="auto"/>
        <w:jc w:val="both"/>
        <w:rPr>
          <w:sz w:val="26"/>
          <w:szCs w:val="26"/>
        </w:rPr>
      </w:pPr>
      <w:r w:rsidRPr="00DE1227">
        <w:rPr>
          <w:sz w:val="26"/>
          <w:szCs w:val="26"/>
        </w:rPr>
        <w:t>реконструкция узла подготовки твердого топлива в аглодоменном цехе № 2;</w:t>
      </w:r>
    </w:p>
    <w:p w:rsidR="00F81FE6" w:rsidRPr="00DE1227" w:rsidRDefault="00F81FE6" w:rsidP="00763DD9">
      <w:pPr>
        <w:pStyle w:val="Default"/>
        <w:numPr>
          <w:ilvl w:val="0"/>
          <w:numId w:val="56"/>
        </w:numPr>
        <w:spacing w:line="276" w:lineRule="auto"/>
        <w:jc w:val="both"/>
        <w:rPr>
          <w:sz w:val="26"/>
          <w:szCs w:val="26"/>
        </w:rPr>
      </w:pPr>
      <w:r w:rsidRPr="00DE1227">
        <w:rPr>
          <w:sz w:val="26"/>
          <w:szCs w:val="26"/>
        </w:rPr>
        <w:t>коксоаглодоменное производство. Комплекс мероприятий (весодозаторы в аглодоменном цехе № 2, тепловизор в аглодоменном цехе № 3);</w:t>
      </w:r>
    </w:p>
    <w:p w:rsidR="00F81FE6" w:rsidRPr="00DE1227" w:rsidRDefault="00F81FE6" w:rsidP="00763DD9">
      <w:pPr>
        <w:pStyle w:val="Default"/>
        <w:numPr>
          <w:ilvl w:val="0"/>
          <w:numId w:val="56"/>
        </w:numPr>
        <w:spacing w:line="276" w:lineRule="auto"/>
        <w:jc w:val="both"/>
        <w:rPr>
          <w:sz w:val="26"/>
          <w:szCs w:val="26"/>
        </w:rPr>
      </w:pPr>
      <w:r w:rsidRPr="00DE1227">
        <w:rPr>
          <w:sz w:val="26"/>
          <w:szCs w:val="26"/>
        </w:rPr>
        <w:t>Тяжмаш – техническое перевооружение с модернизацией системы газоудаления сталеплавильных печей;</w:t>
      </w:r>
    </w:p>
    <w:p w:rsidR="00F81FE6" w:rsidRPr="00DE1227" w:rsidRDefault="00F81FE6" w:rsidP="00763DD9">
      <w:pPr>
        <w:pStyle w:val="Default"/>
        <w:numPr>
          <w:ilvl w:val="0"/>
          <w:numId w:val="56"/>
        </w:numPr>
        <w:spacing w:line="276" w:lineRule="auto"/>
        <w:jc w:val="both"/>
        <w:rPr>
          <w:sz w:val="26"/>
          <w:szCs w:val="26"/>
        </w:rPr>
      </w:pPr>
      <w:r w:rsidRPr="00DE1227">
        <w:rPr>
          <w:sz w:val="26"/>
          <w:szCs w:val="26"/>
        </w:rPr>
        <w:t>реконструкция коксовой батареи №4;</w:t>
      </w:r>
    </w:p>
    <w:p w:rsidR="00F81FE6" w:rsidRPr="00DE1227" w:rsidRDefault="00F81FE6" w:rsidP="00763DD9">
      <w:pPr>
        <w:pStyle w:val="Default"/>
        <w:numPr>
          <w:ilvl w:val="0"/>
          <w:numId w:val="56"/>
        </w:numPr>
        <w:spacing w:line="276" w:lineRule="auto"/>
        <w:jc w:val="both"/>
        <w:rPr>
          <w:sz w:val="26"/>
          <w:szCs w:val="26"/>
        </w:rPr>
      </w:pPr>
      <w:r w:rsidRPr="00DE1227">
        <w:rPr>
          <w:sz w:val="26"/>
          <w:szCs w:val="26"/>
        </w:rPr>
        <w:t>установка химанализатора шихты в потоке АГЦ-3.</w:t>
      </w:r>
    </w:p>
    <w:p w:rsidR="00F81FE6" w:rsidRPr="00DE1227" w:rsidRDefault="00F81FE6" w:rsidP="00F81FE6">
      <w:pPr>
        <w:pStyle w:val="Default"/>
        <w:spacing w:line="360" w:lineRule="auto"/>
        <w:ind w:firstLine="709"/>
        <w:jc w:val="both"/>
        <w:rPr>
          <w:sz w:val="26"/>
          <w:szCs w:val="26"/>
        </w:rPr>
      </w:pPr>
      <w:r w:rsidRPr="00DE1227">
        <w:rPr>
          <w:sz w:val="26"/>
          <w:szCs w:val="26"/>
        </w:rPr>
        <w:t>АО «Апатит»:</w:t>
      </w:r>
    </w:p>
    <w:p w:rsidR="00F81FE6" w:rsidRPr="00DE1227" w:rsidRDefault="00F81FE6" w:rsidP="00763DD9">
      <w:pPr>
        <w:pStyle w:val="Default"/>
        <w:numPr>
          <w:ilvl w:val="0"/>
          <w:numId w:val="56"/>
        </w:numPr>
        <w:spacing w:line="276" w:lineRule="auto"/>
        <w:jc w:val="both"/>
        <w:rPr>
          <w:sz w:val="26"/>
          <w:szCs w:val="26"/>
        </w:rPr>
      </w:pPr>
      <w:r w:rsidRPr="00DE1227">
        <w:rPr>
          <w:sz w:val="26"/>
          <w:szCs w:val="26"/>
        </w:rPr>
        <w:t>модернизация производства серной кислоты типа серная кислота – 600/3;</w:t>
      </w:r>
    </w:p>
    <w:p w:rsidR="00F81FE6" w:rsidRPr="00DE1227" w:rsidRDefault="00F81FE6" w:rsidP="00763DD9">
      <w:pPr>
        <w:pStyle w:val="Default"/>
        <w:numPr>
          <w:ilvl w:val="0"/>
          <w:numId w:val="56"/>
        </w:numPr>
        <w:spacing w:line="276" w:lineRule="auto"/>
        <w:jc w:val="both"/>
        <w:rPr>
          <w:sz w:val="26"/>
          <w:szCs w:val="26"/>
        </w:rPr>
      </w:pPr>
      <w:r w:rsidRPr="00DE1227">
        <w:rPr>
          <w:sz w:val="26"/>
          <w:szCs w:val="26"/>
        </w:rPr>
        <w:t>техническое перевооружение стадии рекуперативного подогрева хвостового газа агрегатов унифицированной кислотной линии № 7.</w:t>
      </w:r>
    </w:p>
    <w:p w:rsidR="00F81FE6" w:rsidRPr="00DE1227" w:rsidRDefault="00F81FE6" w:rsidP="00F81FE6">
      <w:pPr>
        <w:pStyle w:val="Default"/>
        <w:spacing w:line="360" w:lineRule="auto"/>
        <w:ind w:firstLine="709"/>
        <w:jc w:val="both"/>
        <w:rPr>
          <w:sz w:val="26"/>
          <w:szCs w:val="26"/>
        </w:rPr>
      </w:pPr>
      <w:r w:rsidRPr="00DE1227">
        <w:rPr>
          <w:sz w:val="26"/>
          <w:szCs w:val="26"/>
        </w:rPr>
        <w:t>МУП «Водоканал» г. Череповца:</w:t>
      </w:r>
    </w:p>
    <w:p w:rsidR="00F81FE6" w:rsidRPr="00DE1227" w:rsidRDefault="00F81FE6" w:rsidP="00763DD9">
      <w:pPr>
        <w:pStyle w:val="Default"/>
        <w:numPr>
          <w:ilvl w:val="0"/>
          <w:numId w:val="56"/>
        </w:numPr>
        <w:spacing w:line="276" w:lineRule="auto"/>
        <w:jc w:val="both"/>
        <w:rPr>
          <w:sz w:val="26"/>
          <w:szCs w:val="26"/>
        </w:rPr>
      </w:pPr>
      <w:r w:rsidRPr="00DE1227">
        <w:rPr>
          <w:sz w:val="26"/>
          <w:szCs w:val="26"/>
        </w:rPr>
        <w:t>совершенствование системы централизованной канализации с переключением ливневых выпусков в сеть хозяйственно – бытовой канализации правобережного и левобережного участков комплекса очистных сооружений канализации.</w:t>
      </w:r>
    </w:p>
    <w:p w:rsidR="00F81FE6" w:rsidRPr="00DE1227" w:rsidRDefault="00F81FE6" w:rsidP="00F81FE6">
      <w:pPr>
        <w:pStyle w:val="Default"/>
        <w:spacing w:line="360" w:lineRule="auto"/>
        <w:ind w:firstLine="709"/>
        <w:jc w:val="both"/>
        <w:rPr>
          <w:sz w:val="26"/>
          <w:szCs w:val="26"/>
        </w:rPr>
      </w:pPr>
      <w:r w:rsidRPr="00DE1227">
        <w:rPr>
          <w:sz w:val="26"/>
          <w:szCs w:val="26"/>
        </w:rPr>
        <w:t>ОАО «Северсталь - метиз»:</w:t>
      </w:r>
    </w:p>
    <w:p w:rsidR="00F81FE6" w:rsidRPr="00DE1227" w:rsidRDefault="00F81FE6" w:rsidP="00763DD9">
      <w:pPr>
        <w:pStyle w:val="Default"/>
        <w:numPr>
          <w:ilvl w:val="0"/>
          <w:numId w:val="56"/>
        </w:numPr>
        <w:spacing w:line="276" w:lineRule="auto"/>
        <w:jc w:val="both"/>
        <w:rPr>
          <w:sz w:val="26"/>
          <w:szCs w:val="26"/>
        </w:rPr>
      </w:pPr>
      <w:r w:rsidRPr="00DE1227">
        <w:rPr>
          <w:sz w:val="26"/>
          <w:szCs w:val="26"/>
        </w:rPr>
        <w:t>модернизация агрегата №7.</w:t>
      </w:r>
    </w:p>
    <w:p w:rsidR="00F81FE6" w:rsidRPr="00DE1227" w:rsidRDefault="00F81FE6" w:rsidP="00F81FE6">
      <w:pPr>
        <w:pStyle w:val="Default"/>
        <w:spacing w:before="120" w:line="360" w:lineRule="auto"/>
        <w:ind w:firstLine="709"/>
        <w:jc w:val="both"/>
        <w:rPr>
          <w:sz w:val="26"/>
          <w:szCs w:val="26"/>
        </w:rPr>
      </w:pPr>
      <w:r w:rsidRPr="00DE1227">
        <w:rPr>
          <w:sz w:val="26"/>
          <w:szCs w:val="26"/>
        </w:rPr>
        <w:t>Общий объем затрат на реализацию вышеуказанных мероприятий в г. Череповце мероприятий в 2019 году из внебюджетных источников составил 8,8 млрд. рублей. Благодаря предпринятым мерам установленный показатель по снижению совокупного объема выбросов на «2 %» превышен в несколько раз и достиг 7,2 %, или 24,1 тысячи тонн.</w:t>
      </w:r>
    </w:p>
    <w:p w:rsidR="00F81FE6" w:rsidRPr="00DE1227" w:rsidRDefault="00F81FE6" w:rsidP="00F81FE6">
      <w:pPr>
        <w:pStyle w:val="Default"/>
        <w:spacing w:line="360" w:lineRule="auto"/>
        <w:ind w:firstLine="709"/>
        <w:jc w:val="both"/>
        <w:rPr>
          <w:b/>
          <w:sz w:val="26"/>
          <w:szCs w:val="26"/>
        </w:rPr>
      </w:pPr>
      <w:r w:rsidRPr="00DE1227">
        <w:rPr>
          <w:b/>
          <w:sz w:val="26"/>
          <w:szCs w:val="26"/>
        </w:rPr>
        <w:t>Выводы:</w:t>
      </w:r>
    </w:p>
    <w:p w:rsidR="00F81FE6" w:rsidRPr="00DE1227" w:rsidRDefault="00F81FE6" w:rsidP="00763DD9">
      <w:pPr>
        <w:pStyle w:val="afffffffe"/>
        <w:numPr>
          <w:ilvl w:val="0"/>
          <w:numId w:val="54"/>
        </w:numPr>
        <w:suppressAutoHyphens/>
        <w:rPr>
          <w:sz w:val="26"/>
          <w:szCs w:val="26"/>
        </w:rPr>
      </w:pPr>
      <w:r w:rsidRPr="00DE1227">
        <w:rPr>
          <w:sz w:val="26"/>
          <w:szCs w:val="26"/>
        </w:rPr>
        <w:t>Уровень загрязнения атмосферного воздуха на территории города Череповец в 2019 году характеризовался Росгидрометом как «низкий».</w:t>
      </w:r>
    </w:p>
    <w:p w:rsidR="00F81FE6" w:rsidRPr="00DE1227" w:rsidRDefault="00F81FE6" w:rsidP="00763DD9">
      <w:pPr>
        <w:pStyle w:val="afffffffe"/>
        <w:numPr>
          <w:ilvl w:val="0"/>
          <w:numId w:val="54"/>
        </w:numPr>
        <w:suppressAutoHyphens/>
        <w:rPr>
          <w:sz w:val="26"/>
          <w:szCs w:val="26"/>
        </w:rPr>
      </w:pPr>
      <w:r w:rsidRPr="00DE1227">
        <w:rPr>
          <w:sz w:val="26"/>
          <w:szCs w:val="26"/>
        </w:rPr>
        <w:t>Основные предприятия города, оказывающие наибольшее влияние на окружающую среду: Череповецкий металлургический комбинат ПАО «Северсталь», Череповецкая производственная площадка «Северсталь-метиз», АО Апатит», ранее АО «ФосАгро-Череповец», ЗАО «Череповецкий фанерно-мебельный комбинат», ООО «Газпром теплоэнерго Вологда».</w:t>
      </w:r>
    </w:p>
    <w:p w:rsidR="00455364" w:rsidRPr="00DE1227" w:rsidRDefault="00F81FE6" w:rsidP="00763DD9">
      <w:pPr>
        <w:pStyle w:val="afffffffe"/>
        <w:numPr>
          <w:ilvl w:val="0"/>
          <w:numId w:val="54"/>
        </w:numPr>
        <w:suppressAutoHyphens/>
        <w:rPr>
          <w:sz w:val="26"/>
          <w:szCs w:val="26"/>
        </w:rPr>
      </w:pPr>
      <w:r w:rsidRPr="00DE1227">
        <w:rPr>
          <w:sz w:val="26"/>
          <w:szCs w:val="26"/>
        </w:rPr>
        <w:t>В структуре лабораторных исследований наибольшая доля проб от общего количества исследований атмосферного воздуха на территории г. Череповца приходится на углеводороды (20,6 %), азота диоксид (13,6 %), углерод оксид (13,4 %), взвешенные вещества (10%)</w:t>
      </w:r>
      <w:r w:rsidR="00455364" w:rsidRPr="00DE1227">
        <w:rPr>
          <w:sz w:val="26"/>
          <w:szCs w:val="26"/>
        </w:rPr>
        <w:t>.</w:t>
      </w:r>
    </w:p>
    <w:p w:rsidR="00EC1666" w:rsidRPr="00DE1227" w:rsidRDefault="00EC1666" w:rsidP="00EC1666">
      <w:pPr>
        <w:pStyle w:val="111"/>
      </w:pPr>
      <w:bookmarkStart w:id="46" w:name="_Toc50028214"/>
      <w:r w:rsidRPr="00DE1227">
        <w:t>Состояние водных ресурсов</w:t>
      </w:r>
      <w:bookmarkEnd w:id="46"/>
    </w:p>
    <w:p w:rsidR="00F81FE6" w:rsidRPr="00DE1227" w:rsidRDefault="00F81FE6" w:rsidP="00F81FE6">
      <w:pPr>
        <w:pStyle w:val="Default"/>
        <w:spacing w:line="360" w:lineRule="auto"/>
        <w:ind w:firstLine="709"/>
        <w:jc w:val="both"/>
        <w:rPr>
          <w:sz w:val="26"/>
          <w:szCs w:val="26"/>
        </w:rPr>
      </w:pPr>
      <w:r w:rsidRPr="00DE1227">
        <w:rPr>
          <w:sz w:val="26"/>
          <w:szCs w:val="26"/>
        </w:rPr>
        <w:t>Поверхностные водные объекты в городе используются для хозяйственно-питьевого и промышленного водоснабжения населения, предприятий и организаций, рекреации, судоходства и рыболовства. Кроме того, поверхностные воды служат приемниками хозяйственно-бытовых, промышленных и ливневых сточных вод.</w:t>
      </w:r>
    </w:p>
    <w:p w:rsidR="00F81FE6" w:rsidRPr="00DE1227" w:rsidRDefault="00F81FE6" w:rsidP="00F81FE6">
      <w:pPr>
        <w:pStyle w:val="Default"/>
        <w:spacing w:line="360" w:lineRule="auto"/>
        <w:ind w:firstLine="709"/>
        <w:jc w:val="both"/>
        <w:rPr>
          <w:sz w:val="26"/>
          <w:szCs w:val="26"/>
        </w:rPr>
      </w:pPr>
      <w:r w:rsidRPr="00DE1227">
        <w:rPr>
          <w:sz w:val="26"/>
          <w:szCs w:val="26"/>
        </w:rPr>
        <w:t>Наблюдения за качеством поверхностных вод осуществляют: Вологодский областной центр по гидрометеорологии и мониторингу окружающей среды (ВЦ ГМС); ГУ «Центр госсанэпиднадзора в г. Череповце, Череповецком, Шекснинском и Кадуйском районах Вологодской области» (ЦГСЭН); ГУ «Аналитический центр» и МУП «Водоканал».</w:t>
      </w:r>
    </w:p>
    <w:p w:rsidR="00F81FE6" w:rsidRPr="00DE1227" w:rsidRDefault="00F81FE6" w:rsidP="00F81FE6">
      <w:pPr>
        <w:pStyle w:val="Default"/>
        <w:spacing w:line="360" w:lineRule="auto"/>
        <w:ind w:firstLine="709"/>
        <w:jc w:val="both"/>
        <w:rPr>
          <w:sz w:val="26"/>
          <w:szCs w:val="26"/>
        </w:rPr>
      </w:pPr>
      <w:r w:rsidRPr="00DE1227">
        <w:rPr>
          <w:sz w:val="26"/>
          <w:szCs w:val="26"/>
        </w:rPr>
        <w:t xml:space="preserve">Качество природных водных объектов в районе города Череповца – реки Шексна (Рыбинское водохранилище </w:t>
      </w:r>
      <w:smartTag w:uri="urn:schemas-microsoft-com:office:smarttags" w:element="metricconverter">
        <w:smartTagPr>
          <w:attr w:name="ProductID" w:val="2 км"/>
        </w:smartTagPr>
        <w:r w:rsidRPr="00DE1227">
          <w:rPr>
            <w:sz w:val="26"/>
            <w:szCs w:val="26"/>
          </w:rPr>
          <w:t>2 км</w:t>
        </w:r>
      </w:smartTag>
      <w:r w:rsidRPr="00DE1227">
        <w:rPr>
          <w:sz w:val="26"/>
          <w:szCs w:val="26"/>
        </w:rPr>
        <w:t xml:space="preserve"> выше Череповца в черте деревни Якунино и </w:t>
      </w:r>
      <w:smartTag w:uri="urn:schemas-microsoft-com:office:smarttags" w:element="metricconverter">
        <w:smartTagPr>
          <w:attr w:name="ProductID" w:val="0,2 км"/>
        </w:smartTagPr>
        <w:r w:rsidRPr="00DE1227">
          <w:rPr>
            <w:sz w:val="26"/>
            <w:szCs w:val="26"/>
          </w:rPr>
          <w:t>0,2 км</w:t>
        </w:r>
      </w:smartTag>
      <w:r w:rsidRPr="00DE1227">
        <w:rPr>
          <w:sz w:val="26"/>
          <w:szCs w:val="26"/>
        </w:rPr>
        <w:t xml:space="preserve"> ниже города), Кошта и Ягорба – по большинству показателей в последние годы существенно не изменялось.</w:t>
      </w:r>
    </w:p>
    <w:p w:rsidR="00F81FE6" w:rsidRPr="00DE1227" w:rsidRDefault="00F81FE6" w:rsidP="00F81FE6">
      <w:pPr>
        <w:pStyle w:val="Default"/>
        <w:spacing w:line="360" w:lineRule="auto"/>
        <w:ind w:firstLine="709"/>
        <w:jc w:val="both"/>
        <w:rPr>
          <w:sz w:val="26"/>
          <w:szCs w:val="26"/>
        </w:rPr>
      </w:pPr>
      <w:r w:rsidRPr="00DE1227">
        <w:rPr>
          <w:sz w:val="26"/>
          <w:szCs w:val="26"/>
        </w:rPr>
        <w:t>Анализ гидрохимических данных показал, что характерными загрязняющими веществами для водных объектов Вологодской области являются легкоокисляемые и трудноокисляемые органические вещества по БПК5 и ХПК, сульфаты, нефтепродукты, нитриты, соединения железа, меди, цинка, марганца.</w:t>
      </w:r>
    </w:p>
    <w:p w:rsidR="00F81FE6" w:rsidRPr="00DE1227" w:rsidRDefault="00F81FE6" w:rsidP="00674090">
      <w:pPr>
        <w:pStyle w:val="11110"/>
        <w:numPr>
          <w:ilvl w:val="7"/>
          <w:numId w:val="7"/>
        </w:numPr>
      </w:pPr>
      <w:r w:rsidRPr="00DE1227">
        <w:t>Сравнение качества поверхностных вод г. Череповец на основе Комплексного показателя УКИЗВ за 2018 и 2019 годы</w:t>
      </w:r>
    </w:p>
    <w:tbl>
      <w:tblPr>
        <w:tblStyle w:val="ad"/>
        <w:tblW w:w="0" w:type="auto"/>
        <w:tblLook w:val="04A0" w:firstRow="1" w:lastRow="0" w:firstColumn="1" w:lastColumn="0" w:noHBand="0" w:noVBand="1"/>
      </w:tblPr>
      <w:tblGrid>
        <w:gridCol w:w="2802"/>
        <w:gridCol w:w="1969"/>
        <w:gridCol w:w="1843"/>
        <w:gridCol w:w="2708"/>
      </w:tblGrid>
      <w:tr w:rsidR="00F81FE6" w:rsidRPr="00DE1227" w:rsidTr="00595E4E">
        <w:tc>
          <w:tcPr>
            <w:tcW w:w="2802" w:type="dxa"/>
            <w:vMerge w:val="restart"/>
            <w:vAlign w:val="center"/>
          </w:tcPr>
          <w:p w:rsidR="00F81FE6" w:rsidRPr="00DE1227" w:rsidRDefault="00F81FE6" w:rsidP="00674090">
            <w:pPr>
              <w:pStyle w:val="Default"/>
              <w:spacing w:before="60" w:after="60"/>
              <w:jc w:val="center"/>
              <w:rPr>
                <w:b/>
                <w:sz w:val="22"/>
                <w:szCs w:val="22"/>
              </w:rPr>
            </w:pPr>
            <w:r w:rsidRPr="00DE1227">
              <w:rPr>
                <w:b/>
                <w:sz w:val="22"/>
                <w:szCs w:val="22"/>
              </w:rPr>
              <w:t>Водный объект – населенный пункт</w:t>
            </w:r>
          </w:p>
        </w:tc>
        <w:tc>
          <w:tcPr>
            <w:tcW w:w="1969" w:type="dxa"/>
            <w:vAlign w:val="center"/>
          </w:tcPr>
          <w:p w:rsidR="00F81FE6" w:rsidRPr="00DE1227" w:rsidRDefault="00F81FE6" w:rsidP="00674090">
            <w:pPr>
              <w:pStyle w:val="Default"/>
              <w:spacing w:before="60" w:after="60"/>
              <w:jc w:val="center"/>
              <w:rPr>
                <w:b/>
                <w:sz w:val="22"/>
                <w:szCs w:val="22"/>
              </w:rPr>
            </w:pPr>
            <w:r w:rsidRPr="00DE1227">
              <w:rPr>
                <w:b/>
                <w:sz w:val="22"/>
                <w:szCs w:val="22"/>
              </w:rPr>
              <w:t>2018 год</w:t>
            </w:r>
          </w:p>
        </w:tc>
        <w:tc>
          <w:tcPr>
            <w:tcW w:w="4551" w:type="dxa"/>
            <w:gridSpan w:val="2"/>
            <w:vAlign w:val="center"/>
          </w:tcPr>
          <w:p w:rsidR="00F81FE6" w:rsidRPr="00DE1227" w:rsidRDefault="00F81FE6" w:rsidP="00674090">
            <w:pPr>
              <w:pStyle w:val="Default"/>
              <w:spacing w:before="60" w:after="60"/>
              <w:jc w:val="center"/>
              <w:rPr>
                <w:b/>
                <w:sz w:val="22"/>
                <w:szCs w:val="22"/>
              </w:rPr>
            </w:pPr>
            <w:r w:rsidRPr="00DE1227">
              <w:rPr>
                <w:b/>
                <w:sz w:val="22"/>
                <w:szCs w:val="22"/>
              </w:rPr>
              <w:t>2019 год</w:t>
            </w:r>
          </w:p>
        </w:tc>
      </w:tr>
      <w:tr w:rsidR="00F81FE6" w:rsidRPr="00DE1227" w:rsidTr="00595E4E">
        <w:tc>
          <w:tcPr>
            <w:tcW w:w="2802" w:type="dxa"/>
            <w:vMerge/>
            <w:vAlign w:val="center"/>
          </w:tcPr>
          <w:p w:rsidR="00F81FE6" w:rsidRPr="00DE1227" w:rsidRDefault="00F81FE6" w:rsidP="00674090">
            <w:pPr>
              <w:pStyle w:val="Default"/>
              <w:spacing w:before="60" w:after="60"/>
              <w:jc w:val="center"/>
              <w:rPr>
                <w:b/>
                <w:sz w:val="22"/>
                <w:szCs w:val="22"/>
              </w:rPr>
            </w:pPr>
          </w:p>
        </w:tc>
        <w:tc>
          <w:tcPr>
            <w:tcW w:w="1969" w:type="dxa"/>
            <w:vAlign w:val="center"/>
          </w:tcPr>
          <w:p w:rsidR="00F81FE6" w:rsidRPr="00DE1227" w:rsidRDefault="00F81FE6" w:rsidP="00674090">
            <w:pPr>
              <w:pStyle w:val="Default"/>
              <w:spacing w:before="60" w:after="60"/>
              <w:jc w:val="center"/>
              <w:rPr>
                <w:b/>
                <w:sz w:val="22"/>
                <w:szCs w:val="22"/>
              </w:rPr>
            </w:pPr>
            <w:r w:rsidRPr="00DE1227">
              <w:rPr>
                <w:b/>
                <w:sz w:val="22"/>
                <w:szCs w:val="22"/>
              </w:rPr>
              <w:t>Класс (категория) качества воды</w:t>
            </w:r>
          </w:p>
        </w:tc>
        <w:tc>
          <w:tcPr>
            <w:tcW w:w="1843" w:type="dxa"/>
            <w:vAlign w:val="center"/>
          </w:tcPr>
          <w:p w:rsidR="00F81FE6" w:rsidRPr="00DE1227" w:rsidRDefault="00F81FE6" w:rsidP="00674090">
            <w:pPr>
              <w:pStyle w:val="Default"/>
              <w:spacing w:before="60" w:after="60"/>
              <w:jc w:val="center"/>
              <w:rPr>
                <w:b/>
                <w:sz w:val="22"/>
                <w:szCs w:val="22"/>
              </w:rPr>
            </w:pPr>
            <w:r w:rsidRPr="00DE1227">
              <w:rPr>
                <w:b/>
                <w:sz w:val="22"/>
                <w:szCs w:val="22"/>
              </w:rPr>
              <w:t>Класс (категория) качества воды</w:t>
            </w:r>
          </w:p>
        </w:tc>
        <w:tc>
          <w:tcPr>
            <w:tcW w:w="2708" w:type="dxa"/>
            <w:vAlign w:val="center"/>
          </w:tcPr>
          <w:p w:rsidR="00F81FE6" w:rsidRPr="00DE1227" w:rsidRDefault="00F81FE6" w:rsidP="00674090">
            <w:pPr>
              <w:pStyle w:val="Default"/>
              <w:spacing w:before="60" w:after="60"/>
              <w:jc w:val="center"/>
              <w:rPr>
                <w:b/>
                <w:sz w:val="22"/>
                <w:szCs w:val="22"/>
              </w:rPr>
            </w:pPr>
            <w:r w:rsidRPr="00DE1227">
              <w:rPr>
                <w:b/>
                <w:sz w:val="22"/>
                <w:szCs w:val="22"/>
              </w:rPr>
              <w:t>Показатели, превышающие ПДК (Сср/ПДК)</w:t>
            </w:r>
          </w:p>
        </w:tc>
      </w:tr>
      <w:tr w:rsidR="00F81FE6" w:rsidRPr="00DE1227" w:rsidTr="00674090">
        <w:tc>
          <w:tcPr>
            <w:tcW w:w="2802" w:type="dxa"/>
            <w:vAlign w:val="center"/>
          </w:tcPr>
          <w:p w:rsidR="00F81FE6" w:rsidRPr="00DE1227" w:rsidRDefault="00F81FE6" w:rsidP="00674090">
            <w:pPr>
              <w:pStyle w:val="Default"/>
              <w:rPr>
                <w:sz w:val="22"/>
                <w:szCs w:val="22"/>
              </w:rPr>
            </w:pPr>
            <w:r w:rsidRPr="00DE1227">
              <w:rPr>
                <w:sz w:val="22"/>
                <w:szCs w:val="22"/>
              </w:rPr>
              <w:t>Рыбинское вдхр – 2 км выше г. Череповец, в черте д. Якунино</w:t>
            </w:r>
          </w:p>
        </w:tc>
        <w:tc>
          <w:tcPr>
            <w:tcW w:w="1969" w:type="dxa"/>
            <w:vAlign w:val="center"/>
          </w:tcPr>
          <w:p w:rsidR="00F81FE6" w:rsidRPr="00DE1227" w:rsidRDefault="00F81FE6" w:rsidP="00674090">
            <w:pPr>
              <w:pStyle w:val="Default"/>
              <w:jc w:val="center"/>
              <w:rPr>
                <w:sz w:val="22"/>
                <w:szCs w:val="22"/>
              </w:rPr>
            </w:pPr>
            <w:r w:rsidRPr="00DE1227">
              <w:rPr>
                <w:sz w:val="22"/>
                <w:szCs w:val="22"/>
              </w:rPr>
              <w:t>3Б (очень загрязненная)</w:t>
            </w:r>
          </w:p>
        </w:tc>
        <w:tc>
          <w:tcPr>
            <w:tcW w:w="1843" w:type="dxa"/>
            <w:vAlign w:val="center"/>
          </w:tcPr>
          <w:p w:rsidR="00F81FE6" w:rsidRPr="00DE1227" w:rsidRDefault="00F81FE6" w:rsidP="00674090">
            <w:pPr>
              <w:pStyle w:val="Default"/>
              <w:jc w:val="center"/>
              <w:rPr>
                <w:sz w:val="22"/>
                <w:szCs w:val="22"/>
              </w:rPr>
            </w:pPr>
            <w:r w:rsidRPr="00DE1227">
              <w:rPr>
                <w:sz w:val="22"/>
                <w:szCs w:val="22"/>
              </w:rPr>
              <w:t>4А (грязная)</w:t>
            </w:r>
          </w:p>
        </w:tc>
        <w:tc>
          <w:tcPr>
            <w:tcW w:w="2708" w:type="dxa"/>
            <w:vAlign w:val="center"/>
          </w:tcPr>
          <w:p w:rsidR="00F81FE6" w:rsidRPr="00DE1227" w:rsidRDefault="00F81FE6" w:rsidP="00674090">
            <w:pPr>
              <w:pStyle w:val="Default"/>
              <w:jc w:val="both"/>
              <w:rPr>
                <w:sz w:val="22"/>
                <w:szCs w:val="22"/>
              </w:rPr>
            </w:pPr>
            <w:r w:rsidRPr="00DE1227">
              <w:rPr>
                <w:sz w:val="22"/>
                <w:szCs w:val="22"/>
              </w:rPr>
              <w:t xml:space="preserve">ХПК. БПК5, Fe общее, Mn, </w:t>
            </w:r>
            <w:r w:rsidRPr="00DE1227">
              <w:rPr>
                <w:sz w:val="22"/>
                <w:szCs w:val="22"/>
                <w:lang w:val="en-US"/>
              </w:rPr>
              <w:t>Cu</w:t>
            </w:r>
          </w:p>
        </w:tc>
      </w:tr>
      <w:tr w:rsidR="00F81FE6" w:rsidRPr="00DE1227" w:rsidTr="00674090">
        <w:tc>
          <w:tcPr>
            <w:tcW w:w="2802" w:type="dxa"/>
            <w:vAlign w:val="center"/>
          </w:tcPr>
          <w:p w:rsidR="00F81FE6" w:rsidRPr="00DE1227" w:rsidRDefault="00F81FE6" w:rsidP="00674090">
            <w:pPr>
              <w:pStyle w:val="Default"/>
              <w:rPr>
                <w:sz w:val="22"/>
                <w:szCs w:val="22"/>
              </w:rPr>
            </w:pPr>
            <w:r w:rsidRPr="00DE1227">
              <w:rPr>
                <w:sz w:val="22"/>
                <w:szCs w:val="22"/>
              </w:rPr>
              <w:t>Рыбинское вдхр – 0,2 км ниже г. Череповец</w:t>
            </w:r>
          </w:p>
        </w:tc>
        <w:tc>
          <w:tcPr>
            <w:tcW w:w="1969" w:type="dxa"/>
            <w:vAlign w:val="center"/>
          </w:tcPr>
          <w:p w:rsidR="00F81FE6" w:rsidRPr="00DE1227" w:rsidRDefault="00F81FE6" w:rsidP="00674090">
            <w:pPr>
              <w:pStyle w:val="Default"/>
              <w:jc w:val="center"/>
              <w:rPr>
                <w:sz w:val="22"/>
                <w:szCs w:val="22"/>
              </w:rPr>
            </w:pPr>
            <w:r w:rsidRPr="00DE1227">
              <w:rPr>
                <w:sz w:val="22"/>
                <w:szCs w:val="22"/>
              </w:rPr>
              <w:t>3Б (очень загрязненная)</w:t>
            </w:r>
          </w:p>
        </w:tc>
        <w:tc>
          <w:tcPr>
            <w:tcW w:w="1843" w:type="dxa"/>
            <w:vAlign w:val="center"/>
          </w:tcPr>
          <w:p w:rsidR="00F81FE6" w:rsidRPr="00DE1227" w:rsidRDefault="00F81FE6" w:rsidP="00674090">
            <w:pPr>
              <w:pStyle w:val="Default"/>
              <w:jc w:val="center"/>
              <w:rPr>
                <w:sz w:val="22"/>
                <w:szCs w:val="22"/>
              </w:rPr>
            </w:pPr>
            <w:r w:rsidRPr="00DE1227">
              <w:rPr>
                <w:sz w:val="22"/>
                <w:szCs w:val="22"/>
              </w:rPr>
              <w:t>4А (грязная)</w:t>
            </w:r>
          </w:p>
        </w:tc>
        <w:tc>
          <w:tcPr>
            <w:tcW w:w="2708" w:type="dxa"/>
            <w:vAlign w:val="center"/>
          </w:tcPr>
          <w:p w:rsidR="00F81FE6" w:rsidRPr="00DE1227" w:rsidRDefault="00F81FE6" w:rsidP="00674090">
            <w:pPr>
              <w:pStyle w:val="Default"/>
              <w:jc w:val="both"/>
              <w:rPr>
                <w:sz w:val="22"/>
                <w:szCs w:val="22"/>
              </w:rPr>
            </w:pPr>
            <w:r w:rsidRPr="00DE1227">
              <w:rPr>
                <w:sz w:val="22"/>
                <w:szCs w:val="22"/>
              </w:rPr>
              <w:t xml:space="preserve">ХПК. БПК5, Fe общее, Mn, </w:t>
            </w:r>
            <w:r w:rsidRPr="00DE1227">
              <w:rPr>
                <w:sz w:val="22"/>
                <w:szCs w:val="22"/>
                <w:lang w:val="en-US"/>
              </w:rPr>
              <w:t>Cu</w:t>
            </w:r>
            <w:r w:rsidRPr="00DE1227">
              <w:rPr>
                <w:sz w:val="22"/>
                <w:szCs w:val="22"/>
              </w:rPr>
              <w:t xml:space="preserve">.Zn, алюминий </w:t>
            </w:r>
          </w:p>
        </w:tc>
      </w:tr>
      <w:tr w:rsidR="00F81FE6" w:rsidRPr="00DE1227" w:rsidTr="00674090">
        <w:tc>
          <w:tcPr>
            <w:tcW w:w="2802" w:type="dxa"/>
            <w:vAlign w:val="center"/>
          </w:tcPr>
          <w:p w:rsidR="00F81FE6" w:rsidRPr="00DE1227" w:rsidRDefault="00F81FE6" w:rsidP="00674090">
            <w:pPr>
              <w:pStyle w:val="Default"/>
              <w:rPr>
                <w:sz w:val="22"/>
                <w:szCs w:val="22"/>
              </w:rPr>
            </w:pPr>
            <w:r w:rsidRPr="00DE1227">
              <w:rPr>
                <w:sz w:val="22"/>
                <w:szCs w:val="22"/>
              </w:rPr>
              <w:t xml:space="preserve">р. Ягорба - г. Череповец, 0,5 км выше устья </w:t>
            </w:r>
          </w:p>
        </w:tc>
        <w:tc>
          <w:tcPr>
            <w:tcW w:w="1969" w:type="dxa"/>
            <w:vAlign w:val="center"/>
          </w:tcPr>
          <w:p w:rsidR="00F81FE6" w:rsidRPr="00DE1227" w:rsidRDefault="00F81FE6" w:rsidP="00674090">
            <w:pPr>
              <w:pStyle w:val="Default"/>
              <w:jc w:val="center"/>
              <w:rPr>
                <w:sz w:val="22"/>
                <w:szCs w:val="22"/>
              </w:rPr>
            </w:pPr>
            <w:r w:rsidRPr="00DE1227">
              <w:rPr>
                <w:sz w:val="22"/>
                <w:szCs w:val="22"/>
              </w:rPr>
              <w:t>4А (грязная)</w:t>
            </w:r>
          </w:p>
        </w:tc>
        <w:tc>
          <w:tcPr>
            <w:tcW w:w="1843" w:type="dxa"/>
            <w:vAlign w:val="center"/>
          </w:tcPr>
          <w:p w:rsidR="00F81FE6" w:rsidRPr="00DE1227" w:rsidRDefault="00F81FE6" w:rsidP="00674090">
            <w:pPr>
              <w:pStyle w:val="Default"/>
              <w:jc w:val="center"/>
              <w:rPr>
                <w:sz w:val="22"/>
                <w:szCs w:val="22"/>
              </w:rPr>
            </w:pPr>
            <w:r w:rsidRPr="00DE1227">
              <w:rPr>
                <w:sz w:val="22"/>
                <w:szCs w:val="22"/>
              </w:rPr>
              <w:t>4А (грязная)</w:t>
            </w:r>
          </w:p>
        </w:tc>
        <w:tc>
          <w:tcPr>
            <w:tcW w:w="2708" w:type="dxa"/>
            <w:vAlign w:val="center"/>
          </w:tcPr>
          <w:p w:rsidR="00F81FE6" w:rsidRPr="00DE1227" w:rsidRDefault="00F81FE6" w:rsidP="00674090">
            <w:pPr>
              <w:pStyle w:val="Default"/>
              <w:jc w:val="both"/>
              <w:rPr>
                <w:sz w:val="22"/>
                <w:szCs w:val="22"/>
              </w:rPr>
            </w:pPr>
            <w:r w:rsidRPr="00DE1227">
              <w:rPr>
                <w:sz w:val="22"/>
                <w:szCs w:val="22"/>
              </w:rPr>
              <w:t>ХПК, БПК5, Fe общее, Mn, Cu, Zn, алюминий, нефтепродукты</w:t>
            </w:r>
          </w:p>
        </w:tc>
      </w:tr>
      <w:tr w:rsidR="00F81FE6" w:rsidRPr="00DE1227" w:rsidTr="00674090">
        <w:tc>
          <w:tcPr>
            <w:tcW w:w="2802" w:type="dxa"/>
            <w:vAlign w:val="center"/>
          </w:tcPr>
          <w:p w:rsidR="00F81FE6" w:rsidRPr="00DE1227" w:rsidRDefault="00F81FE6" w:rsidP="00674090">
            <w:pPr>
              <w:pStyle w:val="Default"/>
              <w:rPr>
                <w:sz w:val="22"/>
                <w:szCs w:val="22"/>
              </w:rPr>
            </w:pPr>
            <w:r w:rsidRPr="00DE1227">
              <w:rPr>
                <w:sz w:val="22"/>
                <w:szCs w:val="22"/>
              </w:rPr>
              <w:t>р. Кошта</w:t>
            </w:r>
          </w:p>
        </w:tc>
        <w:tc>
          <w:tcPr>
            <w:tcW w:w="1969" w:type="dxa"/>
            <w:vAlign w:val="center"/>
          </w:tcPr>
          <w:p w:rsidR="00F81FE6" w:rsidRPr="00DE1227" w:rsidRDefault="00F81FE6" w:rsidP="00674090">
            <w:pPr>
              <w:pStyle w:val="Default"/>
              <w:jc w:val="center"/>
              <w:rPr>
                <w:sz w:val="22"/>
                <w:szCs w:val="22"/>
              </w:rPr>
            </w:pPr>
            <w:r w:rsidRPr="00DE1227">
              <w:rPr>
                <w:sz w:val="22"/>
                <w:szCs w:val="22"/>
              </w:rPr>
              <w:t>4Б (грязная)</w:t>
            </w:r>
          </w:p>
        </w:tc>
        <w:tc>
          <w:tcPr>
            <w:tcW w:w="1843" w:type="dxa"/>
            <w:vAlign w:val="center"/>
          </w:tcPr>
          <w:p w:rsidR="00F81FE6" w:rsidRPr="00DE1227" w:rsidRDefault="00F81FE6" w:rsidP="00674090">
            <w:pPr>
              <w:pStyle w:val="Default"/>
              <w:jc w:val="center"/>
              <w:rPr>
                <w:sz w:val="22"/>
                <w:szCs w:val="22"/>
              </w:rPr>
            </w:pPr>
            <w:r w:rsidRPr="00DE1227">
              <w:rPr>
                <w:sz w:val="22"/>
                <w:szCs w:val="22"/>
              </w:rPr>
              <w:t>4В (очень грязная)</w:t>
            </w:r>
          </w:p>
        </w:tc>
        <w:tc>
          <w:tcPr>
            <w:tcW w:w="2708" w:type="dxa"/>
            <w:vAlign w:val="center"/>
          </w:tcPr>
          <w:p w:rsidR="00F81FE6" w:rsidRPr="00DE1227" w:rsidRDefault="00F81FE6" w:rsidP="00674090">
            <w:pPr>
              <w:pStyle w:val="Default"/>
              <w:jc w:val="both"/>
              <w:rPr>
                <w:sz w:val="22"/>
                <w:szCs w:val="22"/>
              </w:rPr>
            </w:pPr>
            <w:r w:rsidRPr="00DE1227">
              <w:rPr>
                <w:sz w:val="22"/>
                <w:szCs w:val="22"/>
              </w:rPr>
              <w:t>сульфаты, ХПК, БПК5, азот нитритный, Fe, Zn, алюминий, Mn, и нефтепродукты</w:t>
            </w:r>
          </w:p>
        </w:tc>
      </w:tr>
    </w:tbl>
    <w:p w:rsidR="00F81FE6" w:rsidRPr="00DE1227" w:rsidRDefault="00F81FE6" w:rsidP="00F81FE6">
      <w:pPr>
        <w:pStyle w:val="Default"/>
        <w:spacing w:before="120" w:line="360" w:lineRule="auto"/>
        <w:ind w:firstLine="709"/>
        <w:jc w:val="both"/>
        <w:rPr>
          <w:sz w:val="26"/>
          <w:szCs w:val="26"/>
        </w:rPr>
      </w:pPr>
      <w:r w:rsidRPr="00DE1227">
        <w:rPr>
          <w:sz w:val="26"/>
          <w:szCs w:val="26"/>
        </w:rPr>
        <w:t>Качество воды Рыбинского водохранилища по показателю удельного комбинированного индекса загрязнения воды (УКИЗВ) в пунктах наблюдений выше и ниже г. Череповца в 2019 ухудшилось, перейдя из категории 3Б «очень загрязненная» в категорию 4А «грязная».</w:t>
      </w:r>
    </w:p>
    <w:p w:rsidR="00F81FE6" w:rsidRPr="00DE1227" w:rsidRDefault="00F81FE6" w:rsidP="00F81FE6">
      <w:pPr>
        <w:pStyle w:val="Default"/>
        <w:spacing w:line="360" w:lineRule="auto"/>
        <w:ind w:firstLine="709"/>
        <w:jc w:val="both"/>
        <w:rPr>
          <w:sz w:val="26"/>
          <w:szCs w:val="26"/>
        </w:rPr>
      </w:pPr>
      <w:r w:rsidRPr="00DE1227">
        <w:rPr>
          <w:sz w:val="26"/>
          <w:szCs w:val="26"/>
        </w:rPr>
        <w:t>Основными веществами, определяющими величину УКИЗВ Рыбинского водохранилища, являются ионы меди, железа, а также ХПК, имеющие природное происхождение и фоновый характер. Из показателей характеризующих антропогенное влияние отмечено превышение рыбохозяйственных ПДК по БПК5, марганцу и алюминию, и связано это, прежде всего, с влиянием промышленных стоков, поступающих от предприятий г. Череповца.</w:t>
      </w:r>
    </w:p>
    <w:p w:rsidR="00F81FE6" w:rsidRPr="00DE1227" w:rsidRDefault="00F81FE6" w:rsidP="00F81FE6">
      <w:pPr>
        <w:pStyle w:val="Default"/>
        <w:spacing w:line="360" w:lineRule="auto"/>
        <w:ind w:firstLine="709"/>
        <w:jc w:val="both"/>
        <w:rPr>
          <w:sz w:val="26"/>
          <w:szCs w:val="26"/>
        </w:rPr>
      </w:pPr>
      <w:r w:rsidRPr="00DE1227">
        <w:rPr>
          <w:sz w:val="26"/>
          <w:szCs w:val="26"/>
        </w:rPr>
        <w:t>В 2019 году качество воды р. Кошта по показателю УКИЗВ в сравнении с 2018 годом ухудшилось перейдя из категории 4Б «грязная» в категорию 4 В «очень грязная».</w:t>
      </w:r>
    </w:p>
    <w:p w:rsidR="00F81FE6" w:rsidRPr="00DE1227" w:rsidRDefault="00F81FE6" w:rsidP="00F81FE6">
      <w:pPr>
        <w:pStyle w:val="Default"/>
        <w:spacing w:line="360" w:lineRule="auto"/>
        <w:ind w:firstLine="709"/>
        <w:jc w:val="both"/>
        <w:rPr>
          <w:sz w:val="26"/>
          <w:szCs w:val="26"/>
        </w:rPr>
      </w:pPr>
      <w:r w:rsidRPr="00DE1227">
        <w:rPr>
          <w:sz w:val="26"/>
          <w:szCs w:val="26"/>
        </w:rPr>
        <w:t xml:space="preserve">Основными ингредиентами-загрязнителями р. Кошты в 2019 г. являются сульфаты, ХПК, БПК5, азот нитритный, железо, цинк, алюминий, марганец и нефтепродукты. </w:t>
      </w:r>
    </w:p>
    <w:p w:rsidR="00F81FE6" w:rsidRPr="00DE1227" w:rsidRDefault="00F81FE6" w:rsidP="00F81FE6">
      <w:pPr>
        <w:pStyle w:val="Default"/>
        <w:spacing w:line="360" w:lineRule="auto"/>
        <w:ind w:firstLine="709"/>
        <w:jc w:val="both"/>
        <w:rPr>
          <w:sz w:val="26"/>
          <w:szCs w:val="26"/>
        </w:rPr>
      </w:pPr>
      <w:r w:rsidRPr="00DE1227">
        <w:rPr>
          <w:sz w:val="26"/>
          <w:szCs w:val="26"/>
        </w:rPr>
        <w:t>Качество воды р. Ягорбы в 2019 г. в пунктах наблюдений выше г. Череповца (д. Мостовая) и в черте г. Череповца не изменилось по отношению к прошлому году и отнесено к категории 4А «грязная».</w:t>
      </w:r>
    </w:p>
    <w:p w:rsidR="00F81FE6" w:rsidRPr="00DE1227" w:rsidRDefault="00F81FE6" w:rsidP="00F81FE6">
      <w:pPr>
        <w:pStyle w:val="Default"/>
        <w:spacing w:line="360" w:lineRule="auto"/>
        <w:ind w:firstLine="709"/>
        <w:jc w:val="both"/>
        <w:rPr>
          <w:sz w:val="26"/>
          <w:szCs w:val="26"/>
        </w:rPr>
      </w:pPr>
      <w:r w:rsidRPr="00DE1227">
        <w:rPr>
          <w:sz w:val="26"/>
          <w:szCs w:val="26"/>
        </w:rPr>
        <w:t>К числу основных ингредиентов-загрязнителей воды р. Ягорбы относятся медь, железо, цинк, марганец, алюминий, БПК5, ХПК, сульфаты и нефтепродукты.</w:t>
      </w:r>
    </w:p>
    <w:p w:rsidR="00F81FE6" w:rsidRPr="00DE1227" w:rsidRDefault="00F81FE6" w:rsidP="00F81FE6">
      <w:pPr>
        <w:pStyle w:val="Default"/>
        <w:spacing w:line="360" w:lineRule="auto"/>
        <w:ind w:firstLine="709"/>
        <w:jc w:val="both"/>
        <w:rPr>
          <w:sz w:val="26"/>
          <w:szCs w:val="26"/>
        </w:rPr>
      </w:pPr>
      <w:r w:rsidRPr="00DE1227">
        <w:rPr>
          <w:sz w:val="26"/>
          <w:szCs w:val="26"/>
        </w:rPr>
        <w:t>Воды реки Ягорбы, поступающие на территорию города, характеризуются высоким уровнем фонового загрязнения фосфатами, марганцем и железом. Этому способствуют сбросы сельхозпредприятий, расположенных выше по течению реки. В устье реки наблюдается незначительное снижение концентраций вышеуказанных компонентов, за исключением марганца, за счет самоочищения. За пятилетний период качество вод по УКИЗВ практически не изменилось.</w:t>
      </w:r>
    </w:p>
    <w:p w:rsidR="00F81FE6" w:rsidRPr="00DE1227" w:rsidRDefault="00F81FE6" w:rsidP="00F81FE6">
      <w:pPr>
        <w:pStyle w:val="Default"/>
        <w:spacing w:line="360" w:lineRule="auto"/>
        <w:ind w:firstLine="709"/>
        <w:jc w:val="both"/>
        <w:rPr>
          <w:sz w:val="26"/>
          <w:szCs w:val="26"/>
        </w:rPr>
      </w:pPr>
      <w:r w:rsidRPr="00DE1227">
        <w:rPr>
          <w:sz w:val="26"/>
          <w:szCs w:val="26"/>
        </w:rPr>
        <w:t>С целью оценки и выявления влияния хозяйственной деятельности на качество поверхностных вод проводился также расчет индекса загрязненности вод (ИЗВ), при котором концентрации веществ с повышенными природными значениями не учитывались (медь, цинк, железо, ХПК).</w:t>
      </w:r>
    </w:p>
    <w:p w:rsidR="00F81FE6" w:rsidRPr="00DE1227" w:rsidRDefault="00F81FE6" w:rsidP="00F81FE6">
      <w:pPr>
        <w:pStyle w:val="Default"/>
        <w:spacing w:line="360" w:lineRule="auto"/>
        <w:ind w:firstLine="709"/>
        <w:jc w:val="both"/>
        <w:rPr>
          <w:sz w:val="26"/>
          <w:szCs w:val="26"/>
        </w:rPr>
      </w:pPr>
      <w:r w:rsidRPr="00DE1227">
        <w:rPr>
          <w:sz w:val="26"/>
          <w:szCs w:val="26"/>
        </w:rPr>
        <w:t>Оценка качества поверхностных вод за 2019 год по показателю «Индекс загрязненности воды» показала, что Рыбинское водохранилище и р. Ягорба относятся к «умеренно загрязненным», а р. Кошта к «загрязненной».</w:t>
      </w:r>
    </w:p>
    <w:p w:rsidR="00F81FE6" w:rsidRPr="00DE1227" w:rsidRDefault="00F81FE6" w:rsidP="00674090">
      <w:pPr>
        <w:pStyle w:val="11110"/>
        <w:numPr>
          <w:ilvl w:val="7"/>
          <w:numId w:val="7"/>
        </w:numPr>
      </w:pPr>
      <w:r w:rsidRPr="00DE1227">
        <w:t>Сравнение качества поверхностных вод города на основе показателя ИЗВ за 2018 и 2019 годы</w:t>
      </w:r>
    </w:p>
    <w:tbl>
      <w:tblPr>
        <w:tblStyle w:val="ad"/>
        <w:tblW w:w="9485" w:type="dxa"/>
        <w:tblLook w:val="04A0" w:firstRow="1" w:lastRow="0" w:firstColumn="1" w:lastColumn="0" w:noHBand="0" w:noVBand="1"/>
      </w:tblPr>
      <w:tblGrid>
        <w:gridCol w:w="1700"/>
        <w:gridCol w:w="2426"/>
        <w:gridCol w:w="1251"/>
        <w:gridCol w:w="1439"/>
        <w:gridCol w:w="1230"/>
        <w:gridCol w:w="1439"/>
      </w:tblGrid>
      <w:tr w:rsidR="00F81FE6" w:rsidRPr="00DE1227" w:rsidTr="00595E4E">
        <w:tc>
          <w:tcPr>
            <w:tcW w:w="1595" w:type="dxa"/>
            <w:vMerge w:val="restart"/>
            <w:vAlign w:val="center"/>
          </w:tcPr>
          <w:p w:rsidR="00F81FE6" w:rsidRPr="00DE1227" w:rsidRDefault="00F81FE6" w:rsidP="00674090">
            <w:pPr>
              <w:pStyle w:val="Default"/>
              <w:spacing w:before="60" w:after="60"/>
              <w:jc w:val="center"/>
              <w:rPr>
                <w:b/>
                <w:bCs/>
                <w:sz w:val="22"/>
                <w:szCs w:val="22"/>
              </w:rPr>
            </w:pPr>
            <w:r w:rsidRPr="00DE1227">
              <w:rPr>
                <w:b/>
                <w:sz w:val="22"/>
                <w:szCs w:val="22"/>
              </w:rPr>
              <w:t>Водоем</w:t>
            </w:r>
          </w:p>
        </w:tc>
        <w:tc>
          <w:tcPr>
            <w:tcW w:w="2482" w:type="dxa"/>
            <w:vMerge w:val="restart"/>
            <w:vAlign w:val="center"/>
          </w:tcPr>
          <w:p w:rsidR="00F81FE6" w:rsidRPr="00DE1227" w:rsidRDefault="00F81FE6" w:rsidP="00674090">
            <w:pPr>
              <w:pStyle w:val="Default"/>
              <w:spacing w:before="60" w:after="60"/>
              <w:jc w:val="center"/>
              <w:rPr>
                <w:b/>
                <w:bCs/>
                <w:sz w:val="22"/>
                <w:szCs w:val="22"/>
              </w:rPr>
            </w:pPr>
            <w:r w:rsidRPr="00DE1227">
              <w:rPr>
                <w:b/>
                <w:sz w:val="22"/>
                <w:szCs w:val="22"/>
              </w:rPr>
              <w:t>Населенный пункт</w:t>
            </w:r>
          </w:p>
        </w:tc>
        <w:tc>
          <w:tcPr>
            <w:tcW w:w="2715" w:type="dxa"/>
            <w:gridSpan w:val="2"/>
            <w:vAlign w:val="center"/>
          </w:tcPr>
          <w:p w:rsidR="00F81FE6" w:rsidRPr="00DE1227" w:rsidRDefault="00F81FE6" w:rsidP="00674090">
            <w:pPr>
              <w:autoSpaceDE w:val="0"/>
              <w:autoSpaceDN w:val="0"/>
              <w:adjustRightInd w:val="0"/>
              <w:spacing w:before="60" w:after="60"/>
              <w:jc w:val="center"/>
              <w:rPr>
                <w:rFonts w:ascii="Times New Roman" w:hAnsi="Times New Roman" w:cs="Times New Roman"/>
                <w:b/>
                <w:color w:val="000000"/>
              </w:rPr>
            </w:pPr>
            <w:r w:rsidRPr="00DE1227">
              <w:rPr>
                <w:rFonts w:ascii="Times New Roman" w:hAnsi="Times New Roman" w:cs="Times New Roman"/>
                <w:b/>
                <w:color w:val="000000"/>
              </w:rPr>
              <w:t>2018 год</w:t>
            </w:r>
          </w:p>
        </w:tc>
        <w:tc>
          <w:tcPr>
            <w:tcW w:w="2693" w:type="dxa"/>
            <w:gridSpan w:val="2"/>
            <w:vAlign w:val="center"/>
          </w:tcPr>
          <w:p w:rsidR="00F81FE6" w:rsidRPr="00DE1227" w:rsidRDefault="00F81FE6" w:rsidP="00674090">
            <w:pPr>
              <w:autoSpaceDE w:val="0"/>
              <w:autoSpaceDN w:val="0"/>
              <w:adjustRightInd w:val="0"/>
              <w:spacing w:before="60" w:after="60"/>
              <w:jc w:val="center"/>
              <w:rPr>
                <w:rFonts w:ascii="Times New Roman" w:hAnsi="Times New Roman" w:cs="Times New Roman"/>
                <w:b/>
                <w:color w:val="000000"/>
              </w:rPr>
            </w:pPr>
            <w:r w:rsidRPr="00DE1227">
              <w:rPr>
                <w:rFonts w:ascii="Times New Roman" w:hAnsi="Times New Roman" w:cs="Times New Roman"/>
                <w:b/>
                <w:color w:val="000000"/>
              </w:rPr>
              <w:t>2019 год</w:t>
            </w:r>
          </w:p>
        </w:tc>
      </w:tr>
      <w:tr w:rsidR="00F81FE6" w:rsidRPr="00DE1227" w:rsidTr="00595E4E">
        <w:tc>
          <w:tcPr>
            <w:tcW w:w="1595" w:type="dxa"/>
            <w:vMerge/>
            <w:vAlign w:val="center"/>
          </w:tcPr>
          <w:p w:rsidR="00F81FE6" w:rsidRPr="00DE1227" w:rsidRDefault="00F81FE6" w:rsidP="00674090">
            <w:pPr>
              <w:pStyle w:val="Default"/>
              <w:spacing w:before="60" w:after="60"/>
              <w:jc w:val="center"/>
              <w:rPr>
                <w:b/>
                <w:bCs/>
                <w:sz w:val="22"/>
                <w:szCs w:val="22"/>
              </w:rPr>
            </w:pPr>
          </w:p>
        </w:tc>
        <w:tc>
          <w:tcPr>
            <w:tcW w:w="2482" w:type="dxa"/>
            <w:vMerge/>
            <w:vAlign w:val="center"/>
          </w:tcPr>
          <w:p w:rsidR="00F81FE6" w:rsidRPr="00DE1227" w:rsidRDefault="00F81FE6" w:rsidP="00674090">
            <w:pPr>
              <w:pStyle w:val="Default"/>
              <w:spacing w:before="60" w:after="60"/>
              <w:jc w:val="center"/>
              <w:rPr>
                <w:b/>
                <w:bCs/>
                <w:sz w:val="22"/>
                <w:szCs w:val="22"/>
              </w:rPr>
            </w:pPr>
          </w:p>
        </w:tc>
        <w:tc>
          <w:tcPr>
            <w:tcW w:w="1276" w:type="dxa"/>
            <w:vAlign w:val="center"/>
          </w:tcPr>
          <w:p w:rsidR="00F81FE6" w:rsidRPr="00DE1227" w:rsidRDefault="00F81FE6" w:rsidP="00674090">
            <w:pPr>
              <w:autoSpaceDE w:val="0"/>
              <w:autoSpaceDN w:val="0"/>
              <w:adjustRightInd w:val="0"/>
              <w:spacing w:before="60" w:after="60"/>
              <w:jc w:val="center"/>
              <w:rPr>
                <w:rFonts w:ascii="Times New Roman" w:hAnsi="Times New Roman" w:cs="Times New Roman"/>
                <w:b/>
                <w:color w:val="000000"/>
              </w:rPr>
            </w:pPr>
            <w:r w:rsidRPr="00DE1227">
              <w:rPr>
                <w:rFonts w:ascii="Times New Roman" w:hAnsi="Times New Roman" w:cs="Times New Roman"/>
                <w:b/>
                <w:color w:val="000000"/>
              </w:rPr>
              <w:t>ИЗВ</w:t>
            </w:r>
          </w:p>
        </w:tc>
        <w:tc>
          <w:tcPr>
            <w:tcW w:w="1439" w:type="dxa"/>
            <w:vAlign w:val="center"/>
          </w:tcPr>
          <w:p w:rsidR="00F81FE6" w:rsidRPr="00DE1227" w:rsidRDefault="00F81FE6" w:rsidP="00674090">
            <w:pPr>
              <w:autoSpaceDE w:val="0"/>
              <w:autoSpaceDN w:val="0"/>
              <w:adjustRightInd w:val="0"/>
              <w:spacing w:before="60" w:after="60"/>
              <w:jc w:val="center"/>
              <w:rPr>
                <w:rFonts w:ascii="Times New Roman" w:hAnsi="Times New Roman" w:cs="Times New Roman"/>
                <w:b/>
                <w:color w:val="000000"/>
              </w:rPr>
            </w:pPr>
            <w:r w:rsidRPr="00DE1227">
              <w:rPr>
                <w:rFonts w:ascii="Times New Roman" w:hAnsi="Times New Roman" w:cs="Times New Roman"/>
                <w:b/>
                <w:color w:val="000000"/>
              </w:rPr>
              <w:t>качество воды</w:t>
            </w:r>
          </w:p>
        </w:tc>
        <w:tc>
          <w:tcPr>
            <w:tcW w:w="1254" w:type="dxa"/>
            <w:vAlign w:val="center"/>
          </w:tcPr>
          <w:p w:rsidR="00F81FE6" w:rsidRPr="00DE1227" w:rsidRDefault="00F81FE6" w:rsidP="00674090">
            <w:pPr>
              <w:autoSpaceDE w:val="0"/>
              <w:autoSpaceDN w:val="0"/>
              <w:adjustRightInd w:val="0"/>
              <w:spacing w:before="60" w:after="60"/>
              <w:jc w:val="center"/>
              <w:rPr>
                <w:rFonts w:ascii="Times New Roman" w:hAnsi="Times New Roman" w:cs="Times New Roman"/>
                <w:b/>
                <w:color w:val="000000"/>
              </w:rPr>
            </w:pPr>
            <w:r w:rsidRPr="00DE1227">
              <w:rPr>
                <w:rFonts w:ascii="Times New Roman" w:hAnsi="Times New Roman" w:cs="Times New Roman"/>
                <w:b/>
                <w:color w:val="000000"/>
              </w:rPr>
              <w:t>ИЗВ</w:t>
            </w:r>
          </w:p>
        </w:tc>
        <w:tc>
          <w:tcPr>
            <w:tcW w:w="1439" w:type="dxa"/>
            <w:vAlign w:val="center"/>
          </w:tcPr>
          <w:p w:rsidR="00F81FE6" w:rsidRPr="00DE1227" w:rsidRDefault="00F81FE6" w:rsidP="00674090">
            <w:pPr>
              <w:autoSpaceDE w:val="0"/>
              <w:autoSpaceDN w:val="0"/>
              <w:adjustRightInd w:val="0"/>
              <w:spacing w:before="60" w:after="60"/>
              <w:jc w:val="center"/>
              <w:rPr>
                <w:rFonts w:ascii="Times New Roman" w:hAnsi="Times New Roman" w:cs="Times New Roman"/>
                <w:b/>
                <w:color w:val="000000"/>
              </w:rPr>
            </w:pPr>
            <w:r w:rsidRPr="00DE1227">
              <w:rPr>
                <w:rFonts w:ascii="Times New Roman" w:hAnsi="Times New Roman" w:cs="Times New Roman"/>
                <w:b/>
                <w:color w:val="000000"/>
              </w:rPr>
              <w:t>качество воды</w:t>
            </w:r>
          </w:p>
        </w:tc>
      </w:tr>
      <w:tr w:rsidR="00F81FE6" w:rsidRPr="00DE1227" w:rsidTr="00595E4E">
        <w:tc>
          <w:tcPr>
            <w:tcW w:w="1595" w:type="dxa"/>
          </w:tcPr>
          <w:p w:rsidR="00F81FE6" w:rsidRPr="00DE1227" w:rsidRDefault="00F81FE6" w:rsidP="00674090">
            <w:pPr>
              <w:autoSpaceDE w:val="0"/>
              <w:autoSpaceDN w:val="0"/>
              <w:adjustRightInd w:val="0"/>
              <w:rPr>
                <w:rFonts w:ascii="Times New Roman" w:hAnsi="Times New Roman" w:cs="Times New Roman"/>
                <w:color w:val="000000"/>
              </w:rPr>
            </w:pPr>
            <w:r w:rsidRPr="00DE1227">
              <w:rPr>
                <w:rFonts w:ascii="Times New Roman" w:hAnsi="Times New Roman" w:cs="Times New Roman"/>
                <w:color w:val="000000"/>
              </w:rPr>
              <w:t xml:space="preserve">р. Ягорба </w:t>
            </w:r>
          </w:p>
        </w:tc>
        <w:tc>
          <w:tcPr>
            <w:tcW w:w="2482" w:type="dxa"/>
          </w:tcPr>
          <w:p w:rsidR="00F81FE6" w:rsidRPr="00DE1227" w:rsidRDefault="00F81FE6" w:rsidP="00674090">
            <w:pPr>
              <w:autoSpaceDE w:val="0"/>
              <w:autoSpaceDN w:val="0"/>
              <w:adjustRightInd w:val="0"/>
              <w:rPr>
                <w:rFonts w:ascii="Times New Roman" w:hAnsi="Times New Roman" w:cs="Times New Roman"/>
                <w:color w:val="000000"/>
              </w:rPr>
            </w:pPr>
            <w:r w:rsidRPr="00DE1227">
              <w:rPr>
                <w:rFonts w:ascii="Times New Roman" w:hAnsi="Times New Roman" w:cs="Times New Roman"/>
                <w:color w:val="000000"/>
              </w:rPr>
              <w:t xml:space="preserve">в черте г. Череповца, 0,5 км выше устья </w:t>
            </w:r>
          </w:p>
        </w:tc>
        <w:tc>
          <w:tcPr>
            <w:tcW w:w="1276"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1,9010</w:t>
            </w:r>
          </w:p>
        </w:tc>
        <w:tc>
          <w:tcPr>
            <w:tcW w:w="1439"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умеренно загрязненная</w:t>
            </w:r>
          </w:p>
        </w:tc>
        <w:tc>
          <w:tcPr>
            <w:tcW w:w="1254"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2,2136</w:t>
            </w:r>
          </w:p>
        </w:tc>
        <w:tc>
          <w:tcPr>
            <w:tcW w:w="1439"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умеренно загрязненная</w:t>
            </w:r>
          </w:p>
        </w:tc>
      </w:tr>
      <w:tr w:rsidR="00F81FE6" w:rsidRPr="00DE1227" w:rsidTr="00595E4E">
        <w:tc>
          <w:tcPr>
            <w:tcW w:w="1595" w:type="dxa"/>
          </w:tcPr>
          <w:p w:rsidR="00F81FE6" w:rsidRPr="00DE1227" w:rsidRDefault="00F81FE6" w:rsidP="00674090">
            <w:pPr>
              <w:autoSpaceDE w:val="0"/>
              <w:autoSpaceDN w:val="0"/>
              <w:adjustRightInd w:val="0"/>
              <w:rPr>
                <w:rFonts w:ascii="Times New Roman" w:hAnsi="Times New Roman" w:cs="Times New Roman"/>
                <w:color w:val="000000"/>
              </w:rPr>
            </w:pPr>
            <w:r w:rsidRPr="00DE1227">
              <w:rPr>
                <w:rFonts w:ascii="Times New Roman" w:hAnsi="Times New Roman" w:cs="Times New Roman"/>
                <w:color w:val="000000"/>
              </w:rPr>
              <w:t xml:space="preserve">р. Кошта </w:t>
            </w:r>
          </w:p>
        </w:tc>
        <w:tc>
          <w:tcPr>
            <w:tcW w:w="2482" w:type="dxa"/>
          </w:tcPr>
          <w:p w:rsidR="00F81FE6" w:rsidRPr="00DE1227" w:rsidRDefault="00F81FE6" w:rsidP="00674090">
            <w:pPr>
              <w:autoSpaceDE w:val="0"/>
              <w:autoSpaceDN w:val="0"/>
              <w:adjustRightInd w:val="0"/>
              <w:rPr>
                <w:rFonts w:ascii="Times New Roman" w:hAnsi="Times New Roman" w:cs="Times New Roman"/>
                <w:color w:val="000000"/>
              </w:rPr>
            </w:pPr>
            <w:r w:rsidRPr="00DE1227">
              <w:rPr>
                <w:rFonts w:ascii="Times New Roman" w:hAnsi="Times New Roman" w:cs="Times New Roman"/>
                <w:color w:val="000000"/>
              </w:rPr>
              <w:t xml:space="preserve">в черте г. Череповца, 3 км выше устья </w:t>
            </w:r>
          </w:p>
        </w:tc>
        <w:tc>
          <w:tcPr>
            <w:tcW w:w="1276"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5,2628</w:t>
            </w:r>
          </w:p>
        </w:tc>
        <w:tc>
          <w:tcPr>
            <w:tcW w:w="1439"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грязная</w:t>
            </w:r>
          </w:p>
        </w:tc>
        <w:tc>
          <w:tcPr>
            <w:tcW w:w="1254"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3,6010</w:t>
            </w:r>
          </w:p>
        </w:tc>
        <w:tc>
          <w:tcPr>
            <w:tcW w:w="1439"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загрязненная</w:t>
            </w:r>
          </w:p>
        </w:tc>
      </w:tr>
      <w:tr w:rsidR="00F81FE6" w:rsidRPr="00DE1227" w:rsidTr="00595E4E">
        <w:tc>
          <w:tcPr>
            <w:tcW w:w="1595" w:type="dxa"/>
          </w:tcPr>
          <w:p w:rsidR="00F81FE6" w:rsidRPr="00DE1227" w:rsidRDefault="00F81FE6" w:rsidP="00674090">
            <w:pPr>
              <w:autoSpaceDE w:val="0"/>
              <w:autoSpaceDN w:val="0"/>
              <w:adjustRightInd w:val="0"/>
              <w:rPr>
                <w:rFonts w:ascii="Times New Roman" w:hAnsi="Times New Roman" w:cs="Times New Roman"/>
                <w:color w:val="000000"/>
              </w:rPr>
            </w:pPr>
            <w:r w:rsidRPr="00DE1227">
              <w:rPr>
                <w:rFonts w:ascii="Times New Roman" w:hAnsi="Times New Roman" w:cs="Times New Roman"/>
                <w:color w:val="000000"/>
              </w:rPr>
              <w:t xml:space="preserve">Рыбинское вдхр. </w:t>
            </w:r>
          </w:p>
        </w:tc>
        <w:tc>
          <w:tcPr>
            <w:tcW w:w="2482" w:type="dxa"/>
          </w:tcPr>
          <w:p w:rsidR="00F81FE6" w:rsidRPr="00DE1227" w:rsidRDefault="00F81FE6" w:rsidP="00674090">
            <w:pPr>
              <w:autoSpaceDE w:val="0"/>
              <w:autoSpaceDN w:val="0"/>
              <w:adjustRightInd w:val="0"/>
              <w:rPr>
                <w:rFonts w:ascii="Times New Roman" w:hAnsi="Times New Roman" w:cs="Times New Roman"/>
                <w:color w:val="000000"/>
              </w:rPr>
            </w:pPr>
            <w:r w:rsidRPr="00DE1227">
              <w:rPr>
                <w:rFonts w:ascii="Times New Roman" w:hAnsi="Times New Roman" w:cs="Times New Roman"/>
                <w:color w:val="000000"/>
              </w:rPr>
              <w:t xml:space="preserve">2 км выше г. Череповца, в черте д. Якунино </w:t>
            </w:r>
          </w:p>
        </w:tc>
        <w:tc>
          <w:tcPr>
            <w:tcW w:w="1276"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1,5520</w:t>
            </w:r>
          </w:p>
        </w:tc>
        <w:tc>
          <w:tcPr>
            <w:tcW w:w="1439"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умеренно загрязненная</w:t>
            </w:r>
          </w:p>
        </w:tc>
        <w:tc>
          <w:tcPr>
            <w:tcW w:w="1254"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1,2154</w:t>
            </w:r>
          </w:p>
        </w:tc>
        <w:tc>
          <w:tcPr>
            <w:tcW w:w="1439"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умеренно загрязненная</w:t>
            </w:r>
          </w:p>
        </w:tc>
      </w:tr>
      <w:tr w:rsidR="00F81FE6" w:rsidRPr="00DE1227" w:rsidTr="00595E4E">
        <w:tc>
          <w:tcPr>
            <w:tcW w:w="1595" w:type="dxa"/>
          </w:tcPr>
          <w:p w:rsidR="00F81FE6" w:rsidRPr="00DE1227" w:rsidRDefault="00F81FE6" w:rsidP="00674090">
            <w:pPr>
              <w:autoSpaceDE w:val="0"/>
              <w:autoSpaceDN w:val="0"/>
              <w:adjustRightInd w:val="0"/>
              <w:rPr>
                <w:rFonts w:ascii="Times New Roman" w:hAnsi="Times New Roman" w:cs="Times New Roman"/>
                <w:color w:val="000000"/>
              </w:rPr>
            </w:pPr>
            <w:r w:rsidRPr="00DE1227">
              <w:rPr>
                <w:rFonts w:ascii="Times New Roman" w:hAnsi="Times New Roman" w:cs="Times New Roman"/>
                <w:color w:val="000000"/>
              </w:rPr>
              <w:t>Рыбинское водохранилище</w:t>
            </w:r>
          </w:p>
        </w:tc>
        <w:tc>
          <w:tcPr>
            <w:tcW w:w="2482" w:type="dxa"/>
          </w:tcPr>
          <w:p w:rsidR="00F81FE6" w:rsidRPr="00DE1227" w:rsidRDefault="00F81FE6" w:rsidP="00674090">
            <w:pPr>
              <w:autoSpaceDE w:val="0"/>
              <w:autoSpaceDN w:val="0"/>
              <w:adjustRightInd w:val="0"/>
              <w:rPr>
                <w:rFonts w:ascii="Times New Roman" w:hAnsi="Times New Roman" w:cs="Times New Roman"/>
                <w:color w:val="000000"/>
              </w:rPr>
            </w:pPr>
            <w:r w:rsidRPr="00DE1227">
              <w:rPr>
                <w:rFonts w:ascii="Times New Roman" w:hAnsi="Times New Roman" w:cs="Times New Roman"/>
                <w:color w:val="000000"/>
              </w:rPr>
              <w:t xml:space="preserve">0,2 км ниже г. Череповца, 1 км ниже впадения р.Кошты </w:t>
            </w:r>
          </w:p>
        </w:tc>
        <w:tc>
          <w:tcPr>
            <w:tcW w:w="1276"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1,7889</w:t>
            </w:r>
          </w:p>
        </w:tc>
        <w:tc>
          <w:tcPr>
            <w:tcW w:w="1439"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умеренно загрязненная</w:t>
            </w:r>
          </w:p>
        </w:tc>
        <w:tc>
          <w:tcPr>
            <w:tcW w:w="1254"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1,7668</w:t>
            </w:r>
          </w:p>
        </w:tc>
        <w:tc>
          <w:tcPr>
            <w:tcW w:w="1439" w:type="dxa"/>
            <w:vAlign w:val="center"/>
          </w:tcPr>
          <w:p w:rsidR="00F81FE6" w:rsidRPr="00DE1227" w:rsidRDefault="00F81FE6" w:rsidP="00674090">
            <w:pPr>
              <w:autoSpaceDE w:val="0"/>
              <w:autoSpaceDN w:val="0"/>
              <w:adjustRightInd w:val="0"/>
              <w:jc w:val="center"/>
              <w:rPr>
                <w:rFonts w:ascii="Times New Roman" w:hAnsi="Times New Roman" w:cs="Times New Roman"/>
                <w:color w:val="000000"/>
              </w:rPr>
            </w:pPr>
            <w:r w:rsidRPr="00DE1227">
              <w:rPr>
                <w:rFonts w:ascii="Times New Roman" w:hAnsi="Times New Roman" w:cs="Times New Roman"/>
                <w:color w:val="000000"/>
              </w:rPr>
              <w:t>умеренно загрязненная</w:t>
            </w:r>
          </w:p>
        </w:tc>
      </w:tr>
    </w:tbl>
    <w:p w:rsidR="00F81FE6" w:rsidRPr="00DE1227" w:rsidRDefault="00F81FE6" w:rsidP="00F81FE6">
      <w:pPr>
        <w:pStyle w:val="Default"/>
        <w:spacing w:before="120" w:line="360" w:lineRule="auto"/>
        <w:ind w:firstLine="709"/>
        <w:jc w:val="both"/>
        <w:rPr>
          <w:sz w:val="26"/>
          <w:szCs w:val="26"/>
        </w:rPr>
      </w:pPr>
      <w:r w:rsidRPr="00DE1227">
        <w:rPr>
          <w:sz w:val="26"/>
          <w:szCs w:val="26"/>
        </w:rPr>
        <w:t>Требование по организации зон санитарной охраны (ЗСО) является приоритетным в обеспечении качества воды водоисточников. Благодаря активизации деятельности по инициированию хозяйствующих субъектов к разработке и утверждению проектов зон санитарной охраны, в том числе посредством направления в суды исковых требований о понуждении исполнения санитарного законодательства и направления материалов в органы прокурорского надзора, в 2019 году все источники имеют согласованные проекты ЗСО.</w:t>
      </w:r>
    </w:p>
    <w:p w:rsidR="00F81FE6" w:rsidRPr="00DE1227" w:rsidRDefault="00F81FE6" w:rsidP="00F81FE6">
      <w:pPr>
        <w:pStyle w:val="Default"/>
        <w:spacing w:line="360" w:lineRule="auto"/>
        <w:ind w:firstLine="709"/>
        <w:jc w:val="both"/>
        <w:rPr>
          <w:sz w:val="26"/>
          <w:szCs w:val="26"/>
        </w:rPr>
      </w:pPr>
      <w:r w:rsidRPr="00DE1227">
        <w:rPr>
          <w:sz w:val="26"/>
          <w:szCs w:val="26"/>
        </w:rPr>
        <w:t>За счет реализации водоохранных мероприятий уменьшилось количество источников водоснабжения, не отвечающих санитарным правилам и нормам из-за отсутствия зон санитарной охраны.</w:t>
      </w:r>
    </w:p>
    <w:p w:rsidR="00F81FE6" w:rsidRPr="00DE1227" w:rsidRDefault="00F81FE6" w:rsidP="00F81FE6">
      <w:pPr>
        <w:pStyle w:val="Default"/>
        <w:spacing w:line="360" w:lineRule="auto"/>
        <w:ind w:firstLine="709"/>
        <w:jc w:val="both"/>
        <w:rPr>
          <w:sz w:val="26"/>
          <w:szCs w:val="26"/>
        </w:rPr>
      </w:pPr>
      <w:r w:rsidRPr="00DE1227">
        <w:rPr>
          <w:sz w:val="26"/>
          <w:szCs w:val="26"/>
        </w:rPr>
        <w:t>Качество воды водных объектов в местах водопользования, используемых для питьевого водоснабжения (I категория), улучшилось по микробиологическим показателям и по санитарно-химическим показателям. В водоемах I и II категории неудовлетворительные пробы по паразитологическим показателям не зарегистрированы.</w:t>
      </w:r>
    </w:p>
    <w:p w:rsidR="00F81FE6" w:rsidRPr="00DE1227" w:rsidRDefault="00F81FE6" w:rsidP="00F81FE6">
      <w:pPr>
        <w:pStyle w:val="Default"/>
        <w:spacing w:line="360" w:lineRule="auto"/>
        <w:ind w:firstLine="709"/>
        <w:jc w:val="both"/>
        <w:rPr>
          <w:sz w:val="26"/>
          <w:szCs w:val="26"/>
        </w:rPr>
      </w:pPr>
      <w:r w:rsidRPr="00DE1227">
        <w:rPr>
          <w:sz w:val="26"/>
          <w:szCs w:val="26"/>
        </w:rPr>
        <w:t>По данным Департамента природных ресурсов и охраны окружающей среды Вологодской области определенное влияние на качество поверхностных вод оказывает сброс недостаточно очищенных сточных вод. Наибольшую нагрузку испытывают водные объекты, на берегах которых расположены крупные промышленные узлы г. Череповца (реки Ягорба, Кошта, Серовка). В тоже время значительное влияние на водные объекты оказывают сточные воды коммунальных предприятий. Неудовлетворительная работа малых ОСК объясняется перегрузкой по гидравлике, устаревшей конструкцией, неудовлетворительным техническим состоянием.</w:t>
      </w:r>
    </w:p>
    <w:p w:rsidR="00F81FE6" w:rsidRPr="00DE1227" w:rsidRDefault="00F81FE6" w:rsidP="00F81FE6">
      <w:pPr>
        <w:pStyle w:val="Default"/>
        <w:spacing w:line="360" w:lineRule="auto"/>
        <w:ind w:firstLine="709"/>
        <w:jc w:val="both"/>
        <w:rPr>
          <w:sz w:val="26"/>
          <w:szCs w:val="26"/>
        </w:rPr>
      </w:pPr>
      <w:r w:rsidRPr="00DE1227">
        <w:rPr>
          <w:sz w:val="26"/>
          <w:szCs w:val="26"/>
        </w:rPr>
        <w:t>В воде подземных источников не обнаружено возбудителей патогенной, условно-патогенной микрофлоры. В связи с надежной защищенностью водоносных горизонтов влияния техногенного фактора на качество воды подземных источников не установлено.</w:t>
      </w:r>
    </w:p>
    <w:p w:rsidR="00F81FE6" w:rsidRPr="00DE1227" w:rsidRDefault="00F81FE6" w:rsidP="00F81FE6">
      <w:pPr>
        <w:pStyle w:val="Default"/>
        <w:spacing w:line="360" w:lineRule="auto"/>
        <w:ind w:firstLine="709"/>
        <w:jc w:val="both"/>
        <w:rPr>
          <w:sz w:val="26"/>
          <w:szCs w:val="26"/>
        </w:rPr>
      </w:pPr>
      <w:r w:rsidRPr="00DE1227">
        <w:rPr>
          <w:sz w:val="26"/>
          <w:szCs w:val="26"/>
        </w:rPr>
        <w:t>Основные загрязнения питьевой воды определяют вещества природного происхождения, что связано гидрогеологическими условиями территории: бор, железо, фтор, барий, марганец.</w:t>
      </w:r>
    </w:p>
    <w:p w:rsidR="00F81FE6" w:rsidRPr="00DE1227" w:rsidRDefault="00F81FE6" w:rsidP="00F81FE6">
      <w:pPr>
        <w:pStyle w:val="Default"/>
        <w:spacing w:before="120" w:after="120" w:line="360" w:lineRule="auto"/>
        <w:ind w:firstLine="709"/>
        <w:jc w:val="both"/>
        <w:rPr>
          <w:b/>
          <w:sz w:val="26"/>
          <w:szCs w:val="26"/>
        </w:rPr>
      </w:pPr>
      <w:r w:rsidRPr="00DE1227">
        <w:rPr>
          <w:b/>
          <w:sz w:val="26"/>
          <w:szCs w:val="26"/>
        </w:rPr>
        <w:t>Изучение качества подземных вод на территории Череповецкого промузла.</w:t>
      </w:r>
    </w:p>
    <w:p w:rsidR="00F81FE6" w:rsidRPr="00DE1227" w:rsidRDefault="00F81FE6" w:rsidP="00F81FE6">
      <w:pPr>
        <w:pStyle w:val="Default"/>
        <w:spacing w:line="360" w:lineRule="auto"/>
        <w:ind w:firstLine="709"/>
        <w:jc w:val="both"/>
        <w:rPr>
          <w:sz w:val="26"/>
          <w:szCs w:val="26"/>
        </w:rPr>
      </w:pPr>
      <w:r w:rsidRPr="00DE1227">
        <w:rPr>
          <w:sz w:val="26"/>
          <w:szCs w:val="26"/>
        </w:rPr>
        <w:t xml:space="preserve">С целью оценки изменения состояния грунтовых вод и интенсивности их загрязнения под воздействием крупных промышленных предприятий ПАО «Северсталь», АО «Апатит» и накопителей их отходов выполнены работы по контролю качества подземных вод с отбором проб на химический анализ из 9 скважин, представляющих собой контрольный створ, ориентированный в крест направления потока подземных вод и расположенный в зоне их региональной разгрузки (Рыбинское водохранилище). </w:t>
      </w:r>
    </w:p>
    <w:p w:rsidR="00F81FE6" w:rsidRPr="00DE1227" w:rsidRDefault="00F81FE6" w:rsidP="00F81FE6">
      <w:pPr>
        <w:pStyle w:val="Default"/>
        <w:spacing w:line="360" w:lineRule="auto"/>
        <w:ind w:firstLine="709"/>
        <w:jc w:val="both"/>
        <w:rPr>
          <w:sz w:val="26"/>
          <w:szCs w:val="26"/>
        </w:rPr>
      </w:pPr>
      <w:r w:rsidRPr="00DE1227">
        <w:rPr>
          <w:sz w:val="26"/>
          <w:szCs w:val="26"/>
        </w:rPr>
        <w:t xml:space="preserve">Пробы анализировались на 16 показателей на соответствие нормативным требованиям СанПиН 2.1.4.1074-01, ГН 2.1.5.1315-03. По результатам химических исследований в подземных водах отмечается превышение окисляемости перманганатной (до 2 ПДК), жесткости общей (до 2 ПДК), сухого остатка (до 1,5 ПДК), мутности (до 88 ПДК), также отмечается повышенное содержание железа общего (до 94 ПДК), марганца (до 6 ПДК), сульфатов (до 2 ПДК), азота аммиака (до 7 ПДК), нефтепродуктов (до 5 ПДК), алюминия (до 3 ПДК). </w:t>
      </w:r>
    </w:p>
    <w:p w:rsidR="00F81FE6" w:rsidRPr="00DE1227" w:rsidRDefault="00F81FE6" w:rsidP="00F81FE6">
      <w:pPr>
        <w:pStyle w:val="Default"/>
        <w:spacing w:line="360" w:lineRule="auto"/>
        <w:ind w:firstLine="709"/>
        <w:jc w:val="both"/>
        <w:rPr>
          <w:sz w:val="26"/>
          <w:szCs w:val="26"/>
        </w:rPr>
      </w:pPr>
      <w:r w:rsidRPr="00DE1227">
        <w:rPr>
          <w:sz w:val="26"/>
          <w:szCs w:val="26"/>
        </w:rPr>
        <w:t>Следует отметить, что согласно результатам лабораторных исследований в грунтовых водах наблюдательных скважин Череповецкого промышленного узла сохраняется загрязненность продуктами переработки, но их химический состав остается стабильным и в течение многолетнего периода наблюдений не претерпевает значительных изменений.</w:t>
      </w:r>
    </w:p>
    <w:p w:rsidR="00F81FE6" w:rsidRPr="00DE1227" w:rsidRDefault="00F81FE6" w:rsidP="00F81FE6">
      <w:pPr>
        <w:pStyle w:val="Default"/>
        <w:spacing w:line="360" w:lineRule="auto"/>
        <w:ind w:firstLine="709"/>
        <w:jc w:val="both"/>
        <w:rPr>
          <w:b/>
          <w:sz w:val="26"/>
          <w:szCs w:val="26"/>
        </w:rPr>
      </w:pPr>
      <w:r w:rsidRPr="00DE1227">
        <w:rPr>
          <w:b/>
          <w:sz w:val="26"/>
          <w:szCs w:val="26"/>
        </w:rPr>
        <w:t>Выводы:</w:t>
      </w:r>
    </w:p>
    <w:p w:rsidR="00F81FE6" w:rsidRPr="00DE1227" w:rsidRDefault="00F81FE6" w:rsidP="00763DD9">
      <w:pPr>
        <w:pStyle w:val="afffffffe"/>
        <w:numPr>
          <w:ilvl w:val="0"/>
          <w:numId w:val="54"/>
        </w:numPr>
        <w:suppressAutoHyphens/>
        <w:rPr>
          <w:sz w:val="26"/>
          <w:szCs w:val="26"/>
        </w:rPr>
      </w:pPr>
      <w:r w:rsidRPr="00DE1227">
        <w:rPr>
          <w:sz w:val="26"/>
          <w:szCs w:val="26"/>
        </w:rPr>
        <w:t>Характерными загрязняющими веществами водных объектов г. Череповца являются легкоокисляемые и трудноокисляемые органические вещества по БПК5 и ХПК, сульфаты, нефтепродукты, нитриты, соединения железа, меди, цинка, марганца.</w:t>
      </w:r>
    </w:p>
    <w:p w:rsidR="00F81FE6" w:rsidRPr="00DE1227" w:rsidRDefault="00F81FE6" w:rsidP="00763DD9">
      <w:pPr>
        <w:pStyle w:val="afffffffe"/>
        <w:numPr>
          <w:ilvl w:val="0"/>
          <w:numId w:val="54"/>
        </w:numPr>
        <w:suppressAutoHyphens/>
        <w:rPr>
          <w:sz w:val="26"/>
          <w:szCs w:val="26"/>
        </w:rPr>
      </w:pPr>
      <w:r w:rsidRPr="00DE1227">
        <w:rPr>
          <w:sz w:val="26"/>
          <w:szCs w:val="26"/>
        </w:rPr>
        <w:t>Качество воды Рыбинского водохранилища по показателю удельного комбинированного индекса загрязнения воды (УКИЗВ) в пунктах наблюдений выше и ниже г. Череповца в 2019 относится к категории 4А «грязная».</w:t>
      </w:r>
    </w:p>
    <w:p w:rsidR="00F81FE6" w:rsidRPr="00DE1227" w:rsidRDefault="00F81FE6" w:rsidP="00763DD9">
      <w:pPr>
        <w:pStyle w:val="afffffffe"/>
        <w:numPr>
          <w:ilvl w:val="0"/>
          <w:numId w:val="54"/>
        </w:numPr>
        <w:suppressAutoHyphens/>
        <w:rPr>
          <w:sz w:val="26"/>
          <w:szCs w:val="26"/>
        </w:rPr>
      </w:pPr>
      <w:r w:rsidRPr="00DE1227">
        <w:rPr>
          <w:sz w:val="26"/>
          <w:szCs w:val="26"/>
        </w:rPr>
        <w:t xml:space="preserve">Качество воды р. Кошта по показателю УКИЗВ в 2019 году относится к категории 4В «очень грязная». </w:t>
      </w:r>
    </w:p>
    <w:p w:rsidR="00F81FE6" w:rsidRPr="00DE1227" w:rsidRDefault="00F81FE6" w:rsidP="00763DD9">
      <w:pPr>
        <w:pStyle w:val="afffffffe"/>
        <w:numPr>
          <w:ilvl w:val="0"/>
          <w:numId w:val="54"/>
        </w:numPr>
        <w:suppressAutoHyphens/>
        <w:rPr>
          <w:sz w:val="26"/>
          <w:szCs w:val="26"/>
        </w:rPr>
      </w:pPr>
      <w:r w:rsidRPr="00DE1227">
        <w:rPr>
          <w:sz w:val="26"/>
          <w:szCs w:val="26"/>
        </w:rPr>
        <w:t>Качество воды р.</w:t>
      </w:r>
      <w:r w:rsidR="00F574A3" w:rsidRPr="00DE1227">
        <w:rPr>
          <w:sz w:val="26"/>
          <w:szCs w:val="26"/>
        </w:rPr>
        <w:t> </w:t>
      </w:r>
      <w:r w:rsidRPr="00DE1227">
        <w:rPr>
          <w:sz w:val="26"/>
          <w:szCs w:val="26"/>
        </w:rPr>
        <w:t>Ягорбы в 2019 г. в пунктах наблюдений выше г. Череповца (д. Мостовая) и в черте г. Череповца не изменилось по отношению к прошлому году и отнесено к категории 4А «грязная».</w:t>
      </w:r>
    </w:p>
    <w:p w:rsidR="00C66BCD" w:rsidRPr="00DE1227" w:rsidRDefault="00F81FE6" w:rsidP="00763DD9">
      <w:pPr>
        <w:pStyle w:val="afffffffe"/>
        <w:numPr>
          <w:ilvl w:val="0"/>
          <w:numId w:val="54"/>
        </w:numPr>
        <w:suppressAutoHyphens/>
        <w:rPr>
          <w:sz w:val="26"/>
          <w:szCs w:val="26"/>
        </w:rPr>
      </w:pPr>
      <w:r w:rsidRPr="00DE1227">
        <w:rPr>
          <w:sz w:val="26"/>
          <w:szCs w:val="26"/>
        </w:rPr>
        <w:t>Качество поверхностных вод за 2019 год по показателю «Индекс загрязненности воды» (ИЗВ) показала, что Рыбинское водохранилище и р. Ягорба относятся к умеренно загрязненным, а р. Кошта к загрязненной</w:t>
      </w:r>
      <w:r w:rsidR="00C66BCD" w:rsidRPr="00DE1227">
        <w:rPr>
          <w:sz w:val="26"/>
          <w:szCs w:val="26"/>
        </w:rPr>
        <w:t>.</w:t>
      </w:r>
    </w:p>
    <w:p w:rsidR="00C66BCD" w:rsidRPr="00DE1227" w:rsidRDefault="00C66BCD" w:rsidP="00C66BCD">
      <w:pPr>
        <w:pStyle w:val="111"/>
      </w:pPr>
      <w:bookmarkStart w:id="47" w:name="_Toc50028215"/>
      <w:r w:rsidRPr="00DE1227">
        <w:t>Состояние почв</w:t>
      </w:r>
      <w:bookmarkEnd w:id="47"/>
    </w:p>
    <w:p w:rsidR="00F574A3" w:rsidRPr="00DE1227" w:rsidRDefault="00F574A3" w:rsidP="00F574A3">
      <w:pPr>
        <w:pStyle w:val="Default"/>
        <w:spacing w:line="360" w:lineRule="auto"/>
        <w:ind w:firstLine="709"/>
        <w:jc w:val="both"/>
        <w:rPr>
          <w:sz w:val="26"/>
          <w:szCs w:val="26"/>
        </w:rPr>
      </w:pPr>
      <w:r w:rsidRPr="00DE1227">
        <w:rPr>
          <w:sz w:val="26"/>
          <w:szCs w:val="26"/>
        </w:rPr>
        <w:t>Почв</w:t>
      </w:r>
      <w:r w:rsidR="008E3333" w:rsidRPr="00DE1227">
        <w:rPr>
          <w:sz w:val="26"/>
          <w:szCs w:val="26"/>
        </w:rPr>
        <w:t>ы</w:t>
      </w:r>
      <w:r w:rsidRPr="00DE1227">
        <w:rPr>
          <w:sz w:val="26"/>
          <w:szCs w:val="26"/>
        </w:rPr>
        <w:t xml:space="preserve"> в городе и прилегающих к нему районах подвергается интенсивному антропогенному воздействию. Основными факторами, вызывающими загрязнение почвы, являются промышленные и бытовые отходы, выбросы автомобильного транспорта. Из наиболее значимых антропогенных факторов, оказывающих существенное влияние на природные агроландшафты, является техногенное загрязнение. Это обосновано тем, что через атмосферные выбросы предприятий промышленности, теплоэнергетики и автотранспорта, происходит до 70% оседания токсичных веществ в почве, тем самым загрязняя ее.</w:t>
      </w:r>
    </w:p>
    <w:p w:rsidR="00F574A3" w:rsidRPr="00DE1227" w:rsidRDefault="00F574A3" w:rsidP="00F574A3">
      <w:pPr>
        <w:pStyle w:val="Default"/>
        <w:spacing w:line="360" w:lineRule="auto"/>
        <w:ind w:firstLine="709"/>
        <w:jc w:val="both"/>
        <w:rPr>
          <w:sz w:val="26"/>
          <w:szCs w:val="26"/>
        </w:rPr>
      </w:pPr>
      <w:r w:rsidRPr="00DE1227">
        <w:rPr>
          <w:sz w:val="26"/>
          <w:szCs w:val="26"/>
        </w:rPr>
        <w:t>Анализ результатов лабораторного контроля почвы показал, что за период с 2017 по 2019 г. отмечается снижение доли не соответствующих гигиеническим нормативам проб почвы по микробиологическим показателям, которая составила – 3,6% (2017г. – 5,4%).</w:t>
      </w:r>
    </w:p>
    <w:p w:rsidR="00F574A3" w:rsidRPr="00DE1227" w:rsidRDefault="00F574A3" w:rsidP="00F574A3">
      <w:pPr>
        <w:pStyle w:val="Default"/>
        <w:spacing w:line="360" w:lineRule="auto"/>
        <w:ind w:firstLine="709"/>
        <w:jc w:val="both"/>
        <w:rPr>
          <w:sz w:val="26"/>
          <w:szCs w:val="26"/>
        </w:rPr>
      </w:pPr>
      <w:r w:rsidRPr="00DE1227">
        <w:rPr>
          <w:sz w:val="26"/>
          <w:szCs w:val="26"/>
        </w:rPr>
        <w:t>Превышения доли проб почвы населенных мест, не соответствующих гигиеническим нормативам по микробиологическим показателям, в 2019 г. зарегистрированы в г. Череповце, что обусловлено неудовлетворительной организацией санитарной очистки населенных мест, в частности отсутствие мероприятий по своевременной очистке жилых территорий, особенно в не канализованном жилом секторе, несвоевременный вывоз твёрдых коммунальных отходов, недостаточное количество контейнеров для накопления отходов, что приводит к микробному загрязнению почвы. Уборка и очистка территорий для массового отдыха и купания людей также проводится несвоевременно, отсутствуют общественные туалеты.</w:t>
      </w:r>
    </w:p>
    <w:p w:rsidR="00F574A3" w:rsidRPr="00DE1227" w:rsidRDefault="00F574A3" w:rsidP="00F574A3">
      <w:pPr>
        <w:pStyle w:val="Default"/>
        <w:spacing w:line="360" w:lineRule="auto"/>
        <w:ind w:firstLine="709"/>
        <w:jc w:val="both"/>
        <w:rPr>
          <w:sz w:val="26"/>
          <w:szCs w:val="26"/>
        </w:rPr>
      </w:pPr>
      <w:r w:rsidRPr="00DE1227">
        <w:rPr>
          <w:sz w:val="26"/>
          <w:szCs w:val="26"/>
        </w:rPr>
        <w:t>Самые крупные производители отходов – предприятия черной металлургии и химической промышленности.</w:t>
      </w:r>
    </w:p>
    <w:p w:rsidR="00F574A3" w:rsidRPr="00DE1227" w:rsidRDefault="00F574A3" w:rsidP="00674090">
      <w:pPr>
        <w:pStyle w:val="11110"/>
        <w:numPr>
          <w:ilvl w:val="7"/>
          <w:numId w:val="7"/>
        </w:numPr>
      </w:pPr>
      <w:r w:rsidRPr="00DE1227">
        <w:t>Доля неудовлетворительных проб почвы г. Череповец по микробиологическим показателям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1780"/>
        <w:gridCol w:w="1780"/>
        <w:gridCol w:w="1780"/>
        <w:gridCol w:w="1780"/>
      </w:tblGrid>
      <w:tr w:rsidR="00F574A3" w:rsidRPr="00DE1227" w:rsidTr="00F574A3">
        <w:trPr>
          <w:trHeight w:val="226"/>
        </w:trPr>
        <w:tc>
          <w:tcPr>
            <w:tcW w:w="2235" w:type="dxa"/>
          </w:tcPr>
          <w:p w:rsidR="00F574A3" w:rsidRPr="00DE1227" w:rsidRDefault="00F574A3" w:rsidP="00F574A3">
            <w:pPr>
              <w:pStyle w:val="Default"/>
              <w:spacing w:before="120" w:after="120"/>
              <w:rPr>
                <w:b/>
                <w:sz w:val="22"/>
                <w:szCs w:val="22"/>
              </w:rPr>
            </w:pPr>
            <w:r w:rsidRPr="00DE1227">
              <w:rPr>
                <w:b/>
                <w:sz w:val="22"/>
                <w:szCs w:val="22"/>
              </w:rPr>
              <w:t xml:space="preserve">Наименование территории </w:t>
            </w:r>
          </w:p>
        </w:tc>
        <w:tc>
          <w:tcPr>
            <w:tcW w:w="1780" w:type="dxa"/>
            <w:vAlign w:val="center"/>
          </w:tcPr>
          <w:p w:rsidR="00F574A3" w:rsidRPr="00DE1227" w:rsidRDefault="00F574A3" w:rsidP="00F574A3">
            <w:pPr>
              <w:pStyle w:val="Default"/>
              <w:spacing w:before="120" w:after="120"/>
              <w:jc w:val="center"/>
              <w:rPr>
                <w:b/>
                <w:sz w:val="22"/>
                <w:szCs w:val="22"/>
              </w:rPr>
            </w:pPr>
            <w:r w:rsidRPr="00DE1227">
              <w:rPr>
                <w:b/>
                <w:sz w:val="22"/>
                <w:szCs w:val="22"/>
              </w:rPr>
              <w:t>2017</w:t>
            </w:r>
          </w:p>
        </w:tc>
        <w:tc>
          <w:tcPr>
            <w:tcW w:w="1780" w:type="dxa"/>
            <w:vAlign w:val="center"/>
          </w:tcPr>
          <w:p w:rsidR="00F574A3" w:rsidRPr="00DE1227" w:rsidRDefault="00F574A3" w:rsidP="00F574A3">
            <w:pPr>
              <w:pStyle w:val="Default"/>
              <w:spacing w:before="120" w:after="120"/>
              <w:jc w:val="center"/>
              <w:rPr>
                <w:b/>
                <w:sz w:val="22"/>
                <w:szCs w:val="22"/>
              </w:rPr>
            </w:pPr>
            <w:r w:rsidRPr="00DE1227">
              <w:rPr>
                <w:b/>
                <w:sz w:val="22"/>
                <w:szCs w:val="22"/>
              </w:rPr>
              <w:t>2018</w:t>
            </w:r>
          </w:p>
        </w:tc>
        <w:tc>
          <w:tcPr>
            <w:tcW w:w="1780" w:type="dxa"/>
            <w:vAlign w:val="center"/>
          </w:tcPr>
          <w:p w:rsidR="00F574A3" w:rsidRPr="00DE1227" w:rsidRDefault="00F574A3" w:rsidP="00F574A3">
            <w:pPr>
              <w:pStyle w:val="Default"/>
              <w:spacing w:before="120" w:after="120"/>
              <w:jc w:val="center"/>
              <w:rPr>
                <w:b/>
                <w:sz w:val="22"/>
                <w:szCs w:val="22"/>
              </w:rPr>
            </w:pPr>
            <w:r w:rsidRPr="00DE1227">
              <w:rPr>
                <w:b/>
                <w:sz w:val="22"/>
                <w:szCs w:val="22"/>
              </w:rPr>
              <w:t>2019</w:t>
            </w:r>
          </w:p>
        </w:tc>
        <w:tc>
          <w:tcPr>
            <w:tcW w:w="1780" w:type="dxa"/>
            <w:vAlign w:val="center"/>
          </w:tcPr>
          <w:p w:rsidR="00F574A3" w:rsidRPr="00DE1227" w:rsidRDefault="00F574A3" w:rsidP="00F574A3">
            <w:pPr>
              <w:pStyle w:val="Default"/>
              <w:spacing w:before="120" w:after="120"/>
              <w:jc w:val="center"/>
              <w:rPr>
                <w:b/>
                <w:sz w:val="22"/>
                <w:szCs w:val="22"/>
              </w:rPr>
            </w:pPr>
            <w:r w:rsidRPr="00DE1227">
              <w:rPr>
                <w:b/>
                <w:sz w:val="22"/>
                <w:szCs w:val="22"/>
              </w:rPr>
              <w:t>Динамика к 2017г.</w:t>
            </w:r>
          </w:p>
        </w:tc>
      </w:tr>
      <w:tr w:rsidR="00F574A3" w:rsidRPr="00DE1227" w:rsidTr="00F574A3">
        <w:trPr>
          <w:trHeight w:val="226"/>
        </w:trPr>
        <w:tc>
          <w:tcPr>
            <w:tcW w:w="2235" w:type="dxa"/>
          </w:tcPr>
          <w:p w:rsidR="00F574A3" w:rsidRPr="00DE1227" w:rsidRDefault="00F574A3" w:rsidP="00F574A3">
            <w:pPr>
              <w:pStyle w:val="Default"/>
              <w:spacing w:before="120" w:after="120"/>
              <w:rPr>
                <w:sz w:val="22"/>
                <w:szCs w:val="22"/>
              </w:rPr>
            </w:pPr>
            <w:r w:rsidRPr="00DE1227">
              <w:rPr>
                <w:sz w:val="22"/>
                <w:szCs w:val="22"/>
              </w:rPr>
              <w:t xml:space="preserve">г. Череповец </w:t>
            </w:r>
          </w:p>
        </w:tc>
        <w:tc>
          <w:tcPr>
            <w:tcW w:w="1780" w:type="dxa"/>
            <w:vAlign w:val="center"/>
          </w:tcPr>
          <w:p w:rsidR="00F574A3" w:rsidRPr="00DE1227" w:rsidRDefault="00F574A3" w:rsidP="00F574A3">
            <w:pPr>
              <w:pStyle w:val="Default"/>
              <w:spacing w:before="120" w:after="120"/>
              <w:jc w:val="center"/>
              <w:rPr>
                <w:sz w:val="22"/>
                <w:szCs w:val="22"/>
              </w:rPr>
            </w:pPr>
            <w:r w:rsidRPr="00DE1227">
              <w:rPr>
                <w:sz w:val="22"/>
                <w:szCs w:val="22"/>
              </w:rPr>
              <w:t>0,7</w:t>
            </w:r>
          </w:p>
        </w:tc>
        <w:tc>
          <w:tcPr>
            <w:tcW w:w="1780" w:type="dxa"/>
            <w:vAlign w:val="center"/>
          </w:tcPr>
          <w:p w:rsidR="00F574A3" w:rsidRPr="00DE1227" w:rsidRDefault="00F574A3" w:rsidP="00F574A3">
            <w:pPr>
              <w:pStyle w:val="Default"/>
              <w:spacing w:before="120" w:after="120"/>
              <w:jc w:val="center"/>
              <w:rPr>
                <w:sz w:val="22"/>
                <w:szCs w:val="22"/>
              </w:rPr>
            </w:pPr>
            <w:r w:rsidRPr="00DE1227">
              <w:rPr>
                <w:sz w:val="22"/>
                <w:szCs w:val="22"/>
              </w:rPr>
              <w:t>1,7</w:t>
            </w:r>
          </w:p>
        </w:tc>
        <w:tc>
          <w:tcPr>
            <w:tcW w:w="1780" w:type="dxa"/>
            <w:vAlign w:val="center"/>
          </w:tcPr>
          <w:p w:rsidR="00F574A3" w:rsidRPr="00DE1227" w:rsidRDefault="00F574A3" w:rsidP="00F574A3">
            <w:pPr>
              <w:pStyle w:val="Default"/>
              <w:spacing w:before="120" w:after="120"/>
              <w:jc w:val="center"/>
              <w:rPr>
                <w:sz w:val="22"/>
                <w:szCs w:val="22"/>
              </w:rPr>
            </w:pPr>
            <w:r w:rsidRPr="00DE1227">
              <w:rPr>
                <w:sz w:val="22"/>
                <w:szCs w:val="22"/>
              </w:rPr>
              <w:t>4</w:t>
            </w:r>
          </w:p>
        </w:tc>
        <w:tc>
          <w:tcPr>
            <w:tcW w:w="1780" w:type="dxa"/>
            <w:vAlign w:val="center"/>
          </w:tcPr>
          <w:p w:rsidR="00F574A3" w:rsidRPr="00DE1227" w:rsidRDefault="00F574A3" w:rsidP="00F574A3">
            <w:pPr>
              <w:pStyle w:val="Default"/>
              <w:spacing w:before="120" w:after="120"/>
              <w:jc w:val="center"/>
              <w:rPr>
                <w:sz w:val="22"/>
                <w:szCs w:val="22"/>
              </w:rPr>
            </w:pPr>
            <w:r w:rsidRPr="00DE1227">
              <w:rPr>
                <w:sz w:val="22"/>
                <w:szCs w:val="22"/>
              </w:rPr>
              <w:t>↑</w:t>
            </w:r>
          </w:p>
        </w:tc>
      </w:tr>
    </w:tbl>
    <w:p w:rsidR="00F574A3" w:rsidRPr="00DE1227" w:rsidRDefault="00F574A3" w:rsidP="00F574A3">
      <w:pPr>
        <w:pStyle w:val="Default"/>
        <w:spacing w:line="360" w:lineRule="auto"/>
        <w:ind w:firstLine="709"/>
        <w:jc w:val="both"/>
        <w:rPr>
          <w:sz w:val="26"/>
          <w:szCs w:val="26"/>
        </w:rPr>
      </w:pPr>
      <w:r w:rsidRPr="00DE1227">
        <w:rPr>
          <w:sz w:val="26"/>
          <w:szCs w:val="26"/>
        </w:rPr>
        <w:t>Анализ санитарного состояния почвы г. Череповец за период 2017-2019 гг. показал, что в целом по городу доля неудовлетворительных проб почвы по санитарно-химическим показателям выросла.</w:t>
      </w:r>
    </w:p>
    <w:p w:rsidR="00C66BCD" w:rsidRPr="00DE1227" w:rsidRDefault="00C66BCD" w:rsidP="00C66BCD">
      <w:pPr>
        <w:pStyle w:val="111"/>
      </w:pPr>
      <w:bookmarkStart w:id="48" w:name="_Toc50028216"/>
      <w:r w:rsidRPr="00DE1227">
        <w:t>Санитарная очистка территории</w:t>
      </w:r>
      <w:bookmarkEnd w:id="48"/>
    </w:p>
    <w:p w:rsidR="00F574A3" w:rsidRPr="00DE1227" w:rsidRDefault="00F574A3" w:rsidP="00F574A3">
      <w:pPr>
        <w:pStyle w:val="Default"/>
        <w:spacing w:line="360" w:lineRule="auto"/>
        <w:ind w:firstLine="709"/>
        <w:jc w:val="both"/>
        <w:rPr>
          <w:sz w:val="26"/>
          <w:szCs w:val="26"/>
        </w:rPr>
      </w:pPr>
      <w:r w:rsidRPr="00DE1227">
        <w:rPr>
          <w:sz w:val="26"/>
          <w:szCs w:val="26"/>
        </w:rPr>
        <w:t>Источниками загрязнения окружающей среды являются отходы, промышленные и коммунальные, а также свалки захоронения ТКО и несанкционированные свалки.</w:t>
      </w:r>
    </w:p>
    <w:p w:rsidR="00F574A3" w:rsidRPr="00DE1227" w:rsidRDefault="00F574A3" w:rsidP="00F574A3">
      <w:pPr>
        <w:pStyle w:val="Default"/>
        <w:spacing w:line="360" w:lineRule="auto"/>
        <w:ind w:firstLine="709"/>
        <w:jc w:val="both"/>
        <w:rPr>
          <w:sz w:val="26"/>
          <w:szCs w:val="26"/>
        </w:rPr>
      </w:pPr>
      <w:r w:rsidRPr="00DE1227">
        <w:rPr>
          <w:sz w:val="26"/>
          <w:szCs w:val="26"/>
        </w:rPr>
        <w:t>В городе Череповец, как и во многих городских и сельских поселениях России, также стоит проблема отходов. Она обусловлена ежегодным увеличением их количества.</w:t>
      </w:r>
    </w:p>
    <w:p w:rsidR="00F574A3" w:rsidRPr="00DE1227" w:rsidRDefault="00F574A3" w:rsidP="00F574A3">
      <w:pPr>
        <w:pStyle w:val="Default"/>
        <w:spacing w:line="360" w:lineRule="auto"/>
        <w:ind w:firstLine="709"/>
        <w:jc w:val="both"/>
        <w:rPr>
          <w:sz w:val="26"/>
          <w:szCs w:val="26"/>
        </w:rPr>
      </w:pPr>
      <w:r w:rsidRPr="00DE1227">
        <w:rPr>
          <w:sz w:val="26"/>
          <w:szCs w:val="26"/>
        </w:rPr>
        <w:t>По данным ООО «ЭкоТрансСервис» количество отходов производств и потребления, принятых от населения и организаций города на полигон ТКО составило в 2018 году – 102,3 тыс. тонн, в 2019 году – 99,6 тыс. тонн.</w:t>
      </w:r>
    </w:p>
    <w:p w:rsidR="008E3333" w:rsidRPr="00DE1227" w:rsidRDefault="008E3333" w:rsidP="008E3333">
      <w:pPr>
        <w:pStyle w:val="Default"/>
        <w:spacing w:line="360" w:lineRule="auto"/>
        <w:ind w:firstLine="709"/>
        <w:jc w:val="both"/>
        <w:rPr>
          <w:sz w:val="26"/>
          <w:szCs w:val="26"/>
        </w:rPr>
      </w:pPr>
      <w:r w:rsidRPr="00DE1227">
        <w:rPr>
          <w:sz w:val="26"/>
          <w:szCs w:val="26"/>
        </w:rPr>
        <w:t>Департамент топливно-энергетического комплекса и тарифного регулирования региона установил нормы накопления ТКО приказом от 30 октября 2017 года N 271 "Об установлении нормативов накопления твердых коммунальных отходов на территории Вологодской области".</w:t>
      </w:r>
    </w:p>
    <w:p w:rsidR="00F574A3" w:rsidRPr="00DE1227" w:rsidRDefault="00F574A3" w:rsidP="00674090">
      <w:pPr>
        <w:pStyle w:val="11110"/>
        <w:numPr>
          <w:ilvl w:val="7"/>
          <w:numId w:val="7"/>
        </w:numPr>
      </w:pPr>
      <w:r w:rsidRPr="00DE1227">
        <w:t>Но</w:t>
      </w:r>
      <w:r w:rsidR="00674090" w:rsidRPr="00DE1227">
        <w:t>рмы накопления ТКО от населения</w:t>
      </w:r>
      <w:r w:rsidR="008E3333" w:rsidRPr="00DE1227">
        <w:t xml:space="preserve"> г. Череповец</w:t>
      </w:r>
    </w:p>
    <w:tbl>
      <w:tblPr>
        <w:tblStyle w:val="ad"/>
        <w:tblW w:w="9342" w:type="dxa"/>
        <w:tblLook w:val="04A0" w:firstRow="1" w:lastRow="0" w:firstColumn="1" w:lastColumn="0" w:noHBand="0" w:noVBand="1"/>
      </w:tblPr>
      <w:tblGrid>
        <w:gridCol w:w="2878"/>
        <w:gridCol w:w="2132"/>
        <w:gridCol w:w="2186"/>
        <w:gridCol w:w="2146"/>
      </w:tblGrid>
      <w:tr w:rsidR="008E3333" w:rsidRPr="00DE1227" w:rsidTr="008E3333">
        <w:tc>
          <w:tcPr>
            <w:tcW w:w="2878" w:type="dxa"/>
            <w:vAlign w:val="center"/>
          </w:tcPr>
          <w:p w:rsidR="008E3333" w:rsidRPr="00DE1227" w:rsidRDefault="008E3333" w:rsidP="00F574A3">
            <w:pPr>
              <w:pStyle w:val="Default"/>
              <w:spacing w:before="120" w:after="120"/>
              <w:ind w:firstLine="709"/>
              <w:jc w:val="center"/>
              <w:rPr>
                <w:b/>
                <w:sz w:val="22"/>
                <w:szCs w:val="22"/>
              </w:rPr>
            </w:pPr>
            <w:r w:rsidRPr="00DE1227">
              <w:rPr>
                <w:b/>
                <w:sz w:val="22"/>
                <w:szCs w:val="22"/>
              </w:rPr>
              <w:t>Наименование</w:t>
            </w:r>
          </w:p>
        </w:tc>
        <w:tc>
          <w:tcPr>
            <w:tcW w:w="2132" w:type="dxa"/>
            <w:vAlign w:val="center"/>
          </w:tcPr>
          <w:p w:rsidR="008E3333" w:rsidRPr="00DE1227" w:rsidRDefault="008E3333" w:rsidP="00F574A3">
            <w:pPr>
              <w:pStyle w:val="Default"/>
              <w:spacing w:before="120" w:after="120"/>
              <w:jc w:val="center"/>
              <w:rPr>
                <w:b/>
                <w:sz w:val="22"/>
                <w:szCs w:val="22"/>
              </w:rPr>
            </w:pPr>
            <w:r w:rsidRPr="00DE1227">
              <w:rPr>
                <w:b/>
                <w:sz w:val="22"/>
                <w:szCs w:val="22"/>
              </w:rPr>
              <w:t>Расчетная единица</w:t>
            </w:r>
          </w:p>
        </w:tc>
        <w:tc>
          <w:tcPr>
            <w:tcW w:w="2186" w:type="dxa"/>
            <w:vAlign w:val="center"/>
          </w:tcPr>
          <w:p w:rsidR="008E3333" w:rsidRPr="00DE1227" w:rsidRDefault="008E3333" w:rsidP="00F574A3">
            <w:pPr>
              <w:pStyle w:val="Default"/>
              <w:spacing w:before="120" w:after="120"/>
              <w:jc w:val="center"/>
              <w:rPr>
                <w:b/>
                <w:sz w:val="22"/>
                <w:szCs w:val="22"/>
              </w:rPr>
            </w:pPr>
            <w:r w:rsidRPr="00DE1227">
              <w:rPr>
                <w:b/>
                <w:sz w:val="22"/>
                <w:szCs w:val="22"/>
              </w:rPr>
              <w:t>Норматив накопления ТКО (куб.м/год)</w:t>
            </w:r>
          </w:p>
        </w:tc>
        <w:tc>
          <w:tcPr>
            <w:tcW w:w="2146" w:type="dxa"/>
          </w:tcPr>
          <w:p w:rsidR="008E3333" w:rsidRPr="00DE1227" w:rsidRDefault="008E3333" w:rsidP="008E3333">
            <w:pPr>
              <w:pStyle w:val="Default"/>
              <w:spacing w:before="120" w:after="120"/>
              <w:jc w:val="center"/>
              <w:rPr>
                <w:b/>
                <w:sz w:val="22"/>
                <w:szCs w:val="22"/>
              </w:rPr>
            </w:pPr>
            <w:r w:rsidRPr="00DE1227">
              <w:rPr>
                <w:b/>
                <w:sz w:val="22"/>
                <w:szCs w:val="22"/>
              </w:rPr>
              <w:t>Норматив накопления ТКО (кг/год)</w:t>
            </w:r>
          </w:p>
        </w:tc>
      </w:tr>
      <w:tr w:rsidR="008E3333" w:rsidRPr="00DE1227" w:rsidTr="008E3333">
        <w:tc>
          <w:tcPr>
            <w:tcW w:w="2878" w:type="dxa"/>
          </w:tcPr>
          <w:p w:rsidR="008E3333" w:rsidRPr="00DE1227" w:rsidRDefault="008E3333" w:rsidP="00F574A3">
            <w:pPr>
              <w:pStyle w:val="Default"/>
              <w:spacing w:before="120" w:after="120"/>
              <w:jc w:val="both"/>
              <w:rPr>
                <w:sz w:val="22"/>
                <w:szCs w:val="22"/>
              </w:rPr>
            </w:pPr>
            <w:r w:rsidRPr="00DE1227">
              <w:rPr>
                <w:sz w:val="22"/>
                <w:szCs w:val="22"/>
              </w:rPr>
              <w:t>Население, проживающее в городских населенных пунктах</w:t>
            </w:r>
          </w:p>
        </w:tc>
        <w:tc>
          <w:tcPr>
            <w:tcW w:w="2132" w:type="dxa"/>
            <w:vAlign w:val="center"/>
          </w:tcPr>
          <w:p w:rsidR="008E3333" w:rsidRPr="00DE1227" w:rsidRDefault="008E3333" w:rsidP="00F574A3">
            <w:pPr>
              <w:pStyle w:val="Default"/>
              <w:spacing w:before="120" w:after="120"/>
              <w:ind w:firstLine="34"/>
              <w:jc w:val="center"/>
              <w:rPr>
                <w:sz w:val="22"/>
                <w:szCs w:val="22"/>
              </w:rPr>
            </w:pPr>
            <w:r w:rsidRPr="00DE1227">
              <w:rPr>
                <w:sz w:val="22"/>
                <w:szCs w:val="22"/>
              </w:rPr>
              <w:t>1 человек</w:t>
            </w:r>
          </w:p>
        </w:tc>
        <w:tc>
          <w:tcPr>
            <w:tcW w:w="2186" w:type="dxa"/>
            <w:vAlign w:val="center"/>
          </w:tcPr>
          <w:p w:rsidR="008E3333" w:rsidRPr="00DE1227" w:rsidRDefault="008E3333" w:rsidP="00F574A3">
            <w:pPr>
              <w:pStyle w:val="Default"/>
              <w:spacing w:before="120" w:after="120"/>
              <w:ind w:firstLine="34"/>
              <w:jc w:val="center"/>
              <w:rPr>
                <w:sz w:val="22"/>
                <w:szCs w:val="22"/>
              </w:rPr>
            </w:pPr>
            <w:r w:rsidRPr="00DE1227">
              <w:rPr>
                <w:sz w:val="22"/>
                <w:szCs w:val="22"/>
              </w:rPr>
              <w:t>2,615</w:t>
            </w:r>
          </w:p>
        </w:tc>
        <w:tc>
          <w:tcPr>
            <w:tcW w:w="2146" w:type="dxa"/>
            <w:vAlign w:val="center"/>
          </w:tcPr>
          <w:p w:rsidR="008E3333" w:rsidRPr="00DE1227" w:rsidRDefault="008E3333" w:rsidP="008E3333">
            <w:pPr>
              <w:pStyle w:val="Default"/>
              <w:spacing w:before="120" w:after="120"/>
              <w:ind w:firstLine="34"/>
              <w:jc w:val="center"/>
              <w:rPr>
                <w:sz w:val="22"/>
                <w:szCs w:val="22"/>
              </w:rPr>
            </w:pPr>
            <w:r w:rsidRPr="00DE1227">
              <w:rPr>
                <w:sz w:val="22"/>
                <w:szCs w:val="22"/>
              </w:rPr>
              <w:t>338,91</w:t>
            </w:r>
          </w:p>
        </w:tc>
      </w:tr>
    </w:tbl>
    <w:p w:rsidR="00F574A3" w:rsidRPr="00DE1227" w:rsidRDefault="00F574A3" w:rsidP="00F574A3">
      <w:pPr>
        <w:pStyle w:val="Default"/>
        <w:spacing w:before="120" w:line="360" w:lineRule="auto"/>
        <w:ind w:firstLine="709"/>
        <w:jc w:val="both"/>
        <w:rPr>
          <w:sz w:val="26"/>
          <w:szCs w:val="26"/>
        </w:rPr>
      </w:pPr>
      <w:r w:rsidRPr="00DE1227">
        <w:rPr>
          <w:sz w:val="26"/>
          <w:szCs w:val="26"/>
        </w:rPr>
        <w:t>В соответствии с Территориальной схемой обращения с отходами, в том числе с твердыми коммунальными отходами, на территории Вологодской области. Утвержденной приказом Департамента топливно-энергетического комплекса и тарифного регулирования Вологодской области от 29.12.2016 года № 174, ТКО имеют следующий морфологический состав.</w:t>
      </w:r>
    </w:p>
    <w:p w:rsidR="00F574A3" w:rsidRPr="00DE1227" w:rsidRDefault="00F574A3" w:rsidP="00674090">
      <w:pPr>
        <w:pStyle w:val="11110"/>
        <w:numPr>
          <w:ilvl w:val="7"/>
          <w:numId w:val="7"/>
        </w:numPr>
      </w:pPr>
      <w:r w:rsidRPr="00DE1227">
        <w:t>Морфологических состав образующихся на территории города отходов</w:t>
      </w:r>
    </w:p>
    <w:tbl>
      <w:tblPr>
        <w:tblStyle w:val="ad"/>
        <w:tblW w:w="0" w:type="auto"/>
        <w:tblLook w:val="04A0" w:firstRow="1" w:lastRow="0" w:firstColumn="1" w:lastColumn="0" w:noHBand="0" w:noVBand="1"/>
      </w:tblPr>
      <w:tblGrid>
        <w:gridCol w:w="1101"/>
        <w:gridCol w:w="4961"/>
        <w:gridCol w:w="1984"/>
      </w:tblGrid>
      <w:tr w:rsidR="00F574A3" w:rsidRPr="00DE1227" w:rsidTr="00F574A3">
        <w:tc>
          <w:tcPr>
            <w:tcW w:w="1101" w:type="dxa"/>
            <w:vAlign w:val="center"/>
          </w:tcPr>
          <w:p w:rsidR="00F574A3" w:rsidRPr="00DE1227" w:rsidRDefault="00F574A3" w:rsidP="00F574A3">
            <w:pPr>
              <w:pStyle w:val="Default"/>
              <w:spacing w:before="120" w:after="120"/>
              <w:jc w:val="center"/>
              <w:rPr>
                <w:b/>
                <w:sz w:val="22"/>
                <w:szCs w:val="22"/>
              </w:rPr>
            </w:pPr>
            <w:r w:rsidRPr="00DE1227">
              <w:rPr>
                <w:b/>
                <w:sz w:val="22"/>
                <w:szCs w:val="22"/>
              </w:rPr>
              <w:t>№ п/п</w:t>
            </w:r>
          </w:p>
        </w:tc>
        <w:tc>
          <w:tcPr>
            <w:tcW w:w="4961" w:type="dxa"/>
            <w:vAlign w:val="center"/>
          </w:tcPr>
          <w:p w:rsidR="00F574A3" w:rsidRPr="00DE1227" w:rsidRDefault="00F574A3" w:rsidP="00F574A3">
            <w:pPr>
              <w:pStyle w:val="Default"/>
              <w:spacing w:before="120" w:after="120"/>
              <w:jc w:val="center"/>
              <w:rPr>
                <w:b/>
                <w:sz w:val="22"/>
                <w:szCs w:val="22"/>
              </w:rPr>
            </w:pPr>
            <w:r w:rsidRPr="00DE1227">
              <w:rPr>
                <w:b/>
                <w:sz w:val="22"/>
                <w:szCs w:val="22"/>
              </w:rPr>
              <w:t>Компонент</w:t>
            </w:r>
          </w:p>
        </w:tc>
        <w:tc>
          <w:tcPr>
            <w:tcW w:w="1984" w:type="dxa"/>
            <w:vAlign w:val="center"/>
          </w:tcPr>
          <w:p w:rsidR="00F574A3" w:rsidRPr="00DE1227" w:rsidRDefault="00F574A3" w:rsidP="00F574A3">
            <w:pPr>
              <w:pStyle w:val="Default"/>
              <w:spacing w:before="120" w:after="120"/>
              <w:jc w:val="center"/>
              <w:rPr>
                <w:b/>
                <w:sz w:val="22"/>
                <w:szCs w:val="22"/>
              </w:rPr>
            </w:pPr>
            <w:r w:rsidRPr="00DE1227">
              <w:rPr>
                <w:b/>
                <w:sz w:val="22"/>
                <w:szCs w:val="22"/>
              </w:rPr>
              <w:t>Содержание, %</w:t>
            </w:r>
          </w:p>
        </w:tc>
      </w:tr>
      <w:tr w:rsidR="00F574A3" w:rsidRPr="00DE1227" w:rsidTr="00F574A3">
        <w:tc>
          <w:tcPr>
            <w:tcW w:w="1101" w:type="dxa"/>
            <w:vAlign w:val="center"/>
          </w:tcPr>
          <w:p w:rsidR="00F574A3" w:rsidRPr="00DE1227" w:rsidRDefault="00F574A3" w:rsidP="00F574A3">
            <w:pPr>
              <w:pStyle w:val="Default"/>
              <w:jc w:val="center"/>
              <w:rPr>
                <w:sz w:val="22"/>
                <w:szCs w:val="22"/>
              </w:rPr>
            </w:pPr>
            <w:r w:rsidRPr="00DE1227">
              <w:rPr>
                <w:sz w:val="22"/>
                <w:szCs w:val="22"/>
              </w:rPr>
              <w:t>1</w:t>
            </w:r>
          </w:p>
        </w:tc>
        <w:tc>
          <w:tcPr>
            <w:tcW w:w="4961" w:type="dxa"/>
          </w:tcPr>
          <w:p w:rsidR="00F574A3" w:rsidRPr="00DE1227" w:rsidRDefault="00F574A3" w:rsidP="00F574A3">
            <w:pPr>
              <w:pStyle w:val="Default"/>
              <w:jc w:val="both"/>
              <w:rPr>
                <w:sz w:val="22"/>
                <w:szCs w:val="22"/>
              </w:rPr>
            </w:pPr>
            <w:r w:rsidRPr="00DE1227">
              <w:rPr>
                <w:sz w:val="22"/>
                <w:szCs w:val="22"/>
              </w:rPr>
              <w:t>Полимерные материалы</w:t>
            </w:r>
          </w:p>
        </w:tc>
        <w:tc>
          <w:tcPr>
            <w:tcW w:w="1984" w:type="dxa"/>
            <w:vAlign w:val="center"/>
          </w:tcPr>
          <w:p w:rsidR="00F574A3" w:rsidRPr="00DE1227" w:rsidRDefault="00F574A3" w:rsidP="00F574A3">
            <w:pPr>
              <w:pStyle w:val="Default"/>
              <w:jc w:val="center"/>
              <w:rPr>
                <w:sz w:val="22"/>
                <w:szCs w:val="22"/>
              </w:rPr>
            </w:pPr>
            <w:r w:rsidRPr="00DE1227">
              <w:rPr>
                <w:sz w:val="22"/>
                <w:szCs w:val="22"/>
              </w:rPr>
              <w:t>26</w:t>
            </w:r>
          </w:p>
        </w:tc>
      </w:tr>
      <w:tr w:rsidR="00F574A3" w:rsidRPr="00DE1227" w:rsidTr="00F574A3">
        <w:tc>
          <w:tcPr>
            <w:tcW w:w="1101" w:type="dxa"/>
            <w:vAlign w:val="center"/>
          </w:tcPr>
          <w:p w:rsidR="00F574A3" w:rsidRPr="00DE1227" w:rsidRDefault="00F574A3" w:rsidP="00F574A3">
            <w:pPr>
              <w:pStyle w:val="Default"/>
              <w:jc w:val="center"/>
              <w:rPr>
                <w:sz w:val="22"/>
                <w:szCs w:val="22"/>
              </w:rPr>
            </w:pPr>
            <w:r w:rsidRPr="00DE1227">
              <w:rPr>
                <w:sz w:val="22"/>
                <w:szCs w:val="22"/>
              </w:rPr>
              <w:t>2</w:t>
            </w:r>
          </w:p>
        </w:tc>
        <w:tc>
          <w:tcPr>
            <w:tcW w:w="4961" w:type="dxa"/>
          </w:tcPr>
          <w:p w:rsidR="00F574A3" w:rsidRPr="00DE1227" w:rsidRDefault="00F574A3" w:rsidP="00F574A3">
            <w:pPr>
              <w:pStyle w:val="Default"/>
              <w:jc w:val="both"/>
              <w:rPr>
                <w:sz w:val="22"/>
                <w:szCs w:val="22"/>
              </w:rPr>
            </w:pPr>
            <w:r w:rsidRPr="00DE1227">
              <w:rPr>
                <w:sz w:val="22"/>
                <w:szCs w:val="22"/>
              </w:rPr>
              <w:t>Прочие</w:t>
            </w:r>
          </w:p>
        </w:tc>
        <w:tc>
          <w:tcPr>
            <w:tcW w:w="1984" w:type="dxa"/>
            <w:vAlign w:val="center"/>
          </w:tcPr>
          <w:p w:rsidR="00F574A3" w:rsidRPr="00DE1227" w:rsidRDefault="00F574A3" w:rsidP="00F574A3">
            <w:pPr>
              <w:pStyle w:val="Default"/>
              <w:jc w:val="center"/>
              <w:rPr>
                <w:sz w:val="22"/>
                <w:szCs w:val="22"/>
              </w:rPr>
            </w:pPr>
            <w:r w:rsidRPr="00DE1227">
              <w:rPr>
                <w:sz w:val="22"/>
                <w:szCs w:val="22"/>
              </w:rPr>
              <w:t>20</w:t>
            </w:r>
          </w:p>
        </w:tc>
      </w:tr>
      <w:tr w:rsidR="00F574A3" w:rsidRPr="00DE1227" w:rsidTr="00F574A3">
        <w:tc>
          <w:tcPr>
            <w:tcW w:w="1101" w:type="dxa"/>
            <w:vAlign w:val="center"/>
          </w:tcPr>
          <w:p w:rsidR="00F574A3" w:rsidRPr="00DE1227" w:rsidRDefault="00F574A3" w:rsidP="00F574A3">
            <w:pPr>
              <w:pStyle w:val="Default"/>
              <w:jc w:val="center"/>
              <w:rPr>
                <w:sz w:val="22"/>
                <w:szCs w:val="22"/>
              </w:rPr>
            </w:pPr>
            <w:r w:rsidRPr="00DE1227">
              <w:rPr>
                <w:sz w:val="22"/>
                <w:szCs w:val="22"/>
              </w:rPr>
              <w:t>3</w:t>
            </w:r>
          </w:p>
        </w:tc>
        <w:tc>
          <w:tcPr>
            <w:tcW w:w="4961" w:type="dxa"/>
          </w:tcPr>
          <w:p w:rsidR="00F574A3" w:rsidRPr="00DE1227" w:rsidRDefault="00F574A3" w:rsidP="00F574A3">
            <w:pPr>
              <w:pStyle w:val="Default"/>
              <w:jc w:val="both"/>
              <w:rPr>
                <w:sz w:val="22"/>
                <w:szCs w:val="22"/>
              </w:rPr>
            </w:pPr>
            <w:r w:rsidRPr="00DE1227">
              <w:rPr>
                <w:sz w:val="22"/>
                <w:szCs w:val="22"/>
              </w:rPr>
              <w:t>Бумага (картон)</w:t>
            </w:r>
          </w:p>
        </w:tc>
        <w:tc>
          <w:tcPr>
            <w:tcW w:w="1984" w:type="dxa"/>
            <w:vAlign w:val="center"/>
          </w:tcPr>
          <w:p w:rsidR="00F574A3" w:rsidRPr="00DE1227" w:rsidRDefault="00F574A3" w:rsidP="00F574A3">
            <w:pPr>
              <w:pStyle w:val="Default"/>
              <w:jc w:val="center"/>
              <w:rPr>
                <w:sz w:val="22"/>
                <w:szCs w:val="22"/>
              </w:rPr>
            </w:pPr>
            <w:r w:rsidRPr="00DE1227">
              <w:rPr>
                <w:sz w:val="22"/>
                <w:szCs w:val="22"/>
              </w:rPr>
              <w:t>17</w:t>
            </w:r>
          </w:p>
        </w:tc>
      </w:tr>
      <w:tr w:rsidR="00F574A3" w:rsidRPr="00DE1227" w:rsidTr="00F574A3">
        <w:tc>
          <w:tcPr>
            <w:tcW w:w="1101" w:type="dxa"/>
            <w:vAlign w:val="center"/>
          </w:tcPr>
          <w:p w:rsidR="00F574A3" w:rsidRPr="00DE1227" w:rsidRDefault="00F574A3" w:rsidP="00F574A3">
            <w:pPr>
              <w:pStyle w:val="Default"/>
              <w:jc w:val="center"/>
              <w:rPr>
                <w:sz w:val="22"/>
                <w:szCs w:val="22"/>
              </w:rPr>
            </w:pPr>
            <w:r w:rsidRPr="00DE1227">
              <w:rPr>
                <w:sz w:val="22"/>
                <w:szCs w:val="22"/>
              </w:rPr>
              <w:t>4</w:t>
            </w:r>
          </w:p>
        </w:tc>
        <w:tc>
          <w:tcPr>
            <w:tcW w:w="4961" w:type="dxa"/>
          </w:tcPr>
          <w:p w:rsidR="00F574A3" w:rsidRPr="00DE1227" w:rsidRDefault="00F574A3" w:rsidP="00F574A3">
            <w:pPr>
              <w:pStyle w:val="Default"/>
              <w:jc w:val="both"/>
              <w:rPr>
                <w:sz w:val="22"/>
                <w:szCs w:val="22"/>
              </w:rPr>
            </w:pPr>
            <w:r w:rsidRPr="00DE1227">
              <w:rPr>
                <w:sz w:val="22"/>
                <w:szCs w:val="22"/>
              </w:rPr>
              <w:t>Пищевые отходы</w:t>
            </w:r>
          </w:p>
        </w:tc>
        <w:tc>
          <w:tcPr>
            <w:tcW w:w="1984" w:type="dxa"/>
            <w:vAlign w:val="center"/>
          </w:tcPr>
          <w:p w:rsidR="00F574A3" w:rsidRPr="00DE1227" w:rsidRDefault="00F574A3" w:rsidP="00F574A3">
            <w:pPr>
              <w:pStyle w:val="Default"/>
              <w:jc w:val="center"/>
              <w:rPr>
                <w:sz w:val="22"/>
                <w:szCs w:val="22"/>
              </w:rPr>
            </w:pPr>
            <w:r w:rsidRPr="00DE1227">
              <w:rPr>
                <w:sz w:val="22"/>
                <w:szCs w:val="22"/>
              </w:rPr>
              <w:t>8</w:t>
            </w:r>
          </w:p>
        </w:tc>
      </w:tr>
      <w:tr w:rsidR="00F574A3" w:rsidRPr="00DE1227" w:rsidTr="00F574A3">
        <w:tc>
          <w:tcPr>
            <w:tcW w:w="1101" w:type="dxa"/>
            <w:vAlign w:val="center"/>
          </w:tcPr>
          <w:p w:rsidR="00F574A3" w:rsidRPr="00DE1227" w:rsidRDefault="00F574A3" w:rsidP="00F574A3">
            <w:pPr>
              <w:pStyle w:val="Default"/>
              <w:jc w:val="center"/>
              <w:rPr>
                <w:sz w:val="22"/>
                <w:szCs w:val="22"/>
              </w:rPr>
            </w:pPr>
            <w:r w:rsidRPr="00DE1227">
              <w:rPr>
                <w:sz w:val="22"/>
                <w:szCs w:val="22"/>
              </w:rPr>
              <w:t>5</w:t>
            </w:r>
          </w:p>
        </w:tc>
        <w:tc>
          <w:tcPr>
            <w:tcW w:w="4961" w:type="dxa"/>
          </w:tcPr>
          <w:p w:rsidR="00F574A3" w:rsidRPr="00DE1227" w:rsidRDefault="00F574A3" w:rsidP="00F574A3">
            <w:pPr>
              <w:pStyle w:val="Default"/>
              <w:jc w:val="both"/>
              <w:rPr>
                <w:sz w:val="22"/>
                <w:szCs w:val="22"/>
              </w:rPr>
            </w:pPr>
            <w:r w:rsidRPr="00DE1227">
              <w:rPr>
                <w:sz w:val="22"/>
                <w:szCs w:val="22"/>
              </w:rPr>
              <w:t>Стекло</w:t>
            </w:r>
          </w:p>
        </w:tc>
        <w:tc>
          <w:tcPr>
            <w:tcW w:w="1984" w:type="dxa"/>
            <w:vAlign w:val="center"/>
          </w:tcPr>
          <w:p w:rsidR="00F574A3" w:rsidRPr="00DE1227" w:rsidRDefault="00F574A3" w:rsidP="00F574A3">
            <w:pPr>
              <w:pStyle w:val="Default"/>
              <w:jc w:val="center"/>
              <w:rPr>
                <w:sz w:val="22"/>
                <w:szCs w:val="22"/>
              </w:rPr>
            </w:pPr>
            <w:r w:rsidRPr="00DE1227">
              <w:rPr>
                <w:sz w:val="22"/>
                <w:szCs w:val="22"/>
              </w:rPr>
              <w:t>8</w:t>
            </w:r>
          </w:p>
        </w:tc>
      </w:tr>
      <w:tr w:rsidR="00F574A3" w:rsidRPr="00DE1227" w:rsidTr="00F574A3">
        <w:tc>
          <w:tcPr>
            <w:tcW w:w="1101" w:type="dxa"/>
            <w:vAlign w:val="center"/>
          </w:tcPr>
          <w:p w:rsidR="00F574A3" w:rsidRPr="00DE1227" w:rsidRDefault="00F574A3" w:rsidP="00F574A3">
            <w:pPr>
              <w:pStyle w:val="Default"/>
              <w:jc w:val="center"/>
              <w:rPr>
                <w:sz w:val="22"/>
                <w:szCs w:val="22"/>
              </w:rPr>
            </w:pPr>
            <w:r w:rsidRPr="00DE1227">
              <w:rPr>
                <w:sz w:val="22"/>
                <w:szCs w:val="22"/>
              </w:rPr>
              <w:t>6</w:t>
            </w:r>
          </w:p>
        </w:tc>
        <w:tc>
          <w:tcPr>
            <w:tcW w:w="4961" w:type="dxa"/>
          </w:tcPr>
          <w:p w:rsidR="00F574A3" w:rsidRPr="00DE1227" w:rsidRDefault="00F574A3" w:rsidP="00F574A3">
            <w:pPr>
              <w:pStyle w:val="Default"/>
              <w:jc w:val="both"/>
              <w:rPr>
                <w:sz w:val="22"/>
                <w:szCs w:val="22"/>
              </w:rPr>
            </w:pPr>
            <w:r w:rsidRPr="00DE1227">
              <w:rPr>
                <w:sz w:val="22"/>
                <w:szCs w:val="22"/>
              </w:rPr>
              <w:t>Древесина</w:t>
            </w:r>
          </w:p>
        </w:tc>
        <w:tc>
          <w:tcPr>
            <w:tcW w:w="1984" w:type="dxa"/>
            <w:vAlign w:val="center"/>
          </w:tcPr>
          <w:p w:rsidR="00F574A3" w:rsidRPr="00DE1227" w:rsidRDefault="00F574A3" w:rsidP="00F574A3">
            <w:pPr>
              <w:pStyle w:val="Default"/>
              <w:jc w:val="center"/>
              <w:rPr>
                <w:sz w:val="22"/>
                <w:szCs w:val="22"/>
              </w:rPr>
            </w:pPr>
            <w:r w:rsidRPr="00DE1227">
              <w:rPr>
                <w:sz w:val="22"/>
                <w:szCs w:val="22"/>
              </w:rPr>
              <w:t>6</w:t>
            </w:r>
          </w:p>
        </w:tc>
      </w:tr>
      <w:tr w:rsidR="00F574A3" w:rsidRPr="00DE1227" w:rsidTr="00F574A3">
        <w:tc>
          <w:tcPr>
            <w:tcW w:w="1101" w:type="dxa"/>
            <w:vAlign w:val="center"/>
          </w:tcPr>
          <w:p w:rsidR="00F574A3" w:rsidRPr="00DE1227" w:rsidRDefault="00F574A3" w:rsidP="00F574A3">
            <w:pPr>
              <w:pStyle w:val="Default"/>
              <w:jc w:val="center"/>
              <w:rPr>
                <w:sz w:val="22"/>
                <w:szCs w:val="22"/>
              </w:rPr>
            </w:pPr>
            <w:r w:rsidRPr="00DE1227">
              <w:rPr>
                <w:sz w:val="22"/>
                <w:szCs w:val="22"/>
              </w:rPr>
              <w:t>7</w:t>
            </w:r>
          </w:p>
        </w:tc>
        <w:tc>
          <w:tcPr>
            <w:tcW w:w="4961" w:type="dxa"/>
          </w:tcPr>
          <w:p w:rsidR="00F574A3" w:rsidRPr="00DE1227" w:rsidRDefault="00F574A3" w:rsidP="00F574A3">
            <w:pPr>
              <w:pStyle w:val="Default"/>
              <w:jc w:val="both"/>
              <w:rPr>
                <w:sz w:val="22"/>
                <w:szCs w:val="22"/>
              </w:rPr>
            </w:pPr>
            <w:r w:rsidRPr="00DE1227">
              <w:rPr>
                <w:sz w:val="22"/>
                <w:szCs w:val="22"/>
              </w:rPr>
              <w:t>Текстиль</w:t>
            </w:r>
          </w:p>
        </w:tc>
        <w:tc>
          <w:tcPr>
            <w:tcW w:w="1984" w:type="dxa"/>
            <w:vAlign w:val="center"/>
          </w:tcPr>
          <w:p w:rsidR="00F574A3" w:rsidRPr="00DE1227" w:rsidRDefault="00F574A3" w:rsidP="00F574A3">
            <w:pPr>
              <w:pStyle w:val="Default"/>
              <w:jc w:val="center"/>
              <w:rPr>
                <w:sz w:val="22"/>
                <w:szCs w:val="22"/>
              </w:rPr>
            </w:pPr>
            <w:r w:rsidRPr="00DE1227">
              <w:rPr>
                <w:sz w:val="22"/>
                <w:szCs w:val="22"/>
              </w:rPr>
              <w:t>6</w:t>
            </w:r>
          </w:p>
        </w:tc>
      </w:tr>
      <w:tr w:rsidR="00F574A3" w:rsidRPr="00DE1227" w:rsidTr="00F574A3">
        <w:tc>
          <w:tcPr>
            <w:tcW w:w="1101" w:type="dxa"/>
            <w:vAlign w:val="center"/>
          </w:tcPr>
          <w:p w:rsidR="00F574A3" w:rsidRPr="00DE1227" w:rsidRDefault="00F574A3" w:rsidP="00F574A3">
            <w:pPr>
              <w:pStyle w:val="Default"/>
              <w:jc w:val="center"/>
              <w:rPr>
                <w:sz w:val="22"/>
                <w:szCs w:val="22"/>
              </w:rPr>
            </w:pPr>
            <w:r w:rsidRPr="00DE1227">
              <w:rPr>
                <w:sz w:val="22"/>
                <w:szCs w:val="22"/>
              </w:rPr>
              <w:t>8</w:t>
            </w:r>
          </w:p>
        </w:tc>
        <w:tc>
          <w:tcPr>
            <w:tcW w:w="4961" w:type="dxa"/>
          </w:tcPr>
          <w:p w:rsidR="00F574A3" w:rsidRPr="00DE1227" w:rsidRDefault="00F574A3" w:rsidP="00F574A3">
            <w:pPr>
              <w:pStyle w:val="Default"/>
              <w:jc w:val="both"/>
              <w:rPr>
                <w:sz w:val="22"/>
                <w:szCs w:val="22"/>
              </w:rPr>
            </w:pPr>
            <w:r w:rsidRPr="00DE1227">
              <w:rPr>
                <w:sz w:val="22"/>
                <w:szCs w:val="22"/>
              </w:rPr>
              <w:t>Смет с территории</w:t>
            </w:r>
          </w:p>
        </w:tc>
        <w:tc>
          <w:tcPr>
            <w:tcW w:w="1984" w:type="dxa"/>
            <w:vAlign w:val="center"/>
          </w:tcPr>
          <w:p w:rsidR="00F574A3" w:rsidRPr="00DE1227" w:rsidRDefault="00F574A3" w:rsidP="00F574A3">
            <w:pPr>
              <w:pStyle w:val="Default"/>
              <w:jc w:val="center"/>
              <w:rPr>
                <w:sz w:val="22"/>
                <w:szCs w:val="22"/>
              </w:rPr>
            </w:pPr>
            <w:r w:rsidRPr="00DE1227">
              <w:rPr>
                <w:sz w:val="22"/>
                <w:szCs w:val="22"/>
              </w:rPr>
              <w:t>5</w:t>
            </w:r>
          </w:p>
        </w:tc>
      </w:tr>
      <w:tr w:rsidR="00F574A3" w:rsidRPr="00DE1227" w:rsidTr="00F574A3">
        <w:tc>
          <w:tcPr>
            <w:tcW w:w="1101" w:type="dxa"/>
            <w:vAlign w:val="center"/>
          </w:tcPr>
          <w:p w:rsidR="00F574A3" w:rsidRPr="00DE1227" w:rsidRDefault="00F574A3" w:rsidP="00F574A3">
            <w:pPr>
              <w:pStyle w:val="Default"/>
              <w:jc w:val="center"/>
              <w:rPr>
                <w:sz w:val="22"/>
                <w:szCs w:val="22"/>
              </w:rPr>
            </w:pPr>
            <w:r w:rsidRPr="00DE1227">
              <w:rPr>
                <w:sz w:val="22"/>
                <w:szCs w:val="22"/>
              </w:rPr>
              <w:t>9</w:t>
            </w:r>
          </w:p>
        </w:tc>
        <w:tc>
          <w:tcPr>
            <w:tcW w:w="4961" w:type="dxa"/>
          </w:tcPr>
          <w:p w:rsidR="00F574A3" w:rsidRPr="00DE1227" w:rsidRDefault="00F574A3" w:rsidP="00F574A3">
            <w:pPr>
              <w:pStyle w:val="Default"/>
              <w:jc w:val="both"/>
              <w:rPr>
                <w:sz w:val="22"/>
                <w:szCs w:val="22"/>
              </w:rPr>
            </w:pPr>
            <w:r w:rsidRPr="00DE1227">
              <w:rPr>
                <w:sz w:val="22"/>
                <w:szCs w:val="22"/>
              </w:rPr>
              <w:t>Металл</w:t>
            </w:r>
          </w:p>
        </w:tc>
        <w:tc>
          <w:tcPr>
            <w:tcW w:w="1984" w:type="dxa"/>
            <w:vAlign w:val="center"/>
          </w:tcPr>
          <w:p w:rsidR="00F574A3" w:rsidRPr="00DE1227" w:rsidRDefault="00F574A3" w:rsidP="00F574A3">
            <w:pPr>
              <w:pStyle w:val="Default"/>
              <w:jc w:val="center"/>
              <w:rPr>
                <w:sz w:val="22"/>
                <w:szCs w:val="22"/>
              </w:rPr>
            </w:pPr>
            <w:r w:rsidRPr="00DE1227">
              <w:rPr>
                <w:sz w:val="22"/>
                <w:szCs w:val="22"/>
              </w:rPr>
              <w:t>4</w:t>
            </w:r>
          </w:p>
        </w:tc>
      </w:tr>
    </w:tbl>
    <w:p w:rsidR="00F574A3" w:rsidRPr="00DE1227" w:rsidRDefault="00F574A3" w:rsidP="00F574A3">
      <w:pPr>
        <w:pStyle w:val="Default"/>
        <w:spacing w:before="120" w:line="360" w:lineRule="auto"/>
        <w:ind w:firstLine="709"/>
        <w:jc w:val="both"/>
        <w:rPr>
          <w:sz w:val="26"/>
          <w:szCs w:val="26"/>
        </w:rPr>
      </w:pPr>
      <w:r w:rsidRPr="00DE1227">
        <w:rPr>
          <w:sz w:val="26"/>
          <w:szCs w:val="26"/>
        </w:rPr>
        <w:t>Городской полигон ТКО расположен по адресу: Северо-западный промышленный узел г. Череповца. Земельный участок с кадастровым номером 35:21:0102003:116, на котором располагается действующий полигон, находится в муниципальной собственности и передан в аренду ООО «ЭкоТрансСервис» на основании договора аренды земельного участка. Категория земель: земли промышленности, энергетики, транспорта, связи, радиовещания, телевидения, информатики, земли для обеспечения космической деятельности, земли обороны, безопасности и земли иного специального назначения, разрешенный вид использования: место складирования ТКО. Площадь действующего полигона составляет 128273 м</w:t>
      </w:r>
      <w:r w:rsidRPr="00DE1227">
        <w:rPr>
          <w:sz w:val="26"/>
          <w:szCs w:val="26"/>
          <w:vertAlign w:val="superscript"/>
        </w:rPr>
        <w:t>2</w:t>
      </w:r>
      <w:r w:rsidRPr="00DE1227">
        <w:rPr>
          <w:sz w:val="26"/>
          <w:szCs w:val="26"/>
        </w:rPr>
        <w:t xml:space="preserve"> (12,8 га).</w:t>
      </w:r>
    </w:p>
    <w:p w:rsidR="00F574A3" w:rsidRPr="00DE1227" w:rsidRDefault="00F574A3" w:rsidP="00F574A3">
      <w:pPr>
        <w:pStyle w:val="Default"/>
        <w:spacing w:line="360" w:lineRule="auto"/>
        <w:ind w:firstLine="709"/>
        <w:jc w:val="both"/>
        <w:rPr>
          <w:sz w:val="26"/>
          <w:szCs w:val="26"/>
        </w:rPr>
      </w:pPr>
      <w:r w:rsidRPr="00DE1227">
        <w:rPr>
          <w:sz w:val="26"/>
          <w:szCs w:val="26"/>
        </w:rPr>
        <w:t>Деятельность по сбору и размещению ТКО осуществляется на основании лицензии № 35-4490-СТРБ выданной 04.10.2017 году. Объект размещения отходов зарегистрирован в Государственном реестре объектов размещения отходов (ГРОРО) под номером 35-00061-3-00550-17112017.</w:t>
      </w:r>
    </w:p>
    <w:p w:rsidR="00F574A3" w:rsidRPr="00DE1227" w:rsidRDefault="00F574A3" w:rsidP="00F574A3">
      <w:pPr>
        <w:pStyle w:val="Default"/>
        <w:spacing w:line="360" w:lineRule="auto"/>
        <w:ind w:firstLine="709"/>
        <w:jc w:val="both"/>
        <w:rPr>
          <w:sz w:val="26"/>
          <w:szCs w:val="26"/>
        </w:rPr>
      </w:pPr>
      <w:r w:rsidRPr="00DE1227">
        <w:rPr>
          <w:sz w:val="26"/>
          <w:szCs w:val="26"/>
        </w:rPr>
        <w:t>На полигоне ТКО размещение 2,0 тыс. тонн промышленных отходов. В 2018 году общее количество образовавшихся промышленных отходов составило 7548,9 тыс. тонн.</w:t>
      </w:r>
    </w:p>
    <w:p w:rsidR="00F574A3" w:rsidRPr="00DE1227" w:rsidRDefault="00F574A3" w:rsidP="00F574A3">
      <w:pPr>
        <w:pStyle w:val="Default"/>
        <w:spacing w:line="360" w:lineRule="auto"/>
        <w:ind w:firstLine="709"/>
        <w:jc w:val="both"/>
        <w:rPr>
          <w:sz w:val="26"/>
          <w:szCs w:val="26"/>
        </w:rPr>
      </w:pPr>
      <w:r w:rsidRPr="00DE1227">
        <w:rPr>
          <w:sz w:val="26"/>
          <w:szCs w:val="26"/>
        </w:rPr>
        <w:t>По информации ООО «Чистый след» (Региональный оператор по обращению с ТКО на территории Западной зоны Вологодской области) сортирует 30 % мусора – стекло, пластмасса, ПЭТ-бутылки, картон. Фракции складируются по отдельности в емкости для транспортировки на вторичную переработку.</w:t>
      </w:r>
    </w:p>
    <w:p w:rsidR="00F574A3" w:rsidRPr="00DE1227" w:rsidRDefault="00F574A3" w:rsidP="00F574A3">
      <w:pPr>
        <w:pStyle w:val="Default"/>
        <w:spacing w:line="360" w:lineRule="auto"/>
        <w:ind w:firstLine="709"/>
        <w:jc w:val="both"/>
        <w:rPr>
          <w:sz w:val="26"/>
          <w:szCs w:val="26"/>
        </w:rPr>
      </w:pPr>
      <w:r w:rsidRPr="00DE1227">
        <w:rPr>
          <w:sz w:val="26"/>
          <w:szCs w:val="26"/>
        </w:rPr>
        <w:t>Отсортированный мусор отправляются на переработку в разные регионы: стекло – в Чагоду, картон – в Сокол, ПЭТ-бутылки – в Тверь, полиэтилен, канистры и флаконы – в Гатчину и Владимир.</w:t>
      </w:r>
    </w:p>
    <w:p w:rsidR="00F574A3" w:rsidRPr="00DE1227" w:rsidRDefault="00F574A3" w:rsidP="00F574A3">
      <w:pPr>
        <w:pStyle w:val="Default"/>
        <w:spacing w:line="360" w:lineRule="auto"/>
        <w:ind w:firstLine="709"/>
        <w:jc w:val="both"/>
        <w:rPr>
          <w:sz w:val="26"/>
          <w:szCs w:val="26"/>
        </w:rPr>
      </w:pPr>
      <w:r w:rsidRPr="00DE1227">
        <w:rPr>
          <w:sz w:val="26"/>
          <w:szCs w:val="26"/>
        </w:rPr>
        <w:t>В соответствии с Территориальной схемой обращения с отходами на территории города эксплуатируются:</w:t>
      </w:r>
    </w:p>
    <w:p w:rsidR="00F574A3" w:rsidRPr="00DE1227" w:rsidRDefault="00F574A3" w:rsidP="00763DD9">
      <w:pPr>
        <w:pStyle w:val="ab"/>
        <w:numPr>
          <w:ilvl w:val="0"/>
          <w:numId w:val="57"/>
        </w:numPr>
        <w:suppressAutoHyphens/>
        <w:spacing w:before="60" w:after="60"/>
        <w:rPr>
          <w:sz w:val="26"/>
          <w:szCs w:val="26"/>
        </w:rPr>
      </w:pPr>
      <w:r w:rsidRPr="00DE1227">
        <w:rPr>
          <w:sz w:val="26"/>
          <w:szCs w:val="26"/>
        </w:rPr>
        <w:t>Мусоросортировочная станция ИП Козлова И.Н., мощностью 32 тыс. т/год.</w:t>
      </w:r>
    </w:p>
    <w:p w:rsidR="00F574A3" w:rsidRPr="00DE1227" w:rsidRDefault="00F574A3" w:rsidP="00763DD9">
      <w:pPr>
        <w:pStyle w:val="ab"/>
        <w:numPr>
          <w:ilvl w:val="0"/>
          <w:numId w:val="57"/>
        </w:numPr>
        <w:suppressAutoHyphens/>
        <w:spacing w:before="60" w:after="60"/>
        <w:rPr>
          <w:sz w:val="26"/>
          <w:szCs w:val="26"/>
        </w:rPr>
      </w:pPr>
      <w:r w:rsidRPr="00DE1227">
        <w:rPr>
          <w:sz w:val="26"/>
          <w:szCs w:val="26"/>
        </w:rPr>
        <w:t>Мусоросортировочная станция ООО «Чистый след», мощностью 50 тыс. т/год.</w:t>
      </w:r>
    </w:p>
    <w:p w:rsidR="00F574A3" w:rsidRPr="00DE1227" w:rsidRDefault="00F574A3" w:rsidP="00F574A3">
      <w:pPr>
        <w:pStyle w:val="Default"/>
        <w:spacing w:line="360" w:lineRule="auto"/>
        <w:ind w:firstLine="709"/>
        <w:jc w:val="both"/>
        <w:rPr>
          <w:sz w:val="26"/>
          <w:szCs w:val="26"/>
        </w:rPr>
      </w:pPr>
      <w:r w:rsidRPr="00DE1227">
        <w:rPr>
          <w:sz w:val="26"/>
          <w:szCs w:val="26"/>
        </w:rPr>
        <w:t>По информации МУП «Водоканал» утилизация снега, убираемого с улиц и автодорог г. Череповца, осуществляется в пунктах плавления снега. Технологический процесс утилизации снежной массы заключается в приеме, плавлении, совместно с поступающими сточными водами в очистке, обеззараживании и транспортировке по Шекнинского руслового участка Рыбинского водохранилища.</w:t>
      </w:r>
    </w:p>
    <w:p w:rsidR="00F574A3" w:rsidRPr="00DE1227" w:rsidRDefault="00F574A3" w:rsidP="00F574A3">
      <w:pPr>
        <w:pStyle w:val="Default"/>
        <w:spacing w:line="360" w:lineRule="auto"/>
        <w:ind w:firstLine="709"/>
        <w:jc w:val="both"/>
        <w:rPr>
          <w:sz w:val="26"/>
          <w:szCs w:val="26"/>
        </w:rPr>
      </w:pPr>
      <w:r w:rsidRPr="00DE1227">
        <w:rPr>
          <w:sz w:val="26"/>
          <w:szCs w:val="26"/>
        </w:rPr>
        <w:t>Снег выгружается в коридоры усреднителя, туда же поступает сточная вода. Снег плавится, и талая вода вместе с остальными стоками проходит полную биологическую очистку.</w:t>
      </w:r>
    </w:p>
    <w:p w:rsidR="00F574A3" w:rsidRPr="00DE1227" w:rsidRDefault="00F574A3" w:rsidP="00F574A3">
      <w:pPr>
        <w:pStyle w:val="Default"/>
        <w:spacing w:line="360" w:lineRule="auto"/>
        <w:ind w:firstLine="709"/>
        <w:jc w:val="both"/>
        <w:rPr>
          <w:sz w:val="26"/>
          <w:szCs w:val="26"/>
        </w:rPr>
      </w:pPr>
      <w:r w:rsidRPr="00DE1227">
        <w:rPr>
          <w:sz w:val="26"/>
          <w:szCs w:val="26"/>
        </w:rPr>
        <w:t>Управление отходами осуществляется в соответствии с Региональной программой с области обращения с отходами, в том числе с твердыми коммунальными отходами, утвержденной постановлением Правительства Вологодской области от 22.10.2018 № 941, и Территориальной схемой обращения с отходами.</w:t>
      </w:r>
    </w:p>
    <w:p w:rsidR="00F574A3" w:rsidRPr="00DE1227" w:rsidRDefault="00F574A3" w:rsidP="00F574A3">
      <w:pPr>
        <w:pStyle w:val="Default"/>
        <w:spacing w:line="360" w:lineRule="auto"/>
        <w:ind w:firstLine="709"/>
        <w:jc w:val="both"/>
        <w:rPr>
          <w:sz w:val="26"/>
          <w:szCs w:val="26"/>
        </w:rPr>
      </w:pPr>
      <w:r w:rsidRPr="00DE1227">
        <w:rPr>
          <w:sz w:val="26"/>
          <w:szCs w:val="26"/>
        </w:rPr>
        <w:t>В целях организации эффективной комплексной системы обращения с отходами в городе необходимо создать экономические, социальные и правовые условия для формирования модели комплексной системы управления потоками отходов производства и потребления, включая развитие инфраструктуры вторичной переработки, утилизации всех запрещенных к захоронению отходов.</w:t>
      </w:r>
    </w:p>
    <w:p w:rsidR="00F574A3" w:rsidRPr="00DE1227" w:rsidRDefault="00F574A3" w:rsidP="00F574A3">
      <w:pPr>
        <w:pStyle w:val="Default"/>
        <w:spacing w:line="360" w:lineRule="auto"/>
        <w:ind w:firstLine="709"/>
        <w:jc w:val="both"/>
        <w:rPr>
          <w:sz w:val="26"/>
          <w:szCs w:val="26"/>
        </w:rPr>
      </w:pPr>
      <w:r w:rsidRPr="00DE1227">
        <w:rPr>
          <w:sz w:val="26"/>
          <w:szCs w:val="26"/>
        </w:rPr>
        <w:t>К 2022 году в соответствии с Территориальной схемой по обращению с отходами планируется строительство дополнительной мусоросортировочной станции по обработке ТКО мощностью 150 тыс. тонн в год. В настоящее время инвестор не определен.</w:t>
      </w:r>
    </w:p>
    <w:p w:rsidR="00E062F4" w:rsidRPr="00DE1227" w:rsidRDefault="00E062F4" w:rsidP="00E062F4">
      <w:pPr>
        <w:pStyle w:val="111"/>
      </w:pPr>
      <w:bookmarkStart w:id="49" w:name="_Toc50028217"/>
      <w:r w:rsidRPr="00DE1227">
        <w:t>Радиационная обстановка</w:t>
      </w:r>
      <w:bookmarkEnd w:id="49"/>
    </w:p>
    <w:p w:rsidR="00F574A3" w:rsidRPr="00DE1227" w:rsidRDefault="00F574A3" w:rsidP="00F574A3">
      <w:pPr>
        <w:pStyle w:val="Default"/>
        <w:spacing w:line="360" w:lineRule="auto"/>
        <w:ind w:firstLine="709"/>
        <w:jc w:val="both"/>
        <w:rPr>
          <w:sz w:val="26"/>
          <w:szCs w:val="26"/>
        </w:rPr>
      </w:pPr>
      <w:r w:rsidRPr="00DE1227">
        <w:rPr>
          <w:sz w:val="26"/>
          <w:szCs w:val="26"/>
        </w:rPr>
        <w:t>За последние три года по данным мониторинга и радиационно-гигиенической паспортизации хозяйствующих субъектов радиационная обстановка на территории города Череповец по сравнению с предыдущими годами существенно не изменилась и в целом остается удовлетворительной.</w:t>
      </w:r>
    </w:p>
    <w:p w:rsidR="00F574A3" w:rsidRPr="00DE1227" w:rsidRDefault="00F574A3" w:rsidP="00F574A3">
      <w:pPr>
        <w:pStyle w:val="Default"/>
        <w:spacing w:line="360" w:lineRule="auto"/>
        <w:ind w:firstLine="709"/>
        <w:jc w:val="both"/>
        <w:rPr>
          <w:sz w:val="26"/>
          <w:szCs w:val="26"/>
        </w:rPr>
      </w:pPr>
      <w:r w:rsidRPr="00DE1227">
        <w:rPr>
          <w:sz w:val="26"/>
          <w:szCs w:val="26"/>
        </w:rPr>
        <w:t xml:space="preserve">В целях контроля радиационной обстановки на территории и уровней облучения населения от всех видов ионизирующего излучения проводились радиологические исследования продуктов питания, питьевой воды, почвы, строительных материалов и минерального сырья на содержание природных и техногенных радионуклидов, а также исследования изотопов радона в жилых и общественных зданиях и доз внешнего гамма- излучения. </w:t>
      </w:r>
    </w:p>
    <w:p w:rsidR="00F574A3" w:rsidRPr="00DE1227" w:rsidRDefault="00F574A3" w:rsidP="00F574A3">
      <w:pPr>
        <w:pStyle w:val="Default"/>
        <w:spacing w:line="360" w:lineRule="auto"/>
        <w:ind w:firstLine="709"/>
        <w:jc w:val="both"/>
        <w:rPr>
          <w:sz w:val="26"/>
          <w:szCs w:val="26"/>
        </w:rPr>
      </w:pPr>
      <w:r w:rsidRPr="00DE1227">
        <w:rPr>
          <w:sz w:val="26"/>
          <w:szCs w:val="26"/>
        </w:rPr>
        <w:t xml:space="preserve">Для решения задачи постоянного и эффективного контроля за радиационной безопасностью в Вологодской области внедрена единая система информационного обеспечения радиационной безопасности населения, включающая радиационно-гигиеническую паспортизацию и Единую государственную систему учета доз облучения населения области на региональном уровне (ЕСКИД). </w:t>
      </w:r>
    </w:p>
    <w:p w:rsidR="00F574A3" w:rsidRPr="00DE1227" w:rsidRDefault="00F574A3" w:rsidP="00F574A3">
      <w:pPr>
        <w:pStyle w:val="Default"/>
        <w:spacing w:line="360" w:lineRule="auto"/>
        <w:ind w:firstLine="709"/>
        <w:jc w:val="both"/>
        <w:rPr>
          <w:sz w:val="26"/>
          <w:szCs w:val="26"/>
        </w:rPr>
      </w:pPr>
      <w:r w:rsidRPr="00DE1227">
        <w:rPr>
          <w:sz w:val="26"/>
          <w:szCs w:val="26"/>
        </w:rPr>
        <w:t>Радиационно-гигиеническая паспортизация на территории Вологодской области проводится в соответствии с Федеральным законом №3-ФЗ «О радиационной безопасности населения» и Постановлением Губернатора Вологодской области от 28.08.1998г. № 661 «О радиационно-гигиенической паспортизации организаций и территорий Вологодской области».</w:t>
      </w:r>
    </w:p>
    <w:p w:rsidR="00F574A3" w:rsidRPr="00DE1227" w:rsidRDefault="00F574A3" w:rsidP="00F574A3">
      <w:pPr>
        <w:pStyle w:val="Default"/>
        <w:spacing w:line="360" w:lineRule="auto"/>
        <w:ind w:firstLine="709"/>
        <w:jc w:val="both"/>
        <w:rPr>
          <w:sz w:val="26"/>
          <w:szCs w:val="26"/>
        </w:rPr>
      </w:pPr>
      <w:r w:rsidRPr="00DE1227">
        <w:rPr>
          <w:sz w:val="26"/>
          <w:szCs w:val="26"/>
        </w:rPr>
        <w:t>Анализ радиационной обстановки показывает, что по-прежнему наибольший вклад в дозу облучения населения области вносят природные (91 %) и медицинские (9 %) источники.</w:t>
      </w:r>
    </w:p>
    <w:p w:rsidR="00F574A3" w:rsidRPr="00DE1227" w:rsidRDefault="00F574A3" w:rsidP="00F574A3">
      <w:pPr>
        <w:pStyle w:val="Default"/>
        <w:spacing w:line="360" w:lineRule="auto"/>
        <w:ind w:firstLine="709"/>
        <w:jc w:val="both"/>
        <w:rPr>
          <w:sz w:val="26"/>
          <w:szCs w:val="26"/>
        </w:rPr>
      </w:pPr>
      <w:r w:rsidRPr="00DE1227">
        <w:rPr>
          <w:sz w:val="26"/>
          <w:szCs w:val="26"/>
        </w:rPr>
        <w:t>Превышения гигиенических нормативов (уровней вмешательства) по удельной активности цезия-137 в воде источников питьевого водоснабжения в 2019 году не зарегистрировано.</w:t>
      </w:r>
    </w:p>
    <w:p w:rsidR="00F574A3" w:rsidRPr="00DE1227" w:rsidRDefault="00F574A3" w:rsidP="00F574A3">
      <w:pPr>
        <w:pStyle w:val="Default"/>
        <w:spacing w:line="360" w:lineRule="auto"/>
        <w:ind w:firstLine="709"/>
        <w:jc w:val="both"/>
        <w:rPr>
          <w:sz w:val="26"/>
          <w:szCs w:val="26"/>
        </w:rPr>
      </w:pPr>
      <w:r w:rsidRPr="00DE1227">
        <w:rPr>
          <w:sz w:val="26"/>
          <w:szCs w:val="26"/>
        </w:rPr>
        <w:t>В ходе федерального государственного санитарного надзора и в рамках радиационно-гигиенического мониторинга исследуются основные дозообразующие пищевые продукты (молоко, мясо, рыба, хлеб и хлебопродукты, картофель, лесные грибы и ягоды). В 2019 году измеренные значения радиоактивного загрязнения по цезию-137 и стронцию-90 не превышали допустимых значений удельной активности радионуклидов.</w:t>
      </w:r>
    </w:p>
    <w:p w:rsidR="00F574A3" w:rsidRPr="00DE1227" w:rsidRDefault="00F574A3" w:rsidP="00F574A3">
      <w:pPr>
        <w:pStyle w:val="Default"/>
        <w:spacing w:line="360" w:lineRule="auto"/>
        <w:ind w:firstLine="709"/>
        <w:jc w:val="both"/>
        <w:rPr>
          <w:sz w:val="26"/>
          <w:szCs w:val="26"/>
        </w:rPr>
      </w:pPr>
      <w:r w:rsidRPr="00DE1227">
        <w:rPr>
          <w:sz w:val="26"/>
          <w:szCs w:val="26"/>
        </w:rPr>
        <w:t>В 2019 году продолжена работа по надзору за природным облучением населения. Облучение населения природными источниками ионизирующего излучения формируется за счет природных радионуклидов, содержащихся в среде обитания людей (воздух, почва, строительные материалы и прочее) и вносит наибольший вклад в дозу облучения населения, который составляет 91 % от коллективной дозы облучения.</w:t>
      </w:r>
    </w:p>
    <w:p w:rsidR="00F574A3" w:rsidRPr="00DE1227" w:rsidRDefault="00F574A3" w:rsidP="00F574A3">
      <w:pPr>
        <w:pStyle w:val="Default"/>
        <w:spacing w:line="360" w:lineRule="auto"/>
        <w:ind w:firstLine="709"/>
        <w:jc w:val="both"/>
        <w:rPr>
          <w:sz w:val="26"/>
          <w:szCs w:val="26"/>
        </w:rPr>
      </w:pPr>
      <w:r w:rsidRPr="00DE1227">
        <w:rPr>
          <w:sz w:val="26"/>
          <w:szCs w:val="26"/>
        </w:rPr>
        <w:t>По данным радиационно-гигиенической паспортизации и ЕСКИД установлено, что средняя индивидуальная годовая эффективная доза облучения населения Вологодской области за счет всех природных источников излучения составляет 3,294 мЗв/год. Группы населения с эффективной дозой облучения за счет природных источников выше 5 мЗв/год на территории области не зарегистрированы.</w:t>
      </w:r>
    </w:p>
    <w:p w:rsidR="00F574A3" w:rsidRPr="00DE1227" w:rsidRDefault="00F574A3" w:rsidP="00F574A3">
      <w:pPr>
        <w:pStyle w:val="Default"/>
        <w:spacing w:line="360" w:lineRule="auto"/>
        <w:ind w:firstLine="709"/>
        <w:jc w:val="both"/>
        <w:rPr>
          <w:sz w:val="26"/>
          <w:szCs w:val="26"/>
        </w:rPr>
      </w:pPr>
      <w:r w:rsidRPr="00DE1227">
        <w:rPr>
          <w:sz w:val="26"/>
          <w:szCs w:val="26"/>
        </w:rPr>
        <w:t>Более половины вклада в дозу за счет природных источников определяют изотопы радона, находящиеся в воздухе помещений. Поэтому радиационный контроль за этими источниками ионизирующего излучения в первую очередь направлен на обследование жилого фонда и строительных материалов.</w:t>
      </w:r>
    </w:p>
    <w:p w:rsidR="00F574A3" w:rsidRPr="00DE1227" w:rsidRDefault="00F574A3" w:rsidP="00F574A3">
      <w:pPr>
        <w:pStyle w:val="Default"/>
        <w:spacing w:line="360" w:lineRule="auto"/>
        <w:ind w:firstLine="709"/>
        <w:jc w:val="both"/>
        <w:rPr>
          <w:sz w:val="26"/>
          <w:szCs w:val="26"/>
        </w:rPr>
      </w:pPr>
      <w:r w:rsidRPr="00DE1227">
        <w:rPr>
          <w:sz w:val="26"/>
          <w:szCs w:val="26"/>
        </w:rPr>
        <w:t xml:space="preserve">По данным наблюдений мощность дозы гамма-излучения на территории Вологодской области за отчетный период наблюдения находилась в пределах колебаний естественного гамма-фона. </w:t>
      </w:r>
    </w:p>
    <w:p w:rsidR="00F574A3" w:rsidRPr="00DE1227" w:rsidRDefault="00F574A3" w:rsidP="00F574A3">
      <w:pPr>
        <w:pStyle w:val="Default"/>
        <w:spacing w:line="360" w:lineRule="auto"/>
        <w:ind w:firstLine="709"/>
        <w:jc w:val="both"/>
        <w:rPr>
          <w:sz w:val="26"/>
          <w:szCs w:val="26"/>
        </w:rPr>
      </w:pPr>
      <w:r w:rsidRPr="00DE1227">
        <w:rPr>
          <w:sz w:val="26"/>
          <w:szCs w:val="26"/>
        </w:rPr>
        <w:t>На территории области отработана система радиационного контроля строительных материалов. За последние 3 года 100 % всех исследованных строительных материалов было отнесено к 1 классу, которые по гигиеническим радиационным показателям допускаются к использованию без ограничений</w:t>
      </w:r>
    </w:p>
    <w:p w:rsidR="00F574A3" w:rsidRPr="00DE1227" w:rsidRDefault="00F574A3" w:rsidP="00F574A3">
      <w:pPr>
        <w:pStyle w:val="Default"/>
        <w:spacing w:line="360" w:lineRule="auto"/>
        <w:ind w:firstLine="709"/>
        <w:jc w:val="both"/>
        <w:rPr>
          <w:sz w:val="26"/>
          <w:szCs w:val="26"/>
        </w:rPr>
      </w:pPr>
      <w:r w:rsidRPr="00DE1227">
        <w:rPr>
          <w:sz w:val="26"/>
          <w:szCs w:val="26"/>
        </w:rPr>
        <w:t>К числу организаций на территории города Череповец, в которых возможно повышенное облучение работников при обращении с материалами с повышенным содержанием природных радионуклидов в производственных условиях, относятся: ПАО «Северсталь», АО «Апатит», станции водоподготовки.</w:t>
      </w:r>
    </w:p>
    <w:p w:rsidR="00F574A3" w:rsidRPr="00DE1227" w:rsidRDefault="00F574A3" w:rsidP="00F574A3">
      <w:pPr>
        <w:pStyle w:val="Default"/>
        <w:spacing w:line="360" w:lineRule="auto"/>
        <w:ind w:firstLine="709"/>
        <w:jc w:val="both"/>
        <w:rPr>
          <w:sz w:val="26"/>
          <w:szCs w:val="26"/>
        </w:rPr>
      </w:pPr>
      <w:r w:rsidRPr="00DE1227">
        <w:rPr>
          <w:sz w:val="26"/>
          <w:szCs w:val="26"/>
        </w:rPr>
        <w:t xml:space="preserve">На предприятиях проведено радиационно-гигиеническое обследование рабочих мест, годовая эффективная доза производственного облучения работников, за счет обращения с материалами с повышенным содержанием природных радионуклидов не превышает 1 мЗв/год. </w:t>
      </w:r>
    </w:p>
    <w:p w:rsidR="00F574A3" w:rsidRPr="00DE1227" w:rsidRDefault="00F574A3" w:rsidP="00F574A3">
      <w:pPr>
        <w:pStyle w:val="Default"/>
        <w:spacing w:line="360" w:lineRule="auto"/>
        <w:ind w:firstLine="709"/>
        <w:jc w:val="both"/>
        <w:rPr>
          <w:sz w:val="26"/>
          <w:szCs w:val="26"/>
        </w:rPr>
      </w:pPr>
      <w:r w:rsidRPr="00DE1227">
        <w:rPr>
          <w:sz w:val="26"/>
          <w:szCs w:val="26"/>
        </w:rPr>
        <w:t>На ПАО «Северсталь» разработан проект обращения с минеральным сырьем и материалами с повышенным содержанием природных радионуклидов, где отражены вопросы радиационной безопасности персонала, радиационная характеристика продукции и отходов производства, порядок сбора и захоронения отходов производства, проведена оценка доз облучения персонала.</w:t>
      </w:r>
    </w:p>
    <w:p w:rsidR="003A0175" w:rsidRPr="00DE1227" w:rsidRDefault="003A0175" w:rsidP="003A0175">
      <w:pPr>
        <w:pStyle w:val="110"/>
      </w:pPr>
      <w:bookmarkStart w:id="50" w:name="_Toc50028218"/>
      <w:r w:rsidRPr="00DE1227">
        <w:t>Социально-экономическая ситуация</w:t>
      </w:r>
      <w:bookmarkEnd w:id="50"/>
    </w:p>
    <w:p w:rsidR="003A0175" w:rsidRPr="00DE1227" w:rsidRDefault="003A0175" w:rsidP="003A0175">
      <w:pPr>
        <w:pStyle w:val="111"/>
      </w:pPr>
      <w:bookmarkStart w:id="51" w:name="_Toc50028219"/>
      <w:r w:rsidRPr="00DE1227">
        <w:t>Экономическая база</w:t>
      </w:r>
      <w:bookmarkEnd w:id="51"/>
    </w:p>
    <w:p w:rsidR="00CD73C3" w:rsidRPr="00DE1227" w:rsidRDefault="003A0175" w:rsidP="00CD73C3">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Череповец </w:t>
      </w:r>
      <w:r w:rsidR="00CD73C3" w:rsidRPr="00DE1227">
        <w:rPr>
          <w:rFonts w:ascii="Times New Roman" w:hAnsi="Times New Roman" w:cs="Times New Roman"/>
          <w:iCs/>
          <w:sz w:val="26"/>
          <w:szCs w:val="26"/>
        </w:rPr>
        <w:t>— крупнейший промышленный город Вологодской области, его экономика определяет социально-экономическое положение всего региона.</w:t>
      </w:r>
    </w:p>
    <w:p w:rsidR="00A3065C" w:rsidRPr="00DE1227" w:rsidRDefault="00CD73C3" w:rsidP="00CD73C3">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сновной промышленный потенциал сосредоточен в металлургической и химической отраслях. В городе находится основной актив сталелитейной компании</w:t>
      </w:r>
      <w:r w:rsidR="003A0175" w:rsidRPr="00DE1227">
        <w:rPr>
          <w:rFonts w:ascii="Times New Roman" w:hAnsi="Times New Roman" w:cs="Times New Roman"/>
          <w:iCs/>
          <w:sz w:val="26"/>
          <w:szCs w:val="26"/>
        </w:rPr>
        <w:t xml:space="preserve"> </w:t>
      </w:r>
      <w:r w:rsidR="00A3065C" w:rsidRPr="00DE1227">
        <w:rPr>
          <w:rFonts w:ascii="Times New Roman" w:hAnsi="Times New Roman" w:cs="Times New Roman"/>
          <w:iCs/>
          <w:sz w:val="26"/>
          <w:szCs w:val="26"/>
        </w:rPr>
        <w:t>ПАО «Северсталь» — Череповецкий металлургический комбинат ПАО «Северсталь» и крупнейший производитель минеральных удобрений компании ПАО «ФосАгро» - АО «Апатит».</w:t>
      </w:r>
    </w:p>
    <w:p w:rsidR="00A3065C" w:rsidRPr="00DE1227" w:rsidRDefault="00A3065C" w:rsidP="00A3065C">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В 2018 году в промышленном производстве Вологодской области доля Череповца составила 76,6 %. За 2018 год крупные и средние предприятия города отправили товаров, выполнили работ и услуг на 567,6 миллиардов рублей, что на 21 % больше по сравнению с 2017 годом. </w:t>
      </w:r>
    </w:p>
    <w:p w:rsidR="003A0175" w:rsidRPr="00DE1227" w:rsidRDefault="00A3065C" w:rsidP="00A3065C">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реднесписочная численность работников крупных и средних предприятий составила в 2018 году 83 950</w:t>
      </w:r>
      <w:r w:rsidRPr="00DE1227">
        <w:rPr>
          <w:rStyle w:val="affff0"/>
          <w:rFonts w:ascii="Times New Roman" w:hAnsi="Times New Roman" w:cs="Times New Roman"/>
          <w:iCs/>
          <w:sz w:val="26"/>
          <w:szCs w:val="26"/>
        </w:rPr>
        <w:footnoteReference w:id="4"/>
      </w:r>
      <w:r w:rsidRPr="00DE1227">
        <w:rPr>
          <w:rFonts w:ascii="Times New Roman" w:hAnsi="Times New Roman" w:cs="Times New Roman"/>
          <w:iCs/>
          <w:sz w:val="26"/>
          <w:szCs w:val="26"/>
        </w:rPr>
        <w:t xml:space="preserve"> человек. За первое полугодие 2019 года среднесписочная численность работников крупных и средних предприятий составила 83 549</w:t>
      </w:r>
      <w:r w:rsidRPr="00DE1227">
        <w:rPr>
          <w:rStyle w:val="affff0"/>
          <w:rFonts w:ascii="Times New Roman" w:hAnsi="Times New Roman" w:cs="Times New Roman"/>
          <w:iCs/>
          <w:sz w:val="26"/>
          <w:szCs w:val="26"/>
        </w:rPr>
        <w:footnoteReference w:id="5"/>
      </w:r>
      <w:r w:rsidRPr="00DE1227">
        <w:rPr>
          <w:rFonts w:ascii="Times New Roman" w:hAnsi="Times New Roman" w:cs="Times New Roman"/>
          <w:iCs/>
          <w:sz w:val="26"/>
          <w:szCs w:val="26"/>
        </w:rPr>
        <w:t xml:space="preserve"> человек.</w:t>
      </w:r>
    </w:p>
    <w:p w:rsidR="00E547C7" w:rsidRPr="00DE1227" w:rsidRDefault="00E547C7" w:rsidP="00E547C7">
      <w:pPr>
        <w:pStyle w:val="11110"/>
      </w:pPr>
      <w:r w:rsidRPr="00DE1227">
        <w:rPr>
          <w:bCs/>
        </w:rPr>
        <w:t xml:space="preserve">Численность работающих в организациях г. Череповца по видам экономической деятельности </w:t>
      </w:r>
      <w:r w:rsidR="002A1D8A" w:rsidRPr="00DE1227">
        <w:rPr>
          <w:bCs/>
        </w:rPr>
        <w:t>за первое полугодие 2019 года</w:t>
      </w:r>
      <w:r w:rsidR="002A1D8A" w:rsidRPr="00DE1227">
        <w:rPr>
          <w:rStyle w:val="affff0"/>
          <w:bCs/>
        </w:rPr>
        <w:footnoteReference w:id="6"/>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5"/>
        <w:gridCol w:w="852"/>
        <w:gridCol w:w="814"/>
      </w:tblGrid>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Вид экономической деятельности</w:t>
            </w:r>
          </w:p>
        </w:tc>
        <w:tc>
          <w:tcPr>
            <w:tcW w:w="445" w:type="pct"/>
            <w:shd w:val="clear" w:color="auto" w:fill="auto"/>
            <w:noWrap/>
            <w:vAlign w:val="center"/>
            <w:hideMark/>
          </w:tcPr>
          <w:p w:rsidR="002A1D8A" w:rsidRPr="00DE1227" w:rsidRDefault="002A1D8A" w:rsidP="00E00F4A">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чел.</w:t>
            </w:r>
          </w:p>
        </w:tc>
        <w:tc>
          <w:tcPr>
            <w:tcW w:w="426" w:type="pct"/>
            <w:vAlign w:val="center"/>
          </w:tcPr>
          <w:p w:rsidR="002A1D8A" w:rsidRPr="00DE1227" w:rsidRDefault="002A1D8A" w:rsidP="00E00F4A">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Всего</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83549</w:t>
            </w:r>
          </w:p>
        </w:tc>
        <w:tc>
          <w:tcPr>
            <w:tcW w:w="426" w:type="pct"/>
            <w:vAlign w:val="center"/>
          </w:tcPr>
          <w:p w:rsidR="002A1D8A" w:rsidRPr="00DE1227" w:rsidRDefault="002A1D8A" w:rsidP="00D6044C">
            <w:pPr>
              <w:spacing w:after="0" w:line="240" w:lineRule="auto"/>
              <w:jc w:val="center"/>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100</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обрабатывающие производства</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34057</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40,8</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роизводство пищевых продуктов</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1790</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2,1</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роизводство химических веществ и химических продуктов</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3225</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3,9</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роизводство прочей неметаллической минеральной продукции</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882</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1,1</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роизводство металлургическое</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13514</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16,2</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роизводство готовых металлических изделий, кроме машин и оборудования</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2185</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2,6</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обеспечение электрической энергией, газом и паром; кондиционирование воздуха</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2146</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2,6</w:t>
            </w:r>
          </w:p>
        </w:tc>
      </w:tr>
      <w:tr w:rsidR="008D439C" w:rsidRPr="00DE1227" w:rsidTr="002A1D8A">
        <w:trPr>
          <w:trHeight w:val="510"/>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водоснабжение; водоотведение, организация сбора и утилизации отходов, деятельность по ликвидации загрязнений</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1754</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2,1</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строительство</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4413</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5,3</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троительство зданий</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1659</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2,0</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троительство инженерных сооружений</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1147</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1,4</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торговля оптовая и розничная; ремонт автотранспортных средств и мотоциклов</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3058</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3,7</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торговля розничная, кроме торговли автотранспортными средствами и мотоциклами</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2523</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3,0</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транспортировка и хранение</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3515</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4,2</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деятельность сухопутного и трубопроводного транспорта</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1744</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2,1</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кладское хозяйство и вспомогательная транспортная деятельность</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1049</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1,3</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деятельность гостиниц и предприятий общественного питания</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989</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1,2</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деятельность в области информации и связи</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782</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0,9</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деятельность финансовая и страховая</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1205</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1,4</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деятельность по операциям с недви</w:t>
            </w:r>
            <w:r w:rsidRPr="00DE1227">
              <w:rPr>
                <w:rFonts w:ascii="Times New Roman" w:eastAsia="Times New Roman" w:hAnsi="Times New Roman" w:cs="Times New Roman"/>
                <w:b/>
                <w:lang w:eastAsia="ru-RU"/>
              </w:rPr>
              <w:t>ж</w:t>
            </w:r>
            <w:r w:rsidRPr="00DE1227">
              <w:rPr>
                <w:rFonts w:ascii="Times New Roman" w:eastAsia="Times New Roman" w:hAnsi="Times New Roman" w:cs="Times New Roman"/>
                <w:b/>
                <w:bCs/>
                <w:lang w:eastAsia="ru-RU"/>
              </w:rPr>
              <w:t>имым имуществом</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706</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0,8</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lang w:eastAsia="ru-RU"/>
              </w:rPr>
            </w:pPr>
            <w:r w:rsidRPr="00DE1227">
              <w:rPr>
                <w:rFonts w:ascii="Times New Roman" w:eastAsia="Times New Roman" w:hAnsi="Times New Roman" w:cs="Times New Roman"/>
                <w:b/>
                <w:lang w:eastAsia="ru-RU"/>
              </w:rPr>
              <w:t>д</w:t>
            </w:r>
            <w:r w:rsidRPr="00DE1227">
              <w:rPr>
                <w:rFonts w:ascii="Times New Roman" w:eastAsia="Times New Roman" w:hAnsi="Times New Roman" w:cs="Times New Roman"/>
                <w:b/>
                <w:bCs/>
                <w:lang w:eastAsia="ru-RU"/>
              </w:rPr>
              <w:t>еятельность профессиональная, научная и техническая</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4307</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5,2</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деятельность административная и сопутствующие дополнительные услуги</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1900</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2,3</w:t>
            </w:r>
          </w:p>
        </w:tc>
      </w:tr>
      <w:tr w:rsidR="008D439C" w:rsidRPr="00DE1227" w:rsidTr="002A1D8A">
        <w:trPr>
          <w:trHeight w:val="77"/>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государственное управление и обеспечение военной безопасности; социальное обеспечение</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4441</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5,3</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образование</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9527</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11,4</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деятельность в области здравоохранения и социальных услуг</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8660</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10,4</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деятельность в области здравоохранения</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7428</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8,9</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
                <w:bCs/>
                <w:lang w:eastAsia="ru-RU"/>
              </w:rPr>
            </w:pPr>
            <w:r w:rsidRPr="00DE1227">
              <w:rPr>
                <w:rFonts w:ascii="Times New Roman" w:eastAsia="Times New Roman" w:hAnsi="Times New Roman" w:cs="Times New Roman"/>
                <w:b/>
                <w:bCs/>
                <w:lang w:eastAsia="ru-RU"/>
              </w:rPr>
              <w:t>деятельность в области культуры, спорта, организации досуга и развлечений</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1532</w:t>
            </w:r>
          </w:p>
        </w:tc>
        <w:tc>
          <w:tcPr>
            <w:tcW w:w="426" w:type="pct"/>
            <w:vAlign w:val="center"/>
          </w:tcPr>
          <w:p w:rsidR="002A1D8A" w:rsidRPr="00DE1227" w:rsidRDefault="002A1D8A" w:rsidP="00D6044C">
            <w:pPr>
              <w:spacing w:after="0" w:line="240" w:lineRule="auto"/>
              <w:jc w:val="center"/>
              <w:rPr>
                <w:rFonts w:ascii="Times New Roman" w:hAnsi="Times New Roman" w:cs="Times New Roman"/>
                <w:b/>
              </w:rPr>
            </w:pPr>
            <w:r w:rsidRPr="00DE1227">
              <w:rPr>
                <w:rFonts w:ascii="Times New Roman" w:hAnsi="Times New Roman" w:cs="Times New Roman"/>
                <w:b/>
              </w:rPr>
              <w:t>1,8</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деятельность творческая, деятельность в области искусства и организации развлечений</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486</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0,6</w:t>
            </w:r>
          </w:p>
        </w:tc>
      </w:tr>
      <w:tr w:rsidR="008D439C" w:rsidRPr="00DE1227" w:rsidTr="002A1D8A">
        <w:trPr>
          <w:trHeight w:val="255"/>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деятельность библиотек, архивов, музеев и прочих объектов культуры</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215</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0,3</w:t>
            </w:r>
          </w:p>
        </w:tc>
      </w:tr>
      <w:tr w:rsidR="008D439C" w:rsidRPr="00DE1227" w:rsidTr="002A1D8A">
        <w:trPr>
          <w:trHeight w:val="270"/>
        </w:trPr>
        <w:tc>
          <w:tcPr>
            <w:tcW w:w="4130" w:type="pct"/>
            <w:vAlign w:val="center"/>
          </w:tcPr>
          <w:p w:rsidR="002A1D8A" w:rsidRPr="00DE1227" w:rsidRDefault="002A1D8A" w:rsidP="000878EC">
            <w:pPr>
              <w:spacing w:after="0" w:line="240" w:lineRule="auto"/>
              <w:rPr>
                <w:rFonts w:ascii="Times New Roman" w:eastAsia="Times New Roman" w:hAnsi="Times New Roman" w:cs="Times New Roman"/>
                <w:bCs/>
                <w:lang w:eastAsia="ru-RU"/>
              </w:rPr>
            </w:pPr>
            <w:r w:rsidRPr="00DE1227">
              <w:rPr>
                <w:rFonts w:ascii="Times New Roman" w:eastAsia="Times New Roman" w:hAnsi="Times New Roman" w:cs="Times New Roman"/>
                <w:bCs/>
                <w:lang w:eastAsia="ru-RU"/>
              </w:rPr>
              <w:t>предоставление прочих видов услуг</w:t>
            </w:r>
          </w:p>
        </w:tc>
        <w:tc>
          <w:tcPr>
            <w:tcW w:w="445" w:type="pct"/>
            <w:shd w:val="clear" w:color="auto" w:fill="auto"/>
            <w:noWrap/>
            <w:vAlign w:val="center"/>
            <w:hideMark/>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437</w:t>
            </w:r>
          </w:p>
        </w:tc>
        <w:tc>
          <w:tcPr>
            <w:tcW w:w="426" w:type="pct"/>
            <w:vAlign w:val="center"/>
          </w:tcPr>
          <w:p w:rsidR="002A1D8A" w:rsidRPr="00DE1227" w:rsidRDefault="002A1D8A" w:rsidP="00D6044C">
            <w:pPr>
              <w:spacing w:after="0" w:line="240" w:lineRule="auto"/>
              <w:jc w:val="center"/>
              <w:rPr>
                <w:rFonts w:ascii="Times New Roman" w:hAnsi="Times New Roman" w:cs="Times New Roman"/>
              </w:rPr>
            </w:pPr>
            <w:r w:rsidRPr="00DE1227">
              <w:rPr>
                <w:rFonts w:ascii="Times New Roman" w:hAnsi="Times New Roman" w:cs="Times New Roman"/>
              </w:rPr>
              <w:t>0,5</w:t>
            </w:r>
          </w:p>
        </w:tc>
      </w:tr>
    </w:tbl>
    <w:p w:rsidR="003348A5" w:rsidRPr="00DE1227" w:rsidRDefault="003348A5" w:rsidP="003348A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Более 40% всех работников Череповца заняты в обрабатывающих производствах.</w:t>
      </w:r>
    </w:p>
    <w:p w:rsidR="003348A5" w:rsidRPr="00DE1227" w:rsidRDefault="003348A5" w:rsidP="003348A5">
      <w:pPr>
        <w:spacing w:before="120" w:after="120" w:line="360" w:lineRule="auto"/>
        <w:ind w:firstLine="708"/>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Ведущими предприятиями металлургического производства являются Череповецкий металлургический комбинат (ЧерМК) ПАО «Северсталь», ОАО «Северсталь-метиз». </w:t>
      </w:r>
      <w:r w:rsidRPr="00DE1227">
        <w:rPr>
          <w:rFonts w:ascii="Times New Roman" w:hAnsi="Times New Roman" w:cs="Times New Roman"/>
          <w:iCs/>
          <w:sz w:val="24"/>
          <w:szCs w:val="24"/>
        </w:rPr>
        <w:t>ЧерМК</w:t>
      </w:r>
      <w:r w:rsidRPr="00DE1227">
        <w:rPr>
          <w:rFonts w:ascii="Times New Roman" w:hAnsi="Times New Roman" w:cs="Times New Roman"/>
          <w:sz w:val="24"/>
          <w:szCs w:val="24"/>
        </w:rPr>
        <w:t xml:space="preserve"> </w:t>
      </w:r>
      <w:r w:rsidRPr="00DE1227">
        <w:rPr>
          <w:rFonts w:ascii="Times New Roman" w:hAnsi="Times New Roman" w:cs="Times New Roman"/>
          <w:sz w:val="26"/>
          <w:szCs w:val="26"/>
        </w:rPr>
        <w:t xml:space="preserve">ПАО «Северсталь» </w:t>
      </w:r>
      <w:r w:rsidRPr="00DE1227">
        <w:rPr>
          <w:rFonts w:ascii="Times New Roman" w:hAnsi="Times New Roman" w:cs="Times New Roman"/>
          <w:iCs/>
          <w:sz w:val="26"/>
          <w:szCs w:val="26"/>
        </w:rPr>
        <w:t>второй по величине сталелитейный комбинат России, входит в дивизион «Северсталь Российская Сталь» транснациональной компании ПАО «Северсталь», которая является одной из крупнейших в мире вертикально-интегрированных сталелитейных и горнодобывающих компаний. Являясь крупнейшим работодателем и налогоплательщиком для муниципального и областного бюджета, ПАО «Северсталь» определяет основные экономические показатели города.</w:t>
      </w:r>
    </w:p>
    <w:p w:rsidR="003348A5" w:rsidRPr="00DE1227" w:rsidRDefault="003348A5" w:rsidP="003348A5">
      <w:pPr>
        <w:spacing w:before="120" w:after="120" w:line="360" w:lineRule="auto"/>
        <w:ind w:firstLine="708"/>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ЧерМК ПАО «Северсталь» производит более 90 % продукции отрасли, и более 60 % всей промышленной продукции в городе. </w:t>
      </w:r>
    </w:p>
    <w:p w:rsidR="003348A5" w:rsidRPr="00DE1227" w:rsidRDefault="003348A5" w:rsidP="003348A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Кроме этого, в городе располагаются крупнейшие производства</w:t>
      </w:r>
      <w:r w:rsidRPr="00DE1227">
        <w:t xml:space="preserve"> </w:t>
      </w:r>
      <w:r w:rsidRPr="00DE1227">
        <w:rPr>
          <w:rFonts w:ascii="Times New Roman" w:hAnsi="Times New Roman" w:cs="Times New Roman"/>
          <w:iCs/>
          <w:sz w:val="26"/>
          <w:szCs w:val="26"/>
        </w:rPr>
        <w:t>компании АО «Апатит» - производителя фосфорных минеральных удобрений, аммиака и аммиачной селитры.</w:t>
      </w:r>
      <w:r w:rsidRPr="00DE1227">
        <w:t xml:space="preserve"> </w:t>
      </w:r>
      <w:r w:rsidRPr="00DE1227">
        <w:rPr>
          <w:rFonts w:ascii="Times New Roman" w:hAnsi="Times New Roman" w:cs="Times New Roman"/>
          <w:iCs/>
          <w:sz w:val="26"/>
          <w:szCs w:val="26"/>
        </w:rPr>
        <w:t>Компания имеет множество международных сертификатов, подтверждающих качество выпускаемой продукции, а также качество менеджмента.</w:t>
      </w:r>
    </w:p>
    <w:p w:rsidR="002A1D8A" w:rsidRPr="00DE1227" w:rsidRDefault="002A1D8A" w:rsidP="002A1D8A">
      <w:pPr>
        <w:pStyle w:val="af1"/>
        <w:spacing w:before="0" w:after="0"/>
        <w:jc w:val="center"/>
      </w:pPr>
      <w:r w:rsidRPr="00DE1227">
        <w:rPr>
          <w:noProof/>
          <w:lang w:eastAsia="ru-RU"/>
        </w:rPr>
        <w:drawing>
          <wp:inline distT="0" distB="0" distL="0" distR="0">
            <wp:extent cx="4448175" cy="2286612"/>
            <wp:effectExtent l="0" t="0" r="0" b="0"/>
            <wp:docPr id="5"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50116" cy="2287610"/>
                    </a:xfrm>
                    <a:prstGeom prst="rect">
                      <a:avLst/>
                    </a:prstGeom>
                    <a:noFill/>
                  </pic:spPr>
                </pic:pic>
              </a:graphicData>
            </a:graphic>
          </wp:inline>
        </w:drawing>
      </w:r>
    </w:p>
    <w:p w:rsidR="002A1D8A" w:rsidRPr="00DE1227" w:rsidRDefault="002A1D8A" w:rsidP="002A1D8A">
      <w:pPr>
        <w:pStyle w:val="a1"/>
        <w:rPr>
          <w:lang w:eastAsia="ru-RU"/>
        </w:rPr>
      </w:pPr>
      <w:r w:rsidRPr="00DE1227">
        <w:rPr>
          <w:bCs/>
        </w:rPr>
        <w:t>Удельный вес основных отраслей промышленности за 2018 год</w:t>
      </w:r>
      <w:r w:rsidRPr="00DE1227">
        <w:rPr>
          <w:rStyle w:val="affff0"/>
          <w:bCs/>
        </w:rPr>
        <w:footnoteReference w:id="7"/>
      </w:r>
    </w:p>
    <w:p w:rsidR="00C0721B" w:rsidRPr="00DE1227" w:rsidRDefault="00C0721B" w:rsidP="00C0721B">
      <w:pPr>
        <w:spacing w:before="120" w:after="120" w:line="360" w:lineRule="auto"/>
        <w:ind w:firstLine="709"/>
        <w:contextualSpacing/>
        <w:jc w:val="both"/>
        <w:rPr>
          <w:rFonts w:ascii="Times New Roman" w:hAnsi="Times New Roman" w:cs="Times New Roman"/>
          <w:iCs/>
          <w:strike/>
          <w:sz w:val="26"/>
          <w:szCs w:val="26"/>
        </w:rPr>
      </w:pPr>
      <w:r w:rsidRPr="00DE1227">
        <w:rPr>
          <w:rFonts w:ascii="Times New Roman" w:hAnsi="Times New Roman" w:cs="Times New Roman"/>
          <w:iCs/>
          <w:sz w:val="26"/>
          <w:szCs w:val="26"/>
        </w:rPr>
        <w:t>Машиностроение и металлообработка представлена следующими предприятиями: АО «Череповецкий л</w:t>
      </w:r>
      <w:r w:rsidR="00664C8C" w:rsidRPr="00DE1227">
        <w:rPr>
          <w:rFonts w:ascii="Times New Roman" w:hAnsi="Times New Roman" w:cs="Times New Roman"/>
          <w:iCs/>
          <w:sz w:val="26"/>
          <w:szCs w:val="26"/>
        </w:rPr>
        <w:t>итейно-механический завод», ОАО </w:t>
      </w:r>
      <w:r w:rsidRPr="00DE1227">
        <w:rPr>
          <w:rFonts w:ascii="Times New Roman" w:hAnsi="Times New Roman" w:cs="Times New Roman"/>
          <w:iCs/>
          <w:sz w:val="26"/>
          <w:szCs w:val="26"/>
        </w:rPr>
        <w:t xml:space="preserve">«Череповецкий завод металлоконструкций», ООО «Череповецкий трубопрокатный завод», ООО «Стальэмаль». </w:t>
      </w:r>
    </w:p>
    <w:p w:rsidR="00C0721B" w:rsidRPr="00DE1227" w:rsidRDefault="00C0721B" w:rsidP="00C0721B">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троительная отрасль представлена следующими предприятиями: ПАО</w:t>
      </w:r>
      <w:r w:rsidR="00664C8C" w:rsidRPr="00DE1227">
        <w:rPr>
          <w:rFonts w:ascii="Times New Roman" w:hAnsi="Times New Roman" w:cs="Times New Roman"/>
          <w:iCs/>
          <w:sz w:val="26"/>
          <w:szCs w:val="26"/>
        </w:rPr>
        <w:t> </w:t>
      </w:r>
      <w:r w:rsidRPr="00DE1227">
        <w:rPr>
          <w:rFonts w:ascii="Times New Roman" w:hAnsi="Times New Roman" w:cs="Times New Roman"/>
          <w:iCs/>
          <w:sz w:val="26"/>
          <w:szCs w:val="26"/>
        </w:rPr>
        <w:t xml:space="preserve">«Завод железобетонных изделий и конструкций», АО «Череповецкий завод силикатного кирпича», ОАО «Череповецкое карьерное управление». </w:t>
      </w:r>
    </w:p>
    <w:p w:rsidR="00C0721B" w:rsidRPr="00DE1227" w:rsidRDefault="00C0721B" w:rsidP="00C0721B">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Крупнейшими предприятиями лесной и деревообрабатывающей промышленности являются АО «Череповецкий фанерно-мебельный комбинат», АО «ФЭСКО».</w:t>
      </w:r>
    </w:p>
    <w:p w:rsidR="00C0721B" w:rsidRPr="00DE1227" w:rsidRDefault="00C0721B" w:rsidP="00C0721B">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Пищевая промышленность представлена АО «Череповецкий ЛВЗ»,  </w:t>
      </w:r>
      <w:r w:rsidR="00664C8C" w:rsidRPr="00DE1227">
        <w:rPr>
          <w:rFonts w:ascii="Times New Roman" w:hAnsi="Times New Roman" w:cs="Times New Roman"/>
          <w:iCs/>
          <w:sz w:val="26"/>
          <w:szCs w:val="26"/>
        </w:rPr>
        <w:t>АО </w:t>
      </w:r>
      <w:r w:rsidRPr="00DE1227">
        <w:rPr>
          <w:rFonts w:ascii="Times New Roman" w:hAnsi="Times New Roman" w:cs="Times New Roman"/>
          <w:iCs/>
          <w:sz w:val="26"/>
          <w:szCs w:val="26"/>
        </w:rPr>
        <w:t xml:space="preserve">«Череповецкий хлебокомбинат», АО «Русский бисквит», АО «Череповецкий мясокомбинат», ООО «Череповецкий молочный комбинат». </w:t>
      </w:r>
    </w:p>
    <w:p w:rsidR="00C0721B" w:rsidRPr="00DE1227" w:rsidRDefault="00C0721B" w:rsidP="00C0721B">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сновным предприятием легкой промышленности является ООО</w:t>
      </w:r>
      <w:r w:rsidR="001103D0" w:rsidRPr="00DE1227">
        <w:rPr>
          <w:rFonts w:ascii="Times New Roman" w:hAnsi="Times New Roman" w:cs="Times New Roman"/>
          <w:iCs/>
          <w:sz w:val="26"/>
          <w:szCs w:val="26"/>
        </w:rPr>
        <w:t> </w:t>
      </w:r>
      <w:r w:rsidRPr="00DE1227">
        <w:rPr>
          <w:rFonts w:ascii="Times New Roman" w:hAnsi="Times New Roman" w:cs="Times New Roman"/>
          <w:iCs/>
          <w:sz w:val="26"/>
          <w:szCs w:val="26"/>
        </w:rPr>
        <w:t>«Интерлок».</w:t>
      </w:r>
    </w:p>
    <w:p w:rsidR="00D277EE" w:rsidRPr="00DE1227" w:rsidRDefault="00D277EE" w:rsidP="00D277EE">
      <w:pPr>
        <w:pStyle w:val="af1"/>
        <w:rPr>
          <w:b/>
        </w:rPr>
      </w:pPr>
      <w:r w:rsidRPr="00DE1227">
        <w:rPr>
          <w:b/>
        </w:rPr>
        <w:t>Выводы:</w:t>
      </w:r>
    </w:p>
    <w:p w:rsidR="00D277EE" w:rsidRPr="00DE1227" w:rsidRDefault="00D277EE" w:rsidP="00D277EE">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Более 40% всех работников Череповца заняты в обрабатывающих производствах.</w:t>
      </w:r>
    </w:p>
    <w:p w:rsidR="00561A6D" w:rsidRPr="00DE1227" w:rsidRDefault="00D277EE" w:rsidP="00D277EE">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снову экономического потенциала Череповца составляют предприятия черной металлургии и химического комплекса. Также представлены машиностроение и металлообработка, пищевая, лесная и деревообрабатывающая промышленности, электроэнергетика, строительство, полиграфическая промышленность, цветная металлургия.</w:t>
      </w:r>
    </w:p>
    <w:p w:rsidR="00D277EE" w:rsidRPr="00DE1227" w:rsidRDefault="00D277EE" w:rsidP="00D277EE">
      <w:pPr>
        <w:spacing w:before="120" w:after="120" w:line="360" w:lineRule="auto"/>
        <w:ind w:firstLine="709"/>
        <w:contextualSpacing/>
        <w:jc w:val="both"/>
        <w:rPr>
          <w:rFonts w:ascii="Times New Roman" w:hAnsi="Times New Roman" w:cs="Times New Roman"/>
          <w:iCs/>
          <w:sz w:val="26"/>
          <w:szCs w:val="26"/>
        </w:rPr>
      </w:pPr>
    </w:p>
    <w:p w:rsidR="00D277EE" w:rsidRPr="00DE1227" w:rsidRDefault="00D277EE" w:rsidP="00377FD7">
      <w:pPr>
        <w:spacing w:before="120" w:after="120" w:line="360" w:lineRule="auto"/>
        <w:ind w:firstLine="709"/>
        <w:contextualSpacing/>
        <w:jc w:val="both"/>
        <w:rPr>
          <w:rFonts w:ascii="Times New Roman" w:hAnsi="Times New Roman" w:cs="Times New Roman"/>
          <w:iCs/>
          <w:sz w:val="26"/>
          <w:szCs w:val="26"/>
        </w:rPr>
        <w:sectPr w:rsidR="00D277EE" w:rsidRPr="00DE1227" w:rsidSect="00B5014C">
          <w:pgSz w:w="11906" w:h="16838"/>
          <w:pgMar w:top="1134" w:right="850" w:bottom="1134" w:left="1701" w:header="708" w:footer="708" w:gutter="0"/>
          <w:cols w:space="708"/>
          <w:docGrid w:linePitch="360"/>
        </w:sectPr>
      </w:pPr>
    </w:p>
    <w:p w:rsidR="00D277EE" w:rsidRPr="00DE1227" w:rsidRDefault="00846EB3" w:rsidP="00D277EE">
      <w:pPr>
        <w:pStyle w:val="11110"/>
      </w:pPr>
      <w:r w:rsidRPr="00DE1227">
        <w:t>Перечень основных промышленных предприятий</w:t>
      </w:r>
      <w:r w:rsidRPr="00DE1227">
        <w:rPr>
          <w:rStyle w:val="affff0"/>
          <w:bCs/>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1"/>
        <w:gridCol w:w="2478"/>
        <w:gridCol w:w="1056"/>
        <w:gridCol w:w="4140"/>
        <w:gridCol w:w="4051"/>
      </w:tblGrid>
      <w:tr w:rsidR="008D439C" w:rsidRPr="00DE1227" w:rsidTr="00E00F4A">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Наименование предприятия</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Адрес</w:t>
            </w:r>
          </w:p>
        </w:tc>
        <w:tc>
          <w:tcPr>
            <w:tcW w:w="3127" w:type="pct"/>
            <w:gridSpan w:val="3"/>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ОКВЭД2 (с 2017)</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ОАО «Череповецкое карьерное управление»</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20, г. Череповец, Северное шоссе, 71</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08.12</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Разработка гравийных и песчаных карьеров, добыча глины и каолина</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В</w:t>
            </w:r>
            <w:r w:rsidRPr="00DE1227">
              <w:rPr>
                <w:rFonts w:ascii="Times New Roman" w:hAnsi="Times New Roman" w:cs="Times New Roman"/>
              </w:rPr>
              <w:t xml:space="preserve"> 08 Добыча полезных ископаемых</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АО «Череповецхлеб»</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14, г. Череповец, ул. Добролюбова, 1</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0.71</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хлеба и мучных кондитерских изделий, тортов и пирожных недлительного хранения</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10 - производство пищевых продуктов</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АО «Череповецкий мясокомбинат»</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04, г. Череповец,  ул. Школьная, 1</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0.13.</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продукции из мяса</w:t>
            </w:r>
            <w:r w:rsidRPr="00DE1227">
              <w:rPr>
                <w:rFonts w:ascii="Times New Roman" w:hAnsi="Times New Roman" w:cs="Times New Roman"/>
              </w:rPr>
              <w:br/>
              <w:t>убойных животных и мяса птицы</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10 - производство пищевых продуктов</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АО «Русский бисквит»</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22, г. Череповец, ул. К. Маркса, 25</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0.72</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сухарей, печенья и прочих сухарных хлебобулочных изделий, производство мучных кондитерских изделий, тортов, пирожных, пирогов и бисквитов, предназначенных для длительного хранения</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w:t>
            </w:r>
            <w:r w:rsidRPr="00DE1227">
              <w:rPr>
                <w:rFonts w:ascii="Times New Roman" w:hAnsi="Times New Roman" w:cs="Times New Roman"/>
              </w:rPr>
              <w:t>а, 10 - производство пищевых продуктов</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АО «ЧФМК»</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04, г. Череповец, ул. Проезжая, 4</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1.1</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фанеры, деревянных фанерованных панелей и аналогичных слоистых материалов, древесных плит из древесины и других одревесневших материалов</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16 - обработка древесины и производство изделий из дерева и пробки, кроме мебели, производство изделий из соломки и материалов для плетения</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АО «Апатит» с 01.11.2018</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22, г. Череповец, Северное ш.,75</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20.15</w:t>
            </w:r>
          </w:p>
          <w:p w:rsidR="009C7CDE" w:rsidRPr="00DE1227" w:rsidRDefault="009C7CDE" w:rsidP="00E00F4A">
            <w:pPr>
              <w:spacing w:after="0" w:line="240" w:lineRule="auto"/>
              <w:jc w:val="center"/>
              <w:rPr>
                <w:rFonts w:ascii="Times New Roman" w:hAnsi="Times New Roman" w:cs="Times New Roman"/>
              </w:rPr>
            </w:pPr>
            <w:r w:rsidRPr="00DE1227">
              <w:rPr>
                <w:rFonts w:ascii="Times New Roman" w:hAnsi="Times New Roman" w:cs="Times New Roman"/>
              </w:rPr>
              <w:t>08.91</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удобрений и азотных соединений</w:t>
            </w:r>
          </w:p>
          <w:p w:rsidR="009C7CDE" w:rsidRPr="00DE1227" w:rsidRDefault="009C7CDE" w:rsidP="00E00F4A">
            <w:pPr>
              <w:spacing w:after="0" w:line="240" w:lineRule="auto"/>
              <w:jc w:val="center"/>
              <w:rPr>
                <w:rFonts w:ascii="Times New Roman" w:hAnsi="Times New Roman" w:cs="Times New Roman"/>
              </w:rPr>
            </w:pPr>
            <w:r w:rsidRPr="00DE1227">
              <w:rPr>
                <w:rFonts w:ascii="Times New Roman" w:hAnsi="Times New Roman" w:cs="Times New Roman"/>
              </w:rPr>
              <w:t>Добыча минерального сырья для химической промышленности и производства минеральных удобрений</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w:t>
            </w:r>
            <w:r w:rsidRPr="00DE1227">
              <w:rPr>
                <w:rFonts w:ascii="Times New Roman" w:hAnsi="Times New Roman" w:cs="Times New Roman"/>
              </w:rPr>
              <w:t>а, 20 - производство химических веществ и химических продуктов</w:t>
            </w:r>
          </w:p>
          <w:p w:rsidR="009C7CDE" w:rsidRPr="00DE1227" w:rsidRDefault="009C7CDE" w:rsidP="00E00F4A">
            <w:pPr>
              <w:spacing w:after="0" w:line="240" w:lineRule="auto"/>
              <w:jc w:val="center"/>
              <w:rPr>
                <w:rFonts w:ascii="Times New Roman" w:hAnsi="Times New Roman" w:cs="Times New Roman"/>
              </w:rPr>
            </w:pPr>
            <w:r w:rsidRPr="00DE1227">
              <w:rPr>
                <w:rFonts w:ascii="Times New Roman" w:hAnsi="Times New Roman" w:cs="Times New Roman"/>
              </w:rPr>
              <w:t>Раздел В 08 Добыча полезных ископаемых</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АО «ЗЖБИиК»</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11, г. Череповец, ул. Стройиндустрии, 9</w:t>
            </w:r>
          </w:p>
        </w:tc>
        <w:tc>
          <w:tcPr>
            <w:tcW w:w="357" w:type="pct"/>
            <w:vAlign w:val="center"/>
          </w:tcPr>
          <w:p w:rsidR="00846EB3" w:rsidRPr="00DE1227" w:rsidRDefault="009C7CDE" w:rsidP="00E00F4A">
            <w:pPr>
              <w:spacing w:after="0" w:line="240" w:lineRule="auto"/>
              <w:jc w:val="center"/>
              <w:rPr>
                <w:rFonts w:ascii="Times New Roman" w:hAnsi="Times New Roman" w:cs="Times New Roman"/>
              </w:rPr>
            </w:pPr>
            <w:r w:rsidRPr="00DE1227">
              <w:rPr>
                <w:rFonts w:ascii="Times New Roman" w:hAnsi="Times New Roman" w:cs="Times New Roman"/>
              </w:rPr>
              <w:t>23.61</w:t>
            </w:r>
          </w:p>
          <w:p w:rsidR="009C7CDE" w:rsidRPr="00DE1227" w:rsidRDefault="009C7CDE" w:rsidP="00E00F4A">
            <w:pPr>
              <w:spacing w:after="0" w:line="240" w:lineRule="auto"/>
              <w:jc w:val="center"/>
              <w:rPr>
                <w:rFonts w:ascii="Times New Roman" w:hAnsi="Times New Roman" w:cs="Times New Roman"/>
              </w:rPr>
            </w:pPr>
            <w:r w:rsidRPr="00DE1227">
              <w:rPr>
                <w:rFonts w:ascii="Times New Roman" w:hAnsi="Times New Roman" w:cs="Times New Roman"/>
              </w:rPr>
              <w:t>23.63</w:t>
            </w:r>
          </w:p>
        </w:tc>
        <w:tc>
          <w:tcPr>
            <w:tcW w:w="1400" w:type="pct"/>
            <w:vAlign w:val="center"/>
          </w:tcPr>
          <w:p w:rsidR="009C7CDE" w:rsidRPr="00DE1227" w:rsidRDefault="009C7CDE"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изделий из бетона для использования в строительстве</w:t>
            </w:r>
          </w:p>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товарного бетона</w:t>
            </w:r>
          </w:p>
        </w:tc>
        <w:tc>
          <w:tcPr>
            <w:tcW w:w="1370" w:type="pct"/>
            <w:vAlign w:val="center"/>
          </w:tcPr>
          <w:p w:rsidR="00846EB3" w:rsidRPr="00DE1227" w:rsidRDefault="00846EB3" w:rsidP="00E00F4A">
            <w:pPr>
              <w:spacing w:after="0" w:line="240" w:lineRule="auto"/>
              <w:jc w:val="center"/>
              <w:rPr>
                <w:rFonts w:ascii="Times New Roman" w:hAnsi="Times New Roman" w:cs="Times New Roman"/>
                <w:bCs/>
              </w:rPr>
            </w:pPr>
            <w:r w:rsidRPr="00DE1227">
              <w:rPr>
                <w:rFonts w:ascii="Times New Roman" w:hAnsi="Times New Roman" w:cs="Times New Roman"/>
                <w:bCs/>
              </w:rPr>
              <w:t xml:space="preserve">Раздел С Обрабатывающие пр-ва, </w:t>
            </w:r>
            <w:r w:rsidRPr="00DE1227">
              <w:rPr>
                <w:rFonts w:ascii="Times New Roman" w:hAnsi="Times New Roman" w:cs="Times New Roman"/>
              </w:rPr>
              <w:t>23 - производство прочей неметаллической минеральной продукции</w:t>
            </w:r>
          </w:p>
        </w:tc>
      </w:tr>
      <w:tr w:rsidR="008D439C" w:rsidRPr="00DE1227" w:rsidTr="009C7CDE">
        <w:trPr>
          <w:cantSplit/>
          <w:trHeight w:val="20"/>
          <w:jc w:val="center"/>
        </w:trPr>
        <w:tc>
          <w:tcPr>
            <w:tcW w:w="1035" w:type="pct"/>
            <w:shd w:val="clear" w:color="auto" w:fill="auto"/>
            <w:vAlign w:val="center"/>
            <w:hideMark/>
          </w:tcPr>
          <w:p w:rsidR="009C7CDE" w:rsidRPr="00DE1227" w:rsidRDefault="009C7CDE" w:rsidP="00E00F4A">
            <w:pPr>
              <w:spacing w:after="0" w:line="240" w:lineRule="auto"/>
              <w:jc w:val="center"/>
              <w:rPr>
                <w:rFonts w:ascii="Times New Roman" w:hAnsi="Times New Roman" w:cs="Times New Roman"/>
              </w:rPr>
            </w:pPr>
            <w:r w:rsidRPr="00DE1227">
              <w:rPr>
                <w:rFonts w:ascii="Times New Roman" w:hAnsi="Times New Roman" w:cs="Times New Roman"/>
              </w:rPr>
              <w:t>АО «ЧЗСК»</w:t>
            </w:r>
          </w:p>
        </w:tc>
        <w:tc>
          <w:tcPr>
            <w:tcW w:w="838" w:type="pct"/>
            <w:vAlign w:val="center"/>
          </w:tcPr>
          <w:p w:rsidR="009C7CDE" w:rsidRPr="00DE1227" w:rsidRDefault="009C7CDE" w:rsidP="00E00F4A">
            <w:pPr>
              <w:spacing w:after="0" w:line="240" w:lineRule="auto"/>
              <w:jc w:val="center"/>
              <w:rPr>
                <w:rFonts w:ascii="Times New Roman" w:hAnsi="Times New Roman" w:cs="Times New Roman"/>
              </w:rPr>
            </w:pPr>
            <w:r w:rsidRPr="00DE1227">
              <w:rPr>
                <w:rFonts w:ascii="Times New Roman" w:hAnsi="Times New Roman" w:cs="Times New Roman"/>
              </w:rPr>
              <w:t>162623, г. Череповец, ул. Леднева, 2</w:t>
            </w:r>
          </w:p>
        </w:tc>
        <w:tc>
          <w:tcPr>
            <w:tcW w:w="357" w:type="pct"/>
            <w:vAlign w:val="center"/>
          </w:tcPr>
          <w:p w:rsidR="009C7CDE" w:rsidRPr="00DE1227" w:rsidRDefault="009C7CDE" w:rsidP="000878EC">
            <w:pPr>
              <w:spacing w:after="0" w:line="240" w:lineRule="auto"/>
              <w:jc w:val="center"/>
              <w:rPr>
                <w:rFonts w:ascii="Times New Roman" w:hAnsi="Times New Roman" w:cs="Times New Roman"/>
              </w:rPr>
            </w:pPr>
            <w:r w:rsidRPr="00DE1227">
              <w:rPr>
                <w:rFonts w:ascii="Times New Roman" w:hAnsi="Times New Roman" w:cs="Times New Roman"/>
              </w:rPr>
              <w:t>23.61</w:t>
            </w:r>
          </w:p>
          <w:p w:rsidR="009C7CDE" w:rsidRPr="00DE1227" w:rsidRDefault="009C7CDE" w:rsidP="000878EC">
            <w:pPr>
              <w:spacing w:after="0" w:line="240" w:lineRule="auto"/>
              <w:jc w:val="center"/>
              <w:rPr>
                <w:rFonts w:ascii="Times New Roman" w:hAnsi="Times New Roman" w:cs="Times New Roman"/>
              </w:rPr>
            </w:pPr>
            <w:r w:rsidRPr="00DE1227">
              <w:rPr>
                <w:rFonts w:ascii="Times New Roman" w:hAnsi="Times New Roman" w:cs="Times New Roman"/>
              </w:rPr>
              <w:t>23.63</w:t>
            </w:r>
          </w:p>
        </w:tc>
        <w:tc>
          <w:tcPr>
            <w:tcW w:w="1400" w:type="pct"/>
            <w:vAlign w:val="center"/>
          </w:tcPr>
          <w:p w:rsidR="009C7CDE" w:rsidRPr="00DE1227" w:rsidRDefault="009C7CDE" w:rsidP="000878EC">
            <w:pPr>
              <w:spacing w:after="0" w:line="240" w:lineRule="auto"/>
              <w:jc w:val="center"/>
              <w:rPr>
                <w:rFonts w:ascii="Times New Roman" w:hAnsi="Times New Roman" w:cs="Times New Roman"/>
              </w:rPr>
            </w:pPr>
            <w:r w:rsidRPr="00DE1227">
              <w:rPr>
                <w:rFonts w:ascii="Times New Roman" w:hAnsi="Times New Roman" w:cs="Times New Roman"/>
              </w:rPr>
              <w:t>Производство изделий из бетона для использования в строительстве</w:t>
            </w:r>
          </w:p>
          <w:p w:rsidR="009C7CDE" w:rsidRPr="00DE1227" w:rsidRDefault="009C7CDE" w:rsidP="000878EC">
            <w:pPr>
              <w:spacing w:after="0" w:line="240" w:lineRule="auto"/>
              <w:jc w:val="center"/>
              <w:rPr>
                <w:rFonts w:ascii="Times New Roman" w:hAnsi="Times New Roman" w:cs="Times New Roman"/>
              </w:rPr>
            </w:pPr>
            <w:r w:rsidRPr="00DE1227">
              <w:rPr>
                <w:rFonts w:ascii="Times New Roman" w:hAnsi="Times New Roman" w:cs="Times New Roman"/>
              </w:rPr>
              <w:t>Производство товарного бетона</w:t>
            </w:r>
          </w:p>
        </w:tc>
        <w:tc>
          <w:tcPr>
            <w:tcW w:w="1370" w:type="pct"/>
            <w:vAlign w:val="center"/>
          </w:tcPr>
          <w:p w:rsidR="009C7CDE" w:rsidRPr="00DE1227" w:rsidRDefault="009C7CDE"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23 - производство прочей неметаллической минеральной продукции</w:t>
            </w:r>
          </w:p>
        </w:tc>
      </w:tr>
      <w:tr w:rsidR="008D439C" w:rsidRPr="00DE1227" w:rsidTr="009C7CDE">
        <w:trPr>
          <w:cantSplit/>
          <w:trHeight w:val="20"/>
          <w:jc w:val="center"/>
        </w:trPr>
        <w:tc>
          <w:tcPr>
            <w:tcW w:w="1035" w:type="pct"/>
            <w:shd w:val="clear" w:color="auto" w:fill="auto"/>
            <w:vAlign w:val="center"/>
            <w:hideMark/>
          </w:tcPr>
          <w:p w:rsidR="00846EB3" w:rsidRPr="00DE1227" w:rsidRDefault="009C7CDE" w:rsidP="009C7CDE">
            <w:pPr>
              <w:spacing w:after="0" w:line="240" w:lineRule="auto"/>
              <w:jc w:val="center"/>
              <w:rPr>
                <w:rFonts w:ascii="Times New Roman" w:hAnsi="Times New Roman" w:cs="Times New Roman"/>
              </w:rPr>
            </w:pPr>
            <w:r w:rsidRPr="00DE1227">
              <w:rPr>
                <w:rFonts w:ascii="Times New Roman" w:hAnsi="Times New Roman" w:cs="Times New Roman"/>
              </w:rPr>
              <w:t>ПАО «СЕВЕРСТАЛЬ»</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08, г. Череповец, ул. Мира, 30</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24.1</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чугуна, стали и ферросплавов</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24 - производство металлургическое</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9C7CDE">
            <w:pPr>
              <w:spacing w:after="0" w:line="240" w:lineRule="auto"/>
              <w:jc w:val="center"/>
              <w:rPr>
                <w:rFonts w:ascii="Times New Roman" w:hAnsi="Times New Roman" w:cs="Times New Roman"/>
              </w:rPr>
            </w:pPr>
            <w:r w:rsidRPr="00DE1227">
              <w:rPr>
                <w:rFonts w:ascii="Times New Roman" w:hAnsi="Times New Roman" w:cs="Times New Roman"/>
              </w:rPr>
              <w:t>ОАО «СЕВЕРСТАЛЬ-МЕТИЗ»</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00, г. Череповец, ул. 50-летия Октября, 1/33</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24.34</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проволоки методом холодного волочения</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24 - производство металлургическое</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ООО «ЧЗПС»</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10, Вологодская обл., г.Череповец, ул.50-летия Октября, 1/33,</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24.10.12</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ферросплавов</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24 - производство металлургическое</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ООО «СТАЛЬЭМАЛЬ»</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00, г. Череповец, ул. Окружная, 9</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25.99.12</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столовых, кухонных и прочих бытовых изделий, кроме столовых и кухонных приборов, и их составных частей из черных металлов, меди или алюминия</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25 - производство готовых металлических изделий, кроме машин и оборудования</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АО «СЕВЕРСТАЛЬ КАНАТЫ»</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10, г. Череповец, ул. 50−летия Октября 1/33,</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25.93</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изделий из проволоки, цепей и пружин</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25 - производство готовых металлических изделий, кроме машин и оборудования</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ООО «Юнифенс»</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10, г. Череповец, ул. 50-летия Октября, д. 1/33</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25.93</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изделий из проволоки, цепей и пружин</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25 - производство готовых металлических изделий, кроме машин и оборудования</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ООО «ЮниСпринг»</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10, г. Череповец, ул. 50-летия Октября, д. 1/33</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25.94</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изделий из проволоки, цепей и пружин</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25 - производство готовых металлических изделий, кроме машин и оборудования</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ООО «МЕХАНИК»</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22, г.Череповец, ш.Северное, д.75</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33.12</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Ремонт машин и оборудования</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33 - ремонт и монтаж машин и оборудования</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ОАО «ЧЛМЗ»</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00, г. Череповец, ул. Стройиндустрии, 12</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28.91</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машин и оборудования для металлургии</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28 -производство машин и оборудования, не включенные в др. группировки</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АО «ФЭСКО»</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04, г. Череповец, ул. Моченкова, 17</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32.99.5</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зажигалок и прочих курительных принадлежностей</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С Обрабатывающие пр-ва</w:t>
            </w:r>
            <w:r w:rsidRPr="00DE1227">
              <w:rPr>
                <w:rFonts w:ascii="Times New Roman" w:hAnsi="Times New Roman" w:cs="Times New Roman"/>
              </w:rPr>
              <w:t>, 32 - производство прочих готовых изделий</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ООО «Северсталь-Вторчермет»</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00,  Череповец, Северное ш.,34</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38.32.3</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Обработка отходов и лома черных металлов</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Е Водоснабжение; водоотведение, организация сбора и утилизации отходов, деятельность по ликвидации загрязнений</w:t>
            </w:r>
            <w:r w:rsidRPr="00DE1227">
              <w:rPr>
                <w:rFonts w:ascii="Times New Roman" w:hAnsi="Times New Roman" w:cs="Times New Roman"/>
              </w:rPr>
              <w:t>, 38 - Сбор, обработка и утилизация отходов; обработка вторичного сырья</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ООО «Газпром теплоэнерго Вологда»</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22, г. Череповец, ул. Пролетарская, 59</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35.30</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Производство, передача и распределение пара и горячей воды; кондиционирование воздух</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D Обеспечение электрической энергией, газом и паром; кондиционирование воздуха</w:t>
            </w:r>
            <w:r w:rsidRPr="00DE1227">
              <w:rPr>
                <w:rFonts w:ascii="Times New Roman" w:hAnsi="Times New Roman" w:cs="Times New Roman"/>
              </w:rPr>
              <w:t>; 35 - одноименно</w:t>
            </w:r>
          </w:p>
        </w:tc>
      </w:tr>
      <w:tr w:rsidR="008D439C" w:rsidRPr="00DE1227" w:rsidTr="009C7CDE">
        <w:trPr>
          <w:cantSplit/>
          <w:trHeight w:val="20"/>
          <w:jc w:val="center"/>
        </w:trPr>
        <w:tc>
          <w:tcPr>
            <w:tcW w:w="1035" w:type="pct"/>
            <w:shd w:val="clear" w:color="auto" w:fill="auto"/>
            <w:vAlign w:val="center"/>
            <w:hideMark/>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МУП «Водоканал»</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00, г. Череповец, ул. Луначарского, 26</w:t>
            </w:r>
          </w:p>
        </w:tc>
        <w:tc>
          <w:tcPr>
            <w:tcW w:w="357"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36.00.2</w:t>
            </w:r>
          </w:p>
        </w:tc>
        <w:tc>
          <w:tcPr>
            <w:tcW w:w="140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Распределение воды для питьевых и промышленных нужд</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Е Водоснабжение; водоотведение, организация сбора и утилизации отходов, деятельность по ликвидации загрязнений</w:t>
            </w:r>
            <w:r w:rsidRPr="00DE1227">
              <w:rPr>
                <w:rFonts w:ascii="Times New Roman" w:hAnsi="Times New Roman" w:cs="Times New Roman"/>
              </w:rPr>
              <w:t>, 36 - Забор, очистка и распределение воды</w:t>
            </w:r>
          </w:p>
        </w:tc>
      </w:tr>
      <w:tr w:rsidR="00846EB3" w:rsidRPr="00DE1227" w:rsidTr="009C7CDE">
        <w:trPr>
          <w:cantSplit/>
          <w:trHeight w:val="20"/>
          <w:jc w:val="center"/>
        </w:trPr>
        <w:tc>
          <w:tcPr>
            <w:tcW w:w="1035" w:type="pct"/>
            <w:shd w:val="clear" w:color="auto" w:fill="auto"/>
            <w:vAlign w:val="center"/>
            <w:hideMark/>
          </w:tcPr>
          <w:p w:rsidR="00846EB3" w:rsidRPr="00DE1227" w:rsidRDefault="00954DD7" w:rsidP="00E00F4A">
            <w:pPr>
              <w:spacing w:after="0" w:line="240" w:lineRule="auto"/>
              <w:jc w:val="center"/>
              <w:rPr>
                <w:rFonts w:ascii="Times New Roman" w:hAnsi="Times New Roman" w:cs="Times New Roman"/>
              </w:rPr>
            </w:pPr>
            <w:r w:rsidRPr="00DE1227">
              <w:rPr>
                <w:rFonts w:ascii="Times New Roman" w:hAnsi="Times New Roman" w:cs="Times New Roman"/>
              </w:rPr>
              <w:t>МКУ «Спецавтотранс»</w:t>
            </w:r>
          </w:p>
        </w:tc>
        <w:tc>
          <w:tcPr>
            <w:tcW w:w="838"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rPr>
              <w:t>162604, г. Череповец, Кирилловской ш., 50</w:t>
            </w:r>
          </w:p>
        </w:tc>
        <w:tc>
          <w:tcPr>
            <w:tcW w:w="357" w:type="pct"/>
            <w:vAlign w:val="center"/>
          </w:tcPr>
          <w:p w:rsidR="00F3612F" w:rsidRPr="00DE1227" w:rsidRDefault="00F3612F" w:rsidP="00F3612F">
            <w:pPr>
              <w:spacing w:after="0" w:line="240" w:lineRule="auto"/>
              <w:jc w:val="center"/>
              <w:rPr>
                <w:rFonts w:ascii="Times New Roman" w:hAnsi="Times New Roman" w:cs="Times New Roman"/>
              </w:rPr>
            </w:pPr>
            <w:r w:rsidRPr="00DE1227">
              <w:rPr>
                <w:rFonts w:ascii="Times New Roman" w:hAnsi="Times New Roman" w:cs="Times New Roman"/>
              </w:rPr>
              <w:t>52.21.22</w:t>
            </w:r>
          </w:p>
          <w:p w:rsidR="00846EB3" w:rsidRPr="00DE1227" w:rsidRDefault="00F3612F" w:rsidP="00F3612F">
            <w:pPr>
              <w:spacing w:after="0" w:line="240" w:lineRule="auto"/>
              <w:jc w:val="center"/>
              <w:rPr>
                <w:rFonts w:ascii="Times New Roman" w:hAnsi="Times New Roman" w:cs="Times New Roman"/>
              </w:rPr>
            </w:pPr>
            <w:r w:rsidRPr="00DE1227">
              <w:rPr>
                <w:rFonts w:ascii="Times New Roman" w:hAnsi="Times New Roman" w:cs="Times New Roman"/>
              </w:rPr>
              <w:t>38.11</w:t>
            </w:r>
          </w:p>
        </w:tc>
        <w:tc>
          <w:tcPr>
            <w:tcW w:w="1400" w:type="pct"/>
            <w:vAlign w:val="center"/>
          </w:tcPr>
          <w:p w:rsidR="00F3612F" w:rsidRPr="00DE1227" w:rsidRDefault="00F3612F" w:rsidP="00F3612F">
            <w:pPr>
              <w:spacing w:after="0" w:line="240" w:lineRule="auto"/>
              <w:jc w:val="center"/>
            </w:pPr>
            <w:r w:rsidRPr="00DE1227">
              <w:rPr>
                <w:rFonts w:ascii="Times New Roman" w:hAnsi="Times New Roman" w:cs="Times New Roman"/>
              </w:rPr>
              <w:t>Деятельность по эксплуатации автомобильных дорог и автомагистралей</w:t>
            </w:r>
            <w:r w:rsidRPr="00DE1227">
              <w:t xml:space="preserve"> </w:t>
            </w:r>
          </w:p>
          <w:p w:rsidR="00846EB3" w:rsidRPr="00DE1227" w:rsidRDefault="00F3612F" w:rsidP="00F3612F">
            <w:pPr>
              <w:spacing w:after="0" w:line="240" w:lineRule="auto"/>
              <w:jc w:val="center"/>
              <w:rPr>
                <w:rFonts w:ascii="Times New Roman" w:hAnsi="Times New Roman" w:cs="Times New Roman"/>
              </w:rPr>
            </w:pPr>
            <w:r w:rsidRPr="00DE1227">
              <w:rPr>
                <w:rFonts w:ascii="Times New Roman" w:hAnsi="Times New Roman" w:cs="Times New Roman"/>
              </w:rPr>
              <w:t>Сбор неопасных отходов</w:t>
            </w:r>
          </w:p>
        </w:tc>
        <w:tc>
          <w:tcPr>
            <w:tcW w:w="1370" w:type="pct"/>
            <w:vAlign w:val="center"/>
          </w:tcPr>
          <w:p w:rsidR="00846EB3" w:rsidRPr="00DE1227" w:rsidRDefault="00846EB3" w:rsidP="00E00F4A">
            <w:pPr>
              <w:spacing w:after="0" w:line="240" w:lineRule="auto"/>
              <w:jc w:val="center"/>
              <w:rPr>
                <w:rFonts w:ascii="Times New Roman" w:hAnsi="Times New Roman" w:cs="Times New Roman"/>
              </w:rPr>
            </w:pPr>
            <w:r w:rsidRPr="00DE1227">
              <w:rPr>
                <w:rFonts w:ascii="Times New Roman" w:hAnsi="Times New Roman" w:cs="Times New Roman"/>
                <w:bCs/>
              </w:rPr>
              <w:t>Раздел Е Водоснабжение; водоотведение, организация сбора и утилизации отходов, деятельность по ликвидации загрязнений</w:t>
            </w:r>
            <w:r w:rsidRPr="00DE1227">
              <w:rPr>
                <w:rFonts w:ascii="Times New Roman" w:hAnsi="Times New Roman" w:cs="Times New Roman"/>
              </w:rPr>
              <w:t>, 38 - Сбор, обработка и утилизация отходов; обработка вторичного сырья</w:t>
            </w:r>
          </w:p>
        </w:tc>
      </w:tr>
    </w:tbl>
    <w:p w:rsidR="00561A6D" w:rsidRPr="00DE1227" w:rsidRDefault="00561A6D" w:rsidP="00377FD7">
      <w:pPr>
        <w:spacing w:before="120" w:after="120" w:line="360" w:lineRule="auto"/>
        <w:ind w:firstLine="709"/>
        <w:contextualSpacing/>
        <w:jc w:val="both"/>
        <w:rPr>
          <w:rFonts w:ascii="Times New Roman" w:hAnsi="Times New Roman" w:cs="Times New Roman"/>
          <w:iCs/>
          <w:sz w:val="26"/>
          <w:szCs w:val="26"/>
        </w:rPr>
      </w:pPr>
    </w:p>
    <w:p w:rsidR="00D277EE" w:rsidRPr="00DE1227" w:rsidRDefault="00D277EE" w:rsidP="00377FD7">
      <w:pPr>
        <w:spacing w:before="120" w:after="120" w:line="360" w:lineRule="auto"/>
        <w:ind w:firstLine="709"/>
        <w:contextualSpacing/>
        <w:jc w:val="both"/>
        <w:rPr>
          <w:rFonts w:ascii="Times New Roman" w:hAnsi="Times New Roman" w:cs="Times New Roman"/>
          <w:iCs/>
          <w:sz w:val="26"/>
          <w:szCs w:val="26"/>
        </w:rPr>
        <w:sectPr w:rsidR="00D277EE" w:rsidRPr="00DE1227" w:rsidSect="00D277EE">
          <w:pgSz w:w="16838" w:h="11906" w:orient="landscape"/>
          <w:pgMar w:top="1701" w:right="1134" w:bottom="850" w:left="1134" w:header="708" w:footer="708" w:gutter="0"/>
          <w:cols w:space="708"/>
          <w:docGrid w:linePitch="360"/>
        </w:sectPr>
      </w:pPr>
    </w:p>
    <w:p w:rsidR="00846EB3" w:rsidRPr="00DE1227" w:rsidRDefault="00846EB3" w:rsidP="00846EB3">
      <w:pPr>
        <w:pStyle w:val="111"/>
      </w:pPr>
      <w:bookmarkStart w:id="52" w:name="_Toc50028220"/>
      <w:r w:rsidRPr="00DE1227">
        <w:t>Инвестиционная деятельность</w:t>
      </w:r>
      <w:bookmarkEnd w:id="52"/>
    </w:p>
    <w:p w:rsidR="00846EB3" w:rsidRPr="00DE1227" w:rsidRDefault="00846EB3" w:rsidP="00846EB3">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Череповец — территория опережающего социально-экономического развития (ТОСЭР). Этот статус предусмотрен министерством экономического развития России для моногородов и предполагает особый налоговый режим для предприятий-резидентов.</w:t>
      </w:r>
    </w:p>
    <w:p w:rsidR="00846EB3" w:rsidRPr="00DE1227" w:rsidRDefault="00846EB3" w:rsidP="00846EB3">
      <w:pPr>
        <w:pStyle w:val="11110"/>
      </w:pPr>
      <w:r w:rsidRPr="00DE1227">
        <w:rPr>
          <w:bCs/>
        </w:rPr>
        <w:t>Резиденты ТОСЭР «Череповец»</w:t>
      </w:r>
    </w:p>
    <w:tbl>
      <w:tblPr>
        <w:tblStyle w:val="ad"/>
        <w:tblW w:w="0" w:type="auto"/>
        <w:tblLook w:val="04A0" w:firstRow="1" w:lastRow="0" w:firstColumn="1" w:lastColumn="0" w:noHBand="0" w:noVBand="1"/>
      </w:tblPr>
      <w:tblGrid>
        <w:gridCol w:w="675"/>
        <w:gridCol w:w="2923"/>
        <w:gridCol w:w="2375"/>
        <w:gridCol w:w="3372"/>
      </w:tblGrid>
      <w:tr w:rsidR="008D439C" w:rsidRPr="00DE1227" w:rsidTr="00043BBB">
        <w:tc>
          <w:tcPr>
            <w:tcW w:w="675" w:type="dxa"/>
            <w:vAlign w:val="center"/>
          </w:tcPr>
          <w:p w:rsidR="00846EB3" w:rsidRPr="00DE1227" w:rsidRDefault="00846EB3" w:rsidP="00043BBB">
            <w:pPr>
              <w:jc w:val="center"/>
              <w:rPr>
                <w:rFonts w:ascii="Times New Roman" w:hAnsi="Times New Roman" w:cs="Times New Roman"/>
              </w:rPr>
            </w:pPr>
            <w:r w:rsidRPr="00DE1227">
              <w:rPr>
                <w:rFonts w:ascii="Times New Roman" w:hAnsi="Times New Roman" w:cs="Times New Roman"/>
              </w:rPr>
              <w:t>№ п/п</w:t>
            </w:r>
          </w:p>
        </w:tc>
        <w:tc>
          <w:tcPr>
            <w:tcW w:w="2923" w:type="dxa"/>
            <w:vAlign w:val="center"/>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Наименование проекта</w:t>
            </w:r>
          </w:p>
        </w:tc>
        <w:tc>
          <w:tcPr>
            <w:tcW w:w="2375" w:type="dxa"/>
            <w:vAlign w:val="center"/>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Местоположение</w:t>
            </w:r>
          </w:p>
        </w:tc>
        <w:tc>
          <w:tcPr>
            <w:tcW w:w="3372" w:type="dxa"/>
            <w:vAlign w:val="center"/>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Параметры проекта</w:t>
            </w:r>
          </w:p>
        </w:tc>
      </w:tr>
      <w:tr w:rsidR="008D439C" w:rsidRPr="00DE1227" w:rsidTr="00043BBB">
        <w:tc>
          <w:tcPr>
            <w:tcW w:w="675" w:type="dxa"/>
          </w:tcPr>
          <w:p w:rsidR="00846EB3" w:rsidRPr="00DE1227" w:rsidRDefault="00846EB3" w:rsidP="00E846C6">
            <w:pPr>
              <w:pStyle w:val="ab"/>
              <w:numPr>
                <w:ilvl w:val="0"/>
                <w:numId w:val="43"/>
              </w:numPr>
              <w:ind w:left="0" w:firstLine="0"/>
              <w:jc w:val="center"/>
              <w:rPr>
                <w:sz w:val="22"/>
              </w:rPr>
            </w:pPr>
          </w:p>
        </w:tc>
        <w:tc>
          <w:tcPr>
            <w:tcW w:w="2923"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Пекарня «Счастливочная»</w:t>
            </w:r>
          </w:p>
        </w:tc>
        <w:tc>
          <w:tcPr>
            <w:tcW w:w="2375"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г. Череповец, ул. Карла Либкнехта, 15</w:t>
            </w:r>
          </w:p>
        </w:tc>
        <w:tc>
          <w:tcPr>
            <w:tcW w:w="3372"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25 млн. руб. – объем инвестиций</w:t>
            </w:r>
          </w:p>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76 – рабочие места</w:t>
            </w:r>
          </w:p>
        </w:tc>
      </w:tr>
      <w:tr w:rsidR="008D439C" w:rsidRPr="00DE1227" w:rsidTr="00043BBB">
        <w:tc>
          <w:tcPr>
            <w:tcW w:w="675" w:type="dxa"/>
          </w:tcPr>
          <w:p w:rsidR="00846EB3" w:rsidRPr="00DE1227" w:rsidRDefault="00846EB3" w:rsidP="00E846C6">
            <w:pPr>
              <w:pStyle w:val="ab"/>
              <w:numPr>
                <w:ilvl w:val="0"/>
                <w:numId w:val="43"/>
              </w:numPr>
              <w:ind w:left="0" w:firstLine="0"/>
              <w:jc w:val="center"/>
              <w:rPr>
                <w:sz w:val="22"/>
              </w:rPr>
            </w:pPr>
          </w:p>
        </w:tc>
        <w:tc>
          <w:tcPr>
            <w:tcW w:w="2923"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Завод стружечно-цементных (фибролитовых) плит</w:t>
            </w:r>
          </w:p>
        </w:tc>
        <w:tc>
          <w:tcPr>
            <w:tcW w:w="2375"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г. Череповец, Индустриальный парк «Череповец»</w:t>
            </w:r>
          </w:p>
        </w:tc>
        <w:tc>
          <w:tcPr>
            <w:tcW w:w="3372"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2,449 млрд руб. – объем инвестиций</w:t>
            </w:r>
          </w:p>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138 – рабочие места</w:t>
            </w:r>
          </w:p>
        </w:tc>
      </w:tr>
      <w:tr w:rsidR="008D439C" w:rsidRPr="00DE1227" w:rsidTr="00043BBB">
        <w:tc>
          <w:tcPr>
            <w:tcW w:w="675" w:type="dxa"/>
          </w:tcPr>
          <w:p w:rsidR="00846EB3" w:rsidRPr="00DE1227" w:rsidRDefault="00846EB3" w:rsidP="00E846C6">
            <w:pPr>
              <w:pStyle w:val="ab"/>
              <w:numPr>
                <w:ilvl w:val="0"/>
                <w:numId w:val="43"/>
              </w:numPr>
              <w:ind w:left="0" w:firstLine="0"/>
              <w:jc w:val="center"/>
              <w:rPr>
                <w:sz w:val="22"/>
              </w:rPr>
            </w:pPr>
          </w:p>
        </w:tc>
        <w:tc>
          <w:tcPr>
            <w:tcW w:w="2923"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Торговый дом «Русский чай»</w:t>
            </w:r>
          </w:p>
        </w:tc>
        <w:tc>
          <w:tcPr>
            <w:tcW w:w="2375"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г. Череповец, ул. Белинского, д. 4</w:t>
            </w:r>
          </w:p>
        </w:tc>
        <w:tc>
          <w:tcPr>
            <w:tcW w:w="3372"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22,96 млн. руб. – объем инвестиций</w:t>
            </w:r>
          </w:p>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20 – рабочие места</w:t>
            </w:r>
          </w:p>
        </w:tc>
      </w:tr>
      <w:tr w:rsidR="008D439C" w:rsidRPr="00DE1227" w:rsidTr="00043BBB">
        <w:tc>
          <w:tcPr>
            <w:tcW w:w="675" w:type="dxa"/>
          </w:tcPr>
          <w:p w:rsidR="00846EB3" w:rsidRPr="00DE1227" w:rsidRDefault="00846EB3" w:rsidP="00E846C6">
            <w:pPr>
              <w:pStyle w:val="ab"/>
              <w:numPr>
                <w:ilvl w:val="0"/>
                <w:numId w:val="43"/>
              </w:numPr>
              <w:ind w:left="0" w:firstLine="0"/>
              <w:jc w:val="center"/>
              <w:rPr>
                <w:sz w:val="22"/>
              </w:rPr>
            </w:pPr>
          </w:p>
        </w:tc>
        <w:tc>
          <w:tcPr>
            <w:tcW w:w="2923"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Завод «Механика»</w:t>
            </w:r>
          </w:p>
        </w:tc>
        <w:tc>
          <w:tcPr>
            <w:tcW w:w="2375"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г. Череповец, ул. Окружная, д.18, стр. 6</w:t>
            </w:r>
          </w:p>
        </w:tc>
        <w:tc>
          <w:tcPr>
            <w:tcW w:w="3372"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153 млн. руб. – объем инвестиций</w:t>
            </w:r>
          </w:p>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62 – рабочие места</w:t>
            </w:r>
          </w:p>
        </w:tc>
      </w:tr>
      <w:tr w:rsidR="008D439C" w:rsidRPr="00DE1227" w:rsidTr="00043BBB">
        <w:tc>
          <w:tcPr>
            <w:tcW w:w="675" w:type="dxa"/>
          </w:tcPr>
          <w:p w:rsidR="00846EB3" w:rsidRPr="00DE1227" w:rsidRDefault="00846EB3" w:rsidP="00E846C6">
            <w:pPr>
              <w:pStyle w:val="ab"/>
              <w:numPr>
                <w:ilvl w:val="0"/>
                <w:numId w:val="43"/>
              </w:numPr>
              <w:ind w:left="0" w:firstLine="0"/>
              <w:jc w:val="center"/>
              <w:rPr>
                <w:sz w:val="22"/>
              </w:rPr>
            </w:pPr>
          </w:p>
        </w:tc>
        <w:tc>
          <w:tcPr>
            <w:tcW w:w="2923"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Тепличный комплекс «Новый»</w:t>
            </w:r>
          </w:p>
        </w:tc>
        <w:tc>
          <w:tcPr>
            <w:tcW w:w="2375"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г. Череповец, инвестиционная площадка «Северная», Кирилловское шоссе</w:t>
            </w:r>
          </w:p>
        </w:tc>
        <w:tc>
          <w:tcPr>
            <w:tcW w:w="3372"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2,3 млрд руб. – объем инвестиций</w:t>
            </w:r>
          </w:p>
          <w:p w:rsidR="00846EB3" w:rsidRPr="00DE1227" w:rsidRDefault="00482078" w:rsidP="00482078">
            <w:pPr>
              <w:jc w:val="center"/>
              <w:rPr>
                <w:rFonts w:ascii="Times New Roman" w:hAnsi="Times New Roman" w:cs="Times New Roman"/>
              </w:rPr>
            </w:pPr>
            <w:r w:rsidRPr="00DE1227">
              <w:rPr>
                <w:rFonts w:ascii="Times New Roman" w:hAnsi="Times New Roman" w:cs="Times New Roman"/>
              </w:rPr>
              <w:t>155</w:t>
            </w:r>
            <w:r w:rsidR="00846EB3" w:rsidRPr="00DE1227">
              <w:rPr>
                <w:rFonts w:ascii="Times New Roman" w:hAnsi="Times New Roman" w:cs="Times New Roman"/>
              </w:rPr>
              <w:t xml:space="preserve"> – рабочие места</w:t>
            </w:r>
          </w:p>
        </w:tc>
      </w:tr>
      <w:tr w:rsidR="008D439C" w:rsidRPr="00DE1227" w:rsidTr="00043BBB">
        <w:tc>
          <w:tcPr>
            <w:tcW w:w="675" w:type="dxa"/>
          </w:tcPr>
          <w:p w:rsidR="00846EB3" w:rsidRPr="00DE1227" w:rsidRDefault="00846EB3" w:rsidP="00E846C6">
            <w:pPr>
              <w:pStyle w:val="ab"/>
              <w:numPr>
                <w:ilvl w:val="0"/>
                <w:numId w:val="43"/>
              </w:numPr>
              <w:ind w:left="0" w:firstLine="0"/>
              <w:jc w:val="center"/>
              <w:rPr>
                <w:sz w:val="22"/>
              </w:rPr>
            </w:pPr>
          </w:p>
        </w:tc>
        <w:tc>
          <w:tcPr>
            <w:tcW w:w="2923"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Череповецкий судостроительный завод</w:t>
            </w:r>
          </w:p>
        </w:tc>
        <w:tc>
          <w:tcPr>
            <w:tcW w:w="2375"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Инвестиционная площадка «Восточная»</w:t>
            </w:r>
          </w:p>
        </w:tc>
        <w:tc>
          <w:tcPr>
            <w:tcW w:w="3372" w:type="dxa"/>
          </w:tcPr>
          <w:p w:rsidR="00846EB3" w:rsidRPr="00DE1227" w:rsidRDefault="00482078" w:rsidP="00846EB3">
            <w:pPr>
              <w:jc w:val="center"/>
              <w:rPr>
                <w:rFonts w:ascii="Times New Roman" w:hAnsi="Times New Roman" w:cs="Times New Roman"/>
              </w:rPr>
            </w:pPr>
            <w:r w:rsidRPr="00DE1227">
              <w:rPr>
                <w:rFonts w:ascii="Times New Roman" w:hAnsi="Times New Roman" w:cs="Times New Roman"/>
              </w:rPr>
              <w:t>694</w:t>
            </w:r>
            <w:r w:rsidR="00846EB3" w:rsidRPr="00DE1227">
              <w:rPr>
                <w:rFonts w:ascii="Times New Roman" w:hAnsi="Times New Roman" w:cs="Times New Roman"/>
              </w:rPr>
              <w:t xml:space="preserve"> млн. руб. – объем инвестиций</w:t>
            </w:r>
          </w:p>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147 – рабочие места</w:t>
            </w:r>
          </w:p>
        </w:tc>
      </w:tr>
      <w:tr w:rsidR="008D439C" w:rsidRPr="00DE1227" w:rsidTr="00043BBB">
        <w:tc>
          <w:tcPr>
            <w:tcW w:w="675" w:type="dxa"/>
          </w:tcPr>
          <w:p w:rsidR="00846EB3" w:rsidRPr="00DE1227" w:rsidRDefault="00846EB3" w:rsidP="00E846C6">
            <w:pPr>
              <w:pStyle w:val="ab"/>
              <w:numPr>
                <w:ilvl w:val="0"/>
                <w:numId w:val="43"/>
              </w:numPr>
              <w:ind w:left="0" w:firstLine="0"/>
              <w:jc w:val="center"/>
              <w:rPr>
                <w:sz w:val="22"/>
              </w:rPr>
            </w:pPr>
          </w:p>
        </w:tc>
        <w:tc>
          <w:tcPr>
            <w:tcW w:w="2923"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Череповецкий машиностроительный завод</w:t>
            </w:r>
          </w:p>
        </w:tc>
        <w:tc>
          <w:tcPr>
            <w:tcW w:w="2375"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г. Череповец, Индустриальный парк «Череповец»</w:t>
            </w:r>
          </w:p>
        </w:tc>
        <w:tc>
          <w:tcPr>
            <w:tcW w:w="3372"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150,0 млн. руб. – объем инвестиций</w:t>
            </w:r>
          </w:p>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62 – рабочие места</w:t>
            </w:r>
          </w:p>
        </w:tc>
      </w:tr>
      <w:tr w:rsidR="008D439C" w:rsidRPr="00DE1227" w:rsidTr="00043BBB">
        <w:tc>
          <w:tcPr>
            <w:tcW w:w="675" w:type="dxa"/>
          </w:tcPr>
          <w:p w:rsidR="00846EB3" w:rsidRPr="00DE1227" w:rsidRDefault="00846EB3" w:rsidP="00E846C6">
            <w:pPr>
              <w:pStyle w:val="ab"/>
              <w:numPr>
                <w:ilvl w:val="0"/>
                <w:numId w:val="43"/>
              </w:numPr>
              <w:ind w:left="0" w:firstLine="0"/>
              <w:jc w:val="center"/>
              <w:rPr>
                <w:sz w:val="22"/>
              </w:rPr>
            </w:pPr>
          </w:p>
        </w:tc>
        <w:tc>
          <w:tcPr>
            <w:tcW w:w="2923"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ООО «Вологодский молочный завод», дочернее предприятие «Нева Милк»</w:t>
            </w:r>
          </w:p>
        </w:tc>
        <w:tc>
          <w:tcPr>
            <w:tcW w:w="2375"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г. Череповец, инвестиционная площадка «Северная», Кирилловское шоссе</w:t>
            </w:r>
          </w:p>
        </w:tc>
        <w:tc>
          <w:tcPr>
            <w:tcW w:w="3372"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1,6 млрд. руб. – объем инвестиций</w:t>
            </w:r>
          </w:p>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155 – рабочие места</w:t>
            </w:r>
          </w:p>
        </w:tc>
      </w:tr>
      <w:tr w:rsidR="008D439C" w:rsidRPr="00DE1227" w:rsidTr="00043BBB">
        <w:tc>
          <w:tcPr>
            <w:tcW w:w="675" w:type="dxa"/>
          </w:tcPr>
          <w:p w:rsidR="00846EB3" w:rsidRPr="00DE1227" w:rsidRDefault="00846EB3" w:rsidP="00E846C6">
            <w:pPr>
              <w:pStyle w:val="ab"/>
              <w:numPr>
                <w:ilvl w:val="0"/>
                <w:numId w:val="43"/>
              </w:numPr>
              <w:ind w:left="0" w:firstLine="0"/>
              <w:jc w:val="center"/>
              <w:rPr>
                <w:sz w:val="22"/>
              </w:rPr>
            </w:pPr>
          </w:p>
        </w:tc>
        <w:tc>
          <w:tcPr>
            <w:tcW w:w="2923"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Предприятие по производству теплообменных элементов для котлоагрегатов ТЭЦ и ГРЭС</w:t>
            </w:r>
          </w:p>
        </w:tc>
        <w:tc>
          <w:tcPr>
            <w:tcW w:w="2375"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г. Череповец, Индустриальный парк «Череповец»</w:t>
            </w:r>
          </w:p>
        </w:tc>
        <w:tc>
          <w:tcPr>
            <w:tcW w:w="3372"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65,0 млн. руб. – объем инвестиций</w:t>
            </w:r>
          </w:p>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50 – рабочие места</w:t>
            </w:r>
          </w:p>
        </w:tc>
      </w:tr>
      <w:tr w:rsidR="008D439C" w:rsidRPr="00DE1227" w:rsidTr="00043BBB">
        <w:tc>
          <w:tcPr>
            <w:tcW w:w="675" w:type="dxa"/>
          </w:tcPr>
          <w:p w:rsidR="00846EB3" w:rsidRPr="00DE1227" w:rsidRDefault="00846EB3" w:rsidP="00E846C6">
            <w:pPr>
              <w:pStyle w:val="ab"/>
              <w:numPr>
                <w:ilvl w:val="0"/>
                <w:numId w:val="43"/>
              </w:numPr>
              <w:ind w:left="0" w:firstLine="0"/>
              <w:jc w:val="center"/>
              <w:rPr>
                <w:sz w:val="22"/>
              </w:rPr>
            </w:pPr>
          </w:p>
        </w:tc>
        <w:tc>
          <w:tcPr>
            <w:tcW w:w="2923"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Компания «АБЗ Дорстрой»</w:t>
            </w:r>
          </w:p>
        </w:tc>
        <w:tc>
          <w:tcPr>
            <w:tcW w:w="2375"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г. Череповец, Кирилловское шоссе, д. 94</w:t>
            </w:r>
          </w:p>
        </w:tc>
        <w:tc>
          <w:tcPr>
            <w:tcW w:w="3372"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94,0 млн. руб. – объем инвестиций</w:t>
            </w:r>
          </w:p>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21 – рабочие места</w:t>
            </w:r>
          </w:p>
        </w:tc>
      </w:tr>
      <w:tr w:rsidR="008D439C" w:rsidRPr="00DE1227" w:rsidTr="00043BBB">
        <w:tc>
          <w:tcPr>
            <w:tcW w:w="675" w:type="dxa"/>
          </w:tcPr>
          <w:p w:rsidR="00846EB3" w:rsidRPr="00DE1227" w:rsidRDefault="00846EB3" w:rsidP="00E846C6">
            <w:pPr>
              <w:pStyle w:val="ab"/>
              <w:numPr>
                <w:ilvl w:val="0"/>
                <w:numId w:val="43"/>
              </w:numPr>
              <w:ind w:left="0" w:firstLine="0"/>
              <w:jc w:val="center"/>
              <w:rPr>
                <w:sz w:val="22"/>
              </w:rPr>
            </w:pPr>
          </w:p>
        </w:tc>
        <w:tc>
          <w:tcPr>
            <w:tcW w:w="2923"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Компания «Техноперспектива»</w:t>
            </w:r>
          </w:p>
        </w:tc>
        <w:tc>
          <w:tcPr>
            <w:tcW w:w="2375"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г. Череповец, пр. Победы, д. 1</w:t>
            </w:r>
          </w:p>
        </w:tc>
        <w:tc>
          <w:tcPr>
            <w:tcW w:w="3372"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20,0 млн. руб. – объем инвестиций</w:t>
            </w:r>
          </w:p>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20 – рабочие места</w:t>
            </w:r>
          </w:p>
        </w:tc>
      </w:tr>
      <w:tr w:rsidR="008D439C" w:rsidRPr="00DE1227" w:rsidTr="00043BBB">
        <w:tc>
          <w:tcPr>
            <w:tcW w:w="675" w:type="dxa"/>
          </w:tcPr>
          <w:p w:rsidR="00846EB3" w:rsidRPr="00DE1227" w:rsidRDefault="00846EB3" w:rsidP="00E846C6">
            <w:pPr>
              <w:pStyle w:val="ab"/>
              <w:numPr>
                <w:ilvl w:val="0"/>
                <w:numId w:val="43"/>
              </w:numPr>
              <w:ind w:left="0" w:firstLine="0"/>
              <w:jc w:val="center"/>
              <w:rPr>
                <w:sz w:val="22"/>
              </w:rPr>
            </w:pPr>
          </w:p>
        </w:tc>
        <w:tc>
          <w:tcPr>
            <w:tcW w:w="2923"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Производственно-сервисный центр по созданию и обслуживанию электрооборудования для промышленных предприятий и предприятий коммунального хозяйства</w:t>
            </w:r>
          </w:p>
        </w:tc>
        <w:tc>
          <w:tcPr>
            <w:tcW w:w="2375"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г. Череповец, Индустриальный парк «Череповец»</w:t>
            </w:r>
          </w:p>
        </w:tc>
        <w:tc>
          <w:tcPr>
            <w:tcW w:w="3372" w:type="dxa"/>
          </w:tcPr>
          <w:p w:rsidR="00846EB3" w:rsidRPr="00DE1227" w:rsidRDefault="00482078" w:rsidP="00846EB3">
            <w:pPr>
              <w:jc w:val="center"/>
              <w:rPr>
                <w:rFonts w:ascii="Times New Roman" w:hAnsi="Times New Roman" w:cs="Times New Roman"/>
              </w:rPr>
            </w:pPr>
            <w:r w:rsidRPr="00DE1227">
              <w:rPr>
                <w:rFonts w:ascii="Times New Roman" w:hAnsi="Times New Roman" w:cs="Times New Roman"/>
              </w:rPr>
              <w:t>1</w:t>
            </w:r>
            <w:r w:rsidR="00846EB3" w:rsidRPr="00DE1227">
              <w:rPr>
                <w:rFonts w:ascii="Times New Roman" w:hAnsi="Times New Roman" w:cs="Times New Roman"/>
              </w:rPr>
              <w:t>20,0 млн. руб. – объем инвестиций</w:t>
            </w:r>
          </w:p>
          <w:p w:rsidR="00846EB3" w:rsidRPr="00DE1227" w:rsidRDefault="00482078" w:rsidP="00846EB3">
            <w:pPr>
              <w:jc w:val="center"/>
              <w:rPr>
                <w:rFonts w:ascii="Times New Roman" w:hAnsi="Times New Roman" w:cs="Times New Roman"/>
              </w:rPr>
            </w:pPr>
            <w:r w:rsidRPr="00DE1227">
              <w:rPr>
                <w:rFonts w:ascii="Times New Roman" w:hAnsi="Times New Roman" w:cs="Times New Roman"/>
              </w:rPr>
              <w:t>150</w:t>
            </w:r>
            <w:r w:rsidR="00846EB3" w:rsidRPr="00DE1227">
              <w:rPr>
                <w:rFonts w:ascii="Times New Roman" w:hAnsi="Times New Roman" w:cs="Times New Roman"/>
              </w:rPr>
              <w:t xml:space="preserve"> – рабочие места</w:t>
            </w:r>
          </w:p>
        </w:tc>
      </w:tr>
      <w:tr w:rsidR="008D439C" w:rsidRPr="00DE1227" w:rsidTr="00043BBB">
        <w:tc>
          <w:tcPr>
            <w:tcW w:w="675" w:type="dxa"/>
          </w:tcPr>
          <w:p w:rsidR="00846EB3" w:rsidRPr="00DE1227" w:rsidRDefault="00846EB3" w:rsidP="00E846C6">
            <w:pPr>
              <w:pStyle w:val="ab"/>
              <w:numPr>
                <w:ilvl w:val="0"/>
                <w:numId w:val="43"/>
              </w:numPr>
              <w:ind w:left="0" w:firstLine="0"/>
              <w:jc w:val="center"/>
              <w:rPr>
                <w:sz w:val="22"/>
              </w:rPr>
            </w:pPr>
          </w:p>
        </w:tc>
        <w:tc>
          <w:tcPr>
            <w:tcW w:w="2923"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Завод по производству интеллектуальных средств измерения и управления «Завод НАРТИС»</w:t>
            </w:r>
          </w:p>
        </w:tc>
        <w:tc>
          <w:tcPr>
            <w:tcW w:w="2375"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г. Череповец, Индустриальный парк «Череповец»</w:t>
            </w:r>
          </w:p>
        </w:tc>
        <w:tc>
          <w:tcPr>
            <w:tcW w:w="3372" w:type="dxa"/>
          </w:tcPr>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791 млн. руб. – объем инвестиций</w:t>
            </w:r>
          </w:p>
          <w:p w:rsidR="00846EB3" w:rsidRPr="00DE1227" w:rsidRDefault="00846EB3" w:rsidP="00846EB3">
            <w:pPr>
              <w:jc w:val="center"/>
              <w:rPr>
                <w:rFonts w:ascii="Times New Roman" w:hAnsi="Times New Roman" w:cs="Times New Roman"/>
              </w:rPr>
            </w:pPr>
            <w:r w:rsidRPr="00DE1227">
              <w:rPr>
                <w:rFonts w:ascii="Times New Roman" w:hAnsi="Times New Roman" w:cs="Times New Roman"/>
              </w:rPr>
              <w:t>178 – рабочие места</w:t>
            </w:r>
          </w:p>
        </w:tc>
      </w:tr>
    </w:tbl>
    <w:p w:rsidR="004E2485" w:rsidRPr="00DE1227" w:rsidRDefault="004E2485" w:rsidP="004E248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За последние 6 лет объем инвестиций в основной капитал крупных и средних предприятий составил 217,5 млрд рублей.</w:t>
      </w:r>
    </w:p>
    <w:p w:rsidR="004E2485" w:rsidRPr="00DE1227" w:rsidRDefault="004E2485" w:rsidP="004E248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Примеры инвестиционных проектов: </w:t>
      </w:r>
    </w:p>
    <w:p w:rsidR="004E2485" w:rsidRPr="00DE1227" w:rsidRDefault="004E2485" w:rsidP="004E2485">
      <w:pPr>
        <w:pStyle w:val="a4"/>
      </w:pPr>
      <w:r w:rsidRPr="00DE1227">
        <w:t>ЧерМК ПАО «Северсталь – реконструкция коксовых батарей; капитальный ремонт доменных печей для обеспечения экологичного процесса выплавки чугуна (стоимость проекта – 29 млрд. рублей); масштабная программа обновления в коксоаглодоменном производстве;</w:t>
      </w:r>
    </w:p>
    <w:p w:rsidR="004E2485" w:rsidRPr="00DE1227" w:rsidRDefault="004E2485" w:rsidP="004E2485">
      <w:pPr>
        <w:pStyle w:val="a4"/>
      </w:pPr>
      <w:r w:rsidRPr="00DE1227">
        <w:t xml:space="preserve">АО «Апатит» – строительство терминала для хранения сырьевых продуктов, нового агрегата по производству аммиака, включая производство гранулированного карбамида; </w:t>
      </w:r>
    </w:p>
    <w:p w:rsidR="004E2485" w:rsidRPr="00DE1227" w:rsidRDefault="004E2485" w:rsidP="004E2485">
      <w:pPr>
        <w:pStyle w:val="a4"/>
      </w:pPr>
      <w:r w:rsidRPr="00DE1227">
        <w:t xml:space="preserve">строительство установки по производству серной кислоты; проект по увеличению мощностей фосфорных удобрений с модернизацией сернокислотных систем и пр. </w:t>
      </w:r>
    </w:p>
    <w:p w:rsidR="004E2485" w:rsidRPr="00DE1227" w:rsidRDefault="004E2485" w:rsidP="004E2485">
      <w:pPr>
        <w:pStyle w:val="a4"/>
      </w:pPr>
      <w:r w:rsidRPr="00DE1227">
        <w:t>ОАО «Череповецкий литейно-механический завод» – проект «Производство российского погрузчика-экскаватора «ЧЛМЗ 310» и производство и сборка тракторов мощностью свыше 120 л.с.»;</w:t>
      </w:r>
    </w:p>
    <w:p w:rsidR="004E2485" w:rsidRPr="00DE1227" w:rsidRDefault="004E2485" w:rsidP="004E2485">
      <w:pPr>
        <w:pStyle w:val="a4"/>
      </w:pPr>
      <w:r w:rsidRPr="00DE1227">
        <w:t>АО «Череповецкий мясокомбинат» завершило реализацию проекта с внедрением оборудования для консервного производства. На новом производстве планируют выпускать 30 тысяч банок тушенки в сутки.</w:t>
      </w:r>
    </w:p>
    <w:p w:rsidR="004E2485" w:rsidRPr="00DE1227" w:rsidRDefault="004E2485" w:rsidP="004E248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сновополагающим документом Вологодской области в системе государственной поддержки частных инвесторов является закон Вологодской области от 08.05.2013 № 3046-ОЗ «О государственном регулировании инвестиционной деятельности, осуществляемой в форме капитальных вложений, на территории Вологодской области и о внесении изменений в отдельные законы области», в соответствии с которым утвержден перечень приоритетных инвестиционных проектов.</w:t>
      </w:r>
    </w:p>
    <w:p w:rsidR="004E2485" w:rsidRPr="00DE1227" w:rsidRDefault="004E2485" w:rsidP="004E2485">
      <w:pPr>
        <w:pStyle w:val="11110"/>
      </w:pPr>
      <w:r w:rsidRPr="00DE1227">
        <w:rPr>
          <w:bCs/>
        </w:rPr>
        <w:t>Приоритетные инвестиционные проекты</w:t>
      </w:r>
    </w:p>
    <w:tbl>
      <w:tblPr>
        <w:tblW w:w="5000" w:type="pct"/>
        <w:tblCellMar>
          <w:left w:w="0" w:type="dxa"/>
          <w:right w:w="0" w:type="dxa"/>
        </w:tblCellMar>
        <w:tblLook w:val="04A0" w:firstRow="1" w:lastRow="0" w:firstColumn="1" w:lastColumn="0" w:noHBand="0" w:noVBand="1"/>
      </w:tblPr>
      <w:tblGrid>
        <w:gridCol w:w="1655"/>
        <w:gridCol w:w="2100"/>
        <w:gridCol w:w="2659"/>
        <w:gridCol w:w="3098"/>
      </w:tblGrid>
      <w:tr w:rsidR="008D439C" w:rsidRPr="00DE1227" w:rsidTr="0096579C">
        <w:trPr>
          <w:cantSplit/>
          <w:trHeight w:val="20"/>
        </w:trPr>
        <w:tc>
          <w:tcPr>
            <w:tcW w:w="894" w:type="pct"/>
            <w:tcBorders>
              <w:top w:val="single" w:sz="6" w:space="0" w:color="000000"/>
              <w:left w:val="single" w:sz="6" w:space="0" w:color="000000"/>
              <w:bottom w:val="single" w:sz="6" w:space="0" w:color="000000"/>
              <w:right w:val="single" w:sz="6" w:space="0" w:color="000000"/>
            </w:tcBorders>
          </w:tcPr>
          <w:p w:rsidR="00213BD5" w:rsidRPr="00DE1227" w:rsidRDefault="00213BD5" w:rsidP="00105C2D">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xml:space="preserve">№ </w:t>
            </w:r>
            <w:r w:rsidR="005722B9" w:rsidRPr="00DE1227">
              <w:rPr>
                <w:rFonts w:ascii="Times New Roman" w:eastAsia="Times New Roman" w:hAnsi="Times New Roman" w:cs="Times New Roman"/>
                <w:lang w:eastAsia="ru-RU"/>
              </w:rPr>
              <w:t xml:space="preserve">инвестиционного </w:t>
            </w:r>
            <w:r w:rsidR="00596B0B" w:rsidRPr="00DE1227">
              <w:rPr>
                <w:rFonts w:ascii="Times New Roman" w:eastAsia="Times New Roman" w:hAnsi="Times New Roman" w:cs="Times New Roman"/>
                <w:lang w:eastAsia="ru-RU"/>
              </w:rPr>
              <w:t>проекта</w:t>
            </w:r>
          </w:p>
          <w:p w:rsidR="00213BD5" w:rsidRPr="00DE1227" w:rsidRDefault="00932ABB" w:rsidP="00932ABB">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xml:space="preserve">согласно </w:t>
            </w:r>
            <w:r w:rsidR="00213BD5" w:rsidRPr="00DE1227">
              <w:rPr>
                <w:rFonts w:ascii="Times New Roman" w:eastAsia="Times New Roman" w:hAnsi="Times New Roman" w:cs="Times New Roman"/>
                <w:lang w:eastAsia="ru-RU"/>
              </w:rPr>
              <w:t>закон</w:t>
            </w:r>
            <w:r w:rsidRPr="00DE1227">
              <w:rPr>
                <w:rFonts w:ascii="Times New Roman" w:eastAsia="Times New Roman" w:hAnsi="Times New Roman" w:cs="Times New Roman"/>
                <w:lang w:eastAsia="ru-RU"/>
              </w:rPr>
              <w:t>у</w:t>
            </w:r>
            <w:r w:rsidR="00213BD5" w:rsidRPr="00DE1227">
              <w:rPr>
                <w:rFonts w:ascii="Times New Roman" w:eastAsia="Times New Roman" w:hAnsi="Times New Roman" w:cs="Times New Roman"/>
                <w:lang w:eastAsia="ru-RU"/>
              </w:rPr>
              <w:t xml:space="preserve"> Вологодской области от 08.05.2013 № 3046-ОЗ</w:t>
            </w:r>
          </w:p>
        </w:tc>
        <w:tc>
          <w:tcPr>
            <w:tcW w:w="894"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Наименование инвестиционного проекта</w:t>
            </w:r>
          </w:p>
        </w:tc>
        <w:tc>
          <w:tcPr>
            <w:tcW w:w="1513"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Наименование субъекта инвестиционной деятельности, реализующего приоритетный инвестиционный проект</w:t>
            </w:r>
          </w:p>
        </w:tc>
        <w:tc>
          <w:tcPr>
            <w:tcW w:w="1698"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Краткое описание инвестиционного проекта</w:t>
            </w:r>
          </w:p>
        </w:tc>
      </w:tr>
      <w:tr w:rsidR="008D439C" w:rsidRPr="00DE1227" w:rsidTr="0096579C">
        <w:trPr>
          <w:cantSplit/>
          <w:trHeight w:val="20"/>
        </w:trPr>
        <w:tc>
          <w:tcPr>
            <w:tcW w:w="894" w:type="pct"/>
            <w:tcBorders>
              <w:top w:val="single" w:sz="6" w:space="0" w:color="000000"/>
              <w:left w:val="single" w:sz="6" w:space="0" w:color="000000"/>
              <w:bottom w:val="single" w:sz="6" w:space="0" w:color="000000"/>
              <w:right w:val="single" w:sz="6" w:space="0" w:color="000000"/>
            </w:tcBorders>
          </w:tcPr>
          <w:p w:rsidR="00213BD5" w:rsidRPr="00DE1227" w:rsidRDefault="00213BD5" w:rsidP="00105C2D">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w:t>
            </w:r>
          </w:p>
        </w:tc>
        <w:tc>
          <w:tcPr>
            <w:tcW w:w="894"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троительство новых мощностей удобрений и аммиака № 3»</w:t>
            </w:r>
          </w:p>
        </w:tc>
        <w:tc>
          <w:tcPr>
            <w:tcW w:w="1513"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АО «Апатит»</w:t>
            </w:r>
          </w:p>
        </w:tc>
        <w:tc>
          <w:tcPr>
            <w:tcW w:w="1698"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еализация инвестиционного проекта предусматривает строительство цеха аммиака № 3, цеха гранулированного карбамида, цеха сульфата аммония</w:t>
            </w:r>
          </w:p>
        </w:tc>
      </w:tr>
      <w:tr w:rsidR="008D439C" w:rsidRPr="00DE1227" w:rsidTr="0096579C">
        <w:trPr>
          <w:cantSplit/>
          <w:trHeight w:val="20"/>
        </w:trPr>
        <w:tc>
          <w:tcPr>
            <w:tcW w:w="894" w:type="pct"/>
            <w:tcBorders>
              <w:top w:val="single" w:sz="6" w:space="0" w:color="000000"/>
              <w:left w:val="single" w:sz="6" w:space="0" w:color="000000"/>
              <w:bottom w:val="single" w:sz="6" w:space="0" w:color="000000"/>
              <w:right w:val="single" w:sz="6" w:space="0" w:color="000000"/>
            </w:tcBorders>
          </w:tcPr>
          <w:p w:rsidR="00213BD5" w:rsidRPr="00DE1227" w:rsidRDefault="00213BD5" w:rsidP="00105C2D">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w:t>
            </w:r>
          </w:p>
        </w:tc>
        <w:tc>
          <w:tcPr>
            <w:tcW w:w="894"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ПП. ЦПМ-3. Комплекс покрытий металла (АНГЦ и АПП)»</w:t>
            </w:r>
          </w:p>
        </w:tc>
        <w:tc>
          <w:tcPr>
            <w:tcW w:w="1513"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АО «Северсталь»</w:t>
            </w:r>
          </w:p>
        </w:tc>
        <w:tc>
          <w:tcPr>
            <w:tcW w:w="1698"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еализация инвестиционного проекта предусматривает строительство комплекса покрытий металла в составе агрегата непрерывного горячего цинкования и агрегата полимерных покрытий металла</w:t>
            </w:r>
          </w:p>
        </w:tc>
      </w:tr>
      <w:tr w:rsidR="008D439C" w:rsidRPr="00DE1227" w:rsidTr="0096579C">
        <w:trPr>
          <w:cantSplit/>
          <w:trHeight w:val="20"/>
        </w:trPr>
        <w:tc>
          <w:tcPr>
            <w:tcW w:w="894" w:type="pct"/>
            <w:tcBorders>
              <w:top w:val="single" w:sz="6" w:space="0" w:color="000000"/>
              <w:left w:val="single" w:sz="6" w:space="0" w:color="000000"/>
              <w:bottom w:val="single" w:sz="6" w:space="0" w:color="000000"/>
              <w:right w:val="single" w:sz="6" w:space="0" w:color="000000"/>
            </w:tcBorders>
          </w:tcPr>
          <w:p w:rsidR="00213BD5" w:rsidRPr="00DE1227" w:rsidRDefault="00213BD5" w:rsidP="00105C2D">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w:t>
            </w:r>
          </w:p>
        </w:tc>
        <w:tc>
          <w:tcPr>
            <w:tcW w:w="894"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П.КС. Установка печь-ковш № 2»</w:t>
            </w:r>
          </w:p>
        </w:tc>
        <w:tc>
          <w:tcPr>
            <w:tcW w:w="1513"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АО «Северсталь»</w:t>
            </w:r>
          </w:p>
        </w:tc>
        <w:tc>
          <w:tcPr>
            <w:tcW w:w="1698"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еализация инвестиционного проекта предусматривает строительство установки печь-ковш в конвертерном цехе</w:t>
            </w:r>
          </w:p>
        </w:tc>
      </w:tr>
      <w:tr w:rsidR="008D439C" w:rsidRPr="00DE1227" w:rsidTr="0096579C">
        <w:trPr>
          <w:cantSplit/>
          <w:trHeight w:val="20"/>
        </w:trPr>
        <w:tc>
          <w:tcPr>
            <w:tcW w:w="894" w:type="pct"/>
            <w:tcBorders>
              <w:top w:val="single" w:sz="6" w:space="0" w:color="000000"/>
              <w:left w:val="single" w:sz="6" w:space="0" w:color="000000"/>
              <w:bottom w:val="single" w:sz="6" w:space="0" w:color="000000"/>
              <w:right w:val="single" w:sz="6" w:space="0" w:color="000000"/>
            </w:tcBorders>
          </w:tcPr>
          <w:p w:rsidR="00213BD5" w:rsidRPr="00DE1227" w:rsidRDefault="00213BD5" w:rsidP="00105C2D">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w:t>
            </w:r>
          </w:p>
        </w:tc>
        <w:tc>
          <w:tcPr>
            <w:tcW w:w="894"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рограмма развития производства удобрений»</w:t>
            </w:r>
          </w:p>
        </w:tc>
        <w:tc>
          <w:tcPr>
            <w:tcW w:w="1513"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АО «Апатит»</w:t>
            </w:r>
          </w:p>
        </w:tc>
        <w:tc>
          <w:tcPr>
            <w:tcW w:w="1698"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еализация инвестиционного проекта предусматривает строительство установки по производству серной кислоты, агрегата по производству азотной кислоты, модернизацию производства серной кислоты, фосфорной кислоты, минеральных удобрений</w:t>
            </w:r>
          </w:p>
        </w:tc>
      </w:tr>
      <w:tr w:rsidR="008D439C" w:rsidRPr="00DE1227" w:rsidTr="0096579C">
        <w:trPr>
          <w:cantSplit/>
          <w:trHeight w:val="20"/>
        </w:trPr>
        <w:tc>
          <w:tcPr>
            <w:tcW w:w="894" w:type="pct"/>
            <w:tcBorders>
              <w:top w:val="single" w:sz="6" w:space="0" w:color="000000"/>
              <w:left w:val="single" w:sz="6" w:space="0" w:color="000000"/>
              <w:bottom w:val="single" w:sz="6" w:space="0" w:color="000000"/>
              <w:right w:val="single" w:sz="6" w:space="0" w:color="000000"/>
            </w:tcBorders>
          </w:tcPr>
          <w:p w:rsidR="00213BD5" w:rsidRPr="00DE1227" w:rsidRDefault="00213BD5" w:rsidP="00105C2D">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7.</w:t>
            </w:r>
          </w:p>
        </w:tc>
        <w:tc>
          <w:tcPr>
            <w:tcW w:w="894"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Инвестиции в объекты металлургического производства»</w:t>
            </w:r>
          </w:p>
        </w:tc>
        <w:tc>
          <w:tcPr>
            <w:tcW w:w="1513"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АО «Северсталь»</w:t>
            </w:r>
          </w:p>
        </w:tc>
        <w:tc>
          <w:tcPr>
            <w:tcW w:w="1698" w:type="pct"/>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213BD5" w:rsidRPr="00DE1227" w:rsidRDefault="00213BD5" w:rsidP="00E00F4A">
            <w:pPr>
              <w:spacing w:after="0" w:line="240" w:lineRule="auto"/>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еализация инвестиционного проекта предусматривает строительство коксовой батареи № 4, строительство коксовой батареи № 11, строительство доменной печи № 3, реконструкцию оборудования коксоаглодоменного производства</w:t>
            </w:r>
          </w:p>
        </w:tc>
      </w:tr>
    </w:tbl>
    <w:p w:rsidR="00E00F4A" w:rsidRPr="00DE1227" w:rsidRDefault="00E00F4A" w:rsidP="00E00F4A">
      <w:pPr>
        <w:pStyle w:val="11110"/>
      </w:pPr>
      <w:r w:rsidRPr="00DE1227">
        <w:rPr>
          <w:rStyle w:val="affffffff0"/>
        </w:rPr>
        <w:t>Реализованные и реализуемые в настоящее время инвестиционные проекты в производственной сфере, направленные на диверсификацию экономики</w:t>
      </w:r>
      <w:r w:rsidRPr="00DE1227">
        <w:rPr>
          <w:rStyle w:val="affff0"/>
        </w:rPr>
        <w:footnoteReference w:id="8"/>
      </w:r>
    </w:p>
    <w:tbl>
      <w:tblPr>
        <w:tblStyle w:val="ad"/>
        <w:tblW w:w="5000" w:type="pct"/>
        <w:jc w:val="center"/>
        <w:tblLook w:val="04A0" w:firstRow="1" w:lastRow="0" w:firstColumn="1" w:lastColumn="0" w:noHBand="0" w:noVBand="1"/>
      </w:tblPr>
      <w:tblGrid>
        <w:gridCol w:w="601"/>
        <w:gridCol w:w="2905"/>
        <w:gridCol w:w="2309"/>
        <w:gridCol w:w="2456"/>
        <w:gridCol w:w="1300"/>
      </w:tblGrid>
      <w:tr w:rsidR="008D439C" w:rsidRPr="00DE1227" w:rsidTr="000605D9">
        <w:trPr>
          <w:cantSplit/>
          <w:jc w:val="center"/>
        </w:trPr>
        <w:tc>
          <w:tcPr>
            <w:tcW w:w="274" w:type="pct"/>
            <w:vAlign w:val="center"/>
          </w:tcPr>
          <w:p w:rsidR="00E00F4A" w:rsidRPr="00DE1227" w:rsidRDefault="00E00F4A"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п/п</w:t>
            </w:r>
          </w:p>
        </w:tc>
        <w:tc>
          <w:tcPr>
            <w:tcW w:w="1528" w:type="pct"/>
            <w:vAlign w:val="center"/>
          </w:tcPr>
          <w:p w:rsidR="00E00F4A" w:rsidRPr="00DE1227" w:rsidRDefault="00E00F4A"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Наименование проекта</w:t>
            </w:r>
          </w:p>
        </w:tc>
        <w:tc>
          <w:tcPr>
            <w:tcW w:w="1216" w:type="pct"/>
            <w:vAlign w:val="center"/>
          </w:tcPr>
          <w:p w:rsidR="00E00F4A" w:rsidRPr="00DE1227" w:rsidRDefault="00E00F4A"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оположение</w:t>
            </w:r>
          </w:p>
        </w:tc>
        <w:tc>
          <w:tcPr>
            <w:tcW w:w="1293" w:type="pct"/>
            <w:vAlign w:val="center"/>
          </w:tcPr>
          <w:p w:rsidR="00E00F4A" w:rsidRPr="00DE1227" w:rsidRDefault="00E00F4A"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араметры проекта</w:t>
            </w:r>
          </w:p>
        </w:tc>
        <w:tc>
          <w:tcPr>
            <w:tcW w:w="689" w:type="pct"/>
            <w:vAlign w:val="center"/>
          </w:tcPr>
          <w:p w:rsidR="00E00F4A" w:rsidRPr="00DE1227" w:rsidRDefault="00E00F4A"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роки реализации проекта</w:t>
            </w:r>
          </w:p>
        </w:tc>
      </w:tr>
      <w:tr w:rsidR="008D439C" w:rsidRPr="00DE1227" w:rsidTr="000605D9">
        <w:trPr>
          <w:cantSplit/>
          <w:jc w:val="center"/>
        </w:trPr>
        <w:tc>
          <w:tcPr>
            <w:tcW w:w="274" w:type="pct"/>
          </w:tcPr>
          <w:p w:rsidR="00C42C93" w:rsidRPr="00DE1227" w:rsidRDefault="00C42C93" w:rsidP="00E846C6">
            <w:pPr>
              <w:pStyle w:val="ab"/>
              <w:numPr>
                <w:ilvl w:val="0"/>
                <w:numId w:val="44"/>
              </w:numPr>
              <w:jc w:val="left"/>
              <w:rPr>
                <w:sz w:val="22"/>
              </w:rPr>
            </w:pP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xml:space="preserve">Индустриальный парк «Череповец», </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в том числе резиденты:</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инвестиционная площадка «Северная», между металлургическим и химическим комплексами у Северной автодороги</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м инвестиций:</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1 млрд. руб.</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абочие места: 1030 ед.</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лощадь территории 54,74 га</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3-2020 гг.</w:t>
            </w:r>
          </w:p>
        </w:tc>
      </w:tr>
      <w:tr w:rsidR="008D439C" w:rsidRPr="00DE1227" w:rsidTr="000605D9">
        <w:trPr>
          <w:cantSplit/>
          <w:jc w:val="center"/>
        </w:trPr>
        <w:tc>
          <w:tcPr>
            <w:tcW w:w="274" w:type="pct"/>
          </w:tcPr>
          <w:p w:rsidR="00C42C93" w:rsidRPr="00DE1227" w:rsidRDefault="00C42C93" w:rsidP="000878EC">
            <w:pPr>
              <w:pStyle w:val="ab"/>
              <w:ind w:left="0"/>
              <w:rPr>
                <w:sz w:val="22"/>
              </w:rPr>
            </w:pPr>
            <w:r w:rsidRPr="00DE1227">
              <w:rPr>
                <w:sz w:val="22"/>
              </w:rPr>
              <w:t>11.1</w:t>
            </w: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рганизация производства стружечно-цементных (фибролитовых) стеновых панелей и плит</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 этап -  производство стружечно-цементных плит</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 этап -  производство стружечно-цементных панелей</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Индустриальный парк «Череповец»</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xml:space="preserve">Объем инвестиций: </w:t>
            </w:r>
            <w:r w:rsidR="00105C2D" w:rsidRPr="00DE1227">
              <w:rPr>
                <w:rFonts w:ascii="Times New Roman" w:eastAsia="Times New Roman" w:hAnsi="Times New Roman" w:cs="Times New Roman"/>
                <w:lang w:eastAsia="ru-RU"/>
              </w:rPr>
              <w:t xml:space="preserve">2449 </w:t>
            </w:r>
            <w:r w:rsidRPr="00DE1227">
              <w:rPr>
                <w:rFonts w:ascii="Times New Roman" w:eastAsia="Times New Roman" w:hAnsi="Times New Roman" w:cs="Times New Roman"/>
                <w:lang w:eastAsia="ru-RU"/>
              </w:rPr>
              <w:t>млн. руб.</w:t>
            </w:r>
          </w:p>
          <w:p w:rsidR="00C42C93" w:rsidRPr="00DE1227" w:rsidRDefault="00C42C93" w:rsidP="00496A08">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xml:space="preserve">Рабочие места: </w:t>
            </w:r>
            <w:r w:rsidR="00496A08" w:rsidRPr="00DE1227">
              <w:rPr>
                <w:rFonts w:ascii="Times New Roman" w:eastAsia="Times New Roman" w:hAnsi="Times New Roman" w:cs="Times New Roman"/>
                <w:lang w:eastAsia="ru-RU"/>
              </w:rPr>
              <w:t>138</w:t>
            </w:r>
            <w:r w:rsidRPr="00DE1227">
              <w:rPr>
                <w:rFonts w:ascii="Times New Roman" w:eastAsia="Times New Roman" w:hAnsi="Times New Roman" w:cs="Times New Roman"/>
                <w:lang w:eastAsia="ru-RU"/>
              </w:rPr>
              <w:t xml:space="preserve"> ед.</w:t>
            </w:r>
            <w:r w:rsidR="00105C2D" w:rsidRPr="00DE1227">
              <w:rPr>
                <w:rFonts w:ascii="Times New Roman" w:eastAsia="Times New Roman" w:hAnsi="Times New Roman" w:cs="Times New Roman"/>
                <w:lang w:eastAsia="ru-RU"/>
              </w:rPr>
              <w:t xml:space="preserve"> </w:t>
            </w:r>
            <w:r w:rsidR="00496A08" w:rsidRPr="00DE1227">
              <w:rPr>
                <w:rFonts w:ascii="Times New Roman" w:eastAsia="Times New Roman" w:hAnsi="Times New Roman" w:cs="Times New Roman"/>
                <w:lang w:eastAsia="ru-RU"/>
              </w:rPr>
              <w:t xml:space="preserve">(234 ед. </w:t>
            </w:r>
            <w:r w:rsidR="00E5496D" w:rsidRPr="00DE1227">
              <w:rPr>
                <w:rFonts w:ascii="Times New Roman" w:eastAsia="Times New Roman" w:hAnsi="Times New Roman" w:cs="Times New Roman"/>
                <w:lang w:eastAsia="ru-RU"/>
              </w:rPr>
              <w:t>в рамках 2 </w:t>
            </w:r>
            <w:r w:rsidR="00496A08" w:rsidRPr="00DE1227">
              <w:rPr>
                <w:rFonts w:ascii="Times New Roman" w:eastAsia="Times New Roman" w:hAnsi="Times New Roman" w:cs="Times New Roman"/>
                <w:lang w:eastAsia="ru-RU"/>
              </w:rPr>
              <w:t>этапов)</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6-2019 гг.</w:t>
            </w:r>
          </w:p>
        </w:tc>
      </w:tr>
      <w:tr w:rsidR="008D439C" w:rsidRPr="00DE1227" w:rsidTr="000605D9">
        <w:trPr>
          <w:cantSplit/>
          <w:jc w:val="center"/>
        </w:trPr>
        <w:tc>
          <w:tcPr>
            <w:tcW w:w="274" w:type="pct"/>
          </w:tcPr>
          <w:p w:rsidR="00C42C93" w:rsidRPr="00DE1227" w:rsidRDefault="00C42C93" w:rsidP="000878EC">
            <w:pPr>
              <w:pStyle w:val="ab"/>
              <w:ind w:left="0"/>
              <w:rPr>
                <w:sz w:val="22"/>
              </w:rPr>
            </w:pPr>
            <w:r w:rsidRPr="00DE1227">
              <w:rPr>
                <w:sz w:val="22"/>
              </w:rPr>
              <w:t>11.2</w:t>
            </w: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редприятие по производству теплообменных элементов для котлоагрегатов ТЭЦ и ГРЭС</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Индустриальный парк «Череповец»</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м инвестиций: 65 млн. руб.</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абочие места: 50 ед.</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9-2020 гг.</w:t>
            </w:r>
          </w:p>
        </w:tc>
      </w:tr>
      <w:tr w:rsidR="008D439C" w:rsidRPr="00DE1227" w:rsidTr="000605D9">
        <w:trPr>
          <w:cantSplit/>
          <w:jc w:val="center"/>
        </w:trPr>
        <w:tc>
          <w:tcPr>
            <w:tcW w:w="274" w:type="pct"/>
          </w:tcPr>
          <w:p w:rsidR="00C42C93" w:rsidRPr="00DE1227" w:rsidRDefault="00C42C93" w:rsidP="000878EC">
            <w:pPr>
              <w:pStyle w:val="ab"/>
              <w:ind w:left="0"/>
              <w:rPr>
                <w:sz w:val="22"/>
              </w:rPr>
            </w:pPr>
            <w:r w:rsidRPr="00DE1227">
              <w:rPr>
                <w:sz w:val="22"/>
              </w:rPr>
              <w:t>11.3</w:t>
            </w: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Завод по производству интеллектуальных средств измерения и управления «Завод НАРТИС»</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Индустриальный парк «Череповец»</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xml:space="preserve">Объем инвестиций: 791 млн. руб. </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абочие места:  178 ед.</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8-2020 гг.</w:t>
            </w:r>
          </w:p>
        </w:tc>
      </w:tr>
      <w:tr w:rsidR="008D439C" w:rsidRPr="00DE1227" w:rsidTr="000605D9">
        <w:trPr>
          <w:cantSplit/>
          <w:jc w:val="center"/>
        </w:trPr>
        <w:tc>
          <w:tcPr>
            <w:tcW w:w="274" w:type="pct"/>
          </w:tcPr>
          <w:p w:rsidR="00C42C93" w:rsidRPr="00DE1227" w:rsidRDefault="00C42C93" w:rsidP="000878EC">
            <w:pPr>
              <w:pStyle w:val="ab"/>
              <w:ind w:left="0"/>
              <w:rPr>
                <w:sz w:val="22"/>
              </w:rPr>
            </w:pPr>
            <w:r w:rsidRPr="00DE1227">
              <w:rPr>
                <w:sz w:val="22"/>
              </w:rPr>
              <w:t>11.4</w:t>
            </w: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роизводственно-сервисный центр по созданию и обслуживанию электрооборудования для промышленных предприятий и предприятий коммунального хозяйства</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Индустриальный парк «Череповец»</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xml:space="preserve">Объем инвестиций: </w:t>
            </w:r>
            <w:r w:rsidR="00770298" w:rsidRPr="00DE1227">
              <w:rPr>
                <w:rFonts w:ascii="Times New Roman" w:eastAsia="Times New Roman" w:hAnsi="Times New Roman" w:cs="Times New Roman"/>
                <w:lang w:eastAsia="ru-RU"/>
              </w:rPr>
              <w:t>1</w:t>
            </w:r>
            <w:r w:rsidRPr="00DE1227">
              <w:rPr>
                <w:rFonts w:ascii="Times New Roman" w:eastAsia="Times New Roman" w:hAnsi="Times New Roman" w:cs="Times New Roman"/>
                <w:lang w:eastAsia="ru-RU"/>
              </w:rPr>
              <w:t>20 млн. руб.</w:t>
            </w:r>
          </w:p>
          <w:p w:rsidR="00C42C93" w:rsidRPr="00DE1227" w:rsidRDefault="00C42C93" w:rsidP="00770298">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xml:space="preserve">Рабочие места: </w:t>
            </w:r>
            <w:r w:rsidR="00770298" w:rsidRPr="00DE1227">
              <w:rPr>
                <w:rFonts w:ascii="Times New Roman" w:eastAsia="Times New Roman" w:hAnsi="Times New Roman" w:cs="Times New Roman"/>
                <w:lang w:eastAsia="ru-RU"/>
              </w:rPr>
              <w:t>150</w:t>
            </w:r>
            <w:r w:rsidRPr="00DE1227">
              <w:rPr>
                <w:rFonts w:ascii="Times New Roman" w:eastAsia="Times New Roman" w:hAnsi="Times New Roman" w:cs="Times New Roman"/>
                <w:lang w:eastAsia="ru-RU"/>
              </w:rPr>
              <w:t xml:space="preserve"> ед.</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9-2022 гг.</w:t>
            </w:r>
          </w:p>
        </w:tc>
      </w:tr>
      <w:tr w:rsidR="008D439C" w:rsidRPr="00DE1227" w:rsidTr="000605D9">
        <w:trPr>
          <w:cantSplit/>
          <w:jc w:val="center"/>
        </w:trPr>
        <w:tc>
          <w:tcPr>
            <w:tcW w:w="274" w:type="pct"/>
          </w:tcPr>
          <w:p w:rsidR="00C42C93" w:rsidRPr="00DE1227" w:rsidRDefault="00C42C93" w:rsidP="000878EC">
            <w:pPr>
              <w:pStyle w:val="ab"/>
              <w:ind w:left="0"/>
              <w:rPr>
                <w:sz w:val="22"/>
              </w:rPr>
            </w:pPr>
            <w:r w:rsidRPr="00DE1227">
              <w:rPr>
                <w:sz w:val="22"/>
              </w:rPr>
              <w:t>11.5</w:t>
            </w: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ашиностроительный завод</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Индустриальный парк «Череповец»</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xml:space="preserve">Объем инвестиций: 150 млн. руб. </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абочие места: 62 ед.</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8-2021 гг.</w:t>
            </w:r>
          </w:p>
        </w:tc>
      </w:tr>
      <w:tr w:rsidR="008D439C" w:rsidRPr="00DE1227" w:rsidTr="000605D9">
        <w:trPr>
          <w:cantSplit/>
          <w:jc w:val="center"/>
        </w:trPr>
        <w:tc>
          <w:tcPr>
            <w:tcW w:w="274" w:type="pct"/>
          </w:tcPr>
          <w:p w:rsidR="00C42C93" w:rsidRPr="00DE1227" w:rsidRDefault="00C42C93" w:rsidP="00E846C6">
            <w:pPr>
              <w:pStyle w:val="ab"/>
              <w:numPr>
                <w:ilvl w:val="0"/>
                <w:numId w:val="44"/>
              </w:numPr>
              <w:jc w:val="left"/>
              <w:rPr>
                <w:sz w:val="22"/>
              </w:rPr>
            </w:pP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оздание высокотехнологичного инновационного деревообрабатывающего предприятия на территории г. Череповца</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Кирилловское шоссе, 86Г</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м инвестиций: 18 млн. руб.</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5-2016 гг.</w:t>
            </w:r>
          </w:p>
        </w:tc>
      </w:tr>
      <w:tr w:rsidR="008D439C" w:rsidRPr="00DE1227" w:rsidTr="000605D9">
        <w:trPr>
          <w:cantSplit/>
          <w:jc w:val="center"/>
        </w:trPr>
        <w:tc>
          <w:tcPr>
            <w:tcW w:w="274" w:type="pct"/>
          </w:tcPr>
          <w:p w:rsidR="00C42C93" w:rsidRPr="00DE1227" w:rsidRDefault="00C42C93" w:rsidP="00E846C6">
            <w:pPr>
              <w:pStyle w:val="ab"/>
              <w:numPr>
                <w:ilvl w:val="0"/>
                <w:numId w:val="44"/>
              </w:numPr>
              <w:jc w:val="left"/>
              <w:rPr>
                <w:sz w:val="22"/>
              </w:rPr>
            </w:pP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оздание завода лакокрасочных покрытий мощностью 4000 тонн в год</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промышленная зона на Северном шоссе</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м инвестиций: 225 млн. руб.</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абочие места: 70 ед.</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3-2014 гг.</w:t>
            </w:r>
          </w:p>
        </w:tc>
      </w:tr>
      <w:tr w:rsidR="008D439C" w:rsidRPr="00DE1227" w:rsidTr="000605D9">
        <w:trPr>
          <w:cantSplit/>
          <w:jc w:val="center"/>
        </w:trPr>
        <w:tc>
          <w:tcPr>
            <w:tcW w:w="274" w:type="pct"/>
          </w:tcPr>
          <w:p w:rsidR="00C42C93" w:rsidRPr="00DE1227" w:rsidRDefault="00C42C93" w:rsidP="00E846C6">
            <w:pPr>
              <w:pStyle w:val="ab"/>
              <w:numPr>
                <w:ilvl w:val="0"/>
                <w:numId w:val="44"/>
              </w:numPr>
              <w:jc w:val="left"/>
              <w:rPr>
                <w:sz w:val="22"/>
              </w:rPr>
            </w:pP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Завод по производству сыров и молочной продукции ООО «Вологодский молочный завод», дочернее предприятие «Нева Милк»</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инвестиционная площадка «Северная», Кирилловское шоссе</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м инвестиций: 1,6 млрд. руб.</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абочие места: 155 ед.</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9-2021 гг.</w:t>
            </w:r>
          </w:p>
        </w:tc>
      </w:tr>
      <w:tr w:rsidR="008D439C" w:rsidRPr="00DE1227" w:rsidTr="000605D9">
        <w:trPr>
          <w:cantSplit/>
          <w:jc w:val="center"/>
        </w:trPr>
        <w:tc>
          <w:tcPr>
            <w:tcW w:w="274" w:type="pct"/>
          </w:tcPr>
          <w:p w:rsidR="00C42C93" w:rsidRPr="00DE1227" w:rsidRDefault="00C42C93" w:rsidP="00E846C6">
            <w:pPr>
              <w:pStyle w:val="ab"/>
              <w:numPr>
                <w:ilvl w:val="0"/>
                <w:numId w:val="44"/>
              </w:numPr>
              <w:jc w:val="left"/>
              <w:rPr>
                <w:sz w:val="22"/>
              </w:rPr>
            </w:pP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оздание полумобильного асфальтобетонного завода производительностью 200 тн/ч, Компания «АБЗ Дорстрой»</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Кирилловское шоссе, д. 94</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м инвестиций: 94 млн. руб.</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абочие места: 21 ед.</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 квартал 2019 г.- 4 квартал 2019 г.</w:t>
            </w:r>
          </w:p>
        </w:tc>
      </w:tr>
      <w:tr w:rsidR="008D439C" w:rsidRPr="00DE1227" w:rsidTr="000605D9">
        <w:trPr>
          <w:cantSplit/>
          <w:jc w:val="center"/>
        </w:trPr>
        <w:tc>
          <w:tcPr>
            <w:tcW w:w="274" w:type="pct"/>
          </w:tcPr>
          <w:p w:rsidR="00C42C93" w:rsidRPr="00DE1227" w:rsidRDefault="00C42C93" w:rsidP="00E846C6">
            <w:pPr>
              <w:pStyle w:val="ab"/>
              <w:numPr>
                <w:ilvl w:val="0"/>
                <w:numId w:val="44"/>
              </w:numPr>
              <w:jc w:val="left"/>
              <w:rPr>
                <w:sz w:val="22"/>
              </w:rPr>
            </w:pP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оздание производства по изготовлению машиностроительных комплектующих, Компания «Техноперспектива»</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пр. Победы, д. 1</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м инвестиций: 20 млн. руб.</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абочие места: 20 ед.</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9-2020 гг.</w:t>
            </w:r>
          </w:p>
        </w:tc>
      </w:tr>
      <w:tr w:rsidR="008D439C" w:rsidRPr="00DE1227" w:rsidTr="000605D9">
        <w:trPr>
          <w:cantSplit/>
          <w:jc w:val="center"/>
        </w:trPr>
        <w:tc>
          <w:tcPr>
            <w:tcW w:w="274" w:type="pct"/>
          </w:tcPr>
          <w:p w:rsidR="00C42C93" w:rsidRPr="00DE1227" w:rsidRDefault="00C42C93" w:rsidP="00E846C6">
            <w:pPr>
              <w:pStyle w:val="ab"/>
              <w:numPr>
                <w:ilvl w:val="0"/>
                <w:numId w:val="44"/>
              </w:numPr>
              <w:jc w:val="left"/>
              <w:rPr>
                <w:sz w:val="22"/>
              </w:rPr>
            </w:pP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оздание судостроительной верфи 4 класса, способной производить речные суда доковым весом до 1000 тонн,</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Череповецкий судостроительный завод</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Инвестиционная площадка «Восточная»</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xml:space="preserve">Объем инвестиций: </w:t>
            </w:r>
            <w:r w:rsidR="00770298" w:rsidRPr="00DE1227">
              <w:rPr>
                <w:rFonts w:ascii="Times New Roman" w:eastAsia="Times New Roman" w:hAnsi="Times New Roman" w:cs="Times New Roman"/>
                <w:lang w:eastAsia="ru-RU"/>
              </w:rPr>
              <w:t xml:space="preserve">694 </w:t>
            </w:r>
            <w:r w:rsidRPr="00DE1227">
              <w:rPr>
                <w:rFonts w:ascii="Times New Roman" w:eastAsia="Times New Roman" w:hAnsi="Times New Roman" w:cs="Times New Roman"/>
                <w:lang w:eastAsia="ru-RU"/>
              </w:rPr>
              <w:t xml:space="preserve">млн. руб. </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абочие места: 147 ед.</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8-2020 гг.</w:t>
            </w:r>
          </w:p>
        </w:tc>
      </w:tr>
      <w:tr w:rsidR="008D439C" w:rsidRPr="00DE1227" w:rsidTr="000605D9">
        <w:trPr>
          <w:cantSplit/>
          <w:jc w:val="center"/>
        </w:trPr>
        <w:tc>
          <w:tcPr>
            <w:tcW w:w="274" w:type="pct"/>
          </w:tcPr>
          <w:p w:rsidR="00C42C93" w:rsidRPr="00DE1227" w:rsidRDefault="00C42C93" w:rsidP="00E846C6">
            <w:pPr>
              <w:pStyle w:val="ab"/>
              <w:numPr>
                <w:ilvl w:val="0"/>
                <w:numId w:val="44"/>
              </w:numPr>
              <w:jc w:val="left"/>
              <w:rPr>
                <w:sz w:val="22"/>
              </w:rPr>
            </w:pP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Торговый дом «Русский чай»</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ул. Белинского, д. 4</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м инвестиций: 22,96 млн. рублей</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абочие места: 20 ед.</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8-2019 гг.</w:t>
            </w:r>
          </w:p>
        </w:tc>
      </w:tr>
      <w:tr w:rsidR="008D439C" w:rsidRPr="00DE1227" w:rsidTr="000605D9">
        <w:trPr>
          <w:cantSplit/>
          <w:jc w:val="center"/>
        </w:trPr>
        <w:tc>
          <w:tcPr>
            <w:tcW w:w="274" w:type="pct"/>
          </w:tcPr>
          <w:p w:rsidR="00C42C93" w:rsidRPr="00DE1227" w:rsidRDefault="00C42C93" w:rsidP="00E846C6">
            <w:pPr>
              <w:pStyle w:val="ab"/>
              <w:numPr>
                <w:ilvl w:val="0"/>
                <w:numId w:val="44"/>
              </w:numPr>
              <w:jc w:val="left"/>
              <w:rPr>
                <w:sz w:val="22"/>
              </w:rPr>
            </w:pP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Тепличный комплекс «Новый»</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инвестиционная площадка «Северная», Кирилловское шоссе</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м инвестиций: 2,3 млрд руб.</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абочие места: 1</w:t>
            </w:r>
            <w:r w:rsidR="00770298" w:rsidRPr="00DE1227">
              <w:rPr>
                <w:rFonts w:ascii="Times New Roman" w:eastAsia="Times New Roman" w:hAnsi="Times New Roman" w:cs="Times New Roman"/>
                <w:lang w:eastAsia="ru-RU"/>
              </w:rPr>
              <w:t>55</w:t>
            </w:r>
            <w:r w:rsidRPr="00DE1227">
              <w:rPr>
                <w:rFonts w:ascii="Times New Roman" w:eastAsia="Times New Roman" w:hAnsi="Times New Roman" w:cs="Times New Roman"/>
                <w:lang w:eastAsia="ru-RU"/>
              </w:rPr>
              <w:t xml:space="preserve"> ед.</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лощадь территории: 15,86 га</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8-2019 гг.</w:t>
            </w:r>
          </w:p>
        </w:tc>
      </w:tr>
      <w:tr w:rsidR="008D439C" w:rsidRPr="00DE1227" w:rsidTr="000605D9">
        <w:trPr>
          <w:cantSplit/>
          <w:jc w:val="center"/>
        </w:trPr>
        <w:tc>
          <w:tcPr>
            <w:tcW w:w="274" w:type="pct"/>
          </w:tcPr>
          <w:p w:rsidR="00C42C93" w:rsidRPr="00DE1227" w:rsidRDefault="00C42C93" w:rsidP="00E846C6">
            <w:pPr>
              <w:pStyle w:val="ab"/>
              <w:numPr>
                <w:ilvl w:val="0"/>
                <w:numId w:val="44"/>
              </w:numPr>
              <w:jc w:val="left"/>
              <w:rPr>
                <w:sz w:val="22"/>
              </w:rPr>
            </w:pP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екарня «Счастливочная»</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ул. Карла Либкнехта, 15</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м инвестиций: 25 млн. руб.</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абочие места: 76 ед.</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7-2018 гг.</w:t>
            </w:r>
          </w:p>
        </w:tc>
      </w:tr>
      <w:tr w:rsidR="008D439C" w:rsidRPr="00DE1227" w:rsidTr="000605D9">
        <w:trPr>
          <w:cantSplit/>
          <w:jc w:val="center"/>
        </w:trPr>
        <w:tc>
          <w:tcPr>
            <w:tcW w:w="274" w:type="pct"/>
          </w:tcPr>
          <w:p w:rsidR="00C42C93" w:rsidRPr="00DE1227" w:rsidRDefault="00C42C93" w:rsidP="00E846C6">
            <w:pPr>
              <w:pStyle w:val="ab"/>
              <w:numPr>
                <w:ilvl w:val="0"/>
                <w:numId w:val="44"/>
              </w:numPr>
              <w:jc w:val="left"/>
              <w:rPr>
                <w:sz w:val="22"/>
              </w:rPr>
            </w:pPr>
          </w:p>
        </w:tc>
        <w:tc>
          <w:tcPr>
            <w:tcW w:w="1528"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Завод «Механика»</w:t>
            </w:r>
          </w:p>
        </w:tc>
        <w:tc>
          <w:tcPr>
            <w:tcW w:w="1216"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 Череповец, ул. Окружная, д.18, стр. 6</w:t>
            </w:r>
          </w:p>
        </w:tc>
        <w:tc>
          <w:tcPr>
            <w:tcW w:w="1293"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м инвестиций: 153 млн. руб.</w:t>
            </w:r>
          </w:p>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абочие места: 62 ед.</w:t>
            </w:r>
          </w:p>
        </w:tc>
        <w:tc>
          <w:tcPr>
            <w:tcW w:w="689" w:type="pct"/>
          </w:tcPr>
          <w:p w:rsidR="00C42C93" w:rsidRPr="00DE1227" w:rsidRDefault="00C42C93" w:rsidP="00E00F4A">
            <w:pPr>
              <w:jc w:val="center"/>
              <w:textAlignment w:val="baseline"/>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7-2020 гг.</w:t>
            </w:r>
          </w:p>
        </w:tc>
      </w:tr>
    </w:tbl>
    <w:p w:rsidR="000605D9" w:rsidRPr="00DE1227" w:rsidRDefault="000605D9" w:rsidP="000605D9">
      <w:pPr>
        <w:pStyle w:val="111"/>
      </w:pPr>
      <w:bookmarkStart w:id="53" w:name="_Toc50028221"/>
      <w:r w:rsidRPr="00DE1227">
        <w:t>Население</w:t>
      </w:r>
      <w:bookmarkEnd w:id="53"/>
    </w:p>
    <w:p w:rsidR="00A62FF1" w:rsidRPr="00DE1227" w:rsidRDefault="00A62FF1" w:rsidP="00A62FF1">
      <w:pPr>
        <w:pStyle w:val="afffffffe"/>
        <w:suppressAutoHyphens/>
        <w:spacing w:before="0" w:after="0"/>
        <w:rPr>
          <w:rStyle w:val="affffffff0"/>
        </w:rPr>
      </w:pPr>
      <w:r w:rsidRPr="00DE1227">
        <w:rPr>
          <w:rFonts w:eastAsiaTheme="minorHAnsi"/>
          <w:iCs/>
          <w:sz w:val="26"/>
          <w:szCs w:val="26"/>
          <w:lang w:eastAsia="en-US"/>
        </w:rPr>
        <w:t>Численность населения города Череповца на 01.01.2019 составила 316,529 тыс. чел</w:t>
      </w:r>
      <w:r w:rsidRPr="00DE1227">
        <w:rPr>
          <w:rStyle w:val="affffffff0"/>
        </w:rPr>
        <w:t>.</w:t>
      </w:r>
      <w:r w:rsidRPr="00DE1227">
        <w:rPr>
          <w:rStyle w:val="affff0"/>
        </w:rPr>
        <w:footnoteReference w:id="9"/>
      </w:r>
      <w:r w:rsidRPr="00DE1227">
        <w:rPr>
          <w:rStyle w:val="affffffff0"/>
        </w:rPr>
        <w:t xml:space="preserve"> </w:t>
      </w:r>
    </w:p>
    <w:p w:rsidR="00A62FF1" w:rsidRPr="00DE1227" w:rsidRDefault="00A62FF1" w:rsidP="00A62FF1">
      <w:pPr>
        <w:pStyle w:val="11110"/>
      </w:pPr>
      <w:r w:rsidRPr="00DE1227">
        <w:rPr>
          <w:rStyle w:val="affffffff0"/>
        </w:rPr>
        <w:t>Численность населения по районам по состоянию на 01.07.2019 год</w:t>
      </w:r>
      <w:r w:rsidRPr="00DE1227">
        <w:rPr>
          <w:rStyle w:val="affff0"/>
        </w:rPr>
        <w:footnoteReference w:id="10"/>
      </w:r>
    </w:p>
    <w:tbl>
      <w:tblPr>
        <w:tblW w:w="4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2069"/>
        <w:gridCol w:w="2153"/>
      </w:tblGrid>
      <w:tr w:rsidR="008D439C" w:rsidRPr="00DE1227" w:rsidTr="0043308C">
        <w:trPr>
          <w:trHeight w:val="20"/>
          <w:jc w:val="center"/>
        </w:trPr>
        <w:tc>
          <w:tcPr>
            <w:tcW w:w="719" w:type="dxa"/>
            <w:shd w:val="clear" w:color="auto" w:fill="auto"/>
            <w:noWrap/>
            <w:vAlign w:val="center"/>
            <w:hideMark/>
          </w:tcPr>
          <w:p w:rsidR="00A62FF1" w:rsidRPr="00DE1227" w:rsidRDefault="00A62FF1" w:rsidP="00F6005F">
            <w:pPr>
              <w:pStyle w:val="11d"/>
              <w:rPr>
                <w:rStyle w:val="affffffff0"/>
              </w:rPr>
            </w:pPr>
            <w:r w:rsidRPr="00DE1227">
              <w:rPr>
                <w:rStyle w:val="affffffff0"/>
              </w:rPr>
              <w:t>№</w:t>
            </w:r>
          </w:p>
        </w:tc>
        <w:tc>
          <w:tcPr>
            <w:tcW w:w="2069" w:type="dxa"/>
            <w:shd w:val="clear" w:color="auto" w:fill="auto"/>
            <w:noWrap/>
            <w:vAlign w:val="center"/>
            <w:hideMark/>
          </w:tcPr>
          <w:p w:rsidR="00A62FF1" w:rsidRPr="00DE1227" w:rsidRDefault="00A62FF1" w:rsidP="00F6005F">
            <w:pPr>
              <w:pStyle w:val="11d"/>
              <w:rPr>
                <w:rStyle w:val="affffffff0"/>
              </w:rPr>
            </w:pPr>
            <w:r w:rsidRPr="00DE1227">
              <w:rPr>
                <w:rStyle w:val="affffffff0"/>
              </w:rPr>
              <w:t>Район</w:t>
            </w:r>
          </w:p>
        </w:tc>
        <w:tc>
          <w:tcPr>
            <w:tcW w:w="2153" w:type="dxa"/>
            <w:shd w:val="clear" w:color="auto" w:fill="auto"/>
            <w:noWrap/>
            <w:vAlign w:val="center"/>
            <w:hideMark/>
          </w:tcPr>
          <w:p w:rsidR="00A62FF1" w:rsidRPr="00DE1227" w:rsidRDefault="00A62FF1" w:rsidP="00F6005F">
            <w:pPr>
              <w:pStyle w:val="11d"/>
              <w:rPr>
                <w:rStyle w:val="affffffff0"/>
              </w:rPr>
            </w:pPr>
            <w:r w:rsidRPr="00DE1227">
              <w:rPr>
                <w:rStyle w:val="affffffff0"/>
              </w:rPr>
              <w:t>Количество зарегистрированных жителей, тыс. чел.</w:t>
            </w:r>
          </w:p>
        </w:tc>
      </w:tr>
      <w:tr w:rsidR="008D439C" w:rsidRPr="00DE1227" w:rsidTr="0043308C">
        <w:trPr>
          <w:trHeight w:val="20"/>
          <w:jc w:val="center"/>
        </w:trPr>
        <w:tc>
          <w:tcPr>
            <w:tcW w:w="719" w:type="dxa"/>
            <w:shd w:val="clear" w:color="auto" w:fill="auto"/>
            <w:noWrap/>
            <w:vAlign w:val="bottom"/>
            <w:hideMark/>
          </w:tcPr>
          <w:p w:rsidR="0043308C" w:rsidRPr="00DE1227" w:rsidRDefault="0043308C" w:rsidP="000878EC">
            <w:pPr>
              <w:pStyle w:val="11d"/>
              <w:rPr>
                <w:rStyle w:val="affffffff0"/>
              </w:rPr>
            </w:pPr>
            <w:r w:rsidRPr="00DE1227">
              <w:rPr>
                <w:rStyle w:val="affffffff0"/>
              </w:rPr>
              <w:t>1</w:t>
            </w:r>
          </w:p>
        </w:tc>
        <w:tc>
          <w:tcPr>
            <w:tcW w:w="2069" w:type="dxa"/>
            <w:shd w:val="clear" w:color="auto" w:fill="auto"/>
            <w:noWrap/>
            <w:vAlign w:val="bottom"/>
            <w:hideMark/>
          </w:tcPr>
          <w:p w:rsidR="0043308C" w:rsidRPr="00DE1227" w:rsidRDefault="0043308C" w:rsidP="000878EC">
            <w:pPr>
              <w:pStyle w:val="11d"/>
              <w:rPr>
                <w:rStyle w:val="affffffff0"/>
              </w:rPr>
            </w:pPr>
            <w:r w:rsidRPr="00DE1227">
              <w:rPr>
                <w:rStyle w:val="affffffff0"/>
              </w:rPr>
              <w:t>Индустриальный</w:t>
            </w:r>
          </w:p>
        </w:tc>
        <w:tc>
          <w:tcPr>
            <w:tcW w:w="2153" w:type="dxa"/>
            <w:shd w:val="clear" w:color="auto" w:fill="auto"/>
            <w:noWrap/>
            <w:hideMark/>
          </w:tcPr>
          <w:p w:rsidR="0043308C" w:rsidRPr="00DE1227" w:rsidRDefault="0043308C" w:rsidP="0043308C">
            <w:pPr>
              <w:pStyle w:val="11d"/>
              <w:rPr>
                <w:rStyle w:val="affffffff0"/>
              </w:rPr>
            </w:pPr>
            <w:r w:rsidRPr="00DE1227">
              <w:rPr>
                <w:rStyle w:val="affffffff0"/>
              </w:rPr>
              <w:t>94,7</w:t>
            </w:r>
          </w:p>
        </w:tc>
      </w:tr>
      <w:tr w:rsidR="008D439C" w:rsidRPr="00DE1227" w:rsidTr="0043308C">
        <w:trPr>
          <w:trHeight w:val="20"/>
          <w:jc w:val="center"/>
        </w:trPr>
        <w:tc>
          <w:tcPr>
            <w:tcW w:w="719" w:type="dxa"/>
            <w:shd w:val="clear" w:color="auto" w:fill="auto"/>
            <w:noWrap/>
            <w:vAlign w:val="bottom"/>
            <w:hideMark/>
          </w:tcPr>
          <w:p w:rsidR="0043308C" w:rsidRPr="00DE1227" w:rsidRDefault="0043308C" w:rsidP="000878EC">
            <w:pPr>
              <w:pStyle w:val="11d"/>
              <w:rPr>
                <w:rStyle w:val="affffffff0"/>
              </w:rPr>
            </w:pPr>
            <w:r w:rsidRPr="00DE1227">
              <w:rPr>
                <w:rStyle w:val="affffffff0"/>
              </w:rPr>
              <w:t>2</w:t>
            </w:r>
          </w:p>
        </w:tc>
        <w:tc>
          <w:tcPr>
            <w:tcW w:w="2069" w:type="dxa"/>
            <w:shd w:val="clear" w:color="auto" w:fill="auto"/>
            <w:noWrap/>
            <w:vAlign w:val="bottom"/>
            <w:hideMark/>
          </w:tcPr>
          <w:p w:rsidR="0043308C" w:rsidRPr="00DE1227" w:rsidRDefault="0043308C" w:rsidP="000878EC">
            <w:pPr>
              <w:pStyle w:val="11d"/>
              <w:rPr>
                <w:rStyle w:val="affffffff0"/>
              </w:rPr>
            </w:pPr>
            <w:r w:rsidRPr="00DE1227">
              <w:rPr>
                <w:rStyle w:val="affffffff0"/>
              </w:rPr>
              <w:t>Северный</w:t>
            </w:r>
          </w:p>
        </w:tc>
        <w:tc>
          <w:tcPr>
            <w:tcW w:w="2153" w:type="dxa"/>
            <w:shd w:val="clear" w:color="auto" w:fill="auto"/>
            <w:noWrap/>
            <w:hideMark/>
          </w:tcPr>
          <w:p w:rsidR="0043308C" w:rsidRPr="00DE1227" w:rsidRDefault="0043308C" w:rsidP="0043308C">
            <w:pPr>
              <w:pStyle w:val="11d"/>
              <w:rPr>
                <w:rStyle w:val="affffffff0"/>
              </w:rPr>
            </w:pPr>
            <w:r w:rsidRPr="00DE1227">
              <w:rPr>
                <w:rStyle w:val="affffffff0"/>
              </w:rPr>
              <w:t>29,6</w:t>
            </w:r>
          </w:p>
        </w:tc>
      </w:tr>
      <w:tr w:rsidR="008D439C" w:rsidRPr="00DE1227" w:rsidTr="0043308C">
        <w:trPr>
          <w:trHeight w:val="20"/>
          <w:jc w:val="center"/>
        </w:trPr>
        <w:tc>
          <w:tcPr>
            <w:tcW w:w="719" w:type="dxa"/>
            <w:shd w:val="clear" w:color="auto" w:fill="auto"/>
            <w:noWrap/>
            <w:vAlign w:val="bottom"/>
            <w:hideMark/>
          </w:tcPr>
          <w:p w:rsidR="0043308C" w:rsidRPr="00DE1227" w:rsidRDefault="0043308C" w:rsidP="000878EC">
            <w:pPr>
              <w:pStyle w:val="11d"/>
              <w:rPr>
                <w:rStyle w:val="affffffff0"/>
              </w:rPr>
            </w:pPr>
            <w:r w:rsidRPr="00DE1227">
              <w:rPr>
                <w:rStyle w:val="affffffff0"/>
              </w:rPr>
              <w:t>3</w:t>
            </w:r>
          </w:p>
        </w:tc>
        <w:tc>
          <w:tcPr>
            <w:tcW w:w="2069" w:type="dxa"/>
            <w:shd w:val="clear" w:color="auto" w:fill="auto"/>
            <w:noWrap/>
            <w:vAlign w:val="bottom"/>
            <w:hideMark/>
          </w:tcPr>
          <w:p w:rsidR="0043308C" w:rsidRPr="00DE1227" w:rsidRDefault="0043308C" w:rsidP="000878EC">
            <w:pPr>
              <w:pStyle w:val="11d"/>
              <w:rPr>
                <w:rStyle w:val="affffffff0"/>
              </w:rPr>
            </w:pPr>
            <w:r w:rsidRPr="00DE1227">
              <w:rPr>
                <w:rStyle w:val="affffffff0"/>
              </w:rPr>
              <w:t>Заягорбский</w:t>
            </w:r>
          </w:p>
        </w:tc>
        <w:tc>
          <w:tcPr>
            <w:tcW w:w="2153" w:type="dxa"/>
            <w:shd w:val="clear" w:color="auto" w:fill="auto"/>
            <w:noWrap/>
            <w:hideMark/>
          </w:tcPr>
          <w:p w:rsidR="0043308C" w:rsidRPr="00DE1227" w:rsidRDefault="0043308C" w:rsidP="0043308C">
            <w:pPr>
              <w:pStyle w:val="11d"/>
              <w:rPr>
                <w:rStyle w:val="affffffff0"/>
              </w:rPr>
            </w:pPr>
            <w:r w:rsidRPr="00DE1227">
              <w:rPr>
                <w:rStyle w:val="affffffff0"/>
              </w:rPr>
              <w:t>121,2</w:t>
            </w:r>
          </w:p>
        </w:tc>
      </w:tr>
      <w:tr w:rsidR="008D439C" w:rsidRPr="00DE1227" w:rsidTr="0043308C">
        <w:trPr>
          <w:trHeight w:val="20"/>
          <w:jc w:val="center"/>
        </w:trPr>
        <w:tc>
          <w:tcPr>
            <w:tcW w:w="719" w:type="dxa"/>
            <w:shd w:val="clear" w:color="auto" w:fill="auto"/>
            <w:noWrap/>
            <w:vAlign w:val="bottom"/>
            <w:hideMark/>
          </w:tcPr>
          <w:p w:rsidR="0043308C" w:rsidRPr="00DE1227" w:rsidRDefault="0043308C" w:rsidP="000878EC">
            <w:pPr>
              <w:pStyle w:val="11d"/>
              <w:rPr>
                <w:rStyle w:val="affffffff0"/>
              </w:rPr>
            </w:pPr>
            <w:r w:rsidRPr="00DE1227">
              <w:rPr>
                <w:rStyle w:val="affffffff0"/>
              </w:rPr>
              <w:t>4</w:t>
            </w:r>
          </w:p>
        </w:tc>
        <w:tc>
          <w:tcPr>
            <w:tcW w:w="2069" w:type="dxa"/>
            <w:shd w:val="clear" w:color="auto" w:fill="auto"/>
            <w:noWrap/>
            <w:vAlign w:val="bottom"/>
            <w:hideMark/>
          </w:tcPr>
          <w:p w:rsidR="0043308C" w:rsidRPr="00DE1227" w:rsidRDefault="0043308C" w:rsidP="000878EC">
            <w:pPr>
              <w:pStyle w:val="11d"/>
              <w:rPr>
                <w:rStyle w:val="affffffff0"/>
              </w:rPr>
            </w:pPr>
            <w:r w:rsidRPr="00DE1227">
              <w:rPr>
                <w:rStyle w:val="affffffff0"/>
              </w:rPr>
              <w:t>Зашекснинский</w:t>
            </w:r>
          </w:p>
        </w:tc>
        <w:tc>
          <w:tcPr>
            <w:tcW w:w="2153" w:type="dxa"/>
            <w:shd w:val="clear" w:color="auto" w:fill="auto"/>
            <w:noWrap/>
            <w:hideMark/>
          </w:tcPr>
          <w:p w:rsidR="0043308C" w:rsidRPr="00DE1227" w:rsidRDefault="0043308C" w:rsidP="0043308C">
            <w:pPr>
              <w:pStyle w:val="11d"/>
              <w:rPr>
                <w:rStyle w:val="affffffff0"/>
              </w:rPr>
            </w:pPr>
            <w:r w:rsidRPr="00DE1227">
              <w:rPr>
                <w:rStyle w:val="affffffff0"/>
              </w:rPr>
              <w:t>71</w:t>
            </w:r>
          </w:p>
        </w:tc>
      </w:tr>
    </w:tbl>
    <w:p w:rsidR="00A62FF1" w:rsidRPr="00DE1227" w:rsidRDefault="00A62FF1" w:rsidP="00A62FF1">
      <w:pPr>
        <w:pStyle w:val="afffffffe"/>
        <w:suppressAutoHyphens/>
        <w:spacing w:before="0" w:after="0"/>
        <w:rPr>
          <w:rFonts w:eastAsiaTheme="minorHAnsi"/>
          <w:iCs/>
          <w:sz w:val="26"/>
          <w:szCs w:val="26"/>
          <w:lang w:eastAsia="en-US"/>
        </w:rPr>
      </w:pPr>
      <w:r w:rsidRPr="00DE1227">
        <w:rPr>
          <w:rFonts w:eastAsiaTheme="minorHAnsi"/>
          <w:iCs/>
          <w:sz w:val="26"/>
          <w:szCs w:val="26"/>
          <w:lang w:eastAsia="en-US"/>
        </w:rPr>
        <w:t>Динамика численности населения по годам:</w:t>
      </w:r>
    </w:p>
    <w:p w:rsidR="00A62FF1" w:rsidRPr="00DE1227" w:rsidRDefault="00A62FF1" w:rsidP="00A62FF1">
      <w:pPr>
        <w:pStyle w:val="a4"/>
      </w:pPr>
      <w:r w:rsidRPr="00DE1227">
        <w:t>Перепись 1979 г. – 265,9 тыс. чел. (по состоянию на 17.01.1979)</w:t>
      </w:r>
    </w:p>
    <w:p w:rsidR="00A62FF1" w:rsidRPr="00DE1227" w:rsidRDefault="00A62FF1" w:rsidP="00A62FF1">
      <w:pPr>
        <w:pStyle w:val="a4"/>
      </w:pPr>
      <w:r w:rsidRPr="00DE1227">
        <w:t>Перепись 1989 г. – 309,5 тыс. чел. (по состоянию на 12.01.1989)</w:t>
      </w:r>
    </w:p>
    <w:p w:rsidR="00A62FF1" w:rsidRPr="00DE1227" w:rsidRDefault="00A62FF1" w:rsidP="00A62FF1">
      <w:pPr>
        <w:pStyle w:val="a4"/>
      </w:pPr>
      <w:r w:rsidRPr="00DE1227">
        <w:t>Перепись 2002 г. – 311,9 тыс. чел. (по состоянию на 09.10.2002)</w:t>
      </w:r>
    </w:p>
    <w:p w:rsidR="00A62FF1" w:rsidRPr="00DE1227" w:rsidRDefault="00A62FF1" w:rsidP="00A62FF1">
      <w:pPr>
        <w:pStyle w:val="a4"/>
      </w:pPr>
      <w:r w:rsidRPr="00DE1227">
        <w:t>Перепись 2010 г. – 312,3 тыс. чел. (по состоянию на 14.10.2010)</w:t>
      </w:r>
    </w:p>
    <w:p w:rsidR="00A62FF1" w:rsidRPr="00DE1227" w:rsidRDefault="00A62FF1" w:rsidP="00A62FF1">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огласно официальным статистическим данным динамика численности и показателей естественного и механического движения населения носит волнообразный характер и фактически говорит о стабилизации численности населения города с конца 1980-х годов и по настоящее время на уровне 310-318 тыс. чел.</w:t>
      </w:r>
    </w:p>
    <w:p w:rsidR="00A62FF1" w:rsidRPr="00DE1227" w:rsidRDefault="00A62FF1" w:rsidP="00A62FF1">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период с 2002 по 2011 годы основным фактором, негативно влияющим на численность населения г. Череповец в периоды ее снижения, являлась естественная убыль населения. Однако, благодаря тому, что город оставался привлекательным для мигрантов из районов Вологодской области и соседних регионов, естественная убыль населения частично или полностью компенсировалась за счет миграционного прироста.</w:t>
      </w:r>
    </w:p>
    <w:p w:rsidR="00A62FF1" w:rsidRPr="00DE1227" w:rsidRDefault="00A62FF1" w:rsidP="00A62FF1">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 2017 года демографическую ситуацию города усугубляют естественная и миграционная убыли населения, что обусловлено снижением рождаемости по причине малочисленности поколений 90-х годов, а также преимущественно индустриальным характером экономики города, снижением интереса к рабочим профессиям молодежи и наиболее активной части населения среднего возраста и сложившейся в связи с этим репутацией города, как малоперспективного для развития. Естественная и миграционная убыль населения привела к снижению численности населения в 2018 году на 0,7% по отношению к 2016 году.</w:t>
      </w:r>
    </w:p>
    <w:p w:rsidR="00A62FF1" w:rsidRPr="00DE1227" w:rsidRDefault="00A62FF1" w:rsidP="00A62FF1">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Численность постоянного населения города в 2019 году составила 314 834  человека (- 1 695 человек к 2018 году), среднегодо</w:t>
      </w:r>
      <w:r w:rsidR="00763A0E" w:rsidRPr="00DE1227">
        <w:rPr>
          <w:rFonts w:ascii="Times New Roman" w:hAnsi="Times New Roman" w:cs="Times New Roman"/>
          <w:iCs/>
          <w:sz w:val="26"/>
          <w:szCs w:val="26"/>
        </w:rPr>
        <w:t>вая численность населения – 315 </w:t>
      </w:r>
      <w:r w:rsidRPr="00DE1227">
        <w:rPr>
          <w:rFonts w:ascii="Times New Roman" w:hAnsi="Times New Roman" w:cs="Times New Roman"/>
          <w:iCs/>
          <w:sz w:val="26"/>
          <w:szCs w:val="26"/>
        </w:rPr>
        <w:t>681 человек (- 1 569 человек к 2018 году).</w:t>
      </w:r>
    </w:p>
    <w:p w:rsidR="00A62FF1" w:rsidRPr="00DE1227" w:rsidRDefault="00A62FF1" w:rsidP="00A62FF1">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Кроме того, для города характерно старение населения, сокращение населения в трудоспособном возрасте, и, как следствие - дефицит трудовых ресурсов.</w:t>
      </w:r>
    </w:p>
    <w:p w:rsidR="00A62FF1" w:rsidRPr="00DE1227" w:rsidRDefault="00A62FF1" w:rsidP="00A62FF1">
      <w:pPr>
        <w:pStyle w:val="11110"/>
        <w:rPr>
          <w:rStyle w:val="affffffff0"/>
        </w:rPr>
      </w:pPr>
      <w:r w:rsidRPr="00DE1227">
        <w:rPr>
          <w:rStyle w:val="affffffff0"/>
        </w:rPr>
        <w:t>Возрастная структура населения</w:t>
      </w:r>
      <w:r w:rsidRPr="00DE1227">
        <w:rPr>
          <w:rStyle w:val="affff0"/>
        </w:rPr>
        <w:footnoteReference w:id="11"/>
      </w:r>
    </w:p>
    <w:p w:rsidR="00A62FF1" w:rsidRPr="00DE1227" w:rsidRDefault="00A62FF1" w:rsidP="00A62FF1">
      <w:pPr>
        <w:pStyle w:val="af1"/>
      </w:pPr>
    </w:p>
    <w:tbl>
      <w:tblPr>
        <w:tblW w:w="5000" w:type="pct"/>
        <w:jc w:val="center"/>
        <w:tblLook w:val="04A0" w:firstRow="1" w:lastRow="0" w:firstColumn="1" w:lastColumn="0" w:noHBand="0" w:noVBand="1"/>
      </w:tblPr>
      <w:tblGrid>
        <w:gridCol w:w="3880"/>
        <w:gridCol w:w="1516"/>
        <w:gridCol w:w="1350"/>
        <w:gridCol w:w="1518"/>
        <w:gridCol w:w="1307"/>
      </w:tblGrid>
      <w:tr w:rsidR="008D439C" w:rsidRPr="00DE1227" w:rsidTr="000878EC">
        <w:trPr>
          <w:trHeight w:val="20"/>
          <w:jc w:val="center"/>
        </w:trPr>
        <w:tc>
          <w:tcPr>
            <w:tcW w:w="2027" w:type="pct"/>
            <w:tcBorders>
              <w:top w:val="single" w:sz="8" w:space="0" w:color="000000"/>
              <w:left w:val="single" w:sz="8" w:space="0" w:color="000000"/>
              <w:bottom w:val="single" w:sz="8" w:space="0" w:color="000000"/>
              <w:right w:val="nil"/>
            </w:tcBorders>
            <w:shd w:val="clear" w:color="auto" w:fill="auto"/>
            <w:vAlign w:val="center"/>
            <w:hideMark/>
          </w:tcPr>
          <w:p w:rsidR="00A62FF1" w:rsidRPr="00DE1227" w:rsidRDefault="00A62FF1" w:rsidP="000878EC">
            <w:pPr>
              <w:pStyle w:val="11d"/>
              <w:rPr>
                <w:rStyle w:val="affffffff0"/>
              </w:rPr>
            </w:pPr>
            <w:r w:rsidRPr="00DE1227">
              <w:rPr>
                <w:rStyle w:val="affffffff0"/>
              </w:rPr>
              <w:t> </w:t>
            </w:r>
          </w:p>
        </w:tc>
        <w:tc>
          <w:tcPr>
            <w:tcW w:w="1497" w:type="pct"/>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2013 год</w:t>
            </w:r>
          </w:p>
        </w:tc>
        <w:tc>
          <w:tcPr>
            <w:tcW w:w="1476" w:type="pct"/>
            <w:gridSpan w:val="2"/>
            <w:tcBorders>
              <w:top w:val="single" w:sz="8" w:space="0" w:color="000000"/>
              <w:left w:val="nil"/>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2018 год</w:t>
            </w:r>
          </w:p>
        </w:tc>
      </w:tr>
      <w:tr w:rsidR="008D439C" w:rsidRPr="00DE1227" w:rsidTr="000878EC">
        <w:trPr>
          <w:trHeight w:val="20"/>
          <w:jc w:val="center"/>
        </w:trPr>
        <w:tc>
          <w:tcPr>
            <w:tcW w:w="2027" w:type="pct"/>
            <w:tcBorders>
              <w:top w:val="nil"/>
              <w:left w:val="single" w:sz="8" w:space="0" w:color="000000"/>
              <w:bottom w:val="single" w:sz="8" w:space="0" w:color="000000"/>
              <w:right w:val="nil"/>
            </w:tcBorders>
            <w:shd w:val="clear" w:color="auto" w:fill="auto"/>
            <w:vAlign w:val="center"/>
            <w:hideMark/>
          </w:tcPr>
          <w:p w:rsidR="00A62FF1" w:rsidRPr="00DE1227" w:rsidRDefault="00A62FF1" w:rsidP="000878EC">
            <w:pPr>
              <w:pStyle w:val="11d"/>
              <w:rPr>
                <w:rStyle w:val="affffffff0"/>
              </w:rPr>
            </w:pPr>
            <w:r w:rsidRPr="00DE1227">
              <w:rPr>
                <w:rStyle w:val="affffffff0"/>
              </w:rPr>
              <w:t>Показатели</w:t>
            </w:r>
          </w:p>
        </w:tc>
        <w:tc>
          <w:tcPr>
            <w:tcW w:w="792" w:type="pct"/>
            <w:tcBorders>
              <w:top w:val="nil"/>
              <w:left w:val="single" w:sz="8" w:space="0" w:color="000000"/>
              <w:bottom w:val="single" w:sz="8" w:space="0" w:color="000000"/>
              <w:right w:val="nil"/>
            </w:tcBorders>
            <w:shd w:val="clear" w:color="auto" w:fill="auto"/>
            <w:vAlign w:val="center"/>
            <w:hideMark/>
          </w:tcPr>
          <w:p w:rsidR="00A62FF1" w:rsidRPr="00DE1227" w:rsidRDefault="00A62FF1" w:rsidP="000878EC">
            <w:pPr>
              <w:pStyle w:val="11d"/>
              <w:rPr>
                <w:rStyle w:val="affffffff0"/>
              </w:rPr>
            </w:pPr>
            <w:r w:rsidRPr="00DE1227">
              <w:rPr>
                <w:rStyle w:val="affffffff0"/>
              </w:rPr>
              <w:t>тыс. чел.</w:t>
            </w:r>
          </w:p>
        </w:tc>
        <w:tc>
          <w:tcPr>
            <w:tcW w:w="705" w:type="pct"/>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w:t>
            </w:r>
          </w:p>
        </w:tc>
        <w:tc>
          <w:tcPr>
            <w:tcW w:w="793" w:type="pct"/>
            <w:tcBorders>
              <w:top w:val="nil"/>
              <w:left w:val="nil"/>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тыс. чел.</w:t>
            </w:r>
          </w:p>
        </w:tc>
        <w:tc>
          <w:tcPr>
            <w:tcW w:w="683" w:type="pct"/>
            <w:tcBorders>
              <w:top w:val="nil"/>
              <w:left w:val="nil"/>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w:t>
            </w:r>
          </w:p>
        </w:tc>
      </w:tr>
      <w:tr w:rsidR="008D439C" w:rsidRPr="00DE1227" w:rsidTr="000878EC">
        <w:trPr>
          <w:trHeight w:val="20"/>
          <w:jc w:val="center"/>
        </w:trPr>
        <w:tc>
          <w:tcPr>
            <w:tcW w:w="2027" w:type="pct"/>
            <w:tcBorders>
              <w:top w:val="nil"/>
              <w:left w:val="single" w:sz="8" w:space="0" w:color="000000"/>
              <w:bottom w:val="single" w:sz="8" w:space="0" w:color="000000"/>
              <w:right w:val="nil"/>
            </w:tcBorders>
            <w:shd w:val="clear" w:color="auto" w:fill="auto"/>
            <w:vAlign w:val="center"/>
            <w:hideMark/>
          </w:tcPr>
          <w:p w:rsidR="00A62FF1" w:rsidRPr="00DE1227" w:rsidRDefault="00A62FF1" w:rsidP="00826470">
            <w:pPr>
              <w:pStyle w:val="11d"/>
              <w:rPr>
                <w:rStyle w:val="affffffff0"/>
              </w:rPr>
            </w:pPr>
            <w:r w:rsidRPr="00DE1227">
              <w:rPr>
                <w:rStyle w:val="affffffff0"/>
              </w:rPr>
              <w:t>– моложе трудоспособного возраста</w:t>
            </w:r>
          </w:p>
        </w:tc>
        <w:tc>
          <w:tcPr>
            <w:tcW w:w="792" w:type="pct"/>
            <w:tcBorders>
              <w:top w:val="nil"/>
              <w:left w:val="single" w:sz="8" w:space="0" w:color="000000"/>
              <w:bottom w:val="single" w:sz="8" w:space="0" w:color="000000"/>
              <w:right w:val="nil"/>
            </w:tcBorders>
            <w:shd w:val="clear" w:color="auto" w:fill="auto"/>
            <w:vAlign w:val="center"/>
            <w:hideMark/>
          </w:tcPr>
          <w:p w:rsidR="00A62FF1" w:rsidRPr="00DE1227" w:rsidRDefault="00A62FF1" w:rsidP="000878EC">
            <w:pPr>
              <w:pStyle w:val="11d"/>
              <w:rPr>
                <w:rStyle w:val="affffffff0"/>
              </w:rPr>
            </w:pPr>
            <w:r w:rsidRPr="00DE1227">
              <w:rPr>
                <w:rStyle w:val="affffffff0"/>
              </w:rPr>
              <w:t>55,7</w:t>
            </w:r>
          </w:p>
        </w:tc>
        <w:tc>
          <w:tcPr>
            <w:tcW w:w="705" w:type="pct"/>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17,6</w:t>
            </w:r>
          </w:p>
        </w:tc>
        <w:tc>
          <w:tcPr>
            <w:tcW w:w="793" w:type="pct"/>
            <w:tcBorders>
              <w:top w:val="nil"/>
              <w:left w:val="nil"/>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62,9</w:t>
            </w:r>
          </w:p>
        </w:tc>
        <w:tc>
          <w:tcPr>
            <w:tcW w:w="683" w:type="pct"/>
            <w:tcBorders>
              <w:top w:val="nil"/>
              <w:left w:val="nil"/>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19,9</w:t>
            </w:r>
          </w:p>
        </w:tc>
      </w:tr>
      <w:tr w:rsidR="008D439C" w:rsidRPr="00DE1227" w:rsidTr="000878EC">
        <w:trPr>
          <w:trHeight w:val="20"/>
          <w:jc w:val="center"/>
        </w:trPr>
        <w:tc>
          <w:tcPr>
            <w:tcW w:w="2027" w:type="pct"/>
            <w:tcBorders>
              <w:top w:val="nil"/>
              <w:left w:val="single" w:sz="8" w:space="0" w:color="000000"/>
              <w:bottom w:val="nil"/>
              <w:right w:val="nil"/>
            </w:tcBorders>
            <w:shd w:val="clear" w:color="auto" w:fill="auto"/>
            <w:vAlign w:val="center"/>
            <w:hideMark/>
          </w:tcPr>
          <w:p w:rsidR="00A62FF1" w:rsidRPr="00DE1227" w:rsidRDefault="00A62FF1" w:rsidP="000878EC">
            <w:pPr>
              <w:pStyle w:val="11d"/>
              <w:rPr>
                <w:rStyle w:val="affffffff0"/>
              </w:rPr>
            </w:pPr>
            <w:r w:rsidRPr="00DE1227">
              <w:rPr>
                <w:rStyle w:val="affffffff0"/>
              </w:rPr>
              <w:t>– трудоспособный возраст</w:t>
            </w:r>
          </w:p>
        </w:tc>
        <w:tc>
          <w:tcPr>
            <w:tcW w:w="792" w:type="pct"/>
            <w:vMerge w:val="restart"/>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191,1</w:t>
            </w:r>
          </w:p>
        </w:tc>
        <w:tc>
          <w:tcPr>
            <w:tcW w:w="705" w:type="pct"/>
            <w:vMerge w:val="restart"/>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60,3</w:t>
            </w:r>
          </w:p>
        </w:tc>
        <w:tc>
          <w:tcPr>
            <w:tcW w:w="793" w:type="pct"/>
            <w:vMerge w:val="restart"/>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176,9</w:t>
            </w:r>
          </w:p>
        </w:tc>
        <w:tc>
          <w:tcPr>
            <w:tcW w:w="683" w:type="pct"/>
            <w:vMerge w:val="restart"/>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55,9</w:t>
            </w:r>
          </w:p>
        </w:tc>
      </w:tr>
      <w:tr w:rsidR="008D439C" w:rsidRPr="00DE1227" w:rsidTr="000878EC">
        <w:trPr>
          <w:trHeight w:val="20"/>
          <w:jc w:val="center"/>
        </w:trPr>
        <w:tc>
          <w:tcPr>
            <w:tcW w:w="2027" w:type="pct"/>
            <w:tcBorders>
              <w:top w:val="nil"/>
              <w:left w:val="single" w:sz="8" w:space="0" w:color="000000"/>
              <w:bottom w:val="nil"/>
              <w:right w:val="nil"/>
            </w:tcBorders>
            <w:shd w:val="clear" w:color="auto" w:fill="auto"/>
            <w:vAlign w:val="center"/>
            <w:hideMark/>
          </w:tcPr>
          <w:p w:rsidR="00A62FF1" w:rsidRPr="00DE1227" w:rsidRDefault="00A62FF1" w:rsidP="000878EC">
            <w:pPr>
              <w:pStyle w:val="11d"/>
              <w:rPr>
                <w:rStyle w:val="affffffff0"/>
              </w:rPr>
            </w:pPr>
            <w:r w:rsidRPr="00DE1227">
              <w:rPr>
                <w:rStyle w:val="affffffff0"/>
              </w:rPr>
              <w:t>женщины 16–54</w:t>
            </w:r>
          </w:p>
        </w:tc>
        <w:tc>
          <w:tcPr>
            <w:tcW w:w="792" w:type="pct"/>
            <w:vMerge/>
            <w:tcBorders>
              <w:top w:val="nil"/>
              <w:left w:val="single" w:sz="8" w:space="0" w:color="000000"/>
              <w:bottom w:val="single" w:sz="8" w:space="0" w:color="000000"/>
              <w:right w:val="single" w:sz="8" w:space="0" w:color="000000"/>
            </w:tcBorders>
            <w:vAlign w:val="center"/>
            <w:hideMark/>
          </w:tcPr>
          <w:p w:rsidR="00A62FF1" w:rsidRPr="00DE1227" w:rsidRDefault="00A62FF1" w:rsidP="000878EC">
            <w:pPr>
              <w:pStyle w:val="11d"/>
              <w:rPr>
                <w:rStyle w:val="affffffff0"/>
              </w:rPr>
            </w:pPr>
          </w:p>
        </w:tc>
        <w:tc>
          <w:tcPr>
            <w:tcW w:w="705" w:type="pct"/>
            <w:vMerge/>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p>
        </w:tc>
        <w:tc>
          <w:tcPr>
            <w:tcW w:w="793" w:type="pct"/>
            <w:vMerge/>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p>
        </w:tc>
        <w:tc>
          <w:tcPr>
            <w:tcW w:w="683" w:type="pct"/>
            <w:vMerge/>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p>
        </w:tc>
      </w:tr>
      <w:tr w:rsidR="008D439C" w:rsidRPr="00DE1227" w:rsidTr="000878EC">
        <w:trPr>
          <w:trHeight w:val="20"/>
          <w:jc w:val="center"/>
        </w:trPr>
        <w:tc>
          <w:tcPr>
            <w:tcW w:w="2027" w:type="pct"/>
            <w:tcBorders>
              <w:top w:val="nil"/>
              <w:left w:val="single" w:sz="8" w:space="0" w:color="000000"/>
              <w:bottom w:val="single" w:sz="8" w:space="0" w:color="000000"/>
              <w:right w:val="nil"/>
            </w:tcBorders>
            <w:shd w:val="clear" w:color="auto" w:fill="auto"/>
            <w:vAlign w:val="center"/>
            <w:hideMark/>
          </w:tcPr>
          <w:p w:rsidR="00A62FF1" w:rsidRPr="00DE1227" w:rsidRDefault="00A62FF1" w:rsidP="000878EC">
            <w:pPr>
              <w:pStyle w:val="11d"/>
              <w:rPr>
                <w:rStyle w:val="affffffff0"/>
              </w:rPr>
            </w:pPr>
            <w:r w:rsidRPr="00DE1227">
              <w:rPr>
                <w:rStyle w:val="affffffff0"/>
              </w:rPr>
              <w:t>мужчины  16–59</w:t>
            </w:r>
          </w:p>
        </w:tc>
        <w:tc>
          <w:tcPr>
            <w:tcW w:w="792" w:type="pct"/>
            <w:vMerge/>
            <w:tcBorders>
              <w:top w:val="nil"/>
              <w:left w:val="single" w:sz="8" w:space="0" w:color="000000"/>
              <w:bottom w:val="single" w:sz="8" w:space="0" w:color="000000"/>
              <w:right w:val="single" w:sz="8" w:space="0" w:color="000000"/>
            </w:tcBorders>
            <w:vAlign w:val="center"/>
            <w:hideMark/>
          </w:tcPr>
          <w:p w:rsidR="00A62FF1" w:rsidRPr="00DE1227" w:rsidRDefault="00A62FF1" w:rsidP="000878EC">
            <w:pPr>
              <w:pStyle w:val="11d"/>
              <w:rPr>
                <w:rStyle w:val="affffffff0"/>
              </w:rPr>
            </w:pPr>
          </w:p>
        </w:tc>
        <w:tc>
          <w:tcPr>
            <w:tcW w:w="705" w:type="pct"/>
            <w:vMerge/>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p>
        </w:tc>
        <w:tc>
          <w:tcPr>
            <w:tcW w:w="793" w:type="pct"/>
            <w:vMerge/>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p>
        </w:tc>
        <w:tc>
          <w:tcPr>
            <w:tcW w:w="683" w:type="pct"/>
            <w:vMerge/>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p>
        </w:tc>
      </w:tr>
      <w:tr w:rsidR="008D439C" w:rsidRPr="00DE1227" w:rsidTr="000878EC">
        <w:trPr>
          <w:trHeight w:val="20"/>
          <w:jc w:val="center"/>
        </w:trPr>
        <w:tc>
          <w:tcPr>
            <w:tcW w:w="2027" w:type="pct"/>
            <w:tcBorders>
              <w:top w:val="nil"/>
              <w:left w:val="single" w:sz="8" w:space="0" w:color="000000"/>
              <w:bottom w:val="single" w:sz="8" w:space="0" w:color="000000"/>
              <w:right w:val="nil"/>
            </w:tcBorders>
            <w:shd w:val="clear" w:color="auto" w:fill="auto"/>
            <w:vAlign w:val="center"/>
            <w:hideMark/>
          </w:tcPr>
          <w:p w:rsidR="00A62FF1" w:rsidRPr="00DE1227" w:rsidRDefault="00A62FF1" w:rsidP="000878EC">
            <w:pPr>
              <w:pStyle w:val="11d"/>
              <w:rPr>
                <w:rStyle w:val="affffffff0"/>
              </w:rPr>
            </w:pPr>
            <w:r w:rsidRPr="00DE1227">
              <w:rPr>
                <w:rStyle w:val="affffffff0"/>
              </w:rPr>
              <w:t>– старше трудоспособного</w:t>
            </w:r>
          </w:p>
        </w:tc>
        <w:tc>
          <w:tcPr>
            <w:tcW w:w="792" w:type="pct"/>
            <w:tcBorders>
              <w:top w:val="nil"/>
              <w:left w:val="single" w:sz="8" w:space="0" w:color="000000"/>
              <w:bottom w:val="single" w:sz="8" w:space="0" w:color="000000"/>
              <w:right w:val="nil"/>
            </w:tcBorders>
            <w:shd w:val="clear" w:color="auto" w:fill="auto"/>
            <w:vAlign w:val="center"/>
            <w:hideMark/>
          </w:tcPr>
          <w:p w:rsidR="00A62FF1" w:rsidRPr="00DE1227" w:rsidRDefault="00A62FF1" w:rsidP="000878EC">
            <w:pPr>
              <w:pStyle w:val="11d"/>
              <w:rPr>
                <w:rStyle w:val="affffffff0"/>
              </w:rPr>
            </w:pPr>
            <w:r w:rsidRPr="00DE1227">
              <w:rPr>
                <w:rStyle w:val="affffffff0"/>
              </w:rPr>
              <w:t>70,0</w:t>
            </w:r>
          </w:p>
        </w:tc>
        <w:tc>
          <w:tcPr>
            <w:tcW w:w="705" w:type="pct"/>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22,1</w:t>
            </w:r>
          </w:p>
        </w:tc>
        <w:tc>
          <w:tcPr>
            <w:tcW w:w="793" w:type="pct"/>
            <w:tcBorders>
              <w:top w:val="nil"/>
              <w:left w:val="nil"/>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76,7</w:t>
            </w:r>
          </w:p>
        </w:tc>
        <w:tc>
          <w:tcPr>
            <w:tcW w:w="683" w:type="pct"/>
            <w:tcBorders>
              <w:top w:val="nil"/>
              <w:left w:val="nil"/>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24,2</w:t>
            </w:r>
          </w:p>
        </w:tc>
      </w:tr>
      <w:tr w:rsidR="008D439C" w:rsidRPr="00DE1227" w:rsidTr="000878EC">
        <w:trPr>
          <w:trHeight w:val="20"/>
          <w:jc w:val="center"/>
        </w:trPr>
        <w:tc>
          <w:tcPr>
            <w:tcW w:w="2027" w:type="pct"/>
            <w:tcBorders>
              <w:top w:val="nil"/>
              <w:left w:val="single" w:sz="8" w:space="0" w:color="000000"/>
              <w:bottom w:val="single" w:sz="8" w:space="0" w:color="000000"/>
              <w:right w:val="nil"/>
            </w:tcBorders>
            <w:shd w:val="clear" w:color="auto" w:fill="auto"/>
            <w:vAlign w:val="center"/>
            <w:hideMark/>
          </w:tcPr>
          <w:p w:rsidR="00A62FF1" w:rsidRPr="00DE1227" w:rsidRDefault="00A62FF1" w:rsidP="000878EC">
            <w:pPr>
              <w:pStyle w:val="11d"/>
              <w:rPr>
                <w:rStyle w:val="affffffff0"/>
              </w:rPr>
            </w:pPr>
            <w:r w:rsidRPr="00DE1227">
              <w:rPr>
                <w:rStyle w:val="affffffff0"/>
              </w:rPr>
              <w:t>Итого:</w:t>
            </w:r>
          </w:p>
        </w:tc>
        <w:tc>
          <w:tcPr>
            <w:tcW w:w="792" w:type="pct"/>
            <w:tcBorders>
              <w:top w:val="nil"/>
              <w:left w:val="single" w:sz="8" w:space="0" w:color="000000"/>
              <w:bottom w:val="single" w:sz="8" w:space="0" w:color="000000"/>
              <w:right w:val="nil"/>
            </w:tcBorders>
            <w:shd w:val="clear" w:color="auto" w:fill="auto"/>
            <w:vAlign w:val="center"/>
            <w:hideMark/>
          </w:tcPr>
          <w:p w:rsidR="00A62FF1" w:rsidRPr="00DE1227" w:rsidRDefault="00A62FF1" w:rsidP="000878EC">
            <w:pPr>
              <w:pStyle w:val="11d"/>
              <w:rPr>
                <w:rStyle w:val="affffffff0"/>
              </w:rPr>
            </w:pPr>
            <w:r w:rsidRPr="00DE1227">
              <w:rPr>
                <w:rStyle w:val="affffffff0"/>
              </w:rPr>
              <w:t>316,8</w:t>
            </w:r>
          </w:p>
        </w:tc>
        <w:tc>
          <w:tcPr>
            <w:tcW w:w="705" w:type="pct"/>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100,0</w:t>
            </w:r>
          </w:p>
        </w:tc>
        <w:tc>
          <w:tcPr>
            <w:tcW w:w="793" w:type="pct"/>
            <w:tcBorders>
              <w:top w:val="nil"/>
              <w:left w:val="nil"/>
              <w:bottom w:val="single" w:sz="8" w:space="0" w:color="000000"/>
              <w:right w:val="nil"/>
            </w:tcBorders>
            <w:shd w:val="clear" w:color="auto" w:fill="auto"/>
            <w:vAlign w:val="center"/>
            <w:hideMark/>
          </w:tcPr>
          <w:p w:rsidR="00A62FF1" w:rsidRPr="00DE1227" w:rsidRDefault="00A62FF1" w:rsidP="000878EC">
            <w:pPr>
              <w:pStyle w:val="11d"/>
              <w:rPr>
                <w:rStyle w:val="affffffff0"/>
              </w:rPr>
            </w:pPr>
            <w:r w:rsidRPr="00DE1227">
              <w:rPr>
                <w:rStyle w:val="affffffff0"/>
              </w:rPr>
              <w:t>316,5</w:t>
            </w:r>
          </w:p>
        </w:tc>
        <w:tc>
          <w:tcPr>
            <w:tcW w:w="683" w:type="pct"/>
            <w:tcBorders>
              <w:top w:val="nil"/>
              <w:left w:val="single" w:sz="8" w:space="0" w:color="000000"/>
              <w:bottom w:val="single" w:sz="8" w:space="0" w:color="000000"/>
              <w:right w:val="single" w:sz="8" w:space="0" w:color="000000"/>
            </w:tcBorders>
            <w:shd w:val="clear" w:color="auto" w:fill="auto"/>
            <w:vAlign w:val="center"/>
            <w:hideMark/>
          </w:tcPr>
          <w:p w:rsidR="00A62FF1" w:rsidRPr="00DE1227" w:rsidRDefault="00A62FF1" w:rsidP="000878EC">
            <w:pPr>
              <w:pStyle w:val="11d"/>
              <w:rPr>
                <w:rStyle w:val="affffffff0"/>
              </w:rPr>
            </w:pPr>
            <w:r w:rsidRPr="00DE1227">
              <w:rPr>
                <w:rStyle w:val="affffffff0"/>
              </w:rPr>
              <w:t>100,0</w:t>
            </w:r>
          </w:p>
        </w:tc>
      </w:tr>
    </w:tbl>
    <w:p w:rsidR="00A62FF1" w:rsidRPr="00DE1227" w:rsidRDefault="00A62FF1" w:rsidP="00A62FF1">
      <w:pPr>
        <w:pStyle w:val="af1"/>
        <w:rPr>
          <w:b/>
        </w:rPr>
      </w:pPr>
      <w:r w:rsidRPr="00DE1227">
        <w:rPr>
          <w:b/>
        </w:rPr>
        <w:t>Выводы:</w:t>
      </w:r>
    </w:p>
    <w:p w:rsidR="00322A28" w:rsidRPr="00DE1227" w:rsidRDefault="00A62FF1" w:rsidP="00A62FF1">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последние годы для Череповца характерна естественная и миграционная убыль, старение и сокращение населения в трудоспособном возрасте, дефицит трудовых ресурсов.</w:t>
      </w:r>
    </w:p>
    <w:p w:rsidR="00667EDC" w:rsidRPr="00DE1227" w:rsidRDefault="00667EDC" w:rsidP="00377FD7">
      <w:pPr>
        <w:spacing w:before="120" w:after="120" w:line="360" w:lineRule="auto"/>
        <w:ind w:firstLine="709"/>
        <w:contextualSpacing/>
        <w:jc w:val="both"/>
        <w:rPr>
          <w:rFonts w:ascii="Times New Roman" w:hAnsi="Times New Roman" w:cs="Times New Roman"/>
          <w:iCs/>
          <w:sz w:val="26"/>
          <w:szCs w:val="26"/>
        </w:rPr>
      </w:pPr>
    </w:p>
    <w:p w:rsidR="00322A28" w:rsidRPr="00DE1227" w:rsidRDefault="00322A28" w:rsidP="00377FD7">
      <w:pPr>
        <w:spacing w:before="120" w:after="120" w:line="360" w:lineRule="auto"/>
        <w:ind w:firstLine="709"/>
        <w:contextualSpacing/>
        <w:jc w:val="both"/>
        <w:rPr>
          <w:rFonts w:ascii="Times New Roman" w:hAnsi="Times New Roman" w:cs="Times New Roman"/>
          <w:iCs/>
          <w:sz w:val="26"/>
          <w:szCs w:val="26"/>
        </w:rPr>
      </w:pPr>
    </w:p>
    <w:p w:rsidR="00322A28" w:rsidRPr="00DE1227" w:rsidRDefault="00322A28" w:rsidP="00377FD7">
      <w:pPr>
        <w:spacing w:before="120" w:after="120" w:line="360" w:lineRule="auto"/>
        <w:ind w:firstLine="709"/>
        <w:contextualSpacing/>
        <w:jc w:val="both"/>
        <w:rPr>
          <w:rFonts w:ascii="Times New Roman" w:hAnsi="Times New Roman" w:cs="Times New Roman"/>
          <w:iCs/>
          <w:sz w:val="26"/>
          <w:szCs w:val="26"/>
        </w:rPr>
      </w:pPr>
    </w:p>
    <w:p w:rsidR="00322A28" w:rsidRPr="00DE1227" w:rsidRDefault="00322A28" w:rsidP="00377FD7">
      <w:pPr>
        <w:spacing w:before="120" w:after="120" w:line="360" w:lineRule="auto"/>
        <w:ind w:firstLine="709"/>
        <w:contextualSpacing/>
        <w:jc w:val="both"/>
        <w:rPr>
          <w:rFonts w:ascii="Times New Roman" w:hAnsi="Times New Roman" w:cs="Times New Roman"/>
          <w:iCs/>
          <w:sz w:val="26"/>
          <w:szCs w:val="26"/>
        </w:rPr>
        <w:sectPr w:rsidR="00322A28" w:rsidRPr="00DE1227" w:rsidSect="00B5014C">
          <w:pgSz w:w="11906" w:h="16838"/>
          <w:pgMar w:top="1134" w:right="850" w:bottom="1134" w:left="1701" w:header="708" w:footer="708" w:gutter="0"/>
          <w:cols w:space="708"/>
          <w:docGrid w:linePitch="360"/>
        </w:sectPr>
      </w:pPr>
    </w:p>
    <w:p w:rsidR="00322A28" w:rsidRPr="00DE1227" w:rsidRDefault="00322A28" w:rsidP="00322A28">
      <w:pPr>
        <w:pStyle w:val="11110"/>
      </w:pPr>
      <w:r w:rsidRPr="00DE1227">
        <w:rPr>
          <w:rStyle w:val="affffffff0"/>
        </w:rPr>
        <w:t>Среднесписочная  численность работников организаций (без внешних совместителей и работников несписочного состава, включая субъекты малого предпринимательства)</w:t>
      </w:r>
      <w:r w:rsidRPr="00DE1227">
        <w:rPr>
          <w:rStyle w:val="affff0"/>
        </w:rPr>
        <w:footnoteReference w:id="12"/>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3"/>
        <w:gridCol w:w="985"/>
        <w:gridCol w:w="1133"/>
        <w:gridCol w:w="991"/>
        <w:gridCol w:w="1136"/>
        <w:gridCol w:w="1133"/>
        <w:gridCol w:w="994"/>
        <w:gridCol w:w="991"/>
        <w:gridCol w:w="1133"/>
        <w:gridCol w:w="1561"/>
        <w:gridCol w:w="1496"/>
      </w:tblGrid>
      <w:tr w:rsidR="008D439C" w:rsidRPr="00DE1227" w:rsidTr="00322A28">
        <w:trPr>
          <w:trHeight w:val="300"/>
          <w:jc w:val="center"/>
        </w:trPr>
        <w:tc>
          <w:tcPr>
            <w:tcW w:w="1093" w:type="pct"/>
            <w:shd w:val="clear" w:color="auto" w:fill="auto"/>
            <w:vAlign w:val="center"/>
          </w:tcPr>
          <w:p w:rsidR="00322A28" w:rsidRPr="00DE1227" w:rsidRDefault="00322A28" w:rsidP="00322A28">
            <w:pPr>
              <w:pStyle w:val="11d"/>
              <w:rPr>
                <w:rStyle w:val="affffffff0"/>
                <w:sz w:val="21"/>
                <w:szCs w:val="21"/>
              </w:rPr>
            </w:pPr>
            <w:r w:rsidRPr="00DE1227">
              <w:rPr>
                <w:rStyle w:val="affffffff0"/>
                <w:sz w:val="21"/>
                <w:szCs w:val="21"/>
              </w:rPr>
              <w:t>Показатель</w:t>
            </w:r>
          </w:p>
        </w:tc>
        <w:tc>
          <w:tcPr>
            <w:tcW w:w="333" w:type="pct"/>
            <w:shd w:val="clear" w:color="auto" w:fill="auto"/>
            <w:noWrap/>
            <w:vAlign w:val="center"/>
            <w:hideMark/>
          </w:tcPr>
          <w:p w:rsidR="00322A28" w:rsidRPr="00DE1227" w:rsidRDefault="00322A28" w:rsidP="00322A28">
            <w:pPr>
              <w:pStyle w:val="11d"/>
              <w:rPr>
                <w:rStyle w:val="affffffff0"/>
                <w:sz w:val="21"/>
                <w:szCs w:val="21"/>
              </w:rPr>
            </w:pPr>
            <w:r w:rsidRPr="00DE1227">
              <w:rPr>
                <w:rStyle w:val="affffffff0"/>
                <w:sz w:val="21"/>
                <w:szCs w:val="21"/>
              </w:rPr>
              <w:t>2000</w:t>
            </w:r>
          </w:p>
        </w:tc>
        <w:tc>
          <w:tcPr>
            <w:tcW w:w="383" w:type="pct"/>
            <w:shd w:val="clear" w:color="auto" w:fill="auto"/>
            <w:noWrap/>
            <w:vAlign w:val="center"/>
            <w:hideMark/>
          </w:tcPr>
          <w:p w:rsidR="00322A28" w:rsidRPr="00DE1227" w:rsidRDefault="00322A28" w:rsidP="00322A28">
            <w:pPr>
              <w:pStyle w:val="11d"/>
              <w:rPr>
                <w:rStyle w:val="affffffff0"/>
                <w:sz w:val="21"/>
                <w:szCs w:val="21"/>
              </w:rPr>
            </w:pPr>
            <w:r w:rsidRPr="00DE1227">
              <w:rPr>
                <w:rStyle w:val="affffffff0"/>
                <w:sz w:val="21"/>
                <w:szCs w:val="21"/>
              </w:rPr>
              <w:t>2010</w:t>
            </w:r>
          </w:p>
        </w:tc>
        <w:tc>
          <w:tcPr>
            <w:tcW w:w="335" w:type="pct"/>
            <w:shd w:val="clear" w:color="auto" w:fill="auto"/>
            <w:noWrap/>
            <w:vAlign w:val="center"/>
            <w:hideMark/>
          </w:tcPr>
          <w:p w:rsidR="00322A28" w:rsidRPr="00DE1227" w:rsidRDefault="00322A28" w:rsidP="00322A28">
            <w:pPr>
              <w:pStyle w:val="11d"/>
              <w:rPr>
                <w:rStyle w:val="affffffff0"/>
                <w:sz w:val="21"/>
                <w:szCs w:val="21"/>
              </w:rPr>
            </w:pPr>
            <w:r w:rsidRPr="00DE1227">
              <w:rPr>
                <w:rStyle w:val="affffffff0"/>
                <w:sz w:val="21"/>
                <w:szCs w:val="21"/>
              </w:rPr>
              <w:t>2011</w:t>
            </w:r>
          </w:p>
        </w:tc>
        <w:tc>
          <w:tcPr>
            <w:tcW w:w="384" w:type="pct"/>
            <w:shd w:val="clear" w:color="auto" w:fill="auto"/>
            <w:noWrap/>
            <w:vAlign w:val="center"/>
            <w:hideMark/>
          </w:tcPr>
          <w:p w:rsidR="00322A28" w:rsidRPr="00DE1227" w:rsidRDefault="00322A28" w:rsidP="00322A28">
            <w:pPr>
              <w:pStyle w:val="11d"/>
              <w:rPr>
                <w:rStyle w:val="affffffff0"/>
                <w:sz w:val="21"/>
                <w:szCs w:val="21"/>
              </w:rPr>
            </w:pPr>
            <w:r w:rsidRPr="00DE1227">
              <w:rPr>
                <w:rStyle w:val="affffffff0"/>
                <w:sz w:val="21"/>
                <w:szCs w:val="21"/>
              </w:rPr>
              <w:t>2012</w:t>
            </w:r>
          </w:p>
        </w:tc>
        <w:tc>
          <w:tcPr>
            <w:tcW w:w="383" w:type="pct"/>
            <w:shd w:val="clear" w:color="auto" w:fill="auto"/>
            <w:noWrap/>
            <w:vAlign w:val="center"/>
            <w:hideMark/>
          </w:tcPr>
          <w:p w:rsidR="00322A28" w:rsidRPr="00DE1227" w:rsidRDefault="00322A28" w:rsidP="00322A28">
            <w:pPr>
              <w:pStyle w:val="11d"/>
              <w:rPr>
                <w:rStyle w:val="affffffff0"/>
                <w:sz w:val="21"/>
                <w:szCs w:val="21"/>
              </w:rPr>
            </w:pPr>
            <w:r w:rsidRPr="00DE1227">
              <w:rPr>
                <w:rStyle w:val="affffffff0"/>
                <w:sz w:val="21"/>
                <w:szCs w:val="21"/>
              </w:rPr>
              <w:t>2013</w:t>
            </w:r>
          </w:p>
        </w:tc>
        <w:tc>
          <w:tcPr>
            <w:tcW w:w="336" w:type="pct"/>
            <w:shd w:val="clear" w:color="auto" w:fill="auto"/>
            <w:noWrap/>
            <w:vAlign w:val="center"/>
            <w:hideMark/>
          </w:tcPr>
          <w:p w:rsidR="00322A28" w:rsidRPr="00DE1227" w:rsidRDefault="00322A28" w:rsidP="00322A28">
            <w:pPr>
              <w:pStyle w:val="11d"/>
              <w:rPr>
                <w:rStyle w:val="affffffff0"/>
                <w:sz w:val="21"/>
                <w:szCs w:val="21"/>
              </w:rPr>
            </w:pPr>
            <w:r w:rsidRPr="00DE1227">
              <w:rPr>
                <w:rStyle w:val="affffffff0"/>
                <w:sz w:val="21"/>
                <w:szCs w:val="21"/>
              </w:rPr>
              <w:t>2014</w:t>
            </w:r>
          </w:p>
        </w:tc>
        <w:tc>
          <w:tcPr>
            <w:tcW w:w="335" w:type="pct"/>
            <w:shd w:val="clear" w:color="auto" w:fill="auto"/>
            <w:noWrap/>
            <w:vAlign w:val="center"/>
            <w:hideMark/>
          </w:tcPr>
          <w:p w:rsidR="00322A28" w:rsidRPr="00DE1227" w:rsidRDefault="00322A28" w:rsidP="00322A28">
            <w:pPr>
              <w:pStyle w:val="11d"/>
              <w:rPr>
                <w:rStyle w:val="affffffff0"/>
                <w:sz w:val="21"/>
                <w:szCs w:val="21"/>
              </w:rPr>
            </w:pPr>
            <w:r w:rsidRPr="00DE1227">
              <w:rPr>
                <w:rStyle w:val="affffffff0"/>
                <w:sz w:val="21"/>
                <w:szCs w:val="21"/>
              </w:rPr>
              <w:t>2015</w:t>
            </w:r>
          </w:p>
        </w:tc>
        <w:tc>
          <w:tcPr>
            <w:tcW w:w="383" w:type="pct"/>
            <w:shd w:val="clear" w:color="auto" w:fill="auto"/>
            <w:noWrap/>
            <w:vAlign w:val="center"/>
            <w:hideMark/>
          </w:tcPr>
          <w:p w:rsidR="00322A28" w:rsidRPr="00DE1227" w:rsidRDefault="00322A28" w:rsidP="00322A28">
            <w:pPr>
              <w:pStyle w:val="11d"/>
              <w:rPr>
                <w:rStyle w:val="affffffff0"/>
                <w:sz w:val="21"/>
                <w:szCs w:val="21"/>
              </w:rPr>
            </w:pPr>
            <w:r w:rsidRPr="00DE1227">
              <w:rPr>
                <w:rStyle w:val="affffffff0"/>
                <w:sz w:val="21"/>
                <w:szCs w:val="21"/>
              </w:rPr>
              <w:t>2016</w:t>
            </w:r>
          </w:p>
        </w:tc>
        <w:tc>
          <w:tcPr>
            <w:tcW w:w="528" w:type="pct"/>
            <w:shd w:val="clear" w:color="auto" w:fill="auto"/>
            <w:noWrap/>
            <w:vAlign w:val="center"/>
            <w:hideMark/>
          </w:tcPr>
          <w:p w:rsidR="00322A28" w:rsidRPr="00DE1227" w:rsidRDefault="00322A28" w:rsidP="00322A28">
            <w:pPr>
              <w:pStyle w:val="11d"/>
              <w:rPr>
                <w:rStyle w:val="affffffff0"/>
                <w:sz w:val="21"/>
                <w:szCs w:val="21"/>
              </w:rPr>
            </w:pPr>
            <w:r w:rsidRPr="00DE1227">
              <w:rPr>
                <w:rStyle w:val="affffffff0"/>
                <w:sz w:val="21"/>
                <w:szCs w:val="21"/>
              </w:rPr>
              <w:t>2017 оценка</w:t>
            </w:r>
          </w:p>
        </w:tc>
        <w:tc>
          <w:tcPr>
            <w:tcW w:w="506" w:type="pct"/>
            <w:shd w:val="clear" w:color="auto" w:fill="auto"/>
            <w:vAlign w:val="center"/>
          </w:tcPr>
          <w:p w:rsidR="00322A28" w:rsidRPr="00DE1227" w:rsidRDefault="00322A28" w:rsidP="00322A28">
            <w:pPr>
              <w:pStyle w:val="11d"/>
              <w:rPr>
                <w:rStyle w:val="affffffff0"/>
                <w:sz w:val="21"/>
                <w:szCs w:val="21"/>
              </w:rPr>
            </w:pPr>
            <w:r w:rsidRPr="00DE1227">
              <w:rPr>
                <w:rStyle w:val="affffffff0"/>
                <w:sz w:val="21"/>
                <w:szCs w:val="21"/>
              </w:rPr>
              <w:t>2018 оценка</w:t>
            </w:r>
          </w:p>
        </w:tc>
      </w:tr>
      <w:tr w:rsidR="008D439C" w:rsidRPr="00DE1227" w:rsidTr="00322A28">
        <w:trPr>
          <w:trHeight w:val="300"/>
          <w:jc w:val="center"/>
        </w:trPr>
        <w:tc>
          <w:tcPr>
            <w:tcW w:w="1093" w:type="pct"/>
            <w:shd w:val="clear" w:color="auto" w:fill="auto"/>
          </w:tcPr>
          <w:p w:rsidR="0091233D" w:rsidRPr="00DE1227" w:rsidRDefault="0091233D" w:rsidP="00322A28">
            <w:pPr>
              <w:pStyle w:val="11d"/>
              <w:rPr>
                <w:rStyle w:val="affffffff0"/>
                <w:sz w:val="21"/>
                <w:szCs w:val="21"/>
              </w:rPr>
            </w:pPr>
            <w:r w:rsidRPr="00DE1227">
              <w:rPr>
                <w:rStyle w:val="affffffff0"/>
                <w:sz w:val="21"/>
                <w:szCs w:val="21"/>
              </w:rPr>
              <w:t>Численность работающих, тыс. чел.</w:t>
            </w:r>
          </w:p>
        </w:tc>
        <w:tc>
          <w:tcPr>
            <w:tcW w:w="333" w:type="pct"/>
            <w:shd w:val="clear" w:color="auto" w:fill="auto"/>
            <w:noWrap/>
            <w:vAlign w:val="center"/>
            <w:hideMark/>
          </w:tcPr>
          <w:p w:rsidR="0091233D" w:rsidRPr="00DE1227" w:rsidRDefault="0091233D" w:rsidP="000878EC">
            <w:pPr>
              <w:pStyle w:val="11d"/>
              <w:rPr>
                <w:rStyle w:val="affffffff0"/>
                <w:sz w:val="21"/>
                <w:szCs w:val="21"/>
              </w:rPr>
            </w:pPr>
            <w:r w:rsidRPr="00DE1227">
              <w:rPr>
                <w:rStyle w:val="affffffff0"/>
                <w:sz w:val="21"/>
                <w:szCs w:val="21"/>
              </w:rPr>
              <w:t>137,5</w:t>
            </w:r>
          </w:p>
        </w:tc>
        <w:tc>
          <w:tcPr>
            <w:tcW w:w="383" w:type="pct"/>
            <w:shd w:val="clear" w:color="auto" w:fill="auto"/>
            <w:noWrap/>
            <w:vAlign w:val="center"/>
            <w:hideMark/>
          </w:tcPr>
          <w:p w:rsidR="0091233D" w:rsidRPr="00DE1227" w:rsidRDefault="0091233D" w:rsidP="000878EC">
            <w:pPr>
              <w:pStyle w:val="11d"/>
              <w:rPr>
                <w:rStyle w:val="affffffff0"/>
                <w:sz w:val="21"/>
                <w:szCs w:val="21"/>
              </w:rPr>
            </w:pPr>
            <w:r w:rsidRPr="00DE1227">
              <w:rPr>
                <w:rStyle w:val="affffffff0"/>
                <w:sz w:val="21"/>
                <w:szCs w:val="21"/>
              </w:rPr>
              <w:t>130,1</w:t>
            </w:r>
          </w:p>
        </w:tc>
        <w:tc>
          <w:tcPr>
            <w:tcW w:w="335" w:type="pct"/>
            <w:shd w:val="clear" w:color="auto" w:fill="auto"/>
            <w:noWrap/>
            <w:vAlign w:val="center"/>
            <w:hideMark/>
          </w:tcPr>
          <w:p w:rsidR="0091233D" w:rsidRPr="00DE1227" w:rsidRDefault="0091233D" w:rsidP="000878EC">
            <w:pPr>
              <w:pStyle w:val="11d"/>
              <w:rPr>
                <w:rStyle w:val="affffffff0"/>
                <w:sz w:val="21"/>
                <w:szCs w:val="21"/>
              </w:rPr>
            </w:pPr>
            <w:r w:rsidRPr="00DE1227">
              <w:rPr>
                <w:rStyle w:val="affffffff0"/>
                <w:sz w:val="21"/>
                <w:szCs w:val="21"/>
              </w:rPr>
              <w:t>129,4</w:t>
            </w:r>
          </w:p>
        </w:tc>
        <w:tc>
          <w:tcPr>
            <w:tcW w:w="384" w:type="pct"/>
            <w:shd w:val="clear" w:color="auto" w:fill="auto"/>
            <w:noWrap/>
            <w:vAlign w:val="center"/>
            <w:hideMark/>
          </w:tcPr>
          <w:p w:rsidR="0091233D" w:rsidRPr="00DE1227" w:rsidRDefault="0091233D" w:rsidP="000878EC">
            <w:pPr>
              <w:pStyle w:val="11d"/>
              <w:rPr>
                <w:rStyle w:val="affffffff0"/>
                <w:sz w:val="21"/>
                <w:szCs w:val="21"/>
              </w:rPr>
            </w:pPr>
            <w:r w:rsidRPr="00DE1227">
              <w:rPr>
                <w:rStyle w:val="affffffff0"/>
                <w:sz w:val="21"/>
                <w:szCs w:val="21"/>
              </w:rPr>
              <w:t>127,4</w:t>
            </w:r>
          </w:p>
        </w:tc>
        <w:tc>
          <w:tcPr>
            <w:tcW w:w="383" w:type="pct"/>
            <w:shd w:val="clear" w:color="auto" w:fill="auto"/>
            <w:noWrap/>
            <w:vAlign w:val="center"/>
            <w:hideMark/>
          </w:tcPr>
          <w:p w:rsidR="0091233D" w:rsidRPr="00DE1227" w:rsidRDefault="0091233D" w:rsidP="000878EC">
            <w:pPr>
              <w:pStyle w:val="11d"/>
              <w:rPr>
                <w:rStyle w:val="affffffff0"/>
                <w:sz w:val="21"/>
                <w:szCs w:val="21"/>
              </w:rPr>
            </w:pPr>
            <w:r w:rsidRPr="00DE1227">
              <w:rPr>
                <w:rStyle w:val="affffffff0"/>
                <w:sz w:val="21"/>
                <w:szCs w:val="21"/>
              </w:rPr>
              <w:t>123,4</w:t>
            </w:r>
          </w:p>
        </w:tc>
        <w:tc>
          <w:tcPr>
            <w:tcW w:w="336" w:type="pct"/>
            <w:shd w:val="clear" w:color="auto" w:fill="auto"/>
            <w:noWrap/>
            <w:vAlign w:val="center"/>
            <w:hideMark/>
          </w:tcPr>
          <w:p w:rsidR="0091233D" w:rsidRPr="00DE1227" w:rsidRDefault="0091233D" w:rsidP="000878EC">
            <w:pPr>
              <w:pStyle w:val="11d"/>
              <w:rPr>
                <w:rStyle w:val="affffffff0"/>
                <w:sz w:val="21"/>
                <w:szCs w:val="21"/>
              </w:rPr>
            </w:pPr>
            <w:r w:rsidRPr="00DE1227">
              <w:rPr>
                <w:rStyle w:val="affffffff0"/>
                <w:sz w:val="21"/>
                <w:szCs w:val="21"/>
              </w:rPr>
              <w:t>118,6</w:t>
            </w:r>
          </w:p>
        </w:tc>
        <w:tc>
          <w:tcPr>
            <w:tcW w:w="335" w:type="pct"/>
            <w:shd w:val="clear" w:color="auto" w:fill="auto"/>
            <w:noWrap/>
            <w:vAlign w:val="center"/>
            <w:hideMark/>
          </w:tcPr>
          <w:p w:rsidR="0091233D" w:rsidRPr="00DE1227" w:rsidRDefault="0091233D" w:rsidP="000878EC">
            <w:pPr>
              <w:pStyle w:val="11d"/>
              <w:rPr>
                <w:rStyle w:val="affffffff0"/>
                <w:sz w:val="21"/>
                <w:szCs w:val="21"/>
              </w:rPr>
            </w:pPr>
            <w:r w:rsidRPr="00DE1227">
              <w:rPr>
                <w:rStyle w:val="affffffff0"/>
                <w:sz w:val="21"/>
                <w:szCs w:val="21"/>
              </w:rPr>
              <w:t>112,1</w:t>
            </w:r>
          </w:p>
        </w:tc>
        <w:tc>
          <w:tcPr>
            <w:tcW w:w="383" w:type="pct"/>
            <w:shd w:val="clear" w:color="auto" w:fill="auto"/>
            <w:noWrap/>
            <w:vAlign w:val="center"/>
            <w:hideMark/>
          </w:tcPr>
          <w:p w:rsidR="0091233D" w:rsidRPr="00DE1227" w:rsidRDefault="0091233D" w:rsidP="000878EC">
            <w:pPr>
              <w:pStyle w:val="11d"/>
              <w:rPr>
                <w:rStyle w:val="affffffff0"/>
                <w:sz w:val="21"/>
                <w:szCs w:val="21"/>
              </w:rPr>
            </w:pPr>
            <w:r w:rsidRPr="00DE1227">
              <w:rPr>
                <w:rStyle w:val="affffffff0"/>
                <w:sz w:val="21"/>
                <w:szCs w:val="21"/>
              </w:rPr>
              <w:t>114,9</w:t>
            </w:r>
          </w:p>
        </w:tc>
        <w:tc>
          <w:tcPr>
            <w:tcW w:w="528" w:type="pct"/>
            <w:shd w:val="clear" w:color="auto" w:fill="auto"/>
            <w:noWrap/>
            <w:vAlign w:val="center"/>
            <w:hideMark/>
          </w:tcPr>
          <w:p w:rsidR="0091233D" w:rsidRPr="00DE1227" w:rsidRDefault="0091233D" w:rsidP="000878EC">
            <w:pPr>
              <w:pStyle w:val="11d"/>
              <w:rPr>
                <w:rStyle w:val="affffffff0"/>
                <w:sz w:val="21"/>
                <w:szCs w:val="21"/>
              </w:rPr>
            </w:pPr>
            <w:r w:rsidRPr="00DE1227">
              <w:rPr>
                <w:rStyle w:val="affffffff0"/>
                <w:sz w:val="21"/>
                <w:szCs w:val="21"/>
              </w:rPr>
              <w:t>112,7</w:t>
            </w:r>
          </w:p>
        </w:tc>
        <w:tc>
          <w:tcPr>
            <w:tcW w:w="506" w:type="pct"/>
            <w:shd w:val="clear" w:color="auto" w:fill="auto"/>
            <w:vAlign w:val="center"/>
          </w:tcPr>
          <w:p w:rsidR="0091233D" w:rsidRPr="00DE1227" w:rsidRDefault="0091233D" w:rsidP="000878EC">
            <w:pPr>
              <w:pStyle w:val="11d"/>
              <w:rPr>
                <w:rStyle w:val="affffffff0"/>
                <w:sz w:val="21"/>
                <w:szCs w:val="21"/>
              </w:rPr>
            </w:pPr>
            <w:r w:rsidRPr="00DE1227">
              <w:rPr>
                <w:rStyle w:val="affffffff0"/>
                <w:sz w:val="21"/>
                <w:szCs w:val="21"/>
              </w:rPr>
              <w:t>112,6</w:t>
            </w:r>
          </w:p>
        </w:tc>
      </w:tr>
    </w:tbl>
    <w:p w:rsidR="00322A28" w:rsidRPr="00DE1227" w:rsidRDefault="00322A28" w:rsidP="00322A28">
      <w:pPr>
        <w:pStyle w:val="11110"/>
        <w:spacing w:before="0" w:after="0"/>
        <w:contextualSpacing w:val="0"/>
      </w:pPr>
      <w:r w:rsidRPr="00DE1227">
        <w:rPr>
          <w:rFonts w:eastAsia="Times New Roman"/>
          <w:sz w:val="24"/>
          <w:szCs w:val="24"/>
          <w:lang w:eastAsia="ru-RU"/>
        </w:rPr>
        <w:t>Динамика численност</w:t>
      </w:r>
      <w:r w:rsidR="0091233D" w:rsidRPr="00DE1227">
        <w:rPr>
          <w:rFonts w:eastAsia="Times New Roman"/>
          <w:sz w:val="24"/>
          <w:szCs w:val="24"/>
          <w:lang w:eastAsia="ru-RU"/>
        </w:rPr>
        <w:t xml:space="preserve">и и показателей естественного движения и миграции </w:t>
      </w:r>
      <w:r w:rsidRPr="00DE1227">
        <w:rPr>
          <w:rFonts w:eastAsia="Times New Roman"/>
          <w:sz w:val="24"/>
          <w:szCs w:val="24"/>
          <w:lang w:eastAsia="ru-RU"/>
        </w:rPr>
        <w:t>населения</w:t>
      </w:r>
      <w:r w:rsidRPr="00DE1227">
        <w:rPr>
          <w:rFonts w:eastAsia="Times New Roman"/>
          <w:vertAlign w:val="superscript"/>
          <w:lang w:eastAsia="ru-RU"/>
        </w:rPr>
        <w:footnoteReference w:id="13"/>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9"/>
        <w:gridCol w:w="754"/>
        <w:gridCol w:w="754"/>
        <w:gridCol w:w="754"/>
        <w:gridCol w:w="754"/>
        <w:gridCol w:w="754"/>
        <w:gridCol w:w="754"/>
        <w:gridCol w:w="754"/>
        <w:gridCol w:w="754"/>
        <w:gridCol w:w="754"/>
        <w:gridCol w:w="754"/>
        <w:gridCol w:w="754"/>
        <w:gridCol w:w="754"/>
        <w:gridCol w:w="754"/>
        <w:gridCol w:w="754"/>
        <w:gridCol w:w="754"/>
        <w:gridCol w:w="754"/>
        <w:gridCol w:w="763"/>
      </w:tblGrid>
      <w:tr w:rsidR="008D439C" w:rsidRPr="00DE1227" w:rsidTr="00322A28">
        <w:trPr>
          <w:trHeight w:val="20"/>
        </w:trPr>
        <w:tc>
          <w:tcPr>
            <w:tcW w:w="662"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Население</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02</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03</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04</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05</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06</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07</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08</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09</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0</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1</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2</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3</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4</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5</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6</w:t>
            </w:r>
          </w:p>
        </w:tc>
        <w:tc>
          <w:tcPr>
            <w:tcW w:w="255"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7</w:t>
            </w:r>
          </w:p>
        </w:tc>
        <w:tc>
          <w:tcPr>
            <w:tcW w:w="258" w:type="pct"/>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8</w:t>
            </w:r>
          </w:p>
        </w:tc>
      </w:tr>
      <w:tr w:rsidR="008D439C" w:rsidRPr="00DE1227" w:rsidTr="00322A28">
        <w:trPr>
          <w:trHeight w:val="20"/>
        </w:trPr>
        <w:tc>
          <w:tcPr>
            <w:tcW w:w="662" w:type="pct"/>
            <w:shd w:val="clear" w:color="auto" w:fill="auto"/>
            <w:vAlign w:val="center"/>
            <w:hideMark/>
          </w:tcPr>
          <w:p w:rsidR="0091233D" w:rsidRPr="00DE1227" w:rsidRDefault="0091233D" w:rsidP="00322A28">
            <w:pPr>
              <w:suppressAutoHyphens/>
              <w:spacing w:after="0" w:line="240" w:lineRule="auto"/>
              <w:jc w:val="both"/>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Численность населения на 31 декабря года, тыс. чел</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1,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0,8</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09,5</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08,5</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07,8</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08,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09,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0,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2,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4,6</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5,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6,8</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8,1</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8,5</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8,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8,0</w:t>
            </w:r>
          </w:p>
        </w:tc>
        <w:tc>
          <w:tcPr>
            <w:tcW w:w="258"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6,5</w:t>
            </w:r>
          </w:p>
        </w:tc>
      </w:tr>
      <w:tr w:rsidR="008D439C" w:rsidRPr="00DE1227" w:rsidTr="00322A28">
        <w:trPr>
          <w:trHeight w:val="20"/>
        </w:trPr>
        <w:tc>
          <w:tcPr>
            <w:tcW w:w="5000" w:type="pct"/>
            <w:gridSpan w:val="18"/>
            <w:shd w:val="clear" w:color="auto" w:fill="auto"/>
            <w:vAlign w:val="center"/>
            <w:hideMark/>
          </w:tcPr>
          <w:p w:rsidR="00322A28" w:rsidRPr="00DE1227" w:rsidRDefault="00322A28"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Естественное движение</w:t>
            </w:r>
          </w:p>
        </w:tc>
      </w:tr>
      <w:tr w:rsidR="008D439C" w:rsidRPr="00DE1227" w:rsidTr="00322A28">
        <w:trPr>
          <w:trHeight w:val="20"/>
        </w:trPr>
        <w:tc>
          <w:tcPr>
            <w:tcW w:w="662" w:type="pct"/>
            <w:shd w:val="clear" w:color="auto" w:fill="auto"/>
            <w:vAlign w:val="center"/>
            <w:hideMark/>
          </w:tcPr>
          <w:p w:rsidR="0091233D" w:rsidRPr="00DE1227" w:rsidRDefault="0091233D" w:rsidP="00322A28">
            <w:pPr>
              <w:suppressAutoHyphens/>
              <w:spacing w:after="0" w:line="240" w:lineRule="auto"/>
              <w:jc w:val="both"/>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одилось всего, человек</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 05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22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32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73</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424</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49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545</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773</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856</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96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354</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263</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17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66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438</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762</w:t>
            </w:r>
          </w:p>
        </w:tc>
        <w:tc>
          <w:tcPr>
            <w:tcW w:w="258"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338</w:t>
            </w:r>
          </w:p>
        </w:tc>
      </w:tr>
      <w:tr w:rsidR="008D439C" w:rsidRPr="00DE1227" w:rsidTr="00322A28">
        <w:trPr>
          <w:trHeight w:val="20"/>
        </w:trPr>
        <w:tc>
          <w:tcPr>
            <w:tcW w:w="662" w:type="pct"/>
            <w:shd w:val="clear" w:color="auto" w:fill="auto"/>
            <w:vAlign w:val="center"/>
            <w:hideMark/>
          </w:tcPr>
          <w:p w:rsidR="0091233D" w:rsidRPr="00DE1227" w:rsidRDefault="0091233D" w:rsidP="00322A28">
            <w:pPr>
              <w:suppressAutoHyphens/>
              <w:spacing w:after="0" w:line="240" w:lineRule="auto"/>
              <w:jc w:val="both"/>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одилось, человек на 1000 жителей</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9,8</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4</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3</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1</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4</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5</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3</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6</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8</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5</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1</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6</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8</w:t>
            </w:r>
          </w:p>
        </w:tc>
        <w:tc>
          <w:tcPr>
            <w:tcW w:w="258"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5</w:t>
            </w:r>
          </w:p>
        </w:tc>
      </w:tr>
      <w:tr w:rsidR="008D439C" w:rsidRPr="00DE1227" w:rsidTr="00322A28">
        <w:trPr>
          <w:trHeight w:val="20"/>
        </w:trPr>
        <w:tc>
          <w:tcPr>
            <w:tcW w:w="662" w:type="pct"/>
            <w:shd w:val="clear" w:color="auto" w:fill="auto"/>
            <w:vAlign w:val="center"/>
            <w:hideMark/>
          </w:tcPr>
          <w:p w:rsidR="0091233D" w:rsidRPr="00DE1227" w:rsidRDefault="0091233D" w:rsidP="00322A28">
            <w:pPr>
              <w:suppressAutoHyphens/>
              <w:spacing w:after="0" w:line="240" w:lineRule="auto"/>
              <w:jc w:val="both"/>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Умерло всего, человек</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571</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87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76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71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306</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021</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96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075</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375</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99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985</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041</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06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093</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148</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061</w:t>
            </w:r>
          </w:p>
        </w:tc>
        <w:tc>
          <w:tcPr>
            <w:tcW w:w="258"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004</w:t>
            </w:r>
          </w:p>
        </w:tc>
      </w:tr>
      <w:tr w:rsidR="008D439C" w:rsidRPr="00DE1227" w:rsidTr="00322A28">
        <w:trPr>
          <w:trHeight w:val="20"/>
        </w:trPr>
        <w:tc>
          <w:tcPr>
            <w:tcW w:w="662" w:type="pct"/>
            <w:shd w:val="clear" w:color="auto" w:fill="auto"/>
            <w:vAlign w:val="center"/>
            <w:hideMark/>
          </w:tcPr>
          <w:p w:rsidR="0091233D" w:rsidRPr="00DE1227" w:rsidRDefault="0091233D" w:rsidP="00322A28">
            <w:pPr>
              <w:suppressAutoHyphens/>
              <w:spacing w:after="0" w:line="240" w:lineRule="auto"/>
              <w:jc w:val="both"/>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Умерло, человек на 1000 жителей</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4</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3</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1</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6</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8</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8</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8</w:t>
            </w:r>
          </w:p>
        </w:tc>
        <w:tc>
          <w:tcPr>
            <w:tcW w:w="258"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7</w:t>
            </w:r>
          </w:p>
        </w:tc>
      </w:tr>
      <w:tr w:rsidR="008D439C" w:rsidRPr="00DE1227" w:rsidTr="00322A28">
        <w:trPr>
          <w:trHeight w:val="20"/>
        </w:trPr>
        <w:tc>
          <w:tcPr>
            <w:tcW w:w="662" w:type="pct"/>
            <w:shd w:val="clear" w:color="auto" w:fill="auto"/>
            <w:vAlign w:val="center"/>
            <w:hideMark/>
          </w:tcPr>
          <w:p w:rsidR="0091233D" w:rsidRPr="00DE1227" w:rsidRDefault="0091233D" w:rsidP="00322A28">
            <w:pPr>
              <w:suppressAutoHyphens/>
              <w:spacing w:after="0" w:line="240" w:lineRule="auto"/>
              <w:jc w:val="both"/>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Естественный прирост всего, человек</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14</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41</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4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3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88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2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2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0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1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3</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6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2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6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9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99</w:t>
            </w:r>
          </w:p>
        </w:tc>
        <w:tc>
          <w:tcPr>
            <w:tcW w:w="258"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66</w:t>
            </w:r>
          </w:p>
        </w:tc>
      </w:tr>
      <w:tr w:rsidR="008D439C" w:rsidRPr="00DE1227" w:rsidTr="00322A28">
        <w:trPr>
          <w:trHeight w:val="20"/>
        </w:trPr>
        <w:tc>
          <w:tcPr>
            <w:tcW w:w="662" w:type="pct"/>
            <w:shd w:val="clear" w:color="auto" w:fill="auto"/>
            <w:vAlign w:val="center"/>
            <w:hideMark/>
          </w:tcPr>
          <w:p w:rsidR="0091233D" w:rsidRPr="00DE1227" w:rsidRDefault="0091233D" w:rsidP="00322A28">
            <w:pPr>
              <w:suppressAutoHyphens/>
              <w:spacing w:after="0" w:line="240" w:lineRule="auto"/>
              <w:jc w:val="both"/>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Естественный прирост, человек на 1000 жителей</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8</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3</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1</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3</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258"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1</w:t>
            </w:r>
          </w:p>
        </w:tc>
      </w:tr>
      <w:tr w:rsidR="008D439C" w:rsidRPr="00DE1227" w:rsidTr="00322A28">
        <w:trPr>
          <w:trHeight w:val="268"/>
        </w:trPr>
        <w:tc>
          <w:tcPr>
            <w:tcW w:w="5000" w:type="pct"/>
            <w:gridSpan w:val="18"/>
            <w:shd w:val="clear" w:color="auto" w:fill="auto"/>
            <w:vAlign w:val="center"/>
            <w:hideMark/>
          </w:tcPr>
          <w:p w:rsidR="00322A28" w:rsidRPr="00DE1227" w:rsidRDefault="0091233D" w:rsidP="00322A28">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играция</w:t>
            </w:r>
          </w:p>
        </w:tc>
      </w:tr>
      <w:tr w:rsidR="008D439C" w:rsidRPr="00DE1227" w:rsidTr="00322A28">
        <w:trPr>
          <w:trHeight w:val="20"/>
        </w:trPr>
        <w:tc>
          <w:tcPr>
            <w:tcW w:w="662" w:type="pct"/>
            <w:shd w:val="clear" w:color="auto" w:fill="auto"/>
            <w:vAlign w:val="center"/>
            <w:hideMark/>
          </w:tcPr>
          <w:p w:rsidR="0091233D" w:rsidRPr="00DE1227" w:rsidRDefault="0091233D" w:rsidP="00322A28">
            <w:pPr>
              <w:suppressAutoHyphens/>
              <w:spacing w:after="0" w:line="240" w:lineRule="auto"/>
              <w:jc w:val="both"/>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играционный прирост, человек</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28</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27</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23</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8</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9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83</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61</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52</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766</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23</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98</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39</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0</w:t>
            </w:r>
          </w:p>
        </w:tc>
        <w:tc>
          <w:tcPr>
            <w:tcW w:w="255"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87</w:t>
            </w:r>
          </w:p>
        </w:tc>
        <w:tc>
          <w:tcPr>
            <w:tcW w:w="258" w:type="pct"/>
            <w:shd w:val="clear" w:color="auto" w:fill="auto"/>
            <w:vAlign w:val="center"/>
            <w:hideMark/>
          </w:tcPr>
          <w:p w:rsidR="0091233D" w:rsidRPr="00DE1227" w:rsidRDefault="0091233D" w:rsidP="000878EC">
            <w:pPr>
              <w:suppressAutoHyphens/>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75</w:t>
            </w:r>
          </w:p>
        </w:tc>
      </w:tr>
    </w:tbl>
    <w:p w:rsidR="00322A28" w:rsidRPr="00DE1227" w:rsidRDefault="00322A28" w:rsidP="00377FD7">
      <w:pPr>
        <w:spacing w:before="120" w:after="120" w:line="360" w:lineRule="auto"/>
        <w:ind w:firstLine="709"/>
        <w:contextualSpacing/>
        <w:jc w:val="both"/>
        <w:rPr>
          <w:rFonts w:ascii="Times New Roman" w:hAnsi="Times New Roman" w:cs="Times New Roman"/>
          <w:iCs/>
          <w:sz w:val="26"/>
          <w:szCs w:val="26"/>
        </w:rPr>
        <w:sectPr w:rsidR="00322A28" w:rsidRPr="00DE1227" w:rsidSect="00322A28">
          <w:pgSz w:w="16838" w:h="11906" w:orient="landscape"/>
          <w:pgMar w:top="850" w:right="1134" w:bottom="1701" w:left="1134" w:header="708" w:footer="708" w:gutter="0"/>
          <w:cols w:space="708"/>
          <w:docGrid w:linePitch="360"/>
        </w:sectPr>
      </w:pPr>
    </w:p>
    <w:p w:rsidR="00322A28" w:rsidRPr="00DE1227" w:rsidRDefault="00322A28" w:rsidP="00322A28">
      <w:pPr>
        <w:pStyle w:val="111"/>
      </w:pPr>
      <w:bookmarkStart w:id="54" w:name="_Toc50028222"/>
      <w:r w:rsidRPr="00DE1227">
        <w:t>Жилищный фонд</w:t>
      </w:r>
      <w:bookmarkEnd w:id="54"/>
    </w:p>
    <w:p w:rsidR="00C22F6F" w:rsidRPr="00DE1227" w:rsidRDefault="00C22F6F" w:rsidP="00C22F6F">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Жилищный фонд г. Череповец на 01.01.2019 составил 8138,1 тыс. кв. м. Жилищная обеспеченность – 25,8 кв. м на человека.</w:t>
      </w:r>
    </w:p>
    <w:p w:rsidR="00C22F6F" w:rsidRPr="00DE1227" w:rsidRDefault="00C22F6F" w:rsidP="00C22F6F">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Общая площадь жилых помещений домов, признанных аварийными и подлежащими сносу составляет порядка 6 тыс. кв. м (0,1 % от общего жилищного фонда). </w:t>
      </w:r>
    </w:p>
    <w:p w:rsidR="00C22F6F" w:rsidRPr="00DE1227" w:rsidRDefault="00C22F6F" w:rsidP="00C22F6F">
      <w:pPr>
        <w:pStyle w:val="11110"/>
      </w:pPr>
      <w:r w:rsidRPr="00DE1227">
        <w:rPr>
          <w:rStyle w:val="affffffff0"/>
        </w:rPr>
        <w:t>Жилищный фонд и новое жилищное строительств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9"/>
        <w:gridCol w:w="988"/>
        <w:gridCol w:w="933"/>
        <w:gridCol w:w="878"/>
        <w:gridCol w:w="933"/>
      </w:tblGrid>
      <w:tr w:rsidR="008D439C" w:rsidRPr="00DE1227" w:rsidTr="001F1B19">
        <w:trPr>
          <w:cantSplit/>
          <w:trHeight w:val="20"/>
          <w:tblHeader/>
        </w:trPr>
        <w:tc>
          <w:tcPr>
            <w:tcW w:w="0" w:type="auto"/>
            <w:shd w:val="clear" w:color="auto" w:fill="auto"/>
            <w:vAlign w:val="center"/>
            <w:hideMark/>
          </w:tcPr>
          <w:p w:rsidR="00C22F6F" w:rsidRPr="00DE1227" w:rsidRDefault="00C22F6F" w:rsidP="001F1B19">
            <w:pPr>
              <w:pStyle w:val="150"/>
              <w:jc w:val="left"/>
              <w:rPr>
                <w:sz w:val="22"/>
                <w:szCs w:val="22"/>
              </w:rPr>
            </w:pPr>
            <w:r w:rsidRPr="00DE1227">
              <w:rPr>
                <w:sz w:val="22"/>
                <w:szCs w:val="22"/>
              </w:rPr>
              <w:t>Наименование показателя</w:t>
            </w:r>
          </w:p>
        </w:tc>
        <w:tc>
          <w:tcPr>
            <w:tcW w:w="0" w:type="auto"/>
            <w:vAlign w:val="center"/>
          </w:tcPr>
          <w:p w:rsidR="00C22F6F" w:rsidRPr="00DE1227" w:rsidRDefault="00C22F6F" w:rsidP="001F1B19">
            <w:pPr>
              <w:pStyle w:val="150"/>
              <w:jc w:val="center"/>
              <w:rPr>
                <w:sz w:val="22"/>
                <w:szCs w:val="22"/>
              </w:rPr>
            </w:pPr>
            <w:r w:rsidRPr="00DE1227">
              <w:rPr>
                <w:sz w:val="22"/>
                <w:szCs w:val="22"/>
              </w:rPr>
              <w:t>2015</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2016</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2017</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2018</w:t>
            </w:r>
          </w:p>
        </w:tc>
      </w:tr>
      <w:tr w:rsidR="008D439C" w:rsidRPr="00DE1227" w:rsidTr="001F1B19">
        <w:trPr>
          <w:cantSplit/>
          <w:trHeight w:val="20"/>
        </w:trPr>
        <w:tc>
          <w:tcPr>
            <w:tcW w:w="0" w:type="auto"/>
            <w:shd w:val="clear" w:color="auto" w:fill="auto"/>
            <w:vAlign w:val="center"/>
            <w:hideMark/>
          </w:tcPr>
          <w:p w:rsidR="00C22F6F" w:rsidRPr="00DE1227" w:rsidRDefault="00C22F6F" w:rsidP="001F1B19">
            <w:pPr>
              <w:pStyle w:val="150"/>
              <w:jc w:val="left"/>
              <w:rPr>
                <w:sz w:val="22"/>
                <w:szCs w:val="22"/>
              </w:rPr>
            </w:pPr>
            <w:r w:rsidRPr="00DE1227">
              <w:rPr>
                <w:sz w:val="22"/>
                <w:szCs w:val="22"/>
              </w:rPr>
              <w:t>Общая площадь всего жилищного фонда на конец года по данным формы № 1-жилфонд, тыс. кв. м</w:t>
            </w:r>
          </w:p>
        </w:tc>
        <w:tc>
          <w:tcPr>
            <w:tcW w:w="0" w:type="auto"/>
            <w:vAlign w:val="center"/>
          </w:tcPr>
          <w:p w:rsidR="00C22F6F" w:rsidRPr="00DE1227" w:rsidRDefault="00C22F6F" w:rsidP="001F1B19">
            <w:pPr>
              <w:pStyle w:val="150"/>
              <w:jc w:val="center"/>
              <w:rPr>
                <w:sz w:val="22"/>
                <w:szCs w:val="22"/>
              </w:rPr>
            </w:pPr>
            <w:r w:rsidRPr="00DE1227">
              <w:rPr>
                <w:sz w:val="22"/>
                <w:szCs w:val="22"/>
              </w:rPr>
              <w:t>7749,59</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7923,9</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8081,1</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8138,1</w:t>
            </w:r>
          </w:p>
        </w:tc>
      </w:tr>
      <w:tr w:rsidR="008D439C" w:rsidRPr="00DE1227" w:rsidTr="001F1B19">
        <w:trPr>
          <w:cantSplit/>
          <w:trHeight w:val="20"/>
        </w:trPr>
        <w:tc>
          <w:tcPr>
            <w:tcW w:w="0" w:type="auto"/>
            <w:shd w:val="clear" w:color="auto" w:fill="auto"/>
            <w:vAlign w:val="center"/>
            <w:hideMark/>
          </w:tcPr>
          <w:p w:rsidR="00C22F6F" w:rsidRPr="00DE1227" w:rsidRDefault="00C22F6F" w:rsidP="001F1B19">
            <w:pPr>
              <w:pStyle w:val="150"/>
              <w:jc w:val="left"/>
              <w:rPr>
                <w:sz w:val="22"/>
                <w:szCs w:val="22"/>
              </w:rPr>
            </w:pPr>
            <w:r w:rsidRPr="00DE1227">
              <w:rPr>
                <w:sz w:val="22"/>
                <w:szCs w:val="22"/>
              </w:rPr>
              <w:t>Ввод в действие жилых домов на территории муниципального образования, кв. м общей площади,</w:t>
            </w:r>
          </w:p>
        </w:tc>
        <w:tc>
          <w:tcPr>
            <w:tcW w:w="0" w:type="auto"/>
            <w:vAlign w:val="center"/>
          </w:tcPr>
          <w:p w:rsidR="00C22F6F" w:rsidRPr="00DE1227" w:rsidRDefault="00C22F6F" w:rsidP="001F1B19">
            <w:pPr>
              <w:pStyle w:val="150"/>
              <w:jc w:val="center"/>
              <w:rPr>
                <w:sz w:val="22"/>
                <w:szCs w:val="22"/>
              </w:rPr>
            </w:pPr>
            <w:r w:rsidRPr="00DE1227">
              <w:rPr>
                <w:sz w:val="22"/>
                <w:szCs w:val="22"/>
              </w:rPr>
              <w:t>168462</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177067</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97064</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119890</w:t>
            </w:r>
          </w:p>
        </w:tc>
      </w:tr>
      <w:tr w:rsidR="008D439C" w:rsidRPr="00DE1227" w:rsidTr="001F1B19">
        <w:trPr>
          <w:cantSplit/>
          <w:trHeight w:val="20"/>
        </w:trPr>
        <w:tc>
          <w:tcPr>
            <w:tcW w:w="0" w:type="auto"/>
            <w:shd w:val="clear" w:color="auto" w:fill="auto"/>
            <w:noWrap/>
            <w:vAlign w:val="center"/>
            <w:hideMark/>
          </w:tcPr>
          <w:p w:rsidR="00C22F6F" w:rsidRPr="00DE1227" w:rsidRDefault="00C22F6F" w:rsidP="001F1B19">
            <w:pPr>
              <w:pStyle w:val="150"/>
              <w:jc w:val="left"/>
              <w:rPr>
                <w:sz w:val="22"/>
                <w:szCs w:val="22"/>
              </w:rPr>
            </w:pPr>
            <w:r w:rsidRPr="00DE1227">
              <w:rPr>
                <w:sz w:val="22"/>
                <w:szCs w:val="22"/>
              </w:rPr>
              <w:t>в том числе: индивидуальных, кв. м</w:t>
            </w:r>
          </w:p>
        </w:tc>
        <w:tc>
          <w:tcPr>
            <w:tcW w:w="0" w:type="auto"/>
            <w:vAlign w:val="center"/>
          </w:tcPr>
          <w:p w:rsidR="00C22F6F" w:rsidRPr="00DE1227" w:rsidRDefault="00C22F6F" w:rsidP="001F1B19">
            <w:pPr>
              <w:pStyle w:val="150"/>
              <w:jc w:val="center"/>
              <w:rPr>
                <w:sz w:val="22"/>
                <w:szCs w:val="22"/>
              </w:rPr>
            </w:pPr>
            <w:r w:rsidRPr="00DE1227">
              <w:rPr>
                <w:sz w:val="22"/>
                <w:szCs w:val="22"/>
              </w:rPr>
              <w:t>12429</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9635</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9651</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14174</w:t>
            </w:r>
          </w:p>
        </w:tc>
      </w:tr>
      <w:tr w:rsidR="008D439C" w:rsidRPr="00DE1227" w:rsidTr="001F1B19">
        <w:trPr>
          <w:cantSplit/>
          <w:trHeight w:val="20"/>
        </w:trPr>
        <w:tc>
          <w:tcPr>
            <w:tcW w:w="0" w:type="auto"/>
            <w:shd w:val="clear" w:color="auto" w:fill="auto"/>
            <w:vAlign w:val="center"/>
            <w:hideMark/>
          </w:tcPr>
          <w:p w:rsidR="00C22F6F" w:rsidRPr="00DE1227" w:rsidRDefault="00C22F6F" w:rsidP="001F1B19">
            <w:pPr>
              <w:pStyle w:val="150"/>
              <w:jc w:val="left"/>
              <w:rPr>
                <w:sz w:val="22"/>
                <w:szCs w:val="22"/>
              </w:rPr>
            </w:pPr>
            <w:r w:rsidRPr="00DE1227">
              <w:rPr>
                <w:sz w:val="22"/>
                <w:szCs w:val="22"/>
              </w:rPr>
              <w:t>Общая площадь жилых помещений, приходящаяся в среднем на одного жителя, всего, кв. м на чел.</w:t>
            </w:r>
          </w:p>
        </w:tc>
        <w:tc>
          <w:tcPr>
            <w:tcW w:w="0" w:type="auto"/>
            <w:vAlign w:val="center"/>
          </w:tcPr>
          <w:p w:rsidR="00C22F6F" w:rsidRPr="00DE1227" w:rsidRDefault="00C22F6F" w:rsidP="001F1B19">
            <w:pPr>
              <w:pStyle w:val="150"/>
              <w:jc w:val="center"/>
              <w:rPr>
                <w:sz w:val="22"/>
                <w:szCs w:val="22"/>
              </w:rPr>
            </w:pPr>
            <w:r w:rsidRPr="00DE1227">
              <w:rPr>
                <w:sz w:val="22"/>
                <w:szCs w:val="22"/>
              </w:rPr>
              <w:t>24,3</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24,9</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25,2</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25,8</w:t>
            </w:r>
          </w:p>
        </w:tc>
      </w:tr>
      <w:tr w:rsidR="008D439C" w:rsidRPr="00DE1227" w:rsidTr="001F1B19">
        <w:trPr>
          <w:cantSplit/>
          <w:trHeight w:val="20"/>
        </w:trPr>
        <w:tc>
          <w:tcPr>
            <w:tcW w:w="0" w:type="auto"/>
            <w:shd w:val="clear" w:color="auto" w:fill="auto"/>
            <w:vAlign w:val="center"/>
            <w:hideMark/>
          </w:tcPr>
          <w:p w:rsidR="00C22F6F" w:rsidRPr="00DE1227" w:rsidRDefault="00C22F6F" w:rsidP="001F1B19">
            <w:pPr>
              <w:pStyle w:val="150"/>
              <w:jc w:val="left"/>
              <w:rPr>
                <w:sz w:val="22"/>
                <w:szCs w:val="22"/>
              </w:rPr>
            </w:pPr>
            <w:r w:rsidRPr="00DE1227">
              <w:rPr>
                <w:sz w:val="22"/>
                <w:szCs w:val="22"/>
              </w:rPr>
              <w:t>Общая площадь жилых помещений, приходящаяся в среднем на одного жителя, введенная в действие за отчетный период, кв. м на чел.</w:t>
            </w:r>
          </w:p>
        </w:tc>
        <w:tc>
          <w:tcPr>
            <w:tcW w:w="0" w:type="auto"/>
            <w:vAlign w:val="center"/>
          </w:tcPr>
          <w:p w:rsidR="00C22F6F" w:rsidRPr="00DE1227" w:rsidRDefault="00C22F6F" w:rsidP="001F1B19">
            <w:pPr>
              <w:pStyle w:val="150"/>
              <w:jc w:val="center"/>
              <w:rPr>
                <w:sz w:val="22"/>
                <w:szCs w:val="22"/>
              </w:rPr>
            </w:pPr>
            <w:r w:rsidRPr="00DE1227">
              <w:rPr>
                <w:sz w:val="22"/>
                <w:szCs w:val="22"/>
              </w:rPr>
              <w:t>0,53</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0,56</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0,3</w:t>
            </w:r>
          </w:p>
        </w:tc>
        <w:tc>
          <w:tcPr>
            <w:tcW w:w="0" w:type="auto"/>
            <w:shd w:val="clear" w:color="auto" w:fill="auto"/>
            <w:noWrap/>
            <w:vAlign w:val="center"/>
            <w:hideMark/>
          </w:tcPr>
          <w:p w:rsidR="00C22F6F" w:rsidRPr="00DE1227" w:rsidRDefault="00C22F6F" w:rsidP="001F1B19">
            <w:pPr>
              <w:pStyle w:val="150"/>
              <w:jc w:val="center"/>
              <w:rPr>
                <w:sz w:val="22"/>
                <w:szCs w:val="22"/>
              </w:rPr>
            </w:pPr>
            <w:r w:rsidRPr="00DE1227">
              <w:rPr>
                <w:sz w:val="22"/>
                <w:szCs w:val="22"/>
              </w:rPr>
              <w:t>0,38</w:t>
            </w:r>
          </w:p>
        </w:tc>
      </w:tr>
    </w:tbl>
    <w:p w:rsidR="00322A28" w:rsidRPr="00DE1227" w:rsidRDefault="00C22F6F" w:rsidP="00377FD7">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структуре жилищного фонда по этажности преобладает многоэтажная многоквартирная застройка (9 и более этажей). Распределение существующего жилищного фонда по районам города достаточно равномерно, за исключением Северного района.</w:t>
      </w:r>
    </w:p>
    <w:p w:rsidR="00A03CC3" w:rsidRPr="00DE1227" w:rsidRDefault="00A03CC3" w:rsidP="00A03CC3">
      <w:pPr>
        <w:pStyle w:val="11110"/>
      </w:pPr>
      <w:r w:rsidRPr="00DE1227">
        <w:rPr>
          <w:rStyle w:val="affffffff0"/>
        </w:rPr>
        <w:t>Структура жилищного фонда по этажности</w:t>
      </w:r>
      <w:r w:rsidRPr="00DE1227">
        <w:rPr>
          <w:rStyle w:val="affff0"/>
        </w:rPr>
        <w:footnoteReference w:id="14"/>
      </w:r>
    </w:p>
    <w:tbl>
      <w:tblPr>
        <w:tblW w:w="9211" w:type="dxa"/>
        <w:jc w:val="center"/>
        <w:tblLook w:val="04A0" w:firstRow="1" w:lastRow="0" w:firstColumn="1" w:lastColumn="0" w:noHBand="0" w:noVBand="1"/>
      </w:tblPr>
      <w:tblGrid>
        <w:gridCol w:w="457"/>
        <w:gridCol w:w="6842"/>
        <w:gridCol w:w="1134"/>
        <w:gridCol w:w="778"/>
      </w:tblGrid>
      <w:tr w:rsidR="008D439C" w:rsidRPr="00DE1227" w:rsidTr="001F1B19">
        <w:trPr>
          <w:trHeight w:val="20"/>
          <w:tblHeader/>
          <w:jc w:val="center"/>
        </w:trPr>
        <w:tc>
          <w:tcPr>
            <w:tcW w:w="457" w:type="dxa"/>
            <w:tcBorders>
              <w:top w:val="single" w:sz="4" w:space="0" w:color="auto"/>
              <w:left w:val="single" w:sz="4" w:space="0" w:color="auto"/>
              <w:bottom w:val="single" w:sz="4" w:space="0" w:color="auto"/>
              <w:right w:val="single" w:sz="4" w:space="0" w:color="auto"/>
            </w:tcBorders>
            <w:shd w:val="clear" w:color="auto" w:fill="auto"/>
            <w:vAlign w:val="center"/>
          </w:tcPr>
          <w:p w:rsidR="00A03CC3" w:rsidRPr="00DE1227" w:rsidRDefault="00A03CC3" w:rsidP="001F1B19">
            <w:pPr>
              <w:pStyle w:val="11d"/>
            </w:pPr>
            <w:r w:rsidRPr="00DE1227">
              <w:t>№</w:t>
            </w:r>
          </w:p>
        </w:tc>
        <w:tc>
          <w:tcPr>
            <w:tcW w:w="6842" w:type="dxa"/>
            <w:tcBorders>
              <w:top w:val="single" w:sz="4" w:space="0" w:color="auto"/>
              <w:left w:val="nil"/>
              <w:bottom w:val="single" w:sz="4" w:space="0" w:color="auto"/>
              <w:right w:val="single" w:sz="4" w:space="0" w:color="auto"/>
            </w:tcBorders>
            <w:shd w:val="clear" w:color="auto" w:fill="auto"/>
            <w:vAlign w:val="center"/>
          </w:tcPr>
          <w:p w:rsidR="00A03CC3" w:rsidRPr="00DE1227" w:rsidRDefault="00A03CC3" w:rsidP="001F1B19">
            <w:pPr>
              <w:pStyle w:val="11d"/>
            </w:pPr>
            <w:r w:rsidRPr="00DE1227">
              <w:t>Виды застройки</w:t>
            </w:r>
          </w:p>
        </w:tc>
        <w:tc>
          <w:tcPr>
            <w:tcW w:w="1134" w:type="dxa"/>
            <w:tcBorders>
              <w:top w:val="single" w:sz="4" w:space="0" w:color="auto"/>
              <w:left w:val="nil"/>
              <w:bottom w:val="single" w:sz="4" w:space="0" w:color="auto"/>
              <w:right w:val="single" w:sz="4" w:space="0" w:color="auto"/>
            </w:tcBorders>
            <w:shd w:val="clear" w:color="auto" w:fill="auto"/>
            <w:vAlign w:val="center"/>
          </w:tcPr>
          <w:p w:rsidR="00A03CC3" w:rsidRPr="00DE1227" w:rsidRDefault="00A03CC3" w:rsidP="001F1B19">
            <w:pPr>
              <w:pStyle w:val="11d"/>
            </w:pPr>
            <w:r w:rsidRPr="00DE1227">
              <w:t>тыс. кв. м</w:t>
            </w:r>
          </w:p>
        </w:tc>
        <w:tc>
          <w:tcPr>
            <w:tcW w:w="778" w:type="dxa"/>
            <w:tcBorders>
              <w:top w:val="single" w:sz="4" w:space="0" w:color="auto"/>
              <w:left w:val="nil"/>
              <w:bottom w:val="single" w:sz="4" w:space="0" w:color="auto"/>
              <w:right w:val="single" w:sz="4" w:space="0" w:color="auto"/>
            </w:tcBorders>
            <w:shd w:val="clear" w:color="auto" w:fill="auto"/>
            <w:vAlign w:val="center"/>
          </w:tcPr>
          <w:p w:rsidR="00A03CC3" w:rsidRPr="00DE1227" w:rsidRDefault="00A03CC3" w:rsidP="001F1B19">
            <w:pPr>
              <w:pStyle w:val="11d"/>
            </w:pPr>
            <w:r w:rsidRPr="00DE1227">
              <w:t>%</w:t>
            </w:r>
          </w:p>
        </w:tc>
      </w:tr>
      <w:tr w:rsidR="008D439C" w:rsidRPr="00DE1227" w:rsidTr="001F1B19">
        <w:trPr>
          <w:trHeight w:val="20"/>
          <w:jc w:val="center"/>
        </w:trPr>
        <w:tc>
          <w:tcPr>
            <w:tcW w:w="457" w:type="dxa"/>
            <w:tcBorders>
              <w:top w:val="nil"/>
              <w:left w:val="single" w:sz="4" w:space="0" w:color="auto"/>
              <w:bottom w:val="single" w:sz="4" w:space="0" w:color="auto"/>
              <w:right w:val="single" w:sz="4" w:space="0" w:color="auto"/>
            </w:tcBorders>
            <w:shd w:val="clear" w:color="auto" w:fill="auto"/>
            <w:vAlign w:val="center"/>
          </w:tcPr>
          <w:p w:rsidR="00A03CC3" w:rsidRPr="00DE1227" w:rsidRDefault="00A03CC3" w:rsidP="001F1B19">
            <w:pPr>
              <w:pStyle w:val="11d"/>
            </w:pPr>
            <w:r w:rsidRPr="00DE1227">
              <w:t>1</w:t>
            </w:r>
          </w:p>
        </w:tc>
        <w:tc>
          <w:tcPr>
            <w:tcW w:w="6842"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50"/>
              <w:jc w:val="left"/>
              <w:rPr>
                <w:sz w:val="22"/>
                <w:szCs w:val="22"/>
              </w:rPr>
            </w:pPr>
            <w:r w:rsidRPr="00DE1227">
              <w:rPr>
                <w:sz w:val="22"/>
                <w:szCs w:val="22"/>
              </w:rPr>
              <w:t>Многоэтажная многоквартирная застройка (9 и более этажей)</w:t>
            </w:r>
          </w:p>
        </w:tc>
        <w:tc>
          <w:tcPr>
            <w:tcW w:w="1134"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1d"/>
            </w:pPr>
            <w:r w:rsidRPr="00DE1227">
              <w:t>4155,6</w:t>
            </w:r>
          </w:p>
        </w:tc>
        <w:tc>
          <w:tcPr>
            <w:tcW w:w="778"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1d"/>
            </w:pPr>
            <w:r w:rsidRPr="00DE1227">
              <w:t>51</w:t>
            </w:r>
          </w:p>
        </w:tc>
      </w:tr>
      <w:tr w:rsidR="008D439C" w:rsidRPr="00DE1227" w:rsidTr="001F1B19">
        <w:trPr>
          <w:trHeight w:val="20"/>
          <w:jc w:val="center"/>
        </w:trPr>
        <w:tc>
          <w:tcPr>
            <w:tcW w:w="457" w:type="dxa"/>
            <w:tcBorders>
              <w:top w:val="nil"/>
              <w:left w:val="single" w:sz="4" w:space="0" w:color="auto"/>
              <w:bottom w:val="single" w:sz="4" w:space="0" w:color="auto"/>
              <w:right w:val="single" w:sz="4" w:space="0" w:color="auto"/>
            </w:tcBorders>
            <w:shd w:val="clear" w:color="auto" w:fill="auto"/>
            <w:vAlign w:val="center"/>
          </w:tcPr>
          <w:p w:rsidR="00A03CC3" w:rsidRPr="00DE1227" w:rsidRDefault="00A03CC3" w:rsidP="001F1B19">
            <w:pPr>
              <w:pStyle w:val="11d"/>
            </w:pPr>
            <w:r w:rsidRPr="00DE1227">
              <w:t>2</w:t>
            </w:r>
          </w:p>
        </w:tc>
        <w:tc>
          <w:tcPr>
            <w:tcW w:w="6842"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50"/>
              <w:jc w:val="left"/>
              <w:rPr>
                <w:sz w:val="22"/>
                <w:szCs w:val="22"/>
              </w:rPr>
            </w:pPr>
            <w:r w:rsidRPr="00DE1227">
              <w:rPr>
                <w:sz w:val="22"/>
                <w:szCs w:val="22"/>
              </w:rPr>
              <w:t>Среднеэтажная многоквартирная застройка (5-8 этажей)</w:t>
            </w:r>
          </w:p>
        </w:tc>
        <w:tc>
          <w:tcPr>
            <w:tcW w:w="1134"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1d"/>
            </w:pPr>
            <w:r w:rsidRPr="00DE1227">
              <w:t>3496</w:t>
            </w:r>
          </w:p>
        </w:tc>
        <w:tc>
          <w:tcPr>
            <w:tcW w:w="778"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1d"/>
            </w:pPr>
            <w:r w:rsidRPr="00DE1227">
              <w:t>43</w:t>
            </w:r>
          </w:p>
        </w:tc>
      </w:tr>
      <w:tr w:rsidR="008D439C" w:rsidRPr="00DE1227" w:rsidTr="001F1B19">
        <w:trPr>
          <w:trHeight w:val="20"/>
          <w:jc w:val="center"/>
        </w:trPr>
        <w:tc>
          <w:tcPr>
            <w:tcW w:w="457" w:type="dxa"/>
            <w:tcBorders>
              <w:top w:val="nil"/>
              <w:left w:val="single" w:sz="4" w:space="0" w:color="auto"/>
              <w:bottom w:val="single" w:sz="4" w:space="0" w:color="auto"/>
              <w:right w:val="single" w:sz="4" w:space="0" w:color="auto"/>
            </w:tcBorders>
            <w:shd w:val="clear" w:color="auto" w:fill="auto"/>
            <w:vAlign w:val="center"/>
          </w:tcPr>
          <w:p w:rsidR="00A03CC3" w:rsidRPr="00DE1227" w:rsidRDefault="00A03CC3" w:rsidP="001F1B19">
            <w:pPr>
              <w:pStyle w:val="11d"/>
            </w:pPr>
            <w:r w:rsidRPr="00DE1227">
              <w:t>3</w:t>
            </w:r>
          </w:p>
        </w:tc>
        <w:tc>
          <w:tcPr>
            <w:tcW w:w="6842"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50"/>
              <w:jc w:val="left"/>
              <w:rPr>
                <w:sz w:val="22"/>
                <w:szCs w:val="22"/>
              </w:rPr>
            </w:pPr>
            <w:r w:rsidRPr="00DE1227">
              <w:rPr>
                <w:sz w:val="22"/>
                <w:szCs w:val="22"/>
              </w:rPr>
              <w:t>Малоэтажная многоквартирная застройка (до 4 этажей)</w:t>
            </w:r>
          </w:p>
        </w:tc>
        <w:tc>
          <w:tcPr>
            <w:tcW w:w="1134"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1d"/>
            </w:pPr>
            <w:r w:rsidRPr="00DE1227">
              <w:t>255</w:t>
            </w:r>
          </w:p>
        </w:tc>
        <w:tc>
          <w:tcPr>
            <w:tcW w:w="778"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1d"/>
            </w:pPr>
            <w:r w:rsidRPr="00DE1227">
              <w:t>3</w:t>
            </w:r>
          </w:p>
        </w:tc>
      </w:tr>
      <w:tr w:rsidR="008D439C" w:rsidRPr="00DE1227" w:rsidTr="001F1B19">
        <w:trPr>
          <w:trHeight w:val="20"/>
          <w:jc w:val="center"/>
        </w:trPr>
        <w:tc>
          <w:tcPr>
            <w:tcW w:w="457" w:type="dxa"/>
            <w:tcBorders>
              <w:top w:val="nil"/>
              <w:left w:val="single" w:sz="4" w:space="0" w:color="auto"/>
              <w:bottom w:val="single" w:sz="4" w:space="0" w:color="auto"/>
              <w:right w:val="single" w:sz="4" w:space="0" w:color="auto"/>
            </w:tcBorders>
            <w:shd w:val="clear" w:color="auto" w:fill="auto"/>
            <w:vAlign w:val="center"/>
          </w:tcPr>
          <w:p w:rsidR="00A03CC3" w:rsidRPr="00DE1227" w:rsidRDefault="00A03CC3" w:rsidP="001F1B19">
            <w:pPr>
              <w:pStyle w:val="11d"/>
            </w:pPr>
            <w:r w:rsidRPr="00DE1227">
              <w:t>4</w:t>
            </w:r>
          </w:p>
        </w:tc>
        <w:tc>
          <w:tcPr>
            <w:tcW w:w="6842"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50"/>
              <w:jc w:val="left"/>
              <w:rPr>
                <w:sz w:val="22"/>
                <w:szCs w:val="22"/>
              </w:rPr>
            </w:pPr>
            <w:r w:rsidRPr="00DE1227">
              <w:rPr>
                <w:sz w:val="22"/>
                <w:szCs w:val="22"/>
              </w:rPr>
              <w:t>Застройка индивидуальными жилыми домами усадебного типа (до 3 этажей)</w:t>
            </w:r>
          </w:p>
        </w:tc>
        <w:tc>
          <w:tcPr>
            <w:tcW w:w="1134"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1d"/>
            </w:pPr>
            <w:r w:rsidRPr="00DE1227">
              <w:t>231,5</w:t>
            </w:r>
          </w:p>
        </w:tc>
        <w:tc>
          <w:tcPr>
            <w:tcW w:w="778"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1d"/>
            </w:pPr>
            <w:r w:rsidRPr="00DE1227">
              <w:t>3</w:t>
            </w:r>
          </w:p>
        </w:tc>
      </w:tr>
      <w:tr w:rsidR="008D439C" w:rsidRPr="00DE1227" w:rsidTr="001F1B19">
        <w:trPr>
          <w:trHeight w:val="20"/>
          <w:jc w:val="center"/>
        </w:trPr>
        <w:tc>
          <w:tcPr>
            <w:tcW w:w="72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03CC3" w:rsidRPr="00DE1227" w:rsidRDefault="00A03CC3" w:rsidP="001F1B19">
            <w:pPr>
              <w:pStyle w:val="11d"/>
            </w:pPr>
            <w:r w:rsidRPr="00DE1227">
              <w:t>Всего</w:t>
            </w:r>
          </w:p>
        </w:tc>
        <w:tc>
          <w:tcPr>
            <w:tcW w:w="1134"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1d"/>
            </w:pPr>
            <w:r w:rsidRPr="00DE1227">
              <w:t>8138,1</w:t>
            </w:r>
          </w:p>
        </w:tc>
        <w:tc>
          <w:tcPr>
            <w:tcW w:w="778" w:type="dxa"/>
            <w:tcBorders>
              <w:top w:val="nil"/>
              <w:left w:val="nil"/>
              <w:bottom w:val="single" w:sz="4" w:space="0" w:color="auto"/>
              <w:right w:val="single" w:sz="4" w:space="0" w:color="auto"/>
            </w:tcBorders>
            <w:shd w:val="clear" w:color="auto" w:fill="auto"/>
            <w:vAlign w:val="center"/>
          </w:tcPr>
          <w:p w:rsidR="00A03CC3" w:rsidRPr="00DE1227" w:rsidRDefault="00A03CC3" w:rsidP="001F1B19">
            <w:pPr>
              <w:pStyle w:val="11d"/>
            </w:pPr>
            <w:r w:rsidRPr="00DE1227">
              <w:t>100</w:t>
            </w:r>
          </w:p>
        </w:tc>
      </w:tr>
    </w:tbl>
    <w:p w:rsidR="00A03CC3" w:rsidRPr="00DE1227" w:rsidRDefault="00A03CC3" w:rsidP="00A03CC3">
      <w:pPr>
        <w:pStyle w:val="11110"/>
      </w:pPr>
      <w:r w:rsidRPr="00DE1227">
        <w:rPr>
          <w:rStyle w:val="affffffff0"/>
        </w:rPr>
        <w:t>Жилищный фонд по района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
        <w:gridCol w:w="1885"/>
        <w:gridCol w:w="1128"/>
        <w:gridCol w:w="493"/>
      </w:tblGrid>
      <w:tr w:rsidR="008D439C" w:rsidRPr="00DE1227" w:rsidTr="001F1B19">
        <w:trPr>
          <w:trHeight w:val="300"/>
          <w:jc w:val="center"/>
        </w:trPr>
        <w:tc>
          <w:tcPr>
            <w:tcW w:w="0" w:type="auto"/>
            <w:shd w:val="clear" w:color="auto" w:fill="auto"/>
            <w:noWrap/>
            <w:vAlign w:val="center"/>
            <w:hideMark/>
          </w:tcPr>
          <w:p w:rsidR="00A03CC3" w:rsidRPr="00DE1227" w:rsidRDefault="00A03CC3" w:rsidP="001F1B19">
            <w:pPr>
              <w:pStyle w:val="11d"/>
              <w:rPr>
                <w:rStyle w:val="affffffff0"/>
              </w:rPr>
            </w:pPr>
            <w:r w:rsidRPr="00DE1227">
              <w:rPr>
                <w:rStyle w:val="affffffff0"/>
              </w:rPr>
              <w:t>№</w:t>
            </w:r>
          </w:p>
        </w:tc>
        <w:tc>
          <w:tcPr>
            <w:tcW w:w="0" w:type="auto"/>
            <w:shd w:val="clear" w:color="auto" w:fill="auto"/>
            <w:noWrap/>
            <w:vAlign w:val="center"/>
            <w:hideMark/>
          </w:tcPr>
          <w:p w:rsidR="00A03CC3" w:rsidRPr="00DE1227" w:rsidRDefault="00A03CC3" w:rsidP="001F1B19">
            <w:pPr>
              <w:pStyle w:val="11d"/>
              <w:rPr>
                <w:rStyle w:val="affffffff0"/>
              </w:rPr>
            </w:pPr>
            <w:r w:rsidRPr="00DE1227">
              <w:rPr>
                <w:rStyle w:val="affffffff0"/>
              </w:rPr>
              <w:t>Районы</w:t>
            </w:r>
          </w:p>
        </w:tc>
        <w:tc>
          <w:tcPr>
            <w:tcW w:w="0" w:type="auto"/>
            <w:shd w:val="clear" w:color="auto" w:fill="auto"/>
            <w:noWrap/>
            <w:vAlign w:val="center"/>
            <w:hideMark/>
          </w:tcPr>
          <w:p w:rsidR="00A03CC3" w:rsidRPr="00DE1227" w:rsidRDefault="00A03CC3" w:rsidP="001F1B19">
            <w:pPr>
              <w:pStyle w:val="11d"/>
              <w:rPr>
                <w:rStyle w:val="affffffff0"/>
              </w:rPr>
            </w:pPr>
            <w:r w:rsidRPr="00DE1227">
              <w:rPr>
                <w:rStyle w:val="affffffff0"/>
              </w:rPr>
              <w:t>тыс. кв. м</w:t>
            </w:r>
          </w:p>
        </w:tc>
        <w:tc>
          <w:tcPr>
            <w:tcW w:w="0" w:type="auto"/>
            <w:vAlign w:val="center"/>
          </w:tcPr>
          <w:p w:rsidR="00A03CC3" w:rsidRPr="00DE1227" w:rsidRDefault="00A03CC3" w:rsidP="001F1B19">
            <w:pPr>
              <w:pStyle w:val="11d"/>
              <w:rPr>
                <w:rStyle w:val="affffffff0"/>
              </w:rPr>
            </w:pPr>
            <w:r w:rsidRPr="00DE1227">
              <w:rPr>
                <w:rStyle w:val="affffffff0"/>
              </w:rPr>
              <w:t>%</w:t>
            </w:r>
          </w:p>
        </w:tc>
      </w:tr>
      <w:tr w:rsidR="008D439C" w:rsidRPr="00DE1227" w:rsidTr="001F1B19">
        <w:trPr>
          <w:trHeight w:val="300"/>
          <w:jc w:val="center"/>
        </w:trPr>
        <w:tc>
          <w:tcPr>
            <w:tcW w:w="0" w:type="auto"/>
            <w:shd w:val="clear" w:color="auto" w:fill="auto"/>
            <w:noWrap/>
            <w:vAlign w:val="center"/>
            <w:hideMark/>
          </w:tcPr>
          <w:p w:rsidR="00A03CC3" w:rsidRPr="00DE1227" w:rsidRDefault="00A03CC3" w:rsidP="001F1B19">
            <w:pPr>
              <w:pStyle w:val="150"/>
              <w:jc w:val="center"/>
              <w:rPr>
                <w:sz w:val="22"/>
                <w:szCs w:val="22"/>
              </w:rPr>
            </w:pPr>
            <w:r w:rsidRPr="00DE1227">
              <w:rPr>
                <w:sz w:val="22"/>
                <w:szCs w:val="22"/>
              </w:rPr>
              <w:t>1</w:t>
            </w:r>
          </w:p>
        </w:tc>
        <w:tc>
          <w:tcPr>
            <w:tcW w:w="0" w:type="auto"/>
            <w:shd w:val="clear" w:color="auto" w:fill="auto"/>
            <w:noWrap/>
            <w:vAlign w:val="center"/>
            <w:hideMark/>
          </w:tcPr>
          <w:p w:rsidR="00A03CC3" w:rsidRPr="00DE1227" w:rsidRDefault="00A03CC3" w:rsidP="001F1B19">
            <w:pPr>
              <w:pStyle w:val="150"/>
              <w:jc w:val="center"/>
              <w:rPr>
                <w:sz w:val="22"/>
                <w:szCs w:val="22"/>
              </w:rPr>
            </w:pPr>
            <w:r w:rsidRPr="00DE1227">
              <w:rPr>
                <w:sz w:val="22"/>
                <w:szCs w:val="22"/>
              </w:rPr>
              <w:t>Индустриальный</w:t>
            </w:r>
          </w:p>
        </w:tc>
        <w:tc>
          <w:tcPr>
            <w:tcW w:w="0" w:type="auto"/>
            <w:shd w:val="clear" w:color="auto" w:fill="auto"/>
            <w:noWrap/>
            <w:vAlign w:val="center"/>
            <w:hideMark/>
          </w:tcPr>
          <w:p w:rsidR="00A03CC3" w:rsidRPr="00DE1227" w:rsidRDefault="00A03CC3" w:rsidP="001F1B19">
            <w:pPr>
              <w:pStyle w:val="150"/>
              <w:jc w:val="center"/>
              <w:rPr>
                <w:sz w:val="22"/>
                <w:szCs w:val="22"/>
              </w:rPr>
            </w:pPr>
            <w:r w:rsidRPr="00DE1227">
              <w:rPr>
                <w:sz w:val="22"/>
                <w:szCs w:val="22"/>
              </w:rPr>
              <w:t>2350</w:t>
            </w:r>
          </w:p>
        </w:tc>
        <w:tc>
          <w:tcPr>
            <w:tcW w:w="0" w:type="auto"/>
            <w:vAlign w:val="center"/>
          </w:tcPr>
          <w:p w:rsidR="00A03CC3" w:rsidRPr="00DE1227" w:rsidRDefault="00A03CC3" w:rsidP="001F1B19">
            <w:pPr>
              <w:pStyle w:val="150"/>
              <w:jc w:val="center"/>
              <w:rPr>
                <w:sz w:val="22"/>
                <w:szCs w:val="22"/>
              </w:rPr>
            </w:pPr>
            <w:r w:rsidRPr="00DE1227">
              <w:rPr>
                <w:sz w:val="22"/>
                <w:szCs w:val="22"/>
              </w:rPr>
              <w:t>29</w:t>
            </w:r>
          </w:p>
        </w:tc>
      </w:tr>
      <w:tr w:rsidR="008D439C" w:rsidRPr="00DE1227" w:rsidTr="001F1B19">
        <w:trPr>
          <w:trHeight w:val="300"/>
          <w:jc w:val="center"/>
        </w:trPr>
        <w:tc>
          <w:tcPr>
            <w:tcW w:w="0" w:type="auto"/>
            <w:shd w:val="clear" w:color="auto" w:fill="auto"/>
            <w:noWrap/>
            <w:vAlign w:val="center"/>
            <w:hideMark/>
          </w:tcPr>
          <w:p w:rsidR="00A03CC3" w:rsidRPr="00DE1227" w:rsidRDefault="00A03CC3" w:rsidP="001F1B19">
            <w:pPr>
              <w:pStyle w:val="150"/>
              <w:jc w:val="center"/>
              <w:rPr>
                <w:sz w:val="22"/>
                <w:szCs w:val="22"/>
              </w:rPr>
            </w:pPr>
            <w:r w:rsidRPr="00DE1227">
              <w:rPr>
                <w:sz w:val="22"/>
                <w:szCs w:val="22"/>
              </w:rPr>
              <w:t>2</w:t>
            </w:r>
          </w:p>
        </w:tc>
        <w:tc>
          <w:tcPr>
            <w:tcW w:w="0" w:type="auto"/>
            <w:shd w:val="clear" w:color="auto" w:fill="auto"/>
            <w:noWrap/>
            <w:vAlign w:val="center"/>
            <w:hideMark/>
          </w:tcPr>
          <w:p w:rsidR="00A03CC3" w:rsidRPr="00DE1227" w:rsidRDefault="00A03CC3" w:rsidP="001F1B19">
            <w:pPr>
              <w:pStyle w:val="150"/>
              <w:jc w:val="center"/>
              <w:rPr>
                <w:sz w:val="22"/>
                <w:szCs w:val="22"/>
              </w:rPr>
            </w:pPr>
            <w:r w:rsidRPr="00DE1227">
              <w:rPr>
                <w:sz w:val="22"/>
                <w:szCs w:val="22"/>
              </w:rPr>
              <w:t>Северный</w:t>
            </w:r>
          </w:p>
        </w:tc>
        <w:tc>
          <w:tcPr>
            <w:tcW w:w="0" w:type="auto"/>
            <w:shd w:val="clear" w:color="auto" w:fill="auto"/>
            <w:noWrap/>
            <w:vAlign w:val="center"/>
            <w:hideMark/>
          </w:tcPr>
          <w:p w:rsidR="00A03CC3" w:rsidRPr="00DE1227" w:rsidRDefault="00A03CC3" w:rsidP="001F1B19">
            <w:pPr>
              <w:pStyle w:val="150"/>
              <w:jc w:val="center"/>
              <w:rPr>
                <w:sz w:val="22"/>
                <w:szCs w:val="22"/>
              </w:rPr>
            </w:pPr>
            <w:r w:rsidRPr="00DE1227">
              <w:rPr>
                <w:sz w:val="22"/>
                <w:szCs w:val="22"/>
              </w:rPr>
              <w:t>587</w:t>
            </w:r>
          </w:p>
        </w:tc>
        <w:tc>
          <w:tcPr>
            <w:tcW w:w="0" w:type="auto"/>
            <w:vAlign w:val="center"/>
          </w:tcPr>
          <w:p w:rsidR="00A03CC3" w:rsidRPr="00DE1227" w:rsidRDefault="00A03CC3" w:rsidP="001F1B19">
            <w:pPr>
              <w:pStyle w:val="150"/>
              <w:jc w:val="center"/>
              <w:rPr>
                <w:sz w:val="22"/>
                <w:szCs w:val="22"/>
              </w:rPr>
            </w:pPr>
            <w:r w:rsidRPr="00DE1227">
              <w:rPr>
                <w:sz w:val="22"/>
                <w:szCs w:val="22"/>
              </w:rPr>
              <w:t>7</w:t>
            </w:r>
          </w:p>
        </w:tc>
      </w:tr>
      <w:tr w:rsidR="008D439C" w:rsidRPr="00DE1227" w:rsidTr="001F1B19">
        <w:trPr>
          <w:trHeight w:val="300"/>
          <w:jc w:val="center"/>
        </w:trPr>
        <w:tc>
          <w:tcPr>
            <w:tcW w:w="0" w:type="auto"/>
            <w:shd w:val="clear" w:color="auto" w:fill="auto"/>
            <w:noWrap/>
            <w:vAlign w:val="center"/>
            <w:hideMark/>
          </w:tcPr>
          <w:p w:rsidR="00A03CC3" w:rsidRPr="00DE1227" w:rsidRDefault="00A03CC3" w:rsidP="001F1B19">
            <w:pPr>
              <w:pStyle w:val="150"/>
              <w:jc w:val="center"/>
              <w:rPr>
                <w:sz w:val="22"/>
                <w:szCs w:val="22"/>
              </w:rPr>
            </w:pPr>
            <w:r w:rsidRPr="00DE1227">
              <w:rPr>
                <w:sz w:val="22"/>
                <w:szCs w:val="22"/>
              </w:rPr>
              <w:t>3</w:t>
            </w:r>
          </w:p>
        </w:tc>
        <w:tc>
          <w:tcPr>
            <w:tcW w:w="0" w:type="auto"/>
            <w:shd w:val="clear" w:color="auto" w:fill="auto"/>
            <w:noWrap/>
            <w:vAlign w:val="center"/>
            <w:hideMark/>
          </w:tcPr>
          <w:p w:rsidR="00A03CC3" w:rsidRPr="00DE1227" w:rsidRDefault="00A03CC3" w:rsidP="001F1B19">
            <w:pPr>
              <w:pStyle w:val="150"/>
              <w:jc w:val="center"/>
              <w:rPr>
                <w:sz w:val="22"/>
                <w:szCs w:val="22"/>
              </w:rPr>
            </w:pPr>
            <w:r w:rsidRPr="00DE1227">
              <w:rPr>
                <w:sz w:val="22"/>
                <w:szCs w:val="22"/>
              </w:rPr>
              <w:t>Заягорбский</w:t>
            </w:r>
          </w:p>
        </w:tc>
        <w:tc>
          <w:tcPr>
            <w:tcW w:w="0" w:type="auto"/>
            <w:shd w:val="clear" w:color="auto" w:fill="auto"/>
            <w:noWrap/>
            <w:vAlign w:val="center"/>
            <w:hideMark/>
          </w:tcPr>
          <w:p w:rsidR="00A03CC3" w:rsidRPr="00DE1227" w:rsidRDefault="00A03CC3" w:rsidP="001F1B19">
            <w:pPr>
              <w:pStyle w:val="150"/>
              <w:jc w:val="center"/>
              <w:rPr>
                <w:sz w:val="22"/>
                <w:szCs w:val="22"/>
              </w:rPr>
            </w:pPr>
            <w:r w:rsidRPr="00DE1227">
              <w:rPr>
                <w:sz w:val="22"/>
                <w:szCs w:val="22"/>
              </w:rPr>
              <w:t>2993</w:t>
            </w:r>
          </w:p>
        </w:tc>
        <w:tc>
          <w:tcPr>
            <w:tcW w:w="0" w:type="auto"/>
            <w:vAlign w:val="center"/>
          </w:tcPr>
          <w:p w:rsidR="00A03CC3" w:rsidRPr="00DE1227" w:rsidRDefault="00A03CC3" w:rsidP="001F1B19">
            <w:pPr>
              <w:pStyle w:val="150"/>
              <w:jc w:val="center"/>
              <w:rPr>
                <w:sz w:val="22"/>
                <w:szCs w:val="22"/>
              </w:rPr>
            </w:pPr>
            <w:r w:rsidRPr="00DE1227">
              <w:rPr>
                <w:sz w:val="22"/>
                <w:szCs w:val="22"/>
              </w:rPr>
              <w:t>37</w:t>
            </w:r>
          </w:p>
        </w:tc>
      </w:tr>
      <w:tr w:rsidR="00A03CC3" w:rsidRPr="00DE1227" w:rsidTr="001F1B19">
        <w:trPr>
          <w:trHeight w:val="300"/>
          <w:jc w:val="center"/>
        </w:trPr>
        <w:tc>
          <w:tcPr>
            <w:tcW w:w="0" w:type="auto"/>
            <w:shd w:val="clear" w:color="auto" w:fill="auto"/>
            <w:noWrap/>
            <w:vAlign w:val="center"/>
            <w:hideMark/>
          </w:tcPr>
          <w:p w:rsidR="00A03CC3" w:rsidRPr="00DE1227" w:rsidRDefault="00A03CC3" w:rsidP="001F1B19">
            <w:pPr>
              <w:pStyle w:val="150"/>
              <w:jc w:val="center"/>
              <w:rPr>
                <w:sz w:val="22"/>
                <w:szCs w:val="22"/>
              </w:rPr>
            </w:pPr>
            <w:r w:rsidRPr="00DE1227">
              <w:rPr>
                <w:sz w:val="22"/>
                <w:szCs w:val="22"/>
              </w:rPr>
              <w:t>4</w:t>
            </w:r>
          </w:p>
        </w:tc>
        <w:tc>
          <w:tcPr>
            <w:tcW w:w="0" w:type="auto"/>
            <w:shd w:val="clear" w:color="auto" w:fill="auto"/>
            <w:noWrap/>
            <w:vAlign w:val="center"/>
            <w:hideMark/>
          </w:tcPr>
          <w:p w:rsidR="00A03CC3" w:rsidRPr="00DE1227" w:rsidRDefault="00A03CC3" w:rsidP="001F1B19">
            <w:pPr>
              <w:pStyle w:val="150"/>
              <w:jc w:val="center"/>
              <w:rPr>
                <w:sz w:val="22"/>
                <w:szCs w:val="22"/>
              </w:rPr>
            </w:pPr>
            <w:r w:rsidRPr="00DE1227">
              <w:rPr>
                <w:sz w:val="22"/>
                <w:szCs w:val="22"/>
              </w:rPr>
              <w:t>Зашекснинский</w:t>
            </w:r>
          </w:p>
        </w:tc>
        <w:tc>
          <w:tcPr>
            <w:tcW w:w="0" w:type="auto"/>
            <w:shd w:val="clear" w:color="auto" w:fill="auto"/>
            <w:noWrap/>
            <w:vAlign w:val="center"/>
            <w:hideMark/>
          </w:tcPr>
          <w:p w:rsidR="00A03CC3" w:rsidRPr="00DE1227" w:rsidRDefault="00A03CC3" w:rsidP="001F1B19">
            <w:pPr>
              <w:pStyle w:val="150"/>
              <w:jc w:val="center"/>
              <w:rPr>
                <w:sz w:val="22"/>
                <w:szCs w:val="22"/>
              </w:rPr>
            </w:pPr>
            <w:r w:rsidRPr="00DE1227">
              <w:rPr>
                <w:sz w:val="22"/>
                <w:szCs w:val="22"/>
              </w:rPr>
              <w:t>2208,1</w:t>
            </w:r>
          </w:p>
        </w:tc>
        <w:tc>
          <w:tcPr>
            <w:tcW w:w="0" w:type="auto"/>
            <w:vAlign w:val="center"/>
          </w:tcPr>
          <w:p w:rsidR="00A03CC3" w:rsidRPr="00DE1227" w:rsidRDefault="00A03CC3" w:rsidP="001F1B19">
            <w:pPr>
              <w:pStyle w:val="150"/>
              <w:jc w:val="center"/>
              <w:rPr>
                <w:sz w:val="22"/>
                <w:szCs w:val="22"/>
              </w:rPr>
            </w:pPr>
            <w:r w:rsidRPr="00DE1227">
              <w:rPr>
                <w:sz w:val="22"/>
                <w:szCs w:val="22"/>
              </w:rPr>
              <w:t>27</w:t>
            </w:r>
          </w:p>
        </w:tc>
      </w:tr>
    </w:tbl>
    <w:p w:rsidR="00322A28" w:rsidRPr="00DE1227" w:rsidRDefault="00322A28" w:rsidP="00377FD7">
      <w:pPr>
        <w:spacing w:before="120" w:after="120" w:line="360" w:lineRule="auto"/>
        <w:ind w:firstLine="709"/>
        <w:contextualSpacing/>
        <w:jc w:val="both"/>
        <w:rPr>
          <w:rFonts w:ascii="Times New Roman" w:hAnsi="Times New Roman" w:cs="Times New Roman"/>
          <w:iCs/>
          <w:sz w:val="26"/>
          <w:szCs w:val="26"/>
        </w:rPr>
      </w:pPr>
    </w:p>
    <w:p w:rsidR="00322A28" w:rsidRPr="00DE1227" w:rsidRDefault="00A03CC3" w:rsidP="00377FD7">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последние год</w:t>
      </w:r>
      <w:r w:rsidR="00231553">
        <w:rPr>
          <w:rFonts w:ascii="Times New Roman" w:hAnsi="Times New Roman" w:cs="Times New Roman"/>
          <w:iCs/>
          <w:sz w:val="26"/>
          <w:szCs w:val="26"/>
        </w:rPr>
        <w:t xml:space="preserve">ы ежегодно вводится порядка 100 </w:t>
      </w:r>
      <w:r w:rsidRPr="00DE1227">
        <w:rPr>
          <w:rFonts w:ascii="Times New Roman" w:hAnsi="Times New Roman" w:cs="Times New Roman"/>
          <w:iCs/>
          <w:sz w:val="26"/>
          <w:szCs w:val="26"/>
        </w:rPr>
        <w:t>тыс. кв. м нового жилищного фонда, или 0,3-0,6 кв. м в год на человека. В структуре нового жилищного фонда порядка 90 % приходится на многоквартирные многоэтажные жилые дома и около 10 % – на индивидуальные дома. Основная доля нового жилищного строительства приходится на Зашекснинский район.</w:t>
      </w:r>
    </w:p>
    <w:p w:rsidR="00D13777" w:rsidRPr="00DE1227" w:rsidRDefault="00D13777" w:rsidP="00D13777">
      <w:pPr>
        <w:spacing w:before="120" w:after="120" w:line="360" w:lineRule="auto"/>
        <w:ind w:firstLine="709"/>
        <w:contextualSpacing/>
        <w:jc w:val="both"/>
        <w:rPr>
          <w:rFonts w:ascii="Times New Roman" w:eastAsia="Calibri" w:hAnsi="Times New Roman" w:cs="Times New Roman"/>
          <w:iCs/>
          <w:sz w:val="26"/>
          <w:szCs w:val="26"/>
        </w:rPr>
      </w:pPr>
      <w:r w:rsidRPr="00DE1227">
        <w:rPr>
          <w:rFonts w:ascii="Times New Roman" w:eastAsia="Calibri" w:hAnsi="Times New Roman" w:cs="Times New Roman"/>
          <w:iCs/>
          <w:sz w:val="26"/>
          <w:szCs w:val="26"/>
        </w:rPr>
        <w:t xml:space="preserve">В рамках реализации проекта по развитию застроенной территории в 10 микрорайоне и заключенного с мэрией города договора о развитии застроенной территории в течение 2018-2019 гг. были расселены жилые дома №№ 1, 3, 5, 7, 7/а, 9/а по ул. Данилова; №№ 3, 3/а, 5, 7, 9 по ул. М. Горького. </w:t>
      </w:r>
    </w:p>
    <w:p w:rsidR="00D13777" w:rsidRPr="00DE1227" w:rsidRDefault="00D13777" w:rsidP="00D13777">
      <w:pPr>
        <w:spacing w:before="120" w:after="120" w:line="360" w:lineRule="auto"/>
        <w:ind w:firstLine="709"/>
        <w:contextualSpacing/>
        <w:jc w:val="both"/>
        <w:rPr>
          <w:rFonts w:ascii="Times New Roman" w:eastAsia="Calibri" w:hAnsi="Times New Roman" w:cs="Times New Roman"/>
          <w:iCs/>
          <w:sz w:val="26"/>
          <w:szCs w:val="26"/>
        </w:rPr>
      </w:pPr>
      <w:r w:rsidRPr="00DE1227">
        <w:rPr>
          <w:rFonts w:ascii="Times New Roman" w:eastAsia="Calibri" w:hAnsi="Times New Roman" w:cs="Times New Roman"/>
          <w:iCs/>
          <w:sz w:val="26"/>
          <w:szCs w:val="26"/>
        </w:rPr>
        <w:t>Так же признаны аварийными жилые дома №№ 11, 13 по ул. Молодежной; № 2/а по ул. Р. Люксембург; № 48 по ул. Труда; № 51 по Кирилловскому шоссе.</w:t>
      </w:r>
    </w:p>
    <w:p w:rsidR="00D13777" w:rsidRPr="00DE1227" w:rsidRDefault="00D13777" w:rsidP="00D13777">
      <w:pPr>
        <w:spacing w:before="120" w:after="120" w:line="360" w:lineRule="auto"/>
        <w:ind w:firstLine="709"/>
        <w:contextualSpacing/>
        <w:jc w:val="both"/>
        <w:rPr>
          <w:rFonts w:ascii="Times New Roman" w:eastAsia="Calibri" w:hAnsi="Times New Roman" w:cs="Times New Roman"/>
          <w:iCs/>
          <w:sz w:val="26"/>
          <w:szCs w:val="26"/>
        </w:rPr>
      </w:pPr>
      <w:r w:rsidRPr="00DE1227">
        <w:rPr>
          <w:rFonts w:ascii="Times New Roman" w:eastAsia="Calibri" w:hAnsi="Times New Roman" w:cs="Times New Roman"/>
          <w:iCs/>
          <w:sz w:val="26"/>
          <w:szCs w:val="26"/>
        </w:rPr>
        <w:t>Все семьи нанимателей жилых помещений в домах №№ 11, 13 по ул. Молодежной, дома № 2/а по ул. Р. Люксембург и  дома № 51 по Кирилловскому шоссе переселены.</w:t>
      </w:r>
    </w:p>
    <w:p w:rsidR="00D13777" w:rsidRPr="00DE1227" w:rsidRDefault="00D13777" w:rsidP="00D13777">
      <w:pPr>
        <w:spacing w:before="120" w:after="120" w:line="360" w:lineRule="auto"/>
        <w:ind w:firstLine="709"/>
        <w:contextualSpacing/>
        <w:jc w:val="both"/>
        <w:rPr>
          <w:rFonts w:ascii="Times New Roman" w:eastAsia="Calibri" w:hAnsi="Times New Roman" w:cs="Times New Roman"/>
          <w:iCs/>
          <w:sz w:val="26"/>
          <w:szCs w:val="26"/>
        </w:rPr>
      </w:pPr>
      <w:r w:rsidRPr="00DE1227">
        <w:rPr>
          <w:rFonts w:ascii="Times New Roman" w:eastAsia="Calibri" w:hAnsi="Times New Roman" w:cs="Times New Roman"/>
          <w:iCs/>
          <w:sz w:val="26"/>
          <w:szCs w:val="26"/>
        </w:rPr>
        <w:t>Срок отселения физических и юридических лиц из жилого дома № 48 по ул. Труда установлен до 31.12.2021, в связи с чем в настоящее время проводятся мероприятия по ремонту двух жилых помещений для переселения семей нанимателей. Остальные наниматели переселены.</w:t>
      </w:r>
    </w:p>
    <w:p w:rsidR="00D13777" w:rsidRPr="00DE1227" w:rsidRDefault="00D13777" w:rsidP="00D13777">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eastAsia="Calibri" w:hAnsi="Times New Roman" w:cs="Times New Roman"/>
          <w:iCs/>
          <w:sz w:val="26"/>
          <w:szCs w:val="26"/>
        </w:rPr>
        <w:t>В настоящее время прорабатывается вопрос о возможности признания аварийными жилых домов №№ 33, 35, 41, 45 по ул. Красной.</w:t>
      </w:r>
    </w:p>
    <w:p w:rsidR="00A03CC3" w:rsidRPr="00DE1227" w:rsidRDefault="00A03CC3" w:rsidP="00A03CC3">
      <w:pPr>
        <w:pStyle w:val="af1"/>
        <w:rPr>
          <w:b/>
        </w:rPr>
      </w:pPr>
      <w:r w:rsidRPr="00DE1227">
        <w:rPr>
          <w:b/>
        </w:rPr>
        <w:t>Выводы:</w:t>
      </w:r>
    </w:p>
    <w:p w:rsidR="00667EDC" w:rsidRPr="00DE1227" w:rsidRDefault="00A03CC3" w:rsidP="00377FD7">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Жилищная обеспеченность города Череповец ниже показателя по Вологодской области. Общая площадь жилых помещений домов, признанных аварийными и подлежащими сносу, незначительна. В структуре жилищного фонда и нового жилищного строительства по этажности преобладает многоэтажная многоквартирная застройка.</w:t>
      </w:r>
    </w:p>
    <w:p w:rsidR="00A03CC3" w:rsidRPr="00DE1227" w:rsidRDefault="00A03CC3" w:rsidP="00A03CC3">
      <w:pPr>
        <w:pStyle w:val="111"/>
      </w:pPr>
      <w:bookmarkStart w:id="55" w:name="_Toc50028223"/>
      <w:r w:rsidRPr="00DE1227">
        <w:t>Место города Череповца в пространственной структуре Вологодской области</w:t>
      </w:r>
      <w:bookmarkEnd w:id="55"/>
    </w:p>
    <w:p w:rsidR="00A03CC3" w:rsidRPr="00DE1227" w:rsidRDefault="00A03CC3" w:rsidP="00A03CC3">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настоящее время в Вологодской области проводятся мероприятия по реализации Стратегии социально-экономического развития Вологодской области до 2030 года, приоритетами которой являются формирование пространства для жизни, формирование пространства для развития, формирования пространства эффективности. Развитие Вологодской области базируется на основе формирования устойчивого пространственного каркаса. В Схеме территориального планирования Вологодской области (</w:t>
      </w:r>
      <w:r w:rsidR="00286295" w:rsidRPr="00DE1227">
        <w:rPr>
          <w:rFonts w:ascii="Times New Roman" w:hAnsi="Times New Roman" w:cs="Times New Roman"/>
          <w:iCs/>
          <w:sz w:val="26"/>
          <w:szCs w:val="26"/>
        </w:rPr>
        <w:t>с изменениями на 09.09.2019 г.</w:t>
      </w:r>
      <w:r w:rsidRPr="00DE1227">
        <w:rPr>
          <w:rFonts w:ascii="Times New Roman" w:hAnsi="Times New Roman" w:cs="Times New Roman"/>
          <w:iCs/>
          <w:sz w:val="26"/>
          <w:szCs w:val="26"/>
        </w:rPr>
        <w:t>) предложены элементы пространственного каркаса, которые выступают инструментами реализации Стратегии социально-экономического развития Вологодской области до 2030 года.</w:t>
      </w:r>
    </w:p>
    <w:p w:rsidR="00A03CC3" w:rsidRPr="00DE1227" w:rsidRDefault="00A03CC3" w:rsidP="00A03CC3">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огласно Схеме территориального планирования Вологодской области (</w:t>
      </w:r>
      <w:r w:rsidR="00286295" w:rsidRPr="00DE1227">
        <w:rPr>
          <w:rFonts w:ascii="Times New Roman" w:hAnsi="Times New Roman" w:cs="Times New Roman"/>
          <w:iCs/>
          <w:sz w:val="26"/>
          <w:szCs w:val="26"/>
        </w:rPr>
        <w:t>с изменениями на 09.09.2019 г.</w:t>
      </w:r>
      <w:r w:rsidRPr="00DE1227">
        <w:rPr>
          <w:rFonts w:ascii="Times New Roman" w:hAnsi="Times New Roman" w:cs="Times New Roman"/>
          <w:iCs/>
          <w:sz w:val="26"/>
          <w:szCs w:val="26"/>
        </w:rPr>
        <w:t>) основу пространственного каркаса региона образуют макрозоны</w:t>
      </w:r>
      <w:r w:rsidRPr="00DE1227">
        <w:rPr>
          <w:rFonts w:ascii="Times New Roman" w:hAnsi="Times New Roman" w:cs="Times New Roman"/>
          <w:iCs/>
          <w:sz w:val="26"/>
          <w:szCs w:val="26"/>
          <w:vertAlign w:val="superscript"/>
        </w:rPr>
        <w:footnoteReference w:id="15"/>
      </w:r>
      <w:r w:rsidRPr="00DE1227">
        <w:rPr>
          <w:rFonts w:ascii="Times New Roman" w:hAnsi="Times New Roman" w:cs="Times New Roman"/>
          <w:iCs/>
          <w:sz w:val="26"/>
          <w:szCs w:val="26"/>
        </w:rPr>
        <w:t>. Внутри макрозон сформированы зоны опережающего социально-экономического развития</w:t>
      </w:r>
      <w:r w:rsidRPr="00DE1227">
        <w:rPr>
          <w:rFonts w:ascii="Times New Roman" w:hAnsi="Times New Roman" w:cs="Times New Roman"/>
          <w:iCs/>
          <w:sz w:val="26"/>
          <w:szCs w:val="26"/>
          <w:vertAlign w:val="superscript"/>
        </w:rPr>
        <w:footnoteReference w:id="16"/>
      </w:r>
      <w:r w:rsidRPr="00DE1227">
        <w:rPr>
          <w:rFonts w:ascii="Times New Roman" w:hAnsi="Times New Roman" w:cs="Times New Roman"/>
          <w:iCs/>
          <w:sz w:val="26"/>
          <w:szCs w:val="26"/>
        </w:rPr>
        <w:t xml:space="preserve"> и определены точки роста, характеризующиеся нахождением объектов социально-культурного и бытового назначения, мест приложения труда, наличием транспортной и инженерной инфраструктуры, наличием ресурсов, способствующих формированию пространства развития человека. В отношении указанных зон и точек роста областью осуществляется социально-экономическая политика, направленная на стимулирование их развития. Моногород Череповец является центром опережающего развития макрозоны «Череповецкая»</w:t>
      </w:r>
      <w:r w:rsidRPr="00DE1227">
        <w:rPr>
          <w:rFonts w:ascii="Times New Roman" w:hAnsi="Times New Roman" w:cs="Times New Roman"/>
          <w:iCs/>
          <w:sz w:val="26"/>
          <w:szCs w:val="26"/>
          <w:vertAlign w:val="superscript"/>
        </w:rPr>
        <w:footnoteReference w:id="17"/>
      </w:r>
      <w:r w:rsidRPr="00DE1227">
        <w:rPr>
          <w:rFonts w:ascii="Times New Roman" w:hAnsi="Times New Roman" w:cs="Times New Roman"/>
          <w:iCs/>
          <w:sz w:val="26"/>
          <w:szCs w:val="26"/>
        </w:rPr>
        <w:t>.</w:t>
      </w:r>
    </w:p>
    <w:p w:rsidR="00A03CC3" w:rsidRPr="00DE1227" w:rsidRDefault="00A03CC3" w:rsidP="00A03CC3">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сновными видами экономической деятельности макрозоны «Череповецкая» определены: производство металлургическое, производство химических веществ и химических продуктов, производство машин и оборудования, производство готовых металлических изделий, обеспечение электрической энергией, газом и паром, производство пищевых продуктов, обработка древесины и производство изделий из дерева и пробки, кроме мебели, транспортировка и хранение, строительство, деятельность туристических агентств и прочих организаций, предоставляющих услуги в сфере туризма, растениеводство и животноводство, лесозаготовки.</w:t>
      </w:r>
    </w:p>
    <w:p w:rsidR="00A03CC3" w:rsidRPr="00DE1227" w:rsidRDefault="00A03CC3" w:rsidP="00A03CC3">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хемой территориального планирования Вологодской области (</w:t>
      </w:r>
      <w:r w:rsidR="00286295" w:rsidRPr="00DE1227">
        <w:rPr>
          <w:rFonts w:ascii="Times New Roman" w:hAnsi="Times New Roman" w:cs="Times New Roman"/>
          <w:iCs/>
          <w:sz w:val="26"/>
          <w:szCs w:val="26"/>
        </w:rPr>
        <w:t>с изменениями на 09.09.2019 г.</w:t>
      </w:r>
      <w:r w:rsidRPr="00DE1227">
        <w:rPr>
          <w:rFonts w:ascii="Times New Roman" w:hAnsi="Times New Roman" w:cs="Times New Roman"/>
          <w:iCs/>
          <w:sz w:val="26"/>
          <w:szCs w:val="26"/>
        </w:rPr>
        <w:t>) предусмотрено также создание агломерации «Вологодская»</w:t>
      </w:r>
      <w:r w:rsidRPr="00DE1227">
        <w:rPr>
          <w:rFonts w:ascii="Times New Roman" w:hAnsi="Times New Roman" w:cs="Times New Roman"/>
          <w:iCs/>
          <w:sz w:val="26"/>
          <w:szCs w:val="26"/>
          <w:vertAlign w:val="superscript"/>
        </w:rPr>
        <w:footnoteReference w:id="18"/>
      </w:r>
      <w:r w:rsidRPr="00DE1227">
        <w:rPr>
          <w:rFonts w:ascii="Times New Roman" w:hAnsi="Times New Roman" w:cs="Times New Roman"/>
          <w:iCs/>
          <w:sz w:val="26"/>
          <w:szCs w:val="26"/>
        </w:rPr>
        <w:t>, что должно обеспечить устойчивое социально-экономическое развитие территорий в определяемых границах за счет имеющегося значительного промышленного, инфраструктурного, научно-образовательного, кадрового потенциала, растущего уровня и качества жизни.</w:t>
      </w:r>
    </w:p>
    <w:p w:rsidR="00A03CC3" w:rsidRPr="00DE1227" w:rsidRDefault="00A03CC3" w:rsidP="00A03CC3">
      <w:pPr>
        <w:pStyle w:val="110"/>
      </w:pPr>
      <w:bookmarkStart w:id="56" w:name="_Toc50028224"/>
      <w:r w:rsidRPr="00DE1227">
        <w:t>Объекты обслуживания</w:t>
      </w:r>
      <w:bookmarkEnd w:id="56"/>
    </w:p>
    <w:p w:rsidR="00A03CC3" w:rsidRPr="00DE1227" w:rsidRDefault="00A03CC3" w:rsidP="00A03CC3">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целях определения места размещения и радиуса обслуживания объектов социальной инфраструктуры регионального значения в Схеме территориального планирования Вологодской области (</w:t>
      </w:r>
      <w:r w:rsidR="00286295" w:rsidRPr="00DE1227">
        <w:rPr>
          <w:rFonts w:ascii="Times New Roman" w:hAnsi="Times New Roman" w:cs="Times New Roman"/>
          <w:iCs/>
          <w:sz w:val="26"/>
          <w:szCs w:val="26"/>
        </w:rPr>
        <w:t>с изменениями на 09.09.2019 г.</w:t>
      </w:r>
      <w:r w:rsidRPr="00DE1227">
        <w:rPr>
          <w:rFonts w:ascii="Times New Roman" w:hAnsi="Times New Roman" w:cs="Times New Roman"/>
          <w:iCs/>
          <w:sz w:val="26"/>
          <w:szCs w:val="26"/>
        </w:rPr>
        <w:t xml:space="preserve">) выделяются системы расселения с соответствующими центрами межрайонного и межселенного обслуживания, совпадающие с концепцией развития пространственного каркаса и территориального разделения на макрозоны. </w:t>
      </w:r>
    </w:p>
    <w:p w:rsidR="00A03CC3" w:rsidRPr="00DE1227" w:rsidRDefault="00A03CC3" w:rsidP="00A03CC3">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Город Череповец является центром системы расселения «Череповецкая». Центры и подцентры систем расселения концентрируют учреждения, обслуживающие потребности населения всей системы расселения: специализированные больницы и поликлиники, учреждения высшего и среднего специального и профессионального образования, объекты культуры и искусства (театры, кинотеатры, музеи и пр.), стадионы и др. Конкретизация перечня учреждений регионального значения, размещаемых в центрах обслуживания, осуществляется с учетом положений утвержденных государственных программ в сфере государственного, социального, культурного развития области, социальной защиты населения.</w:t>
      </w:r>
    </w:p>
    <w:p w:rsidR="00A03CC3" w:rsidRPr="00DE1227" w:rsidRDefault="00A03CC3" w:rsidP="00A03CC3">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За последние годы в Вологодской области намечена тенденция расселения на постоянное место жительства из районных центров в наиболее приближенные к ним сельские населенные пункты, тем самым сохраняя возможность приложение труда в самих районных центрах. Что особенно ярко выражено в Вологодском и Череповецком районах.</w:t>
      </w:r>
    </w:p>
    <w:p w:rsidR="00A03CC3" w:rsidRPr="00DE1227" w:rsidRDefault="00A03CC3" w:rsidP="00A03CC3">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ыделенные центры систем расселения сохраняют свои функции на расчетный срок Схемы территориального планирования Вологодской области (</w:t>
      </w:r>
      <w:r w:rsidR="00286295" w:rsidRPr="00DE1227">
        <w:rPr>
          <w:rFonts w:ascii="Times New Roman" w:hAnsi="Times New Roman" w:cs="Times New Roman"/>
          <w:iCs/>
          <w:sz w:val="26"/>
          <w:szCs w:val="26"/>
        </w:rPr>
        <w:t>с изменениями на 09.09.2019 г.</w:t>
      </w:r>
      <w:r w:rsidRPr="00DE1227">
        <w:rPr>
          <w:rFonts w:ascii="Times New Roman" w:hAnsi="Times New Roman" w:cs="Times New Roman"/>
          <w:iCs/>
          <w:sz w:val="26"/>
          <w:szCs w:val="26"/>
        </w:rPr>
        <w:t>) независимо от возможных социально-экономических трансформаций, которые могут затрагивать демографические показатели, экономическую и социальную сферы.</w:t>
      </w:r>
    </w:p>
    <w:p w:rsidR="00A03CC3" w:rsidRPr="00DE1227" w:rsidRDefault="00A03CC3" w:rsidP="00A03CC3">
      <w:pPr>
        <w:pStyle w:val="111"/>
      </w:pPr>
      <w:bookmarkStart w:id="57" w:name="_Toc50028225"/>
      <w:r w:rsidRPr="00DE1227">
        <w:t>Система объектов образования</w:t>
      </w:r>
      <w:bookmarkEnd w:id="57"/>
    </w:p>
    <w:p w:rsidR="00BD4C94" w:rsidRPr="00DE1227" w:rsidRDefault="00BD4C94" w:rsidP="00BD4C94">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о состоянию на 01.01.2020 г. в сфере образования Череповца функционируют 76 муниципальных дошкольных образовательных учреждений и 6 общеобразовательных учреждений, реализующих образовательные программы дошкольного образования. Доля детей в возрасте 1-7 лет, получающих услуги дошкольного образования в организациях различной организационно-правовой формы собственности, составила в 2019 году 93,7 %. В городе функционирует 43 общеобразовательных учреждения, из них: 6 образовательных центров, реализующих образовательные программы дошкольного, начального, основного и среднего общего образования (МАОУ «Образовательный центр № 11», МАОУ «Образовательный центр № 36», МАОУ «Центр образования № 12», МАОУ «Центр образования № 29», МАОУ «Центр образования № 32», МАОУ «Центр образования № 44»); три общеобразовательных учреждения, реализующих программы начального общего образования.</w:t>
      </w:r>
      <w:r w:rsidRPr="00DE1227">
        <w:t xml:space="preserve"> </w:t>
      </w:r>
      <w:r w:rsidRPr="00DE1227">
        <w:rPr>
          <w:rFonts w:ascii="Times New Roman" w:hAnsi="Times New Roman" w:cs="Times New Roman"/>
          <w:iCs/>
          <w:sz w:val="26"/>
          <w:szCs w:val="26"/>
        </w:rPr>
        <w:t>В системе общего образования количество учащихся в школах города составляет более 39 тысяч человек. С 2010 года наблюдается ежегодное увеличение контингента учащихся на 1-3 %.</w:t>
      </w:r>
    </w:p>
    <w:p w:rsidR="00BD4C94" w:rsidRPr="00DE1227" w:rsidRDefault="00BD4C94" w:rsidP="00BD4C94">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истема дополнительного образования города представлена тремя учреждениями, подведомственными управлению образования мэрии города: МАОУ ДО «Центр детского творчества и методического обеспечения», МАОУ ДО «Дворец детского и юношеского творчества имени А.А. Алексеевой», МАОУ ДО «Детский технопарк «Кванториум». Услугами учреждений дополнительного образования охвачено 89,9 % детей в возрасте от 5 до 18 лет.</w:t>
      </w:r>
    </w:p>
    <w:p w:rsidR="00A03CC3" w:rsidRPr="00DE1227" w:rsidRDefault="008555E8" w:rsidP="008555E8">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Учреждения высшего и среднего специального образования Череповца готовят специалистов для обслуживания практически всех отраслей хозяйственного комплекса города. В городе расположены: </w:t>
      </w:r>
      <w:r w:rsidR="008B53EC" w:rsidRPr="00DE1227">
        <w:rPr>
          <w:rFonts w:ascii="Times New Roman" w:hAnsi="Times New Roman" w:cs="Times New Roman"/>
          <w:iCs/>
          <w:sz w:val="26"/>
          <w:szCs w:val="26"/>
        </w:rPr>
        <w:t>9</w:t>
      </w:r>
      <w:r w:rsidRPr="00DE1227">
        <w:rPr>
          <w:rFonts w:ascii="Times New Roman" w:hAnsi="Times New Roman" w:cs="Times New Roman"/>
          <w:iCs/>
          <w:sz w:val="26"/>
          <w:szCs w:val="26"/>
        </w:rPr>
        <w:t xml:space="preserve"> учреждений среднего профессионального образования; </w:t>
      </w:r>
      <w:r w:rsidR="008B53EC" w:rsidRPr="00DE1227">
        <w:rPr>
          <w:rFonts w:ascii="Times New Roman" w:hAnsi="Times New Roman" w:cs="Times New Roman"/>
          <w:iCs/>
          <w:sz w:val="26"/>
          <w:szCs w:val="26"/>
        </w:rPr>
        <w:t xml:space="preserve">2 </w:t>
      </w:r>
      <w:r w:rsidRPr="00DE1227">
        <w:rPr>
          <w:rFonts w:ascii="Times New Roman" w:hAnsi="Times New Roman" w:cs="Times New Roman"/>
          <w:iCs/>
          <w:sz w:val="26"/>
          <w:szCs w:val="26"/>
        </w:rPr>
        <w:t>высших учебных заведения.</w:t>
      </w:r>
    </w:p>
    <w:p w:rsidR="008555E8" w:rsidRPr="00DE1227" w:rsidRDefault="008555E8" w:rsidP="008555E8">
      <w:pPr>
        <w:pStyle w:val="11110"/>
      </w:pPr>
      <w:r w:rsidRPr="00DE1227">
        <w:rPr>
          <w:rFonts w:eastAsia="Times New Roman"/>
          <w:lang w:eastAsia="ru-RU"/>
        </w:rPr>
        <w:t>Перечень существующих детских дошкольных учреждений, общеобразовательных школ, учреждений дополнительного образования, высшего и профессионального образования</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
        <w:gridCol w:w="2550"/>
        <w:gridCol w:w="4112"/>
        <w:gridCol w:w="1133"/>
        <w:gridCol w:w="1235"/>
      </w:tblGrid>
      <w:tr w:rsidR="008D439C" w:rsidRPr="00DE1227" w:rsidTr="00B87CF3">
        <w:trPr>
          <w:cantSplit/>
          <w:trHeight w:val="20"/>
        </w:trPr>
        <w:tc>
          <w:tcPr>
            <w:tcW w:w="283" w:type="pct"/>
            <w:vMerge w:val="restart"/>
            <w:shd w:val="clear" w:color="auto" w:fill="auto"/>
          </w:tcPr>
          <w:p w:rsidR="00BD4C94" w:rsidRPr="00DE1227" w:rsidRDefault="00BD4C94" w:rsidP="00B87CF3">
            <w:pPr>
              <w:spacing w:after="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 п/п</w:t>
            </w:r>
          </w:p>
        </w:tc>
        <w:tc>
          <w:tcPr>
            <w:tcW w:w="1332" w:type="pct"/>
            <w:vMerge w:val="restart"/>
            <w:shd w:val="clear" w:color="auto" w:fill="auto"/>
          </w:tcPr>
          <w:p w:rsidR="00BD4C94" w:rsidRPr="00DE1227" w:rsidRDefault="00BD4C94" w:rsidP="00B87CF3">
            <w:pPr>
              <w:spacing w:after="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Название учреждения</w:t>
            </w:r>
          </w:p>
        </w:tc>
        <w:tc>
          <w:tcPr>
            <w:tcW w:w="2148" w:type="pct"/>
            <w:vMerge w:val="restart"/>
            <w:shd w:val="clear" w:color="auto" w:fill="auto"/>
          </w:tcPr>
          <w:p w:rsidR="00BD4C94" w:rsidRPr="00DE1227" w:rsidRDefault="00BD4C94" w:rsidP="00B87CF3">
            <w:pPr>
              <w:spacing w:after="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Адрес</w:t>
            </w:r>
          </w:p>
        </w:tc>
        <w:tc>
          <w:tcPr>
            <w:tcW w:w="1237" w:type="pct"/>
            <w:gridSpan w:val="2"/>
            <w:shd w:val="clear" w:color="auto" w:fill="auto"/>
          </w:tcPr>
          <w:p w:rsidR="00BD4C94" w:rsidRPr="00DE1227" w:rsidRDefault="00BD4C94" w:rsidP="00B87CF3">
            <w:pPr>
              <w:spacing w:after="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Вместимость</w:t>
            </w:r>
          </w:p>
        </w:tc>
      </w:tr>
      <w:tr w:rsidR="008D439C" w:rsidRPr="00DE1227" w:rsidTr="00B87CF3">
        <w:trPr>
          <w:cantSplit/>
          <w:trHeight w:val="20"/>
        </w:trPr>
        <w:tc>
          <w:tcPr>
            <w:tcW w:w="283" w:type="pct"/>
            <w:vMerge/>
            <w:shd w:val="clear" w:color="auto" w:fill="auto"/>
          </w:tcPr>
          <w:p w:rsidR="00BD4C94" w:rsidRPr="00DE1227" w:rsidRDefault="00BD4C94" w:rsidP="00B87CF3">
            <w:pPr>
              <w:spacing w:after="0" w:line="240" w:lineRule="auto"/>
              <w:jc w:val="center"/>
              <w:rPr>
                <w:rFonts w:ascii="Times New Roman" w:eastAsia="Times New Roman" w:hAnsi="Times New Roman" w:cs="Times New Roman"/>
                <w:sz w:val="20"/>
                <w:szCs w:val="20"/>
                <w:lang w:eastAsia="ru-RU"/>
              </w:rPr>
            </w:pPr>
          </w:p>
        </w:tc>
        <w:tc>
          <w:tcPr>
            <w:tcW w:w="1332" w:type="pct"/>
            <w:vMerge/>
            <w:shd w:val="clear" w:color="auto" w:fill="auto"/>
          </w:tcPr>
          <w:p w:rsidR="00BD4C94" w:rsidRPr="00DE1227" w:rsidRDefault="00BD4C94" w:rsidP="00B87CF3">
            <w:pPr>
              <w:spacing w:after="0" w:line="240" w:lineRule="auto"/>
              <w:jc w:val="center"/>
              <w:rPr>
                <w:rFonts w:ascii="Times New Roman" w:eastAsia="Times New Roman" w:hAnsi="Times New Roman" w:cs="Times New Roman"/>
                <w:sz w:val="20"/>
                <w:szCs w:val="20"/>
                <w:lang w:eastAsia="ru-RU"/>
              </w:rPr>
            </w:pPr>
          </w:p>
        </w:tc>
        <w:tc>
          <w:tcPr>
            <w:tcW w:w="2148" w:type="pct"/>
            <w:vMerge/>
            <w:shd w:val="clear" w:color="auto" w:fill="auto"/>
          </w:tcPr>
          <w:p w:rsidR="00BD4C94" w:rsidRPr="00DE1227" w:rsidRDefault="00BD4C94" w:rsidP="00B87CF3">
            <w:pPr>
              <w:spacing w:after="0" w:line="240" w:lineRule="auto"/>
              <w:jc w:val="center"/>
              <w:rPr>
                <w:rFonts w:ascii="Times New Roman" w:eastAsia="Times New Roman" w:hAnsi="Times New Roman" w:cs="Times New Roman"/>
                <w:sz w:val="20"/>
                <w:szCs w:val="20"/>
                <w:lang w:eastAsia="ru-RU"/>
              </w:rPr>
            </w:pPr>
          </w:p>
        </w:tc>
        <w:tc>
          <w:tcPr>
            <w:tcW w:w="592" w:type="pct"/>
            <w:shd w:val="clear" w:color="auto" w:fill="auto"/>
          </w:tcPr>
          <w:p w:rsidR="00BD4C94" w:rsidRPr="00DE1227" w:rsidRDefault="00BD4C94" w:rsidP="00B87CF3">
            <w:pPr>
              <w:spacing w:after="0" w:line="240" w:lineRule="auto"/>
              <w:jc w:val="center"/>
              <w:rPr>
                <w:rFonts w:ascii="Times New Roman" w:eastAsia="Times New Roman" w:hAnsi="Times New Roman" w:cs="Times New Roman"/>
                <w:sz w:val="18"/>
                <w:szCs w:val="18"/>
                <w:lang w:eastAsia="ru-RU"/>
              </w:rPr>
            </w:pPr>
            <w:r w:rsidRPr="00DE1227">
              <w:rPr>
                <w:rFonts w:ascii="Times New Roman" w:eastAsia="Times New Roman" w:hAnsi="Times New Roman" w:cs="Times New Roman"/>
                <w:sz w:val="18"/>
                <w:szCs w:val="18"/>
                <w:lang w:eastAsia="ru-RU"/>
              </w:rPr>
              <w:t>проектная</w:t>
            </w:r>
          </w:p>
        </w:tc>
        <w:tc>
          <w:tcPr>
            <w:tcW w:w="645" w:type="pct"/>
            <w:shd w:val="clear" w:color="auto" w:fill="auto"/>
          </w:tcPr>
          <w:p w:rsidR="00BD4C94" w:rsidRPr="00DE1227" w:rsidRDefault="00BD4C94" w:rsidP="00B87CF3">
            <w:pPr>
              <w:spacing w:after="0" w:line="240" w:lineRule="auto"/>
              <w:jc w:val="center"/>
              <w:rPr>
                <w:rFonts w:ascii="Times New Roman" w:eastAsia="Times New Roman" w:hAnsi="Times New Roman" w:cs="Times New Roman"/>
                <w:sz w:val="18"/>
                <w:szCs w:val="18"/>
                <w:lang w:eastAsia="ru-RU"/>
              </w:rPr>
            </w:pPr>
            <w:r w:rsidRPr="00DE1227">
              <w:rPr>
                <w:rFonts w:ascii="Times New Roman" w:eastAsia="Times New Roman" w:hAnsi="Times New Roman" w:cs="Times New Roman"/>
                <w:sz w:val="18"/>
                <w:szCs w:val="18"/>
                <w:lang w:eastAsia="ru-RU"/>
              </w:rPr>
              <w:t>фактическая</w:t>
            </w:r>
          </w:p>
        </w:tc>
      </w:tr>
      <w:tr w:rsidR="008D439C" w:rsidRPr="00DE1227" w:rsidTr="00B87CF3">
        <w:trPr>
          <w:cantSplit/>
          <w:trHeight w:val="258"/>
        </w:trPr>
        <w:tc>
          <w:tcPr>
            <w:tcW w:w="5000" w:type="pct"/>
            <w:gridSpan w:val="5"/>
            <w:shd w:val="clear" w:color="auto" w:fill="auto"/>
          </w:tcPr>
          <w:p w:rsidR="00BD4C94" w:rsidRPr="00DE1227" w:rsidRDefault="00BD4C94" w:rsidP="00B87CF3">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Дошкольные образовательные организации</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1»</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6,  г. Череповец, ул. Краснодонцев, 76</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36</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18</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3»</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1,  г. Череповец, пр. Победы, 160</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95</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4»</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4,  г. Череповец, ул. Юбилейная, 24</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4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10</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5»</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2,  г. Череповец, пр. Победы, 80</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2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20</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5, г. Череповец, Северное шоссе, 25</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3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6</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7»</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0,  г. Череповец, ул. Ленина, 171</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44</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42</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8»</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6,  г. Череповец, ул. Рыбинская, 46</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83</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2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9»</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9,  г. Череповец, Октябрьский пр., 59</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7</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20</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0»</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1,  г. Череповец, пр. Победы, 140</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5</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08</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1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0,  г. Череповец ул.  Ленина, 129,</w:t>
            </w:r>
            <w:r w:rsidRPr="00DE1227">
              <w:rPr>
                <w:rFonts w:ascii="Times New Roman" w:hAnsi="Times New Roman" w:cs="Times New Roman"/>
                <w:sz w:val="20"/>
                <w:szCs w:val="20"/>
              </w:rPr>
              <w:br/>
              <w:t>162600,  г. Череповец, Б. Доменщиков, 38</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27</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12</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3»</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3, г. Череповец,  ул. Олимпийская, 47</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14</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73</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5»</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6,  г. Череповец ул. Рыбинская, 26</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3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93</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1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4,  г. Череповец, ул. Пионерская, 7,</w:t>
            </w:r>
            <w:r w:rsidRPr="00DE1227">
              <w:rPr>
                <w:rFonts w:ascii="Times New Roman" w:hAnsi="Times New Roman" w:cs="Times New Roman"/>
                <w:sz w:val="20"/>
                <w:szCs w:val="20"/>
              </w:rPr>
              <w:br/>
              <w:t>162604, г. Череповец, ул. Молодежная, 21 А</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3</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17»</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6,  г. Череповец, ул. Монтклер, 9</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2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30</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9»</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4,  г. Череповец ул. Добролюбова, 2</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0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99</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21»</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3,  г. Череповец, ул. Боршодская, 34,</w:t>
            </w:r>
            <w:r w:rsidRPr="00DE1227">
              <w:rPr>
                <w:rFonts w:ascii="Times New Roman" w:hAnsi="Times New Roman" w:cs="Times New Roman"/>
                <w:sz w:val="20"/>
                <w:szCs w:val="20"/>
              </w:rPr>
              <w:br/>
              <w:t>162603,  г. Череповец,  ул. Леднева, 11</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5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06</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23»</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3,  г. Череповец, ул. Олимпийская, 65</w:t>
            </w:r>
            <w:r w:rsidRPr="00DE1227">
              <w:rPr>
                <w:rFonts w:ascii="Times New Roman" w:hAnsi="Times New Roman" w:cs="Times New Roman"/>
                <w:sz w:val="20"/>
                <w:szCs w:val="20"/>
              </w:rPr>
              <w:br/>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0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24»</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5,  г. Череповец,  пр. Победы, 121</w:t>
            </w:r>
            <w:r w:rsidRPr="00DE1227">
              <w:rPr>
                <w:rFonts w:ascii="Times New Roman" w:hAnsi="Times New Roman" w:cs="Times New Roman"/>
                <w:sz w:val="20"/>
                <w:szCs w:val="20"/>
              </w:rPr>
              <w:br/>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49</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2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4,  г. Череповец, ул. Олимпийская, 5</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1</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29»</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6,  г. Череповец, пр. Победы, 157,</w:t>
            </w:r>
            <w:r w:rsidRPr="00DE1227">
              <w:rPr>
                <w:rFonts w:ascii="Times New Roman" w:hAnsi="Times New Roman" w:cs="Times New Roman"/>
                <w:sz w:val="20"/>
                <w:szCs w:val="20"/>
              </w:rPr>
              <w:br/>
              <w:t>162616,  г. Череповец, ул. Беляева, 22</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82</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68</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30»</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6,  г. Череповец, ул. Монтклер, 12</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2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20</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33»</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9,  г. Череповец, Октябрьский пр., 51а</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33</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63</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3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9, ул. Наседкина, 20</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07</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15</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37»</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0, г. Череповец, ул. Гагарина, 16а,</w:t>
            </w:r>
            <w:r w:rsidRPr="00DE1227">
              <w:rPr>
                <w:rFonts w:ascii="Times New Roman" w:hAnsi="Times New Roman" w:cs="Times New Roman"/>
                <w:sz w:val="20"/>
                <w:szCs w:val="20"/>
              </w:rPr>
              <w:br/>
              <w:t>162610,  г. Череповец, ул. Металлургов, 47,</w:t>
            </w:r>
            <w:r w:rsidRPr="00DE1227">
              <w:rPr>
                <w:rFonts w:ascii="Times New Roman" w:hAnsi="Times New Roman" w:cs="Times New Roman"/>
                <w:sz w:val="20"/>
                <w:szCs w:val="20"/>
              </w:rPr>
              <w:br/>
              <w:t>162610,  г. Череповец, ул. Ленина, 124,</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95</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02</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38»</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1, г. Череповец,  ул. Архангельская, 56</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0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6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4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6, г. Череповец, Шекснинский пр., 9</w:t>
            </w:r>
            <w:r w:rsidRPr="00DE1227">
              <w:rPr>
                <w:rFonts w:ascii="Times New Roman" w:hAnsi="Times New Roman" w:cs="Times New Roman"/>
                <w:sz w:val="20"/>
                <w:szCs w:val="20"/>
              </w:rPr>
              <w:br/>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5</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55»</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7,  г. Череповец, пр. Строителей, 17,</w:t>
            </w:r>
            <w:r w:rsidRPr="00DE1227">
              <w:rPr>
                <w:rFonts w:ascii="Times New Roman" w:hAnsi="Times New Roman" w:cs="Times New Roman"/>
                <w:sz w:val="20"/>
                <w:szCs w:val="20"/>
              </w:rPr>
              <w:br/>
              <w:t>162611,  г. Череповец, пр. Строителей, 23,</w:t>
            </w:r>
            <w:r w:rsidRPr="00DE1227">
              <w:rPr>
                <w:rFonts w:ascii="Times New Roman" w:hAnsi="Times New Roman" w:cs="Times New Roman"/>
                <w:sz w:val="20"/>
                <w:szCs w:val="20"/>
              </w:rPr>
              <w:br/>
              <w:t>162627,  г. Череповец, пр. Строителей, 9,</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4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40</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59»</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0,  г. Череповец, ул. Ломоносова, 35А,</w:t>
            </w:r>
            <w:r w:rsidRPr="00DE1227">
              <w:rPr>
                <w:rFonts w:ascii="Times New Roman" w:hAnsi="Times New Roman" w:cs="Times New Roman"/>
                <w:sz w:val="20"/>
                <w:szCs w:val="20"/>
              </w:rPr>
              <w:br/>
              <w:t>162610,  г. Череповец, ул. Ленина, 116-а,</w:t>
            </w:r>
            <w:r w:rsidRPr="00DE1227">
              <w:rPr>
                <w:rFonts w:ascii="Times New Roman" w:hAnsi="Times New Roman" w:cs="Times New Roman"/>
                <w:sz w:val="20"/>
                <w:szCs w:val="20"/>
              </w:rPr>
              <w:br/>
              <w:t>162610,  г. Череповец, ул. Ленина, 147</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8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99</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60»</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5,  г. Череповец,  ул. Ветеранов,16</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75</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91</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6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0,  г. Череповец, ул. Ломоносова, 49,</w:t>
            </w:r>
            <w:r w:rsidRPr="00DE1227">
              <w:rPr>
                <w:rFonts w:ascii="Times New Roman" w:hAnsi="Times New Roman" w:cs="Times New Roman"/>
                <w:sz w:val="20"/>
                <w:szCs w:val="20"/>
              </w:rPr>
              <w:br/>
              <w:t>162610,  г. Череповец, ул. Ломоносова, 53,</w:t>
            </w:r>
            <w:r w:rsidRPr="00DE1227">
              <w:rPr>
                <w:rFonts w:ascii="Times New Roman" w:hAnsi="Times New Roman" w:cs="Times New Roman"/>
                <w:sz w:val="20"/>
                <w:szCs w:val="20"/>
              </w:rPr>
              <w:br/>
              <w:t>162610, г. Череповец,  ул. Ломоносова, 55</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2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27</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63»</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62609, г. Череповец, Любецкая, 11</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48</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6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64»</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0,  г. Череповец, ул. Менделеева, 8А</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9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65»</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1,  г. Череповец, ул. Бабушкина, 13,</w:t>
            </w:r>
            <w:r w:rsidRPr="00DE1227">
              <w:rPr>
                <w:rFonts w:ascii="Times New Roman" w:hAnsi="Times New Roman" w:cs="Times New Roman"/>
                <w:sz w:val="20"/>
                <w:szCs w:val="20"/>
              </w:rPr>
              <w:br/>
              <w:t>162611, г. Череповец,  ул. Ломоносова, 14А</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9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01</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71»</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 xml:space="preserve">162600,  г. Череповец, ул. Ленина, 66, </w:t>
            </w:r>
            <w:r w:rsidRPr="00DE1227">
              <w:rPr>
                <w:rFonts w:ascii="Times New Roman" w:hAnsi="Times New Roman" w:cs="Times New Roman"/>
                <w:sz w:val="20"/>
                <w:szCs w:val="20"/>
              </w:rPr>
              <w:br/>
              <w:t xml:space="preserve"> 162600,  г. Череповец,  ул. Труда, 56</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9</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7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6,  г. Череповец, ул. Кравченко, 31,</w:t>
            </w:r>
            <w:r w:rsidRPr="00DE1227">
              <w:rPr>
                <w:rFonts w:ascii="Times New Roman" w:hAnsi="Times New Roman" w:cs="Times New Roman"/>
                <w:sz w:val="20"/>
                <w:szCs w:val="20"/>
              </w:rPr>
              <w:br/>
              <w:t>162616,  г. Череповец, ул. Металлургов, 9-б</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4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49</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75»</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1,  г. Череповец, ул. Ленина, 163,</w:t>
            </w:r>
            <w:r w:rsidRPr="00DE1227">
              <w:rPr>
                <w:rFonts w:ascii="Times New Roman" w:hAnsi="Times New Roman" w:cs="Times New Roman"/>
                <w:sz w:val="20"/>
                <w:szCs w:val="20"/>
              </w:rPr>
              <w:br/>
              <w:t>162611,  г. Череповец, ул. Бардина, 14а</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9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83</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7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1,  г. Череповец, ул. Белова, 5</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4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26</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77»</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2,  г. Череповец, ул. Первомайская, 28</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40</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78»</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2,  г. Череповец, пр. Победы, 71</w:t>
            </w:r>
            <w:r w:rsidRPr="00DE1227">
              <w:rPr>
                <w:rFonts w:ascii="Times New Roman" w:hAnsi="Times New Roman" w:cs="Times New Roman"/>
                <w:sz w:val="20"/>
                <w:szCs w:val="20"/>
              </w:rPr>
              <w:br/>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45</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1</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80»</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2,  г. Череповец, ул. Ленина, 117</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81»</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4,  г. Череповец,  ул. Вологодская, 42</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5</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41</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83»</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0,  г. Череповец, ул. Бардина, 23</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0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97</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85»</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7,  г. Череповец, ул. Мамлеева, 9,</w:t>
            </w:r>
            <w:r w:rsidRPr="00DE1227">
              <w:rPr>
                <w:rFonts w:ascii="Times New Roman" w:hAnsi="Times New Roman" w:cs="Times New Roman"/>
                <w:sz w:val="20"/>
                <w:szCs w:val="20"/>
              </w:rPr>
              <w:br/>
              <w:t>162627,  г. Череповец, ул. Парковая, 12А</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1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42</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8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2, г. Череповец, Московский пр., 42,</w:t>
            </w:r>
            <w:r w:rsidRPr="00DE1227">
              <w:rPr>
                <w:rFonts w:ascii="Times New Roman" w:hAnsi="Times New Roman" w:cs="Times New Roman"/>
                <w:sz w:val="20"/>
                <w:szCs w:val="20"/>
              </w:rPr>
              <w:br/>
              <w:t>162602, г. Череповец, ул. М. Горького, 41</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0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06</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90»</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4, г. Череповец, ул. Вологодская, 28,</w:t>
            </w:r>
            <w:r w:rsidRPr="00DE1227">
              <w:rPr>
                <w:rFonts w:ascii="Times New Roman" w:hAnsi="Times New Roman" w:cs="Times New Roman"/>
                <w:sz w:val="20"/>
                <w:szCs w:val="20"/>
              </w:rPr>
              <w:br/>
              <w:t>162606, г. Череповец, ул. К. Маркса, 74б</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5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5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9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4, г. Череповец, ул. Вологодская, 52</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2</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93»</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4, г. Череповец, ул. Вологодская, 44</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7</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97»</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4, г. Череповец, ул. Комсомольская,23</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5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40</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98»</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6, г. Череповец, ул. Годовикова, 34</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5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68</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10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4, г. Череповец, ул. П.Окинина, 10</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57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57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103»</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2, г. Череповец, Советский пр., 121</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04»</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1, г. Череповец,  ул. Архангельская, 54</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4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27</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0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4, г. Череповец, ул. Сталеваров, 74</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75</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2</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107»</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3, г. Череповец, ул. Архангельская, 116</w:t>
            </w:r>
            <w:r w:rsidRPr="00DE1227">
              <w:rPr>
                <w:rFonts w:ascii="Times New Roman" w:hAnsi="Times New Roman" w:cs="Times New Roman"/>
                <w:sz w:val="20"/>
                <w:szCs w:val="20"/>
              </w:rPr>
              <w:br/>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91</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09»</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3, г. Череповец, ул.Краснодонцев,90</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33</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10»</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3, г. Череповец, ул.Краснодонцев, 54</w:t>
            </w:r>
            <w:r w:rsidRPr="00DE1227">
              <w:rPr>
                <w:rFonts w:ascii="Times New Roman" w:hAnsi="Times New Roman" w:cs="Times New Roman"/>
                <w:sz w:val="20"/>
                <w:szCs w:val="20"/>
              </w:rPr>
              <w:br/>
              <w:t xml:space="preserve"> 162603, г. Череповец,  ул. Беляева, 5</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6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23</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11»</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5, г. Череповец, ул. Тимохина, 6</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5</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7</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1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3, г. Череповец, ул. Краснодонцев, 36</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2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113»</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2, г. Череповец, ул. Первомайская, 17</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5</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14»</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4, г. Череповец, пр.Победы, 196</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15»</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4, г. Череповец,  ул. Олимпийская, 17</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0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6</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1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5,  г. Череповец, пр. Победы, 124-а</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15</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01</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118»</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1, г. Череповец, ул .Архангельская, 5б</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7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19»</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8, г. Череповец, ул. Олимпийская, 27</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3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73</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21»</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2,  г. Череповец, ул. Химиков, 14-А</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15</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28</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ОУ «Детский сад № 12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8, г. Череповец, ул. Олимпийская, 27</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3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88</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123»</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3, г. Череповец, ул. Беляева, 49</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25</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40</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24»</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2,  г. Череповец, Советский пр., 54А,</w:t>
            </w:r>
            <w:r w:rsidRPr="00DE1227">
              <w:rPr>
                <w:rFonts w:ascii="Times New Roman" w:hAnsi="Times New Roman" w:cs="Times New Roman"/>
                <w:sz w:val="20"/>
                <w:szCs w:val="20"/>
              </w:rPr>
              <w:br/>
              <w:t>162621, г. Череповец, ул.Дзержинского,54А</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7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43</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25»</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5, г. Череповец, пр. Победы, 106</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3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18</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2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2, г. Череповец,  ул. Белинского, 31,</w:t>
            </w:r>
            <w:r w:rsidRPr="00DE1227">
              <w:rPr>
                <w:rFonts w:ascii="Times New Roman" w:hAnsi="Times New Roman" w:cs="Times New Roman"/>
                <w:sz w:val="20"/>
                <w:szCs w:val="20"/>
              </w:rPr>
              <w:br/>
              <w:t>162602, г. Череповец, ул. Красная, 26а</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9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75</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27»</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2, г. Череповец, ул. Ленина,7,</w:t>
            </w:r>
            <w:r w:rsidRPr="00DE1227">
              <w:rPr>
                <w:rFonts w:ascii="Times New Roman" w:hAnsi="Times New Roman" w:cs="Times New Roman"/>
                <w:sz w:val="20"/>
                <w:szCs w:val="20"/>
              </w:rPr>
              <w:br/>
              <w:t>162602, г. Череповец, ул. Ленина, 54А</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7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41</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БДОУ «Детский сад № 128»</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4, г. Череповец, ул. Молодежная, 20,</w:t>
            </w:r>
            <w:r w:rsidRPr="00DE1227">
              <w:rPr>
                <w:rFonts w:ascii="Times New Roman" w:hAnsi="Times New Roman" w:cs="Times New Roman"/>
                <w:sz w:val="20"/>
                <w:szCs w:val="20"/>
              </w:rPr>
              <w:br/>
              <w:t>162604, г. Череповец, ул. Остинская, 38</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7</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29»</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3, г. Череповец, ул. Беляева, 57</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0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03</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30»</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2, г. Череповец, пр. Победы, 128</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1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36</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31»</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2, г. Череповец, ул. Гоголя, 40</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54</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13</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3"/>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ДОУ «Детский сад № 13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6, г. Череповец, ул. Беляева, 14</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2</w:t>
            </w:r>
          </w:p>
        </w:tc>
      </w:tr>
      <w:tr w:rsidR="008D439C" w:rsidRPr="00DE1227" w:rsidTr="00B87CF3">
        <w:trPr>
          <w:cantSplit/>
          <w:trHeight w:val="20"/>
        </w:trPr>
        <w:tc>
          <w:tcPr>
            <w:tcW w:w="5000" w:type="pct"/>
            <w:gridSpan w:val="5"/>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Дошкольные группы в общеобразовательных учреждениях</w:t>
            </w:r>
          </w:p>
        </w:tc>
      </w:tr>
      <w:tr w:rsidR="008D439C" w:rsidRPr="00DE1227" w:rsidTr="00B87CF3">
        <w:trPr>
          <w:cantSplit/>
          <w:trHeight w:val="20"/>
        </w:trPr>
        <w:tc>
          <w:tcPr>
            <w:tcW w:w="283" w:type="pct"/>
            <w:shd w:val="clear" w:color="auto" w:fill="auto"/>
          </w:tcPr>
          <w:p w:rsidR="00BD4C94" w:rsidRPr="00DE1227" w:rsidRDefault="00BD4C94" w:rsidP="00E846C6">
            <w:pPr>
              <w:numPr>
                <w:ilvl w:val="0"/>
                <w:numId w:val="45"/>
              </w:numPr>
              <w:spacing w:after="0" w:line="240" w:lineRule="auto"/>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ОУ «Образовательный центр № 11»</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4, г. Череповец,</w:t>
            </w:r>
            <w:r w:rsidRPr="00DE1227">
              <w:rPr>
                <w:rFonts w:ascii="Times New Roman" w:hAnsi="Times New Roman" w:cs="Times New Roman"/>
                <w:sz w:val="20"/>
                <w:szCs w:val="20"/>
              </w:rPr>
              <w:br/>
              <w:t>ул. Луначарского, 46 (детский сад)</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3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08</w:t>
            </w:r>
          </w:p>
        </w:tc>
      </w:tr>
      <w:tr w:rsidR="008D439C" w:rsidRPr="00DE1227" w:rsidTr="00B87CF3">
        <w:trPr>
          <w:cantSplit/>
          <w:trHeight w:val="20"/>
        </w:trPr>
        <w:tc>
          <w:tcPr>
            <w:tcW w:w="283" w:type="pct"/>
            <w:shd w:val="clear" w:color="auto" w:fill="auto"/>
          </w:tcPr>
          <w:p w:rsidR="00BD4C94" w:rsidRPr="00DE1227" w:rsidRDefault="00BD4C94" w:rsidP="00E846C6">
            <w:pPr>
              <w:numPr>
                <w:ilvl w:val="0"/>
                <w:numId w:val="4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ОУ «Центр образования № 1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0, г. Череповец, пр. Строителей, 12 (детский сад)</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4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47</w:t>
            </w:r>
          </w:p>
        </w:tc>
      </w:tr>
      <w:tr w:rsidR="008D439C" w:rsidRPr="00DE1227" w:rsidTr="00B87CF3">
        <w:trPr>
          <w:cantSplit/>
          <w:trHeight w:val="20"/>
        </w:trPr>
        <w:tc>
          <w:tcPr>
            <w:tcW w:w="283" w:type="pct"/>
            <w:shd w:val="clear" w:color="auto" w:fill="auto"/>
          </w:tcPr>
          <w:p w:rsidR="00BD4C94" w:rsidRPr="00DE1227" w:rsidRDefault="00BD4C94" w:rsidP="00E846C6">
            <w:pPr>
              <w:numPr>
                <w:ilvl w:val="0"/>
                <w:numId w:val="4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ОУ «Центр образования № 29»</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5, г. Череповец, Северное шоссе, 5 (детский сад)</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6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52</w:t>
            </w:r>
          </w:p>
        </w:tc>
      </w:tr>
      <w:tr w:rsidR="008D439C" w:rsidRPr="00DE1227" w:rsidTr="00B87CF3">
        <w:trPr>
          <w:cantSplit/>
          <w:trHeight w:val="20"/>
        </w:trPr>
        <w:tc>
          <w:tcPr>
            <w:tcW w:w="283" w:type="pct"/>
            <w:shd w:val="clear" w:color="auto" w:fill="auto"/>
          </w:tcPr>
          <w:p w:rsidR="00BD4C94" w:rsidRPr="00DE1227" w:rsidRDefault="00BD4C94" w:rsidP="00E846C6">
            <w:pPr>
              <w:numPr>
                <w:ilvl w:val="0"/>
                <w:numId w:val="4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ОУ «Центр образования № 3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6, г. Череповец, Октябрьский пр., 46 (детский сад)</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3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66</w:t>
            </w:r>
          </w:p>
        </w:tc>
      </w:tr>
      <w:tr w:rsidR="008D439C" w:rsidRPr="00DE1227" w:rsidTr="00B87CF3">
        <w:trPr>
          <w:cantSplit/>
          <w:trHeight w:val="20"/>
        </w:trPr>
        <w:tc>
          <w:tcPr>
            <w:tcW w:w="283" w:type="pct"/>
            <w:shd w:val="clear" w:color="auto" w:fill="auto"/>
          </w:tcPr>
          <w:p w:rsidR="00BD4C94" w:rsidRPr="00DE1227" w:rsidRDefault="00BD4C94" w:rsidP="00E846C6">
            <w:pPr>
              <w:numPr>
                <w:ilvl w:val="0"/>
                <w:numId w:val="4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ОУ «Образовательный центр № 3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0, Н. Углы, ул. Центральная, 20 (детский сад)</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1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7</w:t>
            </w:r>
          </w:p>
        </w:tc>
      </w:tr>
      <w:tr w:rsidR="008D439C" w:rsidRPr="00DE1227" w:rsidTr="00B87CF3">
        <w:trPr>
          <w:cantSplit/>
          <w:trHeight w:val="20"/>
        </w:trPr>
        <w:tc>
          <w:tcPr>
            <w:tcW w:w="283" w:type="pct"/>
            <w:shd w:val="clear" w:color="auto" w:fill="auto"/>
          </w:tcPr>
          <w:p w:rsidR="00BD4C94" w:rsidRPr="00DE1227" w:rsidRDefault="00BD4C94" w:rsidP="00E846C6">
            <w:pPr>
              <w:numPr>
                <w:ilvl w:val="0"/>
                <w:numId w:val="4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ОУ «Центр образования № 44»</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0, г. Череповец, ул. Вологодская, 48</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50</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53</w:t>
            </w:r>
          </w:p>
        </w:tc>
      </w:tr>
      <w:tr w:rsidR="008D439C" w:rsidRPr="00DE1227" w:rsidTr="00B87CF3">
        <w:trPr>
          <w:cantSplit/>
          <w:trHeight w:val="20"/>
        </w:trPr>
        <w:tc>
          <w:tcPr>
            <w:tcW w:w="3763" w:type="pct"/>
            <w:gridSpan w:val="3"/>
            <w:shd w:val="clear" w:color="auto" w:fill="auto"/>
          </w:tcPr>
          <w:p w:rsidR="00BD4C94" w:rsidRPr="00DE1227" w:rsidRDefault="00BD4C94" w:rsidP="00B87CF3">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ВСЕГО</w:t>
            </w:r>
          </w:p>
        </w:tc>
        <w:tc>
          <w:tcPr>
            <w:tcW w:w="592"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3598</w:t>
            </w:r>
          </w:p>
        </w:tc>
        <w:tc>
          <w:tcPr>
            <w:tcW w:w="645" w:type="pct"/>
            <w:shd w:val="clear" w:color="auto" w:fill="auto"/>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3521</w:t>
            </w:r>
          </w:p>
        </w:tc>
      </w:tr>
      <w:tr w:rsidR="008D439C" w:rsidRPr="00DE1227" w:rsidTr="00B87CF3">
        <w:trPr>
          <w:cantSplit/>
          <w:trHeight w:val="20"/>
        </w:trPr>
        <w:tc>
          <w:tcPr>
            <w:tcW w:w="5000" w:type="pct"/>
            <w:gridSpan w:val="5"/>
            <w:shd w:val="clear" w:color="auto" w:fill="auto"/>
          </w:tcPr>
          <w:p w:rsidR="00BD4C94" w:rsidRPr="00DE1227" w:rsidRDefault="00BD4C94" w:rsidP="00B87CF3">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щеобразовательные организации</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1 имени Максима Горького»</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2, г. Череповец, Советский пр., 60-а</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111</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3, г. Череповец, ул. Олимпийская, 59</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2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072</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3 им. А.А. Потапова»</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2, г. Череповец, пр. Строителей, 11-б</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5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52</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4»</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4, г. Череповец, ул. Вологодская, 23/1</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91</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5 имени Е.А. Поромонова»</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1, г. Череповец, ул. Юбилейная, 9</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2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911</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0, г. Череповец, ул. Металлургов, 19</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5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31</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7»</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2, г. Череповец, ул. Красная, 5-а</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92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959</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бюджетное общеобразовательное учреждение «Центр образования им. И.А. Милютина»</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6, г. Череповец, ул. Матуринская, 58</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76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313</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9 с углубленным изучением отдельных предметов»</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1, г. Череповец, ул. Юбилейная, 11</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0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85</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10 с углубленным изучением отдельных предметов»</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6, г. Череповец, ул. Краснодонцев, 66</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0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49</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Образовательный центр № 11»</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4, г. Череповец, ул. Луначарского, 44,</w:t>
            </w:r>
          </w:p>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4, г. Череповец, ул. Луначарского, 46</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08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Центр образования № 1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0, г. Череповец, ул. Менделеева, 14;  162600, г. Череповец, Строителей, 12</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2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1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13»</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4, г. Череповец, ул. Пионерская, 11</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5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980</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14»</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9, г. Череповец, ул. Городецкая, 20</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77</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440</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15»</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0, г. Череповец, ул. Гагарина, 41</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57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19</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1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1, г. Череповец, Клубный пр., 2</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0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82</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17»</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8, г. Череповец, ул. К. Беляева, 48</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00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333</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18»</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1, г. Череповец, ул. Чкалова, 20-а</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29</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19»</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2, г. Череповец, ул. Суворова, 5</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46</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20»</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2, г. Череповец, ул. Ленина, 111</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2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5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21 с углубленным изучением отдельных предметов»</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1, г. Череповец, пр. Строителей, 11</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2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28</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2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4, г. Череповец, ул. Вологодская, 21</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2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32</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24»</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6, г. Череповец, ул. Краснодонцев, 68</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2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129</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25»</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2, г. Череповец, ул. Набережная, 55</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0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988</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26 с углубленным изучением отдельных предметов»</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6, г. Череповец, ул. К.Беляева, 16</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36</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27»</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6, г. Череповец, пр. Победы, 147</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7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51</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28»</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3, г. Череповец, ул. Краснодонцев, 40а</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0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187</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Центр образования № 29»</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5, г. Череповец, ул. Моченкова, 10; 162625, г. Череповец, Северное шоссе, д.5</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150</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30»</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4, г. Череповец, ул. Ком.Белова, 51</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2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015</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31»</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2, г. Череповец, ул. Гоголя, 34</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144</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Центр образования № 32»</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6, г. Череповец, ул. Ленинградская, 14; 162626, г. Череповец, Октябрьский пр, 46</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185</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33»</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4, г. Череповец, ул. Пионерская, 14</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2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008</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34»</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2, г. Череповец, пр. Победы 116</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90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76</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Образовательный центр № 36»</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0, г. Череповец, Новые Углы, ул. Центральная, 18,  ул. Центральная, 20</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0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46</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Общеобразовательный лицей «АМТЭК»</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3, г. Череповец,  ул. Леднева, 7</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0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623</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Начальная общеобразовательная школа № 39»</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9, г. Череповец, ул. Любецкая, 19</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52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997</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редняя общеобразовательная школа № 40»</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9, г. Череповец,  ул. Любецкая, 19</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7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182</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Начальная  общеобразовательная школа № 41»</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26, г. Череповец,  ул. Батюшкова, 10</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2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925</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Начальная общеобразовательная школа № 43</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9, г. Череповец, Октябрьский пр., 67</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5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38</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Женская гуманитарная гимназия»</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0, г. Череповец,  ул. Металлургов, 40</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75</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519</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Общеобразовательная школа для обучающихся с ограниченными возможностями здоровья № 35»</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2, г. Череповец, ул. Верещагина, 5</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04</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76</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Специальная (коррекционная)  общеобразовательная школа № 38»</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1, г. Череповец, ул. Ком.Белова, 9</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68</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47</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6"/>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униципальное автономное общеобразовательное учреждение «Центр образования № 44»</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14, г. Череповец, ул. Вологодская, 48</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91</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70</w:t>
            </w:r>
          </w:p>
        </w:tc>
      </w:tr>
      <w:tr w:rsidR="008D439C" w:rsidRPr="00DE1227" w:rsidTr="00B87CF3">
        <w:trPr>
          <w:cantSplit/>
          <w:trHeight w:val="183"/>
        </w:trPr>
        <w:tc>
          <w:tcPr>
            <w:tcW w:w="3763" w:type="pct"/>
            <w:gridSpan w:val="3"/>
            <w:shd w:val="clear" w:color="auto" w:fill="auto"/>
          </w:tcPr>
          <w:p w:rsidR="00BD4C94" w:rsidRPr="00DE1227" w:rsidRDefault="00BD4C94" w:rsidP="00B87CF3">
            <w:pPr>
              <w:spacing w:after="0" w:line="240" w:lineRule="auto"/>
              <w:ind w:right="-32"/>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ВСЕГО</w:t>
            </w:r>
          </w:p>
        </w:tc>
        <w:tc>
          <w:tcPr>
            <w:tcW w:w="592" w:type="pct"/>
            <w:shd w:val="clear" w:color="auto" w:fill="auto"/>
            <w:vAlign w:val="bottom"/>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8525</w:t>
            </w:r>
          </w:p>
        </w:tc>
        <w:tc>
          <w:tcPr>
            <w:tcW w:w="645" w:type="pct"/>
            <w:shd w:val="clear" w:color="auto" w:fill="auto"/>
            <w:vAlign w:val="bottom"/>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8907</w:t>
            </w:r>
          </w:p>
        </w:tc>
      </w:tr>
      <w:tr w:rsidR="008D439C" w:rsidRPr="00DE1227" w:rsidTr="00B87CF3">
        <w:trPr>
          <w:cantSplit/>
          <w:trHeight w:val="20"/>
        </w:trPr>
        <w:tc>
          <w:tcPr>
            <w:tcW w:w="5000" w:type="pct"/>
            <w:gridSpan w:val="5"/>
            <w:shd w:val="clear" w:color="auto" w:fill="auto"/>
          </w:tcPr>
          <w:p w:rsidR="00BD4C94" w:rsidRPr="00DE1227" w:rsidRDefault="00BD4C94" w:rsidP="00B87CF3">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рганизации дополнительного образования (сфера управления – образование)</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4"/>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ОУ ДО «Центр детского творчества и методического обеспечения»</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6, г. Череповец, ул. Металлургов, 3-а</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240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635</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4"/>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ОУ ДО «Дворец детского и юношеского творчества имени А.А.Алексеевой»</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2, г. Череповец,  ул. Сталеваров, 32</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33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4418</w:t>
            </w:r>
          </w:p>
        </w:tc>
      </w:tr>
      <w:tr w:rsidR="008D439C" w:rsidRPr="00DE1227" w:rsidTr="00B87CF3">
        <w:trPr>
          <w:cantSplit/>
          <w:trHeight w:val="20"/>
        </w:trPr>
        <w:tc>
          <w:tcPr>
            <w:tcW w:w="283" w:type="pct"/>
            <w:shd w:val="clear" w:color="auto" w:fill="auto"/>
          </w:tcPr>
          <w:p w:rsidR="00BD4C94" w:rsidRPr="00DE1227" w:rsidRDefault="00BD4C94" w:rsidP="00B87CF3">
            <w:pPr>
              <w:numPr>
                <w:ilvl w:val="0"/>
                <w:numId w:val="24"/>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ОУ ДО «Детский технопарк «Кванториум»</w:t>
            </w:r>
          </w:p>
        </w:tc>
        <w:tc>
          <w:tcPr>
            <w:tcW w:w="2148" w:type="pct"/>
            <w:shd w:val="clear" w:color="auto" w:fill="auto"/>
          </w:tcPr>
          <w:p w:rsidR="00BD4C94" w:rsidRPr="00DE1227" w:rsidRDefault="00BD4C94" w:rsidP="00B87CF3">
            <w:pPr>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2602,  г. Череповец, ул. Сталеваров, 24</w:t>
            </w:r>
          </w:p>
        </w:tc>
        <w:tc>
          <w:tcPr>
            <w:tcW w:w="592"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500</w:t>
            </w:r>
          </w:p>
        </w:tc>
        <w:tc>
          <w:tcPr>
            <w:tcW w:w="645" w:type="pct"/>
            <w:shd w:val="clear" w:color="auto" w:fill="auto"/>
            <w:vAlign w:val="center"/>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830</w:t>
            </w:r>
          </w:p>
        </w:tc>
      </w:tr>
      <w:tr w:rsidR="008D439C" w:rsidRPr="00DE1227" w:rsidTr="00B87CF3">
        <w:trPr>
          <w:cantSplit/>
          <w:trHeight w:val="20"/>
        </w:trPr>
        <w:tc>
          <w:tcPr>
            <w:tcW w:w="3763" w:type="pct"/>
            <w:gridSpan w:val="3"/>
            <w:shd w:val="clear" w:color="auto" w:fill="auto"/>
          </w:tcPr>
          <w:p w:rsidR="00BD4C94" w:rsidRPr="00DE1227" w:rsidRDefault="00BD4C94" w:rsidP="00B87CF3">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ВСЕГО</w:t>
            </w:r>
          </w:p>
        </w:tc>
        <w:tc>
          <w:tcPr>
            <w:tcW w:w="592" w:type="pct"/>
            <w:shd w:val="clear" w:color="auto" w:fill="auto"/>
            <w:vAlign w:val="bottom"/>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8230</w:t>
            </w:r>
          </w:p>
        </w:tc>
        <w:tc>
          <w:tcPr>
            <w:tcW w:w="645" w:type="pct"/>
            <w:shd w:val="clear" w:color="auto" w:fill="auto"/>
            <w:vAlign w:val="bottom"/>
          </w:tcPr>
          <w:p w:rsidR="00BD4C94" w:rsidRPr="00DE1227" w:rsidRDefault="00BD4C94" w:rsidP="00B87CF3">
            <w:pPr>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9883</w:t>
            </w:r>
          </w:p>
        </w:tc>
      </w:tr>
      <w:tr w:rsidR="008D439C" w:rsidRPr="00DE1227" w:rsidTr="001F1B19">
        <w:trPr>
          <w:cantSplit/>
          <w:trHeight w:val="20"/>
        </w:trPr>
        <w:tc>
          <w:tcPr>
            <w:tcW w:w="5000" w:type="pct"/>
            <w:gridSpan w:val="5"/>
            <w:shd w:val="clear" w:color="auto" w:fill="auto"/>
          </w:tcPr>
          <w:p w:rsidR="008555E8" w:rsidRPr="00DE1227" w:rsidRDefault="008555E8"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рганизации, реализующие программы профессионального и высшего образования</w:t>
            </w:r>
          </w:p>
        </w:tc>
      </w:tr>
      <w:tr w:rsidR="008D439C" w:rsidRPr="00DE1227" w:rsidTr="001F1B19">
        <w:trPr>
          <w:cantSplit/>
          <w:trHeight w:val="20"/>
        </w:trPr>
        <w:tc>
          <w:tcPr>
            <w:tcW w:w="283" w:type="pct"/>
            <w:shd w:val="clear" w:color="auto" w:fill="auto"/>
          </w:tcPr>
          <w:p w:rsidR="008555E8" w:rsidRPr="00DE1227" w:rsidRDefault="008555E8" w:rsidP="00B31818">
            <w:pPr>
              <w:numPr>
                <w:ilvl w:val="0"/>
                <w:numId w:val="2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tcPr>
          <w:p w:rsidR="008555E8" w:rsidRPr="00DE1227" w:rsidRDefault="0097325A"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ФГБОУ В</w:t>
            </w:r>
            <w:r w:rsidR="008555E8" w:rsidRPr="00DE1227">
              <w:rPr>
                <w:rFonts w:ascii="Times New Roman" w:eastAsia="Times New Roman" w:hAnsi="Times New Roman" w:cs="Times New Roman"/>
                <w:sz w:val="20"/>
                <w:szCs w:val="20"/>
                <w:lang w:eastAsia="ru-RU"/>
              </w:rPr>
              <w:t>О «Череповецкий государственный университет»</w:t>
            </w:r>
          </w:p>
        </w:tc>
        <w:tc>
          <w:tcPr>
            <w:tcW w:w="2148" w:type="pct"/>
            <w:shd w:val="clear" w:color="auto" w:fill="auto"/>
          </w:tcPr>
          <w:p w:rsidR="008555E8" w:rsidRPr="00DE1227" w:rsidRDefault="00492860" w:rsidP="00492860">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г. Череповец, пр-т Луначарского</w:t>
            </w:r>
            <w:r w:rsidR="008555E8" w:rsidRPr="00DE1227">
              <w:rPr>
                <w:rFonts w:ascii="Times New Roman" w:eastAsia="Times New Roman" w:hAnsi="Times New Roman" w:cs="Times New Roman"/>
                <w:sz w:val="20"/>
                <w:szCs w:val="20"/>
                <w:lang w:eastAsia="ru-RU"/>
              </w:rPr>
              <w:t xml:space="preserve">, </w:t>
            </w:r>
            <w:r w:rsidR="00C443BA" w:rsidRPr="00DE1227">
              <w:rPr>
                <w:rFonts w:ascii="Times New Roman" w:eastAsia="Times New Roman" w:hAnsi="Times New Roman" w:cs="Times New Roman"/>
                <w:sz w:val="20"/>
                <w:szCs w:val="20"/>
                <w:lang w:eastAsia="ru-RU"/>
              </w:rPr>
              <w:t xml:space="preserve">д. </w:t>
            </w:r>
            <w:r w:rsidR="008555E8" w:rsidRPr="00DE1227">
              <w:rPr>
                <w:rFonts w:ascii="Times New Roman" w:eastAsia="Times New Roman" w:hAnsi="Times New Roman" w:cs="Times New Roman"/>
                <w:sz w:val="20"/>
                <w:szCs w:val="20"/>
                <w:lang w:eastAsia="ru-RU"/>
              </w:rPr>
              <w:t>5</w:t>
            </w:r>
          </w:p>
        </w:tc>
        <w:tc>
          <w:tcPr>
            <w:tcW w:w="592" w:type="pct"/>
            <w:shd w:val="clear" w:color="auto" w:fill="auto"/>
          </w:tcPr>
          <w:p w:rsidR="008555E8" w:rsidRPr="00DE1227" w:rsidRDefault="008555E8"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645" w:type="pct"/>
            <w:shd w:val="clear" w:color="auto" w:fill="auto"/>
          </w:tcPr>
          <w:p w:rsidR="008555E8" w:rsidRPr="00DE1227" w:rsidRDefault="008555E8"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8D439C" w:rsidRPr="00DE1227" w:rsidTr="000878EC">
        <w:trPr>
          <w:cantSplit/>
          <w:trHeight w:val="20"/>
        </w:trPr>
        <w:tc>
          <w:tcPr>
            <w:tcW w:w="283" w:type="pct"/>
            <w:shd w:val="clear" w:color="auto" w:fill="auto"/>
          </w:tcPr>
          <w:p w:rsidR="00E17619" w:rsidRPr="00DE1227" w:rsidRDefault="00E17619" w:rsidP="00B31818">
            <w:pPr>
              <w:numPr>
                <w:ilvl w:val="0"/>
                <w:numId w:val="2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E17619" w:rsidRPr="00DE1227" w:rsidRDefault="00E17619" w:rsidP="00E176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Череповецкое высшее военное</w:t>
            </w:r>
          </w:p>
          <w:p w:rsidR="00E17619" w:rsidRPr="00DE1227" w:rsidRDefault="00E17619" w:rsidP="00E176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инженерное ордена Жукова</w:t>
            </w:r>
          </w:p>
          <w:p w:rsidR="00E17619" w:rsidRPr="00DE1227" w:rsidRDefault="00E17619" w:rsidP="00E176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училище радиоэлектроники</w:t>
            </w:r>
          </w:p>
        </w:tc>
        <w:tc>
          <w:tcPr>
            <w:tcW w:w="2148" w:type="pct"/>
            <w:shd w:val="clear" w:color="auto" w:fill="auto"/>
          </w:tcPr>
          <w:p w:rsidR="00E17619" w:rsidRPr="00DE1227" w:rsidRDefault="00E17619" w:rsidP="00E176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г. Череповец, Советский проспект, д. 126</w:t>
            </w:r>
          </w:p>
        </w:tc>
        <w:tc>
          <w:tcPr>
            <w:tcW w:w="592" w:type="pct"/>
            <w:shd w:val="clear" w:color="auto" w:fill="auto"/>
          </w:tcPr>
          <w:p w:rsidR="00E17619" w:rsidRPr="00DE1227" w:rsidRDefault="00E17619"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645" w:type="pct"/>
            <w:shd w:val="clear" w:color="auto" w:fill="auto"/>
          </w:tcPr>
          <w:p w:rsidR="00E17619" w:rsidRPr="00DE1227" w:rsidRDefault="00E17619"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8D439C" w:rsidRPr="00DE1227" w:rsidTr="001F1B19">
        <w:trPr>
          <w:cantSplit/>
          <w:trHeight w:val="20"/>
        </w:trPr>
        <w:tc>
          <w:tcPr>
            <w:tcW w:w="283" w:type="pct"/>
            <w:shd w:val="clear" w:color="auto" w:fill="auto"/>
          </w:tcPr>
          <w:p w:rsidR="00ED2193" w:rsidRPr="00DE1227" w:rsidRDefault="00ED2193" w:rsidP="00B31818">
            <w:pPr>
              <w:numPr>
                <w:ilvl w:val="0"/>
                <w:numId w:val="2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ED2193" w:rsidRPr="00DE1227" w:rsidRDefault="00ED219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БПОУ ВО «Череповецкий лесомеханический техникум им. В.П. Чкалова»</w:t>
            </w:r>
          </w:p>
        </w:tc>
        <w:tc>
          <w:tcPr>
            <w:tcW w:w="2148" w:type="pct"/>
            <w:shd w:val="clear" w:color="auto" w:fill="auto"/>
          </w:tcPr>
          <w:p w:rsidR="00ED2193" w:rsidRPr="00DE1227" w:rsidRDefault="00ED219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г. Череповец, ул. Труда,  д. 1</w:t>
            </w:r>
          </w:p>
        </w:tc>
        <w:tc>
          <w:tcPr>
            <w:tcW w:w="592"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645"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8D439C" w:rsidRPr="00DE1227" w:rsidTr="001F1B19">
        <w:trPr>
          <w:cantSplit/>
          <w:trHeight w:val="20"/>
        </w:trPr>
        <w:tc>
          <w:tcPr>
            <w:tcW w:w="283" w:type="pct"/>
            <w:shd w:val="clear" w:color="auto" w:fill="auto"/>
          </w:tcPr>
          <w:p w:rsidR="00ED2193" w:rsidRPr="00DE1227" w:rsidRDefault="00ED2193" w:rsidP="00B31818">
            <w:pPr>
              <w:numPr>
                <w:ilvl w:val="0"/>
                <w:numId w:val="2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ED2193" w:rsidRPr="00DE1227" w:rsidRDefault="00ED219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БПОУ ВО «Череповецкий металлургический колледж»</w:t>
            </w:r>
          </w:p>
        </w:tc>
        <w:tc>
          <w:tcPr>
            <w:tcW w:w="2148" w:type="pct"/>
            <w:shd w:val="clear" w:color="auto" w:fill="auto"/>
          </w:tcPr>
          <w:p w:rsidR="00ED2193" w:rsidRPr="00DE1227" w:rsidRDefault="00ED219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г. Череповец, ул. Сталеваров,  д. 26</w:t>
            </w:r>
          </w:p>
        </w:tc>
        <w:tc>
          <w:tcPr>
            <w:tcW w:w="592"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645"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8D439C" w:rsidRPr="00DE1227" w:rsidTr="001F1B19">
        <w:trPr>
          <w:cantSplit/>
          <w:trHeight w:val="20"/>
        </w:trPr>
        <w:tc>
          <w:tcPr>
            <w:tcW w:w="283" w:type="pct"/>
            <w:shd w:val="clear" w:color="auto" w:fill="auto"/>
          </w:tcPr>
          <w:p w:rsidR="00ED2193" w:rsidRPr="00DE1227" w:rsidRDefault="00ED2193" w:rsidP="00B31818">
            <w:pPr>
              <w:numPr>
                <w:ilvl w:val="0"/>
                <w:numId w:val="2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ED2193" w:rsidRPr="00DE1227" w:rsidRDefault="00ED2193" w:rsidP="00ED2193">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БПОУ ВО «Череповецкий строительный колледж имени А.А.Лепехина»</w:t>
            </w:r>
          </w:p>
        </w:tc>
        <w:tc>
          <w:tcPr>
            <w:tcW w:w="2148" w:type="pct"/>
            <w:shd w:val="clear" w:color="auto" w:fill="auto"/>
          </w:tcPr>
          <w:p w:rsidR="00ED2193" w:rsidRPr="00DE1227" w:rsidRDefault="00ED219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г. Череповец, ул. Мира,  д. 25</w:t>
            </w:r>
          </w:p>
        </w:tc>
        <w:tc>
          <w:tcPr>
            <w:tcW w:w="592"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645"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8D439C" w:rsidRPr="00DE1227" w:rsidTr="001F1B19">
        <w:trPr>
          <w:cantSplit/>
          <w:trHeight w:val="20"/>
        </w:trPr>
        <w:tc>
          <w:tcPr>
            <w:tcW w:w="283" w:type="pct"/>
            <w:shd w:val="clear" w:color="auto" w:fill="auto"/>
          </w:tcPr>
          <w:p w:rsidR="00ED2193" w:rsidRPr="00DE1227" w:rsidRDefault="00ED2193" w:rsidP="00B31818">
            <w:pPr>
              <w:numPr>
                <w:ilvl w:val="0"/>
                <w:numId w:val="2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ED2193" w:rsidRPr="00DE1227" w:rsidRDefault="00ED219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БПОУ ВО «Череповецкий многопрофильный колледж»</w:t>
            </w:r>
          </w:p>
        </w:tc>
        <w:tc>
          <w:tcPr>
            <w:tcW w:w="2148" w:type="pct"/>
            <w:shd w:val="clear" w:color="auto" w:fill="auto"/>
          </w:tcPr>
          <w:p w:rsidR="00ED2193" w:rsidRPr="00DE1227" w:rsidRDefault="00ED219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г. Череповец, ул. Гоголя,  д. 21</w:t>
            </w:r>
          </w:p>
        </w:tc>
        <w:tc>
          <w:tcPr>
            <w:tcW w:w="592"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645"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8D439C" w:rsidRPr="00DE1227" w:rsidTr="001F1B19">
        <w:trPr>
          <w:cantSplit/>
          <w:trHeight w:val="20"/>
        </w:trPr>
        <w:tc>
          <w:tcPr>
            <w:tcW w:w="283" w:type="pct"/>
            <w:shd w:val="clear" w:color="auto" w:fill="auto"/>
          </w:tcPr>
          <w:p w:rsidR="00ED2193" w:rsidRPr="00DE1227" w:rsidRDefault="00ED2193" w:rsidP="00B31818">
            <w:pPr>
              <w:numPr>
                <w:ilvl w:val="0"/>
                <w:numId w:val="2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ED2193" w:rsidRPr="00DE1227" w:rsidRDefault="00ED219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БПОУ ВО «Череповецкий технологический колледж»</w:t>
            </w:r>
          </w:p>
        </w:tc>
        <w:tc>
          <w:tcPr>
            <w:tcW w:w="2148" w:type="pct"/>
            <w:shd w:val="clear" w:color="auto" w:fill="auto"/>
          </w:tcPr>
          <w:p w:rsidR="00ED2193" w:rsidRPr="00DE1227" w:rsidRDefault="00ED219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г. Череповец, пр-т Победы,  д. 18</w:t>
            </w:r>
          </w:p>
        </w:tc>
        <w:tc>
          <w:tcPr>
            <w:tcW w:w="592"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645"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8D439C" w:rsidRPr="00DE1227" w:rsidTr="001F1B19">
        <w:trPr>
          <w:cantSplit/>
          <w:trHeight w:val="20"/>
        </w:trPr>
        <w:tc>
          <w:tcPr>
            <w:tcW w:w="283" w:type="pct"/>
            <w:shd w:val="clear" w:color="auto" w:fill="auto"/>
          </w:tcPr>
          <w:p w:rsidR="00ED2193" w:rsidRPr="00DE1227" w:rsidRDefault="00ED2193" w:rsidP="00B31818">
            <w:pPr>
              <w:numPr>
                <w:ilvl w:val="0"/>
                <w:numId w:val="2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ED2193" w:rsidRPr="00DE1227" w:rsidRDefault="00ED219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БПОУ ВО «Череповецкий химико-технологический колледж»</w:t>
            </w:r>
          </w:p>
        </w:tc>
        <w:tc>
          <w:tcPr>
            <w:tcW w:w="2148" w:type="pct"/>
            <w:shd w:val="clear" w:color="auto" w:fill="auto"/>
          </w:tcPr>
          <w:p w:rsidR="00ED2193" w:rsidRPr="00DE1227" w:rsidRDefault="00ED219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г. Череповец, ул. П. Окинина,  д. 5</w:t>
            </w:r>
          </w:p>
        </w:tc>
        <w:tc>
          <w:tcPr>
            <w:tcW w:w="592"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645"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8D439C" w:rsidRPr="00DE1227" w:rsidTr="001F1B19">
        <w:trPr>
          <w:cantSplit/>
          <w:trHeight w:val="20"/>
        </w:trPr>
        <w:tc>
          <w:tcPr>
            <w:tcW w:w="283" w:type="pct"/>
            <w:shd w:val="clear" w:color="auto" w:fill="auto"/>
          </w:tcPr>
          <w:p w:rsidR="00ED2193" w:rsidRPr="00DE1227" w:rsidRDefault="00ED2193" w:rsidP="00B31818">
            <w:pPr>
              <w:numPr>
                <w:ilvl w:val="0"/>
                <w:numId w:val="2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ED2193" w:rsidRPr="00DE1227" w:rsidRDefault="00ED219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БПОУ ВО</w:t>
            </w:r>
            <w:r w:rsidRPr="00DE1227">
              <w:t xml:space="preserve"> </w:t>
            </w:r>
            <w:r w:rsidRPr="00DE1227">
              <w:rPr>
                <w:rFonts w:ascii="Times New Roman" w:eastAsia="Times New Roman" w:hAnsi="Times New Roman" w:cs="Times New Roman"/>
                <w:sz w:val="20"/>
                <w:szCs w:val="20"/>
                <w:lang w:eastAsia="ru-RU"/>
              </w:rPr>
              <w:t>«Череповецкий медицинский колледж имени Н.М. Амосова»</w:t>
            </w:r>
          </w:p>
        </w:tc>
        <w:tc>
          <w:tcPr>
            <w:tcW w:w="2148" w:type="pct"/>
            <w:shd w:val="clear" w:color="auto" w:fill="auto"/>
          </w:tcPr>
          <w:p w:rsidR="00ED2193" w:rsidRPr="00DE1227" w:rsidRDefault="00ED219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г. Череповец, ул. Данилова, д. 30</w:t>
            </w:r>
          </w:p>
        </w:tc>
        <w:tc>
          <w:tcPr>
            <w:tcW w:w="592"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645" w:type="pct"/>
            <w:shd w:val="clear" w:color="auto" w:fill="auto"/>
          </w:tcPr>
          <w:p w:rsidR="00ED2193" w:rsidRPr="00DE1227" w:rsidRDefault="00ED2193" w:rsidP="001F1B19">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8D439C" w:rsidRPr="00DE1227" w:rsidTr="001F1B19">
        <w:trPr>
          <w:cantSplit/>
          <w:trHeight w:val="20"/>
        </w:trPr>
        <w:tc>
          <w:tcPr>
            <w:tcW w:w="283" w:type="pct"/>
            <w:shd w:val="clear" w:color="auto" w:fill="auto"/>
          </w:tcPr>
          <w:p w:rsidR="003960F3" w:rsidRPr="00DE1227" w:rsidRDefault="003960F3" w:rsidP="00B31818">
            <w:pPr>
              <w:numPr>
                <w:ilvl w:val="0"/>
                <w:numId w:val="2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3960F3" w:rsidRPr="00DE1227" w:rsidRDefault="003960F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БПОУ ВО  «Череповецкое областное училище искусств и художественных ремесел им.В.В.Верещагина»</w:t>
            </w:r>
          </w:p>
        </w:tc>
        <w:tc>
          <w:tcPr>
            <w:tcW w:w="2148" w:type="pct"/>
            <w:shd w:val="clear" w:color="auto" w:fill="auto"/>
          </w:tcPr>
          <w:p w:rsidR="003960F3" w:rsidRPr="00DE1227" w:rsidRDefault="003960F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г. Череповец, ул. Сталеваров, д. 34А</w:t>
            </w:r>
          </w:p>
        </w:tc>
        <w:tc>
          <w:tcPr>
            <w:tcW w:w="592" w:type="pct"/>
            <w:shd w:val="clear" w:color="auto" w:fill="auto"/>
          </w:tcPr>
          <w:p w:rsidR="003960F3" w:rsidRPr="00DE1227" w:rsidRDefault="003960F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645" w:type="pct"/>
            <w:shd w:val="clear" w:color="auto" w:fill="auto"/>
          </w:tcPr>
          <w:p w:rsidR="003960F3" w:rsidRPr="00DE1227" w:rsidRDefault="003960F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8D439C" w:rsidRPr="00DE1227" w:rsidTr="001F1B19">
        <w:trPr>
          <w:cantSplit/>
          <w:trHeight w:val="20"/>
        </w:trPr>
        <w:tc>
          <w:tcPr>
            <w:tcW w:w="283" w:type="pct"/>
            <w:shd w:val="clear" w:color="auto" w:fill="auto"/>
          </w:tcPr>
          <w:p w:rsidR="003960F3" w:rsidRPr="00DE1227" w:rsidRDefault="003960F3" w:rsidP="00B31818">
            <w:pPr>
              <w:numPr>
                <w:ilvl w:val="0"/>
                <w:numId w:val="25"/>
              </w:numPr>
              <w:spacing w:after="0" w:line="240" w:lineRule="auto"/>
              <w:ind w:left="0" w:firstLine="0"/>
              <w:jc w:val="center"/>
              <w:rPr>
                <w:rFonts w:ascii="Times New Roman" w:eastAsia="Times New Roman" w:hAnsi="Times New Roman" w:cs="Times New Roman"/>
                <w:sz w:val="20"/>
                <w:szCs w:val="20"/>
                <w:lang w:eastAsia="ru-RU"/>
              </w:rPr>
            </w:pPr>
          </w:p>
        </w:tc>
        <w:tc>
          <w:tcPr>
            <w:tcW w:w="1332" w:type="pct"/>
            <w:shd w:val="clear" w:color="auto" w:fill="auto"/>
            <w:vAlign w:val="bottom"/>
          </w:tcPr>
          <w:p w:rsidR="003960F3" w:rsidRPr="00DE1227" w:rsidRDefault="003960F3" w:rsidP="00ED2193">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ЧПОУ «Череповецкий Торгово-Экономический Колледж»</w:t>
            </w:r>
          </w:p>
        </w:tc>
        <w:tc>
          <w:tcPr>
            <w:tcW w:w="2148" w:type="pct"/>
            <w:shd w:val="clear" w:color="auto" w:fill="auto"/>
          </w:tcPr>
          <w:p w:rsidR="003960F3" w:rsidRPr="00DE1227" w:rsidRDefault="003960F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г. Череповец, ул. Первомайская, д. 48</w:t>
            </w:r>
          </w:p>
        </w:tc>
        <w:tc>
          <w:tcPr>
            <w:tcW w:w="592" w:type="pct"/>
            <w:shd w:val="clear" w:color="auto" w:fill="auto"/>
          </w:tcPr>
          <w:p w:rsidR="003960F3" w:rsidRPr="00DE1227" w:rsidRDefault="003960F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645" w:type="pct"/>
            <w:shd w:val="clear" w:color="auto" w:fill="auto"/>
          </w:tcPr>
          <w:p w:rsidR="003960F3" w:rsidRPr="00DE1227" w:rsidRDefault="003960F3" w:rsidP="000878E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bl>
    <w:p w:rsidR="001F1B19" w:rsidRPr="00DE1227" w:rsidRDefault="001F1B19" w:rsidP="001F1B19">
      <w:pPr>
        <w:pStyle w:val="111"/>
      </w:pPr>
      <w:bookmarkStart w:id="58" w:name="_Toc50028226"/>
      <w:r w:rsidRPr="00DE1227">
        <w:t>Система объектов культуры</w:t>
      </w:r>
      <w:bookmarkEnd w:id="58"/>
    </w:p>
    <w:p w:rsidR="001F1B19" w:rsidRPr="00DE1227" w:rsidRDefault="001F1B19" w:rsidP="001F1B1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о состоянию на 1 сентября 2017 года отрасль культуры города Череповца включает 12 публичных библиотек, 4 учреждения клубного типа, 9 музеев, 1 выставочный зал, 5 образовательных организаций в сфере культуры, 2 театра, 1 концертную организацию, 3 парка. В городских культурных и досуговых учреждениях занимается 8 300 человек, из них 79% — дети и молодежь.</w:t>
      </w:r>
    </w:p>
    <w:p w:rsidR="001F1B19" w:rsidRPr="00DE1227" w:rsidRDefault="001F1B19" w:rsidP="001F1B1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В сеть учреждений культурно-досугового типа входят: МБУК «Дворец металлургов», МБУК «Дворец химиков», МБУК ДК «Строитель» имени Д.Н. Мамлеева, МБУК «Городской культурно-досуговый центр «Единение», КДЦ «Северный», 4 детских клуба (Центр эстетического развития, ДК «Звезда», ЦДМИ «Камертон», ЦНР «Феникс», КДЦ «Северный»). </w:t>
      </w:r>
    </w:p>
    <w:p w:rsidR="001F1B19" w:rsidRPr="00DE1227" w:rsidRDefault="001F1B19" w:rsidP="001F1B1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еть муниципальных театрально-концертных учреждений представлена двумя театрами – Камерный театр, Детский музыкальный театр и одной муниципальной концертной организацией – Городское филармоническое собрание.</w:t>
      </w:r>
    </w:p>
    <w:p w:rsidR="001F1B19" w:rsidRPr="00DE1227" w:rsidRDefault="001F1B19" w:rsidP="001F1B1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Объем книжного фонда публичных библиотек МБУК «Объединение библиотек» в 2018 году составил 650 тыс. экз. </w:t>
      </w:r>
    </w:p>
    <w:p w:rsidR="001F1B19" w:rsidRPr="00DE1227" w:rsidRDefault="001F1B19" w:rsidP="001F1B1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Основной фонд музея города на 1 января 2018 года насчитывал 235 126 единиц хранения. Ежегодно с музейными экспозициями знакомятся более 230 тыс. гостей и жителей города. </w:t>
      </w:r>
    </w:p>
    <w:p w:rsidR="001F1B19" w:rsidRPr="00DE1227" w:rsidRDefault="001F1B19" w:rsidP="001F1B1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5 учреждениях дополнительного образования сферу управления «культура» (МБУ ДО «Детская школа искусств», МБУ ДО «Детская художественная школа № 1», МБУ ДО «Детская музыкальная школа № 1», МБУ ДО «Детская школа искусств «Гармония», МБУ ДО «Дом детства и юношества «Дом знаний») обучаются более 4 000 детей в возрасте от 5 до 18 лет.</w:t>
      </w:r>
    </w:p>
    <w:p w:rsidR="00A03CC3" w:rsidRPr="00DE1227" w:rsidRDefault="001F1B19" w:rsidP="001F1B1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На территории города функционируют 3 муниципальных парка культуры и отдыха: парк культуры и отдыха «Соляной сад», парк имени 200-летия города Череповца, парк имени Ленинского комсомола. На базе городских парков проводятся массовые городские мероприятия, танцевальные вечера для горожан по выходным дням. На территории парков располагаются торговые объекты, аттракционы.</w:t>
      </w:r>
    </w:p>
    <w:p w:rsidR="001F08B9" w:rsidRPr="00DE1227" w:rsidRDefault="001F08B9" w:rsidP="001F08B9">
      <w:pPr>
        <w:pStyle w:val="11110"/>
      </w:pPr>
      <w:r w:rsidRPr="00DE1227">
        <w:rPr>
          <w:rFonts w:eastAsia="Times New Roman"/>
          <w:lang w:eastAsia="ru-RU"/>
        </w:rPr>
        <w:t>Перечень существующих объектов культурно-просветительного назначения, культурно-досугового (клубного) типа, зрелищных организаций, парков культуры и отдыха, организаций дополнительного образования (сфера управления – культура)</w:t>
      </w:r>
    </w:p>
    <w:tbl>
      <w:tblPr>
        <w:tblStyle w:val="2ff0"/>
        <w:tblW w:w="9570" w:type="dxa"/>
        <w:tblLayout w:type="fixed"/>
        <w:tblLook w:val="04A0" w:firstRow="1" w:lastRow="0" w:firstColumn="1" w:lastColumn="0" w:noHBand="0" w:noVBand="1"/>
      </w:tblPr>
      <w:tblGrid>
        <w:gridCol w:w="521"/>
        <w:gridCol w:w="2010"/>
        <w:gridCol w:w="3485"/>
        <w:gridCol w:w="1747"/>
        <w:gridCol w:w="1807"/>
      </w:tblGrid>
      <w:tr w:rsidR="008D439C" w:rsidRPr="00DE1227" w:rsidTr="001F08B9">
        <w:trPr>
          <w:cantSplit/>
          <w:trHeight w:val="20"/>
        </w:trPr>
        <w:tc>
          <w:tcPr>
            <w:tcW w:w="521" w:type="dxa"/>
            <w:vMerge w:val="restart"/>
            <w:vAlign w:val="center"/>
          </w:tcPr>
          <w:p w:rsidR="001F08B9" w:rsidRPr="00DE1227" w:rsidRDefault="001F08B9" w:rsidP="00CE5A54">
            <w:pPr>
              <w:jc w:val="center"/>
              <w:rPr>
                <w:b/>
              </w:rPr>
            </w:pPr>
            <w:r w:rsidRPr="00DE1227">
              <w:rPr>
                <w:b/>
              </w:rPr>
              <w:t>№ п/п</w:t>
            </w:r>
          </w:p>
        </w:tc>
        <w:tc>
          <w:tcPr>
            <w:tcW w:w="2010" w:type="dxa"/>
            <w:vMerge w:val="restart"/>
            <w:vAlign w:val="center"/>
          </w:tcPr>
          <w:p w:rsidR="001F08B9" w:rsidRPr="00DE1227" w:rsidRDefault="001F08B9" w:rsidP="00CE5A54">
            <w:pPr>
              <w:jc w:val="center"/>
              <w:rPr>
                <w:b/>
              </w:rPr>
            </w:pPr>
            <w:r w:rsidRPr="00DE1227">
              <w:rPr>
                <w:b/>
              </w:rPr>
              <w:t>Название учреждения</w:t>
            </w:r>
          </w:p>
        </w:tc>
        <w:tc>
          <w:tcPr>
            <w:tcW w:w="3485" w:type="dxa"/>
            <w:vMerge w:val="restart"/>
            <w:vAlign w:val="center"/>
          </w:tcPr>
          <w:p w:rsidR="001F08B9" w:rsidRPr="00DE1227" w:rsidRDefault="001F08B9" w:rsidP="00CE5A54">
            <w:pPr>
              <w:jc w:val="center"/>
              <w:rPr>
                <w:b/>
              </w:rPr>
            </w:pPr>
            <w:r w:rsidRPr="00DE1227">
              <w:rPr>
                <w:b/>
              </w:rPr>
              <w:t>Адрес</w:t>
            </w:r>
          </w:p>
        </w:tc>
        <w:tc>
          <w:tcPr>
            <w:tcW w:w="3554" w:type="dxa"/>
            <w:gridSpan w:val="2"/>
            <w:vAlign w:val="center"/>
          </w:tcPr>
          <w:p w:rsidR="001F08B9" w:rsidRPr="00DE1227" w:rsidRDefault="001F08B9" w:rsidP="00CE5A54">
            <w:pPr>
              <w:jc w:val="center"/>
              <w:rPr>
                <w:b/>
              </w:rPr>
            </w:pPr>
            <w:r w:rsidRPr="00DE1227">
              <w:rPr>
                <w:b/>
              </w:rPr>
              <w:t>Вместимость</w:t>
            </w:r>
          </w:p>
        </w:tc>
      </w:tr>
      <w:tr w:rsidR="008D439C" w:rsidRPr="00DE1227" w:rsidTr="001F08B9">
        <w:trPr>
          <w:cantSplit/>
          <w:trHeight w:val="20"/>
        </w:trPr>
        <w:tc>
          <w:tcPr>
            <w:tcW w:w="521" w:type="dxa"/>
            <w:vMerge/>
            <w:vAlign w:val="center"/>
          </w:tcPr>
          <w:p w:rsidR="001F08B9" w:rsidRPr="00DE1227" w:rsidRDefault="001F08B9" w:rsidP="00CE5A54">
            <w:pPr>
              <w:jc w:val="center"/>
            </w:pPr>
          </w:p>
        </w:tc>
        <w:tc>
          <w:tcPr>
            <w:tcW w:w="2010" w:type="dxa"/>
            <w:vMerge/>
            <w:vAlign w:val="center"/>
          </w:tcPr>
          <w:p w:rsidR="001F08B9" w:rsidRPr="00DE1227" w:rsidRDefault="001F08B9" w:rsidP="00CE5A54">
            <w:pPr>
              <w:jc w:val="center"/>
            </w:pPr>
          </w:p>
        </w:tc>
        <w:tc>
          <w:tcPr>
            <w:tcW w:w="3485" w:type="dxa"/>
            <w:vMerge/>
            <w:vAlign w:val="center"/>
          </w:tcPr>
          <w:p w:rsidR="001F08B9" w:rsidRPr="00DE1227" w:rsidRDefault="001F08B9" w:rsidP="00CE5A54">
            <w:pPr>
              <w:jc w:val="center"/>
            </w:pPr>
          </w:p>
        </w:tc>
        <w:tc>
          <w:tcPr>
            <w:tcW w:w="1747" w:type="dxa"/>
            <w:vAlign w:val="center"/>
          </w:tcPr>
          <w:p w:rsidR="001F08B9" w:rsidRPr="00DE1227" w:rsidRDefault="001F08B9" w:rsidP="00CE5A54">
            <w:pPr>
              <w:jc w:val="center"/>
            </w:pPr>
            <w:r w:rsidRPr="00DE1227">
              <w:t>Проектная</w:t>
            </w:r>
          </w:p>
        </w:tc>
        <w:tc>
          <w:tcPr>
            <w:tcW w:w="1807" w:type="dxa"/>
            <w:vAlign w:val="center"/>
          </w:tcPr>
          <w:p w:rsidR="001F08B9" w:rsidRPr="00DE1227" w:rsidRDefault="001F08B9" w:rsidP="00CE5A54">
            <w:pPr>
              <w:jc w:val="center"/>
            </w:pPr>
            <w:r w:rsidRPr="00DE1227">
              <w:t>Фактическая</w:t>
            </w:r>
          </w:p>
        </w:tc>
      </w:tr>
      <w:tr w:rsidR="008D439C" w:rsidRPr="00DE1227" w:rsidTr="001F08B9">
        <w:trPr>
          <w:cantSplit/>
          <w:trHeight w:val="20"/>
        </w:trPr>
        <w:tc>
          <w:tcPr>
            <w:tcW w:w="521" w:type="dxa"/>
          </w:tcPr>
          <w:p w:rsidR="001F08B9" w:rsidRPr="00DE1227" w:rsidRDefault="001F08B9" w:rsidP="00CE5A54">
            <w:r w:rsidRPr="00DE1227">
              <w:t>1</w:t>
            </w:r>
          </w:p>
        </w:tc>
        <w:tc>
          <w:tcPr>
            <w:tcW w:w="2010" w:type="dxa"/>
          </w:tcPr>
          <w:p w:rsidR="001F08B9" w:rsidRPr="00DE1227" w:rsidRDefault="001F08B9" w:rsidP="00CE5A54">
            <w:pPr>
              <w:rPr>
                <w:rFonts w:eastAsia="Calibri"/>
              </w:rPr>
            </w:pPr>
            <w:r w:rsidRPr="00DE1227">
              <w:rPr>
                <w:rFonts w:eastAsia="Calibri"/>
              </w:rPr>
              <w:t>МБУК «Дворец химиков»</w:t>
            </w:r>
          </w:p>
        </w:tc>
        <w:tc>
          <w:tcPr>
            <w:tcW w:w="3485" w:type="dxa"/>
          </w:tcPr>
          <w:p w:rsidR="001F08B9" w:rsidRPr="00DE1227" w:rsidRDefault="001F08B9" w:rsidP="00CE5A54">
            <w:r w:rsidRPr="00DE1227">
              <w:t>пр. Победы, д. 100</w:t>
            </w:r>
          </w:p>
        </w:tc>
        <w:tc>
          <w:tcPr>
            <w:tcW w:w="1747" w:type="dxa"/>
          </w:tcPr>
          <w:p w:rsidR="001F08B9" w:rsidRPr="00DE1227" w:rsidRDefault="001F08B9" w:rsidP="00CE5A54">
            <w:pPr>
              <w:jc w:val="center"/>
            </w:pPr>
            <w:r w:rsidRPr="00DE1227">
              <w:t>668</w:t>
            </w:r>
          </w:p>
        </w:tc>
        <w:tc>
          <w:tcPr>
            <w:tcW w:w="1807" w:type="dxa"/>
          </w:tcPr>
          <w:p w:rsidR="001F08B9" w:rsidRPr="00DE1227" w:rsidRDefault="001F08B9" w:rsidP="00CE5A54">
            <w:pPr>
              <w:jc w:val="center"/>
            </w:pPr>
            <w:r w:rsidRPr="00DE1227">
              <w:t>668</w:t>
            </w:r>
          </w:p>
        </w:tc>
      </w:tr>
      <w:tr w:rsidR="008D439C" w:rsidRPr="00DE1227" w:rsidTr="001F08B9">
        <w:trPr>
          <w:cantSplit/>
          <w:trHeight w:val="20"/>
        </w:trPr>
        <w:tc>
          <w:tcPr>
            <w:tcW w:w="521" w:type="dxa"/>
            <w:vMerge w:val="restart"/>
          </w:tcPr>
          <w:p w:rsidR="001F08B9" w:rsidRPr="00DE1227" w:rsidRDefault="001F08B9" w:rsidP="00CE5A54">
            <w:r w:rsidRPr="00DE1227">
              <w:t>2</w:t>
            </w:r>
          </w:p>
        </w:tc>
        <w:tc>
          <w:tcPr>
            <w:tcW w:w="2010" w:type="dxa"/>
            <w:vMerge w:val="restart"/>
          </w:tcPr>
          <w:p w:rsidR="001F08B9" w:rsidRPr="00DE1227" w:rsidRDefault="001F08B9" w:rsidP="00CE5A54">
            <w:pPr>
              <w:rPr>
                <w:rFonts w:eastAsia="Calibri"/>
              </w:rPr>
            </w:pPr>
            <w:r w:rsidRPr="00DE1227">
              <w:rPr>
                <w:rFonts w:eastAsia="Calibri"/>
              </w:rPr>
              <w:t>МБУК «Дворец культуры «Строитель»</w:t>
            </w:r>
          </w:p>
        </w:tc>
        <w:tc>
          <w:tcPr>
            <w:tcW w:w="3485" w:type="dxa"/>
          </w:tcPr>
          <w:p w:rsidR="001F08B9" w:rsidRPr="00DE1227" w:rsidRDefault="001F08B9" w:rsidP="00CE5A54">
            <w:r w:rsidRPr="00DE1227">
              <w:t>г. Череповец, площадь Строителей 1</w:t>
            </w:r>
          </w:p>
        </w:tc>
        <w:tc>
          <w:tcPr>
            <w:tcW w:w="1747" w:type="dxa"/>
          </w:tcPr>
          <w:p w:rsidR="001F08B9" w:rsidRPr="00DE1227" w:rsidRDefault="001F08B9" w:rsidP="00CE5A54">
            <w:pPr>
              <w:jc w:val="center"/>
            </w:pPr>
            <w:r w:rsidRPr="00DE1227">
              <w:t>755 большой зал</w:t>
            </w:r>
          </w:p>
          <w:p w:rsidR="001F08B9" w:rsidRPr="00DE1227" w:rsidRDefault="001F08B9" w:rsidP="00CE5A54">
            <w:pPr>
              <w:jc w:val="center"/>
            </w:pPr>
            <w:r w:rsidRPr="00DE1227">
              <w:t>210 малый зал</w:t>
            </w:r>
          </w:p>
        </w:tc>
        <w:tc>
          <w:tcPr>
            <w:tcW w:w="1807" w:type="dxa"/>
          </w:tcPr>
          <w:p w:rsidR="001F08B9" w:rsidRPr="00DE1227" w:rsidRDefault="001F08B9" w:rsidP="00CE5A54">
            <w:pPr>
              <w:jc w:val="center"/>
            </w:pPr>
            <w:r w:rsidRPr="00DE1227">
              <w:t>755+ 210</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г. Череповец, ул. Спортивная 13</w:t>
            </w:r>
          </w:p>
        </w:tc>
        <w:tc>
          <w:tcPr>
            <w:tcW w:w="1747" w:type="dxa"/>
          </w:tcPr>
          <w:p w:rsidR="001F08B9" w:rsidRPr="00DE1227" w:rsidRDefault="001F08B9" w:rsidP="00CE5A54">
            <w:pPr>
              <w:jc w:val="center"/>
            </w:pPr>
            <w:r w:rsidRPr="00DE1227">
              <w:t>314</w:t>
            </w:r>
          </w:p>
        </w:tc>
        <w:tc>
          <w:tcPr>
            <w:tcW w:w="1807" w:type="dxa"/>
          </w:tcPr>
          <w:p w:rsidR="001F08B9" w:rsidRPr="00DE1227" w:rsidRDefault="001F08B9" w:rsidP="00CE5A54">
            <w:pPr>
              <w:jc w:val="center"/>
            </w:pPr>
            <w:r w:rsidRPr="00DE1227">
              <w:t>314</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г. Череповец, пр. Октябрьский 85</w:t>
            </w:r>
          </w:p>
        </w:tc>
        <w:tc>
          <w:tcPr>
            <w:tcW w:w="1747" w:type="dxa"/>
          </w:tcPr>
          <w:p w:rsidR="001F08B9" w:rsidRPr="00DE1227" w:rsidRDefault="001F08B9" w:rsidP="00CE5A54">
            <w:pPr>
              <w:jc w:val="center"/>
            </w:pPr>
            <w:r w:rsidRPr="00DE1227">
              <w:t>100</w:t>
            </w:r>
          </w:p>
        </w:tc>
        <w:tc>
          <w:tcPr>
            <w:tcW w:w="1807" w:type="dxa"/>
          </w:tcPr>
          <w:p w:rsidR="001F08B9" w:rsidRPr="00DE1227" w:rsidRDefault="001F08B9" w:rsidP="00CE5A54">
            <w:pPr>
              <w:jc w:val="center"/>
            </w:pPr>
            <w:r w:rsidRPr="00DE1227">
              <w:t>100</w:t>
            </w:r>
          </w:p>
        </w:tc>
      </w:tr>
      <w:tr w:rsidR="008D439C" w:rsidRPr="00DE1227" w:rsidTr="001F08B9">
        <w:trPr>
          <w:cantSplit/>
          <w:trHeight w:val="20"/>
        </w:trPr>
        <w:tc>
          <w:tcPr>
            <w:tcW w:w="521" w:type="dxa"/>
            <w:vMerge w:val="restart"/>
          </w:tcPr>
          <w:p w:rsidR="001F08B9" w:rsidRPr="00DE1227" w:rsidRDefault="001F08B9" w:rsidP="00CE5A54">
            <w:r w:rsidRPr="00DE1227">
              <w:t>3</w:t>
            </w:r>
          </w:p>
        </w:tc>
        <w:tc>
          <w:tcPr>
            <w:tcW w:w="2010" w:type="dxa"/>
            <w:vMerge w:val="restart"/>
          </w:tcPr>
          <w:p w:rsidR="001F08B9" w:rsidRPr="00DE1227" w:rsidRDefault="001F08B9" w:rsidP="00CE5A54">
            <w:pPr>
              <w:rPr>
                <w:rFonts w:eastAsia="Calibri"/>
              </w:rPr>
            </w:pPr>
            <w:r w:rsidRPr="00DE1227">
              <w:rPr>
                <w:rFonts w:eastAsia="Calibri"/>
              </w:rPr>
              <w:t>МБУК «Дворец металлургов»</w:t>
            </w:r>
          </w:p>
        </w:tc>
        <w:tc>
          <w:tcPr>
            <w:tcW w:w="3485" w:type="dxa"/>
          </w:tcPr>
          <w:p w:rsidR="001F08B9" w:rsidRPr="00DE1227" w:rsidRDefault="001F08B9" w:rsidP="00CE5A54">
            <w:r w:rsidRPr="00DE1227">
              <w:t>Сталеваров, д. 41</w:t>
            </w:r>
          </w:p>
        </w:tc>
        <w:tc>
          <w:tcPr>
            <w:tcW w:w="1747" w:type="dxa"/>
          </w:tcPr>
          <w:p w:rsidR="001F08B9" w:rsidRPr="00DE1227" w:rsidRDefault="001F08B9" w:rsidP="00CE5A54">
            <w:pPr>
              <w:jc w:val="center"/>
            </w:pPr>
            <w:r w:rsidRPr="00DE1227">
              <w:t>2000</w:t>
            </w:r>
          </w:p>
        </w:tc>
        <w:tc>
          <w:tcPr>
            <w:tcW w:w="1807" w:type="dxa"/>
          </w:tcPr>
          <w:p w:rsidR="001F08B9" w:rsidRPr="00DE1227" w:rsidRDefault="001F08B9" w:rsidP="00CE5A54">
            <w:pPr>
              <w:jc w:val="center"/>
            </w:pPr>
            <w:r w:rsidRPr="00DE1227">
              <w:t>2000</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пл. Металлургов, д. 2</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50</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ул. Металлургов, д. 5а</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100</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ул. Любецкая, д. 29а</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150</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Октябрьский пр. , д. 39</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1243</w:t>
            </w:r>
          </w:p>
        </w:tc>
      </w:tr>
      <w:tr w:rsidR="008D439C" w:rsidRPr="00DE1227" w:rsidTr="001F08B9">
        <w:trPr>
          <w:cantSplit/>
          <w:trHeight w:val="20"/>
        </w:trPr>
        <w:tc>
          <w:tcPr>
            <w:tcW w:w="521" w:type="dxa"/>
            <w:vMerge w:val="restart"/>
          </w:tcPr>
          <w:p w:rsidR="001F08B9" w:rsidRPr="00DE1227" w:rsidRDefault="001F08B9" w:rsidP="00CE5A54">
            <w:r w:rsidRPr="00DE1227">
              <w:t>4</w:t>
            </w:r>
          </w:p>
        </w:tc>
        <w:tc>
          <w:tcPr>
            <w:tcW w:w="2010" w:type="dxa"/>
            <w:vMerge w:val="restart"/>
          </w:tcPr>
          <w:p w:rsidR="001F08B9" w:rsidRPr="00DE1227" w:rsidRDefault="001F08B9" w:rsidP="00CE5A54">
            <w:r w:rsidRPr="00DE1227">
              <w:t>МБУК «ГКДЦ «Единение»</w:t>
            </w:r>
          </w:p>
        </w:tc>
        <w:tc>
          <w:tcPr>
            <w:tcW w:w="3485" w:type="dxa"/>
          </w:tcPr>
          <w:p w:rsidR="001F08B9" w:rsidRPr="00DE1227" w:rsidRDefault="001F08B9" w:rsidP="00CE5A54">
            <w:r w:rsidRPr="00DE1227">
              <w:t>г. Череповец, ул. Леднева (парк 200-летия)</w:t>
            </w:r>
          </w:p>
        </w:tc>
        <w:tc>
          <w:tcPr>
            <w:tcW w:w="1747" w:type="dxa"/>
          </w:tcPr>
          <w:p w:rsidR="001F08B9" w:rsidRPr="00DE1227" w:rsidRDefault="001F08B9" w:rsidP="00CE5A54">
            <w:pPr>
              <w:jc w:val="center"/>
            </w:pPr>
            <w:r w:rsidRPr="00DE1227">
              <w:t>100 чел</w:t>
            </w:r>
          </w:p>
        </w:tc>
        <w:tc>
          <w:tcPr>
            <w:tcW w:w="1807" w:type="dxa"/>
          </w:tcPr>
          <w:p w:rsidR="001F08B9" w:rsidRPr="00DE1227" w:rsidRDefault="001F08B9" w:rsidP="00CE5A54">
            <w:pPr>
              <w:jc w:val="center"/>
            </w:pPr>
            <w:r w:rsidRPr="00DE1227">
              <w:t>100 чел</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tc>
        <w:tc>
          <w:tcPr>
            <w:tcW w:w="3485" w:type="dxa"/>
          </w:tcPr>
          <w:p w:rsidR="001F08B9" w:rsidRPr="00DE1227" w:rsidRDefault="001F08B9" w:rsidP="00CE5A54">
            <w:r w:rsidRPr="00DE1227">
              <w:t>г. Череповец, пл. Металлургов (Парк имени Ленинского комсомола)</w:t>
            </w:r>
          </w:p>
        </w:tc>
        <w:tc>
          <w:tcPr>
            <w:tcW w:w="1747" w:type="dxa"/>
          </w:tcPr>
          <w:p w:rsidR="001F08B9" w:rsidRPr="00DE1227" w:rsidRDefault="001F08B9" w:rsidP="00CE5A54">
            <w:pPr>
              <w:jc w:val="center"/>
            </w:pPr>
            <w:r w:rsidRPr="00DE1227">
              <w:t>От 400 до 5000 чел</w:t>
            </w:r>
          </w:p>
        </w:tc>
        <w:tc>
          <w:tcPr>
            <w:tcW w:w="1807" w:type="dxa"/>
          </w:tcPr>
          <w:p w:rsidR="001F08B9" w:rsidRPr="00DE1227" w:rsidRDefault="001F08B9" w:rsidP="00CE5A54">
            <w:pPr>
              <w:jc w:val="center"/>
            </w:pPr>
            <w:r w:rsidRPr="00DE1227">
              <w:t>От 400 до 5000 чел</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tc>
        <w:tc>
          <w:tcPr>
            <w:tcW w:w="3485" w:type="dxa"/>
          </w:tcPr>
          <w:p w:rsidR="001F08B9" w:rsidRPr="00DE1227" w:rsidRDefault="001F08B9" w:rsidP="00CE5A54">
            <w:r w:rsidRPr="00DE1227">
              <w:t>г. Череповец, пл. Металлургов (Городской парк культуры и отдыха)</w:t>
            </w:r>
          </w:p>
        </w:tc>
        <w:tc>
          <w:tcPr>
            <w:tcW w:w="1747" w:type="dxa"/>
          </w:tcPr>
          <w:p w:rsidR="001F08B9" w:rsidRPr="00DE1227" w:rsidRDefault="001F08B9" w:rsidP="00CE5A54">
            <w:pPr>
              <w:jc w:val="center"/>
            </w:pPr>
            <w:r w:rsidRPr="00DE1227">
              <w:t>От 400 до 5000 чел</w:t>
            </w:r>
          </w:p>
        </w:tc>
        <w:tc>
          <w:tcPr>
            <w:tcW w:w="1807" w:type="dxa"/>
          </w:tcPr>
          <w:p w:rsidR="001F08B9" w:rsidRPr="00DE1227" w:rsidRDefault="001F08B9" w:rsidP="00CE5A54">
            <w:pPr>
              <w:jc w:val="center"/>
            </w:pPr>
            <w:r w:rsidRPr="00DE1227">
              <w:t>От 400 до 5000 чел</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tc>
        <w:tc>
          <w:tcPr>
            <w:tcW w:w="3485" w:type="dxa"/>
          </w:tcPr>
          <w:p w:rsidR="001F08B9" w:rsidRPr="00DE1227" w:rsidRDefault="001F08B9" w:rsidP="00CE5A54">
            <w:r w:rsidRPr="00DE1227">
              <w:t xml:space="preserve">г. Череповец, ул. М. Горького, 22а (Дом музыки и кино) </w:t>
            </w:r>
          </w:p>
        </w:tc>
        <w:tc>
          <w:tcPr>
            <w:tcW w:w="1747" w:type="dxa"/>
          </w:tcPr>
          <w:p w:rsidR="001F08B9" w:rsidRPr="00DE1227" w:rsidRDefault="001F08B9" w:rsidP="00CE5A54">
            <w:pPr>
              <w:jc w:val="center"/>
            </w:pPr>
            <w:r w:rsidRPr="00DE1227">
              <w:t>Кинозал 298 мест</w:t>
            </w:r>
          </w:p>
          <w:p w:rsidR="001F08B9" w:rsidRPr="00DE1227" w:rsidRDefault="001F08B9" w:rsidP="00CE5A54">
            <w:pPr>
              <w:jc w:val="center"/>
            </w:pPr>
            <w:r w:rsidRPr="00DE1227">
              <w:t>Конц. зал 244 места</w:t>
            </w:r>
          </w:p>
        </w:tc>
        <w:tc>
          <w:tcPr>
            <w:tcW w:w="1807" w:type="dxa"/>
          </w:tcPr>
          <w:p w:rsidR="001F08B9" w:rsidRPr="00DE1227" w:rsidRDefault="001F08B9" w:rsidP="00CE5A54">
            <w:pPr>
              <w:jc w:val="center"/>
            </w:pPr>
            <w:r w:rsidRPr="00DE1227">
              <w:t>Кинозал 300 мест</w:t>
            </w:r>
          </w:p>
          <w:p w:rsidR="001F08B9" w:rsidRPr="00DE1227" w:rsidRDefault="001F08B9" w:rsidP="00CE5A54">
            <w:pPr>
              <w:jc w:val="center"/>
            </w:pPr>
            <w:r w:rsidRPr="00DE1227">
              <w:t>Конц. зал 246 мест</w:t>
            </w:r>
          </w:p>
        </w:tc>
      </w:tr>
      <w:tr w:rsidR="008D439C" w:rsidRPr="00DE1227" w:rsidTr="001F08B9">
        <w:trPr>
          <w:cantSplit/>
          <w:trHeight w:val="20"/>
        </w:trPr>
        <w:tc>
          <w:tcPr>
            <w:tcW w:w="521" w:type="dxa"/>
            <w:vMerge w:val="restart"/>
          </w:tcPr>
          <w:p w:rsidR="001F08B9" w:rsidRPr="00DE1227" w:rsidRDefault="001F08B9" w:rsidP="00CE5A54">
            <w:r w:rsidRPr="00DE1227">
              <w:t>5</w:t>
            </w:r>
          </w:p>
        </w:tc>
        <w:tc>
          <w:tcPr>
            <w:tcW w:w="2010" w:type="dxa"/>
            <w:vMerge w:val="restart"/>
          </w:tcPr>
          <w:p w:rsidR="001F08B9" w:rsidRPr="00DE1227" w:rsidRDefault="001F08B9" w:rsidP="00CE5A54">
            <w:pPr>
              <w:rPr>
                <w:bCs/>
              </w:rPr>
            </w:pPr>
            <w:r w:rsidRPr="00DE1227">
              <w:rPr>
                <w:rFonts w:eastAsia="Calibri"/>
                <w:bCs/>
              </w:rPr>
              <w:t>МБУК «Городское филармоническое собрание»</w:t>
            </w:r>
          </w:p>
        </w:tc>
        <w:tc>
          <w:tcPr>
            <w:tcW w:w="3485" w:type="dxa"/>
            <w:vAlign w:val="center"/>
          </w:tcPr>
          <w:p w:rsidR="001F08B9" w:rsidRPr="00DE1227" w:rsidRDefault="001F08B9" w:rsidP="00CE5A54">
            <w:r w:rsidRPr="00DE1227">
              <w:t>г. Череповец, Советский пр., д. 35А</w:t>
            </w:r>
          </w:p>
        </w:tc>
        <w:tc>
          <w:tcPr>
            <w:tcW w:w="1747" w:type="dxa"/>
            <w:vAlign w:val="center"/>
          </w:tcPr>
          <w:p w:rsidR="001F08B9" w:rsidRPr="00DE1227" w:rsidRDefault="001F08B9" w:rsidP="00CE5A54">
            <w:pPr>
              <w:jc w:val="center"/>
            </w:pPr>
            <w:r w:rsidRPr="00DE1227">
              <w:t xml:space="preserve">Филармонический зал - 200 чел. , камерный зал - 64 чел. </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vAlign w:val="center"/>
          </w:tcPr>
          <w:p w:rsidR="001F08B9" w:rsidRPr="00DE1227" w:rsidRDefault="001F08B9" w:rsidP="00CE5A54">
            <w:pPr>
              <w:rPr>
                <w:bCs/>
              </w:rPr>
            </w:pPr>
          </w:p>
        </w:tc>
        <w:tc>
          <w:tcPr>
            <w:tcW w:w="3485" w:type="dxa"/>
            <w:vAlign w:val="center"/>
          </w:tcPr>
          <w:p w:rsidR="001F08B9" w:rsidRPr="00DE1227" w:rsidRDefault="001F08B9" w:rsidP="00CE5A54">
            <w:r w:rsidRPr="00DE1227">
              <w:t xml:space="preserve">г. Череповец, ул. М. Горького, д. 22А </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vAlign w:val="center"/>
          </w:tcPr>
          <w:p w:rsidR="001F08B9" w:rsidRPr="00DE1227" w:rsidRDefault="001F08B9" w:rsidP="00CE5A54">
            <w:pPr>
              <w:rPr>
                <w:bCs/>
              </w:rPr>
            </w:pPr>
          </w:p>
        </w:tc>
        <w:tc>
          <w:tcPr>
            <w:tcW w:w="3485" w:type="dxa"/>
            <w:vAlign w:val="center"/>
          </w:tcPr>
          <w:p w:rsidR="001F08B9" w:rsidRPr="00DE1227" w:rsidRDefault="001F08B9" w:rsidP="00CE5A54">
            <w:r w:rsidRPr="00DE1227">
              <w:t xml:space="preserve">г. Череповец, пл. Строителей, д. 1 </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val="restart"/>
          </w:tcPr>
          <w:p w:rsidR="001F08B9" w:rsidRPr="00DE1227" w:rsidRDefault="001F08B9" w:rsidP="00CE5A54">
            <w:r w:rsidRPr="00DE1227">
              <w:t>6</w:t>
            </w:r>
          </w:p>
        </w:tc>
        <w:tc>
          <w:tcPr>
            <w:tcW w:w="2010" w:type="dxa"/>
            <w:vMerge w:val="restart"/>
          </w:tcPr>
          <w:p w:rsidR="001F08B9" w:rsidRPr="00DE1227" w:rsidRDefault="001F08B9" w:rsidP="00CE5A54">
            <w:pPr>
              <w:rPr>
                <w:rFonts w:eastAsia="Calibri"/>
              </w:rPr>
            </w:pPr>
            <w:r w:rsidRPr="00DE1227">
              <w:rPr>
                <w:rFonts w:eastAsia="Calibri"/>
              </w:rPr>
              <w:t>МАУК «Камерный театр»</w:t>
            </w:r>
          </w:p>
        </w:tc>
        <w:tc>
          <w:tcPr>
            <w:tcW w:w="3485" w:type="dxa"/>
          </w:tcPr>
          <w:p w:rsidR="001F08B9" w:rsidRPr="00DE1227" w:rsidRDefault="001F08B9" w:rsidP="00CE5A54">
            <w:r w:rsidRPr="00DE1227">
              <w:t>г. Череповец, Советский пр. д. 35Б</w:t>
            </w:r>
          </w:p>
        </w:tc>
        <w:tc>
          <w:tcPr>
            <w:tcW w:w="1747" w:type="dxa"/>
          </w:tcPr>
          <w:p w:rsidR="001F08B9" w:rsidRPr="00DE1227" w:rsidRDefault="001F08B9" w:rsidP="00CE5A54">
            <w:pPr>
              <w:jc w:val="center"/>
            </w:pPr>
            <w:r w:rsidRPr="00DE1227">
              <w:t>408</w:t>
            </w:r>
          </w:p>
        </w:tc>
        <w:tc>
          <w:tcPr>
            <w:tcW w:w="1807" w:type="dxa"/>
          </w:tcPr>
          <w:p w:rsidR="001F08B9" w:rsidRPr="00DE1227" w:rsidRDefault="001F08B9" w:rsidP="00CE5A54">
            <w:pPr>
              <w:jc w:val="center"/>
            </w:pPr>
            <w:r w:rsidRPr="00DE1227">
              <w:t>438</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г. Череповец, пр. Победы, д. 72</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г. Череповец, ул. Сталеваров, д. 44, строение 1</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г. Череповец, ул. Сталеваров, д. 44, строение 2</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tcPr>
          <w:p w:rsidR="001F08B9" w:rsidRPr="00DE1227" w:rsidRDefault="001F08B9" w:rsidP="00CE5A54">
            <w:r w:rsidRPr="00DE1227">
              <w:t>7</w:t>
            </w:r>
          </w:p>
        </w:tc>
        <w:tc>
          <w:tcPr>
            <w:tcW w:w="2010" w:type="dxa"/>
          </w:tcPr>
          <w:p w:rsidR="001F08B9" w:rsidRPr="00DE1227" w:rsidRDefault="001F08B9" w:rsidP="00CE5A54">
            <w:pPr>
              <w:rPr>
                <w:rFonts w:eastAsia="Calibri"/>
              </w:rPr>
            </w:pPr>
            <w:r w:rsidRPr="00DE1227">
              <w:rPr>
                <w:rFonts w:eastAsia="Calibri"/>
              </w:rPr>
              <w:t>МБУК «Детский музыкальный театр»</w:t>
            </w:r>
          </w:p>
        </w:tc>
        <w:tc>
          <w:tcPr>
            <w:tcW w:w="3485" w:type="dxa"/>
          </w:tcPr>
          <w:p w:rsidR="001F08B9" w:rsidRPr="00DE1227" w:rsidRDefault="001F08B9" w:rsidP="00CE5A54">
            <w:r w:rsidRPr="00DE1227">
              <w:t>г. Череповец, площадь Строителей 1</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val="restart"/>
          </w:tcPr>
          <w:p w:rsidR="001F08B9" w:rsidRPr="00DE1227" w:rsidRDefault="001F08B9" w:rsidP="00CE5A54">
            <w:r w:rsidRPr="00DE1227">
              <w:t>8</w:t>
            </w:r>
          </w:p>
        </w:tc>
        <w:tc>
          <w:tcPr>
            <w:tcW w:w="2010" w:type="dxa"/>
            <w:vMerge w:val="restart"/>
          </w:tcPr>
          <w:p w:rsidR="001F08B9" w:rsidRPr="00DE1227" w:rsidRDefault="001F08B9" w:rsidP="00CE5A54">
            <w:pPr>
              <w:rPr>
                <w:rFonts w:eastAsia="Calibri"/>
              </w:rPr>
            </w:pPr>
            <w:r w:rsidRPr="00DE1227">
              <w:rPr>
                <w:rFonts w:eastAsia="Calibri"/>
              </w:rPr>
              <w:t>МБУК «Череповецкое музейное объединение»</w:t>
            </w:r>
          </w:p>
        </w:tc>
        <w:tc>
          <w:tcPr>
            <w:tcW w:w="3485" w:type="dxa"/>
          </w:tcPr>
          <w:p w:rsidR="001F08B9" w:rsidRPr="00DE1227" w:rsidRDefault="001F08B9" w:rsidP="00CE5A54">
            <w:r w:rsidRPr="00DE1227">
              <w:rPr>
                <w:shd w:val="clear" w:color="auto" w:fill="FFFFFF"/>
              </w:rPr>
              <w:t>Советский пр., 30а</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rPr>
                <w:shd w:val="clear" w:color="auto" w:fill="FFFFFF"/>
              </w:rPr>
              <w:t>ул. Красная, 1в</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rPr>
                <w:shd w:val="clear" w:color="auto" w:fill="FFFFFF"/>
              </w:rPr>
              <w:t>ул. Матуринская, 28 (Историко-этнографический музей «Усадьба Гальских»)</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shd w:val="clear" w:color="auto" w:fill="FFFFFF"/>
              </w:rPr>
            </w:pPr>
          </w:p>
        </w:tc>
        <w:tc>
          <w:tcPr>
            <w:tcW w:w="3485" w:type="dxa"/>
          </w:tcPr>
          <w:p w:rsidR="001F08B9" w:rsidRPr="00DE1227" w:rsidRDefault="001F08B9" w:rsidP="00CE5A54">
            <w:pPr>
              <w:rPr>
                <w:shd w:val="clear" w:color="auto" w:fill="FFFFFF"/>
              </w:rPr>
            </w:pPr>
            <w:r w:rsidRPr="00DE1227">
              <w:rPr>
                <w:shd w:val="clear" w:color="auto" w:fill="FFFFFF"/>
              </w:rPr>
              <w:t>Ул. Матуринская, 28 (Амбар)</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rPr>
                <w:shd w:val="clear" w:color="auto" w:fill="FFFFFF"/>
              </w:rPr>
              <w:t xml:space="preserve">Пл. Революции, 1 </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rPr>
                <w:shd w:val="clear" w:color="auto" w:fill="FFFFFF"/>
              </w:rPr>
              <w:t>ул. Социалистическая, 22</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shd w:val="clear" w:color="auto" w:fill="FFFFFF"/>
              </w:rPr>
            </w:pPr>
          </w:p>
        </w:tc>
        <w:tc>
          <w:tcPr>
            <w:tcW w:w="3485" w:type="dxa"/>
          </w:tcPr>
          <w:p w:rsidR="001F08B9" w:rsidRPr="00DE1227" w:rsidRDefault="001F08B9" w:rsidP="00CE5A54">
            <w:pPr>
              <w:rPr>
                <w:shd w:val="clear" w:color="auto" w:fill="FFFFFF"/>
              </w:rPr>
            </w:pPr>
            <w:r w:rsidRPr="00DE1227">
              <w:rPr>
                <w:shd w:val="clear" w:color="auto" w:fill="FFFFFF"/>
              </w:rPr>
              <w:t>ул. Социалистическая, 28</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rPr>
                <w:shd w:val="clear" w:color="auto" w:fill="FFFFFF"/>
              </w:rPr>
              <w:t>пр. Луначарского, 41</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rPr>
                <w:shd w:val="clear" w:color="auto" w:fill="FFFFFF"/>
              </w:rPr>
              <w:t>пр. Луначарского, 39</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rPr>
                <w:shd w:val="clear" w:color="auto" w:fill="FFFFFF"/>
              </w:rPr>
              <w:t>пр. Луначарского, 32</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rPr>
                <w:shd w:val="clear" w:color="auto" w:fill="FFFFFF"/>
              </w:rPr>
              <w:t>д. Владимировка</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rPr>
                <w:shd w:val="clear" w:color="auto" w:fill="FFFFFF"/>
              </w:rPr>
              <w:t>ул. Парковая (Музей военной техники «Парк Победы»)</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rPr>
                <w:shd w:val="clear" w:color="auto" w:fill="FFFFFF"/>
              </w:rPr>
              <w:t>Ул. Юбилейная,36</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shd w:val="clear" w:color="auto" w:fill="FFFFFF"/>
              </w:rPr>
            </w:pPr>
          </w:p>
        </w:tc>
        <w:tc>
          <w:tcPr>
            <w:tcW w:w="3485" w:type="dxa"/>
          </w:tcPr>
          <w:p w:rsidR="001F08B9" w:rsidRPr="00DE1227" w:rsidRDefault="001F08B9" w:rsidP="00CE5A54">
            <w:pPr>
              <w:rPr>
                <w:shd w:val="clear" w:color="auto" w:fill="FFFFFF"/>
              </w:rPr>
            </w:pPr>
            <w:r w:rsidRPr="00DE1227">
              <w:rPr>
                <w:shd w:val="clear" w:color="auto" w:fill="FFFFFF"/>
              </w:rPr>
              <w:t>Пр. Советский, 19</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shd w:val="clear" w:color="auto" w:fill="FFFFFF"/>
              </w:rPr>
            </w:pPr>
          </w:p>
        </w:tc>
        <w:tc>
          <w:tcPr>
            <w:tcW w:w="3485" w:type="dxa"/>
          </w:tcPr>
          <w:p w:rsidR="001F08B9" w:rsidRPr="00DE1227" w:rsidRDefault="001F08B9" w:rsidP="00CE5A54">
            <w:pPr>
              <w:rPr>
                <w:shd w:val="clear" w:color="auto" w:fill="FFFFFF"/>
              </w:rPr>
            </w:pPr>
            <w:r w:rsidRPr="00DE1227">
              <w:rPr>
                <w:shd w:val="clear" w:color="auto" w:fill="FFFFFF"/>
              </w:rPr>
              <w:t>Ул. Коммунистов, 42</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shd w:val="clear" w:color="auto" w:fill="FFFFFF"/>
              </w:rPr>
            </w:pPr>
          </w:p>
        </w:tc>
        <w:tc>
          <w:tcPr>
            <w:tcW w:w="3485" w:type="dxa"/>
          </w:tcPr>
          <w:p w:rsidR="001F08B9" w:rsidRPr="00DE1227" w:rsidRDefault="001F08B9" w:rsidP="00CE5A54">
            <w:pPr>
              <w:rPr>
                <w:shd w:val="clear" w:color="auto" w:fill="FFFFFF"/>
              </w:rPr>
            </w:pPr>
            <w:r w:rsidRPr="00DE1227">
              <w:rPr>
                <w:shd w:val="clear" w:color="auto" w:fill="FFFFFF"/>
              </w:rPr>
              <w:t>Пр. Победы, 73</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vMerge w:val="restart"/>
          </w:tcPr>
          <w:p w:rsidR="001F08B9" w:rsidRPr="00DE1227" w:rsidRDefault="001F08B9" w:rsidP="00CE5A54">
            <w:r w:rsidRPr="00DE1227">
              <w:t>9</w:t>
            </w:r>
          </w:p>
        </w:tc>
        <w:tc>
          <w:tcPr>
            <w:tcW w:w="2010" w:type="dxa"/>
            <w:vMerge w:val="restart"/>
          </w:tcPr>
          <w:p w:rsidR="001F08B9" w:rsidRPr="00DE1227" w:rsidRDefault="001F08B9" w:rsidP="00CE5A54">
            <w:pPr>
              <w:rPr>
                <w:lang w:eastAsia="ar-SA"/>
              </w:rPr>
            </w:pPr>
            <w:r w:rsidRPr="00DE1227">
              <w:rPr>
                <w:lang w:eastAsia="ar-SA"/>
              </w:rPr>
              <w:t>МБУК «Объединение библиотек»</w:t>
            </w:r>
          </w:p>
        </w:tc>
        <w:tc>
          <w:tcPr>
            <w:tcW w:w="3485" w:type="dxa"/>
            <w:vAlign w:val="center"/>
          </w:tcPr>
          <w:p w:rsidR="001F08B9" w:rsidRPr="00DE1227" w:rsidRDefault="001F08B9" w:rsidP="00CE5A54">
            <w:pPr>
              <w:rPr>
                <w:lang w:eastAsia="ar-SA"/>
              </w:rPr>
            </w:pPr>
            <w:r w:rsidRPr="00DE1227">
              <w:t>б-р Доменщиков, д. 32</w:t>
            </w:r>
          </w:p>
        </w:tc>
        <w:tc>
          <w:tcPr>
            <w:tcW w:w="1747" w:type="dxa"/>
          </w:tcPr>
          <w:p w:rsidR="001F08B9" w:rsidRPr="00DE1227" w:rsidRDefault="001F08B9" w:rsidP="00CE5A54">
            <w:pPr>
              <w:jc w:val="center"/>
            </w:pPr>
            <w:r w:rsidRPr="00DE1227">
              <w:t>214</w:t>
            </w:r>
          </w:p>
        </w:tc>
        <w:tc>
          <w:tcPr>
            <w:tcW w:w="1807" w:type="dxa"/>
          </w:tcPr>
          <w:p w:rsidR="001F08B9" w:rsidRPr="00DE1227" w:rsidRDefault="001F08B9" w:rsidP="00CE5A54">
            <w:pPr>
              <w:jc w:val="center"/>
            </w:pPr>
            <w:r w:rsidRPr="00DE1227">
              <w:t>214</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lang w:eastAsia="ar-SA"/>
              </w:rPr>
            </w:pPr>
          </w:p>
        </w:tc>
        <w:tc>
          <w:tcPr>
            <w:tcW w:w="3485" w:type="dxa"/>
            <w:vAlign w:val="center"/>
          </w:tcPr>
          <w:p w:rsidR="001F08B9" w:rsidRPr="00DE1227" w:rsidRDefault="001F08B9" w:rsidP="00CE5A54">
            <w:pPr>
              <w:rPr>
                <w:lang w:eastAsia="ar-SA"/>
              </w:rPr>
            </w:pPr>
            <w:r w:rsidRPr="00DE1227">
              <w:t>ул. Годовикова, д. 10</w:t>
            </w:r>
          </w:p>
        </w:tc>
        <w:tc>
          <w:tcPr>
            <w:tcW w:w="1747" w:type="dxa"/>
          </w:tcPr>
          <w:p w:rsidR="001F08B9" w:rsidRPr="00DE1227" w:rsidRDefault="001F08B9" w:rsidP="00CE5A54">
            <w:pPr>
              <w:jc w:val="center"/>
            </w:pPr>
            <w:r w:rsidRPr="00DE1227">
              <w:t>90</w:t>
            </w:r>
          </w:p>
        </w:tc>
        <w:tc>
          <w:tcPr>
            <w:tcW w:w="1807" w:type="dxa"/>
          </w:tcPr>
          <w:p w:rsidR="001F08B9" w:rsidRPr="00DE1227" w:rsidRDefault="001F08B9" w:rsidP="00CE5A54">
            <w:pPr>
              <w:jc w:val="center"/>
            </w:pPr>
            <w:r w:rsidRPr="00DE1227">
              <w:t>90</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lang w:eastAsia="ar-SA"/>
              </w:rPr>
            </w:pPr>
          </w:p>
        </w:tc>
        <w:tc>
          <w:tcPr>
            <w:tcW w:w="3485" w:type="dxa"/>
          </w:tcPr>
          <w:p w:rsidR="001F08B9" w:rsidRPr="00DE1227" w:rsidRDefault="001F08B9" w:rsidP="00CE5A54">
            <w:pPr>
              <w:rPr>
                <w:lang w:eastAsia="ar-SA"/>
              </w:rPr>
            </w:pPr>
            <w:r w:rsidRPr="00DE1227">
              <w:t>пр. Победы, д. 28</w:t>
            </w:r>
          </w:p>
        </w:tc>
        <w:tc>
          <w:tcPr>
            <w:tcW w:w="1747" w:type="dxa"/>
          </w:tcPr>
          <w:p w:rsidR="001F08B9" w:rsidRPr="00DE1227" w:rsidRDefault="001F08B9" w:rsidP="00CE5A54">
            <w:pPr>
              <w:jc w:val="center"/>
            </w:pPr>
            <w:r w:rsidRPr="00DE1227">
              <w:t>44</w:t>
            </w:r>
          </w:p>
        </w:tc>
        <w:tc>
          <w:tcPr>
            <w:tcW w:w="1807" w:type="dxa"/>
          </w:tcPr>
          <w:p w:rsidR="001F08B9" w:rsidRPr="00DE1227" w:rsidRDefault="001F08B9" w:rsidP="00CE5A54">
            <w:pPr>
              <w:jc w:val="center"/>
            </w:pPr>
            <w:r w:rsidRPr="00DE1227">
              <w:t>44</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lang w:eastAsia="ar-SA"/>
              </w:rPr>
            </w:pPr>
          </w:p>
        </w:tc>
        <w:tc>
          <w:tcPr>
            <w:tcW w:w="3485" w:type="dxa"/>
          </w:tcPr>
          <w:p w:rsidR="001F08B9" w:rsidRPr="00DE1227" w:rsidRDefault="001F08B9" w:rsidP="00CE5A54">
            <w:pPr>
              <w:rPr>
                <w:lang w:eastAsia="ar-SA"/>
              </w:rPr>
            </w:pPr>
            <w:r w:rsidRPr="00DE1227">
              <w:t>ул. Краснодонцев, д. 17</w:t>
            </w:r>
          </w:p>
        </w:tc>
        <w:tc>
          <w:tcPr>
            <w:tcW w:w="1747" w:type="dxa"/>
          </w:tcPr>
          <w:p w:rsidR="001F08B9" w:rsidRPr="00DE1227" w:rsidRDefault="001F08B9" w:rsidP="00CE5A54">
            <w:pPr>
              <w:jc w:val="center"/>
            </w:pPr>
            <w:r w:rsidRPr="00DE1227">
              <w:t>60</w:t>
            </w:r>
          </w:p>
        </w:tc>
        <w:tc>
          <w:tcPr>
            <w:tcW w:w="1807" w:type="dxa"/>
          </w:tcPr>
          <w:p w:rsidR="001F08B9" w:rsidRPr="00DE1227" w:rsidRDefault="001F08B9" w:rsidP="00CE5A54">
            <w:pPr>
              <w:jc w:val="center"/>
            </w:pPr>
            <w:r w:rsidRPr="00DE1227">
              <w:t>60</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lang w:eastAsia="ar-SA"/>
              </w:rPr>
            </w:pPr>
          </w:p>
        </w:tc>
        <w:tc>
          <w:tcPr>
            <w:tcW w:w="3485" w:type="dxa"/>
            <w:vAlign w:val="center"/>
          </w:tcPr>
          <w:p w:rsidR="001F08B9" w:rsidRPr="00DE1227" w:rsidRDefault="001F08B9" w:rsidP="00CE5A54">
            <w:pPr>
              <w:rPr>
                <w:lang w:eastAsia="ar-SA"/>
              </w:rPr>
            </w:pPr>
            <w:r w:rsidRPr="00DE1227">
              <w:t>Северное шоссе, д. 29</w:t>
            </w:r>
          </w:p>
        </w:tc>
        <w:tc>
          <w:tcPr>
            <w:tcW w:w="1747" w:type="dxa"/>
          </w:tcPr>
          <w:p w:rsidR="001F08B9" w:rsidRPr="00DE1227" w:rsidRDefault="001F08B9" w:rsidP="00CE5A54">
            <w:pPr>
              <w:jc w:val="center"/>
            </w:pPr>
            <w:r w:rsidRPr="00DE1227">
              <w:t>50</w:t>
            </w:r>
          </w:p>
        </w:tc>
        <w:tc>
          <w:tcPr>
            <w:tcW w:w="1807" w:type="dxa"/>
          </w:tcPr>
          <w:p w:rsidR="001F08B9" w:rsidRPr="00DE1227" w:rsidRDefault="001F08B9" w:rsidP="00CE5A54">
            <w:pPr>
              <w:jc w:val="center"/>
            </w:pPr>
            <w:r w:rsidRPr="00DE1227">
              <w:t>50</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lang w:eastAsia="ar-SA"/>
              </w:rPr>
            </w:pPr>
          </w:p>
        </w:tc>
        <w:tc>
          <w:tcPr>
            <w:tcW w:w="3485" w:type="dxa"/>
          </w:tcPr>
          <w:p w:rsidR="001F08B9" w:rsidRPr="00DE1227" w:rsidRDefault="001F08B9" w:rsidP="00CE5A54">
            <w:pPr>
              <w:rPr>
                <w:lang w:eastAsia="ar-SA"/>
              </w:rPr>
            </w:pPr>
            <w:r w:rsidRPr="00DE1227">
              <w:t>пр. Победы, д. 137</w:t>
            </w:r>
          </w:p>
        </w:tc>
        <w:tc>
          <w:tcPr>
            <w:tcW w:w="1747" w:type="dxa"/>
          </w:tcPr>
          <w:p w:rsidR="001F08B9" w:rsidRPr="00DE1227" w:rsidRDefault="001F08B9" w:rsidP="00CE5A54">
            <w:pPr>
              <w:jc w:val="center"/>
            </w:pPr>
            <w:r w:rsidRPr="00DE1227">
              <w:t>68</w:t>
            </w:r>
          </w:p>
        </w:tc>
        <w:tc>
          <w:tcPr>
            <w:tcW w:w="1807" w:type="dxa"/>
          </w:tcPr>
          <w:p w:rsidR="001F08B9" w:rsidRPr="00DE1227" w:rsidRDefault="001F08B9" w:rsidP="00CE5A54">
            <w:pPr>
              <w:jc w:val="center"/>
            </w:pPr>
            <w:r w:rsidRPr="00DE1227">
              <w:t>68</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lang w:eastAsia="ar-SA"/>
              </w:rPr>
            </w:pPr>
          </w:p>
        </w:tc>
        <w:tc>
          <w:tcPr>
            <w:tcW w:w="3485" w:type="dxa"/>
          </w:tcPr>
          <w:p w:rsidR="001F08B9" w:rsidRPr="00DE1227" w:rsidRDefault="001F08B9" w:rsidP="00CE5A54">
            <w:pPr>
              <w:rPr>
                <w:lang w:eastAsia="ar-SA"/>
              </w:rPr>
            </w:pPr>
            <w:r w:rsidRPr="00DE1227">
              <w:t>ул. Архангельская д. 7-7а</w:t>
            </w:r>
          </w:p>
        </w:tc>
        <w:tc>
          <w:tcPr>
            <w:tcW w:w="1747" w:type="dxa"/>
          </w:tcPr>
          <w:p w:rsidR="001F08B9" w:rsidRPr="00DE1227" w:rsidRDefault="001F08B9" w:rsidP="00CE5A54">
            <w:pPr>
              <w:jc w:val="center"/>
            </w:pPr>
            <w:r w:rsidRPr="00DE1227">
              <w:t>177</w:t>
            </w:r>
          </w:p>
        </w:tc>
        <w:tc>
          <w:tcPr>
            <w:tcW w:w="1807" w:type="dxa"/>
          </w:tcPr>
          <w:p w:rsidR="001F08B9" w:rsidRPr="00DE1227" w:rsidRDefault="001F08B9" w:rsidP="00CE5A54">
            <w:pPr>
              <w:jc w:val="center"/>
            </w:pPr>
            <w:r w:rsidRPr="00DE1227">
              <w:t>177</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lang w:eastAsia="ar-SA"/>
              </w:rPr>
            </w:pPr>
          </w:p>
        </w:tc>
        <w:tc>
          <w:tcPr>
            <w:tcW w:w="3485" w:type="dxa"/>
          </w:tcPr>
          <w:p w:rsidR="001F08B9" w:rsidRPr="00DE1227" w:rsidRDefault="001F08B9" w:rsidP="00CE5A54">
            <w:pPr>
              <w:rPr>
                <w:lang w:eastAsia="ar-SA"/>
              </w:rPr>
            </w:pPr>
            <w:r w:rsidRPr="00DE1227">
              <w:t>ул. Наседки на, д. 21</w:t>
            </w:r>
          </w:p>
        </w:tc>
        <w:tc>
          <w:tcPr>
            <w:tcW w:w="1747" w:type="dxa"/>
          </w:tcPr>
          <w:p w:rsidR="001F08B9" w:rsidRPr="00DE1227" w:rsidRDefault="001F08B9" w:rsidP="00CE5A54">
            <w:pPr>
              <w:jc w:val="center"/>
            </w:pPr>
            <w:r w:rsidRPr="00DE1227">
              <w:t>2</w:t>
            </w:r>
          </w:p>
        </w:tc>
        <w:tc>
          <w:tcPr>
            <w:tcW w:w="1807" w:type="dxa"/>
          </w:tcPr>
          <w:p w:rsidR="001F08B9" w:rsidRPr="00DE1227" w:rsidRDefault="001F08B9" w:rsidP="00CE5A54">
            <w:pPr>
              <w:jc w:val="center"/>
            </w:pPr>
            <w:r w:rsidRPr="00DE1227">
              <w:t>2</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lang w:eastAsia="ar-SA"/>
              </w:rPr>
            </w:pPr>
          </w:p>
        </w:tc>
        <w:tc>
          <w:tcPr>
            <w:tcW w:w="3485" w:type="dxa"/>
          </w:tcPr>
          <w:p w:rsidR="001F08B9" w:rsidRPr="00DE1227" w:rsidRDefault="001F08B9" w:rsidP="00CE5A54">
            <w:pPr>
              <w:rPr>
                <w:lang w:eastAsia="ar-SA"/>
              </w:rPr>
            </w:pPr>
            <w:r w:rsidRPr="00DE1227">
              <w:t>пр. Строителей, д. 30</w:t>
            </w:r>
          </w:p>
        </w:tc>
        <w:tc>
          <w:tcPr>
            <w:tcW w:w="1747" w:type="dxa"/>
          </w:tcPr>
          <w:p w:rsidR="001F08B9" w:rsidRPr="00DE1227" w:rsidRDefault="001F08B9" w:rsidP="00CE5A54">
            <w:pPr>
              <w:jc w:val="center"/>
            </w:pPr>
            <w:r w:rsidRPr="00DE1227">
              <w:t>134</w:t>
            </w:r>
          </w:p>
        </w:tc>
        <w:tc>
          <w:tcPr>
            <w:tcW w:w="1807" w:type="dxa"/>
          </w:tcPr>
          <w:p w:rsidR="001F08B9" w:rsidRPr="00DE1227" w:rsidRDefault="001F08B9" w:rsidP="00CE5A54">
            <w:pPr>
              <w:jc w:val="center"/>
            </w:pPr>
            <w:r w:rsidRPr="00DE1227">
              <w:t>134</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lang w:eastAsia="ar-SA"/>
              </w:rPr>
            </w:pPr>
          </w:p>
        </w:tc>
        <w:tc>
          <w:tcPr>
            <w:tcW w:w="3485" w:type="dxa"/>
          </w:tcPr>
          <w:p w:rsidR="001F08B9" w:rsidRPr="00DE1227" w:rsidRDefault="001F08B9" w:rsidP="00CE5A54">
            <w:pPr>
              <w:rPr>
                <w:lang w:eastAsia="ar-SA"/>
              </w:rPr>
            </w:pPr>
            <w:r w:rsidRPr="00DE1227">
              <w:t>пр. Победы, д. 73</w:t>
            </w:r>
          </w:p>
        </w:tc>
        <w:tc>
          <w:tcPr>
            <w:tcW w:w="1747" w:type="dxa"/>
          </w:tcPr>
          <w:p w:rsidR="001F08B9" w:rsidRPr="00DE1227" w:rsidRDefault="001F08B9" w:rsidP="00CE5A54">
            <w:pPr>
              <w:jc w:val="center"/>
            </w:pPr>
            <w:r w:rsidRPr="00DE1227">
              <w:t>27</w:t>
            </w:r>
          </w:p>
        </w:tc>
        <w:tc>
          <w:tcPr>
            <w:tcW w:w="1807" w:type="dxa"/>
          </w:tcPr>
          <w:p w:rsidR="001F08B9" w:rsidRPr="00DE1227" w:rsidRDefault="001F08B9" w:rsidP="00CE5A54">
            <w:pPr>
              <w:jc w:val="center"/>
            </w:pPr>
            <w:r w:rsidRPr="00DE1227">
              <w:t>27</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lang w:eastAsia="ar-SA"/>
              </w:rPr>
            </w:pPr>
          </w:p>
        </w:tc>
        <w:tc>
          <w:tcPr>
            <w:tcW w:w="3485" w:type="dxa"/>
          </w:tcPr>
          <w:p w:rsidR="001F08B9" w:rsidRPr="00DE1227" w:rsidRDefault="001F08B9" w:rsidP="00CE5A54">
            <w:pPr>
              <w:rPr>
                <w:lang w:eastAsia="ar-SA"/>
              </w:rPr>
            </w:pPr>
            <w:r w:rsidRPr="00DE1227">
              <w:t>ул. Металлургов, д. 9</w:t>
            </w:r>
          </w:p>
        </w:tc>
        <w:tc>
          <w:tcPr>
            <w:tcW w:w="1747" w:type="dxa"/>
          </w:tcPr>
          <w:p w:rsidR="001F08B9" w:rsidRPr="00DE1227" w:rsidRDefault="001F08B9" w:rsidP="00CE5A54">
            <w:pPr>
              <w:jc w:val="center"/>
            </w:pPr>
            <w:r w:rsidRPr="00DE1227">
              <w:t>55</w:t>
            </w:r>
          </w:p>
        </w:tc>
        <w:tc>
          <w:tcPr>
            <w:tcW w:w="1807" w:type="dxa"/>
          </w:tcPr>
          <w:p w:rsidR="001F08B9" w:rsidRPr="00DE1227" w:rsidRDefault="001F08B9" w:rsidP="00CE5A54">
            <w:pPr>
              <w:jc w:val="center"/>
            </w:pPr>
            <w:r w:rsidRPr="00DE1227">
              <w:t>55</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lang w:eastAsia="ar-SA"/>
              </w:rPr>
            </w:pPr>
          </w:p>
        </w:tc>
        <w:tc>
          <w:tcPr>
            <w:tcW w:w="3485" w:type="dxa"/>
          </w:tcPr>
          <w:p w:rsidR="001F08B9" w:rsidRPr="00DE1227" w:rsidRDefault="001F08B9" w:rsidP="00CE5A54">
            <w:pPr>
              <w:rPr>
                <w:lang w:eastAsia="ar-SA"/>
              </w:rPr>
            </w:pPr>
            <w:r w:rsidRPr="00DE1227">
              <w:t>ул. Олимпийская, д. 63</w:t>
            </w:r>
          </w:p>
        </w:tc>
        <w:tc>
          <w:tcPr>
            <w:tcW w:w="1747" w:type="dxa"/>
          </w:tcPr>
          <w:p w:rsidR="001F08B9" w:rsidRPr="00DE1227" w:rsidRDefault="001F08B9" w:rsidP="00CE5A54">
            <w:pPr>
              <w:jc w:val="center"/>
            </w:pPr>
            <w:r w:rsidRPr="00DE1227">
              <w:t>15</w:t>
            </w:r>
          </w:p>
        </w:tc>
        <w:tc>
          <w:tcPr>
            <w:tcW w:w="1807" w:type="dxa"/>
          </w:tcPr>
          <w:p w:rsidR="001F08B9" w:rsidRPr="00DE1227" w:rsidRDefault="001F08B9" w:rsidP="00CE5A54">
            <w:pPr>
              <w:jc w:val="center"/>
            </w:pPr>
            <w:r w:rsidRPr="00DE1227">
              <w:t>15</w:t>
            </w:r>
          </w:p>
        </w:tc>
      </w:tr>
      <w:tr w:rsidR="008D439C" w:rsidRPr="00DE1227" w:rsidTr="001F08B9">
        <w:trPr>
          <w:cantSplit/>
          <w:trHeight w:val="20"/>
        </w:trPr>
        <w:tc>
          <w:tcPr>
            <w:tcW w:w="521" w:type="dxa"/>
          </w:tcPr>
          <w:p w:rsidR="001F08B9" w:rsidRPr="00DE1227" w:rsidRDefault="001F08B9" w:rsidP="00CE5A54">
            <w:r w:rsidRPr="00DE1227">
              <w:t>10</w:t>
            </w:r>
          </w:p>
        </w:tc>
        <w:tc>
          <w:tcPr>
            <w:tcW w:w="2010" w:type="dxa"/>
          </w:tcPr>
          <w:p w:rsidR="001F08B9" w:rsidRPr="00DE1227" w:rsidRDefault="001F08B9" w:rsidP="00CE5A54">
            <w:pPr>
              <w:rPr>
                <w:rFonts w:eastAsia="Calibri"/>
              </w:rPr>
            </w:pPr>
            <w:r w:rsidRPr="00DE1227">
              <w:rPr>
                <w:rFonts w:eastAsia="Calibri"/>
              </w:rPr>
              <w:t>МБОУ ДОД «Дом детства и юношества «Дом знаний»</w:t>
            </w:r>
          </w:p>
        </w:tc>
        <w:tc>
          <w:tcPr>
            <w:tcW w:w="3485" w:type="dxa"/>
          </w:tcPr>
          <w:p w:rsidR="001F08B9" w:rsidRPr="00DE1227" w:rsidRDefault="001F08B9" w:rsidP="00CE5A54">
            <w:r w:rsidRPr="00DE1227">
              <w:t>Советский пр-кт, 54</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307</w:t>
            </w:r>
          </w:p>
        </w:tc>
      </w:tr>
      <w:tr w:rsidR="008D439C" w:rsidRPr="00DE1227" w:rsidTr="001F08B9">
        <w:trPr>
          <w:cantSplit/>
          <w:trHeight w:val="20"/>
        </w:trPr>
        <w:tc>
          <w:tcPr>
            <w:tcW w:w="521" w:type="dxa"/>
          </w:tcPr>
          <w:p w:rsidR="001F08B9" w:rsidRPr="00DE1227" w:rsidRDefault="001F08B9" w:rsidP="00CE5A54">
            <w:pPr>
              <w:jc w:val="center"/>
            </w:pPr>
            <w:r w:rsidRPr="00DE1227">
              <w:t>11</w:t>
            </w:r>
          </w:p>
        </w:tc>
        <w:tc>
          <w:tcPr>
            <w:tcW w:w="2010" w:type="dxa"/>
            <w:vAlign w:val="center"/>
          </w:tcPr>
          <w:p w:rsidR="001F08B9" w:rsidRPr="00DE1227" w:rsidRDefault="001F08B9" w:rsidP="00CE5A54">
            <w:pPr>
              <w:rPr>
                <w:rFonts w:eastAsia="Calibri"/>
              </w:rPr>
            </w:pPr>
            <w:r w:rsidRPr="00DE1227">
              <w:rPr>
                <w:rFonts w:eastAsia="Calibri"/>
              </w:rPr>
              <w:t>МАУ ДО «Детская школа искусств «Гармония»</w:t>
            </w:r>
          </w:p>
        </w:tc>
        <w:tc>
          <w:tcPr>
            <w:tcW w:w="3485" w:type="dxa"/>
            <w:vAlign w:val="center"/>
          </w:tcPr>
          <w:p w:rsidR="001F08B9" w:rsidRPr="00DE1227" w:rsidRDefault="001F08B9" w:rsidP="00CE5A54">
            <w:r w:rsidRPr="00DE1227">
              <w:t>г. Череповец, ул. Архангельская,15б</w:t>
            </w:r>
          </w:p>
        </w:tc>
        <w:tc>
          <w:tcPr>
            <w:tcW w:w="1747" w:type="dxa"/>
            <w:vAlign w:val="center"/>
          </w:tcPr>
          <w:p w:rsidR="001F08B9" w:rsidRPr="00DE1227" w:rsidRDefault="001F08B9" w:rsidP="00CE5A54">
            <w:pPr>
              <w:jc w:val="center"/>
            </w:pPr>
            <w:r w:rsidRPr="00DE1227">
              <w:t>772</w:t>
            </w:r>
          </w:p>
        </w:tc>
        <w:tc>
          <w:tcPr>
            <w:tcW w:w="1807" w:type="dxa"/>
            <w:vAlign w:val="center"/>
          </w:tcPr>
          <w:p w:rsidR="001F08B9" w:rsidRPr="00DE1227" w:rsidRDefault="001F08B9" w:rsidP="00CE5A54">
            <w:pPr>
              <w:jc w:val="center"/>
            </w:pPr>
            <w:r w:rsidRPr="00DE1227">
              <w:t>620</w:t>
            </w:r>
          </w:p>
        </w:tc>
      </w:tr>
      <w:tr w:rsidR="008D439C" w:rsidRPr="00DE1227" w:rsidTr="001F08B9">
        <w:trPr>
          <w:cantSplit/>
          <w:trHeight w:val="20"/>
        </w:trPr>
        <w:tc>
          <w:tcPr>
            <w:tcW w:w="521" w:type="dxa"/>
            <w:vMerge w:val="restart"/>
          </w:tcPr>
          <w:p w:rsidR="001F08B9" w:rsidRPr="00DE1227" w:rsidRDefault="001F08B9" w:rsidP="00CE5A54">
            <w:r w:rsidRPr="00DE1227">
              <w:t>12</w:t>
            </w:r>
          </w:p>
        </w:tc>
        <w:tc>
          <w:tcPr>
            <w:tcW w:w="2010" w:type="dxa"/>
            <w:vMerge w:val="restart"/>
          </w:tcPr>
          <w:p w:rsidR="001F08B9" w:rsidRPr="00DE1227" w:rsidRDefault="001F08B9" w:rsidP="00CE5A54">
            <w:pPr>
              <w:rPr>
                <w:rFonts w:eastAsia="Calibri"/>
              </w:rPr>
            </w:pPr>
            <w:r w:rsidRPr="00DE1227">
              <w:rPr>
                <w:rFonts w:eastAsia="Calibri"/>
              </w:rPr>
              <w:t>МБУ ДО «Детская школа искусств»</w:t>
            </w:r>
          </w:p>
        </w:tc>
        <w:tc>
          <w:tcPr>
            <w:tcW w:w="3485" w:type="dxa"/>
          </w:tcPr>
          <w:p w:rsidR="001F08B9" w:rsidRPr="00DE1227" w:rsidRDefault="001F08B9" w:rsidP="00CE5A54">
            <w:r w:rsidRPr="00DE1227">
              <w:t>Ул. Вологодская, 3</w:t>
            </w:r>
          </w:p>
        </w:tc>
        <w:tc>
          <w:tcPr>
            <w:tcW w:w="1747" w:type="dxa"/>
            <w:vAlign w:val="center"/>
          </w:tcPr>
          <w:p w:rsidR="001F08B9" w:rsidRPr="00DE1227" w:rsidRDefault="001F08B9" w:rsidP="00CE5A54">
            <w:pPr>
              <w:jc w:val="center"/>
            </w:pPr>
            <w:r w:rsidRPr="00DE1227">
              <w:t>Максимальная посещаемость 600 чел в день</w:t>
            </w:r>
          </w:p>
        </w:tc>
        <w:tc>
          <w:tcPr>
            <w:tcW w:w="1807" w:type="dxa"/>
            <w:vAlign w:val="center"/>
          </w:tcPr>
          <w:p w:rsidR="001F08B9" w:rsidRPr="00DE1227" w:rsidRDefault="001F08B9" w:rsidP="00CE5A54">
            <w:pPr>
              <w:jc w:val="center"/>
            </w:pPr>
            <w:r w:rsidRPr="00DE1227">
              <w:t>250 чел в день</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Ул. Молодежная, д. 1А</w:t>
            </w:r>
          </w:p>
        </w:tc>
        <w:tc>
          <w:tcPr>
            <w:tcW w:w="1747" w:type="dxa"/>
            <w:vAlign w:val="center"/>
          </w:tcPr>
          <w:p w:rsidR="001F08B9" w:rsidRPr="00DE1227" w:rsidRDefault="001F08B9" w:rsidP="00CE5A54">
            <w:pPr>
              <w:jc w:val="center"/>
            </w:pPr>
            <w:r w:rsidRPr="00DE1227">
              <w:t>Максимальная посещаемость 130 чел в день</w:t>
            </w:r>
          </w:p>
        </w:tc>
        <w:tc>
          <w:tcPr>
            <w:tcW w:w="1807" w:type="dxa"/>
            <w:vAlign w:val="center"/>
          </w:tcPr>
          <w:p w:rsidR="001F08B9" w:rsidRPr="00DE1227" w:rsidRDefault="001F08B9" w:rsidP="00CE5A54">
            <w:pPr>
              <w:jc w:val="center"/>
            </w:pPr>
            <w:r w:rsidRPr="00DE1227">
              <w:t>40 чел в день</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Ул. Наседкина, 14А</w:t>
            </w:r>
          </w:p>
        </w:tc>
        <w:tc>
          <w:tcPr>
            <w:tcW w:w="1747" w:type="dxa"/>
            <w:vAlign w:val="center"/>
          </w:tcPr>
          <w:p w:rsidR="001F08B9" w:rsidRPr="00DE1227" w:rsidRDefault="001F08B9" w:rsidP="00CE5A54">
            <w:pPr>
              <w:jc w:val="center"/>
            </w:pPr>
            <w:r w:rsidRPr="00DE1227">
              <w:t>Максимальная посещаемость 600 чел в день</w:t>
            </w:r>
          </w:p>
        </w:tc>
        <w:tc>
          <w:tcPr>
            <w:tcW w:w="1807" w:type="dxa"/>
            <w:vAlign w:val="center"/>
          </w:tcPr>
          <w:p w:rsidR="001F08B9" w:rsidRPr="00DE1227" w:rsidRDefault="001F08B9" w:rsidP="00CE5A54">
            <w:pPr>
              <w:jc w:val="center"/>
            </w:pPr>
            <w:r w:rsidRPr="00DE1227">
              <w:t>150 чел в день</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Ул; Олимпийская, 13</w:t>
            </w:r>
          </w:p>
        </w:tc>
        <w:tc>
          <w:tcPr>
            <w:tcW w:w="1747" w:type="dxa"/>
            <w:vAlign w:val="center"/>
          </w:tcPr>
          <w:p w:rsidR="001F08B9" w:rsidRPr="00DE1227" w:rsidRDefault="001F08B9" w:rsidP="00CE5A54">
            <w:pPr>
              <w:jc w:val="center"/>
            </w:pPr>
            <w:r w:rsidRPr="00DE1227">
              <w:t>Максимальная посещаемость 150 чел в день</w:t>
            </w:r>
          </w:p>
        </w:tc>
        <w:tc>
          <w:tcPr>
            <w:tcW w:w="1807" w:type="dxa"/>
            <w:vAlign w:val="center"/>
          </w:tcPr>
          <w:p w:rsidR="001F08B9" w:rsidRPr="00DE1227" w:rsidRDefault="001F08B9" w:rsidP="00CE5A54">
            <w:pPr>
              <w:jc w:val="center"/>
            </w:pPr>
            <w:r w:rsidRPr="00DE1227">
              <w:t>121 чел в день</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Ул. Металлургов, д. 40 (ЖГГ)</w:t>
            </w:r>
          </w:p>
        </w:tc>
        <w:tc>
          <w:tcPr>
            <w:tcW w:w="1747" w:type="dxa"/>
            <w:vAlign w:val="center"/>
          </w:tcPr>
          <w:p w:rsidR="001F08B9" w:rsidRPr="00DE1227" w:rsidRDefault="001F08B9" w:rsidP="00CE5A54">
            <w:pPr>
              <w:jc w:val="center"/>
            </w:pPr>
            <w:r w:rsidRPr="00DE1227">
              <w:t>-</w:t>
            </w:r>
          </w:p>
        </w:tc>
        <w:tc>
          <w:tcPr>
            <w:tcW w:w="1807" w:type="dxa"/>
            <w:vAlign w:val="center"/>
          </w:tcPr>
          <w:p w:rsidR="001F08B9" w:rsidRPr="00DE1227" w:rsidRDefault="001F08B9" w:rsidP="00CE5A54">
            <w:pPr>
              <w:jc w:val="center"/>
            </w:pPr>
            <w:r w:rsidRPr="00DE1227">
              <w:t>-</w:t>
            </w:r>
          </w:p>
        </w:tc>
      </w:tr>
      <w:tr w:rsidR="008D439C" w:rsidRPr="00DE1227" w:rsidTr="001F08B9">
        <w:trPr>
          <w:cantSplit/>
          <w:trHeight w:val="20"/>
        </w:trPr>
        <w:tc>
          <w:tcPr>
            <w:tcW w:w="521" w:type="dxa"/>
            <w:vMerge w:val="restart"/>
          </w:tcPr>
          <w:p w:rsidR="001F08B9" w:rsidRPr="00DE1227" w:rsidRDefault="001F08B9" w:rsidP="00CE5A54">
            <w:r w:rsidRPr="00DE1227">
              <w:t>13</w:t>
            </w:r>
          </w:p>
        </w:tc>
        <w:tc>
          <w:tcPr>
            <w:tcW w:w="2010" w:type="dxa"/>
            <w:vMerge w:val="restart"/>
          </w:tcPr>
          <w:p w:rsidR="001F08B9" w:rsidRPr="00DE1227" w:rsidRDefault="001F08B9" w:rsidP="00CE5A54">
            <w:pPr>
              <w:rPr>
                <w:rFonts w:eastAsia="Calibri"/>
              </w:rPr>
            </w:pPr>
            <w:r w:rsidRPr="00DE1227">
              <w:rPr>
                <w:rFonts w:eastAsia="Calibri"/>
              </w:rPr>
              <w:t>МБУ ДО «Детская художественная школа №1»</w:t>
            </w:r>
          </w:p>
        </w:tc>
        <w:tc>
          <w:tcPr>
            <w:tcW w:w="3485" w:type="dxa"/>
          </w:tcPr>
          <w:p w:rsidR="001F08B9" w:rsidRPr="00DE1227" w:rsidRDefault="001F08B9" w:rsidP="00CE5A54">
            <w:r w:rsidRPr="00DE1227">
              <w:t>г. Череповец, Парковая, д. 44</w:t>
            </w:r>
          </w:p>
        </w:tc>
        <w:tc>
          <w:tcPr>
            <w:tcW w:w="1747" w:type="dxa"/>
          </w:tcPr>
          <w:p w:rsidR="001F08B9" w:rsidRPr="00DE1227" w:rsidRDefault="001F08B9" w:rsidP="00CE5A54">
            <w:pPr>
              <w:jc w:val="center"/>
            </w:pPr>
            <w:r w:rsidRPr="00DE1227">
              <w:t>110</w:t>
            </w:r>
          </w:p>
        </w:tc>
        <w:tc>
          <w:tcPr>
            <w:tcW w:w="1807" w:type="dxa"/>
          </w:tcPr>
          <w:p w:rsidR="001F08B9" w:rsidRPr="00DE1227" w:rsidRDefault="001F08B9" w:rsidP="00CE5A54">
            <w:pPr>
              <w:jc w:val="center"/>
            </w:pPr>
            <w:r w:rsidRPr="00DE1227">
              <w:t>90</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г. Череповец, Ком. Белова, д. 13</w:t>
            </w:r>
          </w:p>
        </w:tc>
        <w:tc>
          <w:tcPr>
            <w:tcW w:w="1747" w:type="dxa"/>
          </w:tcPr>
          <w:p w:rsidR="001F08B9" w:rsidRPr="00DE1227" w:rsidRDefault="001F08B9" w:rsidP="00CE5A54">
            <w:pPr>
              <w:jc w:val="center"/>
            </w:pPr>
            <w:r w:rsidRPr="00DE1227">
              <w:t>35</w:t>
            </w:r>
          </w:p>
          <w:p w:rsidR="001F08B9" w:rsidRPr="00DE1227" w:rsidRDefault="001F08B9" w:rsidP="00CE5A54">
            <w:pPr>
              <w:jc w:val="center"/>
            </w:pPr>
            <w:r w:rsidRPr="00DE1227">
              <w:t>42</w:t>
            </w:r>
          </w:p>
        </w:tc>
        <w:tc>
          <w:tcPr>
            <w:tcW w:w="1807" w:type="dxa"/>
          </w:tcPr>
          <w:p w:rsidR="001F08B9" w:rsidRPr="00DE1227" w:rsidRDefault="001F08B9" w:rsidP="00CE5A54">
            <w:pPr>
              <w:jc w:val="center"/>
            </w:pPr>
            <w:r w:rsidRPr="00DE1227">
              <w:t>40</w:t>
            </w:r>
          </w:p>
          <w:p w:rsidR="001F08B9" w:rsidRPr="00DE1227" w:rsidRDefault="001F08B9" w:rsidP="00CE5A54">
            <w:pPr>
              <w:jc w:val="center"/>
            </w:pPr>
            <w:r w:rsidRPr="00DE1227">
              <w:t>45</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г. Череповец, Набережная д. 43</w:t>
            </w:r>
          </w:p>
        </w:tc>
        <w:tc>
          <w:tcPr>
            <w:tcW w:w="1747" w:type="dxa"/>
          </w:tcPr>
          <w:p w:rsidR="001F08B9" w:rsidRPr="00DE1227" w:rsidRDefault="001F08B9" w:rsidP="00CE5A54">
            <w:pPr>
              <w:jc w:val="center"/>
            </w:pPr>
            <w:r w:rsidRPr="00DE1227">
              <w:t>77</w:t>
            </w:r>
          </w:p>
        </w:tc>
        <w:tc>
          <w:tcPr>
            <w:tcW w:w="1807" w:type="dxa"/>
          </w:tcPr>
          <w:p w:rsidR="001F08B9" w:rsidRPr="00DE1227" w:rsidRDefault="001F08B9" w:rsidP="00CE5A54">
            <w:pPr>
              <w:jc w:val="center"/>
            </w:pPr>
            <w:r w:rsidRPr="00DE1227">
              <w:t>75</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г. Череповец, ул. Шекснинский проспект, д. 13</w:t>
            </w:r>
          </w:p>
        </w:tc>
        <w:tc>
          <w:tcPr>
            <w:tcW w:w="1747" w:type="dxa"/>
          </w:tcPr>
          <w:p w:rsidR="001F08B9" w:rsidRPr="00DE1227" w:rsidRDefault="001F08B9" w:rsidP="00CE5A54">
            <w:pPr>
              <w:jc w:val="center"/>
            </w:pPr>
            <w:r w:rsidRPr="00DE1227">
              <w:t>16</w:t>
            </w:r>
          </w:p>
        </w:tc>
        <w:tc>
          <w:tcPr>
            <w:tcW w:w="1807" w:type="dxa"/>
          </w:tcPr>
          <w:p w:rsidR="001F08B9" w:rsidRPr="00DE1227" w:rsidRDefault="001F08B9" w:rsidP="00CE5A54">
            <w:pPr>
              <w:jc w:val="center"/>
            </w:pPr>
            <w:r w:rsidRPr="00DE1227">
              <w:t>18</w:t>
            </w:r>
          </w:p>
        </w:tc>
      </w:tr>
      <w:tr w:rsidR="008D439C" w:rsidRPr="00DE1227" w:rsidTr="001F08B9">
        <w:trPr>
          <w:cantSplit/>
          <w:trHeight w:val="20"/>
        </w:trPr>
        <w:tc>
          <w:tcPr>
            <w:tcW w:w="521" w:type="dxa"/>
            <w:vMerge w:val="restart"/>
          </w:tcPr>
          <w:p w:rsidR="001F08B9" w:rsidRPr="00DE1227" w:rsidRDefault="001F08B9" w:rsidP="00CE5A54">
            <w:r w:rsidRPr="00DE1227">
              <w:t>14</w:t>
            </w:r>
          </w:p>
        </w:tc>
        <w:tc>
          <w:tcPr>
            <w:tcW w:w="2010" w:type="dxa"/>
            <w:vMerge w:val="restart"/>
          </w:tcPr>
          <w:p w:rsidR="001F08B9" w:rsidRPr="00DE1227" w:rsidRDefault="001F08B9" w:rsidP="00CE5A54">
            <w:r w:rsidRPr="00DE1227">
              <w:t>МБУ ДО «ДМШ №1 имени Колесникова Е. А.»</w:t>
            </w:r>
          </w:p>
        </w:tc>
        <w:tc>
          <w:tcPr>
            <w:tcW w:w="3485" w:type="dxa"/>
          </w:tcPr>
          <w:p w:rsidR="001F08B9" w:rsidRPr="00DE1227" w:rsidRDefault="001F08B9" w:rsidP="00CE5A54">
            <w:r w:rsidRPr="00DE1227">
              <w:t>г. Череповец, пр. Строителей, д. 4</w:t>
            </w:r>
          </w:p>
        </w:tc>
        <w:tc>
          <w:tcPr>
            <w:tcW w:w="1747" w:type="dxa"/>
          </w:tcPr>
          <w:p w:rsidR="001F08B9" w:rsidRPr="00DE1227" w:rsidRDefault="001F08B9" w:rsidP="00CE5A54">
            <w:pPr>
              <w:jc w:val="center"/>
            </w:pPr>
            <w:r w:rsidRPr="00DE1227">
              <w:t>457</w:t>
            </w:r>
          </w:p>
        </w:tc>
        <w:tc>
          <w:tcPr>
            <w:tcW w:w="1807" w:type="dxa"/>
          </w:tcPr>
          <w:p w:rsidR="001F08B9" w:rsidRPr="00DE1227" w:rsidRDefault="001F08B9" w:rsidP="00CE5A54">
            <w:pPr>
              <w:jc w:val="center"/>
            </w:pPr>
            <w:r w:rsidRPr="00DE1227">
              <w:t>430</w:t>
            </w:r>
          </w:p>
        </w:tc>
      </w:tr>
      <w:tr w:rsidR="008D439C" w:rsidRPr="00DE1227" w:rsidTr="001F08B9">
        <w:trPr>
          <w:cantSplit/>
          <w:trHeight w:val="20"/>
        </w:trPr>
        <w:tc>
          <w:tcPr>
            <w:tcW w:w="521" w:type="dxa"/>
            <w:vMerge/>
          </w:tcPr>
          <w:p w:rsidR="001F08B9" w:rsidRPr="00DE1227" w:rsidRDefault="001F08B9" w:rsidP="00CE5A54"/>
        </w:tc>
        <w:tc>
          <w:tcPr>
            <w:tcW w:w="2010" w:type="dxa"/>
            <w:vMerge/>
          </w:tcPr>
          <w:p w:rsidR="001F08B9" w:rsidRPr="00DE1227" w:rsidRDefault="001F08B9" w:rsidP="00CE5A54">
            <w:pPr>
              <w:rPr>
                <w:rFonts w:eastAsia="Calibri"/>
              </w:rPr>
            </w:pPr>
          </w:p>
        </w:tc>
        <w:tc>
          <w:tcPr>
            <w:tcW w:w="3485" w:type="dxa"/>
          </w:tcPr>
          <w:p w:rsidR="001F08B9" w:rsidRPr="00DE1227" w:rsidRDefault="001F08B9" w:rsidP="00CE5A54">
            <w:r w:rsidRPr="00DE1227">
              <w:t>г. Череповец, ул. Любецкая, д. 29А</w:t>
            </w:r>
          </w:p>
        </w:tc>
        <w:tc>
          <w:tcPr>
            <w:tcW w:w="1747" w:type="dxa"/>
          </w:tcPr>
          <w:p w:rsidR="001F08B9" w:rsidRPr="00DE1227" w:rsidRDefault="001F08B9" w:rsidP="00CE5A54">
            <w:pPr>
              <w:jc w:val="center"/>
            </w:pPr>
            <w:r w:rsidRPr="00DE1227">
              <w:t>130</w:t>
            </w:r>
          </w:p>
        </w:tc>
        <w:tc>
          <w:tcPr>
            <w:tcW w:w="1807" w:type="dxa"/>
          </w:tcPr>
          <w:p w:rsidR="001F08B9" w:rsidRPr="00DE1227" w:rsidRDefault="001F08B9" w:rsidP="00CE5A54">
            <w:pPr>
              <w:jc w:val="center"/>
            </w:pPr>
            <w:r w:rsidRPr="00DE1227">
              <w:t>224</w:t>
            </w:r>
          </w:p>
        </w:tc>
      </w:tr>
      <w:tr w:rsidR="008D439C" w:rsidRPr="00DE1227" w:rsidTr="001F08B9">
        <w:trPr>
          <w:cantSplit/>
          <w:trHeight w:val="20"/>
        </w:trPr>
        <w:tc>
          <w:tcPr>
            <w:tcW w:w="521" w:type="dxa"/>
          </w:tcPr>
          <w:p w:rsidR="001F08B9" w:rsidRPr="00DE1227" w:rsidRDefault="001F08B9" w:rsidP="00CE5A54">
            <w:r w:rsidRPr="00DE1227">
              <w:t>15</w:t>
            </w:r>
          </w:p>
        </w:tc>
        <w:tc>
          <w:tcPr>
            <w:tcW w:w="2010" w:type="dxa"/>
          </w:tcPr>
          <w:p w:rsidR="001F08B9" w:rsidRPr="00DE1227" w:rsidRDefault="001F08B9" w:rsidP="00CE5A54">
            <w:pPr>
              <w:rPr>
                <w:rFonts w:eastAsia="Calibri"/>
              </w:rPr>
            </w:pPr>
            <w:r w:rsidRPr="00DE1227">
              <w:rPr>
                <w:rFonts w:eastAsia="Calibri"/>
              </w:rPr>
              <w:t>ЦНТ «Феникс»</w:t>
            </w:r>
          </w:p>
        </w:tc>
        <w:tc>
          <w:tcPr>
            <w:tcW w:w="3485" w:type="dxa"/>
          </w:tcPr>
          <w:p w:rsidR="001F08B9" w:rsidRPr="00DE1227" w:rsidRDefault="001F08B9" w:rsidP="00CE5A54">
            <w:r w:rsidRPr="00DE1227">
              <w:t>г. Череповец, Ул. Металлургов,  д. 47</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tcPr>
          <w:p w:rsidR="001F08B9" w:rsidRPr="00DE1227" w:rsidRDefault="001F08B9" w:rsidP="00CE5A54">
            <w:r w:rsidRPr="00DE1227">
              <w:t>16</w:t>
            </w:r>
          </w:p>
        </w:tc>
        <w:tc>
          <w:tcPr>
            <w:tcW w:w="2010" w:type="dxa"/>
            <w:vAlign w:val="bottom"/>
          </w:tcPr>
          <w:p w:rsidR="001F08B9" w:rsidRPr="00DE1227" w:rsidRDefault="001F08B9" w:rsidP="00CE5A54">
            <w:pPr>
              <w:rPr>
                <w:rFonts w:eastAsia="Calibri"/>
              </w:rPr>
            </w:pPr>
            <w:r w:rsidRPr="00DE1227">
              <w:rPr>
                <w:rFonts w:eastAsia="Calibri"/>
              </w:rPr>
              <w:t>Кинотеатр «Рояль-ВИО»</w:t>
            </w:r>
          </w:p>
        </w:tc>
        <w:tc>
          <w:tcPr>
            <w:tcW w:w="3485" w:type="dxa"/>
          </w:tcPr>
          <w:p w:rsidR="001F08B9" w:rsidRPr="00DE1227" w:rsidRDefault="001F08B9" w:rsidP="00CE5A54">
            <w:r w:rsidRPr="00DE1227">
              <w:t>г. Череповец, ул. Милютина,  д. 7</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tcPr>
          <w:p w:rsidR="001F08B9" w:rsidRPr="00DE1227" w:rsidRDefault="001F08B9" w:rsidP="00CE5A54">
            <w:r w:rsidRPr="00DE1227">
              <w:t>17</w:t>
            </w:r>
          </w:p>
        </w:tc>
        <w:tc>
          <w:tcPr>
            <w:tcW w:w="2010" w:type="dxa"/>
            <w:vAlign w:val="bottom"/>
          </w:tcPr>
          <w:p w:rsidR="001F08B9" w:rsidRPr="00DE1227" w:rsidRDefault="001F08B9" w:rsidP="00CE5A54">
            <w:pPr>
              <w:rPr>
                <w:rFonts w:eastAsia="Calibri"/>
              </w:rPr>
            </w:pPr>
            <w:r w:rsidRPr="00DE1227">
              <w:rPr>
                <w:rFonts w:eastAsia="Calibri"/>
              </w:rPr>
              <w:t>Развлекательный центр «Победа»</w:t>
            </w:r>
          </w:p>
        </w:tc>
        <w:tc>
          <w:tcPr>
            <w:tcW w:w="3485" w:type="dxa"/>
          </w:tcPr>
          <w:p w:rsidR="001F08B9" w:rsidRPr="00DE1227" w:rsidRDefault="001F08B9" w:rsidP="00CE5A54">
            <w:r w:rsidRPr="00DE1227">
              <w:t>г. Череповец, ул. Архангельская,  д. 70</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tcPr>
          <w:p w:rsidR="001F08B9" w:rsidRPr="00DE1227" w:rsidRDefault="00731BFA" w:rsidP="00CE5A54">
            <w:r w:rsidRPr="00DE1227">
              <w:t>18</w:t>
            </w:r>
          </w:p>
        </w:tc>
        <w:tc>
          <w:tcPr>
            <w:tcW w:w="2010" w:type="dxa"/>
            <w:vAlign w:val="bottom"/>
          </w:tcPr>
          <w:p w:rsidR="001F08B9" w:rsidRPr="00DE1227" w:rsidRDefault="001F08B9" w:rsidP="00CE5A54">
            <w:pPr>
              <w:rPr>
                <w:rFonts w:eastAsia="Calibri"/>
              </w:rPr>
            </w:pPr>
            <w:r w:rsidRPr="00DE1227">
              <w:rPr>
                <w:rFonts w:eastAsia="Calibri"/>
              </w:rPr>
              <w:t>Развлекательный комплекс «Шторм»</w:t>
            </w:r>
          </w:p>
        </w:tc>
        <w:tc>
          <w:tcPr>
            <w:tcW w:w="3485" w:type="dxa"/>
          </w:tcPr>
          <w:p w:rsidR="001F08B9" w:rsidRPr="00DE1227" w:rsidRDefault="001F08B9" w:rsidP="00CE5A54">
            <w:r w:rsidRPr="00DE1227">
              <w:t>г. Череповец, ул. К. Беляева,  д. 69</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r w:rsidR="008D439C" w:rsidRPr="00DE1227" w:rsidTr="001F08B9">
        <w:trPr>
          <w:cantSplit/>
          <w:trHeight w:val="20"/>
        </w:trPr>
        <w:tc>
          <w:tcPr>
            <w:tcW w:w="521" w:type="dxa"/>
          </w:tcPr>
          <w:p w:rsidR="001F08B9" w:rsidRPr="00DE1227" w:rsidRDefault="00731BFA" w:rsidP="00CE5A54">
            <w:r w:rsidRPr="00DE1227">
              <w:t>19</w:t>
            </w:r>
          </w:p>
        </w:tc>
        <w:tc>
          <w:tcPr>
            <w:tcW w:w="2010" w:type="dxa"/>
            <w:vAlign w:val="bottom"/>
          </w:tcPr>
          <w:p w:rsidR="001F08B9" w:rsidRPr="00DE1227" w:rsidRDefault="001F08B9" w:rsidP="00CE5A54">
            <w:pPr>
              <w:rPr>
                <w:rFonts w:eastAsia="Calibri"/>
              </w:rPr>
            </w:pPr>
            <w:r w:rsidRPr="00DE1227">
              <w:rPr>
                <w:rFonts w:eastAsia="Calibri"/>
              </w:rPr>
              <w:t>Многозальный кинотеатр «MORI CINEMA»</w:t>
            </w:r>
          </w:p>
        </w:tc>
        <w:tc>
          <w:tcPr>
            <w:tcW w:w="3485" w:type="dxa"/>
          </w:tcPr>
          <w:p w:rsidR="001F08B9" w:rsidRPr="00DE1227" w:rsidRDefault="001F08B9" w:rsidP="00CE5A54">
            <w:r w:rsidRPr="00DE1227">
              <w:t>г. Череповец, ул. Годовикова,  д. 37</w:t>
            </w:r>
          </w:p>
        </w:tc>
        <w:tc>
          <w:tcPr>
            <w:tcW w:w="1747" w:type="dxa"/>
          </w:tcPr>
          <w:p w:rsidR="001F08B9" w:rsidRPr="00DE1227" w:rsidRDefault="001F08B9" w:rsidP="00CE5A54">
            <w:pPr>
              <w:jc w:val="center"/>
            </w:pPr>
            <w:r w:rsidRPr="00DE1227">
              <w:t>-</w:t>
            </w:r>
          </w:p>
        </w:tc>
        <w:tc>
          <w:tcPr>
            <w:tcW w:w="1807" w:type="dxa"/>
          </w:tcPr>
          <w:p w:rsidR="001F08B9" w:rsidRPr="00DE1227" w:rsidRDefault="001F08B9" w:rsidP="00CE5A54">
            <w:pPr>
              <w:jc w:val="center"/>
            </w:pPr>
            <w:r w:rsidRPr="00DE1227">
              <w:t>-</w:t>
            </w:r>
          </w:p>
        </w:tc>
      </w:tr>
    </w:tbl>
    <w:p w:rsidR="001F08B9" w:rsidRPr="00DE1227" w:rsidRDefault="001F08B9" w:rsidP="001F08B9">
      <w:pPr>
        <w:pStyle w:val="111"/>
      </w:pPr>
      <w:bookmarkStart w:id="59" w:name="_Toc50028227"/>
      <w:r w:rsidRPr="00DE1227">
        <w:t>Система объектов физкультуры и спорта</w:t>
      </w:r>
      <w:bookmarkEnd w:id="59"/>
    </w:p>
    <w:p w:rsidR="001F08B9" w:rsidRPr="00DE1227" w:rsidRDefault="001F08B9" w:rsidP="001F08B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систему физкультуры и спорта входят городские учреждениями дополнительного образования детей, детско-юношеские спортшколы, где занимаются свыше 7000 детей и подростков.</w:t>
      </w:r>
    </w:p>
    <w:p w:rsidR="001F08B9" w:rsidRPr="00DE1227" w:rsidRDefault="001F08B9" w:rsidP="001F08B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Череповце находится крупнейший в регионе Ледовый дворец на 6000 зрителей, спортивно-концертный зал «Алмаз» и первый и единственный в Вологодской области аквапарк «Радужный».</w:t>
      </w:r>
    </w:p>
    <w:p w:rsidR="001F08B9" w:rsidRPr="00DE1227" w:rsidRDefault="001F08B9" w:rsidP="001F08B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Крупнейшее спортсооружение Череповца — стадион «Металлург» с трибунами на 11500 мест. </w:t>
      </w:r>
    </w:p>
    <w:p w:rsidR="001F08B9" w:rsidRPr="00DE1227" w:rsidRDefault="001F08B9" w:rsidP="001F08B9">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едущими спортивными объектами Череповца также являются:</w:t>
      </w:r>
    </w:p>
    <w:p w:rsidR="001F08B9" w:rsidRPr="00DE1227" w:rsidRDefault="001F08B9" w:rsidP="001F08B9">
      <w:pPr>
        <w:pStyle w:val="a4"/>
      </w:pPr>
      <w:r w:rsidRPr="00DE1227">
        <w:t>ФОК — три зала для игры в мини-футбол, волейбол, баскетбол и теннис;</w:t>
      </w:r>
    </w:p>
    <w:p w:rsidR="001F08B9" w:rsidRPr="00DE1227" w:rsidRDefault="001F08B9" w:rsidP="001F08B9">
      <w:pPr>
        <w:pStyle w:val="a4"/>
      </w:pPr>
      <w:r w:rsidRPr="00DE1227">
        <w:t>Дворец спорта имени Я. П. Соломоника — тренировочный центр по борьбе, боксу и тяжелой атлетике;</w:t>
      </w:r>
    </w:p>
    <w:p w:rsidR="001F08B9" w:rsidRPr="00DE1227" w:rsidRDefault="001F08B9" w:rsidP="001F08B9">
      <w:pPr>
        <w:pStyle w:val="a4"/>
      </w:pPr>
      <w:r w:rsidRPr="00DE1227">
        <w:t>Дом физкультуры — игровые, тренажерные залы, бассейн на шесть дорожек (25 метров);</w:t>
      </w:r>
    </w:p>
    <w:p w:rsidR="001F08B9" w:rsidRPr="00DE1227" w:rsidRDefault="001F08B9" w:rsidP="001F08B9">
      <w:pPr>
        <w:pStyle w:val="a4"/>
      </w:pPr>
      <w:r w:rsidRPr="00DE1227">
        <w:t>спорткомплекс «Юбилейный» — игровой зал для баскетбола и волейбола, вмещает 1500 зрителей.</w:t>
      </w:r>
    </w:p>
    <w:p w:rsidR="001F08B9" w:rsidRPr="00DE1227" w:rsidRDefault="001F08B9" w:rsidP="001F08B9">
      <w:pPr>
        <w:pStyle w:val="11110"/>
      </w:pPr>
      <w:r w:rsidRPr="00DE1227">
        <w:rPr>
          <w:rFonts w:eastAsia="Times New Roman"/>
          <w:lang w:eastAsia="ru-RU"/>
        </w:rPr>
        <w:t>Перечень существующих объектов физической культуры и массового спорт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9"/>
        <w:gridCol w:w="5762"/>
      </w:tblGrid>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jc w:val="center"/>
              <w:rPr>
                <w:rFonts w:ascii="Times New Roman" w:hAnsi="Times New Roman" w:cs="Times New Roman"/>
              </w:rPr>
            </w:pPr>
            <w:r w:rsidRPr="00DE1227">
              <w:rPr>
                <w:rFonts w:ascii="Times New Roman" w:hAnsi="Times New Roman" w:cs="Times New Roman"/>
              </w:rPr>
              <w:t>Наименование</w:t>
            </w:r>
          </w:p>
        </w:tc>
        <w:tc>
          <w:tcPr>
            <w:tcW w:w="0" w:type="auto"/>
            <w:shd w:val="clear" w:color="auto" w:fill="auto"/>
            <w:noWrap/>
            <w:hideMark/>
          </w:tcPr>
          <w:p w:rsidR="001F08B9" w:rsidRPr="00DE1227" w:rsidRDefault="001F08B9" w:rsidP="00CE5A54">
            <w:pPr>
              <w:spacing w:after="0" w:line="240" w:lineRule="auto"/>
              <w:jc w:val="center"/>
              <w:rPr>
                <w:rFonts w:ascii="Times New Roman" w:hAnsi="Times New Roman" w:cs="Times New Roman"/>
              </w:rPr>
            </w:pPr>
            <w:r w:rsidRPr="00DE1227">
              <w:rPr>
                <w:rFonts w:ascii="Times New Roman" w:hAnsi="Times New Roman" w:cs="Times New Roman"/>
              </w:rPr>
              <w:t>Местоположение</w:t>
            </w:r>
          </w:p>
        </w:tc>
      </w:tr>
      <w:tr w:rsidR="008D439C" w:rsidRPr="00DE1227" w:rsidTr="00CE5A54">
        <w:trPr>
          <w:trHeight w:val="20"/>
        </w:trPr>
        <w:tc>
          <w:tcPr>
            <w:tcW w:w="0" w:type="auto"/>
            <w:vMerge w:val="restart"/>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МАУ «Спортивный клуб Череповец»</w:t>
            </w:r>
          </w:p>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Лесопильная,  д. 1 (Лыжная база)</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Ленина,  д. 125 (Спортивная школа)</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Сталеваров,  д. 45-А (Физкультурно-оздоровительный центр)</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Сталеваров,  д. 47 (Дом Физкультуры)</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Ленина,  д. 125 (Центр развития футбола, Стадион «Металлург»)</w:t>
            </w:r>
          </w:p>
        </w:tc>
      </w:tr>
      <w:tr w:rsidR="008D439C" w:rsidRPr="00DE1227" w:rsidTr="00CE5A54">
        <w:trPr>
          <w:trHeight w:val="20"/>
        </w:trPr>
        <w:tc>
          <w:tcPr>
            <w:tcW w:w="0" w:type="auto"/>
            <w:vMerge w:val="restart"/>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МАУ «СШ «Центр боевых искусств»</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Труда,  д. 33-А</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Беляева,  д. 48</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пр. Октябрьский,  д. 56</w:t>
            </w:r>
          </w:p>
        </w:tc>
      </w:tr>
      <w:tr w:rsidR="008D439C" w:rsidRPr="00DE1227" w:rsidTr="00CE5A54">
        <w:trPr>
          <w:trHeight w:val="77"/>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Архангельская, д. 33</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Олимпийская,  д. 11</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К. Либкнехта, д. 36</w:t>
            </w:r>
          </w:p>
        </w:tc>
      </w:tr>
      <w:tr w:rsidR="008D439C" w:rsidRPr="00DE1227" w:rsidTr="00CE5A54">
        <w:trPr>
          <w:trHeight w:val="204"/>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МАУ «СШ № 1»</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Беляева, д. 42-А</w:t>
            </w:r>
          </w:p>
        </w:tc>
      </w:tr>
      <w:tr w:rsidR="008D439C" w:rsidRPr="00DE1227" w:rsidTr="00CE5A54">
        <w:trPr>
          <w:trHeight w:val="20"/>
        </w:trPr>
        <w:tc>
          <w:tcPr>
            <w:tcW w:w="0" w:type="auto"/>
            <w:vMerge w:val="restart"/>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МАУ «СШ №3»</w:t>
            </w:r>
          </w:p>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Металлургов,  д. 26 (Дворец спорта им. Соломоника)</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Архангельская,  д. 17-А (Дворец бокса «Олимп»)</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Верещагина,  д. 43</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Пионерская, 23А (СЗ «Аврора»)</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Сталеваров,  д. 24</w:t>
            </w:r>
          </w:p>
        </w:tc>
      </w:tr>
      <w:tr w:rsidR="008D439C" w:rsidRPr="00DE1227" w:rsidTr="00CE5A54">
        <w:trPr>
          <w:trHeight w:val="20"/>
        </w:trPr>
        <w:tc>
          <w:tcPr>
            <w:tcW w:w="0" w:type="auto"/>
            <w:vMerge w:val="restart"/>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МАУ «СШ №4»</w:t>
            </w:r>
          </w:p>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Краснодонцев, д. 26-Б</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Городецкая,  д. 26</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К. Белова,  д. 49</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Ленинградская,  д. 14-А</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Архангельская, 62</w:t>
            </w:r>
          </w:p>
        </w:tc>
      </w:tr>
      <w:tr w:rsidR="008D439C" w:rsidRPr="00DE1227" w:rsidTr="00CE5A54">
        <w:trPr>
          <w:trHeight w:val="20"/>
        </w:trPr>
        <w:tc>
          <w:tcPr>
            <w:tcW w:w="0" w:type="auto"/>
            <w:vMerge/>
            <w:shd w:val="clear" w:color="auto" w:fill="auto"/>
            <w:noWrap/>
            <w:hideMark/>
          </w:tcPr>
          <w:p w:rsidR="001F08B9" w:rsidRPr="00DE1227" w:rsidRDefault="001F08B9" w:rsidP="00CE5A54">
            <w:pPr>
              <w:spacing w:after="0" w:line="240" w:lineRule="auto"/>
              <w:rPr>
                <w:rFonts w:ascii="Times New Roman" w:hAnsi="Times New Roman" w:cs="Times New Roman"/>
              </w:rPr>
            </w:pP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пр. Победы, 194</w:t>
            </w:r>
          </w:p>
        </w:tc>
      </w:tr>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МАУ «СШОР по волейболу»</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Маяковского, д. 11</w:t>
            </w:r>
          </w:p>
        </w:tc>
      </w:tr>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МАУ «Ледовый дворец»</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Октябрьский пр.,  д. 70</w:t>
            </w:r>
          </w:p>
        </w:tc>
      </w:tr>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МАУ «СШ № 9 по конному спорту»</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ш. Кирилловское,  д. 51-А (Ипподром)</w:t>
            </w:r>
          </w:p>
        </w:tc>
      </w:tr>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Аквапарк «Радужный»</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Шекснинский пр., д. 4</w:t>
            </w:r>
          </w:p>
        </w:tc>
      </w:tr>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Крытое спортивное учреждение «Университетский»</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Труда,  д. 3</w:t>
            </w:r>
          </w:p>
        </w:tc>
      </w:tr>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Физкультурно-оздоровительный комплекс «ФМК»</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Пионерская, д. 4</w:t>
            </w:r>
          </w:p>
        </w:tc>
      </w:tr>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Физкультурно-оздоровительный комплекс «Лидер»</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Победы,  д. 18-А</w:t>
            </w:r>
          </w:p>
        </w:tc>
      </w:tr>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УСКЗ «Алмаз»</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Сталеваров,  д. 43</w:t>
            </w:r>
          </w:p>
        </w:tc>
      </w:tr>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Спортивный комплекс «Юбилейный»</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Ленина,  д. 125-А</w:t>
            </w:r>
          </w:p>
        </w:tc>
      </w:tr>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Спортивный зал «АИСТ»</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Промышленная, 8</w:t>
            </w:r>
          </w:p>
        </w:tc>
      </w:tr>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Спортивный комплекс «Планета теннис»</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Монтклер,  д. 17-А</w:t>
            </w:r>
          </w:p>
        </w:tc>
      </w:tr>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Физкультурно-оздоровительный комплекс «Нептун»</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Мира,  д. 25</w:t>
            </w:r>
          </w:p>
        </w:tc>
      </w:tr>
      <w:tr w:rsidR="008D439C" w:rsidRPr="00DE1227" w:rsidTr="00CE5A54">
        <w:trPr>
          <w:trHeight w:val="20"/>
        </w:trPr>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Плавательный бассейн  ОРЦ «Сатурн»</w:t>
            </w:r>
          </w:p>
        </w:tc>
        <w:tc>
          <w:tcPr>
            <w:tcW w:w="0" w:type="auto"/>
            <w:shd w:val="clear" w:color="auto" w:fill="auto"/>
            <w:noWrap/>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пр. Октябрьский,  д. 38</w:t>
            </w:r>
          </w:p>
        </w:tc>
      </w:tr>
      <w:tr w:rsidR="008D439C" w:rsidRPr="00DE1227" w:rsidTr="00CE5A54">
        <w:trPr>
          <w:trHeight w:val="20"/>
        </w:trPr>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Хоккейная площадка</w:t>
            </w:r>
          </w:p>
        </w:tc>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Лесопильная,  д. 1</w:t>
            </w:r>
          </w:p>
        </w:tc>
      </w:tr>
      <w:tr w:rsidR="008D439C" w:rsidRPr="00DE1227" w:rsidTr="00CE5A54">
        <w:trPr>
          <w:trHeight w:val="20"/>
        </w:trPr>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Хоккейная площадка</w:t>
            </w:r>
          </w:p>
        </w:tc>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Монтклер, 24</w:t>
            </w:r>
          </w:p>
        </w:tc>
      </w:tr>
      <w:tr w:rsidR="008D439C" w:rsidRPr="00DE1227" w:rsidTr="00CE5A54">
        <w:trPr>
          <w:trHeight w:val="20"/>
        </w:trPr>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Хоккейная площадка</w:t>
            </w:r>
          </w:p>
        </w:tc>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Беляева, 42А</w:t>
            </w:r>
          </w:p>
        </w:tc>
      </w:tr>
      <w:tr w:rsidR="008D439C" w:rsidRPr="00DE1227" w:rsidTr="00CE5A54">
        <w:trPr>
          <w:trHeight w:val="20"/>
        </w:trPr>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Хоккейная площадка</w:t>
            </w:r>
          </w:p>
        </w:tc>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К. Белова, 51</w:t>
            </w:r>
          </w:p>
        </w:tc>
      </w:tr>
      <w:tr w:rsidR="008D439C" w:rsidRPr="00DE1227" w:rsidTr="00CE5A54">
        <w:trPr>
          <w:trHeight w:val="20"/>
        </w:trPr>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Хоккейная площадка</w:t>
            </w:r>
          </w:p>
        </w:tc>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д. Новые углы, ул. Новая школьная, 1</w:t>
            </w:r>
          </w:p>
        </w:tc>
      </w:tr>
      <w:tr w:rsidR="008D439C" w:rsidRPr="00DE1227" w:rsidTr="00CE5A54">
        <w:trPr>
          <w:trHeight w:val="20"/>
        </w:trPr>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Хоккейная площадка</w:t>
            </w:r>
          </w:p>
        </w:tc>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пр. Победы,  д. 18-А</w:t>
            </w:r>
          </w:p>
        </w:tc>
      </w:tr>
      <w:tr w:rsidR="008D439C" w:rsidRPr="00DE1227" w:rsidTr="00CE5A54">
        <w:trPr>
          <w:trHeight w:val="20"/>
        </w:trPr>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Хоккейная площадка</w:t>
            </w:r>
          </w:p>
        </w:tc>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Химиков,  д. 18</w:t>
            </w:r>
          </w:p>
        </w:tc>
      </w:tr>
      <w:tr w:rsidR="008D439C" w:rsidRPr="00DE1227" w:rsidTr="00CE5A54">
        <w:trPr>
          <w:trHeight w:val="20"/>
        </w:trPr>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Хоккейная площадка</w:t>
            </w:r>
          </w:p>
        </w:tc>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Олимпийская, д. 59</w:t>
            </w:r>
          </w:p>
        </w:tc>
      </w:tr>
      <w:tr w:rsidR="008D439C" w:rsidRPr="00DE1227" w:rsidTr="00CE5A54">
        <w:trPr>
          <w:trHeight w:val="20"/>
        </w:trPr>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Хоккейная площадка</w:t>
            </w:r>
          </w:p>
        </w:tc>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Любецкая,  д. 51</w:t>
            </w:r>
          </w:p>
        </w:tc>
      </w:tr>
      <w:tr w:rsidR="008D439C" w:rsidRPr="00DE1227" w:rsidTr="00CE5A54">
        <w:trPr>
          <w:trHeight w:val="20"/>
        </w:trPr>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Хоккейная площадка</w:t>
            </w:r>
          </w:p>
        </w:tc>
        <w:tc>
          <w:tcPr>
            <w:tcW w:w="0" w:type="auto"/>
            <w:shd w:val="clear" w:color="auto" w:fill="auto"/>
            <w:noWrap/>
            <w:vAlign w:val="bottom"/>
            <w:hideMark/>
          </w:tcPr>
          <w:p w:rsidR="001F08B9" w:rsidRPr="00DE1227" w:rsidRDefault="001F08B9" w:rsidP="00CE5A54">
            <w:pPr>
              <w:spacing w:after="0" w:line="240" w:lineRule="auto"/>
              <w:rPr>
                <w:rFonts w:ascii="Times New Roman" w:hAnsi="Times New Roman" w:cs="Times New Roman"/>
              </w:rPr>
            </w:pPr>
            <w:r w:rsidRPr="00DE1227">
              <w:rPr>
                <w:rFonts w:ascii="Times New Roman" w:hAnsi="Times New Roman" w:cs="Times New Roman"/>
              </w:rPr>
              <w:t>г. Череповец, ул. Архангельская,  д. 19</w:t>
            </w:r>
          </w:p>
        </w:tc>
      </w:tr>
    </w:tbl>
    <w:p w:rsidR="00020722" w:rsidRPr="00DE1227" w:rsidRDefault="00020722" w:rsidP="005C000D">
      <w:pPr>
        <w:pStyle w:val="111"/>
      </w:pPr>
      <w:bookmarkStart w:id="60" w:name="_Toc50028228"/>
      <w:r w:rsidRPr="00DE1227">
        <w:t>Система объектов здравоохранения и социального обслуживания населения</w:t>
      </w:r>
      <w:bookmarkEnd w:id="60"/>
    </w:p>
    <w:p w:rsidR="00277E36" w:rsidRPr="00DE1227" w:rsidRDefault="00277E36" w:rsidP="00277E36">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фера здравоохранения Череповца — это пять больниц (многопрофильные: областная больница № 2, городская больница № 2, медсанчасть «Северсталь», детская больница и специализированные: родильный дом), четыре диспансера, пять амбулаторно-поликлинических учреждений, две взрослые и одна детская стоматология, станции скорой помощи и переливания крови, центр медицинской профилактики, детский санаторий, Дом ребёнка, отделение для амбулаторного приема ВИЧ-инфицированных в областной больнице № 2.</w:t>
      </w:r>
    </w:p>
    <w:p w:rsidR="00CE5A54" w:rsidRPr="00DE1227" w:rsidRDefault="00CE5A54" w:rsidP="00CE5A54">
      <w:pPr>
        <w:pStyle w:val="11110"/>
      </w:pPr>
      <w:r w:rsidRPr="00DE1227">
        <w:rPr>
          <w:rFonts w:eastAsia="Times New Roman"/>
          <w:lang w:eastAsia="ru-RU"/>
        </w:rPr>
        <w:t>Перечень существующих объектов здравоохранения</w:t>
      </w:r>
    </w:p>
    <w:tbl>
      <w:tblPr>
        <w:tblStyle w:val="3f1"/>
        <w:tblW w:w="9571" w:type="dxa"/>
        <w:tblLayout w:type="fixed"/>
        <w:tblLook w:val="04A0" w:firstRow="1" w:lastRow="0" w:firstColumn="1" w:lastColumn="0" w:noHBand="0" w:noVBand="1"/>
      </w:tblPr>
      <w:tblGrid>
        <w:gridCol w:w="2660"/>
        <w:gridCol w:w="1677"/>
        <w:gridCol w:w="1441"/>
        <w:gridCol w:w="783"/>
        <w:gridCol w:w="1283"/>
        <w:gridCol w:w="1727"/>
      </w:tblGrid>
      <w:tr w:rsidR="008D439C" w:rsidRPr="00DE1227" w:rsidTr="00CE5A54">
        <w:trPr>
          <w:cantSplit/>
        </w:trPr>
        <w:tc>
          <w:tcPr>
            <w:tcW w:w="2660" w:type="dxa"/>
            <w:vMerge w:val="restart"/>
            <w:vAlign w:val="center"/>
          </w:tcPr>
          <w:p w:rsidR="00CE5A54" w:rsidRPr="00DE1227" w:rsidRDefault="00CE5A54" w:rsidP="00CE5A54">
            <w:pPr>
              <w:jc w:val="center"/>
            </w:pPr>
            <w:r w:rsidRPr="00DE1227">
              <w:t>Наименование объекта здравоохранения</w:t>
            </w:r>
          </w:p>
        </w:tc>
        <w:tc>
          <w:tcPr>
            <w:tcW w:w="1677" w:type="dxa"/>
            <w:vMerge w:val="restart"/>
            <w:vAlign w:val="center"/>
          </w:tcPr>
          <w:p w:rsidR="00CE5A54" w:rsidRPr="00DE1227" w:rsidRDefault="00CE5A54" w:rsidP="00CE5A54">
            <w:pPr>
              <w:jc w:val="center"/>
            </w:pPr>
            <w:r w:rsidRPr="00DE1227">
              <w:t>Адрес объекта</w:t>
            </w:r>
          </w:p>
        </w:tc>
        <w:tc>
          <w:tcPr>
            <w:tcW w:w="3507" w:type="dxa"/>
            <w:gridSpan w:val="3"/>
            <w:vAlign w:val="center"/>
          </w:tcPr>
          <w:p w:rsidR="00CE5A54" w:rsidRPr="00DE1227" w:rsidRDefault="00CE5A54" w:rsidP="00CE5A54">
            <w:pPr>
              <w:jc w:val="center"/>
            </w:pPr>
            <w:r w:rsidRPr="00DE1227">
              <w:t>Емкость</w:t>
            </w:r>
          </w:p>
        </w:tc>
        <w:tc>
          <w:tcPr>
            <w:tcW w:w="1727" w:type="dxa"/>
            <w:vMerge w:val="restart"/>
            <w:vAlign w:val="center"/>
          </w:tcPr>
          <w:p w:rsidR="00CE5A54" w:rsidRPr="00DE1227" w:rsidRDefault="00CE5A54" w:rsidP="00CE5A54">
            <w:pPr>
              <w:jc w:val="center"/>
            </w:pPr>
            <w:r w:rsidRPr="00DE1227">
              <w:t>Число врачей/среднего медицинского персонала</w:t>
            </w:r>
          </w:p>
        </w:tc>
      </w:tr>
      <w:tr w:rsidR="008D439C" w:rsidRPr="00DE1227" w:rsidTr="00CE5A54">
        <w:trPr>
          <w:cantSplit/>
        </w:trPr>
        <w:tc>
          <w:tcPr>
            <w:tcW w:w="2660" w:type="dxa"/>
            <w:vMerge/>
          </w:tcPr>
          <w:p w:rsidR="00CE5A54" w:rsidRPr="00DE1227" w:rsidRDefault="00CE5A54" w:rsidP="00CE5A54"/>
        </w:tc>
        <w:tc>
          <w:tcPr>
            <w:tcW w:w="1677" w:type="dxa"/>
            <w:vMerge/>
          </w:tcPr>
          <w:p w:rsidR="00CE5A54" w:rsidRPr="00DE1227" w:rsidRDefault="00CE5A54" w:rsidP="00CE5A54"/>
        </w:tc>
        <w:tc>
          <w:tcPr>
            <w:tcW w:w="1441" w:type="dxa"/>
            <w:vAlign w:val="center"/>
          </w:tcPr>
          <w:p w:rsidR="00CE5A54" w:rsidRPr="00DE1227" w:rsidRDefault="00CE5A54" w:rsidP="00CE5A54">
            <w:pPr>
              <w:jc w:val="center"/>
            </w:pPr>
            <w:r w:rsidRPr="00DE1227">
              <w:t>ед. изм. (койко-место, посещений в смену)</w:t>
            </w:r>
          </w:p>
        </w:tc>
        <w:tc>
          <w:tcPr>
            <w:tcW w:w="783" w:type="dxa"/>
            <w:vAlign w:val="center"/>
          </w:tcPr>
          <w:p w:rsidR="00CE5A54" w:rsidRPr="00DE1227" w:rsidRDefault="00CE5A54" w:rsidP="00CE5A54">
            <w:pPr>
              <w:jc w:val="center"/>
            </w:pPr>
            <w:r w:rsidRPr="00DE1227">
              <w:t>по проекту</w:t>
            </w:r>
          </w:p>
        </w:tc>
        <w:tc>
          <w:tcPr>
            <w:tcW w:w="1283" w:type="dxa"/>
            <w:vAlign w:val="center"/>
          </w:tcPr>
          <w:p w:rsidR="00CE5A54" w:rsidRPr="00DE1227" w:rsidRDefault="00CE5A54" w:rsidP="00CE5A54">
            <w:pPr>
              <w:jc w:val="center"/>
            </w:pPr>
            <w:r w:rsidRPr="00DE1227">
              <w:t>фактическая</w:t>
            </w:r>
          </w:p>
        </w:tc>
        <w:tc>
          <w:tcPr>
            <w:tcW w:w="1727" w:type="dxa"/>
            <w:vMerge/>
          </w:tcPr>
          <w:p w:rsidR="00CE5A54" w:rsidRPr="00DE1227" w:rsidRDefault="00CE5A54" w:rsidP="00CE5A54"/>
        </w:tc>
      </w:tr>
      <w:tr w:rsidR="008D439C" w:rsidRPr="00DE1227" w:rsidTr="00CE5A54">
        <w:trPr>
          <w:cantSplit/>
        </w:trPr>
        <w:tc>
          <w:tcPr>
            <w:tcW w:w="2660" w:type="dxa"/>
            <w:vAlign w:val="bottom"/>
          </w:tcPr>
          <w:p w:rsidR="00CE5A54" w:rsidRPr="00DE1227" w:rsidRDefault="00CE5A54" w:rsidP="00CE5A54">
            <w:r w:rsidRPr="00DE1227">
              <w:t>БУЗ ВО «Череповецкая городская поликлиника № 7» основное здание</w:t>
            </w:r>
          </w:p>
        </w:tc>
        <w:tc>
          <w:tcPr>
            <w:tcW w:w="1677" w:type="dxa"/>
            <w:vAlign w:val="center"/>
          </w:tcPr>
          <w:p w:rsidR="00CE5A54" w:rsidRPr="00DE1227" w:rsidRDefault="00CE5A54" w:rsidP="00CE5A54">
            <w:pPr>
              <w:jc w:val="center"/>
            </w:pPr>
            <w:r w:rsidRPr="00DE1227">
              <w:t>Октябрьский пр., 45</w:t>
            </w:r>
          </w:p>
        </w:tc>
        <w:tc>
          <w:tcPr>
            <w:tcW w:w="1441" w:type="dxa"/>
            <w:vAlign w:val="center"/>
          </w:tcPr>
          <w:p w:rsidR="00CE5A54" w:rsidRPr="00DE1227" w:rsidRDefault="00CE5A54" w:rsidP="00CE5A54">
            <w:pPr>
              <w:jc w:val="center"/>
              <w:rPr>
                <w:rFonts w:eastAsia="Calibri"/>
              </w:rPr>
            </w:pPr>
            <w:r w:rsidRPr="00DE1227">
              <w:rPr>
                <w:rFonts w:eastAsia="Calibri"/>
              </w:rPr>
              <w:t>Посещений в смену</w:t>
            </w:r>
          </w:p>
        </w:tc>
        <w:tc>
          <w:tcPr>
            <w:tcW w:w="783" w:type="dxa"/>
            <w:vAlign w:val="center"/>
          </w:tcPr>
          <w:p w:rsidR="00CE5A54" w:rsidRPr="00DE1227" w:rsidRDefault="00CE5A54" w:rsidP="00CE5A54">
            <w:pPr>
              <w:jc w:val="center"/>
            </w:pPr>
            <w:r w:rsidRPr="00DE1227">
              <w:t>284</w:t>
            </w:r>
          </w:p>
        </w:tc>
        <w:tc>
          <w:tcPr>
            <w:tcW w:w="1283" w:type="dxa"/>
            <w:vAlign w:val="center"/>
          </w:tcPr>
          <w:p w:rsidR="00CE5A54" w:rsidRPr="00DE1227" w:rsidRDefault="00CE5A54" w:rsidP="00CE5A54">
            <w:pPr>
              <w:jc w:val="center"/>
            </w:pPr>
            <w:r w:rsidRPr="00DE1227">
              <w:t>1008</w:t>
            </w:r>
          </w:p>
        </w:tc>
        <w:tc>
          <w:tcPr>
            <w:tcW w:w="1727" w:type="dxa"/>
            <w:vAlign w:val="center"/>
          </w:tcPr>
          <w:p w:rsidR="00CE5A54" w:rsidRPr="00DE1227" w:rsidRDefault="00CE5A54" w:rsidP="00CE5A54">
            <w:pPr>
              <w:jc w:val="center"/>
            </w:pPr>
            <w:r w:rsidRPr="00DE1227">
              <w:t>57/101</w:t>
            </w:r>
          </w:p>
        </w:tc>
      </w:tr>
      <w:tr w:rsidR="008D439C" w:rsidRPr="00DE1227" w:rsidTr="00CE5A54">
        <w:trPr>
          <w:cantSplit/>
        </w:trPr>
        <w:tc>
          <w:tcPr>
            <w:tcW w:w="2660" w:type="dxa"/>
          </w:tcPr>
          <w:p w:rsidR="00CE5A54" w:rsidRPr="00DE1227" w:rsidRDefault="00CE5A54" w:rsidP="00CE5A54">
            <w:r w:rsidRPr="00DE1227">
              <w:t>БУЗ ВО «Череповецкая городская поликлиника № 7» отделение ВОП</w:t>
            </w:r>
          </w:p>
        </w:tc>
        <w:tc>
          <w:tcPr>
            <w:tcW w:w="1677" w:type="dxa"/>
            <w:vAlign w:val="center"/>
          </w:tcPr>
          <w:p w:rsidR="00CE5A54" w:rsidRPr="00DE1227" w:rsidRDefault="00CE5A54" w:rsidP="00CE5A54">
            <w:pPr>
              <w:jc w:val="center"/>
            </w:pPr>
            <w:r w:rsidRPr="00DE1227">
              <w:t>Шекснинский пр., 17</w:t>
            </w:r>
          </w:p>
        </w:tc>
        <w:tc>
          <w:tcPr>
            <w:tcW w:w="1441" w:type="dxa"/>
            <w:vAlign w:val="center"/>
          </w:tcPr>
          <w:p w:rsidR="00CE5A54" w:rsidRPr="00DE1227" w:rsidRDefault="00CE5A54" w:rsidP="00CE5A54">
            <w:pPr>
              <w:jc w:val="center"/>
              <w:rPr>
                <w:rFonts w:eastAsia="Calibri"/>
              </w:rPr>
            </w:pPr>
            <w:r w:rsidRPr="00DE1227">
              <w:rPr>
                <w:rFonts w:eastAsia="Calibri"/>
              </w:rPr>
              <w:t>Посещений в смену</w:t>
            </w:r>
          </w:p>
        </w:tc>
        <w:tc>
          <w:tcPr>
            <w:tcW w:w="783" w:type="dxa"/>
            <w:vAlign w:val="center"/>
          </w:tcPr>
          <w:p w:rsidR="00CE5A54" w:rsidRPr="00DE1227" w:rsidRDefault="00CE5A54" w:rsidP="00CE5A54">
            <w:pPr>
              <w:jc w:val="center"/>
            </w:pPr>
            <w:r w:rsidRPr="00DE1227">
              <w:t>42</w:t>
            </w:r>
          </w:p>
        </w:tc>
        <w:tc>
          <w:tcPr>
            <w:tcW w:w="1283" w:type="dxa"/>
            <w:vAlign w:val="center"/>
          </w:tcPr>
          <w:p w:rsidR="00CE5A54" w:rsidRPr="00DE1227" w:rsidRDefault="00CE5A54" w:rsidP="00CE5A54">
            <w:pPr>
              <w:jc w:val="center"/>
            </w:pPr>
            <w:r w:rsidRPr="00DE1227">
              <w:t>115</w:t>
            </w:r>
          </w:p>
        </w:tc>
        <w:tc>
          <w:tcPr>
            <w:tcW w:w="1727" w:type="dxa"/>
            <w:vAlign w:val="center"/>
          </w:tcPr>
          <w:p w:rsidR="00CE5A54" w:rsidRPr="00DE1227" w:rsidRDefault="00CE5A54" w:rsidP="00CE5A54">
            <w:pPr>
              <w:jc w:val="center"/>
            </w:pPr>
            <w:r w:rsidRPr="00DE1227">
              <w:t>7/14</w:t>
            </w:r>
          </w:p>
        </w:tc>
      </w:tr>
      <w:tr w:rsidR="008D439C" w:rsidRPr="00DE1227" w:rsidTr="00CE5A54">
        <w:trPr>
          <w:cantSplit/>
        </w:trPr>
        <w:tc>
          <w:tcPr>
            <w:tcW w:w="2660" w:type="dxa"/>
          </w:tcPr>
          <w:p w:rsidR="00CE5A54" w:rsidRPr="00DE1227" w:rsidRDefault="00CE5A54" w:rsidP="00CE5A54">
            <w:r w:rsidRPr="00DE1227">
              <w:t>БУЗ ВО «Череповецкая городская поликлиника № 7» отделение спортивной медицины</w:t>
            </w:r>
          </w:p>
        </w:tc>
        <w:tc>
          <w:tcPr>
            <w:tcW w:w="1677" w:type="dxa"/>
            <w:vAlign w:val="center"/>
          </w:tcPr>
          <w:p w:rsidR="00CE5A54" w:rsidRPr="00DE1227" w:rsidRDefault="00CE5A54" w:rsidP="00CE5A54">
            <w:pPr>
              <w:jc w:val="center"/>
            </w:pPr>
            <w:r w:rsidRPr="00DE1227">
              <w:t>Советский пр., 110</w:t>
            </w:r>
          </w:p>
        </w:tc>
        <w:tc>
          <w:tcPr>
            <w:tcW w:w="1441" w:type="dxa"/>
            <w:vAlign w:val="center"/>
          </w:tcPr>
          <w:p w:rsidR="00CE5A54" w:rsidRPr="00DE1227" w:rsidRDefault="00CE5A54" w:rsidP="00CE5A54">
            <w:pPr>
              <w:jc w:val="center"/>
              <w:rPr>
                <w:rFonts w:eastAsia="Calibri"/>
              </w:rPr>
            </w:pPr>
            <w:r w:rsidRPr="00DE1227">
              <w:rPr>
                <w:rFonts w:eastAsia="Calibri"/>
              </w:rPr>
              <w:t>Посещений в смену</w:t>
            </w:r>
          </w:p>
        </w:tc>
        <w:tc>
          <w:tcPr>
            <w:tcW w:w="783" w:type="dxa"/>
            <w:vAlign w:val="center"/>
          </w:tcPr>
          <w:p w:rsidR="00CE5A54" w:rsidRPr="00DE1227" w:rsidRDefault="00CE5A54" w:rsidP="00CE5A54">
            <w:pPr>
              <w:jc w:val="center"/>
            </w:pPr>
            <w:r w:rsidRPr="00DE1227">
              <w:t>93</w:t>
            </w:r>
          </w:p>
        </w:tc>
        <w:tc>
          <w:tcPr>
            <w:tcW w:w="1283" w:type="dxa"/>
            <w:vAlign w:val="center"/>
          </w:tcPr>
          <w:p w:rsidR="00CE5A54" w:rsidRPr="00DE1227" w:rsidRDefault="00CE5A54" w:rsidP="00CE5A54">
            <w:pPr>
              <w:jc w:val="center"/>
            </w:pPr>
            <w:r w:rsidRPr="00DE1227">
              <w:t>40</w:t>
            </w:r>
          </w:p>
        </w:tc>
        <w:tc>
          <w:tcPr>
            <w:tcW w:w="1727" w:type="dxa"/>
            <w:vAlign w:val="center"/>
          </w:tcPr>
          <w:p w:rsidR="00CE5A54" w:rsidRPr="00DE1227" w:rsidRDefault="00CE5A54" w:rsidP="00CE5A54">
            <w:pPr>
              <w:jc w:val="center"/>
            </w:pPr>
            <w:r w:rsidRPr="00DE1227">
              <w:t>5/3</w:t>
            </w:r>
          </w:p>
        </w:tc>
      </w:tr>
      <w:tr w:rsidR="008D439C" w:rsidRPr="00DE1227" w:rsidTr="00CE5A54">
        <w:trPr>
          <w:cantSplit/>
        </w:trPr>
        <w:tc>
          <w:tcPr>
            <w:tcW w:w="2660" w:type="dxa"/>
          </w:tcPr>
          <w:p w:rsidR="00CE5A54" w:rsidRPr="00DE1227" w:rsidRDefault="00CE5A54" w:rsidP="00CE5A54">
            <w:r w:rsidRPr="00DE1227">
              <w:t>БУЗ ВО «Череповецкая городская поликлиника № 7» здание женская консультация</w:t>
            </w:r>
          </w:p>
        </w:tc>
        <w:tc>
          <w:tcPr>
            <w:tcW w:w="1677" w:type="dxa"/>
            <w:vAlign w:val="center"/>
          </w:tcPr>
          <w:p w:rsidR="00CE5A54" w:rsidRPr="00DE1227" w:rsidRDefault="00CE5A54" w:rsidP="00CE5A54">
            <w:pPr>
              <w:jc w:val="center"/>
            </w:pPr>
            <w:r w:rsidRPr="00DE1227">
              <w:t>Ленинградская, 16</w:t>
            </w:r>
          </w:p>
        </w:tc>
        <w:tc>
          <w:tcPr>
            <w:tcW w:w="1441" w:type="dxa"/>
            <w:vAlign w:val="center"/>
          </w:tcPr>
          <w:p w:rsidR="00CE5A54" w:rsidRPr="00DE1227" w:rsidRDefault="00CE5A54" w:rsidP="00CE5A54">
            <w:pPr>
              <w:jc w:val="center"/>
              <w:rPr>
                <w:rFonts w:eastAsia="Calibri"/>
              </w:rPr>
            </w:pPr>
            <w:r w:rsidRPr="00DE1227">
              <w:rPr>
                <w:rFonts w:eastAsia="Calibri"/>
              </w:rPr>
              <w:t>Посещений в смену</w:t>
            </w:r>
          </w:p>
        </w:tc>
        <w:tc>
          <w:tcPr>
            <w:tcW w:w="783" w:type="dxa"/>
            <w:vAlign w:val="center"/>
          </w:tcPr>
          <w:p w:rsidR="00CE5A54" w:rsidRPr="00DE1227" w:rsidRDefault="00CE5A54" w:rsidP="00CE5A54">
            <w:pPr>
              <w:jc w:val="center"/>
            </w:pPr>
            <w:r w:rsidRPr="00DE1227">
              <w:t>31</w:t>
            </w:r>
          </w:p>
        </w:tc>
        <w:tc>
          <w:tcPr>
            <w:tcW w:w="1283" w:type="dxa"/>
            <w:vAlign w:val="center"/>
          </w:tcPr>
          <w:p w:rsidR="00CE5A54" w:rsidRPr="00DE1227" w:rsidRDefault="00CE5A54" w:rsidP="00CE5A54">
            <w:pPr>
              <w:jc w:val="center"/>
            </w:pPr>
            <w:r w:rsidRPr="00DE1227">
              <w:t>85</w:t>
            </w:r>
          </w:p>
        </w:tc>
        <w:tc>
          <w:tcPr>
            <w:tcW w:w="1727" w:type="dxa"/>
            <w:vAlign w:val="center"/>
          </w:tcPr>
          <w:p w:rsidR="00CE5A54" w:rsidRPr="00DE1227" w:rsidRDefault="00CE5A54" w:rsidP="00CE5A54">
            <w:pPr>
              <w:jc w:val="center"/>
            </w:pPr>
            <w:r w:rsidRPr="00DE1227">
              <w:t>8/18</w:t>
            </w:r>
          </w:p>
        </w:tc>
      </w:tr>
      <w:tr w:rsidR="008D439C" w:rsidRPr="00DE1227" w:rsidTr="00CE5A54">
        <w:trPr>
          <w:cantSplit/>
        </w:trPr>
        <w:tc>
          <w:tcPr>
            <w:tcW w:w="2660" w:type="dxa"/>
            <w:vAlign w:val="bottom"/>
          </w:tcPr>
          <w:p w:rsidR="00CE5A54" w:rsidRPr="00DE1227" w:rsidRDefault="00CE5A54" w:rsidP="00CE5A54">
            <w:r w:rsidRPr="00DE1227">
              <w:t>БУЗ ВО «Череповецкая городская поликлиника № 1» основное здание</w:t>
            </w:r>
          </w:p>
        </w:tc>
        <w:tc>
          <w:tcPr>
            <w:tcW w:w="1677" w:type="dxa"/>
            <w:vAlign w:val="center"/>
          </w:tcPr>
          <w:p w:rsidR="00CE5A54" w:rsidRPr="00DE1227" w:rsidRDefault="00CE5A54" w:rsidP="00CE5A54">
            <w:pPr>
              <w:jc w:val="center"/>
            </w:pPr>
            <w:r w:rsidRPr="00DE1227">
              <w:t>Милютина, 6</w:t>
            </w:r>
          </w:p>
        </w:tc>
        <w:tc>
          <w:tcPr>
            <w:tcW w:w="1441" w:type="dxa"/>
            <w:vAlign w:val="center"/>
          </w:tcPr>
          <w:p w:rsidR="00CE5A54" w:rsidRPr="00DE1227" w:rsidRDefault="00CE5A54" w:rsidP="00CE5A54">
            <w:pPr>
              <w:jc w:val="center"/>
              <w:rPr>
                <w:rFonts w:eastAsia="Calibri"/>
              </w:rPr>
            </w:pPr>
            <w:r w:rsidRPr="00DE1227">
              <w:rPr>
                <w:rFonts w:eastAsia="Calibri"/>
              </w:rPr>
              <w:t>Посещений в смену</w:t>
            </w:r>
          </w:p>
        </w:tc>
        <w:tc>
          <w:tcPr>
            <w:tcW w:w="783" w:type="dxa"/>
            <w:vAlign w:val="center"/>
          </w:tcPr>
          <w:p w:rsidR="00CE5A54" w:rsidRPr="00DE1227" w:rsidRDefault="00CE5A54" w:rsidP="00CE5A54">
            <w:pPr>
              <w:jc w:val="center"/>
            </w:pPr>
            <w:r w:rsidRPr="00DE1227">
              <w:t>1080</w:t>
            </w:r>
          </w:p>
        </w:tc>
        <w:tc>
          <w:tcPr>
            <w:tcW w:w="1283" w:type="dxa"/>
            <w:vAlign w:val="center"/>
          </w:tcPr>
          <w:p w:rsidR="00CE5A54" w:rsidRPr="00DE1227" w:rsidRDefault="00CE5A54" w:rsidP="00CE5A54">
            <w:pPr>
              <w:jc w:val="center"/>
            </w:pPr>
            <w:r w:rsidRPr="00DE1227">
              <w:t>2186</w:t>
            </w:r>
          </w:p>
        </w:tc>
        <w:tc>
          <w:tcPr>
            <w:tcW w:w="1727" w:type="dxa"/>
            <w:vAlign w:val="center"/>
          </w:tcPr>
          <w:p w:rsidR="00CE5A54" w:rsidRPr="00DE1227" w:rsidRDefault="00CE5A54" w:rsidP="00CE5A54">
            <w:pPr>
              <w:jc w:val="center"/>
            </w:pPr>
            <w:r w:rsidRPr="00DE1227">
              <w:t>44/106</w:t>
            </w:r>
          </w:p>
        </w:tc>
      </w:tr>
      <w:tr w:rsidR="008D439C" w:rsidRPr="00DE1227" w:rsidTr="00CE5A54">
        <w:trPr>
          <w:cantSplit/>
        </w:trPr>
        <w:tc>
          <w:tcPr>
            <w:tcW w:w="2660" w:type="dxa"/>
            <w:vAlign w:val="bottom"/>
          </w:tcPr>
          <w:p w:rsidR="00CE5A54" w:rsidRPr="00DE1227" w:rsidRDefault="00CE5A54" w:rsidP="00CE5A54">
            <w:r w:rsidRPr="00DE1227">
              <w:t>БУЗ ВО «Череповецкая городская поликлиника № 1» филиал</w:t>
            </w:r>
          </w:p>
        </w:tc>
        <w:tc>
          <w:tcPr>
            <w:tcW w:w="1677" w:type="dxa"/>
            <w:vAlign w:val="center"/>
          </w:tcPr>
          <w:p w:rsidR="00CE5A54" w:rsidRPr="00DE1227" w:rsidRDefault="00CE5A54" w:rsidP="00CE5A54">
            <w:pPr>
              <w:jc w:val="center"/>
            </w:pPr>
            <w:r w:rsidRPr="00DE1227">
              <w:t>Молодежная, 8</w:t>
            </w:r>
          </w:p>
        </w:tc>
        <w:tc>
          <w:tcPr>
            <w:tcW w:w="1441" w:type="dxa"/>
            <w:vAlign w:val="center"/>
          </w:tcPr>
          <w:p w:rsidR="00CE5A54" w:rsidRPr="00DE1227" w:rsidRDefault="00CE5A54" w:rsidP="00CE5A54">
            <w:pPr>
              <w:jc w:val="center"/>
              <w:rPr>
                <w:rFonts w:eastAsia="Calibri"/>
              </w:rPr>
            </w:pPr>
            <w:r w:rsidRPr="00DE1227">
              <w:rPr>
                <w:rFonts w:eastAsia="Calibri"/>
              </w:rPr>
              <w:t>Посещений в смену</w:t>
            </w:r>
          </w:p>
        </w:tc>
        <w:tc>
          <w:tcPr>
            <w:tcW w:w="783" w:type="dxa"/>
            <w:vAlign w:val="center"/>
          </w:tcPr>
          <w:p w:rsidR="00CE5A54" w:rsidRPr="00DE1227" w:rsidRDefault="00CE5A54" w:rsidP="00CE5A54">
            <w:pPr>
              <w:jc w:val="center"/>
            </w:pPr>
            <w:r w:rsidRPr="00DE1227">
              <w:t>125</w:t>
            </w:r>
          </w:p>
        </w:tc>
        <w:tc>
          <w:tcPr>
            <w:tcW w:w="1283" w:type="dxa"/>
            <w:vAlign w:val="center"/>
          </w:tcPr>
          <w:p w:rsidR="00CE5A54" w:rsidRPr="00DE1227" w:rsidRDefault="00CE5A54" w:rsidP="00CE5A54">
            <w:pPr>
              <w:jc w:val="center"/>
            </w:pPr>
            <w:r w:rsidRPr="00DE1227">
              <w:t>479</w:t>
            </w:r>
          </w:p>
        </w:tc>
        <w:tc>
          <w:tcPr>
            <w:tcW w:w="1727" w:type="dxa"/>
            <w:vAlign w:val="center"/>
          </w:tcPr>
          <w:p w:rsidR="00CE5A54" w:rsidRPr="00DE1227" w:rsidRDefault="00CE5A54" w:rsidP="00CE5A54">
            <w:pPr>
              <w:jc w:val="center"/>
            </w:pPr>
            <w:r w:rsidRPr="00DE1227">
              <w:t>6/31</w:t>
            </w:r>
          </w:p>
        </w:tc>
      </w:tr>
      <w:tr w:rsidR="008D439C" w:rsidRPr="00DE1227" w:rsidTr="00CE5A54">
        <w:trPr>
          <w:cantSplit/>
        </w:trPr>
        <w:tc>
          <w:tcPr>
            <w:tcW w:w="2660" w:type="dxa"/>
            <w:vAlign w:val="bottom"/>
          </w:tcPr>
          <w:p w:rsidR="00CE5A54" w:rsidRPr="00DE1227" w:rsidRDefault="00CE5A54" w:rsidP="00CE5A54">
            <w:r w:rsidRPr="00DE1227">
              <w:t>БУЗ ВО «Череповецкая городская поликлиника № 1»</w:t>
            </w:r>
          </w:p>
          <w:p w:rsidR="00CE5A54" w:rsidRPr="00DE1227" w:rsidRDefault="00CE5A54" w:rsidP="00CE5A54">
            <w:r w:rsidRPr="00DE1227">
              <w:t xml:space="preserve">Кабинет ВОП </w:t>
            </w:r>
          </w:p>
        </w:tc>
        <w:tc>
          <w:tcPr>
            <w:tcW w:w="1677" w:type="dxa"/>
            <w:vAlign w:val="center"/>
          </w:tcPr>
          <w:p w:rsidR="00CE5A54" w:rsidRPr="00DE1227" w:rsidRDefault="00CE5A54" w:rsidP="00CE5A54">
            <w:pPr>
              <w:jc w:val="center"/>
            </w:pPr>
            <w:r w:rsidRPr="00DE1227">
              <w:t>Центральная, 18</w:t>
            </w:r>
          </w:p>
        </w:tc>
        <w:tc>
          <w:tcPr>
            <w:tcW w:w="1441" w:type="dxa"/>
            <w:vAlign w:val="center"/>
          </w:tcPr>
          <w:p w:rsidR="00CE5A54" w:rsidRPr="00DE1227" w:rsidRDefault="00CE5A54" w:rsidP="00CE5A54">
            <w:pPr>
              <w:jc w:val="center"/>
              <w:rPr>
                <w:rFonts w:eastAsia="Calibri"/>
              </w:rPr>
            </w:pPr>
            <w:r w:rsidRPr="00DE1227">
              <w:rPr>
                <w:rFonts w:eastAsia="Calibri"/>
              </w:rPr>
              <w:t>Посещений в смену</w:t>
            </w:r>
          </w:p>
        </w:tc>
        <w:tc>
          <w:tcPr>
            <w:tcW w:w="783" w:type="dxa"/>
            <w:vAlign w:val="center"/>
          </w:tcPr>
          <w:p w:rsidR="00CE5A54" w:rsidRPr="00DE1227" w:rsidRDefault="00CE5A54" w:rsidP="00CE5A54">
            <w:pPr>
              <w:jc w:val="center"/>
            </w:pPr>
            <w:r w:rsidRPr="00DE1227">
              <w:t>13</w:t>
            </w:r>
          </w:p>
        </w:tc>
        <w:tc>
          <w:tcPr>
            <w:tcW w:w="1283" w:type="dxa"/>
            <w:vAlign w:val="center"/>
          </w:tcPr>
          <w:p w:rsidR="00CE5A54" w:rsidRPr="00DE1227" w:rsidRDefault="00CE5A54" w:rsidP="00CE5A54">
            <w:pPr>
              <w:jc w:val="center"/>
            </w:pPr>
            <w:r w:rsidRPr="00DE1227">
              <w:t>6</w:t>
            </w:r>
          </w:p>
        </w:tc>
        <w:tc>
          <w:tcPr>
            <w:tcW w:w="1727" w:type="dxa"/>
            <w:vAlign w:val="center"/>
          </w:tcPr>
          <w:p w:rsidR="00CE5A54" w:rsidRPr="00DE1227" w:rsidRDefault="00CE5A54" w:rsidP="00CE5A54">
            <w:pPr>
              <w:jc w:val="center"/>
            </w:pPr>
            <w:r w:rsidRPr="00DE1227">
              <w:t>0/1</w:t>
            </w:r>
          </w:p>
        </w:tc>
      </w:tr>
      <w:tr w:rsidR="008D439C" w:rsidRPr="00DE1227" w:rsidTr="00CE5A54">
        <w:trPr>
          <w:cantSplit/>
        </w:trPr>
        <w:tc>
          <w:tcPr>
            <w:tcW w:w="2660" w:type="dxa"/>
            <w:vAlign w:val="bottom"/>
          </w:tcPr>
          <w:p w:rsidR="00CE5A54" w:rsidRPr="00DE1227" w:rsidRDefault="00CE5A54" w:rsidP="00CE5A54">
            <w:r w:rsidRPr="00DE1227">
              <w:t>БУЗ ВО «Череповецкая городская поликлиника № 2» основное здание</w:t>
            </w:r>
          </w:p>
        </w:tc>
        <w:tc>
          <w:tcPr>
            <w:tcW w:w="1677" w:type="dxa"/>
            <w:vAlign w:val="center"/>
          </w:tcPr>
          <w:p w:rsidR="00CE5A54" w:rsidRPr="00DE1227" w:rsidRDefault="00CE5A54" w:rsidP="00CE5A54">
            <w:pPr>
              <w:jc w:val="center"/>
            </w:pPr>
            <w:r w:rsidRPr="00DE1227">
              <w:t>Беляева, 24</w:t>
            </w:r>
          </w:p>
        </w:tc>
        <w:tc>
          <w:tcPr>
            <w:tcW w:w="1441" w:type="dxa"/>
            <w:vAlign w:val="center"/>
          </w:tcPr>
          <w:p w:rsidR="00CE5A54" w:rsidRPr="00DE1227" w:rsidRDefault="00CE5A54" w:rsidP="00CE5A54">
            <w:pPr>
              <w:jc w:val="center"/>
              <w:rPr>
                <w:rFonts w:eastAsia="Calibri"/>
              </w:rPr>
            </w:pPr>
            <w:r w:rsidRPr="00DE1227">
              <w:rPr>
                <w:rFonts w:eastAsia="Calibri"/>
              </w:rPr>
              <w:t>Посещений в смену</w:t>
            </w:r>
          </w:p>
        </w:tc>
        <w:tc>
          <w:tcPr>
            <w:tcW w:w="783" w:type="dxa"/>
            <w:vAlign w:val="center"/>
          </w:tcPr>
          <w:p w:rsidR="00CE5A54" w:rsidRPr="00DE1227" w:rsidRDefault="00CE5A54" w:rsidP="00CE5A54">
            <w:pPr>
              <w:jc w:val="center"/>
            </w:pPr>
            <w:r w:rsidRPr="00DE1227">
              <w:t>600</w:t>
            </w:r>
          </w:p>
        </w:tc>
        <w:tc>
          <w:tcPr>
            <w:tcW w:w="1283" w:type="dxa"/>
            <w:vAlign w:val="center"/>
          </w:tcPr>
          <w:p w:rsidR="00CE5A54" w:rsidRPr="00DE1227" w:rsidRDefault="00CE5A54" w:rsidP="00CE5A54">
            <w:pPr>
              <w:jc w:val="center"/>
            </w:pPr>
            <w:r w:rsidRPr="00DE1227">
              <w:t>1004</w:t>
            </w:r>
          </w:p>
        </w:tc>
        <w:tc>
          <w:tcPr>
            <w:tcW w:w="1727" w:type="dxa"/>
            <w:vAlign w:val="center"/>
          </w:tcPr>
          <w:p w:rsidR="00CE5A54" w:rsidRPr="00DE1227" w:rsidRDefault="00CE5A54" w:rsidP="00CE5A54">
            <w:pPr>
              <w:jc w:val="center"/>
            </w:pPr>
            <w:r w:rsidRPr="00DE1227">
              <w:t>66/143</w:t>
            </w:r>
          </w:p>
        </w:tc>
      </w:tr>
      <w:tr w:rsidR="008D439C" w:rsidRPr="00DE1227" w:rsidTr="00CE5A54">
        <w:trPr>
          <w:cantSplit/>
        </w:trPr>
        <w:tc>
          <w:tcPr>
            <w:tcW w:w="2660" w:type="dxa"/>
            <w:vAlign w:val="bottom"/>
          </w:tcPr>
          <w:p w:rsidR="00CE5A54" w:rsidRPr="00DE1227" w:rsidRDefault="00CE5A54" w:rsidP="00CE5A54">
            <w:r w:rsidRPr="00DE1227">
              <w:t>БУЗ ВО «Череповецкая городская поликлиника № 1» филиал</w:t>
            </w:r>
          </w:p>
        </w:tc>
        <w:tc>
          <w:tcPr>
            <w:tcW w:w="1677" w:type="dxa"/>
            <w:vAlign w:val="center"/>
          </w:tcPr>
          <w:p w:rsidR="00CE5A54" w:rsidRPr="00DE1227" w:rsidRDefault="00CE5A54" w:rsidP="00CE5A54">
            <w:pPr>
              <w:jc w:val="center"/>
            </w:pPr>
            <w:r w:rsidRPr="00DE1227">
              <w:t>Гоголя, 33а</w:t>
            </w:r>
          </w:p>
        </w:tc>
        <w:tc>
          <w:tcPr>
            <w:tcW w:w="1441" w:type="dxa"/>
            <w:vAlign w:val="center"/>
          </w:tcPr>
          <w:p w:rsidR="00CE5A54" w:rsidRPr="00DE1227" w:rsidRDefault="00CE5A54" w:rsidP="00CE5A54">
            <w:pPr>
              <w:jc w:val="center"/>
              <w:rPr>
                <w:rFonts w:eastAsia="Calibri"/>
              </w:rPr>
            </w:pPr>
            <w:r w:rsidRPr="00DE1227">
              <w:rPr>
                <w:rFonts w:eastAsia="Calibri"/>
              </w:rPr>
              <w:t>Посещений в смену</w:t>
            </w:r>
          </w:p>
        </w:tc>
        <w:tc>
          <w:tcPr>
            <w:tcW w:w="783" w:type="dxa"/>
            <w:vAlign w:val="center"/>
          </w:tcPr>
          <w:p w:rsidR="00CE5A54" w:rsidRPr="00DE1227" w:rsidRDefault="00CE5A54" w:rsidP="00CE5A54">
            <w:pPr>
              <w:jc w:val="center"/>
            </w:pPr>
            <w:r w:rsidRPr="00DE1227">
              <w:t>113</w:t>
            </w:r>
          </w:p>
        </w:tc>
        <w:tc>
          <w:tcPr>
            <w:tcW w:w="1283" w:type="dxa"/>
            <w:vAlign w:val="center"/>
          </w:tcPr>
          <w:p w:rsidR="00CE5A54" w:rsidRPr="00DE1227" w:rsidRDefault="00CE5A54" w:rsidP="00CE5A54">
            <w:pPr>
              <w:jc w:val="center"/>
            </w:pPr>
            <w:r w:rsidRPr="00DE1227">
              <w:t>151</w:t>
            </w:r>
          </w:p>
        </w:tc>
        <w:tc>
          <w:tcPr>
            <w:tcW w:w="1727" w:type="dxa"/>
            <w:vAlign w:val="center"/>
          </w:tcPr>
          <w:p w:rsidR="00CE5A54" w:rsidRPr="00DE1227" w:rsidRDefault="00CE5A54" w:rsidP="00CE5A54">
            <w:pPr>
              <w:jc w:val="center"/>
            </w:pPr>
            <w:r w:rsidRPr="00DE1227">
              <w:t>6/9</w:t>
            </w:r>
          </w:p>
        </w:tc>
      </w:tr>
      <w:tr w:rsidR="008D439C" w:rsidRPr="00DE1227" w:rsidTr="00CE5A54">
        <w:trPr>
          <w:cantSplit/>
        </w:trPr>
        <w:tc>
          <w:tcPr>
            <w:tcW w:w="2660" w:type="dxa"/>
            <w:vAlign w:val="bottom"/>
          </w:tcPr>
          <w:p w:rsidR="00CE5A54" w:rsidRPr="00DE1227" w:rsidRDefault="00CE5A54" w:rsidP="00CE5A54">
            <w:r w:rsidRPr="00DE1227">
              <w:t>БУЗ ВО «Медсанчасть «Северсталь» стационар</w:t>
            </w:r>
          </w:p>
        </w:tc>
        <w:tc>
          <w:tcPr>
            <w:tcW w:w="1677" w:type="dxa"/>
            <w:vAlign w:val="center"/>
          </w:tcPr>
          <w:p w:rsidR="00CE5A54" w:rsidRPr="00DE1227" w:rsidRDefault="00CE5A54" w:rsidP="00CE5A54">
            <w:pPr>
              <w:jc w:val="center"/>
            </w:pPr>
            <w:r w:rsidRPr="00DE1227">
              <w:t>Металлургов, 18</w:t>
            </w:r>
          </w:p>
        </w:tc>
        <w:tc>
          <w:tcPr>
            <w:tcW w:w="1441" w:type="dxa"/>
            <w:vAlign w:val="center"/>
          </w:tcPr>
          <w:p w:rsidR="00CE5A54" w:rsidRPr="00DE1227" w:rsidRDefault="00CE5A54" w:rsidP="00CE5A54">
            <w:pPr>
              <w:jc w:val="center"/>
              <w:rPr>
                <w:rFonts w:eastAsia="Calibri"/>
              </w:rPr>
            </w:pPr>
            <w:r w:rsidRPr="00DE1227">
              <w:rPr>
                <w:rFonts w:eastAsia="Calibri"/>
              </w:rPr>
              <w:t>Койко-мест</w:t>
            </w:r>
          </w:p>
        </w:tc>
        <w:tc>
          <w:tcPr>
            <w:tcW w:w="783" w:type="dxa"/>
            <w:vAlign w:val="center"/>
          </w:tcPr>
          <w:p w:rsidR="00CE5A54" w:rsidRPr="00DE1227" w:rsidRDefault="00CE5A54" w:rsidP="00CE5A54">
            <w:pPr>
              <w:jc w:val="center"/>
              <w:rPr>
                <w:rFonts w:eastAsia="Calibri"/>
              </w:rPr>
            </w:pPr>
            <w:r w:rsidRPr="00DE1227">
              <w:rPr>
                <w:rFonts w:eastAsia="Calibri"/>
              </w:rPr>
              <w:t>520</w:t>
            </w:r>
          </w:p>
        </w:tc>
        <w:tc>
          <w:tcPr>
            <w:tcW w:w="1283" w:type="dxa"/>
            <w:vAlign w:val="center"/>
          </w:tcPr>
          <w:p w:rsidR="00CE5A54" w:rsidRPr="00DE1227" w:rsidRDefault="00CE5A54" w:rsidP="00CE5A54">
            <w:pPr>
              <w:jc w:val="center"/>
              <w:rPr>
                <w:rFonts w:eastAsia="Calibri"/>
              </w:rPr>
            </w:pPr>
            <w:r w:rsidRPr="00DE1227">
              <w:rPr>
                <w:rFonts w:eastAsia="Calibri"/>
              </w:rPr>
              <w:t>299</w:t>
            </w:r>
          </w:p>
        </w:tc>
        <w:tc>
          <w:tcPr>
            <w:tcW w:w="1727" w:type="dxa"/>
            <w:vAlign w:val="center"/>
          </w:tcPr>
          <w:p w:rsidR="00CE5A54" w:rsidRPr="00DE1227" w:rsidRDefault="00CE5A54" w:rsidP="00CE5A54">
            <w:pPr>
              <w:jc w:val="center"/>
              <w:rPr>
                <w:rFonts w:eastAsia="Calibri"/>
              </w:rPr>
            </w:pPr>
            <w:r w:rsidRPr="00DE1227">
              <w:rPr>
                <w:rFonts w:eastAsia="Calibri"/>
              </w:rPr>
              <w:t>89/273</w:t>
            </w:r>
          </w:p>
        </w:tc>
      </w:tr>
      <w:tr w:rsidR="008D439C" w:rsidRPr="00DE1227" w:rsidTr="00CE5A54">
        <w:trPr>
          <w:cantSplit/>
        </w:trPr>
        <w:tc>
          <w:tcPr>
            <w:tcW w:w="2660" w:type="dxa"/>
            <w:vAlign w:val="bottom"/>
          </w:tcPr>
          <w:p w:rsidR="00CE5A54" w:rsidRPr="00DE1227" w:rsidRDefault="00CE5A54" w:rsidP="00CE5A54">
            <w:r w:rsidRPr="00DE1227">
              <w:t>БУЗ ВО «Медсанчасть «Северсталь» поликлиника 1</w:t>
            </w:r>
          </w:p>
        </w:tc>
        <w:tc>
          <w:tcPr>
            <w:tcW w:w="1677" w:type="dxa"/>
            <w:vAlign w:val="center"/>
          </w:tcPr>
          <w:p w:rsidR="00CE5A54" w:rsidRPr="00DE1227" w:rsidRDefault="00CE5A54" w:rsidP="00CE5A54">
            <w:pPr>
              <w:jc w:val="center"/>
            </w:pPr>
            <w:r w:rsidRPr="00DE1227">
              <w:t>Мира, 30</w:t>
            </w:r>
          </w:p>
        </w:tc>
        <w:tc>
          <w:tcPr>
            <w:tcW w:w="1441" w:type="dxa"/>
            <w:vAlign w:val="center"/>
          </w:tcPr>
          <w:p w:rsidR="00CE5A54" w:rsidRPr="00DE1227" w:rsidRDefault="00CE5A54" w:rsidP="00CE5A54">
            <w:pPr>
              <w:jc w:val="center"/>
              <w:rPr>
                <w:rFonts w:eastAsia="Calibri"/>
              </w:rPr>
            </w:pPr>
            <w:r w:rsidRPr="00DE1227">
              <w:rPr>
                <w:rFonts w:eastAsia="Calibri"/>
              </w:rPr>
              <w:t>Посещений в смену</w:t>
            </w:r>
          </w:p>
        </w:tc>
        <w:tc>
          <w:tcPr>
            <w:tcW w:w="783" w:type="dxa"/>
            <w:vAlign w:val="center"/>
          </w:tcPr>
          <w:p w:rsidR="00CE5A54" w:rsidRPr="00DE1227" w:rsidRDefault="00CE5A54" w:rsidP="00CE5A54">
            <w:pPr>
              <w:jc w:val="center"/>
              <w:rPr>
                <w:rFonts w:eastAsia="Calibri"/>
              </w:rPr>
            </w:pPr>
            <w:r w:rsidRPr="00DE1227">
              <w:rPr>
                <w:rFonts w:eastAsia="Calibri"/>
              </w:rPr>
              <w:t>1800</w:t>
            </w:r>
          </w:p>
        </w:tc>
        <w:tc>
          <w:tcPr>
            <w:tcW w:w="1283" w:type="dxa"/>
            <w:vAlign w:val="center"/>
          </w:tcPr>
          <w:p w:rsidR="00CE5A54" w:rsidRPr="00DE1227" w:rsidRDefault="00CE5A54" w:rsidP="00CE5A54">
            <w:pPr>
              <w:jc w:val="center"/>
              <w:rPr>
                <w:rFonts w:eastAsia="Calibri"/>
              </w:rPr>
            </w:pPr>
            <w:r w:rsidRPr="00DE1227">
              <w:rPr>
                <w:rFonts w:eastAsia="Calibri"/>
              </w:rPr>
              <w:t>1725</w:t>
            </w:r>
          </w:p>
        </w:tc>
        <w:tc>
          <w:tcPr>
            <w:tcW w:w="1727" w:type="dxa"/>
            <w:vAlign w:val="center"/>
          </w:tcPr>
          <w:p w:rsidR="00CE5A54" w:rsidRPr="00DE1227" w:rsidRDefault="00CE5A54" w:rsidP="00CE5A54">
            <w:pPr>
              <w:jc w:val="center"/>
              <w:rPr>
                <w:rFonts w:eastAsia="Calibri"/>
              </w:rPr>
            </w:pPr>
            <w:r w:rsidRPr="00DE1227">
              <w:rPr>
                <w:rFonts w:eastAsia="Calibri"/>
              </w:rPr>
              <w:t>97/289</w:t>
            </w:r>
          </w:p>
        </w:tc>
      </w:tr>
      <w:tr w:rsidR="008D439C" w:rsidRPr="00DE1227" w:rsidTr="00CE5A54">
        <w:trPr>
          <w:cantSplit/>
        </w:trPr>
        <w:tc>
          <w:tcPr>
            <w:tcW w:w="2660" w:type="dxa"/>
            <w:vAlign w:val="bottom"/>
          </w:tcPr>
          <w:p w:rsidR="00CE5A54" w:rsidRPr="00DE1227" w:rsidRDefault="00CE5A54" w:rsidP="00CE5A54">
            <w:r w:rsidRPr="00DE1227">
              <w:t>БУЗ ВО «Медсанчасть «Северсталь» поликлиника 2</w:t>
            </w:r>
          </w:p>
        </w:tc>
        <w:tc>
          <w:tcPr>
            <w:tcW w:w="1677" w:type="dxa"/>
            <w:vAlign w:val="center"/>
          </w:tcPr>
          <w:p w:rsidR="00CE5A54" w:rsidRPr="00DE1227" w:rsidRDefault="00CE5A54" w:rsidP="00CE5A54">
            <w:pPr>
              <w:jc w:val="center"/>
            </w:pPr>
            <w:r w:rsidRPr="00DE1227">
              <w:t>Парковая, 42</w:t>
            </w:r>
          </w:p>
        </w:tc>
        <w:tc>
          <w:tcPr>
            <w:tcW w:w="1441" w:type="dxa"/>
            <w:vAlign w:val="center"/>
          </w:tcPr>
          <w:p w:rsidR="00CE5A54" w:rsidRPr="00DE1227" w:rsidRDefault="00CE5A54" w:rsidP="00CE5A54">
            <w:pPr>
              <w:jc w:val="center"/>
              <w:rPr>
                <w:rFonts w:eastAsia="Calibri"/>
              </w:rPr>
            </w:pPr>
            <w:r w:rsidRPr="00DE1227">
              <w:rPr>
                <w:rFonts w:eastAsia="Calibri"/>
              </w:rPr>
              <w:t>Койко-мест</w:t>
            </w:r>
          </w:p>
          <w:p w:rsidR="00CE5A54" w:rsidRPr="00DE1227" w:rsidRDefault="00CE5A54" w:rsidP="00CE5A54">
            <w:pPr>
              <w:jc w:val="center"/>
              <w:rPr>
                <w:rFonts w:eastAsia="Calibri"/>
              </w:rPr>
            </w:pPr>
            <w:r w:rsidRPr="00DE1227">
              <w:rPr>
                <w:rFonts w:eastAsia="Calibri"/>
              </w:rPr>
              <w:t>Посещений в смену</w:t>
            </w:r>
          </w:p>
        </w:tc>
        <w:tc>
          <w:tcPr>
            <w:tcW w:w="783" w:type="dxa"/>
            <w:vAlign w:val="center"/>
          </w:tcPr>
          <w:p w:rsidR="00CE5A54" w:rsidRPr="00DE1227" w:rsidRDefault="00CE5A54" w:rsidP="00CE5A54">
            <w:pPr>
              <w:spacing w:line="360" w:lineRule="auto"/>
              <w:jc w:val="center"/>
              <w:rPr>
                <w:rFonts w:eastAsia="Calibri"/>
              </w:rPr>
            </w:pPr>
            <w:r w:rsidRPr="00DE1227">
              <w:rPr>
                <w:rFonts w:eastAsia="Calibri"/>
              </w:rPr>
              <w:t>60</w:t>
            </w:r>
          </w:p>
          <w:p w:rsidR="00CE5A54" w:rsidRPr="00DE1227" w:rsidRDefault="00CE5A54" w:rsidP="00CE5A54">
            <w:pPr>
              <w:spacing w:line="360" w:lineRule="auto"/>
              <w:jc w:val="center"/>
              <w:rPr>
                <w:rFonts w:eastAsia="Calibri"/>
              </w:rPr>
            </w:pPr>
            <w:r w:rsidRPr="00DE1227">
              <w:rPr>
                <w:rFonts w:eastAsia="Calibri"/>
              </w:rPr>
              <w:t>500</w:t>
            </w:r>
          </w:p>
        </w:tc>
        <w:tc>
          <w:tcPr>
            <w:tcW w:w="1283" w:type="dxa"/>
            <w:vAlign w:val="center"/>
          </w:tcPr>
          <w:p w:rsidR="00CE5A54" w:rsidRPr="00DE1227" w:rsidRDefault="00CE5A54" w:rsidP="00CE5A54">
            <w:pPr>
              <w:spacing w:line="360" w:lineRule="auto"/>
              <w:jc w:val="center"/>
              <w:rPr>
                <w:rFonts w:eastAsia="Calibri"/>
              </w:rPr>
            </w:pPr>
            <w:r w:rsidRPr="00DE1227">
              <w:rPr>
                <w:rFonts w:eastAsia="Calibri"/>
              </w:rPr>
              <w:t>50</w:t>
            </w:r>
          </w:p>
          <w:p w:rsidR="00CE5A54" w:rsidRPr="00DE1227" w:rsidRDefault="00CE5A54" w:rsidP="00CE5A54">
            <w:pPr>
              <w:spacing w:line="360" w:lineRule="auto"/>
              <w:jc w:val="center"/>
              <w:rPr>
                <w:rFonts w:eastAsia="Calibri"/>
              </w:rPr>
            </w:pPr>
            <w:r w:rsidRPr="00DE1227">
              <w:rPr>
                <w:rFonts w:eastAsia="Calibri"/>
              </w:rPr>
              <w:t>444</w:t>
            </w:r>
          </w:p>
        </w:tc>
        <w:tc>
          <w:tcPr>
            <w:tcW w:w="1727" w:type="dxa"/>
            <w:vAlign w:val="center"/>
          </w:tcPr>
          <w:p w:rsidR="00CE5A54" w:rsidRPr="00DE1227" w:rsidRDefault="00CE5A54" w:rsidP="00CE5A54">
            <w:pPr>
              <w:jc w:val="center"/>
              <w:rPr>
                <w:rFonts w:eastAsia="Calibri"/>
              </w:rPr>
            </w:pPr>
            <w:r w:rsidRPr="00DE1227">
              <w:rPr>
                <w:rFonts w:eastAsia="Calibri"/>
              </w:rPr>
              <w:t>12/32</w:t>
            </w:r>
          </w:p>
        </w:tc>
      </w:tr>
      <w:tr w:rsidR="008D439C" w:rsidRPr="00DE1227" w:rsidTr="00CE5A54">
        <w:trPr>
          <w:cantSplit/>
        </w:trPr>
        <w:tc>
          <w:tcPr>
            <w:tcW w:w="2660" w:type="dxa"/>
            <w:vAlign w:val="bottom"/>
          </w:tcPr>
          <w:p w:rsidR="00CE5A54" w:rsidRPr="00DE1227" w:rsidRDefault="00CE5A54" w:rsidP="00CE5A54">
            <w:r w:rsidRPr="00DE1227">
              <w:t>БУЗ ВО «Медсанчасть «Северсталь» родильный дом</w:t>
            </w:r>
          </w:p>
        </w:tc>
        <w:tc>
          <w:tcPr>
            <w:tcW w:w="1677" w:type="dxa"/>
            <w:vAlign w:val="center"/>
          </w:tcPr>
          <w:p w:rsidR="00CE5A54" w:rsidRPr="00DE1227" w:rsidRDefault="00CE5A54" w:rsidP="00CE5A54">
            <w:pPr>
              <w:jc w:val="center"/>
            </w:pPr>
            <w:r w:rsidRPr="00DE1227">
              <w:t>Командарма Белова, 38</w:t>
            </w:r>
          </w:p>
        </w:tc>
        <w:tc>
          <w:tcPr>
            <w:tcW w:w="1441" w:type="dxa"/>
            <w:vAlign w:val="center"/>
          </w:tcPr>
          <w:p w:rsidR="00CE5A54" w:rsidRPr="00DE1227" w:rsidRDefault="00CE5A54" w:rsidP="00CE5A54">
            <w:pPr>
              <w:jc w:val="center"/>
              <w:rPr>
                <w:rFonts w:eastAsia="Calibri"/>
              </w:rPr>
            </w:pPr>
            <w:r w:rsidRPr="00DE1227">
              <w:rPr>
                <w:rFonts w:eastAsia="Calibri"/>
              </w:rPr>
              <w:t>Койко-мест</w:t>
            </w:r>
          </w:p>
        </w:tc>
        <w:tc>
          <w:tcPr>
            <w:tcW w:w="783" w:type="dxa"/>
            <w:vAlign w:val="center"/>
          </w:tcPr>
          <w:p w:rsidR="00CE5A54" w:rsidRPr="00DE1227" w:rsidRDefault="00CE5A54" w:rsidP="00CE5A54">
            <w:pPr>
              <w:jc w:val="center"/>
              <w:rPr>
                <w:rFonts w:eastAsia="Calibri"/>
              </w:rPr>
            </w:pPr>
            <w:r w:rsidRPr="00DE1227">
              <w:rPr>
                <w:rFonts w:eastAsia="Calibri"/>
              </w:rPr>
              <w:t>120</w:t>
            </w:r>
          </w:p>
        </w:tc>
        <w:tc>
          <w:tcPr>
            <w:tcW w:w="1283" w:type="dxa"/>
            <w:vAlign w:val="center"/>
          </w:tcPr>
          <w:p w:rsidR="00CE5A54" w:rsidRPr="00DE1227" w:rsidRDefault="00CE5A54" w:rsidP="00CE5A54">
            <w:pPr>
              <w:jc w:val="center"/>
              <w:rPr>
                <w:rFonts w:eastAsia="Calibri"/>
              </w:rPr>
            </w:pPr>
            <w:r w:rsidRPr="00DE1227">
              <w:rPr>
                <w:rFonts w:eastAsia="Calibri"/>
              </w:rPr>
              <w:t>95</w:t>
            </w:r>
          </w:p>
        </w:tc>
        <w:tc>
          <w:tcPr>
            <w:tcW w:w="1727" w:type="dxa"/>
            <w:vAlign w:val="center"/>
          </w:tcPr>
          <w:p w:rsidR="00CE5A54" w:rsidRPr="00DE1227" w:rsidRDefault="00CE5A54" w:rsidP="00CE5A54">
            <w:pPr>
              <w:jc w:val="center"/>
              <w:rPr>
                <w:rFonts w:eastAsia="Calibri"/>
              </w:rPr>
            </w:pPr>
            <w:r w:rsidRPr="00DE1227">
              <w:rPr>
                <w:rFonts w:eastAsia="Calibri"/>
              </w:rPr>
              <w:t>23/93</w:t>
            </w:r>
          </w:p>
        </w:tc>
      </w:tr>
      <w:tr w:rsidR="008D439C" w:rsidRPr="00DE1227" w:rsidTr="00CE5A54">
        <w:trPr>
          <w:cantSplit/>
        </w:trPr>
        <w:tc>
          <w:tcPr>
            <w:tcW w:w="2660" w:type="dxa"/>
            <w:vAlign w:val="bottom"/>
          </w:tcPr>
          <w:p w:rsidR="00CE5A54" w:rsidRPr="00DE1227" w:rsidRDefault="00CE5A54" w:rsidP="00CE5A54">
            <w:r w:rsidRPr="00DE1227">
              <w:t>БУЗ ВО «Медсанчасть «Северсталь» женская консультация</w:t>
            </w:r>
          </w:p>
        </w:tc>
        <w:tc>
          <w:tcPr>
            <w:tcW w:w="1677" w:type="dxa"/>
            <w:vAlign w:val="center"/>
          </w:tcPr>
          <w:p w:rsidR="00CE5A54" w:rsidRPr="00DE1227" w:rsidRDefault="00CE5A54" w:rsidP="00CE5A54">
            <w:pPr>
              <w:jc w:val="center"/>
            </w:pPr>
            <w:r w:rsidRPr="00DE1227">
              <w:t>Командарма Белова, 38</w:t>
            </w:r>
          </w:p>
        </w:tc>
        <w:tc>
          <w:tcPr>
            <w:tcW w:w="1441" w:type="dxa"/>
            <w:vAlign w:val="center"/>
          </w:tcPr>
          <w:p w:rsidR="00CE5A54" w:rsidRPr="00DE1227" w:rsidRDefault="00CE5A54" w:rsidP="00CE5A54">
            <w:pPr>
              <w:jc w:val="center"/>
              <w:rPr>
                <w:rFonts w:eastAsia="Calibri"/>
              </w:rPr>
            </w:pPr>
            <w:r w:rsidRPr="00DE1227">
              <w:rPr>
                <w:rFonts w:eastAsia="Calibri"/>
              </w:rPr>
              <w:t>Посещений в смену</w:t>
            </w:r>
          </w:p>
        </w:tc>
        <w:tc>
          <w:tcPr>
            <w:tcW w:w="783" w:type="dxa"/>
            <w:vAlign w:val="center"/>
          </w:tcPr>
          <w:p w:rsidR="00CE5A54" w:rsidRPr="00DE1227" w:rsidRDefault="00CE5A54" w:rsidP="00CE5A54">
            <w:pPr>
              <w:jc w:val="center"/>
              <w:rPr>
                <w:rFonts w:eastAsia="Calibri"/>
              </w:rPr>
            </w:pPr>
            <w:r w:rsidRPr="00DE1227">
              <w:rPr>
                <w:rFonts w:eastAsia="Calibri"/>
              </w:rPr>
              <w:t>300</w:t>
            </w:r>
          </w:p>
        </w:tc>
        <w:tc>
          <w:tcPr>
            <w:tcW w:w="1283" w:type="dxa"/>
            <w:vAlign w:val="center"/>
          </w:tcPr>
          <w:p w:rsidR="00CE5A54" w:rsidRPr="00DE1227" w:rsidRDefault="00CE5A54" w:rsidP="00CE5A54">
            <w:pPr>
              <w:jc w:val="center"/>
              <w:rPr>
                <w:rFonts w:eastAsia="Calibri"/>
              </w:rPr>
            </w:pPr>
            <w:r w:rsidRPr="00DE1227">
              <w:rPr>
                <w:rFonts w:eastAsia="Calibri"/>
              </w:rPr>
              <w:t>169</w:t>
            </w:r>
          </w:p>
        </w:tc>
        <w:tc>
          <w:tcPr>
            <w:tcW w:w="1727" w:type="dxa"/>
            <w:vAlign w:val="center"/>
          </w:tcPr>
          <w:p w:rsidR="00CE5A54" w:rsidRPr="00DE1227" w:rsidRDefault="00CE5A54" w:rsidP="00CE5A54">
            <w:pPr>
              <w:jc w:val="center"/>
              <w:rPr>
                <w:rFonts w:eastAsia="Calibri"/>
              </w:rPr>
            </w:pPr>
            <w:r w:rsidRPr="00DE1227">
              <w:rPr>
                <w:rFonts w:eastAsia="Calibri"/>
              </w:rPr>
              <w:t>11/9</w:t>
            </w:r>
          </w:p>
        </w:tc>
      </w:tr>
      <w:tr w:rsidR="008D439C" w:rsidRPr="00DE1227" w:rsidTr="00CE5A54">
        <w:trPr>
          <w:cantSplit/>
        </w:trPr>
        <w:tc>
          <w:tcPr>
            <w:tcW w:w="2660" w:type="dxa"/>
            <w:vAlign w:val="bottom"/>
          </w:tcPr>
          <w:p w:rsidR="00CE5A54" w:rsidRPr="00DE1227" w:rsidRDefault="00CE5A54" w:rsidP="00CE5A54">
            <w:r w:rsidRPr="00DE1227">
              <w:t>БУЗ ВО «Вологодский областной противотуберкулезный диспансер № 2» стационар</w:t>
            </w:r>
          </w:p>
        </w:tc>
        <w:tc>
          <w:tcPr>
            <w:tcW w:w="1677" w:type="dxa"/>
            <w:vAlign w:val="center"/>
          </w:tcPr>
          <w:p w:rsidR="00CE5A54" w:rsidRPr="00DE1227" w:rsidRDefault="00CE5A54" w:rsidP="00CE5A54">
            <w:pPr>
              <w:jc w:val="center"/>
            </w:pPr>
            <w:r w:rsidRPr="00DE1227">
              <w:t>Данилова, 19</w:t>
            </w:r>
          </w:p>
        </w:tc>
        <w:tc>
          <w:tcPr>
            <w:tcW w:w="1441" w:type="dxa"/>
            <w:vAlign w:val="center"/>
          </w:tcPr>
          <w:p w:rsidR="00CE5A54" w:rsidRPr="00DE1227" w:rsidRDefault="00CE5A54" w:rsidP="00CE5A54">
            <w:pPr>
              <w:jc w:val="center"/>
            </w:pPr>
            <w:r w:rsidRPr="00DE1227">
              <w:t>Койко-место</w:t>
            </w:r>
          </w:p>
        </w:tc>
        <w:tc>
          <w:tcPr>
            <w:tcW w:w="783" w:type="dxa"/>
            <w:vAlign w:val="center"/>
          </w:tcPr>
          <w:p w:rsidR="00CE5A54" w:rsidRPr="00DE1227" w:rsidRDefault="00CE5A54" w:rsidP="00CE5A54">
            <w:pPr>
              <w:jc w:val="center"/>
            </w:pPr>
            <w:r w:rsidRPr="00DE1227">
              <w:t>230</w:t>
            </w:r>
          </w:p>
        </w:tc>
        <w:tc>
          <w:tcPr>
            <w:tcW w:w="1283" w:type="dxa"/>
            <w:vAlign w:val="center"/>
          </w:tcPr>
          <w:p w:rsidR="00CE5A54" w:rsidRPr="00DE1227" w:rsidRDefault="00CE5A54" w:rsidP="00CE5A54">
            <w:pPr>
              <w:jc w:val="center"/>
            </w:pPr>
            <w:r w:rsidRPr="00DE1227">
              <w:t>100</w:t>
            </w:r>
          </w:p>
        </w:tc>
        <w:tc>
          <w:tcPr>
            <w:tcW w:w="1727" w:type="dxa"/>
            <w:vAlign w:val="center"/>
          </w:tcPr>
          <w:p w:rsidR="00CE5A54" w:rsidRPr="00DE1227" w:rsidRDefault="00CE5A54" w:rsidP="00CE5A54">
            <w:pPr>
              <w:jc w:val="center"/>
            </w:pPr>
            <w:r w:rsidRPr="00DE1227">
              <w:t>6/30</w:t>
            </w:r>
          </w:p>
        </w:tc>
      </w:tr>
      <w:tr w:rsidR="008D439C" w:rsidRPr="00DE1227" w:rsidTr="00CE5A54">
        <w:trPr>
          <w:cantSplit/>
        </w:trPr>
        <w:tc>
          <w:tcPr>
            <w:tcW w:w="2660" w:type="dxa"/>
            <w:vAlign w:val="bottom"/>
          </w:tcPr>
          <w:p w:rsidR="00CE5A54" w:rsidRPr="00DE1227" w:rsidRDefault="00CE5A54" w:rsidP="00CE5A54">
            <w:r w:rsidRPr="00DE1227">
              <w:t>БУЗ ВО «Вологодский областной противотуберкулезный диспансер № 2» поликлиника</w:t>
            </w:r>
          </w:p>
        </w:tc>
        <w:tc>
          <w:tcPr>
            <w:tcW w:w="1677" w:type="dxa"/>
            <w:vAlign w:val="center"/>
          </w:tcPr>
          <w:p w:rsidR="00CE5A54" w:rsidRPr="00DE1227" w:rsidRDefault="00CE5A54" w:rsidP="00CE5A54">
            <w:pPr>
              <w:jc w:val="center"/>
            </w:pPr>
            <w:r w:rsidRPr="00DE1227">
              <w:t>Данилова, 19</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120</w:t>
            </w:r>
          </w:p>
        </w:tc>
        <w:tc>
          <w:tcPr>
            <w:tcW w:w="1283" w:type="dxa"/>
            <w:vAlign w:val="center"/>
          </w:tcPr>
          <w:p w:rsidR="00CE5A54" w:rsidRPr="00DE1227" w:rsidRDefault="00CE5A54" w:rsidP="00CE5A54">
            <w:pPr>
              <w:jc w:val="center"/>
            </w:pPr>
            <w:r w:rsidRPr="00DE1227">
              <w:t>230</w:t>
            </w:r>
          </w:p>
        </w:tc>
        <w:tc>
          <w:tcPr>
            <w:tcW w:w="1727" w:type="dxa"/>
            <w:vAlign w:val="center"/>
          </w:tcPr>
          <w:p w:rsidR="00CE5A54" w:rsidRPr="00DE1227" w:rsidRDefault="00CE5A54" w:rsidP="00CE5A54">
            <w:pPr>
              <w:jc w:val="center"/>
            </w:pPr>
            <w:r w:rsidRPr="00DE1227">
              <w:t>14/21</w:t>
            </w:r>
          </w:p>
        </w:tc>
      </w:tr>
      <w:tr w:rsidR="008D439C" w:rsidRPr="00DE1227" w:rsidTr="00CE5A54">
        <w:trPr>
          <w:cantSplit/>
        </w:trPr>
        <w:tc>
          <w:tcPr>
            <w:tcW w:w="2660" w:type="dxa"/>
            <w:vAlign w:val="bottom"/>
          </w:tcPr>
          <w:p w:rsidR="00CE5A54" w:rsidRPr="00DE1227" w:rsidRDefault="00CE5A54" w:rsidP="00CE5A54">
            <w:r w:rsidRPr="00DE1227">
              <w:t>БУЗ ВО «Вологодский областной психоневрологический диспансер № 1»</w:t>
            </w:r>
          </w:p>
        </w:tc>
        <w:tc>
          <w:tcPr>
            <w:tcW w:w="1677" w:type="dxa"/>
            <w:vAlign w:val="center"/>
          </w:tcPr>
          <w:p w:rsidR="00CE5A54" w:rsidRPr="00DE1227" w:rsidRDefault="00CE5A54" w:rsidP="00CE5A54">
            <w:pPr>
              <w:jc w:val="center"/>
            </w:pPr>
            <w:r w:rsidRPr="00DE1227">
              <w:t>Командарма Белова, 44</w:t>
            </w:r>
          </w:p>
        </w:tc>
        <w:tc>
          <w:tcPr>
            <w:tcW w:w="1441" w:type="dxa"/>
            <w:vAlign w:val="center"/>
          </w:tcPr>
          <w:p w:rsidR="00CE5A54" w:rsidRPr="00DE1227" w:rsidRDefault="00CE5A54" w:rsidP="00CE5A54">
            <w:pPr>
              <w:jc w:val="center"/>
            </w:pPr>
            <w:r w:rsidRPr="00DE1227">
              <w:t>Койко-место</w:t>
            </w:r>
          </w:p>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450</w:t>
            </w:r>
          </w:p>
          <w:p w:rsidR="00CE5A54" w:rsidRPr="00DE1227" w:rsidRDefault="00CE5A54" w:rsidP="00CE5A54">
            <w:pPr>
              <w:jc w:val="center"/>
            </w:pPr>
            <w:r w:rsidRPr="00DE1227">
              <w:t>95</w:t>
            </w:r>
          </w:p>
        </w:tc>
        <w:tc>
          <w:tcPr>
            <w:tcW w:w="1283" w:type="dxa"/>
            <w:vAlign w:val="center"/>
          </w:tcPr>
          <w:p w:rsidR="00CE5A54" w:rsidRPr="00DE1227" w:rsidRDefault="00CE5A54" w:rsidP="00CE5A54">
            <w:pPr>
              <w:jc w:val="center"/>
            </w:pPr>
            <w:r w:rsidRPr="00DE1227">
              <w:t>450</w:t>
            </w:r>
          </w:p>
          <w:p w:rsidR="00CE5A54" w:rsidRPr="00DE1227" w:rsidRDefault="00CE5A54" w:rsidP="00CE5A54">
            <w:pPr>
              <w:jc w:val="center"/>
            </w:pPr>
            <w:r w:rsidRPr="00DE1227">
              <w:t>92</w:t>
            </w:r>
          </w:p>
        </w:tc>
        <w:tc>
          <w:tcPr>
            <w:tcW w:w="1727" w:type="dxa"/>
            <w:vAlign w:val="center"/>
          </w:tcPr>
          <w:p w:rsidR="00CE5A54" w:rsidRPr="00DE1227" w:rsidRDefault="00CE5A54" w:rsidP="00CE5A54">
            <w:pPr>
              <w:jc w:val="center"/>
            </w:pPr>
            <w:r w:rsidRPr="00DE1227">
              <w:t>33/144</w:t>
            </w:r>
          </w:p>
        </w:tc>
      </w:tr>
      <w:tr w:rsidR="008D439C" w:rsidRPr="00DE1227" w:rsidTr="00CE5A54">
        <w:trPr>
          <w:cantSplit/>
        </w:trPr>
        <w:tc>
          <w:tcPr>
            <w:tcW w:w="2660" w:type="dxa"/>
            <w:vAlign w:val="bottom"/>
          </w:tcPr>
          <w:p w:rsidR="00CE5A54" w:rsidRPr="00DE1227" w:rsidRDefault="00CE5A54" w:rsidP="00CE5A54">
            <w:r w:rsidRPr="00DE1227">
              <w:t>БУЗ ВО «Вологодский областной наркологический диспансер № 2» основное здание</w:t>
            </w:r>
          </w:p>
        </w:tc>
        <w:tc>
          <w:tcPr>
            <w:tcW w:w="1677" w:type="dxa"/>
            <w:vAlign w:val="center"/>
          </w:tcPr>
          <w:p w:rsidR="00CE5A54" w:rsidRPr="00DE1227" w:rsidRDefault="00CE5A54" w:rsidP="00CE5A54">
            <w:pPr>
              <w:jc w:val="center"/>
            </w:pPr>
            <w:r w:rsidRPr="00DE1227">
              <w:t>Металлургов, 55</w:t>
            </w:r>
          </w:p>
        </w:tc>
        <w:tc>
          <w:tcPr>
            <w:tcW w:w="1441" w:type="dxa"/>
            <w:vAlign w:val="center"/>
          </w:tcPr>
          <w:p w:rsidR="00CE5A54" w:rsidRPr="00DE1227" w:rsidRDefault="00CE5A54" w:rsidP="00CE5A54">
            <w:pPr>
              <w:jc w:val="center"/>
            </w:pPr>
            <w:r w:rsidRPr="00DE1227">
              <w:t>Койко-место</w:t>
            </w:r>
          </w:p>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105</w:t>
            </w:r>
          </w:p>
          <w:p w:rsidR="00CE5A54" w:rsidRPr="00DE1227" w:rsidRDefault="00CE5A54" w:rsidP="00CE5A54">
            <w:pPr>
              <w:jc w:val="center"/>
            </w:pPr>
            <w:r w:rsidRPr="00DE1227">
              <w:t>65</w:t>
            </w:r>
          </w:p>
        </w:tc>
        <w:tc>
          <w:tcPr>
            <w:tcW w:w="1283" w:type="dxa"/>
            <w:vAlign w:val="center"/>
          </w:tcPr>
          <w:p w:rsidR="00CE5A54" w:rsidRPr="00DE1227" w:rsidRDefault="00CE5A54" w:rsidP="00CE5A54">
            <w:pPr>
              <w:jc w:val="center"/>
            </w:pPr>
            <w:r w:rsidRPr="00DE1227">
              <w:t>85</w:t>
            </w:r>
          </w:p>
          <w:p w:rsidR="00CE5A54" w:rsidRPr="00DE1227" w:rsidRDefault="00CE5A54" w:rsidP="00CE5A54">
            <w:pPr>
              <w:jc w:val="center"/>
            </w:pPr>
            <w:r w:rsidRPr="00DE1227">
              <w:t>79</w:t>
            </w:r>
          </w:p>
        </w:tc>
        <w:tc>
          <w:tcPr>
            <w:tcW w:w="1727" w:type="dxa"/>
            <w:vAlign w:val="center"/>
          </w:tcPr>
          <w:p w:rsidR="00CE5A54" w:rsidRPr="00DE1227" w:rsidRDefault="00CE5A54" w:rsidP="00CE5A54">
            <w:pPr>
              <w:jc w:val="center"/>
            </w:pPr>
            <w:r w:rsidRPr="00DE1227">
              <w:t>20/49</w:t>
            </w:r>
          </w:p>
        </w:tc>
      </w:tr>
      <w:tr w:rsidR="008D439C" w:rsidRPr="00DE1227" w:rsidTr="00CE5A54">
        <w:trPr>
          <w:cantSplit/>
        </w:trPr>
        <w:tc>
          <w:tcPr>
            <w:tcW w:w="2660" w:type="dxa"/>
            <w:vAlign w:val="bottom"/>
          </w:tcPr>
          <w:p w:rsidR="00CE5A54" w:rsidRPr="00DE1227" w:rsidRDefault="00CE5A54" w:rsidP="00CE5A54">
            <w:r w:rsidRPr="00DE1227">
              <w:t>БУЗ ВО «Вологодский областной наркологический диспансер № 2» подростковое отделение</w:t>
            </w:r>
          </w:p>
        </w:tc>
        <w:tc>
          <w:tcPr>
            <w:tcW w:w="1677" w:type="dxa"/>
            <w:vAlign w:val="center"/>
          </w:tcPr>
          <w:p w:rsidR="00CE5A54" w:rsidRPr="00DE1227" w:rsidRDefault="00CE5A54" w:rsidP="00CE5A54">
            <w:pPr>
              <w:jc w:val="center"/>
            </w:pPr>
            <w:r w:rsidRPr="00DE1227">
              <w:t>Ленина, 151</w:t>
            </w:r>
          </w:p>
        </w:tc>
        <w:tc>
          <w:tcPr>
            <w:tcW w:w="1441" w:type="dxa"/>
            <w:vAlign w:val="center"/>
          </w:tcPr>
          <w:p w:rsidR="00CE5A54" w:rsidRPr="00DE1227" w:rsidRDefault="00CE5A54" w:rsidP="00CE5A54">
            <w:pPr>
              <w:jc w:val="center"/>
            </w:pPr>
            <w:r w:rsidRPr="00DE1227">
              <w:t>Койко-место</w:t>
            </w:r>
          </w:p>
        </w:tc>
        <w:tc>
          <w:tcPr>
            <w:tcW w:w="783" w:type="dxa"/>
            <w:vAlign w:val="center"/>
          </w:tcPr>
          <w:p w:rsidR="00CE5A54" w:rsidRPr="00DE1227" w:rsidRDefault="00CE5A54" w:rsidP="00CE5A54">
            <w:pPr>
              <w:jc w:val="center"/>
            </w:pPr>
            <w:r w:rsidRPr="00DE1227">
              <w:t>13</w:t>
            </w:r>
          </w:p>
        </w:tc>
        <w:tc>
          <w:tcPr>
            <w:tcW w:w="1283" w:type="dxa"/>
            <w:vAlign w:val="center"/>
          </w:tcPr>
          <w:p w:rsidR="00CE5A54" w:rsidRPr="00DE1227" w:rsidRDefault="00CE5A54" w:rsidP="00CE5A54">
            <w:pPr>
              <w:jc w:val="center"/>
            </w:pPr>
            <w:r w:rsidRPr="00DE1227">
              <w:t>10</w:t>
            </w:r>
          </w:p>
        </w:tc>
        <w:tc>
          <w:tcPr>
            <w:tcW w:w="1727" w:type="dxa"/>
            <w:vAlign w:val="center"/>
          </w:tcPr>
          <w:p w:rsidR="00CE5A54" w:rsidRPr="00DE1227" w:rsidRDefault="00CE5A54" w:rsidP="00CE5A54">
            <w:pPr>
              <w:jc w:val="center"/>
            </w:pPr>
            <w:r w:rsidRPr="00DE1227">
              <w:t>1/15</w:t>
            </w:r>
          </w:p>
        </w:tc>
      </w:tr>
      <w:tr w:rsidR="008D439C" w:rsidRPr="00DE1227" w:rsidTr="00CE5A54">
        <w:trPr>
          <w:cantSplit/>
        </w:trPr>
        <w:tc>
          <w:tcPr>
            <w:tcW w:w="2660" w:type="dxa"/>
            <w:vAlign w:val="bottom"/>
          </w:tcPr>
          <w:p w:rsidR="00CE5A54" w:rsidRPr="00DE1227" w:rsidRDefault="00CE5A54" w:rsidP="00CE5A54">
            <w:r w:rsidRPr="00DE1227">
              <w:t xml:space="preserve">БУЗ ВО «Вологодский областной кожно-венерологический диспансер № 2» </w:t>
            </w:r>
          </w:p>
        </w:tc>
        <w:tc>
          <w:tcPr>
            <w:tcW w:w="1677" w:type="dxa"/>
            <w:vAlign w:val="center"/>
          </w:tcPr>
          <w:p w:rsidR="00CE5A54" w:rsidRPr="00DE1227" w:rsidRDefault="00CE5A54" w:rsidP="00CE5A54">
            <w:pPr>
              <w:jc w:val="center"/>
            </w:pPr>
            <w:r w:rsidRPr="00DE1227">
              <w:t>Чкалова, 16</w:t>
            </w:r>
          </w:p>
        </w:tc>
        <w:tc>
          <w:tcPr>
            <w:tcW w:w="1441" w:type="dxa"/>
            <w:vAlign w:val="center"/>
          </w:tcPr>
          <w:p w:rsidR="00CE5A54" w:rsidRPr="00DE1227" w:rsidRDefault="00CE5A54" w:rsidP="00CE5A54">
            <w:pPr>
              <w:jc w:val="center"/>
            </w:pPr>
            <w:r w:rsidRPr="00DE1227">
              <w:t>Койко-место</w:t>
            </w:r>
          </w:p>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35</w:t>
            </w:r>
          </w:p>
          <w:p w:rsidR="00CE5A54" w:rsidRPr="00DE1227" w:rsidRDefault="00CE5A54" w:rsidP="00CE5A54">
            <w:pPr>
              <w:jc w:val="center"/>
            </w:pPr>
            <w:r w:rsidRPr="00DE1227">
              <w:t>100</w:t>
            </w:r>
          </w:p>
        </w:tc>
        <w:tc>
          <w:tcPr>
            <w:tcW w:w="1283" w:type="dxa"/>
            <w:vAlign w:val="center"/>
          </w:tcPr>
          <w:p w:rsidR="00CE5A54" w:rsidRPr="00DE1227" w:rsidRDefault="00CE5A54" w:rsidP="00CE5A54">
            <w:pPr>
              <w:jc w:val="center"/>
            </w:pPr>
            <w:r w:rsidRPr="00DE1227">
              <w:t>35</w:t>
            </w:r>
          </w:p>
          <w:p w:rsidR="00CE5A54" w:rsidRPr="00DE1227" w:rsidRDefault="00CE5A54" w:rsidP="00CE5A54">
            <w:pPr>
              <w:jc w:val="center"/>
            </w:pPr>
            <w:r w:rsidRPr="00DE1227">
              <w:t>100</w:t>
            </w:r>
          </w:p>
        </w:tc>
        <w:tc>
          <w:tcPr>
            <w:tcW w:w="1727" w:type="dxa"/>
            <w:vAlign w:val="center"/>
          </w:tcPr>
          <w:p w:rsidR="00CE5A54" w:rsidRPr="00DE1227" w:rsidRDefault="00CE5A54" w:rsidP="00CE5A54">
            <w:pPr>
              <w:jc w:val="center"/>
            </w:pPr>
            <w:r w:rsidRPr="00DE1227">
              <w:t>16/38</w:t>
            </w:r>
          </w:p>
        </w:tc>
      </w:tr>
      <w:tr w:rsidR="008D439C" w:rsidRPr="00DE1227" w:rsidTr="00CE5A54">
        <w:trPr>
          <w:cantSplit/>
        </w:trPr>
        <w:tc>
          <w:tcPr>
            <w:tcW w:w="2660" w:type="dxa"/>
            <w:vAlign w:val="bottom"/>
          </w:tcPr>
          <w:p w:rsidR="00CE5A54" w:rsidRPr="00DE1227" w:rsidRDefault="00CE5A54" w:rsidP="00CE5A54">
            <w:r w:rsidRPr="00DE1227">
              <w:t>БУЗ ВО «Вологодский областной кожно-венерологический диспансер № 2» отделение врачебной косметики</w:t>
            </w:r>
          </w:p>
        </w:tc>
        <w:tc>
          <w:tcPr>
            <w:tcW w:w="1677" w:type="dxa"/>
            <w:vAlign w:val="center"/>
          </w:tcPr>
          <w:p w:rsidR="00CE5A54" w:rsidRPr="00DE1227" w:rsidRDefault="00CE5A54" w:rsidP="00CE5A54">
            <w:pPr>
              <w:jc w:val="center"/>
            </w:pPr>
            <w:r w:rsidRPr="00DE1227">
              <w:t>Комсомольская,39</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58</w:t>
            </w:r>
          </w:p>
        </w:tc>
        <w:tc>
          <w:tcPr>
            <w:tcW w:w="1283" w:type="dxa"/>
            <w:vAlign w:val="center"/>
          </w:tcPr>
          <w:p w:rsidR="00CE5A54" w:rsidRPr="00DE1227" w:rsidRDefault="00CE5A54" w:rsidP="00CE5A54">
            <w:pPr>
              <w:jc w:val="center"/>
            </w:pPr>
            <w:r w:rsidRPr="00DE1227">
              <w:t>58</w:t>
            </w:r>
          </w:p>
        </w:tc>
        <w:tc>
          <w:tcPr>
            <w:tcW w:w="1727" w:type="dxa"/>
            <w:vAlign w:val="center"/>
          </w:tcPr>
          <w:p w:rsidR="00CE5A54" w:rsidRPr="00DE1227" w:rsidRDefault="00CE5A54" w:rsidP="00CE5A54">
            <w:pPr>
              <w:jc w:val="center"/>
            </w:pPr>
            <w:r w:rsidRPr="00DE1227">
              <w:t>1/8</w:t>
            </w:r>
          </w:p>
        </w:tc>
      </w:tr>
      <w:tr w:rsidR="008D439C" w:rsidRPr="00DE1227" w:rsidTr="00CE5A54">
        <w:trPr>
          <w:cantSplit/>
        </w:trPr>
        <w:tc>
          <w:tcPr>
            <w:tcW w:w="2660" w:type="dxa"/>
            <w:vAlign w:val="bottom"/>
          </w:tcPr>
          <w:p w:rsidR="00CE5A54" w:rsidRPr="00DE1227" w:rsidRDefault="00CE5A54" w:rsidP="00CE5A54">
            <w:r w:rsidRPr="00DE1227">
              <w:t>БУЗ ВО «Череповецкая детская городская поликлиника № 1» педиатрическое отделение 1</w:t>
            </w:r>
          </w:p>
        </w:tc>
        <w:tc>
          <w:tcPr>
            <w:tcW w:w="1677" w:type="dxa"/>
            <w:vAlign w:val="center"/>
          </w:tcPr>
          <w:p w:rsidR="00CE5A54" w:rsidRPr="00DE1227" w:rsidRDefault="00CE5A54" w:rsidP="00CE5A54">
            <w:pPr>
              <w:jc w:val="center"/>
            </w:pPr>
            <w:r w:rsidRPr="00DE1227">
              <w:t>Милютина, 6</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276</w:t>
            </w:r>
          </w:p>
          <w:p w:rsidR="00CE5A54" w:rsidRPr="00DE1227" w:rsidRDefault="00CE5A54" w:rsidP="00CE5A54">
            <w:pPr>
              <w:jc w:val="center"/>
            </w:pPr>
          </w:p>
        </w:tc>
        <w:tc>
          <w:tcPr>
            <w:tcW w:w="1283" w:type="dxa"/>
            <w:vAlign w:val="center"/>
          </w:tcPr>
          <w:p w:rsidR="00CE5A54" w:rsidRPr="00DE1227" w:rsidRDefault="00CE5A54" w:rsidP="00CE5A54">
            <w:pPr>
              <w:jc w:val="center"/>
            </w:pPr>
            <w:r w:rsidRPr="00DE1227">
              <w:t>323</w:t>
            </w:r>
          </w:p>
        </w:tc>
        <w:tc>
          <w:tcPr>
            <w:tcW w:w="1727" w:type="dxa"/>
            <w:vAlign w:val="center"/>
          </w:tcPr>
          <w:p w:rsidR="00CE5A54" w:rsidRPr="00DE1227" w:rsidRDefault="00CE5A54" w:rsidP="00CE5A54">
            <w:pPr>
              <w:jc w:val="center"/>
            </w:pPr>
            <w:r w:rsidRPr="00DE1227">
              <w:t>35/91</w:t>
            </w:r>
          </w:p>
        </w:tc>
      </w:tr>
      <w:tr w:rsidR="008D439C" w:rsidRPr="00DE1227" w:rsidTr="00CE5A54">
        <w:trPr>
          <w:cantSplit/>
        </w:trPr>
        <w:tc>
          <w:tcPr>
            <w:tcW w:w="2660" w:type="dxa"/>
            <w:vAlign w:val="bottom"/>
          </w:tcPr>
          <w:p w:rsidR="00CE5A54" w:rsidRPr="00DE1227" w:rsidRDefault="00CE5A54" w:rsidP="00CE5A54">
            <w:r w:rsidRPr="00DE1227">
              <w:t>БУЗ ВО «Череповецкая детская городская поликлиника № 1» педиатрическое отделение 2</w:t>
            </w:r>
          </w:p>
        </w:tc>
        <w:tc>
          <w:tcPr>
            <w:tcW w:w="1677" w:type="dxa"/>
            <w:vAlign w:val="center"/>
          </w:tcPr>
          <w:p w:rsidR="00CE5A54" w:rsidRPr="00DE1227" w:rsidRDefault="00CE5A54" w:rsidP="00CE5A54">
            <w:pPr>
              <w:jc w:val="center"/>
            </w:pPr>
            <w:r w:rsidRPr="00DE1227">
              <w:t>Северное шоссе, 3</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150</w:t>
            </w:r>
          </w:p>
        </w:tc>
        <w:tc>
          <w:tcPr>
            <w:tcW w:w="1283" w:type="dxa"/>
            <w:vAlign w:val="center"/>
          </w:tcPr>
          <w:p w:rsidR="00CE5A54" w:rsidRPr="00DE1227" w:rsidRDefault="00CE5A54" w:rsidP="00CE5A54">
            <w:pPr>
              <w:jc w:val="center"/>
            </w:pPr>
            <w:r w:rsidRPr="00DE1227">
              <w:t>179</w:t>
            </w:r>
          </w:p>
        </w:tc>
        <w:tc>
          <w:tcPr>
            <w:tcW w:w="1727" w:type="dxa"/>
            <w:vAlign w:val="center"/>
          </w:tcPr>
          <w:p w:rsidR="00CE5A54" w:rsidRPr="00DE1227" w:rsidRDefault="00CE5A54" w:rsidP="00CE5A54">
            <w:pPr>
              <w:jc w:val="center"/>
            </w:pPr>
            <w:r w:rsidRPr="00DE1227">
              <w:t>12/34</w:t>
            </w:r>
          </w:p>
        </w:tc>
      </w:tr>
      <w:tr w:rsidR="008D439C" w:rsidRPr="00DE1227" w:rsidTr="00CE5A54">
        <w:trPr>
          <w:cantSplit/>
        </w:trPr>
        <w:tc>
          <w:tcPr>
            <w:tcW w:w="2660" w:type="dxa"/>
            <w:vAlign w:val="bottom"/>
          </w:tcPr>
          <w:p w:rsidR="00CE5A54" w:rsidRPr="00DE1227" w:rsidRDefault="00CE5A54" w:rsidP="00CE5A54">
            <w:r w:rsidRPr="00DE1227">
              <w:t>БУЗ ВО «Череповецкая детская городская поликлиника № 3» педиатрическое отделение 1</w:t>
            </w:r>
          </w:p>
        </w:tc>
        <w:tc>
          <w:tcPr>
            <w:tcW w:w="1677" w:type="dxa"/>
            <w:vAlign w:val="center"/>
          </w:tcPr>
          <w:p w:rsidR="00CE5A54" w:rsidRPr="00DE1227" w:rsidRDefault="00CE5A54" w:rsidP="00CE5A54">
            <w:pPr>
              <w:jc w:val="center"/>
            </w:pPr>
            <w:r w:rsidRPr="00DE1227">
              <w:t>Беляева, 20</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300</w:t>
            </w:r>
          </w:p>
        </w:tc>
        <w:tc>
          <w:tcPr>
            <w:tcW w:w="1283" w:type="dxa"/>
            <w:vAlign w:val="center"/>
          </w:tcPr>
          <w:p w:rsidR="00CE5A54" w:rsidRPr="00DE1227" w:rsidRDefault="00CE5A54" w:rsidP="00CE5A54">
            <w:pPr>
              <w:jc w:val="center"/>
            </w:pPr>
            <w:r w:rsidRPr="00DE1227">
              <w:t>348</w:t>
            </w:r>
          </w:p>
        </w:tc>
        <w:tc>
          <w:tcPr>
            <w:tcW w:w="1727" w:type="dxa"/>
            <w:vAlign w:val="center"/>
          </w:tcPr>
          <w:p w:rsidR="00CE5A54" w:rsidRPr="00DE1227" w:rsidRDefault="00CE5A54" w:rsidP="00CE5A54">
            <w:pPr>
              <w:jc w:val="center"/>
            </w:pPr>
            <w:r w:rsidRPr="00DE1227">
              <w:t>23/86</w:t>
            </w:r>
          </w:p>
        </w:tc>
      </w:tr>
      <w:tr w:rsidR="008D439C" w:rsidRPr="00DE1227" w:rsidTr="00CE5A54">
        <w:trPr>
          <w:cantSplit/>
        </w:trPr>
        <w:tc>
          <w:tcPr>
            <w:tcW w:w="2660" w:type="dxa"/>
            <w:vAlign w:val="bottom"/>
          </w:tcPr>
          <w:p w:rsidR="00CE5A54" w:rsidRPr="00DE1227" w:rsidRDefault="00CE5A54" w:rsidP="00CE5A54">
            <w:r w:rsidRPr="00DE1227">
              <w:t>БУЗ ВО «Череповецкая детская городская поликлиника № 3» педиатрическое отделение 2</w:t>
            </w:r>
          </w:p>
        </w:tc>
        <w:tc>
          <w:tcPr>
            <w:tcW w:w="1677" w:type="dxa"/>
            <w:vAlign w:val="center"/>
          </w:tcPr>
          <w:p w:rsidR="00CE5A54" w:rsidRPr="00DE1227" w:rsidRDefault="00CE5A54" w:rsidP="00CE5A54">
            <w:pPr>
              <w:jc w:val="center"/>
            </w:pPr>
            <w:r w:rsidRPr="00DE1227">
              <w:t>Суворова, 4</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300</w:t>
            </w:r>
          </w:p>
        </w:tc>
        <w:tc>
          <w:tcPr>
            <w:tcW w:w="1283" w:type="dxa"/>
            <w:vAlign w:val="center"/>
          </w:tcPr>
          <w:p w:rsidR="00CE5A54" w:rsidRPr="00DE1227" w:rsidRDefault="00CE5A54" w:rsidP="00CE5A54">
            <w:pPr>
              <w:jc w:val="center"/>
            </w:pPr>
            <w:r w:rsidRPr="00DE1227">
              <w:t>358</w:t>
            </w:r>
          </w:p>
        </w:tc>
        <w:tc>
          <w:tcPr>
            <w:tcW w:w="1727" w:type="dxa"/>
            <w:vAlign w:val="center"/>
          </w:tcPr>
          <w:p w:rsidR="00CE5A54" w:rsidRPr="00DE1227" w:rsidRDefault="00CE5A54" w:rsidP="00CE5A54">
            <w:pPr>
              <w:jc w:val="center"/>
            </w:pPr>
            <w:r w:rsidRPr="00DE1227">
              <w:t>22/106</w:t>
            </w:r>
          </w:p>
        </w:tc>
      </w:tr>
      <w:tr w:rsidR="008D439C" w:rsidRPr="00DE1227" w:rsidTr="00CE5A54">
        <w:trPr>
          <w:cantSplit/>
        </w:trPr>
        <w:tc>
          <w:tcPr>
            <w:tcW w:w="2660" w:type="dxa"/>
            <w:vAlign w:val="bottom"/>
          </w:tcPr>
          <w:p w:rsidR="00CE5A54" w:rsidRPr="00DE1227" w:rsidRDefault="00CE5A54" w:rsidP="00CE5A54">
            <w:r w:rsidRPr="00DE1227">
              <w:t>БУЗ ВО «Череповецкий городской родильный дом» основное здание</w:t>
            </w:r>
          </w:p>
        </w:tc>
        <w:tc>
          <w:tcPr>
            <w:tcW w:w="1677" w:type="dxa"/>
            <w:vAlign w:val="center"/>
          </w:tcPr>
          <w:p w:rsidR="00CE5A54" w:rsidRPr="00DE1227" w:rsidRDefault="00CE5A54" w:rsidP="00CE5A54">
            <w:pPr>
              <w:jc w:val="center"/>
            </w:pPr>
            <w:r w:rsidRPr="00DE1227">
              <w:t>Луначарского, 50</w:t>
            </w:r>
          </w:p>
        </w:tc>
        <w:tc>
          <w:tcPr>
            <w:tcW w:w="1441" w:type="dxa"/>
            <w:vAlign w:val="center"/>
          </w:tcPr>
          <w:p w:rsidR="00CE5A54" w:rsidRPr="00DE1227" w:rsidRDefault="00CE5A54" w:rsidP="00CE5A54">
            <w:pPr>
              <w:jc w:val="center"/>
            </w:pPr>
            <w:r w:rsidRPr="00DE1227">
              <w:t>Койко-место</w:t>
            </w:r>
          </w:p>
        </w:tc>
        <w:tc>
          <w:tcPr>
            <w:tcW w:w="783" w:type="dxa"/>
            <w:vAlign w:val="center"/>
          </w:tcPr>
          <w:p w:rsidR="00CE5A54" w:rsidRPr="00DE1227" w:rsidRDefault="00CE5A54" w:rsidP="00CE5A54">
            <w:pPr>
              <w:jc w:val="center"/>
            </w:pPr>
            <w:r w:rsidRPr="00DE1227">
              <w:t>86</w:t>
            </w:r>
          </w:p>
        </w:tc>
        <w:tc>
          <w:tcPr>
            <w:tcW w:w="1283" w:type="dxa"/>
            <w:vAlign w:val="center"/>
          </w:tcPr>
          <w:p w:rsidR="00CE5A54" w:rsidRPr="00DE1227" w:rsidRDefault="00CE5A54" w:rsidP="00CE5A54">
            <w:pPr>
              <w:jc w:val="center"/>
            </w:pPr>
            <w:r w:rsidRPr="00DE1227">
              <w:t>86</w:t>
            </w:r>
          </w:p>
        </w:tc>
        <w:tc>
          <w:tcPr>
            <w:tcW w:w="1727" w:type="dxa"/>
            <w:vAlign w:val="center"/>
          </w:tcPr>
          <w:p w:rsidR="00CE5A54" w:rsidRPr="00DE1227" w:rsidRDefault="00CE5A54" w:rsidP="00CE5A54">
            <w:pPr>
              <w:jc w:val="center"/>
            </w:pPr>
            <w:r w:rsidRPr="00DE1227">
              <w:t>22/68</w:t>
            </w:r>
          </w:p>
        </w:tc>
      </w:tr>
      <w:tr w:rsidR="008D439C" w:rsidRPr="00DE1227" w:rsidTr="00CE5A54">
        <w:trPr>
          <w:cantSplit/>
        </w:trPr>
        <w:tc>
          <w:tcPr>
            <w:tcW w:w="2660" w:type="dxa"/>
          </w:tcPr>
          <w:p w:rsidR="00CE5A54" w:rsidRPr="00DE1227" w:rsidRDefault="00CE5A54" w:rsidP="00CE5A54">
            <w:r w:rsidRPr="00DE1227">
              <w:t>БУЗ ВО «Череповецкий городской родильный дом» гинекологическое отделение</w:t>
            </w:r>
          </w:p>
        </w:tc>
        <w:tc>
          <w:tcPr>
            <w:tcW w:w="1677" w:type="dxa"/>
            <w:vAlign w:val="center"/>
          </w:tcPr>
          <w:p w:rsidR="00CE5A54" w:rsidRPr="00DE1227" w:rsidRDefault="00CE5A54" w:rsidP="00CE5A54">
            <w:pPr>
              <w:jc w:val="center"/>
            </w:pPr>
            <w:r w:rsidRPr="00DE1227">
              <w:t>пр. Победы, 52/28</w:t>
            </w:r>
          </w:p>
        </w:tc>
        <w:tc>
          <w:tcPr>
            <w:tcW w:w="1441" w:type="dxa"/>
            <w:vAlign w:val="center"/>
          </w:tcPr>
          <w:p w:rsidR="00CE5A54" w:rsidRPr="00DE1227" w:rsidRDefault="00CE5A54" w:rsidP="00CE5A54">
            <w:pPr>
              <w:jc w:val="center"/>
            </w:pPr>
            <w:r w:rsidRPr="00DE1227">
              <w:t>Койко-место</w:t>
            </w:r>
          </w:p>
        </w:tc>
        <w:tc>
          <w:tcPr>
            <w:tcW w:w="783" w:type="dxa"/>
            <w:vAlign w:val="center"/>
          </w:tcPr>
          <w:p w:rsidR="00CE5A54" w:rsidRPr="00DE1227" w:rsidRDefault="00CE5A54" w:rsidP="00CE5A54">
            <w:pPr>
              <w:jc w:val="center"/>
            </w:pPr>
            <w:r w:rsidRPr="00DE1227">
              <w:t>40</w:t>
            </w:r>
          </w:p>
        </w:tc>
        <w:tc>
          <w:tcPr>
            <w:tcW w:w="1283" w:type="dxa"/>
            <w:vAlign w:val="center"/>
          </w:tcPr>
          <w:p w:rsidR="00CE5A54" w:rsidRPr="00DE1227" w:rsidRDefault="00CE5A54" w:rsidP="00CE5A54">
            <w:pPr>
              <w:jc w:val="center"/>
            </w:pPr>
            <w:r w:rsidRPr="00DE1227">
              <w:t>40</w:t>
            </w:r>
          </w:p>
        </w:tc>
        <w:tc>
          <w:tcPr>
            <w:tcW w:w="1727" w:type="dxa"/>
            <w:vAlign w:val="center"/>
          </w:tcPr>
          <w:p w:rsidR="00CE5A54" w:rsidRPr="00DE1227" w:rsidRDefault="00CE5A54" w:rsidP="00CE5A54">
            <w:pPr>
              <w:jc w:val="center"/>
            </w:pPr>
            <w:r w:rsidRPr="00DE1227">
              <w:t>3/5</w:t>
            </w:r>
          </w:p>
        </w:tc>
      </w:tr>
      <w:tr w:rsidR="008D439C" w:rsidRPr="00DE1227" w:rsidTr="00CE5A54">
        <w:trPr>
          <w:cantSplit/>
        </w:trPr>
        <w:tc>
          <w:tcPr>
            <w:tcW w:w="2660" w:type="dxa"/>
          </w:tcPr>
          <w:p w:rsidR="00CE5A54" w:rsidRPr="00DE1227" w:rsidRDefault="00CE5A54" w:rsidP="00CE5A54">
            <w:r w:rsidRPr="00DE1227">
              <w:t>БУЗ ВО «Череповецкий городской родильный дом» женская консультация 1</w:t>
            </w:r>
          </w:p>
        </w:tc>
        <w:tc>
          <w:tcPr>
            <w:tcW w:w="1677" w:type="dxa"/>
            <w:vAlign w:val="center"/>
          </w:tcPr>
          <w:p w:rsidR="00CE5A54" w:rsidRPr="00DE1227" w:rsidRDefault="00CE5A54" w:rsidP="00CE5A54">
            <w:pPr>
              <w:jc w:val="center"/>
            </w:pPr>
            <w:r w:rsidRPr="00DE1227">
              <w:t>Луначарского, 38</w:t>
            </w:r>
          </w:p>
        </w:tc>
        <w:tc>
          <w:tcPr>
            <w:tcW w:w="1441" w:type="dxa"/>
            <w:vAlign w:val="center"/>
          </w:tcPr>
          <w:p w:rsidR="00CE5A54" w:rsidRPr="00DE1227" w:rsidRDefault="00CE5A54" w:rsidP="00CE5A54">
            <w:pPr>
              <w:jc w:val="center"/>
            </w:pPr>
            <w:r w:rsidRPr="00DE1227">
              <w:t>Посещение в смену</w:t>
            </w:r>
          </w:p>
        </w:tc>
        <w:tc>
          <w:tcPr>
            <w:tcW w:w="783" w:type="dxa"/>
            <w:vAlign w:val="center"/>
          </w:tcPr>
          <w:p w:rsidR="00CE5A54" w:rsidRPr="00DE1227" w:rsidRDefault="00CE5A54" w:rsidP="00CE5A54">
            <w:pPr>
              <w:jc w:val="center"/>
            </w:pPr>
            <w:r w:rsidRPr="00DE1227">
              <w:t>180</w:t>
            </w:r>
          </w:p>
        </w:tc>
        <w:tc>
          <w:tcPr>
            <w:tcW w:w="1283" w:type="dxa"/>
            <w:vAlign w:val="center"/>
          </w:tcPr>
          <w:p w:rsidR="00CE5A54" w:rsidRPr="00DE1227" w:rsidRDefault="00CE5A54" w:rsidP="00CE5A54">
            <w:pPr>
              <w:jc w:val="center"/>
            </w:pPr>
            <w:r w:rsidRPr="00DE1227">
              <w:t>142</w:t>
            </w:r>
          </w:p>
        </w:tc>
        <w:tc>
          <w:tcPr>
            <w:tcW w:w="1727" w:type="dxa"/>
            <w:vAlign w:val="center"/>
          </w:tcPr>
          <w:p w:rsidR="00CE5A54" w:rsidRPr="00DE1227" w:rsidRDefault="00CE5A54" w:rsidP="00CE5A54">
            <w:pPr>
              <w:jc w:val="center"/>
            </w:pPr>
            <w:r w:rsidRPr="00DE1227">
              <w:t>7/11</w:t>
            </w:r>
          </w:p>
        </w:tc>
      </w:tr>
      <w:tr w:rsidR="008D439C" w:rsidRPr="00DE1227" w:rsidTr="00CE5A54">
        <w:trPr>
          <w:cantSplit/>
        </w:trPr>
        <w:tc>
          <w:tcPr>
            <w:tcW w:w="2660" w:type="dxa"/>
          </w:tcPr>
          <w:p w:rsidR="00CE5A54" w:rsidRPr="00DE1227" w:rsidRDefault="00CE5A54" w:rsidP="00CE5A54">
            <w:r w:rsidRPr="00DE1227">
              <w:t>БУЗ ВО «Череповецкий городской родильный дом» женская консультация 2</w:t>
            </w:r>
          </w:p>
        </w:tc>
        <w:tc>
          <w:tcPr>
            <w:tcW w:w="1677" w:type="dxa"/>
            <w:vAlign w:val="center"/>
          </w:tcPr>
          <w:p w:rsidR="00CE5A54" w:rsidRPr="00DE1227" w:rsidRDefault="00CE5A54" w:rsidP="00CE5A54">
            <w:pPr>
              <w:jc w:val="center"/>
            </w:pPr>
            <w:r w:rsidRPr="00DE1227">
              <w:t>Юбилейная, 50</w:t>
            </w:r>
          </w:p>
        </w:tc>
        <w:tc>
          <w:tcPr>
            <w:tcW w:w="1441" w:type="dxa"/>
            <w:vAlign w:val="center"/>
          </w:tcPr>
          <w:p w:rsidR="00CE5A54" w:rsidRPr="00DE1227" w:rsidRDefault="00CE5A54" w:rsidP="00CE5A54">
            <w:pPr>
              <w:jc w:val="center"/>
            </w:pPr>
            <w:r w:rsidRPr="00DE1227">
              <w:t>Посещение в смену</w:t>
            </w:r>
          </w:p>
        </w:tc>
        <w:tc>
          <w:tcPr>
            <w:tcW w:w="783" w:type="dxa"/>
            <w:vAlign w:val="center"/>
          </w:tcPr>
          <w:p w:rsidR="00CE5A54" w:rsidRPr="00DE1227" w:rsidRDefault="00CE5A54" w:rsidP="00CE5A54">
            <w:pPr>
              <w:jc w:val="center"/>
            </w:pPr>
            <w:r w:rsidRPr="00DE1227">
              <w:t>120</w:t>
            </w:r>
          </w:p>
        </w:tc>
        <w:tc>
          <w:tcPr>
            <w:tcW w:w="1283" w:type="dxa"/>
            <w:vAlign w:val="center"/>
          </w:tcPr>
          <w:p w:rsidR="00CE5A54" w:rsidRPr="00DE1227" w:rsidRDefault="00CE5A54" w:rsidP="00CE5A54">
            <w:pPr>
              <w:jc w:val="center"/>
            </w:pPr>
            <w:r w:rsidRPr="00DE1227">
              <w:t>95</w:t>
            </w:r>
          </w:p>
        </w:tc>
        <w:tc>
          <w:tcPr>
            <w:tcW w:w="1727" w:type="dxa"/>
            <w:vAlign w:val="center"/>
          </w:tcPr>
          <w:p w:rsidR="00CE5A54" w:rsidRPr="00DE1227" w:rsidRDefault="00CE5A54" w:rsidP="00CE5A54">
            <w:pPr>
              <w:jc w:val="center"/>
            </w:pPr>
            <w:r w:rsidRPr="00DE1227">
              <w:t>5/9</w:t>
            </w:r>
          </w:p>
        </w:tc>
      </w:tr>
      <w:tr w:rsidR="008D439C" w:rsidRPr="00DE1227" w:rsidTr="00CE5A54">
        <w:trPr>
          <w:cantSplit/>
        </w:trPr>
        <w:tc>
          <w:tcPr>
            <w:tcW w:w="2660" w:type="dxa"/>
            <w:vAlign w:val="bottom"/>
          </w:tcPr>
          <w:p w:rsidR="00CE5A54" w:rsidRPr="00DE1227" w:rsidRDefault="00CE5A54" w:rsidP="00CE5A54">
            <w:r w:rsidRPr="00DE1227">
              <w:t>БУЗ ВО «Череповецкая детская городская больница»</w:t>
            </w:r>
          </w:p>
        </w:tc>
        <w:tc>
          <w:tcPr>
            <w:tcW w:w="1677" w:type="dxa"/>
            <w:vAlign w:val="center"/>
          </w:tcPr>
          <w:p w:rsidR="00CE5A54" w:rsidRPr="00DE1227" w:rsidRDefault="00CE5A54" w:rsidP="00CE5A54">
            <w:pPr>
              <w:jc w:val="center"/>
            </w:pPr>
            <w:r w:rsidRPr="00DE1227">
              <w:t>Командарма Белова, 40</w:t>
            </w:r>
          </w:p>
        </w:tc>
        <w:tc>
          <w:tcPr>
            <w:tcW w:w="1441" w:type="dxa"/>
            <w:vAlign w:val="center"/>
          </w:tcPr>
          <w:p w:rsidR="00CE5A54" w:rsidRPr="00DE1227" w:rsidRDefault="00CE5A54" w:rsidP="00CE5A54">
            <w:pPr>
              <w:jc w:val="center"/>
            </w:pPr>
            <w:r w:rsidRPr="00DE1227">
              <w:t>Койко-место</w:t>
            </w:r>
          </w:p>
        </w:tc>
        <w:tc>
          <w:tcPr>
            <w:tcW w:w="783" w:type="dxa"/>
            <w:vAlign w:val="center"/>
          </w:tcPr>
          <w:p w:rsidR="00CE5A54" w:rsidRPr="00DE1227" w:rsidRDefault="00CE5A54" w:rsidP="00CE5A54">
            <w:pPr>
              <w:jc w:val="center"/>
            </w:pPr>
            <w:r w:rsidRPr="00DE1227">
              <w:t>300</w:t>
            </w:r>
          </w:p>
        </w:tc>
        <w:tc>
          <w:tcPr>
            <w:tcW w:w="1283" w:type="dxa"/>
            <w:vAlign w:val="center"/>
          </w:tcPr>
          <w:p w:rsidR="00CE5A54" w:rsidRPr="00DE1227" w:rsidRDefault="00CE5A54" w:rsidP="00CE5A54">
            <w:pPr>
              <w:jc w:val="center"/>
            </w:pPr>
            <w:r w:rsidRPr="00DE1227">
              <w:t>299</w:t>
            </w:r>
          </w:p>
        </w:tc>
        <w:tc>
          <w:tcPr>
            <w:tcW w:w="1727" w:type="dxa"/>
            <w:vAlign w:val="center"/>
          </w:tcPr>
          <w:p w:rsidR="00CE5A54" w:rsidRPr="00DE1227" w:rsidRDefault="00CE5A54" w:rsidP="00CE5A54">
            <w:pPr>
              <w:jc w:val="center"/>
            </w:pPr>
            <w:r w:rsidRPr="00DE1227">
              <w:t>59/231</w:t>
            </w:r>
          </w:p>
        </w:tc>
      </w:tr>
      <w:tr w:rsidR="008D439C" w:rsidRPr="00DE1227" w:rsidTr="00CE5A54">
        <w:trPr>
          <w:cantSplit/>
        </w:trPr>
        <w:tc>
          <w:tcPr>
            <w:tcW w:w="2660" w:type="dxa"/>
            <w:vAlign w:val="bottom"/>
          </w:tcPr>
          <w:p w:rsidR="00CE5A54" w:rsidRPr="00DE1227" w:rsidRDefault="00CE5A54" w:rsidP="00CE5A54">
            <w:r w:rsidRPr="00DE1227">
              <w:t>БУЗ ВО «Череповецкая станция скорой медицинской помощи» центральная подстанция</w:t>
            </w:r>
          </w:p>
        </w:tc>
        <w:tc>
          <w:tcPr>
            <w:tcW w:w="1677" w:type="dxa"/>
            <w:vAlign w:val="center"/>
          </w:tcPr>
          <w:p w:rsidR="00CE5A54" w:rsidRPr="00DE1227" w:rsidRDefault="00CE5A54" w:rsidP="00CE5A54">
            <w:pPr>
              <w:jc w:val="center"/>
            </w:pPr>
            <w:r w:rsidRPr="00DE1227">
              <w:t>Комарова, 2</w:t>
            </w:r>
          </w:p>
        </w:tc>
        <w:tc>
          <w:tcPr>
            <w:tcW w:w="1441" w:type="dxa"/>
            <w:vAlign w:val="center"/>
          </w:tcPr>
          <w:p w:rsidR="00CE5A54" w:rsidRPr="00DE1227" w:rsidRDefault="00CE5A54" w:rsidP="00CE5A54">
            <w:pPr>
              <w:jc w:val="center"/>
            </w:pPr>
          </w:p>
        </w:tc>
        <w:tc>
          <w:tcPr>
            <w:tcW w:w="783" w:type="dxa"/>
            <w:vAlign w:val="center"/>
          </w:tcPr>
          <w:p w:rsidR="00CE5A54" w:rsidRPr="00DE1227" w:rsidRDefault="00CE5A54" w:rsidP="00CE5A54">
            <w:pPr>
              <w:jc w:val="center"/>
            </w:pPr>
          </w:p>
        </w:tc>
        <w:tc>
          <w:tcPr>
            <w:tcW w:w="1283" w:type="dxa"/>
            <w:vAlign w:val="center"/>
          </w:tcPr>
          <w:p w:rsidR="00CE5A54" w:rsidRPr="00DE1227" w:rsidRDefault="00CE5A54" w:rsidP="00CE5A54">
            <w:pPr>
              <w:jc w:val="center"/>
            </w:pPr>
          </w:p>
        </w:tc>
        <w:tc>
          <w:tcPr>
            <w:tcW w:w="1727" w:type="dxa"/>
            <w:vAlign w:val="center"/>
          </w:tcPr>
          <w:p w:rsidR="00CE5A54" w:rsidRPr="00DE1227" w:rsidRDefault="00CE5A54" w:rsidP="00CE5A54">
            <w:pPr>
              <w:jc w:val="center"/>
            </w:pPr>
            <w:r w:rsidRPr="00DE1227">
              <w:t>25/117</w:t>
            </w:r>
          </w:p>
        </w:tc>
      </w:tr>
      <w:tr w:rsidR="008D439C" w:rsidRPr="00DE1227" w:rsidTr="00CE5A54">
        <w:trPr>
          <w:cantSplit/>
        </w:trPr>
        <w:tc>
          <w:tcPr>
            <w:tcW w:w="2660" w:type="dxa"/>
          </w:tcPr>
          <w:p w:rsidR="00CE5A54" w:rsidRPr="00DE1227" w:rsidRDefault="00CE5A54" w:rsidP="00CE5A54">
            <w:r w:rsidRPr="00DE1227">
              <w:t>БУЗ ВО «Череповецкая станция скорой медицинской помощи» подстанция 8</w:t>
            </w:r>
          </w:p>
        </w:tc>
        <w:tc>
          <w:tcPr>
            <w:tcW w:w="1677" w:type="dxa"/>
            <w:vAlign w:val="center"/>
          </w:tcPr>
          <w:p w:rsidR="00CE5A54" w:rsidRPr="00DE1227" w:rsidRDefault="00CE5A54" w:rsidP="00CE5A54">
            <w:pPr>
              <w:jc w:val="center"/>
            </w:pPr>
            <w:r w:rsidRPr="00DE1227">
              <w:t>Наседкина, 21</w:t>
            </w:r>
          </w:p>
        </w:tc>
        <w:tc>
          <w:tcPr>
            <w:tcW w:w="1441" w:type="dxa"/>
            <w:vAlign w:val="center"/>
          </w:tcPr>
          <w:p w:rsidR="00CE5A54" w:rsidRPr="00DE1227" w:rsidRDefault="00CE5A54" w:rsidP="00CE5A54">
            <w:pPr>
              <w:jc w:val="center"/>
            </w:pPr>
          </w:p>
        </w:tc>
        <w:tc>
          <w:tcPr>
            <w:tcW w:w="783" w:type="dxa"/>
            <w:vAlign w:val="center"/>
          </w:tcPr>
          <w:p w:rsidR="00CE5A54" w:rsidRPr="00DE1227" w:rsidRDefault="00CE5A54" w:rsidP="00CE5A54">
            <w:pPr>
              <w:jc w:val="center"/>
            </w:pPr>
          </w:p>
        </w:tc>
        <w:tc>
          <w:tcPr>
            <w:tcW w:w="1283" w:type="dxa"/>
            <w:vAlign w:val="center"/>
          </w:tcPr>
          <w:p w:rsidR="00CE5A54" w:rsidRPr="00DE1227" w:rsidRDefault="00CE5A54" w:rsidP="00CE5A54">
            <w:pPr>
              <w:jc w:val="center"/>
            </w:pPr>
          </w:p>
        </w:tc>
        <w:tc>
          <w:tcPr>
            <w:tcW w:w="1727" w:type="dxa"/>
            <w:vAlign w:val="center"/>
          </w:tcPr>
          <w:p w:rsidR="00CE5A54" w:rsidRPr="00DE1227" w:rsidRDefault="00CE5A54" w:rsidP="00CE5A54">
            <w:pPr>
              <w:jc w:val="center"/>
            </w:pPr>
            <w:r w:rsidRPr="00DE1227">
              <w:t>0/ 25</w:t>
            </w:r>
          </w:p>
        </w:tc>
      </w:tr>
      <w:tr w:rsidR="008D439C" w:rsidRPr="00DE1227" w:rsidTr="00CE5A54">
        <w:trPr>
          <w:cantSplit/>
        </w:trPr>
        <w:tc>
          <w:tcPr>
            <w:tcW w:w="2660" w:type="dxa"/>
          </w:tcPr>
          <w:p w:rsidR="00CE5A54" w:rsidRPr="00DE1227" w:rsidRDefault="00CE5A54" w:rsidP="00CE5A54">
            <w:r w:rsidRPr="00DE1227">
              <w:t>БУЗ ВО «Череповецкая станция скорой медицинской помощи» подстанция 1</w:t>
            </w:r>
          </w:p>
        </w:tc>
        <w:tc>
          <w:tcPr>
            <w:tcW w:w="1677" w:type="dxa"/>
            <w:vAlign w:val="center"/>
          </w:tcPr>
          <w:p w:rsidR="00CE5A54" w:rsidRPr="00DE1227" w:rsidRDefault="00CE5A54" w:rsidP="00CE5A54">
            <w:pPr>
              <w:jc w:val="center"/>
            </w:pPr>
            <w:r w:rsidRPr="00DE1227">
              <w:t>Первомайская, 44</w:t>
            </w:r>
          </w:p>
        </w:tc>
        <w:tc>
          <w:tcPr>
            <w:tcW w:w="1441" w:type="dxa"/>
            <w:vAlign w:val="center"/>
          </w:tcPr>
          <w:p w:rsidR="00CE5A54" w:rsidRPr="00DE1227" w:rsidRDefault="00CE5A54" w:rsidP="00CE5A54">
            <w:pPr>
              <w:jc w:val="center"/>
            </w:pPr>
          </w:p>
        </w:tc>
        <w:tc>
          <w:tcPr>
            <w:tcW w:w="783" w:type="dxa"/>
            <w:vAlign w:val="center"/>
          </w:tcPr>
          <w:p w:rsidR="00CE5A54" w:rsidRPr="00DE1227" w:rsidRDefault="00CE5A54" w:rsidP="00CE5A54">
            <w:pPr>
              <w:jc w:val="center"/>
            </w:pPr>
          </w:p>
        </w:tc>
        <w:tc>
          <w:tcPr>
            <w:tcW w:w="1283" w:type="dxa"/>
            <w:vAlign w:val="center"/>
          </w:tcPr>
          <w:p w:rsidR="00CE5A54" w:rsidRPr="00DE1227" w:rsidRDefault="00CE5A54" w:rsidP="00CE5A54">
            <w:pPr>
              <w:jc w:val="center"/>
            </w:pPr>
          </w:p>
        </w:tc>
        <w:tc>
          <w:tcPr>
            <w:tcW w:w="1727" w:type="dxa"/>
            <w:vAlign w:val="center"/>
          </w:tcPr>
          <w:p w:rsidR="00CE5A54" w:rsidRPr="00DE1227" w:rsidRDefault="00CE5A54" w:rsidP="00CE5A54">
            <w:pPr>
              <w:jc w:val="center"/>
            </w:pPr>
            <w:r w:rsidRPr="00DE1227">
              <w:t>4/84</w:t>
            </w:r>
          </w:p>
        </w:tc>
      </w:tr>
      <w:tr w:rsidR="008D439C" w:rsidRPr="00DE1227" w:rsidTr="00CE5A54">
        <w:trPr>
          <w:cantSplit/>
        </w:trPr>
        <w:tc>
          <w:tcPr>
            <w:tcW w:w="2660" w:type="dxa"/>
          </w:tcPr>
          <w:p w:rsidR="00CE5A54" w:rsidRPr="00DE1227" w:rsidRDefault="00CE5A54" w:rsidP="00CE5A54">
            <w:r w:rsidRPr="00DE1227">
              <w:t>БУЗ ВО «Череповецкая станция скорой медицинской помощи» подстанция 2</w:t>
            </w:r>
          </w:p>
        </w:tc>
        <w:tc>
          <w:tcPr>
            <w:tcW w:w="1677" w:type="dxa"/>
            <w:vAlign w:val="center"/>
          </w:tcPr>
          <w:p w:rsidR="00CE5A54" w:rsidRPr="00DE1227" w:rsidRDefault="00CE5A54" w:rsidP="00CE5A54">
            <w:pPr>
              <w:jc w:val="center"/>
            </w:pPr>
            <w:r w:rsidRPr="00DE1227">
              <w:t>Молодежная, 18</w:t>
            </w:r>
          </w:p>
        </w:tc>
        <w:tc>
          <w:tcPr>
            <w:tcW w:w="1441" w:type="dxa"/>
            <w:vAlign w:val="center"/>
          </w:tcPr>
          <w:p w:rsidR="00CE5A54" w:rsidRPr="00DE1227" w:rsidRDefault="00CE5A54" w:rsidP="00CE5A54">
            <w:pPr>
              <w:jc w:val="center"/>
            </w:pPr>
          </w:p>
        </w:tc>
        <w:tc>
          <w:tcPr>
            <w:tcW w:w="783" w:type="dxa"/>
            <w:vAlign w:val="center"/>
          </w:tcPr>
          <w:p w:rsidR="00CE5A54" w:rsidRPr="00DE1227" w:rsidRDefault="00CE5A54" w:rsidP="00CE5A54">
            <w:pPr>
              <w:jc w:val="center"/>
            </w:pPr>
          </w:p>
        </w:tc>
        <w:tc>
          <w:tcPr>
            <w:tcW w:w="1283" w:type="dxa"/>
            <w:vAlign w:val="center"/>
          </w:tcPr>
          <w:p w:rsidR="00CE5A54" w:rsidRPr="00DE1227" w:rsidRDefault="00CE5A54" w:rsidP="00CE5A54">
            <w:pPr>
              <w:jc w:val="center"/>
            </w:pPr>
          </w:p>
        </w:tc>
        <w:tc>
          <w:tcPr>
            <w:tcW w:w="1727" w:type="dxa"/>
            <w:vAlign w:val="center"/>
          </w:tcPr>
          <w:p w:rsidR="00CE5A54" w:rsidRPr="00DE1227" w:rsidRDefault="00CE5A54" w:rsidP="00CE5A54">
            <w:pPr>
              <w:jc w:val="center"/>
            </w:pPr>
            <w:r w:rsidRPr="00DE1227">
              <w:t>0/ 18</w:t>
            </w:r>
          </w:p>
        </w:tc>
      </w:tr>
      <w:tr w:rsidR="008D439C" w:rsidRPr="00DE1227" w:rsidTr="00CE5A54">
        <w:trPr>
          <w:cantSplit/>
        </w:trPr>
        <w:tc>
          <w:tcPr>
            <w:tcW w:w="2660" w:type="dxa"/>
          </w:tcPr>
          <w:p w:rsidR="00CE5A54" w:rsidRPr="00DE1227" w:rsidRDefault="00CE5A54" w:rsidP="00CE5A54">
            <w:r w:rsidRPr="00DE1227">
              <w:t>БУЗ ВО «Череповецкая станция скорой медицинской помощи» бухгалтерия</w:t>
            </w:r>
          </w:p>
        </w:tc>
        <w:tc>
          <w:tcPr>
            <w:tcW w:w="1677" w:type="dxa"/>
            <w:vAlign w:val="center"/>
          </w:tcPr>
          <w:p w:rsidR="00CE5A54" w:rsidRPr="00DE1227" w:rsidRDefault="00CE5A54" w:rsidP="00CE5A54">
            <w:pPr>
              <w:jc w:val="center"/>
            </w:pPr>
            <w:r w:rsidRPr="00DE1227">
              <w:t>Вологодская, 5</w:t>
            </w:r>
          </w:p>
        </w:tc>
        <w:tc>
          <w:tcPr>
            <w:tcW w:w="1441" w:type="dxa"/>
            <w:vAlign w:val="center"/>
          </w:tcPr>
          <w:p w:rsidR="00CE5A54" w:rsidRPr="00DE1227" w:rsidRDefault="00CE5A54" w:rsidP="00CE5A54">
            <w:pPr>
              <w:jc w:val="center"/>
            </w:pPr>
          </w:p>
        </w:tc>
        <w:tc>
          <w:tcPr>
            <w:tcW w:w="783" w:type="dxa"/>
            <w:vAlign w:val="center"/>
          </w:tcPr>
          <w:p w:rsidR="00CE5A54" w:rsidRPr="00DE1227" w:rsidRDefault="00CE5A54" w:rsidP="00CE5A54">
            <w:pPr>
              <w:jc w:val="center"/>
            </w:pPr>
          </w:p>
        </w:tc>
        <w:tc>
          <w:tcPr>
            <w:tcW w:w="1283" w:type="dxa"/>
            <w:vAlign w:val="center"/>
          </w:tcPr>
          <w:p w:rsidR="00CE5A54" w:rsidRPr="00DE1227" w:rsidRDefault="00CE5A54" w:rsidP="00CE5A54">
            <w:pPr>
              <w:jc w:val="center"/>
            </w:pPr>
          </w:p>
        </w:tc>
        <w:tc>
          <w:tcPr>
            <w:tcW w:w="1727" w:type="dxa"/>
            <w:vAlign w:val="center"/>
          </w:tcPr>
          <w:p w:rsidR="00CE5A54" w:rsidRPr="00DE1227" w:rsidRDefault="00CE5A54" w:rsidP="00CE5A54">
            <w:pPr>
              <w:jc w:val="center"/>
            </w:pPr>
            <w:r w:rsidRPr="00DE1227">
              <w:t>0</w:t>
            </w:r>
          </w:p>
        </w:tc>
      </w:tr>
      <w:tr w:rsidR="008D439C" w:rsidRPr="00DE1227" w:rsidTr="00CE5A54">
        <w:trPr>
          <w:cantSplit/>
        </w:trPr>
        <w:tc>
          <w:tcPr>
            <w:tcW w:w="2660" w:type="dxa"/>
            <w:vAlign w:val="bottom"/>
          </w:tcPr>
          <w:p w:rsidR="00CE5A54" w:rsidRPr="00DE1227" w:rsidRDefault="00CE5A54" w:rsidP="00CE5A54">
            <w:r w:rsidRPr="00DE1227">
              <w:t xml:space="preserve">БУЗ ВО «Череповецкая городская больница» стационар </w:t>
            </w:r>
          </w:p>
        </w:tc>
        <w:tc>
          <w:tcPr>
            <w:tcW w:w="1677" w:type="dxa"/>
            <w:vAlign w:val="center"/>
          </w:tcPr>
          <w:p w:rsidR="00CE5A54" w:rsidRPr="00DE1227" w:rsidRDefault="00CE5A54" w:rsidP="00CE5A54">
            <w:pPr>
              <w:jc w:val="center"/>
            </w:pPr>
            <w:r w:rsidRPr="00DE1227">
              <w:t>Ломоносова, 15</w:t>
            </w:r>
          </w:p>
        </w:tc>
        <w:tc>
          <w:tcPr>
            <w:tcW w:w="1441" w:type="dxa"/>
            <w:vAlign w:val="center"/>
          </w:tcPr>
          <w:p w:rsidR="00CE5A54" w:rsidRPr="00DE1227" w:rsidRDefault="00CE5A54" w:rsidP="00CE5A54">
            <w:pPr>
              <w:jc w:val="center"/>
            </w:pPr>
            <w:r w:rsidRPr="00DE1227">
              <w:t>Койко-место</w:t>
            </w:r>
          </w:p>
        </w:tc>
        <w:tc>
          <w:tcPr>
            <w:tcW w:w="783" w:type="dxa"/>
            <w:vAlign w:val="center"/>
          </w:tcPr>
          <w:p w:rsidR="00CE5A54" w:rsidRPr="00DE1227" w:rsidRDefault="00CE5A54" w:rsidP="00CE5A54">
            <w:pPr>
              <w:jc w:val="center"/>
            </w:pPr>
            <w:r w:rsidRPr="00DE1227">
              <w:t>500</w:t>
            </w:r>
          </w:p>
        </w:tc>
        <w:tc>
          <w:tcPr>
            <w:tcW w:w="1283" w:type="dxa"/>
            <w:vAlign w:val="center"/>
          </w:tcPr>
          <w:p w:rsidR="00CE5A54" w:rsidRPr="00DE1227" w:rsidRDefault="00CE5A54" w:rsidP="00CE5A54">
            <w:pPr>
              <w:jc w:val="center"/>
            </w:pPr>
            <w:r w:rsidRPr="00DE1227">
              <w:t>388</w:t>
            </w:r>
          </w:p>
        </w:tc>
        <w:tc>
          <w:tcPr>
            <w:tcW w:w="1727" w:type="dxa"/>
            <w:vAlign w:val="center"/>
          </w:tcPr>
          <w:p w:rsidR="00CE5A54" w:rsidRPr="00DE1227" w:rsidRDefault="00CE5A54" w:rsidP="00CE5A54">
            <w:pPr>
              <w:jc w:val="center"/>
            </w:pPr>
            <w:r w:rsidRPr="00DE1227">
              <w:t>44/142</w:t>
            </w:r>
          </w:p>
        </w:tc>
      </w:tr>
      <w:tr w:rsidR="008D439C" w:rsidRPr="00DE1227" w:rsidTr="00CE5A54">
        <w:trPr>
          <w:cantSplit/>
        </w:trPr>
        <w:tc>
          <w:tcPr>
            <w:tcW w:w="2660" w:type="dxa"/>
          </w:tcPr>
          <w:p w:rsidR="00CE5A54" w:rsidRPr="00DE1227" w:rsidRDefault="00CE5A54" w:rsidP="00CE5A54">
            <w:r w:rsidRPr="00DE1227">
              <w:t>БУЗ ВО «Череповецкая городская больница» женская консультация</w:t>
            </w:r>
          </w:p>
        </w:tc>
        <w:tc>
          <w:tcPr>
            <w:tcW w:w="1677" w:type="dxa"/>
            <w:vAlign w:val="center"/>
          </w:tcPr>
          <w:p w:rsidR="00CE5A54" w:rsidRPr="00DE1227" w:rsidRDefault="00CE5A54" w:rsidP="00CE5A54">
            <w:pPr>
              <w:jc w:val="center"/>
            </w:pPr>
            <w:r w:rsidRPr="00DE1227">
              <w:t>Ломоносова, 15</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60</w:t>
            </w:r>
          </w:p>
        </w:tc>
        <w:tc>
          <w:tcPr>
            <w:tcW w:w="1283" w:type="dxa"/>
            <w:vAlign w:val="center"/>
          </w:tcPr>
          <w:p w:rsidR="00CE5A54" w:rsidRPr="00DE1227" w:rsidRDefault="00CE5A54" w:rsidP="00CE5A54">
            <w:pPr>
              <w:jc w:val="center"/>
            </w:pPr>
            <w:r w:rsidRPr="00DE1227">
              <w:t>62</w:t>
            </w:r>
          </w:p>
        </w:tc>
        <w:tc>
          <w:tcPr>
            <w:tcW w:w="1727" w:type="dxa"/>
            <w:vAlign w:val="center"/>
          </w:tcPr>
          <w:p w:rsidR="00CE5A54" w:rsidRPr="00DE1227" w:rsidRDefault="00CE5A54" w:rsidP="00CE5A54">
            <w:pPr>
              <w:jc w:val="center"/>
            </w:pPr>
            <w:r w:rsidRPr="00DE1227">
              <w:t>8/8</w:t>
            </w:r>
          </w:p>
        </w:tc>
      </w:tr>
      <w:tr w:rsidR="008D439C" w:rsidRPr="00DE1227" w:rsidTr="00CE5A54">
        <w:trPr>
          <w:cantSplit/>
        </w:trPr>
        <w:tc>
          <w:tcPr>
            <w:tcW w:w="2660" w:type="dxa"/>
          </w:tcPr>
          <w:p w:rsidR="00CE5A54" w:rsidRPr="00DE1227" w:rsidRDefault="00CE5A54" w:rsidP="00CE5A54">
            <w:r w:rsidRPr="00DE1227">
              <w:t>БУЗ ВО «Череповецкая городская больница» поликлиника для взрослых</w:t>
            </w:r>
          </w:p>
        </w:tc>
        <w:tc>
          <w:tcPr>
            <w:tcW w:w="1677" w:type="dxa"/>
            <w:vAlign w:val="center"/>
          </w:tcPr>
          <w:p w:rsidR="00CE5A54" w:rsidRPr="00DE1227" w:rsidRDefault="00CE5A54" w:rsidP="00CE5A54">
            <w:pPr>
              <w:jc w:val="center"/>
            </w:pPr>
            <w:r w:rsidRPr="00DE1227">
              <w:t>Парковая, 32</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830</w:t>
            </w:r>
          </w:p>
        </w:tc>
        <w:tc>
          <w:tcPr>
            <w:tcW w:w="1283" w:type="dxa"/>
            <w:vAlign w:val="center"/>
          </w:tcPr>
          <w:p w:rsidR="00CE5A54" w:rsidRPr="00DE1227" w:rsidRDefault="00CE5A54" w:rsidP="00CE5A54">
            <w:pPr>
              <w:jc w:val="center"/>
            </w:pPr>
            <w:r w:rsidRPr="00DE1227">
              <w:t>879</w:t>
            </w:r>
          </w:p>
        </w:tc>
        <w:tc>
          <w:tcPr>
            <w:tcW w:w="1727" w:type="dxa"/>
            <w:vAlign w:val="center"/>
          </w:tcPr>
          <w:p w:rsidR="00CE5A54" w:rsidRPr="00DE1227" w:rsidRDefault="00CE5A54" w:rsidP="00CE5A54">
            <w:pPr>
              <w:jc w:val="center"/>
            </w:pPr>
            <w:r w:rsidRPr="00DE1227">
              <w:t>23/73</w:t>
            </w:r>
          </w:p>
        </w:tc>
      </w:tr>
      <w:tr w:rsidR="008D439C" w:rsidRPr="00DE1227" w:rsidTr="00CE5A54">
        <w:trPr>
          <w:cantSplit/>
        </w:trPr>
        <w:tc>
          <w:tcPr>
            <w:tcW w:w="2660" w:type="dxa"/>
          </w:tcPr>
          <w:p w:rsidR="00CE5A54" w:rsidRPr="00DE1227" w:rsidRDefault="00CE5A54" w:rsidP="00CE5A54">
            <w:r w:rsidRPr="00DE1227">
              <w:t>БУЗ ВО «Череповецкая городская больница» детская поликлиника</w:t>
            </w:r>
          </w:p>
        </w:tc>
        <w:tc>
          <w:tcPr>
            <w:tcW w:w="1677" w:type="dxa"/>
            <w:vAlign w:val="center"/>
          </w:tcPr>
          <w:p w:rsidR="00CE5A54" w:rsidRPr="00DE1227" w:rsidRDefault="00CE5A54" w:rsidP="00CE5A54">
            <w:pPr>
              <w:jc w:val="center"/>
            </w:pPr>
            <w:r w:rsidRPr="00DE1227">
              <w:t>Парковая, 34</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300</w:t>
            </w:r>
          </w:p>
        </w:tc>
        <w:tc>
          <w:tcPr>
            <w:tcW w:w="1283" w:type="dxa"/>
            <w:vAlign w:val="center"/>
          </w:tcPr>
          <w:p w:rsidR="00CE5A54" w:rsidRPr="00DE1227" w:rsidRDefault="00CE5A54" w:rsidP="00CE5A54">
            <w:pPr>
              <w:jc w:val="center"/>
            </w:pPr>
            <w:r w:rsidRPr="00DE1227">
              <w:t>388</w:t>
            </w:r>
          </w:p>
        </w:tc>
        <w:tc>
          <w:tcPr>
            <w:tcW w:w="1727" w:type="dxa"/>
            <w:vAlign w:val="center"/>
          </w:tcPr>
          <w:p w:rsidR="00CE5A54" w:rsidRPr="00DE1227" w:rsidRDefault="00CE5A54" w:rsidP="00CE5A54">
            <w:pPr>
              <w:jc w:val="center"/>
            </w:pPr>
            <w:r w:rsidRPr="00DE1227">
              <w:t>20/54</w:t>
            </w:r>
          </w:p>
        </w:tc>
      </w:tr>
      <w:tr w:rsidR="008D439C" w:rsidRPr="00DE1227" w:rsidTr="00CE5A54">
        <w:trPr>
          <w:cantSplit/>
        </w:trPr>
        <w:tc>
          <w:tcPr>
            <w:tcW w:w="2660" w:type="dxa"/>
          </w:tcPr>
          <w:p w:rsidR="00CE5A54" w:rsidRPr="00DE1227" w:rsidRDefault="00CE5A54" w:rsidP="00CE5A54">
            <w:r w:rsidRPr="00DE1227">
              <w:t>БУЗ ВО «Череповецкая городская больница» филиал</w:t>
            </w:r>
          </w:p>
        </w:tc>
        <w:tc>
          <w:tcPr>
            <w:tcW w:w="1677" w:type="dxa"/>
            <w:vAlign w:val="center"/>
          </w:tcPr>
          <w:p w:rsidR="00CE5A54" w:rsidRPr="00DE1227" w:rsidRDefault="00CE5A54" w:rsidP="00CE5A54">
            <w:pPr>
              <w:jc w:val="center"/>
            </w:pPr>
            <w:r w:rsidRPr="00DE1227">
              <w:t>пр. Победы, 169</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250</w:t>
            </w:r>
          </w:p>
        </w:tc>
        <w:tc>
          <w:tcPr>
            <w:tcW w:w="1283" w:type="dxa"/>
            <w:vAlign w:val="center"/>
          </w:tcPr>
          <w:p w:rsidR="00CE5A54" w:rsidRPr="00DE1227" w:rsidRDefault="00CE5A54" w:rsidP="00CE5A54">
            <w:pPr>
              <w:jc w:val="center"/>
            </w:pPr>
            <w:r w:rsidRPr="00DE1227">
              <w:t>222</w:t>
            </w:r>
          </w:p>
        </w:tc>
        <w:tc>
          <w:tcPr>
            <w:tcW w:w="1727" w:type="dxa"/>
            <w:vAlign w:val="center"/>
          </w:tcPr>
          <w:p w:rsidR="00CE5A54" w:rsidRPr="00DE1227" w:rsidRDefault="00CE5A54" w:rsidP="00CE5A54">
            <w:pPr>
              <w:jc w:val="center"/>
            </w:pPr>
            <w:r w:rsidRPr="00DE1227">
              <w:t>15/20</w:t>
            </w:r>
          </w:p>
        </w:tc>
      </w:tr>
      <w:tr w:rsidR="008D439C" w:rsidRPr="00DE1227" w:rsidTr="00CE5A54">
        <w:trPr>
          <w:cantSplit/>
        </w:trPr>
        <w:tc>
          <w:tcPr>
            <w:tcW w:w="2660" w:type="dxa"/>
            <w:vAlign w:val="bottom"/>
          </w:tcPr>
          <w:p w:rsidR="00CE5A54" w:rsidRPr="00DE1227" w:rsidRDefault="00CE5A54" w:rsidP="00CE5A54">
            <w:r w:rsidRPr="00DE1227">
              <w:t>БУЗ ВО «Вологодская областная больница № 2»</w:t>
            </w:r>
          </w:p>
        </w:tc>
        <w:tc>
          <w:tcPr>
            <w:tcW w:w="1677" w:type="dxa"/>
            <w:vAlign w:val="center"/>
          </w:tcPr>
          <w:p w:rsidR="00CE5A54" w:rsidRPr="00DE1227" w:rsidRDefault="00CE5A54" w:rsidP="00CE5A54">
            <w:pPr>
              <w:jc w:val="center"/>
            </w:pPr>
            <w:r w:rsidRPr="00DE1227">
              <w:t>Данилова, 15</w:t>
            </w:r>
          </w:p>
        </w:tc>
        <w:tc>
          <w:tcPr>
            <w:tcW w:w="1441" w:type="dxa"/>
            <w:vAlign w:val="center"/>
          </w:tcPr>
          <w:p w:rsidR="00CE5A54" w:rsidRPr="00DE1227" w:rsidRDefault="00CE5A54" w:rsidP="00CE5A54">
            <w:pPr>
              <w:jc w:val="center"/>
            </w:pPr>
            <w:r w:rsidRPr="00DE1227">
              <w:t>Койко-мест</w:t>
            </w:r>
          </w:p>
        </w:tc>
        <w:tc>
          <w:tcPr>
            <w:tcW w:w="783" w:type="dxa"/>
            <w:vAlign w:val="center"/>
          </w:tcPr>
          <w:p w:rsidR="00CE5A54" w:rsidRPr="00DE1227" w:rsidRDefault="00CE5A54" w:rsidP="00CE5A54">
            <w:pPr>
              <w:jc w:val="center"/>
            </w:pPr>
            <w:r w:rsidRPr="00DE1227">
              <w:t>810</w:t>
            </w:r>
          </w:p>
        </w:tc>
        <w:tc>
          <w:tcPr>
            <w:tcW w:w="1283" w:type="dxa"/>
            <w:vAlign w:val="center"/>
          </w:tcPr>
          <w:p w:rsidR="00CE5A54" w:rsidRPr="00DE1227" w:rsidRDefault="00CE5A54" w:rsidP="00CE5A54">
            <w:pPr>
              <w:jc w:val="center"/>
            </w:pPr>
            <w:r w:rsidRPr="00DE1227">
              <w:t>822</w:t>
            </w:r>
          </w:p>
        </w:tc>
        <w:tc>
          <w:tcPr>
            <w:tcW w:w="1727" w:type="dxa"/>
            <w:vAlign w:val="center"/>
          </w:tcPr>
          <w:p w:rsidR="00CE5A54" w:rsidRPr="00DE1227" w:rsidRDefault="00CE5A54" w:rsidP="00CE5A54">
            <w:pPr>
              <w:jc w:val="center"/>
            </w:pPr>
            <w:r w:rsidRPr="00DE1227">
              <w:t>183/508</w:t>
            </w:r>
          </w:p>
        </w:tc>
      </w:tr>
      <w:tr w:rsidR="008D439C" w:rsidRPr="00DE1227" w:rsidTr="00CE5A54">
        <w:trPr>
          <w:cantSplit/>
        </w:trPr>
        <w:tc>
          <w:tcPr>
            <w:tcW w:w="2660" w:type="dxa"/>
            <w:vAlign w:val="bottom"/>
          </w:tcPr>
          <w:p w:rsidR="00CE5A54" w:rsidRPr="00DE1227" w:rsidRDefault="00CE5A54" w:rsidP="00CE5A54">
            <w:r w:rsidRPr="00DE1227">
              <w:t>БУЗ ВО «Станция переливания крови № 2» г. Череповец</w:t>
            </w:r>
          </w:p>
        </w:tc>
        <w:tc>
          <w:tcPr>
            <w:tcW w:w="1677" w:type="dxa"/>
            <w:vAlign w:val="center"/>
          </w:tcPr>
          <w:p w:rsidR="00CE5A54" w:rsidRPr="00DE1227" w:rsidRDefault="00CE5A54" w:rsidP="00CE5A54">
            <w:pPr>
              <w:jc w:val="center"/>
            </w:pPr>
            <w:r w:rsidRPr="00DE1227">
              <w:t>Беляева, 51</w:t>
            </w:r>
          </w:p>
        </w:tc>
        <w:tc>
          <w:tcPr>
            <w:tcW w:w="1441" w:type="dxa"/>
            <w:vAlign w:val="center"/>
          </w:tcPr>
          <w:p w:rsidR="00CE5A54" w:rsidRPr="00DE1227" w:rsidRDefault="00CE5A54" w:rsidP="00CE5A54">
            <w:pPr>
              <w:jc w:val="center"/>
            </w:pPr>
          </w:p>
        </w:tc>
        <w:tc>
          <w:tcPr>
            <w:tcW w:w="783" w:type="dxa"/>
            <w:vAlign w:val="center"/>
          </w:tcPr>
          <w:p w:rsidR="00CE5A54" w:rsidRPr="00DE1227" w:rsidRDefault="00CE5A54" w:rsidP="00CE5A54">
            <w:pPr>
              <w:jc w:val="center"/>
            </w:pPr>
          </w:p>
        </w:tc>
        <w:tc>
          <w:tcPr>
            <w:tcW w:w="1283" w:type="dxa"/>
            <w:vAlign w:val="center"/>
          </w:tcPr>
          <w:p w:rsidR="00CE5A54" w:rsidRPr="00DE1227" w:rsidRDefault="00CE5A54" w:rsidP="00CE5A54">
            <w:pPr>
              <w:jc w:val="center"/>
            </w:pPr>
          </w:p>
        </w:tc>
        <w:tc>
          <w:tcPr>
            <w:tcW w:w="1727" w:type="dxa"/>
            <w:vAlign w:val="center"/>
          </w:tcPr>
          <w:p w:rsidR="00CE5A54" w:rsidRPr="00DE1227" w:rsidRDefault="00CE5A54" w:rsidP="00CE5A54">
            <w:pPr>
              <w:jc w:val="center"/>
            </w:pPr>
            <w:r w:rsidRPr="00DE1227">
              <w:t>10/34</w:t>
            </w:r>
          </w:p>
        </w:tc>
      </w:tr>
      <w:tr w:rsidR="008D439C" w:rsidRPr="00DE1227" w:rsidTr="00CE5A54">
        <w:trPr>
          <w:cantSplit/>
        </w:trPr>
        <w:tc>
          <w:tcPr>
            <w:tcW w:w="2660" w:type="dxa"/>
            <w:vAlign w:val="bottom"/>
          </w:tcPr>
          <w:p w:rsidR="00CE5A54" w:rsidRPr="00DE1227" w:rsidRDefault="00CE5A54" w:rsidP="00CE5A54">
            <w:r w:rsidRPr="00DE1227">
              <w:t>БУЗ ВО «Детский специализированный психоневрологический санаторий»</w:t>
            </w:r>
          </w:p>
        </w:tc>
        <w:tc>
          <w:tcPr>
            <w:tcW w:w="1677" w:type="dxa"/>
            <w:vAlign w:val="center"/>
          </w:tcPr>
          <w:p w:rsidR="00CE5A54" w:rsidRPr="00DE1227" w:rsidRDefault="00CE5A54" w:rsidP="00CE5A54">
            <w:pPr>
              <w:jc w:val="center"/>
            </w:pPr>
            <w:r w:rsidRPr="00DE1227">
              <w:t>Любецкая, 40</w:t>
            </w:r>
          </w:p>
        </w:tc>
        <w:tc>
          <w:tcPr>
            <w:tcW w:w="1441" w:type="dxa"/>
            <w:vAlign w:val="center"/>
          </w:tcPr>
          <w:p w:rsidR="00CE5A54" w:rsidRPr="00DE1227" w:rsidRDefault="00CE5A54" w:rsidP="00CE5A54">
            <w:pPr>
              <w:jc w:val="center"/>
            </w:pPr>
            <w:r w:rsidRPr="00DE1227">
              <w:t>Койко-место</w:t>
            </w:r>
          </w:p>
        </w:tc>
        <w:tc>
          <w:tcPr>
            <w:tcW w:w="783" w:type="dxa"/>
            <w:vAlign w:val="center"/>
          </w:tcPr>
          <w:p w:rsidR="00CE5A54" w:rsidRPr="00DE1227" w:rsidRDefault="00CE5A54" w:rsidP="00CE5A54">
            <w:pPr>
              <w:jc w:val="center"/>
            </w:pPr>
            <w:r w:rsidRPr="00DE1227">
              <w:t>105</w:t>
            </w:r>
          </w:p>
        </w:tc>
        <w:tc>
          <w:tcPr>
            <w:tcW w:w="1283" w:type="dxa"/>
            <w:vAlign w:val="center"/>
          </w:tcPr>
          <w:p w:rsidR="00CE5A54" w:rsidRPr="00DE1227" w:rsidRDefault="00CE5A54" w:rsidP="00CE5A54">
            <w:pPr>
              <w:jc w:val="center"/>
            </w:pPr>
            <w:r w:rsidRPr="00DE1227">
              <w:t>105</w:t>
            </w:r>
          </w:p>
        </w:tc>
        <w:tc>
          <w:tcPr>
            <w:tcW w:w="1727" w:type="dxa"/>
            <w:vAlign w:val="center"/>
          </w:tcPr>
          <w:p w:rsidR="00CE5A54" w:rsidRPr="00DE1227" w:rsidRDefault="00CE5A54" w:rsidP="00CE5A54">
            <w:pPr>
              <w:jc w:val="center"/>
            </w:pPr>
            <w:r w:rsidRPr="00DE1227">
              <w:t>4/30</w:t>
            </w:r>
          </w:p>
        </w:tc>
      </w:tr>
      <w:tr w:rsidR="008D439C" w:rsidRPr="00DE1227" w:rsidTr="00CE5A54">
        <w:trPr>
          <w:cantSplit/>
        </w:trPr>
        <w:tc>
          <w:tcPr>
            <w:tcW w:w="2660" w:type="dxa"/>
            <w:vAlign w:val="bottom"/>
          </w:tcPr>
          <w:p w:rsidR="00CE5A54" w:rsidRPr="00DE1227" w:rsidRDefault="00CE5A54" w:rsidP="00CE5A54">
            <w:r w:rsidRPr="00DE1227">
              <w:t>БУЗ ВО «Дом ребенка специализированный № 2»</w:t>
            </w:r>
          </w:p>
        </w:tc>
        <w:tc>
          <w:tcPr>
            <w:tcW w:w="1677" w:type="dxa"/>
            <w:vAlign w:val="center"/>
          </w:tcPr>
          <w:p w:rsidR="00CE5A54" w:rsidRPr="00DE1227" w:rsidRDefault="00CE5A54" w:rsidP="00CE5A54">
            <w:pPr>
              <w:jc w:val="center"/>
            </w:pPr>
            <w:r w:rsidRPr="00DE1227">
              <w:t>Командарма Белова, 42</w:t>
            </w:r>
          </w:p>
        </w:tc>
        <w:tc>
          <w:tcPr>
            <w:tcW w:w="1441" w:type="dxa"/>
            <w:vAlign w:val="center"/>
          </w:tcPr>
          <w:p w:rsidR="00CE5A54" w:rsidRPr="00DE1227" w:rsidRDefault="00CE5A54" w:rsidP="00CE5A54">
            <w:pPr>
              <w:jc w:val="center"/>
            </w:pPr>
            <w:r w:rsidRPr="00DE1227">
              <w:t>Койко-место</w:t>
            </w:r>
          </w:p>
        </w:tc>
        <w:tc>
          <w:tcPr>
            <w:tcW w:w="783" w:type="dxa"/>
            <w:vAlign w:val="center"/>
          </w:tcPr>
          <w:p w:rsidR="00CE5A54" w:rsidRPr="00DE1227" w:rsidRDefault="00CE5A54" w:rsidP="00CE5A54">
            <w:pPr>
              <w:jc w:val="center"/>
            </w:pPr>
            <w:r w:rsidRPr="00DE1227">
              <w:t>100</w:t>
            </w:r>
          </w:p>
        </w:tc>
        <w:tc>
          <w:tcPr>
            <w:tcW w:w="1283" w:type="dxa"/>
            <w:vAlign w:val="center"/>
          </w:tcPr>
          <w:p w:rsidR="00CE5A54" w:rsidRPr="00DE1227" w:rsidRDefault="00CE5A54" w:rsidP="00CE5A54">
            <w:pPr>
              <w:jc w:val="center"/>
            </w:pPr>
            <w:r w:rsidRPr="00DE1227">
              <w:t>95</w:t>
            </w:r>
          </w:p>
        </w:tc>
        <w:tc>
          <w:tcPr>
            <w:tcW w:w="1727" w:type="dxa"/>
            <w:vAlign w:val="center"/>
          </w:tcPr>
          <w:p w:rsidR="00CE5A54" w:rsidRPr="00DE1227" w:rsidRDefault="00CE5A54" w:rsidP="00CE5A54">
            <w:pPr>
              <w:jc w:val="center"/>
            </w:pPr>
            <w:r w:rsidRPr="00DE1227">
              <w:t>4/29</w:t>
            </w:r>
          </w:p>
        </w:tc>
      </w:tr>
      <w:tr w:rsidR="008D439C" w:rsidRPr="00DE1227" w:rsidTr="00CE5A54">
        <w:trPr>
          <w:cantSplit/>
        </w:trPr>
        <w:tc>
          <w:tcPr>
            <w:tcW w:w="2660" w:type="dxa"/>
            <w:vAlign w:val="bottom"/>
          </w:tcPr>
          <w:p w:rsidR="00CE5A54" w:rsidRPr="00DE1227" w:rsidRDefault="00CE5A54" w:rsidP="00CE5A54">
            <w:r w:rsidRPr="00DE1227">
              <w:t>БУЗ ВО «Череповецкая стоматологическая поликлиника № 1» лечебно-хирургическое отделение № 1</w:t>
            </w:r>
          </w:p>
        </w:tc>
        <w:tc>
          <w:tcPr>
            <w:tcW w:w="1677" w:type="dxa"/>
            <w:vAlign w:val="center"/>
          </w:tcPr>
          <w:p w:rsidR="00CE5A54" w:rsidRPr="00DE1227" w:rsidRDefault="00CE5A54" w:rsidP="00CE5A54">
            <w:pPr>
              <w:jc w:val="center"/>
            </w:pPr>
            <w:r w:rsidRPr="00DE1227">
              <w:t>Менделеева, 4</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116</w:t>
            </w:r>
          </w:p>
        </w:tc>
        <w:tc>
          <w:tcPr>
            <w:tcW w:w="1283" w:type="dxa"/>
            <w:vAlign w:val="center"/>
          </w:tcPr>
          <w:p w:rsidR="00CE5A54" w:rsidRPr="00DE1227" w:rsidRDefault="00CE5A54" w:rsidP="00CE5A54">
            <w:pPr>
              <w:jc w:val="center"/>
            </w:pPr>
            <w:r w:rsidRPr="00DE1227">
              <w:t>125</w:t>
            </w:r>
          </w:p>
        </w:tc>
        <w:tc>
          <w:tcPr>
            <w:tcW w:w="1727" w:type="dxa"/>
            <w:vAlign w:val="center"/>
          </w:tcPr>
          <w:p w:rsidR="00CE5A54" w:rsidRPr="00DE1227" w:rsidRDefault="00CE5A54" w:rsidP="00CE5A54">
            <w:pPr>
              <w:jc w:val="center"/>
            </w:pPr>
            <w:r w:rsidRPr="00DE1227">
              <w:t>16 / 13</w:t>
            </w:r>
          </w:p>
        </w:tc>
      </w:tr>
      <w:tr w:rsidR="008D439C" w:rsidRPr="00DE1227" w:rsidTr="00CE5A54">
        <w:trPr>
          <w:cantSplit/>
        </w:trPr>
        <w:tc>
          <w:tcPr>
            <w:tcW w:w="2660" w:type="dxa"/>
          </w:tcPr>
          <w:p w:rsidR="00CE5A54" w:rsidRPr="00DE1227" w:rsidRDefault="00CE5A54" w:rsidP="00CE5A54">
            <w:r w:rsidRPr="00DE1227">
              <w:t>БУЗ ВО «Череповецкая стоматологическая поликлиника № 1»</w:t>
            </w:r>
          </w:p>
          <w:p w:rsidR="00CE5A54" w:rsidRPr="00DE1227" w:rsidRDefault="00CE5A54" w:rsidP="00CE5A54">
            <w:r w:rsidRPr="00DE1227">
              <w:t>ортопедическое отделение</w:t>
            </w:r>
          </w:p>
        </w:tc>
        <w:tc>
          <w:tcPr>
            <w:tcW w:w="1677" w:type="dxa"/>
            <w:vAlign w:val="center"/>
          </w:tcPr>
          <w:p w:rsidR="00CE5A54" w:rsidRPr="00DE1227" w:rsidRDefault="00CE5A54" w:rsidP="00CE5A54">
            <w:pPr>
              <w:jc w:val="center"/>
            </w:pPr>
            <w:r w:rsidRPr="00DE1227">
              <w:t>Менделеева, 6</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112</w:t>
            </w:r>
          </w:p>
        </w:tc>
        <w:tc>
          <w:tcPr>
            <w:tcW w:w="1283" w:type="dxa"/>
            <w:vAlign w:val="center"/>
          </w:tcPr>
          <w:p w:rsidR="00CE5A54" w:rsidRPr="00DE1227" w:rsidRDefault="00CE5A54" w:rsidP="00CE5A54">
            <w:pPr>
              <w:jc w:val="center"/>
            </w:pPr>
            <w:r w:rsidRPr="00DE1227">
              <w:t>64</w:t>
            </w:r>
          </w:p>
        </w:tc>
        <w:tc>
          <w:tcPr>
            <w:tcW w:w="1727" w:type="dxa"/>
            <w:vAlign w:val="center"/>
          </w:tcPr>
          <w:p w:rsidR="00CE5A54" w:rsidRPr="00DE1227" w:rsidRDefault="00CE5A54" w:rsidP="00CE5A54">
            <w:pPr>
              <w:jc w:val="center"/>
            </w:pPr>
            <w:r w:rsidRPr="00DE1227">
              <w:t>8 / 15</w:t>
            </w:r>
          </w:p>
        </w:tc>
      </w:tr>
      <w:tr w:rsidR="008D439C" w:rsidRPr="00DE1227" w:rsidTr="00CE5A54">
        <w:trPr>
          <w:cantSplit/>
        </w:trPr>
        <w:tc>
          <w:tcPr>
            <w:tcW w:w="2660" w:type="dxa"/>
          </w:tcPr>
          <w:p w:rsidR="00CE5A54" w:rsidRPr="00DE1227" w:rsidRDefault="00CE5A54" w:rsidP="00CE5A54">
            <w:r w:rsidRPr="00DE1227">
              <w:t>БУЗ ВО «Череповецкая стоматологическая поликлиника № 1» лечебно-хирургическое отделение № 2</w:t>
            </w:r>
          </w:p>
        </w:tc>
        <w:tc>
          <w:tcPr>
            <w:tcW w:w="1677" w:type="dxa"/>
            <w:vAlign w:val="center"/>
          </w:tcPr>
          <w:p w:rsidR="00CE5A54" w:rsidRPr="00DE1227" w:rsidRDefault="00CE5A54" w:rsidP="00CE5A54">
            <w:pPr>
              <w:jc w:val="center"/>
            </w:pPr>
            <w:r w:rsidRPr="00DE1227">
              <w:t>Бабушкина, 27</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70</w:t>
            </w:r>
          </w:p>
        </w:tc>
        <w:tc>
          <w:tcPr>
            <w:tcW w:w="1283" w:type="dxa"/>
            <w:vAlign w:val="center"/>
          </w:tcPr>
          <w:p w:rsidR="00CE5A54" w:rsidRPr="00DE1227" w:rsidRDefault="00CE5A54" w:rsidP="00CE5A54">
            <w:pPr>
              <w:jc w:val="center"/>
            </w:pPr>
            <w:r w:rsidRPr="00DE1227">
              <w:t>78</w:t>
            </w:r>
          </w:p>
        </w:tc>
        <w:tc>
          <w:tcPr>
            <w:tcW w:w="1727" w:type="dxa"/>
            <w:vAlign w:val="center"/>
          </w:tcPr>
          <w:p w:rsidR="00CE5A54" w:rsidRPr="00DE1227" w:rsidRDefault="00CE5A54" w:rsidP="00CE5A54">
            <w:pPr>
              <w:jc w:val="center"/>
            </w:pPr>
            <w:r w:rsidRPr="00DE1227">
              <w:t>10 / 8</w:t>
            </w:r>
          </w:p>
        </w:tc>
      </w:tr>
      <w:tr w:rsidR="008D439C" w:rsidRPr="00DE1227" w:rsidTr="00CE5A54">
        <w:trPr>
          <w:cantSplit/>
        </w:trPr>
        <w:tc>
          <w:tcPr>
            <w:tcW w:w="2660" w:type="dxa"/>
            <w:vAlign w:val="bottom"/>
          </w:tcPr>
          <w:p w:rsidR="00CE5A54" w:rsidRPr="00DE1227" w:rsidRDefault="00CE5A54" w:rsidP="00CE5A54">
            <w:r w:rsidRPr="00DE1227">
              <w:t>БУЗ ВО «Череповецкая стоматологическая поликлиника № 2»</w:t>
            </w:r>
          </w:p>
        </w:tc>
        <w:tc>
          <w:tcPr>
            <w:tcW w:w="1677" w:type="dxa"/>
            <w:vAlign w:val="center"/>
          </w:tcPr>
          <w:p w:rsidR="00CE5A54" w:rsidRPr="00DE1227" w:rsidRDefault="00CE5A54" w:rsidP="00CE5A54">
            <w:pPr>
              <w:jc w:val="center"/>
            </w:pPr>
            <w:r w:rsidRPr="00DE1227">
              <w:t>Первомайская, 54</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250</w:t>
            </w:r>
          </w:p>
        </w:tc>
        <w:tc>
          <w:tcPr>
            <w:tcW w:w="1283" w:type="dxa"/>
            <w:vAlign w:val="center"/>
          </w:tcPr>
          <w:p w:rsidR="00CE5A54" w:rsidRPr="00DE1227" w:rsidRDefault="00CE5A54" w:rsidP="00CE5A54">
            <w:pPr>
              <w:jc w:val="center"/>
            </w:pPr>
            <w:r w:rsidRPr="00DE1227">
              <w:t>212</w:t>
            </w:r>
          </w:p>
        </w:tc>
        <w:tc>
          <w:tcPr>
            <w:tcW w:w="1727" w:type="dxa"/>
            <w:vAlign w:val="center"/>
          </w:tcPr>
          <w:p w:rsidR="00CE5A54" w:rsidRPr="00DE1227" w:rsidRDefault="00CE5A54" w:rsidP="00CE5A54">
            <w:pPr>
              <w:jc w:val="center"/>
            </w:pPr>
            <w:r w:rsidRPr="00DE1227">
              <w:t>17/26</w:t>
            </w:r>
          </w:p>
        </w:tc>
      </w:tr>
      <w:tr w:rsidR="008D439C" w:rsidRPr="00DE1227" w:rsidTr="00CE5A54">
        <w:trPr>
          <w:cantSplit/>
        </w:trPr>
        <w:tc>
          <w:tcPr>
            <w:tcW w:w="2660" w:type="dxa"/>
            <w:vAlign w:val="bottom"/>
          </w:tcPr>
          <w:p w:rsidR="00CE5A54" w:rsidRPr="00DE1227" w:rsidRDefault="00CE5A54" w:rsidP="00CE5A54">
            <w:r w:rsidRPr="00DE1227">
              <w:t>БУЗ ВО «Череповецкая детская стоматологическая поликлиника»</w:t>
            </w:r>
          </w:p>
        </w:tc>
        <w:tc>
          <w:tcPr>
            <w:tcW w:w="1677" w:type="dxa"/>
            <w:vAlign w:val="center"/>
          </w:tcPr>
          <w:p w:rsidR="00CE5A54" w:rsidRPr="00DE1227" w:rsidRDefault="00CE5A54" w:rsidP="00CE5A54">
            <w:pPr>
              <w:jc w:val="center"/>
            </w:pPr>
            <w:r w:rsidRPr="00DE1227">
              <w:t>пр. Победы, 23</w:t>
            </w:r>
          </w:p>
        </w:tc>
        <w:tc>
          <w:tcPr>
            <w:tcW w:w="1441" w:type="dxa"/>
            <w:vAlign w:val="center"/>
          </w:tcPr>
          <w:p w:rsidR="00CE5A54" w:rsidRPr="00DE1227" w:rsidRDefault="00CE5A54" w:rsidP="00CE5A54">
            <w:pPr>
              <w:jc w:val="center"/>
            </w:pPr>
            <w:r w:rsidRPr="00DE1227">
              <w:t>Посещений в смену</w:t>
            </w:r>
          </w:p>
        </w:tc>
        <w:tc>
          <w:tcPr>
            <w:tcW w:w="783" w:type="dxa"/>
            <w:vAlign w:val="center"/>
          </w:tcPr>
          <w:p w:rsidR="00CE5A54" w:rsidRPr="00DE1227" w:rsidRDefault="00CE5A54" w:rsidP="00CE5A54">
            <w:pPr>
              <w:jc w:val="center"/>
            </w:pPr>
            <w:r w:rsidRPr="00DE1227">
              <w:t>180</w:t>
            </w:r>
          </w:p>
        </w:tc>
        <w:tc>
          <w:tcPr>
            <w:tcW w:w="1283" w:type="dxa"/>
            <w:vAlign w:val="center"/>
          </w:tcPr>
          <w:p w:rsidR="00CE5A54" w:rsidRPr="00DE1227" w:rsidRDefault="00CE5A54" w:rsidP="00CE5A54">
            <w:pPr>
              <w:jc w:val="center"/>
            </w:pPr>
            <w:r w:rsidRPr="00DE1227">
              <w:t>120</w:t>
            </w:r>
          </w:p>
        </w:tc>
        <w:tc>
          <w:tcPr>
            <w:tcW w:w="1727" w:type="dxa"/>
            <w:vAlign w:val="center"/>
          </w:tcPr>
          <w:p w:rsidR="00CE5A54" w:rsidRPr="00DE1227" w:rsidRDefault="00CE5A54" w:rsidP="00CE5A54">
            <w:pPr>
              <w:jc w:val="center"/>
            </w:pPr>
            <w:r w:rsidRPr="00DE1227">
              <w:t>15/19</w:t>
            </w:r>
          </w:p>
        </w:tc>
      </w:tr>
    </w:tbl>
    <w:p w:rsidR="001F08B9" w:rsidRPr="00DE1227" w:rsidRDefault="00CE5A54" w:rsidP="00377FD7">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истема социального обслуживания населения представлена 7 объектами: 2 психоневрологических интерната, дом интернат для престарелых и инвалидов, 1 комплексный центр социального обслуживания, 1 реабилитационный центр для детей и подростков с ограниченными возможностями, 1 социально-реабилитационный центр для несовершеннолетних, 1 центр помощи детям, оставшимся без попечения родителей.</w:t>
      </w:r>
    </w:p>
    <w:p w:rsidR="005B6E25" w:rsidRPr="00DE1227" w:rsidRDefault="005B6E25" w:rsidP="005B6E25">
      <w:pPr>
        <w:pStyle w:val="11110"/>
      </w:pPr>
      <w:r w:rsidRPr="00DE1227">
        <w:rPr>
          <w:rFonts w:eastAsia="Times New Roman"/>
          <w:lang w:eastAsia="ru-RU"/>
        </w:rPr>
        <w:t>Перечень существующих объектов социального обслуживания</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
        <w:gridCol w:w="3111"/>
        <w:gridCol w:w="3551"/>
        <w:gridCol w:w="1133"/>
        <w:gridCol w:w="1235"/>
      </w:tblGrid>
      <w:tr w:rsidR="008D439C" w:rsidRPr="00DE1227" w:rsidTr="00453738">
        <w:trPr>
          <w:cantSplit/>
          <w:trHeight w:val="20"/>
        </w:trPr>
        <w:tc>
          <w:tcPr>
            <w:tcW w:w="283" w:type="pct"/>
            <w:vMerge w:val="restart"/>
            <w:shd w:val="clear" w:color="auto" w:fill="auto"/>
          </w:tcPr>
          <w:p w:rsidR="005B6E25" w:rsidRPr="00DE1227" w:rsidRDefault="005B6E25" w:rsidP="00453738">
            <w:pPr>
              <w:spacing w:after="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 п/п</w:t>
            </w:r>
          </w:p>
        </w:tc>
        <w:tc>
          <w:tcPr>
            <w:tcW w:w="1625" w:type="pct"/>
            <w:vMerge w:val="restart"/>
            <w:shd w:val="clear" w:color="auto" w:fill="auto"/>
          </w:tcPr>
          <w:p w:rsidR="005B6E25" w:rsidRPr="00DE1227" w:rsidRDefault="005B6E25" w:rsidP="00453738">
            <w:pPr>
              <w:spacing w:after="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Название учреждения</w:t>
            </w:r>
          </w:p>
        </w:tc>
        <w:tc>
          <w:tcPr>
            <w:tcW w:w="1855" w:type="pct"/>
            <w:vMerge w:val="restart"/>
            <w:shd w:val="clear" w:color="auto" w:fill="auto"/>
          </w:tcPr>
          <w:p w:rsidR="005B6E25" w:rsidRPr="00DE1227" w:rsidRDefault="005B6E25" w:rsidP="00453738">
            <w:pPr>
              <w:spacing w:after="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Адрес</w:t>
            </w:r>
          </w:p>
        </w:tc>
        <w:tc>
          <w:tcPr>
            <w:tcW w:w="1237" w:type="pct"/>
            <w:gridSpan w:val="2"/>
            <w:shd w:val="clear" w:color="auto" w:fill="auto"/>
          </w:tcPr>
          <w:p w:rsidR="005B6E25" w:rsidRPr="00DE1227" w:rsidRDefault="005B6E25" w:rsidP="00453738">
            <w:pPr>
              <w:spacing w:after="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Вместимость</w:t>
            </w:r>
          </w:p>
        </w:tc>
      </w:tr>
      <w:tr w:rsidR="008D439C" w:rsidRPr="00DE1227" w:rsidTr="00453738">
        <w:trPr>
          <w:cantSplit/>
          <w:trHeight w:val="20"/>
        </w:trPr>
        <w:tc>
          <w:tcPr>
            <w:tcW w:w="283" w:type="pct"/>
            <w:vMerge/>
            <w:shd w:val="clear" w:color="auto" w:fill="auto"/>
          </w:tcPr>
          <w:p w:rsidR="005B6E25" w:rsidRPr="00DE1227" w:rsidRDefault="005B6E25" w:rsidP="00453738">
            <w:pPr>
              <w:spacing w:after="0" w:line="240" w:lineRule="auto"/>
              <w:jc w:val="center"/>
              <w:rPr>
                <w:rFonts w:ascii="Times New Roman" w:eastAsia="Times New Roman" w:hAnsi="Times New Roman" w:cs="Times New Roman"/>
                <w:sz w:val="20"/>
                <w:szCs w:val="20"/>
                <w:lang w:eastAsia="ru-RU"/>
              </w:rPr>
            </w:pPr>
          </w:p>
        </w:tc>
        <w:tc>
          <w:tcPr>
            <w:tcW w:w="1625" w:type="pct"/>
            <w:vMerge/>
            <w:shd w:val="clear" w:color="auto" w:fill="auto"/>
          </w:tcPr>
          <w:p w:rsidR="005B6E25" w:rsidRPr="00DE1227" w:rsidRDefault="005B6E25" w:rsidP="00453738">
            <w:pPr>
              <w:spacing w:after="0" w:line="240" w:lineRule="auto"/>
              <w:jc w:val="center"/>
              <w:rPr>
                <w:rFonts w:ascii="Times New Roman" w:eastAsia="Times New Roman" w:hAnsi="Times New Roman" w:cs="Times New Roman"/>
                <w:sz w:val="20"/>
                <w:szCs w:val="20"/>
                <w:lang w:eastAsia="ru-RU"/>
              </w:rPr>
            </w:pPr>
          </w:p>
        </w:tc>
        <w:tc>
          <w:tcPr>
            <w:tcW w:w="1855" w:type="pct"/>
            <w:vMerge/>
            <w:shd w:val="clear" w:color="auto" w:fill="auto"/>
          </w:tcPr>
          <w:p w:rsidR="005B6E25" w:rsidRPr="00DE1227" w:rsidRDefault="005B6E25" w:rsidP="00453738">
            <w:pPr>
              <w:spacing w:after="0" w:line="240" w:lineRule="auto"/>
              <w:jc w:val="center"/>
              <w:rPr>
                <w:rFonts w:ascii="Times New Roman" w:eastAsia="Times New Roman" w:hAnsi="Times New Roman" w:cs="Times New Roman"/>
                <w:sz w:val="20"/>
                <w:szCs w:val="20"/>
                <w:lang w:eastAsia="ru-RU"/>
              </w:rPr>
            </w:pPr>
          </w:p>
        </w:tc>
        <w:tc>
          <w:tcPr>
            <w:tcW w:w="592" w:type="pct"/>
            <w:shd w:val="clear" w:color="auto" w:fill="auto"/>
          </w:tcPr>
          <w:p w:rsidR="005B6E25" w:rsidRPr="00DE1227" w:rsidRDefault="005B6E25" w:rsidP="00453738">
            <w:pPr>
              <w:spacing w:after="0" w:line="240" w:lineRule="auto"/>
              <w:jc w:val="center"/>
              <w:rPr>
                <w:rFonts w:ascii="Times New Roman" w:eastAsia="Times New Roman" w:hAnsi="Times New Roman" w:cs="Times New Roman"/>
                <w:sz w:val="18"/>
                <w:szCs w:val="18"/>
                <w:lang w:eastAsia="ru-RU"/>
              </w:rPr>
            </w:pPr>
            <w:r w:rsidRPr="00DE1227">
              <w:rPr>
                <w:rFonts w:ascii="Times New Roman" w:eastAsia="Times New Roman" w:hAnsi="Times New Roman" w:cs="Times New Roman"/>
                <w:sz w:val="18"/>
                <w:szCs w:val="18"/>
                <w:lang w:eastAsia="ru-RU"/>
              </w:rPr>
              <w:t>проектная</w:t>
            </w:r>
          </w:p>
        </w:tc>
        <w:tc>
          <w:tcPr>
            <w:tcW w:w="645" w:type="pct"/>
            <w:shd w:val="clear" w:color="auto" w:fill="auto"/>
          </w:tcPr>
          <w:p w:rsidR="005B6E25" w:rsidRPr="00DE1227" w:rsidRDefault="005B6E25" w:rsidP="00453738">
            <w:pPr>
              <w:spacing w:after="0" w:line="240" w:lineRule="auto"/>
              <w:jc w:val="center"/>
              <w:rPr>
                <w:rFonts w:ascii="Times New Roman" w:eastAsia="Times New Roman" w:hAnsi="Times New Roman" w:cs="Times New Roman"/>
                <w:sz w:val="18"/>
                <w:szCs w:val="18"/>
                <w:lang w:eastAsia="ru-RU"/>
              </w:rPr>
            </w:pPr>
            <w:r w:rsidRPr="00DE1227">
              <w:rPr>
                <w:rFonts w:ascii="Times New Roman" w:eastAsia="Times New Roman" w:hAnsi="Times New Roman" w:cs="Times New Roman"/>
                <w:sz w:val="18"/>
                <w:szCs w:val="18"/>
                <w:lang w:eastAsia="ru-RU"/>
              </w:rPr>
              <w:t>фактическая</w:t>
            </w:r>
          </w:p>
        </w:tc>
      </w:tr>
      <w:tr w:rsidR="008D439C" w:rsidRPr="00DE1227" w:rsidTr="00453738">
        <w:trPr>
          <w:cantSplit/>
          <w:trHeight w:val="20"/>
        </w:trPr>
        <w:tc>
          <w:tcPr>
            <w:tcW w:w="283" w:type="pct"/>
            <w:shd w:val="clear" w:color="auto" w:fill="auto"/>
          </w:tcPr>
          <w:p w:rsidR="005B6E25" w:rsidRPr="00DE1227" w:rsidRDefault="005B6E25" w:rsidP="00B31818">
            <w:pPr>
              <w:pStyle w:val="ab"/>
              <w:numPr>
                <w:ilvl w:val="0"/>
                <w:numId w:val="28"/>
              </w:numPr>
              <w:jc w:val="left"/>
              <w:rPr>
                <w:sz w:val="20"/>
                <w:szCs w:val="20"/>
                <w:lang w:eastAsia="ru-RU"/>
              </w:rPr>
            </w:pPr>
          </w:p>
        </w:tc>
        <w:tc>
          <w:tcPr>
            <w:tcW w:w="162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АУ СО ВО «Первомайский психоневрологический интернат»</w:t>
            </w:r>
          </w:p>
        </w:tc>
        <w:tc>
          <w:tcPr>
            <w:tcW w:w="185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г. Череповец, ул. Красная,  д. 8</w:t>
            </w:r>
          </w:p>
        </w:tc>
        <w:tc>
          <w:tcPr>
            <w:tcW w:w="592"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323</w:t>
            </w:r>
          </w:p>
        </w:tc>
        <w:tc>
          <w:tcPr>
            <w:tcW w:w="645"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322</w:t>
            </w:r>
          </w:p>
        </w:tc>
      </w:tr>
      <w:tr w:rsidR="008D439C" w:rsidRPr="00DE1227" w:rsidTr="00453738">
        <w:trPr>
          <w:cantSplit/>
          <w:trHeight w:val="20"/>
        </w:trPr>
        <w:tc>
          <w:tcPr>
            <w:tcW w:w="283" w:type="pct"/>
            <w:shd w:val="clear" w:color="auto" w:fill="auto"/>
          </w:tcPr>
          <w:p w:rsidR="005B6E25" w:rsidRPr="00DE1227" w:rsidRDefault="005B6E25" w:rsidP="00B31818">
            <w:pPr>
              <w:pStyle w:val="ab"/>
              <w:numPr>
                <w:ilvl w:val="0"/>
                <w:numId w:val="28"/>
              </w:numPr>
              <w:jc w:val="left"/>
              <w:rPr>
                <w:sz w:val="20"/>
                <w:szCs w:val="20"/>
                <w:lang w:eastAsia="ru-RU"/>
              </w:rPr>
            </w:pPr>
          </w:p>
        </w:tc>
        <w:tc>
          <w:tcPr>
            <w:tcW w:w="162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АУ СО ВО «Череповецкий психоневрологический интернат»</w:t>
            </w:r>
          </w:p>
        </w:tc>
        <w:tc>
          <w:tcPr>
            <w:tcW w:w="185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г. Череповец, ул. Ветеранов,  д. 12</w:t>
            </w:r>
          </w:p>
        </w:tc>
        <w:tc>
          <w:tcPr>
            <w:tcW w:w="592"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437</w:t>
            </w:r>
          </w:p>
        </w:tc>
        <w:tc>
          <w:tcPr>
            <w:tcW w:w="645"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435</w:t>
            </w:r>
          </w:p>
        </w:tc>
      </w:tr>
      <w:tr w:rsidR="008D439C" w:rsidRPr="00DE1227" w:rsidTr="00453738">
        <w:trPr>
          <w:cantSplit/>
          <w:trHeight w:val="20"/>
        </w:trPr>
        <w:tc>
          <w:tcPr>
            <w:tcW w:w="283" w:type="pct"/>
            <w:shd w:val="clear" w:color="auto" w:fill="auto"/>
          </w:tcPr>
          <w:p w:rsidR="005B6E25" w:rsidRPr="00DE1227" w:rsidRDefault="005B6E25" w:rsidP="00B31818">
            <w:pPr>
              <w:pStyle w:val="ab"/>
              <w:numPr>
                <w:ilvl w:val="0"/>
                <w:numId w:val="28"/>
              </w:numPr>
              <w:jc w:val="left"/>
              <w:rPr>
                <w:sz w:val="20"/>
                <w:szCs w:val="20"/>
                <w:lang w:eastAsia="ru-RU"/>
              </w:rPr>
            </w:pPr>
          </w:p>
        </w:tc>
        <w:tc>
          <w:tcPr>
            <w:tcW w:w="162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АУ СО ВО «Череповецкий дом-интернат для престарелых и инвалидов №1»</w:t>
            </w:r>
          </w:p>
        </w:tc>
        <w:tc>
          <w:tcPr>
            <w:tcW w:w="185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г. Череповец, ул. Белинского,  д. 17</w:t>
            </w:r>
          </w:p>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г. Череповец, ул. Белинского,  д. 17-Б</w:t>
            </w:r>
          </w:p>
        </w:tc>
        <w:tc>
          <w:tcPr>
            <w:tcW w:w="592"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351</w:t>
            </w:r>
          </w:p>
        </w:tc>
        <w:tc>
          <w:tcPr>
            <w:tcW w:w="645"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349</w:t>
            </w:r>
          </w:p>
        </w:tc>
      </w:tr>
      <w:tr w:rsidR="008D439C" w:rsidRPr="00DE1227" w:rsidTr="00453738">
        <w:trPr>
          <w:cantSplit/>
          <w:trHeight w:val="20"/>
        </w:trPr>
        <w:tc>
          <w:tcPr>
            <w:tcW w:w="283" w:type="pct"/>
            <w:shd w:val="clear" w:color="auto" w:fill="auto"/>
          </w:tcPr>
          <w:p w:rsidR="005B6E25" w:rsidRPr="00DE1227" w:rsidRDefault="005B6E25" w:rsidP="00B31818">
            <w:pPr>
              <w:pStyle w:val="ab"/>
              <w:numPr>
                <w:ilvl w:val="0"/>
                <w:numId w:val="28"/>
              </w:numPr>
              <w:jc w:val="center"/>
              <w:rPr>
                <w:rFonts w:eastAsia="Times New Roman"/>
                <w:sz w:val="20"/>
                <w:szCs w:val="20"/>
                <w:lang w:eastAsia="ru-RU"/>
              </w:rPr>
            </w:pPr>
          </w:p>
        </w:tc>
        <w:tc>
          <w:tcPr>
            <w:tcW w:w="162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БУ СО ВО «Комплексный центр социального обслуживания населения «Забота»</w:t>
            </w:r>
          </w:p>
        </w:tc>
        <w:tc>
          <w:tcPr>
            <w:tcW w:w="185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г. Череповец, ул. Краснодонцев,  д. 48</w:t>
            </w:r>
          </w:p>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г. Череповец, ул. Промышленная,  д. 4</w:t>
            </w:r>
          </w:p>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г. Череповец, ул. Городецкая,  д. 14</w:t>
            </w:r>
          </w:p>
        </w:tc>
        <w:tc>
          <w:tcPr>
            <w:tcW w:w="592"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43</w:t>
            </w:r>
          </w:p>
        </w:tc>
        <w:tc>
          <w:tcPr>
            <w:tcW w:w="645"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39</w:t>
            </w:r>
          </w:p>
        </w:tc>
      </w:tr>
      <w:tr w:rsidR="008D439C" w:rsidRPr="00DE1227" w:rsidTr="00453738">
        <w:trPr>
          <w:cantSplit/>
          <w:trHeight w:val="20"/>
        </w:trPr>
        <w:tc>
          <w:tcPr>
            <w:tcW w:w="283" w:type="pct"/>
            <w:shd w:val="clear" w:color="auto" w:fill="auto"/>
          </w:tcPr>
          <w:p w:rsidR="005B6E25" w:rsidRPr="00DE1227" w:rsidRDefault="005B6E25" w:rsidP="00B31818">
            <w:pPr>
              <w:pStyle w:val="ab"/>
              <w:numPr>
                <w:ilvl w:val="0"/>
                <w:numId w:val="28"/>
              </w:numPr>
              <w:jc w:val="center"/>
              <w:rPr>
                <w:rFonts w:eastAsia="Times New Roman"/>
                <w:sz w:val="20"/>
                <w:szCs w:val="20"/>
                <w:lang w:eastAsia="ru-RU"/>
              </w:rPr>
            </w:pPr>
          </w:p>
        </w:tc>
        <w:tc>
          <w:tcPr>
            <w:tcW w:w="162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БУ СО ВО «Реабилитационный центр для детей и подростков с ограниченными возможностями «Преодоление»</w:t>
            </w:r>
          </w:p>
        </w:tc>
        <w:tc>
          <w:tcPr>
            <w:tcW w:w="185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г. Череповец, ул. Юбилейная,  д. 47</w:t>
            </w:r>
          </w:p>
        </w:tc>
        <w:tc>
          <w:tcPr>
            <w:tcW w:w="592"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w:t>
            </w:r>
          </w:p>
        </w:tc>
        <w:tc>
          <w:tcPr>
            <w:tcW w:w="645"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w:t>
            </w:r>
          </w:p>
        </w:tc>
      </w:tr>
      <w:tr w:rsidR="008D439C" w:rsidRPr="00DE1227" w:rsidTr="00453738">
        <w:trPr>
          <w:cantSplit/>
          <w:trHeight w:val="20"/>
        </w:trPr>
        <w:tc>
          <w:tcPr>
            <w:tcW w:w="283" w:type="pct"/>
            <w:shd w:val="clear" w:color="auto" w:fill="auto"/>
          </w:tcPr>
          <w:p w:rsidR="005B6E25" w:rsidRPr="00DE1227" w:rsidRDefault="005B6E25" w:rsidP="00B31818">
            <w:pPr>
              <w:pStyle w:val="ab"/>
              <w:numPr>
                <w:ilvl w:val="0"/>
                <w:numId w:val="28"/>
              </w:numPr>
              <w:jc w:val="center"/>
              <w:rPr>
                <w:rFonts w:eastAsia="Times New Roman"/>
                <w:sz w:val="20"/>
                <w:szCs w:val="20"/>
                <w:lang w:eastAsia="ru-RU"/>
              </w:rPr>
            </w:pPr>
          </w:p>
        </w:tc>
        <w:tc>
          <w:tcPr>
            <w:tcW w:w="162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БУ СО ВО «Социально-реабилитационный центр для несовершеннолетних «Росток» города Череповца»</w:t>
            </w:r>
          </w:p>
        </w:tc>
        <w:tc>
          <w:tcPr>
            <w:tcW w:w="185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г. Череповец, ул. Краснодонцев,  д. 21</w:t>
            </w:r>
          </w:p>
        </w:tc>
        <w:tc>
          <w:tcPr>
            <w:tcW w:w="592"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32</w:t>
            </w:r>
          </w:p>
        </w:tc>
        <w:tc>
          <w:tcPr>
            <w:tcW w:w="645"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32</w:t>
            </w:r>
          </w:p>
        </w:tc>
      </w:tr>
      <w:tr w:rsidR="008D439C" w:rsidRPr="00DE1227" w:rsidTr="00453738">
        <w:trPr>
          <w:cantSplit/>
          <w:trHeight w:val="20"/>
        </w:trPr>
        <w:tc>
          <w:tcPr>
            <w:tcW w:w="283" w:type="pct"/>
            <w:vMerge w:val="restart"/>
            <w:shd w:val="clear" w:color="auto" w:fill="auto"/>
          </w:tcPr>
          <w:p w:rsidR="005B6E25" w:rsidRPr="00DE1227" w:rsidRDefault="005B6E25" w:rsidP="00B31818">
            <w:pPr>
              <w:pStyle w:val="ab"/>
              <w:numPr>
                <w:ilvl w:val="0"/>
                <w:numId w:val="28"/>
              </w:numPr>
              <w:jc w:val="center"/>
              <w:rPr>
                <w:rFonts w:eastAsia="Times New Roman"/>
                <w:sz w:val="20"/>
                <w:szCs w:val="20"/>
                <w:lang w:eastAsia="ru-RU"/>
              </w:rPr>
            </w:pPr>
          </w:p>
        </w:tc>
        <w:tc>
          <w:tcPr>
            <w:tcW w:w="1625" w:type="pct"/>
            <w:vMerge w:val="restar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БУ СО ВО «Череповецкий</w:t>
            </w:r>
          </w:p>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центр помощи детям,</w:t>
            </w:r>
          </w:p>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оставшимся без попечения</w:t>
            </w:r>
          </w:p>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родителей, «Наши дети»</w:t>
            </w:r>
          </w:p>
        </w:tc>
        <w:tc>
          <w:tcPr>
            <w:tcW w:w="185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г. Череповец, ул. Юбилейная, 26</w:t>
            </w:r>
          </w:p>
        </w:tc>
        <w:tc>
          <w:tcPr>
            <w:tcW w:w="592"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32</w:t>
            </w:r>
          </w:p>
        </w:tc>
        <w:tc>
          <w:tcPr>
            <w:tcW w:w="645"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32</w:t>
            </w:r>
          </w:p>
        </w:tc>
      </w:tr>
      <w:tr w:rsidR="008D439C" w:rsidRPr="00DE1227" w:rsidTr="00453738">
        <w:trPr>
          <w:cantSplit/>
          <w:trHeight w:val="20"/>
        </w:trPr>
        <w:tc>
          <w:tcPr>
            <w:tcW w:w="283" w:type="pct"/>
            <w:vMerge/>
            <w:shd w:val="clear" w:color="auto" w:fill="auto"/>
          </w:tcPr>
          <w:p w:rsidR="005B6E25" w:rsidRPr="00DE1227" w:rsidRDefault="005B6E25" w:rsidP="00B31818">
            <w:pPr>
              <w:numPr>
                <w:ilvl w:val="0"/>
                <w:numId w:val="27"/>
              </w:numPr>
              <w:spacing w:after="0" w:line="240" w:lineRule="auto"/>
              <w:ind w:left="0"/>
              <w:jc w:val="center"/>
              <w:rPr>
                <w:rFonts w:ascii="Times New Roman" w:eastAsia="Times New Roman" w:hAnsi="Times New Roman" w:cs="Times New Roman"/>
                <w:sz w:val="20"/>
                <w:szCs w:val="20"/>
                <w:lang w:eastAsia="ru-RU"/>
              </w:rPr>
            </w:pPr>
          </w:p>
        </w:tc>
        <w:tc>
          <w:tcPr>
            <w:tcW w:w="1625" w:type="pct"/>
            <w:vMerge/>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p>
        </w:tc>
        <w:tc>
          <w:tcPr>
            <w:tcW w:w="185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г. Череповец, ул. Командарма</w:t>
            </w:r>
          </w:p>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Белова, 37а</w:t>
            </w:r>
          </w:p>
        </w:tc>
        <w:tc>
          <w:tcPr>
            <w:tcW w:w="592"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48</w:t>
            </w:r>
          </w:p>
        </w:tc>
        <w:tc>
          <w:tcPr>
            <w:tcW w:w="645"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48</w:t>
            </w:r>
          </w:p>
        </w:tc>
      </w:tr>
      <w:tr w:rsidR="008D439C" w:rsidRPr="00DE1227" w:rsidTr="00453738">
        <w:trPr>
          <w:cantSplit/>
          <w:trHeight w:val="20"/>
        </w:trPr>
        <w:tc>
          <w:tcPr>
            <w:tcW w:w="283" w:type="pct"/>
            <w:vMerge/>
            <w:shd w:val="clear" w:color="auto" w:fill="auto"/>
          </w:tcPr>
          <w:p w:rsidR="005B6E25" w:rsidRPr="00DE1227" w:rsidRDefault="005B6E25" w:rsidP="00B31818">
            <w:pPr>
              <w:numPr>
                <w:ilvl w:val="0"/>
                <w:numId w:val="27"/>
              </w:numPr>
              <w:spacing w:after="0" w:line="240" w:lineRule="auto"/>
              <w:ind w:left="0"/>
              <w:jc w:val="center"/>
              <w:rPr>
                <w:rFonts w:ascii="Times New Roman" w:eastAsia="Times New Roman" w:hAnsi="Times New Roman" w:cs="Times New Roman"/>
                <w:sz w:val="20"/>
                <w:szCs w:val="20"/>
                <w:lang w:eastAsia="ru-RU"/>
              </w:rPr>
            </w:pPr>
          </w:p>
        </w:tc>
        <w:tc>
          <w:tcPr>
            <w:tcW w:w="1625" w:type="pct"/>
            <w:vMerge/>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p>
        </w:tc>
        <w:tc>
          <w:tcPr>
            <w:tcW w:w="1855" w:type="pct"/>
            <w:shd w:val="clear" w:color="auto" w:fill="auto"/>
          </w:tcPr>
          <w:p w:rsidR="005B6E25" w:rsidRPr="00DE1227" w:rsidRDefault="005B6E25" w:rsidP="00453738">
            <w:pPr>
              <w:spacing w:after="0" w:line="240" w:lineRule="auto"/>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г. Череповец, пр. Победы, 179</w:t>
            </w:r>
          </w:p>
        </w:tc>
        <w:tc>
          <w:tcPr>
            <w:tcW w:w="592"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56</w:t>
            </w:r>
          </w:p>
        </w:tc>
        <w:tc>
          <w:tcPr>
            <w:tcW w:w="645" w:type="pct"/>
            <w:shd w:val="clear" w:color="auto" w:fill="auto"/>
          </w:tcPr>
          <w:p w:rsidR="005B6E25" w:rsidRPr="00DE1227" w:rsidRDefault="005B6E25" w:rsidP="00453738">
            <w:pPr>
              <w:spacing w:after="0" w:line="240" w:lineRule="auto"/>
              <w:jc w:val="center"/>
              <w:rPr>
                <w:rFonts w:ascii="Times New Roman" w:eastAsia="Calibri" w:hAnsi="Times New Roman" w:cs="Times New Roman"/>
                <w:sz w:val="20"/>
                <w:szCs w:val="20"/>
                <w:lang w:eastAsia="ru-RU"/>
              </w:rPr>
            </w:pPr>
            <w:r w:rsidRPr="00DE1227">
              <w:rPr>
                <w:rFonts w:ascii="Times New Roman" w:eastAsia="Calibri" w:hAnsi="Times New Roman" w:cs="Times New Roman"/>
                <w:sz w:val="20"/>
                <w:szCs w:val="20"/>
                <w:lang w:eastAsia="ru-RU"/>
              </w:rPr>
              <w:t>56</w:t>
            </w:r>
          </w:p>
        </w:tc>
      </w:tr>
    </w:tbl>
    <w:p w:rsidR="00453738" w:rsidRPr="00DE1227" w:rsidRDefault="00453738" w:rsidP="00453738">
      <w:pPr>
        <w:pStyle w:val="111"/>
      </w:pPr>
      <w:bookmarkStart w:id="61" w:name="_Toc50028229"/>
      <w:r w:rsidRPr="00DE1227">
        <w:t>Обеспеченность населения города Череповца объектами обслуживания</w:t>
      </w:r>
      <w:bookmarkEnd w:id="61"/>
    </w:p>
    <w:p w:rsidR="00453738" w:rsidRPr="00DE1227" w:rsidRDefault="00453738" w:rsidP="00453738">
      <w:pPr>
        <w:pStyle w:val="11110"/>
      </w:pPr>
      <w:r w:rsidRPr="00DE1227">
        <w:rPr>
          <w:rFonts w:eastAsia="Times New Roman"/>
          <w:lang w:eastAsia="ru-RU"/>
        </w:rPr>
        <w:t>Обеспеченность населения города Череповца объектами обслуживания</w:t>
      </w:r>
    </w:p>
    <w:tbl>
      <w:tblPr>
        <w:tblW w:w="95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6"/>
        <w:gridCol w:w="2524"/>
        <w:gridCol w:w="1381"/>
        <w:gridCol w:w="1441"/>
        <w:gridCol w:w="959"/>
        <w:gridCol w:w="1208"/>
        <w:gridCol w:w="880"/>
        <w:gridCol w:w="790"/>
      </w:tblGrid>
      <w:tr w:rsidR="008D439C" w:rsidRPr="00DE1227" w:rsidTr="00453738">
        <w:trPr>
          <w:trHeight w:val="300"/>
          <w:jc w:val="center"/>
        </w:trPr>
        <w:tc>
          <w:tcPr>
            <w:tcW w:w="396" w:type="dxa"/>
            <w:vMerge w:val="restart"/>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п/п</w:t>
            </w:r>
          </w:p>
        </w:tc>
        <w:tc>
          <w:tcPr>
            <w:tcW w:w="2524" w:type="dxa"/>
            <w:vMerge w:val="restart"/>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Наименование учреждений обслуживания</w:t>
            </w:r>
          </w:p>
        </w:tc>
        <w:tc>
          <w:tcPr>
            <w:tcW w:w="1381" w:type="dxa"/>
            <w:vMerge w:val="restart"/>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Единица измерения</w:t>
            </w:r>
          </w:p>
        </w:tc>
        <w:tc>
          <w:tcPr>
            <w:tcW w:w="1441" w:type="dxa"/>
            <w:vMerge w:val="restart"/>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Источник нормативного показателя</w:t>
            </w:r>
          </w:p>
        </w:tc>
        <w:tc>
          <w:tcPr>
            <w:tcW w:w="959" w:type="dxa"/>
            <w:vMerge w:val="restart"/>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ринято в проекте</w:t>
            </w:r>
          </w:p>
        </w:tc>
        <w:tc>
          <w:tcPr>
            <w:tcW w:w="2878" w:type="dxa"/>
            <w:gridSpan w:val="3"/>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уществующее положение</w:t>
            </w:r>
          </w:p>
        </w:tc>
      </w:tr>
      <w:tr w:rsidR="008D439C" w:rsidRPr="00DE1227" w:rsidTr="00453738">
        <w:trPr>
          <w:trHeight w:val="495"/>
          <w:tblHeader/>
          <w:jc w:val="center"/>
        </w:trPr>
        <w:tc>
          <w:tcPr>
            <w:tcW w:w="396" w:type="dxa"/>
            <w:vMerge/>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p>
        </w:tc>
        <w:tc>
          <w:tcPr>
            <w:tcW w:w="2524" w:type="dxa"/>
            <w:vMerge/>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p>
        </w:tc>
        <w:tc>
          <w:tcPr>
            <w:tcW w:w="1381" w:type="dxa"/>
            <w:vMerge/>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p>
        </w:tc>
        <w:tc>
          <w:tcPr>
            <w:tcW w:w="1441" w:type="dxa"/>
            <w:vMerge/>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p>
        </w:tc>
        <w:tc>
          <w:tcPr>
            <w:tcW w:w="959" w:type="dxa"/>
            <w:vMerge/>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требуется по нормативам</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ущ. объекты</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от норматива</w:t>
            </w:r>
          </w:p>
        </w:tc>
      </w:tr>
      <w:tr w:rsidR="008D439C" w:rsidRPr="00DE1227" w:rsidTr="00453738">
        <w:trPr>
          <w:trHeight w:val="300"/>
          <w:jc w:val="center"/>
        </w:trPr>
        <w:tc>
          <w:tcPr>
            <w:tcW w:w="9579" w:type="dxa"/>
            <w:gridSpan w:val="8"/>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 Учреждения образования</w:t>
            </w:r>
          </w:p>
        </w:tc>
      </w:tr>
      <w:tr w:rsidR="008D439C" w:rsidRPr="00DE1227" w:rsidTr="00400596">
        <w:trPr>
          <w:trHeight w:val="510"/>
          <w:jc w:val="center"/>
        </w:trPr>
        <w:tc>
          <w:tcPr>
            <w:tcW w:w="396"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w:t>
            </w:r>
          </w:p>
        </w:tc>
        <w:tc>
          <w:tcPr>
            <w:tcW w:w="2524"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Дошкольные образовательные организации</w:t>
            </w:r>
          </w:p>
        </w:tc>
        <w:tc>
          <w:tcPr>
            <w:tcW w:w="1381"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о</w:t>
            </w:r>
          </w:p>
        </w:tc>
        <w:tc>
          <w:tcPr>
            <w:tcW w:w="1441"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r w:rsidRPr="00DE1227">
              <w:rPr>
                <w:rFonts w:ascii="Times New Roman" w:eastAsia="Times New Roman" w:hAnsi="Times New Roman" w:cs="Times New Roman"/>
                <w:vertAlign w:val="superscript"/>
                <w:lang w:eastAsia="ru-RU"/>
              </w:rPr>
              <w:footnoteReference w:id="19"/>
            </w:r>
          </w:p>
        </w:tc>
        <w:tc>
          <w:tcPr>
            <w:tcW w:w="959"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87</w:t>
            </w:r>
          </w:p>
        </w:tc>
        <w:tc>
          <w:tcPr>
            <w:tcW w:w="1208"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7538</w:t>
            </w:r>
          </w:p>
        </w:tc>
        <w:tc>
          <w:tcPr>
            <w:tcW w:w="880"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3598</w:t>
            </w:r>
          </w:p>
        </w:tc>
        <w:tc>
          <w:tcPr>
            <w:tcW w:w="790" w:type="dxa"/>
            <w:shd w:val="clear" w:color="auto" w:fill="auto"/>
            <w:vAlign w:val="center"/>
          </w:tcPr>
          <w:p w:rsidR="00400596" w:rsidRPr="00DE1227" w:rsidRDefault="00400596" w:rsidP="00400596">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86</w:t>
            </w:r>
          </w:p>
        </w:tc>
      </w:tr>
      <w:tr w:rsidR="008D439C" w:rsidRPr="00DE1227" w:rsidTr="00400596">
        <w:trPr>
          <w:trHeight w:val="510"/>
          <w:jc w:val="center"/>
        </w:trPr>
        <w:tc>
          <w:tcPr>
            <w:tcW w:w="396"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w:t>
            </w:r>
          </w:p>
        </w:tc>
        <w:tc>
          <w:tcPr>
            <w:tcW w:w="2524"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щеобразовательные организации</w:t>
            </w:r>
          </w:p>
        </w:tc>
        <w:tc>
          <w:tcPr>
            <w:tcW w:w="1381"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о</w:t>
            </w:r>
          </w:p>
        </w:tc>
        <w:tc>
          <w:tcPr>
            <w:tcW w:w="1441"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2</w:t>
            </w:r>
          </w:p>
        </w:tc>
        <w:tc>
          <w:tcPr>
            <w:tcW w:w="1208"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5451</w:t>
            </w:r>
          </w:p>
        </w:tc>
        <w:tc>
          <w:tcPr>
            <w:tcW w:w="880"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hAnsi="Times New Roman" w:cs="Times New Roman"/>
              </w:rPr>
              <w:t>28525</w:t>
            </w:r>
          </w:p>
        </w:tc>
        <w:tc>
          <w:tcPr>
            <w:tcW w:w="790" w:type="dxa"/>
            <w:shd w:val="clear" w:color="auto" w:fill="auto"/>
            <w:vAlign w:val="center"/>
          </w:tcPr>
          <w:p w:rsidR="00400596" w:rsidRPr="00DE1227" w:rsidRDefault="00400596" w:rsidP="00400596">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80</w:t>
            </w:r>
          </w:p>
        </w:tc>
      </w:tr>
      <w:tr w:rsidR="008D439C" w:rsidRPr="00DE1227" w:rsidTr="00400596">
        <w:trPr>
          <w:trHeight w:val="765"/>
          <w:jc w:val="center"/>
        </w:trPr>
        <w:tc>
          <w:tcPr>
            <w:tcW w:w="396"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w:t>
            </w:r>
          </w:p>
        </w:tc>
        <w:tc>
          <w:tcPr>
            <w:tcW w:w="2524"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рганизации дополнительного образования</w:t>
            </w:r>
          </w:p>
        </w:tc>
        <w:tc>
          <w:tcPr>
            <w:tcW w:w="1381"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о</w:t>
            </w:r>
          </w:p>
        </w:tc>
        <w:tc>
          <w:tcPr>
            <w:tcW w:w="1441"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1</w:t>
            </w:r>
          </w:p>
        </w:tc>
        <w:tc>
          <w:tcPr>
            <w:tcW w:w="1208"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4631</w:t>
            </w:r>
          </w:p>
        </w:tc>
        <w:tc>
          <w:tcPr>
            <w:tcW w:w="880" w:type="dxa"/>
            <w:shd w:val="clear" w:color="auto" w:fill="auto"/>
            <w:vAlign w:val="center"/>
          </w:tcPr>
          <w:p w:rsidR="00400596" w:rsidRPr="00DE1227" w:rsidRDefault="00400596"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0166</w:t>
            </w:r>
          </w:p>
        </w:tc>
        <w:tc>
          <w:tcPr>
            <w:tcW w:w="790" w:type="dxa"/>
            <w:shd w:val="clear" w:color="auto" w:fill="auto"/>
            <w:vAlign w:val="center"/>
          </w:tcPr>
          <w:p w:rsidR="00400596" w:rsidRPr="00DE1227" w:rsidRDefault="00400596" w:rsidP="00400596">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5</w:t>
            </w:r>
          </w:p>
        </w:tc>
      </w:tr>
      <w:tr w:rsidR="008D439C" w:rsidRPr="00DE1227" w:rsidTr="00453738">
        <w:trPr>
          <w:trHeight w:val="300"/>
          <w:jc w:val="center"/>
        </w:trPr>
        <w:tc>
          <w:tcPr>
            <w:tcW w:w="9579" w:type="dxa"/>
            <w:gridSpan w:val="8"/>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 Учреждения здравоохранения и социального обеспечения</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1</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тационары для взрослых и детей</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койко-мест</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 Региональ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3,47</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264</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474</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81</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2</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Амбулаторно-поликлиническая сеть, диспансеры без стационара</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осещений в смену</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 Региональ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8,15</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745</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532</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4</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3</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ериатрический центр</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 на 1000 ЛСВГ</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егиональные нормативы</w:t>
            </w:r>
            <w:r w:rsidRPr="00DE1227">
              <w:rPr>
                <w:rFonts w:ascii="Times New Roman" w:eastAsia="Times New Roman" w:hAnsi="Times New Roman" w:cs="Times New Roman"/>
                <w:vertAlign w:val="superscript"/>
                <w:lang w:eastAsia="ru-RU"/>
              </w:rPr>
              <w:footnoteReference w:id="20"/>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1</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4</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еронтологический центр</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 на 1000 ЛСВГ</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егиональ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1</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5</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Дома-интернаты для престарелых, ветеранов труда и войны, платные пансионаты</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 на 1000 ЛСВГ</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егиональ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8</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117</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51</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7</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6</w:t>
            </w:r>
          </w:p>
        </w:tc>
        <w:tc>
          <w:tcPr>
            <w:tcW w:w="2524" w:type="dxa"/>
            <w:shd w:val="clear" w:color="auto" w:fill="auto"/>
          </w:tcPr>
          <w:p w:rsidR="00453738" w:rsidRPr="00DE1227" w:rsidRDefault="00453738" w:rsidP="00453738">
            <w:pPr>
              <w:widowControl w:val="0"/>
              <w:autoSpaceDE w:val="0"/>
              <w:autoSpaceDN w:val="0"/>
              <w:adjustRightInd w:val="0"/>
              <w:spacing w:after="0" w:line="240" w:lineRule="auto"/>
              <w:jc w:val="center"/>
              <w:rPr>
                <w:rFonts w:ascii="Times New Roman" w:eastAsiaTheme="minorEastAsia" w:hAnsi="Times New Roman" w:cs="Times New Roman"/>
                <w:lang w:eastAsia="ru-RU"/>
              </w:rPr>
            </w:pPr>
            <w:r w:rsidRPr="00DE1227">
              <w:rPr>
                <w:rFonts w:ascii="Times New Roman" w:eastAsiaTheme="minorEastAsia" w:hAnsi="Times New Roman" w:cs="Times New Roman"/>
                <w:lang w:eastAsia="ru-RU"/>
              </w:rPr>
              <w:t>Психоневрологические интернаты</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 на 1000 чел. (с 18 лет)</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егиональ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41</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60</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03</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7</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Детские дома-интернаты</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 на 1000 чел. (от 4 до 17 лет)</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егиональ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4</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8</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Центр социальной помощи семье и детям</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кт на 50 тыс. чел.</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егиональ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9</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тделения срочного социального обслуживания</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кт на 400 тыс. чел.</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егиональ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r>
      <w:tr w:rsidR="008D439C" w:rsidRPr="00DE1227" w:rsidTr="00453738">
        <w:trPr>
          <w:trHeight w:val="300"/>
          <w:jc w:val="center"/>
        </w:trPr>
        <w:tc>
          <w:tcPr>
            <w:tcW w:w="9579" w:type="dxa"/>
            <w:gridSpan w:val="8"/>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 Учреждения культуры и искусства</w:t>
            </w:r>
          </w:p>
        </w:tc>
      </w:tr>
      <w:tr w:rsidR="008D439C" w:rsidRPr="00DE1227" w:rsidTr="00453738">
        <w:trPr>
          <w:trHeight w:val="707"/>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Учреждения культуры клубного типа</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о</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6</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899</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047</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13</w:t>
            </w:r>
          </w:p>
        </w:tc>
      </w:tr>
      <w:tr w:rsidR="008D439C" w:rsidRPr="00DE1227" w:rsidTr="00453738">
        <w:trPr>
          <w:trHeight w:val="707"/>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2</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xml:space="preserve">Общедоступная библиотека </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кт на 20 тыс. чел.</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6</w:t>
            </w:r>
          </w:p>
        </w:tc>
      </w:tr>
      <w:tr w:rsidR="008D439C" w:rsidRPr="00DE1227" w:rsidTr="00453738">
        <w:trPr>
          <w:trHeight w:val="707"/>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3</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Calibri" w:hAnsi="Times New Roman" w:cs="Times New Roman"/>
                <w:lang w:eastAsia="ru-RU"/>
              </w:rPr>
            </w:pPr>
            <w:r w:rsidRPr="00DE1227">
              <w:rPr>
                <w:rFonts w:ascii="Times New Roman" w:eastAsia="Calibri" w:hAnsi="Times New Roman" w:cs="Times New Roman"/>
                <w:lang w:eastAsia="ru-RU"/>
              </w:rPr>
              <w:t>Детская библиотека</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кт на 10 тыс. детей</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4</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узеи</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кт на городской округ</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50</w:t>
            </w:r>
          </w:p>
        </w:tc>
      </w:tr>
      <w:tr w:rsidR="008D439C" w:rsidRPr="00DE1227" w:rsidTr="00453738">
        <w:trPr>
          <w:trHeight w:val="30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5</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Театры</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о</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4</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66</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74</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7</w:t>
            </w:r>
          </w:p>
        </w:tc>
      </w:tr>
      <w:tr w:rsidR="008D439C" w:rsidRPr="00DE1227" w:rsidTr="00453738">
        <w:trPr>
          <w:trHeight w:val="30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6</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Концертные залы</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о</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4</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66</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08</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0</w:t>
            </w:r>
          </w:p>
        </w:tc>
      </w:tr>
      <w:tr w:rsidR="008D439C" w:rsidRPr="00DE1227" w:rsidTr="00453738">
        <w:trPr>
          <w:trHeight w:val="707"/>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7</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Calibri" w:hAnsi="Times New Roman" w:cs="Times New Roman"/>
                <w:lang w:eastAsia="ru-RU"/>
              </w:rPr>
            </w:pPr>
            <w:r w:rsidRPr="00DE1227">
              <w:rPr>
                <w:rFonts w:ascii="Times New Roman" w:eastAsia="Calibri" w:hAnsi="Times New Roman" w:cs="Times New Roman"/>
                <w:lang w:eastAsia="ru-RU"/>
              </w:rPr>
              <w:t>Цирки</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кт на городской округ</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r>
      <w:tr w:rsidR="008D439C" w:rsidRPr="00DE1227" w:rsidTr="00453738">
        <w:trPr>
          <w:trHeight w:val="30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8</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Кинотеатры</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кт на 20 тыс. чел.</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8</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9</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xml:space="preserve">Парки культуры и отдыха </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кт на 30 тыс. чел.</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8</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10</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Зоопарк (ботанический сад)</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кт на 250 тыс. чел.</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w:t>
            </w:r>
          </w:p>
        </w:tc>
      </w:tr>
      <w:tr w:rsidR="008D439C" w:rsidRPr="00DE1227" w:rsidTr="00453738">
        <w:trPr>
          <w:trHeight w:val="300"/>
          <w:jc w:val="center"/>
        </w:trPr>
        <w:tc>
          <w:tcPr>
            <w:tcW w:w="9579" w:type="dxa"/>
            <w:gridSpan w:val="8"/>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 Физкультурно-спортивные сооружения</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1</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Плоскостные спортивные сооружения</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кв. м.</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949,4</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17042</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4844</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5</w:t>
            </w:r>
          </w:p>
        </w:tc>
      </w:tr>
      <w:tr w:rsidR="008D439C" w:rsidRPr="00DE1227" w:rsidTr="00453738">
        <w:trPr>
          <w:trHeight w:val="765"/>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2</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Спортивные залы (общего пользования, специализированные)</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кв. м.</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50</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10785</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5558</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2</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3</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Бассейн общего пользования</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кв. м зеркала воды</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0</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826</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48</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8</w:t>
            </w:r>
          </w:p>
        </w:tc>
      </w:tr>
      <w:tr w:rsidR="008D439C" w:rsidRPr="00DE1227" w:rsidTr="00453738">
        <w:trPr>
          <w:trHeight w:val="300"/>
          <w:jc w:val="center"/>
        </w:trPr>
        <w:tc>
          <w:tcPr>
            <w:tcW w:w="9579" w:type="dxa"/>
            <w:gridSpan w:val="8"/>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 Торговля и общественное питание</w:t>
            </w:r>
          </w:p>
        </w:tc>
      </w:tr>
      <w:tr w:rsidR="008D439C" w:rsidRPr="00DE1227" w:rsidTr="004B697C">
        <w:trPr>
          <w:trHeight w:val="1058"/>
          <w:jc w:val="center"/>
        </w:trPr>
        <w:tc>
          <w:tcPr>
            <w:tcW w:w="396"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1</w:t>
            </w:r>
          </w:p>
        </w:tc>
        <w:tc>
          <w:tcPr>
            <w:tcW w:w="2524"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Объекты общественного питания</w:t>
            </w:r>
          </w:p>
        </w:tc>
        <w:tc>
          <w:tcPr>
            <w:tcW w:w="1381"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о</w:t>
            </w:r>
          </w:p>
        </w:tc>
        <w:tc>
          <w:tcPr>
            <w:tcW w:w="1441"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 xml:space="preserve">40 </w:t>
            </w:r>
          </w:p>
        </w:tc>
        <w:tc>
          <w:tcPr>
            <w:tcW w:w="1208"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2661</w:t>
            </w:r>
          </w:p>
        </w:tc>
        <w:tc>
          <w:tcPr>
            <w:tcW w:w="880"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9357</w:t>
            </w:r>
          </w:p>
        </w:tc>
        <w:tc>
          <w:tcPr>
            <w:tcW w:w="790" w:type="dxa"/>
            <w:shd w:val="clear" w:color="auto" w:fill="auto"/>
            <w:vAlign w:val="center"/>
          </w:tcPr>
          <w:p w:rsidR="004B697C" w:rsidRPr="00DE1227" w:rsidRDefault="004B697C" w:rsidP="004B697C">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32</w:t>
            </w:r>
          </w:p>
        </w:tc>
      </w:tr>
      <w:tr w:rsidR="008D439C" w:rsidRPr="00DE1227" w:rsidTr="004B697C">
        <w:trPr>
          <w:trHeight w:val="489"/>
          <w:jc w:val="center"/>
        </w:trPr>
        <w:tc>
          <w:tcPr>
            <w:tcW w:w="396"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2</w:t>
            </w:r>
          </w:p>
        </w:tc>
        <w:tc>
          <w:tcPr>
            <w:tcW w:w="2524"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Торговые предприятия</w:t>
            </w:r>
          </w:p>
        </w:tc>
        <w:tc>
          <w:tcPr>
            <w:tcW w:w="1381"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кв. м. торг. пл.</w:t>
            </w:r>
          </w:p>
        </w:tc>
        <w:tc>
          <w:tcPr>
            <w:tcW w:w="1441"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 Нормативы минимальной обеспеченности населения области площадью торговых объектов</w:t>
            </w:r>
            <w:r w:rsidRPr="00DE1227">
              <w:rPr>
                <w:rFonts w:ascii="Times New Roman" w:eastAsia="Times New Roman" w:hAnsi="Times New Roman" w:cs="Times New Roman"/>
                <w:vertAlign w:val="superscript"/>
                <w:lang w:eastAsia="ru-RU"/>
              </w:rPr>
              <w:footnoteReference w:id="21"/>
            </w:r>
          </w:p>
        </w:tc>
        <w:tc>
          <w:tcPr>
            <w:tcW w:w="959"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27</w:t>
            </w:r>
          </w:p>
        </w:tc>
        <w:tc>
          <w:tcPr>
            <w:tcW w:w="1208"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66811</w:t>
            </w:r>
          </w:p>
        </w:tc>
        <w:tc>
          <w:tcPr>
            <w:tcW w:w="880" w:type="dxa"/>
            <w:shd w:val="clear" w:color="auto" w:fill="auto"/>
            <w:vAlign w:val="center"/>
          </w:tcPr>
          <w:p w:rsidR="004B697C" w:rsidRPr="00DE1227" w:rsidRDefault="004B697C"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62134</w:t>
            </w:r>
          </w:p>
        </w:tc>
        <w:tc>
          <w:tcPr>
            <w:tcW w:w="790" w:type="dxa"/>
            <w:shd w:val="clear" w:color="auto" w:fill="auto"/>
            <w:vAlign w:val="center"/>
          </w:tcPr>
          <w:p w:rsidR="004B697C" w:rsidRPr="00DE1227" w:rsidRDefault="004B697C" w:rsidP="004B697C">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77</w:t>
            </w:r>
          </w:p>
        </w:tc>
      </w:tr>
      <w:tr w:rsidR="008D439C" w:rsidRPr="00DE1227" w:rsidTr="005A3C9A">
        <w:trPr>
          <w:trHeight w:val="510"/>
          <w:jc w:val="center"/>
        </w:trPr>
        <w:tc>
          <w:tcPr>
            <w:tcW w:w="396" w:type="dxa"/>
            <w:shd w:val="clear" w:color="auto" w:fill="auto"/>
            <w:vAlign w:val="center"/>
          </w:tcPr>
          <w:p w:rsidR="005A3C9A" w:rsidRPr="00DE1227" w:rsidRDefault="005A3C9A"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5.3</w:t>
            </w:r>
          </w:p>
        </w:tc>
        <w:tc>
          <w:tcPr>
            <w:tcW w:w="2524" w:type="dxa"/>
            <w:shd w:val="clear" w:color="auto" w:fill="auto"/>
            <w:vAlign w:val="center"/>
          </w:tcPr>
          <w:p w:rsidR="005A3C9A" w:rsidRPr="00DE1227" w:rsidRDefault="005A3C9A"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Рыночные комплексы</w:t>
            </w:r>
          </w:p>
        </w:tc>
        <w:tc>
          <w:tcPr>
            <w:tcW w:w="1381" w:type="dxa"/>
            <w:shd w:val="clear" w:color="auto" w:fill="auto"/>
            <w:vAlign w:val="center"/>
          </w:tcPr>
          <w:p w:rsidR="005A3C9A" w:rsidRPr="00DE1227" w:rsidRDefault="005A3C9A"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торговых мест</w:t>
            </w:r>
          </w:p>
        </w:tc>
        <w:tc>
          <w:tcPr>
            <w:tcW w:w="1441" w:type="dxa"/>
            <w:shd w:val="clear" w:color="auto" w:fill="auto"/>
            <w:vAlign w:val="center"/>
          </w:tcPr>
          <w:p w:rsidR="005A3C9A" w:rsidRPr="00DE1227" w:rsidRDefault="005A3C9A" w:rsidP="00575CD2">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Нормативы минимальной обеспеченности населения области площадью торговых объектов</w:t>
            </w:r>
          </w:p>
        </w:tc>
        <w:tc>
          <w:tcPr>
            <w:tcW w:w="959" w:type="dxa"/>
            <w:shd w:val="clear" w:color="auto" w:fill="auto"/>
            <w:vAlign w:val="center"/>
          </w:tcPr>
          <w:p w:rsidR="005A3C9A" w:rsidRPr="00DE1227" w:rsidRDefault="005A3C9A" w:rsidP="005A3C9A">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5</w:t>
            </w:r>
          </w:p>
        </w:tc>
        <w:tc>
          <w:tcPr>
            <w:tcW w:w="1208" w:type="dxa"/>
            <w:shd w:val="clear" w:color="auto" w:fill="auto"/>
            <w:vAlign w:val="center"/>
          </w:tcPr>
          <w:p w:rsidR="005A3C9A" w:rsidRPr="00DE1227" w:rsidRDefault="005A3C9A" w:rsidP="005A3C9A">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58</w:t>
            </w:r>
          </w:p>
        </w:tc>
        <w:tc>
          <w:tcPr>
            <w:tcW w:w="880" w:type="dxa"/>
            <w:shd w:val="clear" w:color="auto" w:fill="auto"/>
            <w:vAlign w:val="center"/>
          </w:tcPr>
          <w:p w:rsidR="005A3C9A" w:rsidRPr="00DE1227" w:rsidRDefault="00020CDC" w:rsidP="005A3C9A">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230</w:t>
            </w:r>
          </w:p>
        </w:tc>
        <w:tc>
          <w:tcPr>
            <w:tcW w:w="790" w:type="dxa"/>
            <w:shd w:val="clear" w:color="auto" w:fill="auto"/>
            <w:vAlign w:val="center"/>
          </w:tcPr>
          <w:p w:rsidR="005A3C9A" w:rsidRPr="00DE1227" w:rsidRDefault="00020CDC" w:rsidP="005A3C9A">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146</w:t>
            </w:r>
          </w:p>
        </w:tc>
      </w:tr>
      <w:tr w:rsidR="008D439C" w:rsidRPr="00DE1227" w:rsidTr="00453738">
        <w:trPr>
          <w:trHeight w:val="300"/>
          <w:jc w:val="center"/>
        </w:trPr>
        <w:tc>
          <w:tcPr>
            <w:tcW w:w="9579" w:type="dxa"/>
            <w:gridSpan w:val="8"/>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 Места захоронения</w:t>
            </w:r>
          </w:p>
        </w:tc>
      </w:tr>
      <w:tr w:rsidR="008D439C" w:rsidRPr="00DE1227" w:rsidTr="00453738">
        <w:trPr>
          <w:trHeight w:val="510"/>
          <w:jc w:val="center"/>
        </w:trPr>
        <w:tc>
          <w:tcPr>
            <w:tcW w:w="396"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6.1</w:t>
            </w:r>
          </w:p>
        </w:tc>
        <w:tc>
          <w:tcPr>
            <w:tcW w:w="2524"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Кладбище традиционного захоронения</w:t>
            </w:r>
          </w:p>
        </w:tc>
        <w:tc>
          <w:tcPr>
            <w:tcW w:w="138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га</w:t>
            </w:r>
          </w:p>
        </w:tc>
        <w:tc>
          <w:tcPr>
            <w:tcW w:w="1441"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Местные нормативы</w:t>
            </w:r>
          </w:p>
        </w:tc>
        <w:tc>
          <w:tcPr>
            <w:tcW w:w="959"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0,24</w:t>
            </w:r>
          </w:p>
        </w:tc>
        <w:tc>
          <w:tcPr>
            <w:tcW w:w="1208"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76</w:t>
            </w:r>
          </w:p>
        </w:tc>
        <w:tc>
          <w:tcPr>
            <w:tcW w:w="88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32</w:t>
            </w:r>
          </w:p>
        </w:tc>
        <w:tc>
          <w:tcPr>
            <w:tcW w:w="790" w:type="dxa"/>
            <w:shd w:val="clear" w:color="auto" w:fill="auto"/>
            <w:vAlign w:val="center"/>
          </w:tcPr>
          <w:p w:rsidR="00453738" w:rsidRPr="00DE1227" w:rsidRDefault="00453738" w:rsidP="00453738">
            <w:pPr>
              <w:spacing w:after="0" w:line="240" w:lineRule="auto"/>
              <w:jc w:val="center"/>
              <w:rPr>
                <w:rFonts w:ascii="Times New Roman" w:eastAsia="Times New Roman" w:hAnsi="Times New Roman" w:cs="Times New Roman"/>
                <w:lang w:eastAsia="ru-RU"/>
              </w:rPr>
            </w:pPr>
            <w:r w:rsidRPr="00DE1227">
              <w:rPr>
                <w:rFonts w:ascii="Times New Roman" w:eastAsia="Times New Roman" w:hAnsi="Times New Roman" w:cs="Times New Roman"/>
                <w:lang w:eastAsia="ru-RU"/>
              </w:rPr>
              <w:t>42</w:t>
            </w:r>
          </w:p>
        </w:tc>
      </w:tr>
    </w:tbl>
    <w:p w:rsidR="00453738" w:rsidRPr="00DE1227" w:rsidRDefault="00453738" w:rsidP="00453738">
      <w:pPr>
        <w:pStyle w:val="af1"/>
        <w:rPr>
          <w:b/>
        </w:rPr>
      </w:pPr>
      <w:r w:rsidRPr="00DE1227">
        <w:rPr>
          <w:b/>
        </w:rPr>
        <w:t>Выводы:</w:t>
      </w:r>
    </w:p>
    <w:p w:rsidR="00CE5A54" w:rsidRPr="00DE1227" w:rsidRDefault="00453738" w:rsidP="00377FD7">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Череповец выполняет функции по обслуживанию населения г. Череповец, Череповецкого муниципального района, а также здесь представлены объекты обслуживания регионального и федерального значения. Город обладает развитой системой культурно-бытового обслуживания населения. Однако в городе наблюдается дефицит в соответствии с нормативами мест в дошкольных учреждениях и организациях дополнительного образования, учреждениях культуры (за исключением учреждений культуры клубного типа и музеев), спорта по всем районам города. Хорошо представлена сфера торговли и общественного питания.</w:t>
      </w:r>
    </w:p>
    <w:p w:rsidR="00453738" w:rsidRPr="00DE1227" w:rsidRDefault="00453738" w:rsidP="00453738">
      <w:pPr>
        <w:pStyle w:val="110"/>
      </w:pPr>
      <w:bookmarkStart w:id="62" w:name="_Toc50028230"/>
      <w:r w:rsidRPr="00DE1227">
        <w:t>Туризм и рекреация</w:t>
      </w:r>
      <w:bookmarkEnd w:id="62"/>
    </w:p>
    <w:p w:rsidR="00453738" w:rsidRPr="00DE1227" w:rsidRDefault="00453738" w:rsidP="00453738">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собенности экономико-географического положения города Череповца, развитая транспортная сеть, наличие памятников архитектуры, истории и культуры создают благоприятные предпосылки для формирования и развития в городе высокорентабельной культурно-рекреационной и туристической отрасли.</w:t>
      </w:r>
    </w:p>
    <w:p w:rsidR="00453738" w:rsidRPr="00DE1227" w:rsidRDefault="00453738" w:rsidP="00453738">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Череповец занимает удобное географическое положение, располагаясь вблизи от главных мегаполисов страны – Москвы и Санкт-Петербурга. Через территорию проходят все виды транспортных коммуникаций: железные и автомобильные ветви федерального значения, Волго-Балтийский водный путь и воздушный коридор Европа – Азия.</w:t>
      </w:r>
    </w:p>
    <w:p w:rsidR="00453738" w:rsidRPr="00DE1227" w:rsidRDefault="00453738" w:rsidP="00453738">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На фоне городов и районов Вологодской области, позиционирующих себя как территории с богатейшим культурным наследием, уникальным природно-рекреационным и этнографическим потенциалом, Череповец представляет особый интерес, поскольку сочетает в себе богатое историческое прошлое и мощную силу современного, делового, динамичного города.</w:t>
      </w:r>
    </w:p>
    <w:p w:rsidR="00453738" w:rsidRPr="00DE1227" w:rsidRDefault="00453738" w:rsidP="00453738">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Город обладает конкурентными преимуществами в развитии туризма:</w:t>
      </w:r>
    </w:p>
    <w:p w:rsidR="00453738" w:rsidRPr="00DE1227" w:rsidRDefault="00453738" w:rsidP="00D56350">
      <w:pPr>
        <w:pStyle w:val="a4"/>
      </w:pPr>
      <w:r w:rsidRPr="00DE1227">
        <w:t>существующая сеть предприятий туристской сферы и туристских компаний;</w:t>
      </w:r>
    </w:p>
    <w:p w:rsidR="00453738" w:rsidRPr="00DE1227" w:rsidRDefault="00453738" w:rsidP="00D56350">
      <w:pPr>
        <w:pStyle w:val="a4"/>
      </w:pPr>
      <w:r w:rsidRPr="00DE1227">
        <w:t>большое количество объектов культурного наследия (памятников истории, культуры, архитектуры);</w:t>
      </w:r>
    </w:p>
    <w:p w:rsidR="00453738" w:rsidRPr="00DE1227" w:rsidRDefault="00453738" w:rsidP="00D56350">
      <w:pPr>
        <w:pStyle w:val="a4"/>
      </w:pPr>
      <w:r w:rsidRPr="00DE1227">
        <w:t>выгодное экономико-географическое положение;</w:t>
      </w:r>
    </w:p>
    <w:p w:rsidR="00453738" w:rsidRPr="00DE1227" w:rsidRDefault="00453738" w:rsidP="00D56350">
      <w:pPr>
        <w:pStyle w:val="a4"/>
      </w:pPr>
      <w:r w:rsidRPr="00DE1227">
        <w:t>наличие брендов (Василий Верещагин, Константин Батюшков, Игорь Северянин, Иван Милютин, Александр Башлачев);</w:t>
      </w:r>
    </w:p>
    <w:p w:rsidR="00453738" w:rsidRPr="00DE1227" w:rsidRDefault="00453738" w:rsidP="00D56350">
      <w:pPr>
        <w:pStyle w:val="a4"/>
      </w:pPr>
      <w:r w:rsidRPr="00DE1227">
        <w:t>сохраненные уникальные традиции северного ткачества;</w:t>
      </w:r>
    </w:p>
    <w:p w:rsidR="00453738" w:rsidRPr="00DE1227" w:rsidRDefault="00453738" w:rsidP="00D56350">
      <w:pPr>
        <w:pStyle w:val="a4"/>
      </w:pPr>
      <w:r w:rsidRPr="00DE1227">
        <w:t>наличие уникального туристского ресурса – историко-культурного центра «Усадьба Гальских».</w:t>
      </w:r>
    </w:p>
    <w:p w:rsidR="00453738" w:rsidRPr="00DE1227" w:rsidRDefault="00453738" w:rsidP="00453738">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На территории города находятся: 77 памятников истории и архитектуры, 18 памятников археологии, 34 памятника монументального искусства, 2 музейных комплекса, 2 театра, 9 муниципальных музеев и 22 музея при образовательных учреждениях города, 7 корпоративных музеев, 3 частные галереи, 6 кинотеатров.</w:t>
      </w:r>
    </w:p>
    <w:p w:rsidR="00453738" w:rsidRPr="00DE1227" w:rsidRDefault="00453738" w:rsidP="00453738">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сновными приоритетными видами туризма и отдыха в Череповце выступают:</w:t>
      </w:r>
    </w:p>
    <w:p w:rsidR="00453738" w:rsidRPr="00DE1227" w:rsidRDefault="00453738" w:rsidP="00D56350">
      <w:pPr>
        <w:pStyle w:val="a4"/>
      </w:pPr>
      <w:r w:rsidRPr="00DE1227">
        <w:t>деловой (конгрессный) туризм, включающий собственно деловую, познавательную и рекреационную составляющие;</w:t>
      </w:r>
    </w:p>
    <w:p w:rsidR="00453738" w:rsidRPr="00DE1227" w:rsidRDefault="00453738" w:rsidP="00D56350">
      <w:pPr>
        <w:pStyle w:val="a4"/>
      </w:pPr>
      <w:r w:rsidRPr="00DE1227">
        <w:t>культурно-познавательный туризм, основанный на экскурсионном интересе к памятникам истории и культуры на территории города и окрестностей, как со стороны внутрирегиональных потребителей (образовательные поездки, поездки выходного дня), так и со стороны гостей региона;</w:t>
      </w:r>
    </w:p>
    <w:p w:rsidR="00453738" w:rsidRPr="00DE1227" w:rsidRDefault="00453738" w:rsidP="00D56350">
      <w:pPr>
        <w:pStyle w:val="a4"/>
      </w:pPr>
      <w:r w:rsidRPr="00DE1227">
        <w:t>круизный (путешествия на теплоходах по Волго-Балтийскому водному пути по маршрутам Москва – Санкт-Петербург, Москва – Кижи – Валаам, Астрахань – Санкт-Петербург, Нижний Новгород – Санкт-Петербург и др.).</w:t>
      </w:r>
    </w:p>
    <w:p w:rsidR="00453738" w:rsidRPr="00DE1227" w:rsidRDefault="00453738" w:rsidP="00D56350">
      <w:pPr>
        <w:pStyle w:val="a4"/>
      </w:pPr>
      <w:r w:rsidRPr="00DE1227">
        <w:t>лечебно-оздоровительный отдых в санаторно-профилактических учреждениях.</w:t>
      </w:r>
    </w:p>
    <w:p w:rsidR="00453738" w:rsidRPr="00DE1227" w:rsidRDefault="00453738" w:rsidP="00453738">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Коллективные средства размещения в г. Череповец представлены гостиницами общей вместимостью 1930 мест. Учреждения отдыха представлены 2 санаторно-профилактическими учреждениями вместимостью 250 мест. В 2013 году в г. Череповце за счет средств инвесторов введены объекты туристской инфраструктуры: ресторанно-гостиничный комплекс «Петр I», аквапарк «Радужный».</w:t>
      </w:r>
    </w:p>
    <w:p w:rsidR="00566D6F" w:rsidRPr="00DE1227" w:rsidRDefault="00566D6F" w:rsidP="00566D6F">
      <w:pPr>
        <w:pStyle w:val="11110"/>
      </w:pPr>
      <w:r w:rsidRPr="00DE1227">
        <w:rPr>
          <w:rFonts w:eastAsia="Times New Roman"/>
          <w:lang w:eastAsia="ru-RU"/>
        </w:rPr>
        <w:t>Основные специализированные коллективные средства размещения и гостиниц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88"/>
        <w:gridCol w:w="3690"/>
      </w:tblGrid>
      <w:tr w:rsidR="008D439C" w:rsidRPr="00DE1227" w:rsidTr="00A422B1">
        <w:trPr>
          <w:jc w:val="center"/>
        </w:trPr>
        <w:tc>
          <w:tcPr>
            <w:tcW w:w="3588" w:type="dxa"/>
          </w:tcPr>
          <w:p w:rsidR="00566D6F" w:rsidRPr="00DE1227" w:rsidRDefault="00566D6F" w:rsidP="00A422B1">
            <w:pPr>
              <w:pStyle w:val="11f0"/>
              <w:jc w:val="center"/>
              <w:rPr>
                <w:b/>
              </w:rPr>
            </w:pPr>
            <w:r w:rsidRPr="00DE1227">
              <w:rPr>
                <w:b/>
              </w:rPr>
              <w:t>Наименование гостиниц</w:t>
            </w:r>
          </w:p>
        </w:tc>
        <w:tc>
          <w:tcPr>
            <w:tcW w:w="3690" w:type="dxa"/>
          </w:tcPr>
          <w:p w:rsidR="00566D6F" w:rsidRPr="00DE1227" w:rsidRDefault="00566D6F" w:rsidP="00A422B1">
            <w:pPr>
              <w:pStyle w:val="11f0"/>
              <w:jc w:val="center"/>
              <w:rPr>
                <w:b/>
              </w:rPr>
            </w:pPr>
            <w:r w:rsidRPr="00DE1227">
              <w:rPr>
                <w:b/>
              </w:rPr>
              <w:t>Адрес</w:t>
            </w:r>
          </w:p>
        </w:tc>
      </w:tr>
      <w:tr w:rsidR="008D439C" w:rsidRPr="00DE1227" w:rsidTr="00A422B1">
        <w:trPr>
          <w:jc w:val="center"/>
        </w:trPr>
        <w:tc>
          <w:tcPr>
            <w:tcW w:w="3588" w:type="dxa"/>
            <w:vAlign w:val="center"/>
          </w:tcPr>
          <w:p w:rsidR="00566D6F" w:rsidRPr="00DE1227" w:rsidRDefault="00566D6F" w:rsidP="00A422B1">
            <w:pPr>
              <w:pStyle w:val="11f0"/>
            </w:pPr>
            <w:bookmarkStart w:id="63" w:name="_Hlk404086991"/>
            <w:r w:rsidRPr="00DE1227">
              <w:t>Апарт-отель «Череповец»</w:t>
            </w:r>
          </w:p>
        </w:tc>
        <w:tc>
          <w:tcPr>
            <w:tcW w:w="3690" w:type="dxa"/>
          </w:tcPr>
          <w:p w:rsidR="00566D6F" w:rsidRPr="00DE1227" w:rsidRDefault="00566D6F" w:rsidP="00A422B1">
            <w:pPr>
              <w:pStyle w:val="11f0"/>
            </w:pPr>
            <w:r w:rsidRPr="00DE1227">
              <w:t>ул. Парковая, 30</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Северные зори»</w:t>
            </w:r>
          </w:p>
        </w:tc>
        <w:tc>
          <w:tcPr>
            <w:tcW w:w="3690" w:type="dxa"/>
          </w:tcPr>
          <w:p w:rsidR="00566D6F" w:rsidRPr="00DE1227" w:rsidRDefault="00566D6F" w:rsidP="00A422B1">
            <w:pPr>
              <w:pStyle w:val="11f0"/>
            </w:pPr>
            <w:r w:rsidRPr="00DE1227">
              <w:t>Ул. Краснодонцев, 30</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Усадьба»</w:t>
            </w:r>
          </w:p>
        </w:tc>
        <w:tc>
          <w:tcPr>
            <w:tcW w:w="3690" w:type="dxa"/>
          </w:tcPr>
          <w:p w:rsidR="00566D6F" w:rsidRPr="00DE1227" w:rsidRDefault="00566D6F" w:rsidP="00A422B1">
            <w:pPr>
              <w:pStyle w:val="11f0"/>
            </w:pPr>
            <w:r w:rsidRPr="00DE1227">
              <w:t>Ул. Краснодонцев, 124</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Азалия»</w:t>
            </w:r>
          </w:p>
        </w:tc>
        <w:tc>
          <w:tcPr>
            <w:tcW w:w="3690" w:type="dxa"/>
          </w:tcPr>
          <w:p w:rsidR="00566D6F" w:rsidRPr="00DE1227" w:rsidRDefault="00566D6F" w:rsidP="00A422B1">
            <w:pPr>
              <w:pStyle w:val="11f0"/>
            </w:pPr>
            <w:r w:rsidRPr="00DE1227">
              <w:t>Ул. Краснодонцев, 126</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АРМ Премьер Отель»</w:t>
            </w:r>
          </w:p>
        </w:tc>
        <w:tc>
          <w:tcPr>
            <w:tcW w:w="3690" w:type="dxa"/>
          </w:tcPr>
          <w:p w:rsidR="00566D6F" w:rsidRPr="00DE1227" w:rsidRDefault="00566D6F" w:rsidP="00A422B1">
            <w:pPr>
              <w:pStyle w:val="11f0"/>
            </w:pPr>
            <w:r w:rsidRPr="00DE1227">
              <w:t>Северное Шоссе, 45 а</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Астор»</w:t>
            </w:r>
          </w:p>
        </w:tc>
        <w:tc>
          <w:tcPr>
            <w:tcW w:w="3690" w:type="dxa"/>
          </w:tcPr>
          <w:p w:rsidR="00566D6F" w:rsidRPr="00DE1227" w:rsidRDefault="00566D6F" w:rsidP="00A422B1">
            <w:pPr>
              <w:pStyle w:val="11f0"/>
            </w:pPr>
            <w:r w:rsidRPr="00DE1227">
              <w:t>Ул. Ломоносова, 19</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Бизнес-отель»</w:t>
            </w:r>
          </w:p>
        </w:tc>
        <w:tc>
          <w:tcPr>
            <w:tcW w:w="3690" w:type="dxa"/>
          </w:tcPr>
          <w:p w:rsidR="00566D6F" w:rsidRPr="00DE1227" w:rsidRDefault="00566D6F" w:rsidP="00A422B1">
            <w:pPr>
              <w:pStyle w:val="11f0"/>
            </w:pPr>
            <w:r w:rsidRPr="00DE1227">
              <w:t>Ул. Батюшкова, 7</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Бизнес-отель»</w:t>
            </w:r>
          </w:p>
        </w:tc>
        <w:tc>
          <w:tcPr>
            <w:tcW w:w="3690" w:type="dxa"/>
          </w:tcPr>
          <w:p w:rsidR="00566D6F" w:rsidRPr="00DE1227" w:rsidRDefault="00566D6F" w:rsidP="00A422B1">
            <w:pPr>
              <w:pStyle w:val="11f0"/>
            </w:pPr>
            <w:r w:rsidRPr="00DE1227">
              <w:t xml:space="preserve">Ул. Батюшкова, 7а </w:t>
            </w:r>
          </w:p>
        </w:tc>
      </w:tr>
      <w:tr w:rsidR="008D439C" w:rsidRPr="00DE1227" w:rsidTr="00A422B1">
        <w:trPr>
          <w:jc w:val="center"/>
        </w:trPr>
        <w:tc>
          <w:tcPr>
            <w:tcW w:w="3588" w:type="dxa"/>
            <w:vAlign w:val="center"/>
          </w:tcPr>
          <w:p w:rsidR="00566D6F" w:rsidRPr="00DE1227" w:rsidRDefault="00566D6F" w:rsidP="00A422B1">
            <w:pPr>
              <w:pStyle w:val="11f0"/>
            </w:pPr>
            <w:r w:rsidRPr="00DE1227">
              <w:t>Плавучая гостиница «Петр I»</w:t>
            </w:r>
          </w:p>
        </w:tc>
        <w:tc>
          <w:tcPr>
            <w:tcW w:w="3690" w:type="dxa"/>
          </w:tcPr>
          <w:p w:rsidR="00566D6F" w:rsidRPr="00DE1227" w:rsidRDefault="00566D6F" w:rsidP="00A422B1">
            <w:pPr>
              <w:pStyle w:val="11f0"/>
            </w:pPr>
            <w:r w:rsidRPr="00DE1227">
              <w:t>Ул. Набережная, 29, причал 1</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Визит»</w:t>
            </w:r>
          </w:p>
        </w:tc>
        <w:tc>
          <w:tcPr>
            <w:tcW w:w="3690" w:type="dxa"/>
          </w:tcPr>
          <w:p w:rsidR="00566D6F" w:rsidRPr="00DE1227" w:rsidRDefault="00566D6F" w:rsidP="00A422B1">
            <w:pPr>
              <w:pStyle w:val="11f0"/>
            </w:pPr>
            <w:r w:rsidRPr="00DE1227">
              <w:t>Пр. Луначарского, 29</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Виктория»</w:t>
            </w:r>
          </w:p>
        </w:tc>
        <w:tc>
          <w:tcPr>
            <w:tcW w:w="3690" w:type="dxa"/>
          </w:tcPr>
          <w:p w:rsidR="00566D6F" w:rsidRPr="00DE1227" w:rsidRDefault="00566D6F" w:rsidP="00A422B1">
            <w:pPr>
              <w:pStyle w:val="11f0"/>
            </w:pPr>
            <w:r w:rsidRPr="00DE1227">
              <w:t>Ул. Окинина, 9</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Винтаж»</w:t>
            </w:r>
          </w:p>
        </w:tc>
        <w:tc>
          <w:tcPr>
            <w:tcW w:w="3690" w:type="dxa"/>
          </w:tcPr>
          <w:p w:rsidR="00566D6F" w:rsidRPr="00DE1227" w:rsidRDefault="00566D6F" w:rsidP="00A422B1">
            <w:pPr>
              <w:pStyle w:val="11f0"/>
            </w:pPr>
            <w:r w:rsidRPr="00DE1227">
              <w:t>Пр. Советский, 47</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Вип-отель»</w:t>
            </w:r>
          </w:p>
        </w:tc>
        <w:tc>
          <w:tcPr>
            <w:tcW w:w="3690" w:type="dxa"/>
          </w:tcPr>
          <w:p w:rsidR="00566D6F" w:rsidRPr="00DE1227" w:rsidRDefault="00566D6F" w:rsidP="00A422B1">
            <w:pPr>
              <w:pStyle w:val="11f0"/>
            </w:pPr>
            <w:r w:rsidRPr="00DE1227">
              <w:t>Ул. Новосельская, 13/34</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Гармония»</w:t>
            </w:r>
          </w:p>
        </w:tc>
        <w:tc>
          <w:tcPr>
            <w:tcW w:w="3690" w:type="dxa"/>
          </w:tcPr>
          <w:p w:rsidR="00566D6F" w:rsidRPr="00DE1227" w:rsidRDefault="00566D6F" w:rsidP="00A422B1">
            <w:pPr>
              <w:pStyle w:val="11f0"/>
            </w:pPr>
            <w:r w:rsidRPr="00DE1227">
              <w:t>Ул. Вологодская, 35</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Глория»</w:t>
            </w:r>
          </w:p>
        </w:tc>
        <w:tc>
          <w:tcPr>
            <w:tcW w:w="3690" w:type="dxa"/>
          </w:tcPr>
          <w:p w:rsidR="00566D6F" w:rsidRPr="00DE1227" w:rsidRDefault="00566D6F" w:rsidP="00A422B1">
            <w:pPr>
              <w:pStyle w:val="11f0"/>
            </w:pPr>
            <w:r w:rsidRPr="00DE1227">
              <w:t>Ул. Устюженская, 7</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Ленинград»</w:t>
            </w:r>
          </w:p>
        </w:tc>
        <w:tc>
          <w:tcPr>
            <w:tcW w:w="3690" w:type="dxa"/>
          </w:tcPr>
          <w:p w:rsidR="00566D6F" w:rsidRPr="00DE1227" w:rsidRDefault="00566D6F" w:rsidP="00A422B1">
            <w:pPr>
              <w:pStyle w:val="11f0"/>
            </w:pPr>
            <w:r w:rsidRPr="00DE1227">
              <w:t>Бульвар Доменщиков, 36</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Металлург»</w:t>
            </w:r>
          </w:p>
        </w:tc>
        <w:tc>
          <w:tcPr>
            <w:tcW w:w="3690" w:type="dxa"/>
          </w:tcPr>
          <w:p w:rsidR="00566D6F" w:rsidRPr="00DE1227" w:rsidRDefault="00566D6F" w:rsidP="00A422B1">
            <w:pPr>
              <w:pStyle w:val="11f0"/>
            </w:pPr>
            <w:r w:rsidRPr="00DE1227">
              <w:t>Ул. Вологодская, 5 а</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Мини-отель»</w:t>
            </w:r>
          </w:p>
        </w:tc>
        <w:tc>
          <w:tcPr>
            <w:tcW w:w="3690" w:type="dxa"/>
          </w:tcPr>
          <w:p w:rsidR="00566D6F" w:rsidRPr="00DE1227" w:rsidRDefault="00566D6F" w:rsidP="00A422B1">
            <w:pPr>
              <w:pStyle w:val="11f0"/>
            </w:pPr>
            <w:r w:rsidRPr="00DE1227">
              <w:t>Ул. Металлургов, 4 а</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Планета +»</w:t>
            </w:r>
          </w:p>
        </w:tc>
        <w:tc>
          <w:tcPr>
            <w:tcW w:w="3690" w:type="dxa"/>
          </w:tcPr>
          <w:p w:rsidR="00566D6F" w:rsidRPr="00DE1227" w:rsidRDefault="00566D6F" w:rsidP="00A422B1">
            <w:pPr>
              <w:pStyle w:val="11f0"/>
            </w:pPr>
            <w:r w:rsidRPr="00DE1227">
              <w:t>Ул. Социалистическая, 27</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Планета»</w:t>
            </w:r>
          </w:p>
        </w:tc>
        <w:tc>
          <w:tcPr>
            <w:tcW w:w="3690" w:type="dxa"/>
          </w:tcPr>
          <w:p w:rsidR="00566D6F" w:rsidRPr="00DE1227" w:rsidRDefault="00566D6F" w:rsidP="00A422B1">
            <w:pPr>
              <w:pStyle w:val="11f0"/>
            </w:pPr>
            <w:r w:rsidRPr="00DE1227">
              <w:t>Ул.  Монтклер, 17 а</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Райский уголок»</w:t>
            </w:r>
          </w:p>
        </w:tc>
        <w:tc>
          <w:tcPr>
            <w:tcW w:w="3690" w:type="dxa"/>
          </w:tcPr>
          <w:p w:rsidR="00566D6F" w:rsidRPr="00DE1227" w:rsidRDefault="00566D6F" w:rsidP="00A422B1">
            <w:pPr>
              <w:pStyle w:val="11f0"/>
            </w:pPr>
            <w:r w:rsidRPr="00DE1227">
              <w:t>Бульвар Доменщиков, 43</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Рандеву»</w:t>
            </w:r>
          </w:p>
        </w:tc>
        <w:tc>
          <w:tcPr>
            <w:tcW w:w="3690" w:type="dxa"/>
          </w:tcPr>
          <w:p w:rsidR="00566D6F" w:rsidRPr="00DE1227" w:rsidRDefault="00566D6F" w:rsidP="00A422B1">
            <w:pPr>
              <w:pStyle w:val="11f0"/>
            </w:pPr>
            <w:r w:rsidRPr="00DE1227">
              <w:t>Пр. Советский, 54</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Хостел «Graffiti»</w:t>
            </w:r>
          </w:p>
        </w:tc>
        <w:tc>
          <w:tcPr>
            <w:tcW w:w="3690" w:type="dxa"/>
          </w:tcPr>
          <w:p w:rsidR="00566D6F" w:rsidRPr="00DE1227" w:rsidRDefault="00566D6F" w:rsidP="00A422B1">
            <w:pPr>
              <w:pStyle w:val="11f0"/>
            </w:pPr>
            <w:r w:rsidRPr="00DE1227">
              <w:t>Ул. Металлургов,9</w:t>
            </w:r>
          </w:p>
        </w:tc>
      </w:tr>
      <w:tr w:rsidR="008D439C" w:rsidRPr="00DE1227" w:rsidTr="00A422B1">
        <w:trPr>
          <w:jc w:val="center"/>
        </w:trPr>
        <w:tc>
          <w:tcPr>
            <w:tcW w:w="3588" w:type="dxa"/>
            <w:vAlign w:val="center"/>
          </w:tcPr>
          <w:p w:rsidR="00566D6F" w:rsidRPr="00DE1227" w:rsidRDefault="00566D6F" w:rsidP="00A422B1">
            <w:pPr>
              <w:pStyle w:val="11f0"/>
            </w:pPr>
            <w:r w:rsidRPr="00DE1227">
              <w:t>Отель «Милютинский»</w:t>
            </w:r>
          </w:p>
        </w:tc>
        <w:tc>
          <w:tcPr>
            <w:tcW w:w="3690" w:type="dxa"/>
          </w:tcPr>
          <w:p w:rsidR="00566D6F" w:rsidRPr="00DE1227" w:rsidRDefault="00566D6F" w:rsidP="00A422B1">
            <w:pPr>
              <w:pStyle w:val="11f0"/>
            </w:pPr>
            <w:r w:rsidRPr="00DE1227">
              <w:t>Ул. Коммунистов, 25</w:t>
            </w:r>
          </w:p>
        </w:tc>
      </w:tr>
      <w:tr w:rsidR="008D439C" w:rsidRPr="00DE1227" w:rsidTr="00A422B1">
        <w:trPr>
          <w:jc w:val="center"/>
        </w:trPr>
        <w:tc>
          <w:tcPr>
            <w:tcW w:w="3588" w:type="dxa"/>
            <w:vAlign w:val="center"/>
          </w:tcPr>
          <w:p w:rsidR="00566D6F" w:rsidRPr="00DE1227" w:rsidRDefault="00566D6F" w:rsidP="00A422B1">
            <w:pPr>
              <w:pStyle w:val="11f0"/>
            </w:pPr>
            <w:r w:rsidRPr="00DE1227">
              <w:t>Отель «Ампаро»</w:t>
            </w:r>
          </w:p>
        </w:tc>
        <w:tc>
          <w:tcPr>
            <w:tcW w:w="3690" w:type="dxa"/>
          </w:tcPr>
          <w:p w:rsidR="00566D6F" w:rsidRPr="00DE1227" w:rsidRDefault="00566D6F" w:rsidP="00A422B1">
            <w:pPr>
              <w:pStyle w:val="11f0"/>
            </w:pPr>
            <w:r w:rsidRPr="00DE1227">
              <w:t>Ул. Ленина, 52</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Воскресенская»</w:t>
            </w:r>
          </w:p>
        </w:tc>
        <w:tc>
          <w:tcPr>
            <w:tcW w:w="3690" w:type="dxa"/>
          </w:tcPr>
          <w:p w:rsidR="00566D6F" w:rsidRPr="00DE1227" w:rsidRDefault="00566D6F" w:rsidP="00A422B1">
            <w:pPr>
              <w:pStyle w:val="11f0"/>
            </w:pPr>
            <w:r w:rsidRPr="00DE1227">
              <w:t>Пр. Советский,82</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Единство»</w:t>
            </w:r>
          </w:p>
        </w:tc>
        <w:tc>
          <w:tcPr>
            <w:tcW w:w="3690" w:type="dxa"/>
          </w:tcPr>
          <w:p w:rsidR="00566D6F" w:rsidRPr="00DE1227" w:rsidRDefault="00566D6F" w:rsidP="00A422B1">
            <w:pPr>
              <w:pStyle w:val="11f0"/>
            </w:pPr>
            <w:r w:rsidRPr="00DE1227">
              <w:t>Ул. Ломоносова, 19</w:t>
            </w:r>
          </w:p>
        </w:tc>
      </w:tr>
      <w:tr w:rsidR="008D439C" w:rsidRPr="00DE1227" w:rsidTr="00A422B1">
        <w:trPr>
          <w:jc w:val="center"/>
        </w:trPr>
        <w:tc>
          <w:tcPr>
            <w:tcW w:w="3588" w:type="dxa"/>
            <w:vAlign w:val="center"/>
          </w:tcPr>
          <w:p w:rsidR="00566D6F" w:rsidRPr="00DE1227" w:rsidRDefault="00566D6F" w:rsidP="00A422B1">
            <w:pPr>
              <w:pStyle w:val="11f0"/>
            </w:pPr>
            <w:r w:rsidRPr="00DE1227">
              <w:t>Гостиница «Дискавери»</w:t>
            </w:r>
          </w:p>
        </w:tc>
        <w:tc>
          <w:tcPr>
            <w:tcW w:w="3690" w:type="dxa"/>
          </w:tcPr>
          <w:p w:rsidR="00566D6F" w:rsidRPr="00DE1227" w:rsidRDefault="00566D6F" w:rsidP="00A422B1">
            <w:pPr>
              <w:pStyle w:val="11f0"/>
            </w:pPr>
            <w:r w:rsidRPr="00DE1227">
              <w:t>Ул. Годовикова, 8</w:t>
            </w:r>
          </w:p>
        </w:tc>
      </w:tr>
      <w:tr w:rsidR="008D439C" w:rsidRPr="00DE1227" w:rsidTr="00A422B1">
        <w:trPr>
          <w:jc w:val="center"/>
        </w:trPr>
        <w:tc>
          <w:tcPr>
            <w:tcW w:w="3588" w:type="dxa"/>
          </w:tcPr>
          <w:p w:rsidR="00566D6F" w:rsidRPr="00DE1227" w:rsidRDefault="00566D6F" w:rsidP="00A422B1">
            <w:pPr>
              <w:pStyle w:val="11f0"/>
            </w:pPr>
            <w:r w:rsidRPr="00DE1227">
              <w:t>МУП санаторий «Адонис»</w:t>
            </w:r>
          </w:p>
        </w:tc>
        <w:tc>
          <w:tcPr>
            <w:tcW w:w="3690" w:type="dxa"/>
          </w:tcPr>
          <w:p w:rsidR="00566D6F" w:rsidRPr="00DE1227" w:rsidRDefault="00566D6F" w:rsidP="00A422B1">
            <w:pPr>
              <w:pStyle w:val="11f0"/>
            </w:pPr>
            <w:r w:rsidRPr="00DE1227">
              <w:t>Ул. К.Белова,48</w:t>
            </w:r>
          </w:p>
        </w:tc>
      </w:tr>
      <w:tr w:rsidR="008D439C" w:rsidRPr="00DE1227" w:rsidTr="00A422B1">
        <w:trPr>
          <w:jc w:val="center"/>
        </w:trPr>
        <w:tc>
          <w:tcPr>
            <w:tcW w:w="3588" w:type="dxa"/>
          </w:tcPr>
          <w:p w:rsidR="00566D6F" w:rsidRPr="00DE1227" w:rsidRDefault="00566D6F" w:rsidP="00A422B1">
            <w:pPr>
              <w:pStyle w:val="11f0"/>
            </w:pPr>
            <w:r w:rsidRPr="00DE1227">
              <w:t>Медицинский комплекс (санаторий) «Родник»</w:t>
            </w:r>
          </w:p>
        </w:tc>
        <w:tc>
          <w:tcPr>
            <w:tcW w:w="3690" w:type="dxa"/>
          </w:tcPr>
          <w:p w:rsidR="00566D6F" w:rsidRPr="00DE1227" w:rsidRDefault="00566D6F" w:rsidP="00A422B1">
            <w:pPr>
              <w:pStyle w:val="11f0"/>
            </w:pPr>
            <w:r w:rsidRPr="00DE1227">
              <w:t>Ул. Данилова, 24</w:t>
            </w:r>
          </w:p>
        </w:tc>
      </w:tr>
    </w:tbl>
    <w:bookmarkEnd w:id="63"/>
    <w:p w:rsidR="00CE5A54" w:rsidRPr="00DE1227" w:rsidRDefault="00566D6F" w:rsidP="00377FD7">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Доля туризма в структуре ВВП города оценивается в 4%. Ежегодный траффик круизных туристических лайнеров через акваторию Череповца составляет 700-900 пассажирских судов, но швартуются лишь 3 – 5%.</w:t>
      </w:r>
    </w:p>
    <w:p w:rsidR="00566D6F" w:rsidRPr="00DE1227" w:rsidRDefault="006B08BE" w:rsidP="00377FD7">
      <w:pPr>
        <w:spacing w:before="120" w:after="120" w:line="360" w:lineRule="auto"/>
        <w:ind w:firstLine="709"/>
        <w:contextualSpacing/>
        <w:jc w:val="both"/>
        <w:rPr>
          <w:rFonts w:ascii="Times New Roman" w:hAnsi="Times New Roman" w:cs="Times New Roman"/>
          <w:iCs/>
          <w:sz w:val="26"/>
          <w:szCs w:val="26"/>
        </w:rPr>
      </w:pPr>
      <w:r w:rsidRPr="00DE1227">
        <w:rPr>
          <w:noProof/>
          <w:lang w:eastAsia="ru-RU"/>
        </w:rPr>
        <w:drawing>
          <wp:anchor distT="0" distB="0" distL="114300" distR="114300" simplePos="0" relativeHeight="251658240" behindDoc="0" locked="0" layoutInCell="1" allowOverlap="1">
            <wp:simplePos x="0" y="0"/>
            <wp:positionH relativeFrom="margin">
              <wp:align>center</wp:align>
            </wp:positionH>
            <wp:positionV relativeFrom="paragraph">
              <wp:posOffset>6350</wp:posOffset>
            </wp:positionV>
            <wp:extent cx="4380865" cy="1329055"/>
            <wp:effectExtent l="0" t="0" r="635" b="4445"/>
            <wp:wrapSquare wrapText="bothSides"/>
            <wp:docPr id="3" name="Рисунок 3" descr="C:\Users\1\Desktop\череповец\туризм.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Desktop\череповец\туризм.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80865" cy="1329055"/>
                    </a:xfrm>
                    <a:prstGeom prst="rect">
                      <a:avLst/>
                    </a:prstGeom>
                    <a:noFill/>
                    <a:ln w="9525">
                      <a:noFill/>
                      <a:miter lim="800000"/>
                      <a:headEnd/>
                      <a:tailEnd/>
                    </a:ln>
                  </pic:spPr>
                </pic:pic>
              </a:graphicData>
            </a:graphic>
          </wp:anchor>
        </w:drawing>
      </w:r>
    </w:p>
    <w:p w:rsidR="006B08BE" w:rsidRPr="00DE1227" w:rsidRDefault="006B08BE" w:rsidP="006B08BE">
      <w:pPr>
        <w:pStyle w:val="a1"/>
        <w:rPr>
          <w:lang w:eastAsia="ru-RU"/>
        </w:rPr>
      </w:pPr>
      <w:r w:rsidRPr="00DE1227">
        <w:rPr>
          <w:noProof/>
        </w:rPr>
        <w:t>Количество туристов и экскурсантов, тыс. человек</w:t>
      </w:r>
      <w:r w:rsidRPr="00DE1227">
        <w:rPr>
          <w:rStyle w:val="affff0"/>
          <w:noProof/>
        </w:rPr>
        <w:footnoteReference w:id="22"/>
      </w:r>
    </w:p>
    <w:p w:rsidR="006B08BE" w:rsidRPr="00DE1227" w:rsidRDefault="006B08BE" w:rsidP="006B08BE">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сновные туристские маршруты, включающие г. Череповец:</w:t>
      </w:r>
    </w:p>
    <w:p w:rsidR="006B08BE" w:rsidRPr="00DE1227" w:rsidRDefault="006B08BE" w:rsidP="006B08BE">
      <w:pPr>
        <w:pStyle w:val="a4"/>
      </w:pPr>
      <w:r w:rsidRPr="00DE1227">
        <w:t>Круизные маршруты продолжительностью от 3 до 20 дней, в т.ч.: Москва – Санкт-Петербург, Москва – Кижи – Валаам, Астрахань – Санкт-Петербург, Нижний Новгород – Санкт-Петербург и др.;</w:t>
      </w:r>
    </w:p>
    <w:p w:rsidR="006B08BE" w:rsidRPr="00DE1227" w:rsidRDefault="006B08BE" w:rsidP="006B08BE">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Маршруты выходного дня, в т.ч.:</w:t>
      </w:r>
    </w:p>
    <w:p w:rsidR="006B08BE" w:rsidRPr="00DE1227" w:rsidRDefault="006B08BE" w:rsidP="006B08BE">
      <w:pPr>
        <w:pStyle w:val="a4"/>
      </w:pPr>
      <w:r w:rsidRPr="00DE1227">
        <w:t>Вологда – Сизьма – Череповец – Владимировка – Устюжна;</w:t>
      </w:r>
    </w:p>
    <w:p w:rsidR="006B08BE" w:rsidRPr="00DE1227" w:rsidRDefault="006B08BE" w:rsidP="006B08BE">
      <w:pPr>
        <w:pStyle w:val="a4"/>
      </w:pPr>
      <w:r w:rsidRPr="00DE1227">
        <w:t>Санкт-Петербург – Череповец – Сизьма – Вологда.</w:t>
      </w:r>
    </w:p>
    <w:p w:rsidR="006B08BE" w:rsidRPr="00DE1227" w:rsidRDefault="006B08BE" w:rsidP="006B08BE">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настоящее время непосредственно в городе сформированы 3 туристско-экскурсионных маршрута по основным достопримечательностям.</w:t>
      </w:r>
    </w:p>
    <w:p w:rsidR="006B08BE" w:rsidRPr="00DE1227" w:rsidRDefault="006B08BE" w:rsidP="006B08BE">
      <w:pPr>
        <w:pStyle w:val="a4"/>
      </w:pPr>
      <w:r w:rsidRPr="00DE1227">
        <w:t xml:space="preserve">Череповец – ворота «Железного поля» </w:t>
      </w:r>
    </w:p>
    <w:p w:rsidR="006B08BE" w:rsidRPr="00DE1227" w:rsidRDefault="006B08BE" w:rsidP="006B08BE">
      <w:pPr>
        <w:pStyle w:val="a4"/>
      </w:pPr>
      <w:r w:rsidRPr="00DE1227">
        <w:t xml:space="preserve">Художественно-промышленный маршрут «Братья Верещагины: картина маслом» </w:t>
      </w:r>
    </w:p>
    <w:p w:rsidR="006B08BE" w:rsidRPr="00DE1227" w:rsidRDefault="006B08BE" w:rsidP="006B08BE">
      <w:pPr>
        <w:pStyle w:val="a4"/>
      </w:pPr>
      <w:r w:rsidRPr="00DE1227">
        <w:t xml:space="preserve">«Череповец – горячее сердце Русского Севера» </w:t>
      </w:r>
    </w:p>
    <w:p w:rsidR="006B08BE" w:rsidRPr="00DE1227" w:rsidRDefault="006B08BE" w:rsidP="006B08BE">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Значительное внимание Правительство Вологодской области совместно с Вологодской митрополией уделяет развитию паломнического туризма, в настоящее время в области сформированы и действуют более 30 религиозно-познавательных и паломнических маршрутов, операторами которых являются туроператоры области, в том числе в г. Череповец и Череповецком районе – «Святыни родного края. Преподобный Сергий Шухтовский», «Святыни родного края. Преподобный Игнатий Ломский», «Святыни Череповца».</w:t>
      </w:r>
    </w:p>
    <w:p w:rsidR="006B08BE" w:rsidRPr="00DE1227" w:rsidRDefault="006B08BE" w:rsidP="006B08BE">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Вологодской области созданы условия и начата работа по реализации межрегионального историко-культурного и туристского проекта «Серебряное ожерелье России», повышается качество туристского продукта, формируется положительный туристский имидж, ведется интенсивное развитие и популяризация туристских брендов. Распоряжением Правительства Российской Федерации от 05.05.2018 № 872-р утверждена Концепция федеральной целевой программы «Развитие внутреннего и въездного туризма в Российской Федерации (2019-2025 годы)», в которую входят 15 перспективных туристских укрупненных инвестиционных проектов субъектов Российской Федерации. В проект «Серебряное ожерелье России» включена Вологодская область с основной специализацией – культурно-познавательный туризм с элементами экологического и религиозного. Формируются и развиваются туристско-рекреационные кластеры в области. В 2013-2018 годы на территории Вологодской области реализовывались три инвестиционных проекта по созданию туристско-рекреационных кластеров, в том числе, «Центральная городская набережная» г. Череповец.</w:t>
      </w:r>
    </w:p>
    <w:p w:rsidR="006B08BE" w:rsidRPr="00DE1227" w:rsidRDefault="006B08BE" w:rsidP="006B08BE">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уть кластера: объединение нескольких инвестиционных проектов для создания регионального туристко-рекреационного комплекса, ориентированного на горожан, российских и иностранных туристов.</w:t>
      </w:r>
    </w:p>
    <w:p w:rsidR="006B08BE" w:rsidRPr="00DE1227" w:rsidRDefault="006B08BE" w:rsidP="006B08BE">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остав кластера:</w:t>
      </w:r>
    </w:p>
    <w:p w:rsidR="006B08BE" w:rsidRPr="00DE1227" w:rsidRDefault="006B08BE" w:rsidP="006B08BE">
      <w:pPr>
        <w:pStyle w:val="a4"/>
      </w:pPr>
      <w:r w:rsidRPr="00DE1227">
        <w:t xml:space="preserve">Субкластер «Центральная городская набережная, территория от Ягорбского моста до Октябрьского моста» </w:t>
      </w:r>
    </w:p>
    <w:p w:rsidR="006B08BE" w:rsidRPr="00DE1227" w:rsidRDefault="006B08BE" w:rsidP="006B08BE">
      <w:pPr>
        <w:pStyle w:val="a4"/>
      </w:pPr>
      <w:r w:rsidRPr="00DE1227">
        <w:t>Субкластер «Центральная городская набережная, территория в районе Усадьба Гальских к востоку от Октябрьского моста»</w:t>
      </w:r>
    </w:p>
    <w:p w:rsidR="00F61E32" w:rsidRPr="00DE1227" w:rsidRDefault="00F61E32" w:rsidP="00F61E32">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2013-2018 годы на территории Вологодской области реализовывались три инвестиционных проекта по созданию туристско-рекреационных кластеров, в том числе, «Центральная городская набережная» г. Череповец.</w:t>
      </w:r>
    </w:p>
    <w:p w:rsidR="00F61E32" w:rsidRPr="00DE1227" w:rsidRDefault="00F61E32" w:rsidP="00F61E32">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уть кластера: объединение нескольких инвестиционных проектов для создания регионального туристко-рекреационного комплекса, ориентированного на горожан, российских и иностранных туристов.</w:t>
      </w:r>
    </w:p>
    <w:p w:rsidR="00F61E32" w:rsidRPr="00DE1227" w:rsidRDefault="00F61E32" w:rsidP="00F61E32">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результате реализации проекта на территории города Череповца выполнены строительно-монтажные работы и введены в эксплуатацию объект капитального строительства «Туристско-рекреационный кластер «Центральная городская набережная» (на участке от ул. Милютина до пер. Красный) и «Туристско-рекреационный комплекс «Усадьба Гальских». Транспортная инфраструктура территории».</w:t>
      </w:r>
    </w:p>
    <w:p w:rsidR="00F61E32" w:rsidRPr="00DE1227" w:rsidRDefault="00F61E32" w:rsidP="00F61E32">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Завершены инвестиционные проекты за счет средств частных инвесторов - музей металлургической промышленности, выставочный комплекс; пассажирский причал; 2 общественно-культурных комплекса; музей русского самовара, центр активного отдыха «Каньон парк», интерактивный центр «Зеленая планета» АО</w:t>
      </w:r>
      <w:r w:rsidR="009B5615" w:rsidRPr="00DE1227">
        <w:rPr>
          <w:rFonts w:ascii="Times New Roman" w:hAnsi="Times New Roman" w:cs="Times New Roman"/>
          <w:iCs/>
          <w:sz w:val="26"/>
          <w:szCs w:val="26"/>
        </w:rPr>
        <w:t> </w:t>
      </w:r>
      <w:r w:rsidRPr="00DE1227">
        <w:rPr>
          <w:rFonts w:ascii="Times New Roman" w:hAnsi="Times New Roman" w:cs="Times New Roman"/>
          <w:iCs/>
          <w:sz w:val="26"/>
          <w:szCs w:val="26"/>
        </w:rPr>
        <w:t>«Апатит», 3 объекта общественного питания и другие объекты в городе Череповце.</w:t>
      </w:r>
    </w:p>
    <w:p w:rsidR="00F61E32" w:rsidRPr="00DE1227" w:rsidRDefault="00035376" w:rsidP="00F61E32">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период 2019-</w:t>
      </w:r>
      <w:r w:rsidR="00F61E32" w:rsidRPr="00DE1227">
        <w:rPr>
          <w:rFonts w:ascii="Times New Roman" w:hAnsi="Times New Roman" w:cs="Times New Roman"/>
          <w:iCs/>
          <w:sz w:val="26"/>
          <w:szCs w:val="26"/>
        </w:rPr>
        <w:t>2022 гг. на территории города будет реализован инвестиционный проект «Субкластер «Череповец – горячее сердце русского севера», включен в состав проекта «Создание туристско-рекреационного кластера «Русские берега» (круизный кластер Вологодской области)». За счет средств Федеральной программы «Экономическое развитие и инновационная экономик</w:t>
      </w:r>
      <w:r w:rsidR="005B1C6D" w:rsidRPr="00DE1227">
        <w:rPr>
          <w:rFonts w:ascii="Times New Roman" w:hAnsi="Times New Roman" w:cs="Times New Roman"/>
          <w:iCs/>
          <w:sz w:val="26"/>
          <w:szCs w:val="26"/>
        </w:rPr>
        <w:t>а» в период 2019-</w:t>
      </w:r>
      <w:r w:rsidR="00F61E32" w:rsidRPr="00DE1227">
        <w:rPr>
          <w:rFonts w:ascii="Times New Roman" w:hAnsi="Times New Roman" w:cs="Times New Roman"/>
          <w:iCs/>
          <w:sz w:val="26"/>
          <w:szCs w:val="26"/>
        </w:rPr>
        <w:t>2022 года будут выполнены следующие виды работ:</w:t>
      </w:r>
    </w:p>
    <w:p w:rsidR="00F61E32" w:rsidRPr="00DE1227" w:rsidRDefault="002F3487" w:rsidP="001070BF">
      <w:pPr>
        <w:pStyle w:val="a4"/>
      </w:pPr>
      <w:r>
        <w:t>в 2020</w:t>
      </w:r>
      <w:r w:rsidR="005B1C6D" w:rsidRPr="00DE1227">
        <w:t>-</w:t>
      </w:r>
      <w:r w:rsidR="00F61E32" w:rsidRPr="00DE1227">
        <w:t>202</w:t>
      </w:r>
      <w:r>
        <w:t>1</w:t>
      </w:r>
      <w:r w:rsidR="00F61E32" w:rsidRPr="00DE1227">
        <w:t xml:space="preserve"> гг. будут проведены работы по берегоукреплению на территории Историко-этнографического музея «Усадьба Гальских», а также реки Ягорбы на участке от Курсантского бульвара до автомобильного моста;</w:t>
      </w:r>
    </w:p>
    <w:p w:rsidR="00F61E32" w:rsidRPr="00DE1227" w:rsidRDefault="00E14D17" w:rsidP="001070BF">
      <w:pPr>
        <w:pStyle w:val="a4"/>
      </w:pPr>
      <w:r w:rsidRPr="00DE1227">
        <w:t>2020</w:t>
      </w:r>
      <w:r w:rsidR="002F3487">
        <w:t>-2021</w:t>
      </w:r>
      <w:r w:rsidRPr="00DE1227">
        <w:t xml:space="preserve"> год -</w:t>
      </w:r>
      <w:r w:rsidR="00F61E32" w:rsidRPr="00DE1227">
        <w:t xml:space="preserve"> строительство инженерной и транспортной инфраструктуры в створе ул. М. Горького;</w:t>
      </w:r>
    </w:p>
    <w:p w:rsidR="00F61E32" w:rsidRPr="00DE1227" w:rsidRDefault="00F61E32" w:rsidP="001070BF">
      <w:pPr>
        <w:pStyle w:val="a4"/>
      </w:pPr>
      <w:r w:rsidRPr="00DE1227">
        <w:t>2021 год - работы по берегоукреплению Набережной в районе Соборной горки;</w:t>
      </w:r>
    </w:p>
    <w:p w:rsidR="00F61E32" w:rsidRPr="00DE1227" w:rsidRDefault="00F61E32" w:rsidP="0052632F">
      <w:pPr>
        <w:pStyle w:val="a4"/>
      </w:pPr>
      <w:r w:rsidRPr="00DE1227">
        <w:t>строительство обеспечивающей инфраструктуры на участке набережной от ул. Университетской до туристического причала, в т. ч.   причальной инфраструктуры в районе Соборной горки.</w:t>
      </w:r>
    </w:p>
    <w:p w:rsidR="00F61E32" w:rsidRPr="00DE1227" w:rsidRDefault="00F61E32" w:rsidP="00F61E32">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рамках проекта «Субкластер «Череповец – горячее сердце русского севера» за счет частных инвестиций будут реализованы следующие инвестиционные проекты:</w:t>
      </w:r>
    </w:p>
    <w:p w:rsidR="00F61E32" w:rsidRPr="00DE1227" w:rsidRDefault="00F61E32" w:rsidP="00155F96">
      <w:pPr>
        <w:pStyle w:val="a4"/>
      </w:pPr>
      <w:r w:rsidRPr="00DE1227">
        <w:t>Торгово-развлекательный комплекс;</w:t>
      </w:r>
    </w:p>
    <w:p w:rsidR="00F61E32" w:rsidRPr="00DE1227" w:rsidRDefault="00F61E32" w:rsidP="00155F96">
      <w:pPr>
        <w:pStyle w:val="a4"/>
      </w:pPr>
      <w:r w:rsidRPr="00DE1227">
        <w:t>Гостинично - спортивный комплекс на территории в районе Усадьбы Гальских;</w:t>
      </w:r>
    </w:p>
    <w:p w:rsidR="00F61E32" w:rsidRPr="00DE1227" w:rsidRDefault="00F61E32" w:rsidP="00155F96">
      <w:pPr>
        <w:pStyle w:val="a4"/>
      </w:pPr>
      <w:r w:rsidRPr="00DE1227">
        <w:t>Многофункциональный физкультурно-оздоровительный комплекс с бассейном;</w:t>
      </w:r>
    </w:p>
    <w:p w:rsidR="00F61E32" w:rsidRPr="00DE1227" w:rsidRDefault="00F61E32" w:rsidP="00155F96">
      <w:pPr>
        <w:pStyle w:val="a4"/>
      </w:pPr>
      <w:r w:rsidRPr="00DE1227">
        <w:t>Конно-спортивный комплекс;</w:t>
      </w:r>
    </w:p>
    <w:p w:rsidR="00F61E32" w:rsidRPr="00DE1227" w:rsidRDefault="00F61E32" w:rsidP="00155F96">
      <w:pPr>
        <w:pStyle w:val="a4"/>
      </w:pPr>
      <w:r w:rsidRPr="00DE1227">
        <w:t xml:space="preserve">прочие инвестиционные проекты в области спорта, туризма, отдыха и развлечений. </w:t>
      </w:r>
    </w:p>
    <w:p w:rsidR="00F919E2" w:rsidRPr="00DE1227" w:rsidRDefault="00F919E2" w:rsidP="00F919E2">
      <w:pPr>
        <w:pStyle w:val="af1"/>
        <w:rPr>
          <w:b/>
        </w:rPr>
      </w:pPr>
      <w:r w:rsidRPr="00DE1227">
        <w:rPr>
          <w:b/>
        </w:rPr>
        <w:t>Выводы:</w:t>
      </w:r>
    </w:p>
    <w:p w:rsidR="00F919E2" w:rsidRPr="00DE1227" w:rsidRDefault="00F919E2" w:rsidP="00F919E2">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ыгодное экономико-географическое положение, большое количество объектов культурного наследия, наличие брендов и коллективных средств размещения создают благоприятные предпосылки для формирования и развития в городе туристической отрасли.</w:t>
      </w:r>
    </w:p>
    <w:p w:rsidR="00F2242C" w:rsidRPr="00DE1227" w:rsidRDefault="00F2242C" w:rsidP="0052058E">
      <w:pPr>
        <w:pStyle w:val="110"/>
      </w:pPr>
      <w:bookmarkStart w:id="64" w:name="_Toc10476632"/>
      <w:bookmarkStart w:id="65" w:name="_Toc50028231"/>
      <w:bookmarkStart w:id="66" w:name="_Toc486843816"/>
      <w:bookmarkEnd w:id="1"/>
      <w:r w:rsidRPr="00DE1227">
        <w:t>Транспортная инфраструктура</w:t>
      </w:r>
      <w:bookmarkEnd w:id="64"/>
      <w:bookmarkEnd w:id="65"/>
    </w:p>
    <w:p w:rsidR="007025E6" w:rsidRPr="00DE1227" w:rsidRDefault="007025E6" w:rsidP="007025E6">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Транспортный комплекс городского округа представлен всеми видами внешнего транспорта: автомобильным, железнодорожным, воздушным и водным. Город Череповец характеризуется развитой транспортной инфраструктурой, улично-дорожной сетью, системой транспорта общего пользования.</w:t>
      </w:r>
    </w:p>
    <w:p w:rsidR="00BA349B" w:rsidRPr="00DE1227" w:rsidRDefault="00BA349B" w:rsidP="0052058E">
      <w:pPr>
        <w:pStyle w:val="111"/>
      </w:pPr>
      <w:bookmarkStart w:id="67" w:name="_Toc10476633"/>
      <w:bookmarkStart w:id="68" w:name="_Toc50028232"/>
      <w:r w:rsidRPr="00DE1227">
        <w:t>Внешний транспорт</w:t>
      </w:r>
      <w:bookmarkEnd w:id="67"/>
      <w:bookmarkEnd w:id="68"/>
      <w:r w:rsidRPr="00DE1227">
        <w:t xml:space="preserve"> </w:t>
      </w:r>
    </w:p>
    <w:p w:rsidR="008F4B05" w:rsidRPr="00DE1227" w:rsidRDefault="008F4B05" w:rsidP="00F7697C">
      <w:pPr>
        <w:pStyle w:val="1111"/>
      </w:pPr>
      <w:r w:rsidRPr="00DE1227">
        <w:t xml:space="preserve">Автомобильный транспорт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нешние связи городского округа осуществляются посредством автомобильных дорог федерального, регионального и межмуниципального значения. Всего к территории городского округа подходят четыре автодороги.</w:t>
      </w:r>
    </w:p>
    <w:p w:rsidR="008F4B05" w:rsidRPr="00DE1227" w:rsidRDefault="00FE6E23"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К северу от границ городского округа проходит автомобильная дорога федерального значения А114 Вологда – Тихвин – автомобильная дорога Р21 «Кола».</w:t>
      </w:r>
      <w:r w:rsidR="008F4B05" w:rsidRPr="00DE1227">
        <w:rPr>
          <w:rFonts w:ascii="Times New Roman" w:hAnsi="Times New Roman" w:cs="Times New Roman"/>
          <w:iCs/>
          <w:sz w:val="26"/>
          <w:szCs w:val="26"/>
        </w:rPr>
        <w:t xml:space="preserve"> С данной автомобильной дороги в направлении городского округа г. Череповец имеется два съезда. На 124 км расположена двухуровневая транспортная развязка, к которой со стороны г. Череповца подходит автомобильная дорога регионального значения (ид. № 19-256 ОП Р3 № 19К-125) Подъезд к г. Череповец км 0+280 – 5+120 от автомобильной дороги Вологда – Новая Ладога, которая переходит в Кирилловское шоссе. Ширина проезжей части автомобильной дороги – 14 м. На 139 км федеральной автомобильной дороги расположен съезд на автомобильную дорогу межмуниципального значения (ид. № 19-25 ОП М3 19Н-069) Подъезд к г. Череповец (со стороны «Аммофос»), которая переходит в Северное ш. Ширина проезжей части автомобильной дороги – 7 м. </w:t>
      </w:r>
    </w:p>
    <w:p w:rsidR="001F5D8E" w:rsidRPr="00DE1227" w:rsidRDefault="001F5D8E" w:rsidP="001F5D8E">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 востока к границам городского округа подходит автомобильная дорога межмуниципального значения (ид. № 19-256 ОП М3 19Н-041) Ирдоматка – Череповец. Дорога является продолжением ул. Беляева. Ширина проезжей части автомобильной дороги – 6 м.</w:t>
      </w:r>
    </w:p>
    <w:p w:rsidR="001F5D8E" w:rsidRPr="00DE1227" w:rsidRDefault="001F5D8E" w:rsidP="001F5D8E">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 юго-востока к границе города подходит автомобильная дорога регионального значения (ид. № 19-256 ОП Р3 19К-103) Сергиев Посад – Калязин – Рыбинск – Череповец. Ширина проезжей части автомобильной дороги – 7,5 м.</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Внешние пассажирские перевозки автомобильным транспортом в пригородном и междугороднем сообщении осуществляются с Череповецкого автовокзала. Автовокзал расположен по адресу ул. Максима Горького д. 44 в Индустриальном районе города, вблизи железнодорожного вокзала. Вместимость автовокзала составляет 260 человек.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Междугородное автобусы следуют по маршрутам в Санкт-Петербург, Москву, Вологду, Великий Устюг, Красавино, Рыбинск, Данилов и Ярославль.</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Пригородные автобусные перевозки, по данным реестра межмуниципальных маршрутов регулярных перевозок Вологодской области, осуществляются по следующим маршрутам, согласно таблице 1-1.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Таблица 1-1.</w:t>
      </w:r>
      <w:r w:rsidRPr="00DE1227">
        <w:rPr>
          <w:rFonts w:ascii="Times New Roman" w:hAnsi="Times New Roman" w:cs="Times New Roman"/>
          <w:iCs/>
          <w:sz w:val="26"/>
          <w:szCs w:val="26"/>
        </w:rPr>
        <w:tab/>
        <w:t>Межмуниципальные автобусные маршруты из г. Череповца</w:t>
      </w:r>
    </w:p>
    <w:tbl>
      <w:tblPr>
        <w:tblStyle w:val="ad"/>
        <w:tblW w:w="0" w:type="auto"/>
        <w:tblLayout w:type="fixed"/>
        <w:tblLook w:val="04A0" w:firstRow="1" w:lastRow="0" w:firstColumn="1" w:lastColumn="0" w:noHBand="0" w:noVBand="1"/>
      </w:tblPr>
      <w:tblGrid>
        <w:gridCol w:w="704"/>
        <w:gridCol w:w="1985"/>
        <w:gridCol w:w="1134"/>
        <w:gridCol w:w="2126"/>
        <w:gridCol w:w="3396"/>
      </w:tblGrid>
      <w:tr w:rsidR="008D439C" w:rsidRPr="00DE1227" w:rsidTr="00B41BA7">
        <w:tc>
          <w:tcPr>
            <w:tcW w:w="704" w:type="dxa"/>
          </w:tcPr>
          <w:p w:rsidR="00B41BA7" w:rsidRPr="00DE1227" w:rsidRDefault="00B41BA7" w:rsidP="00B41BA7">
            <w:pPr>
              <w:pStyle w:val="afff9"/>
            </w:pPr>
            <w:r w:rsidRPr="00DE1227">
              <w:t>№ маршрута</w:t>
            </w:r>
          </w:p>
        </w:tc>
        <w:tc>
          <w:tcPr>
            <w:tcW w:w="1985" w:type="dxa"/>
          </w:tcPr>
          <w:p w:rsidR="00B41BA7" w:rsidRPr="00DE1227" w:rsidRDefault="00B41BA7" w:rsidP="00B41BA7">
            <w:pPr>
              <w:pStyle w:val="afff9"/>
            </w:pPr>
            <w:r w:rsidRPr="00DE1227">
              <w:t>Наименование маршрута</w:t>
            </w:r>
          </w:p>
        </w:tc>
        <w:tc>
          <w:tcPr>
            <w:tcW w:w="1134" w:type="dxa"/>
          </w:tcPr>
          <w:p w:rsidR="00B41BA7" w:rsidRPr="00DE1227" w:rsidRDefault="00B41BA7" w:rsidP="00B41BA7">
            <w:pPr>
              <w:pStyle w:val="afff9"/>
            </w:pPr>
            <w:r w:rsidRPr="00DE1227">
              <w:t>Протяженность маршрута, км</w:t>
            </w:r>
          </w:p>
        </w:tc>
        <w:tc>
          <w:tcPr>
            <w:tcW w:w="2126" w:type="dxa"/>
          </w:tcPr>
          <w:p w:rsidR="00B41BA7" w:rsidRPr="00DE1227" w:rsidRDefault="00B41BA7" w:rsidP="00B41BA7">
            <w:pPr>
              <w:pStyle w:val="afff9"/>
            </w:pPr>
            <w:r w:rsidRPr="00DE1227">
              <w:t>Вид перевозок</w:t>
            </w:r>
          </w:p>
        </w:tc>
        <w:tc>
          <w:tcPr>
            <w:tcW w:w="3396" w:type="dxa"/>
          </w:tcPr>
          <w:p w:rsidR="00B41BA7" w:rsidRPr="00DE1227" w:rsidRDefault="00B41BA7" w:rsidP="00B41BA7">
            <w:pPr>
              <w:pStyle w:val="afff9"/>
            </w:pPr>
            <w:r w:rsidRPr="00DE1227">
              <w:t>Перевозчик</w:t>
            </w:r>
          </w:p>
        </w:tc>
      </w:tr>
      <w:tr w:rsidR="008D439C" w:rsidRPr="00DE1227" w:rsidTr="00B41BA7">
        <w:tc>
          <w:tcPr>
            <w:tcW w:w="704" w:type="dxa"/>
            <w:vAlign w:val="center"/>
          </w:tcPr>
          <w:p w:rsidR="00B41BA7" w:rsidRPr="00DE1227" w:rsidRDefault="00B41BA7" w:rsidP="00B41BA7">
            <w:pPr>
              <w:pStyle w:val="afff9"/>
            </w:pPr>
            <w:r w:rsidRPr="00DE1227">
              <w:t>101</w:t>
            </w:r>
          </w:p>
        </w:tc>
        <w:tc>
          <w:tcPr>
            <w:tcW w:w="1985" w:type="dxa"/>
            <w:vAlign w:val="center"/>
          </w:tcPr>
          <w:p w:rsidR="00B41BA7" w:rsidRPr="00DE1227" w:rsidRDefault="00B41BA7" w:rsidP="00B41BA7">
            <w:pPr>
              <w:pStyle w:val="afff9"/>
            </w:pPr>
            <w:r w:rsidRPr="00DE1227">
              <w:t>Череповец - Абаканово</w:t>
            </w:r>
          </w:p>
        </w:tc>
        <w:tc>
          <w:tcPr>
            <w:tcW w:w="1134" w:type="dxa"/>
            <w:vAlign w:val="center"/>
          </w:tcPr>
          <w:p w:rsidR="00B41BA7" w:rsidRPr="00DE1227" w:rsidRDefault="00B41BA7" w:rsidP="00B41BA7">
            <w:pPr>
              <w:pStyle w:val="afff9"/>
            </w:pPr>
            <w:r w:rsidRPr="00DE1227">
              <w:t>33,2</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 ИП Русяев О. И., ИП Ратанов А. Н., ИП Ермаков Е.А., ИП Матюнин В. В.</w:t>
            </w:r>
          </w:p>
        </w:tc>
      </w:tr>
      <w:tr w:rsidR="008D439C" w:rsidRPr="00DE1227" w:rsidTr="00B41BA7">
        <w:tc>
          <w:tcPr>
            <w:tcW w:w="704" w:type="dxa"/>
            <w:vAlign w:val="center"/>
          </w:tcPr>
          <w:p w:rsidR="00B41BA7" w:rsidRPr="00DE1227" w:rsidRDefault="00B41BA7" w:rsidP="00B41BA7">
            <w:pPr>
              <w:pStyle w:val="afff9"/>
            </w:pPr>
            <w:r w:rsidRPr="00DE1227">
              <w:t>102</w:t>
            </w:r>
          </w:p>
        </w:tc>
        <w:tc>
          <w:tcPr>
            <w:tcW w:w="1985" w:type="dxa"/>
            <w:vAlign w:val="center"/>
          </w:tcPr>
          <w:p w:rsidR="00B41BA7" w:rsidRPr="00DE1227" w:rsidRDefault="00B41BA7" w:rsidP="00B41BA7">
            <w:pPr>
              <w:pStyle w:val="afff9"/>
            </w:pPr>
            <w:r w:rsidRPr="00DE1227">
              <w:t>Череповец - Шухободь</w:t>
            </w:r>
          </w:p>
        </w:tc>
        <w:tc>
          <w:tcPr>
            <w:tcW w:w="1134" w:type="dxa"/>
            <w:vAlign w:val="center"/>
          </w:tcPr>
          <w:p w:rsidR="00B41BA7" w:rsidRPr="00DE1227" w:rsidRDefault="00B41BA7" w:rsidP="00B41BA7">
            <w:pPr>
              <w:pStyle w:val="afff9"/>
            </w:pPr>
            <w:r w:rsidRPr="00DE1227">
              <w:t>29</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 ИП Русяев О. И., ИП Ратанов А. Н., ИП Ермаков Е.А., ИП Матюнин В. В.</w:t>
            </w:r>
          </w:p>
        </w:tc>
      </w:tr>
      <w:tr w:rsidR="008D439C" w:rsidRPr="00DE1227" w:rsidTr="00B41BA7">
        <w:tc>
          <w:tcPr>
            <w:tcW w:w="704" w:type="dxa"/>
            <w:vAlign w:val="center"/>
          </w:tcPr>
          <w:p w:rsidR="00B41BA7" w:rsidRPr="00DE1227" w:rsidRDefault="00B41BA7" w:rsidP="00B41BA7">
            <w:pPr>
              <w:pStyle w:val="afff9"/>
            </w:pPr>
            <w:r w:rsidRPr="00DE1227">
              <w:t>103</w:t>
            </w:r>
          </w:p>
        </w:tc>
        <w:tc>
          <w:tcPr>
            <w:tcW w:w="1985" w:type="dxa"/>
            <w:vAlign w:val="center"/>
          </w:tcPr>
          <w:p w:rsidR="00B41BA7" w:rsidRPr="00DE1227" w:rsidRDefault="00B41BA7" w:rsidP="00B41BA7">
            <w:pPr>
              <w:pStyle w:val="afff9"/>
            </w:pPr>
            <w:r w:rsidRPr="00DE1227">
              <w:t>Череповец - Дора</w:t>
            </w:r>
          </w:p>
        </w:tc>
        <w:tc>
          <w:tcPr>
            <w:tcW w:w="1134" w:type="dxa"/>
            <w:vAlign w:val="center"/>
          </w:tcPr>
          <w:p w:rsidR="00B41BA7" w:rsidRPr="00DE1227" w:rsidRDefault="00B41BA7" w:rsidP="00B41BA7">
            <w:pPr>
              <w:pStyle w:val="afff9"/>
            </w:pPr>
            <w:r w:rsidRPr="00DE1227">
              <w:t>54</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 ИП Русяев О. И., ИП Ратанов А. Н., ИП Ермаков Е.А., ИП Матюнин В. В.</w:t>
            </w:r>
          </w:p>
        </w:tc>
      </w:tr>
      <w:tr w:rsidR="008D439C" w:rsidRPr="00DE1227" w:rsidTr="00B41BA7">
        <w:tc>
          <w:tcPr>
            <w:tcW w:w="704" w:type="dxa"/>
            <w:vAlign w:val="center"/>
          </w:tcPr>
          <w:p w:rsidR="00B41BA7" w:rsidRPr="00DE1227" w:rsidRDefault="00B41BA7" w:rsidP="00B41BA7">
            <w:pPr>
              <w:pStyle w:val="afff9"/>
            </w:pPr>
            <w:r w:rsidRPr="00DE1227">
              <w:t>104</w:t>
            </w:r>
          </w:p>
        </w:tc>
        <w:tc>
          <w:tcPr>
            <w:tcW w:w="1985" w:type="dxa"/>
            <w:vAlign w:val="center"/>
          </w:tcPr>
          <w:p w:rsidR="00B41BA7" w:rsidRPr="00DE1227" w:rsidRDefault="00B41BA7" w:rsidP="00B41BA7">
            <w:pPr>
              <w:pStyle w:val="afff9"/>
            </w:pPr>
            <w:r w:rsidRPr="00DE1227">
              <w:t>Череповец – Фабрика 7-й годовщины</w:t>
            </w:r>
          </w:p>
        </w:tc>
        <w:tc>
          <w:tcPr>
            <w:tcW w:w="1134" w:type="dxa"/>
            <w:vAlign w:val="center"/>
          </w:tcPr>
          <w:p w:rsidR="00B41BA7" w:rsidRPr="00DE1227" w:rsidRDefault="00B41BA7" w:rsidP="00B41BA7">
            <w:pPr>
              <w:pStyle w:val="afff9"/>
            </w:pPr>
            <w:r w:rsidRPr="00DE1227">
              <w:t>44,5</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 ИП Русяев О. И., ИП Ратанов А. Н., ИП Ермаков Е.А., ИП Матюнин В. В.</w:t>
            </w:r>
          </w:p>
        </w:tc>
      </w:tr>
      <w:tr w:rsidR="008D439C" w:rsidRPr="00DE1227" w:rsidTr="00B41BA7">
        <w:tc>
          <w:tcPr>
            <w:tcW w:w="704" w:type="dxa"/>
            <w:vAlign w:val="center"/>
          </w:tcPr>
          <w:p w:rsidR="00B41BA7" w:rsidRPr="00DE1227" w:rsidRDefault="00B41BA7" w:rsidP="00B41BA7">
            <w:pPr>
              <w:pStyle w:val="afff9"/>
            </w:pPr>
            <w:r w:rsidRPr="00DE1227">
              <w:t>105</w:t>
            </w:r>
          </w:p>
        </w:tc>
        <w:tc>
          <w:tcPr>
            <w:tcW w:w="1985" w:type="dxa"/>
            <w:vAlign w:val="center"/>
          </w:tcPr>
          <w:p w:rsidR="00B41BA7" w:rsidRPr="00DE1227" w:rsidRDefault="00B41BA7" w:rsidP="00B41BA7">
            <w:pPr>
              <w:pStyle w:val="afff9"/>
            </w:pPr>
            <w:r w:rsidRPr="00DE1227">
              <w:t>Череповец - Шулма</w:t>
            </w:r>
          </w:p>
        </w:tc>
        <w:tc>
          <w:tcPr>
            <w:tcW w:w="1134" w:type="dxa"/>
            <w:vAlign w:val="center"/>
          </w:tcPr>
          <w:p w:rsidR="00B41BA7" w:rsidRPr="00DE1227" w:rsidRDefault="00B41BA7" w:rsidP="00B41BA7">
            <w:pPr>
              <w:pStyle w:val="afff9"/>
            </w:pPr>
            <w:r w:rsidRPr="00DE1227">
              <w:t>33,9</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 ИП Русяев О. И., ИП Ратанов А. Н., ИП Ермаков Е.А., ИП Матюнин В. В.</w:t>
            </w:r>
          </w:p>
        </w:tc>
      </w:tr>
      <w:tr w:rsidR="008D439C" w:rsidRPr="00DE1227" w:rsidTr="00B41BA7">
        <w:tc>
          <w:tcPr>
            <w:tcW w:w="704" w:type="dxa"/>
            <w:vAlign w:val="center"/>
          </w:tcPr>
          <w:p w:rsidR="00B41BA7" w:rsidRPr="00DE1227" w:rsidRDefault="00B41BA7" w:rsidP="00B41BA7">
            <w:pPr>
              <w:pStyle w:val="afff9"/>
            </w:pPr>
            <w:r w:rsidRPr="00DE1227">
              <w:t>106</w:t>
            </w:r>
          </w:p>
        </w:tc>
        <w:tc>
          <w:tcPr>
            <w:tcW w:w="1985" w:type="dxa"/>
            <w:vAlign w:val="center"/>
          </w:tcPr>
          <w:p w:rsidR="00B41BA7" w:rsidRPr="00DE1227" w:rsidRDefault="00B41BA7" w:rsidP="00B41BA7">
            <w:pPr>
              <w:pStyle w:val="afff9"/>
            </w:pPr>
            <w:r w:rsidRPr="00DE1227">
              <w:t>Череповец - Шухободь</w:t>
            </w:r>
          </w:p>
        </w:tc>
        <w:tc>
          <w:tcPr>
            <w:tcW w:w="1134" w:type="dxa"/>
            <w:vAlign w:val="center"/>
          </w:tcPr>
          <w:p w:rsidR="00B41BA7" w:rsidRPr="00DE1227" w:rsidRDefault="00B41BA7" w:rsidP="00B41BA7">
            <w:pPr>
              <w:pStyle w:val="afff9"/>
            </w:pPr>
            <w:r w:rsidRPr="00DE1227">
              <w:t>26</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 ИП Русяев О. И., ИП Ратанов А. Н., ИП Ермаков Е.А., ИП Матюнин В. В.</w:t>
            </w:r>
          </w:p>
        </w:tc>
      </w:tr>
      <w:tr w:rsidR="008D439C" w:rsidRPr="00DE1227" w:rsidTr="00B41BA7">
        <w:tc>
          <w:tcPr>
            <w:tcW w:w="704" w:type="dxa"/>
            <w:vAlign w:val="center"/>
          </w:tcPr>
          <w:p w:rsidR="00B41BA7" w:rsidRPr="00DE1227" w:rsidRDefault="00B41BA7" w:rsidP="00B41BA7">
            <w:pPr>
              <w:pStyle w:val="afff9"/>
            </w:pPr>
            <w:r w:rsidRPr="00DE1227">
              <w:t>107</w:t>
            </w:r>
          </w:p>
        </w:tc>
        <w:tc>
          <w:tcPr>
            <w:tcW w:w="1985" w:type="dxa"/>
            <w:vAlign w:val="center"/>
          </w:tcPr>
          <w:p w:rsidR="00B41BA7" w:rsidRPr="00DE1227" w:rsidRDefault="00B41BA7" w:rsidP="00B41BA7">
            <w:pPr>
              <w:pStyle w:val="afff9"/>
            </w:pPr>
            <w:r w:rsidRPr="00DE1227">
              <w:t>Череповец - Нова</w:t>
            </w:r>
          </w:p>
        </w:tc>
        <w:tc>
          <w:tcPr>
            <w:tcW w:w="1134" w:type="dxa"/>
            <w:vAlign w:val="center"/>
          </w:tcPr>
          <w:p w:rsidR="00B41BA7" w:rsidRPr="00DE1227" w:rsidRDefault="00B41BA7" w:rsidP="00B41BA7">
            <w:pPr>
              <w:pStyle w:val="afff9"/>
            </w:pPr>
            <w:r w:rsidRPr="00DE1227">
              <w:t>19,6</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 ИП Русяев О. И., ИП Ратанов А. Н., ИП Ермаков Е.А., ИП Матюнин В. В.</w:t>
            </w:r>
          </w:p>
        </w:tc>
      </w:tr>
      <w:tr w:rsidR="008D439C" w:rsidRPr="00DE1227" w:rsidTr="00B41BA7">
        <w:tc>
          <w:tcPr>
            <w:tcW w:w="704" w:type="dxa"/>
            <w:vAlign w:val="center"/>
          </w:tcPr>
          <w:p w:rsidR="00B41BA7" w:rsidRPr="00DE1227" w:rsidRDefault="00B41BA7" w:rsidP="00B41BA7">
            <w:pPr>
              <w:pStyle w:val="afff9"/>
            </w:pPr>
            <w:r w:rsidRPr="00DE1227">
              <w:t>108</w:t>
            </w:r>
          </w:p>
        </w:tc>
        <w:tc>
          <w:tcPr>
            <w:tcW w:w="1985" w:type="dxa"/>
            <w:vAlign w:val="center"/>
          </w:tcPr>
          <w:p w:rsidR="00B41BA7" w:rsidRPr="00DE1227" w:rsidRDefault="00B41BA7" w:rsidP="00B41BA7">
            <w:pPr>
              <w:pStyle w:val="afff9"/>
            </w:pPr>
            <w:r w:rsidRPr="00DE1227">
              <w:t>Череповец – Шайма</w:t>
            </w:r>
          </w:p>
        </w:tc>
        <w:tc>
          <w:tcPr>
            <w:tcW w:w="1134" w:type="dxa"/>
            <w:vAlign w:val="center"/>
          </w:tcPr>
          <w:p w:rsidR="00B41BA7" w:rsidRPr="00DE1227" w:rsidRDefault="00B41BA7" w:rsidP="00B41BA7">
            <w:pPr>
              <w:pStyle w:val="afff9"/>
            </w:pPr>
            <w:r w:rsidRPr="00DE1227">
              <w:t>16,6</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w:t>
            </w:r>
          </w:p>
        </w:tc>
      </w:tr>
      <w:tr w:rsidR="008D439C" w:rsidRPr="00DE1227" w:rsidTr="00B41BA7">
        <w:tc>
          <w:tcPr>
            <w:tcW w:w="704" w:type="dxa"/>
            <w:vAlign w:val="center"/>
          </w:tcPr>
          <w:p w:rsidR="00B41BA7" w:rsidRPr="00DE1227" w:rsidRDefault="00B41BA7" w:rsidP="00B41BA7">
            <w:pPr>
              <w:pStyle w:val="afff9"/>
            </w:pPr>
            <w:r w:rsidRPr="00DE1227">
              <w:t>109</w:t>
            </w:r>
          </w:p>
        </w:tc>
        <w:tc>
          <w:tcPr>
            <w:tcW w:w="1985" w:type="dxa"/>
            <w:vAlign w:val="center"/>
          </w:tcPr>
          <w:p w:rsidR="00B41BA7" w:rsidRPr="00DE1227" w:rsidRDefault="00B41BA7" w:rsidP="00B41BA7">
            <w:pPr>
              <w:pStyle w:val="afff9"/>
            </w:pPr>
            <w:r w:rsidRPr="00DE1227">
              <w:t>Череповец – СНТ Романда</w:t>
            </w:r>
          </w:p>
        </w:tc>
        <w:tc>
          <w:tcPr>
            <w:tcW w:w="1134" w:type="dxa"/>
            <w:vAlign w:val="center"/>
          </w:tcPr>
          <w:p w:rsidR="00B41BA7" w:rsidRPr="00DE1227" w:rsidRDefault="00B41BA7" w:rsidP="00B41BA7">
            <w:pPr>
              <w:pStyle w:val="afff9"/>
            </w:pPr>
            <w:r w:rsidRPr="00DE1227">
              <w:t>16,1</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w:t>
            </w:r>
          </w:p>
        </w:tc>
      </w:tr>
      <w:tr w:rsidR="008D439C" w:rsidRPr="00DE1227" w:rsidTr="00B41BA7">
        <w:tc>
          <w:tcPr>
            <w:tcW w:w="704" w:type="dxa"/>
            <w:vAlign w:val="center"/>
          </w:tcPr>
          <w:p w:rsidR="00B41BA7" w:rsidRPr="00DE1227" w:rsidRDefault="00B41BA7" w:rsidP="00B41BA7">
            <w:pPr>
              <w:pStyle w:val="afff9"/>
            </w:pPr>
            <w:r w:rsidRPr="00DE1227">
              <w:t>110</w:t>
            </w:r>
          </w:p>
        </w:tc>
        <w:tc>
          <w:tcPr>
            <w:tcW w:w="1985" w:type="dxa"/>
            <w:vAlign w:val="center"/>
          </w:tcPr>
          <w:p w:rsidR="00B41BA7" w:rsidRPr="00DE1227" w:rsidRDefault="00B41BA7" w:rsidP="00B41BA7">
            <w:pPr>
              <w:pStyle w:val="afff9"/>
            </w:pPr>
            <w:r w:rsidRPr="00DE1227">
              <w:t>Череповец – Суда - ДСК</w:t>
            </w:r>
          </w:p>
        </w:tc>
        <w:tc>
          <w:tcPr>
            <w:tcW w:w="1134" w:type="dxa"/>
            <w:vAlign w:val="center"/>
          </w:tcPr>
          <w:p w:rsidR="00B41BA7" w:rsidRPr="00DE1227" w:rsidRDefault="00B41BA7" w:rsidP="00B41BA7">
            <w:pPr>
              <w:pStyle w:val="afff9"/>
            </w:pPr>
            <w:r w:rsidRPr="00DE1227">
              <w:t>43,3</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 ИП Русяев О. И., ИП Ратанов А. Н., ИП Ермаков Е.А., ИП Матюнин В. В.</w:t>
            </w:r>
          </w:p>
        </w:tc>
      </w:tr>
      <w:tr w:rsidR="008D439C" w:rsidRPr="00DE1227" w:rsidTr="00B41BA7">
        <w:tc>
          <w:tcPr>
            <w:tcW w:w="704" w:type="dxa"/>
            <w:vAlign w:val="center"/>
          </w:tcPr>
          <w:p w:rsidR="00B41BA7" w:rsidRPr="00DE1227" w:rsidRDefault="00B41BA7" w:rsidP="00B41BA7">
            <w:pPr>
              <w:pStyle w:val="afff9"/>
            </w:pPr>
            <w:r w:rsidRPr="00DE1227">
              <w:t>111</w:t>
            </w:r>
          </w:p>
        </w:tc>
        <w:tc>
          <w:tcPr>
            <w:tcW w:w="1985" w:type="dxa"/>
            <w:vAlign w:val="center"/>
          </w:tcPr>
          <w:p w:rsidR="00B41BA7" w:rsidRPr="00DE1227" w:rsidRDefault="00B41BA7" w:rsidP="00B41BA7">
            <w:pPr>
              <w:pStyle w:val="afff9"/>
            </w:pPr>
            <w:r w:rsidRPr="00DE1227">
              <w:t>Череповец – Большая Дора</w:t>
            </w:r>
          </w:p>
        </w:tc>
        <w:tc>
          <w:tcPr>
            <w:tcW w:w="1134" w:type="dxa"/>
            <w:vAlign w:val="center"/>
          </w:tcPr>
          <w:p w:rsidR="00B41BA7" w:rsidRPr="00DE1227" w:rsidRDefault="00B41BA7" w:rsidP="00B41BA7">
            <w:pPr>
              <w:pStyle w:val="afff9"/>
            </w:pPr>
            <w:r w:rsidRPr="00DE1227">
              <w:t>50</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w:t>
            </w:r>
          </w:p>
        </w:tc>
      </w:tr>
      <w:tr w:rsidR="008D439C" w:rsidRPr="00DE1227" w:rsidTr="00B41BA7">
        <w:tc>
          <w:tcPr>
            <w:tcW w:w="704" w:type="dxa"/>
            <w:vAlign w:val="center"/>
          </w:tcPr>
          <w:p w:rsidR="00B41BA7" w:rsidRPr="00DE1227" w:rsidRDefault="00B41BA7" w:rsidP="00B41BA7">
            <w:pPr>
              <w:pStyle w:val="afff9"/>
            </w:pPr>
            <w:r w:rsidRPr="00DE1227">
              <w:t>112</w:t>
            </w:r>
          </w:p>
        </w:tc>
        <w:tc>
          <w:tcPr>
            <w:tcW w:w="1985" w:type="dxa"/>
            <w:vAlign w:val="center"/>
          </w:tcPr>
          <w:p w:rsidR="00B41BA7" w:rsidRPr="00DE1227" w:rsidRDefault="00B41BA7" w:rsidP="00B41BA7">
            <w:pPr>
              <w:pStyle w:val="afff9"/>
            </w:pPr>
            <w:r w:rsidRPr="00DE1227">
              <w:t>Череповец – Неверов Бор</w:t>
            </w:r>
          </w:p>
        </w:tc>
        <w:tc>
          <w:tcPr>
            <w:tcW w:w="1134" w:type="dxa"/>
            <w:vAlign w:val="center"/>
          </w:tcPr>
          <w:p w:rsidR="00B41BA7" w:rsidRPr="00DE1227" w:rsidRDefault="00B41BA7" w:rsidP="00B41BA7">
            <w:pPr>
              <w:pStyle w:val="afff9"/>
            </w:pPr>
            <w:r w:rsidRPr="00DE1227">
              <w:t>51,2</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w:t>
            </w:r>
          </w:p>
        </w:tc>
      </w:tr>
      <w:tr w:rsidR="008D439C" w:rsidRPr="00DE1227" w:rsidTr="00B41BA7">
        <w:tc>
          <w:tcPr>
            <w:tcW w:w="704" w:type="dxa"/>
            <w:vAlign w:val="center"/>
          </w:tcPr>
          <w:p w:rsidR="00B41BA7" w:rsidRPr="00DE1227" w:rsidRDefault="00B41BA7" w:rsidP="00B41BA7">
            <w:pPr>
              <w:pStyle w:val="afff9"/>
            </w:pPr>
            <w:r w:rsidRPr="00DE1227">
              <w:t>113</w:t>
            </w:r>
          </w:p>
        </w:tc>
        <w:tc>
          <w:tcPr>
            <w:tcW w:w="1985" w:type="dxa"/>
            <w:vAlign w:val="center"/>
          </w:tcPr>
          <w:p w:rsidR="00B41BA7" w:rsidRPr="00DE1227" w:rsidRDefault="00B41BA7" w:rsidP="00B41BA7">
            <w:pPr>
              <w:pStyle w:val="afff9"/>
            </w:pPr>
            <w:r w:rsidRPr="00DE1227">
              <w:t>Череповец – Яганово – Карельская Мушня</w:t>
            </w:r>
          </w:p>
        </w:tc>
        <w:tc>
          <w:tcPr>
            <w:tcW w:w="1134" w:type="dxa"/>
            <w:vAlign w:val="center"/>
          </w:tcPr>
          <w:p w:rsidR="00B41BA7" w:rsidRPr="00DE1227" w:rsidRDefault="00B41BA7" w:rsidP="00B41BA7">
            <w:pPr>
              <w:pStyle w:val="afff9"/>
            </w:pPr>
            <w:r w:rsidRPr="00DE1227">
              <w:t>46,6</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Таксопарк»</w:t>
            </w:r>
          </w:p>
        </w:tc>
      </w:tr>
      <w:tr w:rsidR="008D439C" w:rsidRPr="00DE1227" w:rsidTr="00B41BA7">
        <w:tc>
          <w:tcPr>
            <w:tcW w:w="704" w:type="dxa"/>
            <w:vAlign w:val="center"/>
          </w:tcPr>
          <w:p w:rsidR="00B41BA7" w:rsidRPr="00DE1227" w:rsidRDefault="00B41BA7" w:rsidP="00B41BA7">
            <w:pPr>
              <w:pStyle w:val="afff9"/>
            </w:pPr>
            <w:r w:rsidRPr="00DE1227">
              <w:t>114</w:t>
            </w:r>
          </w:p>
        </w:tc>
        <w:tc>
          <w:tcPr>
            <w:tcW w:w="1985" w:type="dxa"/>
            <w:vAlign w:val="center"/>
          </w:tcPr>
          <w:p w:rsidR="00B41BA7" w:rsidRPr="00DE1227" w:rsidRDefault="00B41BA7" w:rsidP="00B41BA7">
            <w:pPr>
              <w:pStyle w:val="afff9"/>
            </w:pPr>
            <w:r w:rsidRPr="00DE1227">
              <w:t>Череповец – Межное - Суда</w:t>
            </w:r>
          </w:p>
        </w:tc>
        <w:tc>
          <w:tcPr>
            <w:tcW w:w="1134" w:type="dxa"/>
            <w:vAlign w:val="center"/>
          </w:tcPr>
          <w:p w:rsidR="00B41BA7" w:rsidRPr="00DE1227" w:rsidRDefault="00B41BA7" w:rsidP="00B41BA7">
            <w:pPr>
              <w:pStyle w:val="afff9"/>
            </w:pPr>
            <w:r w:rsidRPr="00DE1227">
              <w:t>38,7</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 ИП Русяев О. И., ИП Ратанов А. Н., ИП Ермаков Е.А., ИП Матюнин В. В.</w:t>
            </w:r>
          </w:p>
        </w:tc>
      </w:tr>
      <w:tr w:rsidR="008D439C" w:rsidRPr="00DE1227" w:rsidTr="00B41BA7">
        <w:tc>
          <w:tcPr>
            <w:tcW w:w="704" w:type="dxa"/>
            <w:vAlign w:val="center"/>
          </w:tcPr>
          <w:p w:rsidR="00B41BA7" w:rsidRPr="00DE1227" w:rsidRDefault="00B41BA7" w:rsidP="00B41BA7">
            <w:pPr>
              <w:pStyle w:val="afff9"/>
            </w:pPr>
            <w:r w:rsidRPr="00DE1227">
              <w:t>115</w:t>
            </w:r>
          </w:p>
        </w:tc>
        <w:tc>
          <w:tcPr>
            <w:tcW w:w="1985" w:type="dxa"/>
            <w:vAlign w:val="center"/>
          </w:tcPr>
          <w:p w:rsidR="00B41BA7" w:rsidRPr="00DE1227" w:rsidRDefault="00B41BA7" w:rsidP="00B41BA7">
            <w:pPr>
              <w:pStyle w:val="afff9"/>
            </w:pPr>
            <w:r w:rsidRPr="00DE1227">
              <w:t>Череповец – Ботово</w:t>
            </w:r>
          </w:p>
        </w:tc>
        <w:tc>
          <w:tcPr>
            <w:tcW w:w="1134" w:type="dxa"/>
            <w:vAlign w:val="center"/>
          </w:tcPr>
          <w:p w:rsidR="00B41BA7" w:rsidRPr="00DE1227" w:rsidRDefault="00B41BA7" w:rsidP="00B41BA7">
            <w:pPr>
              <w:pStyle w:val="afff9"/>
            </w:pPr>
            <w:r w:rsidRPr="00DE1227">
              <w:t>18</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Таксопарк»</w:t>
            </w:r>
          </w:p>
        </w:tc>
      </w:tr>
      <w:tr w:rsidR="008D439C" w:rsidRPr="00DE1227" w:rsidTr="00B41BA7">
        <w:tc>
          <w:tcPr>
            <w:tcW w:w="704" w:type="dxa"/>
            <w:vAlign w:val="center"/>
          </w:tcPr>
          <w:p w:rsidR="00B41BA7" w:rsidRPr="00DE1227" w:rsidRDefault="00B41BA7" w:rsidP="00B41BA7">
            <w:pPr>
              <w:pStyle w:val="afff9"/>
            </w:pPr>
            <w:r w:rsidRPr="00DE1227">
              <w:t>116</w:t>
            </w:r>
          </w:p>
        </w:tc>
        <w:tc>
          <w:tcPr>
            <w:tcW w:w="1985" w:type="dxa"/>
            <w:vAlign w:val="center"/>
          </w:tcPr>
          <w:p w:rsidR="00B41BA7" w:rsidRPr="00DE1227" w:rsidRDefault="00B41BA7" w:rsidP="00B41BA7">
            <w:pPr>
              <w:pStyle w:val="afff9"/>
            </w:pPr>
            <w:r w:rsidRPr="00DE1227">
              <w:t>Череповец – Малечкино</w:t>
            </w:r>
          </w:p>
        </w:tc>
        <w:tc>
          <w:tcPr>
            <w:tcW w:w="1134" w:type="dxa"/>
            <w:vAlign w:val="center"/>
          </w:tcPr>
          <w:p w:rsidR="00B41BA7" w:rsidRPr="00DE1227" w:rsidRDefault="00B41BA7" w:rsidP="00B41BA7">
            <w:pPr>
              <w:pStyle w:val="afff9"/>
            </w:pPr>
            <w:r w:rsidRPr="00DE1227">
              <w:t>15,3</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 ИП Русяев О. И., ИП Ратанов А. Н., ИП Ермаков Е.А., ИП Матюнин В. В.</w:t>
            </w:r>
          </w:p>
        </w:tc>
      </w:tr>
      <w:tr w:rsidR="008D439C" w:rsidRPr="00DE1227" w:rsidTr="00B41BA7">
        <w:tc>
          <w:tcPr>
            <w:tcW w:w="704" w:type="dxa"/>
            <w:vAlign w:val="center"/>
          </w:tcPr>
          <w:p w:rsidR="00B41BA7" w:rsidRPr="00DE1227" w:rsidRDefault="00B41BA7" w:rsidP="00B41BA7">
            <w:pPr>
              <w:pStyle w:val="afff9"/>
            </w:pPr>
            <w:r w:rsidRPr="00DE1227">
              <w:t>117</w:t>
            </w:r>
          </w:p>
        </w:tc>
        <w:tc>
          <w:tcPr>
            <w:tcW w:w="1985" w:type="dxa"/>
            <w:vAlign w:val="center"/>
          </w:tcPr>
          <w:p w:rsidR="00B41BA7" w:rsidRPr="00DE1227" w:rsidRDefault="00B41BA7" w:rsidP="00B41BA7">
            <w:pPr>
              <w:pStyle w:val="afff9"/>
            </w:pPr>
            <w:r w:rsidRPr="00DE1227">
              <w:t>Череповец - Парфеново</w:t>
            </w:r>
          </w:p>
        </w:tc>
        <w:tc>
          <w:tcPr>
            <w:tcW w:w="1134" w:type="dxa"/>
            <w:vAlign w:val="center"/>
          </w:tcPr>
          <w:p w:rsidR="00B41BA7" w:rsidRPr="00DE1227" w:rsidRDefault="00B41BA7" w:rsidP="00B41BA7">
            <w:pPr>
              <w:pStyle w:val="afff9"/>
            </w:pPr>
            <w:r w:rsidRPr="00DE1227">
              <w:t>22,4</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 ИП Русяев О. И., ИП Ратанов А. Н., ИП Ермаков Е.А., ИП Матюнин В. В.</w:t>
            </w:r>
          </w:p>
        </w:tc>
      </w:tr>
      <w:tr w:rsidR="008D439C" w:rsidRPr="00DE1227" w:rsidTr="00B41BA7">
        <w:tc>
          <w:tcPr>
            <w:tcW w:w="704" w:type="dxa"/>
            <w:vAlign w:val="center"/>
          </w:tcPr>
          <w:p w:rsidR="00B41BA7" w:rsidRPr="00DE1227" w:rsidRDefault="00B41BA7" w:rsidP="00B41BA7">
            <w:pPr>
              <w:pStyle w:val="afff9"/>
            </w:pPr>
            <w:r w:rsidRPr="00DE1227">
              <w:t>118</w:t>
            </w:r>
          </w:p>
        </w:tc>
        <w:tc>
          <w:tcPr>
            <w:tcW w:w="1985" w:type="dxa"/>
            <w:vAlign w:val="center"/>
          </w:tcPr>
          <w:p w:rsidR="00B41BA7" w:rsidRPr="00DE1227" w:rsidRDefault="00B41BA7" w:rsidP="00B41BA7">
            <w:pPr>
              <w:pStyle w:val="afff9"/>
            </w:pPr>
            <w:r w:rsidRPr="00DE1227">
              <w:t>Череповец – Климовское</w:t>
            </w:r>
          </w:p>
        </w:tc>
        <w:tc>
          <w:tcPr>
            <w:tcW w:w="1134" w:type="dxa"/>
            <w:vAlign w:val="center"/>
          </w:tcPr>
          <w:p w:rsidR="00B41BA7" w:rsidRPr="00DE1227" w:rsidRDefault="00B41BA7" w:rsidP="00B41BA7">
            <w:pPr>
              <w:pStyle w:val="afff9"/>
            </w:pPr>
            <w:r w:rsidRPr="00DE1227">
              <w:t>27</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Таксопарк»</w:t>
            </w:r>
          </w:p>
        </w:tc>
      </w:tr>
      <w:tr w:rsidR="008D439C" w:rsidRPr="00DE1227" w:rsidTr="00B41BA7">
        <w:tc>
          <w:tcPr>
            <w:tcW w:w="704" w:type="dxa"/>
            <w:vAlign w:val="center"/>
          </w:tcPr>
          <w:p w:rsidR="00B41BA7" w:rsidRPr="00DE1227" w:rsidRDefault="00B41BA7" w:rsidP="00B41BA7">
            <w:pPr>
              <w:pStyle w:val="afff9"/>
            </w:pPr>
            <w:r w:rsidRPr="00DE1227">
              <w:t>119</w:t>
            </w:r>
          </w:p>
        </w:tc>
        <w:tc>
          <w:tcPr>
            <w:tcW w:w="1985" w:type="dxa"/>
            <w:vAlign w:val="center"/>
          </w:tcPr>
          <w:p w:rsidR="00B41BA7" w:rsidRPr="00DE1227" w:rsidRDefault="00B41BA7" w:rsidP="00B41BA7">
            <w:pPr>
              <w:pStyle w:val="afff9"/>
            </w:pPr>
            <w:r w:rsidRPr="00DE1227">
              <w:t>Череповец – Парфеново до Климово</w:t>
            </w:r>
          </w:p>
        </w:tc>
        <w:tc>
          <w:tcPr>
            <w:tcW w:w="1134" w:type="dxa"/>
            <w:vAlign w:val="center"/>
          </w:tcPr>
          <w:p w:rsidR="00B41BA7" w:rsidRPr="00DE1227" w:rsidRDefault="00B41BA7" w:rsidP="00B41BA7">
            <w:pPr>
              <w:pStyle w:val="afff9"/>
            </w:pPr>
            <w:r w:rsidRPr="00DE1227">
              <w:t>25,2</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 1456», ИП Русяев О. И., ИП Ратанов А. Н., ИП Ермаков Е.А., ИП Матюнин В. В.</w:t>
            </w:r>
          </w:p>
        </w:tc>
      </w:tr>
      <w:tr w:rsidR="008D439C" w:rsidRPr="00DE1227" w:rsidTr="00B41BA7">
        <w:tc>
          <w:tcPr>
            <w:tcW w:w="704" w:type="dxa"/>
            <w:vAlign w:val="center"/>
          </w:tcPr>
          <w:p w:rsidR="00B41BA7" w:rsidRPr="00DE1227" w:rsidRDefault="00B41BA7" w:rsidP="00B41BA7">
            <w:pPr>
              <w:pStyle w:val="afff9"/>
            </w:pPr>
            <w:r w:rsidRPr="00DE1227">
              <w:t>120</w:t>
            </w:r>
          </w:p>
        </w:tc>
        <w:tc>
          <w:tcPr>
            <w:tcW w:w="1985" w:type="dxa"/>
            <w:vAlign w:val="center"/>
          </w:tcPr>
          <w:p w:rsidR="00B41BA7" w:rsidRPr="00DE1227" w:rsidRDefault="00B41BA7" w:rsidP="00B41BA7">
            <w:pPr>
              <w:pStyle w:val="afff9"/>
            </w:pPr>
            <w:r w:rsidRPr="00DE1227">
              <w:t>Череповец – Романово - Васильковское</w:t>
            </w:r>
          </w:p>
        </w:tc>
        <w:tc>
          <w:tcPr>
            <w:tcW w:w="1134" w:type="dxa"/>
            <w:vAlign w:val="center"/>
          </w:tcPr>
          <w:p w:rsidR="00B41BA7" w:rsidRPr="00DE1227" w:rsidRDefault="00B41BA7" w:rsidP="00B41BA7">
            <w:pPr>
              <w:pStyle w:val="afff9"/>
            </w:pPr>
            <w:r w:rsidRPr="00DE1227">
              <w:t>32,0</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Таксопарк»</w:t>
            </w:r>
          </w:p>
        </w:tc>
      </w:tr>
      <w:tr w:rsidR="008D439C" w:rsidRPr="00DE1227" w:rsidTr="00B41BA7">
        <w:tc>
          <w:tcPr>
            <w:tcW w:w="704" w:type="dxa"/>
            <w:vAlign w:val="center"/>
          </w:tcPr>
          <w:p w:rsidR="00B41BA7" w:rsidRPr="00DE1227" w:rsidRDefault="00B41BA7" w:rsidP="00B41BA7">
            <w:pPr>
              <w:pStyle w:val="afff9"/>
            </w:pPr>
            <w:r w:rsidRPr="00DE1227">
              <w:t>121</w:t>
            </w:r>
          </w:p>
        </w:tc>
        <w:tc>
          <w:tcPr>
            <w:tcW w:w="1985" w:type="dxa"/>
            <w:vAlign w:val="center"/>
          </w:tcPr>
          <w:p w:rsidR="00B41BA7" w:rsidRPr="00DE1227" w:rsidRDefault="00B41BA7" w:rsidP="00B41BA7">
            <w:pPr>
              <w:pStyle w:val="afff9"/>
            </w:pPr>
            <w:r w:rsidRPr="00DE1227">
              <w:t>Череповец – Воскресенское - Ивановское</w:t>
            </w:r>
          </w:p>
        </w:tc>
        <w:tc>
          <w:tcPr>
            <w:tcW w:w="1134" w:type="dxa"/>
            <w:vAlign w:val="center"/>
          </w:tcPr>
          <w:p w:rsidR="00B41BA7" w:rsidRPr="00DE1227" w:rsidRDefault="00B41BA7" w:rsidP="00B41BA7">
            <w:pPr>
              <w:pStyle w:val="afff9"/>
            </w:pPr>
            <w:r w:rsidRPr="00DE1227">
              <w:t>47,6</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Таксопарк»</w:t>
            </w:r>
          </w:p>
        </w:tc>
      </w:tr>
      <w:tr w:rsidR="008D439C" w:rsidRPr="00DE1227" w:rsidTr="00B41BA7">
        <w:tc>
          <w:tcPr>
            <w:tcW w:w="704" w:type="dxa"/>
            <w:vAlign w:val="center"/>
          </w:tcPr>
          <w:p w:rsidR="00B41BA7" w:rsidRPr="00DE1227" w:rsidRDefault="00B41BA7" w:rsidP="00B41BA7">
            <w:pPr>
              <w:pStyle w:val="afff9"/>
            </w:pPr>
            <w:r w:rsidRPr="00DE1227">
              <w:t>124</w:t>
            </w:r>
          </w:p>
        </w:tc>
        <w:tc>
          <w:tcPr>
            <w:tcW w:w="1985" w:type="dxa"/>
            <w:vAlign w:val="center"/>
          </w:tcPr>
          <w:p w:rsidR="00B41BA7" w:rsidRPr="00DE1227" w:rsidRDefault="00B41BA7" w:rsidP="00B41BA7">
            <w:pPr>
              <w:pStyle w:val="afff9"/>
            </w:pPr>
            <w:r w:rsidRPr="00DE1227">
              <w:t>Череповец – Мякса</w:t>
            </w:r>
          </w:p>
        </w:tc>
        <w:tc>
          <w:tcPr>
            <w:tcW w:w="1134" w:type="dxa"/>
            <w:vAlign w:val="center"/>
          </w:tcPr>
          <w:p w:rsidR="00B41BA7" w:rsidRPr="00DE1227" w:rsidRDefault="00B41BA7" w:rsidP="00B41BA7">
            <w:pPr>
              <w:pStyle w:val="afff9"/>
            </w:pPr>
            <w:r w:rsidRPr="00DE1227">
              <w:t>30,4</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Таксопарк»</w:t>
            </w:r>
          </w:p>
        </w:tc>
      </w:tr>
      <w:tr w:rsidR="008D439C" w:rsidRPr="00DE1227" w:rsidTr="00B41BA7">
        <w:tc>
          <w:tcPr>
            <w:tcW w:w="704" w:type="dxa"/>
            <w:vAlign w:val="center"/>
          </w:tcPr>
          <w:p w:rsidR="00B41BA7" w:rsidRPr="00DE1227" w:rsidRDefault="00B41BA7" w:rsidP="00B41BA7">
            <w:pPr>
              <w:pStyle w:val="afff9"/>
            </w:pPr>
            <w:r w:rsidRPr="00DE1227">
              <w:t>127</w:t>
            </w:r>
          </w:p>
        </w:tc>
        <w:tc>
          <w:tcPr>
            <w:tcW w:w="1985" w:type="dxa"/>
            <w:vAlign w:val="center"/>
          </w:tcPr>
          <w:p w:rsidR="00B41BA7" w:rsidRPr="00DE1227" w:rsidRDefault="00B41BA7" w:rsidP="00B41BA7">
            <w:pPr>
              <w:pStyle w:val="afff9"/>
            </w:pPr>
            <w:r w:rsidRPr="00DE1227">
              <w:t>Череповец – Домозерово</w:t>
            </w:r>
          </w:p>
        </w:tc>
        <w:tc>
          <w:tcPr>
            <w:tcW w:w="1134" w:type="dxa"/>
            <w:vAlign w:val="center"/>
          </w:tcPr>
          <w:p w:rsidR="00B41BA7" w:rsidRPr="00DE1227" w:rsidRDefault="00B41BA7" w:rsidP="00B41BA7">
            <w:pPr>
              <w:pStyle w:val="afff9"/>
            </w:pPr>
            <w:r w:rsidRPr="00DE1227">
              <w:t>19,3</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Таксопарк»</w:t>
            </w:r>
          </w:p>
        </w:tc>
      </w:tr>
      <w:tr w:rsidR="008D439C" w:rsidRPr="00DE1227" w:rsidTr="00B41BA7">
        <w:tc>
          <w:tcPr>
            <w:tcW w:w="704" w:type="dxa"/>
            <w:vAlign w:val="center"/>
          </w:tcPr>
          <w:p w:rsidR="00B41BA7" w:rsidRPr="00DE1227" w:rsidRDefault="00B41BA7" w:rsidP="00B41BA7">
            <w:pPr>
              <w:pStyle w:val="afff9"/>
            </w:pPr>
            <w:r w:rsidRPr="00DE1227">
              <w:t>128</w:t>
            </w:r>
          </w:p>
        </w:tc>
        <w:tc>
          <w:tcPr>
            <w:tcW w:w="1985" w:type="dxa"/>
            <w:vAlign w:val="center"/>
          </w:tcPr>
          <w:p w:rsidR="00B41BA7" w:rsidRPr="00DE1227" w:rsidRDefault="00B41BA7" w:rsidP="00B41BA7">
            <w:pPr>
              <w:pStyle w:val="afff9"/>
            </w:pPr>
            <w:r w:rsidRPr="00DE1227">
              <w:t>Череповец – Лапач - Доронино</w:t>
            </w:r>
          </w:p>
        </w:tc>
        <w:tc>
          <w:tcPr>
            <w:tcW w:w="1134" w:type="dxa"/>
            <w:vAlign w:val="center"/>
          </w:tcPr>
          <w:p w:rsidR="00B41BA7" w:rsidRPr="00DE1227" w:rsidRDefault="00B41BA7" w:rsidP="00B41BA7">
            <w:pPr>
              <w:pStyle w:val="afff9"/>
            </w:pPr>
            <w:r w:rsidRPr="00DE1227">
              <w:t>18,5</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Таксопарк»</w:t>
            </w:r>
          </w:p>
        </w:tc>
      </w:tr>
      <w:tr w:rsidR="008D439C" w:rsidRPr="00DE1227" w:rsidTr="00B41BA7">
        <w:tc>
          <w:tcPr>
            <w:tcW w:w="704" w:type="dxa"/>
            <w:vAlign w:val="center"/>
          </w:tcPr>
          <w:p w:rsidR="00B41BA7" w:rsidRPr="00DE1227" w:rsidRDefault="00B41BA7" w:rsidP="00B41BA7">
            <w:pPr>
              <w:pStyle w:val="afff9"/>
            </w:pPr>
            <w:r w:rsidRPr="00DE1227">
              <w:t>211</w:t>
            </w:r>
          </w:p>
        </w:tc>
        <w:tc>
          <w:tcPr>
            <w:tcW w:w="1985" w:type="dxa"/>
            <w:vAlign w:val="center"/>
          </w:tcPr>
          <w:p w:rsidR="00B41BA7" w:rsidRPr="00DE1227" w:rsidRDefault="00B41BA7" w:rsidP="00B41BA7">
            <w:pPr>
              <w:pStyle w:val="afff9"/>
            </w:pPr>
            <w:r w:rsidRPr="00DE1227">
              <w:t>Череповец - Кадуй</w:t>
            </w:r>
          </w:p>
        </w:tc>
        <w:tc>
          <w:tcPr>
            <w:tcW w:w="1134" w:type="dxa"/>
            <w:vAlign w:val="center"/>
          </w:tcPr>
          <w:p w:rsidR="00B41BA7" w:rsidRPr="00DE1227" w:rsidRDefault="00B41BA7" w:rsidP="00B41BA7">
            <w:pPr>
              <w:pStyle w:val="afff9"/>
            </w:pPr>
            <w:r w:rsidRPr="00DE1227">
              <w:t>56,8</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Пассажирские перевозки», МУП «Автоколонна №1456»</w:t>
            </w:r>
          </w:p>
        </w:tc>
      </w:tr>
      <w:tr w:rsidR="008D439C" w:rsidRPr="00DE1227" w:rsidTr="00B41BA7">
        <w:tc>
          <w:tcPr>
            <w:tcW w:w="704" w:type="dxa"/>
            <w:vAlign w:val="center"/>
          </w:tcPr>
          <w:p w:rsidR="00B41BA7" w:rsidRPr="00DE1227" w:rsidRDefault="00B41BA7" w:rsidP="00B41BA7">
            <w:pPr>
              <w:pStyle w:val="afff9"/>
            </w:pPr>
            <w:r w:rsidRPr="00DE1227">
              <w:t>212</w:t>
            </w:r>
          </w:p>
        </w:tc>
        <w:tc>
          <w:tcPr>
            <w:tcW w:w="1985" w:type="dxa"/>
            <w:vAlign w:val="center"/>
          </w:tcPr>
          <w:p w:rsidR="00B41BA7" w:rsidRPr="00DE1227" w:rsidRDefault="00B41BA7" w:rsidP="00B41BA7">
            <w:pPr>
              <w:pStyle w:val="afff9"/>
            </w:pPr>
            <w:r w:rsidRPr="00DE1227">
              <w:t>Череповец - Хохлово</w:t>
            </w:r>
          </w:p>
        </w:tc>
        <w:tc>
          <w:tcPr>
            <w:tcW w:w="1134" w:type="dxa"/>
            <w:vAlign w:val="center"/>
          </w:tcPr>
          <w:p w:rsidR="00B41BA7" w:rsidRPr="00DE1227" w:rsidRDefault="00B41BA7" w:rsidP="00B41BA7">
            <w:pPr>
              <w:pStyle w:val="afff9"/>
            </w:pPr>
            <w:r w:rsidRPr="00DE1227">
              <w:t>42,6</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Автоколонна №1456», ИП Ермаков Евгений Анатольевич</w:t>
            </w:r>
          </w:p>
        </w:tc>
      </w:tr>
      <w:tr w:rsidR="008D439C" w:rsidRPr="00DE1227" w:rsidTr="00B41BA7">
        <w:tc>
          <w:tcPr>
            <w:tcW w:w="704" w:type="dxa"/>
            <w:vAlign w:val="center"/>
          </w:tcPr>
          <w:p w:rsidR="00B41BA7" w:rsidRPr="00DE1227" w:rsidRDefault="00B41BA7" w:rsidP="00B41BA7">
            <w:pPr>
              <w:pStyle w:val="afff9"/>
            </w:pPr>
            <w:r w:rsidRPr="00DE1227">
              <w:t>213</w:t>
            </w:r>
          </w:p>
        </w:tc>
        <w:tc>
          <w:tcPr>
            <w:tcW w:w="1985" w:type="dxa"/>
            <w:vAlign w:val="center"/>
          </w:tcPr>
          <w:p w:rsidR="00B41BA7" w:rsidRPr="00DE1227" w:rsidRDefault="00B41BA7" w:rsidP="00B41BA7">
            <w:pPr>
              <w:pStyle w:val="afff9"/>
            </w:pPr>
            <w:r w:rsidRPr="00DE1227">
              <w:t>Череповец - Шексна</w:t>
            </w:r>
          </w:p>
        </w:tc>
        <w:tc>
          <w:tcPr>
            <w:tcW w:w="1134" w:type="dxa"/>
            <w:vAlign w:val="center"/>
          </w:tcPr>
          <w:p w:rsidR="00B41BA7" w:rsidRPr="00DE1227" w:rsidRDefault="00B41BA7" w:rsidP="00B41BA7">
            <w:pPr>
              <w:pStyle w:val="afff9"/>
            </w:pPr>
            <w:r w:rsidRPr="00DE1227">
              <w:t>52,5</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Автоколонна №1456»</w:t>
            </w:r>
          </w:p>
        </w:tc>
      </w:tr>
      <w:tr w:rsidR="008D439C" w:rsidRPr="00DE1227" w:rsidTr="00B41BA7">
        <w:tc>
          <w:tcPr>
            <w:tcW w:w="704" w:type="dxa"/>
            <w:vAlign w:val="center"/>
          </w:tcPr>
          <w:p w:rsidR="00B41BA7" w:rsidRPr="00DE1227" w:rsidRDefault="00B41BA7" w:rsidP="00B41BA7">
            <w:pPr>
              <w:pStyle w:val="afff9"/>
            </w:pPr>
            <w:r w:rsidRPr="00DE1227">
              <w:t>602</w:t>
            </w:r>
          </w:p>
        </w:tc>
        <w:tc>
          <w:tcPr>
            <w:tcW w:w="1985" w:type="dxa"/>
            <w:vAlign w:val="center"/>
          </w:tcPr>
          <w:p w:rsidR="00B41BA7" w:rsidRPr="00DE1227" w:rsidRDefault="00B41BA7" w:rsidP="00B41BA7">
            <w:pPr>
              <w:pStyle w:val="afff9"/>
            </w:pPr>
            <w:r w:rsidRPr="00DE1227">
              <w:t>Череповец – Архангельское – Спас-Лом</w:t>
            </w:r>
          </w:p>
        </w:tc>
        <w:tc>
          <w:tcPr>
            <w:tcW w:w="1134" w:type="dxa"/>
            <w:vAlign w:val="center"/>
          </w:tcPr>
          <w:p w:rsidR="00B41BA7" w:rsidRPr="00DE1227" w:rsidRDefault="00B41BA7" w:rsidP="00B41BA7">
            <w:pPr>
              <w:pStyle w:val="afff9"/>
            </w:pPr>
            <w:r w:rsidRPr="00DE1227">
              <w:t>66,6</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Таксопарк»</w:t>
            </w:r>
          </w:p>
        </w:tc>
      </w:tr>
      <w:tr w:rsidR="008D439C" w:rsidRPr="00DE1227" w:rsidTr="00B41BA7">
        <w:tc>
          <w:tcPr>
            <w:tcW w:w="704" w:type="dxa"/>
            <w:vAlign w:val="center"/>
          </w:tcPr>
          <w:p w:rsidR="00B41BA7" w:rsidRPr="00DE1227" w:rsidRDefault="00B41BA7" w:rsidP="00B41BA7">
            <w:pPr>
              <w:pStyle w:val="afff9"/>
            </w:pPr>
            <w:r w:rsidRPr="00DE1227">
              <w:t>604</w:t>
            </w:r>
          </w:p>
        </w:tc>
        <w:tc>
          <w:tcPr>
            <w:tcW w:w="1985" w:type="dxa"/>
            <w:vAlign w:val="center"/>
          </w:tcPr>
          <w:p w:rsidR="00B41BA7" w:rsidRPr="00DE1227" w:rsidRDefault="00B41BA7" w:rsidP="00B41BA7">
            <w:pPr>
              <w:pStyle w:val="afff9"/>
            </w:pPr>
            <w:r w:rsidRPr="00DE1227">
              <w:t>Череповец – Мусора - Шишовка</w:t>
            </w:r>
          </w:p>
        </w:tc>
        <w:tc>
          <w:tcPr>
            <w:tcW w:w="1134" w:type="dxa"/>
            <w:vAlign w:val="center"/>
          </w:tcPr>
          <w:p w:rsidR="00B41BA7" w:rsidRPr="00DE1227" w:rsidRDefault="00B41BA7" w:rsidP="00B41BA7">
            <w:pPr>
              <w:pStyle w:val="afff9"/>
            </w:pPr>
            <w:r w:rsidRPr="00DE1227">
              <w:t>75,6</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Таксопарк»</w:t>
            </w:r>
          </w:p>
        </w:tc>
      </w:tr>
      <w:tr w:rsidR="008D439C" w:rsidRPr="00DE1227" w:rsidTr="00B41BA7">
        <w:tc>
          <w:tcPr>
            <w:tcW w:w="704" w:type="dxa"/>
            <w:vAlign w:val="center"/>
          </w:tcPr>
          <w:p w:rsidR="00B41BA7" w:rsidRPr="00DE1227" w:rsidRDefault="00B41BA7" w:rsidP="00B41BA7">
            <w:pPr>
              <w:pStyle w:val="afff9"/>
            </w:pPr>
            <w:r w:rsidRPr="00DE1227">
              <w:t>606</w:t>
            </w:r>
          </w:p>
        </w:tc>
        <w:tc>
          <w:tcPr>
            <w:tcW w:w="1985" w:type="dxa"/>
            <w:vAlign w:val="center"/>
          </w:tcPr>
          <w:p w:rsidR="00B41BA7" w:rsidRPr="00DE1227" w:rsidRDefault="00B41BA7" w:rsidP="00B41BA7">
            <w:pPr>
              <w:pStyle w:val="afff9"/>
            </w:pPr>
            <w:r w:rsidRPr="00DE1227">
              <w:t>Череповец – Даргун</w:t>
            </w:r>
          </w:p>
        </w:tc>
        <w:tc>
          <w:tcPr>
            <w:tcW w:w="1134" w:type="dxa"/>
            <w:vAlign w:val="center"/>
          </w:tcPr>
          <w:p w:rsidR="00B41BA7" w:rsidRPr="00DE1227" w:rsidRDefault="00B41BA7" w:rsidP="00B41BA7">
            <w:pPr>
              <w:pStyle w:val="afff9"/>
            </w:pPr>
            <w:r w:rsidRPr="00DE1227">
              <w:t>65,7</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Таксопарк»</w:t>
            </w:r>
          </w:p>
        </w:tc>
      </w:tr>
      <w:tr w:rsidR="008D439C" w:rsidRPr="00DE1227" w:rsidTr="00B41BA7">
        <w:tc>
          <w:tcPr>
            <w:tcW w:w="704" w:type="dxa"/>
            <w:vAlign w:val="center"/>
          </w:tcPr>
          <w:p w:rsidR="00B41BA7" w:rsidRPr="00DE1227" w:rsidRDefault="00B41BA7" w:rsidP="00B41BA7">
            <w:pPr>
              <w:pStyle w:val="afff9"/>
            </w:pPr>
            <w:r w:rsidRPr="00DE1227">
              <w:t>607</w:t>
            </w:r>
          </w:p>
        </w:tc>
        <w:tc>
          <w:tcPr>
            <w:tcW w:w="1985" w:type="dxa"/>
            <w:vAlign w:val="center"/>
          </w:tcPr>
          <w:p w:rsidR="00B41BA7" w:rsidRPr="00DE1227" w:rsidRDefault="00B41BA7" w:rsidP="00B41BA7">
            <w:pPr>
              <w:pStyle w:val="afff9"/>
            </w:pPr>
            <w:r w:rsidRPr="00DE1227">
              <w:t>Череповец - Харламовское</w:t>
            </w:r>
          </w:p>
        </w:tc>
        <w:tc>
          <w:tcPr>
            <w:tcW w:w="1134" w:type="dxa"/>
            <w:vAlign w:val="center"/>
          </w:tcPr>
          <w:p w:rsidR="00B41BA7" w:rsidRPr="00DE1227" w:rsidRDefault="00B41BA7" w:rsidP="00B41BA7">
            <w:pPr>
              <w:pStyle w:val="afff9"/>
            </w:pPr>
            <w:r w:rsidRPr="00DE1227">
              <w:t>91,7</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н/д</w:t>
            </w:r>
          </w:p>
        </w:tc>
      </w:tr>
      <w:tr w:rsidR="008D439C" w:rsidRPr="00DE1227" w:rsidTr="00B41BA7">
        <w:tc>
          <w:tcPr>
            <w:tcW w:w="704" w:type="dxa"/>
            <w:vAlign w:val="center"/>
          </w:tcPr>
          <w:p w:rsidR="00B41BA7" w:rsidRPr="00DE1227" w:rsidRDefault="00B41BA7" w:rsidP="00B41BA7">
            <w:pPr>
              <w:pStyle w:val="afff9"/>
            </w:pPr>
            <w:r w:rsidRPr="00DE1227">
              <w:t>608</w:t>
            </w:r>
          </w:p>
        </w:tc>
        <w:tc>
          <w:tcPr>
            <w:tcW w:w="1985" w:type="dxa"/>
            <w:vAlign w:val="center"/>
          </w:tcPr>
          <w:p w:rsidR="00B41BA7" w:rsidRPr="00DE1227" w:rsidRDefault="00B41BA7" w:rsidP="00B41BA7">
            <w:pPr>
              <w:pStyle w:val="afff9"/>
            </w:pPr>
            <w:r w:rsidRPr="00DE1227">
              <w:t>Череповец – Остров</w:t>
            </w:r>
          </w:p>
        </w:tc>
        <w:tc>
          <w:tcPr>
            <w:tcW w:w="1134" w:type="dxa"/>
            <w:vAlign w:val="center"/>
          </w:tcPr>
          <w:p w:rsidR="00B41BA7" w:rsidRPr="00DE1227" w:rsidRDefault="00B41BA7" w:rsidP="00B41BA7">
            <w:pPr>
              <w:pStyle w:val="afff9"/>
            </w:pPr>
            <w:r w:rsidRPr="00DE1227">
              <w:t>117,2</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н/д</w:t>
            </w:r>
          </w:p>
        </w:tc>
      </w:tr>
      <w:tr w:rsidR="008D439C" w:rsidRPr="00DE1227" w:rsidTr="00B41BA7">
        <w:tc>
          <w:tcPr>
            <w:tcW w:w="704" w:type="dxa"/>
            <w:vAlign w:val="center"/>
          </w:tcPr>
          <w:p w:rsidR="00B41BA7" w:rsidRPr="00DE1227" w:rsidRDefault="00B41BA7" w:rsidP="00B41BA7">
            <w:pPr>
              <w:pStyle w:val="afff9"/>
            </w:pPr>
            <w:r w:rsidRPr="00DE1227">
              <w:t>609</w:t>
            </w:r>
          </w:p>
        </w:tc>
        <w:tc>
          <w:tcPr>
            <w:tcW w:w="1985" w:type="dxa"/>
            <w:vAlign w:val="center"/>
          </w:tcPr>
          <w:p w:rsidR="00B41BA7" w:rsidRPr="00DE1227" w:rsidRDefault="00B41BA7" w:rsidP="00B41BA7">
            <w:pPr>
              <w:pStyle w:val="afff9"/>
            </w:pPr>
            <w:r w:rsidRPr="00DE1227">
              <w:t>Череповец – Дор</w:t>
            </w:r>
          </w:p>
        </w:tc>
        <w:tc>
          <w:tcPr>
            <w:tcW w:w="1134" w:type="dxa"/>
            <w:vAlign w:val="center"/>
          </w:tcPr>
          <w:p w:rsidR="00B41BA7" w:rsidRPr="00DE1227" w:rsidRDefault="00B41BA7" w:rsidP="00B41BA7">
            <w:pPr>
              <w:pStyle w:val="afff9"/>
            </w:pPr>
            <w:r w:rsidRPr="00DE1227">
              <w:t>57</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Таксопарк»</w:t>
            </w:r>
          </w:p>
        </w:tc>
      </w:tr>
      <w:tr w:rsidR="008D439C" w:rsidRPr="00DE1227" w:rsidTr="00B41BA7">
        <w:tc>
          <w:tcPr>
            <w:tcW w:w="704" w:type="dxa"/>
            <w:vAlign w:val="center"/>
          </w:tcPr>
          <w:p w:rsidR="00B41BA7" w:rsidRPr="00DE1227" w:rsidRDefault="00B41BA7" w:rsidP="00B41BA7">
            <w:pPr>
              <w:pStyle w:val="afff9"/>
            </w:pPr>
            <w:r w:rsidRPr="00DE1227">
              <w:t>610</w:t>
            </w:r>
          </w:p>
        </w:tc>
        <w:tc>
          <w:tcPr>
            <w:tcW w:w="1985" w:type="dxa"/>
            <w:vAlign w:val="center"/>
          </w:tcPr>
          <w:p w:rsidR="00B41BA7" w:rsidRPr="00DE1227" w:rsidRDefault="00B41BA7" w:rsidP="00B41BA7">
            <w:pPr>
              <w:pStyle w:val="afff9"/>
            </w:pPr>
            <w:r w:rsidRPr="00DE1227">
              <w:t>Череповец - Дуброво</w:t>
            </w:r>
          </w:p>
        </w:tc>
        <w:tc>
          <w:tcPr>
            <w:tcW w:w="1134" w:type="dxa"/>
            <w:vAlign w:val="center"/>
          </w:tcPr>
          <w:p w:rsidR="00B41BA7" w:rsidRPr="00DE1227" w:rsidRDefault="00B41BA7" w:rsidP="00B41BA7">
            <w:pPr>
              <w:pStyle w:val="afff9"/>
            </w:pPr>
            <w:r w:rsidRPr="00DE1227">
              <w:t>75</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н/д</w:t>
            </w:r>
          </w:p>
        </w:tc>
      </w:tr>
      <w:tr w:rsidR="008D439C" w:rsidRPr="00DE1227" w:rsidTr="00B41BA7">
        <w:tc>
          <w:tcPr>
            <w:tcW w:w="704" w:type="dxa"/>
            <w:vAlign w:val="center"/>
          </w:tcPr>
          <w:p w:rsidR="00B41BA7" w:rsidRPr="00DE1227" w:rsidRDefault="00B41BA7" w:rsidP="00B41BA7">
            <w:pPr>
              <w:pStyle w:val="afff9"/>
            </w:pPr>
            <w:r w:rsidRPr="00DE1227">
              <w:t>611</w:t>
            </w:r>
          </w:p>
        </w:tc>
        <w:tc>
          <w:tcPr>
            <w:tcW w:w="1985" w:type="dxa"/>
            <w:vAlign w:val="center"/>
          </w:tcPr>
          <w:p w:rsidR="00B41BA7" w:rsidRPr="00DE1227" w:rsidRDefault="00B41BA7" w:rsidP="00B41BA7">
            <w:pPr>
              <w:pStyle w:val="afff9"/>
            </w:pPr>
            <w:r w:rsidRPr="00DE1227">
              <w:t>Череповец - Козлово</w:t>
            </w:r>
          </w:p>
        </w:tc>
        <w:tc>
          <w:tcPr>
            <w:tcW w:w="1134" w:type="dxa"/>
            <w:vAlign w:val="center"/>
          </w:tcPr>
          <w:p w:rsidR="00B41BA7" w:rsidRPr="00DE1227" w:rsidRDefault="00B41BA7" w:rsidP="00B41BA7">
            <w:pPr>
              <w:pStyle w:val="afff9"/>
            </w:pPr>
            <w:r w:rsidRPr="00DE1227">
              <w:t>72,5</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Таксопарк»</w:t>
            </w:r>
          </w:p>
        </w:tc>
      </w:tr>
      <w:tr w:rsidR="008D439C" w:rsidRPr="00DE1227" w:rsidTr="00B41BA7">
        <w:tc>
          <w:tcPr>
            <w:tcW w:w="704" w:type="dxa"/>
            <w:vAlign w:val="center"/>
          </w:tcPr>
          <w:p w:rsidR="00B41BA7" w:rsidRPr="00DE1227" w:rsidRDefault="00B41BA7" w:rsidP="00B41BA7">
            <w:pPr>
              <w:pStyle w:val="afff9"/>
            </w:pPr>
            <w:r w:rsidRPr="00DE1227">
              <w:t>612</w:t>
            </w:r>
          </w:p>
        </w:tc>
        <w:tc>
          <w:tcPr>
            <w:tcW w:w="1985" w:type="dxa"/>
            <w:vAlign w:val="center"/>
          </w:tcPr>
          <w:p w:rsidR="00B41BA7" w:rsidRPr="00DE1227" w:rsidRDefault="00B41BA7" w:rsidP="00B41BA7">
            <w:pPr>
              <w:pStyle w:val="afff9"/>
            </w:pPr>
            <w:r w:rsidRPr="00DE1227">
              <w:t>Череповец – Большой Двор</w:t>
            </w:r>
          </w:p>
        </w:tc>
        <w:tc>
          <w:tcPr>
            <w:tcW w:w="1134" w:type="dxa"/>
            <w:vAlign w:val="center"/>
          </w:tcPr>
          <w:p w:rsidR="00B41BA7" w:rsidRPr="00DE1227" w:rsidRDefault="00B41BA7" w:rsidP="00B41BA7">
            <w:pPr>
              <w:pStyle w:val="afff9"/>
            </w:pPr>
            <w:r w:rsidRPr="00DE1227">
              <w:t>110,2</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н/д</w:t>
            </w:r>
          </w:p>
        </w:tc>
      </w:tr>
      <w:tr w:rsidR="008D439C" w:rsidRPr="00DE1227" w:rsidTr="00B41BA7">
        <w:tc>
          <w:tcPr>
            <w:tcW w:w="704" w:type="dxa"/>
            <w:vAlign w:val="center"/>
          </w:tcPr>
          <w:p w:rsidR="00B41BA7" w:rsidRPr="00DE1227" w:rsidRDefault="00B41BA7" w:rsidP="00B41BA7">
            <w:pPr>
              <w:pStyle w:val="afff9"/>
            </w:pPr>
            <w:r w:rsidRPr="00DE1227">
              <w:t>615</w:t>
            </w:r>
          </w:p>
        </w:tc>
        <w:tc>
          <w:tcPr>
            <w:tcW w:w="1985" w:type="dxa"/>
            <w:vAlign w:val="center"/>
          </w:tcPr>
          <w:p w:rsidR="00B41BA7" w:rsidRPr="00DE1227" w:rsidRDefault="00B41BA7" w:rsidP="00B41BA7">
            <w:pPr>
              <w:pStyle w:val="afff9"/>
            </w:pPr>
            <w:r w:rsidRPr="00DE1227">
              <w:t>Череповец – Кисово</w:t>
            </w:r>
          </w:p>
        </w:tc>
        <w:tc>
          <w:tcPr>
            <w:tcW w:w="1134" w:type="dxa"/>
            <w:vAlign w:val="center"/>
          </w:tcPr>
          <w:p w:rsidR="00B41BA7" w:rsidRPr="00DE1227" w:rsidRDefault="00B41BA7" w:rsidP="00B41BA7">
            <w:pPr>
              <w:pStyle w:val="afff9"/>
            </w:pPr>
            <w:r w:rsidRPr="00DE1227">
              <w:t>72,7</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н/д</w:t>
            </w:r>
          </w:p>
        </w:tc>
      </w:tr>
      <w:tr w:rsidR="008D439C" w:rsidRPr="00DE1227" w:rsidTr="00B41BA7">
        <w:tc>
          <w:tcPr>
            <w:tcW w:w="704" w:type="dxa"/>
            <w:vAlign w:val="center"/>
          </w:tcPr>
          <w:p w:rsidR="00B41BA7" w:rsidRPr="00DE1227" w:rsidRDefault="00B41BA7" w:rsidP="00B41BA7">
            <w:pPr>
              <w:pStyle w:val="afff9"/>
            </w:pPr>
            <w:r w:rsidRPr="00DE1227">
              <w:t>616</w:t>
            </w:r>
          </w:p>
        </w:tc>
        <w:tc>
          <w:tcPr>
            <w:tcW w:w="1985" w:type="dxa"/>
            <w:vAlign w:val="center"/>
          </w:tcPr>
          <w:p w:rsidR="00B41BA7" w:rsidRPr="00DE1227" w:rsidRDefault="00B41BA7" w:rsidP="00B41BA7">
            <w:pPr>
              <w:pStyle w:val="afff9"/>
            </w:pPr>
            <w:r w:rsidRPr="00DE1227">
              <w:t>Череповец - Коротово</w:t>
            </w:r>
          </w:p>
        </w:tc>
        <w:tc>
          <w:tcPr>
            <w:tcW w:w="1134" w:type="dxa"/>
            <w:vAlign w:val="center"/>
          </w:tcPr>
          <w:p w:rsidR="00B41BA7" w:rsidRPr="00DE1227" w:rsidRDefault="00B41BA7" w:rsidP="00B41BA7">
            <w:pPr>
              <w:pStyle w:val="afff9"/>
            </w:pPr>
            <w:r w:rsidRPr="00DE1227">
              <w:t>67,0</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н/д</w:t>
            </w:r>
          </w:p>
        </w:tc>
      </w:tr>
      <w:tr w:rsidR="008D439C" w:rsidRPr="00DE1227" w:rsidTr="00B41BA7">
        <w:tc>
          <w:tcPr>
            <w:tcW w:w="704" w:type="dxa"/>
            <w:vAlign w:val="center"/>
          </w:tcPr>
          <w:p w:rsidR="00B41BA7" w:rsidRPr="00DE1227" w:rsidRDefault="00B41BA7" w:rsidP="00B41BA7">
            <w:pPr>
              <w:pStyle w:val="afff9"/>
            </w:pPr>
            <w:r w:rsidRPr="00DE1227">
              <w:t>620</w:t>
            </w:r>
          </w:p>
        </w:tc>
        <w:tc>
          <w:tcPr>
            <w:tcW w:w="1985" w:type="dxa"/>
            <w:vAlign w:val="center"/>
          </w:tcPr>
          <w:p w:rsidR="00B41BA7" w:rsidRPr="00DE1227" w:rsidRDefault="00B41BA7" w:rsidP="00B41BA7">
            <w:pPr>
              <w:pStyle w:val="afff9"/>
            </w:pPr>
            <w:r w:rsidRPr="00DE1227">
              <w:t>Череповец - Плосково</w:t>
            </w:r>
          </w:p>
        </w:tc>
        <w:tc>
          <w:tcPr>
            <w:tcW w:w="1134" w:type="dxa"/>
            <w:vAlign w:val="center"/>
          </w:tcPr>
          <w:p w:rsidR="00B41BA7" w:rsidRPr="00DE1227" w:rsidRDefault="00B41BA7" w:rsidP="00B41BA7">
            <w:pPr>
              <w:pStyle w:val="afff9"/>
            </w:pPr>
            <w:r w:rsidRPr="00DE1227">
              <w:t>124,7</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ИП Григорьев В.М.</w:t>
            </w:r>
          </w:p>
        </w:tc>
      </w:tr>
      <w:tr w:rsidR="008D439C" w:rsidRPr="00DE1227" w:rsidTr="00B41BA7">
        <w:tc>
          <w:tcPr>
            <w:tcW w:w="704" w:type="dxa"/>
            <w:vAlign w:val="center"/>
          </w:tcPr>
          <w:p w:rsidR="00B41BA7" w:rsidRPr="00DE1227" w:rsidRDefault="00B41BA7" w:rsidP="00B41BA7">
            <w:pPr>
              <w:pStyle w:val="afff9"/>
            </w:pPr>
            <w:r w:rsidRPr="00DE1227">
              <w:t>730</w:t>
            </w:r>
          </w:p>
        </w:tc>
        <w:tc>
          <w:tcPr>
            <w:tcW w:w="1985" w:type="dxa"/>
            <w:vAlign w:val="center"/>
          </w:tcPr>
          <w:p w:rsidR="00B41BA7" w:rsidRPr="00DE1227" w:rsidRDefault="00B41BA7" w:rsidP="00B41BA7">
            <w:pPr>
              <w:pStyle w:val="afff9"/>
            </w:pPr>
            <w:r w:rsidRPr="00DE1227">
              <w:t>Череповец - Вологда</w:t>
            </w:r>
          </w:p>
        </w:tc>
        <w:tc>
          <w:tcPr>
            <w:tcW w:w="1134" w:type="dxa"/>
            <w:vAlign w:val="center"/>
          </w:tcPr>
          <w:p w:rsidR="00B41BA7" w:rsidRPr="00DE1227" w:rsidRDefault="00B41BA7" w:rsidP="00B41BA7">
            <w:pPr>
              <w:pStyle w:val="afff9"/>
            </w:pPr>
            <w:r w:rsidRPr="00DE1227">
              <w:t>136</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ИП Люлин С.А., МУП «Автоколонна №1456», ООО «Междуречье Авто», ИП Алферьева Л. В.</w:t>
            </w:r>
          </w:p>
        </w:tc>
      </w:tr>
      <w:tr w:rsidR="008D439C" w:rsidRPr="00DE1227" w:rsidTr="00B41BA7">
        <w:tc>
          <w:tcPr>
            <w:tcW w:w="704" w:type="dxa"/>
            <w:vAlign w:val="center"/>
          </w:tcPr>
          <w:p w:rsidR="00B41BA7" w:rsidRPr="00DE1227" w:rsidRDefault="00B41BA7" w:rsidP="00B41BA7">
            <w:pPr>
              <w:pStyle w:val="afff9"/>
            </w:pPr>
            <w:r w:rsidRPr="00DE1227">
              <w:t>738</w:t>
            </w:r>
          </w:p>
        </w:tc>
        <w:tc>
          <w:tcPr>
            <w:tcW w:w="1985" w:type="dxa"/>
            <w:vAlign w:val="center"/>
          </w:tcPr>
          <w:p w:rsidR="00B41BA7" w:rsidRPr="00DE1227" w:rsidRDefault="00B41BA7" w:rsidP="00B41BA7">
            <w:pPr>
              <w:pStyle w:val="afff9"/>
            </w:pPr>
            <w:r w:rsidRPr="00DE1227">
              <w:t>Череповец - Белозерск</w:t>
            </w:r>
          </w:p>
        </w:tc>
        <w:tc>
          <w:tcPr>
            <w:tcW w:w="1134" w:type="dxa"/>
            <w:vAlign w:val="center"/>
          </w:tcPr>
          <w:p w:rsidR="00B41BA7" w:rsidRPr="00DE1227" w:rsidRDefault="00B41BA7" w:rsidP="00B41BA7">
            <w:pPr>
              <w:pStyle w:val="afff9"/>
            </w:pPr>
            <w:r w:rsidRPr="00DE1227">
              <w:t>114,4</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Автоколонна №1456», ИП Зенькович Евгений Владиславович</w:t>
            </w:r>
          </w:p>
        </w:tc>
      </w:tr>
      <w:tr w:rsidR="008D439C" w:rsidRPr="00DE1227" w:rsidTr="00B41BA7">
        <w:tc>
          <w:tcPr>
            <w:tcW w:w="704" w:type="dxa"/>
            <w:vAlign w:val="center"/>
          </w:tcPr>
          <w:p w:rsidR="00B41BA7" w:rsidRPr="00DE1227" w:rsidRDefault="00B41BA7" w:rsidP="00B41BA7">
            <w:pPr>
              <w:pStyle w:val="afff9"/>
            </w:pPr>
            <w:r w:rsidRPr="00DE1227">
              <w:t>739</w:t>
            </w:r>
          </w:p>
        </w:tc>
        <w:tc>
          <w:tcPr>
            <w:tcW w:w="1985" w:type="dxa"/>
            <w:vAlign w:val="center"/>
          </w:tcPr>
          <w:p w:rsidR="00B41BA7" w:rsidRPr="00DE1227" w:rsidRDefault="00B41BA7" w:rsidP="00B41BA7">
            <w:pPr>
              <w:pStyle w:val="afff9"/>
            </w:pPr>
            <w:r w:rsidRPr="00DE1227">
              <w:t>Череповец - Борисово</w:t>
            </w:r>
          </w:p>
        </w:tc>
        <w:tc>
          <w:tcPr>
            <w:tcW w:w="1134" w:type="dxa"/>
            <w:vAlign w:val="center"/>
          </w:tcPr>
          <w:p w:rsidR="00B41BA7" w:rsidRPr="00DE1227" w:rsidRDefault="00B41BA7" w:rsidP="00B41BA7">
            <w:pPr>
              <w:pStyle w:val="afff9"/>
            </w:pPr>
            <w:r w:rsidRPr="00DE1227">
              <w:t>245,1</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Автоколонна №1456»</w:t>
            </w:r>
          </w:p>
        </w:tc>
      </w:tr>
      <w:tr w:rsidR="008D439C" w:rsidRPr="00DE1227" w:rsidTr="00B41BA7">
        <w:tc>
          <w:tcPr>
            <w:tcW w:w="704" w:type="dxa"/>
            <w:vAlign w:val="center"/>
          </w:tcPr>
          <w:p w:rsidR="00B41BA7" w:rsidRPr="00DE1227" w:rsidRDefault="00B41BA7" w:rsidP="00B41BA7">
            <w:pPr>
              <w:pStyle w:val="afff9"/>
            </w:pPr>
            <w:r w:rsidRPr="00DE1227">
              <w:t>741</w:t>
            </w:r>
          </w:p>
        </w:tc>
        <w:tc>
          <w:tcPr>
            <w:tcW w:w="1985" w:type="dxa"/>
            <w:vAlign w:val="center"/>
          </w:tcPr>
          <w:p w:rsidR="00B41BA7" w:rsidRPr="00DE1227" w:rsidRDefault="00B41BA7" w:rsidP="00B41BA7">
            <w:pPr>
              <w:pStyle w:val="afff9"/>
            </w:pPr>
            <w:r w:rsidRPr="00DE1227">
              <w:t>Череповец – Кириллов - Вытегра</w:t>
            </w:r>
          </w:p>
        </w:tc>
        <w:tc>
          <w:tcPr>
            <w:tcW w:w="1134" w:type="dxa"/>
            <w:vAlign w:val="center"/>
          </w:tcPr>
          <w:p w:rsidR="00B41BA7" w:rsidRPr="00DE1227" w:rsidRDefault="00B41BA7" w:rsidP="00B41BA7">
            <w:pPr>
              <w:pStyle w:val="afff9"/>
            </w:pPr>
            <w:r w:rsidRPr="00DE1227">
              <w:t>348,5</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Автоколонна №1456», ООО «Вытегорское ПАТП»</w:t>
            </w:r>
          </w:p>
        </w:tc>
      </w:tr>
      <w:tr w:rsidR="008D439C" w:rsidRPr="00DE1227" w:rsidTr="00B41BA7">
        <w:tc>
          <w:tcPr>
            <w:tcW w:w="704" w:type="dxa"/>
            <w:vAlign w:val="center"/>
          </w:tcPr>
          <w:p w:rsidR="00B41BA7" w:rsidRPr="00DE1227" w:rsidRDefault="00B41BA7" w:rsidP="00B41BA7">
            <w:pPr>
              <w:pStyle w:val="afff9"/>
            </w:pPr>
            <w:r w:rsidRPr="00DE1227">
              <w:t>743</w:t>
            </w:r>
          </w:p>
        </w:tc>
        <w:tc>
          <w:tcPr>
            <w:tcW w:w="1985" w:type="dxa"/>
            <w:vAlign w:val="center"/>
          </w:tcPr>
          <w:p w:rsidR="00B41BA7" w:rsidRPr="00DE1227" w:rsidRDefault="00B41BA7" w:rsidP="00B41BA7">
            <w:pPr>
              <w:pStyle w:val="afff9"/>
            </w:pPr>
            <w:r w:rsidRPr="00DE1227">
              <w:t>Череповец - Камешник</w:t>
            </w:r>
          </w:p>
        </w:tc>
        <w:tc>
          <w:tcPr>
            <w:tcW w:w="1134" w:type="dxa"/>
            <w:vAlign w:val="center"/>
          </w:tcPr>
          <w:p w:rsidR="00B41BA7" w:rsidRPr="00DE1227" w:rsidRDefault="00B41BA7" w:rsidP="00B41BA7">
            <w:pPr>
              <w:pStyle w:val="afff9"/>
            </w:pPr>
            <w:r w:rsidRPr="00DE1227">
              <w:t>88</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ИП Матюнин В.В.</w:t>
            </w:r>
          </w:p>
        </w:tc>
      </w:tr>
      <w:tr w:rsidR="008D439C" w:rsidRPr="00DE1227" w:rsidTr="00B41BA7">
        <w:tc>
          <w:tcPr>
            <w:tcW w:w="704" w:type="dxa"/>
            <w:vAlign w:val="center"/>
          </w:tcPr>
          <w:p w:rsidR="00B41BA7" w:rsidRPr="00DE1227" w:rsidRDefault="00B41BA7" w:rsidP="00B41BA7">
            <w:pPr>
              <w:pStyle w:val="afff9"/>
            </w:pPr>
            <w:r w:rsidRPr="00DE1227">
              <w:t>744</w:t>
            </w:r>
          </w:p>
        </w:tc>
        <w:tc>
          <w:tcPr>
            <w:tcW w:w="1985" w:type="dxa"/>
            <w:vAlign w:val="center"/>
          </w:tcPr>
          <w:p w:rsidR="00B41BA7" w:rsidRPr="00DE1227" w:rsidRDefault="00B41BA7" w:rsidP="00B41BA7">
            <w:pPr>
              <w:pStyle w:val="afff9"/>
            </w:pPr>
            <w:r w:rsidRPr="00DE1227">
              <w:t>Череповец - Кириллов</w:t>
            </w:r>
          </w:p>
        </w:tc>
        <w:tc>
          <w:tcPr>
            <w:tcW w:w="1134" w:type="dxa"/>
            <w:vAlign w:val="center"/>
          </w:tcPr>
          <w:p w:rsidR="00B41BA7" w:rsidRPr="00DE1227" w:rsidRDefault="00B41BA7" w:rsidP="00B41BA7">
            <w:pPr>
              <w:pStyle w:val="afff9"/>
            </w:pPr>
            <w:r w:rsidRPr="00DE1227">
              <w:t>102,5</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ИП Исаков А. С., МУП «Автоколонна 1456»</w:t>
            </w:r>
          </w:p>
        </w:tc>
      </w:tr>
      <w:tr w:rsidR="008D439C" w:rsidRPr="00DE1227" w:rsidTr="00B41BA7">
        <w:tc>
          <w:tcPr>
            <w:tcW w:w="704" w:type="dxa"/>
            <w:vAlign w:val="center"/>
          </w:tcPr>
          <w:p w:rsidR="00B41BA7" w:rsidRPr="00DE1227" w:rsidRDefault="00B41BA7" w:rsidP="00B41BA7">
            <w:pPr>
              <w:pStyle w:val="afff9"/>
            </w:pPr>
            <w:r w:rsidRPr="00DE1227">
              <w:t>747</w:t>
            </w:r>
          </w:p>
        </w:tc>
        <w:tc>
          <w:tcPr>
            <w:tcW w:w="1985" w:type="dxa"/>
            <w:vAlign w:val="center"/>
          </w:tcPr>
          <w:p w:rsidR="00B41BA7" w:rsidRPr="00DE1227" w:rsidRDefault="00B41BA7" w:rsidP="00B41BA7">
            <w:pPr>
              <w:pStyle w:val="afff9"/>
            </w:pPr>
            <w:r w:rsidRPr="00DE1227">
              <w:t>Череповец - Сокол</w:t>
            </w:r>
          </w:p>
        </w:tc>
        <w:tc>
          <w:tcPr>
            <w:tcW w:w="1134" w:type="dxa"/>
            <w:vAlign w:val="center"/>
          </w:tcPr>
          <w:p w:rsidR="00B41BA7" w:rsidRPr="00DE1227" w:rsidRDefault="00B41BA7" w:rsidP="00B41BA7">
            <w:pPr>
              <w:pStyle w:val="afff9"/>
            </w:pPr>
            <w:r w:rsidRPr="00DE1227">
              <w:t>178,6</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1456», ООО «Сокольское ПАТП»</w:t>
            </w:r>
          </w:p>
        </w:tc>
      </w:tr>
      <w:tr w:rsidR="008D439C" w:rsidRPr="00DE1227" w:rsidTr="00B41BA7">
        <w:tc>
          <w:tcPr>
            <w:tcW w:w="704" w:type="dxa"/>
            <w:vAlign w:val="center"/>
          </w:tcPr>
          <w:p w:rsidR="00B41BA7" w:rsidRPr="00DE1227" w:rsidRDefault="00B41BA7" w:rsidP="00B41BA7">
            <w:pPr>
              <w:pStyle w:val="afff9"/>
            </w:pPr>
            <w:r w:rsidRPr="00DE1227">
              <w:t>748</w:t>
            </w:r>
          </w:p>
        </w:tc>
        <w:tc>
          <w:tcPr>
            <w:tcW w:w="1985" w:type="dxa"/>
            <w:vAlign w:val="center"/>
          </w:tcPr>
          <w:p w:rsidR="00B41BA7" w:rsidRPr="00DE1227" w:rsidRDefault="00B41BA7" w:rsidP="00B41BA7">
            <w:pPr>
              <w:pStyle w:val="afff9"/>
            </w:pPr>
            <w:r w:rsidRPr="00DE1227">
              <w:t>Череповец - Сыромяткино</w:t>
            </w:r>
          </w:p>
        </w:tc>
        <w:tc>
          <w:tcPr>
            <w:tcW w:w="1134" w:type="dxa"/>
            <w:vAlign w:val="center"/>
          </w:tcPr>
          <w:p w:rsidR="00B41BA7" w:rsidRPr="00DE1227" w:rsidRDefault="00B41BA7" w:rsidP="00B41BA7">
            <w:pPr>
              <w:pStyle w:val="afff9"/>
            </w:pPr>
            <w:r w:rsidRPr="00DE1227">
              <w:t>90,3</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1456»</w:t>
            </w:r>
          </w:p>
        </w:tc>
      </w:tr>
      <w:tr w:rsidR="008D439C" w:rsidRPr="00DE1227" w:rsidTr="00B41BA7">
        <w:tc>
          <w:tcPr>
            <w:tcW w:w="704" w:type="dxa"/>
            <w:vAlign w:val="center"/>
          </w:tcPr>
          <w:p w:rsidR="00B41BA7" w:rsidRPr="00DE1227" w:rsidRDefault="00B41BA7" w:rsidP="00B41BA7">
            <w:pPr>
              <w:pStyle w:val="afff9"/>
            </w:pPr>
            <w:r w:rsidRPr="00DE1227">
              <w:t>749</w:t>
            </w:r>
          </w:p>
        </w:tc>
        <w:tc>
          <w:tcPr>
            <w:tcW w:w="1985" w:type="dxa"/>
            <w:vAlign w:val="center"/>
          </w:tcPr>
          <w:p w:rsidR="00B41BA7" w:rsidRPr="00DE1227" w:rsidRDefault="00B41BA7" w:rsidP="00B41BA7">
            <w:pPr>
              <w:pStyle w:val="afff9"/>
            </w:pPr>
            <w:r w:rsidRPr="00DE1227">
              <w:t>Череповец - Талицы</w:t>
            </w:r>
          </w:p>
        </w:tc>
        <w:tc>
          <w:tcPr>
            <w:tcW w:w="1134" w:type="dxa"/>
            <w:vAlign w:val="center"/>
          </w:tcPr>
          <w:p w:rsidR="00B41BA7" w:rsidRPr="00DE1227" w:rsidRDefault="00B41BA7" w:rsidP="00B41BA7">
            <w:pPr>
              <w:pStyle w:val="afff9"/>
            </w:pPr>
            <w:r w:rsidRPr="00DE1227">
              <w:t>176</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ИП Исаков А. С.</w:t>
            </w:r>
          </w:p>
        </w:tc>
      </w:tr>
      <w:tr w:rsidR="008D439C" w:rsidRPr="00DE1227" w:rsidTr="00B41BA7">
        <w:tc>
          <w:tcPr>
            <w:tcW w:w="704" w:type="dxa"/>
            <w:vAlign w:val="center"/>
          </w:tcPr>
          <w:p w:rsidR="00B41BA7" w:rsidRPr="00DE1227" w:rsidRDefault="00B41BA7" w:rsidP="00B41BA7">
            <w:pPr>
              <w:pStyle w:val="afff9"/>
            </w:pPr>
            <w:r w:rsidRPr="00DE1227">
              <w:t>750</w:t>
            </w:r>
          </w:p>
        </w:tc>
        <w:tc>
          <w:tcPr>
            <w:tcW w:w="1985" w:type="dxa"/>
            <w:vAlign w:val="center"/>
          </w:tcPr>
          <w:p w:rsidR="00B41BA7" w:rsidRPr="00DE1227" w:rsidRDefault="00B41BA7" w:rsidP="00B41BA7">
            <w:pPr>
              <w:pStyle w:val="afff9"/>
            </w:pPr>
            <w:r w:rsidRPr="00DE1227">
              <w:t>Череповец – Устюжна</w:t>
            </w:r>
          </w:p>
        </w:tc>
        <w:tc>
          <w:tcPr>
            <w:tcW w:w="1134" w:type="dxa"/>
            <w:vAlign w:val="center"/>
          </w:tcPr>
          <w:p w:rsidR="00B41BA7" w:rsidRPr="00DE1227" w:rsidRDefault="00B41BA7" w:rsidP="00B41BA7">
            <w:pPr>
              <w:pStyle w:val="afff9"/>
            </w:pPr>
            <w:r w:rsidRPr="00DE1227">
              <w:t>132,5</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МУП «Автоколонна №1456», МУП АТП</w:t>
            </w:r>
          </w:p>
        </w:tc>
      </w:tr>
      <w:tr w:rsidR="008D439C" w:rsidRPr="00DE1227" w:rsidTr="00B41BA7">
        <w:tc>
          <w:tcPr>
            <w:tcW w:w="704" w:type="dxa"/>
            <w:vAlign w:val="center"/>
          </w:tcPr>
          <w:p w:rsidR="00B41BA7" w:rsidRPr="00DE1227" w:rsidRDefault="00B41BA7" w:rsidP="00B41BA7">
            <w:pPr>
              <w:pStyle w:val="afff9"/>
            </w:pPr>
            <w:r w:rsidRPr="00DE1227">
              <w:t>751</w:t>
            </w:r>
          </w:p>
        </w:tc>
        <w:tc>
          <w:tcPr>
            <w:tcW w:w="1985" w:type="dxa"/>
            <w:vAlign w:val="center"/>
          </w:tcPr>
          <w:p w:rsidR="00B41BA7" w:rsidRPr="00DE1227" w:rsidRDefault="00B41BA7" w:rsidP="00B41BA7">
            <w:pPr>
              <w:pStyle w:val="afff9"/>
            </w:pPr>
            <w:r w:rsidRPr="00DE1227">
              <w:t>Череповец - Чагода</w:t>
            </w:r>
          </w:p>
        </w:tc>
        <w:tc>
          <w:tcPr>
            <w:tcW w:w="1134" w:type="dxa"/>
            <w:vAlign w:val="center"/>
          </w:tcPr>
          <w:p w:rsidR="00B41BA7" w:rsidRPr="00DE1227" w:rsidRDefault="00B41BA7" w:rsidP="00B41BA7">
            <w:pPr>
              <w:pStyle w:val="afff9"/>
            </w:pPr>
            <w:r w:rsidRPr="00DE1227">
              <w:t>215</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ООО «АТП – Чагода»</w:t>
            </w:r>
          </w:p>
        </w:tc>
      </w:tr>
      <w:tr w:rsidR="00B41BA7" w:rsidRPr="00DE1227" w:rsidTr="00B41BA7">
        <w:tc>
          <w:tcPr>
            <w:tcW w:w="704" w:type="dxa"/>
            <w:vAlign w:val="center"/>
          </w:tcPr>
          <w:p w:rsidR="00B41BA7" w:rsidRPr="00DE1227" w:rsidRDefault="00B41BA7" w:rsidP="00B41BA7">
            <w:pPr>
              <w:pStyle w:val="afff9"/>
            </w:pPr>
            <w:r w:rsidRPr="00DE1227">
              <w:t>752</w:t>
            </w:r>
          </w:p>
        </w:tc>
        <w:tc>
          <w:tcPr>
            <w:tcW w:w="1985" w:type="dxa"/>
            <w:vAlign w:val="center"/>
          </w:tcPr>
          <w:p w:rsidR="00B41BA7" w:rsidRPr="00DE1227" w:rsidRDefault="00B41BA7" w:rsidP="00B41BA7">
            <w:pPr>
              <w:pStyle w:val="afff9"/>
            </w:pPr>
            <w:r w:rsidRPr="00DE1227">
              <w:t>Череповец - Шола</w:t>
            </w:r>
          </w:p>
        </w:tc>
        <w:tc>
          <w:tcPr>
            <w:tcW w:w="1134" w:type="dxa"/>
            <w:vAlign w:val="center"/>
          </w:tcPr>
          <w:p w:rsidR="00B41BA7" w:rsidRPr="00DE1227" w:rsidRDefault="00B41BA7" w:rsidP="00B41BA7">
            <w:pPr>
              <w:pStyle w:val="afff9"/>
            </w:pPr>
            <w:r w:rsidRPr="00DE1227">
              <w:t>184</w:t>
            </w:r>
          </w:p>
        </w:tc>
        <w:tc>
          <w:tcPr>
            <w:tcW w:w="2126" w:type="dxa"/>
            <w:vAlign w:val="center"/>
          </w:tcPr>
          <w:p w:rsidR="00B41BA7" w:rsidRPr="00DE1227" w:rsidRDefault="00B41BA7" w:rsidP="00B41BA7">
            <w:pPr>
              <w:pStyle w:val="afff9"/>
            </w:pPr>
            <w:r w:rsidRPr="00DE1227">
              <w:t>По нерегулируемым тарифам</w:t>
            </w:r>
          </w:p>
        </w:tc>
        <w:tc>
          <w:tcPr>
            <w:tcW w:w="3396" w:type="dxa"/>
            <w:vAlign w:val="center"/>
          </w:tcPr>
          <w:p w:rsidR="00B41BA7" w:rsidRPr="00DE1227" w:rsidRDefault="00B41BA7" w:rsidP="00B41BA7">
            <w:pPr>
              <w:pStyle w:val="afff9"/>
            </w:pPr>
            <w:r w:rsidRPr="00DE1227">
              <w:t>н/д</w:t>
            </w:r>
          </w:p>
        </w:tc>
      </w:tr>
    </w:tbl>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Согласно реестру регулярных международных автобусных маршрутов, международные автобусные перевозки из Череповца не осуществляются. </w:t>
      </w:r>
    </w:p>
    <w:p w:rsidR="008F4B05" w:rsidRPr="00DE1227" w:rsidRDefault="008F4B05" w:rsidP="00F7697C">
      <w:pPr>
        <w:pStyle w:val="1111"/>
      </w:pPr>
      <w:r w:rsidRPr="00DE1227">
        <w:t>Железнодорожный транспорт</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о территории городского округа с запада на восток проходит железнодорожная линия Санкт-Петербург – Вологда. Линия двухпутная, электрифицированная переменным током. Данная линия относится к Вологодскому региону Северной железной дороги. Протяженность главных путей линии Санкт-Петербург – Вологда в границах городского округа составляет порядка 19 км.</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На территории городского округа Череповец расположены 4 станции – Кошта, Череповец-2, Череповец-1, Череповец-Пристань и остановочный пункт – платформа 477 км. На перегоне Череповец-1 – Хемалда после моста через р. Ягорба имеется ответвление на юг к речному порту, где расположена станция Череповец-Пристань.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Станция Череповец-1 является грузопассажирской станцией 2 класса. Станция имеет 18 путей, 3 низких платформы, одна из которых боковая, а 2 – островные. В здании вокзала имеется зал ожидания.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танции Череповец 2 и Кошта являются грузовыми станциями 1 класса. Северная часть станции относятся к ОАО «РЖД», южная часть станции находится в ведении ПАО «Северсталь». Станции расположены в западной промышленной зоне и обслуживают Череповецкий металлургический комбинат и другие прилегающие к ним предприятия. От станции Кошта имеется ответвление к фосфорному комплексу «ФосАгро».</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На территории Череповецкого металлургического комбината имеется развитая сеть обслуживающих производство внутризаводских железнодорожных путей и станций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танция Череповец-Пристань располагается в Заягорбском районе города, является грузовой станцией IV класса и обслуживается Череповецким портом.</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На пересечении с р. Ягорба сооружены два металлических моста длиной 83 м. Через реку Кошта в Индустриальном районе сооружены три моста длиной 55 м. Два железобетонных путепровода над Советским пр. расположены в восточной горловине станции Череповец-1. Два железнодорожных путепровода расположены на подъездных путях на пересечении с Северным ш.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Пассажирские перевозки железнодорожным транспортом осуществляются поездами дальнего следования и пригородными электропоездами.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оезда дальнего следования останавливаются на станции Череповец-1. Согласно расписанию, в 2020 году через станцию Череповец-1 проходят следующие пары регулярных круглогодичных поездов дальнего следования (таблица 1-2).</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Таблица 1-1.</w:t>
      </w:r>
      <w:r w:rsidRPr="00DE1227">
        <w:rPr>
          <w:rFonts w:ascii="Times New Roman" w:hAnsi="Times New Roman" w:cs="Times New Roman"/>
          <w:iCs/>
          <w:sz w:val="26"/>
          <w:szCs w:val="26"/>
        </w:rPr>
        <w:tab/>
        <w:t>Круглогодичные пары поездов, проходящие через станцию Череповец-1</w:t>
      </w:r>
    </w:p>
    <w:tbl>
      <w:tblPr>
        <w:tblStyle w:val="ad"/>
        <w:tblW w:w="0" w:type="auto"/>
        <w:tblLook w:val="04A0" w:firstRow="1" w:lastRow="0" w:firstColumn="1" w:lastColumn="0" w:noHBand="0" w:noVBand="1"/>
      </w:tblPr>
      <w:tblGrid>
        <w:gridCol w:w="1696"/>
        <w:gridCol w:w="2950"/>
        <w:gridCol w:w="1586"/>
        <w:gridCol w:w="3113"/>
      </w:tblGrid>
      <w:tr w:rsidR="008D439C" w:rsidRPr="00DE1227" w:rsidTr="00B41BA7">
        <w:tc>
          <w:tcPr>
            <w:tcW w:w="1696" w:type="dxa"/>
          </w:tcPr>
          <w:p w:rsidR="00B41BA7" w:rsidRPr="00DE1227" w:rsidRDefault="00B41BA7" w:rsidP="00B41BA7">
            <w:pPr>
              <w:pStyle w:val="afff9"/>
            </w:pPr>
            <w:r w:rsidRPr="00DE1227">
              <w:t>№ поезда</w:t>
            </w:r>
          </w:p>
        </w:tc>
        <w:tc>
          <w:tcPr>
            <w:tcW w:w="2950" w:type="dxa"/>
          </w:tcPr>
          <w:p w:rsidR="00B41BA7" w:rsidRPr="00DE1227" w:rsidRDefault="00B41BA7" w:rsidP="00B41BA7">
            <w:pPr>
              <w:pStyle w:val="afff9"/>
            </w:pPr>
            <w:r w:rsidRPr="00DE1227">
              <w:t>Маршрут</w:t>
            </w:r>
          </w:p>
        </w:tc>
        <w:tc>
          <w:tcPr>
            <w:tcW w:w="1586" w:type="dxa"/>
          </w:tcPr>
          <w:p w:rsidR="00B41BA7" w:rsidRPr="00DE1227" w:rsidRDefault="00B41BA7" w:rsidP="00B41BA7">
            <w:pPr>
              <w:pStyle w:val="afff9"/>
            </w:pPr>
            <w:r w:rsidRPr="00DE1227">
              <w:t>№ поезда</w:t>
            </w:r>
          </w:p>
        </w:tc>
        <w:tc>
          <w:tcPr>
            <w:tcW w:w="3113" w:type="dxa"/>
          </w:tcPr>
          <w:p w:rsidR="00B41BA7" w:rsidRPr="00DE1227" w:rsidRDefault="00B41BA7" w:rsidP="00B41BA7">
            <w:pPr>
              <w:pStyle w:val="afff9"/>
            </w:pPr>
            <w:r w:rsidRPr="00DE1227">
              <w:t>Маршрут</w:t>
            </w:r>
          </w:p>
        </w:tc>
      </w:tr>
      <w:tr w:rsidR="008D439C" w:rsidRPr="00DE1227" w:rsidTr="00B41BA7">
        <w:tc>
          <w:tcPr>
            <w:tcW w:w="1696" w:type="dxa"/>
          </w:tcPr>
          <w:p w:rsidR="00B41BA7" w:rsidRPr="00DE1227" w:rsidRDefault="00B41BA7" w:rsidP="00B41BA7">
            <w:pPr>
              <w:pStyle w:val="afff9"/>
            </w:pPr>
            <w:r w:rsidRPr="00DE1227">
              <w:t>074Е</w:t>
            </w:r>
          </w:p>
        </w:tc>
        <w:tc>
          <w:tcPr>
            <w:tcW w:w="2950" w:type="dxa"/>
          </w:tcPr>
          <w:p w:rsidR="00B41BA7" w:rsidRPr="00DE1227" w:rsidRDefault="00B41BA7" w:rsidP="00B41BA7">
            <w:pPr>
              <w:pStyle w:val="afff9"/>
            </w:pPr>
            <w:r w:rsidRPr="00DE1227">
              <w:t>Санкт-Петербург - Тюмень</w:t>
            </w:r>
          </w:p>
        </w:tc>
        <w:tc>
          <w:tcPr>
            <w:tcW w:w="1586" w:type="dxa"/>
          </w:tcPr>
          <w:p w:rsidR="00B41BA7" w:rsidRPr="00DE1227" w:rsidRDefault="00B41BA7" w:rsidP="00B41BA7">
            <w:pPr>
              <w:pStyle w:val="afff9"/>
            </w:pPr>
            <w:r w:rsidRPr="00DE1227">
              <w:t>073Е</w:t>
            </w:r>
          </w:p>
        </w:tc>
        <w:tc>
          <w:tcPr>
            <w:tcW w:w="3113" w:type="dxa"/>
          </w:tcPr>
          <w:p w:rsidR="00B41BA7" w:rsidRPr="00DE1227" w:rsidRDefault="00B41BA7" w:rsidP="00B41BA7">
            <w:pPr>
              <w:pStyle w:val="afff9"/>
            </w:pPr>
            <w:r w:rsidRPr="00DE1227">
              <w:t>Тюмень – Санкт-Петербург</w:t>
            </w:r>
          </w:p>
        </w:tc>
      </w:tr>
      <w:tr w:rsidR="008D439C" w:rsidRPr="00DE1227" w:rsidTr="00B41BA7">
        <w:tc>
          <w:tcPr>
            <w:tcW w:w="1696" w:type="dxa"/>
          </w:tcPr>
          <w:p w:rsidR="00B41BA7" w:rsidRPr="00DE1227" w:rsidRDefault="00B41BA7" w:rsidP="00B41BA7">
            <w:pPr>
              <w:pStyle w:val="afff9"/>
            </w:pPr>
            <w:r w:rsidRPr="00DE1227">
              <w:t>014Н «Новокузнецк»</w:t>
            </w:r>
          </w:p>
        </w:tc>
        <w:tc>
          <w:tcPr>
            <w:tcW w:w="2950" w:type="dxa"/>
          </w:tcPr>
          <w:p w:rsidR="00B41BA7" w:rsidRPr="00DE1227" w:rsidRDefault="00B41BA7" w:rsidP="00B41BA7">
            <w:pPr>
              <w:pStyle w:val="afff9"/>
            </w:pPr>
            <w:r w:rsidRPr="00DE1227">
              <w:t>Санкт-Петербург - Новокузнецк</w:t>
            </w:r>
          </w:p>
        </w:tc>
        <w:tc>
          <w:tcPr>
            <w:tcW w:w="1586" w:type="dxa"/>
          </w:tcPr>
          <w:p w:rsidR="00B41BA7" w:rsidRPr="00DE1227" w:rsidRDefault="00B41BA7" w:rsidP="00B41BA7">
            <w:pPr>
              <w:pStyle w:val="afff9"/>
            </w:pPr>
            <w:r w:rsidRPr="00DE1227">
              <w:t>013Н «Новокузнецк»</w:t>
            </w:r>
          </w:p>
        </w:tc>
        <w:tc>
          <w:tcPr>
            <w:tcW w:w="3113" w:type="dxa"/>
          </w:tcPr>
          <w:p w:rsidR="00B41BA7" w:rsidRPr="00DE1227" w:rsidRDefault="00B41BA7" w:rsidP="00B41BA7">
            <w:pPr>
              <w:pStyle w:val="afff9"/>
            </w:pPr>
            <w:r w:rsidRPr="00DE1227">
              <w:t>Новокузнецк - Санкт-Петербург</w:t>
            </w:r>
          </w:p>
        </w:tc>
      </w:tr>
      <w:tr w:rsidR="008D439C" w:rsidRPr="00DE1227" w:rsidTr="00B41BA7">
        <w:tc>
          <w:tcPr>
            <w:tcW w:w="1696" w:type="dxa"/>
          </w:tcPr>
          <w:p w:rsidR="00B41BA7" w:rsidRPr="00DE1227" w:rsidRDefault="00B41BA7" w:rsidP="00B41BA7">
            <w:pPr>
              <w:pStyle w:val="afff9"/>
            </w:pPr>
            <w:r w:rsidRPr="00DE1227">
              <w:t>124Г</w:t>
            </w:r>
          </w:p>
        </w:tc>
        <w:tc>
          <w:tcPr>
            <w:tcW w:w="2950" w:type="dxa"/>
          </w:tcPr>
          <w:p w:rsidR="00B41BA7" w:rsidRPr="00DE1227" w:rsidRDefault="00B41BA7" w:rsidP="00B41BA7">
            <w:pPr>
              <w:pStyle w:val="afff9"/>
            </w:pPr>
            <w:r w:rsidRPr="00DE1227">
              <w:t>Санкт-Петербург - Киров</w:t>
            </w:r>
          </w:p>
        </w:tc>
        <w:tc>
          <w:tcPr>
            <w:tcW w:w="1586" w:type="dxa"/>
          </w:tcPr>
          <w:p w:rsidR="00B41BA7" w:rsidRPr="00DE1227" w:rsidRDefault="00B41BA7" w:rsidP="00B41BA7">
            <w:pPr>
              <w:pStyle w:val="afff9"/>
            </w:pPr>
            <w:r w:rsidRPr="00DE1227">
              <w:t>123Г</w:t>
            </w:r>
          </w:p>
        </w:tc>
        <w:tc>
          <w:tcPr>
            <w:tcW w:w="3113" w:type="dxa"/>
          </w:tcPr>
          <w:p w:rsidR="00B41BA7" w:rsidRPr="00DE1227" w:rsidRDefault="00B41BA7" w:rsidP="00B41BA7">
            <w:pPr>
              <w:pStyle w:val="afff9"/>
            </w:pPr>
            <w:r w:rsidRPr="00DE1227">
              <w:t>Киров – Санкт-Петербург</w:t>
            </w:r>
          </w:p>
        </w:tc>
      </w:tr>
      <w:tr w:rsidR="008D439C" w:rsidRPr="00DE1227" w:rsidTr="00B41BA7">
        <w:tc>
          <w:tcPr>
            <w:tcW w:w="1696" w:type="dxa"/>
          </w:tcPr>
          <w:p w:rsidR="00B41BA7" w:rsidRPr="00DE1227" w:rsidRDefault="00B41BA7" w:rsidP="00B41BA7">
            <w:pPr>
              <w:pStyle w:val="afff9"/>
            </w:pPr>
            <w:r w:rsidRPr="00DE1227">
              <w:t>192А</w:t>
            </w:r>
          </w:p>
        </w:tc>
        <w:tc>
          <w:tcPr>
            <w:tcW w:w="2950" w:type="dxa"/>
          </w:tcPr>
          <w:p w:rsidR="00B41BA7" w:rsidRPr="00DE1227" w:rsidRDefault="00B41BA7" w:rsidP="00B41BA7">
            <w:pPr>
              <w:pStyle w:val="afff9"/>
            </w:pPr>
            <w:r w:rsidRPr="00DE1227">
              <w:t>Санкт-Петербург - Челябинск</w:t>
            </w:r>
          </w:p>
        </w:tc>
        <w:tc>
          <w:tcPr>
            <w:tcW w:w="1586" w:type="dxa"/>
          </w:tcPr>
          <w:p w:rsidR="00B41BA7" w:rsidRPr="00DE1227" w:rsidRDefault="00B41BA7" w:rsidP="00B41BA7">
            <w:pPr>
              <w:pStyle w:val="afff9"/>
            </w:pPr>
            <w:r w:rsidRPr="00DE1227">
              <w:t>191У</w:t>
            </w:r>
          </w:p>
        </w:tc>
        <w:tc>
          <w:tcPr>
            <w:tcW w:w="3113" w:type="dxa"/>
          </w:tcPr>
          <w:p w:rsidR="00B41BA7" w:rsidRPr="00DE1227" w:rsidRDefault="00B41BA7" w:rsidP="00B41BA7">
            <w:pPr>
              <w:pStyle w:val="afff9"/>
            </w:pPr>
            <w:r w:rsidRPr="00DE1227">
              <w:t>Челябинск- Санкт-Петербург</w:t>
            </w:r>
          </w:p>
        </w:tc>
      </w:tr>
      <w:tr w:rsidR="008D439C" w:rsidRPr="00DE1227" w:rsidTr="00B41BA7">
        <w:tc>
          <w:tcPr>
            <w:tcW w:w="1696" w:type="dxa"/>
          </w:tcPr>
          <w:p w:rsidR="00B41BA7" w:rsidRPr="00DE1227" w:rsidRDefault="00B41BA7" w:rsidP="00B41BA7">
            <w:pPr>
              <w:pStyle w:val="afff9"/>
            </w:pPr>
            <w:r w:rsidRPr="00DE1227">
              <w:t>072Е «Демидовский экспресс»</w:t>
            </w:r>
          </w:p>
        </w:tc>
        <w:tc>
          <w:tcPr>
            <w:tcW w:w="2950" w:type="dxa"/>
          </w:tcPr>
          <w:p w:rsidR="00B41BA7" w:rsidRPr="00DE1227" w:rsidRDefault="00B41BA7" w:rsidP="00B41BA7">
            <w:pPr>
              <w:pStyle w:val="afff9"/>
            </w:pPr>
            <w:r w:rsidRPr="00DE1227">
              <w:t>Санкт-Петербург - Екатеринбург</w:t>
            </w:r>
          </w:p>
        </w:tc>
        <w:tc>
          <w:tcPr>
            <w:tcW w:w="1586" w:type="dxa"/>
          </w:tcPr>
          <w:p w:rsidR="00B41BA7" w:rsidRPr="00DE1227" w:rsidRDefault="00B41BA7" w:rsidP="00B41BA7">
            <w:pPr>
              <w:pStyle w:val="afff9"/>
            </w:pPr>
            <w:r w:rsidRPr="00DE1227">
              <w:t>071Е «Демидовский экспресс»</w:t>
            </w:r>
          </w:p>
        </w:tc>
        <w:tc>
          <w:tcPr>
            <w:tcW w:w="3113" w:type="dxa"/>
          </w:tcPr>
          <w:p w:rsidR="00B41BA7" w:rsidRPr="00DE1227" w:rsidRDefault="00B41BA7" w:rsidP="00B41BA7">
            <w:pPr>
              <w:pStyle w:val="afff9"/>
            </w:pPr>
            <w:r w:rsidRPr="00DE1227">
              <w:t>Екатеринбург – Санкт-Петербург</w:t>
            </w:r>
          </w:p>
        </w:tc>
      </w:tr>
      <w:tr w:rsidR="008D439C" w:rsidRPr="00DE1227" w:rsidTr="00B41BA7">
        <w:tc>
          <w:tcPr>
            <w:tcW w:w="1696" w:type="dxa"/>
          </w:tcPr>
          <w:p w:rsidR="00B41BA7" w:rsidRPr="00DE1227" w:rsidRDefault="00B41BA7" w:rsidP="00B41BA7">
            <w:pPr>
              <w:pStyle w:val="afff9"/>
            </w:pPr>
            <w:r w:rsidRPr="00DE1227">
              <w:t xml:space="preserve">618Я </w:t>
            </w:r>
          </w:p>
          <w:p w:rsidR="00B41BA7" w:rsidRPr="00DE1227" w:rsidRDefault="00B41BA7" w:rsidP="00B41BA7">
            <w:pPr>
              <w:pStyle w:val="afff9"/>
            </w:pPr>
            <w:r w:rsidRPr="00DE1227">
              <w:t>«Белые ночи»</w:t>
            </w:r>
          </w:p>
        </w:tc>
        <w:tc>
          <w:tcPr>
            <w:tcW w:w="2950" w:type="dxa"/>
          </w:tcPr>
          <w:p w:rsidR="00B41BA7" w:rsidRPr="00DE1227" w:rsidRDefault="00B41BA7" w:rsidP="00B41BA7">
            <w:pPr>
              <w:pStyle w:val="afff9"/>
            </w:pPr>
            <w:r w:rsidRPr="00DE1227">
              <w:t>Санкт-Петербург - Вологда</w:t>
            </w:r>
          </w:p>
        </w:tc>
        <w:tc>
          <w:tcPr>
            <w:tcW w:w="1586" w:type="dxa"/>
          </w:tcPr>
          <w:p w:rsidR="00B41BA7" w:rsidRPr="00DE1227" w:rsidRDefault="00B41BA7" w:rsidP="00B41BA7">
            <w:pPr>
              <w:pStyle w:val="afff9"/>
            </w:pPr>
            <w:r w:rsidRPr="00DE1227">
              <w:t>617Я</w:t>
            </w:r>
          </w:p>
        </w:tc>
        <w:tc>
          <w:tcPr>
            <w:tcW w:w="3113" w:type="dxa"/>
          </w:tcPr>
          <w:p w:rsidR="00B41BA7" w:rsidRPr="00DE1227" w:rsidRDefault="00B41BA7" w:rsidP="00B41BA7">
            <w:pPr>
              <w:pStyle w:val="afff9"/>
            </w:pPr>
            <w:r w:rsidRPr="00DE1227">
              <w:t>Вологда – Санкт-Петербург</w:t>
            </w:r>
          </w:p>
        </w:tc>
      </w:tr>
      <w:tr w:rsidR="008D439C" w:rsidRPr="00DE1227" w:rsidTr="00B41BA7">
        <w:tc>
          <w:tcPr>
            <w:tcW w:w="1696" w:type="dxa"/>
          </w:tcPr>
          <w:p w:rsidR="00B41BA7" w:rsidRPr="00DE1227" w:rsidRDefault="00B41BA7" w:rsidP="00B41BA7">
            <w:pPr>
              <w:pStyle w:val="afff9"/>
            </w:pPr>
            <w:r w:rsidRPr="00DE1227">
              <w:t>078Я</w:t>
            </w:r>
          </w:p>
        </w:tc>
        <w:tc>
          <w:tcPr>
            <w:tcW w:w="2950" w:type="dxa"/>
          </w:tcPr>
          <w:p w:rsidR="00B41BA7" w:rsidRPr="00DE1227" w:rsidRDefault="00B41BA7" w:rsidP="00B41BA7">
            <w:pPr>
              <w:pStyle w:val="afff9"/>
            </w:pPr>
            <w:r w:rsidRPr="00DE1227">
              <w:t>Санкт-Петербург - Воркута</w:t>
            </w:r>
          </w:p>
        </w:tc>
        <w:tc>
          <w:tcPr>
            <w:tcW w:w="1586" w:type="dxa"/>
          </w:tcPr>
          <w:p w:rsidR="00B41BA7" w:rsidRPr="00DE1227" w:rsidRDefault="00B41BA7" w:rsidP="00B41BA7">
            <w:pPr>
              <w:pStyle w:val="afff9"/>
            </w:pPr>
            <w:r w:rsidRPr="00DE1227">
              <w:t>077Я</w:t>
            </w:r>
          </w:p>
        </w:tc>
        <w:tc>
          <w:tcPr>
            <w:tcW w:w="3113" w:type="dxa"/>
          </w:tcPr>
          <w:p w:rsidR="00B41BA7" w:rsidRPr="00DE1227" w:rsidRDefault="00B41BA7" w:rsidP="00B41BA7">
            <w:pPr>
              <w:pStyle w:val="afff9"/>
            </w:pPr>
            <w:r w:rsidRPr="00DE1227">
              <w:t>Воркута – Санкт-Петербург</w:t>
            </w:r>
          </w:p>
        </w:tc>
      </w:tr>
      <w:tr w:rsidR="008D439C" w:rsidRPr="00DE1227" w:rsidTr="00B41BA7">
        <w:tc>
          <w:tcPr>
            <w:tcW w:w="1696" w:type="dxa"/>
          </w:tcPr>
          <w:p w:rsidR="00B41BA7" w:rsidRPr="00DE1227" w:rsidRDefault="00B41BA7" w:rsidP="00B41BA7">
            <w:pPr>
              <w:pStyle w:val="afff9"/>
            </w:pPr>
            <w:r w:rsidRPr="00DE1227">
              <w:t>098В</w:t>
            </w:r>
          </w:p>
        </w:tc>
        <w:tc>
          <w:tcPr>
            <w:tcW w:w="2950" w:type="dxa"/>
          </w:tcPr>
          <w:p w:rsidR="00B41BA7" w:rsidRPr="00DE1227" w:rsidRDefault="00B41BA7" w:rsidP="00B41BA7">
            <w:pPr>
              <w:pStyle w:val="afff9"/>
            </w:pPr>
            <w:r w:rsidRPr="00DE1227">
              <w:t>Сыктывкар – Санкт-Петербург</w:t>
            </w:r>
          </w:p>
        </w:tc>
        <w:tc>
          <w:tcPr>
            <w:tcW w:w="1586" w:type="dxa"/>
          </w:tcPr>
          <w:p w:rsidR="00B41BA7" w:rsidRPr="00DE1227" w:rsidRDefault="00B41BA7" w:rsidP="00B41BA7">
            <w:pPr>
              <w:pStyle w:val="afff9"/>
            </w:pPr>
            <w:r w:rsidRPr="00DE1227">
              <w:t>098Я</w:t>
            </w:r>
          </w:p>
        </w:tc>
        <w:tc>
          <w:tcPr>
            <w:tcW w:w="3113" w:type="dxa"/>
          </w:tcPr>
          <w:p w:rsidR="00B41BA7" w:rsidRPr="00DE1227" w:rsidRDefault="00B41BA7" w:rsidP="00B41BA7">
            <w:pPr>
              <w:pStyle w:val="afff9"/>
            </w:pPr>
            <w:r w:rsidRPr="00DE1227">
              <w:t>Санкт-Петербург - Сыктывкар</w:t>
            </w:r>
          </w:p>
        </w:tc>
      </w:tr>
      <w:tr w:rsidR="008D439C" w:rsidRPr="00DE1227" w:rsidTr="00B41BA7">
        <w:tc>
          <w:tcPr>
            <w:tcW w:w="1696" w:type="dxa"/>
          </w:tcPr>
          <w:p w:rsidR="00B41BA7" w:rsidRPr="00DE1227" w:rsidRDefault="00B41BA7" w:rsidP="00B41BA7">
            <w:pPr>
              <w:pStyle w:val="afff9"/>
            </w:pPr>
            <w:r w:rsidRPr="00DE1227">
              <w:t>126Ч «Шексна»</w:t>
            </w:r>
          </w:p>
        </w:tc>
        <w:tc>
          <w:tcPr>
            <w:tcW w:w="2950" w:type="dxa"/>
          </w:tcPr>
          <w:p w:rsidR="00B41BA7" w:rsidRPr="00DE1227" w:rsidRDefault="00B41BA7" w:rsidP="00B41BA7">
            <w:pPr>
              <w:pStyle w:val="afff9"/>
            </w:pPr>
            <w:r w:rsidRPr="00DE1227">
              <w:t>Череповец - Москва</w:t>
            </w:r>
          </w:p>
        </w:tc>
        <w:tc>
          <w:tcPr>
            <w:tcW w:w="1586" w:type="dxa"/>
          </w:tcPr>
          <w:p w:rsidR="00B41BA7" w:rsidRPr="00DE1227" w:rsidRDefault="00B41BA7" w:rsidP="00B41BA7">
            <w:pPr>
              <w:pStyle w:val="afff9"/>
            </w:pPr>
            <w:r w:rsidRPr="00DE1227">
              <w:t>126Я «Шексна»</w:t>
            </w:r>
          </w:p>
        </w:tc>
        <w:tc>
          <w:tcPr>
            <w:tcW w:w="3113" w:type="dxa"/>
          </w:tcPr>
          <w:p w:rsidR="00B41BA7" w:rsidRPr="00DE1227" w:rsidRDefault="00B41BA7" w:rsidP="00B41BA7">
            <w:pPr>
              <w:pStyle w:val="afff9"/>
            </w:pPr>
            <w:r w:rsidRPr="00DE1227">
              <w:t>Москва - Череповец</w:t>
            </w:r>
          </w:p>
        </w:tc>
      </w:tr>
      <w:tr w:rsidR="008D439C" w:rsidRPr="00DE1227" w:rsidTr="00B41BA7">
        <w:tc>
          <w:tcPr>
            <w:tcW w:w="1696" w:type="dxa"/>
          </w:tcPr>
          <w:p w:rsidR="00B41BA7" w:rsidRPr="00DE1227" w:rsidRDefault="00B41BA7" w:rsidP="00B41BA7">
            <w:pPr>
              <w:pStyle w:val="afff9"/>
            </w:pPr>
            <w:r w:rsidRPr="00DE1227">
              <w:t>010Я</w:t>
            </w:r>
          </w:p>
        </w:tc>
        <w:tc>
          <w:tcPr>
            <w:tcW w:w="2950" w:type="dxa"/>
          </w:tcPr>
          <w:p w:rsidR="00B41BA7" w:rsidRPr="00DE1227" w:rsidRDefault="00B41BA7" w:rsidP="00B41BA7">
            <w:pPr>
              <w:pStyle w:val="afff9"/>
            </w:pPr>
            <w:r w:rsidRPr="00DE1227">
              <w:t>Санкт-Петербург - Архангельск</w:t>
            </w:r>
          </w:p>
        </w:tc>
        <w:tc>
          <w:tcPr>
            <w:tcW w:w="1586" w:type="dxa"/>
          </w:tcPr>
          <w:p w:rsidR="00B41BA7" w:rsidRPr="00DE1227" w:rsidRDefault="00B41BA7" w:rsidP="00B41BA7">
            <w:pPr>
              <w:pStyle w:val="afff9"/>
            </w:pPr>
            <w:r w:rsidRPr="00DE1227">
              <w:t>009А</w:t>
            </w:r>
          </w:p>
        </w:tc>
        <w:tc>
          <w:tcPr>
            <w:tcW w:w="3113" w:type="dxa"/>
          </w:tcPr>
          <w:p w:rsidR="00B41BA7" w:rsidRPr="00DE1227" w:rsidRDefault="00B41BA7" w:rsidP="00B41BA7">
            <w:pPr>
              <w:pStyle w:val="afff9"/>
            </w:pPr>
            <w:r w:rsidRPr="00DE1227">
              <w:t>Архангельск – Санкт-Петербург</w:t>
            </w:r>
          </w:p>
        </w:tc>
      </w:tr>
    </w:tbl>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По отдельным дням, а также в летний сезон назначаются дополнительные поезда в Иркутск, Анапу, Адлер, Архангельск.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Пригородное железнодорожное сообщение сведено к минимуму и приставлено одной парой пригородных поездов сообщением Череповец-1 – Вологда-1 ежедневно. На территории городского округа Череповец пригородные поезда останавливаются на остановочном пункте 477 км. Пригородное сообщение в направлении станции Бабаево на сегодняшний день полностью отсутствует. </w:t>
      </w:r>
    </w:p>
    <w:p w:rsidR="008F4B05" w:rsidRPr="00DE1227" w:rsidRDefault="008F4B05" w:rsidP="00F7697C">
      <w:pPr>
        <w:pStyle w:val="1111"/>
      </w:pPr>
      <w:r w:rsidRPr="00DE1227">
        <w:t>Водный транспорт</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о территории городского округа Череповец по реке Шексна проходит Волго-Балтийский водный путь (далее по тексту ВБВП) федерального значения, способный пропускать следующие суда: грузовые самоходные сухогрузные и нефтеналивные, грузовые несамоходные наливные и сухогрузные, пассажирские, буксиры, технические. Грузы по водному пути перевозятся в порты следующих населенных пунктов: Москву, Санкт-Петербург, Александровское, Коврижино, Нижний Новгород, Богатырь, Углич, Шала, Вогнема, Кимры, Усть-Ижора, Вытегра, Рыбинск, Шелейки, Белоусово, Устье Вытегра.</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По информации, предоставленной комитетом охраны окружающей среды мэрии города Череповца, в городе отсутствуют водорегулирующие сооружения, щлюзы-регуляторы, быстротоки, плотины и берегоукрепления.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орты и причалы на территории города представлены следующими эксплуатирующими организациями:</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орты:</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ОАО «Череповецкий порт», расположен на 541 км ВБВП (Волго-Балтийского водного пути) на р. Ягорба;</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ПАО «Северсталь» – на 536,535 ВБВП, на р. Кошта;</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ОАО «ФосАгро-Череповец» на подходном канале к промышленному порту от р. Суда.</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ричалы и пристани:</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ООО «Росавтодоринвест» на 542 км ВБВП;</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ООО «Лукойл-Волганефтепродукт» на 541,0 км ВБВП;</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ООО «Череповецкий пассажирский порт» на 0,9 км р. Ягорба;</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ООО «Конт» на 538,3 км ВБВП;</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ПАО «Северсталь» на 537,2 км ВБВП;</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ООО «Речфлотсервис» на 541,9 км и 536,3 км ВБВП;</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ООО «Бриг» на 537 км ВБВП;</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ИП Трухонин на 537 км ВБВП.</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Крупнейшей компанией, занимающейся деятельностью в области водного транспорта является ОАО «Череповецкий порт». Череповецкий порт - один из самых крупных речных портов Волго- Балтийского водного пути и Северо-Западного бассейна, обеспечивающий потребности в перевозках грузов более 15 крупных областей России. Суда порта работают от Санкт-Петербурга (включая Ладожское, Онежское озёра), Москвы и верхней Камы до Астрахани и портов Азовского моря. Порт расположен в месте слияния рек Шексна и Ягорба.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Для выполнения перевозок порт использует собственный самоходный и несамоходный флот, в том числе суда типа «Окский» (проект Р-97Т), а также буксиры, мощностью от 150 л.с. до 1500 л.с. проектов: Р-153 «ОТ-1500», 758-АМ «ОТА», 112 «Дунайский», 887А «Шлюзовой», 911Б «РТ», 433 «БТ»; баржи проектов Р-79А, 81500, 16800, 942М; а также располагает плавучими кранами и вспомогательным флотом.</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сновные услуги, предоставляемые ОАО «Череповецкий порт»:</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 xml:space="preserve">Песок и щебень различных фракций, поставка, продажа, перевозка водным транспортом: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 xml:space="preserve">Перевозка насыпных и генеральных грузов водным транспортом;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 xml:space="preserve">Аренда, буксировка и комплексное обслуживание флота;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 xml:space="preserve">Перевалка, хранение грузов и аренда площадок;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w:t>
      </w:r>
      <w:r w:rsidRPr="00DE1227">
        <w:rPr>
          <w:rFonts w:ascii="Times New Roman" w:hAnsi="Times New Roman" w:cs="Times New Roman"/>
          <w:iCs/>
          <w:sz w:val="26"/>
          <w:szCs w:val="26"/>
        </w:rPr>
        <w:tab/>
        <w:t>Ремонт судов и обширные сервисные услуги.</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Пассажирскими водными перевозками на территории г. Череповца занимается ООО «Череповецкий пассажирский порт». На сегодняшний день из города отсутствуют регулярные маршруты внутренних и междугородних пассажирских перевозок речным транспортом. В настоящий момент инфраструктура речного вокзала Череповца изношена и требует модернизации. Речной вокзал г. Череповца расположен на территории Соборная Горка. </w:t>
      </w:r>
    </w:p>
    <w:p w:rsidR="008F4B05" w:rsidRPr="00DE1227" w:rsidRDefault="008F4B05" w:rsidP="00F7697C">
      <w:pPr>
        <w:pStyle w:val="1111"/>
      </w:pPr>
      <w:r w:rsidRPr="00DE1227">
        <w:t>Воздушный транспорт</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На территории городского округа г. Череповца отсутствуют объекты воздушного транспорта.  Воздушные перевозки в г. Череповец осуществляются из международного аэропорта Череповец, расположенного вблизи федеральной автомобильной дороги А114 Вологда – Новая Ладога и деревень Мостовая и Ботово Череповецкого муниципального района. Расстояние от границы городского округа Череповец до аэропорта – 15 км. Связь аэропорта с городом Череповец осуществляется регулярным автобусным маршрутом.</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Международный аэропорт Череповец федерального значения – единственный международный аэропорт Вологодской области. За последние 5 лет наблюдается устойчивый прирост числа перевезенных пассажиров. Аэропорт обслуживает авиакомпания ООО «Авиапредприятие Северсталь», для которой аэропорт и является основным местом базирования. </w:t>
      </w:r>
    </w:p>
    <w:p w:rsidR="00133D91"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Из аэропорта выполняются регулярно следующие прямые внутренние рейсы: в Москву (аэропорты Шереметьево и Домодедово), Санкт-Петербург, Петрозаводск, Мурманск, Минеральные Воды и Калининград. В теплое время года, согласно расписанию на 2020 год, добавятся прямые рейсы в Екатеринбург, Анапу, Геленджик, Сочи, Симферополь, и международные рейсы на курорты – в Анталью (Турция), Бургас (Болгария) и Берлин (ФРГ)</w:t>
      </w:r>
      <w:r w:rsidR="00133D91" w:rsidRPr="00DE1227">
        <w:rPr>
          <w:rFonts w:ascii="Times New Roman" w:hAnsi="Times New Roman" w:cs="Times New Roman"/>
          <w:iCs/>
          <w:sz w:val="26"/>
          <w:szCs w:val="26"/>
        </w:rPr>
        <w:t xml:space="preserve">. </w:t>
      </w:r>
    </w:p>
    <w:p w:rsidR="009B340A" w:rsidRPr="00DE1227" w:rsidRDefault="009B340A" w:rsidP="0052058E">
      <w:pPr>
        <w:pStyle w:val="111"/>
      </w:pPr>
      <w:bookmarkStart w:id="69" w:name="_Toc10476634"/>
      <w:bookmarkStart w:id="70" w:name="_Toc50028233"/>
      <w:r w:rsidRPr="00DE1227">
        <w:t>Улично-дорожная сеть</w:t>
      </w:r>
      <w:bookmarkEnd w:id="69"/>
      <w:r w:rsidR="00133D91" w:rsidRPr="00DE1227">
        <w:t xml:space="preserve"> и искусственные сооружения</w:t>
      </w:r>
      <w:bookmarkEnd w:id="70"/>
    </w:p>
    <w:p w:rsidR="008F4B05" w:rsidRPr="00DE1227" w:rsidRDefault="00133D91"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Сложившаяся </w:t>
      </w:r>
      <w:r w:rsidR="008F4B05" w:rsidRPr="00DE1227">
        <w:rPr>
          <w:rFonts w:ascii="Times New Roman" w:hAnsi="Times New Roman" w:cs="Times New Roman"/>
          <w:iCs/>
          <w:sz w:val="26"/>
          <w:szCs w:val="26"/>
        </w:rPr>
        <w:t xml:space="preserve">структура улично-дорожной сети городского округа (далее по тексту УДС) совместно с основными внешними направлениями представляет собой преимущественно прямоугольную схему, разрезанную на части реками Шексна и Ягорба и железнодорожной магистральной линией Санкт-Петербург – Вологда. Основу структуры УДС определяют магистральные улицы общегородского значения, формирующие меридиональную и широтную оси, которые связывают между собой районы города.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Основной широтной осью является пр. Победы и ул. Мира, меридиональной осью: Кирилловское шоссе, ул. Школьная, ул. Сталеваров, Октябрьский пр. и ул. Рыбинская. Помимо двух основных осевых направлений имеется дополнительная связь Северного и Заягорбского района с помощью Северного шоссе и ул. Архангельской и связь основной меридиональной оси с западной частью Индустриального района по ул. Парковая и ул. Устюженская. В Зашекснинском районе начинает формироваться новая ось – магистральная улица общегородского значения Шекснинский проспект, который в перспективе должен стать основной широтной осью Зашекснинского района.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еть магистральных улиц общегородского значения дополняют магистральные улицы районного значения. В Индустриальном районе: ул. Комсомольская, ул. Ленина, ул. Карла Либкнехта, ул. Бардина, пр. Строителей, Советский пр., ул. Максима Горького, ул. Ломоносова. В Северном районе – ул. Кирилловская, в Заягорбском районе: ул. Краснодонцев, ул. Командарма Белова, ул. Суворова, ул. Олимпийская, ул. Юбилейная.  В Зашекснинском районе: ул. Раахе, ул. Ленинградская, ул. Любецкая, ул. Городецкая, ул. Монтклер, ул. Рыбинская, ул. Годовикова. Доступ к жилым домам, промышленным объектам и объектам общественно-делового назначения осуществляется по развитой сети улиц местного значения.</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о состоянию на 1 января 2016 г., согласно данным программы Комплексного развития транспортной инфраструктуры (утверждена решением Череповецкой городской Думы от 06.12.2016 №241), протяженность автомобильных дорог общего пользования местного значения в городе составляет 223,145 км, в том числе с усовершенствованным покрытием – 166, 281 км, с грунтовым и переходным покрытием – 56, 864 км.</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бщая протяженность УДС городского округа Череповец, согласно перечню автомобильных дорог общего пользования местного значения, утвержденного постановлением мэрии города от 30.10.2019 №5207 (далее по тексту перечень автомобильных дорог г. Череповца) составляет 227,11 км. Из них 164,47 км дорог имеют капитальное асфальтобетонное покрытие, а 62,65 км – грунтовые дороги. Доля грунтовых дорог составляет 27%, а доля дорог с капитальным покрытием, соответственно, 73%.</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бщая протяженность магистральной сети составляет 107,8 км, ее плотность в жилых районах 2,0 км/кв. км, что является показателем нормативного транспортного обслуживания территории магистральными улицами.</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Развитая промышленность города притягивает к себе большие потоки грузового транспорта, как железнодорожного, так и автомобильного. Кроме того, большое количество транзитного грузового автотранспорта проходит через город от автомобильной дороги федерального значения А114 до автомобильной дороги регионального значения </w:t>
      </w:r>
      <w:r w:rsidR="001855BB" w:rsidRPr="00DE1227">
        <w:rPr>
          <w:rFonts w:ascii="Times New Roman" w:hAnsi="Times New Roman" w:cs="Times New Roman"/>
          <w:iCs/>
          <w:sz w:val="26"/>
          <w:szCs w:val="26"/>
        </w:rPr>
        <w:t>Сергиев Посад – Калязин – Рыбинск – Череповец. Основные пути пропуска потоков грузового автотранспорта проходят по следующим направлениям:</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т транспортной развязки на 124 км. автодороги А 114 до автодороги Сергиев Посад – Калязин – Рыбинск – Череповец по Кирилловскому шоссе, ул. Школьная, ул. Сталеваров, ул. Маяковского, ул. Мира, ул. Устюженская, ул. Парковая, Октябрьскому пр. и ул. Рыбинская;</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От съезда на 139 км. автодороги А 114 до автодороги Сергиев Посад – Калязин – Рыбинск – Череповец по Северному ш., ул. Городского питомника, ул. Школьная, ул, Сталеваров, Октябрьскому проспекту, ул. Рыбинская;</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Заягорбском районе: Северное ш., ул. Архангельская, ул. Краснодонцев, ул. Гоголя, ул. Красная, ул. Судостроительная, ул. Олимпийская, ул. Боршодская;</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Зашекснинском районе: Октябрьский пр., Шекснинский проспект, ул. Раахе и ул. Рыбинская и ул. Монтклер;</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о Индустриальному району: ул. Чкалова, ул. Бардина (от ул. Мира до ул. Чкалова), пр. Победы (участок от ул. Вологодская до ул. Мира), ул. Комсомольская.</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На УДС города имеется 12 искусственных сооружений: мостов, путепроводов и транспортных развязок.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Наиболее крупным и важным искусственным сооружением является Октябрьский мост через р. Шексна. Мост соединяет Зашекснинский и Индустриальный районы. На сегодняшний день он является единственной связью Зашекснинского района с остальными частями города.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Два моста через р. Ягорба располагаются на пр. Победы (Ягорбский мост) и Северном шоссе (Северный мост). Мосты соединяют Индустриальный и Северный районы с Заягорбский районом. В состав мостового перехода через р. Ягорба в створе пр. Победы входит транспортная развязка в двух уровнях с ул. Набережная на правом берегу реки. Согласно перечню автомобильных дорог г. Череповца в состав Северного моста включен путепровод через железнодорожные пути и транспортная развязка на пересечении ул. Архангельская и Боршодская и транспортная развязка на левом берегу р. Ягорба на съезде с Северного моста к садоводствам.</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Четыре моста через р. Серовка расположены в Северном районе города: по ул. Остинская, Кирилловскому ш., ул. Северная и ул. Школьная. Последний, в свою очередь, включает транспортную развязку Кирилловского ш, ул. Школьная, ул. Городского Питомника и ул. Молодежная.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Через р. Кошта в северо-западной части Индустриального района расположены параллельно два моста в створе Северного ш. Один из мостов использовался на период реконструкции основного моста, и в настоящий момент движение по нему не осуществляется.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Через железнодорожные пути линии Санкт-Петербург - Вологда устроены три путепровода: в створе ул. Отвальная и ул. Шлаковая, в створе Шлакового проезда, в створе ул. Школьная.</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Наиболее загруженным искусственным сооружением на улично-дорожной сети города является Октябрьский мост, соединяющий левый и правый берега реки Шексна. На основании измерений от 5.09.2014 г. через мост в утренний час-пик проезжает 6731 транспортное средство, в том числе в сторону Зашекснинского микрорайона – 2427 единиц, в сторону Индустриального микрорайона – 4304 единиц, а суточная интенсивность иногда превышает параметр в 93 тысяч транспортных единиц.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о данным стратегии социально-экономического развития г. Череповца (утверждена решением Череповецкой городской Думы от 06.12.2016 №242), в настоящее время пропускная способность Октябрьского моста не соответствует величине транспортного потока и не обеспечивает в достаточной мере безопасность движения. Уровень загрузки движением существующего моста составляет 117 %. При существующих тенденциях к 2020 году уровень его загрузки возрастет до 193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Основные имеющиеся сведения об искусственных сооружениях на территории г. Череповец содержатся в таблице 1-3.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Сведения об искусственных сооружениях на территории г. Череповец</w:t>
      </w:r>
    </w:p>
    <w:tbl>
      <w:tblPr>
        <w:tblStyle w:val="ad"/>
        <w:tblW w:w="0" w:type="auto"/>
        <w:tblLayout w:type="fixed"/>
        <w:tblLook w:val="04A0" w:firstRow="1" w:lastRow="0" w:firstColumn="1" w:lastColumn="0" w:noHBand="0" w:noVBand="1"/>
      </w:tblPr>
      <w:tblGrid>
        <w:gridCol w:w="416"/>
        <w:gridCol w:w="2131"/>
        <w:gridCol w:w="992"/>
        <w:gridCol w:w="1134"/>
        <w:gridCol w:w="1276"/>
        <w:gridCol w:w="1246"/>
        <w:gridCol w:w="1025"/>
        <w:gridCol w:w="1125"/>
      </w:tblGrid>
      <w:tr w:rsidR="008D439C" w:rsidRPr="00DE1227" w:rsidTr="00205F79">
        <w:tc>
          <w:tcPr>
            <w:tcW w:w="416" w:type="dxa"/>
          </w:tcPr>
          <w:p w:rsidR="00F7697C" w:rsidRPr="00DE1227" w:rsidRDefault="00F7697C" w:rsidP="00205F79">
            <w:pPr>
              <w:pStyle w:val="afff9"/>
            </w:pPr>
            <w:r w:rsidRPr="00DE1227">
              <w:t>№</w:t>
            </w:r>
          </w:p>
        </w:tc>
        <w:tc>
          <w:tcPr>
            <w:tcW w:w="2131" w:type="dxa"/>
          </w:tcPr>
          <w:p w:rsidR="00F7697C" w:rsidRPr="00DE1227" w:rsidRDefault="00F7697C" w:rsidP="00205F79">
            <w:pPr>
              <w:pStyle w:val="afff9"/>
            </w:pPr>
            <w:r w:rsidRPr="00DE1227">
              <w:t>Наименование сооружения</w:t>
            </w:r>
          </w:p>
        </w:tc>
        <w:tc>
          <w:tcPr>
            <w:tcW w:w="992" w:type="dxa"/>
          </w:tcPr>
          <w:p w:rsidR="00F7697C" w:rsidRPr="00DE1227" w:rsidRDefault="00F7697C" w:rsidP="00205F79">
            <w:pPr>
              <w:pStyle w:val="afff9"/>
            </w:pPr>
            <w:r w:rsidRPr="00DE1227">
              <w:t>Год постройки</w:t>
            </w:r>
          </w:p>
        </w:tc>
        <w:tc>
          <w:tcPr>
            <w:tcW w:w="1134" w:type="dxa"/>
          </w:tcPr>
          <w:p w:rsidR="00F7697C" w:rsidRPr="00DE1227" w:rsidRDefault="00F7697C" w:rsidP="00205F79">
            <w:pPr>
              <w:pStyle w:val="afff9"/>
            </w:pPr>
            <w:r w:rsidRPr="00DE1227">
              <w:t>Материал</w:t>
            </w:r>
          </w:p>
        </w:tc>
        <w:tc>
          <w:tcPr>
            <w:tcW w:w="1276" w:type="dxa"/>
          </w:tcPr>
          <w:p w:rsidR="00F7697C" w:rsidRPr="00DE1227" w:rsidRDefault="00F7697C" w:rsidP="00205F79">
            <w:pPr>
              <w:pStyle w:val="afff9"/>
            </w:pPr>
            <w:r w:rsidRPr="00DE1227">
              <w:t>Длина сооруже-ния, м</w:t>
            </w:r>
          </w:p>
        </w:tc>
        <w:tc>
          <w:tcPr>
            <w:tcW w:w="1246" w:type="dxa"/>
          </w:tcPr>
          <w:p w:rsidR="00F7697C" w:rsidRPr="00DE1227" w:rsidRDefault="00F7697C" w:rsidP="00205F79">
            <w:pPr>
              <w:pStyle w:val="afff9"/>
            </w:pPr>
            <w:r w:rsidRPr="00DE1227">
              <w:t>Ширина сооруже-ния,м</w:t>
            </w:r>
          </w:p>
        </w:tc>
        <w:tc>
          <w:tcPr>
            <w:tcW w:w="1025" w:type="dxa"/>
          </w:tcPr>
          <w:p w:rsidR="00F7697C" w:rsidRPr="00DE1227" w:rsidRDefault="00F7697C" w:rsidP="00205F79">
            <w:pPr>
              <w:pStyle w:val="afff9"/>
            </w:pPr>
            <w:r w:rsidRPr="00DE1227">
              <w:t>Ширина проезжей части, м</w:t>
            </w:r>
          </w:p>
        </w:tc>
        <w:tc>
          <w:tcPr>
            <w:tcW w:w="1125" w:type="dxa"/>
          </w:tcPr>
          <w:p w:rsidR="00F7697C" w:rsidRPr="00DE1227" w:rsidRDefault="00F7697C" w:rsidP="00205F79">
            <w:pPr>
              <w:pStyle w:val="afff9"/>
            </w:pPr>
            <w:r w:rsidRPr="00DE1227">
              <w:t>Ширина тротуаров, м</w:t>
            </w:r>
          </w:p>
        </w:tc>
      </w:tr>
      <w:tr w:rsidR="008D439C" w:rsidRPr="00DE1227" w:rsidTr="00205F79">
        <w:tc>
          <w:tcPr>
            <w:tcW w:w="416" w:type="dxa"/>
          </w:tcPr>
          <w:p w:rsidR="00F7697C" w:rsidRPr="00DE1227" w:rsidRDefault="00F7697C" w:rsidP="00205F79">
            <w:pPr>
              <w:pStyle w:val="afff9"/>
            </w:pPr>
            <w:r w:rsidRPr="00DE1227">
              <w:t>1</w:t>
            </w:r>
          </w:p>
        </w:tc>
        <w:tc>
          <w:tcPr>
            <w:tcW w:w="2131" w:type="dxa"/>
          </w:tcPr>
          <w:p w:rsidR="00F7697C" w:rsidRPr="00DE1227" w:rsidRDefault="00F7697C" w:rsidP="00205F79">
            <w:pPr>
              <w:pStyle w:val="afff9"/>
            </w:pPr>
            <w:r w:rsidRPr="00DE1227">
              <w:t>Октябрьский мост через р. Шексна</w:t>
            </w:r>
          </w:p>
        </w:tc>
        <w:tc>
          <w:tcPr>
            <w:tcW w:w="992" w:type="dxa"/>
          </w:tcPr>
          <w:p w:rsidR="00F7697C" w:rsidRPr="00DE1227" w:rsidRDefault="00F7697C" w:rsidP="00205F79">
            <w:pPr>
              <w:pStyle w:val="afff9"/>
            </w:pPr>
            <w:r w:rsidRPr="00DE1227">
              <w:t>1979 г.</w:t>
            </w:r>
          </w:p>
        </w:tc>
        <w:tc>
          <w:tcPr>
            <w:tcW w:w="1134" w:type="dxa"/>
          </w:tcPr>
          <w:p w:rsidR="00F7697C" w:rsidRPr="00DE1227" w:rsidRDefault="00F7697C" w:rsidP="00205F79">
            <w:pPr>
              <w:pStyle w:val="afff9"/>
            </w:pPr>
            <w:r w:rsidRPr="00DE1227">
              <w:t>Сталь, ж/б</w:t>
            </w:r>
          </w:p>
        </w:tc>
        <w:tc>
          <w:tcPr>
            <w:tcW w:w="1276" w:type="dxa"/>
          </w:tcPr>
          <w:p w:rsidR="00F7697C" w:rsidRPr="00DE1227" w:rsidRDefault="00F7697C" w:rsidP="00205F79">
            <w:pPr>
              <w:pStyle w:val="afff9"/>
            </w:pPr>
            <w:r w:rsidRPr="00DE1227">
              <w:t>1974 .</w:t>
            </w:r>
          </w:p>
        </w:tc>
        <w:tc>
          <w:tcPr>
            <w:tcW w:w="1246" w:type="dxa"/>
          </w:tcPr>
          <w:p w:rsidR="00F7697C" w:rsidRPr="00DE1227" w:rsidRDefault="00F7697C" w:rsidP="00205F79">
            <w:pPr>
              <w:pStyle w:val="afff9"/>
            </w:pPr>
            <w:r w:rsidRPr="00DE1227">
              <w:t>26,4</w:t>
            </w:r>
          </w:p>
        </w:tc>
        <w:tc>
          <w:tcPr>
            <w:tcW w:w="1025" w:type="dxa"/>
          </w:tcPr>
          <w:p w:rsidR="00F7697C" w:rsidRPr="00DE1227" w:rsidRDefault="00F7697C" w:rsidP="00205F79">
            <w:pPr>
              <w:pStyle w:val="afff9"/>
            </w:pPr>
            <w:r w:rsidRPr="00DE1227">
              <w:t>21</w:t>
            </w:r>
          </w:p>
        </w:tc>
        <w:tc>
          <w:tcPr>
            <w:tcW w:w="1125" w:type="dxa"/>
          </w:tcPr>
          <w:p w:rsidR="00F7697C" w:rsidRPr="00DE1227" w:rsidRDefault="00F7697C" w:rsidP="00205F79">
            <w:pPr>
              <w:pStyle w:val="afff9"/>
            </w:pPr>
            <w:r w:rsidRPr="00DE1227">
              <w:t>2*2,25</w:t>
            </w:r>
          </w:p>
        </w:tc>
      </w:tr>
      <w:tr w:rsidR="008D439C" w:rsidRPr="00DE1227" w:rsidTr="00205F79">
        <w:tc>
          <w:tcPr>
            <w:tcW w:w="416" w:type="dxa"/>
          </w:tcPr>
          <w:p w:rsidR="00F7697C" w:rsidRPr="00DE1227" w:rsidRDefault="00F7697C" w:rsidP="00205F79">
            <w:pPr>
              <w:pStyle w:val="afff9"/>
            </w:pPr>
            <w:r w:rsidRPr="00DE1227">
              <w:t>2</w:t>
            </w:r>
          </w:p>
        </w:tc>
        <w:tc>
          <w:tcPr>
            <w:tcW w:w="2131" w:type="dxa"/>
          </w:tcPr>
          <w:p w:rsidR="00F7697C" w:rsidRPr="00DE1227" w:rsidRDefault="00F7697C" w:rsidP="00205F79">
            <w:pPr>
              <w:pStyle w:val="afff9"/>
            </w:pPr>
            <w:r w:rsidRPr="00DE1227">
              <w:t>Ягорбский мост через р. Ягорба</w:t>
            </w:r>
          </w:p>
        </w:tc>
        <w:tc>
          <w:tcPr>
            <w:tcW w:w="992" w:type="dxa"/>
          </w:tcPr>
          <w:p w:rsidR="00F7697C" w:rsidRPr="00DE1227" w:rsidRDefault="00F7697C" w:rsidP="00205F79">
            <w:pPr>
              <w:pStyle w:val="afff9"/>
            </w:pPr>
            <w:r w:rsidRPr="00DE1227">
              <w:t>2011</w:t>
            </w:r>
          </w:p>
        </w:tc>
        <w:tc>
          <w:tcPr>
            <w:tcW w:w="1134" w:type="dxa"/>
          </w:tcPr>
          <w:p w:rsidR="00F7697C" w:rsidRPr="00DE1227" w:rsidRDefault="00F7697C" w:rsidP="00205F79">
            <w:pPr>
              <w:pStyle w:val="afff9"/>
            </w:pPr>
            <w:r w:rsidRPr="00DE1227">
              <w:t>Сталь, ж/б</w:t>
            </w:r>
          </w:p>
        </w:tc>
        <w:tc>
          <w:tcPr>
            <w:tcW w:w="1276" w:type="dxa"/>
          </w:tcPr>
          <w:p w:rsidR="00F7697C" w:rsidRPr="00DE1227" w:rsidRDefault="00F7697C" w:rsidP="00205F79">
            <w:pPr>
              <w:pStyle w:val="afff9"/>
            </w:pPr>
            <w:r w:rsidRPr="00DE1227">
              <w:t>122,9</w:t>
            </w:r>
          </w:p>
        </w:tc>
        <w:tc>
          <w:tcPr>
            <w:tcW w:w="1246" w:type="dxa"/>
          </w:tcPr>
          <w:p w:rsidR="00F7697C" w:rsidRPr="00DE1227" w:rsidRDefault="00F7697C" w:rsidP="00205F79">
            <w:pPr>
              <w:pStyle w:val="afff9"/>
            </w:pPr>
            <w:r w:rsidRPr="00DE1227">
              <w:t>55,4</w:t>
            </w:r>
          </w:p>
        </w:tc>
        <w:tc>
          <w:tcPr>
            <w:tcW w:w="1025" w:type="dxa"/>
          </w:tcPr>
          <w:p w:rsidR="00F7697C" w:rsidRPr="00DE1227" w:rsidRDefault="00F7697C" w:rsidP="00205F79">
            <w:pPr>
              <w:pStyle w:val="afff9"/>
            </w:pPr>
            <w:r w:rsidRPr="00DE1227">
              <w:t>31</w:t>
            </w:r>
          </w:p>
        </w:tc>
        <w:tc>
          <w:tcPr>
            <w:tcW w:w="1125" w:type="dxa"/>
          </w:tcPr>
          <w:p w:rsidR="00F7697C" w:rsidRPr="00DE1227" w:rsidRDefault="00F7697C" w:rsidP="00205F79">
            <w:pPr>
              <w:pStyle w:val="afff9"/>
            </w:pPr>
            <w:r w:rsidRPr="00DE1227">
              <w:t>2*2,25</w:t>
            </w:r>
          </w:p>
        </w:tc>
      </w:tr>
      <w:tr w:rsidR="008D439C" w:rsidRPr="00DE1227" w:rsidTr="00205F79">
        <w:tc>
          <w:tcPr>
            <w:tcW w:w="416" w:type="dxa"/>
          </w:tcPr>
          <w:p w:rsidR="00F7697C" w:rsidRPr="00DE1227" w:rsidRDefault="00F7697C" w:rsidP="00205F79">
            <w:pPr>
              <w:pStyle w:val="afff9"/>
            </w:pPr>
            <w:r w:rsidRPr="00DE1227">
              <w:t>3</w:t>
            </w:r>
          </w:p>
        </w:tc>
        <w:tc>
          <w:tcPr>
            <w:tcW w:w="2131" w:type="dxa"/>
          </w:tcPr>
          <w:p w:rsidR="00F7697C" w:rsidRPr="00DE1227" w:rsidRDefault="00F7697C" w:rsidP="00205F79">
            <w:pPr>
              <w:pStyle w:val="afff9"/>
            </w:pPr>
            <w:r w:rsidRPr="00DE1227">
              <w:t>Северный мост через р. Ягорба (включая путепровод над ж.д.)</w:t>
            </w:r>
          </w:p>
        </w:tc>
        <w:tc>
          <w:tcPr>
            <w:tcW w:w="992" w:type="dxa"/>
          </w:tcPr>
          <w:p w:rsidR="00F7697C" w:rsidRPr="00DE1227" w:rsidRDefault="00F7697C" w:rsidP="00205F79">
            <w:pPr>
              <w:pStyle w:val="afff9"/>
            </w:pPr>
            <w:r w:rsidRPr="00DE1227">
              <w:t>1981 г. (мост) 1985 г. (путе-провод)</w:t>
            </w:r>
          </w:p>
        </w:tc>
        <w:tc>
          <w:tcPr>
            <w:tcW w:w="1134" w:type="dxa"/>
          </w:tcPr>
          <w:p w:rsidR="00F7697C" w:rsidRPr="00DE1227" w:rsidRDefault="00F7697C" w:rsidP="00205F79">
            <w:pPr>
              <w:pStyle w:val="afff9"/>
            </w:pPr>
            <w:r w:rsidRPr="00DE1227">
              <w:t>ж/б</w:t>
            </w:r>
          </w:p>
        </w:tc>
        <w:tc>
          <w:tcPr>
            <w:tcW w:w="1276" w:type="dxa"/>
          </w:tcPr>
          <w:p w:rsidR="00F7697C" w:rsidRPr="00DE1227" w:rsidRDefault="00F7697C" w:rsidP="00205F79">
            <w:pPr>
              <w:pStyle w:val="afff9"/>
            </w:pPr>
            <w:r w:rsidRPr="00DE1227">
              <w:t xml:space="preserve">126,3 (мост), 101,1 </w:t>
            </w:r>
          </w:p>
          <w:p w:rsidR="00F7697C" w:rsidRPr="00DE1227" w:rsidRDefault="00F7697C" w:rsidP="00205F79">
            <w:pPr>
              <w:pStyle w:val="afff9"/>
            </w:pPr>
            <w:r w:rsidRPr="00DE1227">
              <w:t>(путе-провод)</w:t>
            </w:r>
          </w:p>
        </w:tc>
        <w:tc>
          <w:tcPr>
            <w:tcW w:w="1246" w:type="dxa"/>
          </w:tcPr>
          <w:p w:rsidR="00F7697C" w:rsidRPr="00DE1227" w:rsidRDefault="00F7697C" w:rsidP="00205F79">
            <w:pPr>
              <w:pStyle w:val="afff9"/>
            </w:pPr>
            <w:r w:rsidRPr="00DE1227">
              <w:t xml:space="preserve">30 м. </w:t>
            </w:r>
          </w:p>
        </w:tc>
        <w:tc>
          <w:tcPr>
            <w:tcW w:w="1025" w:type="dxa"/>
          </w:tcPr>
          <w:p w:rsidR="00F7697C" w:rsidRPr="00DE1227" w:rsidRDefault="00F7697C" w:rsidP="00205F79">
            <w:pPr>
              <w:pStyle w:val="afff9"/>
            </w:pPr>
            <w:r w:rsidRPr="00DE1227">
              <w:t>25м</w:t>
            </w:r>
          </w:p>
        </w:tc>
        <w:tc>
          <w:tcPr>
            <w:tcW w:w="1125" w:type="dxa"/>
          </w:tcPr>
          <w:p w:rsidR="00F7697C" w:rsidRPr="00DE1227" w:rsidRDefault="00F7697C" w:rsidP="00205F79">
            <w:pPr>
              <w:pStyle w:val="afff9"/>
            </w:pPr>
            <w:r w:rsidRPr="00DE1227">
              <w:t>2*2,25</w:t>
            </w:r>
          </w:p>
        </w:tc>
      </w:tr>
      <w:tr w:rsidR="008D439C" w:rsidRPr="00DE1227" w:rsidTr="00205F79">
        <w:tc>
          <w:tcPr>
            <w:tcW w:w="416" w:type="dxa"/>
          </w:tcPr>
          <w:p w:rsidR="00F7697C" w:rsidRPr="00DE1227" w:rsidRDefault="00F7697C" w:rsidP="00205F79">
            <w:pPr>
              <w:pStyle w:val="afff9"/>
            </w:pPr>
            <w:r w:rsidRPr="00DE1227">
              <w:t>4</w:t>
            </w:r>
          </w:p>
        </w:tc>
        <w:tc>
          <w:tcPr>
            <w:tcW w:w="2131" w:type="dxa"/>
          </w:tcPr>
          <w:p w:rsidR="00F7697C" w:rsidRPr="00DE1227" w:rsidRDefault="00F7697C" w:rsidP="00205F79">
            <w:pPr>
              <w:pStyle w:val="afff9"/>
            </w:pPr>
            <w:r w:rsidRPr="00DE1227">
              <w:t>Мост через р. Серовка по ул. Остинская</w:t>
            </w:r>
          </w:p>
        </w:tc>
        <w:tc>
          <w:tcPr>
            <w:tcW w:w="992" w:type="dxa"/>
          </w:tcPr>
          <w:p w:rsidR="00F7697C" w:rsidRPr="00DE1227" w:rsidRDefault="00F7697C" w:rsidP="00205F79">
            <w:pPr>
              <w:pStyle w:val="afff9"/>
            </w:pPr>
            <w:r w:rsidRPr="00DE1227">
              <w:t>1968</w:t>
            </w:r>
          </w:p>
        </w:tc>
        <w:tc>
          <w:tcPr>
            <w:tcW w:w="1134" w:type="dxa"/>
          </w:tcPr>
          <w:p w:rsidR="00F7697C" w:rsidRPr="00DE1227" w:rsidRDefault="00F7697C" w:rsidP="00205F79">
            <w:pPr>
              <w:pStyle w:val="afff9"/>
            </w:pPr>
            <w:r w:rsidRPr="00DE1227">
              <w:t>ж/б</w:t>
            </w:r>
          </w:p>
        </w:tc>
        <w:tc>
          <w:tcPr>
            <w:tcW w:w="1276" w:type="dxa"/>
          </w:tcPr>
          <w:p w:rsidR="00F7697C" w:rsidRPr="00DE1227" w:rsidRDefault="00F7697C" w:rsidP="00205F79">
            <w:pPr>
              <w:pStyle w:val="afff9"/>
            </w:pPr>
            <w:r w:rsidRPr="00DE1227">
              <w:t>19,1</w:t>
            </w:r>
          </w:p>
        </w:tc>
        <w:tc>
          <w:tcPr>
            <w:tcW w:w="1246" w:type="dxa"/>
          </w:tcPr>
          <w:p w:rsidR="00F7697C" w:rsidRPr="00DE1227" w:rsidRDefault="00F7697C" w:rsidP="00205F79">
            <w:pPr>
              <w:pStyle w:val="afff9"/>
            </w:pPr>
            <w:r w:rsidRPr="00DE1227">
              <w:t>20</w:t>
            </w:r>
          </w:p>
        </w:tc>
        <w:tc>
          <w:tcPr>
            <w:tcW w:w="1025" w:type="dxa"/>
          </w:tcPr>
          <w:p w:rsidR="00F7697C" w:rsidRPr="00DE1227" w:rsidRDefault="00F7697C" w:rsidP="00205F79">
            <w:pPr>
              <w:pStyle w:val="afff9"/>
            </w:pPr>
            <w:r w:rsidRPr="00DE1227">
              <w:t>14</w:t>
            </w:r>
          </w:p>
        </w:tc>
        <w:tc>
          <w:tcPr>
            <w:tcW w:w="1125" w:type="dxa"/>
          </w:tcPr>
          <w:p w:rsidR="00F7697C" w:rsidRPr="00DE1227" w:rsidRDefault="00F7697C" w:rsidP="00205F79">
            <w:pPr>
              <w:pStyle w:val="afff9"/>
            </w:pPr>
            <w:r w:rsidRPr="00DE1227">
              <w:t>2*3</w:t>
            </w:r>
          </w:p>
        </w:tc>
      </w:tr>
      <w:tr w:rsidR="008D439C" w:rsidRPr="00DE1227" w:rsidTr="00205F79">
        <w:tc>
          <w:tcPr>
            <w:tcW w:w="416" w:type="dxa"/>
          </w:tcPr>
          <w:p w:rsidR="00F7697C" w:rsidRPr="00DE1227" w:rsidRDefault="00F7697C" w:rsidP="00205F79">
            <w:pPr>
              <w:pStyle w:val="afff9"/>
            </w:pPr>
            <w:r w:rsidRPr="00DE1227">
              <w:t>5</w:t>
            </w:r>
          </w:p>
        </w:tc>
        <w:tc>
          <w:tcPr>
            <w:tcW w:w="2131" w:type="dxa"/>
          </w:tcPr>
          <w:p w:rsidR="00F7697C" w:rsidRPr="00DE1227" w:rsidRDefault="00F7697C" w:rsidP="00205F79">
            <w:pPr>
              <w:pStyle w:val="afff9"/>
            </w:pPr>
            <w:r w:rsidRPr="00DE1227">
              <w:t>Мост через р. Серовка по Кирилловскому ш.</w:t>
            </w:r>
          </w:p>
        </w:tc>
        <w:tc>
          <w:tcPr>
            <w:tcW w:w="992" w:type="dxa"/>
          </w:tcPr>
          <w:p w:rsidR="00F7697C" w:rsidRPr="00DE1227" w:rsidRDefault="00F7697C" w:rsidP="00205F79">
            <w:pPr>
              <w:pStyle w:val="afff9"/>
            </w:pPr>
            <w:r w:rsidRPr="00DE1227">
              <w:t>1969</w:t>
            </w:r>
          </w:p>
        </w:tc>
        <w:tc>
          <w:tcPr>
            <w:tcW w:w="1134" w:type="dxa"/>
          </w:tcPr>
          <w:p w:rsidR="00F7697C" w:rsidRPr="00DE1227" w:rsidRDefault="00F7697C" w:rsidP="00205F79">
            <w:pPr>
              <w:pStyle w:val="afff9"/>
            </w:pPr>
            <w:r w:rsidRPr="00DE1227">
              <w:t>ж/б</w:t>
            </w:r>
          </w:p>
        </w:tc>
        <w:tc>
          <w:tcPr>
            <w:tcW w:w="1276" w:type="dxa"/>
          </w:tcPr>
          <w:p w:rsidR="00F7697C" w:rsidRPr="00DE1227" w:rsidRDefault="00F7697C" w:rsidP="00205F79">
            <w:pPr>
              <w:pStyle w:val="afff9"/>
            </w:pPr>
            <w:r w:rsidRPr="00DE1227">
              <w:t>25,1</w:t>
            </w:r>
          </w:p>
        </w:tc>
        <w:tc>
          <w:tcPr>
            <w:tcW w:w="1246" w:type="dxa"/>
          </w:tcPr>
          <w:p w:rsidR="00F7697C" w:rsidRPr="00DE1227" w:rsidRDefault="00F7697C" w:rsidP="00205F79">
            <w:pPr>
              <w:pStyle w:val="afff9"/>
            </w:pPr>
            <w:r w:rsidRPr="00DE1227">
              <w:t>11,2</w:t>
            </w:r>
          </w:p>
        </w:tc>
        <w:tc>
          <w:tcPr>
            <w:tcW w:w="1025" w:type="dxa"/>
          </w:tcPr>
          <w:p w:rsidR="00F7697C" w:rsidRPr="00DE1227" w:rsidRDefault="00F7697C" w:rsidP="00205F79">
            <w:pPr>
              <w:pStyle w:val="afff9"/>
            </w:pPr>
            <w:r w:rsidRPr="00DE1227">
              <w:t>8</w:t>
            </w:r>
          </w:p>
        </w:tc>
        <w:tc>
          <w:tcPr>
            <w:tcW w:w="1125" w:type="dxa"/>
          </w:tcPr>
          <w:p w:rsidR="00F7697C" w:rsidRPr="00DE1227" w:rsidRDefault="00F7697C" w:rsidP="00205F79">
            <w:pPr>
              <w:pStyle w:val="afff9"/>
            </w:pPr>
            <w:r w:rsidRPr="00DE1227">
              <w:t>2*1,6</w:t>
            </w:r>
          </w:p>
        </w:tc>
      </w:tr>
      <w:tr w:rsidR="008D439C" w:rsidRPr="00DE1227" w:rsidTr="00205F79">
        <w:tc>
          <w:tcPr>
            <w:tcW w:w="416" w:type="dxa"/>
          </w:tcPr>
          <w:p w:rsidR="00F7697C" w:rsidRPr="00DE1227" w:rsidRDefault="00F7697C" w:rsidP="00205F79">
            <w:pPr>
              <w:pStyle w:val="afff9"/>
            </w:pPr>
            <w:r w:rsidRPr="00DE1227">
              <w:t>6</w:t>
            </w:r>
          </w:p>
        </w:tc>
        <w:tc>
          <w:tcPr>
            <w:tcW w:w="2131" w:type="dxa"/>
          </w:tcPr>
          <w:p w:rsidR="00F7697C" w:rsidRPr="00DE1227" w:rsidRDefault="00F7697C" w:rsidP="00205F79">
            <w:pPr>
              <w:pStyle w:val="afff9"/>
            </w:pPr>
            <w:r w:rsidRPr="00DE1227">
              <w:t>Мост через р. Серовка по ул. Северная</w:t>
            </w:r>
          </w:p>
        </w:tc>
        <w:tc>
          <w:tcPr>
            <w:tcW w:w="992" w:type="dxa"/>
          </w:tcPr>
          <w:p w:rsidR="00F7697C" w:rsidRPr="00DE1227" w:rsidRDefault="00F7697C" w:rsidP="00205F79">
            <w:pPr>
              <w:pStyle w:val="afff9"/>
            </w:pPr>
            <w:r w:rsidRPr="00DE1227">
              <w:t>1981</w:t>
            </w:r>
          </w:p>
        </w:tc>
        <w:tc>
          <w:tcPr>
            <w:tcW w:w="1134" w:type="dxa"/>
          </w:tcPr>
          <w:p w:rsidR="00F7697C" w:rsidRPr="00DE1227" w:rsidRDefault="00F7697C" w:rsidP="00205F79">
            <w:pPr>
              <w:pStyle w:val="afff9"/>
            </w:pPr>
            <w:r w:rsidRPr="00DE1227">
              <w:t>ж/б</w:t>
            </w:r>
          </w:p>
        </w:tc>
        <w:tc>
          <w:tcPr>
            <w:tcW w:w="1276" w:type="dxa"/>
          </w:tcPr>
          <w:p w:rsidR="00F7697C" w:rsidRPr="00DE1227" w:rsidRDefault="00F7697C" w:rsidP="00205F79">
            <w:pPr>
              <w:pStyle w:val="afff9"/>
            </w:pPr>
            <w:r w:rsidRPr="00DE1227">
              <w:t>22,8</w:t>
            </w:r>
          </w:p>
        </w:tc>
        <w:tc>
          <w:tcPr>
            <w:tcW w:w="1246" w:type="dxa"/>
          </w:tcPr>
          <w:p w:rsidR="00F7697C" w:rsidRPr="00DE1227" w:rsidRDefault="00F7697C" w:rsidP="00205F79">
            <w:pPr>
              <w:pStyle w:val="afff9"/>
            </w:pPr>
            <w:r w:rsidRPr="00DE1227">
              <w:t>9,7</w:t>
            </w:r>
          </w:p>
        </w:tc>
        <w:tc>
          <w:tcPr>
            <w:tcW w:w="1025" w:type="dxa"/>
          </w:tcPr>
          <w:p w:rsidR="00F7697C" w:rsidRPr="00DE1227" w:rsidRDefault="00F7697C" w:rsidP="00205F79">
            <w:pPr>
              <w:pStyle w:val="afff9"/>
            </w:pPr>
            <w:r w:rsidRPr="00DE1227">
              <w:t>6,9</w:t>
            </w:r>
          </w:p>
        </w:tc>
        <w:tc>
          <w:tcPr>
            <w:tcW w:w="1125" w:type="dxa"/>
          </w:tcPr>
          <w:p w:rsidR="00F7697C" w:rsidRPr="00DE1227" w:rsidRDefault="00F7697C" w:rsidP="00205F79">
            <w:pPr>
              <w:pStyle w:val="afff9"/>
            </w:pPr>
            <w:r w:rsidRPr="00DE1227">
              <w:t>2,1,4</w:t>
            </w:r>
          </w:p>
        </w:tc>
      </w:tr>
      <w:tr w:rsidR="008D439C" w:rsidRPr="00DE1227" w:rsidTr="00205F79">
        <w:tc>
          <w:tcPr>
            <w:tcW w:w="416" w:type="dxa"/>
          </w:tcPr>
          <w:p w:rsidR="00F7697C" w:rsidRPr="00DE1227" w:rsidRDefault="00F7697C" w:rsidP="00205F79">
            <w:pPr>
              <w:pStyle w:val="afff9"/>
            </w:pPr>
            <w:r w:rsidRPr="00DE1227">
              <w:t>7</w:t>
            </w:r>
          </w:p>
        </w:tc>
        <w:tc>
          <w:tcPr>
            <w:tcW w:w="2131" w:type="dxa"/>
          </w:tcPr>
          <w:p w:rsidR="00F7697C" w:rsidRPr="00DE1227" w:rsidRDefault="00F7697C" w:rsidP="00205F79">
            <w:pPr>
              <w:pStyle w:val="afff9"/>
            </w:pPr>
            <w:r w:rsidRPr="00DE1227">
              <w:t>Мост через р. Серовка по ул. Школьная (в составе транспортной развязки)</w:t>
            </w:r>
          </w:p>
        </w:tc>
        <w:tc>
          <w:tcPr>
            <w:tcW w:w="992" w:type="dxa"/>
          </w:tcPr>
          <w:p w:rsidR="00F7697C" w:rsidRPr="00DE1227" w:rsidRDefault="00F7697C" w:rsidP="00205F79">
            <w:pPr>
              <w:pStyle w:val="afff9"/>
            </w:pPr>
            <w:r w:rsidRPr="00DE1227">
              <w:t>2000</w:t>
            </w:r>
          </w:p>
        </w:tc>
        <w:tc>
          <w:tcPr>
            <w:tcW w:w="1134" w:type="dxa"/>
          </w:tcPr>
          <w:p w:rsidR="00F7697C" w:rsidRPr="00DE1227" w:rsidRDefault="00F7697C" w:rsidP="00205F79">
            <w:pPr>
              <w:pStyle w:val="afff9"/>
            </w:pPr>
            <w:r w:rsidRPr="00DE1227">
              <w:t>Сталь, ж/б</w:t>
            </w:r>
          </w:p>
        </w:tc>
        <w:tc>
          <w:tcPr>
            <w:tcW w:w="1276" w:type="dxa"/>
          </w:tcPr>
          <w:p w:rsidR="00F7697C" w:rsidRPr="00DE1227" w:rsidRDefault="00F7697C" w:rsidP="00205F79">
            <w:pPr>
              <w:pStyle w:val="afff9"/>
            </w:pPr>
            <w:r w:rsidRPr="00DE1227">
              <w:t>214</w:t>
            </w:r>
          </w:p>
        </w:tc>
        <w:tc>
          <w:tcPr>
            <w:tcW w:w="1246" w:type="dxa"/>
          </w:tcPr>
          <w:p w:rsidR="00F7697C" w:rsidRPr="00DE1227" w:rsidRDefault="00F7697C" w:rsidP="00205F79">
            <w:pPr>
              <w:pStyle w:val="afff9"/>
            </w:pPr>
            <w:r w:rsidRPr="00DE1227">
              <w:t>30,7</w:t>
            </w:r>
          </w:p>
        </w:tc>
        <w:tc>
          <w:tcPr>
            <w:tcW w:w="1025" w:type="dxa"/>
          </w:tcPr>
          <w:p w:rsidR="00F7697C" w:rsidRPr="00DE1227" w:rsidRDefault="00F7697C" w:rsidP="00205F79">
            <w:pPr>
              <w:pStyle w:val="afff9"/>
            </w:pPr>
            <w:r w:rsidRPr="00DE1227">
              <w:t>26</w:t>
            </w:r>
          </w:p>
        </w:tc>
        <w:tc>
          <w:tcPr>
            <w:tcW w:w="1125" w:type="dxa"/>
          </w:tcPr>
          <w:p w:rsidR="00F7697C" w:rsidRPr="00DE1227" w:rsidRDefault="00F7697C" w:rsidP="00205F79">
            <w:pPr>
              <w:pStyle w:val="afff9"/>
            </w:pPr>
            <w:r w:rsidRPr="00DE1227">
              <w:t>2*2,25</w:t>
            </w:r>
          </w:p>
        </w:tc>
      </w:tr>
      <w:tr w:rsidR="008D439C" w:rsidRPr="00DE1227" w:rsidTr="00205F79">
        <w:tc>
          <w:tcPr>
            <w:tcW w:w="416" w:type="dxa"/>
          </w:tcPr>
          <w:p w:rsidR="00F7697C" w:rsidRPr="00DE1227" w:rsidRDefault="00F7697C" w:rsidP="00205F79">
            <w:pPr>
              <w:pStyle w:val="afff9"/>
            </w:pPr>
            <w:r w:rsidRPr="00DE1227">
              <w:t>8</w:t>
            </w:r>
          </w:p>
        </w:tc>
        <w:tc>
          <w:tcPr>
            <w:tcW w:w="2131" w:type="dxa"/>
          </w:tcPr>
          <w:p w:rsidR="00F7697C" w:rsidRPr="00DE1227" w:rsidRDefault="00F7697C" w:rsidP="00205F79">
            <w:pPr>
              <w:pStyle w:val="afff9"/>
            </w:pPr>
            <w:r w:rsidRPr="00DE1227">
              <w:t>Мост через р. Кошта на Северном ш. (новый)</w:t>
            </w:r>
          </w:p>
        </w:tc>
        <w:tc>
          <w:tcPr>
            <w:tcW w:w="992" w:type="dxa"/>
          </w:tcPr>
          <w:p w:rsidR="00F7697C" w:rsidRPr="00DE1227" w:rsidRDefault="00F7697C" w:rsidP="00205F79">
            <w:pPr>
              <w:pStyle w:val="afff9"/>
            </w:pPr>
            <w:r w:rsidRPr="00DE1227">
              <w:t>2017</w:t>
            </w:r>
          </w:p>
        </w:tc>
        <w:tc>
          <w:tcPr>
            <w:tcW w:w="1134" w:type="dxa"/>
          </w:tcPr>
          <w:p w:rsidR="00F7697C" w:rsidRPr="00DE1227" w:rsidRDefault="00F7697C" w:rsidP="00205F79">
            <w:pPr>
              <w:pStyle w:val="afff9"/>
            </w:pPr>
            <w:r w:rsidRPr="00DE1227">
              <w:t>Сталь, ж/б</w:t>
            </w:r>
          </w:p>
        </w:tc>
        <w:tc>
          <w:tcPr>
            <w:tcW w:w="1276" w:type="dxa"/>
          </w:tcPr>
          <w:p w:rsidR="00F7697C" w:rsidRPr="00DE1227" w:rsidRDefault="00F7697C" w:rsidP="00205F79">
            <w:pPr>
              <w:pStyle w:val="afff9"/>
            </w:pPr>
            <w:r w:rsidRPr="00DE1227">
              <w:t>32</w:t>
            </w:r>
          </w:p>
        </w:tc>
        <w:tc>
          <w:tcPr>
            <w:tcW w:w="1246" w:type="dxa"/>
          </w:tcPr>
          <w:p w:rsidR="00F7697C" w:rsidRPr="00DE1227" w:rsidRDefault="00F7697C" w:rsidP="00205F79">
            <w:pPr>
              <w:pStyle w:val="afff9"/>
            </w:pPr>
            <w:r w:rsidRPr="00DE1227">
              <w:t>19</w:t>
            </w:r>
          </w:p>
        </w:tc>
        <w:tc>
          <w:tcPr>
            <w:tcW w:w="1025" w:type="dxa"/>
          </w:tcPr>
          <w:p w:rsidR="00F7697C" w:rsidRPr="00DE1227" w:rsidRDefault="00F7697C" w:rsidP="00205F79">
            <w:pPr>
              <w:pStyle w:val="afff9"/>
            </w:pPr>
            <w:r w:rsidRPr="00DE1227">
              <w:t>14</w:t>
            </w:r>
          </w:p>
        </w:tc>
        <w:tc>
          <w:tcPr>
            <w:tcW w:w="1125" w:type="dxa"/>
          </w:tcPr>
          <w:p w:rsidR="00F7697C" w:rsidRPr="00DE1227" w:rsidRDefault="00F7697C" w:rsidP="00205F79">
            <w:pPr>
              <w:pStyle w:val="afff9"/>
            </w:pPr>
            <w:r w:rsidRPr="00DE1227">
              <w:t>2*2,25</w:t>
            </w:r>
          </w:p>
        </w:tc>
      </w:tr>
      <w:tr w:rsidR="008D439C" w:rsidRPr="00DE1227" w:rsidTr="00205F79">
        <w:tc>
          <w:tcPr>
            <w:tcW w:w="416" w:type="dxa"/>
          </w:tcPr>
          <w:p w:rsidR="00F7697C" w:rsidRPr="00DE1227" w:rsidRDefault="00F7697C" w:rsidP="00205F79">
            <w:pPr>
              <w:pStyle w:val="afff9"/>
            </w:pPr>
            <w:r w:rsidRPr="00DE1227">
              <w:t>9</w:t>
            </w:r>
          </w:p>
        </w:tc>
        <w:tc>
          <w:tcPr>
            <w:tcW w:w="2131" w:type="dxa"/>
          </w:tcPr>
          <w:p w:rsidR="00F7697C" w:rsidRPr="00DE1227" w:rsidRDefault="00F7697C" w:rsidP="00205F79">
            <w:pPr>
              <w:pStyle w:val="afff9"/>
            </w:pPr>
            <w:r w:rsidRPr="00DE1227">
              <w:t>Мост через р. Кошта на Северном ш. (старый)</w:t>
            </w:r>
          </w:p>
        </w:tc>
        <w:tc>
          <w:tcPr>
            <w:tcW w:w="992" w:type="dxa"/>
          </w:tcPr>
          <w:p w:rsidR="00F7697C" w:rsidRPr="00DE1227" w:rsidRDefault="00F7697C" w:rsidP="00205F79">
            <w:pPr>
              <w:pStyle w:val="afff9"/>
            </w:pPr>
            <w:r w:rsidRPr="00DE1227">
              <w:t>н/д</w:t>
            </w:r>
          </w:p>
        </w:tc>
        <w:tc>
          <w:tcPr>
            <w:tcW w:w="1134" w:type="dxa"/>
          </w:tcPr>
          <w:p w:rsidR="00F7697C" w:rsidRPr="00DE1227" w:rsidRDefault="00F7697C" w:rsidP="00205F79">
            <w:pPr>
              <w:pStyle w:val="afff9"/>
            </w:pPr>
            <w:r w:rsidRPr="00DE1227">
              <w:t>ж/б</w:t>
            </w:r>
          </w:p>
        </w:tc>
        <w:tc>
          <w:tcPr>
            <w:tcW w:w="1276" w:type="dxa"/>
          </w:tcPr>
          <w:p w:rsidR="00F7697C" w:rsidRPr="00DE1227" w:rsidRDefault="00F7697C" w:rsidP="00205F79">
            <w:pPr>
              <w:pStyle w:val="afff9"/>
            </w:pPr>
            <w:r w:rsidRPr="00DE1227">
              <w:t>38</w:t>
            </w:r>
          </w:p>
        </w:tc>
        <w:tc>
          <w:tcPr>
            <w:tcW w:w="1246" w:type="dxa"/>
          </w:tcPr>
          <w:p w:rsidR="00F7697C" w:rsidRPr="00DE1227" w:rsidRDefault="00F7697C" w:rsidP="00205F79">
            <w:pPr>
              <w:pStyle w:val="afff9"/>
            </w:pPr>
            <w:r w:rsidRPr="00DE1227">
              <w:t>11</w:t>
            </w:r>
          </w:p>
        </w:tc>
        <w:tc>
          <w:tcPr>
            <w:tcW w:w="1025" w:type="dxa"/>
          </w:tcPr>
          <w:p w:rsidR="00F7697C" w:rsidRPr="00DE1227" w:rsidRDefault="00F7697C" w:rsidP="00205F79">
            <w:pPr>
              <w:pStyle w:val="afff9"/>
            </w:pPr>
            <w:r w:rsidRPr="00DE1227">
              <w:t>7,5</w:t>
            </w:r>
          </w:p>
        </w:tc>
        <w:tc>
          <w:tcPr>
            <w:tcW w:w="1125" w:type="dxa"/>
          </w:tcPr>
          <w:p w:rsidR="00F7697C" w:rsidRPr="00DE1227" w:rsidRDefault="00F7697C" w:rsidP="00205F79">
            <w:pPr>
              <w:pStyle w:val="afff9"/>
            </w:pPr>
            <w:r w:rsidRPr="00DE1227">
              <w:t>Отсутст-вуют</w:t>
            </w:r>
          </w:p>
        </w:tc>
      </w:tr>
      <w:tr w:rsidR="008D439C" w:rsidRPr="00DE1227" w:rsidTr="00205F79">
        <w:tc>
          <w:tcPr>
            <w:tcW w:w="416" w:type="dxa"/>
          </w:tcPr>
          <w:p w:rsidR="00F7697C" w:rsidRPr="00DE1227" w:rsidRDefault="00F7697C" w:rsidP="00205F79">
            <w:pPr>
              <w:pStyle w:val="afff9"/>
            </w:pPr>
            <w:r w:rsidRPr="00DE1227">
              <w:t>10</w:t>
            </w:r>
          </w:p>
        </w:tc>
        <w:tc>
          <w:tcPr>
            <w:tcW w:w="2131" w:type="dxa"/>
          </w:tcPr>
          <w:p w:rsidR="00F7697C" w:rsidRPr="00DE1227" w:rsidRDefault="00F7697C" w:rsidP="00205F79">
            <w:pPr>
              <w:pStyle w:val="afff9"/>
            </w:pPr>
            <w:r w:rsidRPr="00DE1227">
              <w:t>Путепровод через ж.д. пути в створе ул. Отвальная и ул. Шлаковая</w:t>
            </w:r>
          </w:p>
        </w:tc>
        <w:tc>
          <w:tcPr>
            <w:tcW w:w="992" w:type="dxa"/>
          </w:tcPr>
          <w:p w:rsidR="00F7697C" w:rsidRPr="00DE1227" w:rsidRDefault="00F7697C" w:rsidP="00205F79">
            <w:pPr>
              <w:pStyle w:val="afff9"/>
            </w:pPr>
            <w:r w:rsidRPr="00DE1227">
              <w:t>н/д</w:t>
            </w:r>
          </w:p>
        </w:tc>
        <w:tc>
          <w:tcPr>
            <w:tcW w:w="1134" w:type="dxa"/>
          </w:tcPr>
          <w:p w:rsidR="00F7697C" w:rsidRPr="00DE1227" w:rsidRDefault="00F7697C" w:rsidP="00205F79">
            <w:pPr>
              <w:pStyle w:val="afff9"/>
            </w:pPr>
            <w:r w:rsidRPr="00DE1227">
              <w:t>ж/б</w:t>
            </w:r>
          </w:p>
        </w:tc>
        <w:tc>
          <w:tcPr>
            <w:tcW w:w="1276" w:type="dxa"/>
          </w:tcPr>
          <w:p w:rsidR="00F7697C" w:rsidRPr="00DE1227" w:rsidRDefault="00F7697C" w:rsidP="00205F79">
            <w:pPr>
              <w:pStyle w:val="afff9"/>
            </w:pPr>
            <w:r w:rsidRPr="00DE1227">
              <w:t>135</w:t>
            </w:r>
          </w:p>
        </w:tc>
        <w:tc>
          <w:tcPr>
            <w:tcW w:w="1246" w:type="dxa"/>
          </w:tcPr>
          <w:p w:rsidR="00F7697C" w:rsidRPr="00DE1227" w:rsidRDefault="00F7697C" w:rsidP="00205F79">
            <w:pPr>
              <w:pStyle w:val="afff9"/>
            </w:pPr>
            <w:r w:rsidRPr="00DE1227">
              <w:t>18</w:t>
            </w:r>
          </w:p>
        </w:tc>
        <w:tc>
          <w:tcPr>
            <w:tcW w:w="1025" w:type="dxa"/>
          </w:tcPr>
          <w:p w:rsidR="00F7697C" w:rsidRPr="00DE1227" w:rsidRDefault="00F7697C" w:rsidP="00205F79">
            <w:pPr>
              <w:pStyle w:val="afff9"/>
            </w:pPr>
            <w:r w:rsidRPr="00DE1227">
              <w:t>13</w:t>
            </w:r>
          </w:p>
        </w:tc>
        <w:tc>
          <w:tcPr>
            <w:tcW w:w="1125" w:type="dxa"/>
          </w:tcPr>
          <w:p w:rsidR="00F7697C" w:rsidRPr="00DE1227" w:rsidRDefault="00F7697C" w:rsidP="00205F79">
            <w:pPr>
              <w:pStyle w:val="afff9"/>
            </w:pPr>
            <w:r w:rsidRPr="00DE1227">
              <w:t>2*2,25</w:t>
            </w:r>
          </w:p>
        </w:tc>
      </w:tr>
      <w:tr w:rsidR="008D439C" w:rsidRPr="00DE1227" w:rsidTr="00205F79">
        <w:tc>
          <w:tcPr>
            <w:tcW w:w="416" w:type="dxa"/>
          </w:tcPr>
          <w:p w:rsidR="00F7697C" w:rsidRPr="00DE1227" w:rsidRDefault="00F7697C" w:rsidP="00205F79">
            <w:pPr>
              <w:pStyle w:val="afff9"/>
              <w:jc w:val="both"/>
            </w:pPr>
            <w:r w:rsidRPr="00DE1227">
              <w:t>11</w:t>
            </w:r>
          </w:p>
        </w:tc>
        <w:tc>
          <w:tcPr>
            <w:tcW w:w="2131" w:type="dxa"/>
          </w:tcPr>
          <w:p w:rsidR="00F7697C" w:rsidRPr="00DE1227" w:rsidRDefault="00F7697C" w:rsidP="00205F79">
            <w:pPr>
              <w:pStyle w:val="afff9"/>
            </w:pPr>
            <w:r w:rsidRPr="00DE1227">
              <w:t>Путепровод через ж.д. пути в створе Шлакового проезда</w:t>
            </w:r>
          </w:p>
        </w:tc>
        <w:tc>
          <w:tcPr>
            <w:tcW w:w="992" w:type="dxa"/>
          </w:tcPr>
          <w:p w:rsidR="00F7697C" w:rsidRPr="00DE1227" w:rsidRDefault="00F7697C" w:rsidP="00205F79">
            <w:pPr>
              <w:pStyle w:val="afff9"/>
            </w:pPr>
            <w:r w:rsidRPr="00DE1227">
              <w:t>н/д</w:t>
            </w:r>
          </w:p>
        </w:tc>
        <w:tc>
          <w:tcPr>
            <w:tcW w:w="1134" w:type="dxa"/>
          </w:tcPr>
          <w:p w:rsidR="00F7697C" w:rsidRPr="00DE1227" w:rsidRDefault="00F7697C" w:rsidP="00205F79">
            <w:pPr>
              <w:pStyle w:val="afff9"/>
            </w:pPr>
            <w:r w:rsidRPr="00DE1227">
              <w:t>ж/б</w:t>
            </w:r>
          </w:p>
        </w:tc>
        <w:tc>
          <w:tcPr>
            <w:tcW w:w="1276" w:type="dxa"/>
          </w:tcPr>
          <w:p w:rsidR="00F7697C" w:rsidRPr="00DE1227" w:rsidRDefault="00F7697C" w:rsidP="00205F79">
            <w:pPr>
              <w:pStyle w:val="afff9"/>
            </w:pPr>
            <w:r w:rsidRPr="00DE1227">
              <w:t>60</w:t>
            </w:r>
          </w:p>
        </w:tc>
        <w:tc>
          <w:tcPr>
            <w:tcW w:w="1246" w:type="dxa"/>
          </w:tcPr>
          <w:p w:rsidR="00F7697C" w:rsidRPr="00DE1227" w:rsidRDefault="00F7697C" w:rsidP="00205F79">
            <w:pPr>
              <w:pStyle w:val="afff9"/>
            </w:pPr>
            <w:r w:rsidRPr="00DE1227">
              <w:t>13</w:t>
            </w:r>
          </w:p>
        </w:tc>
        <w:tc>
          <w:tcPr>
            <w:tcW w:w="1025" w:type="dxa"/>
          </w:tcPr>
          <w:p w:rsidR="00F7697C" w:rsidRPr="00DE1227" w:rsidRDefault="00F7697C" w:rsidP="00205F79">
            <w:pPr>
              <w:pStyle w:val="afff9"/>
            </w:pPr>
            <w:r w:rsidRPr="00DE1227">
              <w:t>12</w:t>
            </w:r>
          </w:p>
        </w:tc>
        <w:tc>
          <w:tcPr>
            <w:tcW w:w="1125" w:type="dxa"/>
          </w:tcPr>
          <w:p w:rsidR="00F7697C" w:rsidRPr="00DE1227" w:rsidRDefault="00F7697C" w:rsidP="00205F79">
            <w:pPr>
              <w:pStyle w:val="afff9"/>
            </w:pPr>
            <w:r w:rsidRPr="00DE1227">
              <w:t>1</w:t>
            </w:r>
          </w:p>
        </w:tc>
      </w:tr>
      <w:tr w:rsidR="008D439C" w:rsidRPr="00DE1227" w:rsidTr="00205F79">
        <w:tc>
          <w:tcPr>
            <w:tcW w:w="416" w:type="dxa"/>
          </w:tcPr>
          <w:p w:rsidR="00F7697C" w:rsidRPr="00DE1227" w:rsidRDefault="00F7697C" w:rsidP="00205F79">
            <w:pPr>
              <w:pStyle w:val="afff9"/>
            </w:pPr>
            <w:r w:rsidRPr="00DE1227">
              <w:t>12</w:t>
            </w:r>
          </w:p>
        </w:tc>
        <w:tc>
          <w:tcPr>
            <w:tcW w:w="2131" w:type="dxa"/>
          </w:tcPr>
          <w:p w:rsidR="00F7697C" w:rsidRPr="00DE1227" w:rsidRDefault="00F7697C" w:rsidP="00205F79">
            <w:pPr>
              <w:pStyle w:val="afff9"/>
            </w:pPr>
            <w:r w:rsidRPr="00DE1227">
              <w:t>Путепровод через ж.д. пути в створе ул. Школьная</w:t>
            </w:r>
          </w:p>
        </w:tc>
        <w:tc>
          <w:tcPr>
            <w:tcW w:w="992" w:type="dxa"/>
          </w:tcPr>
          <w:p w:rsidR="00F7697C" w:rsidRPr="00DE1227" w:rsidRDefault="00F7697C" w:rsidP="00205F79">
            <w:pPr>
              <w:pStyle w:val="afff9"/>
            </w:pPr>
            <w:r w:rsidRPr="00DE1227">
              <w:t>200</w:t>
            </w:r>
          </w:p>
        </w:tc>
        <w:tc>
          <w:tcPr>
            <w:tcW w:w="1134" w:type="dxa"/>
          </w:tcPr>
          <w:p w:rsidR="00F7697C" w:rsidRPr="00DE1227" w:rsidRDefault="00F7697C" w:rsidP="00205F79">
            <w:pPr>
              <w:pStyle w:val="afff9"/>
            </w:pPr>
            <w:r w:rsidRPr="00DE1227">
              <w:t>Сталь, ж/б</w:t>
            </w:r>
          </w:p>
        </w:tc>
        <w:tc>
          <w:tcPr>
            <w:tcW w:w="1276" w:type="dxa"/>
          </w:tcPr>
          <w:p w:rsidR="00F7697C" w:rsidRPr="00DE1227" w:rsidRDefault="00F7697C" w:rsidP="00205F79">
            <w:pPr>
              <w:pStyle w:val="afff9"/>
            </w:pPr>
            <w:r w:rsidRPr="00DE1227">
              <w:t>278,5</w:t>
            </w:r>
          </w:p>
        </w:tc>
        <w:tc>
          <w:tcPr>
            <w:tcW w:w="1246" w:type="dxa"/>
          </w:tcPr>
          <w:p w:rsidR="00F7697C" w:rsidRPr="00DE1227" w:rsidRDefault="00F7697C" w:rsidP="00205F79">
            <w:pPr>
              <w:pStyle w:val="afff9"/>
            </w:pPr>
            <w:r w:rsidRPr="00DE1227">
              <w:t>27,6</w:t>
            </w:r>
          </w:p>
        </w:tc>
        <w:tc>
          <w:tcPr>
            <w:tcW w:w="1025" w:type="dxa"/>
          </w:tcPr>
          <w:p w:rsidR="00F7697C" w:rsidRPr="00DE1227" w:rsidRDefault="00F7697C" w:rsidP="00205F79">
            <w:pPr>
              <w:pStyle w:val="afff9"/>
            </w:pPr>
            <w:r w:rsidRPr="00DE1227">
              <w:t>23</w:t>
            </w:r>
          </w:p>
        </w:tc>
        <w:tc>
          <w:tcPr>
            <w:tcW w:w="1125" w:type="dxa"/>
          </w:tcPr>
          <w:p w:rsidR="00F7697C" w:rsidRPr="00DE1227" w:rsidRDefault="00F7697C" w:rsidP="00205F79">
            <w:pPr>
              <w:pStyle w:val="afff9"/>
            </w:pPr>
            <w:r w:rsidRPr="00DE1227">
              <w:t>2*1,5</w:t>
            </w:r>
          </w:p>
        </w:tc>
      </w:tr>
    </w:tbl>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Саморегулируемые (кольцевые) пересечения на улично-дорожной сети г. Череповец имеются на пересечениях ул. Коштинская и ул. Шлаковая; Октябрьского пр, Шекснинского пр. и ул. Наседкина; ул. Раахе и ул. Батюшкова; ул. Краснодонцев и ул. Юбилейная; ул. Краснодонцев и ул. Архангельская.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Согласно данным из государственной программы «Развитие транспортной системы Вологодской области на 2014-2020 годы» доля дорожной сети Череповецкой городской агломерации, находящейся в нормативном состоянии на 2019 г. составляет 42,5%.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Движение пешеходов осуществляется по тротуарам в составе поперечного профиля улично-дорожной сети. Улицы, предназначенные исключительно для движения пешеходов (пешеходные улицы) отсутствуют. Набережные рек Ягорба и Шексна, которые имеют значительный потенциал использования в качестве пешеходных и рекреационных зон преимущественно не благоустроены. </w:t>
      </w:r>
    </w:p>
    <w:p w:rsidR="008F4B05" w:rsidRPr="00DE1227" w:rsidRDefault="008F4B05" w:rsidP="008F4B05">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Инфраструктура для велосипедного движения в г. Череповец развита слабо. Единственная велодорожка протяженностью 3 км. проходит в Зашекснинском районе по четной стороне Октябрьского проспекта от ул. Рыбинская до ул. Раахе. Велодорожка не отделена от пешеходных потоков и тротуаров, пересечения велодорожки с улицами не устроены (велодорожка обрывается), что дает ее использование неудобным и небезопасным. </w:t>
      </w:r>
    </w:p>
    <w:p w:rsidR="008F4B05" w:rsidRPr="00DE1227" w:rsidRDefault="008F4B05" w:rsidP="008F4B05">
      <w:pPr>
        <w:pStyle w:val="af1"/>
        <w:snapToGrid w:val="0"/>
        <w:rPr>
          <w:rFonts w:eastAsiaTheme="minorEastAsia"/>
          <w:sz w:val="24"/>
        </w:rPr>
      </w:pPr>
      <w:r w:rsidRPr="00DE1227">
        <w:t>Основными недостатками современной УДС городского округа г. Череповца являются</w:t>
      </w:r>
      <w:r w:rsidRPr="00DE1227">
        <w:rPr>
          <w:rFonts w:eastAsiaTheme="minorEastAsia"/>
          <w:sz w:val="24"/>
        </w:rPr>
        <w:t>:</w:t>
      </w:r>
    </w:p>
    <w:p w:rsidR="008F4B05" w:rsidRPr="00DE1227" w:rsidRDefault="008F4B05" w:rsidP="00E846C6">
      <w:pPr>
        <w:pStyle w:val="af1"/>
        <w:numPr>
          <w:ilvl w:val="0"/>
          <w:numId w:val="48"/>
        </w:numPr>
        <w:snapToGrid w:val="0"/>
        <w:ind w:left="0" w:firstLine="709"/>
      </w:pPr>
      <w:r w:rsidRPr="00DE1227">
        <w:t>Перегруженность в «часы-пик» основной и единственной переправы через р. Шексна - Октябрьского моста;</w:t>
      </w:r>
    </w:p>
    <w:p w:rsidR="008F4B05" w:rsidRPr="00DE1227" w:rsidRDefault="008F4B05" w:rsidP="00E846C6">
      <w:pPr>
        <w:pStyle w:val="af1"/>
        <w:numPr>
          <w:ilvl w:val="0"/>
          <w:numId w:val="48"/>
        </w:numPr>
        <w:snapToGrid w:val="0"/>
        <w:ind w:left="0" w:firstLine="709"/>
      </w:pPr>
      <w:r w:rsidRPr="00DE1227">
        <w:t>Отсутствие обходных дорог, коридоров для пропуска транзитного транспорта, в том числе грузового;</w:t>
      </w:r>
    </w:p>
    <w:p w:rsidR="008F4B05" w:rsidRPr="00DE1227" w:rsidRDefault="008F4B05" w:rsidP="00E846C6">
      <w:pPr>
        <w:pStyle w:val="af1"/>
        <w:numPr>
          <w:ilvl w:val="0"/>
          <w:numId w:val="48"/>
        </w:numPr>
        <w:snapToGrid w:val="0"/>
        <w:ind w:left="0" w:firstLine="709"/>
      </w:pPr>
      <w:r w:rsidRPr="00DE1227">
        <w:t>Отставание темпов развития УДС на территориях, где ведется новое жилищное строительство отстают от темпов строительства жилья и потребностей в новом жилищном строительстве;</w:t>
      </w:r>
    </w:p>
    <w:p w:rsidR="008F4B05" w:rsidRPr="00DE1227" w:rsidRDefault="008F4B05" w:rsidP="00E846C6">
      <w:pPr>
        <w:pStyle w:val="af1"/>
        <w:numPr>
          <w:ilvl w:val="0"/>
          <w:numId w:val="48"/>
        </w:numPr>
        <w:snapToGrid w:val="0"/>
        <w:ind w:left="0" w:firstLine="709"/>
      </w:pPr>
      <w:r w:rsidRPr="00DE1227">
        <w:t>Неудовлетворительное состояние ряда дорог и искусственных сооружений;</w:t>
      </w:r>
    </w:p>
    <w:p w:rsidR="008F4B05" w:rsidRPr="00DE1227" w:rsidRDefault="008F4B05" w:rsidP="00E846C6">
      <w:pPr>
        <w:pStyle w:val="af1"/>
        <w:numPr>
          <w:ilvl w:val="0"/>
          <w:numId w:val="48"/>
        </w:numPr>
        <w:snapToGrid w:val="0"/>
        <w:ind w:left="0" w:firstLine="709"/>
      </w:pPr>
      <w:r w:rsidRPr="00DE1227">
        <w:t>Высокая доля дорог с грунтовым покрытием в общей протяженности автомобильных дорог;</w:t>
      </w:r>
    </w:p>
    <w:p w:rsidR="008F4B05" w:rsidRPr="00DE1227" w:rsidRDefault="008F4B05" w:rsidP="00E846C6">
      <w:pPr>
        <w:pStyle w:val="af1"/>
        <w:numPr>
          <w:ilvl w:val="0"/>
          <w:numId w:val="48"/>
        </w:numPr>
        <w:snapToGrid w:val="0"/>
        <w:ind w:left="0" w:firstLine="709"/>
      </w:pPr>
      <w:r w:rsidRPr="00DE1227">
        <w:t>Слабо развиты территории и улицы, предназначенные исключительно для движения пешеходов и для отдыха;</w:t>
      </w:r>
    </w:p>
    <w:p w:rsidR="00133D91" w:rsidRPr="00DE1227" w:rsidRDefault="008F4B05" w:rsidP="00E846C6">
      <w:pPr>
        <w:pStyle w:val="af1"/>
        <w:numPr>
          <w:ilvl w:val="0"/>
          <w:numId w:val="48"/>
        </w:numPr>
        <w:snapToGrid w:val="0"/>
        <w:ind w:left="0" w:firstLine="709"/>
      </w:pPr>
      <w:r w:rsidRPr="00DE1227">
        <w:t>Недостаточное развитие велосипедной инфраструктуры</w:t>
      </w:r>
      <w:r w:rsidR="00430D62" w:rsidRPr="00DE1227">
        <w:t>.</w:t>
      </w:r>
    </w:p>
    <w:p w:rsidR="00430D62" w:rsidRPr="00DE1227" w:rsidRDefault="00430D62" w:rsidP="00430D62">
      <w:pPr>
        <w:pStyle w:val="111"/>
      </w:pPr>
      <w:bookmarkStart w:id="71" w:name="_Toc50028234"/>
      <w:r w:rsidRPr="00DE1227">
        <w:t>Городской транспорт</w:t>
      </w:r>
      <w:bookmarkEnd w:id="71"/>
    </w:p>
    <w:p w:rsidR="008F4B05" w:rsidRPr="00DE1227" w:rsidRDefault="00430D62" w:rsidP="008F4B05">
      <w:pPr>
        <w:pStyle w:val="af1"/>
      </w:pPr>
      <w:r w:rsidRPr="00DE1227">
        <w:t xml:space="preserve">Городской </w:t>
      </w:r>
      <w:r w:rsidR="008F4B05" w:rsidRPr="00DE1227">
        <w:t xml:space="preserve">транспорт общего пользования представлен автомобильным транспортом (автобусом) и электрическим -  трамваем. На сегодняшний день в г. Череповец действует 22 автобусных маршрута и 3 трамвайных маршрута. Внутригородские перевозки водным и железнодорожным транспортом не осуществляется. </w:t>
      </w:r>
    </w:p>
    <w:p w:rsidR="008F4B05" w:rsidRPr="00DE1227" w:rsidRDefault="008F4B05" w:rsidP="008F4B05">
      <w:pPr>
        <w:pStyle w:val="af1"/>
      </w:pPr>
      <w:r w:rsidRPr="00DE1227">
        <w:t xml:space="preserve">Пассажирские перевозки по муниципальным маршрутам осуществляют три перевозчика: МУП «Автоколонна №1456», ООО «Новотранс» и МУП «Электротранс». </w:t>
      </w:r>
    </w:p>
    <w:p w:rsidR="008F4B05" w:rsidRPr="00DE1227" w:rsidRDefault="008F4B05" w:rsidP="008F4B05">
      <w:pPr>
        <w:pStyle w:val="af1"/>
      </w:pPr>
      <w:r w:rsidRPr="00DE1227">
        <w:t>Трамвайная система в городе Череповец работает с 1956 года.  Трамвайная система построилась с целью обеспечения доставки людей из города на металлургический завод. На сегодняшний день трамвая сеть представляет собой единственную двухпутную линию, от ул. Олимпийская до остановки АГФ-3, проходящую по пр. Победы, ул. Мира и ул. Устюженская. От линии имеется два кольцевых однопутных ответвления. Первое ответвление проходит по Советскому пр, ул. Комсомольская, и ул. Вологодская в сторону железнодорожного вокзала Череповец-1. Второе кольцевое однопутное ответвление в настоящий момент не используется, оно проходит по треугольнику, образованному пересечением пр. Победы и ул. Сталеваров.  В разные годы существовали планы по строительству трамвайной линии по ул. Сталеваров через р. Шексну в Зашекснинский район, однако это не было реализовано по сей день. Трамвайное депо расположено по адресу ул. Олимпийская д. 26.</w:t>
      </w:r>
    </w:p>
    <w:p w:rsidR="008F4B05" w:rsidRPr="00DE1227" w:rsidRDefault="008F4B05" w:rsidP="008F4B05">
      <w:pPr>
        <w:pStyle w:val="afff2"/>
      </w:pPr>
      <w:r w:rsidRPr="00DE1227">
        <w:drawing>
          <wp:inline distT="0" distB="0" distL="0" distR="0">
            <wp:extent cx="3292226" cy="6221530"/>
            <wp:effectExtent l="0" t="0" r="3810" b="8255"/>
            <wp:docPr id="1" name="Рисунок 1" descr="http://cher-tram.ru/images/%D1%81her_tram_sch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her-tram.ru/images/%D1%81her_tram_scheme.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96256" cy="6229147"/>
                    </a:xfrm>
                    <a:prstGeom prst="rect">
                      <a:avLst/>
                    </a:prstGeom>
                    <a:noFill/>
                    <a:ln>
                      <a:noFill/>
                    </a:ln>
                  </pic:spPr>
                </pic:pic>
              </a:graphicData>
            </a:graphic>
          </wp:inline>
        </w:drawing>
      </w:r>
    </w:p>
    <w:p w:rsidR="008F4B05" w:rsidRPr="00DE1227" w:rsidRDefault="008F4B05" w:rsidP="008F4B05">
      <w:pPr>
        <w:pStyle w:val="a1"/>
        <w:snapToGrid w:val="0"/>
        <w:spacing w:before="40"/>
        <w:rPr>
          <w:lang w:eastAsia="ru-RU"/>
        </w:rPr>
      </w:pPr>
      <w:r w:rsidRPr="00DE1227">
        <w:rPr>
          <w:lang w:eastAsia="ru-RU"/>
        </w:rPr>
        <w:t>Схема трамвайных линий г. Череповец</w:t>
      </w:r>
    </w:p>
    <w:p w:rsidR="008F4B05" w:rsidRPr="00DE1227" w:rsidRDefault="008F4B05" w:rsidP="008F4B05">
      <w:pPr>
        <w:pStyle w:val="af1"/>
      </w:pPr>
      <w:r w:rsidRPr="00DE1227">
        <w:t xml:space="preserve">Автобусными маршрутами охвачены все жилые территории города. Предприятия, занимающиеся автобусными перевозками, имеют собственные парки. Парк муниципального унитарного предприятия «Автоколонна № 1456» располагается на ул. Боршодская, д. 12, имеет площадь участка почти </w:t>
      </w:r>
      <w:smartTag w:uri="urn:schemas-microsoft-com:office:smarttags" w:element="metricconverter">
        <w:smartTagPr>
          <w:attr w:name="ProductID" w:val="6 га"/>
        </w:smartTagPr>
        <w:r w:rsidRPr="00DE1227">
          <w:t>6 га</w:t>
        </w:r>
      </w:smartTag>
      <w:r w:rsidRPr="00DE1227">
        <w:t xml:space="preserve">, На территории участка имеется одна открытая стоянка вместимостью 137 автобусов (70 сочлененных и 67 несочлененных автобусов) и одна закрытая стоянка вместимостью 68 несочлененных автобусов. Предусмотрена стоянка 23 автобусов возле участка. Автопарк предприятия ООО «Новотранс» располагается по адресу ул. Краснодонцев, д. 5. </w:t>
      </w:r>
    </w:p>
    <w:p w:rsidR="008F4B05" w:rsidRPr="00DE1227" w:rsidRDefault="008F4B05" w:rsidP="008F4B05">
      <w:pPr>
        <w:pStyle w:val="af1"/>
      </w:pPr>
      <w:r w:rsidRPr="00DE1227">
        <w:t xml:space="preserve">Общее количество перевезенных пассажиров на маршрутах городского транспорта за 2018 год составило 52 000 тыс. пассажиров. Автобусными маршрутами перевезено 43 680 тыс. пассажиров, трамвайными – 8 320 тыс. пассажиров. Таким образом, на трамвай пришлось 16% общего объема перевозок, а на автобус – 84% перевозок. Количество единиц подвижного состава в движении – 260 ед, коэффициент выполнения рейсов – 90%. Инвентарный парк подвижного состава – 366 ед. </w:t>
      </w:r>
    </w:p>
    <w:p w:rsidR="008F4B05" w:rsidRPr="00DE1227" w:rsidRDefault="008F4B05" w:rsidP="008F4B05">
      <w:pPr>
        <w:pStyle w:val="af1"/>
        <w:rPr>
          <w:rFonts w:eastAsia="Times New Roman"/>
          <w:lang w:eastAsia="ru-RU"/>
        </w:rPr>
      </w:pPr>
      <w:r w:rsidRPr="00DE1227">
        <w:t xml:space="preserve">По данным стратегии социально-экономического развития г. Череповца </w:t>
      </w:r>
      <w:r w:rsidRPr="00DE1227">
        <w:rPr>
          <w:rFonts w:eastAsia="Times New Roman"/>
          <w:lang w:eastAsia="ru-RU"/>
        </w:rPr>
        <w:t xml:space="preserve">С 2010 года фиксируется падение спроса горожан на городской общественный транспорт и увеличение количества поездок на индивидуальном  транспорте. Тариф на проезд в общественном транспорте с 2003 по 2012 год вырос на 220%, стоимость топлива за аналогичный период выросла на 150%. Средний возраст единицы общественного автопарка составляет 14 лет, трамвая – 20 лет. Эксплуатационная скорость движения общественного транспорта в 2011 году составила </w:t>
      </w:r>
      <w:smartTag w:uri="urn:schemas-microsoft-com:office:smarttags" w:element="metricconverter">
        <w:smartTagPr>
          <w:attr w:name="ProductID" w:val="16,9 км/ч"/>
        </w:smartTagPr>
        <w:r w:rsidRPr="00DE1227">
          <w:rPr>
            <w:rFonts w:eastAsia="Times New Roman"/>
            <w:lang w:eastAsia="ru-RU"/>
          </w:rPr>
          <w:t>16,9 км/ч</w:t>
        </w:r>
      </w:smartTag>
      <w:r w:rsidRPr="00DE1227">
        <w:rPr>
          <w:rFonts w:eastAsia="Times New Roman"/>
          <w:lang w:eastAsia="ru-RU"/>
        </w:rPr>
        <w:t xml:space="preserve"> (</w:t>
      </w:r>
      <w:smartTag w:uri="urn:schemas-microsoft-com:office:smarttags" w:element="metricconverter">
        <w:smartTagPr>
          <w:attr w:name="ProductID" w:val="2008 г"/>
        </w:smartTagPr>
        <w:r w:rsidRPr="00DE1227">
          <w:rPr>
            <w:rFonts w:eastAsia="Times New Roman"/>
            <w:lang w:eastAsia="ru-RU"/>
          </w:rPr>
          <w:t>2008 г</w:t>
        </w:r>
      </w:smartTag>
      <w:r w:rsidRPr="00DE1227">
        <w:rPr>
          <w:rFonts w:eastAsia="Times New Roman"/>
          <w:lang w:eastAsia="ru-RU"/>
        </w:rPr>
        <w:t xml:space="preserve">. – </w:t>
      </w:r>
      <w:smartTag w:uri="urn:schemas-microsoft-com:office:smarttags" w:element="metricconverter">
        <w:smartTagPr>
          <w:attr w:name="ProductID" w:val="18,2 км/ч"/>
        </w:smartTagPr>
        <w:r w:rsidRPr="00DE1227">
          <w:rPr>
            <w:rFonts w:eastAsia="Times New Roman"/>
            <w:lang w:eastAsia="ru-RU"/>
          </w:rPr>
          <w:t>18,2 км/ч</w:t>
        </w:r>
      </w:smartTag>
      <w:r w:rsidRPr="00DE1227">
        <w:rPr>
          <w:rFonts w:eastAsia="Times New Roman"/>
          <w:lang w:eastAsia="ru-RU"/>
        </w:rPr>
        <w:t xml:space="preserve">). Скорость автобусного сообщения в «часы пик» на самых загруженных улицах (Советский пр., ул. Ленина, ул. Сталеваров, Октябрьский мост, Октябрьский пр.) снижается до </w:t>
      </w:r>
      <w:smartTag w:uri="urn:schemas-microsoft-com:office:smarttags" w:element="metricconverter">
        <w:smartTagPr>
          <w:attr w:name="ProductID" w:val="10 км/ч"/>
        </w:smartTagPr>
        <w:r w:rsidRPr="00DE1227">
          <w:rPr>
            <w:rFonts w:eastAsia="Times New Roman"/>
            <w:lang w:eastAsia="ru-RU"/>
          </w:rPr>
          <w:t>10 км/ч</w:t>
        </w:r>
      </w:smartTag>
      <w:r w:rsidRPr="00DE1227">
        <w:rPr>
          <w:rFonts w:eastAsia="Times New Roman"/>
          <w:lang w:eastAsia="ru-RU"/>
        </w:rPr>
        <w:t xml:space="preserve"> и менее.  Для решения задачи по обеспечению свободного перемещения в городе необходимо, применяя политику управления спросом, увеличить спрос на перемещение в «часы пик» на общественном транспорте и одновременно снизить спрос на поездки на индивидуальном транспорте. Замещение индивидуального автотранспорта общественным позволяет повысить эффективность использования дорожной сети в два-три раза.</w:t>
      </w:r>
    </w:p>
    <w:p w:rsidR="008F4B05" w:rsidRPr="00DE1227" w:rsidRDefault="008F4B05" w:rsidP="008F4B05">
      <w:pPr>
        <w:pStyle w:val="af1"/>
      </w:pPr>
      <w:r w:rsidRPr="00DE1227">
        <w:t xml:space="preserve">Особенностью маршрутной сети автобусного транспорта является наличие маршрутов-экспрессов, дублирующих ряд основных маршрутов, но следующих по более короткому пути от начальной до конечной точки маршрута. </w:t>
      </w:r>
    </w:p>
    <w:p w:rsidR="008F4B05" w:rsidRPr="00DE1227" w:rsidRDefault="008F4B05" w:rsidP="008F4B05">
      <w:pPr>
        <w:pStyle w:val="af1"/>
      </w:pPr>
      <w:r w:rsidRPr="00DE1227">
        <w:t xml:space="preserve">Сведения о регулярных маршрутах перевозок транспортом общего пользования по территории г. Череповец представлены в таблице 1-4. </w:t>
      </w:r>
    </w:p>
    <w:p w:rsidR="008F4B05" w:rsidRPr="00DE1227" w:rsidRDefault="008F4B05" w:rsidP="008F4B05">
      <w:pPr>
        <w:pStyle w:val="112"/>
        <w:snapToGrid w:val="0"/>
        <w:spacing w:line="240" w:lineRule="auto"/>
      </w:pPr>
      <w:r w:rsidRPr="00DE1227">
        <w:t>Маршруты регулярных перевозок транспортом общего пользования по г. Череповцу</w:t>
      </w:r>
    </w:p>
    <w:tbl>
      <w:tblPr>
        <w:tblStyle w:val="ad"/>
        <w:tblW w:w="0" w:type="auto"/>
        <w:tblLook w:val="04A0" w:firstRow="1" w:lastRow="0" w:firstColumn="1" w:lastColumn="0" w:noHBand="0" w:noVBand="1"/>
      </w:tblPr>
      <w:tblGrid>
        <w:gridCol w:w="1062"/>
        <w:gridCol w:w="3334"/>
        <w:gridCol w:w="1549"/>
        <w:gridCol w:w="1591"/>
        <w:gridCol w:w="1809"/>
      </w:tblGrid>
      <w:tr w:rsidR="008D439C" w:rsidRPr="00DE1227" w:rsidTr="008F4B05">
        <w:tc>
          <w:tcPr>
            <w:tcW w:w="1062" w:type="dxa"/>
          </w:tcPr>
          <w:p w:rsidR="008F4B05" w:rsidRPr="00DE1227" w:rsidRDefault="008F4B05" w:rsidP="008F4B05">
            <w:pPr>
              <w:pStyle w:val="afff9"/>
            </w:pPr>
            <w:r w:rsidRPr="00DE1227">
              <w:t>№ маршрута</w:t>
            </w:r>
          </w:p>
        </w:tc>
        <w:tc>
          <w:tcPr>
            <w:tcW w:w="3334" w:type="dxa"/>
          </w:tcPr>
          <w:p w:rsidR="008F4B05" w:rsidRPr="00DE1227" w:rsidRDefault="008F4B05" w:rsidP="008F4B05">
            <w:pPr>
              <w:pStyle w:val="afff9"/>
            </w:pPr>
            <w:r w:rsidRPr="00DE1227">
              <w:t>Конечные пункты маршрутов</w:t>
            </w:r>
          </w:p>
        </w:tc>
        <w:tc>
          <w:tcPr>
            <w:tcW w:w="1549" w:type="dxa"/>
          </w:tcPr>
          <w:p w:rsidR="008F4B05" w:rsidRPr="00DE1227" w:rsidRDefault="008F4B05" w:rsidP="008F4B05">
            <w:pPr>
              <w:pStyle w:val="afff9"/>
            </w:pPr>
            <w:r w:rsidRPr="00DE1227">
              <w:t>Протяженность маршрута, км</w:t>
            </w:r>
          </w:p>
        </w:tc>
        <w:tc>
          <w:tcPr>
            <w:tcW w:w="1591" w:type="dxa"/>
          </w:tcPr>
          <w:p w:rsidR="008F4B05" w:rsidRPr="00DE1227" w:rsidRDefault="008F4B05" w:rsidP="008F4B05">
            <w:pPr>
              <w:pStyle w:val="afff9"/>
            </w:pPr>
            <w:r w:rsidRPr="00DE1227">
              <w:t>Класс ТС обслуживаемых маршрут</w:t>
            </w:r>
          </w:p>
        </w:tc>
        <w:tc>
          <w:tcPr>
            <w:tcW w:w="1809" w:type="dxa"/>
          </w:tcPr>
          <w:p w:rsidR="008F4B05" w:rsidRPr="00DE1227" w:rsidRDefault="008F4B05" w:rsidP="008F4B05">
            <w:pPr>
              <w:pStyle w:val="afff9"/>
            </w:pPr>
            <w:r w:rsidRPr="00DE1227">
              <w:t>Перевозчик</w:t>
            </w:r>
          </w:p>
        </w:tc>
      </w:tr>
      <w:tr w:rsidR="008D439C" w:rsidRPr="00DE1227" w:rsidTr="008F4B05">
        <w:tc>
          <w:tcPr>
            <w:tcW w:w="9345" w:type="dxa"/>
            <w:gridSpan w:val="5"/>
          </w:tcPr>
          <w:p w:rsidR="008F4B05" w:rsidRPr="00DE1227" w:rsidRDefault="008F4B05" w:rsidP="008F4B05">
            <w:pPr>
              <w:pStyle w:val="afff9"/>
              <w:rPr>
                <w:b/>
              </w:rPr>
            </w:pPr>
            <w:r w:rsidRPr="00DE1227">
              <w:rPr>
                <w:b/>
              </w:rPr>
              <w:t>Трамвайные маршруты</w:t>
            </w:r>
          </w:p>
        </w:tc>
      </w:tr>
      <w:tr w:rsidR="008D439C" w:rsidRPr="00DE1227" w:rsidTr="008F4B05">
        <w:tc>
          <w:tcPr>
            <w:tcW w:w="1062" w:type="dxa"/>
          </w:tcPr>
          <w:p w:rsidR="008F4B05" w:rsidRPr="00DE1227" w:rsidRDefault="008F4B05" w:rsidP="008F4B05">
            <w:pPr>
              <w:pStyle w:val="afff9"/>
            </w:pPr>
            <w:r w:rsidRPr="00DE1227">
              <w:t>2</w:t>
            </w:r>
          </w:p>
        </w:tc>
        <w:tc>
          <w:tcPr>
            <w:tcW w:w="3334" w:type="dxa"/>
          </w:tcPr>
          <w:p w:rsidR="008F4B05" w:rsidRPr="00DE1227" w:rsidRDefault="008F4B05" w:rsidP="008F4B05">
            <w:pPr>
              <w:pStyle w:val="afff9"/>
            </w:pPr>
            <w:r w:rsidRPr="00DE1227">
              <w:t>Ул. Олимпийская – Вокзал - Аглофабрика №3</w:t>
            </w:r>
          </w:p>
        </w:tc>
        <w:tc>
          <w:tcPr>
            <w:tcW w:w="1549" w:type="dxa"/>
          </w:tcPr>
          <w:p w:rsidR="008F4B05" w:rsidRPr="00DE1227" w:rsidRDefault="008F4B05" w:rsidP="008F4B05">
            <w:pPr>
              <w:pStyle w:val="afff9"/>
            </w:pPr>
            <w:r w:rsidRPr="00DE1227">
              <w:t>5,4/4,6</w:t>
            </w:r>
          </w:p>
        </w:tc>
        <w:tc>
          <w:tcPr>
            <w:tcW w:w="1591" w:type="dxa"/>
          </w:tcPr>
          <w:p w:rsidR="008F4B05" w:rsidRPr="00DE1227" w:rsidRDefault="008F4B05" w:rsidP="008F4B05">
            <w:pPr>
              <w:pStyle w:val="afff9"/>
            </w:pPr>
            <w:r w:rsidRPr="00DE1227">
              <w:t>Одиночный трамвай</w:t>
            </w:r>
          </w:p>
        </w:tc>
        <w:tc>
          <w:tcPr>
            <w:tcW w:w="1809" w:type="dxa"/>
          </w:tcPr>
          <w:p w:rsidR="008F4B05" w:rsidRPr="00DE1227" w:rsidRDefault="008F4B05" w:rsidP="008F4B05">
            <w:pPr>
              <w:pStyle w:val="afff9"/>
            </w:pPr>
            <w:r w:rsidRPr="00DE1227">
              <w:t>МУП «Электротранс»</w:t>
            </w:r>
          </w:p>
        </w:tc>
      </w:tr>
      <w:tr w:rsidR="008D439C" w:rsidRPr="00DE1227" w:rsidTr="008F4B05">
        <w:tc>
          <w:tcPr>
            <w:tcW w:w="1062" w:type="dxa"/>
          </w:tcPr>
          <w:p w:rsidR="008F4B05" w:rsidRPr="00DE1227" w:rsidRDefault="008F4B05" w:rsidP="008F4B05">
            <w:pPr>
              <w:pStyle w:val="afff9"/>
            </w:pPr>
            <w:r w:rsidRPr="00DE1227">
              <w:t>4</w:t>
            </w:r>
          </w:p>
        </w:tc>
        <w:tc>
          <w:tcPr>
            <w:tcW w:w="3334" w:type="dxa"/>
          </w:tcPr>
          <w:p w:rsidR="008F4B05" w:rsidRPr="00DE1227" w:rsidRDefault="008F4B05" w:rsidP="008F4B05">
            <w:pPr>
              <w:pStyle w:val="afff9"/>
            </w:pPr>
            <w:r w:rsidRPr="00DE1227">
              <w:t>Ул. Олимпийская - Аглофабрика №3</w:t>
            </w:r>
          </w:p>
        </w:tc>
        <w:tc>
          <w:tcPr>
            <w:tcW w:w="1549" w:type="dxa"/>
          </w:tcPr>
          <w:p w:rsidR="008F4B05" w:rsidRPr="00DE1227" w:rsidRDefault="008F4B05" w:rsidP="008F4B05">
            <w:pPr>
              <w:pStyle w:val="afff9"/>
            </w:pPr>
            <w:r w:rsidRPr="00DE1227">
              <w:t>10,7</w:t>
            </w:r>
          </w:p>
        </w:tc>
        <w:tc>
          <w:tcPr>
            <w:tcW w:w="1591" w:type="dxa"/>
          </w:tcPr>
          <w:p w:rsidR="008F4B05" w:rsidRPr="00DE1227" w:rsidRDefault="008F4B05" w:rsidP="008F4B05">
            <w:pPr>
              <w:pStyle w:val="afff9"/>
            </w:pPr>
            <w:r w:rsidRPr="00DE1227">
              <w:t>Одиночный трамвай</w:t>
            </w:r>
          </w:p>
        </w:tc>
        <w:tc>
          <w:tcPr>
            <w:tcW w:w="1809" w:type="dxa"/>
          </w:tcPr>
          <w:p w:rsidR="008F4B05" w:rsidRPr="00DE1227" w:rsidRDefault="008F4B05" w:rsidP="008F4B05">
            <w:pPr>
              <w:pStyle w:val="afff9"/>
            </w:pPr>
            <w:r w:rsidRPr="00DE1227">
              <w:t>МУП «Электротранс»</w:t>
            </w:r>
          </w:p>
        </w:tc>
      </w:tr>
      <w:tr w:rsidR="008D439C" w:rsidRPr="00DE1227" w:rsidTr="008F4B05">
        <w:tc>
          <w:tcPr>
            <w:tcW w:w="1062" w:type="dxa"/>
          </w:tcPr>
          <w:p w:rsidR="008F4B05" w:rsidRPr="00DE1227" w:rsidRDefault="008F4B05" w:rsidP="008F4B05">
            <w:pPr>
              <w:pStyle w:val="afff9"/>
            </w:pPr>
            <w:r w:rsidRPr="00DE1227">
              <w:t>8</w:t>
            </w:r>
          </w:p>
        </w:tc>
        <w:tc>
          <w:tcPr>
            <w:tcW w:w="3334" w:type="dxa"/>
          </w:tcPr>
          <w:p w:rsidR="008F4B05" w:rsidRPr="00DE1227" w:rsidRDefault="008F4B05" w:rsidP="008F4B05">
            <w:pPr>
              <w:pStyle w:val="afff9"/>
            </w:pPr>
            <w:r w:rsidRPr="00DE1227">
              <w:t>Ул. Олимпийская – Вокзал – Ул. Олимпийская</w:t>
            </w:r>
          </w:p>
        </w:tc>
        <w:tc>
          <w:tcPr>
            <w:tcW w:w="1549" w:type="dxa"/>
          </w:tcPr>
          <w:p w:rsidR="008F4B05" w:rsidRPr="00DE1227" w:rsidRDefault="008F4B05" w:rsidP="008F4B05">
            <w:pPr>
              <w:pStyle w:val="afff9"/>
            </w:pPr>
            <w:r w:rsidRPr="00DE1227">
              <w:t>6,6/5,5</w:t>
            </w:r>
          </w:p>
        </w:tc>
        <w:tc>
          <w:tcPr>
            <w:tcW w:w="1591" w:type="dxa"/>
          </w:tcPr>
          <w:p w:rsidR="008F4B05" w:rsidRPr="00DE1227" w:rsidRDefault="008F4B05" w:rsidP="008F4B05">
            <w:pPr>
              <w:pStyle w:val="afff9"/>
            </w:pPr>
            <w:r w:rsidRPr="00DE1227">
              <w:t>Одиночный трамвай</w:t>
            </w:r>
          </w:p>
        </w:tc>
        <w:tc>
          <w:tcPr>
            <w:tcW w:w="1809" w:type="dxa"/>
          </w:tcPr>
          <w:p w:rsidR="008F4B05" w:rsidRPr="00DE1227" w:rsidRDefault="008F4B05" w:rsidP="008F4B05">
            <w:pPr>
              <w:pStyle w:val="afff9"/>
            </w:pPr>
            <w:r w:rsidRPr="00DE1227">
              <w:t>МУП «Электротранс»</w:t>
            </w:r>
          </w:p>
        </w:tc>
      </w:tr>
      <w:tr w:rsidR="008D439C" w:rsidRPr="00DE1227" w:rsidTr="008F4B05">
        <w:tc>
          <w:tcPr>
            <w:tcW w:w="9345" w:type="dxa"/>
            <w:gridSpan w:val="5"/>
          </w:tcPr>
          <w:p w:rsidR="008F4B05" w:rsidRPr="00DE1227" w:rsidRDefault="008F4B05" w:rsidP="008F4B05">
            <w:pPr>
              <w:pStyle w:val="afff9"/>
              <w:rPr>
                <w:b/>
              </w:rPr>
            </w:pPr>
            <w:r w:rsidRPr="00DE1227">
              <w:rPr>
                <w:b/>
              </w:rPr>
              <w:t>Автобусные маршруты</w:t>
            </w:r>
          </w:p>
        </w:tc>
      </w:tr>
      <w:tr w:rsidR="008D439C" w:rsidRPr="00DE1227" w:rsidTr="008F4B05">
        <w:tc>
          <w:tcPr>
            <w:tcW w:w="1062" w:type="dxa"/>
          </w:tcPr>
          <w:p w:rsidR="008F4B05" w:rsidRPr="00DE1227" w:rsidRDefault="008F4B05" w:rsidP="008F4B05">
            <w:pPr>
              <w:pStyle w:val="afff9"/>
            </w:pPr>
            <w:r w:rsidRPr="00DE1227">
              <w:t>1 (1к)</w:t>
            </w:r>
          </w:p>
        </w:tc>
        <w:tc>
          <w:tcPr>
            <w:tcW w:w="3334" w:type="dxa"/>
          </w:tcPr>
          <w:p w:rsidR="008F4B05" w:rsidRPr="00DE1227" w:rsidRDefault="008F4B05" w:rsidP="008F4B05">
            <w:pPr>
              <w:pStyle w:val="afff9"/>
            </w:pPr>
            <w:r w:rsidRPr="00DE1227">
              <w:t>Ул. Боршодская – ЛМЗ (Кладбище №4 – ЛМЗ)</w:t>
            </w:r>
          </w:p>
        </w:tc>
        <w:tc>
          <w:tcPr>
            <w:tcW w:w="1549" w:type="dxa"/>
          </w:tcPr>
          <w:p w:rsidR="008F4B05" w:rsidRPr="00DE1227" w:rsidRDefault="008F4B05" w:rsidP="008F4B05">
            <w:pPr>
              <w:pStyle w:val="afff9"/>
            </w:pPr>
            <w:r w:rsidRPr="00DE1227">
              <w:t>25 (39,4)</w:t>
            </w:r>
          </w:p>
        </w:tc>
        <w:tc>
          <w:tcPr>
            <w:tcW w:w="1591" w:type="dxa"/>
          </w:tcPr>
          <w:p w:rsidR="008F4B05" w:rsidRPr="00DE1227" w:rsidRDefault="008F4B05" w:rsidP="008F4B05">
            <w:pPr>
              <w:pStyle w:val="afff9"/>
            </w:pPr>
            <w:r w:rsidRPr="00DE1227">
              <w:t>Большой, особо большой, средний, малы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2</w:t>
            </w:r>
          </w:p>
        </w:tc>
        <w:tc>
          <w:tcPr>
            <w:tcW w:w="3334" w:type="dxa"/>
          </w:tcPr>
          <w:p w:rsidR="008F4B05" w:rsidRPr="00DE1227" w:rsidRDefault="008F4B05" w:rsidP="008F4B05">
            <w:pPr>
              <w:pStyle w:val="afff9"/>
            </w:pPr>
            <w:r w:rsidRPr="00DE1227">
              <w:t>Ул. Олимпийская – ЛМЗ – ул. Олимпийская</w:t>
            </w:r>
          </w:p>
        </w:tc>
        <w:tc>
          <w:tcPr>
            <w:tcW w:w="1549" w:type="dxa"/>
          </w:tcPr>
          <w:p w:rsidR="008F4B05" w:rsidRPr="00DE1227" w:rsidRDefault="008F4B05" w:rsidP="008F4B05">
            <w:pPr>
              <w:pStyle w:val="afff9"/>
            </w:pPr>
            <w:r w:rsidRPr="00DE1227">
              <w:t>19,6</w:t>
            </w:r>
          </w:p>
        </w:tc>
        <w:tc>
          <w:tcPr>
            <w:tcW w:w="1591" w:type="dxa"/>
          </w:tcPr>
          <w:p w:rsidR="008F4B05" w:rsidRPr="00DE1227" w:rsidRDefault="008F4B05" w:rsidP="008F4B05">
            <w:pPr>
              <w:pStyle w:val="afff9"/>
            </w:pPr>
            <w:r w:rsidRPr="00DE1227">
              <w:t>Большой, особо большо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3</w:t>
            </w:r>
          </w:p>
        </w:tc>
        <w:tc>
          <w:tcPr>
            <w:tcW w:w="3334" w:type="dxa"/>
          </w:tcPr>
          <w:p w:rsidR="008F4B05" w:rsidRPr="00DE1227" w:rsidRDefault="008F4B05" w:rsidP="008F4B05">
            <w:pPr>
              <w:pStyle w:val="afff9"/>
            </w:pPr>
            <w:r w:rsidRPr="00DE1227">
              <w:t>Ул. Красная – ЛМЗ</w:t>
            </w:r>
          </w:p>
        </w:tc>
        <w:tc>
          <w:tcPr>
            <w:tcW w:w="1549" w:type="dxa"/>
          </w:tcPr>
          <w:p w:rsidR="008F4B05" w:rsidRPr="00DE1227" w:rsidRDefault="008F4B05" w:rsidP="008F4B05">
            <w:pPr>
              <w:pStyle w:val="afff9"/>
            </w:pPr>
            <w:r w:rsidRPr="00DE1227">
              <w:t>30,6</w:t>
            </w:r>
          </w:p>
        </w:tc>
        <w:tc>
          <w:tcPr>
            <w:tcW w:w="1591" w:type="dxa"/>
          </w:tcPr>
          <w:p w:rsidR="008F4B05" w:rsidRPr="00DE1227" w:rsidRDefault="008F4B05" w:rsidP="008F4B05">
            <w:pPr>
              <w:pStyle w:val="afff9"/>
            </w:pPr>
            <w:r w:rsidRPr="00DE1227">
              <w:t>Большой, малы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4 (4п)</w:t>
            </w:r>
          </w:p>
        </w:tc>
        <w:tc>
          <w:tcPr>
            <w:tcW w:w="3334" w:type="dxa"/>
          </w:tcPr>
          <w:p w:rsidR="008F4B05" w:rsidRPr="00DE1227" w:rsidRDefault="008F4B05" w:rsidP="008F4B05">
            <w:pPr>
              <w:pStyle w:val="afff9"/>
            </w:pPr>
            <w:r w:rsidRPr="00DE1227">
              <w:t>Санаторий «Адонис» - ул. Рыбинская (в/ч «Питино» - ул. Рыбинская)</w:t>
            </w:r>
          </w:p>
        </w:tc>
        <w:tc>
          <w:tcPr>
            <w:tcW w:w="1549" w:type="dxa"/>
          </w:tcPr>
          <w:p w:rsidR="008F4B05" w:rsidRPr="00DE1227" w:rsidRDefault="008F4B05" w:rsidP="008F4B05">
            <w:pPr>
              <w:pStyle w:val="afff9"/>
            </w:pPr>
            <w:r w:rsidRPr="00DE1227">
              <w:t>25,4 (26,07)</w:t>
            </w:r>
          </w:p>
        </w:tc>
        <w:tc>
          <w:tcPr>
            <w:tcW w:w="1591" w:type="dxa"/>
          </w:tcPr>
          <w:p w:rsidR="008F4B05" w:rsidRPr="00DE1227" w:rsidRDefault="008F4B05" w:rsidP="008F4B05">
            <w:pPr>
              <w:pStyle w:val="afff9"/>
            </w:pPr>
            <w:r w:rsidRPr="00DE1227">
              <w:t>Большой, малы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5</w:t>
            </w:r>
          </w:p>
        </w:tc>
        <w:tc>
          <w:tcPr>
            <w:tcW w:w="3334" w:type="dxa"/>
          </w:tcPr>
          <w:p w:rsidR="008F4B05" w:rsidRPr="00DE1227" w:rsidRDefault="008F4B05" w:rsidP="008F4B05">
            <w:pPr>
              <w:pStyle w:val="afff9"/>
            </w:pPr>
            <w:r w:rsidRPr="00DE1227">
              <w:t>Ул. Олимпийская – ОАО «ФосАгро» (Азотный комплекс)</w:t>
            </w:r>
          </w:p>
        </w:tc>
        <w:tc>
          <w:tcPr>
            <w:tcW w:w="1549" w:type="dxa"/>
          </w:tcPr>
          <w:p w:rsidR="008F4B05" w:rsidRPr="00DE1227" w:rsidRDefault="008F4B05" w:rsidP="008F4B05">
            <w:pPr>
              <w:pStyle w:val="afff9"/>
            </w:pPr>
            <w:r w:rsidRPr="00DE1227">
              <w:t>29,5 (40,8)</w:t>
            </w:r>
          </w:p>
        </w:tc>
        <w:tc>
          <w:tcPr>
            <w:tcW w:w="1591" w:type="dxa"/>
          </w:tcPr>
          <w:p w:rsidR="008F4B05" w:rsidRPr="00DE1227" w:rsidRDefault="008F4B05" w:rsidP="008F4B05">
            <w:pPr>
              <w:pStyle w:val="afff9"/>
            </w:pPr>
            <w:r w:rsidRPr="00DE1227">
              <w:t>Малый, большой, особо большо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6</w:t>
            </w:r>
          </w:p>
        </w:tc>
        <w:tc>
          <w:tcPr>
            <w:tcW w:w="3334" w:type="dxa"/>
          </w:tcPr>
          <w:p w:rsidR="008F4B05" w:rsidRPr="00DE1227" w:rsidRDefault="008F4B05" w:rsidP="008F4B05">
            <w:pPr>
              <w:pStyle w:val="afff9"/>
            </w:pPr>
            <w:r w:rsidRPr="00DE1227">
              <w:t>Вокзал – Доменная – Вокзал</w:t>
            </w:r>
          </w:p>
        </w:tc>
        <w:tc>
          <w:tcPr>
            <w:tcW w:w="1549" w:type="dxa"/>
          </w:tcPr>
          <w:p w:rsidR="008F4B05" w:rsidRPr="00DE1227" w:rsidRDefault="008F4B05" w:rsidP="008F4B05">
            <w:pPr>
              <w:pStyle w:val="afff9"/>
            </w:pPr>
            <w:r w:rsidRPr="00DE1227">
              <w:t>13,2</w:t>
            </w:r>
          </w:p>
        </w:tc>
        <w:tc>
          <w:tcPr>
            <w:tcW w:w="1591" w:type="dxa"/>
          </w:tcPr>
          <w:p w:rsidR="008F4B05" w:rsidRPr="00DE1227" w:rsidRDefault="008F4B05" w:rsidP="008F4B05">
            <w:pPr>
              <w:pStyle w:val="afff9"/>
            </w:pPr>
            <w:r w:rsidRPr="00DE1227">
              <w:t>Малый, большо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7</w:t>
            </w:r>
          </w:p>
        </w:tc>
        <w:tc>
          <w:tcPr>
            <w:tcW w:w="3334" w:type="dxa"/>
          </w:tcPr>
          <w:p w:rsidR="008F4B05" w:rsidRPr="00DE1227" w:rsidRDefault="008F4B05" w:rsidP="008F4B05">
            <w:pPr>
              <w:pStyle w:val="afff9"/>
            </w:pPr>
            <w:r w:rsidRPr="00DE1227">
              <w:t>Ул. Олимпийская – ул. Наседкина</w:t>
            </w:r>
          </w:p>
        </w:tc>
        <w:tc>
          <w:tcPr>
            <w:tcW w:w="1549" w:type="dxa"/>
          </w:tcPr>
          <w:p w:rsidR="008F4B05" w:rsidRPr="00DE1227" w:rsidRDefault="008F4B05" w:rsidP="008F4B05">
            <w:pPr>
              <w:pStyle w:val="afff9"/>
            </w:pPr>
            <w:r w:rsidRPr="00DE1227">
              <w:t>35,4</w:t>
            </w:r>
          </w:p>
        </w:tc>
        <w:tc>
          <w:tcPr>
            <w:tcW w:w="1591" w:type="dxa"/>
          </w:tcPr>
          <w:p w:rsidR="008F4B05" w:rsidRPr="00DE1227" w:rsidRDefault="008F4B05" w:rsidP="008F4B05">
            <w:pPr>
              <w:pStyle w:val="afff9"/>
            </w:pPr>
            <w:r w:rsidRPr="00DE1227">
              <w:t>Большой, особо большо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8</w:t>
            </w:r>
          </w:p>
        </w:tc>
        <w:tc>
          <w:tcPr>
            <w:tcW w:w="3334" w:type="dxa"/>
          </w:tcPr>
          <w:p w:rsidR="008F4B05" w:rsidRPr="00DE1227" w:rsidRDefault="008F4B05" w:rsidP="008F4B05">
            <w:pPr>
              <w:pStyle w:val="afff9"/>
            </w:pPr>
            <w:r w:rsidRPr="00DE1227">
              <w:t>Ул. Красная – Доменная – ул. Красная</w:t>
            </w:r>
          </w:p>
        </w:tc>
        <w:tc>
          <w:tcPr>
            <w:tcW w:w="1549" w:type="dxa"/>
          </w:tcPr>
          <w:p w:rsidR="008F4B05" w:rsidRPr="00DE1227" w:rsidRDefault="008F4B05" w:rsidP="008F4B05">
            <w:pPr>
              <w:pStyle w:val="afff9"/>
            </w:pPr>
            <w:r w:rsidRPr="00DE1227">
              <w:t xml:space="preserve">18,2 </w:t>
            </w:r>
          </w:p>
        </w:tc>
        <w:tc>
          <w:tcPr>
            <w:tcW w:w="1591" w:type="dxa"/>
          </w:tcPr>
          <w:p w:rsidR="008F4B05" w:rsidRPr="00DE1227" w:rsidRDefault="008F4B05" w:rsidP="008F4B05">
            <w:pPr>
              <w:pStyle w:val="afff9"/>
            </w:pPr>
            <w:r w:rsidRPr="00DE1227">
              <w:t>Большо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12</w:t>
            </w:r>
          </w:p>
        </w:tc>
        <w:tc>
          <w:tcPr>
            <w:tcW w:w="3334" w:type="dxa"/>
          </w:tcPr>
          <w:p w:rsidR="008F4B05" w:rsidRPr="00DE1227" w:rsidRDefault="008F4B05" w:rsidP="008F4B05">
            <w:pPr>
              <w:pStyle w:val="afff9"/>
            </w:pPr>
            <w:r w:rsidRPr="00DE1227">
              <w:t>Ул. Олимпийская – Доменная – ул. Олимпийская</w:t>
            </w:r>
          </w:p>
        </w:tc>
        <w:tc>
          <w:tcPr>
            <w:tcW w:w="1549" w:type="dxa"/>
          </w:tcPr>
          <w:p w:rsidR="008F4B05" w:rsidRPr="00DE1227" w:rsidRDefault="008F4B05" w:rsidP="008F4B05">
            <w:pPr>
              <w:pStyle w:val="afff9"/>
            </w:pPr>
            <w:r w:rsidRPr="00DE1227">
              <w:t>19,5</w:t>
            </w:r>
          </w:p>
        </w:tc>
        <w:tc>
          <w:tcPr>
            <w:tcW w:w="1591" w:type="dxa"/>
          </w:tcPr>
          <w:p w:rsidR="008F4B05" w:rsidRPr="00DE1227" w:rsidRDefault="008F4B05" w:rsidP="008F4B05">
            <w:pPr>
              <w:pStyle w:val="afff9"/>
            </w:pPr>
            <w:r w:rsidRPr="00DE1227">
              <w:t>Большой, особо большо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12э</w:t>
            </w:r>
          </w:p>
        </w:tc>
        <w:tc>
          <w:tcPr>
            <w:tcW w:w="3334" w:type="dxa"/>
          </w:tcPr>
          <w:p w:rsidR="008F4B05" w:rsidRPr="00DE1227" w:rsidRDefault="008F4B05" w:rsidP="008F4B05">
            <w:pPr>
              <w:pStyle w:val="afff9"/>
            </w:pPr>
            <w:r w:rsidRPr="00DE1227">
              <w:t>Ул. Олимпийская – Доменная – ул. Олимпийская (экспресс)</w:t>
            </w:r>
          </w:p>
        </w:tc>
        <w:tc>
          <w:tcPr>
            <w:tcW w:w="1549" w:type="dxa"/>
          </w:tcPr>
          <w:p w:rsidR="008F4B05" w:rsidRPr="00DE1227" w:rsidRDefault="008F4B05" w:rsidP="008F4B05">
            <w:pPr>
              <w:pStyle w:val="afff9"/>
            </w:pPr>
            <w:r w:rsidRPr="00DE1227">
              <w:t>19</w:t>
            </w:r>
          </w:p>
        </w:tc>
        <w:tc>
          <w:tcPr>
            <w:tcW w:w="1591" w:type="dxa"/>
          </w:tcPr>
          <w:p w:rsidR="008F4B05" w:rsidRPr="00DE1227" w:rsidRDefault="008F4B05" w:rsidP="008F4B05">
            <w:pPr>
              <w:pStyle w:val="afff9"/>
            </w:pPr>
            <w:r w:rsidRPr="00DE1227">
              <w:t>Большой, особо большо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13</w:t>
            </w:r>
          </w:p>
        </w:tc>
        <w:tc>
          <w:tcPr>
            <w:tcW w:w="3334" w:type="dxa"/>
          </w:tcPr>
          <w:p w:rsidR="008F4B05" w:rsidRPr="00DE1227" w:rsidRDefault="008F4B05" w:rsidP="008F4B05">
            <w:pPr>
              <w:pStyle w:val="afff9"/>
            </w:pPr>
            <w:r w:rsidRPr="00DE1227">
              <w:t>Ул. Олимпийская – ул. Рыбинская</w:t>
            </w:r>
          </w:p>
        </w:tc>
        <w:tc>
          <w:tcPr>
            <w:tcW w:w="1549" w:type="dxa"/>
          </w:tcPr>
          <w:p w:rsidR="008F4B05" w:rsidRPr="00DE1227" w:rsidRDefault="008F4B05" w:rsidP="008F4B05">
            <w:pPr>
              <w:pStyle w:val="afff9"/>
            </w:pPr>
            <w:r w:rsidRPr="00DE1227">
              <w:t>28,2</w:t>
            </w:r>
          </w:p>
        </w:tc>
        <w:tc>
          <w:tcPr>
            <w:tcW w:w="1591" w:type="dxa"/>
          </w:tcPr>
          <w:p w:rsidR="008F4B05" w:rsidRPr="00DE1227" w:rsidRDefault="008F4B05" w:rsidP="008F4B05">
            <w:pPr>
              <w:pStyle w:val="afff9"/>
            </w:pPr>
            <w:r w:rsidRPr="00DE1227">
              <w:t>Большой, особо большо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18</w:t>
            </w:r>
          </w:p>
        </w:tc>
        <w:tc>
          <w:tcPr>
            <w:tcW w:w="3334" w:type="dxa"/>
          </w:tcPr>
          <w:p w:rsidR="008F4B05" w:rsidRPr="00DE1227" w:rsidRDefault="008F4B05" w:rsidP="008F4B05">
            <w:pPr>
              <w:pStyle w:val="afff9"/>
            </w:pPr>
            <w:r w:rsidRPr="00DE1227">
              <w:t>Ул. Олимпийская – ул. Городецкая</w:t>
            </w:r>
          </w:p>
        </w:tc>
        <w:tc>
          <w:tcPr>
            <w:tcW w:w="1549" w:type="dxa"/>
          </w:tcPr>
          <w:p w:rsidR="008F4B05" w:rsidRPr="00DE1227" w:rsidRDefault="008F4B05" w:rsidP="008F4B05">
            <w:pPr>
              <w:pStyle w:val="afff9"/>
            </w:pPr>
            <w:r w:rsidRPr="00DE1227">
              <w:t>27,9</w:t>
            </w:r>
          </w:p>
        </w:tc>
        <w:tc>
          <w:tcPr>
            <w:tcW w:w="1591" w:type="dxa"/>
          </w:tcPr>
          <w:p w:rsidR="008F4B05" w:rsidRPr="00DE1227" w:rsidRDefault="008F4B05" w:rsidP="008F4B05">
            <w:pPr>
              <w:pStyle w:val="afff9"/>
            </w:pPr>
            <w:r w:rsidRPr="00DE1227">
              <w:t>Большой, особо большо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19</w:t>
            </w:r>
          </w:p>
        </w:tc>
        <w:tc>
          <w:tcPr>
            <w:tcW w:w="3334" w:type="dxa"/>
          </w:tcPr>
          <w:p w:rsidR="008F4B05" w:rsidRPr="00DE1227" w:rsidRDefault="008F4B05" w:rsidP="008F4B05">
            <w:pPr>
              <w:pStyle w:val="afff9"/>
            </w:pPr>
            <w:r w:rsidRPr="00DE1227">
              <w:t>Красноармейская пл. – п. Новые Углы</w:t>
            </w:r>
          </w:p>
        </w:tc>
        <w:tc>
          <w:tcPr>
            <w:tcW w:w="1549" w:type="dxa"/>
          </w:tcPr>
          <w:p w:rsidR="008F4B05" w:rsidRPr="00DE1227" w:rsidRDefault="008F4B05" w:rsidP="008F4B05">
            <w:pPr>
              <w:pStyle w:val="afff9"/>
            </w:pPr>
            <w:r w:rsidRPr="00DE1227">
              <w:t>29,9</w:t>
            </w:r>
          </w:p>
        </w:tc>
        <w:tc>
          <w:tcPr>
            <w:tcW w:w="1591" w:type="dxa"/>
          </w:tcPr>
          <w:p w:rsidR="008F4B05" w:rsidRPr="00DE1227" w:rsidRDefault="008F4B05" w:rsidP="008F4B05">
            <w:pPr>
              <w:pStyle w:val="afff9"/>
            </w:pPr>
            <w:r w:rsidRPr="00DE1227">
              <w:t>Малый, большо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27</w:t>
            </w:r>
          </w:p>
        </w:tc>
        <w:tc>
          <w:tcPr>
            <w:tcW w:w="3334" w:type="dxa"/>
          </w:tcPr>
          <w:p w:rsidR="008F4B05" w:rsidRPr="00DE1227" w:rsidRDefault="008F4B05" w:rsidP="008F4B05">
            <w:pPr>
              <w:pStyle w:val="afff9"/>
            </w:pPr>
            <w:r w:rsidRPr="00DE1227">
              <w:t>Подстанция Южная - Доменная</w:t>
            </w:r>
          </w:p>
        </w:tc>
        <w:tc>
          <w:tcPr>
            <w:tcW w:w="1549" w:type="dxa"/>
          </w:tcPr>
          <w:p w:rsidR="008F4B05" w:rsidRPr="00DE1227" w:rsidRDefault="008F4B05" w:rsidP="008F4B05">
            <w:pPr>
              <w:pStyle w:val="afff9"/>
            </w:pPr>
            <w:r w:rsidRPr="00DE1227">
              <w:t>19,4</w:t>
            </w:r>
          </w:p>
        </w:tc>
        <w:tc>
          <w:tcPr>
            <w:tcW w:w="1591" w:type="dxa"/>
          </w:tcPr>
          <w:p w:rsidR="008F4B05" w:rsidRPr="00DE1227" w:rsidRDefault="008F4B05" w:rsidP="008F4B05">
            <w:pPr>
              <w:pStyle w:val="afff9"/>
            </w:pPr>
            <w:r w:rsidRPr="00DE1227">
              <w:t>Большо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27э</w:t>
            </w:r>
          </w:p>
        </w:tc>
        <w:tc>
          <w:tcPr>
            <w:tcW w:w="3334" w:type="dxa"/>
          </w:tcPr>
          <w:p w:rsidR="008F4B05" w:rsidRPr="00DE1227" w:rsidRDefault="008F4B05" w:rsidP="008F4B05">
            <w:pPr>
              <w:pStyle w:val="afff9"/>
            </w:pPr>
            <w:r w:rsidRPr="00DE1227">
              <w:t>Подстанция Южная - Доменная</w:t>
            </w:r>
          </w:p>
        </w:tc>
        <w:tc>
          <w:tcPr>
            <w:tcW w:w="1549" w:type="dxa"/>
          </w:tcPr>
          <w:p w:rsidR="008F4B05" w:rsidRPr="00DE1227" w:rsidRDefault="008F4B05" w:rsidP="008F4B05">
            <w:pPr>
              <w:pStyle w:val="afff9"/>
            </w:pPr>
            <w:r w:rsidRPr="00DE1227">
              <w:t>20,5</w:t>
            </w:r>
          </w:p>
        </w:tc>
        <w:tc>
          <w:tcPr>
            <w:tcW w:w="1591" w:type="dxa"/>
          </w:tcPr>
          <w:p w:rsidR="008F4B05" w:rsidRPr="00DE1227" w:rsidRDefault="008F4B05" w:rsidP="008F4B05">
            <w:pPr>
              <w:pStyle w:val="afff9"/>
            </w:pPr>
            <w:r w:rsidRPr="00DE1227">
              <w:t>Большо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118 (118Д)</w:t>
            </w:r>
          </w:p>
        </w:tc>
        <w:tc>
          <w:tcPr>
            <w:tcW w:w="3334" w:type="dxa"/>
          </w:tcPr>
          <w:p w:rsidR="008F4B05" w:rsidRPr="00DE1227" w:rsidRDefault="008F4B05" w:rsidP="008F4B05">
            <w:pPr>
              <w:pStyle w:val="afff9"/>
            </w:pPr>
            <w:r w:rsidRPr="00DE1227">
              <w:t>Красноармейская пл. – п. Тоншалово-2 (Аптека) – Красноармейская пл. (П. Торншалово (Аптека) – Доменная – п. Тоншалово-2) – п. Тоншалово-2 (Аптека)</w:t>
            </w:r>
          </w:p>
        </w:tc>
        <w:tc>
          <w:tcPr>
            <w:tcW w:w="1549" w:type="dxa"/>
          </w:tcPr>
          <w:p w:rsidR="008F4B05" w:rsidRPr="00DE1227" w:rsidRDefault="008F4B05" w:rsidP="008F4B05">
            <w:pPr>
              <w:pStyle w:val="afff9"/>
            </w:pPr>
            <w:r w:rsidRPr="00DE1227">
              <w:t>16,1 (23,5)</w:t>
            </w:r>
          </w:p>
        </w:tc>
        <w:tc>
          <w:tcPr>
            <w:tcW w:w="1591" w:type="dxa"/>
          </w:tcPr>
          <w:p w:rsidR="008F4B05" w:rsidRPr="00DE1227" w:rsidRDefault="008F4B05" w:rsidP="008F4B05">
            <w:pPr>
              <w:pStyle w:val="afff9"/>
            </w:pPr>
            <w:r w:rsidRPr="00DE1227">
              <w:t>Малый, средний, большой</w:t>
            </w:r>
          </w:p>
        </w:tc>
        <w:tc>
          <w:tcPr>
            <w:tcW w:w="1809" w:type="dxa"/>
          </w:tcPr>
          <w:p w:rsidR="008F4B05" w:rsidRPr="00DE1227" w:rsidRDefault="008F4B05" w:rsidP="008F4B05">
            <w:pPr>
              <w:pStyle w:val="afff9"/>
            </w:pPr>
            <w:r w:rsidRPr="00DE1227">
              <w:t>МУП «Автоколонна 1456»</w:t>
            </w:r>
          </w:p>
        </w:tc>
      </w:tr>
      <w:tr w:rsidR="008D439C" w:rsidRPr="00DE1227" w:rsidTr="008F4B05">
        <w:tc>
          <w:tcPr>
            <w:tcW w:w="1062" w:type="dxa"/>
          </w:tcPr>
          <w:p w:rsidR="008F4B05" w:rsidRPr="00DE1227" w:rsidRDefault="008F4B05" w:rsidP="008F4B05">
            <w:pPr>
              <w:pStyle w:val="afff9"/>
            </w:pPr>
            <w:r w:rsidRPr="00DE1227">
              <w:t>31</w:t>
            </w:r>
          </w:p>
        </w:tc>
        <w:tc>
          <w:tcPr>
            <w:tcW w:w="3334" w:type="dxa"/>
          </w:tcPr>
          <w:p w:rsidR="008F4B05" w:rsidRPr="00DE1227" w:rsidRDefault="008F4B05" w:rsidP="008F4B05">
            <w:pPr>
              <w:pStyle w:val="afff9"/>
            </w:pPr>
            <w:r w:rsidRPr="00DE1227">
              <w:t>Санаторий «Адонис» - ул. Рыбинская</w:t>
            </w:r>
          </w:p>
        </w:tc>
        <w:tc>
          <w:tcPr>
            <w:tcW w:w="1549" w:type="dxa"/>
          </w:tcPr>
          <w:p w:rsidR="008F4B05" w:rsidRPr="00DE1227" w:rsidRDefault="008F4B05" w:rsidP="008F4B05">
            <w:pPr>
              <w:pStyle w:val="afff9"/>
            </w:pPr>
            <w:r w:rsidRPr="00DE1227">
              <w:t>26</w:t>
            </w:r>
          </w:p>
        </w:tc>
        <w:tc>
          <w:tcPr>
            <w:tcW w:w="1591" w:type="dxa"/>
          </w:tcPr>
          <w:p w:rsidR="008F4B05" w:rsidRPr="00DE1227" w:rsidRDefault="008F4B05" w:rsidP="008F4B05">
            <w:pPr>
              <w:pStyle w:val="afff9"/>
            </w:pPr>
            <w:r w:rsidRPr="00DE1227">
              <w:t>Большой</w:t>
            </w:r>
          </w:p>
        </w:tc>
        <w:tc>
          <w:tcPr>
            <w:tcW w:w="1809" w:type="dxa"/>
          </w:tcPr>
          <w:p w:rsidR="008F4B05" w:rsidRPr="00DE1227" w:rsidRDefault="008F4B05" w:rsidP="008F4B05">
            <w:pPr>
              <w:pStyle w:val="afff9"/>
            </w:pPr>
            <w:r w:rsidRPr="00DE1227">
              <w:t>ООО «Новотранс»</w:t>
            </w:r>
          </w:p>
        </w:tc>
      </w:tr>
      <w:tr w:rsidR="008D439C" w:rsidRPr="00DE1227" w:rsidTr="008F4B05">
        <w:tc>
          <w:tcPr>
            <w:tcW w:w="1062" w:type="dxa"/>
          </w:tcPr>
          <w:p w:rsidR="008F4B05" w:rsidRPr="00DE1227" w:rsidRDefault="008F4B05" w:rsidP="008F4B05">
            <w:pPr>
              <w:pStyle w:val="afff9"/>
            </w:pPr>
            <w:r w:rsidRPr="00DE1227">
              <w:t>32</w:t>
            </w:r>
          </w:p>
        </w:tc>
        <w:tc>
          <w:tcPr>
            <w:tcW w:w="3334" w:type="dxa"/>
          </w:tcPr>
          <w:p w:rsidR="008F4B05" w:rsidRPr="00DE1227" w:rsidRDefault="008F4B05" w:rsidP="008F4B05">
            <w:pPr>
              <w:pStyle w:val="afff9"/>
            </w:pPr>
            <w:r w:rsidRPr="00DE1227">
              <w:t>Южная ТЭЦ – Южная ТЭЦ</w:t>
            </w:r>
          </w:p>
        </w:tc>
        <w:tc>
          <w:tcPr>
            <w:tcW w:w="1549" w:type="dxa"/>
          </w:tcPr>
          <w:p w:rsidR="008F4B05" w:rsidRPr="00DE1227" w:rsidRDefault="008F4B05" w:rsidP="008F4B05">
            <w:pPr>
              <w:pStyle w:val="afff9"/>
            </w:pPr>
            <w:r w:rsidRPr="00DE1227">
              <w:t>8,3</w:t>
            </w:r>
          </w:p>
        </w:tc>
        <w:tc>
          <w:tcPr>
            <w:tcW w:w="1591" w:type="dxa"/>
          </w:tcPr>
          <w:p w:rsidR="008F4B05" w:rsidRPr="00DE1227" w:rsidRDefault="008F4B05" w:rsidP="008F4B05">
            <w:pPr>
              <w:pStyle w:val="afff9"/>
            </w:pPr>
            <w:r w:rsidRPr="00DE1227">
              <w:t>Большой</w:t>
            </w:r>
          </w:p>
        </w:tc>
        <w:tc>
          <w:tcPr>
            <w:tcW w:w="1809" w:type="dxa"/>
          </w:tcPr>
          <w:p w:rsidR="008F4B05" w:rsidRPr="00DE1227" w:rsidRDefault="008F4B05" w:rsidP="008F4B05">
            <w:pPr>
              <w:pStyle w:val="afff9"/>
            </w:pPr>
            <w:r w:rsidRPr="00DE1227">
              <w:t>ООО «Новотранс»</w:t>
            </w:r>
          </w:p>
        </w:tc>
      </w:tr>
      <w:tr w:rsidR="008D439C" w:rsidRPr="00DE1227" w:rsidTr="008F4B05">
        <w:tc>
          <w:tcPr>
            <w:tcW w:w="1062" w:type="dxa"/>
          </w:tcPr>
          <w:p w:rsidR="008F4B05" w:rsidRPr="00DE1227" w:rsidRDefault="008F4B05" w:rsidP="008F4B05">
            <w:pPr>
              <w:pStyle w:val="afff9"/>
            </w:pPr>
            <w:r w:rsidRPr="00DE1227">
              <w:t>34</w:t>
            </w:r>
          </w:p>
        </w:tc>
        <w:tc>
          <w:tcPr>
            <w:tcW w:w="3334" w:type="dxa"/>
          </w:tcPr>
          <w:p w:rsidR="008F4B05" w:rsidRPr="00DE1227" w:rsidRDefault="008F4B05" w:rsidP="008F4B05">
            <w:pPr>
              <w:pStyle w:val="afff9"/>
            </w:pPr>
            <w:r w:rsidRPr="00DE1227">
              <w:t>Ул. Олимпийская – 8-й причал</w:t>
            </w:r>
          </w:p>
        </w:tc>
        <w:tc>
          <w:tcPr>
            <w:tcW w:w="1549" w:type="dxa"/>
          </w:tcPr>
          <w:p w:rsidR="008F4B05" w:rsidRPr="00DE1227" w:rsidRDefault="008F4B05" w:rsidP="008F4B05">
            <w:pPr>
              <w:pStyle w:val="afff9"/>
            </w:pPr>
            <w:r w:rsidRPr="00DE1227">
              <w:t>21</w:t>
            </w:r>
          </w:p>
        </w:tc>
        <w:tc>
          <w:tcPr>
            <w:tcW w:w="1591" w:type="dxa"/>
          </w:tcPr>
          <w:p w:rsidR="008F4B05" w:rsidRPr="00DE1227" w:rsidRDefault="008F4B05" w:rsidP="008F4B05">
            <w:pPr>
              <w:pStyle w:val="afff9"/>
            </w:pPr>
            <w:r w:rsidRPr="00DE1227">
              <w:t>Большой</w:t>
            </w:r>
          </w:p>
        </w:tc>
        <w:tc>
          <w:tcPr>
            <w:tcW w:w="1809" w:type="dxa"/>
          </w:tcPr>
          <w:p w:rsidR="008F4B05" w:rsidRPr="00DE1227" w:rsidRDefault="008F4B05" w:rsidP="008F4B05">
            <w:pPr>
              <w:pStyle w:val="afff9"/>
            </w:pPr>
            <w:r w:rsidRPr="00DE1227">
              <w:t>ООО «Новотранс»</w:t>
            </w:r>
          </w:p>
        </w:tc>
      </w:tr>
      <w:tr w:rsidR="008D439C" w:rsidRPr="00DE1227" w:rsidTr="008F4B05">
        <w:tc>
          <w:tcPr>
            <w:tcW w:w="1062" w:type="dxa"/>
          </w:tcPr>
          <w:p w:rsidR="008F4B05" w:rsidRPr="00DE1227" w:rsidRDefault="008F4B05" w:rsidP="008F4B05">
            <w:pPr>
              <w:pStyle w:val="afff9"/>
            </w:pPr>
            <w:r w:rsidRPr="00DE1227">
              <w:t>37 (37э)</w:t>
            </w:r>
          </w:p>
        </w:tc>
        <w:tc>
          <w:tcPr>
            <w:tcW w:w="3334" w:type="dxa"/>
          </w:tcPr>
          <w:p w:rsidR="008F4B05" w:rsidRPr="00DE1227" w:rsidRDefault="008F4B05" w:rsidP="008F4B05">
            <w:pPr>
              <w:pStyle w:val="afff9"/>
            </w:pPr>
            <w:r w:rsidRPr="00DE1227">
              <w:t>Ул. Ветеранов – Доменная (экспресс)</w:t>
            </w:r>
          </w:p>
        </w:tc>
        <w:tc>
          <w:tcPr>
            <w:tcW w:w="1549" w:type="dxa"/>
          </w:tcPr>
          <w:p w:rsidR="008F4B05" w:rsidRPr="00DE1227" w:rsidRDefault="008F4B05" w:rsidP="008F4B05">
            <w:pPr>
              <w:pStyle w:val="afff9"/>
            </w:pPr>
            <w:r w:rsidRPr="00DE1227">
              <w:t>18,7 (15,5)</w:t>
            </w:r>
          </w:p>
        </w:tc>
        <w:tc>
          <w:tcPr>
            <w:tcW w:w="1591" w:type="dxa"/>
          </w:tcPr>
          <w:p w:rsidR="008F4B05" w:rsidRPr="00DE1227" w:rsidRDefault="008F4B05" w:rsidP="008F4B05">
            <w:pPr>
              <w:pStyle w:val="afff9"/>
            </w:pPr>
            <w:r w:rsidRPr="00DE1227">
              <w:t>Большой</w:t>
            </w:r>
          </w:p>
        </w:tc>
        <w:tc>
          <w:tcPr>
            <w:tcW w:w="1809" w:type="dxa"/>
          </w:tcPr>
          <w:p w:rsidR="008F4B05" w:rsidRPr="00DE1227" w:rsidRDefault="008F4B05" w:rsidP="008F4B05">
            <w:pPr>
              <w:pStyle w:val="afff9"/>
            </w:pPr>
            <w:r w:rsidRPr="00DE1227">
              <w:t>ООО «Новотранс»</w:t>
            </w:r>
          </w:p>
        </w:tc>
      </w:tr>
      <w:tr w:rsidR="008D439C" w:rsidRPr="00DE1227" w:rsidTr="008F4B05">
        <w:tc>
          <w:tcPr>
            <w:tcW w:w="1062" w:type="dxa"/>
          </w:tcPr>
          <w:p w:rsidR="008F4B05" w:rsidRPr="00DE1227" w:rsidRDefault="008F4B05" w:rsidP="008F4B05">
            <w:pPr>
              <w:pStyle w:val="afff9"/>
            </w:pPr>
            <w:r w:rsidRPr="00DE1227">
              <w:t>38 (38э)</w:t>
            </w:r>
          </w:p>
        </w:tc>
        <w:tc>
          <w:tcPr>
            <w:tcW w:w="3334" w:type="dxa"/>
          </w:tcPr>
          <w:p w:rsidR="008F4B05" w:rsidRPr="00DE1227" w:rsidRDefault="008F4B05" w:rsidP="008F4B05">
            <w:pPr>
              <w:pStyle w:val="afff9"/>
            </w:pPr>
            <w:r w:rsidRPr="00DE1227">
              <w:t>Ул. Красная – Доменная (экспресс)</w:t>
            </w:r>
          </w:p>
        </w:tc>
        <w:tc>
          <w:tcPr>
            <w:tcW w:w="1549" w:type="dxa"/>
          </w:tcPr>
          <w:p w:rsidR="008F4B05" w:rsidRPr="00DE1227" w:rsidRDefault="008F4B05" w:rsidP="008F4B05">
            <w:pPr>
              <w:pStyle w:val="afff9"/>
            </w:pPr>
            <w:r w:rsidRPr="00DE1227">
              <w:t>21,6 (11,3)</w:t>
            </w:r>
          </w:p>
        </w:tc>
        <w:tc>
          <w:tcPr>
            <w:tcW w:w="1591" w:type="dxa"/>
          </w:tcPr>
          <w:p w:rsidR="008F4B05" w:rsidRPr="00DE1227" w:rsidRDefault="008F4B05" w:rsidP="008F4B05">
            <w:pPr>
              <w:pStyle w:val="afff9"/>
            </w:pPr>
            <w:r w:rsidRPr="00DE1227">
              <w:t>Большой</w:t>
            </w:r>
          </w:p>
        </w:tc>
        <w:tc>
          <w:tcPr>
            <w:tcW w:w="1809" w:type="dxa"/>
          </w:tcPr>
          <w:p w:rsidR="008F4B05" w:rsidRPr="00DE1227" w:rsidRDefault="008F4B05" w:rsidP="008F4B05">
            <w:pPr>
              <w:pStyle w:val="afff9"/>
            </w:pPr>
            <w:r w:rsidRPr="00DE1227">
              <w:t>ООО «Новотранс»</w:t>
            </w:r>
          </w:p>
        </w:tc>
      </w:tr>
      <w:tr w:rsidR="008D439C" w:rsidRPr="00DE1227" w:rsidTr="008F4B05">
        <w:tc>
          <w:tcPr>
            <w:tcW w:w="1062" w:type="dxa"/>
          </w:tcPr>
          <w:p w:rsidR="008F4B05" w:rsidRPr="00DE1227" w:rsidRDefault="008F4B05" w:rsidP="008F4B05">
            <w:pPr>
              <w:pStyle w:val="afff9"/>
            </w:pPr>
            <w:r w:rsidRPr="00DE1227">
              <w:t>39</w:t>
            </w:r>
          </w:p>
        </w:tc>
        <w:tc>
          <w:tcPr>
            <w:tcW w:w="3334" w:type="dxa"/>
          </w:tcPr>
          <w:p w:rsidR="008F4B05" w:rsidRPr="00DE1227" w:rsidRDefault="008F4B05" w:rsidP="008F4B05">
            <w:pPr>
              <w:pStyle w:val="afff9"/>
            </w:pPr>
            <w:r w:rsidRPr="00DE1227">
              <w:t>Ул. Рыбинская – ул. Ветеранов</w:t>
            </w:r>
          </w:p>
        </w:tc>
        <w:tc>
          <w:tcPr>
            <w:tcW w:w="1549" w:type="dxa"/>
          </w:tcPr>
          <w:p w:rsidR="008F4B05" w:rsidRPr="00DE1227" w:rsidRDefault="008F4B05" w:rsidP="008F4B05">
            <w:pPr>
              <w:pStyle w:val="afff9"/>
            </w:pPr>
            <w:r w:rsidRPr="00DE1227">
              <w:t>25,8</w:t>
            </w:r>
          </w:p>
        </w:tc>
        <w:tc>
          <w:tcPr>
            <w:tcW w:w="1591" w:type="dxa"/>
          </w:tcPr>
          <w:p w:rsidR="008F4B05" w:rsidRPr="00DE1227" w:rsidRDefault="008F4B05" w:rsidP="008F4B05">
            <w:pPr>
              <w:pStyle w:val="afff9"/>
            </w:pPr>
            <w:r w:rsidRPr="00DE1227">
              <w:t>Большой</w:t>
            </w:r>
          </w:p>
        </w:tc>
        <w:tc>
          <w:tcPr>
            <w:tcW w:w="1809" w:type="dxa"/>
          </w:tcPr>
          <w:p w:rsidR="008F4B05" w:rsidRPr="00DE1227" w:rsidRDefault="008F4B05" w:rsidP="008F4B05">
            <w:pPr>
              <w:pStyle w:val="afff9"/>
            </w:pPr>
            <w:r w:rsidRPr="00DE1227">
              <w:t>ООО «Новотранс»</w:t>
            </w:r>
          </w:p>
        </w:tc>
      </w:tr>
    </w:tbl>
    <w:p w:rsidR="008F4B05" w:rsidRPr="00DE1227" w:rsidRDefault="008F4B05" w:rsidP="008F4B05">
      <w:pPr>
        <w:pStyle w:val="af1"/>
      </w:pPr>
      <w:r w:rsidRPr="00DE1227">
        <w:t xml:space="preserve">По состоянию на начало 2020 г. стоимость разового билета на одну поездку в трамвае составляет 26 рублей, в автобусах – 28 рублей. Действует единый месячный проездной билет для льготных категорий граждан: студентов, школьников и социальный. В трамваях для пассажиров доступна возможность оплаты проезда банковскими картами. </w:t>
      </w:r>
    </w:p>
    <w:p w:rsidR="008F4B05" w:rsidRPr="00DE1227" w:rsidRDefault="008F4B05" w:rsidP="008F4B05">
      <w:pPr>
        <w:pStyle w:val="afff2"/>
      </w:pPr>
      <w:r w:rsidRPr="00DE1227">
        <w:drawing>
          <wp:inline distT="0" distB="0" distL="0" distR="0">
            <wp:extent cx="5810250" cy="4091707"/>
            <wp:effectExtent l="0" t="0" r="0" b="4445"/>
            <wp:docPr id="4098" name="Picture 2" descr="C:\Users\simanov.av\AppData\Local\Microsoft\Windows\Temporary Internet Files\Content.Outlook\2VP4D86V\Схема маршрутов общая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C:\Users\simanov.av\AppData\Local\Microsoft\Windows\Temporary Internet Files\Content.Outlook\2VP4D86V\Схема маршрутов общая (3).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995" r="30374" b="10633"/>
                    <a:stretch/>
                  </pic:blipFill>
                  <pic:spPr bwMode="auto">
                    <a:xfrm>
                      <a:off x="0" y="0"/>
                      <a:ext cx="5817148" cy="4096564"/>
                    </a:xfrm>
                    <a:prstGeom prst="rect">
                      <a:avLst/>
                    </a:prstGeom>
                    <a:noFill/>
                    <a:ln>
                      <a:noFill/>
                    </a:ln>
                    <a:extLst>
                      <a:ext uri="{53640926-AAD7-44D8-BBD7-CCE9431645EC}">
                        <a14:shadowObscured xmlns:a14="http://schemas.microsoft.com/office/drawing/2010/main"/>
                      </a:ext>
                    </a:extLst>
                  </pic:spPr>
                </pic:pic>
              </a:graphicData>
            </a:graphic>
          </wp:inline>
        </w:drawing>
      </w:r>
    </w:p>
    <w:p w:rsidR="008F4B05" w:rsidRPr="00DE1227" w:rsidRDefault="008F4B05" w:rsidP="008F4B05">
      <w:pPr>
        <w:pStyle w:val="a1"/>
        <w:snapToGrid w:val="0"/>
        <w:spacing w:before="40"/>
        <w:rPr>
          <w:lang w:eastAsia="ru-RU"/>
        </w:rPr>
      </w:pPr>
      <w:r w:rsidRPr="00DE1227">
        <w:rPr>
          <w:lang w:eastAsia="ru-RU"/>
        </w:rPr>
        <w:t>Схема автобусных маршрутов МУП «Автоколонна 1456»</w:t>
      </w:r>
    </w:p>
    <w:p w:rsidR="00FD69F1" w:rsidRPr="00DE1227" w:rsidRDefault="008F4B05" w:rsidP="00FD69F1">
      <w:pPr>
        <w:pStyle w:val="afff2"/>
        <w:keepNext/>
      </w:pPr>
      <w:r w:rsidRPr="00DE1227">
        <w:drawing>
          <wp:inline distT="0" distB="0" distL="0" distR="0">
            <wp:extent cx="5497040" cy="4158363"/>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simanov.av\Desktop\схема маршрутов\490 Новотранс схема движения.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497040" cy="4158363"/>
                    </a:xfrm>
                    <a:prstGeom prst="rect">
                      <a:avLst/>
                    </a:prstGeom>
                    <a:noFill/>
                    <a:ln>
                      <a:noFill/>
                    </a:ln>
                    <a:extLst>
                      <a:ext uri="{53640926-AAD7-44D8-BBD7-CCE9431645EC}">
                        <a14:shadowObscured xmlns:a14="http://schemas.microsoft.com/office/drawing/2010/main"/>
                      </a:ext>
                    </a:extLst>
                  </pic:spPr>
                </pic:pic>
              </a:graphicData>
            </a:graphic>
          </wp:inline>
        </w:drawing>
      </w:r>
    </w:p>
    <w:p w:rsidR="008F4B05" w:rsidRPr="00DE1227" w:rsidRDefault="00FD69F1" w:rsidP="00FD69F1">
      <w:pPr>
        <w:pStyle w:val="a9"/>
        <w:jc w:val="center"/>
      </w:pPr>
      <w:r w:rsidRPr="00DE1227">
        <w:t xml:space="preserve">Рисунок </w:t>
      </w:r>
      <w:r w:rsidR="006F377A" w:rsidRPr="00DE1227">
        <w:fldChar w:fldCharType="begin"/>
      </w:r>
      <w:r w:rsidR="0089277B" w:rsidRPr="00DE1227">
        <w:instrText xml:space="preserve"> SEQ Рисунок \* ARABIC </w:instrText>
      </w:r>
      <w:r w:rsidR="006F377A" w:rsidRPr="00DE1227">
        <w:fldChar w:fldCharType="separate"/>
      </w:r>
      <w:r w:rsidRPr="00DE1227">
        <w:rPr>
          <w:noProof/>
        </w:rPr>
        <w:t>1</w:t>
      </w:r>
      <w:r w:rsidR="006F377A" w:rsidRPr="00DE1227">
        <w:rPr>
          <w:noProof/>
        </w:rPr>
        <w:fldChar w:fldCharType="end"/>
      </w:r>
      <w:r w:rsidRPr="00DE1227">
        <w:t>-5.</w:t>
      </w:r>
      <w:r w:rsidRPr="00DE1227">
        <w:tab/>
      </w:r>
      <w:r w:rsidRPr="00DE1227">
        <w:rPr>
          <w:rFonts w:eastAsiaTheme="minorHAnsi"/>
          <w:bCs w:val="0"/>
          <w:sz w:val="26"/>
          <w:szCs w:val="26"/>
          <w:lang w:eastAsia="ru-RU"/>
        </w:rPr>
        <w:t>Схема автобусных маршрутов МУП «Автоколонна 1456»</w:t>
      </w:r>
    </w:p>
    <w:p w:rsidR="00E23675" w:rsidRPr="00DE1227" w:rsidRDefault="00E23675" w:rsidP="00E23675">
      <w:pPr>
        <w:pStyle w:val="111"/>
      </w:pPr>
      <w:bookmarkStart w:id="72" w:name="_Toc50028235"/>
      <w:r w:rsidRPr="00DE1227">
        <w:t>Автомобилизация, сооружения и устройства для хранения транспортных средств</w:t>
      </w:r>
      <w:bookmarkEnd w:id="72"/>
    </w:p>
    <w:p w:rsidR="006D264E" w:rsidRPr="00DE1227" w:rsidRDefault="006D264E" w:rsidP="006D264E">
      <w:pPr>
        <w:pStyle w:val="af1"/>
      </w:pPr>
      <w:r w:rsidRPr="00DE1227">
        <w:t xml:space="preserve">Сооружение и устройства для хранения и обслуживания транспортных средств </w:t>
      </w:r>
    </w:p>
    <w:p w:rsidR="006D264E" w:rsidRPr="00DE1227" w:rsidRDefault="006D264E" w:rsidP="006D264E">
      <w:pPr>
        <w:pStyle w:val="af1"/>
      </w:pPr>
      <w:r w:rsidRPr="00DE1227">
        <w:t>По данным в РЭО ГИБДД УМВД России по г. Череповцу, представленным в Программе комплексного развития транспортной инфраструктуры г. Череповца, количество зарегистрированных транспортных средств составляет:</w:t>
      </w:r>
    </w:p>
    <w:p w:rsidR="006D264E" w:rsidRPr="00DE1227" w:rsidRDefault="006D264E" w:rsidP="006D264E">
      <w:pPr>
        <w:pStyle w:val="af1"/>
      </w:pPr>
      <w:r w:rsidRPr="00DE1227">
        <w:t xml:space="preserve">- за 2011 год - 115 305 ед. ТС, в т. ч. по городу – 102 772 ед. ТС; </w:t>
      </w:r>
    </w:p>
    <w:p w:rsidR="006D264E" w:rsidRPr="00DE1227" w:rsidRDefault="006D264E" w:rsidP="006D264E">
      <w:pPr>
        <w:pStyle w:val="af1"/>
      </w:pPr>
      <w:r w:rsidRPr="00DE1227">
        <w:t>- за 2012 год – 120 734 ед. ТС (+4,7%), в т. ч. по городу – 107 286 ед. ТС (+4,4%);</w:t>
      </w:r>
    </w:p>
    <w:p w:rsidR="006D264E" w:rsidRPr="00DE1227" w:rsidRDefault="006D264E" w:rsidP="006D264E">
      <w:pPr>
        <w:pStyle w:val="af1"/>
      </w:pPr>
      <w:r w:rsidRPr="00DE1227">
        <w:t>- за 2013 год – 124 687 ед. ТС (+3,3%), в т. ч. по городу – 110 567 ед. ТС (+3,1%);</w:t>
      </w:r>
    </w:p>
    <w:p w:rsidR="006D264E" w:rsidRPr="00DE1227" w:rsidRDefault="006D264E" w:rsidP="006D264E">
      <w:pPr>
        <w:pStyle w:val="af1"/>
      </w:pPr>
      <w:r w:rsidRPr="00DE1227">
        <w:t>- за 2014 год – 132 042 ед. ТС (+5,9%), в т. ч. по городу – 113 253 ед. ТС (+2,4%);</w:t>
      </w:r>
    </w:p>
    <w:p w:rsidR="006D264E" w:rsidRPr="00DE1227" w:rsidRDefault="006D264E" w:rsidP="006D264E">
      <w:pPr>
        <w:pStyle w:val="af1"/>
      </w:pPr>
      <w:r w:rsidRPr="00DE1227">
        <w:t>- за 2015 год – 133 972 ед. ТС (+1,5%), в т. ч. по городу – 111 987 ед. ТС (-1,1%);</w:t>
      </w:r>
    </w:p>
    <w:p w:rsidR="006D264E" w:rsidRPr="00DE1227" w:rsidRDefault="006D264E" w:rsidP="006D264E">
      <w:pPr>
        <w:pStyle w:val="af1"/>
      </w:pPr>
      <w:r w:rsidRPr="00DE1227">
        <w:t>- за 5 мес. 2016 года – 135 281 ед. ТС , в т. ч. по городу – 132 969 ед. ТС .</w:t>
      </w:r>
    </w:p>
    <w:p w:rsidR="006D264E" w:rsidRPr="00DE1227" w:rsidRDefault="006D264E" w:rsidP="006D264E">
      <w:pPr>
        <w:pStyle w:val="af1"/>
      </w:pPr>
      <w:r w:rsidRPr="00DE1227">
        <w:t xml:space="preserve">В связи с отсутствием актуальных данных по количеству зарегистрированных транспортных средств, расчетное количество автомобилей в 2020 году, исходя из динамики прироста, составляет 116914 транспортных средств. Расчётный уровень автомобилизации на 2020 год составляет 365 автомобилей на 1000 жителей. </w:t>
      </w:r>
    </w:p>
    <w:p w:rsidR="006D264E" w:rsidRPr="00DE1227" w:rsidRDefault="006D264E" w:rsidP="006D264E">
      <w:pPr>
        <w:pStyle w:val="af1"/>
      </w:pPr>
      <w:r w:rsidRPr="00DE1227">
        <w:t>Данные о количестве зарегистрированных автомобилей на территории г. Череповец не отражают реальное количество транспортных средств и не являются достаточным источником для оценки уровня автомобилизации и реального количества транспортных средств, находящихся на территории городского округа г. Череповец. Город Череповец, являясь крупным промышленным узлом страны, притягивает на заработки население из соседних муниципальных образований, которые приезжают на своем автотранспорте и образуют весомую нагрузку на улично-дорожную сеть города и объекты по обслуживанию автомобильного транспорта.</w:t>
      </w:r>
    </w:p>
    <w:p w:rsidR="006D264E" w:rsidRPr="00DE1227" w:rsidRDefault="006D264E" w:rsidP="006D264E">
      <w:pPr>
        <w:pStyle w:val="af1"/>
      </w:pPr>
      <w:r w:rsidRPr="00DE1227">
        <w:t xml:space="preserve">Региональными нормативами градостроительного проектирования (утверждены постановлением правительства Вологодской области №338 от 11.04.2016), нормативами градостроительного проектирования городского округа г. Череповец (утверждены решением Череповецкой городской Думы №231 от 26.12.2017) а так же действующим Генеральным планом г. Череповца текущий уровень автомобилизации установлен в количестве 360 авт./1000 чел. В качестве расчетного показателя уровня автомобилизации в данном проекте внесения изменений в Генеральный план г. Череповца принят показатель 365 автомобилей на 1000 жителей. </w:t>
      </w:r>
    </w:p>
    <w:p w:rsidR="006D264E" w:rsidRPr="00DE1227" w:rsidRDefault="006D264E" w:rsidP="006D264E">
      <w:pPr>
        <w:pStyle w:val="af1"/>
      </w:pPr>
      <w:r w:rsidRPr="00DE1227">
        <w:t xml:space="preserve">Хранение легковых автомобилей на территории г. Череповец осуществляется на открытых стоянках, внутриквартальных проездах, в одноэтажных боксовых и металлических гаражах, расположенных во всех районах города. Из-за малого количества организованных парковочных мест большинство транспорта хранится на внутриквартальных проездах и вдоль края проезжей части городских улиц и дорог. Внеуличные парковки (надземные и подземные) в г. Череповец не развиты. Единое платное парковочное пространство в г. Череповец отсутствует. </w:t>
      </w:r>
    </w:p>
    <w:p w:rsidR="006D264E" w:rsidRPr="00DE1227" w:rsidRDefault="006D264E" w:rsidP="006D264E">
      <w:pPr>
        <w:pStyle w:val="af1"/>
      </w:pPr>
      <w:r w:rsidRPr="00DE1227">
        <w:t xml:space="preserve">Высокий уровень автомобилизации и малое количество организованных парковочных мест создают дополнительные транспортные заторы и снижают уровень комфорта в районах многоэтажной застройки, снижают скорость движения транспорта общего пользования. </w:t>
      </w:r>
    </w:p>
    <w:p w:rsidR="006D264E" w:rsidRPr="00DE1227" w:rsidRDefault="006D264E" w:rsidP="006D264E">
      <w:pPr>
        <w:pStyle w:val="af1"/>
      </w:pPr>
      <w:r w:rsidRPr="00DE1227">
        <w:t xml:space="preserve">На территории г. Череповец действуют 184 станций технического обслуживания автомобилей и 38 автозаправочных станций. Потребности населения в СТО и АЗС полностью обеспечены. </w:t>
      </w:r>
    </w:p>
    <w:p w:rsidR="006D264E" w:rsidRPr="00DE1227" w:rsidRDefault="006D264E" w:rsidP="006D264E">
      <w:pPr>
        <w:pStyle w:val="af1"/>
      </w:pPr>
      <w:r w:rsidRPr="00DE1227">
        <w:t xml:space="preserve">Нормативная потребность в станциях технического обслуживания и в автозаправочных станциях установлена п. 7.4.13 Местных нормативов градостроительного проектирования (далее – МНГП) в зависимости от общего количества автомобилей. </w:t>
      </w:r>
    </w:p>
    <w:p w:rsidR="00430D62" w:rsidRPr="00DE1227" w:rsidRDefault="006D264E" w:rsidP="006D264E">
      <w:pPr>
        <w:pStyle w:val="af1"/>
      </w:pPr>
      <w:r w:rsidRPr="00DE1227">
        <w:t>В соответствии с МНГП, на территории города должно размещаться не менее 585 постов технического обслуживания. Оценить количество постов на существующих станциях не представляется возможным.  При наличии на каждой из СТО в среднем по 4 поста технического обслуживания потребность в СТО является полностью обеспеченной</w:t>
      </w:r>
      <w:r w:rsidR="00E23675" w:rsidRPr="00DE1227">
        <w:t>.</w:t>
      </w:r>
    </w:p>
    <w:p w:rsidR="00F2242C" w:rsidRPr="00DE1227" w:rsidRDefault="00F2242C" w:rsidP="0052058E">
      <w:pPr>
        <w:pStyle w:val="110"/>
      </w:pPr>
      <w:bookmarkStart w:id="73" w:name="_Toc10476635"/>
      <w:bookmarkStart w:id="74" w:name="_Toc50028236"/>
      <w:r w:rsidRPr="00DE1227">
        <w:t>Инженерная инфраструктура</w:t>
      </w:r>
      <w:bookmarkEnd w:id="73"/>
      <w:bookmarkEnd w:id="74"/>
    </w:p>
    <w:p w:rsidR="00F2242C" w:rsidRPr="00DE1227" w:rsidRDefault="00F2242C" w:rsidP="0052058E">
      <w:pPr>
        <w:pStyle w:val="111"/>
      </w:pPr>
      <w:bookmarkStart w:id="75" w:name="_Toc439261035"/>
      <w:bookmarkStart w:id="76" w:name="_Toc525920074"/>
      <w:bookmarkStart w:id="77" w:name="_Toc10476636"/>
      <w:bookmarkStart w:id="78" w:name="_Toc50028237"/>
      <w:bookmarkStart w:id="79" w:name="OLE_LINK22"/>
      <w:r w:rsidRPr="00DE1227">
        <w:t>Водоснабжение</w:t>
      </w:r>
      <w:bookmarkEnd w:id="75"/>
      <w:bookmarkEnd w:id="76"/>
      <w:bookmarkEnd w:id="77"/>
      <w:bookmarkEnd w:id="78"/>
    </w:p>
    <w:p w:rsidR="00A422B1" w:rsidRPr="00DE1227" w:rsidRDefault="008045B9" w:rsidP="008045B9">
      <w:pPr>
        <w:pStyle w:val="af1"/>
        <w:rPr>
          <w:bCs/>
        </w:rPr>
      </w:pPr>
      <w:r w:rsidRPr="00DE1227">
        <w:rPr>
          <w:iCs w:val="0"/>
        </w:rPr>
        <w:t>Информация по данному разделу представлена в Томе 4 «Водоснабжение»</w:t>
      </w:r>
      <w:r w:rsidR="00A422B1" w:rsidRPr="00DE1227">
        <w:rPr>
          <w:bCs/>
        </w:rPr>
        <w:t>.</w:t>
      </w:r>
    </w:p>
    <w:p w:rsidR="00A422B1" w:rsidRPr="00DE1227" w:rsidRDefault="00A422B1" w:rsidP="00A422B1">
      <w:pPr>
        <w:pStyle w:val="111"/>
      </w:pPr>
      <w:bookmarkStart w:id="80" w:name="_Toc50028238"/>
      <w:r w:rsidRPr="00DE1227">
        <w:t>Водоотведение</w:t>
      </w:r>
      <w:bookmarkEnd w:id="80"/>
    </w:p>
    <w:p w:rsidR="00D54E9B" w:rsidRPr="00DE1227" w:rsidRDefault="00D54E9B" w:rsidP="00D54E9B">
      <w:pPr>
        <w:pStyle w:val="af1"/>
        <w:rPr>
          <w:rStyle w:val="affffffff0"/>
        </w:rPr>
      </w:pPr>
      <w:bookmarkStart w:id="81" w:name="_Toc531101798"/>
      <w:r w:rsidRPr="00DE1227">
        <w:rPr>
          <w:rStyle w:val="affffffff0"/>
        </w:rPr>
        <w:t>В настоящее время в городе имеется централизованная система водоотведения.</w:t>
      </w:r>
    </w:p>
    <w:p w:rsidR="00D54E9B" w:rsidRPr="00DE1227" w:rsidRDefault="00D54E9B" w:rsidP="00D54E9B">
      <w:pPr>
        <w:pStyle w:val="af1"/>
        <w:rPr>
          <w:rStyle w:val="affffffff0"/>
        </w:rPr>
      </w:pPr>
      <w:r w:rsidRPr="00DE1227">
        <w:rPr>
          <w:rStyle w:val="affffffff0"/>
        </w:rPr>
        <w:t>Эксплуатацию систем централизованного водоотведения г. Череповца осуществляет МУП «Водоканал».</w:t>
      </w:r>
    </w:p>
    <w:p w:rsidR="00D54E9B" w:rsidRPr="00DE1227" w:rsidRDefault="00D54E9B" w:rsidP="00D54E9B">
      <w:pPr>
        <w:pStyle w:val="af1"/>
        <w:rPr>
          <w:rStyle w:val="affffffff0"/>
        </w:rPr>
      </w:pPr>
      <w:r w:rsidRPr="00DE1227">
        <w:rPr>
          <w:rStyle w:val="affffffff0"/>
        </w:rPr>
        <w:t>Структура системы сбора, отведения и очистки сточных вод г. Череповца включает самотечные и напорные канализационные трубопроводы, канализационные насосные станции и два участка комплекса очистных сооружений канализации (правобережный и левобережный). Правобережный участок осуществляет прием и очистку стоков Заягорбского, Северного и Индустриального районов, а Левобережный – очистку стоков Зашекснинского и Заягорбского районов.</w:t>
      </w:r>
    </w:p>
    <w:p w:rsidR="00D54E9B" w:rsidRPr="00DE1227" w:rsidRDefault="00D54E9B" w:rsidP="00D54E9B">
      <w:pPr>
        <w:pStyle w:val="af1"/>
      </w:pPr>
      <w:r w:rsidRPr="00DE1227">
        <w:t>Сведения о стоках, поступивших в городскую канализацию за 2019г. (фактические данные за первое полугодие)</w:t>
      </w:r>
    </w:p>
    <w:tbl>
      <w:tblPr>
        <w:tblW w:w="9067" w:type="dxa"/>
        <w:tblLook w:val="04A0" w:firstRow="1" w:lastRow="0" w:firstColumn="1" w:lastColumn="0" w:noHBand="0" w:noVBand="1"/>
      </w:tblPr>
      <w:tblGrid>
        <w:gridCol w:w="1129"/>
        <w:gridCol w:w="4962"/>
        <w:gridCol w:w="2976"/>
      </w:tblGrid>
      <w:tr w:rsidR="00D54E9B" w:rsidRPr="00DE1227" w:rsidTr="00D54E9B">
        <w:trPr>
          <w:trHeight w:val="406"/>
        </w:trPr>
        <w:tc>
          <w:tcPr>
            <w:tcW w:w="1129" w:type="dxa"/>
            <w:tcBorders>
              <w:top w:val="single" w:sz="4" w:space="0" w:color="auto"/>
              <w:left w:val="single" w:sz="4" w:space="0" w:color="auto"/>
              <w:bottom w:val="single" w:sz="4" w:space="0" w:color="auto"/>
              <w:right w:val="single" w:sz="4" w:space="0" w:color="auto"/>
            </w:tcBorders>
            <w:shd w:val="clear" w:color="auto" w:fill="auto"/>
            <w:vAlign w:val="center"/>
          </w:tcPr>
          <w:p w:rsidR="00D54E9B" w:rsidRPr="00DE1227" w:rsidRDefault="00D54E9B" w:rsidP="00D54E9B">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 п/п</w:t>
            </w:r>
          </w:p>
        </w:tc>
        <w:tc>
          <w:tcPr>
            <w:tcW w:w="4962" w:type="dxa"/>
            <w:tcBorders>
              <w:top w:val="single" w:sz="4" w:space="0" w:color="auto"/>
              <w:left w:val="nil"/>
              <w:bottom w:val="single" w:sz="4" w:space="0" w:color="auto"/>
              <w:right w:val="single" w:sz="4" w:space="0" w:color="auto"/>
            </w:tcBorders>
            <w:shd w:val="clear" w:color="auto" w:fill="auto"/>
            <w:vAlign w:val="center"/>
          </w:tcPr>
          <w:p w:rsidR="00D54E9B" w:rsidRPr="00DE1227" w:rsidRDefault="00D54E9B" w:rsidP="00D54E9B">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Наименование потребителей</w:t>
            </w:r>
          </w:p>
        </w:tc>
        <w:tc>
          <w:tcPr>
            <w:tcW w:w="2976" w:type="dxa"/>
            <w:tcBorders>
              <w:top w:val="single" w:sz="4" w:space="0" w:color="auto"/>
              <w:left w:val="nil"/>
              <w:bottom w:val="single" w:sz="4" w:space="0" w:color="auto"/>
              <w:right w:val="single" w:sz="4" w:space="0" w:color="auto"/>
            </w:tcBorders>
            <w:shd w:val="clear" w:color="auto" w:fill="auto"/>
            <w:vAlign w:val="center"/>
          </w:tcPr>
          <w:p w:rsidR="00D54E9B" w:rsidRPr="00DE1227" w:rsidRDefault="00D54E9B" w:rsidP="00D54E9B">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Расход воды, тыс. м</w:t>
            </w:r>
            <w:r w:rsidRPr="00DE1227">
              <w:rPr>
                <w:rFonts w:ascii="Times New Roman" w:eastAsia="Times New Roman" w:hAnsi="Times New Roman" w:cs="Times New Roman"/>
                <w:sz w:val="24"/>
                <w:szCs w:val="24"/>
                <w:vertAlign w:val="superscript"/>
                <w:lang w:eastAsia="ru-RU"/>
              </w:rPr>
              <w:t>3</w:t>
            </w:r>
            <w:r w:rsidRPr="00DE1227">
              <w:rPr>
                <w:rFonts w:ascii="Times New Roman" w:eastAsia="Times New Roman" w:hAnsi="Times New Roman" w:cs="Times New Roman"/>
                <w:sz w:val="24"/>
                <w:szCs w:val="24"/>
                <w:lang w:eastAsia="ru-RU"/>
              </w:rPr>
              <w:t>/год</w:t>
            </w:r>
          </w:p>
        </w:tc>
      </w:tr>
      <w:tr w:rsidR="00D54E9B" w:rsidRPr="00DE1227" w:rsidTr="00D54E9B">
        <w:trPr>
          <w:trHeight w:val="269"/>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center"/>
          </w:tcPr>
          <w:p w:rsidR="00D54E9B" w:rsidRPr="00DE1227" w:rsidRDefault="00D54E9B" w:rsidP="00D54E9B">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1</w:t>
            </w:r>
          </w:p>
        </w:tc>
        <w:tc>
          <w:tcPr>
            <w:tcW w:w="4962" w:type="dxa"/>
            <w:tcBorders>
              <w:top w:val="single" w:sz="4" w:space="0" w:color="auto"/>
              <w:left w:val="nil"/>
              <w:bottom w:val="single" w:sz="4" w:space="0" w:color="auto"/>
              <w:right w:val="single" w:sz="4" w:space="0" w:color="auto"/>
            </w:tcBorders>
            <w:shd w:val="clear" w:color="auto" w:fill="auto"/>
            <w:vAlign w:val="center"/>
          </w:tcPr>
          <w:p w:rsidR="00D54E9B" w:rsidRPr="00DE1227" w:rsidRDefault="00D54E9B" w:rsidP="00D54E9B">
            <w:pPr>
              <w:spacing w:after="0" w:line="240" w:lineRule="auto"/>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Население</w:t>
            </w:r>
          </w:p>
        </w:tc>
        <w:tc>
          <w:tcPr>
            <w:tcW w:w="2976" w:type="dxa"/>
            <w:tcBorders>
              <w:top w:val="single" w:sz="4" w:space="0" w:color="auto"/>
              <w:left w:val="nil"/>
              <w:bottom w:val="single" w:sz="4" w:space="0" w:color="auto"/>
              <w:right w:val="single" w:sz="4" w:space="0" w:color="auto"/>
            </w:tcBorders>
            <w:shd w:val="clear" w:color="auto" w:fill="auto"/>
            <w:noWrap/>
            <w:vAlign w:val="center"/>
          </w:tcPr>
          <w:p w:rsidR="00D54E9B" w:rsidRPr="00DE1227" w:rsidRDefault="00D54E9B" w:rsidP="00D54E9B">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9033,838</w:t>
            </w:r>
          </w:p>
        </w:tc>
      </w:tr>
      <w:tr w:rsidR="00D54E9B" w:rsidRPr="00DE1227" w:rsidTr="00D54E9B">
        <w:trPr>
          <w:trHeight w:val="269"/>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center"/>
          </w:tcPr>
          <w:p w:rsidR="00D54E9B" w:rsidRPr="00DE1227" w:rsidRDefault="00D54E9B" w:rsidP="00D54E9B">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2</w:t>
            </w:r>
          </w:p>
        </w:tc>
        <w:tc>
          <w:tcPr>
            <w:tcW w:w="4962" w:type="dxa"/>
            <w:tcBorders>
              <w:top w:val="single" w:sz="4" w:space="0" w:color="auto"/>
              <w:left w:val="nil"/>
              <w:bottom w:val="single" w:sz="4" w:space="0" w:color="auto"/>
              <w:right w:val="single" w:sz="4" w:space="0" w:color="auto"/>
            </w:tcBorders>
            <w:shd w:val="clear" w:color="auto" w:fill="auto"/>
            <w:vAlign w:val="center"/>
          </w:tcPr>
          <w:p w:rsidR="00D54E9B" w:rsidRPr="00DE1227" w:rsidRDefault="00D54E9B" w:rsidP="00D54E9B">
            <w:pPr>
              <w:spacing w:after="0" w:line="240" w:lineRule="auto"/>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Коммунальные предприятия и общественные здания</w:t>
            </w:r>
          </w:p>
        </w:tc>
        <w:tc>
          <w:tcPr>
            <w:tcW w:w="2976" w:type="dxa"/>
            <w:tcBorders>
              <w:top w:val="single" w:sz="4" w:space="0" w:color="auto"/>
              <w:left w:val="nil"/>
              <w:bottom w:val="single" w:sz="4" w:space="0" w:color="auto"/>
              <w:right w:val="single" w:sz="4" w:space="0" w:color="auto"/>
            </w:tcBorders>
            <w:shd w:val="clear" w:color="auto" w:fill="auto"/>
            <w:noWrap/>
            <w:vAlign w:val="center"/>
          </w:tcPr>
          <w:p w:rsidR="00D54E9B" w:rsidRPr="00DE1227" w:rsidRDefault="00D54E9B" w:rsidP="00D54E9B">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w:t>
            </w:r>
          </w:p>
        </w:tc>
      </w:tr>
      <w:tr w:rsidR="00D54E9B" w:rsidRPr="00DE1227" w:rsidTr="00D54E9B">
        <w:trPr>
          <w:trHeight w:val="269"/>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center"/>
          </w:tcPr>
          <w:p w:rsidR="00D54E9B" w:rsidRPr="00DE1227" w:rsidRDefault="00D54E9B" w:rsidP="00D54E9B">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3</w:t>
            </w:r>
          </w:p>
        </w:tc>
        <w:tc>
          <w:tcPr>
            <w:tcW w:w="4962" w:type="dxa"/>
            <w:tcBorders>
              <w:top w:val="single" w:sz="4" w:space="0" w:color="auto"/>
              <w:left w:val="nil"/>
              <w:bottom w:val="single" w:sz="4" w:space="0" w:color="auto"/>
              <w:right w:val="single" w:sz="4" w:space="0" w:color="auto"/>
            </w:tcBorders>
            <w:shd w:val="clear" w:color="auto" w:fill="auto"/>
            <w:vAlign w:val="center"/>
          </w:tcPr>
          <w:p w:rsidR="00D54E9B" w:rsidRPr="00DE1227" w:rsidRDefault="00D54E9B" w:rsidP="00D54E9B">
            <w:pPr>
              <w:spacing w:after="0" w:line="240" w:lineRule="auto"/>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Предприятия и строительные организации</w:t>
            </w:r>
          </w:p>
        </w:tc>
        <w:tc>
          <w:tcPr>
            <w:tcW w:w="2976" w:type="dxa"/>
            <w:tcBorders>
              <w:top w:val="single" w:sz="4" w:space="0" w:color="auto"/>
              <w:left w:val="nil"/>
              <w:bottom w:val="single" w:sz="4" w:space="0" w:color="auto"/>
              <w:right w:val="single" w:sz="4" w:space="0" w:color="auto"/>
            </w:tcBorders>
            <w:shd w:val="clear" w:color="auto" w:fill="auto"/>
            <w:noWrap/>
            <w:vAlign w:val="center"/>
          </w:tcPr>
          <w:p w:rsidR="00D54E9B" w:rsidRPr="00DE1227" w:rsidRDefault="00D54E9B" w:rsidP="00D54E9B">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4272,321</w:t>
            </w:r>
          </w:p>
        </w:tc>
      </w:tr>
      <w:tr w:rsidR="00D54E9B" w:rsidRPr="00DE1227" w:rsidTr="00D54E9B">
        <w:trPr>
          <w:trHeight w:val="269"/>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center"/>
          </w:tcPr>
          <w:p w:rsidR="00D54E9B" w:rsidRPr="00DE1227" w:rsidRDefault="00D54E9B" w:rsidP="00D54E9B">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4</w:t>
            </w:r>
          </w:p>
        </w:tc>
        <w:tc>
          <w:tcPr>
            <w:tcW w:w="4962" w:type="dxa"/>
            <w:tcBorders>
              <w:top w:val="single" w:sz="4" w:space="0" w:color="auto"/>
              <w:left w:val="nil"/>
              <w:bottom w:val="single" w:sz="4" w:space="0" w:color="auto"/>
              <w:right w:val="single" w:sz="4" w:space="0" w:color="auto"/>
            </w:tcBorders>
            <w:shd w:val="clear" w:color="auto" w:fill="auto"/>
            <w:vAlign w:val="center"/>
          </w:tcPr>
          <w:p w:rsidR="00D54E9B" w:rsidRPr="00DE1227" w:rsidRDefault="00D54E9B" w:rsidP="00D54E9B">
            <w:pPr>
              <w:spacing w:after="0" w:line="240" w:lineRule="auto"/>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Прочие потребители (бюджет)</w:t>
            </w:r>
          </w:p>
        </w:tc>
        <w:tc>
          <w:tcPr>
            <w:tcW w:w="2976" w:type="dxa"/>
            <w:tcBorders>
              <w:top w:val="single" w:sz="4" w:space="0" w:color="auto"/>
              <w:left w:val="nil"/>
              <w:bottom w:val="single" w:sz="4" w:space="0" w:color="auto"/>
              <w:right w:val="single" w:sz="4" w:space="0" w:color="auto"/>
            </w:tcBorders>
            <w:shd w:val="clear" w:color="auto" w:fill="auto"/>
            <w:noWrap/>
            <w:vAlign w:val="center"/>
          </w:tcPr>
          <w:p w:rsidR="00D54E9B" w:rsidRPr="00DE1227" w:rsidRDefault="00D54E9B" w:rsidP="00D54E9B">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678,476</w:t>
            </w:r>
          </w:p>
        </w:tc>
      </w:tr>
      <w:tr w:rsidR="00D54E9B" w:rsidRPr="00DE1227" w:rsidTr="00D54E9B">
        <w:trPr>
          <w:trHeight w:val="269"/>
        </w:trPr>
        <w:tc>
          <w:tcPr>
            <w:tcW w:w="6091"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54E9B" w:rsidRPr="00DE1227" w:rsidRDefault="00D54E9B" w:rsidP="00D54E9B">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Всего</w:t>
            </w:r>
          </w:p>
        </w:tc>
        <w:tc>
          <w:tcPr>
            <w:tcW w:w="2976" w:type="dxa"/>
            <w:tcBorders>
              <w:top w:val="single" w:sz="4" w:space="0" w:color="auto"/>
              <w:left w:val="nil"/>
              <w:bottom w:val="single" w:sz="4" w:space="0" w:color="auto"/>
              <w:right w:val="single" w:sz="4" w:space="0" w:color="auto"/>
            </w:tcBorders>
            <w:shd w:val="clear" w:color="auto" w:fill="auto"/>
            <w:noWrap/>
            <w:vAlign w:val="center"/>
          </w:tcPr>
          <w:p w:rsidR="00D54E9B" w:rsidRPr="00DE1227" w:rsidRDefault="00D54E9B" w:rsidP="00D54E9B">
            <w:pPr>
              <w:spacing w:after="0" w:line="240" w:lineRule="auto"/>
              <w:jc w:val="center"/>
              <w:rPr>
                <w:rFonts w:ascii="Times New Roman" w:eastAsia="Times New Roman" w:hAnsi="Times New Roman" w:cs="Times New Roman"/>
                <w:sz w:val="24"/>
                <w:szCs w:val="24"/>
                <w:lang w:eastAsia="ru-RU"/>
              </w:rPr>
            </w:pPr>
            <w:r w:rsidRPr="00DE1227">
              <w:rPr>
                <w:rFonts w:ascii="Times New Roman" w:eastAsia="Times New Roman" w:hAnsi="Times New Roman" w:cs="Times New Roman"/>
                <w:sz w:val="24"/>
                <w:szCs w:val="24"/>
                <w:lang w:eastAsia="ru-RU"/>
              </w:rPr>
              <w:t>13984,635</w:t>
            </w:r>
          </w:p>
        </w:tc>
      </w:tr>
    </w:tbl>
    <w:p w:rsidR="00D54E9B" w:rsidRPr="00DE1227" w:rsidRDefault="00D54E9B" w:rsidP="00D54E9B">
      <w:pPr>
        <w:pStyle w:val="af1"/>
        <w:rPr>
          <w:rStyle w:val="affffffff0"/>
        </w:rPr>
      </w:pPr>
      <w:r w:rsidRPr="00DE1227">
        <w:rPr>
          <w:rStyle w:val="affffffff0"/>
        </w:rPr>
        <w:t>Комплекс очистных сооружений канализации (КОСК) состоит из двух участков: правобережный участок (ПБУ) и левобережный участок (ЛБУ).</w:t>
      </w:r>
    </w:p>
    <w:p w:rsidR="00D54E9B" w:rsidRPr="00DE1227" w:rsidRDefault="00D54E9B" w:rsidP="00D54E9B">
      <w:pPr>
        <w:pStyle w:val="af1"/>
      </w:pPr>
      <w:r w:rsidRPr="00DE1227">
        <w:rPr>
          <w:rStyle w:val="affffffff0"/>
        </w:rPr>
        <w:t>ПБУ - проектная производительность 145,0 тыс. м</w:t>
      </w:r>
      <w:r w:rsidRPr="00DE1227">
        <w:rPr>
          <w:rStyle w:val="affffffff0"/>
          <w:vertAlign w:val="superscript"/>
        </w:rPr>
        <w:t>3</w:t>
      </w:r>
      <w:r w:rsidRPr="00DE1227">
        <w:rPr>
          <w:rStyle w:val="affffffff0"/>
        </w:rPr>
        <w:t xml:space="preserve">/сутки. Правобережный участок включает две станции очистки: механическая и биологическая. Механическая очистка производится на механических решетках – 6 ед., песколовках – 4 ед., первичных отстойниках – 10 ед. Биологическая очистка производится в аэротенках – 2 ед., вторичных отстойниках – 8 ед. Обеззараживание очищенных сточных вод производится на установках ультрафиолетового обеззараживания (УФО) – 8 ед. </w:t>
      </w:r>
      <w:r w:rsidRPr="00DE1227">
        <w:t xml:space="preserve">Сточные воды проходят механическую, полную биологическую очистку и обеззараживание ультрафиолетом. Очищенная и обеззараженная сточная вода по коллектору диаметром </w:t>
      </w:r>
      <w:smartTag w:uri="urn:schemas-microsoft-com:office:smarttags" w:element="metricconverter">
        <w:smartTagPr>
          <w:attr w:name="ProductID" w:val="1000 мм"/>
        </w:smartTagPr>
        <w:r w:rsidRPr="00DE1227">
          <w:t>1000 мм</w:t>
        </w:r>
      </w:smartTag>
      <w:r w:rsidRPr="00DE1227">
        <w:t xml:space="preserve"> сбрасывается в Шекснинский русловой участок Рыбинского водохранилища через затопленный рассеивающий выпуск. Выпуск расположен на правом берегу реки Шексны в подпоре Рыбинского водохранилища.</w:t>
      </w:r>
    </w:p>
    <w:p w:rsidR="00D54E9B" w:rsidRPr="00DE1227" w:rsidRDefault="00D54E9B" w:rsidP="00D54E9B">
      <w:pPr>
        <w:pStyle w:val="af1"/>
      </w:pPr>
      <w:r w:rsidRPr="00DE1227">
        <w:t xml:space="preserve">ЛБУ - </w:t>
      </w:r>
      <w:r w:rsidRPr="00DE1227">
        <w:rPr>
          <w:rStyle w:val="affffffff0"/>
        </w:rPr>
        <w:t>проектная производительность 120,0 тыс. м</w:t>
      </w:r>
      <w:r w:rsidRPr="00DE1227">
        <w:rPr>
          <w:rStyle w:val="affffffff0"/>
          <w:vertAlign w:val="superscript"/>
        </w:rPr>
        <w:t>3</w:t>
      </w:r>
      <w:r w:rsidRPr="00DE1227">
        <w:rPr>
          <w:rStyle w:val="affffffff0"/>
        </w:rPr>
        <w:t xml:space="preserve">/сутки. Левобережный участок включает две станции очистки: механическая и биологическая. Механическая очистка производится на механических решетках – 4 ед., песколовках – 4 ед., первичных отстойниках – 8 ед. Биологическая очистка производится в аэротенках – 2 ед., вторичных отстойниках – 7 ед. Обеззараживание очищенных сточных вод производится на установках ультрафиолетового обеззараживания (УФО) – 5 ед. </w:t>
      </w:r>
      <w:r w:rsidRPr="00DE1227">
        <w:t xml:space="preserve">Сточные воды на очистные сооружения канализации подаются по трем напорным коллекторам в приемную камеру, далее в грабельное отделение, где установлены механические решетки. После решеток поток сточной жидкости распределяется на 2 очереди и поступает на песколовки. Очищенная и обеззараженная вода после обеих очередей по отводящему коллектору Ду </w:t>
      </w:r>
      <w:smartTag w:uri="urn:schemas-microsoft-com:office:smarttags" w:element="metricconverter">
        <w:smartTagPr>
          <w:attr w:name="ProductID" w:val="1200 мм"/>
        </w:smartTagPr>
        <w:r w:rsidRPr="00DE1227">
          <w:t>1200 мм</w:t>
        </w:r>
      </w:smartTag>
      <w:r w:rsidRPr="00DE1227">
        <w:t xml:space="preserve"> отводится в Шекснинский русловой участок Рыбинского водохранилища через затопленный рассеивающий выпуск. Выпуск расположен на левом берегу реки Шексны в подпоре Рыбинского водохранилища.</w:t>
      </w:r>
    </w:p>
    <w:p w:rsidR="00D54E9B" w:rsidRPr="00DE1227" w:rsidRDefault="00D54E9B" w:rsidP="00D54E9B">
      <w:pPr>
        <w:pStyle w:val="af1"/>
      </w:pPr>
      <w:r w:rsidRPr="00DE1227">
        <w:t>Все хозяйственно-бытовые, производственные и поверхностно-ливневые сточные воды по системе, состоящей из трубопроводов, каналов, коллекторов, канализационных насосных станций, отводятся на очистку на Комплекс очистных сооружений канализации города. Сточные воды проходят механическую и полную биологическую очистку, и обеззараживание ультрафиолетом.</w:t>
      </w:r>
    </w:p>
    <w:p w:rsidR="00D54E9B" w:rsidRPr="00DE1227" w:rsidRDefault="00D54E9B" w:rsidP="00D54E9B">
      <w:pPr>
        <w:pStyle w:val="af1"/>
      </w:pPr>
      <w:r w:rsidRPr="00DE1227">
        <w:t>Отвод и транспортировка хозяйственно-бытовых и ливневых стоков от абонентов осуществляется через систему самотечных и напорных трубопроводов с установленными на них канализационными насосными станциями.</w:t>
      </w:r>
    </w:p>
    <w:p w:rsidR="00D54E9B" w:rsidRPr="00DE1227" w:rsidRDefault="00D54E9B" w:rsidP="00D54E9B">
      <w:pPr>
        <w:pStyle w:val="11110"/>
        <w:ind w:left="1781"/>
      </w:pPr>
      <w:r w:rsidRPr="00DE1227">
        <w:t>Канализационные насосные станции</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
        <w:gridCol w:w="3057"/>
        <w:gridCol w:w="2347"/>
        <w:gridCol w:w="2349"/>
        <w:gridCol w:w="832"/>
      </w:tblGrid>
      <w:tr w:rsidR="00D54E9B" w:rsidRPr="00DE1227" w:rsidTr="00D54E9B">
        <w:trPr>
          <w:trHeight w:val="480"/>
        </w:trPr>
        <w:tc>
          <w:tcPr>
            <w:tcW w:w="1049" w:type="dxa"/>
            <w:vMerge w:val="restart"/>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w:t>
            </w:r>
          </w:p>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станции</w:t>
            </w:r>
          </w:p>
        </w:tc>
        <w:tc>
          <w:tcPr>
            <w:tcW w:w="3057" w:type="dxa"/>
            <w:vMerge w:val="restart"/>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Адрес станции</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 xml:space="preserve">Производительность </w:t>
            </w:r>
            <w:r w:rsidRPr="00DE1227">
              <w:rPr>
                <w:rFonts w:ascii="Times New Roman" w:eastAsia="Times New Roman" w:hAnsi="Times New Roman" w:cs="Times New Roman"/>
                <w:bCs/>
                <w:iCs/>
                <w:sz w:val="24"/>
                <w:szCs w:val="24"/>
                <w:lang w:val="en-US" w:eastAsia="ru-RU"/>
              </w:rPr>
              <w:t>Q</w:t>
            </w:r>
            <w:r w:rsidRPr="00DE1227">
              <w:rPr>
                <w:rFonts w:ascii="Times New Roman" w:eastAsia="Times New Roman" w:hAnsi="Times New Roman" w:cs="Times New Roman"/>
                <w:bCs/>
                <w:iCs/>
                <w:sz w:val="24"/>
                <w:szCs w:val="24"/>
                <w:vertAlign w:val="subscript"/>
                <w:lang w:val="en-US" w:eastAsia="ru-RU"/>
              </w:rPr>
              <w:t xml:space="preserve">max </w:t>
            </w:r>
            <w:r w:rsidRPr="00DE1227">
              <w:rPr>
                <w:rFonts w:ascii="Times New Roman" w:eastAsia="Times New Roman" w:hAnsi="Times New Roman" w:cs="Times New Roman"/>
                <w:bCs/>
                <w:iCs/>
                <w:sz w:val="24"/>
                <w:szCs w:val="24"/>
                <w:vertAlign w:val="subscript"/>
                <w:lang w:eastAsia="ru-RU"/>
              </w:rPr>
              <w:t>сут</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Средне часовая производительность</w:t>
            </w:r>
          </w:p>
        </w:tc>
        <w:tc>
          <w:tcPr>
            <w:tcW w:w="832" w:type="dxa"/>
            <w:vMerge w:val="restart"/>
            <w:vAlign w:val="center"/>
          </w:tcPr>
          <w:p w:rsidR="00D54E9B" w:rsidRPr="00DE1227" w:rsidRDefault="00D54E9B" w:rsidP="00D54E9B">
            <w:pPr>
              <w:spacing w:after="0" w:line="240" w:lineRule="auto"/>
              <w:ind w:left="-29" w:right="-113"/>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Износ,%</w:t>
            </w:r>
          </w:p>
        </w:tc>
      </w:tr>
      <w:tr w:rsidR="00D54E9B" w:rsidRPr="00DE1227" w:rsidTr="00D54E9B">
        <w:trPr>
          <w:trHeight w:val="345"/>
        </w:trPr>
        <w:tc>
          <w:tcPr>
            <w:tcW w:w="1049" w:type="dxa"/>
            <w:vMerge/>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p>
        </w:tc>
        <w:tc>
          <w:tcPr>
            <w:tcW w:w="3057" w:type="dxa"/>
            <w:vMerge/>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тыс. м</w:t>
            </w:r>
            <w:r w:rsidRPr="00DE1227">
              <w:rPr>
                <w:rFonts w:ascii="Times New Roman" w:eastAsia="Times New Roman" w:hAnsi="Times New Roman" w:cs="Times New Roman"/>
                <w:bCs/>
                <w:iCs/>
                <w:sz w:val="24"/>
                <w:szCs w:val="24"/>
                <w:vertAlign w:val="superscript"/>
                <w:lang w:eastAsia="ru-RU"/>
              </w:rPr>
              <w:t>3</w:t>
            </w:r>
            <w:r w:rsidRPr="00DE1227">
              <w:rPr>
                <w:rFonts w:ascii="Times New Roman" w:eastAsia="Times New Roman" w:hAnsi="Times New Roman" w:cs="Times New Roman"/>
                <w:bCs/>
                <w:iCs/>
                <w:sz w:val="24"/>
                <w:szCs w:val="24"/>
                <w:lang w:eastAsia="ru-RU"/>
              </w:rPr>
              <w:t>/сутки</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 xml:space="preserve"> м</w:t>
            </w:r>
            <w:r w:rsidRPr="00DE1227">
              <w:rPr>
                <w:rFonts w:ascii="Times New Roman" w:eastAsia="Times New Roman" w:hAnsi="Times New Roman" w:cs="Times New Roman"/>
                <w:bCs/>
                <w:iCs/>
                <w:sz w:val="24"/>
                <w:szCs w:val="24"/>
                <w:vertAlign w:val="superscript"/>
                <w:lang w:eastAsia="ru-RU"/>
              </w:rPr>
              <w:t>3</w:t>
            </w:r>
            <w:r w:rsidRPr="00DE1227">
              <w:rPr>
                <w:rFonts w:ascii="Times New Roman" w:eastAsia="Times New Roman" w:hAnsi="Times New Roman" w:cs="Times New Roman"/>
                <w:bCs/>
                <w:iCs/>
                <w:sz w:val="24"/>
                <w:szCs w:val="24"/>
                <w:lang w:eastAsia="ru-RU"/>
              </w:rPr>
              <w:t>/час</w:t>
            </w:r>
          </w:p>
        </w:tc>
        <w:tc>
          <w:tcPr>
            <w:tcW w:w="832" w:type="dxa"/>
            <w:vMerge/>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1</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Пролетарская, 1</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50,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40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41</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2</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Судостроительная</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50,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40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eastAsia="ru-RU"/>
              </w:rPr>
              <w:t>5</w:t>
            </w:r>
            <w:r w:rsidRPr="00DE1227">
              <w:rPr>
                <w:rFonts w:ascii="Times New Roman" w:eastAsia="Times New Roman" w:hAnsi="Times New Roman" w:cs="Times New Roman"/>
                <w:bCs/>
                <w:iCs/>
                <w:sz w:val="24"/>
                <w:szCs w:val="24"/>
                <w:lang w:val="en-US" w:eastAsia="ru-RU"/>
              </w:rPr>
              <w:t>4</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3</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Белинского</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58,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43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54</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4</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К. Белова</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0,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48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74</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5</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Серов пер.</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50,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40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54</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6</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Октябрьский пр.</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2,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43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44</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7</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Труда, 26</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5,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625</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76</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8</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Парковая, 9а</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3,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25</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100</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9с</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ж/д вокзал</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6</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5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87</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9н</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ж/д вокзал</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5,6</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4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36</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10</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пр. Поб.-Судостроительная</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8,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5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11</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11</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в/ч 5547 (п. Веретье)</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6</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5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11</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12</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спасательная станция Парковая, 9а</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5,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47</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13</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Питино</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3,2</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0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100</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14</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п. Ирдоматка</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0,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5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18</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15</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п. Ирдоматка</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0,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5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18</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16</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п. Веретье от объектов СИЗО</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3,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25</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30</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17</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Мира</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5</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8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60</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18</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Окружная, 1 ДОК</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8</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5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100</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19</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Окружная, 6 ДОК</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8</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5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100</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20</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Окружная, у здания</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8</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8</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75</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21</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Стройиндустрии, 15</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8</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8</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100</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22</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Северное шоссе, 15</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8</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5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val="en-US" w:eastAsia="ru-RU"/>
              </w:rPr>
            </w:pPr>
            <w:r w:rsidRPr="00DE1227">
              <w:rPr>
                <w:rFonts w:ascii="Times New Roman" w:eastAsia="Times New Roman" w:hAnsi="Times New Roman" w:cs="Times New Roman"/>
                <w:bCs/>
                <w:iCs/>
                <w:sz w:val="24"/>
                <w:szCs w:val="24"/>
                <w:lang w:val="en-US" w:eastAsia="ru-RU"/>
              </w:rPr>
              <w:t>33</w:t>
            </w:r>
          </w:p>
        </w:tc>
      </w:tr>
      <w:tr w:rsidR="00D54E9B" w:rsidRPr="00DE1227" w:rsidTr="00D54E9B">
        <w:tc>
          <w:tcPr>
            <w:tcW w:w="1049"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23</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мост р. Ягорба</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2</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30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2</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24</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ор. Поликлиника №1</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2</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5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2</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26</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Металлистов</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2</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5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0</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27</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2</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5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28</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Школьная</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4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0</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29</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ул. Школьная</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0</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40</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0</w:t>
            </w:r>
          </w:p>
        </w:tc>
      </w:tr>
      <w:tr w:rsidR="00D54E9B" w:rsidRPr="00DE1227" w:rsidTr="00D54E9B">
        <w:tc>
          <w:tcPr>
            <w:tcW w:w="10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НС-30</w:t>
            </w:r>
          </w:p>
        </w:tc>
        <w:tc>
          <w:tcPr>
            <w:tcW w:w="3057" w:type="dxa"/>
            <w:shd w:val="clear" w:color="auto" w:fill="auto"/>
            <w:vAlign w:val="center"/>
          </w:tcPr>
          <w:p w:rsidR="00D54E9B" w:rsidRPr="00DE1227" w:rsidRDefault="00D54E9B" w:rsidP="00D54E9B">
            <w:pPr>
              <w:spacing w:after="0" w:line="240" w:lineRule="auto"/>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ДОК</w:t>
            </w:r>
          </w:p>
        </w:tc>
        <w:tc>
          <w:tcPr>
            <w:tcW w:w="2347"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5</w:t>
            </w:r>
          </w:p>
        </w:tc>
        <w:tc>
          <w:tcPr>
            <w:tcW w:w="2349" w:type="dxa"/>
            <w:shd w:val="clear" w:color="auto" w:fill="auto"/>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65</w:t>
            </w:r>
          </w:p>
        </w:tc>
        <w:tc>
          <w:tcPr>
            <w:tcW w:w="832" w:type="dxa"/>
            <w:vAlign w:val="center"/>
          </w:tcPr>
          <w:p w:rsidR="00D54E9B" w:rsidRPr="00DE1227" w:rsidRDefault="00D54E9B" w:rsidP="00D54E9B">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35</w:t>
            </w:r>
          </w:p>
        </w:tc>
      </w:tr>
    </w:tbl>
    <w:p w:rsidR="00D54E9B" w:rsidRPr="00DE1227" w:rsidRDefault="00D54E9B" w:rsidP="00D54E9B">
      <w:pPr>
        <w:pStyle w:val="af1"/>
      </w:pPr>
      <w:r w:rsidRPr="00DE1227">
        <w:t>В местах перехода трубопроводов через реки проложены канализационные дюкеры.</w:t>
      </w:r>
    </w:p>
    <w:p w:rsidR="00D54E9B" w:rsidRPr="00DE1227" w:rsidRDefault="00D54E9B" w:rsidP="00D54E9B">
      <w:pPr>
        <w:pStyle w:val="af1"/>
      </w:pPr>
      <w:r w:rsidRPr="00DE1227">
        <w:t>Протяженность канализационных сетей по состоянию на 01.01.2020 год составляет 396,971км, процент износа – 70.6%.</w:t>
      </w:r>
    </w:p>
    <w:p w:rsidR="00D54E9B" w:rsidRPr="00DE1227" w:rsidRDefault="00D54E9B" w:rsidP="00D54E9B">
      <w:pPr>
        <w:pStyle w:val="af1"/>
      </w:pPr>
      <w:r w:rsidRPr="00DE1227">
        <w:t>Протяженность сетей ливневой канализации города по состоянию на 01.01.2020 год составляет 237,275 км, процент износа – 66.6%.</w:t>
      </w:r>
    </w:p>
    <w:p w:rsidR="00D54E9B" w:rsidRPr="00DE1227" w:rsidRDefault="00D54E9B" w:rsidP="00D54E9B">
      <w:pPr>
        <w:pStyle w:val="af1"/>
      </w:pPr>
      <w:r w:rsidRPr="00DE1227">
        <w:t>Санитарно-защитная зона от границы промышленной площадки:</w:t>
      </w:r>
    </w:p>
    <w:p w:rsidR="00D54E9B" w:rsidRPr="00DE1227" w:rsidRDefault="00D54E9B" w:rsidP="00D54E9B">
      <w:pPr>
        <w:pStyle w:val="af1"/>
      </w:pPr>
      <w:r w:rsidRPr="00DE1227">
        <w:t>Для площадки №1 (правобережный участок комплекса очистных сооружений канализации): в северном направлении – 1378м, северно-восточном – 1050м, в восточном – 700м, в юго-восточном направлении – 910м, в южном направлении – 574м, в юго-западном направлении – 560м, в западном направлении – 714м, в северо-западном направлении – 700м;</w:t>
      </w:r>
    </w:p>
    <w:p w:rsidR="00D54E9B" w:rsidRPr="00DE1227" w:rsidRDefault="00D54E9B" w:rsidP="00D54E9B">
      <w:pPr>
        <w:pStyle w:val="af1"/>
      </w:pPr>
      <w:r w:rsidRPr="00DE1227">
        <w:t>Для площадки №2 (левобережный участок комплекса очистных сооружений канализации): в северном направлении – 621м, северо-восточном – 594м, в восточном – 378м, в юго-восточном направлении – 364м, в южном направлении – 465м, в юго-западном направлении – 551м, в западном направлении – 480м, в северо-западном направлении – 360м.</w:t>
      </w:r>
    </w:p>
    <w:p w:rsidR="00D54E9B" w:rsidRPr="00DE1227" w:rsidRDefault="00D54E9B" w:rsidP="00D54E9B">
      <w:pPr>
        <w:pStyle w:val="af1"/>
      </w:pPr>
      <w:r w:rsidRPr="00DE1227">
        <w:t>Канализационные очистные сооружения города строились и вводились в эксплуатацию поочередно. Средний износ оборудования и внутриплощадных сетей составляет 60%.</w:t>
      </w:r>
    </w:p>
    <w:p w:rsidR="0082788C" w:rsidRPr="00DE1227" w:rsidRDefault="008D01D0" w:rsidP="0082788C">
      <w:pPr>
        <w:pStyle w:val="111"/>
      </w:pPr>
      <w:bookmarkStart w:id="82" w:name="_Toc50028239"/>
      <w:bookmarkEnd w:id="81"/>
      <w:r w:rsidRPr="00DE1227">
        <w:t>Электроснабжение</w:t>
      </w:r>
      <w:bookmarkEnd w:id="82"/>
    </w:p>
    <w:p w:rsidR="008045B9" w:rsidRPr="00DE1227" w:rsidRDefault="008045B9" w:rsidP="008045B9">
      <w:pPr>
        <w:pStyle w:val="af1"/>
      </w:pPr>
      <w:r w:rsidRPr="00DE1227">
        <w:t xml:space="preserve">Электроснабжение потребителей города Череповца осуществляется </w:t>
      </w:r>
      <w:r w:rsidR="002F0A0A" w:rsidRPr="00DE1227">
        <w:t xml:space="preserve">от центров питания </w:t>
      </w:r>
      <w:r w:rsidR="008D01D0" w:rsidRPr="00DE1227">
        <w:t>Вологодского</w:t>
      </w:r>
      <w:r w:rsidRPr="00DE1227">
        <w:t xml:space="preserve"> филиала ПАО «МРСК Северо-Запада» и ПАО «ФСК ЕЭС».</w:t>
      </w:r>
    </w:p>
    <w:p w:rsidR="002F0A0A" w:rsidRPr="00DE1227" w:rsidRDefault="002F0A0A" w:rsidP="002F0A0A">
      <w:pPr>
        <w:pStyle w:val="af1"/>
      </w:pPr>
      <w:r w:rsidRPr="00DE1227">
        <w:t>Передачу электроэнергии от центров питания потребителям на территории города осуществляет МУП «Электросеть», ООО «ЧЭСК», ПАО «МРСК Северо-Запада».</w:t>
      </w:r>
    </w:p>
    <w:p w:rsidR="008045B9" w:rsidRPr="00DE1227" w:rsidRDefault="008045B9" w:rsidP="008045B9">
      <w:pPr>
        <w:pStyle w:val="af1"/>
      </w:pPr>
      <w:r w:rsidRPr="00DE1227">
        <w:t>Источниками электроснабжения города Череповца в настоящее время являются:</w:t>
      </w:r>
    </w:p>
    <w:p w:rsidR="008045B9" w:rsidRPr="00DE1227" w:rsidRDefault="008045B9" w:rsidP="008045B9">
      <w:pPr>
        <w:pStyle w:val="a4"/>
        <w:rPr>
          <w:iCs w:val="0"/>
        </w:rPr>
      </w:pPr>
      <w:r w:rsidRPr="00DE1227">
        <w:rPr>
          <w:iCs w:val="0"/>
        </w:rPr>
        <w:t>ТЭЦ ПВС с установленной мощностью 311 МВт;</w:t>
      </w:r>
    </w:p>
    <w:p w:rsidR="008045B9" w:rsidRPr="00DE1227" w:rsidRDefault="008045B9" w:rsidP="008045B9">
      <w:pPr>
        <w:pStyle w:val="a4"/>
        <w:rPr>
          <w:iCs w:val="0"/>
        </w:rPr>
      </w:pPr>
      <w:r w:rsidRPr="00DE1227">
        <w:rPr>
          <w:iCs w:val="0"/>
        </w:rPr>
        <w:t>ТЭЦ ЭВС-2 с установленной мощностью 160 МВт;</w:t>
      </w:r>
    </w:p>
    <w:p w:rsidR="008045B9" w:rsidRPr="00DE1227" w:rsidRDefault="008045B9" w:rsidP="008045B9">
      <w:pPr>
        <w:pStyle w:val="a4"/>
        <w:rPr>
          <w:iCs w:val="0"/>
        </w:rPr>
      </w:pPr>
      <w:r w:rsidRPr="00DE1227">
        <w:rPr>
          <w:iCs w:val="0"/>
        </w:rPr>
        <w:t>Череповецкая ГРЭС с установленной мощностью 1068 МВт.</w:t>
      </w:r>
    </w:p>
    <w:p w:rsidR="008045B9" w:rsidRPr="00DE1227" w:rsidRDefault="008045B9" w:rsidP="008045B9">
      <w:pPr>
        <w:pStyle w:val="af1"/>
      </w:pPr>
      <w:r w:rsidRPr="00DE1227">
        <w:t>Связь Череповецкого промузла с Объединенной энергосистемой центра осуществляется по 2</w:t>
      </w:r>
      <w:r w:rsidRPr="00DE1227">
        <w:noBreakHyphen/>
        <w:t>х цепной ВЛ</w:t>
      </w:r>
      <w:r w:rsidRPr="00DE1227">
        <w:noBreakHyphen/>
        <w:t>500 кВ через ПС 500 кВ Череповецкая, расположенную в поселке Нелазское, и ПС 750 кВ Белозерская.</w:t>
      </w:r>
    </w:p>
    <w:p w:rsidR="008045B9" w:rsidRPr="00DE1227" w:rsidRDefault="008045B9" w:rsidP="008045B9">
      <w:pPr>
        <w:pStyle w:val="af1"/>
      </w:pPr>
      <w:r w:rsidRPr="00DE1227">
        <w:t>По территории города проходят ВЛ напряжением 500 кВ, 220 кВ, 110 кВ, 35 кВ и 10 кВ.</w:t>
      </w:r>
    </w:p>
    <w:p w:rsidR="008045B9" w:rsidRPr="00DE1227" w:rsidRDefault="008045B9" w:rsidP="008045B9">
      <w:pPr>
        <w:pStyle w:val="af1"/>
      </w:pPr>
      <w:r w:rsidRPr="00DE1227">
        <w:t>Электроснабжение города Череповца можно разделить на четыре района: Индустриальный, Заягорбский, Зашекснинский и Северный.</w:t>
      </w:r>
    </w:p>
    <w:p w:rsidR="008045B9" w:rsidRPr="00DE1227" w:rsidRDefault="008045B9" w:rsidP="008045B9">
      <w:pPr>
        <w:pStyle w:val="af1"/>
      </w:pPr>
      <w:r w:rsidRPr="00DE1227">
        <w:rPr>
          <w:i/>
        </w:rPr>
        <w:t>Электроснабжение Индустриального района</w:t>
      </w:r>
      <w:r w:rsidRPr="00DE1227">
        <w:t xml:space="preserve"> осуществляется от четырех подстанций – ПС 110/10/10 кВ ГПП-9 МУП «Электросеть», ПС 220/110/10 кВ ГПП-1 ПАО «Северсталь», ПС 110/10 ГПП-4 ОАО «Северсталь-Метиз» и ПС 110/10 кВ «Искра» </w:t>
      </w:r>
      <w:r w:rsidR="002F0A0A" w:rsidRPr="00DE1227">
        <w:t>Вологодского филиала</w:t>
      </w:r>
      <w:r w:rsidRPr="00DE1227">
        <w:t xml:space="preserve"> ПАО «МРСК Северо-Запада». Кроме того, в аварийном режиме возможен перевод части нагрузок ГПП-9 МУП «Электросеть» от ПС 220/10 кВ ГПП-7 ПАО «Северсталь», а также нагрузки РП-17 (район ул. Сталеваров - ул. Парковая – ул. Ломоносова – ул. Ленина) от ПС 220/110/10 кВ «Зашекснинская» ПАО «ФСК ЕЭС», частичный перевод нагрузок ГПП-9 на ПС 110/35/10 кВ «Южная» </w:t>
      </w:r>
      <w:r w:rsidR="002F0A0A" w:rsidRPr="00DE1227">
        <w:t>Вологодского филиала</w:t>
      </w:r>
      <w:r w:rsidRPr="00DE1227">
        <w:t xml:space="preserve"> ПАО «МРСК Северо-Запада» и ПС 220/110/10 кВ «Зашекснинская» ПАО «ФСК ЕЭС».</w:t>
      </w:r>
    </w:p>
    <w:p w:rsidR="008045B9" w:rsidRPr="00DE1227" w:rsidRDefault="008045B9" w:rsidP="008045B9">
      <w:pPr>
        <w:pStyle w:val="af1"/>
      </w:pPr>
      <w:r w:rsidRPr="00DE1227">
        <w:t>Электроснабжение в Индустриальном районе города можно характеризовать как достаточно надежное, ограничение по мощности для развития и компенсации роста нагрузок бытовых потребителей, а также предприятий малого и среднего бизнеса после ввода в эксплуатацию проложенных в 2013-2014 году новых вводных кабельных линий с ПС 110/10 кВ «Искра» на РП-10 кВ №2, №5 и №14 от ул. Набережной до ул. Сталеваров – отсутствует.</w:t>
      </w:r>
    </w:p>
    <w:p w:rsidR="008045B9" w:rsidRPr="00DE1227" w:rsidRDefault="008045B9" w:rsidP="008045B9">
      <w:pPr>
        <w:pStyle w:val="af1"/>
      </w:pPr>
      <w:r w:rsidRPr="00DE1227">
        <w:rPr>
          <w:i/>
        </w:rPr>
        <w:t>Электроснабжение Заягорбского района</w:t>
      </w:r>
      <w:r w:rsidRPr="00DE1227">
        <w:t xml:space="preserve"> осуществляется от двух подстанций ПC «Первомайская» 220/10 кВ ПАО «ФСК ЕЭС» и ПС «Заягорба» 110/10 кВ (введена в эксплуатацию в 2010 году) </w:t>
      </w:r>
      <w:r w:rsidR="002F0A0A" w:rsidRPr="00DE1227">
        <w:t>Вологодского филиала</w:t>
      </w:r>
      <w:r w:rsidRPr="00DE1227">
        <w:t xml:space="preserve"> ПАО «МРСК Северо-Запада».</w:t>
      </w:r>
    </w:p>
    <w:p w:rsidR="008045B9" w:rsidRPr="00DE1227" w:rsidRDefault="008045B9" w:rsidP="008045B9">
      <w:pPr>
        <w:pStyle w:val="af1"/>
      </w:pPr>
      <w:r w:rsidRPr="00DE1227">
        <w:rPr>
          <w:i/>
        </w:rPr>
        <w:t>Электроснабжение в Заягорбском районе</w:t>
      </w:r>
      <w:r w:rsidRPr="00DE1227">
        <w:t xml:space="preserve"> города можно характеризовать как надежное, т.к. внешнее электроснабжение выполнено от двух независимых, имеющих взаимное резервирование ПС. Ограничение по возможности подключения энергоемких объектов после ввода в эксплуатацию ПАО «ФСК ЕЭС» нового ЗРУ-10 кВ ПC «Первомайская» 220/10 кВ отсутствует.</w:t>
      </w:r>
    </w:p>
    <w:p w:rsidR="008045B9" w:rsidRPr="00DE1227" w:rsidRDefault="008045B9" w:rsidP="008045B9">
      <w:pPr>
        <w:pStyle w:val="af1"/>
      </w:pPr>
      <w:r w:rsidRPr="00DE1227">
        <w:rPr>
          <w:i/>
        </w:rPr>
        <w:t>Электроснабжение Зашекснинского района</w:t>
      </w:r>
      <w:r w:rsidRPr="00DE1227">
        <w:t xml:space="preserve"> осуществляется от ПС 220/110/10 кВ «Зашекснинская» ПАО «ФСК ЕЭС» и ПС 110/35/10 кВ «Южная» </w:t>
      </w:r>
      <w:r w:rsidR="002F0A0A" w:rsidRPr="00DE1227">
        <w:t>Вологодского филиала</w:t>
      </w:r>
      <w:r w:rsidRPr="00DE1227">
        <w:t xml:space="preserve"> ПАО «МРСК Северо-Запада», включенной от обмоток трансформаторов 220/110/10 кВ ПС «Зашекснинская».</w:t>
      </w:r>
    </w:p>
    <w:p w:rsidR="008045B9" w:rsidRPr="00DE1227" w:rsidRDefault="008045B9" w:rsidP="008045B9">
      <w:pPr>
        <w:pStyle w:val="af1"/>
      </w:pPr>
      <w:r w:rsidRPr="00DE1227">
        <w:t xml:space="preserve">Строительство и ввод в 2017 году в эксплуатацию в Зашекснинском районе ПС 110/35/10 кВ «Южная» </w:t>
      </w:r>
      <w:r w:rsidR="002F0A0A" w:rsidRPr="00DE1227">
        <w:t xml:space="preserve">Вологодского филиала </w:t>
      </w:r>
      <w:r w:rsidRPr="00DE1227">
        <w:t>ПАО «МРСК Северо-Запада» позволило снять существующую потребность в электрической мощности и дало возможность дальнейшего развития данного района. Однако в полной мере остается не решенный вопрос обеспечения надежности электроснабжения Зашекснинского района.</w:t>
      </w:r>
    </w:p>
    <w:p w:rsidR="008045B9" w:rsidRPr="00DE1227" w:rsidRDefault="008045B9" w:rsidP="008045B9">
      <w:pPr>
        <w:pStyle w:val="af1"/>
      </w:pPr>
      <w:r w:rsidRPr="00DE1227">
        <w:t>Данный вопрос можно решить путем строительства «энергетического полукольца», связав между собой ВЛ-110 кВ «Шексна-2» и ПС «Южная».</w:t>
      </w:r>
    </w:p>
    <w:p w:rsidR="008045B9" w:rsidRPr="00DE1227" w:rsidRDefault="008045B9" w:rsidP="008045B9">
      <w:pPr>
        <w:pStyle w:val="af1"/>
      </w:pPr>
      <w:r w:rsidRPr="00DE1227">
        <w:t>Перевод существующих нагрузок города Череповца и Череповецкого района с ПС 35/10 кВ «Южно-Череповецкая» 1960 года строительства на ПС 110/35/10 кВ «Южная</w:t>
      </w:r>
      <w:r w:rsidR="002F0A0A" w:rsidRPr="00DE1227">
        <w:t xml:space="preserve"> Вологодского филиала </w:t>
      </w:r>
      <w:r w:rsidRPr="00DE1227">
        <w:t>ПАО</w:t>
      </w:r>
      <w:r w:rsidR="002F0A0A" w:rsidRPr="00DE1227">
        <w:t xml:space="preserve"> «МРСК Северо-Запада» позволил</w:t>
      </w:r>
      <w:r w:rsidRPr="00DE1227">
        <w:t xml:space="preserve"> сократить потери электроэнергии и выполнить демонтаж изношенной ПС «Южно-Череповецкая». Данные работы выполнялись в рамках строительства ПС «Южная» </w:t>
      </w:r>
      <w:r w:rsidR="002F0A0A" w:rsidRPr="00DE1227">
        <w:t xml:space="preserve">Вологодского филиала </w:t>
      </w:r>
      <w:r w:rsidRPr="00DE1227">
        <w:t>ПАО «МРСК Северо-Запада».</w:t>
      </w:r>
    </w:p>
    <w:p w:rsidR="008045B9" w:rsidRPr="00DE1227" w:rsidRDefault="008045B9" w:rsidP="008045B9">
      <w:pPr>
        <w:pStyle w:val="af1"/>
      </w:pPr>
      <w:r w:rsidRPr="00DE1227">
        <w:t>Перевод нагрузок с РП-27А и РП-29 на вновь построенную ПС «Южная» позволил частично разгрузить ПС 220/110/10 кВ «Зашекснинская» ПАО «ФСК ЕЭС».</w:t>
      </w:r>
    </w:p>
    <w:p w:rsidR="008045B9" w:rsidRPr="00DE1227" w:rsidRDefault="008045B9" w:rsidP="008045B9">
      <w:pPr>
        <w:pStyle w:val="af1"/>
      </w:pPr>
      <w:r w:rsidRPr="00DE1227">
        <w:t xml:space="preserve">В аварийном режиме ранее была возможна передачи мощности в размере 5 МВт из Индустриального района от РП-17 в Зашекснинский. После строительства дополнительных кабельных линий в 2017 году от ГПП-9 до РП-26, объем передаваемой мощности в аварийном </w:t>
      </w:r>
      <w:r w:rsidR="002F0A0A" w:rsidRPr="00DE1227">
        <w:t xml:space="preserve">режиме возможно </w:t>
      </w:r>
      <w:r w:rsidRPr="00DE1227">
        <w:t>увеличить до 15 МВт, что позволит в полной мере обеспечить электроэнергией социально-значимые объекты района.</w:t>
      </w:r>
    </w:p>
    <w:p w:rsidR="008045B9" w:rsidRPr="00DE1227" w:rsidRDefault="008045B9" w:rsidP="008045B9">
      <w:pPr>
        <w:pStyle w:val="af1"/>
      </w:pPr>
      <w:r w:rsidRPr="00DE1227">
        <w:t>Строительство в 2016 году кабельного блока от ПС «Южная» и ввод в работу в 2019 году РП-37 10 кВ в 108 микрорайоне с КЛ-10 кВ от ПС «Южная» создало возможность для развития территорий 108 и 107 микрорайонов.</w:t>
      </w:r>
    </w:p>
    <w:p w:rsidR="008045B9" w:rsidRPr="00DE1227" w:rsidRDefault="008045B9" w:rsidP="008045B9">
      <w:pPr>
        <w:pStyle w:val="af1"/>
      </w:pPr>
      <w:r w:rsidRPr="00DE1227">
        <w:t>С целью дальнейшего освоения территорий в Зашекснинском районе потребуется строительство дополнительных РП-10 кВ и питающих кабельных линий 10кВ, например, для 101, 109-110 мкр.</w:t>
      </w:r>
    </w:p>
    <w:p w:rsidR="008045B9" w:rsidRPr="00DE1227" w:rsidRDefault="008045B9" w:rsidP="008045B9">
      <w:pPr>
        <w:pStyle w:val="af1"/>
      </w:pPr>
      <w:r w:rsidRPr="00DE1227">
        <w:rPr>
          <w:i/>
          <w:iCs w:val="0"/>
        </w:rPr>
        <w:t>Электроснабжение Северного района</w:t>
      </w:r>
      <w:r w:rsidRPr="00DE1227">
        <w:t xml:space="preserve"> осуществляется от одного источника – ПС 110/10 кВ «Искра» (введена в эксплуатацию в 2011 году) </w:t>
      </w:r>
      <w:r w:rsidR="002F0A0A" w:rsidRPr="00DE1227">
        <w:t xml:space="preserve">Вологодского филиала </w:t>
      </w:r>
      <w:r w:rsidRPr="00DE1227">
        <w:t>ПАО «МРСК Северо-запада», а также небольшая часть района (промышленная зона) подключена от ПС 220/110/10 кВ РПП</w:t>
      </w:r>
      <w:r w:rsidRPr="00DE1227">
        <w:noBreakHyphen/>
        <w:t>1 ПАО «ФСК ЕЭС». Ограничение по мощности для присоединения новых нагрузок - отсутствует. Резервирование от других источников – отсутствует. Кабельные линии 10 кВ с ПС 220/110/10 кВ РПП</w:t>
      </w:r>
      <w:r w:rsidRPr="00DE1227">
        <w:noBreakHyphen/>
        <w:t>1 и ПС 110/10 кВ ГПП-9 не дают возможности зарезервировать всех потребителей от ПС «Искра».</w:t>
      </w:r>
    </w:p>
    <w:p w:rsidR="008045B9" w:rsidRPr="00DE1227" w:rsidRDefault="008045B9" w:rsidP="008045B9">
      <w:pPr>
        <w:pStyle w:val="af1"/>
      </w:pPr>
      <w:r w:rsidRPr="00DE1227">
        <w:t xml:space="preserve">В 2017 году введена в эксплуатацию ПС 110/10 кВ «Индустриальный парк Череповец», переданная в хозяйственное ведение МУП «Электросеть». Строительство данной ПС позволяет обеспечить электрической мощностью объекты, планируемые к размещению на территории индустриального парка Череповец. Однако, в настоящее время существует ограничение в пропускной способности питающих подстанцию ВЛ-110 кВ «Суда-1» и «Суда-2». Работы по реконструкции ВЛ-110 кВ запланированы инвестиционной программой </w:t>
      </w:r>
      <w:r w:rsidR="002F0A0A" w:rsidRPr="00DE1227">
        <w:t>Вологодского филиала</w:t>
      </w:r>
      <w:r w:rsidRPr="00DE1227">
        <w:t xml:space="preserve"> ПАО «МРСК Северо-Запада» на 2020 год и включены в схему и программу развития энергетики Вологодской области.</w:t>
      </w:r>
    </w:p>
    <w:p w:rsidR="008045B9" w:rsidRPr="00DE1227" w:rsidRDefault="008045B9" w:rsidP="008045B9">
      <w:pPr>
        <w:pStyle w:val="af1"/>
      </w:pPr>
      <w:r w:rsidRPr="00DE1227">
        <w:t xml:space="preserve">На ПС 500 кВ Череповецкая выявлен значительный износ силового оборудования 500 и 220 кВ, опорных конструкций. Часть выключателей 220 кВ не соответствует требованиям по отключающей способности. ПС 500 кВ Череповецкая является одним из главных источников питания производственных объектов ПАО «Северсталь» и АО «Апатит», нарушение электроснабжения которых может привести </w:t>
      </w:r>
      <w:r w:rsidR="008F3374" w:rsidRPr="00DE1227">
        <w:t xml:space="preserve">к </w:t>
      </w:r>
      <w:r w:rsidRPr="00DE1227">
        <w:t>техногенной катастрофе в регионе. Рекомендуется проведение компл</w:t>
      </w:r>
      <w:r w:rsidR="008F3374" w:rsidRPr="00DE1227">
        <w:t>ексной технической реконструкции</w:t>
      </w:r>
      <w:r w:rsidRPr="00DE1227">
        <w:t xml:space="preserve"> ПС 500 кВ Череповецкая.</w:t>
      </w:r>
    </w:p>
    <w:p w:rsidR="008045B9" w:rsidRPr="00DE1227" w:rsidRDefault="008045B9" w:rsidP="008045B9">
      <w:pPr>
        <w:pStyle w:val="af1"/>
      </w:pPr>
      <w:r w:rsidRPr="00DE1227">
        <w:t>Распределение электроэнергии от подстанций 220 и 110 кВ по потребителям города на напряжении 10 кВ осуществляется по кабельным и воздушным линиям 10 кВ через сеть распределите</w:t>
      </w:r>
      <w:r w:rsidR="008F3374" w:rsidRPr="00DE1227">
        <w:t>льных пунктов 10 кВ и трансформаторных</w:t>
      </w:r>
      <w:r w:rsidRPr="00DE1227">
        <w:t xml:space="preserve"> подстанций 10/0,4 кВ.</w:t>
      </w:r>
    </w:p>
    <w:p w:rsidR="008045B9" w:rsidRPr="00DE1227" w:rsidRDefault="008045B9" w:rsidP="008045B9">
      <w:pPr>
        <w:pStyle w:val="af1"/>
      </w:pPr>
      <w:r w:rsidRPr="00DE1227">
        <w:t>Электропотребление в целом за 2018 год составило 562 млн. кВт*ч, в том числе промышленность – 54 млн. кВт*ч, население – 263 млн. кВт*ч, прочие – 245 млн. кВт*ч.</w:t>
      </w:r>
    </w:p>
    <w:p w:rsidR="008045B9" w:rsidRPr="00DE1227" w:rsidRDefault="008045B9" w:rsidP="008045B9">
      <w:pPr>
        <w:pStyle w:val="af1"/>
      </w:pPr>
      <w:r w:rsidRPr="00DE1227">
        <w:t>Максимальная электрическая нагрузка по режимному зимнему дню составила 110 МВт, в разрезе сфер деятельности информация отсутствует.</w:t>
      </w:r>
    </w:p>
    <w:p w:rsidR="008045B9" w:rsidRPr="00DE1227" w:rsidRDefault="008045B9" w:rsidP="008045B9">
      <w:pPr>
        <w:pStyle w:val="af1"/>
      </w:pPr>
      <w:r w:rsidRPr="00DE1227">
        <w:t>В границах города планировочными ограничениями являются охранные зоны воздушных линий электропередачи напряжением 500 кВ, 220 кВ, 110 кВ, 35 кВ и 10 кВ, проходящих по рассматриваемой территории.</w:t>
      </w:r>
    </w:p>
    <w:p w:rsidR="0082788C" w:rsidRPr="00DE1227" w:rsidRDefault="008045B9" w:rsidP="008045B9">
      <w:pPr>
        <w:pStyle w:val="af1"/>
      </w:pPr>
      <w:r w:rsidRPr="00DE1227">
        <w:t xml:space="preserve">В соответствии с Правилами установления охранных зон объектов электросетевого хозяйства и особых условий использования земельных участков, расположенных в границах таких зон, утвержденных постановлением Правительства Российской Федерации от 24 февраля </w:t>
      </w:r>
      <w:smartTag w:uri="urn:schemas-microsoft-com:office:smarttags" w:element="metricconverter">
        <w:smartTagPr>
          <w:attr w:name="ProductID" w:val="2009 г"/>
        </w:smartTagPr>
        <w:r w:rsidRPr="00DE1227">
          <w:t>2009 г</w:t>
        </w:r>
      </w:smartTag>
      <w:r w:rsidRPr="00DE1227">
        <w:t xml:space="preserve">. № 160, охранные зоны вдоль воздушных линий электропередачи составляют: 500 кВ – </w:t>
      </w:r>
      <w:smartTag w:uri="urn:schemas-microsoft-com:office:smarttags" w:element="metricconverter">
        <w:smartTagPr>
          <w:attr w:name="ProductID" w:val="30 м"/>
        </w:smartTagPr>
        <w:r w:rsidRPr="00DE1227">
          <w:t>30 м</w:t>
        </w:r>
      </w:smartTag>
      <w:r w:rsidRPr="00DE1227">
        <w:t>, 220 кВ </w:t>
      </w:r>
      <w:smartTag w:uri="urn:schemas-microsoft-com:office:smarttags" w:element="metricconverter">
        <w:smartTagPr>
          <w:attr w:name="ProductID" w:val="25 м"/>
        </w:smartTagPr>
        <w:r w:rsidRPr="00DE1227">
          <w:t xml:space="preserve">– </w:t>
        </w:r>
        <w:smartTag w:uri="urn:schemas-microsoft-com:office:smarttags" w:element="metricconverter">
          <w:smartTagPr>
            <w:attr w:name="ProductID" w:val="25 м"/>
          </w:smartTagPr>
          <w:r w:rsidRPr="00DE1227">
            <w:t>25 м</w:t>
          </w:r>
        </w:smartTag>
      </w:smartTag>
      <w:r w:rsidRPr="00DE1227">
        <w:t xml:space="preserve">, 110 кВ – </w:t>
      </w:r>
      <w:smartTag w:uri="urn:schemas-microsoft-com:office:smarttags" w:element="metricconverter">
        <w:smartTagPr>
          <w:attr w:name="ProductID" w:val="20 м"/>
        </w:smartTagPr>
        <w:r w:rsidRPr="00DE1227">
          <w:t>20 м</w:t>
        </w:r>
      </w:smartTag>
      <w:r w:rsidRPr="00DE1227">
        <w:t>, 35 кВ </w:t>
      </w:r>
      <w:smartTag w:uri="urn:schemas-microsoft-com:office:smarttags" w:element="metricconverter">
        <w:smartTagPr>
          <w:attr w:name="ProductID" w:val="15 м"/>
        </w:smartTagPr>
        <w:r w:rsidRPr="00DE1227">
          <w:t xml:space="preserve">– </w:t>
        </w:r>
        <w:smartTag w:uri="urn:schemas-microsoft-com:office:smarttags" w:element="metricconverter">
          <w:smartTagPr>
            <w:attr w:name="ProductID" w:val="15 м"/>
          </w:smartTagPr>
          <w:r w:rsidRPr="00DE1227">
            <w:t>15 м</w:t>
          </w:r>
        </w:smartTag>
      </w:smartTag>
      <w:r w:rsidRPr="00DE1227">
        <w:t>, 10 кВ – 10 м (5 - для линий с самонесущими или изолированными проводами, размещенных в границах населенных пунктов) по обе стороны линии от крайних проводов при не отклонённом их положении</w:t>
      </w:r>
      <w:r w:rsidR="0082788C" w:rsidRPr="00DE1227">
        <w:t>.</w:t>
      </w:r>
    </w:p>
    <w:p w:rsidR="0082788C" w:rsidRPr="00DE1227" w:rsidRDefault="0082788C" w:rsidP="0082788C">
      <w:pPr>
        <w:pStyle w:val="111"/>
      </w:pPr>
      <w:bookmarkStart w:id="83" w:name="_Toc531101799"/>
      <w:bookmarkStart w:id="84" w:name="_Toc50028240"/>
      <w:r w:rsidRPr="00DE1227">
        <w:t>Теплоснабжение</w:t>
      </w:r>
      <w:bookmarkEnd w:id="83"/>
      <w:bookmarkEnd w:id="84"/>
    </w:p>
    <w:p w:rsidR="008045B9" w:rsidRPr="00DE1227" w:rsidRDefault="008045B9" w:rsidP="008045B9">
      <w:pPr>
        <w:pStyle w:val="af1"/>
      </w:pPr>
      <w:r w:rsidRPr="00DE1227">
        <w:t>Потребителями тепловой энергии г. Череповца являются: жилищно-коммунальный сектор, промышленные предприятия и прочие потребители, расположенные на территории города.</w:t>
      </w:r>
    </w:p>
    <w:p w:rsidR="008045B9" w:rsidRPr="00DE1227" w:rsidRDefault="008045B9" w:rsidP="008045B9">
      <w:pPr>
        <w:pStyle w:val="af1"/>
      </w:pPr>
      <w:r w:rsidRPr="00DE1227">
        <w:t>Центральным отоплением и горячим водоснабжением обеспечено соответственно 99 % и 98 % населения капитальной застройки.</w:t>
      </w:r>
    </w:p>
    <w:p w:rsidR="008045B9" w:rsidRPr="00DE1227" w:rsidRDefault="008045B9" w:rsidP="008045B9">
      <w:pPr>
        <w:pStyle w:val="af1"/>
      </w:pPr>
      <w:r w:rsidRPr="00DE1227">
        <w:t>Тепловая энергия в сетевой воде отпускается потребителям города на нужды отопления, вентиляции и горячего водоснабжения жилых, административных, культурно-бытовых зданий, а также некоторых не крупных промышленных предприятий города.</w:t>
      </w:r>
    </w:p>
    <w:p w:rsidR="008045B9" w:rsidRPr="00DE1227" w:rsidRDefault="008045B9" w:rsidP="008045B9">
      <w:pPr>
        <w:pStyle w:val="af1"/>
      </w:pPr>
      <w:r w:rsidRPr="00DE1227">
        <w:t>Теплоснабжение потребителей г. Череповца осуществляется от следующих групп энергоисточников:</w:t>
      </w:r>
    </w:p>
    <w:p w:rsidR="008045B9" w:rsidRPr="00DE1227" w:rsidRDefault="008045B9" w:rsidP="008045B9">
      <w:pPr>
        <w:pStyle w:val="a4"/>
        <w:rPr>
          <w:iCs w:val="0"/>
        </w:rPr>
      </w:pPr>
      <w:r w:rsidRPr="00DE1227">
        <w:rPr>
          <w:iCs w:val="0"/>
        </w:rPr>
        <w:t>источники комбинированной выработки теплоты и электрической энергии ПАО «Северсталь»,</w:t>
      </w:r>
    </w:p>
    <w:p w:rsidR="008045B9" w:rsidRPr="00DE1227" w:rsidRDefault="008045B9" w:rsidP="008045B9">
      <w:pPr>
        <w:pStyle w:val="a4"/>
        <w:rPr>
          <w:iCs w:val="0"/>
        </w:rPr>
      </w:pPr>
      <w:r w:rsidRPr="00DE1227">
        <w:rPr>
          <w:iCs w:val="0"/>
        </w:rPr>
        <w:t>источник теплоты Котельная № 1 МУП «Теплоэнергия». Передан в аренду ООО «Газпром теплоэнерго Вологда»,</w:t>
      </w:r>
    </w:p>
    <w:p w:rsidR="008045B9" w:rsidRPr="00DE1227" w:rsidRDefault="008045B9" w:rsidP="008045B9">
      <w:pPr>
        <w:pStyle w:val="a4"/>
        <w:rPr>
          <w:iCs w:val="0"/>
        </w:rPr>
      </w:pPr>
      <w:r w:rsidRPr="00DE1227">
        <w:rPr>
          <w:iCs w:val="0"/>
        </w:rPr>
        <w:t>источник теплоты Котельная № 2 МУП «Теплоэнергия». Передан в аренду ООО «Газпром теплоэнерго Вологда»,</w:t>
      </w:r>
    </w:p>
    <w:p w:rsidR="008045B9" w:rsidRPr="00DE1227" w:rsidRDefault="008045B9" w:rsidP="008045B9">
      <w:pPr>
        <w:pStyle w:val="a4"/>
        <w:rPr>
          <w:iCs w:val="0"/>
        </w:rPr>
      </w:pPr>
      <w:r w:rsidRPr="00DE1227">
        <w:rPr>
          <w:iCs w:val="0"/>
        </w:rPr>
        <w:t>источник теплоты Котельная № 3 МУП «Теплоэнергия». Передан в аренду ООО «Газпром теплоэнерго Вологда»,</w:t>
      </w:r>
    </w:p>
    <w:p w:rsidR="008045B9" w:rsidRPr="00DE1227" w:rsidRDefault="008045B9" w:rsidP="008045B9">
      <w:pPr>
        <w:pStyle w:val="a4"/>
        <w:rPr>
          <w:iCs w:val="0"/>
        </w:rPr>
      </w:pPr>
      <w:r w:rsidRPr="00DE1227">
        <w:rPr>
          <w:iCs w:val="0"/>
        </w:rPr>
        <w:t>источник теплоты Котельная Северная МУП «Теплоэнергия». Передан в аренду ООО «Газпром теплоэнерго Вологда»,</w:t>
      </w:r>
    </w:p>
    <w:p w:rsidR="008045B9" w:rsidRPr="00DE1227" w:rsidRDefault="008045B9" w:rsidP="008045B9">
      <w:pPr>
        <w:pStyle w:val="a4"/>
        <w:rPr>
          <w:iCs w:val="0"/>
        </w:rPr>
      </w:pPr>
      <w:r w:rsidRPr="00DE1227">
        <w:rPr>
          <w:iCs w:val="0"/>
        </w:rPr>
        <w:t>источник теплоты Котельная Южная МУП «Теплоэнергия». Передан в аренду ООО «Газпром теплоэнерго Вологда»,</w:t>
      </w:r>
    </w:p>
    <w:p w:rsidR="008045B9" w:rsidRPr="00DE1227" w:rsidRDefault="008045B9" w:rsidP="008045B9">
      <w:pPr>
        <w:pStyle w:val="a4"/>
        <w:rPr>
          <w:iCs w:val="0"/>
        </w:rPr>
      </w:pPr>
      <w:r w:rsidRPr="00DE1227">
        <w:rPr>
          <w:iCs w:val="0"/>
        </w:rPr>
        <w:t>источник теплоты Котельная Тепличная МУП «Теплоэнергия». Передан в аренду ООО «Газпром теплоэнерго Вологда»,</w:t>
      </w:r>
    </w:p>
    <w:p w:rsidR="008045B9" w:rsidRPr="00DE1227" w:rsidRDefault="008045B9" w:rsidP="008045B9">
      <w:pPr>
        <w:pStyle w:val="a4"/>
      </w:pPr>
      <w:r w:rsidRPr="00DE1227">
        <w:rPr>
          <w:iCs w:val="0"/>
        </w:rPr>
        <w:t>промышленные и ведомственные котельные, осуществляющие</w:t>
      </w:r>
      <w:r w:rsidRPr="00DE1227">
        <w:t xml:space="preserve"> теплоснабжение собственных потребителей.</w:t>
      </w:r>
    </w:p>
    <w:p w:rsidR="008045B9" w:rsidRPr="00DE1227" w:rsidRDefault="008045B9" w:rsidP="008045B9">
      <w:pPr>
        <w:pStyle w:val="af1"/>
      </w:pPr>
      <w:r w:rsidRPr="00DE1227">
        <w:t>Потребители, имеющие индивидуальное отопление.</w:t>
      </w:r>
    </w:p>
    <w:p w:rsidR="008045B9" w:rsidRPr="00DE1227" w:rsidRDefault="008045B9" w:rsidP="008045B9">
      <w:pPr>
        <w:pStyle w:val="af1"/>
      </w:pPr>
      <w:r w:rsidRPr="00DE1227">
        <w:t>Тепловая сеть систем централизованного теплоснабжения г. Череповца построена по централизованному принципу и работает по температурному графику 150/70</w:t>
      </w:r>
      <w:r w:rsidRPr="00DE1227">
        <w:rPr>
          <w:vertAlign w:val="superscript"/>
        </w:rPr>
        <w:t>о</w:t>
      </w:r>
      <w:r w:rsidRPr="00DE1227">
        <w:t>С для котельных № 1, № 2, № 3, Северная, 130/70</w:t>
      </w:r>
      <w:r w:rsidRPr="00DE1227">
        <w:rPr>
          <w:vertAlign w:val="superscript"/>
        </w:rPr>
        <w:t>о</w:t>
      </w:r>
      <w:r w:rsidRPr="00DE1227">
        <w:t>С для котельной Южная и для источников тепловой энергии ПАО «Северсталь» и 95/70</w:t>
      </w:r>
      <w:r w:rsidRPr="00DE1227">
        <w:rPr>
          <w:vertAlign w:val="superscript"/>
        </w:rPr>
        <w:t>о</w:t>
      </w:r>
      <w:r w:rsidRPr="00DE1227">
        <w:t>С для Котельной Тепличная.</w:t>
      </w:r>
    </w:p>
    <w:p w:rsidR="008045B9" w:rsidRPr="00DE1227" w:rsidRDefault="008045B9" w:rsidP="008045B9">
      <w:pPr>
        <w:pStyle w:val="11110"/>
        <w:ind w:left="709" w:hanging="709"/>
        <w:jc w:val="left"/>
      </w:pPr>
      <w:r w:rsidRPr="00DE1227">
        <w:t>Перечень источников теплоснабжения с указанием величины подключенной тепловой нагрузки</w:t>
      </w:r>
    </w:p>
    <w:tbl>
      <w:tblPr>
        <w:tblW w:w="9374" w:type="dxa"/>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1"/>
        <w:gridCol w:w="1559"/>
        <w:gridCol w:w="1559"/>
        <w:gridCol w:w="1560"/>
        <w:gridCol w:w="2835"/>
      </w:tblGrid>
      <w:tr w:rsidR="008D439C" w:rsidRPr="00DE1227" w:rsidTr="008F4B05">
        <w:trPr>
          <w:trHeight w:val="1660"/>
        </w:trPr>
        <w:tc>
          <w:tcPr>
            <w:tcW w:w="1861"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Источник теплоснабжения</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Теплоноситель</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Параметры теплоносителя</w:t>
            </w:r>
          </w:p>
        </w:tc>
        <w:tc>
          <w:tcPr>
            <w:tcW w:w="1560"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Наименование потребителя</w:t>
            </w:r>
          </w:p>
        </w:tc>
        <w:tc>
          <w:tcPr>
            <w:tcW w:w="2835"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Подключенная тепловая нагрузка потребителей г. Череповца в сетевой воде,</w:t>
            </w:r>
          </w:p>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кал/ч</w:t>
            </w:r>
          </w:p>
        </w:tc>
      </w:tr>
      <w:tr w:rsidR="008D439C" w:rsidRPr="00DE1227" w:rsidTr="008F4B05">
        <w:trPr>
          <w:trHeight w:val="540"/>
        </w:trPr>
        <w:tc>
          <w:tcPr>
            <w:tcW w:w="1861" w:type="dxa"/>
            <w:vAlign w:val="center"/>
          </w:tcPr>
          <w:p w:rsidR="008045B9" w:rsidRPr="00DE1227" w:rsidRDefault="008045B9" w:rsidP="008F4B05">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отельная № 1</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Сетевая вода</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 xml:space="preserve">150/70 </w:t>
            </w:r>
            <w:r w:rsidRPr="00DE1227">
              <w:rPr>
                <w:rFonts w:ascii="Times New Roman" w:eastAsia="Times New Roman" w:hAnsi="Times New Roman" w:cs="Times New Roman"/>
                <w:bCs/>
                <w:iCs/>
                <w:sz w:val="24"/>
                <w:szCs w:val="24"/>
                <w:vertAlign w:val="superscript"/>
                <w:lang w:eastAsia="ru-RU"/>
              </w:rPr>
              <w:t>о</w:t>
            </w:r>
            <w:r w:rsidRPr="00DE1227">
              <w:rPr>
                <w:rFonts w:ascii="Times New Roman" w:eastAsia="Times New Roman" w:hAnsi="Times New Roman" w:cs="Times New Roman"/>
                <w:bCs/>
                <w:iCs/>
                <w:sz w:val="24"/>
                <w:szCs w:val="24"/>
                <w:lang w:eastAsia="ru-RU"/>
              </w:rPr>
              <w:t>С</w:t>
            </w:r>
          </w:p>
        </w:tc>
        <w:tc>
          <w:tcPr>
            <w:tcW w:w="1560"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ородские потребители</w:t>
            </w:r>
          </w:p>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 Череповца</w:t>
            </w:r>
          </w:p>
        </w:tc>
        <w:tc>
          <w:tcPr>
            <w:tcW w:w="2835"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32,9</w:t>
            </w:r>
          </w:p>
        </w:tc>
      </w:tr>
      <w:tr w:rsidR="008D439C" w:rsidRPr="00DE1227" w:rsidTr="008F4B05">
        <w:trPr>
          <w:trHeight w:val="540"/>
        </w:trPr>
        <w:tc>
          <w:tcPr>
            <w:tcW w:w="1861" w:type="dxa"/>
            <w:vAlign w:val="center"/>
          </w:tcPr>
          <w:p w:rsidR="008045B9" w:rsidRPr="00DE1227" w:rsidRDefault="008045B9" w:rsidP="008F4B05">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отельная № 2</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Сетевая вода</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 xml:space="preserve">150/70 </w:t>
            </w:r>
            <w:r w:rsidRPr="00DE1227">
              <w:rPr>
                <w:rFonts w:ascii="Times New Roman" w:eastAsia="Times New Roman" w:hAnsi="Times New Roman" w:cs="Times New Roman"/>
                <w:bCs/>
                <w:iCs/>
                <w:sz w:val="24"/>
                <w:szCs w:val="24"/>
                <w:vertAlign w:val="superscript"/>
                <w:lang w:eastAsia="ru-RU"/>
              </w:rPr>
              <w:t>о</w:t>
            </w:r>
            <w:r w:rsidRPr="00DE1227">
              <w:rPr>
                <w:rFonts w:ascii="Times New Roman" w:eastAsia="Times New Roman" w:hAnsi="Times New Roman" w:cs="Times New Roman"/>
                <w:bCs/>
                <w:iCs/>
                <w:sz w:val="24"/>
                <w:szCs w:val="24"/>
                <w:lang w:eastAsia="ru-RU"/>
              </w:rPr>
              <w:t>С</w:t>
            </w:r>
          </w:p>
        </w:tc>
        <w:tc>
          <w:tcPr>
            <w:tcW w:w="1560"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ородские потребители</w:t>
            </w:r>
          </w:p>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 Череповца</w:t>
            </w:r>
          </w:p>
        </w:tc>
        <w:tc>
          <w:tcPr>
            <w:tcW w:w="2835"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91,6</w:t>
            </w:r>
          </w:p>
        </w:tc>
      </w:tr>
      <w:tr w:rsidR="008D439C" w:rsidRPr="00DE1227" w:rsidTr="008F4B05">
        <w:trPr>
          <w:trHeight w:val="540"/>
        </w:trPr>
        <w:tc>
          <w:tcPr>
            <w:tcW w:w="1861" w:type="dxa"/>
            <w:vAlign w:val="center"/>
          </w:tcPr>
          <w:p w:rsidR="008045B9" w:rsidRPr="00DE1227" w:rsidRDefault="008045B9" w:rsidP="008F4B05">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отельная № 3</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Сетевая вода</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 xml:space="preserve">150/70 </w:t>
            </w:r>
            <w:r w:rsidRPr="00DE1227">
              <w:rPr>
                <w:rFonts w:ascii="Times New Roman" w:eastAsia="Times New Roman" w:hAnsi="Times New Roman" w:cs="Times New Roman"/>
                <w:bCs/>
                <w:iCs/>
                <w:sz w:val="24"/>
                <w:szCs w:val="24"/>
                <w:vertAlign w:val="superscript"/>
                <w:lang w:eastAsia="ru-RU"/>
              </w:rPr>
              <w:t>о</w:t>
            </w:r>
            <w:r w:rsidRPr="00DE1227">
              <w:rPr>
                <w:rFonts w:ascii="Times New Roman" w:eastAsia="Times New Roman" w:hAnsi="Times New Roman" w:cs="Times New Roman"/>
                <w:bCs/>
                <w:iCs/>
                <w:sz w:val="24"/>
                <w:szCs w:val="24"/>
                <w:lang w:eastAsia="ru-RU"/>
              </w:rPr>
              <w:t>С</w:t>
            </w:r>
          </w:p>
        </w:tc>
        <w:tc>
          <w:tcPr>
            <w:tcW w:w="1560"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ородские потребители</w:t>
            </w:r>
          </w:p>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 Череповца</w:t>
            </w:r>
          </w:p>
        </w:tc>
        <w:tc>
          <w:tcPr>
            <w:tcW w:w="2835"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91,4</w:t>
            </w:r>
          </w:p>
        </w:tc>
      </w:tr>
      <w:tr w:rsidR="008D439C" w:rsidRPr="00DE1227" w:rsidTr="008F4B05">
        <w:trPr>
          <w:trHeight w:val="540"/>
        </w:trPr>
        <w:tc>
          <w:tcPr>
            <w:tcW w:w="1861" w:type="dxa"/>
            <w:vAlign w:val="center"/>
          </w:tcPr>
          <w:p w:rsidR="008045B9" w:rsidRPr="00DE1227" w:rsidRDefault="008045B9" w:rsidP="008F4B05">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отельная Северная</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Сетевая вода</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 xml:space="preserve">150/70 </w:t>
            </w:r>
            <w:r w:rsidRPr="00DE1227">
              <w:rPr>
                <w:rFonts w:ascii="Times New Roman" w:eastAsia="Times New Roman" w:hAnsi="Times New Roman" w:cs="Times New Roman"/>
                <w:bCs/>
                <w:iCs/>
                <w:sz w:val="24"/>
                <w:szCs w:val="24"/>
                <w:vertAlign w:val="superscript"/>
                <w:lang w:eastAsia="ru-RU"/>
              </w:rPr>
              <w:t>о</w:t>
            </w:r>
            <w:r w:rsidRPr="00DE1227">
              <w:rPr>
                <w:rFonts w:ascii="Times New Roman" w:eastAsia="Times New Roman" w:hAnsi="Times New Roman" w:cs="Times New Roman"/>
                <w:bCs/>
                <w:iCs/>
                <w:sz w:val="24"/>
                <w:szCs w:val="24"/>
                <w:lang w:eastAsia="ru-RU"/>
              </w:rPr>
              <w:t>С</w:t>
            </w:r>
          </w:p>
        </w:tc>
        <w:tc>
          <w:tcPr>
            <w:tcW w:w="1560"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ородские потребители</w:t>
            </w:r>
          </w:p>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 Череповца</w:t>
            </w:r>
          </w:p>
        </w:tc>
        <w:tc>
          <w:tcPr>
            <w:tcW w:w="2835"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5,5</w:t>
            </w:r>
          </w:p>
        </w:tc>
      </w:tr>
      <w:tr w:rsidR="008D439C" w:rsidRPr="00DE1227" w:rsidTr="008F4B05">
        <w:trPr>
          <w:trHeight w:val="540"/>
        </w:trPr>
        <w:tc>
          <w:tcPr>
            <w:tcW w:w="1861" w:type="dxa"/>
            <w:vAlign w:val="center"/>
          </w:tcPr>
          <w:p w:rsidR="008045B9" w:rsidRPr="00DE1227" w:rsidRDefault="008045B9" w:rsidP="008F4B05">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отельная Южная</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Сетевая вода</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 xml:space="preserve">130/70 </w:t>
            </w:r>
            <w:r w:rsidRPr="00DE1227">
              <w:rPr>
                <w:rFonts w:ascii="Times New Roman" w:eastAsia="Times New Roman" w:hAnsi="Times New Roman" w:cs="Times New Roman"/>
                <w:bCs/>
                <w:iCs/>
                <w:sz w:val="24"/>
                <w:szCs w:val="24"/>
                <w:vertAlign w:val="superscript"/>
                <w:lang w:eastAsia="ru-RU"/>
              </w:rPr>
              <w:t>о</w:t>
            </w:r>
            <w:r w:rsidRPr="00DE1227">
              <w:rPr>
                <w:rFonts w:ascii="Times New Roman" w:eastAsia="Times New Roman" w:hAnsi="Times New Roman" w:cs="Times New Roman"/>
                <w:bCs/>
                <w:iCs/>
                <w:sz w:val="24"/>
                <w:szCs w:val="24"/>
                <w:lang w:eastAsia="ru-RU"/>
              </w:rPr>
              <w:t>С</w:t>
            </w:r>
          </w:p>
        </w:tc>
        <w:tc>
          <w:tcPr>
            <w:tcW w:w="1560"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ородские потребители</w:t>
            </w:r>
          </w:p>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 Череповца</w:t>
            </w:r>
          </w:p>
        </w:tc>
        <w:tc>
          <w:tcPr>
            <w:tcW w:w="2835"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76,9</w:t>
            </w:r>
          </w:p>
        </w:tc>
      </w:tr>
      <w:tr w:rsidR="008D439C" w:rsidRPr="00DE1227" w:rsidTr="008F4B05">
        <w:trPr>
          <w:trHeight w:val="540"/>
        </w:trPr>
        <w:tc>
          <w:tcPr>
            <w:tcW w:w="1861" w:type="dxa"/>
            <w:vAlign w:val="center"/>
          </w:tcPr>
          <w:p w:rsidR="008045B9" w:rsidRPr="00DE1227" w:rsidRDefault="008045B9" w:rsidP="008F4B05">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Источники теплоты ПАО</w:t>
            </w:r>
          </w:p>
          <w:p w:rsidR="008045B9" w:rsidRPr="00DE1227" w:rsidRDefault="008045B9" w:rsidP="008F4B05">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Северсталь»</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Сетевая вода</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 xml:space="preserve">130/70 </w:t>
            </w:r>
            <w:r w:rsidRPr="00DE1227">
              <w:rPr>
                <w:rFonts w:ascii="Times New Roman" w:eastAsia="Times New Roman" w:hAnsi="Times New Roman" w:cs="Times New Roman"/>
                <w:bCs/>
                <w:iCs/>
                <w:sz w:val="24"/>
                <w:szCs w:val="24"/>
                <w:vertAlign w:val="superscript"/>
                <w:lang w:eastAsia="ru-RU"/>
              </w:rPr>
              <w:t>о</w:t>
            </w:r>
            <w:r w:rsidRPr="00DE1227">
              <w:rPr>
                <w:rFonts w:ascii="Times New Roman" w:eastAsia="Times New Roman" w:hAnsi="Times New Roman" w:cs="Times New Roman"/>
                <w:bCs/>
                <w:iCs/>
                <w:sz w:val="24"/>
                <w:szCs w:val="24"/>
                <w:lang w:eastAsia="ru-RU"/>
              </w:rPr>
              <w:t>С</w:t>
            </w:r>
          </w:p>
        </w:tc>
        <w:tc>
          <w:tcPr>
            <w:tcW w:w="1560"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ородские потребители</w:t>
            </w:r>
          </w:p>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 Череповца</w:t>
            </w:r>
          </w:p>
        </w:tc>
        <w:tc>
          <w:tcPr>
            <w:tcW w:w="2835"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30,1</w:t>
            </w:r>
          </w:p>
        </w:tc>
      </w:tr>
      <w:tr w:rsidR="008D439C" w:rsidRPr="00DE1227" w:rsidTr="008F4B05">
        <w:trPr>
          <w:trHeight w:val="540"/>
        </w:trPr>
        <w:tc>
          <w:tcPr>
            <w:tcW w:w="1861" w:type="dxa"/>
            <w:vAlign w:val="center"/>
          </w:tcPr>
          <w:p w:rsidR="008045B9" w:rsidRPr="00DE1227" w:rsidRDefault="008045B9" w:rsidP="008F4B05">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отельная Тепличная</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Сетевая вода</w:t>
            </w:r>
          </w:p>
        </w:tc>
        <w:tc>
          <w:tcPr>
            <w:tcW w:w="1559"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 xml:space="preserve">95/70 </w:t>
            </w:r>
            <w:r w:rsidRPr="00DE1227">
              <w:rPr>
                <w:rFonts w:ascii="Times New Roman" w:eastAsia="Times New Roman" w:hAnsi="Times New Roman" w:cs="Times New Roman"/>
                <w:bCs/>
                <w:iCs/>
                <w:sz w:val="24"/>
                <w:szCs w:val="24"/>
                <w:vertAlign w:val="superscript"/>
                <w:lang w:eastAsia="ru-RU"/>
              </w:rPr>
              <w:t>о</w:t>
            </w:r>
            <w:r w:rsidRPr="00DE1227">
              <w:rPr>
                <w:rFonts w:ascii="Times New Roman" w:eastAsia="Times New Roman" w:hAnsi="Times New Roman" w:cs="Times New Roman"/>
                <w:bCs/>
                <w:iCs/>
                <w:sz w:val="24"/>
                <w:szCs w:val="24"/>
                <w:lang w:eastAsia="ru-RU"/>
              </w:rPr>
              <w:t>С</w:t>
            </w:r>
          </w:p>
        </w:tc>
        <w:tc>
          <w:tcPr>
            <w:tcW w:w="1560"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ородские потребители</w:t>
            </w:r>
          </w:p>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 Череповца</w:t>
            </w:r>
          </w:p>
        </w:tc>
        <w:tc>
          <w:tcPr>
            <w:tcW w:w="2835"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98</w:t>
            </w:r>
          </w:p>
        </w:tc>
      </w:tr>
      <w:tr w:rsidR="008045B9" w:rsidRPr="00DE1227" w:rsidTr="008F4B05">
        <w:trPr>
          <w:trHeight w:val="440"/>
        </w:trPr>
        <w:tc>
          <w:tcPr>
            <w:tcW w:w="6539" w:type="dxa"/>
            <w:gridSpan w:val="4"/>
            <w:vAlign w:val="center"/>
          </w:tcPr>
          <w:p w:rsidR="008045B9" w:rsidRPr="00DE1227" w:rsidRDefault="008045B9" w:rsidP="008F4B05">
            <w:pPr>
              <w:spacing w:after="0" w:line="240" w:lineRule="auto"/>
              <w:ind w:left="22"/>
              <w:outlineLvl w:val="4"/>
              <w:rPr>
                <w:rFonts w:ascii="Times New Roman" w:eastAsia="Times New Roman" w:hAnsi="Times New Roman" w:cs="Times New Roman"/>
                <w:b/>
                <w:bCs/>
                <w:iCs/>
                <w:sz w:val="24"/>
                <w:szCs w:val="24"/>
                <w:lang w:eastAsia="ru-RU"/>
              </w:rPr>
            </w:pPr>
            <w:r w:rsidRPr="00DE1227">
              <w:rPr>
                <w:rFonts w:ascii="Times New Roman" w:eastAsia="Times New Roman" w:hAnsi="Times New Roman" w:cs="Times New Roman"/>
                <w:b/>
                <w:bCs/>
                <w:iCs/>
                <w:sz w:val="24"/>
                <w:szCs w:val="24"/>
                <w:lang w:eastAsia="ru-RU"/>
              </w:rPr>
              <w:t>Итого</w:t>
            </w:r>
          </w:p>
        </w:tc>
        <w:tc>
          <w:tcPr>
            <w:tcW w:w="2835" w:type="dxa"/>
            <w:vAlign w:val="center"/>
          </w:tcPr>
          <w:p w:rsidR="008045B9" w:rsidRPr="00DE1227" w:rsidRDefault="008045B9" w:rsidP="008F4B05">
            <w:pPr>
              <w:spacing w:after="0" w:line="240" w:lineRule="auto"/>
              <w:jc w:val="center"/>
              <w:outlineLvl w:val="4"/>
              <w:rPr>
                <w:rFonts w:ascii="Times New Roman" w:eastAsia="Times New Roman" w:hAnsi="Times New Roman" w:cs="Times New Roman"/>
                <w:b/>
                <w:bCs/>
                <w:iCs/>
                <w:sz w:val="24"/>
                <w:szCs w:val="24"/>
                <w:lang w:eastAsia="ru-RU"/>
              </w:rPr>
            </w:pPr>
            <w:r w:rsidRPr="00DE1227">
              <w:rPr>
                <w:rFonts w:ascii="Times New Roman" w:eastAsia="Times New Roman" w:hAnsi="Times New Roman" w:cs="Times New Roman"/>
                <w:b/>
                <w:bCs/>
                <w:iCs/>
                <w:sz w:val="24"/>
                <w:szCs w:val="24"/>
                <w:lang w:eastAsia="ru-RU"/>
              </w:rPr>
              <w:t>901,38</w:t>
            </w:r>
          </w:p>
        </w:tc>
      </w:tr>
    </w:tbl>
    <w:p w:rsidR="00A422B1" w:rsidRPr="00DE1227" w:rsidRDefault="00A422B1" w:rsidP="008045B9">
      <w:pPr>
        <w:pStyle w:val="af1"/>
      </w:pPr>
    </w:p>
    <w:p w:rsidR="0082788C" w:rsidRPr="00DE1227" w:rsidRDefault="0082788C" w:rsidP="0052058E">
      <w:pPr>
        <w:pStyle w:val="af1"/>
        <w:sectPr w:rsidR="0082788C" w:rsidRPr="00DE1227" w:rsidSect="00B5014C">
          <w:pgSz w:w="11906" w:h="16838"/>
          <w:pgMar w:top="1134" w:right="850" w:bottom="1134" w:left="1701" w:header="708" w:footer="708" w:gutter="0"/>
          <w:cols w:space="708"/>
          <w:docGrid w:linePitch="360"/>
        </w:sectPr>
      </w:pPr>
    </w:p>
    <w:p w:rsidR="0082788C" w:rsidRPr="00DE1227" w:rsidRDefault="0082788C" w:rsidP="0082788C">
      <w:pPr>
        <w:pStyle w:val="11110"/>
      </w:pPr>
      <w:r w:rsidRPr="00DE1227">
        <w:t>Балансы установленной, располагаемой тепловой мощности, потерь тепловой мощности в тепловых сетях и присоединенной тепловой нагрузки, а также резервы и дефициты тепловой мощности по состоянию на 01.01.2018</w:t>
      </w:r>
    </w:p>
    <w:tbl>
      <w:tblPr>
        <w:tblW w:w="14939" w:type="dxa"/>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8"/>
        <w:gridCol w:w="3093"/>
        <w:gridCol w:w="2122"/>
        <w:gridCol w:w="2369"/>
        <w:gridCol w:w="2103"/>
        <w:gridCol w:w="2369"/>
        <w:gridCol w:w="2115"/>
      </w:tblGrid>
      <w:tr w:rsidR="008D439C" w:rsidRPr="00DE1227" w:rsidTr="0071644A">
        <w:trPr>
          <w:trHeight w:val="1920"/>
        </w:trPr>
        <w:tc>
          <w:tcPr>
            <w:tcW w:w="768"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w:t>
            </w:r>
          </w:p>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п/п</w:t>
            </w:r>
          </w:p>
        </w:tc>
        <w:tc>
          <w:tcPr>
            <w:tcW w:w="3093"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Наименование</w:t>
            </w:r>
          </w:p>
        </w:tc>
        <w:tc>
          <w:tcPr>
            <w:tcW w:w="2122"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Тепловая мощность нетто (договорная)  Гкал/ч</w:t>
            </w:r>
          </w:p>
        </w:tc>
        <w:tc>
          <w:tcPr>
            <w:tcW w:w="2369"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 xml:space="preserve">Присоединенная тепловая нагрузка, </w:t>
            </w:r>
          </w:p>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кал/ч</w:t>
            </w:r>
          </w:p>
        </w:tc>
        <w:tc>
          <w:tcPr>
            <w:tcW w:w="2103"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 xml:space="preserve">Потери тепловой мощности в тепловых сетях, </w:t>
            </w:r>
          </w:p>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кал/ч</w:t>
            </w:r>
          </w:p>
        </w:tc>
        <w:tc>
          <w:tcPr>
            <w:tcW w:w="2369"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Присоединенная тепловая нагрузка с тепловыми потерями в тепловых сетях, Гкал/ч</w:t>
            </w:r>
          </w:p>
        </w:tc>
        <w:tc>
          <w:tcPr>
            <w:tcW w:w="2115"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 xml:space="preserve">Резерв(+), дефицит(-) тепловой мощности источника теплоты, </w:t>
            </w:r>
          </w:p>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Гкал/ч</w:t>
            </w:r>
          </w:p>
        </w:tc>
      </w:tr>
      <w:tr w:rsidR="008D439C" w:rsidRPr="00DE1227" w:rsidTr="0071644A">
        <w:trPr>
          <w:trHeight w:val="260"/>
        </w:trPr>
        <w:tc>
          <w:tcPr>
            <w:tcW w:w="768"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w:t>
            </w:r>
          </w:p>
        </w:tc>
        <w:tc>
          <w:tcPr>
            <w:tcW w:w="3093" w:type="dxa"/>
          </w:tcPr>
          <w:p w:rsidR="0082788C" w:rsidRPr="00DE1227" w:rsidRDefault="0082788C" w:rsidP="0071644A">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отельная № 1 (с ГПУ)</w:t>
            </w:r>
          </w:p>
        </w:tc>
        <w:tc>
          <w:tcPr>
            <w:tcW w:w="2122"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50</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32,9</w:t>
            </w:r>
          </w:p>
        </w:tc>
        <w:tc>
          <w:tcPr>
            <w:tcW w:w="2103"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0,3</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43,2</w:t>
            </w:r>
          </w:p>
        </w:tc>
        <w:tc>
          <w:tcPr>
            <w:tcW w:w="2115"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6,8</w:t>
            </w:r>
          </w:p>
        </w:tc>
      </w:tr>
      <w:tr w:rsidR="008D439C" w:rsidRPr="00DE1227" w:rsidTr="0071644A">
        <w:trPr>
          <w:trHeight w:val="260"/>
        </w:trPr>
        <w:tc>
          <w:tcPr>
            <w:tcW w:w="768"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w:t>
            </w:r>
          </w:p>
        </w:tc>
        <w:tc>
          <w:tcPr>
            <w:tcW w:w="3093" w:type="dxa"/>
          </w:tcPr>
          <w:p w:rsidR="0082788C" w:rsidRPr="00DE1227" w:rsidRDefault="0082788C" w:rsidP="0071644A">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отельная № 2 (с ГПУ)</w:t>
            </w:r>
          </w:p>
        </w:tc>
        <w:tc>
          <w:tcPr>
            <w:tcW w:w="2122"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16</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91,6</w:t>
            </w:r>
          </w:p>
        </w:tc>
        <w:tc>
          <w:tcPr>
            <w:tcW w:w="2103"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8,4</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10</w:t>
            </w:r>
          </w:p>
        </w:tc>
        <w:tc>
          <w:tcPr>
            <w:tcW w:w="2115"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6,0</w:t>
            </w:r>
          </w:p>
        </w:tc>
      </w:tr>
      <w:tr w:rsidR="008D439C" w:rsidRPr="00DE1227" w:rsidTr="0071644A">
        <w:trPr>
          <w:trHeight w:val="260"/>
        </w:trPr>
        <w:tc>
          <w:tcPr>
            <w:tcW w:w="768"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3</w:t>
            </w:r>
          </w:p>
        </w:tc>
        <w:tc>
          <w:tcPr>
            <w:tcW w:w="3093" w:type="dxa"/>
          </w:tcPr>
          <w:p w:rsidR="0082788C" w:rsidRPr="00DE1227" w:rsidRDefault="0082788C" w:rsidP="0071644A">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отельная № 3</w:t>
            </w:r>
          </w:p>
        </w:tc>
        <w:tc>
          <w:tcPr>
            <w:tcW w:w="2122"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89,4</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91,4</w:t>
            </w:r>
          </w:p>
        </w:tc>
        <w:tc>
          <w:tcPr>
            <w:tcW w:w="2103"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2</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98,6</w:t>
            </w:r>
          </w:p>
        </w:tc>
        <w:tc>
          <w:tcPr>
            <w:tcW w:w="2115"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9,2</w:t>
            </w:r>
          </w:p>
        </w:tc>
      </w:tr>
      <w:tr w:rsidR="008D439C" w:rsidRPr="00DE1227" w:rsidTr="0071644A">
        <w:trPr>
          <w:trHeight w:val="260"/>
        </w:trPr>
        <w:tc>
          <w:tcPr>
            <w:tcW w:w="768"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4</w:t>
            </w:r>
          </w:p>
        </w:tc>
        <w:tc>
          <w:tcPr>
            <w:tcW w:w="3093" w:type="dxa"/>
          </w:tcPr>
          <w:p w:rsidR="0082788C" w:rsidRPr="00DE1227" w:rsidRDefault="0082788C" w:rsidP="0071644A">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отельная Северная</w:t>
            </w:r>
          </w:p>
        </w:tc>
        <w:tc>
          <w:tcPr>
            <w:tcW w:w="2122"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89,3</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5,5</w:t>
            </w:r>
          </w:p>
        </w:tc>
        <w:tc>
          <w:tcPr>
            <w:tcW w:w="2103"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3</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82,8</w:t>
            </w:r>
          </w:p>
        </w:tc>
        <w:tc>
          <w:tcPr>
            <w:tcW w:w="2115"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6,5</w:t>
            </w:r>
          </w:p>
        </w:tc>
      </w:tr>
      <w:tr w:rsidR="008D439C" w:rsidRPr="00DE1227" w:rsidTr="0071644A">
        <w:trPr>
          <w:trHeight w:val="260"/>
        </w:trPr>
        <w:tc>
          <w:tcPr>
            <w:tcW w:w="768"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5</w:t>
            </w:r>
          </w:p>
        </w:tc>
        <w:tc>
          <w:tcPr>
            <w:tcW w:w="3093" w:type="dxa"/>
          </w:tcPr>
          <w:p w:rsidR="0082788C" w:rsidRPr="00DE1227" w:rsidRDefault="0082788C" w:rsidP="0071644A">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отельная Южная (с ГПУ)</w:t>
            </w:r>
          </w:p>
        </w:tc>
        <w:tc>
          <w:tcPr>
            <w:tcW w:w="2122"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96,8</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76,9</w:t>
            </w:r>
          </w:p>
        </w:tc>
        <w:tc>
          <w:tcPr>
            <w:tcW w:w="2103"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9,5</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86,4</w:t>
            </w:r>
          </w:p>
        </w:tc>
        <w:tc>
          <w:tcPr>
            <w:tcW w:w="2115"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0,4</w:t>
            </w:r>
          </w:p>
        </w:tc>
      </w:tr>
      <w:tr w:rsidR="008D439C" w:rsidRPr="00DE1227" w:rsidTr="0071644A">
        <w:trPr>
          <w:trHeight w:val="700"/>
        </w:trPr>
        <w:tc>
          <w:tcPr>
            <w:tcW w:w="768"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6</w:t>
            </w:r>
          </w:p>
        </w:tc>
        <w:tc>
          <w:tcPr>
            <w:tcW w:w="3093" w:type="dxa"/>
          </w:tcPr>
          <w:p w:rsidR="0082788C" w:rsidRPr="00DE1227" w:rsidRDefault="0082788C" w:rsidP="0082788C">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Источники теплоты ПАО «Северсталь» г. Череповец</w:t>
            </w:r>
          </w:p>
        </w:tc>
        <w:tc>
          <w:tcPr>
            <w:tcW w:w="2122"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301</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30,1</w:t>
            </w:r>
          </w:p>
        </w:tc>
        <w:tc>
          <w:tcPr>
            <w:tcW w:w="2103"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8,8</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48,9</w:t>
            </w:r>
          </w:p>
        </w:tc>
        <w:tc>
          <w:tcPr>
            <w:tcW w:w="2115"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52,1</w:t>
            </w:r>
          </w:p>
        </w:tc>
      </w:tr>
      <w:tr w:rsidR="008D439C" w:rsidRPr="00DE1227" w:rsidTr="0071644A">
        <w:trPr>
          <w:trHeight w:val="260"/>
        </w:trPr>
        <w:tc>
          <w:tcPr>
            <w:tcW w:w="768"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w:t>
            </w:r>
          </w:p>
        </w:tc>
        <w:tc>
          <w:tcPr>
            <w:tcW w:w="3093" w:type="dxa"/>
          </w:tcPr>
          <w:p w:rsidR="0082788C" w:rsidRPr="00DE1227" w:rsidRDefault="0082788C" w:rsidP="0071644A">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Котельная Тепличная</w:t>
            </w:r>
          </w:p>
        </w:tc>
        <w:tc>
          <w:tcPr>
            <w:tcW w:w="2122"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9,7</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2,98</w:t>
            </w:r>
          </w:p>
        </w:tc>
        <w:tc>
          <w:tcPr>
            <w:tcW w:w="2103"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0,8</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3,78</w:t>
            </w:r>
          </w:p>
        </w:tc>
        <w:tc>
          <w:tcPr>
            <w:tcW w:w="2115"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5,92</w:t>
            </w:r>
          </w:p>
        </w:tc>
      </w:tr>
      <w:tr w:rsidR="008D439C" w:rsidRPr="00DE1227" w:rsidTr="0071644A">
        <w:trPr>
          <w:trHeight w:val="260"/>
        </w:trPr>
        <w:tc>
          <w:tcPr>
            <w:tcW w:w="768" w:type="dxa"/>
            <w:vAlign w:val="center"/>
          </w:tcPr>
          <w:p w:rsidR="0082788C" w:rsidRPr="00DE1227" w:rsidRDefault="0082788C" w:rsidP="0071644A">
            <w:pPr>
              <w:spacing w:after="0" w:line="240" w:lineRule="auto"/>
              <w:jc w:val="center"/>
              <w:outlineLvl w:val="4"/>
              <w:rPr>
                <w:rFonts w:ascii="Times New Roman" w:eastAsia="Times New Roman" w:hAnsi="Times New Roman" w:cs="Times New Roman"/>
                <w:bCs/>
                <w:iCs/>
                <w:sz w:val="24"/>
                <w:szCs w:val="24"/>
                <w:lang w:eastAsia="ru-RU"/>
              </w:rPr>
            </w:pPr>
          </w:p>
        </w:tc>
        <w:tc>
          <w:tcPr>
            <w:tcW w:w="3093" w:type="dxa"/>
          </w:tcPr>
          <w:p w:rsidR="0082788C" w:rsidRPr="00DE1227" w:rsidRDefault="0082788C" w:rsidP="0071644A">
            <w:pPr>
              <w:spacing w:after="0" w:line="240" w:lineRule="auto"/>
              <w:ind w:left="22"/>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ИТОГО</w:t>
            </w:r>
          </w:p>
        </w:tc>
        <w:tc>
          <w:tcPr>
            <w:tcW w:w="2122"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1062,2</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901,38</w:t>
            </w:r>
          </w:p>
        </w:tc>
        <w:tc>
          <w:tcPr>
            <w:tcW w:w="2103"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72,3</w:t>
            </w:r>
          </w:p>
        </w:tc>
        <w:tc>
          <w:tcPr>
            <w:tcW w:w="2369"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973,68</w:t>
            </w:r>
          </w:p>
        </w:tc>
        <w:tc>
          <w:tcPr>
            <w:tcW w:w="2115" w:type="dxa"/>
            <w:vAlign w:val="center"/>
          </w:tcPr>
          <w:p w:rsidR="0082788C" w:rsidRPr="00DE1227" w:rsidRDefault="0082788C" w:rsidP="0071644A">
            <w:pPr>
              <w:spacing w:after="0" w:line="240" w:lineRule="auto"/>
              <w:ind w:left="22"/>
              <w:jc w:val="center"/>
              <w:outlineLvl w:val="4"/>
              <w:rPr>
                <w:rFonts w:ascii="Times New Roman" w:eastAsia="Times New Roman" w:hAnsi="Times New Roman" w:cs="Times New Roman"/>
                <w:bCs/>
                <w:iCs/>
                <w:sz w:val="24"/>
                <w:szCs w:val="24"/>
                <w:lang w:eastAsia="ru-RU"/>
              </w:rPr>
            </w:pPr>
            <w:r w:rsidRPr="00DE1227">
              <w:rPr>
                <w:rFonts w:ascii="Times New Roman" w:eastAsia="Times New Roman" w:hAnsi="Times New Roman" w:cs="Times New Roman"/>
                <w:bCs/>
                <w:iCs/>
                <w:sz w:val="24"/>
                <w:szCs w:val="24"/>
                <w:lang w:eastAsia="ru-RU"/>
              </w:rPr>
              <w:t>88,52</w:t>
            </w:r>
          </w:p>
        </w:tc>
      </w:tr>
    </w:tbl>
    <w:p w:rsidR="0082788C" w:rsidRPr="00DE1227" w:rsidRDefault="0082788C" w:rsidP="0082788C">
      <w:pPr>
        <w:pStyle w:val="af1"/>
      </w:pPr>
      <w:r w:rsidRPr="00DE1227">
        <w:t>По результатам расчета гидравлических режимов работы систем теплоснабжения г. Череповца от Котельных №№ 1, 2, 3 Северной, Южной, Тепличной, а также источников теплоты ПАО «Северсталь» трубопроводы тепловых сетей при существующих тепловых нагрузках и фактических расходах сетевой воды не имеют дефицита по пропускной способности в нормальных режимах отопительного периода.</w:t>
      </w:r>
    </w:p>
    <w:p w:rsidR="00A422B1" w:rsidRPr="00DE1227" w:rsidRDefault="00A422B1" w:rsidP="0052058E">
      <w:pPr>
        <w:pStyle w:val="af1"/>
      </w:pPr>
    </w:p>
    <w:p w:rsidR="00A422B1" w:rsidRPr="00DE1227" w:rsidRDefault="00A422B1" w:rsidP="0052058E">
      <w:pPr>
        <w:pStyle w:val="af1"/>
      </w:pPr>
    </w:p>
    <w:p w:rsidR="0082788C" w:rsidRPr="00DE1227" w:rsidRDefault="0082788C" w:rsidP="0052058E">
      <w:pPr>
        <w:pStyle w:val="af1"/>
        <w:sectPr w:rsidR="0082788C" w:rsidRPr="00DE1227" w:rsidSect="0082788C">
          <w:pgSz w:w="16838" w:h="11906" w:orient="landscape"/>
          <w:pgMar w:top="1701" w:right="1134" w:bottom="850" w:left="1134" w:header="708" w:footer="708" w:gutter="0"/>
          <w:cols w:space="708"/>
          <w:docGrid w:linePitch="360"/>
        </w:sectPr>
      </w:pPr>
    </w:p>
    <w:p w:rsidR="0082788C" w:rsidRPr="00DE1227" w:rsidRDefault="0082788C" w:rsidP="0082788C">
      <w:pPr>
        <w:pStyle w:val="af1"/>
      </w:pPr>
      <w:r w:rsidRPr="00DE1227">
        <w:t xml:space="preserve">По способу прокладки теплосети делятся на канальную прокладку – </w:t>
      </w:r>
      <w:smartTag w:uri="urn:schemas-microsoft-com:office:smarttags" w:element="metricconverter">
        <w:smartTagPr>
          <w:attr w:name="ProductID" w:val="284 км"/>
        </w:smartTagPr>
        <w:r w:rsidRPr="00DE1227">
          <w:t>284 км</w:t>
        </w:r>
      </w:smartTag>
      <w:r w:rsidRPr="00DE1227">
        <w:t xml:space="preserve">, бесканальную – </w:t>
      </w:r>
      <w:smartTag w:uri="urn:schemas-microsoft-com:office:smarttags" w:element="metricconverter">
        <w:smartTagPr>
          <w:attr w:name="ProductID" w:val="29 км"/>
        </w:smartTagPr>
        <w:r w:rsidRPr="00DE1227">
          <w:t>29 км</w:t>
        </w:r>
      </w:smartTag>
      <w:r w:rsidRPr="00DE1227">
        <w:t xml:space="preserve">, прокладку в проходных тоннелях – </w:t>
      </w:r>
      <w:smartTag w:uri="urn:schemas-microsoft-com:office:smarttags" w:element="metricconverter">
        <w:smartTagPr>
          <w:attr w:name="ProductID" w:val="15 км"/>
        </w:smartTagPr>
        <w:r w:rsidRPr="00DE1227">
          <w:t>15 км</w:t>
        </w:r>
      </w:smartTag>
      <w:r w:rsidRPr="00DE1227">
        <w:t xml:space="preserve">, надземную прокладку – </w:t>
      </w:r>
      <w:smartTag w:uri="urn:schemas-microsoft-com:office:smarttags" w:element="metricconverter">
        <w:smartTagPr>
          <w:attr w:name="ProductID" w:val="34 км"/>
        </w:smartTagPr>
        <w:r w:rsidRPr="00DE1227">
          <w:t>34 км</w:t>
        </w:r>
      </w:smartTag>
      <w:r w:rsidRPr="00DE1227">
        <w:t xml:space="preserve">. Общая длина трубопроводов теплосети г. Череповца составляет </w:t>
      </w:r>
      <w:smartTag w:uri="urn:schemas-microsoft-com:office:smarttags" w:element="metricconverter">
        <w:smartTagPr>
          <w:attr w:name="ProductID" w:val="361990,76 м"/>
        </w:smartTagPr>
        <w:r w:rsidRPr="00DE1227">
          <w:t>361990,76 м</w:t>
        </w:r>
      </w:smartTag>
      <w:r w:rsidRPr="00DE1227">
        <w:t>, степень износа тепловых сетей – 52 % и более, срок эксплуатации некоторых участков – более 30 лет.</w:t>
      </w:r>
    </w:p>
    <w:p w:rsidR="0082788C" w:rsidRPr="00DE1227" w:rsidRDefault="0082788C" w:rsidP="0082788C">
      <w:pPr>
        <w:pStyle w:val="af1"/>
      </w:pPr>
      <w:r w:rsidRPr="00DE1227">
        <w:t>Система теплоснабжения по способу получения горячей воды:</w:t>
      </w:r>
    </w:p>
    <w:p w:rsidR="0082788C" w:rsidRPr="00DE1227" w:rsidRDefault="0082788C" w:rsidP="0071644A">
      <w:pPr>
        <w:pStyle w:val="a4"/>
        <w:rPr>
          <w:iCs w:val="0"/>
        </w:rPr>
      </w:pPr>
      <w:r w:rsidRPr="00DE1227">
        <w:rPr>
          <w:iCs w:val="0"/>
        </w:rPr>
        <w:t>Зашекснинский район – комбинированная (40% потребителей имеют открытый водоразбор, 60% – закрытый; узлы учета тепловой энергии имеют 67%);</w:t>
      </w:r>
    </w:p>
    <w:p w:rsidR="0082788C" w:rsidRPr="00DE1227" w:rsidRDefault="0082788C" w:rsidP="0071644A">
      <w:pPr>
        <w:pStyle w:val="a4"/>
        <w:rPr>
          <w:iCs w:val="0"/>
        </w:rPr>
      </w:pPr>
      <w:r w:rsidRPr="00DE1227">
        <w:rPr>
          <w:iCs w:val="0"/>
        </w:rPr>
        <w:t>Основной район – закрытая (ЦТП в 7,9,10 мкр);</w:t>
      </w:r>
    </w:p>
    <w:p w:rsidR="0082788C" w:rsidRPr="00DE1227" w:rsidRDefault="0082788C" w:rsidP="0071644A">
      <w:pPr>
        <w:pStyle w:val="a4"/>
        <w:rPr>
          <w:iCs w:val="0"/>
        </w:rPr>
      </w:pPr>
      <w:r w:rsidRPr="00DE1227">
        <w:rPr>
          <w:iCs w:val="0"/>
        </w:rPr>
        <w:t>Заягорбский район – закрытая (ЦТП в 19,22 мкр).</w:t>
      </w:r>
    </w:p>
    <w:p w:rsidR="0082788C" w:rsidRPr="00DE1227" w:rsidRDefault="0082788C" w:rsidP="0082788C">
      <w:pPr>
        <w:pStyle w:val="af1"/>
      </w:pPr>
      <w:r w:rsidRPr="00DE1227">
        <w:t>Применяется как пенополиуретан для теплоизоляции (ППУ) так и традиционная прокладка в проходных и непроходных каналах с попутным дренажом и минераловатной изоляцией.</w:t>
      </w:r>
    </w:p>
    <w:p w:rsidR="0082788C" w:rsidRPr="00DE1227" w:rsidRDefault="0082788C" w:rsidP="0082788C">
      <w:pPr>
        <w:pStyle w:val="af1"/>
      </w:pPr>
      <w:r w:rsidRPr="00DE1227">
        <w:t>На сегодняшний день наиболее «уязвимыми» местами в системе централизованного теплоснабжения города является изношенность сетей, отсекающей запорной арматуры.</w:t>
      </w:r>
    </w:p>
    <w:p w:rsidR="0082788C" w:rsidRPr="00DE1227" w:rsidRDefault="0082788C" w:rsidP="0082788C">
      <w:pPr>
        <w:pStyle w:val="af1"/>
      </w:pPr>
      <w:r w:rsidRPr="00DE1227">
        <w:t>На котельной №3 наблюдается дефицит тепловой мощности 9.2 Гкал/ч при расчетной температуре наружного воздуха.</w:t>
      </w:r>
    </w:p>
    <w:p w:rsidR="00A422B1" w:rsidRPr="00DE1227" w:rsidRDefault="0082788C" w:rsidP="0082788C">
      <w:pPr>
        <w:pStyle w:val="af1"/>
      </w:pPr>
      <w:r w:rsidRPr="00DE1227">
        <w:t>На котельной Тепличная - низкая среднегодовая загрузка основного оборудования (10%), вследствие чего работа котлов осуществляется в критически низком, неэффективном режиме.</w:t>
      </w:r>
    </w:p>
    <w:p w:rsidR="0071644A" w:rsidRPr="00DE1227" w:rsidRDefault="0071644A" w:rsidP="0071644A">
      <w:pPr>
        <w:pStyle w:val="111"/>
      </w:pPr>
      <w:bookmarkStart w:id="85" w:name="_Toc531101800"/>
      <w:bookmarkStart w:id="86" w:name="_Toc50028241"/>
      <w:r w:rsidRPr="00DE1227">
        <w:t>Газоснабжение</w:t>
      </w:r>
      <w:bookmarkEnd w:id="85"/>
      <w:bookmarkEnd w:id="86"/>
    </w:p>
    <w:p w:rsidR="00553CDC" w:rsidRPr="00DE1227" w:rsidRDefault="00553CDC" w:rsidP="00553CDC">
      <w:pPr>
        <w:pStyle w:val="af1"/>
      </w:pPr>
      <w:bookmarkStart w:id="87" w:name="_Toc531101801"/>
      <w:r w:rsidRPr="00DE1227">
        <w:t xml:space="preserve">Город Череповец обеспечен централизованным снабжением природным газом. </w:t>
      </w:r>
    </w:p>
    <w:p w:rsidR="00553CDC" w:rsidRPr="00DE1227" w:rsidRDefault="00553CDC" w:rsidP="00553CDC">
      <w:pPr>
        <w:pStyle w:val="af1"/>
      </w:pPr>
      <w:r w:rsidRPr="00DE1227">
        <w:t>Газоснабжение города обеспечивается на базе природного сетевого газа от системы магистральных трубопроводов с газопроводом-отводом: Грязовец – Вологда – Череповец, Грязовец – Санкт-Петербург, Горький – Череповец.</w:t>
      </w:r>
    </w:p>
    <w:p w:rsidR="00553CDC" w:rsidRPr="00DE1227" w:rsidRDefault="00553CDC" w:rsidP="00553CDC">
      <w:pPr>
        <w:pStyle w:val="af1"/>
      </w:pPr>
      <w:r w:rsidRPr="00DE1227">
        <w:t>ООО «Газпром трансгаз Ухта» Шекснинское ЛПУМГ эксплуатирует магистральные газопроводы и газопроводы-отводы в черте города и пригородном районе:</w:t>
      </w:r>
    </w:p>
    <w:p w:rsidR="00553CDC" w:rsidRPr="00DE1227" w:rsidRDefault="00553CDC" w:rsidP="00553CDC">
      <w:pPr>
        <w:pStyle w:val="a4"/>
        <w:rPr>
          <w:iCs w:val="0"/>
        </w:rPr>
      </w:pPr>
      <w:r w:rsidRPr="00DE1227">
        <w:rPr>
          <w:iCs w:val="0"/>
        </w:rPr>
        <w:t xml:space="preserve">магистральный газопровод Горький – Череповец Ду </w:t>
      </w:r>
      <w:smartTag w:uri="urn:schemas-microsoft-com:office:smarttags" w:element="metricconverter">
        <w:smartTagPr>
          <w:attr w:name="ProductID" w:val="700 мм"/>
        </w:smartTagPr>
        <w:r w:rsidRPr="00DE1227">
          <w:rPr>
            <w:iCs w:val="0"/>
          </w:rPr>
          <w:t>700 мм</w:t>
        </w:r>
      </w:smartTag>
      <w:r w:rsidRPr="00DE1227">
        <w:rPr>
          <w:iCs w:val="0"/>
        </w:rPr>
        <w:t>, Ру 40 кгс/кв. см;</w:t>
      </w:r>
    </w:p>
    <w:p w:rsidR="00553CDC" w:rsidRPr="00DE1227" w:rsidRDefault="00553CDC" w:rsidP="00553CDC">
      <w:pPr>
        <w:pStyle w:val="a4"/>
        <w:rPr>
          <w:iCs w:val="0"/>
        </w:rPr>
      </w:pPr>
      <w:r w:rsidRPr="00DE1227">
        <w:rPr>
          <w:iCs w:val="0"/>
        </w:rPr>
        <w:t>газопровод-отвод «Вологда – Череповец» Ду 500/700 мм, Ру 55 кгс/ кв. см;</w:t>
      </w:r>
    </w:p>
    <w:p w:rsidR="00553CDC" w:rsidRPr="00DE1227" w:rsidRDefault="00553CDC" w:rsidP="00553CDC">
      <w:pPr>
        <w:pStyle w:val="a4"/>
        <w:rPr>
          <w:iCs w:val="0"/>
        </w:rPr>
      </w:pPr>
      <w:r w:rsidRPr="00DE1227">
        <w:rPr>
          <w:iCs w:val="0"/>
        </w:rPr>
        <w:t>газопровод-перемычка ГРС</w:t>
      </w:r>
      <w:r w:rsidRPr="00DE1227">
        <w:rPr>
          <w:iCs w:val="0"/>
        </w:rPr>
        <w:noBreakHyphen/>
        <w:t>2 – ГРС</w:t>
      </w:r>
      <w:r w:rsidRPr="00DE1227">
        <w:rPr>
          <w:iCs w:val="0"/>
        </w:rPr>
        <w:noBreakHyphen/>
        <w:t xml:space="preserve">1 Ду </w:t>
      </w:r>
      <w:smartTag w:uri="urn:schemas-microsoft-com:office:smarttags" w:element="metricconverter">
        <w:smartTagPr>
          <w:attr w:name="ProductID" w:val="700 мм"/>
        </w:smartTagPr>
        <w:r w:rsidRPr="00DE1227">
          <w:rPr>
            <w:iCs w:val="0"/>
          </w:rPr>
          <w:t>700 мм</w:t>
        </w:r>
      </w:smartTag>
      <w:r w:rsidRPr="00DE1227">
        <w:rPr>
          <w:iCs w:val="0"/>
        </w:rPr>
        <w:t>, Ру 55 кгс/ кв. см;</w:t>
      </w:r>
    </w:p>
    <w:p w:rsidR="00553CDC" w:rsidRPr="00DE1227" w:rsidRDefault="00553CDC" w:rsidP="00553CDC">
      <w:pPr>
        <w:pStyle w:val="a4"/>
        <w:rPr>
          <w:iCs w:val="0"/>
        </w:rPr>
      </w:pPr>
      <w:r w:rsidRPr="00DE1227">
        <w:rPr>
          <w:iCs w:val="0"/>
        </w:rPr>
        <w:t>газопровод-отвод ГРС</w:t>
      </w:r>
      <w:r w:rsidRPr="00DE1227">
        <w:rPr>
          <w:iCs w:val="0"/>
        </w:rPr>
        <w:noBreakHyphen/>
        <w:t xml:space="preserve">4 «Череповец» Ду </w:t>
      </w:r>
      <w:smartTag w:uri="urn:schemas-microsoft-com:office:smarttags" w:element="metricconverter">
        <w:smartTagPr>
          <w:attr w:name="ProductID" w:val="700 мм"/>
        </w:smartTagPr>
        <w:r w:rsidRPr="00DE1227">
          <w:rPr>
            <w:iCs w:val="0"/>
          </w:rPr>
          <w:t>700 мм</w:t>
        </w:r>
      </w:smartTag>
      <w:r w:rsidRPr="00DE1227">
        <w:rPr>
          <w:iCs w:val="0"/>
        </w:rPr>
        <w:t>, Ру 55 кгс/ кв. см;</w:t>
      </w:r>
    </w:p>
    <w:p w:rsidR="00553CDC" w:rsidRPr="00DE1227" w:rsidRDefault="00553CDC" w:rsidP="00553CDC">
      <w:pPr>
        <w:pStyle w:val="a4"/>
        <w:rPr>
          <w:iCs w:val="0"/>
        </w:rPr>
      </w:pPr>
      <w:r w:rsidRPr="00DE1227">
        <w:rPr>
          <w:iCs w:val="0"/>
        </w:rPr>
        <w:t>технологическая перемычка на ЗАО «ФосАгро – Череповец» Ду 500, Ру 55 кгс/ кв. см.</w:t>
      </w:r>
    </w:p>
    <w:p w:rsidR="00553CDC" w:rsidRPr="00DE1227" w:rsidRDefault="00553CDC" w:rsidP="00553CDC">
      <w:pPr>
        <w:pStyle w:val="af1"/>
      </w:pPr>
      <w:r w:rsidRPr="00DE1227">
        <w:t>Газораспределительная система г. Череповца существует с 1960 года. Природный газ поступает в город через три газораспределительные станции – ГРС-2, ГРС-3, ГРС-4.</w:t>
      </w:r>
      <w:r w:rsidR="00B86AEE" w:rsidRPr="00DE1227">
        <w:t xml:space="preserve"> </w:t>
      </w:r>
    </w:p>
    <w:p w:rsidR="00B86AEE" w:rsidRPr="00DE1227" w:rsidRDefault="00B86AEE" w:rsidP="00553CDC">
      <w:pPr>
        <w:pStyle w:val="af1"/>
      </w:pPr>
      <w:r w:rsidRPr="00DE1227">
        <w:t>Потребителями ГРС Череповец – 1 являются промышленные предприятия.</w:t>
      </w:r>
    </w:p>
    <w:p w:rsidR="00553CDC" w:rsidRPr="00DE1227" w:rsidRDefault="00553CDC" w:rsidP="00553CDC">
      <w:pPr>
        <w:pStyle w:val="af1"/>
      </w:pPr>
      <w:r w:rsidRPr="00DE1227">
        <w:t>Для обеспечения надежности газоснабжения потребителей ГРС-2 и ГРС-4 закольцованы. ГРС-3 находится в Зашекснинском районе и в настоящее время с ГРС-2 и ГРС-4 не связана.</w:t>
      </w:r>
    </w:p>
    <w:p w:rsidR="00553CDC" w:rsidRPr="00DE1227" w:rsidRDefault="00553CDC" w:rsidP="00B86AEE">
      <w:pPr>
        <w:pStyle w:val="11110"/>
        <w:ind w:left="1781" w:right="-1"/>
      </w:pPr>
      <w:r w:rsidRPr="00DE1227">
        <w:t>Техничес</w:t>
      </w:r>
      <w:r w:rsidR="00B86AEE" w:rsidRPr="00DE1227">
        <w:t xml:space="preserve">кие характеристики </w:t>
      </w:r>
      <w:r w:rsidRPr="00DE1227">
        <w:t>ГРС</w:t>
      </w:r>
      <w:r w:rsidR="00B86AEE" w:rsidRPr="00DE1227">
        <w:t>-2, ГРС-3, ГРС-4</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7"/>
        <w:gridCol w:w="1279"/>
        <w:gridCol w:w="1342"/>
        <w:gridCol w:w="1216"/>
        <w:gridCol w:w="1432"/>
        <w:gridCol w:w="1020"/>
        <w:gridCol w:w="1575"/>
      </w:tblGrid>
      <w:tr w:rsidR="00553CDC" w:rsidRPr="00DE1227" w:rsidTr="002F0A0A">
        <w:trPr>
          <w:trHeight w:val="600"/>
          <w:tblHeader/>
          <w:jc w:val="center"/>
        </w:trPr>
        <w:tc>
          <w:tcPr>
            <w:tcW w:w="892" w:type="pct"/>
            <w:vMerge w:val="restart"/>
            <w:vAlign w:val="center"/>
          </w:tcPr>
          <w:p w:rsidR="00553CDC" w:rsidRPr="00DE1227" w:rsidRDefault="00553CDC" w:rsidP="002F0A0A">
            <w:pPr>
              <w:pStyle w:val="11d"/>
              <w:ind w:left="-120" w:right="-156"/>
              <w:rPr>
                <w:rFonts w:eastAsia="Calibri"/>
              </w:rPr>
            </w:pPr>
            <w:r w:rsidRPr="00DE1227">
              <w:rPr>
                <w:rFonts w:eastAsia="Calibri"/>
              </w:rPr>
              <w:t>Номер ГРС, местоположение</w:t>
            </w:r>
          </w:p>
        </w:tc>
        <w:tc>
          <w:tcPr>
            <w:tcW w:w="668" w:type="pct"/>
            <w:vMerge w:val="restart"/>
            <w:vAlign w:val="center"/>
          </w:tcPr>
          <w:p w:rsidR="00553CDC" w:rsidRPr="00DE1227" w:rsidRDefault="00553CDC" w:rsidP="002F0A0A">
            <w:pPr>
              <w:pStyle w:val="11d"/>
              <w:ind w:left="-68" w:right="-30"/>
              <w:rPr>
                <w:rFonts w:eastAsia="Calibri"/>
              </w:rPr>
            </w:pPr>
            <w:r w:rsidRPr="00DE1227">
              <w:rPr>
                <w:rFonts w:eastAsia="Calibri"/>
              </w:rPr>
              <w:t>Количество выходов</w:t>
            </w:r>
          </w:p>
        </w:tc>
        <w:tc>
          <w:tcPr>
            <w:tcW w:w="701" w:type="pct"/>
            <w:vMerge w:val="restart"/>
            <w:vAlign w:val="center"/>
          </w:tcPr>
          <w:p w:rsidR="00553CDC" w:rsidRPr="00DE1227" w:rsidRDefault="00553CDC" w:rsidP="002F0A0A">
            <w:pPr>
              <w:pStyle w:val="11d"/>
              <w:ind w:left="-52"/>
              <w:rPr>
                <w:rFonts w:eastAsia="Calibri"/>
              </w:rPr>
            </w:pPr>
            <w:r w:rsidRPr="00DE1227">
              <w:rPr>
                <w:rFonts w:eastAsia="Calibri"/>
              </w:rPr>
              <w:t>Диаметр газопровода на выходе, мм</w:t>
            </w:r>
          </w:p>
        </w:tc>
        <w:tc>
          <w:tcPr>
            <w:tcW w:w="1383" w:type="pct"/>
            <w:gridSpan w:val="2"/>
            <w:vAlign w:val="center"/>
          </w:tcPr>
          <w:p w:rsidR="00553CDC" w:rsidRPr="00DE1227" w:rsidRDefault="00553CDC" w:rsidP="002F0A0A">
            <w:pPr>
              <w:pStyle w:val="11d"/>
              <w:rPr>
                <w:rFonts w:eastAsia="Calibri"/>
              </w:rPr>
            </w:pPr>
            <w:r w:rsidRPr="00DE1227">
              <w:rPr>
                <w:rFonts w:eastAsia="Calibri"/>
              </w:rPr>
              <w:t>Давление на выходе, МПа</w:t>
            </w:r>
          </w:p>
        </w:tc>
        <w:tc>
          <w:tcPr>
            <w:tcW w:w="1356" w:type="pct"/>
            <w:gridSpan w:val="2"/>
            <w:vAlign w:val="center"/>
          </w:tcPr>
          <w:p w:rsidR="00553CDC" w:rsidRPr="00DE1227" w:rsidRDefault="00553CDC" w:rsidP="002F0A0A">
            <w:pPr>
              <w:pStyle w:val="11d"/>
              <w:rPr>
                <w:rFonts w:eastAsia="Calibri"/>
              </w:rPr>
            </w:pPr>
            <w:r w:rsidRPr="00DE1227">
              <w:rPr>
                <w:rFonts w:eastAsia="Calibri"/>
              </w:rPr>
              <w:t>Проектная производительность</w:t>
            </w:r>
          </w:p>
        </w:tc>
      </w:tr>
      <w:tr w:rsidR="00553CDC" w:rsidRPr="00DE1227" w:rsidTr="002F0A0A">
        <w:trPr>
          <w:trHeight w:val="397"/>
          <w:tblHeader/>
          <w:jc w:val="center"/>
        </w:trPr>
        <w:tc>
          <w:tcPr>
            <w:tcW w:w="892" w:type="pct"/>
            <w:vMerge/>
            <w:vAlign w:val="center"/>
          </w:tcPr>
          <w:p w:rsidR="00553CDC" w:rsidRPr="00DE1227" w:rsidRDefault="00553CDC" w:rsidP="002F0A0A">
            <w:pPr>
              <w:pStyle w:val="11d"/>
              <w:rPr>
                <w:rFonts w:eastAsia="Calibri"/>
              </w:rPr>
            </w:pPr>
          </w:p>
        </w:tc>
        <w:tc>
          <w:tcPr>
            <w:tcW w:w="668" w:type="pct"/>
            <w:vMerge/>
            <w:vAlign w:val="center"/>
          </w:tcPr>
          <w:p w:rsidR="00553CDC" w:rsidRPr="00DE1227" w:rsidRDefault="00553CDC" w:rsidP="002F0A0A">
            <w:pPr>
              <w:pStyle w:val="11d"/>
              <w:rPr>
                <w:rFonts w:eastAsia="Calibri"/>
              </w:rPr>
            </w:pPr>
          </w:p>
        </w:tc>
        <w:tc>
          <w:tcPr>
            <w:tcW w:w="701" w:type="pct"/>
            <w:vMerge/>
            <w:vAlign w:val="center"/>
          </w:tcPr>
          <w:p w:rsidR="00553CDC" w:rsidRPr="00DE1227" w:rsidRDefault="00553CDC" w:rsidP="002F0A0A">
            <w:pPr>
              <w:pStyle w:val="11d"/>
              <w:rPr>
                <w:rFonts w:eastAsia="Calibri"/>
              </w:rPr>
            </w:pPr>
          </w:p>
        </w:tc>
        <w:tc>
          <w:tcPr>
            <w:tcW w:w="635" w:type="pct"/>
            <w:vAlign w:val="center"/>
          </w:tcPr>
          <w:p w:rsidR="00553CDC" w:rsidRPr="00DE1227" w:rsidRDefault="00553CDC" w:rsidP="002F0A0A">
            <w:pPr>
              <w:pStyle w:val="11d"/>
              <w:rPr>
                <w:rFonts w:eastAsia="Calibri"/>
              </w:rPr>
            </w:pPr>
            <w:r w:rsidRPr="00DE1227">
              <w:rPr>
                <w:rFonts w:eastAsia="Calibri"/>
              </w:rPr>
              <w:t>расчетное</w:t>
            </w:r>
          </w:p>
        </w:tc>
        <w:tc>
          <w:tcPr>
            <w:tcW w:w="748" w:type="pct"/>
            <w:vAlign w:val="center"/>
          </w:tcPr>
          <w:p w:rsidR="00553CDC" w:rsidRPr="00DE1227" w:rsidRDefault="00553CDC" w:rsidP="002F0A0A">
            <w:pPr>
              <w:pStyle w:val="11d"/>
              <w:rPr>
                <w:rFonts w:eastAsia="Calibri"/>
              </w:rPr>
            </w:pPr>
            <w:r w:rsidRPr="00DE1227">
              <w:rPr>
                <w:rFonts w:eastAsia="Calibri"/>
              </w:rPr>
              <w:t>фактическое</w:t>
            </w:r>
          </w:p>
        </w:tc>
        <w:tc>
          <w:tcPr>
            <w:tcW w:w="533" w:type="pct"/>
            <w:vAlign w:val="center"/>
          </w:tcPr>
          <w:p w:rsidR="00553CDC" w:rsidRPr="00DE1227" w:rsidRDefault="00553CDC" w:rsidP="002F0A0A">
            <w:pPr>
              <w:pStyle w:val="11d"/>
              <w:rPr>
                <w:rFonts w:eastAsia="Calibri"/>
              </w:rPr>
            </w:pPr>
            <w:r w:rsidRPr="00DE1227">
              <w:rPr>
                <w:rFonts w:eastAsia="Calibri"/>
              </w:rPr>
              <w:t>годовая, млн.м</w:t>
            </w:r>
            <w:r w:rsidRPr="00DE1227">
              <w:rPr>
                <w:rFonts w:eastAsia="Calibri"/>
                <w:vertAlign w:val="superscript"/>
              </w:rPr>
              <w:t>3</w:t>
            </w:r>
          </w:p>
        </w:tc>
        <w:tc>
          <w:tcPr>
            <w:tcW w:w="823" w:type="pct"/>
            <w:vAlign w:val="center"/>
          </w:tcPr>
          <w:p w:rsidR="00553CDC" w:rsidRPr="00DE1227" w:rsidRDefault="00553CDC" w:rsidP="002F0A0A">
            <w:pPr>
              <w:pStyle w:val="11d"/>
              <w:rPr>
                <w:rFonts w:eastAsia="Calibri"/>
              </w:rPr>
            </w:pPr>
            <w:r w:rsidRPr="00DE1227">
              <w:rPr>
                <w:rFonts w:eastAsia="Calibri"/>
              </w:rPr>
              <w:t>максимальная часовая, тыс.м</w:t>
            </w:r>
            <w:r w:rsidRPr="00DE1227">
              <w:rPr>
                <w:rFonts w:eastAsia="Calibri"/>
                <w:vertAlign w:val="superscript"/>
              </w:rPr>
              <w:t>3</w:t>
            </w:r>
            <w:r w:rsidRPr="00DE1227">
              <w:rPr>
                <w:rFonts w:eastAsia="Calibri"/>
              </w:rPr>
              <w:t>/ч</w:t>
            </w:r>
          </w:p>
        </w:tc>
      </w:tr>
      <w:tr w:rsidR="00553CDC" w:rsidRPr="00DE1227" w:rsidTr="002F0A0A">
        <w:trPr>
          <w:jc w:val="center"/>
        </w:trPr>
        <w:tc>
          <w:tcPr>
            <w:tcW w:w="892" w:type="pct"/>
            <w:vAlign w:val="center"/>
          </w:tcPr>
          <w:p w:rsidR="00553CDC" w:rsidRPr="00DE1227" w:rsidRDefault="00553CDC" w:rsidP="002F0A0A">
            <w:pPr>
              <w:pStyle w:val="11d"/>
            </w:pPr>
            <w:r w:rsidRPr="00DE1227">
              <w:t>ГРС</w:t>
            </w:r>
            <w:r w:rsidRPr="00DE1227">
              <w:noBreakHyphen/>
              <w:t>2</w:t>
            </w:r>
          </w:p>
          <w:p w:rsidR="00553CDC" w:rsidRPr="00DE1227" w:rsidRDefault="00553CDC" w:rsidP="002F0A0A">
            <w:pPr>
              <w:pStyle w:val="11d"/>
              <w:rPr>
                <w:rFonts w:eastAsia="Calibri"/>
              </w:rPr>
            </w:pPr>
            <w:r w:rsidRPr="00DE1227">
              <w:t>д. Солманское</w:t>
            </w:r>
          </w:p>
        </w:tc>
        <w:tc>
          <w:tcPr>
            <w:tcW w:w="668" w:type="pct"/>
            <w:vAlign w:val="center"/>
          </w:tcPr>
          <w:p w:rsidR="00553CDC" w:rsidRPr="00DE1227" w:rsidRDefault="00553CDC" w:rsidP="002F0A0A">
            <w:pPr>
              <w:pStyle w:val="11d"/>
              <w:rPr>
                <w:rFonts w:eastAsia="Calibri"/>
              </w:rPr>
            </w:pPr>
            <w:r w:rsidRPr="00DE1227">
              <w:rPr>
                <w:rFonts w:eastAsia="Calibri"/>
              </w:rPr>
              <w:t>4</w:t>
            </w:r>
          </w:p>
        </w:tc>
        <w:tc>
          <w:tcPr>
            <w:tcW w:w="701" w:type="pct"/>
            <w:vAlign w:val="center"/>
          </w:tcPr>
          <w:p w:rsidR="00553CDC" w:rsidRPr="00DE1227" w:rsidRDefault="00553CDC" w:rsidP="002F0A0A">
            <w:pPr>
              <w:pStyle w:val="11d"/>
              <w:rPr>
                <w:rFonts w:eastAsia="Calibri"/>
              </w:rPr>
            </w:pPr>
            <w:r w:rsidRPr="00DE1227">
              <w:rPr>
                <w:rFonts w:eastAsia="Calibri"/>
              </w:rPr>
              <w:t>700</w:t>
            </w:r>
          </w:p>
          <w:p w:rsidR="00553CDC" w:rsidRPr="00DE1227" w:rsidRDefault="00553CDC" w:rsidP="002F0A0A">
            <w:pPr>
              <w:pStyle w:val="11d"/>
              <w:rPr>
                <w:rFonts w:eastAsia="Calibri"/>
              </w:rPr>
            </w:pPr>
            <w:r w:rsidRPr="00DE1227">
              <w:rPr>
                <w:rFonts w:eastAsia="Calibri"/>
              </w:rPr>
              <w:t>700</w:t>
            </w:r>
          </w:p>
          <w:p w:rsidR="00553CDC" w:rsidRPr="00DE1227" w:rsidRDefault="00553CDC" w:rsidP="002F0A0A">
            <w:pPr>
              <w:pStyle w:val="11d"/>
              <w:rPr>
                <w:rFonts w:eastAsia="Calibri"/>
              </w:rPr>
            </w:pPr>
            <w:r w:rsidRPr="00DE1227">
              <w:rPr>
                <w:rFonts w:eastAsia="Calibri"/>
              </w:rPr>
              <w:t>200</w:t>
            </w:r>
          </w:p>
          <w:p w:rsidR="00553CDC" w:rsidRPr="00DE1227" w:rsidRDefault="00553CDC" w:rsidP="002F0A0A">
            <w:pPr>
              <w:pStyle w:val="11d"/>
              <w:rPr>
                <w:rFonts w:eastAsia="Calibri"/>
              </w:rPr>
            </w:pPr>
            <w:r w:rsidRPr="00DE1227">
              <w:rPr>
                <w:rFonts w:eastAsia="Calibri"/>
              </w:rPr>
              <w:t>400</w:t>
            </w:r>
          </w:p>
        </w:tc>
        <w:tc>
          <w:tcPr>
            <w:tcW w:w="635" w:type="pct"/>
            <w:vAlign w:val="center"/>
          </w:tcPr>
          <w:p w:rsidR="00553CDC" w:rsidRPr="00DE1227" w:rsidRDefault="00553CDC" w:rsidP="002F0A0A">
            <w:pPr>
              <w:pStyle w:val="11d"/>
              <w:rPr>
                <w:rFonts w:eastAsia="Calibri"/>
              </w:rPr>
            </w:pPr>
            <w:r w:rsidRPr="00DE1227">
              <w:rPr>
                <w:rFonts w:eastAsia="Calibri"/>
              </w:rPr>
              <w:t>1,2</w:t>
            </w:r>
          </w:p>
        </w:tc>
        <w:tc>
          <w:tcPr>
            <w:tcW w:w="748" w:type="pct"/>
            <w:vAlign w:val="center"/>
          </w:tcPr>
          <w:p w:rsidR="00553CDC" w:rsidRPr="00DE1227" w:rsidRDefault="00553CDC" w:rsidP="002F0A0A">
            <w:pPr>
              <w:pStyle w:val="11d"/>
              <w:rPr>
                <w:rFonts w:eastAsia="Calibri"/>
              </w:rPr>
            </w:pPr>
            <w:r w:rsidRPr="00DE1227">
              <w:rPr>
                <w:rFonts w:eastAsia="Calibri"/>
              </w:rPr>
              <w:t>1,2</w:t>
            </w:r>
          </w:p>
          <w:p w:rsidR="00553CDC" w:rsidRPr="00DE1227" w:rsidRDefault="00553CDC" w:rsidP="002F0A0A">
            <w:pPr>
              <w:pStyle w:val="11d"/>
              <w:rPr>
                <w:rFonts w:eastAsia="Calibri"/>
              </w:rPr>
            </w:pPr>
            <w:r w:rsidRPr="00DE1227">
              <w:rPr>
                <w:rFonts w:eastAsia="Calibri"/>
              </w:rPr>
              <w:t>0,3</w:t>
            </w:r>
          </w:p>
          <w:p w:rsidR="00553CDC" w:rsidRPr="00DE1227" w:rsidRDefault="00553CDC" w:rsidP="002F0A0A">
            <w:pPr>
              <w:pStyle w:val="11d"/>
              <w:rPr>
                <w:rFonts w:eastAsia="Calibri"/>
              </w:rPr>
            </w:pPr>
            <w:r w:rsidRPr="00DE1227">
              <w:rPr>
                <w:rFonts w:eastAsia="Calibri"/>
              </w:rPr>
              <w:t>0,6</w:t>
            </w:r>
          </w:p>
          <w:p w:rsidR="00553CDC" w:rsidRPr="00DE1227" w:rsidRDefault="00553CDC" w:rsidP="002F0A0A">
            <w:pPr>
              <w:pStyle w:val="11d"/>
              <w:rPr>
                <w:rFonts w:eastAsia="Calibri"/>
              </w:rPr>
            </w:pPr>
            <w:r w:rsidRPr="00DE1227">
              <w:rPr>
                <w:rFonts w:eastAsia="Calibri"/>
              </w:rPr>
              <w:t>0,6</w:t>
            </w:r>
          </w:p>
        </w:tc>
        <w:tc>
          <w:tcPr>
            <w:tcW w:w="533" w:type="pct"/>
            <w:vAlign w:val="center"/>
          </w:tcPr>
          <w:p w:rsidR="00553CDC" w:rsidRPr="00DE1227" w:rsidRDefault="00553CDC" w:rsidP="002F0A0A">
            <w:pPr>
              <w:pStyle w:val="11d"/>
              <w:rPr>
                <w:rFonts w:eastAsia="Calibri"/>
              </w:rPr>
            </w:pPr>
            <w:r w:rsidRPr="00DE1227">
              <w:rPr>
                <w:rFonts w:eastAsia="Calibri"/>
              </w:rPr>
              <w:t>4380,0</w:t>
            </w:r>
          </w:p>
        </w:tc>
        <w:tc>
          <w:tcPr>
            <w:tcW w:w="823" w:type="pct"/>
            <w:vAlign w:val="center"/>
          </w:tcPr>
          <w:p w:rsidR="00553CDC" w:rsidRPr="00DE1227" w:rsidRDefault="00553CDC" w:rsidP="002F0A0A">
            <w:pPr>
              <w:pStyle w:val="11d"/>
              <w:rPr>
                <w:rFonts w:eastAsia="Calibri"/>
              </w:rPr>
            </w:pPr>
            <w:r w:rsidRPr="00DE1227">
              <w:rPr>
                <w:rFonts w:eastAsia="Calibri"/>
              </w:rPr>
              <w:t>500</w:t>
            </w:r>
          </w:p>
        </w:tc>
      </w:tr>
      <w:tr w:rsidR="00553CDC" w:rsidRPr="00DE1227" w:rsidTr="002F0A0A">
        <w:trPr>
          <w:jc w:val="center"/>
        </w:trPr>
        <w:tc>
          <w:tcPr>
            <w:tcW w:w="892" w:type="pct"/>
            <w:vAlign w:val="center"/>
          </w:tcPr>
          <w:p w:rsidR="00553CDC" w:rsidRPr="00DE1227" w:rsidRDefault="00553CDC" w:rsidP="002F0A0A">
            <w:pPr>
              <w:pStyle w:val="11d"/>
            </w:pPr>
            <w:r w:rsidRPr="00DE1227">
              <w:t>ГРС</w:t>
            </w:r>
            <w:r w:rsidRPr="00DE1227">
              <w:noBreakHyphen/>
              <w:t>3</w:t>
            </w:r>
          </w:p>
          <w:p w:rsidR="00553CDC" w:rsidRPr="00DE1227" w:rsidRDefault="00553CDC" w:rsidP="002F0A0A">
            <w:pPr>
              <w:pStyle w:val="11d"/>
              <w:rPr>
                <w:rFonts w:eastAsia="Calibri"/>
              </w:rPr>
            </w:pPr>
            <w:r w:rsidRPr="00DE1227">
              <w:t>д. Баскаково</w:t>
            </w:r>
          </w:p>
        </w:tc>
        <w:tc>
          <w:tcPr>
            <w:tcW w:w="668" w:type="pct"/>
            <w:vAlign w:val="center"/>
          </w:tcPr>
          <w:p w:rsidR="00553CDC" w:rsidRPr="00DE1227" w:rsidRDefault="00553CDC" w:rsidP="002F0A0A">
            <w:pPr>
              <w:pStyle w:val="11d"/>
              <w:rPr>
                <w:rFonts w:eastAsia="Calibri"/>
              </w:rPr>
            </w:pPr>
            <w:r w:rsidRPr="00DE1227">
              <w:rPr>
                <w:rFonts w:eastAsia="Calibri"/>
              </w:rPr>
              <w:t>1</w:t>
            </w:r>
          </w:p>
        </w:tc>
        <w:tc>
          <w:tcPr>
            <w:tcW w:w="701" w:type="pct"/>
            <w:vAlign w:val="center"/>
          </w:tcPr>
          <w:p w:rsidR="00553CDC" w:rsidRPr="00DE1227" w:rsidRDefault="00553CDC" w:rsidP="002F0A0A">
            <w:pPr>
              <w:pStyle w:val="11d"/>
              <w:rPr>
                <w:rFonts w:eastAsia="Calibri"/>
              </w:rPr>
            </w:pPr>
            <w:r w:rsidRPr="00DE1227">
              <w:rPr>
                <w:rFonts w:eastAsia="Calibri"/>
              </w:rPr>
              <w:t>200</w:t>
            </w:r>
          </w:p>
        </w:tc>
        <w:tc>
          <w:tcPr>
            <w:tcW w:w="635" w:type="pct"/>
            <w:vAlign w:val="center"/>
          </w:tcPr>
          <w:p w:rsidR="00553CDC" w:rsidRPr="00DE1227" w:rsidRDefault="00553CDC" w:rsidP="002F0A0A">
            <w:pPr>
              <w:pStyle w:val="11d"/>
              <w:rPr>
                <w:rFonts w:eastAsia="Calibri"/>
              </w:rPr>
            </w:pPr>
            <w:r w:rsidRPr="00DE1227">
              <w:rPr>
                <w:rFonts w:eastAsia="Calibri"/>
              </w:rPr>
              <w:t>1,2</w:t>
            </w:r>
          </w:p>
        </w:tc>
        <w:tc>
          <w:tcPr>
            <w:tcW w:w="748" w:type="pct"/>
            <w:vAlign w:val="center"/>
          </w:tcPr>
          <w:p w:rsidR="00553CDC" w:rsidRPr="00DE1227" w:rsidRDefault="00553CDC" w:rsidP="002F0A0A">
            <w:pPr>
              <w:pStyle w:val="11d"/>
              <w:rPr>
                <w:rFonts w:eastAsia="Calibri"/>
              </w:rPr>
            </w:pPr>
            <w:r w:rsidRPr="00DE1227">
              <w:rPr>
                <w:rFonts w:eastAsia="Calibri"/>
              </w:rPr>
              <w:t>0,6</w:t>
            </w:r>
          </w:p>
        </w:tc>
        <w:tc>
          <w:tcPr>
            <w:tcW w:w="533" w:type="pct"/>
            <w:vAlign w:val="center"/>
          </w:tcPr>
          <w:p w:rsidR="00553CDC" w:rsidRPr="00DE1227" w:rsidRDefault="00553CDC" w:rsidP="002F0A0A">
            <w:pPr>
              <w:pStyle w:val="11d"/>
              <w:rPr>
                <w:rFonts w:eastAsia="Calibri"/>
              </w:rPr>
            </w:pPr>
            <w:r w:rsidRPr="00DE1227">
              <w:rPr>
                <w:rFonts w:eastAsia="Calibri"/>
              </w:rPr>
              <w:t>262,8</w:t>
            </w:r>
          </w:p>
        </w:tc>
        <w:tc>
          <w:tcPr>
            <w:tcW w:w="823" w:type="pct"/>
            <w:vAlign w:val="center"/>
          </w:tcPr>
          <w:p w:rsidR="00553CDC" w:rsidRPr="00DE1227" w:rsidRDefault="00553CDC" w:rsidP="002F0A0A">
            <w:pPr>
              <w:pStyle w:val="11d"/>
              <w:rPr>
                <w:rFonts w:eastAsia="Calibri"/>
              </w:rPr>
            </w:pPr>
            <w:r w:rsidRPr="00DE1227">
              <w:rPr>
                <w:rFonts w:eastAsia="Calibri"/>
              </w:rPr>
              <w:t>30</w:t>
            </w:r>
          </w:p>
        </w:tc>
      </w:tr>
      <w:tr w:rsidR="00553CDC" w:rsidRPr="00DE1227" w:rsidTr="002F0A0A">
        <w:trPr>
          <w:jc w:val="center"/>
        </w:trPr>
        <w:tc>
          <w:tcPr>
            <w:tcW w:w="892" w:type="pct"/>
            <w:vAlign w:val="center"/>
          </w:tcPr>
          <w:p w:rsidR="00553CDC" w:rsidRPr="00DE1227" w:rsidRDefault="00553CDC" w:rsidP="002F0A0A">
            <w:pPr>
              <w:pStyle w:val="11d"/>
            </w:pPr>
            <w:r w:rsidRPr="00DE1227">
              <w:t>ГРС</w:t>
            </w:r>
            <w:r w:rsidRPr="00DE1227">
              <w:noBreakHyphen/>
              <w:t xml:space="preserve">4 </w:t>
            </w:r>
          </w:p>
          <w:p w:rsidR="00553CDC" w:rsidRPr="00DE1227" w:rsidRDefault="00553CDC" w:rsidP="002F0A0A">
            <w:pPr>
              <w:pStyle w:val="11d"/>
            </w:pPr>
            <w:r w:rsidRPr="00DE1227">
              <w:t>д. Большой двор</w:t>
            </w:r>
          </w:p>
        </w:tc>
        <w:tc>
          <w:tcPr>
            <w:tcW w:w="668" w:type="pct"/>
            <w:vAlign w:val="center"/>
          </w:tcPr>
          <w:p w:rsidR="00553CDC" w:rsidRPr="00DE1227" w:rsidRDefault="00553CDC" w:rsidP="002F0A0A">
            <w:pPr>
              <w:pStyle w:val="11d"/>
              <w:rPr>
                <w:rFonts w:eastAsia="Calibri"/>
              </w:rPr>
            </w:pPr>
            <w:r w:rsidRPr="00DE1227">
              <w:rPr>
                <w:rFonts w:eastAsia="Calibri"/>
              </w:rPr>
              <w:t>4</w:t>
            </w:r>
          </w:p>
        </w:tc>
        <w:tc>
          <w:tcPr>
            <w:tcW w:w="701" w:type="pct"/>
            <w:vAlign w:val="center"/>
          </w:tcPr>
          <w:p w:rsidR="00553CDC" w:rsidRPr="00DE1227" w:rsidRDefault="00553CDC" w:rsidP="002F0A0A">
            <w:pPr>
              <w:pStyle w:val="11d"/>
              <w:rPr>
                <w:rFonts w:eastAsia="Calibri"/>
              </w:rPr>
            </w:pPr>
            <w:r w:rsidRPr="00DE1227">
              <w:rPr>
                <w:rFonts w:eastAsia="Calibri"/>
              </w:rPr>
              <w:t>1020</w:t>
            </w:r>
          </w:p>
          <w:p w:rsidR="00553CDC" w:rsidRPr="00DE1227" w:rsidRDefault="00553CDC" w:rsidP="002F0A0A">
            <w:pPr>
              <w:pStyle w:val="11d"/>
              <w:rPr>
                <w:rFonts w:eastAsia="Calibri"/>
              </w:rPr>
            </w:pPr>
            <w:r w:rsidRPr="00DE1227">
              <w:rPr>
                <w:rFonts w:eastAsia="Calibri"/>
              </w:rPr>
              <w:t>300</w:t>
            </w:r>
          </w:p>
          <w:p w:rsidR="00553CDC" w:rsidRPr="00DE1227" w:rsidRDefault="00553CDC" w:rsidP="002F0A0A">
            <w:pPr>
              <w:pStyle w:val="11d"/>
              <w:rPr>
                <w:rFonts w:eastAsia="Calibri"/>
              </w:rPr>
            </w:pPr>
            <w:r w:rsidRPr="00DE1227">
              <w:rPr>
                <w:rFonts w:eastAsia="Calibri"/>
              </w:rPr>
              <w:t>500</w:t>
            </w:r>
          </w:p>
          <w:p w:rsidR="00553CDC" w:rsidRPr="00DE1227" w:rsidRDefault="00553CDC" w:rsidP="002F0A0A">
            <w:pPr>
              <w:pStyle w:val="11d"/>
              <w:rPr>
                <w:rFonts w:eastAsia="Calibri"/>
              </w:rPr>
            </w:pPr>
            <w:r w:rsidRPr="00DE1227">
              <w:rPr>
                <w:rFonts w:eastAsia="Calibri"/>
              </w:rPr>
              <w:t>500</w:t>
            </w:r>
          </w:p>
        </w:tc>
        <w:tc>
          <w:tcPr>
            <w:tcW w:w="635" w:type="pct"/>
            <w:vAlign w:val="center"/>
          </w:tcPr>
          <w:p w:rsidR="00553CDC" w:rsidRPr="00DE1227" w:rsidRDefault="00553CDC" w:rsidP="002F0A0A">
            <w:pPr>
              <w:pStyle w:val="11d"/>
              <w:rPr>
                <w:rFonts w:eastAsia="Calibri"/>
              </w:rPr>
            </w:pPr>
            <w:r w:rsidRPr="00DE1227">
              <w:rPr>
                <w:rFonts w:eastAsia="Calibri"/>
              </w:rPr>
              <w:t>1,2</w:t>
            </w:r>
          </w:p>
        </w:tc>
        <w:tc>
          <w:tcPr>
            <w:tcW w:w="748" w:type="pct"/>
            <w:vAlign w:val="center"/>
          </w:tcPr>
          <w:p w:rsidR="00553CDC" w:rsidRPr="00DE1227" w:rsidRDefault="00553CDC" w:rsidP="002F0A0A">
            <w:pPr>
              <w:pStyle w:val="11d"/>
              <w:rPr>
                <w:rFonts w:eastAsia="Calibri"/>
              </w:rPr>
            </w:pPr>
            <w:r w:rsidRPr="00DE1227">
              <w:rPr>
                <w:rFonts w:eastAsia="Calibri"/>
              </w:rPr>
              <w:t>1,2</w:t>
            </w:r>
          </w:p>
          <w:p w:rsidR="00553CDC" w:rsidRPr="00DE1227" w:rsidRDefault="00553CDC" w:rsidP="002F0A0A">
            <w:pPr>
              <w:pStyle w:val="11d"/>
              <w:rPr>
                <w:rFonts w:eastAsia="Calibri"/>
              </w:rPr>
            </w:pPr>
            <w:r w:rsidRPr="00DE1227">
              <w:rPr>
                <w:rFonts w:eastAsia="Calibri"/>
              </w:rPr>
              <w:t>1,2</w:t>
            </w:r>
          </w:p>
          <w:p w:rsidR="00553CDC" w:rsidRPr="00DE1227" w:rsidRDefault="00553CDC" w:rsidP="002F0A0A">
            <w:pPr>
              <w:pStyle w:val="11d"/>
              <w:rPr>
                <w:rFonts w:eastAsia="Calibri"/>
              </w:rPr>
            </w:pPr>
            <w:r w:rsidRPr="00DE1227">
              <w:rPr>
                <w:rFonts w:eastAsia="Calibri"/>
              </w:rPr>
              <w:t>0,3</w:t>
            </w:r>
          </w:p>
          <w:p w:rsidR="00553CDC" w:rsidRPr="00DE1227" w:rsidRDefault="00553CDC" w:rsidP="002F0A0A">
            <w:pPr>
              <w:pStyle w:val="11d"/>
              <w:rPr>
                <w:rFonts w:eastAsia="Calibri"/>
              </w:rPr>
            </w:pPr>
            <w:r w:rsidRPr="00DE1227">
              <w:rPr>
                <w:rFonts w:eastAsia="Calibri"/>
              </w:rPr>
              <w:t>1,2</w:t>
            </w:r>
          </w:p>
        </w:tc>
        <w:tc>
          <w:tcPr>
            <w:tcW w:w="533" w:type="pct"/>
            <w:vAlign w:val="center"/>
          </w:tcPr>
          <w:p w:rsidR="00553CDC" w:rsidRPr="00DE1227" w:rsidRDefault="00553CDC" w:rsidP="002F0A0A">
            <w:pPr>
              <w:pStyle w:val="11d"/>
              <w:rPr>
                <w:rFonts w:eastAsia="Calibri"/>
              </w:rPr>
            </w:pPr>
            <w:r w:rsidRPr="00DE1227">
              <w:rPr>
                <w:rFonts w:eastAsia="Calibri"/>
              </w:rPr>
              <w:t>5256,0</w:t>
            </w:r>
          </w:p>
        </w:tc>
        <w:tc>
          <w:tcPr>
            <w:tcW w:w="823" w:type="pct"/>
            <w:vAlign w:val="center"/>
          </w:tcPr>
          <w:p w:rsidR="00553CDC" w:rsidRPr="00DE1227" w:rsidRDefault="00553CDC" w:rsidP="002F0A0A">
            <w:pPr>
              <w:pStyle w:val="11d"/>
              <w:rPr>
                <w:rFonts w:eastAsia="Calibri"/>
              </w:rPr>
            </w:pPr>
            <w:r w:rsidRPr="00DE1227">
              <w:rPr>
                <w:rFonts w:eastAsia="Calibri"/>
              </w:rPr>
              <w:t>500</w:t>
            </w:r>
          </w:p>
        </w:tc>
      </w:tr>
    </w:tbl>
    <w:p w:rsidR="00B86AEE" w:rsidRPr="00DE1227" w:rsidRDefault="00B86AEE" w:rsidP="00B86AEE">
      <w:pPr>
        <w:pStyle w:val="11110"/>
        <w:ind w:left="1781" w:right="-1"/>
      </w:pPr>
      <w:r w:rsidRPr="00DE1227">
        <w:t>Технические характеристики ГРС Череповец– 1</w:t>
      </w:r>
    </w:p>
    <w:tbl>
      <w:tblPr>
        <w:tblStyle w:val="ad"/>
        <w:tblW w:w="9634" w:type="dxa"/>
        <w:tblLook w:val="04A0" w:firstRow="1" w:lastRow="0" w:firstColumn="1" w:lastColumn="0" w:noHBand="0" w:noVBand="1"/>
      </w:tblPr>
      <w:tblGrid>
        <w:gridCol w:w="2405"/>
        <w:gridCol w:w="1701"/>
        <w:gridCol w:w="1276"/>
        <w:gridCol w:w="1417"/>
        <w:gridCol w:w="1134"/>
        <w:gridCol w:w="1701"/>
      </w:tblGrid>
      <w:tr w:rsidR="00B86AEE" w:rsidRPr="00DE1227" w:rsidTr="003F2193">
        <w:tc>
          <w:tcPr>
            <w:tcW w:w="2405" w:type="dxa"/>
            <w:vMerge w:val="restart"/>
          </w:tcPr>
          <w:p w:rsidR="00B86AEE" w:rsidRPr="00DE1227" w:rsidRDefault="00B86AEE" w:rsidP="00B86AEE">
            <w:pPr>
              <w:pStyle w:val="11d"/>
              <w:ind w:left="-52"/>
              <w:rPr>
                <w:rFonts w:eastAsia="Calibri"/>
              </w:rPr>
            </w:pPr>
            <w:r w:rsidRPr="00DE1227">
              <w:rPr>
                <w:rFonts w:eastAsia="Calibri"/>
              </w:rPr>
              <w:t>Количество выходов</w:t>
            </w:r>
          </w:p>
        </w:tc>
        <w:tc>
          <w:tcPr>
            <w:tcW w:w="1701" w:type="dxa"/>
            <w:vMerge w:val="restart"/>
          </w:tcPr>
          <w:p w:rsidR="00B86AEE" w:rsidRPr="00DE1227" w:rsidRDefault="00B86AEE" w:rsidP="00B86AEE">
            <w:pPr>
              <w:pStyle w:val="11d"/>
              <w:ind w:left="-52"/>
              <w:rPr>
                <w:rFonts w:eastAsia="Calibri"/>
              </w:rPr>
            </w:pPr>
            <w:r w:rsidRPr="00DE1227">
              <w:rPr>
                <w:rFonts w:eastAsia="Calibri"/>
              </w:rPr>
              <w:t>Диаметр газопровода на выходе, мм</w:t>
            </w:r>
          </w:p>
        </w:tc>
        <w:tc>
          <w:tcPr>
            <w:tcW w:w="2693" w:type="dxa"/>
            <w:gridSpan w:val="2"/>
          </w:tcPr>
          <w:p w:rsidR="00B86AEE" w:rsidRPr="00DE1227" w:rsidRDefault="00B86AEE" w:rsidP="00B86AEE">
            <w:pPr>
              <w:pStyle w:val="11d"/>
              <w:ind w:left="-52"/>
              <w:rPr>
                <w:rFonts w:eastAsia="Calibri"/>
              </w:rPr>
            </w:pPr>
            <w:r w:rsidRPr="00DE1227">
              <w:rPr>
                <w:rFonts w:eastAsia="Calibri"/>
              </w:rPr>
              <w:t>Давление на выходе, МПа</w:t>
            </w:r>
          </w:p>
        </w:tc>
        <w:tc>
          <w:tcPr>
            <w:tcW w:w="2835" w:type="dxa"/>
            <w:gridSpan w:val="2"/>
          </w:tcPr>
          <w:p w:rsidR="00B86AEE" w:rsidRPr="00DE1227" w:rsidRDefault="00B86AEE" w:rsidP="00B86AEE">
            <w:pPr>
              <w:pStyle w:val="11d"/>
              <w:ind w:left="-52"/>
              <w:rPr>
                <w:rFonts w:eastAsia="Calibri"/>
              </w:rPr>
            </w:pPr>
            <w:r w:rsidRPr="00DE1227">
              <w:rPr>
                <w:rFonts w:eastAsia="Calibri"/>
              </w:rPr>
              <w:t>Проектная производительность</w:t>
            </w:r>
          </w:p>
        </w:tc>
      </w:tr>
      <w:tr w:rsidR="00B86AEE" w:rsidRPr="00DE1227" w:rsidTr="003F2193">
        <w:tc>
          <w:tcPr>
            <w:tcW w:w="2405" w:type="dxa"/>
            <w:vMerge/>
          </w:tcPr>
          <w:p w:rsidR="00B86AEE" w:rsidRPr="00DE1227" w:rsidRDefault="00B86AEE" w:rsidP="00B86AEE">
            <w:pPr>
              <w:pStyle w:val="11d"/>
              <w:ind w:left="-52"/>
              <w:rPr>
                <w:rFonts w:eastAsia="Calibri"/>
              </w:rPr>
            </w:pPr>
          </w:p>
        </w:tc>
        <w:tc>
          <w:tcPr>
            <w:tcW w:w="1701" w:type="dxa"/>
            <w:vMerge/>
          </w:tcPr>
          <w:p w:rsidR="00B86AEE" w:rsidRPr="00DE1227" w:rsidRDefault="00B86AEE" w:rsidP="00B86AEE">
            <w:pPr>
              <w:pStyle w:val="11d"/>
              <w:ind w:left="-52"/>
              <w:rPr>
                <w:rFonts w:eastAsia="Calibri"/>
              </w:rPr>
            </w:pPr>
          </w:p>
        </w:tc>
        <w:tc>
          <w:tcPr>
            <w:tcW w:w="1276" w:type="dxa"/>
          </w:tcPr>
          <w:p w:rsidR="00B86AEE" w:rsidRPr="00DE1227" w:rsidRDefault="00B86AEE" w:rsidP="00B86AEE">
            <w:pPr>
              <w:pStyle w:val="11d"/>
              <w:ind w:left="-52"/>
              <w:rPr>
                <w:rFonts w:eastAsia="Calibri"/>
              </w:rPr>
            </w:pPr>
            <w:r w:rsidRPr="00DE1227">
              <w:rPr>
                <w:rFonts w:eastAsia="Calibri"/>
              </w:rPr>
              <w:t>проектное</w:t>
            </w:r>
          </w:p>
        </w:tc>
        <w:tc>
          <w:tcPr>
            <w:tcW w:w="1417" w:type="dxa"/>
          </w:tcPr>
          <w:p w:rsidR="00B86AEE" w:rsidRPr="00DE1227" w:rsidRDefault="00B86AEE" w:rsidP="00B86AEE">
            <w:pPr>
              <w:pStyle w:val="11d"/>
              <w:ind w:left="-52"/>
              <w:rPr>
                <w:rFonts w:eastAsia="Calibri"/>
              </w:rPr>
            </w:pPr>
            <w:r w:rsidRPr="00DE1227">
              <w:rPr>
                <w:rFonts w:eastAsia="Calibri"/>
              </w:rPr>
              <w:t>фактическое</w:t>
            </w:r>
          </w:p>
        </w:tc>
        <w:tc>
          <w:tcPr>
            <w:tcW w:w="1134" w:type="dxa"/>
          </w:tcPr>
          <w:p w:rsidR="00B86AEE" w:rsidRPr="00DE1227" w:rsidRDefault="00B86AEE" w:rsidP="00B86AEE">
            <w:pPr>
              <w:pStyle w:val="11d"/>
              <w:ind w:left="-52"/>
              <w:rPr>
                <w:rFonts w:eastAsia="Calibri"/>
              </w:rPr>
            </w:pPr>
            <w:r w:rsidRPr="00DE1227">
              <w:rPr>
                <w:rFonts w:eastAsia="Calibri"/>
              </w:rPr>
              <w:t>годовая млн. м3</w:t>
            </w:r>
          </w:p>
        </w:tc>
        <w:tc>
          <w:tcPr>
            <w:tcW w:w="1701" w:type="dxa"/>
          </w:tcPr>
          <w:p w:rsidR="00B86AEE" w:rsidRPr="00DE1227" w:rsidRDefault="00B86AEE" w:rsidP="00B86AEE">
            <w:pPr>
              <w:pStyle w:val="11d"/>
              <w:ind w:left="-52"/>
              <w:rPr>
                <w:rFonts w:eastAsia="Calibri"/>
              </w:rPr>
            </w:pPr>
            <w:r w:rsidRPr="00DE1227">
              <w:rPr>
                <w:rFonts w:eastAsia="Calibri"/>
              </w:rPr>
              <w:t>максимальная часовая тыс.м3/час</w:t>
            </w:r>
          </w:p>
        </w:tc>
      </w:tr>
      <w:tr w:rsidR="00B86AEE" w:rsidRPr="00DE1227" w:rsidTr="003F2193">
        <w:tc>
          <w:tcPr>
            <w:tcW w:w="2405" w:type="dxa"/>
          </w:tcPr>
          <w:p w:rsidR="00B86AEE" w:rsidRPr="00DE1227" w:rsidRDefault="00B86AEE" w:rsidP="00B86AEE">
            <w:pPr>
              <w:pStyle w:val="11d"/>
              <w:jc w:val="left"/>
            </w:pPr>
            <w:r w:rsidRPr="00DE1227">
              <w:t>Северсталь 1</w:t>
            </w:r>
          </w:p>
        </w:tc>
        <w:tc>
          <w:tcPr>
            <w:tcW w:w="1701" w:type="dxa"/>
          </w:tcPr>
          <w:p w:rsidR="00B86AEE" w:rsidRPr="00DE1227" w:rsidRDefault="00B86AEE" w:rsidP="00B86AEE">
            <w:pPr>
              <w:pStyle w:val="11d"/>
            </w:pPr>
            <w:r w:rsidRPr="00DE1227">
              <w:t>426</w:t>
            </w:r>
          </w:p>
        </w:tc>
        <w:tc>
          <w:tcPr>
            <w:tcW w:w="1276" w:type="dxa"/>
          </w:tcPr>
          <w:p w:rsidR="00B86AEE" w:rsidRPr="00DE1227" w:rsidRDefault="00B86AEE" w:rsidP="00B86AEE">
            <w:pPr>
              <w:pStyle w:val="11d"/>
            </w:pPr>
            <w:r w:rsidRPr="00DE1227">
              <w:t>1,2</w:t>
            </w:r>
          </w:p>
        </w:tc>
        <w:tc>
          <w:tcPr>
            <w:tcW w:w="1417" w:type="dxa"/>
          </w:tcPr>
          <w:p w:rsidR="00B86AEE" w:rsidRPr="00DE1227" w:rsidRDefault="00B86AEE" w:rsidP="00B86AEE">
            <w:pPr>
              <w:pStyle w:val="11d"/>
            </w:pPr>
            <w:r w:rsidRPr="00DE1227">
              <w:t>1,2</w:t>
            </w:r>
          </w:p>
        </w:tc>
        <w:tc>
          <w:tcPr>
            <w:tcW w:w="1134" w:type="dxa"/>
          </w:tcPr>
          <w:p w:rsidR="00B86AEE" w:rsidRPr="00DE1227" w:rsidRDefault="00B86AEE" w:rsidP="00B86AEE">
            <w:pPr>
              <w:pStyle w:val="11d"/>
            </w:pPr>
            <w:r w:rsidRPr="00DE1227">
              <w:t>1314</w:t>
            </w:r>
          </w:p>
        </w:tc>
        <w:tc>
          <w:tcPr>
            <w:tcW w:w="1701" w:type="dxa"/>
          </w:tcPr>
          <w:p w:rsidR="00B86AEE" w:rsidRPr="00DE1227" w:rsidRDefault="00B86AEE" w:rsidP="00B86AEE">
            <w:pPr>
              <w:pStyle w:val="11d"/>
            </w:pPr>
            <w:r w:rsidRPr="00DE1227">
              <w:t>150</w:t>
            </w:r>
          </w:p>
        </w:tc>
      </w:tr>
      <w:tr w:rsidR="00B86AEE" w:rsidRPr="00DE1227" w:rsidTr="003F2193">
        <w:tc>
          <w:tcPr>
            <w:tcW w:w="2405" w:type="dxa"/>
          </w:tcPr>
          <w:p w:rsidR="00B86AEE" w:rsidRPr="00DE1227" w:rsidRDefault="00B86AEE" w:rsidP="00B86AEE">
            <w:pPr>
              <w:pStyle w:val="11d"/>
              <w:jc w:val="left"/>
            </w:pPr>
            <w:r w:rsidRPr="00DE1227">
              <w:t>Северсталь 2</w:t>
            </w:r>
          </w:p>
        </w:tc>
        <w:tc>
          <w:tcPr>
            <w:tcW w:w="1701" w:type="dxa"/>
          </w:tcPr>
          <w:p w:rsidR="00B86AEE" w:rsidRPr="00DE1227" w:rsidRDefault="00B86AEE" w:rsidP="00B86AEE">
            <w:pPr>
              <w:pStyle w:val="11d"/>
            </w:pPr>
            <w:r w:rsidRPr="00DE1227">
              <w:t>426</w:t>
            </w:r>
          </w:p>
        </w:tc>
        <w:tc>
          <w:tcPr>
            <w:tcW w:w="1276" w:type="dxa"/>
          </w:tcPr>
          <w:p w:rsidR="00B86AEE" w:rsidRPr="00DE1227" w:rsidRDefault="00B86AEE" w:rsidP="00B86AEE">
            <w:pPr>
              <w:pStyle w:val="11d"/>
            </w:pPr>
            <w:r w:rsidRPr="00DE1227">
              <w:t>1,2</w:t>
            </w:r>
          </w:p>
        </w:tc>
        <w:tc>
          <w:tcPr>
            <w:tcW w:w="1417" w:type="dxa"/>
          </w:tcPr>
          <w:p w:rsidR="00B86AEE" w:rsidRPr="00DE1227" w:rsidRDefault="00B86AEE" w:rsidP="00B86AEE">
            <w:pPr>
              <w:pStyle w:val="11d"/>
            </w:pPr>
            <w:r w:rsidRPr="00DE1227">
              <w:t>1,2</w:t>
            </w:r>
          </w:p>
        </w:tc>
        <w:tc>
          <w:tcPr>
            <w:tcW w:w="1134" w:type="dxa"/>
          </w:tcPr>
          <w:p w:rsidR="00B86AEE" w:rsidRPr="00DE1227" w:rsidRDefault="00B86AEE" w:rsidP="00B86AEE">
            <w:pPr>
              <w:pStyle w:val="11d"/>
            </w:pPr>
            <w:r w:rsidRPr="00DE1227">
              <w:t>1314</w:t>
            </w:r>
          </w:p>
        </w:tc>
        <w:tc>
          <w:tcPr>
            <w:tcW w:w="1701" w:type="dxa"/>
          </w:tcPr>
          <w:p w:rsidR="00B86AEE" w:rsidRPr="00DE1227" w:rsidRDefault="00B86AEE" w:rsidP="00B86AEE">
            <w:pPr>
              <w:pStyle w:val="11d"/>
            </w:pPr>
            <w:r w:rsidRPr="00DE1227">
              <w:t>150</w:t>
            </w:r>
          </w:p>
        </w:tc>
      </w:tr>
      <w:tr w:rsidR="00B86AEE" w:rsidRPr="00DE1227" w:rsidTr="003F2193">
        <w:tc>
          <w:tcPr>
            <w:tcW w:w="2405" w:type="dxa"/>
          </w:tcPr>
          <w:p w:rsidR="00B86AEE" w:rsidRPr="00DE1227" w:rsidRDefault="00B86AEE" w:rsidP="00B86AEE">
            <w:pPr>
              <w:pStyle w:val="11d"/>
              <w:jc w:val="left"/>
            </w:pPr>
            <w:r w:rsidRPr="00DE1227">
              <w:t>Азот</w:t>
            </w:r>
          </w:p>
        </w:tc>
        <w:tc>
          <w:tcPr>
            <w:tcW w:w="1701" w:type="dxa"/>
          </w:tcPr>
          <w:p w:rsidR="00B86AEE" w:rsidRPr="00DE1227" w:rsidRDefault="00B86AEE" w:rsidP="00B86AEE">
            <w:pPr>
              <w:pStyle w:val="11d"/>
            </w:pPr>
            <w:r w:rsidRPr="00DE1227">
              <w:t>325</w:t>
            </w:r>
          </w:p>
        </w:tc>
        <w:tc>
          <w:tcPr>
            <w:tcW w:w="1276" w:type="dxa"/>
          </w:tcPr>
          <w:p w:rsidR="00B86AEE" w:rsidRPr="00DE1227" w:rsidRDefault="00B86AEE" w:rsidP="00B86AEE">
            <w:pPr>
              <w:pStyle w:val="11d"/>
            </w:pPr>
            <w:r w:rsidRPr="00DE1227">
              <w:t>1,2</w:t>
            </w:r>
          </w:p>
        </w:tc>
        <w:tc>
          <w:tcPr>
            <w:tcW w:w="1417" w:type="dxa"/>
          </w:tcPr>
          <w:p w:rsidR="00B86AEE" w:rsidRPr="00DE1227" w:rsidRDefault="00B86AEE" w:rsidP="00B86AEE">
            <w:pPr>
              <w:pStyle w:val="11d"/>
            </w:pPr>
            <w:r w:rsidRPr="00DE1227">
              <w:t>1,2</w:t>
            </w:r>
          </w:p>
        </w:tc>
        <w:tc>
          <w:tcPr>
            <w:tcW w:w="1134" w:type="dxa"/>
          </w:tcPr>
          <w:p w:rsidR="00B86AEE" w:rsidRPr="00DE1227" w:rsidRDefault="00B86AEE" w:rsidP="00B86AEE">
            <w:pPr>
              <w:pStyle w:val="11d"/>
            </w:pPr>
            <w:r w:rsidRPr="00DE1227">
              <w:t>744</w:t>
            </w:r>
          </w:p>
        </w:tc>
        <w:tc>
          <w:tcPr>
            <w:tcW w:w="1701" w:type="dxa"/>
          </w:tcPr>
          <w:p w:rsidR="00B86AEE" w:rsidRPr="00DE1227" w:rsidRDefault="00B86AEE" w:rsidP="00B86AEE">
            <w:pPr>
              <w:pStyle w:val="11d"/>
            </w:pPr>
            <w:r w:rsidRPr="00DE1227">
              <w:t>85</w:t>
            </w:r>
          </w:p>
        </w:tc>
      </w:tr>
      <w:tr w:rsidR="00B86AEE" w:rsidRPr="00DE1227" w:rsidTr="003F2193">
        <w:tc>
          <w:tcPr>
            <w:tcW w:w="2405" w:type="dxa"/>
          </w:tcPr>
          <w:p w:rsidR="00B86AEE" w:rsidRPr="00DE1227" w:rsidRDefault="00B86AEE" w:rsidP="00B86AEE">
            <w:pPr>
              <w:pStyle w:val="11d"/>
              <w:jc w:val="left"/>
            </w:pPr>
            <w:r w:rsidRPr="00DE1227">
              <w:t>Аммофос</w:t>
            </w:r>
          </w:p>
        </w:tc>
        <w:tc>
          <w:tcPr>
            <w:tcW w:w="1701" w:type="dxa"/>
          </w:tcPr>
          <w:p w:rsidR="00B86AEE" w:rsidRPr="00DE1227" w:rsidRDefault="00B86AEE" w:rsidP="00B86AEE">
            <w:pPr>
              <w:pStyle w:val="11d"/>
            </w:pPr>
            <w:r w:rsidRPr="00DE1227">
              <w:t>219</w:t>
            </w:r>
          </w:p>
        </w:tc>
        <w:tc>
          <w:tcPr>
            <w:tcW w:w="1276" w:type="dxa"/>
          </w:tcPr>
          <w:p w:rsidR="00B86AEE" w:rsidRPr="00DE1227" w:rsidRDefault="00B86AEE" w:rsidP="00B86AEE">
            <w:pPr>
              <w:pStyle w:val="11d"/>
            </w:pPr>
            <w:r w:rsidRPr="00DE1227">
              <w:t>1,2</w:t>
            </w:r>
          </w:p>
        </w:tc>
        <w:tc>
          <w:tcPr>
            <w:tcW w:w="1417" w:type="dxa"/>
          </w:tcPr>
          <w:p w:rsidR="00B86AEE" w:rsidRPr="00DE1227" w:rsidRDefault="00B86AEE" w:rsidP="00B86AEE">
            <w:pPr>
              <w:pStyle w:val="11d"/>
            </w:pPr>
            <w:r w:rsidRPr="00DE1227">
              <w:t>1,2</w:t>
            </w:r>
          </w:p>
        </w:tc>
        <w:tc>
          <w:tcPr>
            <w:tcW w:w="1134" w:type="dxa"/>
          </w:tcPr>
          <w:p w:rsidR="00B86AEE" w:rsidRPr="00DE1227" w:rsidRDefault="00B86AEE" w:rsidP="00B86AEE">
            <w:pPr>
              <w:pStyle w:val="11d"/>
            </w:pPr>
            <w:r w:rsidRPr="00DE1227">
              <w:t>414</w:t>
            </w:r>
          </w:p>
        </w:tc>
        <w:tc>
          <w:tcPr>
            <w:tcW w:w="1701" w:type="dxa"/>
          </w:tcPr>
          <w:p w:rsidR="00B86AEE" w:rsidRPr="00DE1227" w:rsidRDefault="00B86AEE" w:rsidP="00B86AEE">
            <w:pPr>
              <w:pStyle w:val="11d"/>
            </w:pPr>
            <w:r w:rsidRPr="00DE1227">
              <w:t>47,3</w:t>
            </w:r>
          </w:p>
        </w:tc>
      </w:tr>
    </w:tbl>
    <w:p w:rsidR="00553CDC" w:rsidRPr="00DE1227" w:rsidRDefault="00553CDC" w:rsidP="00553CDC">
      <w:pPr>
        <w:pStyle w:val="af1"/>
      </w:pPr>
      <w:r w:rsidRPr="00DE1227">
        <w:t>Распределение газа на территории города осуществляется по двухступенчатым схемам.</w:t>
      </w:r>
    </w:p>
    <w:p w:rsidR="00553CDC" w:rsidRPr="00DE1227" w:rsidRDefault="00553CDC" w:rsidP="00553CDC">
      <w:pPr>
        <w:pStyle w:val="af1"/>
      </w:pPr>
      <w:r w:rsidRPr="00DE1227">
        <w:t>В Индустриальном, Северном и Заягорбском районах:</w:t>
      </w:r>
    </w:p>
    <w:p w:rsidR="00553CDC" w:rsidRPr="00DE1227" w:rsidRDefault="00553CDC" w:rsidP="00553CDC">
      <w:pPr>
        <w:pStyle w:val="a4"/>
        <w:rPr>
          <w:iCs w:val="0"/>
        </w:rPr>
      </w:pPr>
      <w:r w:rsidRPr="00DE1227">
        <w:rPr>
          <w:iCs w:val="0"/>
        </w:rPr>
        <w:t>I ступень – газопроводы среднего давления (от 0,005 МПа до 0,3 МПа);</w:t>
      </w:r>
    </w:p>
    <w:p w:rsidR="00553CDC" w:rsidRPr="00DE1227" w:rsidRDefault="00553CDC" w:rsidP="00553CDC">
      <w:pPr>
        <w:pStyle w:val="a4"/>
        <w:rPr>
          <w:iCs w:val="0"/>
        </w:rPr>
      </w:pPr>
      <w:r w:rsidRPr="00DE1227">
        <w:rPr>
          <w:iCs w:val="0"/>
        </w:rPr>
        <w:t>II ступень – газопроводы низкого давления (от 0,005 МПа).</w:t>
      </w:r>
    </w:p>
    <w:p w:rsidR="00553CDC" w:rsidRPr="00DE1227" w:rsidRDefault="00553CDC" w:rsidP="00553CDC">
      <w:pPr>
        <w:pStyle w:val="af1"/>
      </w:pPr>
      <w:r w:rsidRPr="00DE1227">
        <w:t>В Зашекснинском районе:</w:t>
      </w:r>
    </w:p>
    <w:p w:rsidR="00553CDC" w:rsidRPr="00DE1227" w:rsidRDefault="00553CDC" w:rsidP="00553CDC">
      <w:pPr>
        <w:pStyle w:val="a4"/>
        <w:rPr>
          <w:iCs w:val="0"/>
        </w:rPr>
      </w:pPr>
      <w:r w:rsidRPr="00DE1227">
        <w:rPr>
          <w:iCs w:val="0"/>
        </w:rPr>
        <w:t>I ступень – газопроводы высокого давления II категории (от 0,3 МПа до 0,6 МПа);</w:t>
      </w:r>
    </w:p>
    <w:p w:rsidR="00553CDC" w:rsidRPr="00DE1227" w:rsidRDefault="00553CDC" w:rsidP="00553CDC">
      <w:pPr>
        <w:pStyle w:val="a4"/>
        <w:rPr>
          <w:iCs w:val="0"/>
        </w:rPr>
      </w:pPr>
      <w:r w:rsidRPr="00DE1227">
        <w:rPr>
          <w:iCs w:val="0"/>
        </w:rPr>
        <w:t>II ступень – газопроводы среднего давления (от 0,005 МПа до 0,3 МПа).</w:t>
      </w:r>
    </w:p>
    <w:p w:rsidR="00553CDC" w:rsidRPr="00DE1227" w:rsidRDefault="00553CDC" w:rsidP="00553CDC">
      <w:pPr>
        <w:pStyle w:val="a4"/>
        <w:rPr>
          <w:iCs w:val="0"/>
        </w:rPr>
      </w:pPr>
      <w:r w:rsidRPr="00DE1227">
        <w:rPr>
          <w:iCs w:val="0"/>
        </w:rPr>
        <w:t>или</w:t>
      </w:r>
    </w:p>
    <w:p w:rsidR="00553CDC" w:rsidRPr="00DE1227" w:rsidRDefault="00553CDC" w:rsidP="00553CDC">
      <w:pPr>
        <w:pStyle w:val="a4"/>
        <w:rPr>
          <w:iCs w:val="0"/>
        </w:rPr>
      </w:pPr>
      <w:r w:rsidRPr="00DE1227">
        <w:rPr>
          <w:iCs w:val="0"/>
        </w:rPr>
        <w:t>I ступень – газопроводы высокого давления II категории (от 0,3 МПа до 0,6 МПа);</w:t>
      </w:r>
    </w:p>
    <w:p w:rsidR="00553CDC" w:rsidRPr="00DE1227" w:rsidRDefault="00553CDC" w:rsidP="00553CDC">
      <w:pPr>
        <w:pStyle w:val="a4"/>
        <w:rPr>
          <w:iCs w:val="0"/>
        </w:rPr>
      </w:pPr>
      <w:r w:rsidRPr="00DE1227">
        <w:rPr>
          <w:iCs w:val="0"/>
        </w:rPr>
        <w:t>II ступень – газопроводы низкого давления (от 0,005 МПа).</w:t>
      </w:r>
    </w:p>
    <w:p w:rsidR="00553CDC" w:rsidRPr="00DE1227" w:rsidRDefault="00553CDC" w:rsidP="00553CDC">
      <w:pPr>
        <w:pStyle w:val="af1"/>
      </w:pPr>
      <w:r w:rsidRPr="00DE1227">
        <w:t>Череповецкая промзона имеет свою систему газораспределения от отдельной газораспределительной станции ГРС-1.</w:t>
      </w:r>
    </w:p>
    <w:p w:rsidR="00553CDC" w:rsidRPr="00DE1227" w:rsidRDefault="00553CDC" w:rsidP="00553CDC">
      <w:pPr>
        <w:pStyle w:val="af1"/>
      </w:pPr>
      <w:r w:rsidRPr="00DE1227">
        <w:t>По состоянию на 01.01.2019 г. в МО «Город Череповец» по данным АО Газпром газораспределение Вологда» газифицировано 132473 квартиры.</w:t>
      </w:r>
    </w:p>
    <w:p w:rsidR="00553CDC" w:rsidRPr="00DE1227" w:rsidRDefault="00553CDC" w:rsidP="00553CDC">
      <w:pPr>
        <w:pStyle w:val="af1"/>
      </w:pPr>
      <w:r w:rsidRPr="00DE1227">
        <w:t>Объем газопотребления за 2018 год составил в разрезе потребителей в том, числе:</w:t>
      </w:r>
    </w:p>
    <w:p w:rsidR="00553CDC" w:rsidRPr="00DE1227" w:rsidRDefault="00553CDC" w:rsidP="00553CDC">
      <w:pPr>
        <w:pStyle w:val="a4"/>
        <w:rPr>
          <w:iCs w:val="0"/>
        </w:rPr>
      </w:pPr>
      <w:r w:rsidRPr="00DE1227">
        <w:rPr>
          <w:iCs w:val="0"/>
        </w:rPr>
        <w:t>промышленным предприятиям – 4556979,53 тыс. м3;</w:t>
      </w:r>
    </w:p>
    <w:p w:rsidR="00553CDC" w:rsidRPr="00DE1227" w:rsidRDefault="00553CDC" w:rsidP="00553CDC">
      <w:pPr>
        <w:pStyle w:val="a4"/>
        <w:rPr>
          <w:iCs w:val="0"/>
        </w:rPr>
      </w:pPr>
      <w:r w:rsidRPr="00DE1227">
        <w:rPr>
          <w:iCs w:val="0"/>
        </w:rPr>
        <w:t>коммунально-бытовым предприятиям – 64940,47 тыс. м3;</w:t>
      </w:r>
    </w:p>
    <w:p w:rsidR="00553CDC" w:rsidRPr="00DE1227" w:rsidRDefault="00553CDC" w:rsidP="00553CDC">
      <w:pPr>
        <w:pStyle w:val="a4"/>
        <w:rPr>
          <w:iCs w:val="0"/>
        </w:rPr>
      </w:pPr>
      <w:r w:rsidRPr="00DE1227">
        <w:rPr>
          <w:iCs w:val="0"/>
        </w:rPr>
        <w:t>населению – 25009,09 тыс. м3.</w:t>
      </w:r>
    </w:p>
    <w:p w:rsidR="00553CDC" w:rsidRPr="00DE1227" w:rsidRDefault="00553CDC" w:rsidP="00553CDC">
      <w:pPr>
        <w:pStyle w:val="af1"/>
      </w:pPr>
      <w:r w:rsidRPr="00DE1227">
        <w:t>Снижение давления газа с высокого до среднего и низкого, а также со среднего до низкого осуществляется через газорегуляторные пункты ГРП и ГРПШ.</w:t>
      </w:r>
    </w:p>
    <w:p w:rsidR="00553CDC" w:rsidRPr="00DE1227" w:rsidRDefault="00553CDC" w:rsidP="00553CDC">
      <w:pPr>
        <w:pStyle w:val="af1"/>
      </w:pPr>
      <w:r w:rsidRPr="00DE1227">
        <w:t xml:space="preserve">К газопроводам высокого давления </w:t>
      </w:r>
      <w:r w:rsidRPr="00DE1227">
        <w:rPr>
          <w:lang w:val="en-US"/>
        </w:rPr>
        <w:t>II</w:t>
      </w:r>
      <w:r w:rsidRPr="00DE1227">
        <w:t xml:space="preserve"> категории подключены потребители Зашекснинского района, в том числе котельная «Южная», очистные сооружения МУП «Водоканал», торговые центры «Лента» и «Звездный», СДЦ «Фитнес-Палас», пункты редуцирования газа (ГРП, ГРПБ, ПРГШ, в том числе индивидуальные).</w:t>
      </w:r>
    </w:p>
    <w:p w:rsidR="00553CDC" w:rsidRPr="00DE1227" w:rsidRDefault="00553CDC" w:rsidP="00553CDC">
      <w:pPr>
        <w:pStyle w:val="af1"/>
      </w:pPr>
      <w:r w:rsidRPr="00DE1227">
        <w:t>К газопроводам среднего давления подключены пункты редуцирования газа (ГРП, ГРПБ, ПРГШ, в том числе индивидуальные), промышленные предприятия (ОАО «Завод силикатного кирпича», ООО «Завод бетонных изделий», котельная ЗАО «ТД «Северсталь», ОАО «Череповецкий Мясокомбинат», ООО «Северсталь-Промсервис», ОАО «Череповецкий ЛМЗ», ОАО «Череповецкий ЗМК», ОАО «Череповецхлеб» и пр.), отопительные котельные МУП «Теплоэнергия», коммунально-бытовые и прочие потребители.</w:t>
      </w:r>
    </w:p>
    <w:p w:rsidR="00553CDC" w:rsidRPr="00DE1227" w:rsidRDefault="00553CDC" w:rsidP="00553CDC">
      <w:pPr>
        <w:pStyle w:val="af1"/>
      </w:pPr>
      <w:r w:rsidRPr="00DE1227">
        <w:t>От газораспределительных сетей низкого давления газ поступает потребителям, проживающим в многоквартирных и индивидуальных домах.</w:t>
      </w:r>
    </w:p>
    <w:p w:rsidR="00553CDC" w:rsidRPr="00DE1227" w:rsidRDefault="00553CDC" w:rsidP="00553CDC">
      <w:pPr>
        <w:pStyle w:val="af1"/>
      </w:pPr>
      <w:r w:rsidRPr="00DE1227">
        <w:t>Эксплуатация газового хозяйства осуществляется Череповецким РЭС АО «Газпром газораспределение Вологда».</w:t>
      </w:r>
    </w:p>
    <w:p w:rsidR="00553CDC" w:rsidRPr="00DE1227" w:rsidRDefault="00553CDC" w:rsidP="00553CDC">
      <w:pPr>
        <w:pStyle w:val="af1"/>
      </w:pPr>
      <w:r w:rsidRPr="00DE1227">
        <w:t>Согласно Техническому паспорту газового хозяйства, в настоящее время в городе насчитывается 49 газорегуляторных пункта, в том числе восемь блочных и 115 ГРПШ, в том числе ГРП и ГРПШ промышленных и коммунально-бытовых потребителей (кроме индивидуальных ПРГ). Из них 24 ГРП и ГРПБ, а также пять ГРПШ отработали более 20 лет.</w:t>
      </w:r>
    </w:p>
    <w:p w:rsidR="00553CDC" w:rsidRPr="00DE1227" w:rsidRDefault="00553CDC" w:rsidP="00553CDC">
      <w:pPr>
        <w:pStyle w:val="af1"/>
      </w:pPr>
      <w:r w:rsidRPr="00DE1227">
        <w:t xml:space="preserve">Протяженность наружных газопроводов, обслуживаемых ГРО, составляет 493,03 км, в том числе: низкого давления 328,76 км, среднего давления 94,40 км, высокого давления </w:t>
      </w:r>
      <w:r w:rsidRPr="00DE1227">
        <w:rPr>
          <w:lang w:val="en-US"/>
        </w:rPr>
        <w:t>II</w:t>
      </w:r>
      <w:r w:rsidRPr="00DE1227">
        <w:t xml:space="preserve"> категории 45,01 км, высокого давления </w:t>
      </w:r>
      <w:r w:rsidRPr="00DE1227">
        <w:rPr>
          <w:lang w:val="en-US"/>
        </w:rPr>
        <w:t>I</w:t>
      </w:r>
      <w:r w:rsidRPr="00DE1227">
        <w:t xml:space="preserve"> категории 24,86 км.</w:t>
      </w:r>
    </w:p>
    <w:p w:rsidR="00553CDC" w:rsidRPr="00DE1227" w:rsidRDefault="00553CDC" w:rsidP="00553CDC">
      <w:pPr>
        <w:pStyle w:val="af1"/>
      </w:pPr>
      <w:r w:rsidRPr="00DE1227">
        <w:t>Протяженность подземных газопроводов составляет 339,54 км, в том числе подводные 1,56 км, протяженность надземных газопроводов составляет 153,49 км, в том числе надводные, проложенные по мостам и эстакадам 0,13 км.</w:t>
      </w:r>
    </w:p>
    <w:p w:rsidR="0071644A" w:rsidRPr="00DE1227" w:rsidRDefault="0071644A" w:rsidP="0071644A">
      <w:pPr>
        <w:pStyle w:val="111"/>
      </w:pPr>
      <w:bookmarkStart w:id="88" w:name="_Toc50028242"/>
      <w:r w:rsidRPr="00DE1227">
        <w:t>Объекты информатики и связи</w:t>
      </w:r>
      <w:bookmarkEnd w:id="87"/>
      <w:bookmarkEnd w:id="88"/>
    </w:p>
    <w:p w:rsidR="0071644A" w:rsidRPr="00DE1227" w:rsidRDefault="0071644A" w:rsidP="0071644A">
      <w:pPr>
        <w:pStyle w:val="af1"/>
      </w:pPr>
      <w:r w:rsidRPr="00DE1227">
        <w:t>Населению муниципального образования "Город Череповец" предоставляются следующие виды услуг в сфере телекоммуникации и связи:</w:t>
      </w:r>
    </w:p>
    <w:p w:rsidR="0071644A" w:rsidRPr="00DE1227" w:rsidRDefault="0071644A" w:rsidP="0071644A">
      <w:pPr>
        <w:pStyle w:val="a4"/>
      </w:pPr>
      <w:r w:rsidRPr="00DE1227">
        <w:t>почтовая связь;</w:t>
      </w:r>
    </w:p>
    <w:p w:rsidR="0071644A" w:rsidRPr="00DE1227" w:rsidRDefault="0071644A" w:rsidP="0071644A">
      <w:pPr>
        <w:pStyle w:val="a4"/>
      </w:pPr>
      <w:r w:rsidRPr="00DE1227">
        <w:t>телефонная связь общего пользования;</w:t>
      </w:r>
    </w:p>
    <w:p w:rsidR="0071644A" w:rsidRPr="00DE1227" w:rsidRDefault="0071644A" w:rsidP="0071644A">
      <w:pPr>
        <w:pStyle w:val="a4"/>
      </w:pPr>
      <w:r w:rsidRPr="00DE1227">
        <w:t>услуги доступа в сеть Интернет;</w:t>
      </w:r>
    </w:p>
    <w:p w:rsidR="0071644A" w:rsidRPr="00DE1227" w:rsidRDefault="0071644A" w:rsidP="0071644A">
      <w:pPr>
        <w:pStyle w:val="a4"/>
      </w:pPr>
      <w:r w:rsidRPr="00DE1227">
        <w:t>телевизионное вещание;</w:t>
      </w:r>
    </w:p>
    <w:p w:rsidR="0071644A" w:rsidRPr="00DE1227" w:rsidRDefault="0071644A" w:rsidP="0071644A">
      <w:pPr>
        <w:pStyle w:val="a4"/>
      </w:pPr>
      <w:r w:rsidRPr="00DE1227">
        <w:t>услуги мобильной телефонной связи.</w:t>
      </w:r>
    </w:p>
    <w:p w:rsidR="00A422B1" w:rsidRPr="00DE1227" w:rsidRDefault="00A422B1" w:rsidP="0052058E">
      <w:pPr>
        <w:pStyle w:val="af1"/>
      </w:pPr>
    </w:p>
    <w:p w:rsidR="00A55FCB" w:rsidRPr="00DE1227" w:rsidRDefault="00A55FCB" w:rsidP="00A55FCB">
      <w:pPr>
        <w:pStyle w:val="affe"/>
      </w:pPr>
      <w:r w:rsidRPr="00DE1227">
        <w:t>Телефонная связь</w:t>
      </w:r>
    </w:p>
    <w:p w:rsidR="00A55FCB" w:rsidRPr="00DE1227" w:rsidRDefault="00A55FCB" w:rsidP="00A55FCB">
      <w:pPr>
        <w:pStyle w:val="af1"/>
      </w:pPr>
      <w:r w:rsidRPr="00DE1227">
        <w:t>Телефонизация муниципального образования "Город Череповец" осуществляется от городской телефонной сети через АТС сети общего пользования, ведомственных АТС и четырьмя операторами сотовой связи.</w:t>
      </w:r>
    </w:p>
    <w:p w:rsidR="00A55FCB" w:rsidRPr="00DE1227" w:rsidRDefault="00A55FCB" w:rsidP="00A55FCB">
      <w:pPr>
        <w:pStyle w:val="11110"/>
        <w:ind w:left="1276" w:hanging="567"/>
      </w:pPr>
      <w:r w:rsidRPr="00DE1227">
        <w:t>Перечень АТС</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
        <w:gridCol w:w="1611"/>
        <w:gridCol w:w="1262"/>
        <w:gridCol w:w="1545"/>
        <w:gridCol w:w="2262"/>
        <w:gridCol w:w="2430"/>
      </w:tblGrid>
      <w:tr w:rsidR="008D439C" w:rsidRPr="00DE1227" w:rsidTr="00C1333A">
        <w:trPr>
          <w:tblHeader/>
          <w:jc w:val="center"/>
        </w:trPr>
        <w:tc>
          <w:tcPr>
            <w:tcW w:w="524" w:type="dxa"/>
            <w:vAlign w:val="center"/>
          </w:tcPr>
          <w:p w:rsidR="00A55FCB" w:rsidRPr="00DE1227" w:rsidRDefault="00A55FCB" w:rsidP="00C1333A">
            <w:pPr>
              <w:pStyle w:val="11d"/>
              <w:rPr>
                <w:rStyle w:val="affffffff0"/>
              </w:rPr>
            </w:pPr>
            <w:r w:rsidRPr="00DE1227">
              <w:t>№ п/п</w:t>
            </w:r>
          </w:p>
        </w:tc>
        <w:tc>
          <w:tcPr>
            <w:tcW w:w="1611" w:type="dxa"/>
            <w:vAlign w:val="center"/>
          </w:tcPr>
          <w:p w:rsidR="00A55FCB" w:rsidRPr="00DE1227" w:rsidRDefault="00A55FCB" w:rsidP="00C1333A">
            <w:pPr>
              <w:pStyle w:val="11d"/>
              <w:rPr>
                <w:rStyle w:val="affffffff0"/>
              </w:rPr>
            </w:pPr>
            <w:r w:rsidRPr="00DE1227">
              <w:t>Название АТС</w:t>
            </w:r>
          </w:p>
        </w:tc>
        <w:tc>
          <w:tcPr>
            <w:tcW w:w="1262" w:type="dxa"/>
            <w:vAlign w:val="center"/>
          </w:tcPr>
          <w:p w:rsidR="00A55FCB" w:rsidRPr="00DE1227" w:rsidRDefault="00A55FCB" w:rsidP="00C1333A">
            <w:pPr>
              <w:pStyle w:val="11d"/>
              <w:rPr>
                <w:rStyle w:val="affffffff0"/>
              </w:rPr>
            </w:pPr>
            <w:r w:rsidRPr="00DE1227">
              <w:t>Тип АТС</w:t>
            </w:r>
          </w:p>
        </w:tc>
        <w:tc>
          <w:tcPr>
            <w:tcW w:w="1545" w:type="dxa"/>
            <w:vAlign w:val="center"/>
          </w:tcPr>
          <w:p w:rsidR="00A55FCB" w:rsidRPr="00DE1227" w:rsidRDefault="00A55FCB" w:rsidP="00C1333A">
            <w:pPr>
              <w:pStyle w:val="11d"/>
              <w:rPr>
                <w:rStyle w:val="affffffff0"/>
              </w:rPr>
            </w:pPr>
            <w:r w:rsidRPr="00DE1227">
              <w:t>Количество номеров</w:t>
            </w:r>
          </w:p>
        </w:tc>
        <w:tc>
          <w:tcPr>
            <w:tcW w:w="2262" w:type="dxa"/>
            <w:vAlign w:val="center"/>
          </w:tcPr>
          <w:p w:rsidR="00A55FCB" w:rsidRPr="00DE1227" w:rsidRDefault="00A55FCB" w:rsidP="00C1333A">
            <w:pPr>
              <w:pStyle w:val="11d"/>
              <w:rPr>
                <w:rStyle w:val="affffffff0"/>
              </w:rPr>
            </w:pPr>
            <w:r w:rsidRPr="00DE1227">
              <w:t>Резерв мощности (свободная емкость)</w:t>
            </w:r>
          </w:p>
        </w:tc>
        <w:tc>
          <w:tcPr>
            <w:tcW w:w="2430" w:type="dxa"/>
            <w:vAlign w:val="center"/>
          </w:tcPr>
          <w:p w:rsidR="00A55FCB" w:rsidRPr="00DE1227" w:rsidRDefault="00A55FCB" w:rsidP="00C1333A">
            <w:pPr>
              <w:pStyle w:val="11d"/>
            </w:pPr>
            <w:r w:rsidRPr="00DE1227">
              <w:t>Адрес</w:t>
            </w:r>
          </w:p>
        </w:tc>
      </w:tr>
      <w:tr w:rsidR="008D439C" w:rsidRPr="00DE1227" w:rsidTr="00C1333A">
        <w:trPr>
          <w:jc w:val="center"/>
        </w:trPr>
        <w:tc>
          <w:tcPr>
            <w:tcW w:w="524" w:type="dxa"/>
            <w:vAlign w:val="center"/>
          </w:tcPr>
          <w:p w:rsidR="00A55FCB" w:rsidRPr="00DE1227" w:rsidRDefault="00A55FCB" w:rsidP="00C1333A">
            <w:pPr>
              <w:pStyle w:val="11d"/>
              <w:rPr>
                <w:rFonts w:eastAsia="Calibri"/>
                <w:lang w:val="en-US" w:bidi="en-US"/>
              </w:rPr>
            </w:pPr>
            <w:r w:rsidRPr="00DE1227">
              <w:rPr>
                <w:rFonts w:eastAsia="Calibri"/>
                <w:lang w:val="en-US" w:bidi="en-US"/>
              </w:rPr>
              <w:t>1</w:t>
            </w:r>
          </w:p>
        </w:tc>
        <w:tc>
          <w:tcPr>
            <w:tcW w:w="1611" w:type="dxa"/>
            <w:vAlign w:val="center"/>
          </w:tcPr>
          <w:p w:rsidR="00A55FCB" w:rsidRPr="00DE1227" w:rsidRDefault="00A55FCB" w:rsidP="00C1333A">
            <w:pPr>
              <w:pStyle w:val="11d"/>
              <w:rPr>
                <w:rFonts w:eastAsia="Calibri"/>
                <w:lang w:val="en-US" w:bidi="en-US"/>
              </w:rPr>
            </w:pPr>
            <w:r w:rsidRPr="00DE1227">
              <w:rPr>
                <w:rFonts w:eastAsia="Calibri"/>
                <w:lang w:val="en-US" w:bidi="en-US"/>
              </w:rPr>
              <w:t>RSU</w:t>
            </w:r>
          </w:p>
        </w:tc>
        <w:tc>
          <w:tcPr>
            <w:tcW w:w="1262" w:type="dxa"/>
            <w:vAlign w:val="center"/>
          </w:tcPr>
          <w:p w:rsidR="00A55FCB" w:rsidRPr="00DE1227" w:rsidRDefault="00A55FCB" w:rsidP="00C1333A">
            <w:pPr>
              <w:pStyle w:val="11d"/>
              <w:rPr>
                <w:rFonts w:eastAsia="Calibri"/>
                <w:lang w:val="en-US" w:bidi="en-US"/>
              </w:rPr>
            </w:pPr>
            <w:r w:rsidRPr="00DE1227">
              <w:rPr>
                <w:rFonts w:eastAsia="Calibri"/>
                <w:lang w:val="en-US" w:bidi="en-US"/>
              </w:rPr>
              <w:t>S-12</w:t>
            </w:r>
          </w:p>
        </w:tc>
        <w:tc>
          <w:tcPr>
            <w:tcW w:w="1545" w:type="dxa"/>
            <w:vAlign w:val="center"/>
          </w:tcPr>
          <w:p w:rsidR="00A55FCB" w:rsidRPr="00DE1227" w:rsidRDefault="00A55FCB" w:rsidP="00C1333A">
            <w:pPr>
              <w:pStyle w:val="11d"/>
              <w:rPr>
                <w:rFonts w:eastAsia="Calibri"/>
                <w:lang w:val="en-US" w:bidi="en-US"/>
              </w:rPr>
            </w:pPr>
            <w:r w:rsidRPr="00DE1227">
              <w:rPr>
                <w:rFonts w:eastAsia="Calibri"/>
                <w:lang w:val="en-US" w:bidi="en-US"/>
              </w:rPr>
              <w:t>7376</w:t>
            </w:r>
          </w:p>
        </w:tc>
        <w:tc>
          <w:tcPr>
            <w:tcW w:w="2262" w:type="dxa"/>
            <w:vAlign w:val="center"/>
          </w:tcPr>
          <w:p w:rsidR="00A55FCB" w:rsidRPr="00DE1227" w:rsidRDefault="00A55FCB" w:rsidP="00C1333A">
            <w:pPr>
              <w:pStyle w:val="11d"/>
              <w:rPr>
                <w:rFonts w:eastAsia="Calibri"/>
                <w:lang w:val="en-US" w:bidi="en-US"/>
              </w:rPr>
            </w:pPr>
            <w:r w:rsidRPr="00DE1227">
              <w:rPr>
                <w:rFonts w:eastAsia="Calibri"/>
                <w:lang w:val="en-US" w:bidi="en-US"/>
              </w:rPr>
              <w:t>4584</w:t>
            </w:r>
          </w:p>
        </w:tc>
        <w:tc>
          <w:tcPr>
            <w:tcW w:w="2430" w:type="dxa"/>
            <w:vAlign w:val="center"/>
          </w:tcPr>
          <w:p w:rsidR="00A55FCB" w:rsidRPr="00DE1227" w:rsidRDefault="00A55FCB" w:rsidP="00C1333A">
            <w:pPr>
              <w:pStyle w:val="11d"/>
              <w:rPr>
                <w:rFonts w:eastAsia="Calibri"/>
                <w:lang w:bidi="en-US"/>
              </w:rPr>
            </w:pPr>
            <w:r w:rsidRPr="00DE1227">
              <w:rPr>
                <w:rFonts w:eastAsia="Calibri"/>
                <w:lang w:val="en-US" w:bidi="en-US"/>
              </w:rPr>
              <w:t>ул. Ломоносова</w:t>
            </w:r>
            <w:r w:rsidRPr="00DE1227">
              <w:rPr>
                <w:rFonts w:eastAsia="Calibri"/>
                <w:lang w:bidi="en-US"/>
              </w:rPr>
              <w:t>,</w:t>
            </w:r>
            <w:r w:rsidRPr="00DE1227">
              <w:rPr>
                <w:rFonts w:eastAsia="Calibri"/>
                <w:lang w:val="en-US" w:bidi="en-US"/>
              </w:rPr>
              <w:t xml:space="preserve"> 27</w:t>
            </w:r>
          </w:p>
        </w:tc>
      </w:tr>
      <w:tr w:rsidR="008D439C" w:rsidRPr="00DE1227" w:rsidTr="00C1333A">
        <w:trPr>
          <w:jc w:val="center"/>
        </w:trPr>
        <w:tc>
          <w:tcPr>
            <w:tcW w:w="524" w:type="dxa"/>
            <w:vAlign w:val="center"/>
          </w:tcPr>
          <w:p w:rsidR="00A55FCB" w:rsidRPr="00DE1227" w:rsidRDefault="00A55FCB" w:rsidP="00C1333A">
            <w:pPr>
              <w:pStyle w:val="11d"/>
              <w:rPr>
                <w:rFonts w:eastAsia="Calibri"/>
                <w:lang w:bidi="en-US"/>
              </w:rPr>
            </w:pPr>
            <w:r w:rsidRPr="00DE1227">
              <w:rPr>
                <w:rFonts w:eastAsia="Calibri"/>
                <w:lang w:bidi="en-US"/>
              </w:rPr>
              <w:t>2</w:t>
            </w:r>
          </w:p>
        </w:tc>
        <w:tc>
          <w:tcPr>
            <w:tcW w:w="1611" w:type="dxa"/>
            <w:vAlign w:val="center"/>
          </w:tcPr>
          <w:p w:rsidR="00A55FCB" w:rsidRPr="00DE1227" w:rsidRDefault="00A55FCB" w:rsidP="00C1333A">
            <w:pPr>
              <w:pStyle w:val="11d"/>
              <w:rPr>
                <w:rFonts w:eastAsia="Calibri"/>
                <w:lang w:bidi="en-US"/>
              </w:rPr>
            </w:pPr>
            <w:r w:rsidRPr="00DE1227">
              <w:rPr>
                <w:rFonts w:eastAsia="Calibri"/>
                <w:lang w:bidi="en-US"/>
              </w:rPr>
              <w:t>ОПТС 51/53</w:t>
            </w:r>
          </w:p>
        </w:tc>
        <w:tc>
          <w:tcPr>
            <w:tcW w:w="1262" w:type="dxa"/>
            <w:vAlign w:val="center"/>
          </w:tcPr>
          <w:p w:rsidR="00A55FCB" w:rsidRPr="00DE1227" w:rsidRDefault="00A55FCB" w:rsidP="00C1333A">
            <w:pPr>
              <w:pStyle w:val="11d"/>
              <w:rPr>
                <w:rFonts w:eastAsia="Calibri"/>
                <w:lang w:bidi="en-US"/>
              </w:rPr>
            </w:pPr>
            <w:r w:rsidRPr="00DE1227">
              <w:rPr>
                <w:rFonts w:eastAsia="Calibri"/>
                <w:lang w:val="en-US" w:bidi="en-US"/>
              </w:rPr>
              <w:t>S-12</w:t>
            </w:r>
          </w:p>
        </w:tc>
        <w:tc>
          <w:tcPr>
            <w:tcW w:w="1545" w:type="dxa"/>
            <w:vAlign w:val="center"/>
          </w:tcPr>
          <w:p w:rsidR="00A55FCB" w:rsidRPr="00DE1227" w:rsidRDefault="00A55FCB" w:rsidP="00C1333A">
            <w:pPr>
              <w:pStyle w:val="11d"/>
              <w:rPr>
                <w:rFonts w:eastAsia="Calibri"/>
                <w:lang w:val="en-US" w:bidi="en-US"/>
              </w:rPr>
            </w:pPr>
            <w:r w:rsidRPr="00DE1227">
              <w:rPr>
                <w:rFonts w:eastAsia="Calibri"/>
                <w:lang w:val="en-US" w:bidi="en-US"/>
              </w:rPr>
              <w:t>2280</w:t>
            </w:r>
          </w:p>
        </w:tc>
        <w:tc>
          <w:tcPr>
            <w:tcW w:w="2262" w:type="dxa"/>
            <w:vAlign w:val="center"/>
          </w:tcPr>
          <w:p w:rsidR="00A55FCB" w:rsidRPr="00DE1227" w:rsidRDefault="00A55FCB" w:rsidP="00C1333A">
            <w:pPr>
              <w:pStyle w:val="11d"/>
              <w:rPr>
                <w:rFonts w:eastAsia="Calibri"/>
                <w:lang w:val="en-US" w:bidi="en-US"/>
              </w:rPr>
            </w:pPr>
            <w:r w:rsidRPr="00DE1227">
              <w:rPr>
                <w:rFonts w:eastAsia="Calibri"/>
                <w:lang w:val="en-US" w:bidi="en-US"/>
              </w:rPr>
              <w:t>1305</w:t>
            </w:r>
          </w:p>
        </w:tc>
        <w:tc>
          <w:tcPr>
            <w:tcW w:w="2430" w:type="dxa"/>
            <w:vAlign w:val="center"/>
          </w:tcPr>
          <w:p w:rsidR="00A55FCB" w:rsidRPr="00DE1227" w:rsidRDefault="00A55FCB" w:rsidP="00C1333A">
            <w:pPr>
              <w:pStyle w:val="11d"/>
              <w:rPr>
                <w:rFonts w:eastAsia="Calibri"/>
                <w:lang w:bidi="en-US"/>
              </w:rPr>
            </w:pPr>
            <w:r w:rsidRPr="00DE1227">
              <w:rPr>
                <w:rFonts w:eastAsia="Calibri"/>
                <w:lang w:bidi="en-US"/>
              </w:rPr>
              <w:t>ул. Коммунистов, 29</w:t>
            </w:r>
          </w:p>
        </w:tc>
      </w:tr>
      <w:tr w:rsidR="008D439C" w:rsidRPr="00DE1227" w:rsidTr="00C1333A">
        <w:trPr>
          <w:jc w:val="center"/>
        </w:trPr>
        <w:tc>
          <w:tcPr>
            <w:tcW w:w="524" w:type="dxa"/>
            <w:vAlign w:val="center"/>
          </w:tcPr>
          <w:p w:rsidR="00A55FCB" w:rsidRPr="00DE1227" w:rsidRDefault="00A55FCB" w:rsidP="00C1333A">
            <w:pPr>
              <w:pStyle w:val="11d"/>
              <w:rPr>
                <w:rFonts w:eastAsia="Calibri"/>
                <w:lang w:bidi="en-US"/>
              </w:rPr>
            </w:pPr>
            <w:r w:rsidRPr="00DE1227">
              <w:rPr>
                <w:rFonts w:eastAsia="Calibri"/>
                <w:lang w:bidi="en-US"/>
              </w:rPr>
              <w:t>3</w:t>
            </w:r>
          </w:p>
        </w:tc>
        <w:tc>
          <w:tcPr>
            <w:tcW w:w="1611" w:type="dxa"/>
            <w:vAlign w:val="center"/>
          </w:tcPr>
          <w:p w:rsidR="00A55FCB" w:rsidRPr="00DE1227" w:rsidRDefault="00A55FCB" w:rsidP="00C1333A">
            <w:pPr>
              <w:pStyle w:val="11d"/>
              <w:rPr>
                <w:rFonts w:eastAsia="Calibri"/>
                <w:lang w:bidi="en-US"/>
              </w:rPr>
            </w:pPr>
            <w:r w:rsidRPr="00DE1227">
              <w:rPr>
                <w:rFonts w:eastAsia="Calibri"/>
                <w:lang w:val="en-US" w:bidi="en-US"/>
              </w:rPr>
              <w:t>ОПТС</w:t>
            </w:r>
            <w:r w:rsidRPr="00DE1227">
              <w:rPr>
                <w:rFonts w:eastAsia="Calibri"/>
                <w:lang w:val="en-US" w:bidi="en-US"/>
              </w:rPr>
              <w:noBreakHyphen/>
              <w:t>24</w:t>
            </w:r>
          </w:p>
        </w:tc>
        <w:tc>
          <w:tcPr>
            <w:tcW w:w="1262" w:type="dxa"/>
            <w:vAlign w:val="center"/>
          </w:tcPr>
          <w:p w:rsidR="00A55FCB" w:rsidRPr="00DE1227" w:rsidRDefault="00A55FCB" w:rsidP="00C1333A">
            <w:pPr>
              <w:pStyle w:val="11d"/>
              <w:rPr>
                <w:rFonts w:eastAsia="Calibri"/>
                <w:lang w:bidi="en-US"/>
              </w:rPr>
            </w:pPr>
            <w:r w:rsidRPr="00DE1227">
              <w:rPr>
                <w:rFonts w:eastAsia="Calibri"/>
                <w:lang w:val="en-US" w:bidi="en-US"/>
              </w:rPr>
              <w:t>S-12</w:t>
            </w:r>
          </w:p>
        </w:tc>
        <w:tc>
          <w:tcPr>
            <w:tcW w:w="1545" w:type="dxa"/>
            <w:vAlign w:val="center"/>
          </w:tcPr>
          <w:p w:rsidR="00A55FCB" w:rsidRPr="00DE1227" w:rsidRDefault="00A55FCB" w:rsidP="00C1333A">
            <w:pPr>
              <w:pStyle w:val="11d"/>
              <w:rPr>
                <w:rFonts w:eastAsia="Calibri"/>
                <w:lang w:val="en-US" w:bidi="en-US"/>
              </w:rPr>
            </w:pPr>
            <w:r w:rsidRPr="00DE1227">
              <w:rPr>
                <w:rFonts w:eastAsia="Calibri"/>
                <w:lang w:val="en-US" w:bidi="en-US"/>
              </w:rPr>
              <w:t>9040</w:t>
            </w:r>
          </w:p>
        </w:tc>
        <w:tc>
          <w:tcPr>
            <w:tcW w:w="2262" w:type="dxa"/>
            <w:vAlign w:val="center"/>
          </w:tcPr>
          <w:p w:rsidR="00A55FCB" w:rsidRPr="00DE1227" w:rsidRDefault="00A55FCB" w:rsidP="00C1333A">
            <w:pPr>
              <w:pStyle w:val="11d"/>
              <w:rPr>
                <w:rFonts w:eastAsia="Calibri"/>
                <w:lang w:val="en-US" w:bidi="en-US"/>
              </w:rPr>
            </w:pPr>
            <w:r w:rsidRPr="00DE1227">
              <w:rPr>
                <w:rFonts w:eastAsia="Calibri"/>
                <w:lang w:val="en-US" w:bidi="en-US"/>
              </w:rPr>
              <w:t>5354</w:t>
            </w:r>
          </w:p>
        </w:tc>
        <w:tc>
          <w:tcPr>
            <w:tcW w:w="2430" w:type="dxa"/>
            <w:vAlign w:val="center"/>
          </w:tcPr>
          <w:p w:rsidR="00A55FCB" w:rsidRPr="00DE1227" w:rsidRDefault="00A55FCB" w:rsidP="00C1333A">
            <w:pPr>
              <w:pStyle w:val="11d"/>
              <w:rPr>
                <w:rFonts w:eastAsia="Calibri"/>
                <w:lang w:val="en-US" w:bidi="en-US"/>
              </w:rPr>
            </w:pPr>
            <w:r w:rsidRPr="00DE1227">
              <w:rPr>
                <w:rFonts w:eastAsia="Calibri"/>
                <w:lang w:bidi="en-US"/>
              </w:rPr>
              <w:t>ул. Первомайская, 42б</w:t>
            </w:r>
          </w:p>
        </w:tc>
      </w:tr>
      <w:tr w:rsidR="008D439C" w:rsidRPr="00DE1227" w:rsidTr="00C1333A">
        <w:trPr>
          <w:jc w:val="center"/>
        </w:trPr>
        <w:tc>
          <w:tcPr>
            <w:tcW w:w="524" w:type="dxa"/>
            <w:vAlign w:val="center"/>
          </w:tcPr>
          <w:p w:rsidR="00A55FCB" w:rsidRPr="00DE1227" w:rsidRDefault="00A55FCB" w:rsidP="00C1333A">
            <w:pPr>
              <w:pStyle w:val="11d"/>
              <w:rPr>
                <w:rFonts w:eastAsia="Calibri"/>
                <w:lang w:val="en-US" w:bidi="en-US"/>
              </w:rPr>
            </w:pPr>
            <w:r w:rsidRPr="00DE1227">
              <w:rPr>
                <w:rFonts w:eastAsia="Calibri"/>
                <w:lang w:val="en-US" w:bidi="en-US"/>
              </w:rPr>
              <w:t>4</w:t>
            </w:r>
          </w:p>
        </w:tc>
        <w:tc>
          <w:tcPr>
            <w:tcW w:w="1611" w:type="dxa"/>
            <w:vAlign w:val="center"/>
          </w:tcPr>
          <w:p w:rsidR="00A55FCB" w:rsidRPr="00DE1227" w:rsidRDefault="00A55FCB" w:rsidP="00C1333A">
            <w:pPr>
              <w:pStyle w:val="11d"/>
              <w:rPr>
                <w:rFonts w:eastAsia="Calibri"/>
                <w:lang w:val="en-US" w:bidi="en-US"/>
              </w:rPr>
            </w:pPr>
            <w:r w:rsidRPr="00DE1227">
              <w:rPr>
                <w:rFonts w:eastAsia="Calibri"/>
                <w:lang w:val="en-US" w:bidi="en-US"/>
              </w:rPr>
              <w:t>ОПТС</w:t>
            </w:r>
            <w:r w:rsidRPr="00DE1227">
              <w:rPr>
                <w:rFonts w:eastAsia="Calibri"/>
                <w:lang w:val="en-US" w:bidi="en-US"/>
              </w:rPr>
              <w:noBreakHyphen/>
              <w:t>26/28</w:t>
            </w:r>
          </w:p>
        </w:tc>
        <w:tc>
          <w:tcPr>
            <w:tcW w:w="1262" w:type="dxa"/>
          </w:tcPr>
          <w:p w:rsidR="00A55FCB" w:rsidRPr="00DE1227" w:rsidRDefault="00A55FCB" w:rsidP="00C1333A">
            <w:pPr>
              <w:pStyle w:val="11d"/>
              <w:rPr>
                <w:rFonts w:eastAsia="Calibri"/>
                <w:lang w:bidi="en-US"/>
              </w:rPr>
            </w:pPr>
            <w:r w:rsidRPr="00DE1227">
              <w:rPr>
                <w:rFonts w:eastAsia="Calibri"/>
                <w:lang w:bidi="en-US"/>
              </w:rPr>
              <w:t>S-12</w:t>
            </w:r>
          </w:p>
        </w:tc>
        <w:tc>
          <w:tcPr>
            <w:tcW w:w="1545" w:type="dxa"/>
            <w:vAlign w:val="center"/>
          </w:tcPr>
          <w:p w:rsidR="00A55FCB" w:rsidRPr="00DE1227" w:rsidRDefault="00A55FCB" w:rsidP="00C1333A">
            <w:pPr>
              <w:pStyle w:val="11d"/>
              <w:rPr>
                <w:rFonts w:eastAsia="Calibri"/>
                <w:lang w:val="en-US" w:bidi="en-US"/>
              </w:rPr>
            </w:pPr>
            <w:r w:rsidRPr="00DE1227">
              <w:rPr>
                <w:rFonts w:eastAsia="Calibri"/>
                <w:lang w:val="en-US" w:bidi="en-US"/>
              </w:rPr>
              <w:t>21424</w:t>
            </w:r>
          </w:p>
        </w:tc>
        <w:tc>
          <w:tcPr>
            <w:tcW w:w="2262" w:type="dxa"/>
            <w:vAlign w:val="center"/>
          </w:tcPr>
          <w:p w:rsidR="00A55FCB" w:rsidRPr="00DE1227" w:rsidRDefault="00A55FCB" w:rsidP="00C1333A">
            <w:pPr>
              <w:pStyle w:val="11d"/>
              <w:rPr>
                <w:rFonts w:eastAsia="Calibri"/>
                <w:lang w:val="en-US" w:bidi="en-US"/>
              </w:rPr>
            </w:pPr>
            <w:r w:rsidRPr="00DE1227">
              <w:rPr>
                <w:rFonts w:eastAsia="Calibri"/>
                <w:lang w:val="en-US" w:bidi="en-US"/>
              </w:rPr>
              <w:t>9408</w:t>
            </w:r>
          </w:p>
        </w:tc>
        <w:tc>
          <w:tcPr>
            <w:tcW w:w="2430" w:type="dxa"/>
            <w:vAlign w:val="center"/>
          </w:tcPr>
          <w:p w:rsidR="00A55FCB" w:rsidRPr="00DE1227" w:rsidRDefault="00A55FCB" w:rsidP="00C1333A">
            <w:pPr>
              <w:pStyle w:val="11d"/>
              <w:rPr>
                <w:rFonts w:eastAsia="Calibri"/>
                <w:lang w:val="en-US" w:bidi="en-US"/>
              </w:rPr>
            </w:pPr>
            <w:r w:rsidRPr="00DE1227">
              <w:rPr>
                <w:rFonts w:eastAsia="Calibri"/>
                <w:lang w:val="en-US" w:bidi="en-US"/>
              </w:rPr>
              <w:t>ул. Беляева,</w:t>
            </w:r>
            <w:r w:rsidRPr="00DE1227">
              <w:rPr>
                <w:rFonts w:eastAsia="Calibri"/>
                <w:lang w:bidi="en-US"/>
              </w:rPr>
              <w:t xml:space="preserve"> </w:t>
            </w:r>
            <w:r w:rsidRPr="00DE1227">
              <w:rPr>
                <w:rFonts w:eastAsia="Calibri"/>
                <w:lang w:val="en-US" w:bidi="en-US"/>
              </w:rPr>
              <w:t>4</w:t>
            </w:r>
          </w:p>
        </w:tc>
      </w:tr>
      <w:tr w:rsidR="008D439C" w:rsidRPr="00DE1227" w:rsidTr="00C1333A">
        <w:trPr>
          <w:jc w:val="center"/>
        </w:trPr>
        <w:tc>
          <w:tcPr>
            <w:tcW w:w="524" w:type="dxa"/>
            <w:vAlign w:val="center"/>
          </w:tcPr>
          <w:p w:rsidR="00A55FCB" w:rsidRPr="00DE1227" w:rsidRDefault="00A55FCB" w:rsidP="00C1333A">
            <w:pPr>
              <w:pStyle w:val="11d"/>
              <w:rPr>
                <w:rFonts w:eastAsia="Calibri"/>
                <w:lang w:val="en-US" w:bidi="en-US"/>
              </w:rPr>
            </w:pPr>
            <w:r w:rsidRPr="00DE1227">
              <w:rPr>
                <w:rFonts w:eastAsia="Calibri"/>
                <w:lang w:val="en-US" w:bidi="en-US"/>
              </w:rPr>
              <w:t>5</w:t>
            </w:r>
          </w:p>
        </w:tc>
        <w:tc>
          <w:tcPr>
            <w:tcW w:w="1611" w:type="dxa"/>
            <w:vAlign w:val="center"/>
          </w:tcPr>
          <w:p w:rsidR="00A55FCB" w:rsidRPr="00DE1227" w:rsidRDefault="00A55FCB" w:rsidP="00C1333A">
            <w:pPr>
              <w:pStyle w:val="11d"/>
              <w:rPr>
                <w:rFonts w:eastAsia="Calibri"/>
                <w:lang w:val="en-US" w:bidi="en-US"/>
              </w:rPr>
            </w:pPr>
            <w:r w:rsidRPr="00DE1227">
              <w:rPr>
                <w:rFonts w:eastAsia="Calibri"/>
                <w:lang w:val="en-US" w:bidi="en-US"/>
              </w:rPr>
              <w:t>ОПТС</w:t>
            </w:r>
            <w:r w:rsidRPr="00DE1227">
              <w:rPr>
                <w:rFonts w:eastAsia="Calibri"/>
                <w:lang w:val="en-US" w:bidi="en-US"/>
              </w:rPr>
              <w:noBreakHyphen/>
              <w:t>29</w:t>
            </w:r>
          </w:p>
        </w:tc>
        <w:tc>
          <w:tcPr>
            <w:tcW w:w="1262" w:type="dxa"/>
          </w:tcPr>
          <w:p w:rsidR="00A55FCB" w:rsidRPr="00DE1227" w:rsidRDefault="00A55FCB" w:rsidP="00C1333A">
            <w:pPr>
              <w:pStyle w:val="11d"/>
              <w:rPr>
                <w:rFonts w:eastAsia="Calibri"/>
                <w:lang w:bidi="en-US"/>
              </w:rPr>
            </w:pPr>
            <w:r w:rsidRPr="00DE1227">
              <w:rPr>
                <w:rFonts w:eastAsia="Calibri"/>
                <w:lang w:bidi="en-US"/>
              </w:rPr>
              <w:t>S-12</w:t>
            </w:r>
          </w:p>
        </w:tc>
        <w:tc>
          <w:tcPr>
            <w:tcW w:w="1545" w:type="dxa"/>
            <w:vAlign w:val="center"/>
          </w:tcPr>
          <w:p w:rsidR="00A55FCB" w:rsidRPr="00DE1227" w:rsidRDefault="00A55FCB" w:rsidP="00C1333A">
            <w:pPr>
              <w:pStyle w:val="11d"/>
              <w:rPr>
                <w:rFonts w:eastAsia="Calibri"/>
                <w:lang w:val="en-US" w:bidi="en-US"/>
              </w:rPr>
            </w:pPr>
            <w:r w:rsidRPr="00DE1227">
              <w:rPr>
                <w:rFonts w:eastAsia="Calibri"/>
                <w:lang w:val="en-US" w:bidi="en-US"/>
              </w:rPr>
              <w:t>9408</w:t>
            </w:r>
          </w:p>
        </w:tc>
        <w:tc>
          <w:tcPr>
            <w:tcW w:w="2262" w:type="dxa"/>
            <w:vAlign w:val="center"/>
          </w:tcPr>
          <w:p w:rsidR="00A55FCB" w:rsidRPr="00DE1227" w:rsidRDefault="00A55FCB" w:rsidP="00C1333A">
            <w:pPr>
              <w:pStyle w:val="11d"/>
              <w:rPr>
                <w:rFonts w:eastAsia="Calibri"/>
                <w:lang w:val="en-US" w:bidi="en-US"/>
              </w:rPr>
            </w:pPr>
            <w:r w:rsidRPr="00DE1227">
              <w:rPr>
                <w:rFonts w:eastAsia="Calibri"/>
                <w:lang w:val="en-US" w:bidi="en-US"/>
              </w:rPr>
              <w:t>5967</w:t>
            </w:r>
          </w:p>
        </w:tc>
        <w:tc>
          <w:tcPr>
            <w:tcW w:w="2430" w:type="dxa"/>
            <w:vAlign w:val="center"/>
          </w:tcPr>
          <w:p w:rsidR="00A55FCB" w:rsidRPr="00DE1227" w:rsidRDefault="00A55FCB" w:rsidP="00C1333A">
            <w:pPr>
              <w:pStyle w:val="11d"/>
              <w:rPr>
                <w:rFonts w:eastAsia="Calibri"/>
                <w:lang w:val="en-US" w:bidi="en-US"/>
              </w:rPr>
            </w:pPr>
            <w:r w:rsidRPr="00DE1227">
              <w:rPr>
                <w:rFonts w:eastAsia="Calibri"/>
                <w:lang w:val="en-US" w:bidi="en-US"/>
              </w:rPr>
              <w:t>ул. Пионерская, 28</w:t>
            </w:r>
          </w:p>
        </w:tc>
      </w:tr>
      <w:tr w:rsidR="008D439C" w:rsidRPr="00DE1227" w:rsidTr="00C1333A">
        <w:trPr>
          <w:trHeight w:val="391"/>
          <w:jc w:val="center"/>
        </w:trPr>
        <w:tc>
          <w:tcPr>
            <w:tcW w:w="524" w:type="dxa"/>
            <w:vAlign w:val="center"/>
          </w:tcPr>
          <w:p w:rsidR="00A55FCB" w:rsidRPr="00DE1227" w:rsidRDefault="00A55FCB" w:rsidP="00C1333A">
            <w:pPr>
              <w:pStyle w:val="11d"/>
              <w:rPr>
                <w:rFonts w:eastAsia="Calibri"/>
                <w:lang w:val="en-US" w:bidi="en-US"/>
              </w:rPr>
            </w:pPr>
            <w:r w:rsidRPr="00DE1227">
              <w:rPr>
                <w:rFonts w:eastAsia="Calibri"/>
                <w:lang w:val="en-US" w:bidi="en-US"/>
              </w:rPr>
              <w:t>6</w:t>
            </w:r>
          </w:p>
        </w:tc>
        <w:tc>
          <w:tcPr>
            <w:tcW w:w="1611" w:type="dxa"/>
            <w:vAlign w:val="center"/>
          </w:tcPr>
          <w:p w:rsidR="00A55FCB" w:rsidRPr="00DE1227" w:rsidRDefault="00A55FCB" w:rsidP="00C1333A">
            <w:pPr>
              <w:pStyle w:val="11d"/>
              <w:rPr>
                <w:rFonts w:eastAsia="Calibri"/>
                <w:lang w:val="en-US" w:bidi="en-US"/>
              </w:rPr>
            </w:pPr>
            <w:r w:rsidRPr="00DE1227">
              <w:rPr>
                <w:rFonts w:eastAsia="Calibri"/>
                <w:lang w:val="en-US" w:bidi="en-US"/>
              </w:rPr>
              <w:t>ОПТС</w:t>
            </w:r>
            <w:r w:rsidRPr="00DE1227">
              <w:rPr>
                <w:rFonts w:eastAsia="Calibri"/>
                <w:lang w:val="en-US" w:bidi="en-US"/>
              </w:rPr>
              <w:noBreakHyphen/>
              <w:t>31</w:t>
            </w:r>
          </w:p>
        </w:tc>
        <w:tc>
          <w:tcPr>
            <w:tcW w:w="1262" w:type="dxa"/>
          </w:tcPr>
          <w:p w:rsidR="00A55FCB" w:rsidRPr="00DE1227" w:rsidRDefault="00A55FCB" w:rsidP="00C1333A">
            <w:pPr>
              <w:pStyle w:val="11d"/>
              <w:rPr>
                <w:rFonts w:eastAsia="Calibri"/>
                <w:lang w:bidi="en-US"/>
              </w:rPr>
            </w:pPr>
            <w:r w:rsidRPr="00DE1227">
              <w:rPr>
                <w:rFonts w:eastAsia="Calibri"/>
                <w:lang w:bidi="en-US"/>
              </w:rPr>
              <w:t>S-12</w:t>
            </w:r>
          </w:p>
        </w:tc>
        <w:tc>
          <w:tcPr>
            <w:tcW w:w="1545" w:type="dxa"/>
            <w:vAlign w:val="center"/>
          </w:tcPr>
          <w:p w:rsidR="00A55FCB" w:rsidRPr="00DE1227" w:rsidRDefault="00A55FCB" w:rsidP="00C1333A">
            <w:pPr>
              <w:pStyle w:val="11d"/>
              <w:rPr>
                <w:rFonts w:eastAsia="Calibri"/>
                <w:lang w:val="en-US" w:bidi="en-US"/>
              </w:rPr>
            </w:pPr>
            <w:r w:rsidRPr="00DE1227">
              <w:rPr>
                <w:rFonts w:eastAsia="Calibri"/>
                <w:lang w:val="en-US" w:bidi="en-US"/>
              </w:rPr>
              <w:t>9808</w:t>
            </w:r>
          </w:p>
        </w:tc>
        <w:tc>
          <w:tcPr>
            <w:tcW w:w="2262" w:type="dxa"/>
            <w:vAlign w:val="center"/>
          </w:tcPr>
          <w:p w:rsidR="00A55FCB" w:rsidRPr="00DE1227" w:rsidRDefault="00A55FCB" w:rsidP="00C1333A">
            <w:pPr>
              <w:pStyle w:val="11d"/>
              <w:rPr>
                <w:rFonts w:eastAsia="Calibri"/>
                <w:lang w:val="en-US" w:bidi="en-US"/>
              </w:rPr>
            </w:pPr>
            <w:r w:rsidRPr="00DE1227">
              <w:rPr>
                <w:rFonts w:eastAsia="Calibri"/>
                <w:lang w:val="en-US" w:bidi="en-US"/>
              </w:rPr>
              <w:t>5552</w:t>
            </w:r>
          </w:p>
        </w:tc>
        <w:tc>
          <w:tcPr>
            <w:tcW w:w="2430" w:type="dxa"/>
            <w:vAlign w:val="center"/>
          </w:tcPr>
          <w:p w:rsidR="00A55FCB" w:rsidRPr="00DE1227" w:rsidRDefault="00A55FCB" w:rsidP="00C1333A">
            <w:pPr>
              <w:pStyle w:val="11d"/>
              <w:rPr>
                <w:rFonts w:eastAsia="Calibri"/>
                <w:lang w:val="en-US" w:bidi="en-US"/>
              </w:rPr>
            </w:pPr>
            <w:r w:rsidRPr="00DE1227">
              <w:rPr>
                <w:rFonts w:eastAsia="Calibri"/>
                <w:lang w:val="en-US" w:bidi="en-US"/>
              </w:rPr>
              <w:t>ул. Наседкина, 6</w:t>
            </w:r>
          </w:p>
        </w:tc>
      </w:tr>
      <w:tr w:rsidR="008D439C" w:rsidRPr="00DE1227" w:rsidTr="00C1333A">
        <w:trPr>
          <w:jc w:val="center"/>
        </w:trPr>
        <w:tc>
          <w:tcPr>
            <w:tcW w:w="524" w:type="dxa"/>
            <w:vAlign w:val="center"/>
          </w:tcPr>
          <w:p w:rsidR="00A55FCB" w:rsidRPr="00DE1227" w:rsidRDefault="00A55FCB" w:rsidP="00C1333A">
            <w:pPr>
              <w:pStyle w:val="11d"/>
              <w:rPr>
                <w:rFonts w:eastAsia="Calibri"/>
                <w:lang w:val="en-US" w:bidi="en-US"/>
              </w:rPr>
            </w:pPr>
            <w:r w:rsidRPr="00DE1227">
              <w:rPr>
                <w:rFonts w:eastAsia="Calibri"/>
                <w:lang w:val="en-US" w:bidi="en-US"/>
              </w:rPr>
              <w:t>7</w:t>
            </w:r>
          </w:p>
        </w:tc>
        <w:tc>
          <w:tcPr>
            <w:tcW w:w="1611" w:type="dxa"/>
            <w:vAlign w:val="center"/>
          </w:tcPr>
          <w:p w:rsidR="00A55FCB" w:rsidRPr="00DE1227" w:rsidRDefault="00A55FCB" w:rsidP="00C1333A">
            <w:pPr>
              <w:pStyle w:val="11d"/>
              <w:rPr>
                <w:rFonts w:eastAsia="Calibri"/>
                <w:lang w:val="en-US" w:bidi="en-US"/>
              </w:rPr>
            </w:pPr>
            <w:r w:rsidRPr="00DE1227">
              <w:rPr>
                <w:rFonts w:eastAsia="Calibri"/>
                <w:lang w:val="en-US" w:bidi="en-US"/>
              </w:rPr>
              <w:t>ОПТС</w:t>
            </w:r>
            <w:r w:rsidRPr="00DE1227">
              <w:rPr>
                <w:rFonts w:eastAsia="Calibri"/>
                <w:lang w:val="en-US" w:bidi="en-US"/>
              </w:rPr>
              <w:noBreakHyphen/>
              <w:t>50/55</w:t>
            </w:r>
          </w:p>
        </w:tc>
        <w:tc>
          <w:tcPr>
            <w:tcW w:w="1262" w:type="dxa"/>
          </w:tcPr>
          <w:p w:rsidR="00A55FCB" w:rsidRPr="00DE1227" w:rsidRDefault="00A55FCB" w:rsidP="00C1333A">
            <w:pPr>
              <w:pStyle w:val="11d"/>
              <w:rPr>
                <w:rFonts w:eastAsia="Calibri"/>
                <w:lang w:bidi="en-US"/>
              </w:rPr>
            </w:pPr>
            <w:r w:rsidRPr="00DE1227">
              <w:rPr>
                <w:rFonts w:eastAsia="Calibri"/>
                <w:lang w:bidi="en-US"/>
              </w:rPr>
              <w:t>S-12</w:t>
            </w:r>
          </w:p>
        </w:tc>
        <w:tc>
          <w:tcPr>
            <w:tcW w:w="1545" w:type="dxa"/>
            <w:vAlign w:val="center"/>
          </w:tcPr>
          <w:p w:rsidR="00A55FCB" w:rsidRPr="00DE1227" w:rsidRDefault="00A55FCB" w:rsidP="00C1333A">
            <w:pPr>
              <w:pStyle w:val="11d"/>
              <w:rPr>
                <w:rFonts w:eastAsia="Calibri"/>
                <w:lang w:val="en-US" w:bidi="en-US"/>
              </w:rPr>
            </w:pPr>
            <w:r w:rsidRPr="00DE1227">
              <w:rPr>
                <w:rFonts w:eastAsia="Calibri"/>
                <w:lang w:val="en-US" w:bidi="en-US"/>
              </w:rPr>
              <w:t>15976</w:t>
            </w:r>
          </w:p>
        </w:tc>
        <w:tc>
          <w:tcPr>
            <w:tcW w:w="2262" w:type="dxa"/>
            <w:vAlign w:val="center"/>
          </w:tcPr>
          <w:p w:rsidR="00A55FCB" w:rsidRPr="00DE1227" w:rsidRDefault="00A55FCB" w:rsidP="00C1333A">
            <w:pPr>
              <w:pStyle w:val="11d"/>
              <w:rPr>
                <w:rFonts w:eastAsia="Calibri"/>
                <w:lang w:val="en-US" w:bidi="en-US"/>
              </w:rPr>
            </w:pPr>
            <w:r w:rsidRPr="00DE1227">
              <w:rPr>
                <w:rFonts w:eastAsia="Calibri"/>
                <w:lang w:val="en-US" w:bidi="en-US"/>
              </w:rPr>
              <w:t>8839</w:t>
            </w:r>
          </w:p>
        </w:tc>
        <w:tc>
          <w:tcPr>
            <w:tcW w:w="2430" w:type="dxa"/>
            <w:vAlign w:val="center"/>
          </w:tcPr>
          <w:p w:rsidR="00A55FCB" w:rsidRPr="00DE1227" w:rsidRDefault="00A55FCB" w:rsidP="00C1333A">
            <w:pPr>
              <w:pStyle w:val="11d"/>
              <w:rPr>
                <w:rFonts w:eastAsia="Calibri"/>
                <w:lang w:val="en-US" w:bidi="en-US"/>
              </w:rPr>
            </w:pPr>
            <w:r w:rsidRPr="00DE1227">
              <w:rPr>
                <w:rFonts w:eastAsia="Calibri"/>
                <w:lang w:val="en-US" w:bidi="en-US"/>
              </w:rPr>
              <w:t>пр. Победы, 56</w:t>
            </w:r>
          </w:p>
        </w:tc>
      </w:tr>
      <w:tr w:rsidR="008D439C" w:rsidRPr="00DE1227" w:rsidTr="00C1333A">
        <w:trPr>
          <w:jc w:val="center"/>
        </w:trPr>
        <w:tc>
          <w:tcPr>
            <w:tcW w:w="524" w:type="dxa"/>
            <w:vAlign w:val="center"/>
          </w:tcPr>
          <w:p w:rsidR="00A55FCB" w:rsidRPr="00DE1227" w:rsidRDefault="00A55FCB" w:rsidP="00C1333A">
            <w:pPr>
              <w:pStyle w:val="11d"/>
              <w:rPr>
                <w:rFonts w:eastAsia="Calibri"/>
                <w:lang w:val="en-US" w:bidi="en-US"/>
              </w:rPr>
            </w:pPr>
            <w:r w:rsidRPr="00DE1227">
              <w:rPr>
                <w:rFonts w:eastAsia="Calibri"/>
                <w:lang w:val="en-US" w:bidi="en-US"/>
              </w:rPr>
              <w:t>8</w:t>
            </w:r>
          </w:p>
        </w:tc>
        <w:tc>
          <w:tcPr>
            <w:tcW w:w="1611" w:type="dxa"/>
            <w:vAlign w:val="center"/>
          </w:tcPr>
          <w:p w:rsidR="00A55FCB" w:rsidRPr="00DE1227" w:rsidRDefault="00A55FCB" w:rsidP="00C1333A">
            <w:pPr>
              <w:pStyle w:val="11d"/>
              <w:rPr>
                <w:rFonts w:eastAsia="Calibri"/>
                <w:lang w:val="en-US" w:bidi="en-US"/>
              </w:rPr>
            </w:pPr>
            <w:r w:rsidRPr="00DE1227">
              <w:rPr>
                <w:rFonts w:eastAsia="Calibri"/>
                <w:lang w:val="en-US" w:bidi="en-US"/>
              </w:rPr>
              <w:t>ОПТС</w:t>
            </w:r>
            <w:r w:rsidRPr="00DE1227">
              <w:rPr>
                <w:rFonts w:eastAsia="Calibri"/>
                <w:lang w:val="en-US" w:bidi="en-US"/>
              </w:rPr>
              <w:noBreakHyphen/>
              <w:t>57</w:t>
            </w:r>
          </w:p>
        </w:tc>
        <w:tc>
          <w:tcPr>
            <w:tcW w:w="1262" w:type="dxa"/>
          </w:tcPr>
          <w:p w:rsidR="00A55FCB" w:rsidRPr="00DE1227" w:rsidRDefault="00A55FCB" w:rsidP="00C1333A">
            <w:pPr>
              <w:pStyle w:val="11d"/>
              <w:rPr>
                <w:rFonts w:eastAsia="Calibri"/>
                <w:lang w:bidi="en-US"/>
              </w:rPr>
            </w:pPr>
            <w:r w:rsidRPr="00DE1227">
              <w:rPr>
                <w:rFonts w:eastAsia="Calibri"/>
                <w:lang w:bidi="en-US"/>
              </w:rPr>
              <w:t>S-12</w:t>
            </w:r>
          </w:p>
        </w:tc>
        <w:tc>
          <w:tcPr>
            <w:tcW w:w="1545" w:type="dxa"/>
            <w:vAlign w:val="center"/>
          </w:tcPr>
          <w:p w:rsidR="00A55FCB" w:rsidRPr="00DE1227" w:rsidRDefault="00A55FCB" w:rsidP="00C1333A">
            <w:pPr>
              <w:pStyle w:val="11d"/>
              <w:rPr>
                <w:rFonts w:eastAsia="Calibri"/>
                <w:lang w:val="en-US" w:bidi="en-US"/>
              </w:rPr>
            </w:pPr>
            <w:r w:rsidRPr="00DE1227">
              <w:rPr>
                <w:rFonts w:eastAsia="Calibri"/>
                <w:lang w:val="en-US" w:bidi="en-US"/>
              </w:rPr>
              <w:t>11672</w:t>
            </w:r>
          </w:p>
        </w:tc>
        <w:tc>
          <w:tcPr>
            <w:tcW w:w="2262" w:type="dxa"/>
            <w:vAlign w:val="center"/>
          </w:tcPr>
          <w:p w:rsidR="00A55FCB" w:rsidRPr="00DE1227" w:rsidRDefault="00A55FCB" w:rsidP="00C1333A">
            <w:pPr>
              <w:pStyle w:val="11d"/>
              <w:rPr>
                <w:rFonts w:eastAsia="Calibri"/>
                <w:lang w:val="en-US" w:bidi="en-US"/>
              </w:rPr>
            </w:pPr>
            <w:r w:rsidRPr="00DE1227">
              <w:rPr>
                <w:rFonts w:eastAsia="Calibri"/>
                <w:lang w:val="en-US" w:bidi="en-US"/>
              </w:rPr>
              <w:t>6724</w:t>
            </w:r>
          </w:p>
        </w:tc>
        <w:tc>
          <w:tcPr>
            <w:tcW w:w="2430" w:type="dxa"/>
            <w:vAlign w:val="center"/>
          </w:tcPr>
          <w:p w:rsidR="00A55FCB" w:rsidRPr="00DE1227" w:rsidRDefault="00A55FCB" w:rsidP="00C1333A">
            <w:pPr>
              <w:pStyle w:val="11d"/>
              <w:rPr>
                <w:rFonts w:eastAsia="Calibri"/>
                <w:lang w:val="en-US" w:bidi="en-US"/>
              </w:rPr>
            </w:pPr>
            <w:r w:rsidRPr="00DE1227">
              <w:rPr>
                <w:rFonts w:eastAsia="Calibri"/>
                <w:lang w:val="en-US" w:bidi="en-US"/>
              </w:rPr>
              <w:t>ул. Ленина, 94</w:t>
            </w:r>
          </w:p>
        </w:tc>
      </w:tr>
      <w:tr w:rsidR="008D439C" w:rsidRPr="00DE1227" w:rsidTr="00C1333A">
        <w:trPr>
          <w:jc w:val="center"/>
        </w:trPr>
        <w:tc>
          <w:tcPr>
            <w:tcW w:w="524" w:type="dxa"/>
            <w:vAlign w:val="center"/>
          </w:tcPr>
          <w:p w:rsidR="00A55FCB" w:rsidRPr="00DE1227" w:rsidRDefault="00A55FCB" w:rsidP="00C1333A">
            <w:pPr>
              <w:pStyle w:val="11d"/>
              <w:rPr>
                <w:rFonts w:eastAsia="Calibri"/>
                <w:lang w:val="en-US" w:bidi="en-US"/>
              </w:rPr>
            </w:pPr>
            <w:r w:rsidRPr="00DE1227">
              <w:rPr>
                <w:rFonts w:eastAsia="Calibri"/>
                <w:lang w:val="en-US" w:bidi="en-US"/>
              </w:rPr>
              <w:t>9</w:t>
            </w:r>
          </w:p>
        </w:tc>
        <w:tc>
          <w:tcPr>
            <w:tcW w:w="1611" w:type="dxa"/>
            <w:vAlign w:val="center"/>
          </w:tcPr>
          <w:p w:rsidR="00A55FCB" w:rsidRPr="00DE1227" w:rsidRDefault="00A55FCB" w:rsidP="00C1333A">
            <w:pPr>
              <w:pStyle w:val="11d"/>
              <w:rPr>
                <w:rFonts w:eastAsia="Calibri"/>
                <w:lang w:bidi="en-US"/>
              </w:rPr>
            </w:pPr>
            <w:r w:rsidRPr="00DE1227">
              <w:rPr>
                <w:rFonts w:eastAsia="Calibri"/>
                <w:lang w:bidi="en-US"/>
              </w:rPr>
              <w:t>Питино</w:t>
            </w:r>
          </w:p>
        </w:tc>
        <w:tc>
          <w:tcPr>
            <w:tcW w:w="1262" w:type="dxa"/>
            <w:vAlign w:val="center"/>
          </w:tcPr>
          <w:p w:rsidR="00A55FCB" w:rsidRPr="00DE1227" w:rsidRDefault="00A55FCB" w:rsidP="00C1333A">
            <w:pPr>
              <w:pStyle w:val="11d"/>
              <w:rPr>
                <w:rFonts w:eastAsia="Calibri"/>
                <w:lang w:bidi="en-US"/>
              </w:rPr>
            </w:pPr>
            <w:r w:rsidRPr="00DE1227">
              <w:rPr>
                <w:rFonts w:eastAsia="Calibri"/>
                <w:lang w:val="en-US" w:bidi="en-US"/>
              </w:rPr>
              <w:t>SI</w:t>
            </w:r>
            <w:r w:rsidRPr="00DE1227">
              <w:rPr>
                <w:rFonts w:eastAsia="Calibri"/>
                <w:lang w:bidi="en-US"/>
              </w:rPr>
              <w:t>3000</w:t>
            </w:r>
          </w:p>
        </w:tc>
        <w:tc>
          <w:tcPr>
            <w:tcW w:w="1545" w:type="dxa"/>
            <w:vAlign w:val="center"/>
          </w:tcPr>
          <w:p w:rsidR="00A55FCB" w:rsidRPr="00DE1227" w:rsidRDefault="00A55FCB" w:rsidP="00C1333A">
            <w:pPr>
              <w:pStyle w:val="11d"/>
              <w:rPr>
                <w:rFonts w:eastAsia="Calibri"/>
                <w:lang w:bidi="en-US"/>
              </w:rPr>
            </w:pPr>
            <w:r w:rsidRPr="00DE1227">
              <w:rPr>
                <w:rFonts w:eastAsia="Calibri"/>
                <w:lang w:bidi="en-US"/>
              </w:rPr>
              <w:t>128</w:t>
            </w:r>
          </w:p>
        </w:tc>
        <w:tc>
          <w:tcPr>
            <w:tcW w:w="2262" w:type="dxa"/>
            <w:vAlign w:val="center"/>
          </w:tcPr>
          <w:p w:rsidR="00A55FCB" w:rsidRPr="00DE1227" w:rsidRDefault="00A55FCB" w:rsidP="00C1333A">
            <w:pPr>
              <w:pStyle w:val="11d"/>
              <w:rPr>
                <w:rFonts w:eastAsia="Calibri"/>
                <w:lang w:bidi="en-US"/>
              </w:rPr>
            </w:pPr>
            <w:r w:rsidRPr="00DE1227">
              <w:rPr>
                <w:rFonts w:eastAsia="Calibri"/>
                <w:lang w:bidi="en-US"/>
              </w:rPr>
              <w:t>101</w:t>
            </w:r>
          </w:p>
        </w:tc>
        <w:tc>
          <w:tcPr>
            <w:tcW w:w="2430" w:type="dxa"/>
            <w:vAlign w:val="center"/>
          </w:tcPr>
          <w:p w:rsidR="00A55FCB" w:rsidRPr="00DE1227" w:rsidRDefault="00A55FCB" w:rsidP="00C1333A">
            <w:pPr>
              <w:pStyle w:val="11d"/>
              <w:rPr>
                <w:rFonts w:eastAsia="Calibri"/>
                <w:lang w:val="en-US" w:bidi="en-US"/>
              </w:rPr>
            </w:pPr>
            <w:r w:rsidRPr="00DE1227">
              <w:rPr>
                <w:rFonts w:eastAsia="Calibri"/>
                <w:lang w:bidi="en-US"/>
              </w:rPr>
              <w:t>ул. Беляева, 109</w:t>
            </w:r>
          </w:p>
        </w:tc>
      </w:tr>
    </w:tbl>
    <w:p w:rsidR="00A55FCB" w:rsidRPr="00DE1227" w:rsidRDefault="00A55FCB" w:rsidP="00A55FCB">
      <w:pPr>
        <w:pStyle w:val="af1"/>
      </w:pPr>
      <w:r w:rsidRPr="00DE1227">
        <w:t>Цифровые АТС соединены между собой по оптоволоконным кабелям.</w:t>
      </w:r>
    </w:p>
    <w:p w:rsidR="00A55FCB" w:rsidRPr="00DE1227" w:rsidRDefault="00A55FCB" w:rsidP="00A55FCB">
      <w:pPr>
        <w:pStyle w:val="af1"/>
      </w:pPr>
      <w:r w:rsidRPr="00DE1227">
        <w:t>По данным ПАО «Ростелеком» протяженность кабельной канализации составляет 307,89 км. Количество таксофонов – 11 шт.</w:t>
      </w:r>
    </w:p>
    <w:p w:rsidR="00A55FCB" w:rsidRPr="00DE1227" w:rsidRDefault="00A55FCB" w:rsidP="00A55FCB">
      <w:pPr>
        <w:pStyle w:val="af1"/>
      </w:pPr>
      <w:r w:rsidRPr="00DE1227">
        <w:t>Кроме сети телефонной связи общего пользования в городе работают операторы сотовой связи: ОАО «Мегафон», ОАО «МТС», ОАО «Билайн», ОАО «Теле</w:t>
      </w:r>
      <w:r w:rsidRPr="00DE1227">
        <w:noBreakHyphen/>
        <w:t>2» и ОАО «Вымпелтелеком».</w:t>
      </w:r>
    </w:p>
    <w:p w:rsidR="00A55FCB" w:rsidRPr="00DE1227" w:rsidRDefault="00A55FCB" w:rsidP="00A55FCB">
      <w:pPr>
        <w:pStyle w:val="affe"/>
      </w:pPr>
      <w:r w:rsidRPr="00DE1227">
        <w:t>Телевидение</w:t>
      </w:r>
    </w:p>
    <w:p w:rsidR="00A55FCB" w:rsidRPr="00DE1227" w:rsidRDefault="00A55FCB" w:rsidP="00A55FCB">
      <w:pPr>
        <w:pStyle w:val="af1"/>
      </w:pPr>
      <w:r w:rsidRPr="00DE1227">
        <w:t>Телевизионное вещание муниципального образования "Город Череповец" осуществляется как посредствам эфирного, так и кабельного телевидения.</w:t>
      </w:r>
    </w:p>
    <w:p w:rsidR="00A55FCB" w:rsidRPr="00DE1227" w:rsidRDefault="00A55FCB" w:rsidP="00A55FCB">
      <w:pPr>
        <w:pStyle w:val="af1"/>
      </w:pPr>
      <w:r w:rsidRPr="00DE1227">
        <w:t>Эфирное телевещание федеральных и региональных программ осуществляет ОРТПЦ. Зона уверенного приема программ – г. Череповец и в радиусе 40–50 км от города.</w:t>
      </w:r>
    </w:p>
    <w:p w:rsidR="00472CB7" w:rsidRPr="00DE1227" w:rsidRDefault="00A55FCB" w:rsidP="0052058E">
      <w:pPr>
        <w:pStyle w:val="110"/>
      </w:pPr>
      <w:bookmarkStart w:id="89" w:name="_Toc10476642"/>
      <w:bookmarkStart w:id="90" w:name="_Toc50028243"/>
      <w:bookmarkEnd w:id="79"/>
      <w:r w:rsidRPr="00DE1227">
        <w:t>О</w:t>
      </w:r>
      <w:r w:rsidR="00472CB7" w:rsidRPr="00DE1227">
        <w:t>зеленение территории</w:t>
      </w:r>
      <w:bookmarkEnd w:id="89"/>
      <w:bookmarkEnd w:id="90"/>
    </w:p>
    <w:p w:rsidR="00554C7C" w:rsidRPr="00DE1227" w:rsidRDefault="00F574A3" w:rsidP="00554C7C">
      <w:pPr>
        <w:pStyle w:val="af1"/>
      </w:pPr>
      <w:r w:rsidRPr="00DE1227">
        <w:t xml:space="preserve">Важным </w:t>
      </w:r>
      <w:r w:rsidR="00554C7C" w:rsidRPr="00DE1227">
        <w:t>элементом экологического благополучия и одним из основных направлений благоустройства территории является озеленение.</w:t>
      </w:r>
    </w:p>
    <w:p w:rsidR="00554C7C" w:rsidRPr="00DE1227" w:rsidRDefault="00554C7C" w:rsidP="00554C7C">
      <w:pPr>
        <w:pStyle w:val="af1"/>
      </w:pPr>
      <w:r w:rsidRPr="00DE1227">
        <w:t>Озелененные территории - часть территории природного комплекса, на которой располагаются природные и искусственно созданные садово-парковые комплексы и объекты - парк, сад, сквер, бульвар; территории жилых, общественно-деловых и других территориальных зон, не менее 70% поверхности которых занято зелеными насаждениями и другим растительным покровом.</w:t>
      </w:r>
    </w:p>
    <w:p w:rsidR="00554C7C" w:rsidRPr="00DE1227" w:rsidRDefault="00554C7C" w:rsidP="00554C7C">
      <w:pPr>
        <w:pStyle w:val="af1"/>
      </w:pPr>
      <w:r w:rsidRPr="00DE1227">
        <w:t>Планировочную структуру жилых зон следует формировать в увязке с зонированием и планировочной структурой поселения в целом с учетом градостроительных и природных особенностей территории. При этом необходимо предусматривать взаимоувязанное размещение жилых домов, общественных зданий и сооружений, УДС, озелененных территорий общего пользования, а также других объектов, размещение которых допускается на территории жилых зон по санитарно-гигиеническим нормам, требованиям безопасности и доступности для МГН.</w:t>
      </w:r>
    </w:p>
    <w:p w:rsidR="00554C7C" w:rsidRPr="00DE1227" w:rsidRDefault="00554C7C" w:rsidP="00554C7C">
      <w:pPr>
        <w:pStyle w:val="af1"/>
      </w:pPr>
      <w:r w:rsidRPr="00DE1227">
        <w:t>Внутригородская система озеленения включает в себя озелененные территории общего и ограниченного пользования, а также озелененные территории специального назначения.</w:t>
      </w:r>
    </w:p>
    <w:p w:rsidR="00554C7C" w:rsidRPr="00DE1227" w:rsidRDefault="00554C7C" w:rsidP="00554C7C">
      <w:pPr>
        <w:pStyle w:val="af1"/>
      </w:pPr>
      <w:r w:rsidRPr="00DE1227">
        <w:t>К озелененным территориям ограниченного пользования относятся зеленые насаждения у административных зданий, школ, детских садов, санаториев, а также сады на участках индивидуальных жилых домов.</w:t>
      </w:r>
    </w:p>
    <w:p w:rsidR="00554C7C" w:rsidRPr="00DE1227" w:rsidRDefault="00554C7C" w:rsidP="00554C7C">
      <w:pPr>
        <w:pStyle w:val="af1"/>
      </w:pPr>
      <w:r w:rsidRPr="00DE1227">
        <w:t>Озелененные территории специального назначения представлены защитными зелеными насаждениями кладбищ, в границах санитарно-защитных зон и вдоль автомобильных дорог.</w:t>
      </w:r>
    </w:p>
    <w:p w:rsidR="00554C7C" w:rsidRPr="00DE1227" w:rsidRDefault="00554C7C" w:rsidP="00554C7C">
      <w:pPr>
        <w:pStyle w:val="af1"/>
      </w:pPr>
      <w:r w:rsidRPr="00DE1227">
        <w:t>Перечень существующих парков, скверов, бульваров представлен в следующей таблице</w:t>
      </w:r>
    </w:p>
    <w:p w:rsidR="00554C7C" w:rsidRPr="00DE1227" w:rsidRDefault="00554C7C" w:rsidP="00554C7C">
      <w:pPr>
        <w:pStyle w:val="11110"/>
        <w:ind w:left="1276" w:hanging="567"/>
      </w:pPr>
      <w:r w:rsidRPr="00DE1227">
        <w:t>Перечень существующих зеленых насаждений общего пользования (парков, скверов, бульваров) г. Череповца</w:t>
      </w:r>
    </w:p>
    <w:tbl>
      <w:tblPr>
        <w:tblW w:w="921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402"/>
        <w:gridCol w:w="1559"/>
        <w:gridCol w:w="3686"/>
      </w:tblGrid>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spacing w:after="0"/>
              <w:ind w:left="34" w:hanging="78"/>
              <w:jc w:val="center"/>
              <w:rPr>
                <w:rFonts w:ascii="Times New Roman" w:hAnsi="Times New Roman" w:cs="Times New Roman"/>
                <w:b/>
                <w:color w:val="000000"/>
              </w:rPr>
            </w:pPr>
            <w:r w:rsidRPr="00DE1227">
              <w:rPr>
                <w:rFonts w:ascii="Times New Roman" w:hAnsi="Times New Roman" w:cs="Times New Roman"/>
                <w:b/>
                <w:color w:val="000000"/>
              </w:rPr>
              <w:t>№ п/п</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ind w:left="34"/>
              <w:jc w:val="center"/>
              <w:rPr>
                <w:rFonts w:ascii="Times New Roman" w:hAnsi="Times New Roman" w:cs="Times New Roman"/>
                <w:b/>
                <w:color w:val="000000"/>
              </w:rPr>
            </w:pPr>
            <w:r w:rsidRPr="00DE1227">
              <w:rPr>
                <w:rFonts w:ascii="Times New Roman" w:hAnsi="Times New Roman" w:cs="Times New Roman"/>
                <w:b/>
                <w:color w:val="000000"/>
              </w:rPr>
              <w:t>Наименование объектов</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b/>
                <w:color w:val="000000"/>
              </w:rPr>
            </w:pPr>
            <w:r w:rsidRPr="00DE1227">
              <w:rPr>
                <w:rFonts w:ascii="Times New Roman" w:hAnsi="Times New Roman" w:cs="Times New Roman"/>
                <w:b/>
                <w:color w:val="000000"/>
              </w:rPr>
              <w:t>Площадь, м</w:t>
            </w:r>
            <w:r w:rsidRPr="00DE1227">
              <w:rPr>
                <w:rFonts w:ascii="Times New Roman" w:hAnsi="Times New Roman" w:cs="Times New Roman"/>
                <w:b/>
                <w:color w:val="000000"/>
                <w:vertAlign w:val="superscript"/>
              </w:rPr>
              <w:t>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9"/>
              </w:tabs>
              <w:spacing w:after="0"/>
              <w:ind w:left="59"/>
              <w:jc w:val="center"/>
              <w:rPr>
                <w:rFonts w:ascii="Times New Roman" w:hAnsi="Times New Roman" w:cs="Times New Roman"/>
                <w:b/>
                <w:color w:val="000000"/>
              </w:rPr>
            </w:pPr>
            <w:r w:rsidRPr="00DE1227">
              <w:rPr>
                <w:rFonts w:ascii="Times New Roman" w:hAnsi="Times New Roman" w:cs="Times New Roman"/>
                <w:b/>
                <w:color w:val="000000"/>
              </w:rPr>
              <w:t>Адрес - ориентир</w:t>
            </w:r>
          </w:p>
        </w:tc>
      </w:tr>
      <w:tr w:rsidR="00554C7C" w:rsidRPr="00DE1227" w:rsidTr="00E23370">
        <w:trPr>
          <w:trHeight w:val="300"/>
        </w:trPr>
        <w:tc>
          <w:tcPr>
            <w:tcW w:w="9214" w:type="dxa"/>
            <w:gridSpan w:val="4"/>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spacing w:before="120" w:after="120"/>
              <w:jc w:val="center"/>
              <w:rPr>
                <w:rFonts w:ascii="Times New Roman" w:hAnsi="Times New Roman" w:cs="Times New Roman"/>
                <w:b/>
                <w:color w:val="000000"/>
              </w:rPr>
            </w:pPr>
            <w:r w:rsidRPr="00DE1227">
              <w:rPr>
                <w:rFonts w:ascii="Times New Roman" w:hAnsi="Times New Roman" w:cs="Times New Roman"/>
                <w:b/>
                <w:color w:val="000000"/>
              </w:rPr>
              <w:t>Индустриальный район</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им. В.Верещагин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5382,4</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Верещагина между домом № 52 и № 48</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2</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Привокзальный сквер</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8778,7</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ж/д и автовокзал</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3</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Рубцова (Верещагинский квартал)</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369,3</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пр. Советский у дома № 8</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4</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у ДК «Строителе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4183,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пл. Строителей у дома № 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5</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Ленина 159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0923,8</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Ленина у дома № 159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6</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УВД</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360,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б-р Доменщиков у дома № 34</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7</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Парк им. Ленинского Комсомол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43456,8</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Максима Горького у дома № 49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8</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у к/т «Рояль-Вио»</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947,8</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Милютина у дома № 7</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9</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на пл. Милютина, площадь Милютин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133,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Советский пр., у дома № 39</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0</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У Пушки»</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359,9</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Советский пр., у дома № 99А и № 10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1</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Ленина 96а и 100б</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979,1</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Ленина, у дома № 96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2</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по ул. Вологодская, 3</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113,8</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Вологодская, у дома № 3</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3</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по ул. Вологодская, 4</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4852,3</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Вологодская, у дома № 4</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4</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по ул. Сталеваров, 49б</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859,9</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w:t>
            </w:r>
            <w:r w:rsidRPr="00DE1227">
              <w:rPr>
                <w:rFonts w:ascii="Times New Roman" w:hAnsi="Times New Roman" w:cs="Times New Roman"/>
                <w:color w:val="000000"/>
                <w:lang w:val="en-US"/>
              </w:rPr>
              <w:t> </w:t>
            </w:r>
            <w:r w:rsidRPr="00DE1227">
              <w:rPr>
                <w:rFonts w:ascii="Times New Roman" w:hAnsi="Times New Roman" w:cs="Times New Roman"/>
                <w:color w:val="000000"/>
              </w:rPr>
              <w:t>Сталеваров у дома № 49 и №</w:t>
            </w:r>
            <w:r w:rsidRPr="00DE1227">
              <w:rPr>
                <w:rFonts w:ascii="Times New Roman" w:hAnsi="Times New Roman" w:cs="Times New Roman"/>
                <w:color w:val="000000"/>
                <w:lang w:val="en-US"/>
              </w:rPr>
              <w:t> </w:t>
            </w:r>
            <w:r w:rsidRPr="00DE1227">
              <w:rPr>
                <w:rFonts w:ascii="Times New Roman" w:hAnsi="Times New Roman" w:cs="Times New Roman"/>
                <w:color w:val="000000"/>
              </w:rPr>
              <w:t>5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5</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Бульвар Сталеваров от ул.</w:t>
            </w:r>
            <w:r w:rsidRPr="00DE1227">
              <w:rPr>
                <w:rFonts w:ascii="Times New Roman" w:hAnsi="Times New Roman" w:cs="Times New Roman"/>
                <w:color w:val="000000"/>
                <w:lang w:val="en-US"/>
              </w:rPr>
              <w:t> </w:t>
            </w:r>
            <w:r w:rsidRPr="00DE1227">
              <w:rPr>
                <w:rFonts w:ascii="Times New Roman" w:hAnsi="Times New Roman" w:cs="Times New Roman"/>
                <w:color w:val="000000"/>
              </w:rPr>
              <w:t>Ленина до Октябрьского мост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42072,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Сталеваров от ул.</w:t>
            </w:r>
            <w:r w:rsidRPr="00DE1227">
              <w:rPr>
                <w:rFonts w:ascii="Times New Roman" w:hAnsi="Times New Roman" w:cs="Times New Roman"/>
                <w:color w:val="000000"/>
                <w:lang w:val="en-US"/>
              </w:rPr>
              <w:t> </w:t>
            </w:r>
            <w:r w:rsidRPr="00DE1227">
              <w:rPr>
                <w:rFonts w:ascii="Times New Roman" w:hAnsi="Times New Roman" w:cs="Times New Roman"/>
                <w:color w:val="000000"/>
              </w:rPr>
              <w:t>Ленина до Октябрьского мост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6</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по ул. Гагарин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5091,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Ленина у дома № 120 – ул. Гагарина у дома № 37</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7</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Бульвар от пр. Луначарского до Советского пр.</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905,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Луначарского у дома № 40 и № 42, Советский пр. у дома № 113</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8</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о бульвару Доменщиков 48б</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471,3</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бульвар Доменщиков у дома № 48Б</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9</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Набережная, 33, 33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777,3</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Набережная у дома № 33</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20</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Земельный участок с кадастровым номером 35:21:0401021:748 (по ул. Сталеваров)</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428,7</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Сталеваров</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21</w:t>
            </w:r>
          </w:p>
        </w:tc>
        <w:tc>
          <w:tcPr>
            <w:tcW w:w="3402" w:type="dxa"/>
            <w:tcBorders>
              <w:top w:val="single" w:sz="4" w:space="0" w:color="auto"/>
              <w:left w:val="single" w:sz="4" w:space="0" w:color="auto"/>
              <w:bottom w:val="single" w:sz="4" w:space="0" w:color="auto"/>
              <w:right w:val="single" w:sz="4" w:space="0" w:color="auto"/>
            </w:tcBorders>
            <w:noWrap/>
            <w:vAlign w:val="bottom"/>
            <w:hideMark/>
          </w:tcPr>
          <w:p w:rsidR="00554C7C" w:rsidRPr="00DE1227" w:rsidRDefault="00554C7C" w:rsidP="00E23370">
            <w:pPr>
              <w:pStyle w:val="afffffffe"/>
              <w:suppressAutoHyphens/>
              <w:spacing w:before="60" w:line="276" w:lineRule="auto"/>
              <w:ind w:firstLine="0"/>
              <w:rPr>
                <w:sz w:val="22"/>
                <w:szCs w:val="22"/>
                <w:lang w:eastAsia="en-US"/>
              </w:rPr>
            </w:pPr>
            <w:r w:rsidRPr="00DE1227">
              <w:rPr>
                <w:sz w:val="22"/>
                <w:szCs w:val="22"/>
                <w:lang w:eastAsia="en-US"/>
              </w:rPr>
              <w:t>парк Музея Верещагиных</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191,8</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w:t>
            </w:r>
            <w:hyperlink r:id="rId17" w:tooltip="Россия, Вологодская область, Череповец, Социалистическая улица, 22, 162602 на карте Череповца" w:history="1">
              <w:r w:rsidRPr="00DE1227">
                <w:rPr>
                  <w:rFonts w:ascii="Times New Roman" w:hAnsi="Times New Roman" w:cs="Times New Roman"/>
                  <w:color w:val="000000"/>
                </w:rPr>
                <w:t xml:space="preserve">Социалистическая, 22 </w:t>
              </w:r>
            </w:hyperlink>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22</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Благоустройство в районе Октябрьского моста у Сквера Чернобыльцам</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0516,7</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В районе Октябрьского мост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23</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Южная часть Дворца Металлургов</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4056,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Сталеваров у д.4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24</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Площадь Молодежи</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3895,4</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Сталеваров у дома № 4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25</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Бардина, 5</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4755,1</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Бардина, у дома № 5</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26</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Ленина 151</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941,5</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Ленина, у дома № 15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27</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на Жукова , 4</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51342,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Жукова у дома № 4</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28</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по пр. Победы у д. №43</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205,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пр. Победы у дома № 43</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29</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Бульвар Доменщиков</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1902,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Бульвар Доменщиков</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30</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дома по ул. Ломоносова, 6</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458,4</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дома по ул. Ломоносова, 6</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31</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дома по ул. Парковой, 32</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860,3</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дома по ул. Парковой, 32</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32</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дома по ул. Парковой, 36</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7656,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дома по ул. Парковой, 36</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33</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у ж/д ул. Бардина, 29, Чкалова, 28</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4080,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Бардина, 29, Чкалова, 28</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34</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Ул. Сталеваров в районе ж/д № 68 и 76/9</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8117,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Сталеваров в районе ж/д № 68 и 76/9</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35</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у ж/д ул. К.Либкнехта, 36</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113,1</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у ж/д ул. К.Либкнехта, 36</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36</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Благоустройство у центра боевых искусств по ул. Труда, 33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07,7</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Благоустройство у центра боевых искусств по ул.</w:t>
            </w:r>
            <w:r w:rsidRPr="00DE1227">
              <w:rPr>
                <w:rFonts w:ascii="Times New Roman" w:hAnsi="Times New Roman" w:cs="Times New Roman"/>
                <w:color w:val="000000"/>
                <w:lang w:val="en-US"/>
              </w:rPr>
              <w:t> </w:t>
            </w:r>
            <w:r w:rsidRPr="00DE1227">
              <w:rPr>
                <w:rFonts w:ascii="Times New Roman" w:hAnsi="Times New Roman" w:cs="Times New Roman"/>
                <w:color w:val="000000"/>
              </w:rPr>
              <w:t>Труда, 33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37</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Благоустройство по пр. Советский, 83, «Череповецкий купец»</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700,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Благоустройство в районе памятника «Череповецкий купец»</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38</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Территория у ж/д пр. Победы 68, Советский пр. 81</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020,1</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пр. Победы 68, Советский пр. 8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39</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Территория у ж/д по пр. Победы, 72, Советский пр., 90</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562,1</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ж/д по пр. Победы, 72, Советский пр., 90</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40</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Территория у ж/д по пр. Победы, 61</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326,1</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ж/д по пр. Победы, 6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41</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Курсантский бульвар от ул. М.</w:t>
            </w:r>
            <w:r w:rsidRPr="00DE1227">
              <w:rPr>
                <w:rFonts w:ascii="Times New Roman" w:hAnsi="Times New Roman" w:cs="Times New Roman"/>
                <w:color w:val="000000"/>
                <w:lang w:val="en-US"/>
              </w:rPr>
              <w:t> </w:t>
            </w:r>
            <w:r w:rsidRPr="00DE1227">
              <w:rPr>
                <w:rFonts w:ascii="Times New Roman" w:hAnsi="Times New Roman" w:cs="Times New Roman"/>
                <w:color w:val="000000"/>
              </w:rPr>
              <w:t>Горького до ул. Вологодская, сквер ул. М.</w:t>
            </w:r>
            <w:r w:rsidRPr="00DE1227">
              <w:rPr>
                <w:rFonts w:ascii="Times New Roman" w:hAnsi="Times New Roman" w:cs="Times New Roman"/>
                <w:color w:val="000000"/>
                <w:lang w:val="en-US"/>
              </w:rPr>
              <w:t> </w:t>
            </w:r>
            <w:r w:rsidRPr="00DE1227">
              <w:rPr>
                <w:rFonts w:ascii="Times New Roman" w:hAnsi="Times New Roman" w:cs="Times New Roman"/>
                <w:color w:val="000000"/>
              </w:rPr>
              <w:t>Горького, 81</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36</w:t>
            </w:r>
            <w:r w:rsidRPr="00DE1227">
              <w:rPr>
                <w:rFonts w:ascii="Times New Roman" w:hAnsi="Times New Roman" w:cs="Times New Roman"/>
                <w:color w:val="000000"/>
                <w:lang w:val="en-US"/>
              </w:rPr>
              <w:t>59,8</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Курсантский бульвар от ул. М. Горького до ул. Вологодская, сквер ул. М. Горького, 8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42</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Курсантский Бульвар</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985,9</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Луначарского у дома № 52- -пр. Советский у дома № 12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43</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Курсантский Бульвар у института радиоэлектроники</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0358,1</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Курсантский Бульвар у института радиоэлектроники</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44</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часток в створе ул. Ломоносова, у ул. Парково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161,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часток в створе ул. Ломоносова, у ул. Парковой</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45</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rPr>
            </w:pPr>
            <w:r w:rsidRPr="00DE1227">
              <w:rPr>
                <w:rFonts w:ascii="Times New Roman" w:hAnsi="Times New Roman" w:cs="Times New Roman"/>
              </w:rPr>
              <w:t>Бульвар от  Советского пр. до ул. Набережно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rPr>
            </w:pPr>
            <w:r w:rsidRPr="00DE1227">
              <w:rPr>
                <w:rFonts w:ascii="Times New Roman" w:hAnsi="Times New Roman" w:cs="Times New Roman"/>
              </w:rPr>
              <w:t>4873,6</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rPr>
            </w:pPr>
            <w:r w:rsidRPr="00DE1227">
              <w:rPr>
                <w:rFonts w:ascii="Times New Roman" w:hAnsi="Times New Roman" w:cs="Times New Roman"/>
              </w:rPr>
              <w:t>От Советского пр. до ул. Набережной</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46</w:t>
            </w:r>
          </w:p>
        </w:tc>
        <w:tc>
          <w:tcPr>
            <w:tcW w:w="3402" w:type="dxa"/>
            <w:tcBorders>
              <w:top w:val="single" w:sz="4" w:space="0" w:color="auto"/>
              <w:left w:val="single" w:sz="4" w:space="0" w:color="auto"/>
              <w:bottom w:val="single" w:sz="4" w:space="0" w:color="auto"/>
              <w:right w:val="single" w:sz="4" w:space="0" w:color="auto"/>
            </w:tcBorders>
            <w:noWrap/>
            <w:vAlign w:val="bottom"/>
            <w:hideMark/>
          </w:tcPr>
          <w:p w:rsidR="00554C7C" w:rsidRPr="00DE1227" w:rsidRDefault="00554C7C" w:rsidP="00E23370">
            <w:pPr>
              <w:pStyle w:val="afffffffe"/>
              <w:suppressAutoHyphens/>
              <w:spacing w:before="60" w:line="276" w:lineRule="auto"/>
              <w:ind w:firstLine="0"/>
              <w:rPr>
                <w:sz w:val="22"/>
                <w:szCs w:val="22"/>
                <w:lang w:eastAsia="en-US"/>
              </w:rPr>
            </w:pPr>
            <w:r w:rsidRPr="00DE1227">
              <w:rPr>
                <w:sz w:val="22"/>
                <w:szCs w:val="22"/>
                <w:lang w:eastAsia="en-US"/>
              </w:rPr>
              <w:t>Бульвар на Московском проспекте</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1275,4</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fffffffe"/>
              <w:suppressAutoHyphens/>
              <w:spacing w:before="60" w:line="276" w:lineRule="auto"/>
              <w:ind w:firstLine="0"/>
              <w:jc w:val="left"/>
              <w:rPr>
                <w:sz w:val="22"/>
                <w:szCs w:val="22"/>
                <w:lang w:eastAsia="en-US"/>
              </w:rPr>
            </w:pPr>
            <w:r w:rsidRPr="00DE1227">
              <w:rPr>
                <w:sz w:val="22"/>
                <w:szCs w:val="22"/>
                <w:lang w:eastAsia="en-US"/>
              </w:rPr>
              <w:t>Московский проспект</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47</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о ул. Социалистической, д. 12</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168,5</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по ул. Социалистической в районе д. 12 (на пересечении с ул. Университетской)</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48</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на ул. Комсомольско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390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Комсомольская у дома №2 и №4</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49</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оборная Горк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7174,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Воскресенский Собор</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50</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Городской парк культуры и отдыха (Соляной сад)</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85482,7</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Максима Горького у дома № 2</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51</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Набережная от Ягорбского моста до Курсантского бульвар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8065,5</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от Ягорбского моста до Курсантского бульвар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52</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Парк Победы. Лыжероллерная трасс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76964,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Парковая, у дома д. № 3</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53</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Чернобыльцев</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2048,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Парковая у дома № 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54</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pStyle w:val="ab"/>
              <w:ind w:left="0" w:firstLine="34"/>
              <w:rPr>
                <w:rFonts w:eastAsia="Times New Roman"/>
                <w:color w:val="000000"/>
                <w:sz w:val="22"/>
                <w:lang w:eastAsia="ru-RU"/>
              </w:rPr>
            </w:pPr>
            <w:r w:rsidRPr="00DE1227">
              <w:rPr>
                <w:rFonts w:eastAsia="Times New Roman"/>
                <w:color w:val="000000"/>
                <w:sz w:val="22"/>
                <w:lang w:eastAsia="ru-RU"/>
              </w:rPr>
              <w:t>Бульвар по ул. Бабушкин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4479,5</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55</w:t>
            </w:r>
          </w:p>
        </w:tc>
        <w:tc>
          <w:tcPr>
            <w:tcW w:w="340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Штыки"</w:t>
            </w:r>
          </w:p>
        </w:tc>
        <w:tc>
          <w:tcPr>
            <w:tcW w:w="155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706,8</w:t>
            </w:r>
          </w:p>
        </w:tc>
        <w:tc>
          <w:tcPr>
            <w:tcW w:w="368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Бардина у дома № 20</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56</w:t>
            </w:r>
          </w:p>
        </w:tc>
        <w:tc>
          <w:tcPr>
            <w:tcW w:w="340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площади Металлургов</w:t>
            </w:r>
          </w:p>
        </w:tc>
        <w:tc>
          <w:tcPr>
            <w:tcW w:w="155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9326,0</w:t>
            </w:r>
          </w:p>
        </w:tc>
        <w:tc>
          <w:tcPr>
            <w:tcW w:w="368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пл. Металлургов между д. 2 и д. 5</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57</w:t>
            </w:r>
          </w:p>
        </w:tc>
        <w:tc>
          <w:tcPr>
            <w:tcW w:w="3402"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Зеленая зона в районе дома Милютина (пл. Революции, 1)</w:t>
            </w:r>
          </w:p>
        </w:tc>
        <w:tc>
          <w:tcPr>
            <w:tcW w:w="155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3429,0</w:t>
            </w:r>
          </w:p>
        </w:tc>
        <w:tc>
          <w:tcPr>
            <w:tcW w:w="368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54C7C" w:rsidRPr="00DE1227" w:rsidRDefault="00554C7C" w:rsidP="00E23370">
            <w:pPr>
              <w:tabs>
                <w:tab w:val="num" w:pos="58"/>
              </w:tabs>
              <w:spacing w:after="0"/>
              <w:ind w:left="58"/>
              <w:rPr>
                <w:rFonts w:ascii="Times New Roman" w:hAnsi="Times New Roman" w:cs="Times New Roman"/>
                <w:color w:val="000000"/>
              </w:rPr>
            </w:pPr>
            <w:r w:rsidRPr="00DE1227">
              <w:rPr>
                <w:rFonts w:ascii="Times New Roman" w:hAnsi="Times New Roman" w:cs="Times New Roman"/>
                <w:color w:val="000000"/>
              </w:rPr>
              <w:t>пл. Революции, 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58</w:t>
            </w:r>
          </w:p>
        </w:tc>
        <w:tc>
          <w:tcPr>
            <w:tcW w:w="3402"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rsidR="00554C7C" w:rsidRPr="00DE1227" w:rsidRDefault="00554C7C" w:rsidP="00E23370">
            <w:pPr>
              <w:tabs>
                <w:tab w:val="num" w:pos="34"/>
              </w:tabs>
              <w:spacing w:after="0"/>
              <w:ind w:left="34"/>
              <w:jc w:val="both"/>
              <w:rPr>
                <w:rFonts w:ascii="Times New Roman" w:hAnsi="Times New Roman" w:cs="Times New Roman"/>
                <w:color w:val="000000"/>
              </w:rPr>
            </w:pPr>
            <w:r w:rsidRPr="00DE1227">
              <w:rPr>
                <w:rFonts w:ascii="Times New Roman" w:hAnsi="Times New Roman" w:cs="Times New Roman"/>
                <w:color w:val="000000"/>
              </w:rPr>
              <w:t>Сквер у мэрии и налоговой</w:t>
            </w:r>
          </w:p>
        </w:tc>
        <w:tc>
          <w:tcPr>
            <w:tcW w:w="155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7370,0</w:t>
            </w:r>
          </w:p>
        </w:tc>
        <w:tc>
          <w:tcPr>
            <w:tcW w:w="3686" w:type="dxa"/>
            <w:tcBorders>
              <w:top w:val="single" w:sz="4" w:space="0" w:color="auto"/>
              <w:left w:val="single" w:sz="4" w:space="0" w:color="auto"/>
              <w:bottom w:val="single" w:sz="4" w:space="0" w:color="auto"/>
              <w:right w:val="single" w:sz="4" w:space="0" w:color="auto"/>
            </w:tcBorders>
            <w:shd w:val="clear" w:color="auto" w:fill="FFFFFF"/>
            <w:vAlign w:val="bottom"/>
            <w:hideMark/>
          </w:tcPr>
          <w:p w:rsidR="00554C7C" w:rsidRPr="00DE1227" w:rsidRDefault="00554C7C" w:rsidP="00E23370">
            <w:pPr>
              <w:tabs>
                <w:tab w:val="num" w:pos="58"/>
              </w:tabs>
              <w:spacing w:after="0"/>
              <w:ind w:left="58"/>
              <w:jc w:val="both"/>
              <w:rPr>
                <w:rFonts w:ascii="Times New Roman" w:hAnsi="Times New Roman" w:cs="Times New Roman"/>
                <w:color w:val="000000"/>
              </w:rPr>
            </w:pPr>
            <w:r w:rsidRPr="00DE1227">
              <w:rPr>
                <w:rFonts w:ascii="Times New Roman" w:hAnsi="Times New Roman" w:cs="Times New Roman"/>
                <w:color w:val="000000"/>
              </w:rPr>
              <w:t>пр. Строителей, 2</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59</w:t>
            </w:r>
          </w:p>
        </w:tc>
        <w:tc>
          <w:tcPr>
            <w:tcW w:w="340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554C7C" w:rsidRPr="00DE1227" w:rsidRDefault="00554C7C" w:rsidP="00E23370">
            <w:pPr>
              <w:tabs>
                <w:tab w:val="num" w:pos="34"/>
              </w:tabs>
              <w:spacing w:after="0"/>
              <w:ind w:left="34"/>
              <w:rPr>
                <w:rFonts w:ascii="Times New Roman" w:hAnsi="Times New Roman" w:cs="Times New Roman"/>
                <w:color w:val="000000"/>
              </w:rPr>
            </w:pPr>
            <w:r w:rsidRPr="00DE1227">
              <w:rPr>
                <w:rFonts w:ascii="Times New Roman" w:hAnsi="Times New Roman" w:cs="Times New Roman"/>
                <w:color w:val="000000"/>
              </w:rPr>
              <w:t>Сквер за ДК Строителей</w:t>
            </w:r>
          </w:p>
        </w:tc>
        <w:tc>
          <w:tcPr>
            <w:tcW w:w="155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680,0</w:t>
            </w:r>
          </w:p>
        </w:tc>
        <w:tc>
          <w:tcPr>
            <w:tcW w:w="3686" w:type="dxa"/>
            <w:tcBorders>
              <w:top w:val="single" w:sz="4" w:space="0" w:color="auto"/>
              <w:left w:val="single" w:sz="4" w:space="0" w:color="auto"/>
              <w:bottom w:val="single" w:sz="4" w:space="0" w:color="auto"/>
              <w:right w:val="single" w:sz="4" w:space="0" w:color="auto"/>
            </w:tcBorders>
            <w:shd w:val="clear" w:color="auto" w:fill="FFFFFF"/>
            <w:vAlign w:val="bottom"/>
            <w:hideMark/>
          </w:tcPr>
          <w:p w:rsidR="00554C7C" w:rsidRPr="00DE1227" w:rsidRDefault="00554C7C" w:rsidP="00E23370">
            <w:pPr>
              <w:tabs>
                <w:tab w:val="num" w:pos="58"/>
              </w:tabs>
              <w:spacing w:after="0"/>
              <w:ind w:left="58"/>
              <w:rPr>
                <w:rFonts w:ascii="Times New Roman" w:hAnsi="Times New Roman" w:cs="Times New Roman"/>
                <w:color w:val="000000"/>
              </w:rPr>
            </w:pPr>
            <w:r w:rsidRPr="00DE1227">
              <w:rPr>
                <w:rFonts w:ascii="Times New Roman" w:hAnsi="Times New Roman" w:cs="Times New Roman"/>
              </w:rPr>
              <w:t xml:space="preserve">площадь Строителей, у дома № 1, </w:t>
            </w:r>
            <w:r w:rsidRPr="00DE1227">
              <w:rPr>
                <w:rFonts w:ascii="Times New Roman" w:hAnsi="Times New Roman" w:cs="Times New Roman"/>
                <w:color w:val="000000"/>
              </w:rPr>
              <w:t>35:21:0401018:109</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tcPr>
          <w:p w:rsidR="00554C7C" w:rsidRPr="00DE1227" w:rsidRDefault="00554C7C" w:rsidP="00E23370">
            <w:pPr>
              <w:pStyle w:val="ab"/>
              <w:ind w:left="0"/>
              <w:jc w:val="center"/>
              <w:rPr>
                <w:rFonts w:eastAsia="Times New Roman"/>
                <w:color w:val="000000"/>
                <w:sz w:val="22"/>
                <w:lang w:eastAsia="ru-RU"/>
              </w:rPr>
            </w:pP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34"/>
              <w:jc w:val="both"/>
              <w:rPr>
                <w:rFonts w:ascii="Times New Roman" w:hAnsi="Times New Roman" w:cs="Times New Roman"/>
                <w:b/>
                <w:color w:val="000000"/>
              </w:rPr>
            </w:pPr>
            <w:r w:rsidRPr="00DE1227">
              <w:rPr>
                <w:rFonts w:ascii="Times New Roman" w:hAnsi="Times New Roman" w:cs="Times New Roman"/>
                <w:b/>
                <w:color w:val="000000"/>
              </w:rPr>
              <w:t>Итого:</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b/>
                <w:color w:val="000000"/>
              </w:rPr>
            </w:pPr>
            <w:r w:rsidRPr="00DE1227">
              <w:rPr>
                <w:rFonts w:ascii="Times New Roman" w:hAnsi="Times New Roman" w:cs="Times New Roman"/>
                <w:b/>
                <w:color w:val="000000"/>
              </w:rPr>
              <w:t>891860,4</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spacing w:after="0"/>
              <w:jc w:val="both"/>
              <w:rPr>
                <w:rFonts w:ascii="Times New Roman" w:hAnsi="Times New Roman" w:cs="Times New Roman"/>
              </w:rPr>
            </w:pPr>
          </w:p>
        </w:tc>
      </w:tr>
      <w:tr w:rsidR="00554C7C" w:rsidRPr="00DE1227" w:rsidTr="00E23370">
        <w:trPr>
          <w:trHeight w:val="300"/>
        </w:trPr>
        <w:tc>
          <w:tcPr>
            <w:tcW w:w="9214" w:type="dxa"/>
            <w:gridSpan w:val="4"/>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spacing w:before="120" w:after="120"/>
              <w:jc w:val="center"/>
              <w:rPr>
                <w:rFonts w:ascii="Times New Roman" w:hAnsi="Times New Roman" w:cs="Times New Roman"/>
                <w:b/>
                <w:color w:val="000000"/>
              </w:rPr>
            </w:pPr>
            <w:r w:rsidRPr="00DE1227">
              <w:rPr>
                <w:rFonts w:ascii="Times New Roman" w:hAnsi="Times New Roman" w:cs="Times New Roman"/>
                <w:b/>
                <w:color w:val="000000"/>
              </w:rPr>
              <w:t>Северный район</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60</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о ул. Моченков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4959,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Моченкова от дома № 2-до дома №26</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61</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о ул. Моченкова (у ПЧ)</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110,7</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Моченкова у дома № 19</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62</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о ул. Остинско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652,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Остинская у дома № 34</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63</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между домами по ул. Остинской 54 и ул. Пионерская д.27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8100,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Остинской 54 и ул. Пионерская д.27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64</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о ул. Ветеранов</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9387,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Ветеранов от дома  № 18 до дома № 26</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65</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Аллея Экологов</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4266,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еверное шоссе, 31-39</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34"/>
              <w:rPr>
                <w:rFonts w:ascii="Times New Roman" w:hAnsi="Times New Roman" w:cs="Times New Roman"/>
                <w:color w:val="000000"/>
              </w:rPr>
            </w:pPr>
            <w:r w:rsidRPr="00DE1227">
              <w:rPr>
                <w:rFonts w:ascii="Times New Roman" w:hAnsi="Times New Roman" w:cs="Times New Roman"/>
                <w:color w:val="000000"/>
              </w:rPr>
              <w:t>66</w:t>
            </w:r>
          </w:p>
        </w:tc>
        <w:tc>
          <w:tcPr>
            <w:tcW w:w="3402" w:type="dxa"/>
            <w:tcBorders>
              <w:top w:val="single" w:sz="4" w:space="0" w:color="auto"/>
              <w:left w:val="single" w:sz="4" w:space="0" w:color="auto"/>
              <w:bottom w:val="single" w:sz="4" w:space="0" w:color="auto"/>
              <w:right w:val="single" w:sz="4" w:space="0" w:color="auto"/>
            </w:tcBorders>
            <w:noWrap/>
            <w:vAlign w:val="bottom"/>
            <w:hideMark/>
          </w:tcPr>
          <w:p w:rsidR="00554C7C" w:rsidRPr="00DE1227" w:rsidRDefault="00554C7C" w:rsidP="00E23370">
            <w:pPr>
              <w:tabs>
                <w:tab w:val="num" w:pos="34"/>
              </w:tabs>
              <w:spacing w:after="0"/>
              <w:ind w:left="34"/>
              <w:rPr>
                <w:rFonts w:ascii="Times New Roman" w:hAnsi="Times New Roman" w:cs="Times New Roman"/>
                <w:color w:val="000000"/>
              </w:rPr>
            </w:pPr>
            <w:r w:rsidRPr="00DE1227">
              <w:rPr>
                <w:rFonts w:ascii="Times New Roman" w:hAnsi="Times New Roman" w:cs="Times New Roman"/>
                <w:color w:val="000000"/>
              </w:rPr>
              <w:t>Зона озеленения в районе северной путепроводной развязки (напротив мясокомбината ул. Школьная)</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rPr>
            </w:pPr>
            <w:r w:rsidRPr="00DE1227">
              <w:rPr>
                <w:rFonts w:ascii="Times New Roman" w:hAnsi="Times New Roman" w:cs="Times New Roman"/>
              </w:rPr>
              <w:t>7204,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fffffffe"/>
              <w:suppressAutoHyphens/>
              <w:spacing w:before="60" w:line="276" w:lineRule="auto"/>
              <w:ind w:firstLine="0"/>
              <w:jc w:val="left"/>
              <w:rPr>
                <w:sz w:val="22"/>
                <w:szCs w:val="22"/>
                <w:lang w:eastAsia="en-US"/>
              </w:rPr>
            </w:pP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67</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у ДК "Северны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9605,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Спортивная у дома № 13</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tcPr>
          <w:p w:rsidR="00554C7C" w:rsidRPr="00DE1227" w:rsidRDefault="00554C7C" w:rsidP="00E23370">
            <w:pPr>
              <w:pStyle w:val="ab"/>
              <w:ind w:left="0"/>
              <w:jc w:val="center"/>
              <w:rPr>
                <w:rFonts w:eastAsia="Times New Roman"/>
                <w:color w:val="000000"/>
                <w:sz w:val="22"/>
                <w:lang w:eastAsia="ru-RU"/>
              </w:rPr>
            </w:pP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b/>
                <w:color w:val="000000"/>
              </w:rPr>
            </w:pPr>
            <w:r w:rsidRPr="00DE1227">
              <w:rPr>
                <w:rFonts w:ascii="Times New Roman" w:hAnsi="Times New Roman" w:cs="Times New Roman"/>
                <w:b/>
                <w:color w:val="000000"/>
              </w:rPr>
              <w:t>Итого:</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b/>
                <w:color w:val="000000"/>
              </w:rPr>
            </w:pPr>
            <w:r w:rsidRPr="00DE1227">
              <w:rPr>
                <w:rFonts w:ascii="Times New Roman" w:hAnsi="Times New Roman" w:cs="Times New Roman"/>
                <w:b/>
                <w:color w:val="000000"/>
              </w:rPr>
              <w:t>78283,7</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p>
        </w:tc>
      </w:tr>
      <w:tr w:rsidR="00554C7C" w:rsidRPr="00DE1227" w:rsidTr="00E23370">
        <w:trPr>
          <w:trHeight w:val="300"/>
        </w:trPr>
        <w:tc>
          <w:tcPr>
            <w:tcW w:w="9214" w:type="dxa"/>
            <w:gridSpan w:val="4"/>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spacing w:before="120" w:after="120"/>
              <w:jc w:val="center"/>
              <w:rPr>
                <w:rFonts w:ascii="Times New Roman" w:hAnsi="Times New Roman" w:cs="Times New Roman"/>
                <w:b/>
                <w:color w:val="000000"/>
              </w:rPr>
            </w:pPr>
            <w:r w:rsidRPr="00DE1227">
              <w:rPr>
                <w:rFonts w:ascii="Times New Roman" w:hAnsi="Times New Roman" w:cs="Times New Roman"/>
                <w:b/>
                <w:color w:val="000000"/>
              </w:rPr>
              <w:t>Заягорбский район</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68</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20 микрорайон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7505,7</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пр. Победы у дома № 94</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69</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им. Н.В. Гоголя</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0803,4</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Первомайская у дома № 43</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70</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Гоголя д.12</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4017,4</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Гоголя у дома № 12</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71</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на Юбилейной – Беляев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677,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Беляева у дома № 35</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72</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Архангельская, 80</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361,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Архангельская у дома № 80</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73</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о ул. Архангельско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56437,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Архангельская между домами № 46 и № 68</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74</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Бульвар по ул. Архангельской - 1</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5111,5</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от ул. К. Белова до пр. Победы</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75</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Бульвар по ул. Архангельской - 2</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9428,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от пр. Победы до ул. Краснодонцев</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76</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у дома № 6 по ул. К.Беляев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678,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Беляева у дома № 6</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77</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у ТЦ Галактика по ул.К.Беляев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4971,6</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Беляева у дома № 59</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78</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Парк им. 200-летия г. Череповц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56282,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Леднев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79</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Земельный участок с кадастровым номером 35:21:0203015:103 (по ул.К.Белов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8898,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по ул.К.Белов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80</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р. Победы, 115</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119,5</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пр. Победы у дома № 115</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81</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Сказк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7181,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Архангельская у дома № 100</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82</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Бульвар ул. Леднев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8596,5</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К северу от парка 200-летия Череповц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83</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Солнечны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625,6</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пр. Победы у дома № 190</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84</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Земельный участок с кадастровым номером 35:21:0203013:150 (по ул.К.Белов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2161,9</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по ул.К.Белов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85</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Липовая рощ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5525,5</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Олимпийская, у дома № 7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86</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по ул. Олимпийская, 48</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873,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по ул.</w:t>
            </w:r>
            <w:r w:rsidRPr="00DE1227">
              <w:rPr>
                <w:rFonts w:ascii="Times New Roman" w:hAnsi="Times New Roman" w:cs="Times New Roman"/>
                <w:color w:val="000000"/>
                <w:lang w:val="en-US"/>
              </w:rPr>
              <w:t> </w:t>
            </w:r>
            <w:r w:rsidRPr="00DE1227">
              <w:rPr>
                <w:rFonts w:ascii="Times New Roman" w:hAnsi="Times New Roman" w:cs="Times New Roman"/>
                <w:color w:val="000000"/>
              </w:rPr>
              <w:t>Олимпийская, 48</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87</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Бульвар от ул. К.Беляева до школы №2 по ул. Олимпийской, 59, ул. Краснодонцев,104</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3544,7</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Бульвар от ул. К.Беляева до школы №2 по ул. Олимпийской, 59, ул.</w:t>
            </w:r>
            <w:r w:rsidRPr="00DE1227">
              <w:rPr>
                <w:rFonts w:ascii="Times New Roman" w:hAnsi="Times New Roman" w:cs="Times New Roman"/>
                <w:color w:val="000000"/>
                <w:lang w:val="en-US"/>
              </w:rPr>
              <w:t> </w:t>
            </w:r>
            <w:r w:rsidRPr="00DE1227">
              <w:rPr>
                <w:rFonts w:ascii="Times New Roman" w:hAnsi="Times New Roman" w:cs="Times New Roman"/>
                <w:color w:val="000000"/>
              </w:rPr>
              <w:t>Краснодонцев, 104</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88</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 xml:space="preserve">Сквер Заречье, в районе ж/д ул. Краснодонцев, 24 </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4670,6</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 xml:space="preserve">Сквер Заречье, в районе ж/д ул. Краснодонцев, 24 </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89</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Заречье, 16 мкр, у школы № 28, ул. Краснодонцев,</w:t>
            </w:r>
            <w:r w:rsidRPr="00DE1227">
              <w:rPr>
                <w:rFonts w:ascii="Times New Roman" w:hAnsi="Times New Roman" w:cs="Times New Roman"/>
              </w:rPr>
              <w:t xml:space="preserve"> </w:t>
            </w:r>
            <w:r w:rsidRPr="00DE1227">
              <w:rPr>
                <w:rFonts w:ascii="Times New Roman" w:hAnsi="Times New Roman" w:cs="Times New Roman"/>
                <w:color w:val="000000"/>
              </w:rPr>
              <w:t>40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587,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Заречье, 16 мкр, у школы № 28, ул. Краснодонцев, 40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90</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на пересечении ул. Гоголя и ул. Краснодонцев</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5418,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пересечение ул. Гоголя и ул. Краснодонцев</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91</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на пересечении пр. Победы – ул. Архангельской у ж/д пр. Победы, 133</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388,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пересечение пр. Победы – ул. Архангельской у ж/д пр. Победы, 133</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92</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у ж/д ул. Юбилейная,62</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5982,6</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Юбилейная,62</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93</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ж/д ул. Юбилейная, 52</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664,3</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ж/д ул. Юбилейная, 52</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94</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Земельный участок у школы № 30 (у дома № 13 по ул. Олимпийско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1271,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 школы № 30 (у дома № 13 по ул. Олимпийской)</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95</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в 18</w:t>
            </w:r>
            <w:r w:rsidRPr="00DE1227">
              <w:rPr>
                <w:rFonts w:ascii="Times New Roman" w:hAnsi="Times New Roman" w:cs="Times New Roman"/>
                <w:color w:val="000000"/>
                <w:lang w:val="en-US"/>
              </w:rPr>
              <w:t> </w:t>
            </w:r>
            <w:r w:rsidRPr="00DE1227">
              <w:rPr>
                <w:rFonts w:ascii="Times New Roman" w:hAnsi="Times New Roman" w:cs="Times New Roman"/>
                <w:color w:val="000000"/>
              </w:rPr>
              <w:t>мкр у ж/д по ул. К.Беляева ,29</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699,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в 18 мкр у ж/д по ул. К.Беляева ,29</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96</w:t>
            </w:r>
          </w:p>
        </w:tc>
        <w:tc>
          <w:tcPr>
            <w:tcW w:w="3402" w:type="dxa"/>
            <w:tcBorders>
              <w:top w:val="single" w:sz="4" w:space="0" w:color="auto"/>
              <w:left w:val="single" w:sz="4" w:space="0" w:color="auto"/>
              <w:bottom w:val="single" w:sz="4" w:space="0" w:color="auto"/>
              <w:right w:val="single" w:sz="4" w:space="0" w:color="auto"/>
            </w:tcBorders>
            <w:noWrap/>
            <w:vAlign w:val="bottom"/>
            <w:hideMark/>
          </w:tcPr>
          <w:p w:rsidR="00554C7C" w:rsidRPr="00DE1227" w:rsidRDefault="00554C7C" w:rsidP="00E23370">
            <w:pPr>
              <w:pStyle w:val="afffffffe"/>
              <w:suppressAutoHyphens/>
              <w:spacing w:before="60" w:line="276" w:lineRule="auto"/>
              <w:ind w:firstLine="0"/>
              <w:rPr>
                <w:sz w:val="22"/>
                <w:szCs w:val="22"/>
                <w:lang w:eastAsia="en-US"/>
              </w:rPr>
            </w:pPr>
            <w:r w:rsidRPr="00DE1227">
              <w:rPr>
                <w:sz w:val="22"/>
                <w:szCs w:val="22"/>
                <w:lang w:eastAsia="en-US"/>
              </w:rPr>
              <w:t>Бульвар между ул. Беляева и Краснодонцев</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5787,0</w:t>
            </w:r>
          </w:p>
        </w:tc>
        <w:tc>
          <w:tcPr>
            <w:tcW w:w="3686" w:type="dxa"/>
            <w:tcBorders>
              <w:top w:val="single" w:sz="4" w:space="0" w:color="auto"/>
              <w:left w:val="single" w:sz="4" w:space="0" w:color="auto"/>
              <w:bottom w:val="single" w:sz="4" w:space="0" w:color="auto"/>
              <w:right w:val="single" w:sz="4" w:space="0" w:color="auto"/>
            </w:tcBorders>
            <w:vAlign w:val="bottom"/>
            <w:hideMark/>
          </w:tcPr>
          <w:p w:rsidR="00554C7C" w:rsidRPr="00DE1227" w:rsidRDefault="00554C7C" w:rsidP="00E23370">
            <w:pPr>
              <w:pStyle w:val="afffffffe"/>
              <w:suppressAutoHyphens/>
              <w:spacing w:before="60" w:line="276" w:lineRule="auto"/>
              <w:ind w:firstLine="0"/>
              <w:rPr>
                <w:sz w:val="22"/>
                <w:szCs w:val="22"/>
                <w:lang w:eastAsia="en-US"/>
              </w:rPr>
            </w:pPr>
            <w:r w:rsidRPr="00DE1227">
              <w:rPr>
                <w:sz w:val="22"/>
                <w:szCs w:val="22"/>
                <w:lang w:eastAsia="en-US"/>
              </w:rPr>
              <w:t>Бульвар между ул. Беляева и Краснодонцев</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97</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Леднев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948,7</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Боршодская, 26, ул. Леднева, 1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98</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Леднев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7029,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Краснодонцев у дома № 56, ул. Леднева у дома № 15</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99</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л. Архангельская у ж/д №102</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4094,1</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л. Архангельская у ж/д №102</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00</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л. Архангельская у ж/д №110</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4643,8</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л. Архангельская у ж/д №110</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01</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на углу ул. Юбилейной и Краснодонско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5198,4</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гол ул. Юбилейной и Краснодонской</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02</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Озеленение проспекта Победы в Заягорбском районе</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2060,7</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пр. Победы</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03</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Бульвар по ул. Олимпийско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6710,5</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Олимпийская</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04</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Макаринская роща по ул. Суворов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4877,1</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Суворова у дома № 6</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05</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 xml:space="preserve">Макаринская роща у Храма Преподобных Афанасия и Феодосия </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40454,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Ком. Белова у дома № 36</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tcPr>
          <w:p w:rsidR="00554C7C" w:rsidRPr="00DE1227" w:rsidRDefault="00554C7C" w:rsidP="00E23370">
            <w:pPr>
              <w:pStyle w:val="ab"/>
              <w:ind w:left="0"/>
              <w:jc w:val="center"/>
              <w:rPr>
                <w:rFonts w:eastAsia="Times New Roman"/>
                <w:color w:val="000000"/>
                <w:sz w:val="22"/>
                <w:lang w:eastAsia="ru-RU"/>
              </w:rPr>
            </w:pP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b/>
                <w:color w:val="000000"/>
              </w:rPr>
            </w:pPr>
            <w:r w:rsidRPr="00DE1227">
              <w:rPr>
                <w:rFonts w:ascii="Times New Roman" w:hAnsi="Times New Roman" w:cs="Times New Roman"/>
                <w:b/>
                <w:color w:val="000000"/>
              </w:rPr>
              <w:t>Итого:</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b/>
                <w:color w:val="000000"/>
              </w:rPr>
            </w:pPr>
            <w:r w:rsidRPr="00DE1227">
              <w:rPr>
                <w:rFonts w:ascii="Times New Roman" w:hAnsi="Times New Roman" w:cs="Times New Roman"/>
                <w:b/>
                <w:color w:val="000000"/>
              </w:rPr>
              <w:t>854283,1</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spacing w:after="0"/>
              <w:jc w:val="both"/>
              <w:rPr>
                <w:rFonts w:ascii="Times New Roman" w:hAnsi="Times New Roman" w:cs="Times New Roman"/>
              </w:rPr>
            </w:pPr>
          </w:p>
        </w:tc>
      </w:tr>
      <w:tr w:rsidR="00554C7C" w:rsidRPr="00DE1227" w:rsidTr="00E23370">
        <w:trPr>
          <w:trHeight w:val="300"/>
        </w:trPr>
        <w:tc>
          <w:tcPr>
            <w:tcW w:w="9214" w:type="dxa"/>
            <w:gridSpan w:val="4"/>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spacing w:before="120" w:after="120"/>
              <w:jc w:val="center"/>
              <w:rPr>
                <w:rFonts w:ascii="Times New Roman" w:hAnsi="Times New Roman" w:cs="Times New Roman"/>
                <w:b/>
                <w:color w:val="000000"/>
              </w:rPr>
            </w:pPr>
            <w:r w:rsidRPr="00DE1227">
              <w:rPr>
                <w:rFonts w:ascii="Times New Roman" w:hAnsi="Times New Roman" w:cs="Times New Roman"/>
                <w:b/>
                <w:color w:val="000000"/>
              </w:rPr>
              <w:t>Зашекснинский район</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06</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Парк культуры и спорта «Серпантин»</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1572,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 xml:space="preserve">Шекснинский пр. у дома № 2, ТЦ «Лента» </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07</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о ул. Батюшков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4095,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Батюшкова у дома № 12</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08</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о ул. Сазонова (у 43 школы)</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1434,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Октябрьский пр. у дома №67</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09</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на территории между домами № 8 по ул. Наседкина и № 9 по ул. Любецко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634,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между домами № 8 по ул. Наседкина и № 9 по ул. Любецкой</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10</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о ул. Городецкой на участке от ул. Сазонова до ул. Любецко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8299,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по ул. Городецкой на участке от ул. Сазонова до ул. Любецкой</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11</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им. Героя Советского Союза А.Н. Годовикова (сквер Годовиков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514,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Годовикова у дома № 34</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12</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садьбы Гальских</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5349,3</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 xml:space="preserve">ул. Матуринская у дома №28 </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13</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дома по ул. Любецкая, 51</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4352,9</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дома по ул. Любецкая, 51</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14</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западнее ул. Любецкой, 40 санаторий "Тополек"</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131831,6</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западнее ул. Любецкой, 40 санаторий "Тополек"</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15</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Зеленая зона на пересечении Октябрьского пр. и Шекснинского пр.</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352,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на пересечении Октябрьского пр. и Шекснинского пр.</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16</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здания по Октябрьскому пр., 56</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3830,6</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здания по Октябрьскому пр., 56</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17</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Октябрьский пр., 51А</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9274,8</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Октябрьский пр., 51А</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18</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ж/д по ул. Наседкина, 5</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776,1</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у ж/д по ул. Наседкина, 5</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19</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у ТЦ "О´КЕ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43323,5</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Раахе у дома № 2</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20</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вдоль ул. Раахе у дома №</w:t>
            </w:r>
            <w:r w:rsidRPr="00DE1227">
              <w:rPr>
                <w:rFonts w:ascii="Times New Roman" w:hAnsi="Times New Roman" w:cs="Times New Roman"/>
                <w:color w:val="000000"/>
                <w:lang w:val="en-US"/>
              </w:rPr>
              <w:t> </w:t>
            </w:r>
            <w:r w:rsidRPr="00DE1227">
              <w:rPr>
                <w:rFonts w:ascii="Times New Roman" w:hAnsi="Times New Roman" w:cs="Times New Roman"/>
                <w:color w:val="000000"/>
              </w:rPr>
              <w:t>60</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2030,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вдоль ул. Раахе у дома №</w:t>
            </w:r>
            <w:r w:rsidRPr="00DE1227">
              <w:rPr>
                <w:rFonts w:ascii="Times New Roman" w:hAnsi="Times New Roman" w:cs="Times New Roman"/>
                <w:color w:val="000000"/>
                <w:lang w:val="en-US"/>
              </w:rPr>
              <w:t> </w:t>
            </w:r>
            <w:r w:rsidRPr="00DE1227">
              <w:rPr>
                <w:rFonts w:ascii="Times New Roman" w:hAnsi="Times New Roman" w:cs="Times New Roman"/>
                <w:color w:val="000000"/>
              </w:rPr>
              <w:t>60</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21</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о ул. Годовикова на участке между МАУ «Ледовый дворец» и МУП «Аквапарк Радужны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55226,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 xml:space="preserve">Между зданиями Октябрьский пр. № 70 и Шекснинский пр. №4 </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22</w:t>
            </w: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о ул. Годовикова на участке от ул. Раахе до ул. Ленинградской</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3321,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по ул. Годовикова на участке от ул. Раахе до ул. Ленинградской</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23</w:t>
            </w:r>
          </w:p>
        </w:tc>
        <w:tc>
          <w:tcPr>
            <w:tcW w:w="3402" w:type="dxa"/>
            <w:tcBorders>
              <w:top w:val="single" w:sz="4" w:space="0" w:color="auto"/>
              <w:left w:val="single" w:sz="4" w:space="0" w:color="auto"/>
              <w:bottom w:val="single" w:sz="4" w:space="0" w:color="auto"/>
              <w:right w:val="single" w:sz="4" w:space="0" w:color="auto"/>
            </w:tcBorders>
            <w:noWrap/>
            <w:vAlign w:val="bottom"/>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в районе Наседкина, 2</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2899,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35:21:0501007:86 в районе дома ул. Наседкина, 2</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pStyle w:val="ab"/>
              <w:ind w:left="0" w:firstLine="0"/>
              <w:jc w:val="center"/>
              <w:rPr>
                <w:rFonts w:eastAsia="Times New Roman"/>
                <w:color w:val="000000"/>
                <w:sz w:val="22"/>
                <w:lang w:eastAsia="ru-RU"/>
              </w:rPr>
            </w:pPr>
            <w:r w:rsidRPr="00DE1227">
              <w:rPr>
                <w:rFonts w:eastAsia="Times New Roman"/>
                <w:color w:val="000000"/>
                <w:sz w:val="22"/>
                <w:lang w:eastAsia="ru-RU"/>
              </w:rPr>
              <w:t>124</w:t>
            </w:r>
          </w:p>
        </w:tc>
        <w:tc>
          <w:tcPr>
            <w:tcW w:w="3402" w:type="dxa"/>
            <w:tcBorders>
              <w:top w:val="single" w:sz="4" w:space="0" w:color="auto"/>
              <w:left w:val="single" w:sz="4" w:space="0" w:color="auto"/>
              <w:bottom w:val="single" w:sz="4" w:space="0" w:color="auto"/>
              <w:right w:val="single" w:sz="4" w:space="0" w:color="auto"/>
            </w:tcBorders>
            <w:noWrap/>
            <w:vAlign w:val="bottom"/>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Фруктовый сад в районе Усадьбы Гальских</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color w:val="000000"/>
              </w:rPr>
            </w:pPr>
            <w:r w:rsidRPr="00DE1227">
              <w:rPr>
                <w:rFonts w:ascii="Times New Roman" w:hAnsi="Times New Roman" w:cs="Times New Roman"/>
                <w:color w:val="000000"/>
              </w:rPr>
              <w:t>6223,0</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Южнее территории Усадьбы</w:t>
            </w: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tcPr>
          <w:p w:rsidR="00554C7C" w:rsidRPr="00DE1227" w:rsidRDefault="00554C7C" w:rsidP="00E23370">
            <w:pPr>
              <w:pStyle w:val="ab"/>
              <w:ind w:left="0"/>
              <w:jc w:val="center"/>
              <w:rPr>
                <w:rFonts w:eastAsia="Times New Roman"/>
                <w:color w:val="000000"/>
                <w:sz w:val="22"/>
                <w:lang w:eastAsia="ru-RU"/>
              </w:rPr>
            </w:pP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b/>
                <w:color w:val="000000"/>
              </w:rPr>
            </w:pPr>
            <w:r w:rsidRPr="00DE1227">
              <w:rPr>
                <w:rFonts w:ascii="Times New Roman" w:hAnsi="Times New Roman" w:cs="Times New Roman"/>
                <w:b/>
                <w:color w:val="000000"/>
              </w:rPr>
              <w:t>Итого:</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b/>
                <w:color w:val="000000"/>
              </w:rPr>
            </w:pPr>
            <w:r w:rsidRPr="00DE1227">
              <w:rPr>
                <w:rFonts w:ascii="Times New Roman" w:hAnsi="Times New Roman" w:cs="Times New Roman"/>
                <w:b/>
                <w:color w:val="000000"/>
              </w:rPr>
              <w:t>459338,2</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spacing w:after="0"/>
              <w:jc w:val="both"/>
              <w:rPr>
                <w:rFonts w:ascii="Times New Roman" w:hAnsi="Times New Roman" w:cs="Times New Roman"/>
              </w:rPr>
            </w:pPr>
          </w:p>
        </w:tc>
      </w:tr>
      <w:tr w:rsidR="00554C7C" w:rsidRPr="00DE1227" w:rsidTr="00E23370">
        <w:trPr>
          <w:trHeight w:val="300"/>
        </w:trPr>
        <w:tc>
          <w:tcPr>
            <w:tcW w:w="567" w:type="dxa"/>
            <w:tcBorders>
              <w:top w:val="single" w:sz="4" w:space="0" w:color="auto"/>
              <w:left w:val="single" w:sz="4" w:space="0" w:color="auto"/>
              <w:bottom w:val="single" w:sz="4" w:space="0" w:color="auto"/>
              <w:right w:val="single" w:sz="4" w:space="0" w:color="auto"/>
            </w:tcBorders>
            <w:vAlign w:val="center"/>
          </w:tcPr>
          <w:p w:rsidR="00554C7C" w:rsidRPr="00DE1227" w:rsidRDefault="00554C7C" w:rsidP="00E23370">
            <w:pPr>
              <w:spacing w:after="0"/>
              <w:jc w:val="center"/>
              <w:rPr>
                <w:rFonts w:ascii="Times New Roman" w:hAnsi="Times New Roman" w:cs="Times New Roman"/>
                <w:color w:val="000000"/>
              </w:rPr>
            </w:pPr>
          </w:p>
        </w:tc>
        <w:tc>
          <w:tcPr>
            <w:tcW w:w="3402"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tabs>
                <w:tab w:val="num" w:pos="34"/>
              </w:tabs>
              <w:spacing w:after="0"/>
              <w:ind w:left="58"/>
              <w:jc w:val="both"/>
              <w:rPr>
                <w:rFonts w:ascii="Times New Roman" w:hAnsi="Times New Roman" w:cs="Times New Roman"/>
                <w:b/>
                <w:color w:val="000000"/>
              </w:rPr>
            </w:pPr>
            <w:r w:rsidRPr="00DE1227">
              <w:rPr>
                <w:rFonts w:ascii="Times New Roman" w:hAnsi="Times New Roman" w:cs="Times New Roman"/>
                <w:b/>
                <w:color w:val="000000"/>
              </w:rPr>
              <w:t>ИТОГО ВСЕГО:</w:t>
            </w:r>
          </w:p>
        </w:tc>
        <w:tc>
          <w:tcPr>
            <w:tcW w:w="1559" w:type="dxa"/>
            <w:tcBorders>
              <w:top w:val="single" w:sz="4" w:space="0" w:color="auto"/>
              <w:left w:val="single" w:sz="4" w:space="0" w:color="auto"/>
              <w:bottom w:val="single" w:sz="4" w:space="0" w:color="auto"/>
              <w:right w:val="single" w:sz="4" w:space="0" w:color="auto"/>
            </w:tcBorders>
            <w:noWrap/>
            <w:vAlign w:val="center"/>
            <w:hideMark/>
          </w:tcPr>
          <w:p w:rsidR="00554C7C" w:rsidRPr="00DE1227" w:rsidRDefault="00554C7C" w:rsidP="00E23370">
            <w:pPr>
              <w:spacing w:after="0"/>
              <w:jc w:val="center"/>
              <w:rPr>
                <w:rFonts w:ascii="Times New Roman" w:hAnsi="Times New Roman" w:cs="Times New Roman"/>
                <w:b/>
                <w:color w:val="000000"/>
              </w:rPr>
            </w:pPr>
            <w:r w:rsidRPr="00DE1227">
              <w:rPr>
                <w:rFonts w:ascii="Times New Roman" w:hAnsi="Times New Roman" w:cs="Times New Roman"/>
                <w:b/>
                <w:color w:val="000000"/>
              </w:rPr>
              <w:t>2283765,4</w:t>
            </w:r>
          </w:p>
        </w:tc>
        <w:tc>
          <w:tcPr>
            <w:tcW w:w="3686" w:type="dxa"/>
            <w:tcBorders>
              <w:top w:val="single" w:sz="4" w:space="0" w:color="auto"/>
              <w:left w:val="single" w:sz="4" w:space="0" w:color="auto"/>
              <w:bottom w:val="single" w:sz="4" w:space="0" w:color="auto"/>
              <w:right w:val="single" w:sz="4" w:space="0" w:color="auto"/>
            </w:tcBorders>
            <w:vAlign w:val="center"/>
            <w:hideMark/>
          </w:tcPr>
          <w:p w:rsidR="00554C7C" w:rsidRPr="00DE1227" w:rsidRDefault="00554C7C" w:rsidP="00E23370">
            <w:pPr>
              <w:spacing w:after="0"/>
              <w:jc w:val="both"/>
              <w:rPr>
                <w:rFonts w:ascii="Times New Roman" w:hAnsi="Times New Roman" w:cs="Times New Roman"/>
              </w:rPr>
            </w:pPr>
          </w:p>
        </w:tc>
      </w:tr>
    </w:tbl>
    <w:p w:rsidR="00554C7C" w:rsidRPr="00DE1227" w:rsidRDefault="00554C7C" w:rsidP="00554C7C">
      <w:pPr>
        <w:pStyle w:val="af1"/>
      </w:pPr>
      <w:r w:rsidRPr="00DE1227">
        <w:t>Распределение зеленых насаждений общего пользования по районам города неравномерно. Ниже в таблице представлены существующие площади зеленых насаждений общего пользования по районам:</w:t>
      </w:r>
      <w:r w:rsidR="002A3375">
        <w:t xml:space="preserve"> </w:t>
      </w:r>
    </w:p>
    <w:tbl>
      <w:tblPr>
        <w:tblW w:w="9747" w:type="dxa"/>
        <w:tblLook w:val="04A0" w:firstRow="1" w:lastRow="0" w:firstColumn="1" w:lastColumn="0" w:noHBand="0" w:noVBand="1"/>
      </w:tblPr>
      <w:tblGrid>
        <w:gridCol w:w="675"/>
        <w:gridCol w:w="2552"/>
        <w:gridCol w:w="2268"/>
        <w:gridCol w:w="1701"/>
        <w:gridCol w:w="2551"/>
      </w:tblGrid>
      <w:tr w:rsidR="00554C7C" w:rsidRPr="00DE1227" w:rsidTr="00E23370">
        <w:tc>
          <w:tcPr>
            <w:tcW w:w="6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firstLine="0"/>
              <w:jc w:val="center"/>
              <w:rPr>
                <w:b/>
                <w:sz w:val="22"/>
                <w:szCs w:val="22"/>
                <w:lang w:eastAsia="en-US"/>
              </w:rPr>
            </w:pPr>
            <w:r w:rsidRPr="00DE1227">
              <w:rPr>
                <w:b/>
                <w:sz w:val="22"/>
                <w:szCs w:val="22"/>
                <w:lang w:eastAsia="en-US"/>
              </w:rPr>
              <w:t>№ п/п</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firstLine="0"/>
              <w:jc w:val="center"/>
              <w:rPr>
                <w:b/>
                <w:sz w:val="22"/>
                <w:szCs w:val="22"/>
                <w:lang w:eastAsia="en-US"/>
              </w:rPr>
            </w:pPr>
            <w:r w:rsidRPr="00DE1227">
              <w:rPr>
                <w:b/>
                <w:sz w:val="22"/>
                <w:szCs w:val="22"/>
                <w:lang w:eastAsia="en-US"/>
              </w:rPr>
              <w:t>Район</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firstLine="0"/>
              <w:jc w:val="center"/>
              <w:rPr>
                <w:b/>
                <w:sz w:val="22"/>
                <w:szCs w:val="22"/>
                <w:lang w:eastAsia="en-US"/>
              </w:rPr>
            </w:pPr>
            <w:r w:rsidRPr="00DE1227">
              <w:rPr>
                <w:b/>
                <w:sz w:val="22"/>
                <w:szCs w:val="22"/>
                <w:lang w:eastAsia="en-US"/>
              </w:rPr>
              <w:t>Площадь зеленых насаждений общего пользования, м</w:t>
            </w:r>
            <w:r w:rsidRPr="00DE1227">
              <w:rPr>
                <w:b/>
                <w:sz w:val="22"/>
                <w:szCs w:val="22"/>
                <w:vertAlign w:val="superscript"/>
                <w:lang w:eastAsia="en-US"/>
              </w:rPr>
              <w:t>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hanging="13"/>
              <w:jc w:val="center"/>
              <w:rPr>
                <w:b/>
                <w:sz w:val="22"/>
                <w:szCs w:val="22"/>
                <w:lang w:eastAsia="en-US"/>
              </w:rPr>
            </w:pPr>
            <w:r w:rsidRPr="00DE1227">
              <w:rPr>
                <w:b/>
                <w:sz w:val="22"/>
                <w:szCs w:val="22"/>
                <w:lang w:eastAsia="en-US"/>
              </w:rPr>
              <w:t>Численность населения, тыс. чел.</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firstLine="0"/>
              <w:jc w:val="center"/>
              <w:rPr>
                <w:b/>
                <w:sz w:val="22"/>
                <w:szCs w:val="22"/>
                <w:lang w:eastAsia="en-US"/>
              </w:rPr>
            </w:pPr>
            <w:r w:rsidRPr="00DE1227">
              <w:rPr>
                <w:b/>
                <w:sz w:val="22"/>
                <w:szCs w:val="22"/>
                <w:lang w:eastAsia="en-US"/>
              </w:rPr>
              <w:t>Удельная обеспеченность озелененными территориями общего пользования, м</w:t>
            </w:r>
            <w:r w:rsidRPr="00DE1227">
              <w:rPr>
                <w:b/>
                <w:sz w:val="22"/>
                <w:szCs w:val="22"/>
                <w:vertAlign w:val="superscript"/>
                <w:lang w:eastAsia="en-US"/>
              </w:rPr>
              <w:t>2</w:t>
            </w:r>
            <w:r w:rsidRPr="00DE1227">
              <w:rPr>
                <w:b/>
                <w:sz w:val="22"/>
                <w:szCs w:val="22"/>
                <w:lang w:eastAsia="en-US"/>
              </w:rPr>
              <w:t>/чел.</w:t>
            </w:r>
          </w:p>
        </w:tc>
      </w:tr>
      <w:tr w:rsidR="00554C7C" w:rsidRPr="00DE1227" w:rsidTr="00E23370">
        <w:tc>
          <w:tcPr>
            <w:tcW w:w="6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firstLine="0"/>
              <w:jc w:val="center"/>
              <w:rPr>
                <w:sz w:val="22"/>
                <w:szCs w:val="22"/>
                <w:lang w:eastAsia="en-US"/>
              </w:rPr>
            </w:pPr>
            <w:r w:rsidRPr="00DE1227">
              <w:rPr>
                <w:sz w:val="22"/>
                <w:szCs w:val="22"/>
                <w:lang w:eastAsia="en-US"/>
              </w:rPr>
              <w:t>1</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firstLine="0"/>
              <w:jc w:val="left"/>
              <w:rPr>
                <w:sz w:val="22"/>
                <w:szCs w:val="22"/>
                <w:lang w:eastAsia="en-US"/>
              </w:rPr>
            </w:pPr>
            <w:r w:rsidRPr="00DE1227">
              <w:rPr>
                <w:sz w:val="22"/>
                <w:szCs w:val="22"/>
                <w:lang w:eastAsia="en-US"/>
              </w:rPr>
              <w:t>Индустриальный район</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rPr>
            </w:pPr>
            <w:r w:rsidRPr="00DE1227">
              <w:rPr>
                <w:rFonts w:ascii="Times New Roman" w:hAnsi="Times New Roman" w:cs="Times New Roman"/>
              </w:rPr>
              <w:t>891860,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rPr>
            </w:pPr>
            <w:r w:rsidRPr="00DE1227">
              <w:rPr>
                <w:rFonts w:ascii="Times New Roman" w:hAnsi="Times New Roman" w:cs="Times New Roman"/>
              </w:rPr>
              <w:t>94,7</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rPr>
            </w:pPr>
            <w:r w:rsidRPr="00DE1227">
              <w:rPr>
                <w:rFonts w:ascii="Times New Roman" w:hAnsi="Times New Roman" w:cs="Times New Roman"/>
              </w:rPr>
              <w:t>9,4</w:t>
            </w:r>
          </w:p>
        </w:tc>
      </w:tr>
      <w:tr w:rsidR="00554C7C" w:rsidRPr="00DE1227" w:rsidTr="00E23370">
        <w:tc>
          <w:tcPr>
            <w:tcW w:w="6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firstLine="0"/>
              <w:jc w:val="center"/>
              <w:rPr>
                <w:sz w:val="22"/>
                <w:szCs w:val="22"/>
                <w:lang w:eastAsia="en-US"/>
              </w:rPr>
            </w:pPr>
            <w:r w:rsidRPr="00DE1227">
              <w:rPr>
                <w:sz w:val="22"/>
                <w:szCs w:val="22"/>
                <w:lang w:eastAsia="en-US"/>
              </w:rPr>
              <w:t>2</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firstLine="0"/>
              <w:jc w:val="left"/>
              <w:rPr>
                <w:sz w:val="22"/>
                <w:szCs w:val="22"/>
                <w:lang w:eastAsia="en-US"/>
              </w:rPr>
            </w:pPr>
            <w:r w:rsidRPr="00DE1227">
              <w:rPr>
                <w:sz w:val="22"/>
                <w:szCs w:val="22"/>
                <w:lang w:eastAsia="en-US"/>
              </w:rPr>
              <w:t>Северный район</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rPr>
            </w:pPr>
            <w:r w:rsidRPr="00DE1227">
              <w:rPr>
                <w:rFonts w:ascii="Times New Roman" w:hAnsi="Times New Roman" w:cs="Times New Roman"/>
              </w:rPr>
              <w:t>78283,7</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rPr>
            </w:pPr>
            <w:r w:rsidRPr="00DE1227">
              <w:rPr>
                <w:rFonts w:ascii="Times New Roman" w:hAnsi="Times New Roman" w:cs="Times New Roman"/>
              </w:rPr>
              <w:t>29,6</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rPr>
            </w:pPr>
            <w:r w:rsidRPr="00DE1227">
              <w:rPr>
                <w:rFonts w:ascii="Times New Roman" w:hAnsi="Times New Roman" w:cs="Times New Roman"/>
              </w:rPr>
              <w:t>2,6</w:t>
            </w:r>
          </w:p>
        </w:tc>
      </w:tr>
      <w:tr w:rsidR="00554C7C" w:rsidRPr="00DE1227" w:rsidTr="00E23370">
        <w:tc>
          <w:tcPr>
            <w:tcW w:w="6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firstLine="0"/>
              <w:jc w:val="center"/>
              <w:rPr>
                <w:sz w:val="22"/>
                <w:szCs w:val="22"/>
                <w:lang w:eastAsia="en-US"/>
              </w:rPr>
            </w:pPr>
            <w:r w:rsidRPr="00DE1227">
              <w:rPr>
                <w:sz w:val="22"/>
                <w:szCs w:val="22"/>
                <w:lang w:eastAsia="en-US"/>
              </w:rPr>
              <w:t>3</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firstLine="0"/>
              <w:jc w:val="left"/>
              <w:rPr>
                <w:sz w:val="22"/>
                <w:szCs w:val="22"/>
                <w:lang w:eastAsia="en-US"/>
              </w:rPr>
            </w:pPr>
            <w:r w:rsidRPr="00DE1227">
              <w:rPr>
                <w:sz w:val="22"/>
                <w:szCs w:val="22"/>
                <w:lang w:eastAsia="en-US"/>
              </w:rPr>
              <w:t>Заягорбский район</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rPr>
            </w:pPr>
            <w:r w:rsidRPr="00DE1227">
              <w:rPr>
                <w:rFonts w:ascii="Times New Roman" w:hAnsi="Times New Roman" w:cs="Times New Roman"/>
              </w:rPr>
              <w:t>854283,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rPr>
            </w:pPr>
            <w:r w:rsidRPr="00DE1227">
              <w:rPr>
                <w:rFonts w:ascii="Times New Roman" w:hAnsi="Times New Roman" w:cs="Times New Roman"/>
              </w:rPr>
              <w:t>121,2</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rPr>
            </w:pPr>
            <w:r w:rsidRPr="00DE1227">
              <w:rPr>
                <w:rFonts w:ascii="Times New Roman" w:hAnsi="Times New Roman" w:cs="Times New Roman"/>
              </w:rPr>
              <w:t>7,0</w:t>
            </w:r>
          </w:p>
        </w:tc>
      </w:tr>
      <w:tr w:rsidR="00554C7C" w:rsidRPr="00DE1227" w:rsidTr="00E23370">
        <w:tc>
          <w:tcPr>
            <w:tcW w:w="6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firstLine="0"/>
              <w:jc w:val="center"/>
              <w:rPr>
                <w:sz w:val="22"/>
                <w:szCs w:val="22"/>
                <w:lang w:eastAsia="en-US"/>
              </w:rPr>
            </w:pPr>
            <w:r w:rsidRPr="00DE1227">
              <w:rPr>
                <w:sz w:val="22"/>
                <w:szCs w:val="22"/>
                <w:lang w:eastAsia="en-US"/>
              </w:rPr>
              <w:t>4</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firstLine="0"/>
              <w:jc w:val="left"/>
              <w:rPr>
                <w:sz w:val="22"/>
                <w:szCs w:val="22"/>
                <w:lang w:eastAsia="en-US"/>
              </w:rPr>
            </w:pPr>
            <w:r w:rsidRPr="00DE1227">
              <w:rPr>
                <w:sz w:val="22"/>
                <w:szCs w:val="22"/>
                <w:lang w:eastAsia="en-US"/>
              </w:rPr>
              <w:t>Зашекснинский район</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rPr>
            </w:pPr>
            <w:r w:rsidRPr="00DE1227">
              <w:rPr>
                <w:rFonts w:ascii="Times New Roman" w:hAnsi="Times New Roman" w:cs="Times New Roman"/>
              </w:rPr>
              <w:t>459338,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rPr>
            </w:pPr>
            <w:r w:rsidRPr="00DE1227">
              <w:rPr>
                <w:rFonts w:ascii="Times New Roman" w:hAnsi="Times New Roman" w:cs="Times New Roman"/>
              </w:rPr>
              <w:t>71,0</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rPr>
            </w:pPr>
            <w:r w:rsidRPr="00DE1227">
              <w:rPr>
                <w:rFonts w:ascii="Times New Roman" w:hAnsi="Times New Roman" w:cs="Times New Roman"/>
              </w:rPr>
              <w:t>6,5</w:t>
            </w:r>
          </w:p>
        </w:tc>
      </w:tr>
      <w:tr w:rsidR="00554C7C" w:rsidRPr="00DE1227" w:rsidTr="00E23370">
        <w:tc>
          <w:tcPr>
            <w:tcW w:w="3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pStyle w:val="afffffffe"/>
              <w:suppressAutoHyphens/>
              <w:spacing w:before="60"/>
              <w:ind w:firstLine="0"/>
              <w:jc w:val="center"/>
              <w:rPr>
                <w:b/>
                <w:sz w:val="22"/>
                <w:szCs w:val="22"/>
                <w:lang w:eastAsia="en-US"/>
              </w:rPr>
            </w:pPr>
            <w:r w:rsidRPr="00DE1227">
              <w:rPr>
                <w:b/>
                <w:sz w:val="22"/>
                <w:szCs w:val="22"/>
                <w:lang w:eastAsia="en-US"/>
              </w:rPr>
              <w:t>Итого:</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rPr>
            </w:pPr>
            <w:r w:rsidRPr="00DE1227">
              <w:rPr>
                <w:rFonts w:ascii="Times New Roman" w:hAnsi="Times New Roman" w:cs="Times New Roman"/>
              </w:rPr>
              <w:t>2283765,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b/>
              </w:rPr>
            </w:pPr>
            <w:r w:rsidRPr="00DE1227">
              <w:rPr>
                <w:rFonts w:ascii="Times New Roman" w:hAnsi="Times New Roman" w:cs="Times New Roman"/>
                <w:b/>
              </w:rPr>
              <w:t>316,5</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54C7C" w:rsidRPr="00DE1227" w:rsidRDefault="00554C7C" w:rsidP="00E23370">
            <w:pPr>
              <w:spacing w:after="0" w:line="240" w:lineRule="auto"/>
              <w:jc w:val="center"/>
              <w:rPr>
                <w:rFonts w:ascii="Times New Roman" w:hAnsi="Times New Roman" w:cs="Times New Roman"/>
                <w:b/>
              </w:rPr>
            </w:pPr>
            <w:r w:rsidRPr="00DE1227">
              <w:rPr>
                <w:rFonts w:ascii="Times New Roman" w:hAnsi="Times New Roman" w:cs="Times New Roman"/>
                <w:b/>
              </w:rPr>
              <w:t>7,2</w:t>
            </w:r>
          </w:p>
        </w:tc>
      </w:tr>
    </w:tbl>
    <w:p w:rsidR="00554C7C" w:rsidRPr="00DE1227" w:rsidRDefault="00554C7C" w:rsidP="00554C7C">
      <w:pPr>
        <w:pStyle w:val="af1"/>
      </w:pPr>
      <w:r w:rsidRPr="00DE1227">
        <w:t>В настоящее время суммарная площадь озелененных территорий общего пользования составляет 2283765,4 м</w:t>
      </w:r>
      <w:r w:rsidRPr="00DE1227">
        <w:rPr>
          <w:vertAlign w:val="superscript"/>
        </w:rPr>
        <w:t>2</w:t>
      </w:r>
      <w:r w:rsidRPr="00DE1227">
        <w:t xml:space="preserve"> или 7,2 м</w:t>
      </w:r>
      <w:r w:rsidRPr="00DE1227">
        <w:rPr>
          <w:vertAlign w:val="superscript"/>
        </w:rPr>
        <w:t>2</w:t>
      </w:r>
      <w:r w:rsidRPr="00DE1227">
        <w:t xml:space="preserve"> на одного человека, что меньше нормативных показателей, установленных СП 42.13330.2011 актуализированная редакция СНиП</w:t>
      </w:r>
      <w:r w:rsidRPr="00DE1227">
        <w:rPr>
          <w:lang w:val="en-US"/>
        </w:rPr>
        <w:t> </w:t>
      </w:r>
      <w:r w:rsidRPr="00DE1227">
        <w:t>2.07.01–89* «Градостроительство. Планировка и застройка городских и сельских поселений», где в соответствии с пунктом 9.2 для крупных городов суммарная площадь озелененных территорий общего пользования (парков, лесопарков, садов, скверов, бульваров) должна составлять не менее 16 кв. м на жителя.</w:t>
      </w:r>
    </w:p>
    <w:p w:rsidR="00554C7C" w:rsidRPr="00DE1227" w:rsidRDefault="00554C7C" w:rsidP="00554C7C">
      <w:pPr>
        <w:pStyle w:val="af1"/>
      </w:pPr>
      <w:r w:rsidRPr="00DE1227">
        <w:t>А также согласно п.9.13 из этих 16</w:t>
      </w:r>
      <w:r w:rsidRPr="00DE1227">
        <w:rPr>
          <w:lang w:val="en-US"/>
        </w:rPr>
        <w:t> </w:t>
      </w:r>
      <w:r w:rsidRPr="00DE1227">
        <w:t>м</w:t>
      </w:r>
      <w:r w:rsidRPr="00DE1227">
        <w:rPr>
          <w:vertAlign w:val="superscript"/>
        </w:rPr>
        <w:t>2</w:t>
      </w:r>
      <w:r w:rsidRPr="00DE1227">
        <w:t>/чел. 6</w:t>
      </w:r>
      <w:r w:rsidRPr="00DE1227">
        <w:rPr>
          <w:lang w:val="en-US"/>
        </w:rPr>
        <w:t> </w:t>
      </w:r>
      <w:r w:rsidRPr="00DE1227">
        <w:t>м</w:t>
      </w:r>
      <w:r w:rsidRPr="00DE1227">
        <w:rPr>
          <w:vertAlign w:val="superscript"/>
        </w:rPr>
        <w:t>2</w:t>
      </w:r>
      <w:r w:rsidRPr="00DE1227">
        <w:t>/чел. - это зеленые насаждения общего пользования жилых районов и 10 м</w:t>
      </w:r>
      <w:r w:rsidRPr="00DE1227">
        <w:rPr>
          <w:vertAlign w:val="superscript"/>
        </w:rPr>
        <w:t>2</w:t>
      </w:r>
      <w:r w:rsidRPr="00DE1227">
        <w:t>/чел. – норматив для общегородских озелененных территорий общего пользования.</w:t>
      </w:r>
    </w:p>
    <w:p w:rsidR="00554C7C" w:rsidRPr="00DE1227" w:rsidRDefault="00554C7C" w:rsidP="00554C7C">
      <w:pPr>
        <w:pStyle w:val="af1"/>
      </w:pPr>
      <w:r w:rsidRPr="00DE1227">
        <w:t>Что не противоречит местным нормативам градостроительного проектирования муниципального образования «Город Череповец», утвержденных решением Череповецкой городской Думы от 26.12.2017 № 231, где площадь озелененных территорий общего пользования для г. Череповца также должна составлять не менее 16 кв. м на жителя. А для района не менее 6 м</w:t>
      </w:r>
      <w:r w:rsidRPr="00DE1227">
        <w:rPr>
          <w:vertAlign w:val="superscript"/>
        </w:rPr>
        <w:t>2</w:t>
      </w:r>
      <w:r w:rsidRPr="00DE1227">
        <w:t>.</w:t>
      </w:r>
    </w:p>
    <w:p w:rsidR="00554C7C" w:rsidRPr="00DE1227" w:rsidRDefault="00554C7C" w:rsidP="00554C7C">
      <w:pPr>
        <w:pStyle w:val="af1"/>
      </w:pPr>
      <w:r w:rsidRPr="00DE1227">
        <w:rPr>
          <w:i/>
        </w:rPr>
        <w:t>I. Общегородские зеленые насаждения.</w:t>
      </w:r>
      <w:r w:rsidRPr="00DE1227">
        <w:t xml:space="preserve"> К этой группе относятся лесопарки, городские парки культуры и отдыха. Их назначение - обеспечение длительного отдыха населения (от 2 до 8 ч). В лесопарках при наличии водоемов размещают пляжи, лодочные станции, спортивные комплексы, зоны отдыха. Парки культуры и отдыха более благоустроены. Их территории зонируют для обособленного размещения зрелищных сооружений, культурно-просветительных объектов, спортивных и физкультурных сооружений, детских площадок, площадок тихого отдыха взрослых и хозяйственной зоны.</w:t>
      </w:r>
    </w:p>
    <w:p w:rsidR="00554C7C" w:rsidRPr="00DE1227" w:rsidRDefault="00554C7C" w:rsidP="00554C7C">
      <w:pPr>
        <w:pStyle w:val="af1"/>
      </w:pPr>
      <w:r w:rsidRPr="00DE1227">
        <w:rPr>
          <w:i/>
          <w:lang w:val="en-US"/>
        </w:rPr>
        <w:t>II</w:t>
      </w:r>
      <w:r w:rsidRPr="00DE1227">
        <w:rPr>
          <w:i/>
        </w:rPr>
        <w:t>. Насаждения жилых районов</w:t>
      </w:r>
      <w:r w:rsidRPr="00DE1227">
        <w:t>. К этой группе относятся парки, скверы, сады, насаждения общественных и культурно-бытовых учреждений, посадки на улицах и при жилых домах.</w:t>
      </w:r>
    </w:p>
    <w:p w:rsidR="00554C7C" w:rsidRPr="00DE1227" w:rsidRDefault="00554C7C" w:rsidP="00554C7C">
      <w:pPr>
        <w:pStyle w:val="af1"/>
      </w:pPr>
      <w:r w:rsidRPr="00DE1227">
        <w:t>Анализ существующей системы озеленения показывает, что:</w:t>
      </w:r>
    </w:p>
    <w:p w:rsidR="00554C7C" w:rsidRPr="00DE1227" w:rsidRDefault="00554C7C" w:rsidP="00554C7C">
      <w:pPr>
        <w:pStyle w:val="14"/>
        <w:numPr>
          <w:ilvl w:val="0"/>
          <w:numId w:val="58"/>
        </w:numPr>
        <w:snapToGrid w:val="0"/>
        <w:ind w:left="1560" w:hanging="567"/>
        <w:rPr>
          <w:sz w:val="26"/>
          <w:szCs w:val="26"/>
        </w:rPr>
      </w:pPr>
      <w:r w:rsidRPr="00DE1227">
        <w:rPr>
          <w:sz w:val="26"/>
          <w:szCs w:val="26"/>
        </w:rPr>
        <w:t>Существующей системы зеленых насаждений общего пользования с преобладанием малых скверов и бульваров не достаточно для обеспечения полноценного отдыха населения. В частности в северном районе города.</w:t>
      </w:r>
    </w:p>
    <w:p w:rsidR="00554C7C" w:rsidRPr="00DE1227" w:rsidRDefault="00554C7C" w:rsidP="00554C7C">
      <w:pPr>
        <w:pStyle w:val="14"/>
        <w:numPr>
          <w:ilvl w:val="0"/>
          <w:numId w:val="58"/>
        </w:numPr>
        <w:snapToGrid w:val="0"/>
        <w:ind w:left="1560" w:hanging="567"/>
        <w:rPr>
          <w:sz w:val="26"/>
          <w:szCs w:val="26"/>
        </w:rPr>
      </w:pPr>
      <w:r w:rsidRPr="00DE1227">
        <w:rPr>
          <w:sz w:val="26"/>
          <w:szCs w:val="26"/>
        </w:rPr>
        <w:t>Крупные парки размещены по периферии жилых зон.</w:t>
      </w:r>
    </w:p>
    <w:p w:rsidR="00A55FCB" w:rsidRPr="00DE1227" w:rsidRDefault="00554C7C" w:rsidP="00554C7C">
      <w:pPr>
        <w:pStyle w:val="14"/>
        <w:numPr>
          <w:ilvl w:val="0"/>
          <w:numId w:val="58"/>
        </w:numPr>
        <w:snapToGrid w:val="0"/>
        <w:ind w:left="1560" w:hanging="567"/>
        <w:rPr>
          <w:sz w:val="26"/>
          <w:szCs w:val="26"/>
        </w:rPr>
      </w:pPr>
      <w:r w:rsidRPr="00DE1227">
        <w:rPr>
          <w:sz w:val="26"/>
          <w:szCs w:val="26"/>
        </w:rPr>
        <w:t>Часть зеленых насаждений нуждаются в реконструкции по возрасту, низок объем и качество озеленительных работ, что не позволяет зеленым насаждениям в полной мере выполнять их санитарно-гигиенические, защитные, рекреационные, эстетические и другие</w:t>
      </w:r>
      <w:r w:rsidR="00F574A3" w:rsidRPr="00DE1227">
        <w:rPr>
          <w:sz w:val="26"/>
          <w:szCs w:val="26"/>
        </w:rPr>
        <w:t xml:space="preserve"> функции.</w:t>
      </w:r>
    </w:p>
    <w:p w:rsidR="0050174B" w:rsidRPr="00DE1227" w:rsidRDefault="0050174B" w:rsidP="0052058E">
      <w:pPr>
        <w:pStyle w:val="12"/>
      </w:pPr>
      <w:bookmarkStart w:id="91" w:name="_Toc10476643"/>
      <w:bookmarkStart w:id="92" w:name="_Toc50028244"/>
      <w:r w:rsidRPr="00DE1227">
        <w:t xml:space="preserve">Часть </w:t>
      </w:r>
      <w:bookmarkStart w:id="93" w:name="OLE_LINK9"/>
      <w:bookmarkStart w:id="94" w:name="OLE_LINK10"/>
      <w:r w:rsidRPr="00DE1227">
        <w:t>II</w:t>
      </w:r>
      <w:bookmarkEnd w:id="93"/>
      <w:bookmarkEnd w:id="94"/>
      <w:r w:rsidRPr="00DE1227">
        <w:t xml:space="preserve">. </w:t>
      </w:r>
      <w:r w:rsidR="004F22F6" w:rsidRPr="00DE1227">
        <w:t xml:space="preserve">МАТЕРИАЛЫ ПО </w:t>
      </w:r>
      <w:r w:rsidRPr="00DE1227">
        <w:t>ОБОСНОВАНИ</w:t>
      </w:r>
      <w:r w:rsidR="004F22F6" w:rsidRPr="00DE1227">
        <w:t>Ю</w:t>
      </w:r>
      <w:r w:rsidRPr="00DE1227">
        <w:t xml:space="preserve"> И ПРЕДЛОЖЕНИЯ </w:t>
      </w:r>
      <w:r w:rsidR="004F22F6" w:rsidRPr="00DE1227">
        <w:t xml:space="preserve">В ОБЛАСТИ </w:t>
      </w:r>
      <w:r w:rsidRPr="00DE1227">
        <w:t>ТЕРРИТОРИАЛЬНО</w:t>
      </w:r>
      <w:r w:rsidR="004F22F6" w:rsidRPr="00DE1227">
        <w:t>ГО</w:t>
      </w:r>
      <w:r w:rsidRPr="00DE1227">
        <w:t xml:space="preserve"> ПЛАНИРОВАНИ</w:t>
      </w:r>
      <w:bookmarkEnd w:id="66"/>
      <w:bookmarkEnd w:id="91"/>
      <w:r w:rsidR="004F22F6" w:rsidRPr="00DE1227">
        <w:t>Я</w:t>
      </w:r>
      <w:bookmarkEnd w:id="92"/>
    </w:p>
    <w:p w:rsidR="00A91527" w:rsidRPr="00DE1227" w:rsidRDefault="004D3192" w:rsidP="0052058E">
      <w:pPr>
        <w:pStyle w:val="110"/>
      </w:pPr>
      <w:bookmarkStart w:id="95" w:name="_Toc10476644"/>
      <w:bookmarkStart w:id="96" w:name="_Toc50028245"/>
      <w:r w:rsidRPr="00DE1227">
        <w:t>Направления экономического развития</w:t>
      </w:r>
      <w:bookmarkEnd w:id="95"/>
      <w:bookmarkEnd w:id="96"/>
    </w:p>
    <w:p w:rsidR="004D3192" w:rsidRPr="00DE1227" w:rsidRDefault="004D3192" w:rsidP="004D3192">
      <w:pPr>
        <w:pStyle w:val="af1"/>
      </w:pPr>
      <w:r w:rsidRPr="00DE1227">
        <w:t>В соответствии со Стратегией социально-экономического развития Северо-Западного федерального округа на период до 2020 года формирующаяся агломерация «Вологда – Череповец» является второй по значению зоной опережающего развития Северо-Западного федерального округа. На основании анализа экономической деятельности в Схеме территориального планирования Вологодской области (</w:t>
      </w:r>
      <w:r w:rsidR="00286295" w:rsidRPr="00DE1227">
        <w:t>с изменениями на 09.09.2019 г.</w:t>
      </w:r>
      <w:r w:rsidRPr="00DE1227">
        <w:t xml:space="preserve">) были выявлены муниципальные образования для создания экономических и производственных зон, в том числе моногород Череповец (ТОСЭР) (промышленный парк «Череповец»). Вхождение г. Череповец в состав зоны опережающего развития, а его предприятий в состав перспективных развивающихся кластеров Северо-Запада создало значимые предпосылки для развития экономики города. </w:t>
      </w:r>
    </w:p>
    <w:p w:rsidR="004D3192" w:rsidRPr="00DE1227" w:rsidRDefault="004D3192" w:rsidP="004D3192">
      <w:pPr>
        <w:pStyle w:val="af1"/>
      </w:pPr>
      <w:r w:rsidRPr="00DE1227">
        <w:t>Для использования конкурентных преимуществ экономического потенциала города, реализации приоритетных направлений экономической политики необходимо осуществление ряда важных мероприятий.</w:t>
      </w:r>
    </w:p>
    <w:p w:rsidR="004D3192" w:rsidRPr="00DE1227" w:rsidRDefault="004D3192" w:rsidP="004D3192">
      <w:pPr>
        <w:pStyle w:val="af1"/>
      </w:pPr>
      <w:r w:rsidRPr="00DE1227">
        <w:t xml:space="preserve">1. В целях активизации инвестиционной деятельности в рамках зон опережающего развития необходимо формирование системы инфраструктурно-обустроенных инвестиционных площадок. </w:t>
      </w:r>
    </w:p>
    <w:p w:rsidR="004D3192" w:rsidRPr="00DE1227" w:rsidRDefault="004D3192" w:rsidP="004D3192">
      <w:pPr>
        <w:pStyle w:val="af1"/>
      </w:pPr>
      <w:r w:rsidRPr="00DE1227">
        <w:t>2. Необходимо предусмотреть условия для создания и развития промышленной инфраструктуры, в том числе в рамках реализации проектов:</w:t>
      </w:r>
    </w:p>
    <w:p w:rsidR="004D3192" w:rsidRPr="00DE1227" w:rsidRDefault="004D3192" w:rsidP="004D3192">
      <w:pPr>
        <w:pStyle w:val="a4"/>
        <w:rPr>
          <w:iCs w:val="0"/>
        </w:rPr>
      </w:pPr>
      <w:r w:rsidRPr="00DE1227">
        <w:rPr>
          <w:iCs w:val="0"/>
        </w:rPr>
        <w:t>ТОСЭР «Череповец»;</w:t>
      </w:r>
    </w:p>
    <w:p w:rsidR="004D3192" w:rsidRPr="00DE1227" w:rsidRDefault="004D3192" w:rsidP="004D3192">
      <w:pPr>
        <w:pStyle w:val="a4"/>
        <w:rPr>
          <w:iCs w:val="0"/>
        </w:rPr>
      </w:pPr>
      <w:r w:rsidRPr="00DE1227">
        <w:rPr>
          <w:iCs w:val="0"/>
        </w:rPr>
        <w:t>индустриальный парк «Череповец»;</w:t>
      </w:r>
    </w:p>
    <w:p w:rsidR="004D3192" w:rsidRPr="00DE1227" w:rsidRDefault="004D3192" w:rsidP="004D3192">
      <w:pPr>
        <w:pStyle w:val="a4"/>
        <w:rPr>
          <w:iCs w:val="0"/>
        </w:rPr>
      </w:pPr>
      <w:r w:rsidRPr="00DE1227">
        <w:rPr>
          <w:iCs w:val="0"/>
        </w:rPr>
        <w:t>Южный технологический кластер и Научно-производственный Экотехнопарк;</w:t>
      </w:r>
    </w:p>
    <w:p w:rsidR="004D3192" w:rsidRPr="00DE1227" w:rsidRDefault="004D3192" w:rsidP="004D3192">
      <w:pPr>
        <w:pStyle w:val="a4"/>
        <w:rPr>
          <w:iCs w:val="0"/>
        </w:rPr>
      </w:pPr>
      <w:r w:rsidRPr="00DE1227">
        <w:rPr>
          <w:iCs w:val="0"/>
        </w:rPr>
        <w:t>создание в Череповце судостроительной верфи;</w:t>
      </w:r>
    </w:p>
    <w:p w:rsidR="004D3192" w:rsidRPr="00DE1227" w:rsidRDefault="004D3192" w:rsidP="004D3192">
      <w:pPr>
        <w:pStyle w:val="a4"/>
        <w:rPr>
          <w:iCs w:val="0"/>
        </w:rPr>
      </w:pPr>
      <w:r w:rsidRPr="00DE1227">
        <w:rPr>
          <w:iCs w:val="0"/>
        </w:rPr>
        <w:t>создание объектов «Новой индустриализации».</w:t>
      </w:r>
    </w:p>
    <w:p w:rsidR="004D3192" w:rsidRPr="00DE1227" w:rsidRDefault="004D3192" w:rsidP="004D3192">
      <w:pPr>
        <w:pStyle w:val="af1"/>
      </w:pPr>
      <w:r w:rsidRPr="00DE1227">
        <w:t>3. В сфере торговли и потребительского рынка:</w:t>
      </w:r>
    </w:p>
    <w:p w:rsidR="004D3192" w:rsidRPr="00DE1227" w:rsidRDefault="004D3192" w:rsidP="004D3192">
      <w:pPr>
        <w:pStyle w:val="a4"/>
        <w:rPr>
          <w:iCs w:val="0"/>
        </w:rPr>
      </w:pPr>
      <w:r w:rsidRPr="00DE1227">
        <w:rPr>
          <w:iCs w:val="0"/>
        </w:rPr>
        <w:t>создание условий для развития объектов «шаговой» доступности;</w:t>
      </w:r>
    </w:p>
    <w:p w:rsidR="004D3192" w:rsidRPr="00DE1227" w:rsidRDefault="004D3192" w:rsidP="004D3192">
      <w:pPr>
        <w:pStyle w:val="a4"/>
        <w:rPr>
          <w:iCs w:val="0"/>
        </w:rPr>
      </w:pPr>
      <w:r w:rsidRPr="00DE1227">
        <w:rPr>
          <w:iCs w:val="0"/>
        </w:rPr>
        <w:t>создание условий для многоформатной оптовой и розничной торговли.</w:t>
      </w:r>
    </w:p>
    <w:p w:rsidR="004D3192" w:rsidRPr="00DE1227" w:rsidRDefault="004D3192" w:rsidP="004D3192">
      <w:pPr>
        <w:pStyle w:val="af1"/>
      </w:pPr>
      <w:r w:rsidRPr="00DE1227">
        <w:t>4. В сфере информационных технологий</w:t>
      </w:r>
    </w:p>
    <w:p w:rsidR="004D3192" w:rsidRPr="00DE1227" w:rsidRDefault="004D3192" w:rsidP="004D3192">
      <w:pPr>
        <w:pStyle w:val="a4"/>
        <w:rPr>
          <w:iCs w:val="0"/>
        </w:rPr>
      </w:pPr>
      <w:r w:rsidRPr="00DE1227">
        <w:rPr>
          <w:iCs w:val="0"/>
        </w:rPr>
        <w:t>создание условий для развития ИТ-кластера, инфраструктурных механизмов поддержки малого ИТ-бизнеса, центров обработки данных, технических средств по обработке данных на территории города Череповец. Развитию высоких технологий в промышленной и ИТ сферах может способствовать реализация проекта по созданию «Технопарка высоких технологий».</w:t>
      </w:r>
    </w:p>
    <w:p w:rsidR="004D3192" w:rsidRPr="00DE1227" w:rsidRDefault="004D3192" w:rsidP="004D3192">
      <w:pPr>
        <w:pStyle w:val="af1"/>
      </w:pPr>
      <w:r w:rsidRPr="00DE1227">
        <w:t>5. В сфере предпринимательства и развития конкуренции</w:t>
      </w:r>
    </w:p>
    <w:p w:rsidR="004D3192" w:rsidRPr="00DE1227" w:rsidRDefault="004D3192" w:rsidP="004D3192">
      <w:pPr>
        <w:pStyle w:val="a4"/>
        <w:rPr>
          <w:iCs w:val="0"/>
        </w:rPr>
      </w:pPr>
      <w:r w:rsidRPr="00DE1227">
        <w:rPr>
          <w:iCs w:val="0"/>
        </w:rPr>
        <w:t xml:space="preserve">развитие и поддержка микропредприятий и субъектов малого и среднего предпринимательства в сфере науки и инноваций, в обрабатывающих производствах, в сфере информационных технологий, в сфере креативной индустрии, в сфере строительства и строительной индустрии. В приоритете развитие предприятий - участников региональных кластеров. </w:t>
      </w:r>
    </w:p>
    <w:p w:rsidR="004D3192" w:rsidRPr="00DE1227" w:rsidRDefault="004D3192" w:rsidP="004D3192">
      <w:pPr>
        <w:pStyle w:val="af1"/>
      </w:pPr>
      <w:r w:rsidRPr="00DE1227">
        <w:t>6. В сфере развития конкурентоспособности экспорта и импортоопережения:</w:t>
      </w:r>
    </w:p>
    <w:p w:rsidR="00C1333A" w:rsidRPr="00DE1227" w:rsidRDefault="004D3192" w:rsidP="004D3192">
      <w:pPr>
        <w:pStyle w:val="a4"/>
        <w:rPr>
          <w:iCs w:val="0"/>
        </w:rPr>
      </w:pPr>
      <w:r w:rsidRPr="00DE1227">
        <w:rPr>
          <w:iCs w:val="0"/>
        </w:rPr>
        <w:t>развитие единого бренда Вологодской области: «Вологодская область – душа Русского Севера», исторически сложившихся брендов: «Вологодское масло», «Настоящий Вологодский продукт» и др., развивать кластерную структуру.</w:t>
      </w:r>
    </w:p>
    <w:p w:rsidR="00A05983" w:rsidRPr="00DE1227" w:rsidRDefault="00A05983" w:rsidP="00A05983">
      <w:pPr>
        <w:pStyle w:val="11110"/>
      </w:pPr>
      <w:r w:rsidRPr="00DE1227">
        <w:t>Основные виды экономической деятельности, предлагаемые к развитию Схемой территориального планирования Вологодской области (</w:t>
      </w:r>
      <w:r w:rsidR="00286295" w:rsidRPr="00DE1227">
        <w:t>с изменениями на 09.09.2019 г.</w:t>
      </w:r>
      <w:r w:rsidRPr="00DE1227">
        <w:t>) в городском округе город Череповец в рамках агломерации «Вологодская»</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8"/>
        <w:gridCol w:w="4503"/>
      </w:tblGrid>
      <w:tr w:rsidR="008D439C" w:rsidRPr="00DE1227" w:rsidTr="00292121">
        <w:tc>
          <w:tcPr>
            <w:tcW w:w="0" w:type="auto"/>
            <w:tcBorders>
              <w:top w:val="single" w:sz="4" w:space="0" w:color="auto"/>
              <w:left w:val="single" w:sz="4" w:space="0" w:color="auto"/>
              <w:bottom w:val="single" w:sz="4" w:space="0" w:color="auto"/>
              <w:right w:val="single" w:sz="4" w:space="0" w:color="auto"/>
            </w:tcBorders>
            <w:hideMark/>
          </w:tcPr>
          <w:p w:rsidR="00A05983" w:rsidRPr="00DE1227" w:rsidRDefault="00A05983" w:rsidP="00A05983">
            <w:pPr>
              <w:tabs>
                <w:tab w:val="num" w:pos="34"/>
              </w:tabs>
              <w:spacing w:after="0" w:line="240" w:lineRule="auto"/>
              <w:rPr>
                <w:rFonts w:ascii="Times New Roman" w:hAnsi="Times New Roman" w:cs="Times New Roman"/>
                <w:b/>
                <w:sz w:val="24"/>
                <w:szCs w:val="24"/>
              </w:rPr>
            </w:pPr>
            <w:r w:rsidRPr="00DE1227">
              <w:rPr>
                <w:rFonts w:ascii="Times New Roman" w:hAnsi="Times New Roman" w:cs="Times New Roman"/>
                <w:b/>
                <w:sz w:val="24"/>
                <w:szCs w:val="24"/>
              </w:rPr>
              <w:t>Основные виды экономической деятельности</w:t>
            </w:r>
          </w:p>
        </w:tc>
        <w:tc>
          <w:tcPr>
            <w:tcW w:w="0" w:type="auto"/>
            <w:tcBorders>
              <w:top w:val="single" w:sz="4" w:space="0" w:color="auto"/>
              <w:left w:val="single" w:sz="4" w:space="0" w:color="auto"/>
              <w:bottom w:val="single" w:sz="4" w:space="0" w:color="auto"/>
              <w:right w:val="single" w:sz="4" w:space="0" w:color="auto"/>
            </w:tcBorders>
            <w:hideMark/>
          </w:tcPr>
          <w:p w:rsidR="00A05983" w:rsidRPr="00DE1227" w:rsidRDefault="00A05983" w:rsidP="00A05983">
            <w:pPr>
              <w:tabs>
                <w:tab w:val="num" w:pos="34"/>
              </w:tabs>
              <w:spacing w:after="0" w:line="240" w:lineRule="auto"/>
              <w:rPr>
                <w:rFonts w:ascii="Times New Roman" w:hAnsi="Times New Roman" w:cs="Times New Roman"/>
                <w:b/>
                <w:sz w:val="24"/>
                <w:szCs w:val="24"/>
              </w:rPr>
            </w:pPr>
            <w:r w:rsidRPr="00DE1227">
              <w:rPr>
                <w:rFonts w:ascii="Times New Roman" w:hAnsi="Times New Roman" w:cs="Times New Roman"/>
                <w:b/>
                <w:sz w:val="24"/>
                <w:szCs w:val="24"/>
              </w:rPr>
              <w:t>Примечания</w:t>
            </w:r>
          </w:p>
        </w:tc>
      </w:tr>
      <w:tr w:rsidR="008D439C" w:rsidRPr="00DE1227" w:rsidTr="00292121">
        <w:tc>
          <w:tcPr>
            <w:tcW w:w="0" w:type="auto"/>
            <w:tcBorders>
              <w:top w:val="single" w:sz="4" w:space="0" w:color="auto"/>
              <w:left w:val="single" w:sz="4" w:space="0" w:color="auto"/>
              <w:bottom w:val="single" w:sz="4" w:space="0" w:color="auto"/>
              <w:right w:val="single" w:sz="4" w:space="0" w:color="auto"/>
            </w:tcBorders>
            <w:hideMark/>
          </w:tcPr>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производство металлургическое;</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производство химических веществ и химических продуктов;</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производство машин и оборудования;</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производство готовых металлических изделий;</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обеспечение электрической энергией, газом и паром;</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производство пищевых продуктов;</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обработка древесины и производство изделий из дерева и пробки, кроме мебели;</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транспортировка и хранение;</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строительство;</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деятельность туристических агентств и прочих организаций, предоставляющих услуги в сфере туризма</w:t>
            </w:r>
          </w:p>
        </w:tc>
        <w:tc>
          <w:tcPr>
            <w:tcW w:w="0" w:type="auto"/>
            <w:tcBorders>
              <w:top w:val="single" w:sz="4" w:space="0" w:color="auto"/>
              <w:left w:val="single" w:sz="4" w:space="0" w:color="auto"/>
              <w:bottom w:val="single" w:sz="4" w:space="0" w:color="auto"/>
              <w:right w:val="single" w:sz="4" w:space="0" w:color="auto"/>
            </w:tcBorders>
            <w:hideMark/>
          </w:tcPr>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инвестиционный потенциал;</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наличие транспортной инфраструктуры;</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моногород, ТОСЭР (территория опережающего социально-экономического развития);</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туристско-рекреационный кластер "Центральная городская набережная";</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круизный туризм;</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промышленный туризм;</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активный туризм;</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проект "Череповец-горячее сердце русского Севера";</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Череповец - город возможностей;</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Череповецкий металлургический комбинат, АО "Апатит";</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новая индустриализация;</w:t>
            </w:r>
          </w:p>
          <w:p w:rsidR="00FD0597" w:rsidRPr="00DE1227" w:rsidRDefault="00FD0597" w:rsidP="000878EC">
            <w:pPr>
              <w:tabs>
                <w:tab w:val="num" w:pos="34"/>
              </w:tabs>
              <w:spacing w:after="0" w:line="240" w:lineRule="auto"/>
              <w:rPr>
                <w:rFonts w:ascii="Times New Roman" w:hAnsi="Times New Roman" w:cs="Times New Roman"/>
                <w:sz w:val="24"/>
                <w:szCs w:val="24"/>
              </w:rPr>
            </w:pPr>
            <w:r w:rsidRPr="00DE1227">
              <w:rPr>
                <w:rFonts w:ascii="Times New Roman" w:hAnsi="Times New Roman" w:cs="Times New Roman"/>
                <w:sz w:val="24"/>
                <w:szCs w:val="24"/>
              </w:rPr>
              <w:t>- ИТ-кластер</w:t>
            </w:r>
          </w:p>
        </w:tc>
      </w:tr>
    </w:tbl>
    <w:p w:rsidR="00A05983" w:rsidRPr="00DE1227" w:rsidRDefault="00A05983" w:rsidP="00A05983">
      <w:pPr>
        <w:pStyle w:val="af1"/>
      </w:pPr>
      <w:r w:rsidRPr="00DE1227">
        <w:t>Определяющая роль в экономике города на ближайшие десятилетия сох</w:t>
      </w:r>
      <w:r w:rsidR="001D0656" w:rsidRPr="00DE1227">
        <w:t>ранится за черной металлургией и химической</w:t>
      </w:r>
      <w:r w:rsidRPr="00DE1227">
        <w:t xml:space="preserve"> промышленност</w:t>
      </w:r>
      <w:r w:rsidR="001D0656" w:rsidRPr="00DE1227">
        <w:t>ью</w:t>
      </w:r>
      <w:r w:rsidRPr="00DE1227">
        <w:t>. Эти отрасли будут определять лицо города на межрегиональном рынке. Предприятия других отраслей будут иметь преимущественно внутрирегиональное значение.</w:t>
      </w:r>
    </w:p>
    <w:p w:rsidR="00A05983" w:rsidRPr="00DE1227" w:rsidRDefault="00A05983" w:rsidP="00A05983">
      <w:pPr>
        <w:pStyle w:val="af1"/>
      </w:pPr>
      <w:r w:rsidRPr="00DE1227">
        <w:t>В связи с автоматизацией производственных процессов в промышленности значительное число новых рабочих мест можно будет создавать в сфере обслуживания населения, в том числе в рекреации и туризме, развивать малое предпринимательство. Это позволит повысить эффективность функционирования экономики в целом и также будет способствовать росту качества жизни населения. Новая индустриализация не помешает городу осуществлять диверсифицированное развитие, не испытывая чрезмерного напряжения на рынке труда. Диверсификация как направление развития необходима в целях обеспечения условий дальнейшего устойчивого развития всех сфер жизни города. В целом экономика города останется моноструктурной, поскольку ведущим производителем промышленной продукции, во многом определяющим состояние экономики города, останется ПАО «Северсталь».</w:t>
      </w:r>
    </w:p>
    <w:p w:rsidR="00A05983" w:rsidRPr="00DE1227" w:rsidRDefault="006651FB" w:rsidP="00A05983">
      <w:pPr>
        <w:pStyle w:val="af1"/>
      </w:pPr>
      <w:r w:rsidRPr="00DE1227">
        <w:rPr>
          <w:i/>
        </w:rPr>
        <w:t>Производственно-деловая зона</w:t>
      </w:r>
      <w:r w:rsidR="00A05983" w:rsidRPr="00DE1227">
        <w:rPr>
          <w:i/>
        </w:rPr>
        <w:t xml:space="preserve"> «Южный технологический кластер города Череповца»</w:t>
      </w:r>
      <w:r w:rsidR="00A05983" w:rsidRPr="00DE1227">
        <w:t xml:space="preserve"> </w:t>
      </w:r>
      <w:r w:rsidR="00837D9A" w:rsidRPr="00DE1227">
        <w:t xml:space="preserve">площадью 117 га </w:t>
      </w:r>
      <w:r w:rsidR="00A05983" w:rsidRPr="00DE1227">
        <w:t>создается на юге города на въезде-выезде в направлении на Ярославль и Москву. Общая производственной зоны</w:t>
      </w:r>
      <w:r w:rsidR="00C43406" w:rsidRPr="00DE1227">
        <w:t>.</w:t>
      </w:r>
      <w:r w:rsidR="00A05983" w:rsidRPr="00DE1227">
        <w:t xml:space="preserve"> В ее составе планируются следующие виды зон:</w:t>
      </w:r>
    </w:p>
    <w:p w:rsidR="004812CA" w:rsidRPr="00DE1227" w:rsidRDefault="00A05983" w:rsidP="00A05983">
      <w:pPr>
        <w:pStyle w:val="af1"/>
      </w:pPr>
      <w:r w:rsidRPr="00DE1227">
        <w:t>1. Деловая (торгово-офисная зона, оформление въездной зоны)</w:t>
      </w:r>
      <w:r w:rsidR="004812CA" w:rsidRPr="00DE1227">
        <w:t>;</w:t>
      </w:r>
      <w:r w:rsidRPr="00DE1227">
        <w:t xml:space="preserve"> </w:t>
      </w:r>
    </w:p>
    <w:p w:rsidR="00A05983" w:rsidRPr="00DE1227" w:rsidRDefault="00A05983" w:rsidP="00A05983">
      <w:pPr>
        <w:pStyle w:val="af1"/>
      </w:pPr>
      <w:r w:rsidRPr="00DE1227">
        <w:t xml:space="preserve">2. Обслуживающая (автозаправочные станции, автомойки, предприятия общественного питания, прачечные комплексы); </w:t>
      </w:r>
    </w:p>
    <w:p w:rsidR="00A05983" w:rsidRPr="00DE1227" w:rsidRDefault="00A05983" w:rsidP="00A05983">
      <w:pPr>
        <w:pStyle w:val="af1"/>
      </w:pPr>
      <w:r w:rsidRPr="00DE1227">
        <w:t>3. Производственно-складская, торговая логистика (логистическая инфраструктура для перевалки производимых товаров);</w:t>
      </w:r>
    </w:p>
    <w:p w:rsidR="00A05983" w:rsidRPr="00DE1227" w:rsidRDefault="00A05983" w:rsidP="00A05983">
      <w:pPr>
        <w:pStyle w:val="af1"/>
      </w:pPr>
      <w:r w:rsidRPr="00DE1227">
        <w:t>4. Средние машиностроительные предприятия (станкостроение, производство небольших и средних металлорежущих станков, производство технологического оборудования для пищевой, легкой промышленностей, сборочные производства);</w:t>
      </w:r>
    </w:p>
    <w:p w:rsidR="00A05983" w:rsidRPr="00DE1227" w:rsidRDefault="00A05983" w:rsidP="00A05983">
      <w:pPr>
        <w:pStyle w:val="af1"/>
      </w:pPr>
      <w:r w:rsidRPr="00DE1227">
        <w:t>5. Предприятия легкой промышленности (швейная, шерстяная, кожевенно-обувная, текстильная промышленность (хлопчатобумажная,   трикотажная,   сетевязальная, валяльно-войлочная), производство нетканых материалов в т.ч. для гигиенического использования);</w:t>
      </w:r>
    </w:p>
    <w:p w:rsidR="00A05983" w:rsidRPr="00DE1227" w:rsidRDefault="00A05983" w:rsidP="00A05983">
      <w:pPr>
        <w:pStyle w:val="af1"/>
      </w:pPr>
      <w:r w:rsidRPr="00DE1227">
        <w:t>6. Предприятия пищевой промышленности (мукомольно-крупяная и комбикормовая подотрасль, производство пищевых ингредиентов, пищевых биологически-активных добавок, производство и переработка рыбопродукции, плодовоовощная консервная подотрасль, глубокая переработка овощей и перенос действующих предприятий города, расположенных в центре Индустриального района);</w:t>
      </w:r>
    </w:p>
    <w:p w:rsidR="00A05983" w:rsidRPr="00DE1227" w:rsidRDefault="00A05983" w:rsidP="00A05983">
      <w:pPr>
        <w:pStyle w:val="af1"/>
      </w:pPr>
      <w:r w:rsidRPr="00DE1227">
        <w:t xml:space="preserve">7. Объекты инженерной и транспортной инфраструктуры (котельная, трансформаторная подстанция, </w:t>
      </w:r>
      <w:r w:rsidR="004812CA" w:rsidRPr="00DE1227">
        <w:t>насосные станции, дороги и др.).</w:t>
      </w:r>
    </w:p>
    <w:p w:rsidR="00A05983" w:rsidRPr="00DE1227" w:rsidRDefault="00026631" w:rsidP="00A05983">
      <w:pPr>
        <w:pStyle w:val="af1"/>
      </w:pPr>
      <w:r w:rsidRPr="00DE1227">
        <w:t>На въезде в производственно-деловую</w:t>
      </w:r>
      <w:r w:rsidR="00837D9A" w:rsidRPr="00DE1227">
        <w:t xml:space="preserve"> зон</w:t>
      </w:r>
      <w:r w:rsidRPr="00DE1227">
        <w:t>у</w:t>
      </w:r>
      <w:r w:rsidR="00837D9A" w:rsidRPr="00DE1227">
        <w:t xml:space="preserve"> разместится </w:t>
      </w:r>
      <w:r w:rsidR="00A05983" w:rsidRPr="00DE1227">
        <w:t>Технопарк высоких технологий в сфере лесопромышленного комплекса и деревообработки – научно-исследовательский центр «Южного технологического кластера».</w:t>
      </w:r>
    </w:p>
    <w:p w:rsidR="00C1333A" w:rsidRPr="00DE1227" w:rsidRDefault="00FC5D7D" w:rsidP="00FC5D7D">
      <w:pPr>
        <w:pStyle w:val="11110"/>
      </w:pPr>
      <w:r w:rsidRPr="00DE1227">
        <w:t>Перечень планируемых зон с действием особых финансовых или нефинансовых механизмов поддержки инвестиционной и инновационной деятельности и объектов в области промышленного и агропромышленного производства</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310"/>
        <w:gridCol w:w="2152"/>
        <w:gridCol w:w="1321"/>
        <w:gridCol w:w="1830"/>
        <w:gridCol w:w="1958"/>
      </w:tblGrid>
      <w:tr w:rsidR="008D439C" w:rsidRPr="00DE1227" w:rsidTr="00FB0E75">
        <w:trPr>
          <w:cantSplit/>
        </w:trPr>
        <w:tc>
          <w:tcPr>
            <w:tcW w:w="0" w:type="auto"/>
            <w:vMerge w:val="restart"/>
            <w:tcBorders>
              <w:top w:val="single" w:sz="4" w:space="0" w:color="auto"/>
              <w:left w:val="single" w:sz="4" w:space="0" w:color="auto"/>
              <w:bottom w:val="single" w:sz="4" w:space="0" w:color="auto"/>
              <w:right w:val="single" w:sz="4" w:space="0" w:color="auto"/>
            </w:tcBorders>
            <w:vAlign w:val="center"/>
          </w:tcPr>
          <w:p w:rsidR="00A05983" w:rsidRPr="00DE1227" w:rsidRDefault="00A05983" w:rsidP="00FC5D7D">
            <w:pPr>
              <w:tabs>
                <w:tab w:val="num" w:pos="34"/>
              </w:tabs>
              <w:spacing w:after="0" w:line="240" w:lineRule="auto"/>
              <w:jc w:val="center"/>
              <w:rPr>
                <w:rFonts w:ascii="Times New Roman" w:hAnsi="Times New Roman" w:cs="Times New Roman"/>
                <w:b/>
                <w:sz w:val="20"/>
                <w:szCs w:val="20"/>
              </w:rPr>
            </w:pPr>
            <w:r w:rsidRPr="00DE1227">
              <w:rPr>
                <w:rFonts w:ascii="Times New Roman" w:hAnsi="Times New Roman" w:cs="Times New Roman"/>
                <w:b/>
                <w:sz w:val="20"/>
                <w:szCs w:val="20"/>
              </w:rPr>
              <w:t>Назначение объекта</w:t>
            </w:r>
          </w:p>
        </w:tc>
        <w:tc>
          <w:tcPr>
            <w:tcW w:w="2152" w:type="dxa"/>
            <w:vMerge w:val="restart"/>
            <w:tcBorders>
              <w:top w:val="single" w:sz="4" w:space="0" w:color="auto"/>
              <w:left w:val="single" w:sz="4" w:space="0" w:color="auto"/>
              <w:bottom w:val="single" w:sz="4" w:space="0" w:color="auto"/>
              <w:right w:val="single" w:sz="4" w:space="0" w:color="auto"/>
            </w:tcBorders>
            <w:vAlign w:val="center"/>
          </w:tcPr>
          <w:p w:rsidR="00A05983" w:rsidRPr="00DE1227" w:rsidRDefault="00A05983" w:rsidP="00FC5D7D">
            <w:pPr>
              <w:tabs>
                <w:tab w:val="num" w:pos="34"/>
              </w:tabs>
              <w:spacing w:after="0" w:line="240" w:lineRule="auto"/>
              <w:jc w:val="center"/>
              <w:rPr>
                <w:rFonts w:ascii="Times New Roman" w:hAnsi="Times New Roman" w:cs="Times New Roman"/>
                <w:b/>
                <w:sz w:val="20"/>
                <w:szCs w:val="20"/>
              </w:rPr>
            </w:pPr>
            <w:r w:rsidRPr="00DE1227">
              <w:rPr>
                <w:rFonts w:ascii="Times New Roman" w:hAnsi="Times New Roman" w:cs="Times New Roman"/>
                <w:b/>
                <w:sz w:val="20"/>
                <w:szCs w:val="20"/>
              </w:rPr>
              <w:t>Наименование объекта</w:t>
            </w:r>
          </w:p>
        </w:tc>
        <w:tc>
          <w:tcPr>
            <w:tcW w:w="3151" w:type="dxa"/>
            <w:gridSpan w:val="2"/>
            <w:tcBorders>
              <w:top w:val="single" w:sz="4" w:space="0" w:color="auto"/>
              <w:left w:val="single" w:sz="4" w:space="0" w:color="auto"/>
              <w:bottom w:val="single" w:sz="4" w:space="0" w:color="auto"/>
              <w:right w:val="single" w:sz="4" w:space="0" w:color="auto"/>
            </w:tcBorders>
            <w:vAlign w:val="center"/>
          </w:tcPr>
          <w:p w:rsidR="00A05983" w:rsidRPr="00DE1227" w:rsidRDefault="00A05983" w:rsidP="00FC5D7D">
            <w:pPr>
              <w:tabs>
                <w:tab w:val="num" w:pos="34"/>
              </w:tabs>
              <w:spacing w:after="0" w:line="240" w:lineRule="auto"/>
              <w:jc w:val="center"/>
              <w:rPr>
                <w:rFonts w:ascii="Times New Roman" w:hAnsi="Times New Roman" w:cs="Times New Roman"/>
                <w:b/>
                <w:sz w:val="20"/>
                <w:szCs w:val="20"/>
              </w:rPr>
            </w:pPr>
            <w:r w:rsidRPr="00DE1227">
              <w:rPr>
                <w:rFonts w:ascii="Times New Roman" w:hAnsi="Times New Roman" w:cs="Times New Roman"/>
                <w:b/>
                <w:sz w:val="20"/>
                <w:szCs w:val="20"/>
              </w:rPr>
              <w:t>Характеристика объекта</w:t>
            </w:r>
          </w:p>
        </w:tc>
        <w:tc>
          <w:tcPr>
            <w:tcW w:w="1958" w:type="dxa"/>
            <w:vMerge w:val="restart"/>
            <w:tcBorders>
              <w:top w:val="single" w:sz="4" w:space="0" w:color="auto"/>
              <w:left w:val="single" w:sz="4" w:space="0" w:color="auto"/>
              <w:bottom w:val="single" w:sz="4" w:space="0" w:color="auto"/>
              <w:right w:val="single" w:sz="4" w:space="0" w:color="auto"/>
            </w:tcBorders>
            <w:vAlign w:val="center"/>
          </w:tcPr>
          <w:p w:rsidR="00A05983" w:rsidRPr="00DE1227" w:rsidRDefault="00A05983" w:rsidP="00FC5D7D">
            <w:pPr>
              <w:tabs>
                <w:tab w:val="num" w:pos="34"/>
              </w:tabs>
              <w:spacing w:after="0" w:line="240" w:lineRule="auto"/>
              <w:jc w:val="center"/>
              <w:rPr>
                <w:rFonts w:ascii="Times New Roman" w:hAnsi="Times New Roman" w:cs="Times New Roman"/>
                <w:b/>
                <w:sz w:val="20"/>
                <w:szCs w:val="20"/>
              </w:rPr>
            </w:pPr>
            <w:r w:rsidRPr="00DE1227">
              <w:rPr>
                <w:rFonts w:ascii="Times New Roman" w:hAnsi="Times New Roman" w:cs="Times New Roman"/>
                <w:b/>
                <w:sz w:val="20"/>
                <w:szCs w:val="20"/>
              </w:rPr>
              <w:t>Местоположение объекта</w:t>
            </w:r>
          </w:p>
        </w:tc>
      </w:tr>
      <w:tr w:rsidR="008D439C" w:rsidRPr="00DE1227" w:rsidTr="00FB0E75">
        <w:trPr>
          <w:cantSplit/>
        </w:trPr>
        <w:tc>
          <w:tcPr>
            <w:tcW w:w="0" w:type="auto"/>
            <w:vMerge/>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p>
        </w:tc>
        <w:tc>
          <w:tcPr>
            <w:tcW w:w="2152" w:type="dxa"/>
            <w:vMerge/>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p>
        </w:tc>
        <w:tc>
          <w:tcPr>
            <w:tcW w:w="1321" w:type="dxa"/>
            <w:tcBorders>
              <w:top w:val="single" w:sz="4" w:space="0" w:color="auto"/>
              <w:left w:val="single" w:sz="4" w:space="0" w:color="auto"/>
              <w:bottom w:val="single" w:sz="4" w:space="0" w:color="auto"/>
              <w:right w:val="single" w:sz="4" w:space="0" w:color="auto"/>
            </w:tcBorders>
            <w:vAlign w:val="center"/>
          </w:tcPr>
          <w:p w:rsidR="00A05983" w:rsidRPr="00DE1227" w:rsidRDefault="00A05983" w:rsidP="00FC5D7D">
            <w:pPr>
              <w:tabs>
                <w:tab w:val="num" w:pos="34"/>
              </w:tabs>
              <w:spacing w:after="0" w:line="240" w:lineRule="auto"/>
              <w:jc w:val="center"/>
              <w:rPr>
                <w:rFonts w:ascii="Times New Roman" w:hAnsi="Times New Roman" w:cs="Times New Roman"/>
                <w:b/>
                <w:sz w:val="20"/>
                <w:szCs w:val="20"/>
              </w:rPr>
            </w:pPr>
            <w:r w:rsidRPr="00DE1227">
              <w:rPr>
                <w:rFonts w:ascii="Times New Roman" w:hAnsi="Times New Roman" w:cs="Times New Roman"/>
                <w:b/>
                <w:sz w:val="20"/>
                <w:szCs w:val="20"/>
              </w:rPr>
              <w:t>Единица изм.</w:t>
            </w:r>
          </w:p>
        </w:tc>
        <w:tc>
          <w:tcPr>
            <w:tcW w:w="1830" w:type="dxa"/>
            <w:tcBorders>
              <w:top w:val="single" w:sz="4" w:space="0" w:color="auto"/>
              <w:left w:val="single" w:sz="4" w:space="0" w:color="auto"/>
              <w:bottom w:val="single" w:sz="4" w:space="0" w:color="auto"/>
              <w:right w:val="single" w:sz="4" w:space="0" w:color="auto"/>
            </w:tcBorders>
            <w:vAlign w:val="center"/>
          </w:tcPr>
          <w:p w:rsidR="00A05983" w:rsidRPr="00DE1227" w:rsidRDefault="00A05983" w:rsidP="00FC5D7D">
            <w:pPr>
              <w:tabs>
                <w:tab w:val="num" w:pos="34"/>
              </w:tabs>
              <w:spacing w:after="0" w:line="240" w:lineRule="auto"/>
              <w:jc w:val="center"/>
              <w:rPr>
                <w:rFonts w:ascii="Times New Roman" w:hAnsi="Times New Roman" w:cs="Times New Roman"/>
                <w:b/>
                <w:sz w:val="20"/>
                <w:szCs w:val="20"/>
              </w:rPr>
            </w:pPr>
            <w:r w:rsidRPr="00DE1227">
              <w:rPr>
                <w:rFonts w:ascii="Times New Roman" w:hAnsi="Times New Roman" w:cs="Times New Roman"/>
                <w:b/>
                <w:sz w:val="20"/>
                <w:szCs w:val="20"/>
              </w:rPr>
              <w:t>Количественный показатель</w:t>
            </w:r>
          </w:p>
        </w:tc>
        <w:tc>
          <w:tcPr>
            <w:tcW w:w="1958" w:type="dxa"/>
            <w:vMerge/>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b/>
                <w:sz w:val="20"/>
                <w:szCs w:val="20"/>
              </w:rPr>
            </w:pPr>
          </w:p>
        </w:tc>
      </w:tr>
      <w:tr w:rsidR="008D439C" w:rsidRPr="00DE1227" w:rsidTr="00292121">
        <w:trPr>
          <w:cantSplit/>
        </w:trPr>
        <w:tc>
          <w:tcPr>
            <w:tcW w:w="0" w:type="auto"/>
            <w:gridSpan w:val="5"/>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омышленный (индустриальный) парк и зоны с действием особых финансовых или нефинансовых механизмов поддержки инвестиционной и инновационной деятельности регионального значения</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Индустриальный парк: тяжелая промышленность, легкая промышленность, машиностроение, деревопереработка, химическая промышленность, металлообработка (завершение обеспечения территории инженерной и транспортной инфраструктурой)</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 xml:space="preserve">Индустриальный парк «Череповец» </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а</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54,74</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Индустриальный район, Инвестиционная площадка «Северная», между металлургическим и химическим комплексами у Северной автодороги</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оизводственная территория для развития предприятий в области легкой, пищевой и строительной промышленности, металлообработки</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Инвестиционная площадка «Северный въезд в город» (перспективные площадки)</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1</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Северный район, Инвестиционная площадка «Северная», северный въезд в город</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оизводственная территория для реализации проектов в сфере агропроизводства и пищевой промышленности</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Инвестиционная площадка «Северный въезд в город»</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а</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21,96</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Северный район, Инвестиционная площадка «Северная», северный въезд в город</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оизводственная территория для реализации проектов в сфере судостроения и судоремонта</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Инвестиционная площадка «Восточная»</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а</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8,9</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Заягорбский район, Инвестиционная площадка «Восточная», правый берег Шексны</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оиз</w:t>
            </w:r>
            <w:r w:rsidR="006651FB" w:rsidRPr="00DE1227">
              <w:rPr>
                <w:rFonts w:ascii="Times New Roman" w:hAnsi="Times New Roman" w:cs="Times New Roman"/>
                <w:sz w:val="20"/>
                <w:szCs w:val="20"/>
              </w:rPr>
              <w:t>в</w:t>
            </w:r>
            <w:r w:rsidRPr="00DE1227">
              <w:rPr>
                <w:rFonts w:ascii="Times New Roman" w:hAnsi="Times New Roman" w:cs="Times New Roman"/>
                <w:sz w:val="20"/>
                <w:szCs w:val="20"/>
              </w:rPr>
              <w:t>одственно-деловая зона для размещения производств легкой и пищевой промышленности, машиностроения, деревообработки</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Южный технологический кластер»</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га</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521DA4" w:rsidP="00521DA4">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117</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Заягорбский район, Инвестиционная площадка «Южная», южная часть города Череповца</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оиз</w:t>
            </w:r>
            <w:r w:rsidR="006651FB" w:rsidRPr="00DE1227">
              <w:rPr>
                <w:rFonts w:ascii="Times New Roman" w:hAnsi="Times New Roman" w:cs="Times New Roman"/>
                <w:sz w:val="20"/>
                <w:szCs w:val="20"/>
              </w:rPr>
              <w:t>в</w:t>
            </w:r>
            <w:r w:rsidRPr="00DE1227">
              <w:rPr>
                <w:rFonts w:ascii="Times New Roman" w:hAnsi="Times New Roman" w:cs="Times New Roman"/>
                <w:sz w:val="20"/>
                <w:szCs w:val="20"/>
              </w:rPr>
              <w:t>одственно-деловая зона для малых и средних компаний в сфере лесопромышленного комплекса и отраслей обрабатывающей промышленности</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 xml:space="preserve">Научно-производственный ЭкоТехнопарк высоких технологий </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га</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7C2F29"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10</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Заягорбский район, Инвестиционная площадка «Южная», южная часть города Череповца</w:t>
            </w:r>
          </w:p>
        </w:tc>
      </w:tr>
      <w:tr w:rsidR="008D439C" w:rsidRPr="00DE1227" w:rsidTr="00292121">
        <w:trPr>
          <w:cantSplit/>
        </w:trPr>
        <w:tc>
          <w:tcPr>
            <w:tcW w:w="0" w:type="auto"/>
            <w:gridSpan w:val="5"/>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кты промышленного и агропромышленного производства</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едприятие по обработке древесины, производству изделий из дерева</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рганизация производства стружечно-цементных (фибролитовых) стеновых панелей</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м инвестиций, млн. руб.;</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Рабочие места, ед.</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1153;</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96</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 Череповец, Индустриальный парк «Череповец»</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едприятие металлургии (в том числе цветной металлургии), металлообработки</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едприятие по производству теплообменных элементов для котлоагрегатов ТЭЦ и ГРЭС</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м инвестиций, млн. руб.;</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Рабочие места, ед.</w:t>
            </w:r>
          </w:p>
          <w:p w:rsidR="00A05983" w:rsidRPr="00DE1227" w:rsidRDefault="00A05983" w:rsidP="00A05983">
            <w:pPr>
              <w:pStyle w:val="ab"/>
              <w:tabs>
                <w:tab w:val="num" w:pos="34"/>
              </w:tabs>
              <w:jc w:val="left"/>
              <w:rPr>
                <w:rFonts w:eastAsiaTheme="minorHAnsi"/>
                <w:sz w:val="20"/>
                <w:szCs w:val="20"/>
              </w:rPr>
            </w:pP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65;</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50</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 Череповец, Индустриальный парк «Череповец»</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едприятие обрабатывающей промышленности иной специализации</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оизводственно-сервисный центр по созданию и обслуживанию электрооборудования для промышленных предприятий и предприятий коммунального хозяйства</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м инвестиций, млн. руб.;</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Рабочие места, ед.</w:t>
            </w:r>
          </w:p>
          <w:p w:rsidR="00A05983" w:rsidRPr="00DE1227" w:rsidRDefault="00A05983" w:rsidP="00A05983">
            <w:pPr>
              <w:pStyle w:val="ab"/>
              <w:tabs>
                <w:tab w:val="num" w:pos="34"/>
              </w:tabs>
              <w:jc w:val="left"/>
              <w:rPr>
                <w:rFonts w:eastAsiaTheme="minorHAnsi"/>
                <w:sz w:val="20"/>
                <w:szCs w:val="20"/>
              </w:rPr>
            </w:pP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20;</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93</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 Череповец, Индустриальный парк «Череповец»</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едприятие обрабатывающей промышленности иной специализации</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Завод по производству интеллектуальных средств измерения и управления «Завод НАРТИС»</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м инвестиций, млн. руб.;</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Рабочие места, ед.</w:t>
            </w:r>
          </w:p>
          <w:p w:rsidR="00A05983" w:rsidRPr="00DE1227" w:rsidRDefault="00A05983" w:rsidP="00A05983">
            <w:pPr>
              <w:pStyle w:val="ab"/>
              <w:tabs>
                <w:tab w:val="num" w:pos="34"/>
              </w:tabs>
              <w:jc w:val="left"/>
              <w:rPr>
                <w:rFonts w:eastAsiaTheme="minorHAnsi"/>
                <w:sz w:val="20"/>
                <w:szCs w:val="20"/>
              </w:rPr>
            </w:pP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791;</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178</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 Череповец, Индустриальный парк «Череповец»</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едприятие машиностроения</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ашиностроительный завод</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м инвестиций, млн. руб.;</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Рабочие места, ед.</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150;</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62</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 Череповец, Индустриальный парк «Череповец»</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едприятие микробиологической, пищевой, пищевкусовой промышленности</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Завод по производству сыров и молочной продукции ООО «Вологодский молочный завод», дочернее предприятие «Нева Милк»</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м инвестиций: млн. руб.;</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Рабочие места: ед.</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1,6;</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155</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 Череповец, инвестиционная площадка «Северная», Кирилловское шоссе</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едприятие строительной промышленности, по выпуску неметаллической минеральной продукции</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Создание полумобильного асфальтобетонного завода производительностью 200 тн/ч, Компания «АБЗ Дорстрой»</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м инвестиций: млн. руб.;</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Рабочие места: ед.</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94;</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21</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 Череповец, Кирилловское шоссе, д. 94</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едприятие машиностроения</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Создание производства по изготовлению машиностроительных комплектующих, Компания «Техноперспектива»</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м инвестиций: млн. руб.;</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Рабочие места: ед.</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20;</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20</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 Череповец, пр. Победы, д. 1</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едприятие машиностроения</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Создание судостроительной верфи 4 класса, способной производить речные суда доковым весом до 1000 тонн,</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Череповецкий судостроительный завод</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м инвестиций: млн. руб.;</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Рабочие места: ед.</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198,615;</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147</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 Череповец,, Инвестиционная площадка «Восточная»</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едприятие микробиологической, пищевой, пищевкусовой промышленности</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Торговый дом «Русский чай»</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м инвестиций: млн. руб.;</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Рабочие места: ед.</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22,96;</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20</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 Череповец, ул. Белинского, д. 4</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едприятие растениеводства</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Тепличный комплекс «Новый»</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м инвестиций,</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млрд. руб.;</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Рабочие места, ед.;</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лощадь, га</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2,3;</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100;</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15,86</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 Череповец, инвестиционная площадка «Северная», Кирилловское шоссе</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едприятие машиностроения</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Завод «Механика»</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м инвестиций: млн. руб.;</w:t>
            </w:r>
          </w:p>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Рабочие места: ед.</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153;</w:t>
            </w:r>
          </w:p>
          <w:p w:rsidR="00A05983" w:rsidRPr="00DE1227" w:rsidRDefault="00A05983"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62</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г. Череповец, ул. Окружная, д.18, стр. 6</w:t>
            </w:r>
          </w:p>
        </w:tc>
      </w:tr>
      <w:tr w:rsidR="008D439C" w:rsidRPr="00DE1227" w:rsidTr="00292121">
        <w:trPr>
          <w:cantSplit/>
        </w:trPr>
        <w:tc>
          <w:tcPr>
            <w:tcW w:w="0" w:type="auto"/>
            <w:gridSpan w:val="5"/>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кты местного значения в сфере, связанной с производственной деятельностью</w:t>
            </w:r>
          </w:p>
        </w:tc>
      </w:tr>
      <w:tr w:rsidR="008D439C" w:rsidRPr="00DE1227" w:rsidTr="00FB0E75">
        <w:trPr>
          <w:cantSplit/>
        </w:trPr>
        <w:tc>
          <w:tcPr>
            <w:tcW w:w="0" w:type="auto"/>
            <w:tcBorders>
              <w:top w:val="single" w:sz="4" w:space="0" w:color="auto"/>
              <w:left w:val="single" w:sz="4" w:space="0" w:color="auto"/>
              <w:bottom w:val="single" w:sz="4" w:space="0" w:color="auto"/>
              <w:right w:val="single" w:sz="4" w:space="0" w:color="auto"/>
            </w:tcBorders>
          </w:tcPr>
          <w:p w:rsidR="00A05983" w:rsidRPr="00DE1227" w:rsidRDefault="00A05983" w:rsidP="00A05983">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Объект поддержки предпринимательства</w:t>
            </w:r>
          </w:p>
        </w:tc>
        <w:tc>
          <w:tcPr>
            <w:tcW w:w="2152"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Центр поддержки предпринимательства</w:t>
            </w:r>
          </w:p>
        </w:tc>
        <w:tc>
          <w:tcPr>
            <w:tcW w:w="1321"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объект</w:t>
            </w:r>
          </w:p>
        </w:tc>
        <w:tc>
          <w:tcPr>
            <w:tcW w:w="1830" w:type="dxa"/>
            <w:tcBorders>
              <w:top w:val="single" w:sz="4" w:space="0" w:color="auto"/>
              <w:left w:val="single" w:sz="4" w:space="0" w:color="auto"/>
              <w:bottom w:val="single" w:sz="4" w:space="0" w:color="auto"/>
              <w:right w:val="single" w:sz="4" w:space="0" w:color="auto"/>
            </w:tcBorders>
          </w:tcPr>
          <w:p w:rsidR="00A05983" w:rsidRPr="00DE1227" w:rsidRDefault="00A05983" w:rsidP="00A05983">
            <w:pPr>
              <w:pStyle w:val="affffffff2"/>
              <w:tabs>
                <w:tab w:val="num" w:pos="34"/>
              </w:tabs>
              <w:rPr>
                <w:rFonts w:ascii="Times New Roman" w:eastAsiaTheme="minorHAnsi" w:hAnsi="Times New Roman" w:cs="Times New Roman"/>
                <w:sz w:val="20"/>
                <w:szCs w:val="20"/>
                <w:lang w:eastAsia="en-US"/>
              </w:rPr>
            </w:pPr>
            <w:r w:rsidRPr="00DE1227">
              <w:rPr>
                <w:rFonts w:ascii="Times New Roman" w:eastAsiaTheme="minorHAnsi" w:hAnsi="Times New Roman" w:cs="Times New Roman"/>
                <w:sz w:val="20"/>
                <w:szCs w:val="20"/>
                <w:lang w:eastAsia="en-US"/>
              </w:rPr>
              <w:t>1</w:t>
            </w:r>
          </w:p>
        </w:tc>
        <w:tc>
          <w:tcPr>
            <w:tcW w:w="1958" w:type="dxa"/>
            <w:tcBorders>
              <w:top w:val="single" w:sz="4" w:space="0" w:color="auto"/>
              <w:left w:val="single" w:sz="4" w:space="0" w:color="auto"/>
              <w:bottom w:val="single" w:sz="4" w:space="0" w:color="auto"/>
              <w:right w:val="single" w:sz="4" w:space="0" w:color="auto"/>
            </w:tcBorders>
          </w:tcPr>
          <w:p w:rsidR="00A05983" w:rsidRPr="00DE1227" w:rsidRDefault="00BF1A13" w:rsidP="00BF1A13">
            <w:pPr>
              <w:pStyle w:val="affffffff2"/>
              <w:tabs>
                <w:tab w:val="num" w:pos="34"/>
              </w:tabs>
              <w:rPr>
                <w:rFonts w:ascii="Times New Roman" w:eastAsiaTheme="minorHAnsi" w:hAnsi="Times New Roman" w:cs="Times New Roman"/>
                <w:sz w:val="20"/>
                <w:szCs w:val="20"/>
                <w:lang w:eastAsia="en-US"/>
              </w:rPr>
            </w:pPr>
            <w:r>
              <w:rPr>
                <w:rFonts w:ascii="Times New Roman" w:eastAsiaTheme="minorHAnsi" w:hAnsi="Times New Roman" w:cs="Times New Roman"/>
                <w:sz w:val="20"/>
                <w:szCs w:val="20"/>
                <w:lang w:eastAsia="en-US"/>
              </w:rPr>
              <w:t>Зашекснинский район, 156</w:t>
            </w:r>
            <w:r w:rsidR="00A05983" w:rsidRPr="00DE1227">
              <w:rPr>
                <w:rFonts w:ascii="Times New Roman" w:eastAsiaTheme="minorHAnsi" w:hAnsi="Times New Roman" w:cs="Times New Roman"/>
                <w:sz w:val="20"/>
                <w:szCs w:val="20"/>
                <w:lang w:eastAsia="en-US"/>
              </w:rPr>
              <w:t xml:space="preserve"> микрорайон</w:t>
            </w:r>
          </w:p>
        </w:tc>
      </w:tr>
    </w:tbl>
    <w:p w:rsidR="00FB0E75" w:rsidRPr="00DE1227" w:rsidRDefault="00FB0E75" w:rsidP="00FB0E75">
      <w:pPr>
        <w:pStyle w:val="110"/>
      </w:pPr>
      <w:bookmarkStart w:id="97" w:name="_Toc50028246"/>
      <w:r w:rsidRPr="00DE1227">
        <w:t>Прогноз численности населения</w:t>
      </w:r>
      <w:bookmarkEnd w:id="97"/>
    </w:p>
    <w:p w:rsidR="00FB0E75" w:rsidRPr="00DE1227" w:rsidRDefault="00FB0E75" w:rsidP="00FB0E75">
      <w:pPr>
        <w:pStyle w:val="af1"/>
      </w:pPr>
      <w:r w:rsidRPr="00DE1227">
        <w:t xml:space="preserve">Схемой территориального планирования Вологодской области (с изменениями на </w:t>
      </w:r>
      <w:r w:rsidR="00E7741C" w:rsidRPr="00DE1227">
        <w:t>09.</w:t>
      </w:r>
      <w:r w:rsidRPr="00DE1227">
        <w:t>09.2019</w:t>
      </w:r>
      <w:r w:rsidR="00E7741C" w:rsidRPr="00DE1227">
        <w:t xml:space="preserve"> г.</w:t>
      </w:r>
      <w:r w:rsidRPr="00DE1227">
        <w:t xml:space="preserve">) предусмотрено незначительное снижение численности населения Вологодской области до 2022 года на уровне 0,1 % в год, а затем постепенное увеличение до уровня 0,6 % в год к 2030 году. </w:t>
      </w:r>
    </w:p>
    <w:p w:rsidR="00E7741C" w:rsidRPr="00DE1227" w:rsidRDefault="00E7741C" w:rsidP="00E7741C">
      <w:pPr>
        <w:pStyle w:val="af1"/>
      </w:pPr>
      <w:r w:rsidRPr="00DE1227">
        <w:t xml:space="preserve">Перспективная численность населения согласно разработанному в 2016 году Генеральному плану города Череповца на расчетный срок (2035 г.) составит 340 тыс. чел, на первую очередь (2025 г.) – 324 тыс. чел. </w:t>
      </w:r>
    </w:p>
    <w:p w:rsidR="00E7741C" w:rsidRPr="00DE1227" w:rsidRDefault="00E7741C" w:rsidP="00E7741C">
      <w:pPr>
        <w:pStyle w:val="af1"/>
      </w:pPr>
      <w:r w:rsidRPr="00DE1227">
        <w:t>Достижение предусмотренных в Генеральном плане 2016 года показателей численности населения пред</w:t>
      </w:r>
      <w:r w:rsidR="00124BA3" w:rsidRPr="00DE1227">
        <w:t>полагало</w:t>
      </w:r>
      <w:r w:rsidRPr="00DE1227">
        <w:t xml:space="preserve"> более высокие темпы ежегодного роста численности населения на первую очередь и затем их постепенное снижение на расчетный срок. </w:t>
      </w:r>
    </w:p>
    <w:p w:rsidR="00E7741C" w:rsidRPr="00DE1227" w:rsidRDefault="00E7741C" w:rsidP="00E7741C">
      <w:pPr>
        <w:spacing w:before="120" w:after="120" w:line="360" w:lineRule="auto"/>
        <w:ind w:firstLine="709"/>
        <w:contextualSpacing/>
        <w:jc w:val="both"/>
        <w:rPr>
          <w:rFonts w:ascii="Times New Roman" w:eastAsia="Times New Roman" w:hAnsi="Times New Roman" w:cs="Times New Roman"/>
          <w:iCs/>
          <w:sz w:val="26"/>
          <w:szCs w:val="26"/>
        </w:rPr>
      </w:pPr>
      <w:r w:rsidRPr="00DE1227">
        <w:rPr>
          <w:rFonts w:ascii="Times New Roman" w:eastAsia="Times New Roman" w:hAnsi="Times New Roman" w:cs="Times New Roman"/>
          <w:iCs/>
          <w:sz w:val="26"/>
          <w:szCs w:val="26"/>
        </w:rPr>
        <w:t xml:space="preserve">Расчет основывался на положительных демографических тенденциях предыдущих периодов - ежегодном приросте численности населения до 2016 года. </w:t>
      </w:r>
    </w:p>
    <w:p w:rsidR="00A05983" w:rsidRPr="00DE1227" w:rsidRDefault="00E7741C" w:rsidP="00E7741C">
      <w:pPr>
        <w:pStyle w:val="af1"/>
      </w:pPr>
      <w:r w:rsidRPr="00DE1227">
        <w:rPr>
          <w:rFonts w:eastAsia="Times New Roman"/>
        </w:rPr>
        <w:t>В среднесрочных прогнозах социально-экономического развитии города Череповца на 2019 год и плановый период 2020-2021 годов</w:t>
      </w:r>
      <w:r w:rsidRPr="00DE1227">
        <w:rPr>
          <w:rFonts w:eastAsia="Times New Roman"/>
          <w:sz w:val="20"/>
          <w:szCs w:val="20"/>
          <w:vertAlign w:val="superscript"/>
        </w:rPr>
        <w:footnoteReference w:id="23"/>
      </w:r>
      <w:r w:rsidRPr="00DE1227">
        <w:rPr>
          <w:rFonts w:eastAsia="Times New Roman"/>
        </w:rPr>
        <w:t xml:space="preserve"> и на 2020 год и плановый период 2021-2022 годов</w:t>
      </w:r>
      <w:r w:rsidRPr="00DE1227">
        <w:rPr>
          <w:rFonts w:eastAsia="Times New Roman"/>
          <w:sz w:val="20"/>
          <w:szCs w:val="20"/>
          <w:vertAlign w:val="superscript"/>
        </w:rPr>
        <w:footnoteReference w:id="24"/>
      </w:r>
      <w:r w:rsidRPr="00DE1227">
        <w:rPr>
          <w:rFonts w:eastAsia="Times New Roman"/>
        </w:rPr>
        <w:t xml:space="preserve">  в связи с уточнением статистических данных за 2017 и 2018 годы, а также с учетом текущей ситуации (снижение численности населения) произведена корректировка показателя перспективной численности населения города в сторону уменьшения (таблица 2.2.1-1).</w:t>
      </w:r>
    </w:p>
    <w:p w:rsidR="004A301C" w:rsidRPr="00DE1227" w:rsidRDefault="004A301C" w:rsidP="004A301C">
      <w:pPr>
        <w:pStyle w:val="11110"/>
      </w:pPr>
      <w:r w:rsidRPr="00DE1227">
        <w:t>Информация о социально-экономическом развитии города Череповца на 2019 год и плановый период 2020-2022 годо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5"/>
        <w:gridCol w:w="914"/>
        <w:gridCol w:w="914"/>
        <w:gridCol w:w="914"/>
        <w:gridCol w:w="914"/>
      </w:tblGrid>
      <w:tr w:rsidR="008D439C" w:rsidRPr="00DE1227" w:rsidTr="00F8075C">
        <w:trPr>
          <w:trHeight w:val="210"/>
          <w:tblHeader/>
        </w:trPr>
        <w:tc>
          <w:tcPr>
            <w:tcW w:w="0" w:type="auto"/>
            <w:shd w:val="clear" w:color="auto" w:fill="auto"/>
            <w:vAlign w:val="center"/>
          </w:tcPr>
          <w:p w:rsidR="00F8075C" w:rsidRPr="00DE1227" w:rsidRDefault="00F8075C" w:rsidP="00FB0E75">
            <w:pPr>
              <w:tabs>
                <w:tab w:val="num" w:pos="34"/>
              </w:tabs>
              <w:spacing w:after="0" w:line="240" w:lineRule="auto"/>
              <w:rPr>
                <w:rFonts w:ascii="Times New Roman" w:hAnsi="Times New Roman" w:cs="Times New Roman"/>
                <w:b/>
                <w:sz w:val="20"/>
                <w:szCs w:val="20"/>
              </w:rPr>
            </w:pPr>
            <w:r w:rsidRPr="00DE1227">
              <w:rPr>
                <w:rFonts w:ascii="Times New Roman" w:hAnsi="Times New Roman" w:cs="Times New Roman"/>
                <w:b/>
                <w:sz w:val="20"/>
                <w:szCs w:val="20"/>
              </w:rPr>
              <w:t>Численность населения города на конец года, тыс. чел.</w:t>
            </w:r>
          </w:p>
        </w:tc>
        <w:tc>
          <w:tcPr>
            <w:tcW w:w="0" w:type="auto"/>
            <w:shd w:val="clear" w:color="auto" w:fill="auto"/>
            <w:vAlign w:val="center"/>
          </w:tcPr>
          <w:p w:rsidR="00F8075C" w:rsidRPr="00DE1227" w:rsidRDefault="00F8075C" w:rsidP="00F8075C">
            <w:pPr>
              <w:tabs>
                <w:tab w:val="num" w:pos="34"/>
              </w:tabs>
              <w:spacing w:after="0" w:line="240" w:lineRule="auto"/>
              <w:jc w:val="center"/>
              <w:rPr>
                <w:rFonts w:ascii="Times New Roman" w:hAnsi="Times New Roman" w:cs="Times New Roman"/>
                <w:b/>
                <w:sz w:val="20"/>
                <w:szCs w:val="20"/>
              </w:rPr>
            </w:pPr>
            <w:r w:rsidRPr="00DE1227">
              <w:rPr>
                <w:rFonts w:ascii="Times New Roman" w:hAnsi="Times New Roman" w:cs="Times New Roman"/>
                <w:b/>
                <w:sz w:val="20"/>
                <w:szCs w:val="20"/>
              </w:rPr>
              <w:t>2019 год</w:t>
            </w:r>
          </w:p>
        </w:tc>
        <w:tc>
          <w:tcPr>
            <w:tcW w:w="0" w:type="auto"/>
            <w:vAlign w:val="center"/>
          </w:tcPr>
          <w:p w:rsidR="00F8075C" w:rsidRPr="00DE1227" w:rsidRDefault="00F8075C" w:rsidP="00F8075C">
            <w:pPr>
              <w:tabs>
                <w:tab w:val="num" w:pos="34"/>
              </w:tabs>
              <w:spacing w:after="0" w:line="240" w:lineRule="auto"/>
              <w:jc w:val="center"/>
              <w:rPr>
                <w:rFonts w:ascii="Times New Roman" w:hAnsi="Times New Roman" w:cs="Times New Roman"/>
                <w:b/>
                <w:sz w:val="20"/>
                <w:szCs w:val="20"/>
              </w:rPr>
            </w:pPr>
            <w:r w:rsidRPr="00DE1227">
              <w:rPr>
                <w:rFonts w:ascii="Times New Roman" w:hAnsi="Times New Roman" w:cs="Times New Roman"/>
                <w:b/>
                <w:sz w:val="20"/>
                <w:szCs w:val="20"/>
              </w:rPr>
              <w:t>2020 год</w:t>
            </w:r>
          </w:p>
        </w:tc>
        <w:tc>
          <w:tcPr>
            <w:tcW w:w="0" w:type="auto"/>
            <w:vAlign w:val="center"/>
          </w:tcPr>
          <w:p w:rsidR="00F8075C" w:rsidRPr="00DE1227" w:rsidRDefault="00F8075C" w:rsidP="00F8075C">
            <w:pPr>
              <w:tabs>
                <w:tab w:val="num" w:pos="34"/>
              </w:tabs>
              <w:spacing w:after="0" w:line="240" w:lineRule="auto"/>
              <w:jc w:val="center"/>
              <w:rPr>
                <w:rFonts w:ascii="Times New Roman" w:hAnsi="Times New Roman" w:cs="Times New Roman"/>
                <w:b/>
                <w:sz w:val="20"/>
                <w:szCs w:val="20"/>
              </w:rPr>
            </w:pPr>
            <w:r w:rsidRPr="00DE1227">
              <w:rPr>
                <w:rFonts w:ascii="Times New Roman" w:hAnsi="Times New Roman" w:cs="Times New Roman"/>
                <w:b/>
                <w:sz w:val="20"/>
                <w:szCs w:val="20"/>
              </w:rPr>
              <w:t>2021 год</w:t>
            </w:r>
          </w:p>
        </w:tc>
        <w:tc>
          <w:tcPr>
            <w:tcW w:w="0" w:type="auto"/>
            <w:vAlign w:val="center"/>
          </w:tcPr>
          <w:p w:rsidR="00F8075C" w:rsidRPr="00DE1227" w:rsidRDefault="00F8075C" w:rsidP="00F8075C">
            <w:pPr>
              <w:tabs>
                <w:tab w:val="num" w:pos="34"/>
              </w:tabs>
              <w:spacing w:after="0" w:line="240" w:lineRule="auto"/>
              <w:jc w:val="center"/>
              <w:rPr>
                <w:rFonts w:ascii="Times New Roman" w:eastAsia="Times New Roman" w:hAnsi="Times New Roman" w:cs="Times New Roman"/>
                <w:b/>
                <w:sz w:val="20"/>
                <w:szCs w:val="20"/>
              </w:rPr>
            </w:pPr>
            <w:r w:rsidRPr="00DE1227">
              <w:rPr>
                <w:rFonts w:ascii="Times New Roman" w:eastAsia="Times New Roman" w:hAnsi="Times New Roman" w:cs="Times New Roman"/>
                <w:b/>
                <w:sz w:val="20"/>
                <w:szCs w:val="20"/>
              </w:rPr>
              <w:t>2022 год</w:t>
            </w:r>
          </w:p>
        </w:tc>
      </w:tr>
      <w:tr w:rsidR="008D439C" w:rsidRPr="00DE1227" w:rsidTr="00F8075C">
        <w:trPr>
          <w:trHeight w:val="352"/>
        </w:trPr>
        <w:tc>
          <w:tcPr>
            <w:tcW w:w="0" w:type="auto"/>
            <w:shd w:val="clear" w:color="auto" w:fill="auto"/>
            <w:vAlign w:val="center"/>
          </w:tcPr>
          <w:p w:rsidR="00F8075C" w:rsidRPr="00DE1227" w:rsidRDefault="00F8075C" w:rsidP="003D26BA">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огноз социально-экономического развития города Череповца на 2019 год и плановый период 2020-2021 годов</w:t>
            </w:r>
          </w:p>
        </w:tc>
        <w:tc>
          <w:tcPr>
            <w:tcW w:w="0" w:type="auto"/>
            <w:shd w:val="clear" w:color="auto" w:fill="auto"/>
            <w:vAlign w:val="center"/>
          </w:tcPr>
          <w:p w:rsidR="00F8075C" w:rsidRPr="00DE1227" w:rsidRDefault="00F8075C" w:rsidP="00FB0E75">
            <w:pPr>
              <w:pStyle w:val="11d"/>
              <w:tabs>
                <w:tab w:val="num" w:pos="34"/>
              </w:tabs>
              <w:rPr>
                <w:rFonts w:eastAsiaTheme="minorHAnsi"/>
                <w:sz w:val="20"/>
                <w:szCs w:val="20"/>
                <w:lang w:eastAsia="en-US"/>
              </w:rPr>
            </w:pPr>
            <w:r w:rsidRPr="00DE1227">
              <w:rPr>
                <w:rFonts w:eastAsiaTheme="minorHAnsi"/>
                <w:sz w:val="20"/>
                <w:szCs w:val="20"/>
                <w:lang w:eastAsia="en-US"/>
              </w:rPr>
              <w:t>318,558</w:t>
            </w:r>
          </w:p>
        </w:tc>
        <w:tc>
          <w:tcPr>
            <w:tcW w:w="0" w:type="auto"/>
            <w:vAlign w:val="center"/>
          </w:tcPr>
          <w:p w:rsidR="00F8075C" w:rsidRPr="00DE1227" w:rsidRDefault="00F8075C" w:rsidP="00FB0E75">
            <w:pPr>
              <w:pStyle w:val="11d"/>
              <w:tabs>
                <w:tab w:val="num" w:pos="34"/>
              </w:tabs>
              <w:rPr>
                <w:rFonts w:eastAsiaTheme="minorHAnsi"/>
                <w:sz w:val="20"/>
                <w:szCs w:val="20"/>
                <w:lang w:eastAsia="en-US"/>
              </w:rPr>
            </w:pPr>
            <w:r w:rsidRPr="00DE1227">
              <w:rPr>
                <w:rFonts w:eastAsiaTheme="minorHAnsi"/>
                <w:sz w:val="20"/>
                <w:szCs w:val="20"/>
                <w:lang w:eastAsia="en-US"/>
              </w:rPr>
              <w:t>319,007</w:t>
            </w:r>
          </w:p>
        </w:tc>
        <w:tc>
          <w:tcPr>
            <w:tcW w:w="0" w:type="auto"/>
            <w:vAlign w:val="center"/>
          </w:tcPr>
          <w:p w:rsidR="00F8075C" w:rsidRPr="00DE1227" w:rsidRDefault="00F8075C" w:rsidP="00FB0E75">
            <w:pPr>
              <w:pStyle w:val="11d"/>
              <w:tabs>
                <w:tab w:val="num" w:pos="34"/>
              </w:tabs>
              <w:rPr>
                <w:rFonts w:eastAsiaTheme="minorHAnsi"/>
                <w:sz w:val="20"/>
                <w:szCs w:val="20"/>
                <w:lang w:eastAsia="en-US"/>
              </w:rPr>
            </w:pPr>
            <w:r w:rsidRPr="00DE1227">
              <w:rPr>
                <w:rFonts w:eastAsiaTheme="minorHAnsi"/>
                <w:sz w:val="20"/>
                <w:szCs w:val="20"/>
                <w:lang w:eastAsia="en-US"/>
              </w:rPr>
              <w:t>319,457</w:t>
            </w:r>
          </w:p>
        </w:tc>
        <w:tc>
          <w:tcPr>
            <w:tcW w:w="0" w:type="auto"/>
            <w:vAlign w:val="center"/>
          </w:tcPr>
          <w:p w:rsidR="00F8075C" w:rsidRPr="00DE1227" w:rsidRDefault="000B06DD" w:rsidP="000878EC">
            <w:pPr>
              <w:tabs>
                <w:tab w:val="num" w:pos="34"/>
              </w:tabs>
              <w:spacing w:after="0" w:line="240" w:lineRule="auto"/>
              <w:jc w:val="center"/>
              <w:rPr>
                <w:rFonts w:ascii="Times New Roman" w:eastAsia="Times New Roman" w:hAnsi="Times New Roman" w:cs="Times New Roman"/>
                <w:sz w:val="20"/>
                <w:szCs w:val="20"/>
              </w:rPr>
            </w:pPr>
            <w:r w:rsidRPr="00DE1227">
              <w:rPr>
                <w:rFonts w:ascii="Times New Roman" w:eastAsia="Times New Roman" w:hAnsi="Times New Roman" w:cs="Times New Roman"/>
                <w:sz w:val="20"/>
                <w:szCs w:val="20"/>
              </w:rPr>
              <w:t>-</w:t>
            </w:r>
          </w:p>
        </w:tc>
      </w:tr>
      <w:tr w:rsidR="008D439C" w:rsidRPr="00DE1227" w:rsidTr="00F8075C">
        <w:trPr>
          <w:trHeight w:val="315"/>
        </w:trPr>
        <w:tc>
          <w:tcPr>
            <w:tcW w:w="0" w:type="auto"/>
            <w:shd w:val="clear" w:color="auto" w:fill="auto"/>
            <w:vAlign w:val="center"/>
          </w:tcPr>
          <w:p w:rsidR="00F8075C" w:rsidRPr="00DE1227" w:rsidRDefault="00F8075C" w:rsidP="003D26BA">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прогноз социально-экономического развития города Череповца на 2020 год и п</w:t>
            </w:r>
            <w:r w:rsidR="00BC34D3" w:rsidRPr="00DE1227">
              <w:rPr>
                <w:rFonts w:ascii="Times New Roman" w:hAnsi="Times New Roman" w:cs="Times New Roman"/>
                <w:sz w:val="20"/>
                <w:szCs w:val="20"/>
              </w:rPr>
              <w:t>лановый период 2021-2022 годов</w:t>
            </w:r>
          </w:p>
        </w:tc>
        <w:tc>
          <w:tcPr>
            <w:tcW w:w="0" w:type="auto"/>
            <w:shd w:val="clear" w:color="auto" w:fill="auto"/>
            <w:vAlign w:val="center"/>
          </w:tcPr>
          <w:p w:rsidR="00F8075C" w:rsidRPr="00DE1227" w:rsidRDefault="00F8075C" w:rsidP="00FB0E75">
            <w:pPr>
              <w:tabs>
                <w:tab w:val="num" w:pos="34"/>
              </w:tabs>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15,139</w:t>
            </w:r>
          </w:p>
        </w:tc>
        <w:tc>
          <w:tcPr>
            <w:tcW w:w="0" w:type="auto"/>
            <w:vAlign w:val="center"/>
          </w:tcPr>
          <w:p w:rsidR="00F8075C" w:rsidRPr="00DE1227" w:rsidRDefault="00F8075C" w:rsidP="00FB0E75">
            <w:pPr>
              <w:tabs>
                <w:tab w:val="num" w:pos="34"/>
              </w:tabs>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15,139</w:t>
            </w:r>
          </w:p>
        </w:tc>
        <w:tc>
          <w:tcPr>
            <w:tcW w:w="0" w:type="auto"/>
            <w:vAlign w:val="center"/>
          </w:tcPr>
          <w:p w:rsidR="00F8075C" w:rsidRPr="00DE1227" w:rsidRDefault="00F8075C" w:rsidP="00FB0E75">
            <w:pPr>
              <w:tabs>
                <w:tab w:val="num" w:pos="34"/>
              </w:tabs>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315,270</w:t>
            </w:r>
          </w:p>
        </w:tc>
        <w:tc>
          <w:tcPr>
            <w:tcW w:w="0" w:type="auto"/>
            <w:vAlign w:val="center"/>
          </w:tcPr>
          <w:p w:rsidR="00F8075C" w:rsidRPr="00DE1227" w:rsidRDefault="00F8075C" w:rsidP="000878EC">
            <w:pPr>
              <w:tabs>
                <w:tab w:val="num" w:pos="34"/>
              </w:tabs>
              <w:spacing w:after="0" w:line="240" w:lineRule="auto"/>
              <w:jc w:val="center"/>
              <w:rPr>
                <w:rFonts w:ascii="Times New Roman" w:eastAsia="Times New Roman" w:hAnsi="Times New Roman" w:cs="Times New Roman"/>
                <w:sz w:val="20"/>
                <w:szCs w:val="20"/>
              </w:rPr>
            </w:pPr>
            <w:r w:rsidRPr="00DE1227">
              <w:rPr>
                <w:rFonts w:ascii="Times New Roman" w:eastAsia="Times New Roman" w:hAnsi="Times New Roman" w:cs="Times New Roman"/>
                <w:sz w:val="20"/>
                <w:szCs w:val="20"/>
              </w:rPr>
              <w:t>315,402</w:t>
            </w:r>
          </w:p>
        </w:tc>
      </w:tr>
      <w:tr w:rsidR="008D439C" w:rsidRPr="00DE1227" w:rsidTr="00F8075C">
        <w:trPr>
          <w:trHeight w:val="266"/>
        </w:trPr>
        <w:tc>
          <w:tcPr>
            <w:tcW w:w="0" w:type="auto"/>
            <w:shd w:val="clear" w:color="auto" w:fill="auto"/>
            <w:vAlign w:val="center"/>
          </w:tcPr>
          <w:p w:rsidR="00F8075C" w:rsidRPr="00DE1227" w:rsidRDefault="00F8075C" w:rsidP="00F8075C">
            <w:pPr>
              <w:tabs>
                <w:tab w:val="num" w:pos="34"/>
              </w:tabs>
              <w:spacing w:after="0" w:line="240" w:lineRule="auto"/>
              <w:rPr>
                <w:rFonts w:ascii="Times New Roman" w:hAnsi="Times New Roman" w:cs="Times New Roman"/>
                <w:sz w:val="20"/>
                <w:szCs w:val="20"/>
              </w:rPr>
            </w:pPr>
            <w:r w:rsidRPr="00DE1227">
              <w:rPr>
                <w:rFonts w:ascii="Times New Roman" w:hAnsi="Times New Roman" w:cs="Times New Roman"/>
                <w:sz w:val="20"/>
                <w:szCs w:val="20"/>
              </w:rPr>
              <w:t xml:space="preserve">отклонение </w:t>
            </w:r>
            <w:r w:rsidRPr="00DE1227">
              <w:rPr>
                <w:rFonts w:ascii="Times New Roman" w:eastAsia="Times New Roman" w:hAnsi="Times New Roman" w:cs="Times New Roman"/>
                <w:sz w:val="20"/>
                <w:szCs w:val="20"/>
              </w:rPr>
              <w:t>к прогнозу на 2019 год (п. 1), %</w:t>
            </w:r>
          </w:p>
        </w:tc>
        <w:tc>
          <w:tcPr>
            <w:tcW w:w="0" w:type="auto"/>
            <w:shd w:val="clear" w:color="auto" w:fill="auto"/>
            <w:vAlign w:val="center"/>
          </w:tcPr>
          <w:p w:rsidR="00F8075C" w:rsidRPr="00DE1227" w:rsidRDefault="00F8075C" w:rsidP="00FB0E75">
            <w:pPr>
              <w:tabs>
                <w:tab w:val="num" w:pos="34"/>
              </w:tabs>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1%</w:t>
            </w:r>
          </w:p>
        </w:tc>
        <w:tc>
          <w:tcPr>
            <w:tcW w:w="0" w:type="auto"/>
            <w:vAlign w:val="center"/>
          </w:tcPr>
          <w:p w:rsidR="00F8075C" w:rsidRPr="00DE1227" w:rsidRDefault="00F8075C" w:rsidP="00FB0E75">
            <w:pPr>
              <w:tabs>
                <w:tab w:val="num" w:pos="34"/>
              </w:tabs>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2%</w:t>
            </w:r>
          </w:p>
        </w:tc>
        <w:tc>
          <w:tcPr>
            <w:tcW w:w="0" w:type="auto"/>
            <w:vAlign w:val="center"/>
          </w:tcPr>
          <w:p w:rsidR="00F8075C" w:rsidRPr="00DE1227" w:rsidRDefault="00F8075C" w:rsidP="00FB0E75">
            <w:pPr>
              <w:tabs>
                <w:tab w:val="num" w:pos="34"/>
              </w:tabs>
              <w:spacing w:after="0" w:line="240" w:lineRule="auto"/>
              <w:jc w:val="center"/>
              <w:rPr>
                <w:rFonts w:ascii="Times New Roman" w:hAnsi="Times New Roman" w:cs="Times New Roman"/>
                <w:sz w:val="20"/>
                <w:szCs w:val="20"/>
              </w:rPr>
            </w:pPr>
            <w:r w:rsidRPr="00DE1227">
              <w:rPr>
                <w:rFonts w:ascii="Times New Roman" w:hAnsi="Times New Roman" w:cs="Times New Roman"/>
                <w:sz w:val="20"/>
                <w:szCs w:val="20"/>
              </w:rPr>
              <w:t>-1,3%</w:t>
            </w:r>
          </w:p>
        </w:tc>
        <w:tc>
          <w:tcPr>
            <w:tcW w:w="0" w:type="auto"/>
            <w:vAlign w:val="center"/>
          </w:tcPr>
          <w:p w:rsidR="00F8075C" w:rsidRPr="00DE1227" w:rsidRDefault="000B06DD" w:rsidP="000878EC">
            <w:pPr>
              <w:tabs>
                <w:tab w:val="num" w:pos="34"/>
              </w:tabs>
              <w:spacing w:after="0" w:line="240" w:lineRule="auto"/>
              <w:jc w:val="center"/>
              <w:rPr>
                <w:rFonts w:ascii="Times New Roman" w:eastAsia="Times New Roman" w:hAnsi="Times New Roman" w:cs="Times New Roman"/>
                <w:sz w:val="20"/>
                <w:szCs w:val="20"/>
              </w:rPr>
            </w:pPr>
            <w:r w:rsidRPr="00DE1227">
              <w:rPr>
                <w:rFonts w:ascii="Times New Roman" w:eastAsia="Times New Roman" w:hAnsi="Times New Roman" w:cs="Times New Roman"/>
                <w:sz w:val="20"/>
                <w:szCs w:val="20"/>
              </w:rPr>
              <w:t>-</w:t>
            </w:r>
          </w:p>
        </w:tc>
      </w:tr>
    </w:tbl>
    <w:p w:rsidR="004A301C" w:rsidRPr="00DE1227" w:rsidRDefault="004A301C" w:rsidP="004A301C">
      <w:pPr>
        <w:pStyle w:val="af1"/>
      </w:pPr>
      <w:r w:rsidRPr="00DE1227">
        <w:t xml:space="preserve">В связи с корректировкой информации по численности населения и </w:t>
      </w:r>
      <w:r w:rsidR="00124BA3" w:rsidRPr="00DE1227">
        <w:t xml:space="preserve">согласно </w:t>
      </w:r>
      <w:r w:rsidRPr="00DE1227">
        <w:t>прогнозам социально-экономического развития города в Генеральном плане необходимо пересмотреть прогнозные показатели в части плановых темпов роста и значений численности населения.</w:t>
      </w:r>
    </w:p>
    <w:p w:rsidR="004A301C" w:rsidRPr="00DE1227" w:rsidRDefault="004A301C" w:rsidP="004A301C">
      <w:pPr>
        <w:pStyle w:val="af1"/>
      </w:pPr>
      <w:r w:rsidRPr="00DE1227">
        <w:t>В настоящем проекте предусматривается продление действия Генерального плана на период до 2040 года. В связи с изменением демографической ситуации целесообразным представляется корректировка в прогнозе численности населения темпов ежегодного роста. Прогнозируется более равномерное увеличение темпов роста численности населения с 0,1 % в год в 2021 году до 0,6 % в год к 2040 году.</w:t>
      </w:r>
    </w:p>
    <w:p w:rsidR="004A301C" w:rsidRPr="00DE1227" w:rsidRDefault="004A301C" w:rsidP="004A301C">
      <w:pPr>
        <w:pStyle w:val="af1"/>
      </w:pPr>
      <w:r w:rsidRPr="00DE1227">
        <w:t>Таким образом, численность населения в размере 324 тыс. чел. будет достигнута к 2030 году (первая очередь), а численность населения 340 тыс. чел. – к 2040 году (расчетный срок).</w:t>
      </w:r>
    </w:p>
    <w:p w:rsidR="004A301C" w:rsidRPr="00DE1227" w:rsidRDefault="004A301C" w:rsidP="004A301C">
      <w:pPr>
        <w:pStyle w:val="af1"/>
      </w:pPr>
      <w:r w:rsidRPr="00DE1227">
        <w:t>При определении перспективной численности населения города Череповец на расчетный срок Генерального плана учитывается высокий потенциал экономического, социального и инфраструктурного развития:</w:t>
      </w:r>
    </w:p>
    <w:p w:rsidR="00F2367A" w:rsidRPr="00DE1227" w:rsidRDefault="00F2367A" w:rsidP="00F2367A">
      <w:pPr>
        <w:pStyle w:val="af1"/>
        <w:ind w:left="709" w:firstLine="0"/>
      </w:pPr>
      <w:r w:rsidRPr="00DE1227">
        <w:t>- сохранение лидирующей роли и развитие деятельности группы компаний ПАО «Северсталь» и ПАО «ФосАгро» в экономике города, Северо-Западного региона и России;</w:t>
      </w:r>
    </w:p>
    <w:p w:rsidR="00F2367A" w:rsidRPr="00DE1227" w:rsidRDefault="00F2367A" w:rsidP="00F2367A">
      <w:pPr>
        <w:pStyle w:val="af1"/>
        <w:ind w:left="709" w:firstLine="0"/>
      </w:pPr>
      <w:r w:rsidRPr="00DE1227">
        <w:t>- создание промышленного (индустриального) парка и иных зон с действием особых финансовых или нефинансовых механизмов поддержки инвестиционной и инновационной деятельности регионального значения;</w:t>
      </w:r>
    </w:p>
    <w:p w:rsidR="00F2367A" w:rsidRPr="00DE1227" w:rsidRDefault="00F2367A" w:rsidP="00F2367A">
      <w:pPr>
        <w:pStyle w:val="af1"/>
        <w:ind w:left="709" w:firstLine="0"/>
      </w:pPr>
      <w:r w:rsidRPr="00DE1227">
        <w:t>реализация основных направлений развития города, обозначенных в Стратегии развития города Череповца до 2022 года «Череповец – город возможностей»:</w:t>
      </w:r>
    </w:p>
    <w:p w:rsidR="00F2367A" w:rsidRPr="00DE1227" w:rsidRDefault="00F2367A" w:rsidP="00FE4D08">
      <w:pPr>
        <w:pStyle w:val="a4"/>
        <w:rPr>
          <w:iCs w:val="0"/>
        </w:rPr>
      </w:pPr>
      <w:r w:rsidRPr="00DE1227">
        <w:rPr>
          <w:iCs w:val="0"/>
        </w:rPr>
        <w:t>развитие экономики (развитие малого и среднего предпринимательства; повышение инвестиционной привлекательности; развитие базовых отраслей промышленности).</w:t>
      </w:r>
    </w:p>
    <w:p w:rsidR="00F2367A" w:rsidRPr="00DE1227" w:rsidRDefault="00F2367A" w:rsidP="00FE4D08">
      <w:pPr>
        <w:pStyle w:val="a4"/>
        <w:rPr>
          <w:iCs w:val="0"/>
        </w:rPr>
      </w:pPr>
      <w:r w:rsidRPr="00DE1227">
        <w:rPr>
          <w:iCs w:val="0"/>
        </w:rPr>
        <w:t>развитие территории (эффективное жилищно-коммунальное хозяйство; комфортная городская среда; современные информационные технологии).</w:t>
      </w:r>
    </w:p>
    <w:p w:rsidR="00F2367A" w:rsidRPr="00DE1227" w:rsidRDefault="00F2367A" w:rsidP="00FE4D08">
      <w:pPr>
        <w:pStyle w:val="a4"/>
        <w:rPr>
          <w:iCs w:val="0"/>
        </w:rPr>
      </w:pPr>
      <w:r w:rsidRPr="00DE1227">
        <w:rPr>
          <w:iCs w:val="0"/>
        </w:rPr>
        <w:t>развитие человеческого потенциала (здоровый город; культурный город; образованный город; город с активным гражданским обществом);</w:t>
      </w:r>
    </w:p>
    <w:p w:rsidR="00F2367A" w:rsidRPr="00DE1227" w:rsidRDefault="00F2367A" w:rsidP="00F2367A">
      <w:pPr>
        <w:pStyle w:val="af1"/>
        <w:ind w:left="709" w:firstLine="0"/>
      </w:pPr>
      <w:r w:rsidRPr="00DE1227">
        <w:t>- возможность мобилизации территориальных резервов города;</w:t>
      </w:r>
    </w:p>
    <w:p w:rsidR="00F2367A" w:rsidRPr="00DE1227" w:rsidRDefault="00F2367A" w:rsidP="00F2367A">
      <w:pPr>
        <w:pStyle w:val="af1"/>
        <w:ind w:left="709" w:firstLine="0"/>
      </w:pPr>
      <w:r w:rsidRPr="00DE1227">
        <w:t>- реализация мер государственной поддержки, мероприятий, направленных на повышение уровня рождаемости, на снижение уровня смертности и на рост продолжительности здоровой жизни, в том числе в рамках национальных проектов «Демография» и «Здравоохранение».</w:t>
      </w:r>
    </w:p>
    <w:p w:rsidR="004A301C" w:rsidRPr="00DE1227" w:rsidRDefault="004A301C" w:rsidP="004A301C">
      <w:pPr>
        <w:pStyle w:val="110"/>
      </w:pPr>
      <w:bookmarkStart w:id="98" w:name="_Toc50028247"/>
      <w:r w:rsidRPr="00DE1227">
        <w:t>Трудовые ресурсы</w:t>
      </w:r>
      <w:bookmarkEnd w:id="98"/>
    </w:p>
    <w:p w:rsidR="004A301C" w:rsidRPr="00DE1227" w:rsidRDefault="004A301C" w:rsidP="004A301C">
      <w:pPr>
        <w:pStyle w:val="af1"/>
      </w:pPr>
      <w:r w:rsidRPr="00DE1227">
        <w:t>Предполагаемая численность занятых в экономике определена в размере 177 тыс. чел. Распределение занятых по отраслям приведено в таблице ниже.</w:t>
      </w:r>
    </w:p>
    <w:p w:rsidR="003D7F4B" w:rsidRPr="00DE1227" w:rsidRDefault="003D7F4B" w:rsidP="003D7F4B">
      <w:pPr>
        <w:pStyle w:val="11110"/>
      </w:pPr>
      <w:r w:rsidRPr="00DE1227">
        <w:t>Предполагаемая среднесписочная численность работников организаций</w:t>
      </w:r>
    </w:p>
    <w:tbl>
      <w:tblPr>
        <w:tblW w:w="0" w:type="auto"/>
        <w:jc w:val="center"/>
        <w:tblLook w:val="04A0" w:firstRow="1" w:lastRow="0" w:firstColumn="1" w:lastColumn="0" w:noHBand="0" w:noVBand="1"/>
      </w:tblPr>
      <w:tblGrid>
        <w:gridCol w:w="6566"/>
        <w:gridCol w:w="3005"/>
      </w:tblGrid>
      <w:tr w:rsidR="008D439C" w:rsidRPr="00DE1227" w:rsidTr="00292121">
        <w:trPr>
          <w:trHeight w:val="319"/>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3D7F4B" w:rsidRPr="00DE1227" w:rsidRDefault="003D7F4B" w:rsidP="00292121">
            <w:pPr>
              <w:pStyle w:val="11d"/>
              <w:rPr>
                <w:rStyle w:val="affffffff0"/>
                <w:b/>
              </w:rPr>
            </w:pPr>
            <w:r w:rsidRPr="00DE1227">
              <w:rPr>
                <w:rStyle w:val="affffffff0"/>
                <w:b/>
              </w:rPr>
              <w:t>Вид экономической занятости</w:t>
            </w:r>
          </w:p>
        </w:tc>
        <w:tc>
          <w:tcPr>
            <w:tcW w:w="0" w:type="auto"/>
            <w:tcBorders>
              <w:top w:val="single" w:sz="4" w:space="0" w:color="auto"/>
              <w:left w:val="nil"/>
              <w:bottom w:val="single" w:sz="4" w:space="0" w:color="auto"/>
              <w:right w:val="single" w:sz="4" w:space="0" w:color="auto"/>
            </w:tcBorders>
            <w:shd w:val="clear" w:color="auto" w:fill="auto"/>
            <w:vAlign w:val="center"/>
          </w:tcPr>
          <w:p w:rsidR="003D7F4B" w:rsidRPr="00DE1227" w:rsidRDefault="003D7F4B" w:rsidP="00292121">
            <w:pPr>
              <w:pStyle w:val="11d"/>
              <w:rPr>
                <w:rStyle w:val="affffffff0"/>
                <w:b/>
              </w:rPr>
            </w:pPr>
            <w:r w:rsidRPr="00DE1227">
              <w:rPr>
                <w:rStyle w:val="affffffff0"/>
                <w:b/>
              </w:rPr>
              <w:t>Доля среднесписочной численности, %</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обрабатывающие производства</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40,5</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обеспечение электрической энергией, газом и паром; кондиционирование воздуха</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3,1</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водоснабжение; водоотведение, организация сбора и утилизации отходов, деятельность по ликвидации загрязнений</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2,0</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строительство</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5,2</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торговля оптовая и розничная; ремонт автотранспортных средств и мотоциклов</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5,5</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транспортировка и хранение</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4,5</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деятельность гостиниц и предприятий общественного питания</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1,0</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деятельность в области информации и связи</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1,0</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деятельность финансовая и страховая</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0,9</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деятельность по операциям с недвижимым имуществом</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5,2</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деятельность профессиональная, научная и техническая</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2,3</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деятельность административная и сопутствующие дополнительные услуги</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5,1</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государственное управление и обеспечение военной безопасности; социальное обеспечение</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10,7</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образование</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9,1</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деятельность в области здравоохранения и социальных услуг</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1,0</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деятельность в области культуры, спорта, организации досуга и развлечений</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1,9</w:t>
            </w:r>
          </w:p>
        </w:tc>
      </w:tr>
      <w:tr w:rsidR="008D439C" w:rsidRPr="00DE1227" w:rsidTr="00292121">
        <w:trPr>
          <w:trHeight w:val="20"/>
          <w:jc w:val="center"/>
        </w:trPr>
        <w:tc>
          <w:tcPr>
            <w:tcW w:w="0" w:type="auto"/>
            <w:tcBorders>
              <w:top w:val="nil"/>
              <w:left w:val="single" w:sz="4" w:space="0" w:color="auto"/>
              <w:bottom w:val="single" w:sz="4" w:space="0" w:color="auto"/>
              <w:right w:val="single" w:sz="4" w:space="0" w:color="auto"/>
            </w:tcBorders>
            <w:shd w:val="clear" w:color="auto" w:fill="auto"/>
            <w:vAlign w:val="bottom"/>
          </w:tcPr>
          <w:p w:rsidR="003D7F4B" w:rsidRPr="00DE1227" w:rsidRDefault="003D7F4B" w:rsidP="00292121">
            <w:pPr>
              <w:pStyle w:val="11d"/>
              <w:jc w:val="left"/>
              <w:rPr>
                <w:rStyle w:val="affffffff0"/>
              </w:rPr>
            </w:pPr>
            <w:r w:rsidRPr="00DE1227">
              <w:rPr>
                <w:rStyle w:val="affffffff0"/>
              </w:rPr>
              <w:t>предоставление прочих видов услуг</w:t>
            </w:r>
          </w:p>
        </w:tc>
        <w:tc>
          <w:tcPr>
            <w:tcW w:w="0" w:type="auto"/>
            <w:tcBorders>
              <w:top w:val="nil"/>
              <w:left w:val="nil"/>
              <w:bottom w:val="single" w:sz="4" w:space="0" w:color="auto"/>
              <w:right w:val="single" w:sz="4" w:space="0" w:color="auto"/>
            </w:tcBorders>
            <w:shd w:val="clear" w:color="auto" w:fill="auto"/>
            <w:vAlign w:val="bottom"/>
          </w:tcPr>
          <w:p w:rsidR="003D7F4B" w:rsidRPr="00DE1227" w:rsidRDefault="003D7F4B" w:rsidP="00292121">
            <w:pPr>
              <w:pStyle w:val="11d"/>
              <w:rPr>
                <w:rStyle w:val="affffffff0"/>
              </w:rPr>
            </w:pPr>
            <w:r w:rsidRPr="00DE1227">
              <w:rPr>
                <w:rStyle w:val="affffffff0"/>
              </w:rPr>
              <w:t>1,0</w:t>
            </w:r>
          </w:p>
        </w:tc>
      </w:tr>
      <w:tr w:rsidR="008D439C" w:rsidRPr="00DE1227" w:rsidTr="00292121">
        <w:trPr>
          <w:trHeight w:val="116"/>
          <w:jc w:val="center"/>
        </w:trPr>
        <w:tc>
          <w:tcPr>
            <w:tcW w:w="0" w:type="auto"/>
            <w:tcBorders>
              <w:top w:val="nil"/>
              <w:left w:val="single" w:sz="4" w:space="0" w:color="auto"/>
              <w:bottom w:val="single" w:sz="4" w:space="0" w:color="auto"/>
              <w:right w:val="single" w:sz="4" w:space="0" w:color="auto"/>
            </w:tcBorders>
            <w:shd w:val="clear" w:color="auto" w:fill="auto"/>
            <w:vAlign w:val="center"/>
          </w:tcPr>
          <w:p w:rsidR="003D7F4B" w:rsidRPr="00DE1227" w:rsidRDefault="003D7F4B" w:rsidP="00292121">
            <w:pPr>
              <w:pStyle w:val="11d"/>
              <w:rPr>
                <w:rStyle w:val="affffffff0"/>
              </w:rPr>
            </w:pPr>
            <w:r w:rsidRPr="00DE1227">
              <w:rPr>
                <w:rStyle w:val="affffffff0"/>
              </w:rPr>
              <w:t>Итого</w:t>
            </w:r>
          </w:p>
        </w:tc>
        <w:tc>
          <w:tcPr>
            <w:tcW w:w="0" w:type="auto"/>
            <w:tcBorders>
              <w:top w:val="nil"/>
              <w:left w:val="nil"/>
              <w:bottom w:val="single" w:sz="4" w:space="0" w:color="auto"/>
              <w:right w:val="single" w:sz="4" w:space="0" w:color="auto"/>
            </w:tcBorders>
            <w:shd w:val="clear" w:color="auto" w:fill="auto"/>
          </w:tcPr>
          <w:p w:rsidR="003D7F4B" w:rsidRPr="00DE1227" w:rsidRDefault="003D7F4B" w:rsidP="00292121">
            <w:pPr>
              <w:pStyle w:val="11d"/>
              <w:rPr>
                <w:rStyle w:val="affffffff0"/>
              </w:rPr>
            </w:pPr>
            <w:r w:rsidRPr="00DE1227">
              <w:rPr>
                <w:rStyle w:val="affffffff0"/>
              </w:rPr>
              <w:t>100,0</w:t>
            </w:r>
          </w:p>
        </w:tc>
      </w:tr>
    </w:tbl>
    <w:p w:rsidR="003D7F4B" w:rsidRPr="00DE1227" w:rsidRDefault="00921DF8" w:rsidP="003D7F4B">
      <w:pPr>
        <w:pStyle w:val="110"/>
      </w:pPr>
      <w:bookmarkStart w:id="99" w:name="_Toc50028248"/>
      <w:r w:rsidRPr="00DE1227">
        <w:t>Новое жилищное строительство</w:t>
      </w:r>
      <w:bookmarkEnd w:id="99"/>
    </w:p>
    <w:p w:rsidR="003D7F4B" w:rsidRPr="00DE1227" w:rsidRDefault="003D7F4B" w:rsidP="003D7F4B">
      <w:pPr>
        <w:pStyle w:val="af1"/>
      </w:pPr>
      <w:r w:rsidRPr="00DE1227">
        <w:t xml:space="preserve">В целом по городскому округу на расчетный срок запланировано жилищное строительство в объеме 3021 тыс. кв. м общей площади. В настоящем проекте принят уровень средней жилищной обеспеченности населения 32 кв. м /чел. и следующий вариант соотношения объемов нового жилищного строительства по этажности: многоэтажные жилые дома – порядка 90 %, малоэтажные и индивидуальные жилые дома – суммарно около 10 %. К концу расчетного срока жилищный фонд городского округа с учетом убыли части существующего фонда (167 тыс. кв. м) вырастет до 10992 тыс. кв. м. Территория, необходимая для размещения всего объема нового жилищного строительства, </w:t>
      </w:r>
      <w:r w:rsidR="003B4352" w:rsidRPr="00DE1227">
        <w:t>составит порядка 6</w:t>
      </w:r>
      <w:r w:rsidR="00DE0A90" w:rsidRPr="00DE1227">
        <w:t>40</w:t>
      </w:r>
      <w:r w:rsidR="00A24964" w:rsidRPr="00DE1227">
        <w:t> </w:t>
      </w:r>
      <w:r w:rsidRPr="00DE1227">
        <w:t>га.</w:t>
      </w:r>
      <w:r w:rsidR="00773228" w:rsidRPr="00DE1227">
        <w:rPr>
          <w:rStyle w:val="affff0"/>
        </w:rPr>
        <w:t xml:space="preserve"> </w:t>
      </w:r>
      <w:r w:rsidR="00773228" w:rsidRPr="00DE1227">
        <w:rPr>
          <w:rStyle w:val="affff0"/>
        </w:rPr>
        <w:footnoteReference w:id="25"/>
      </w:r>
    </w:p>
    <w:p w:rsidR="003D7F4B" w:rsidRPr="00DE1227" w:rsidRDefault="003D7F4B" w:rsidP="003D7F4B">
      <w:pPr>
        <w:pStyle w:val="11110"/>
      </w:pPr>
      <w:r w:rsidRPr="00DE1227">
        <w:t>Новое жилищное строительство в течение первой очереди и расчетного срок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3"/>
        <w:gridCol w:w="4058"/>
        <w:gridCol w:w="1319"/>
        <w:gridCol w:w="1053"/>
        <w:gridCol w:w="1053"/>
        <w:gridCol w:w="1055"/>
      </w:tblGrid>
      <w:tr w:rsidR="008D439C" w:rsidRPr="00DE1227" w:rsidTr="004A58CB">
        <w:trPr>
          <w:trHeight w:val="20"/>
          <w:tblHeader/>
        </w:trPr>
        <w:tc>
          <w:tcPr>
            <w:tcW w:w="540" w:type="pct"/>
            <w:shd w:val="clear" w:color="auto" w:fill="auto"/>
            <w:vAlign w:val="center"/>
            <w:hideMark/>
          </w:tcPr>
          <w:p w:rsidR="003D7F4B" w:rsidRPr="00DE1227" w:rsidRDefault="003D7F4B" w:rsidP="00D81DCE">
            <w:pPr>
              <w:pStyle w:val="11d"/>
              <w:rPr>
                <w:rStyle w:val="affffffff0"/>
                <w:b/>
              </w:rPr>
            </w:pPr>
            <w:r w:rsidRPr="00DE1227">
              <w:rPr>
                <w:rStyle w:val="affffffff0"/>
                <w:b/>
              </w:rPr>
              <w:t>№ п/п</w:t>
            </w:r>
          </w:p>
        </w:tc>
        <w:tc>
          <w:tcPr>
            <w:tcW w:w="2120" w:type="pct"/>
            <w:shd w:val="clear" w:color="auto" w:fill="auto"/>
            <w:vAlign w:val="center"/>
            <w:hideMark/>
          </w:tcPr>
          <w:p w:rsidR="003D7F4B" w:rsidRPr="00DE1227" w:rsidRDefault="003D7F4B" w:rsidP="00D81DCE">
            <w:pPr>
              <w:pStyle w:val="11d"/>
              <w:rPr>
                <w:rStyle w:val="affffffff0"/>
                <w:b/>
              </w:rPr>
            </w:pPr>
            <w:r w:rsidRPr="00DE1227">
              <w:rPr>
                <w:rStyle w:val="affffffff0"/>
                <w:b/>
              </w:rPr>
              <w:t>Наименование показателей</w:t>
            </w:r>
          </w:p>
        </w:tc>
        <w:tc>
          <w:tcPr>
            <w:tcW w:w="689" w:type="pct"/>
            <w:shd w:val="clear" w:color="auto" w:fill="auto"/>
            <w:vAlign w:val="center"/>
            <w:hideMark/>
          </w:tcPr>
          <w:p w:rsidR="003D7F4B" w:rsidRPr="00DE1227" w:rsidRDefault="003D7F4B" w:rsidP="00D81DCE">
            <w:pPr>
              <w:pStyle w:val="11d"/>
              <w:rPr>
                <w:rStyle w:val="affffffff0"/>
                <w:b/>
              </w:rPr>
            </w:pPr>
            <w:r w:rsidRPr="00DE1227">
              <w:rPr>
                <w:rStyle w:val="affffffff0"/>
                <w:b/>
              </w:rPr>
              <w:t>Единицы измерения</w:t>
            </w:r>
          </w:p>
        </w:tc>
        <w:tc>
          <w:tcPr>
            <w:tcW w:w="550" w:type="pct"/>
            <w:shd w:val="clear" w:color="auto" w:fill="auto"/>
            <w:vAlign w:val="center"/>
            <w:hideMark/>
          </w:tcPr>
          <w:p w:rsidR="003D7F4B" w:rsidRPr="00DE1227" w:rsidRDefault="003D7F4B" w:rsidP="00D81DCE">
            <w:pPr>
              <w:pStyle w:val="11d"/>
              <w:rPr>
                <w:rStyle w:val="affffffff0"/>
                <w:b/>
              </w:rPr>
            </w:pPr>
            <w:r w:rsidRPr="00DE1227">
              <w:rPr>
                <w:rStyle w:val="affffffff0"/>
                <w:b/>
              </w:rPr>
              <w:t>2019 г.</w:t>
            </w:r>
          </w:p>
        </w:tc>
        <w:tc>
          <w:tcPr>
            <w:tcW w:w="550" w:type="pct"/>
            <w:shd w:val="clear" w:color="auto" w:fill="auto"/>
            <w:vAlign w:val="center"/>
            <w:hideMark/>
          </w:tcPr>
          <w:p w:rsidR="003D7F4B" w:rsidRPr="00DE1227" w:rsidRDefault="003D7F4B" w:rsidP="00D81DCE">
            <w:pPr>
              <w:pStyle w:val="11d"/>
              <w:rPr>
                <w:rStyle w:val="affffffff0"/>
                <w:b/>
              </w:rPr>
            </w:pPr>
            <w:r w:rsidRPr="00DE1227">
              <w:rPr>
                <w:rStyle w:val="affffffff0"/>
                <w:b/>
              </w:rPr>
              <w:t>2030 г.</w:t>
            </w:r>
          </w:p>
        </w:tc>
        <w:tc>
          <w:tcPr>
            <w:tcW w:w="551" w:type="pct"/>
            <w:shd w:val="clear" w:color="auto" w:fill="auto"/>
            <w:vAlign w:val="center"/>
            <w:hideMark/>
          </w:tcPr>
          <w:p w:rsidR="003D7F4B" w:rsidRPr="00DE1227" w:rsidRDefault="003D7F4B" w:rsidP="00D81DCE">
            <w:pPr>
              <w:pStyle w:val="11d"/>
              <w:rPr>
                <w:rStyle w:val="affffffff0"/>
                <w:b/>
              </w:rPr>
            </w:pPr>
            <w:r w:rsidRPr="00DE1227">
              <w:rPr>
                <w:rStyle w:val="affffffff0"/>
                <w:b/>
              </w:rPr>
              <w:t>2040 г.</w:t>
            </w:r>
          </w:p>
        </w:tc>
      </w:tr>
      <w:tr w:rsidR="008D439C" w:rsidRPr="00DE1227" w:rsidTr="00292121">
        <w:trPr>
          <w:trHeight w:val="20"/>
        </w:trPr>
        <w:tc>
          <w:tcPr>
            <w:tcW w:w="540" w:type="pct"/>
            <w:shd w:val="clear" w:color="auto" w:fill="auto"/>
            <w:vAlign w:val="center"/>
            <w:hideMark/>
          </w:tcPr>
          <w:p w:rsidR="003D7F4B" w:rsidRPr="00DE1227" w:rsidRDefault="003D7F4B" w:rsidP="003D7F4B">
            <w:pPr>
              <w:pStyle w:val="11d"/>
              <w:rPr>
                <w:rStyle w:val="affffffff0"/>
              </w:rPr>
            </w:pPr>
            <w:r w:rsidRPr="00DE1227">
              <w:rPr>
                <w:rStyle w:val="affffffff0"/>
              </w:rPr>
              <w:t>1</w:t>
            </w:r>
          </w:p>
        </w:tc>
        <w:tc>
          <w:tcPr>
            <w:tcW w:w="2120" w:type="pct"/>
            <w:shd w:val="clear" w:color="auto" w:fill="auto"/>
            <w:vAlign w:val="center"/>
            <w:hideMark/>
          </w:tcPr>
          <w:p w:rsidR="003D7F4B" w:rsidRPr="00DE1227" w:rsidRDefault="003D7F4B" w:rsidP="003D7F4B">
            <w:pPr>
              <w:pStyle w:val="11d"/>
              <w:rPr>
                <w:rStyle w:val="affffffff0"/>
              </w:rPr>
            </w:pPr>
            <w:r w:rsidRPr="00DE1227">
              <w:rPr>
                <w:rStyle w:val="affffffff0"/>
              </w:rPr>
              <w:t>Численность постоянного населения</w:t>
            </w:r>
          </w:p>
        </w:tc>
        <w:tc>
          <w:tcPr>
            <w:tcW w:w="689" w:type="pct"/>
            <w:shd w:val="clear" w:color="auto" w:fill="auto"/>
            <w:vAlign w:val="center"/>
            <w:hideMark/>
          </w:tcPr>
          <w:p w:rsidR="003D7F4B" w:rsidRPr="00DE1227" w:rsidRDefault="003D7F4B" w:rsidP="003D7F4B">
            <w:pPr>
              <w:pStyle w:val="11d"/>
              <w:rPr>
                <w:rStyle w:val="affffffff0"/>
              </w:rPr>
            </w:pPr>
            <w:r w:rsidRPr="00DE1227">
              <w:rPr>
                <w:rStyle w:val="affffffff0"/>
              </w:rPr>
              <w:t>чел</w:t>
            </w:r>
          </w:p>
        </w:tc>
        <w:tc>
          <w:tcPr>
            <w:tcW w:w="550" w:type="pct"/>
            <w:shd w:val="clear" w:color="auto" w:fill="auto"/>
            <w:vAlign w:val="center"/>
            <w:hideMark/>
          </w:tcPr>
          <w:p w:rsidR="003D7F4B" w:rsidRPr="00DE1227" w:rsidRDefault="003D7F4B" w:rsidP="00F67C26">
            <w:pPr>
              <w:pStyle w:val="11d"/>
              <w:rPr>
                <w:rStyle w:val="affffffff0"/>
              </w:rPr>
            </w:pPr>
            <w:r w:rsidRPr="00DE1227">
              <w:rPr>
                <w:rStyle w:val="affffffff0"/>
              </w:rPr>
              <w:t>31</w:t>
            </w:r>
            <w:r w:rsidR="00F67C26" w:rsidRPr="00DE1227">
              <w:rPr>
                <w:rStyle w:val="affffffff0"/>
              </w:rPr>
              <w:t>4</w:t>
            </w:r>
            <w:r w:rsidRPr="00DE1227">
              <w:rPr>
                <w:rStyle w:val="affffffff0"/>
              </w:rPr>
              <w:t>,</w:t>
            </w:r>
            <w:r w:rsidR="00F67C26" w:rsidRPr="00DE1227">
              <w:rPr>
                <w:rStyle w:val="affffffff0"/>
              </w:rPr>
              <w:t>8</w:t>
            </w:r>
            <w:r w:rsidR="00A70955" w:rsidRPr="00DE1227">
              <w:rPr>
                <w:rStyle w:val="affff0"/>
              </w:rPr>
              <w:footnoteReference w:id="26"/>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324</w:t>
            </w:r>
          </w:p>
        </w:tc>
        <w:tc>
          <w:tcPr>
            <w:tcW w:w="551" w:type="pct"/>
            <w:shd w:val="clear" w:color="auto" w:fill="auto"/>
            <w:vAlign w:val="center"/>
            <w:hideMark/>
          </w:tcPr>
          <w:p w:rsidR="003D7F4B" w:rsidRPr="00DE1227" w:rsidRDefault="003D7F4B" w:rsidP="003D7F4B">
            <w:pPr>
              <w:pStyle w:val="11d"/>
              <w:rPr>
                <w:rStyle w:val="affffffff0"/>
              </w:rPr>
            </w:pPr>
            <w:r w:rsidRPr="00DE1227">
              <w:rPr>
                <w:rStyle w:val="affffffff0"/>
              </w:rPr>
              <w:t>340</w:t>
            </w:r>
          </w:p>
        </w:tc>
      </w:tr>
      <w:tr w:rsidR="008D439C" w:rsidRPr="00DE1227" w:rsidTr="00292121">
        <w:trPr>
          <w:trHeight w:val="20"/>
        </w:trPr>
        <w:tc>
          <w:tcPr>
            <w:tcW w:w="540" w:type="pct"/>
            <w:shd w:val="clear" w:color="auto" w:fill="auto"/>
            <w:vAlign w:val="center"/>
            <w:hideMark/>
          </w:tcPr>
          <w:p w:rsidR="003D7F4B" w:rsidRPr="00DE1227" w:rsidRDefault="003D7F4B" w:rsidP="003D7F4B">
            <w:pPr>
              <w:pStyle w:val="11d"/>
              <w:rPr>
                <w:rStyle w:val="affffffff0"/>
              </w:rPr>
            </w:pPr>
            <w:r w:rsidRPr="00DE1227">
              <w:rPr>
                <w:rStyle w:val="affffffff0"/>
              </w:rPr>
              <w:t>2</w:t>
            </w:r>
          </w:p>
        </w:tc>
        <w:tc>
          <w:tcPr>
            <w:tcW w:w="2120" w:type="pct"/>
            <w:shd w:val="clear" w:color="auto" w:fill="auto"/>
            <w:vAlign w:val="center"/>
            <w:hideMark/>
          </w:tcPr>
          <w:p w:rsidR="003D7F4B" w:rsidRPr="00DE1227" w:rsidRDefault="003D7F4B" w:rsidP="003D7F4B">
            <w:pPr>
              <w:pStyle w:val="11d"/>
              <w:rPr>
                <w:rStyle w:val="affffffff0"/>
              </w:rPr>
            </w:pPr>
            <w:r w:rsidRPr="00DE1227">
              <w:rPr>
                <w:rStyle w:val="affffffff0"/>
              </w:rPr>
              <w:t>Средняя жилищная обеспеченность</w:t>
            </w:r>
          </w:p>
        </w:tc>
        <w:tc>
          <w:tcPr>
            <w:tcW w:w="689" w:type="pct"/>
            <w:shd w:val="clear" w:color="auto" w:fill="auto"/>
            <w:vAlign w:val="center"/>
            <w:hideMark/>
          </w:tcPr>
          <w:p w:rsidR="003D7F4B" w:rsidRPr="00DE1227" w:rsidRDefault="003D7F4B" w:rsidP="003D7F4B">
            <w:pPr>
              <w:pStyle w:val="11d"/>
              <w:rPr>
                <w:rStyle w:val="affffffff0"/>
              </w:rPr>
            </w:pPr>
            <w:r w:rsidRPr="00DE1227">
              <w:rPr>
                <w:rStyle w:val="affffffff0"/>
              </w:rPr>
              <w:t>м²/чел.</w:t>
            </w:r>
          </w:p>
        </w:tc>
        <w:tc>
          <w:tcPr>
            <w:tcW w:w="550" w:type="pct"/>
            <w:shd w:val="clear" w:color="auto" w:fill="auto"/>
            <w:noWrap/>
            <w:vAlign w:val="center"/>
            <w:hideMark/>
          </w:tcPr>
          <w:p w:rsidR="003D7F4B" w:rsidRPr="00DE1227" w:rsidRDefault="003D7F4B" w:rsidP="003D7F4B">
            <w:pPr>
              <w:pStyle w:val="11d"/>
              <w:rPr>
                <w:rStyle w:val="affffffff0"/>
              </w:rPr>
            </w:pPr>
            <w:r w:rsidRPr="00DE1227">
              <w:rPr>
                <w:rStyle w:val="affffffff0"/>
              </w:rPr>
              <w:t>25,8</w:t>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30</w:t>
            </w:r>
          </w:p>
        </w:tc>
        <w:tc>
          <w:tcPr>
            <w:tcW w:w="551" w:type="pct"/>
            <w:shd w:val="clear" w:color="auto" w:fill="auto"/>
            <w:noWrap/>
            <w:vAlign w:val="center"/>
            <w:hideMark/>
          </w:tcPr>
          <w:p w:rsidR="003D7F4B" w:rsidRPr="00DE1227" w:rsidRDefault="003D7F4B" w:rsidP="003D7F4B">
            <w:pPr>
              <w:pStyle w:val="11d"/>
              <w:rPr>
                <w:rStyle w:val="affffffff0"/>
              </w:rPr>
            </w:pPr>
            <w:r w:rsidRPr="00DE1227">
              <w:rPr>
                <w:rStyle w:val="affffffff0"/>
              </w:rPr>
              <w:t>32</w:t>
            </w:r>
          </w:p>
        </w:tc>
      </w:tr>
      <w:tr w:rsidR="008D439C" w:rsidRPr="00DE1227" w:rsidTr="00292121">
        <w:trPr>
          <w:trHeight w:val="20"/>
        </w:trPr>
        <w:tc>
          <w:tcPr>
            <w:tcW w:w="540" w:type="pct"/>
            <w:shd w:val="clear" w:color="auto" w:fill="auto"/>
            <w:vAlign w:val="center"/>
            <w:hideMark/>
          </w:tcPr>
          <w:p w:rsidR="003D7F4B" w:rsidRPr="00DE1227" w:rsidRDefault="003D7F4B" w:rsidP="003D7F4B">
            <w:pPr>
              <w:pStyle w:val="11d"/>
              <w:rPr>
                <w:rStyle w:val="affffffff0"/>
              </w:rPr>
            </w:pPr>
            <w:r w:rsidRPr="00DE1227">
              <w:rPr>
                <w:rStyle w:val="affffffff0"/>
              </w:rPr>
              <w:t>3</w:t>
            </w:r>
          </w:p>
        </w:tc>
        <w:tc>
          <w:tcPr>
            <w:tcW w:w="2120" w:type="pct"/>
            <w:shd w:val="clear" w:color="auto" w:fill="auto"/>
            <w:vAlign w:val="center"/>
            <w:hideMark/>
          </w:tcPr>
          <w:p w:rsidR="003D7F4B" w:rsidRPr="00DE1227" w:rsidRDefault="003D7F4B" w:rsidP="003D7F4B">
            <w:pPr>
              <w:pStyle w:val="11d"/>
              <w:rPr>
                <w:rStyle w:val="affffffff0"/>
              </w:rPr>
            </w:pPr>
            <w:r w:rsidRPr="00DE1227">
              <w:rPr>
                <w:rStyle w:val="affffffff0"/>
              </w:rPr>
              <w:t>Существующий жилищный фонд</w:t>
            </w:r>
          </w:p>
        </w:tc>
        <w:tc>
          <w:tcPr>
            <w:tcW w:w="689" w:type="pct"/>
            <w:shd w:val="clear" w:color="auto" w:fill="auto"/>
            <w:vAlign w:val="center"/>
            <w:hideMark/>
          </w:tcPr>
          <w:p w:rsidR="003D7F4B" w:rsidRPr="00DE1227" w:rsidRDefault="003D7F4B" w:rsidP="003D7F4B">
            <w:pPr>
              <w:pStyle w:val="11d"/>
              <w:rPr>
                <w:rStyle w:val="affffffff0"/>
              </w:rPr>
            </w:pPr>
            <w:r w:rsidRPr="00DE1227">
              <w:rPr>
                <w:rStyle w:val="affffffff0"/>
              </w:rPr>
              <w:t>тыс. м²</w:t>
            </w:r>
          </w:p>
        </w:tc>
        <w:tc>
          <w:tcPr>
            <w:tcW w:w="550" w:type="pct"/>
            <w:shd w:val="clear" w:color="auto" w:fill="auto"/>
            <w:noWrap/>
            <w:vAlign w:val="center"/>
            <w:hideMark/>
          </w:tcPr>
          <w:p w:rsidR="003D7F4B" w:rsidRPr="00DE1227" w:rsidRDefault="003D7F4B" w:rsidP="003D7F4B">
            <w:pPr>
              <w:pStyle w:val="11d"/>
              <w:rPr>
                <w:rStyle w:val="affffffff0"/>
              </w:rPr>
            </w:pPr>
            <w:r w:rsidRPr="00DE1227">
              <w:rPr>
                <w:rStyle w:val="affffffff0"/>
              </w:rPr>
              <w:t>8138,1</w:t>
            </w:r>
            <w:r w:rsidR="002B593C" w:rsidRPr="00DE1227">
              <w:rPr>
                <w:rStyle w:val="affff0"/>
              </w:rPr>
              <w:footnoteReference w:id="27"/>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w:t>
            </w:r>
          </w:p>
        </w:tc>
        <w:tc>
          <w:tcPr>
            <w:tcW w:w="551" w:type="pct"/>
            <w:shd w:val="clear" w:color="auto" w:fill="auto"/>
            <w:vAlign w:val="center"/>
            <w:hideMark/>
          </w:tcPr>
          <w:p w:rsidR="003D7F4B" w:rsidRPr="00DE1227" w:rsidRDefault="003D7F4B" w:rsidP="003D7F4B">
            <w:pPr>
              <w:pStyle w:val="11d"/>
              <w:rPr>
                <w:rStyle w:val="affffffff0"/>
              </w:rPr>
            </w:pPr>
            <w:r w:rsidRPr="00DE1227">
              <w:rPr>
                <w:rStyle w:val="affffffff0"/>
              </w:rPr>
              <w:t>-</w:t>
            </w:r>
          </w:p>
        </w:tc>
      </w:tr>
      <w:tr w:rsidR="008D439C" w:rsidRPr="00DE1227" w:rsidTr="00292121">
        <w:trPr>
          <w:trHeight w:val="20"/>
        </w:trPr>
        <w:tc>
          <w:tcPr>
            <w:tcW w:w="540" w:type="pct"/>
            <w:shd w:val="clear" w:color="auto" w:fill="auto"/>
            <w:vAlign w:val="center"/>
            <w:hideMark/>
          </w:tcPr>
          <w:p w:rsidR="003D7F4B" w:rsidRPr="00DE1227" w:rsidRDefault="003D7F4B" w:rsidP="003D7F4B">
            <w:pPr>
              <w:pStyle w:val="11d"/>
              <w:rPr>
                <w:rStyle w:val="affffffff0"/>
              </w:rPr>
            </w:pPr>
            <w:r w:rsidRPr="00DE1227">
              <w:rPr>
                <w:rStyle w:val="affffffff0"/>
              </w:rPr>
              <w:t>4</w:t>
            </w:r>
          </w:p>
        </w:tc>
        <w:tc>
          <w:tcPr>
            <w:tcW w:w="2120" w:type="pct"/>
            <w:shd w:val="clear" w:color="auto" w:fill="auto"/>
            <w:vAlign w:val="center"/>
            <w:hideMark/>
          </w:tcPr>
          <w:p w:rsidR="003D7F4B" w:rsidRPr="00DE1227" w:rsidRDefault="003D7F4B" w:rsidP="003D7F4B">
            <w:pPr>
              <w:pStyle w:val="11d"/>
              <w:rPr>
                <w:rStyle w:val="affffffff0"/>
              </w:rPr>
            </w:pPr>
            <w:r w:rsidRPr="00DE1227">
              <w:rPr>
                <w:rStyle w:val="affffffff0"/>
              </w:rPr>
              <w:t>Требуемый жилищный фонд</w:t>
            </w:r>
          </w:p>
        </w:tc>
        <w:tc>
          <w:tcPr>
            <w:tcW w:w="689" w:type="pct"/>
            <w:shd w:val="clear" w:color="auto" w:fill="auto"/>
            <w:vAlign w:val="center"/>
            <w:hideMark/>
          </w:tcPr>
          <w:p w:rsidR="003D7F4B" w:rsidRPr="00DE1227" w:rsidRDefault="003D7F4B" w:rsidP="003D7F4B">
            <w:pPr>
              <w:pStyle w:val="11d"/>
              <w:rPr>
                <w:rStyle w:val="affffffff0"/>
              </w:rPr>
            </w:pPr>
            <w:r w:rsidRPr="00DE1227">
              <w:rPr>
                <w:rStyle w:val="affffffff0"/>
              </w:rPr>
              <w:t>тыс. м²</w:t>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w:t>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9814</w:t>
            </w:r>
          </w:p>
        </w:tc>
        <w:tc>
          <w:tcPr>
            <w:tcW w:w="551" w:type="pct"/>
            <w:shd w:val="clear" w:color="auto" w:fill="auto"/>
            <w:vAlign w:val="center"/>
            <w:hideMark/>
          </w:tcPr>
          <w:p w:rsidR="003D7F4B" w:rsidRPr="00DE1227" w:rsidRDefault="003D7F4B" w:rsidP="003D7F4B">
            <w:pPr>
              <w:pStyle w:val="11d"/>
              <w:rPr>
                <w:rStyle w:val="affffffff0"/>
              </w:rPr>
            </w:pPr>
            <w:r w:rsidRPr="00DE1227">
              <w:rPr>
                <w:rStyle w:val="affffffff0"/>
              </w:rPr>
              <w:t>10992</w:t>
            </w:r>
          </w:p>
        </w:tc>
      </w:tr>
      <w:tr w:rsidR="008D439C" w:rsidRPr="00DE1227" w:rsidTr="00292121">
        <w:trPr>
          <w:trHeight w:val="20"/>
        </w:trPr>
        <w:tc>
          <w:tcPr>
            <w:tcW w:w="540" w:type="pct"/>
            <w:shd w:val="clear" w:color="auto" w:fill="auto"/>
            <w:vAlign w:val="center"/>
            <w:hideMark/>
          </w:tcPr>
          <w:p w:rsidR="003D7F4B" w:rsidRPr="00DE1227" w:rsidRDefault="003D7F4B" w:rsidP="003D7F4B">
            <w:pPr>
              <w:pStyle w:val="11d"/>
              <w:rPr>
                <w:rStyle w:val="affffffff0"/>
              </w:rPr>
            </w:pPr>
            <w:r w:rsidRPr="00DE1227">
              <w:rPr>
                <w:rStyle w:val="affffffff0"/>
              </w:rPr>
              <w:t>5</w:t>
            </w:r>
          </w:p>
        </w:tc>
        <w:tc>
          <w:tcPr>
            <w:tcW w:w="2120" w:type="pct"/>
            <w:shd w:val="clear" w:color="auto" w:fill="auto"/>
            <w:vAlign w:val="center"/>
            <w:hideMark/>
          </w:tcPr>
          <w:p w:rsidR="003D7F4B" w:rsidRPr="00DE1227" w:rsidRDefault="003D7F4B" w:rsidP="003D7F4B">
            <w:pPr>
              <w:pStyle w:val="11d"/>
              <w:rPr>
                <w:rStyle w:val="affffffff0"/>
              </w:rPr>
            </w:pPr>
            <w:r w:rsidRPr="00DE1227">
              <w:rPr>
                <w:rStyle w:val="affffffff0"/>
              </w:rPr>
              <w:t>Убыль жилищного фонда (снос ветхого и аварийного жилья)</w:t>
            </w:r>
          </w:p>
        </w:tc>
        <w:tc>
          <w:tcPr>
            <w:tcW w:w="689" w:type="pct"/>
            <w:shd w:val="clear" w:color="auto" w:fill="auto"/>
            <w:vAlign w:val="center"/>
            <w:hideMark/>
          </w:tcPr>
          <w:p w:rsidR="003D7F4B" w:rsidRPr="00DE1227" w:rsidRDefault="003D7F4B" w:rsidP="003D7F4B">
            <w:pPr>
              <w:pStyle w:val="11d"/>
              <w:rPr>
                <w:rStyle w:val="affffffff0"/>
              </w:rPr>
            </w:pPr>
            <w:r w:rsidRPr="00DE1227">
              <w:rPr>
                <w:rStyle w:val="affffffff0"/>
              </w:rPr>
              <w:t>тыс. м²</w:t>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w:t>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37</w:t>
            </w:r>
          </w:p>
        </w:tc>
        <w:tc>
          <w:tcPr>
            <w:tcW w:w="551" w:type="pct"/>
            <w:shd w:val="clear" w:color="auto" w:fill="auto"/>
            <w:vAlign w:val="center"/>
            <w:hideMark/>
          </w:tcPr>
          <w:p w:rsidR="003D7F4B" w:rsidRPr="00DE1227" w:rsidRDefault="003D7F4B" w:rsidP="003D7F4B">
            <w:pPr>
              <w:pStyle w:val="11d"/>
              <w:rPr>
                <w:rStyle w:val="affffffff0"/>
              </w:rPr>
            </w:pPr>
            <w:r w:rsidRPr="00DE1227">
              <w:rPr>
                <w:rStyle w:val="affffffff0"/>
              </w:rPr>
              <w:t>167</w:t>
            </w:r>
          </w:p>
        </w:tc>
      </w:tr>
      <w:tr w:rsidR="008D439C" w:rsidRPr="00DE1227" w:rsidTr="00292121">
        <w:trPr>
          <w:trHeight w:val="20"/>
        </w:trPr>
        <w:tc>
          <w:tcPr>
            <w:tcW w:w="540" w:type="pct"/>
            <w:shd w:val="clear" w:color="auto" w:fill="auto"/>
            <w:vAlign w:val="center"/>
            <w:hideMark/>
          </w:tcPr>
          <w:p w:rsidR="003D7F4B" w:rsidRPr="00DE1227" w:rsidRDefault="003D7F4B" w:rsidP="003D7F4B">
            <w:pPr>
              <w:pStyle w:val="11d"/>
              <w:rPr>
                <w:rStyle w:val="affffffff0"/>
              </w:rPr>
            </w:pPr>
            <w:r w:rsidRPr="00DE1227">
              <w:rPr>
                <w:rStyle w:val="affffffff0"/>
              </w:rPr>
              <w:t>6</w:t>
            </w:r>
          </w:p>
        </w:tc>
        <w:tc>
          <w:tcPr>
            <w:tcW w:w="2120" w:type="pct"/>
            <w:shd w:val="clear" w:color="auto" w:fill="auto"/>
            <w:vAlign w:val="center"/>
            <w:hideMark/>
          </w:tcPr>
          <w:p w:rsidR="003D7F4B" w:rsidRPr="00DE1227" w:rsidRDefault="003D7F4B" w:rsidP="003D7F4B">
            <w:pPr>
              <w:pStyle w:val="11d"/>
              <w:rPr>
                <w:rStyle w:val="affffffff0"/>
              </w:rPr>
            </w:pPr>
            <w:r w:rsidRPr="00DE1227">
              <w:rPr>
                <w:rStyle w:val="affffffff0"/>
              </w:rPr>
              <w:t>Сохраняемый жилищный фонд</w:t>
            </w:r>
          </w:p>
        </w:tc>
        <w:tc>
          <w:tcPr>
            <w:tcW w:w="689" w:type="pct"/>
            <w:shd w:val="clear" w:color="auto" w:fill="auto"/>
            <w:vAlign w:val="center"/>
            <w:hideMark/>
          </w:tcPr>
          <w:p w:rsidR="003D7F4B" w:rsidRPr="00DE1227" w:rsidRDefault="003D7F4B" w:rsidP="003D7F4B">
            <w:pPr>
              <w:pStyle w:val="11d"/>
              <w:rPr>
                <w:rStyle w:val="affffffff0"/>
              </w:rPr>
            </w:pPr>
            <w:r w:rsidRPr="00DE1227">
              <w:rPr>
                <w:rStyle w:val="affffffff0"/>
              </w:rPr>
              <w:t>тыс. м²</w:t>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w:t>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8101</w:t>
            </w:r>
          </w:p>
        </w:tc>
        <w:tc>
          <w:tcPr>
            <w:tcW w:w="551" w:type="pct"/>
            <w:shd w:val="clear" w:color="auto" w:fill="auto"/>
            <w:vAlign w:val="center"/>
            <w:hideMark/>
          </w:tcPr>
          <w:p w:rsidR="003D7F4B" w:rsidRPr="00DE1227" w:rsidRDefault="003D7F4B" w:rsidP="003D7F4B">
            <w:pPr>
              <w:pStyle w:val="11d"/>
              <w:rPr>
                <w:rStyle w:val="affffffff0"/>
              </w:rPr>
            </w:pPr>
            <w:r w:rsidRPr="00DE1227">
              <w:rPr>
                <w:rStyle w:val="affffffff0"/>
              </w:rPr>
              <w:t>7971</w:t>
            </w:r>
          </w:p>
        </w:tc>
      </w:tr>
      <w:tr w:rsidR="008D439C" w:rsidRPr="00DE1227" w:rsidTr="00292121">
        <w:trPr>
          <w:trHeight w:val="20"/>
        </w:trPr>
        <w:tc>
          <w:tcPr>
            <w:tcW w:w="540" w:type="pct"/>
            <w:shd w:val="clear" w:color="auto" w:fill="auto"/>
            <w:vAlign w:val="center"/>
            <w:hideMark/>
          </w:tcPr>
          <w:p w:rsidR="003D7F4B" w:rsidRPr="00DE1227" w:rsidRDefault="003D7F4B" w:rsidP="003D7F4B">
            <w:pPr>
              <w:pStyle w:val="11d"/>
              <w:rPr>
                <w:rStyle w:val="affffffff0"/>
              </w:rPr>
            </w:pPr>
            <w:r w:rsidRPr="00DE1227">
              <w:rPr>
                <w:rStyle w:val="affffffff0"/>
              </w:rPr>
              <w:t>7</w:t>
            </w:r>
          </w:p>
        </w:tc>
        <w:tc>
          <w:tcPr>
            <w:tcW w:w="2120" w:type="pct"/>
            <w:shd w:val="clear" w:color="auto" w:fill="auto"/>
            <w:vAlign w:val="center"/>
            <w:hideMark/>
          </w:tcPr>
          <w:p w:rsidR="003D7F4B" w:rsidRPr="00DE1227" w:rsidRDefault="003D7F4B" w:rsidP="003D7F4B">
            <w:pPr>
              <w:pStyle w:val="11d"/>
              <w:rPr>
                <w:rStyle w:val="affffffff0"/>
              </w:rPr>
            </w:pPr>
            <w:r w:rsidRPr="00DE1227">
              <w:rPr>
                <w:rStyle w:val="affffffff0"/>
              </w:rPr>
              <w:t>Объем нового жилищного строительства</w:t>
            </w:r>
          </w:p>
        </w:tc>
        <w:tc>
          <w:tcPr>
            <w:tcW w:w="689" w:type="pct"/>
            <w:shd w:val="clear" w:color="auto" w:fill="auto"/>
            <w:vAlign w:val="center"/>
            <w:hideMark/>
          </w:tcPr>
          <w:p w:rsidR="003D7F4B" w:rsidRPr="00DE1227" w:rsidRDefault="003D7F4B" w:rsidP="003D7F4B">
            <w:pPr>
              <w:pStyle w:val="11d"/>
              <w:rPr>
                <w:rStyle w:val="affffffff0"/>
              </w:rPr>
            </w:pPr>
            <w:r w:rsidRPr="00DE1227">
              <w:rPr>
                <w:rStyle w:val="affffffff0"/>
              </w:rPr>
              <w:t>тыс. м²</w:t>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w:t>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1713</w:t>
            </w:r>
          </w:p>
        </w:tc>
        <w:tc>
          <w:tcPr>
            <w:tcW w:w="551" w:type="pct"/>
            <w:shd w:val="clear" w:color="auto" w:fill="auto"/>
            <w:vAlign w:val="center"/>
            <w:hideMark/>
          </w:tcPr>
          <w:p w:rsidR="003D7F4B" w:rsidRPr="00DE1227" w:rsidRDefault="003D7F4B" w:rsidP="003D7F4B">
            <w:pPr>
              <w:pStyle w:val="11d"/>
              <w:rPr>
                <w:rStyle w:val="affffffff0"/>
              </w:rPr>
            </w:pPr>
            <w:r w:rsidRPr="00DE1227">
              <w:rPr>
                <w:rStyle w:val="affffffff0"/>
              </w:rPr>
              <w:t>3021</w:t>
            </w:r>
          </w:p>
        </w:tc>
      </w:tr>
      <w:tr w:rsidR="008D439C" w:rsidRPr="00DE1227" w:rsidTr="00292121">
        <w:trPr>
          <w:trHeight w:val="20"/>
        </w:trPr>
        <w:tc>
          <w:tcPr>
            <w:tcW w:w="540" w:type="pct"/>
            <w:shd w:val="clear" w:color="auto" w:fill="auto"/>
            <w:vAlign w:val="center"/>
            <w:hideMark/>
          </w:tcPr>
          <w:p w:rsidR="003D7F4B" w:rsidRPr="00DE1227" w:rsidRDefault="003D7F4B" w:rsidP="003D7F4B">
            <w:pPr>
              <w:pStyle w:val="11d"/>
              <w:rPr>
                <w:rStyle w:val="affffffff0"/>
              </w:rPr>
            </w:pPr>
            <w:r w:rsidRPr="00DE1227">
              <w:rPr>
                <w:rStyle w:val="affffffff0"/>
              </w:rPr>
              <w:t>8</w:t>
            </w:r>
          </w:p>
        </w:tc>
        <w:tc>
          <w:tcPr>
            <w:tcW w:w="2120" w:type="pct"/>
            <w:shd w:val="clear" w:color="auto" w:fill="auto"/>
            <w:vAlign w:val="center"/>
            <w:hideMark/>
          </w:tcPr>
          <w:p w:rsidR="003D7F4B" w:rsidRPr="00DE1227" w:rsidRDefault="003D7F4B" w:rsidP="003D7F4B">
            <w:pPr>
              <w:pStyle w:val="11d"/>
              <w:rPr>
                <w:rStyle w:val="affffffff0"/>
              </w:rPr>
            </w:pPr>
            <w:r w:rsidRPr="00DE1227">
              <w:rPr>
                <w:rStyle w:val="affffffff0"/>
              </w:rPr>
              <w:t>Новое жилищное строительство в среднем на одного жителя в год</w:t>
            </w:r>
          </w:p>
        </w:tc>
        <w:tc>
          <w:tcPr>
            <w:tcW w:w="689" w:type="pct"/>
            <w:shd w:val="clear" w:color="auto" w:fill="auto"/>
            <w:vAlign w:val="center"/>
            <w:hideMark/>
          </w:tcPr>
          <w:p w:rsidR="003D7F4B" w:rsidRPr="00DE1227" w:rsidRDefault="003D7F4B" w:rsidP="003D7F4B">
            <w:pPr>
              <w:pStyle w:val="11d"/>
              <w:rPr>
                <w:rStyle w:val="affffffff0"/>
              </w:rPr>
            </w:pPr>
            <w:r w:rsidRPr="00DE1227">
              <w:rPr>
                <w:rStyle w:val="affffffff0"/>
              </w:rPr>
              <w:t>тыс. м²</w:t>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w:t>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0,4</w:t>
            </w:r>
          </w:p>
        </w:tc>
        <w:tc>
          <w:tcPr>
            <w:tcW w:w="551" w:type="pct"/>
            <w:shd w:val="clear" w:color="auto" w:fill="auto"/>
            <w:vAlign w:val="center"/>
            <w:hideMark/>
          </w:tcPr>
          <w:p w:rsidR="003D7F4B" w:rsidRPr="00DE1227" w:rsidRDefault="003D7F4B" w:rsidP="003D7F4B">
            <w:pPr>
              <w:pStyle w:val="11d"/>
              <w:rPr>
                <w:rStyle w:val="affffffff0"/>
              </w:rPr>
            </w:pPr>
            <w:r w:rsidRPr="00DE1227">
              <w:rPr>
                <w:rStyle w:val="affffffff0"/>
              </w:rPr>
              <w:t>0,4</w:t>
            </w:r>
          </w:p>
        </w:tc>
      </w:tr>
      <w:tr w:rsidR="008D439C" w:rsidRPr="00DE1227" w:rsidTr="00292121">
        <w:trPr>
          <w:trHeight w:val="20"/>
        </w:trPr>
        <w:tc>
          <w:tcPr>
            <w:tcW w:w="540" w:type="pct"/>
            <w:vMerge w:val="restart"/>
            <w:shd w:val="clear" w:color="auto" w:fill="auto"/>
            <w:vAlign w:val="center"/>
            <w:hideMark/>
          </w:tcPr>
          <w:p w:rsidR="003D7F4B" w:rsidRPr="00DE1227" w:rsidRDefault="003D7F4B" w:rsidP="003D7F4B">
            <w:pPr>
              <w:pStyle w:val="11d"/>
              <w:rPr>
                <w:rStyle w:val="affffffff0"/>
              </w:rPr>
            </w:pPr>
            <w:r w:rsidRPr="00DE1227">
              <w:rPr>
                <w:rStyle w:val="affffffff0"/>
              </w:rPr>
              <w:t>9</w:t>
            </w:r>
          </w:p>
        </w:tc>
        <w:tc>
          <w:tcPr>
            <w:tcW w:w="2120" w:type="pct"/>
            <w:shd w:val="clear" w:color="auto" w:fill="auto"/>
            <w:vAlign w:val="center"/>
            <w:hideMark/>
          </w:tcPr>
          <w:p w:rsidR="003D7F4B" w:rsidRPr="00DE1227" w:rsidRDefault="003D7F4B" w:rsidP="003D7F4B">
            <w:pPr>
              <w:pStyle w:val="11d"/>
              <w:rPr>
                <w:rStyle w:val="affffffff0"/>
              </w:rPr>
            </w:pPr>
            <w:r w:rsidRPr="00DE1227">
              <w:rPr>
                <w:rStyle w:val="affffffff0"/>
              </w:rPr>
              <w:t>Объем нового жилищного строительства, в том числе:</w:t>
            </w:r>
          </w:p>
        </w:tc>
        <w:tc>
          <w:tcPr>
            <w:tcW w:w="689" w:type="pct"/>
            <w:vMerge w:val="restart"/>
            <w:shd w:val="clear" w:color="auto" w:fill="auto"/>
            <w:vAlign w:val="center"/>
            <w:hideMark/>
          </w:tcPr>
          <w:p w:rsidR="003D7F4B" w:rsidRPr="00DE1227" w:rsidRDefault="003D7F4B" w:rsidP="003D7F4B">
            <w:pPr>
              <w:pStyle w:val="11d"/>
              <w:rPr>
                <w:rStyle w:val="affffffff0"/>
              </w:rPr>
            </w:pPr>
            <w:r w:rsidRPr="00DE1227">
              <w:rPr>
                <w:rStyle w:val="affffffff0"/>
              </w:rPr>
              <w:t>тыс. м²</w:t>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w:t>
            </w:r>
          </w:p>
        </w:tc>
        <w:tc>
          <w:tcPr>
            <w:tcW w:w="550" w:type="pct"/>
            <w:shd w:val="clear" w:color="auto" w:fill="auto"/>
            <w:vAlign w:val="center"/>
            <w:hideMark/>
          </w:tcPr>
          <w:p w:rsidR="003D7F4B" w:rsidRPr="00DE1227" w:rsidRDefault="003D7F4B" w:rsidP="003D7F4B">
            <w:pPr>
              <w:pStyle w:val="11d"/>
              <w:rPr>
                <w:rStyle w:val="affffffff0"/>
              </w:rPr>
            </w:pPr>
            <w:r w:rsidRPr="00DE1227">
              <w:rPr>
                <w:rStyle w:val="affffffff0"/>
              </w:rPr>
              <w:t>1713</w:t>
            </w:r>
          </w:p>
        </w:tc>
        <w:tc>
          <w:tcPr>
            <w:tcW w:w="551" w:type="pct"/>
            <w:shd w:val="clear" w:color="auto" w:fill="auto"/>
            <w:vAlign w:val="center"/>
            <w:hideMark/>
          </w:tcPr>
          <w:p w:rsidR="003D7F4B" w:rsidRPr="00DE1227" w:rsidRDefault="003D7F4B" w:rsidP="003D7F4B">
            <w:pPr>
              <w:pStyle w:val="11d"/>
              <w:rPr>
                <w:rStyle w:val="affffffff0"/>
              </w:rPr>
            </w:pPr>
            <w:r w:rsidRPr="00DE1227">
              <w:rPr>
                <w:rStyle w:val="affffffff0"/>
              </w:rPr>
              <w:t>3021</w:t>
            </w:r>
          </w:p>
        </w:tc>
      </w:tr>
      <w:tr w:rsidR="008D439C" w:rsidRPr="00DE1227" w:rsidTr="00A02F37">
        <w:trPr>
          <w:trHeight w:val="20"/>
        </w:trPr>
        <w:tc>
          <w:tcPr>
            <w:tcW w:w="540" w:type="pct"/>
            <w:vMerge/>
            <w:vAlign w:val="center"/>
            <w:hideMark/>
          </w:tcPr>
          <w:p w:rsidR="00A02F37" w:rsidRPr="00DE1227" w:rsidRDefault="00A02F37" w:rsidP="003D7F4B">
            <w:pPr>
              <w:pStyle w:val="11d"/>
              <w:rPr>
                <w:rStyle w:val="affffffff0"/>
              </w:rPr>
            </w:pPr>
          </w:p>
        </w:tc>
        <w:tc>
          <w:tcPr>
            <w:tcW w:w="2120" w:type="pct"/>
            <w:shd w:val="clear" w:color="auto" w:fill="auto"/>
            <w:vAlign w:val="center"/>
            <w:hideMark/>
          </w:tcPr>
          <w:p w:rsidR="00A02F37" w:rsidRPr="00DE1227" w:rsidRDefault="00A02F37" w:rsidP="003D7F4B">
            <w:pPr>
              <w:pStyle w:val="11d"/>
              <w:rPr>
                <w:rStyle w:val="affffffff0"/>
              </w:rPr>
            </w:pPr>
            <w:r w:rsidRPr="00DE1227">
              <w:rPr>
                <w:rStyle w:val="affffffff0"/>
              </w:rPr>
              <w:t>Cреднеэтажная и многоэтажная многоквартирная застройка</w:t>
            </w:r>
          </w:p>
        </w:tc>
        <w:tc>
          <w:tcPr>
            <w:tcW w:w="689" w:type="pct"/>
            <w:vMerge/>
            <w:vAlign w:val="center"/>
            <w:hideMark/>
          </w:tcPr>
          <w:p w:rsidR="00A02F37" w:rsidRPr="00DE1227" w:rsidRDefault="00A02F37" w:rsidP="003D7F4B">
            <w:pPr>
              <w:pStyle w:val="11d"/>
              <w:rPr>
                <w:rStyle w:val="affffffff0"/>
              </w:rPr>
            </w:pPr>
          </w:p>
        </w:tc>
        <w:tc>
          <w:tcPr>
            <w:tcW w:w="550" w:type="pct"/>
            <w:shd w:val="clear" w:color="auto" w:fill="auto"/>
            <w:vAlign w:val="center"/>
            <w:hideMark/>
          </w:tcPr>
          <w:p w:rsidR="00A02F37" w:rsidRPr="00DE1227" w:rsidRDefault="00A02F37" w:rsidP="003D7F4B">
            <w:pPr>
              <w:pStyle w:val="11d"/>
              <w:rPr>
                <w:rStyle w:val="affffffff0"/>
              </w:rPr>
            </w:pPr>
            <w:r w:rsidRPr="00DE1227">
              <w:rPr>
                <w:rStyle w:val="affffffff0"/>
              </w:rPr>
              <w:t>-</w:t>
            </w:r>
          </w:p>
        </w:tc>
        <w:tc>
          <w:tcPr>
            <w:tcW w:w="550" w:type="pct"/>
            <w:shd w:val="clear" w:color="auto" w:fill="auto"/>
            <w:vAlign w:val="center"/>
            <w:hideMark/>
          </w:tcPr>
          <w:p w:rsidR="00A02F37" w:rsidRPr="00DE1227" w:rsidRDefault="00A02F37" w:rsidP="00A02F37">
            <w:pPr>
              <w:pStyle w:val="11d"/>
              <w:rPr>
                <w:rStyle w:val="affffffff0"/>
              </w:rPr>
            </w:pPr>
            <w:r w:rsidRPr="00DE1227">
              <w:rPr>
                <w:rStyle w:val="affffffff0"/>
              </w:rPr>
              <w:t>1448</w:t>
            </w:r>
          </w:p>
        </w:tc>
        <w:tc>
          <w:tcPr>
            <w:tcW w:w="551" w:type="pct"/>
            <w:shd w:val="clear" w:color="auto" w:fill="auto"/>
            <w:vAlign w:val="center"/>
            <w:hideMark/>
          </w:tcPr>
          <w:p w:rsidR="00A02F37" w:rsidRPr="00DE1227" w:rsidRDefault="00A02F37" w:rsidP="00A02F37">
            <w:pPr>
              <w:pStyle w:val="11d"/>
              <w:rPr>
                <w:rStyle w:val="affffffff0"/>
              </w:rPr>
            </w:pPr>
            <w:r w:rsidRPr="00DE1227">
              <w:rPr>
                <w:rStyle w:val="affffffff0"/>
              </w:rPr>
              <w:t>2739</w:t>
            </w:r>
          </w:p>
        </w:tc>
      </w:tr>
      <w:tr w:rsidR="008D439C" w:rsidRPr="00DE1227" w:rsidTr="00A02F37">
        <w:trPr>
          <w:trHeight w:val="20"/>
        </w:trPr>
        <w:tc>
          <w:tcPr>
            <w:tcW w:w="540" w:type="pct"/>
            <w:vMerge/>
            <w:vAlign w:val="center"/>
            <w:hideMark/>
          </w:tcPr>
          <w:p w:rsidR="00A02F37" w:rsidRPr="00DE1227" w:rsidRDefault="00A02F37" w:rsidP="003D7F4B">
            <w:pPr>
              <w:pStyle w:val="11d"/>
              <w:rPr>
                <w:rStyle w:val="affffffff0"/>
              </w:rPr>
            </w:pPr>
          </w:p>
        </w:tc>
        <w:tc>
          <w:tcPr>
            <w:tcW w:w="2120" w:type="pct"/>
            <w:shd w:val="clear" w:color="auto" w:fill="auto"/>
            <w:vAlign w:val="center"/>
            <w:hideMark/>
          </w:tcPr>
          <w:p w:rsidR="00A02F37" w:rsidRPr="00DE1227" w:rsidRDefault="00A02F37" w:rsidP="003D7F4B">
            <w:pPr>
              <w:pStyle w:val="11d"/>
              <w:rPr>
                <w:rStyle w:val="affffffff0"/>
              </w:rPr>
            </w:pPr>
            <w:r w:rsidRPr="00DE1227">
              <w:rPr>
                <w:rStyle w:val="affffffff0"/>
              </w:rPr>
              <w:t>Малоэтажная многоквартирная застройка</w:t>
            </w:r>
          </w:p>
        </w:tc>
        <w:tc>
          <w:tcPr>
            <w:tcW w:w="689" w:type="pct"/>
            <w:vMerge/>
            <w:vAlign w:val="center"/>
            <w:hideMark/>
          </w:tcPr>
          <w:p w:rsidR="00A02F37" w:rsidRPr="00DE1227" w:rsidRDefault="00A02F37" w:rsidP="003D7F4B">
            <w:pPr>
              <w:pStyle w:val="11d"/>
              <w:rPr>
                <w:rStyle w:val="affffffff0"/>
              </w:rPr>
            </w:pPr>
          </w:p>
        </w:tc>
        <w:tc>
          <w:tcPr>
            <w:tcW w:w="550" w:type="pct"/>
            <w:shd w:val="clear" w:color="auto" w:fill="auto"/>
            <w:vAlign w:val="center"/>
            <w:hideMark/>
          </w:tcPr>
          <w:p w:rsidR="00A02F37" w:rsidRPr="00DE1227" w:rsidRDefault="00A02F37" w:rsidP="003D7F4B">
            <w:pPr>
              <w:pStyle w:val="11d"/>
              <w:rPr>
                <w:rStyle w:val="affffffff0"/>
              </w:rPr>
            </w:pPr>
            <w:r w:rsidRPr="00DE1227">
              <w:rPr>
                <w:rStyle w:val="affffffff0"/>
              </w:rPr>
              <w:t>-</w:t>
            </w:r>
          </w:p>
        </w:tc>
        <w:tc>
          <w:tcPr>
            <w:tcW w:w="550" w:type="pct"/>
            <w:shd w:val="clear" w:color="auto" w:fill="auto"/>
            <w:vAlign w:val="center"/>
            <w:hideMark/>
          </w:tcPr>
          <w:p w:rsidR="00A02F37" w:rsidRPr="00DE1227" w:rsidRDefault="00A02F37" w:rsidP="00A02F37">
            <w:pPr>
              <w:pStyle w:val="11d"/>
              <w:rPr>
                <w:rStyle w:val="affffffff0"/>
              </w:rPr>
            </w:pPr>
            <w:r w:rsidRPr="00DE1227">
              <w:rPr>
                <w:rStyle w:val="affffffff0"/>
              </w:rPr>
              <w:t>0</w:t>
            </w:r>
          </w:p>
        </w:tc>
        <w:tc>
          <w:tcPr>
            <w:tcW w:w="551" w:type="pct"/>
            <w:shd w:val="clear" w:color="auto" w:fill="auto"/>
            <w:vAlign w:val="center"/>
            <w:hideMark/>
          </w:tcPr>
          <w:p w:rsidR="00A02F37" w:rsidRPr="00DE1227" w:rsidRDefault="00A02F37" w:rsidP="00A02F37">
            <w:pPr>
              <w:pStyle w:val="11d"/>
              <w:rPr>
                <w:rStyle w:val="affffffff0"/>
              </w:rPr>
            </w:pPr>
            <w:r w:rsidRPr="00DE1227">
              <w:rPr>
                <w:rStyle w:val="affffffff0"/>
              </w:rPr>
              <w:t>8</w:t>
            </w:r>
          </w:p>
        </w:tc>
      </w:tr>
      <w:tr w:rsidR="008D439C" w:rsidRPr="00DE1227" w:rsidTr="00A02F37">
        <w:trPr>
          <w:trHeight w:val="20"/>
        </w:trPr>
        <w:tc>
          <w:tcPr>
            <w:tcW w:w="540" w:type="pct"/>
            <w:vMerge/>
            <w:vAlign w:val="center"/>
            <w:hideMark/>
          </w:tcPr>
          <w:p w:rsidR="00A02F37" w:rsidRPr="00DE1227" w:rsidRDefault="00A02F37" w:rsidP="003D7F4B">
            <w:pPr>
              <w:pStyle w:val="11d"/>
              <w:rPr>
                <w:rStyle w:val="affffffff0"/>
              </w:rPr>
            </w:pPr>
          </w:p>
        </w:tc>
        <w:tc>
          <w:tcPr>
            <w:tcW w:w="2120" w:type="pct"/>
            <w:shd w:val="clear" w:color="auto" w:fill="auto"/>
            <w:vAlign w:val="center"/>
            <w:hideMark/>
          </w:tcPr>
          <w:p w:rsidR="00A02F37" w:rsidRPr="00DE1227" w:rsidRDefault="00A02F37" w:rsidP="003D7F4B">
            <w:pPr>
              <w:pStyle w:val="11d"/>
              <w:rPr>
                <w:rStyle w:val="affffffff0"/>
              </w:rPr>
            </w:pPr>
            <w:r w:rsidRPr="00DE1227">
              <w:rPr>
                <w:rStyle w:val="affffffff0"/>
              </w:rPr>
              <w:t>Индивидуальная застройка</w:t>
            </w:r>
          </w:p>
        </w:tc>
        <w:tc>
          <w:tcPr>
            <w:tcW w:w="689" w:type="pct"/>
            <w:vMerge/>
            <w:vAlign w:val="center"/>
            <w:hideMark/>
          </w:tcPr>
          <w:p w:rsidR="00A02F37" w:rsidRPr="00DE1227" w:rsidRDefault="00A02F37" w:rsidP="003D7F4B">
            <w:pPr>
              <w:pStyle w:val="11d"/>
              <w:rPr>
                <w:rStyle w:val="affffffff0"/>
              </w:rPr>
            </w:pPr>
          </w:p>
        </w:tc>
        <w:tc>
          <w:tcPr>
            <w:tcW w:w="550" w:type="pct"/>
            <w:shd w:val="clear" w:color="auto" w:fill="auto"/>
            <w:vAlign w:val="center"/>
            <w:hideMark/>
          </w:tcPr>
          <w:p w:rsidR="00A02F37" w:rsidRPr="00DE1227" w:rsidRDefault="00A02F37" w:rsidP="003D7F4B">
            <w:pPr>
              <w:pStyle w:val="11d"/>
              <w:rPr>
                <w:rStyle w:val="affffffff0"/>
              </w:rPr>
            </w:pPr>
            <w:r w:rsidRPr="00DE1227">
              <w:rPr>
                <w:rStyle w:val="affffffff0"/>
              </w:rPr>
              <w:t>-</w:t>
            </w:r>
          </w:p>
        </w:tc>
        <w:tc>
          <w:tcPr>
            <w:tcW w:w="550" w:type="pct"/>
            <w:shd w:val="clear" w:color="auto" w:fill="auto"/>
            <w:vAlign w:val="center"/>
            <w:hideMark/>
          </w:tcPr>
          <w:p w:rsidR="00A02F37" w:rsidRPr="00DE1227" w:rsidRDefault="00A02F37" w:rsidP="00A02F37">
            <w:pPr>
              <w:pStyle w:val="11d"/>
              <w:rPr>
                <w:rStyle w:val="affffffff0"/>
              </w:rPr>
            </w:pPr>
            <w:r w:rsidRPr="00DE1227">
              <w:rPr>
                <w:rStyle w:val="affffffff0"/>
              </w:rPr>
              <w:t>265</w:t>
            </w:r>
          </w:p>
        </w:tc>
        <w:tc>
          <w:tcPr>
            <w:tcW w:w="551" w:type="pct"/>
            <w:shd w:val="clear" w:color="auto" w:fill="auto"/>
            <w:vAlign w:val="center"/>
            <w:hideMark/>
          </w:tcPr>
          <w:p w:rsidR="00A02F37" w:rsidRPr="00DE1227" w:rsidRDefault="00A02F37" w:rsidP="00A02F37">
            <w:pPr>
              <w:pStyle w:val="11d"/>
              <w:rPr>
                <w:rStyle w:val="affffffff0"/>
              </w:rPr>
            </w:pPr>
            <w:r w:rsidRPr="00DE1227">
              <w:rPr>
                <w:rStyle w:val="affffffff0"/>
              </w:rPr>
              <w:t>274</w:t>
            </w:r>
          </w:p>
        </w:tc>
      </w:tr>
      <w:tr w:rsidR="008D439C" w:rsidRPr="00DE1227" w:rsidTr="00292121">
        <w:trPr>
          <w:trHeight w:val="20"/>
        </w:trPr>
        <w:tc>
          <w:tcPr>
            <w:tcW w:w="540" w:type="pct"/>
            <w:shd w:val="clear" w:color="auto" w:fill="auto"/>
            <w:vAlign w:val="center"/>
            <w:hideMark/>
          </w:tcPr>
          <w:p w:rsidR="00D92E7F" w:rsidRPr="00DE1227" w:rsidRDefault="00D92E7F" w:rsidP="003D7F4B">
            <w:pPr>
              <w:pStyle w:val="11d"/>
              <w:rPr>
                <w:rStyle w:val="affffffff0"/>
              </w:rPr>
            </w:pPr>
            <w:r w:rsidRPr="00DE1227">
              <w:rPr>
                <w:rStyle w:val="affffffff0"/>
              </w:rPr>
              <w:t>10</w:t>
            </w:r>
          </w:p>
        </w:tc>
        <w:tc>
          <w:tcPr>
            <w:tcW w:w="2120" w:type="pct"/>
            <w:shd w:val="clear" w:color="auto" w:fill="auto"/>
            <w:vAlign w:val="center"/>
            <w:hideMark/>
          </w:tcPr>
          <w:p w:rsidR="00D92E7F" w:rsidRPr="00DE1227" w:rsidRDefault="00D92E7F" w:rsidP="003D7F4B">
            <w:pPr>
              <w:pStyle w:val="11d"/>
              <w:rPr>
                <w:rStyle w:val="affffffff0"/>
              </w:rPr>
            </w:pPr>
            <w:r w:rsidRPr="00DE1227">
              <w:rPr>
                <w:rStyle w:val="affffffff0"/>
              </w:rPr>
              <w:t>Итого жилищный фонд</w:t>
            </w:r>
          </w:p>
        </w:tc>
        <w:tc>
          <w:tcPr>
            <w:tcW w:w="689" w:type="pct"/>
            <w:shd w:val="clear" w:color="auto" w:fill="auto"/>
            <w:vAlign w:val="center"/>
            <w:hideMark/>
          </w:tcPr>
          <w:p w:rsidR="00D92E7F" w:rsidRPr="00DE1227" w:rsidRDefault="00D92E7F" w:rsidP="003D7F4B">
            <w:pPr>
              <w:pStyle w:val="11d"/>
              <w:rPr>
                <w:rStyle w:val="affffffff0"/>
              </w:rPr>
            </w:pPr>
            <w:r w:rsidRPr="00DE1227">
              <w:rPr>
                <w:rStyle w:val="affffffff0"/>
              </w:rPr>
              <w:t>тыс. м²</w:t>
            </w:r>
          </w:p>
        </w:tc>
        <w:tc>
          <w:tcPr>
            <w:tcW w:w="550" w:type="pct"/>
            <w:shd w:val="clear" w:color="auto" w:fill="auto"/>
            <w:vAlign w:val="center"/>
            <w:hideMark/>
          </w:tcPr>
          <w:p w:rsidR="00D92E7F" w:rsidRPr="00DE1227" w:rsidRDefault="00D92E7F" w:rsidP="003D7F4B">
            <w:pPr>
              <w:pStyle w:val="11d"/>
              <w:rPr>
                <w:rStyle w:val="affffffff0"/>
              </w:rPr>
            </w:pPr>
            <w:r w:rsidRPr="00DE1227">
              <w:rPr>
                <w:rStyle w:val="affffffff0"/>
              </w:rPr>
              <w:t>8138,1</w:t>
            </w:r>
          </w:p>
        </w:tc>
        <w:tc>
          <w:tcPr>
            <w:tcW w:w="550" w:type="pct"/>
            <w:shd w:val="clear" w:color="auto" w:fill="auto"/>
            <w:vAlign w:val="center"/>
            <w:hideMark/>
          </w:tcPr>
          <w:p w:rsidR="00D92E7F" w:rsidRPr="00DE1227" w:rsidRDefault="00D92E7F" w:rsidP="003D7F4B">
            <w:pPr>
              <w:pStyle w:val="11d"/>
              <w:rPr>
                <w:rStyle w:val="affffffff0"/>
              </w:rPr>
            </w:pPr>
            <w:r w:rsidRPr="00DE1227">
              <w:rPr>
                <w:rStyle w:val="affffffff0"/>
              </w:rPr>
              <w:t>9814</w:t>
            </w:r>
          </w:p>
        </w:tc>
        <w:tc>
          <w:tcPr>
            <w:tcW w:w="551" w:type="pct"/>
            <w:shd w:val="clear" w:color="auto" w:fill="auto"/>
            <w:vAlign w:val="center"/>
            <w:hideMark/>
          </w:tcPr>
          <w:p w:rsidR="00D92E7F" w:rsidRPr="00DE1227" w:rsidRDefault="00D92E7F" w:rsidP="003D7F4B">
            <w:pPr>
              <w:pStyle w:val="11d"/>
              <w:rPr>
                <w:rStyle w:val="affffffff0"/>
              </w:rPr>
            </w:pPr>
            <w:r w:rsidRPr="00DE1227">
              <w:rPr>
                <w:rStyle w:val="affffffff0"/>
              </w:rPr>
              <w:t>10992</w:t>
            </w:r>
          </w:p>
        </w:tc>
      </w:tr>
    </w:tbl>
    <w:p w:rsidR="003D381A" w:rsidRPr="00DE1227" w:rsidRDefault="003D381A" w:rsidP="003D381A">
      <w:pPr>
        <w:pStyle w:val="af1"/>
      </w:pPr>
      <w:r w:rsidRPr="00DE1227">
        <w:t>Предусмотренные в настоящем проекте мероприятия по размещению в г.</w:t>
      </w:r>
      <w:r w:rsidR="00637AD2" w:rsidRPr="00DE1227">
        <w:t> </w:t>
      </w:r>
      <w:r w:rsidRPr="00DE1227">
        <w:t xml:space="preserve">Череповец объектов нового жилищного строительства и ликвидации ветхого и аварийного фонда направлены на достижение стратегических целей и целевых показателей, определенных Указом Президента Российской Федерации от 7 мая 2018 года № 204 «О национальных целях и стратегических задачах развития Российской Федерации на период до 2024 года» (далее - Указ) (подпункт «а» пункта 6): </w:t>
      </w:r>
    </w:p>
    <w:p w:rsidR="003D381A" w:rsidRPr="00DE1227" w:rsidRDefault="003D381A" w:rsidP="003D381A">
      <w:pPr>
        <w:pStyle w:val="a4"/>
        <w:rPr>
          <w:iCs w:val="0"/>
        </w:rPr>
      </w:pPr>
      <w:r w:rsidRPr="00DE1227">
        <w:rPr>
          <w:iCs w:val="0"/>
        </w:rPr>
        <w:t>увеличение объема жилищного строительства не менее чем до 120 млн. квадратных метров в год в целом по Российской Федерации;</w:t>
      </w:r>
    </w:p>
    <w:p w:rsidR="003D381A" w:rsidRPr="00DE1227" w:rsidRDefault="003D381A" w:rsidP="003D381A">
      <w:pPr>
        <w:pStyle w:val="a4"/>
      </w:pPr>
      <w:r w:rsidRPr="00DE1227">
        <w:rPr>
          <w:iCs w:val="0"/>
        </w:rPr>
        <w:t>обеспечение устойчивого сокращения непригодного для проживания</w:t>
      </w:r>
      <w:r w:rsidRPr="00DE1227">
        <w:t xml:space="preserve"> жилищного фонда.</w:t>
      </w:r>
    </w:p>
    <w:p w:rsidR="003D381A" w:rsidRPr="00DE1227" w:rsidRDefault="003D381A" w:rsidP="003D381A">
      <w:pPr>
        <w:pStyle w:val="af1"/>
      </w:pPr>
      <w:r w:rsidRPr="00DE1227">
        <w:t>Мероприятия настоящего Генерального плана по планировочной организации городской застройки и размещению площадок нового жилищного строительства направлены на выполнение стратегической задачи по обеспечению эффективного   использования земель в целях массового жилищного строительства при условии сохранения и развития зеленого фонда и территорий,  на  которых  располагаются  природные объекты, имеющие экологическое, историко-культурное, рекреационное, оздоровительное и иное ценное значение (подпункт «б» пункта 6 Указа).</w:t>
      </w:r>
    </w:p>
    <w:p w:rsidR="004A301C" w:rsidRPr="00DE1227" w:rsidRDefault="003D381A" w:rsidP="003D381A">
      <w:pPr>
        <w:pStyle w:val="af1"/>
      </w:pPr>
      <w:r w:rsidRPr="00DE1227">
        <w:t>В Паспорте федерального проекта «Жилье», утвержденного протоколом заседания проектного комитета по национальному проекту «Жилье и городская среда» от 21 декабря 2018 года № 3, в приложении 2 приведены показатели по объему жилищного строительства с 2019 по 2024 годы в Вологодской области.</w:t>
      </w:r>
    </w:p>
    <w:p w:rsidR="00292121" w:rsidRPr="00DE1227" w:rsidRDefault="00292121" w:rsidP="00292121">
      <w:pPr>
        <w:pStyle w:val="11110"/>
      </w:pPr>
      <w:r w:rsidRPr="00DE1227">
        <w:t>Ежегодное увеличение объема жилищного строительств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4"/>
        <w:gridCol w:w="711"/>
        <w:gridCol w:w="711"/>
        <w:gridCol w:w="711"/>
        <w:gridCol w:w="711"/>
        <w:gridCol w:w="711"/>
        <w:gridCol w:w="711"/>
        <w:gridCol w:w="711"/>
      </w:tblGrid>
      <w:tr w:rsidR="008D439C" w:rsidRPr="00DE1227" w:rsidTr="00292121">
        <w:trPr>
          <w:trHeight w:val="20"/>
          <w:jc w:val="center"/>
        </w:trPr>
        <w:tc>
          <w:tcPr>
            <w:tcW w:w="0" w:type="auto"/>
          </w:tcPr>
          <w:p w:rsidR="00292121" w:rsidRPr="00DE1227" w:rsidRDefault="00292121" w:rsidP="00292121">
            <w:pPr>
              <w:pStyle w:val="11d"/>
              <w:rPr>
                <w:rStyle w:val="affffffff0"/>
              </w:rPr>
            </w:pPr>
            <w:r w:rsidRPr="00DE1227">
              <w:rPr>
                <w:rStyle w:val="affffffff0"/>
              </w:rPr>
              <w:t>Показатели</w:t>
            </w:r>
          </w:p>
        </w:tc>
        <w:tc>
          <w:tcPr>
            <w:tcW w:w="0" w:type="auto"/>
            <w:vAlign w:val="center"/>
          </w:tcPr>
          <w:p w:rsidR="00292121" w:rsidRPr="00DE1227" w:rsidRDefault="00292121" w:rsidP="00292121">
            <w:pPr>
              <w:pStyle w:val="11d"/>
              <w:rPr>
                <w:rStyle w:val="affffffff0"/>
              </w:rPr>
            </w:pPr>
            <w:r w:rsidRPr="00DE1227">
              <w:rPr>
                <w:rStyle w:val="affffffff0"/>
              </w:rPr>
              <w:t>2018</w:t>
            </w:r>
          </w:p>
        </w:tc>
        <w:tc>
          <w:tcPr>
            <w:tcW w:w="0" w:type="auto"/>
            <w:shd w:val="clear" w:color="auto" w:fill="auto"/>
            <w:vAlign w:val="center"/>
            <w:hideMark/>
          </w:tcPr>
          <w:p w:rsidR="00292121" w:rsidRPr="00DE1227" w:rsidRDefault="00292121" w:rsidP="00292121">
            <w:pPr>
              <w:pStyle w:val="11d"/>
              <w:rPr>
                <w:rStyle w:val="affffffff0"/>
              </w:rPr>
            </w:pPr>
            <w:r w:rsidRPr="00DE1227">
              <w:rPr>
                <w:rStyle w:val="affffffff0"/>
              </w:rPr>
              <w:t>2019</w:t>
            </w:r>
          </w:p>
        </w:tc>
        <w:tc>
          <w:tcPr>
            <w:tcW w:w="0" w:type="auto"/>
            <w:shd w:val="clear" w:color="auto" w:fill="auto"/>
            <w:vAlign w:val="center"/>
            <w:hideMark/>
          </w:tcPr>
          <w:p w:rsidR="00292121" w:rsidRPr="00DE1227" w:rsidRDefault="00292121" w:rsidP="00292121">
            <w:pPr>
              <w:pStyle w:val="11d"/>
              <w:rPr>
                <w:rStyle w:val="affffffff0"/>
              </w:rPr>
            </w:pPr>
            <w:r w:rsidRPr="00DE1227">
              <w:rPr>
                <w:rStyle w:val="affffffff0"/>
              </w:rPr>
              <w:t>2020</w:t>
            </w:r>
          </w:p>
        </w:tc>
        <w:tc>
          <w:tcPr>
            <w:tcW w:w="0" w:type="auto"/>
            <w:shd w:val="clear" w:color="auto" w:fill="auto"/>
            <w:vAlign w:val="center"/>
            <w:hideMark/>
          </w:tcPr>
          <w:p w:rsidR="00292121" w:rsidRPr="00DE1227" w:rsidRDefault="00292121" w:rsidP="00292121">
            <w:pPr>
              <w:pStyle w:val="11d"/>
              <w:rPr>
                <w:rStyle w:val="affffffff0"/>
              </w:rPr>
            </w:pPr>
            <w:r w:rsidRPr="00DE1227">
              <w:rPr>
                <w:rStyle w:val="affffffff0"/>
              </w:rPr>
              <w:t>2021</w:t>
            </w:r>
          </w:p>
        </w:tc>
        <w:tc>
          <w:tcPr>
            <w:tcW w:w="0" w:type="auto"/>
            <w:shd w:val="clear" w:color="auto" w:fill="auto"/>
            <w:vAlign w:val="center"/>
            <w:hideMark/>
          </w:tcPr>
          <w:p w:rsidR="00292121" w:rsidRPr="00DE1227" w:rsidRDefault="00292121" w:rsidP="00292121">
            <w:pPr>
              <w:pStyle w:val="11d"/>
              <w:rPr>
                <w:rStyle w:val="affffffff0"/>
              </w:rPr>
            </w:pPr>
            <w:r w:rsidRPr="00DE1227">
              <w:rPr>
                <w:rStyle w:val="affffffff0"/>
              </w:rPr>
              <w:t>2022</w:t>
            </w:r>
          </w:p>
        </w:tc>
        <w:tc>
          <w:tcPr>
            <w:tcW w:w="711" w:type="dxa"/>
            <w:shd w:val="clear" w:color="auto" w:fill="auto"/>
            <w:vAlign w:val="center"/>
            <w:hideMark/>
          </w:tcPr>
          <w:p w:rsidR="00292121" w:rsidRPr="00DE1227" w:rsidRDefault="00292121" w:rsidP="00292121">
            <w:pPr>
              <w:pStyle w:val="11d"/>
              <w:rPr>
                <w:rStyle w:val="affffffff0"/>
              </w:rPr>
            </w:pPr>
            <w:r w:rsidRPr="00DE1227">
              <w:rPr>
                <w:rStyle w:val="affffffff0"/>
              </w:rPr>
              <w:t>2023</w:t>
            </w:r>
          </w:p>
        </w:tc>
        <w:tc>
          <w:tcPr>
            <w:tcW w:w="711" w:type="dxa"/>
            <w:shd w:val="clear" w:color="auto" w:fill="auto"/>
            <w:vAlign w:val="center"/>
            <w:hideMark/>
          </w:tcPr>
          <w:p w:rsidR="00292121" w:rsidRPr="00DE1227" w:rsidRDefault="00292121" w:rsidP="00292121">
            <w:pPr>
              <w:pStyle w:val="11d"/>
              <w:rPr>
                <w:rStyle w:val="affffffff0"/>
              </w:rPr>
            </w:pPr>
            <w:r w:rsidRPr="00DE1227">
              <w:rPr>
                <w:rStyle w:val="affffffff0"/>
              </w:rPr>
              <w:t>2024</w:t>
            </w:r>
          </w:p>
        </w:tc>
      </w:tr>
      <w:tr w:rsidR="008D439C" w:rsidRPr="00DE1227" w:rsidTr="00292121">
        <w:trPr>
          <w:trHeight w:val="20"/>
          <w:jc w:val="center"/>
        </w:trPr>
        <w:tc>
          <w:tcPr>
            <w:tcW w:w="0" w:type="auto"/>
            <w:gridSpan w:val="8"/>
          </w:tcPr>
          <w:p w:rsidR="00292121" w:rsidRPr="00DE1227" w:rsidRDefault="00292121" w:rsidP="00292121">
            <w:pPr>
              <w:pStyle w:val="11d"/>
              <w:rPr>
                <w:rStyle w:val="affffffff0"/>
              </w:rPr>
            </w:pPr>
            <w:r w:rsidRPr="00DE1227">
              <w:rPr>
                <w:rStyle w:val="affffffff0"/>
              </w:rPr>
              <w:t>Вологодская область</w:t>
            </w:r>
          </w:p>
        </w:tc>
      </w:tr>
      <w:tr w:rsidR="008D439C" w:rsidRPr="00DE1227" w:rsidTr="00292121">
        <w:trPr>
          <w:trHeight w:val="20"/>
          <w:jc w:val="center"/>
        </w:trPr>
        <w:tc>
          <w:tcPr>
            <w:tcW w:w="0" w:type="auto"/>
            <w:vAlign w:val="center"/>
          </w:tcPr>
          <w:p w:rsidR="00292121" w:rsidRPr="00DE1227" w:rsidRDefault="00292121" w:rsidP="00292121">
            <w:pPr>
              <w:pStyle w:val="11d"/>
              <w:rPr>
                <w:rStyle w:val="affffffff0"/>
              </w:rPr>
            </w:pPr>
            <w:r w:rsidRPr="00DE1227">
              <w:rPr>
                <w:rStyle w:val="affffffff0"/>
              </w:rPr>
              <w:t>Увеличение объема жилищного строительства по Вологодской области, млн. кв. метров в год</w:t>
            </w:r>
          </w:p>
        </w:tc>
        <w:tc>
          <w:tcPr>
            <w:tcW w:w="0" w:type="auto"/>
            <w:vAlign w:val="center"/>
          </w:tcPr>
          <w:p w:rsidR="00292121" w:rsidRPr="00DE1227" w:rsidRDefault="00292121" w:rsidP="00292121">
            <w:pPr>
              <w:pStyle w:val="11d"/>
              <w:rPr>
                <w:rStyle w:val="affffffff0"/>
              </w:rPr>
            </w:pPr>
            <w:r w:rsidRPr="00DE1227">
              <w:rPr>
                <w:rStyle w:val="affffffff0"/>
              </w:rPr>
              <w:t>0,542</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0,602</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0,671</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0,643</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0,712</w:t>
            </w:r>
          </w:p>
        </w:tc>
        <w:tc>
          <w:tcPr>
            <w:tcW w:w="711" w:type="dxa"/>
            <w:shd w:val="clear" w:color="auto" w:fill="auto"/>
            <w:noWrap/>
            <w:vAlign w:val="center"/>
            <w:hideMark/>
          </w:tcPr>
          <w:p w:rsidR="00292121" w:rsidRPr="00DE1227" w:rsidRDefault="00292121" w:rsidP="00292121">
            <w:pPr>
              <w:pStyle w:val="11d"/>
              <w:rPr>
                <w:rStyle w:val="affffffff0"/>
              </w:rPr>
            </w:pPr>
            <w:r w:rsidRPr="00DE1227">
              <w:rPr>
                <w:rStyle w:val="affffffff0"/>
              </w:rPr>
              <w:t>0,767</w:t>
            </w:r>
          </w:p>
        </w:tc>
        <w:tc>
          <w:tcPr>
            <w:tcW w:w="711" w:type="dxa"/>
            <w:shd w:val="clear" w:color="auto" w:fill="auto"/>
            <w:noWrap/>
            <w:vAlign w:val="center"/>
            <w:hideMark/>
          </w:tcPr>
          <w:p w:rsidR="00292121" w:rsidRPr="00DE1227" w:rsidRDefault="00292121" w:rsidP="00292121">
            <w:pPr>
              <w:pStyle w:val="11d"/>
              <w:rPr>
                <w:rStyle w:val="affffffff0"/>
              </w:rPr>
            </w:pPr>
            <w:r w:rsidRPr="00DE1227">
              <w:rPr>
                <w:rStyle w:val="affffffff0"/>
              </w:rPr>
              <w:t>0,821</w:t>
            </w:r>
          </w:p>
        </w:tc>
      </w:tr>
      <w:tr w:rsidR="008D439C" w:rsidRPr="00DE1227" w:rsidTr="00292121">
        <w:trPr>
          <w:trHeight w:val="20"/>
          <w:jc w:val="center"/>
        </w:trPr>
        <w:tc>
          <w:tcPr>
            <w:tcW w:w="0" w:type="auto"/>
            <w:vAlign w:val="center"/>
          </w:tcPr>
          <w:p w:rsidR="00292121" w:rsidRPr="00DE1227" w:rsidRDefault="00292121" w:rsidP="00292121">
            <w:pPr>
              <w:pStyle w:val="11d"/>
              <w:rPr>
                <w:rStyle w:val="affffffff0"/>
              </w:rPr>
            </w:pPr>
            <w:r w:rsidRPr="00DE1227">
              <w:rPr>
                <w:rStyle w:val="affffffff0"/>
              </w:rPr>
              <w:t>Общая площадь жилых помещений, приходящаяся в среднем на одного жителя, введенная в действие за год, кв. м на чел.</w:t>
            </w:r>
          </w:p>
        </w:tc>
        <w:tc>
          <w:tcPr>
            <w:tcW w:w="0" w:type="auto"/>
            <w:vAlign w:val="center"/>
          </w:tcPr>
          <w:p w:rsidR="00292121" w:rsidRPr="00DE1227" w:rsidRDefault="00292121" w:rsidP="00292121">
            <w:pPr>
              <w:pStyle w:val="11d"/>
              <w:rPr>
                <w:rStyle w:val="affffffff0"/>
              </w:rPr>
            </w:pPr>
            <w:r w:rsidRPr="00DE1227">
              <w:rPr>
                <w:rStyle w:val="affffffff0"/>
              </w:rPr>
              <w:t>0,5</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0,5</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0,6</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0,5</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0,6</w:t>
            </w:r>
          </w:p>
        </w:tc>
        <w:tc>
          <w:tcPr>
            <w:tcW w:w="711" w:type="dxa"/>
            <w:shd w:val="clear" w:color="auto" w:fill="auto"/>
            <w:noWrap/>
            <w:vAlign w:val="center"/>
            <w:hideMark/>
          </w:tcPr>
          <w:p w:rsidR="00292121" w:rsidRPr="00DE1227" w:rsidRDefault="00292121" w:rsidP="00292121">
            <w:pPr>
              <w:pStyle w:val="11d"/>
              <w:rPr>
                <w:rStyle w:val="affffffff0"/>
              </w:rPr>
            </w:pPr>
            <w:r w:rsidRPr="00DE1227">
              <w:rPr>
                <w:rStyle w:val="affffffff0"/>
              </w:rPr>
              <w:t>0,6</w:t>
            </w:r>
          </w:p>
        </w:tc>
        <w:tc>
          <w:tcPr>
            <w:tcW w:w="711" w:type="dxa"/>
            <w:shd w:val="clear" w:color="auto" w:fill="auto"/>
            <w:noWrap/>
            <w:vAlign w:val="center"/>
            <w:hideMark/>
          </w:tcPr>
          <w:p w:rsidR="00292121" w:rsidRPr="00DE1227" w:rsidRDefault="00292121" w:rsidP="00292121">
            <w:pPr>
              <w:pStyle w:val="11d"/>
              <w:rPr>
                <w:rStyle w:val="affffffff0"/>
              </w:rPr>
            </w:pPr>
            <w:r w:rsidRPr="00DE1227">
              <w:rPr>
                <w:rStyle w:val="affffffff0"/>
              </w:rPr>
              <w:t>0,7</w:t>
            </w:r>
          </w:p>
        </w:tc>
      </w:tr>
      <w:tr w:rsidR="008D439C" w:rsidRPr="00DE1227" w:rsidTr="00292121">
        <w:trPr>
          <w:trHeight w:val="20"/>
          <w:jc w:val="center"/>
        </w:trPr>
        <w:tc>
          <w:tcPr>
            <w:tcW w:w="0" w:type="auto"/>
            <w:gridSpan w:val="8"/>
            <w:vAlign w:val="center"/>
          </w:tcPr>
          <w:p w:rsidR="00292121" w:rsidRPr="00DE1227" w:rsidRDefault="00292121" w:rsidP="00292121">
            <w:pPr>
              <w:pStyle w:val="11d"/>
              <w:rPr>
                <w:rStyle w:val="affffffff0"/>
              </w:rPr>
            </w:pPr>
            <w:r w:rsidRPr="00DE1227">
              <w:rPr>
                <w:rStyle w:val="affffffff0"/>
              </w:rPr>
              <w:t>г. Череповец</w:t>
            </w:r>
          </w:p>
        </w:tc>
      </w:tr>
      <w:tr w:rsidR="008D439C" w:rsidRPr="00DE1227" w:rsidTr="00292121">
        <w:trPr>
          <w:trHeight w:val="20"/>
          <w:jc w:val="center"/>
        </w:trPr>
        <w:tc>
          <w:tcPr>
            <w:tcW w:w="0" w:type="auto"/>
            <w:vAlign w:val="center"/>
          </w:tcPr>
          <w:p w:rsidR="00292121" w:rsidRPr="00DE1227" w:rsidRDefault="00292121" w:rsidP="00292121">
            <w:pPr>
              <w:pStyle w:val="11d"/>
              <w:rPr>
                <w:rStyle w:val="affffffff0"/>
              </w:rPr>
            </w:pPr>
            <w:r w:rsidRPr="00DE1227">
              <w:rPr>
                <w:rStyle w:val="affffffff0"/>
              </w:rPr>
              <w:t>Увеличение объема жилищного строительства по г. Череповец, тыс. кв. метров в год</w:t>
            </w:r>
          </w:p>
        </w:tc>
        <w:tc>
          <w:tcPr>
            <w:tcW w:w="0" w:type="auto"/>
            <w:vAlign w:val="center"/>
          </w:tcPr>
          <w:p w:rsidR="00292121" w:rsidRPr="00DE1227" w:rsidRDefault="00292121" w:rsidP="00292121">
            <w:pPr>
              <w:pStyle w:val="11d"/>
              <w:rPr>
                <w:rStyle w:val="affffffff0"/>
              </w:rPr>
            </w:pPr>
            <w:r w:rsidRPr="00DE1227">
              <w:rPr>
                <w:rStyle w:val="affffffff0"/>
              </w:rPr>
              <w:t>-</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130</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147</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146</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156</w:t>
            </w:r>
          </w:p>
        </w:tc>
        <w:tc>
          <w:tcPr>
            <w:tcW w:w="711" w:type="dxa"/>
            <w:shd w:val="clear" w:color="auto" w:fill="auto"/>
            <w:noWrap/>
            <w:vAlign w:val="center"/>
            <w:hideMark/>
          </w:tcPr>
          <w:p w:rsidR="00292121" w:rsidRPr="00DE1227" w:rsidRDefault="00292121" w:rsidP="00292121">
            <w:pPr>
              <w:pStyle w:val="11d"/>
              <w:rPr>
                <w:rStyle w:val="affffffff0"/>
              </w:rPr>
            </w:pPr>
            <w:r w:rsidRPr="00DE1227">
              <w:rPr>
                <w:rStyle w:val="affffffff0"/>
              </w:rPr>
              <w:t>169</w:t>
            </w:r>
          </w:p>
        </w:tc>
        <w:tc>
          <w:tcPr>
            <w:tcW w:w="711" w:type="dxa"/>
            <w:shd w:val="clear" w:color="auto" w:fill="auto"/>
            <w:noWrap/>
            <w:vAlign w:val="center"/>
            <w:hideMark/>
          </w:tcPr>
          <w:p w:rsidR="00292121" w:rsidRPr="00DE1227" w:rsidRDefault="00292121" w:rsidP="00292121">
            <w:pPr>
              <w:pStyle w:val="11d"/>
              <w:rPr>
                <w:rStyle w:val="affffffff0"/>
              </w:rPr>
            </w:pPr>
            <w:r w:rsidRPr="00DE1227">
              <w:rPr>
                <w:rStyle w:val="affffffff0"/>
              </w:rPr>
              <w:t>181</w:t>
            </w:r>
          </w:p>
        </w:tc>
      </w:tr>
      <w:tr w:rsidR="008D439C" w:rsidRPr="00DE1227" w:rsidTr="00292121">
        <w:trPr>
          <w:trHeight w:val="20"/>
          <w:jc w:val="center"/>
        </w:trPr>
        <w:tc>
          <w:tcPr>
            <w:tcW w:w="0" w:type="auto"/>
            <w:vAlign w:val="center"/>
          </w:tcPr>
          <w:p w:rsidR="00292121" w:rsidRPr="00DE1227" w:rsidRDefault="00637AD2" w:rsidP="00292121">
            <w:pPr>
              <w:pStyle w:val="11d"/>
              <w:rPr>
                <w:rStyle w:val="affffffff0"/>
              </w:rPr>
            </w:pPr>
            <w:r w:rsidRPr="00DE1227">
              <w:rPr>
                <w:rStyle w:val="affffffff0"/>
              </w:rPr>
              <w:t>Общая площадь жилых помещений, приходящаяся в среднем на одного жителя, кв. м на чел.</w:t>
            </w:r>
          </w:p>
        </w:tc>
        <w:tc>
          <w:tcPr>
            <w:tcW w:w="0" w:type="auto"/>
            <w:vAlign w:val="center"/>
          </w:tcPr>
          <w:p w:rsidR="00292121" w:rsidRPr="00DE1227" w:rsidRDefault="00292121" w:rsidP="00292121">
            <w:pPr>
              <w:pStyle w:val="11d"/>
              <w:rPr>
                <w:rStyle w:val="affffffff0"/>
              </w:rPr>
            </w:pPr>
            <w:r w:rsidRPr="00DE1227">
              <w:rPr>
                <w:rStyle w:val="affffffff0"/>
              </w:rPr>
              <w:t>-</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0,4</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0,5</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0,5</w:t>
            </w:r>
          </w:p>
        </w:tc>
        <w:tc>
          <w:tcPr>
            <w:tcW w:w="0" w:type="auto"/>
            <w:shd w:val="clear" w:color="auto" w:fill="auto"/>
            <w:noWrap/>
            <w:vAlign w:val="center"/>
            <w:hideMark/>
          </w:tcPr>
          <w:p w:rsidR="00292121" w:rsidRPr="00DE1227" w:rsidRDefault="00292121" w:rsidP="00292121">
            <w:pPr>
              <w:pStyle w:val="11d"/>
              <w:rPr>
                <w:rStyle w:val="affffffff0"/>
              </w:rPr>
            </w:pPr>
            <w:r w:rsidRPr="00DE1227">
              <w:rPr>
                <w:rStyle w:val="affffffff0"/>
              </w:rPr>
              <w:t>0,5</w:t>
            </w:r>
          </w:p>
        </w:tc>
        <w:tc>
          <w:tcPr>
            <w:tcW w:w="711" w:type="dxa"/>
            <w:shd w:val="clear" w:color="auto" w:fill="auto"/>
            <w:noWrap/>
            <w:vAlign w:val="center"/>
            <w:hideMark/>
          </w:tcPr>
          <w:p w:rsidR="00292121" w:rsidRPr="00DE1227" w:rsidRDefault="00292121" w:rsidP="00292121">
            <w:pPr>
              <w:pStyle w:val="11d"/>
              <w:rPr>
                <w:rStyle w:val="affffffff0"/>
              </w:rPr>
            </w:pPr>
            <w:r w:rsidRPr="00DE1227">
              <w:rPr>
                <w:rStyle w:val="affffffff0"/>
              </w:rPr>
              <w:t>0,5</w:t>
            </w:r>
          </w:p>
        </w:tc>
        <w:tc>
          <w:tcPr>
            <w:tcW w:w="711" w:type="dxa"/>
            <w:shd w:val="clear" w:color="auto" w:fill="auto"/>
            <w:noWrap/>
            <w:vAlign w:val="center"/>
            <w:hideMark/>
          </w:tcPr>
          <w:p w:rsidR="00292121" w:rsidRPr="00DE1227" w:rsidRDefault="00292121" w:rsidP="00292121">
            <w:pPr>
              <w:pStyle w:val="11d"/>
              <w:rPr>
                <w:rStyle w:val="affffffff0"/>
              </w:rPr>
            </w:pPr>
            <w:r w:rsidRPr="00DE1227">
              <w:rPr>
                <w:rStyle w:val="affffffff0"/>
              </w:rPr>
              <w:t>0,6</w:t>
            </w:r>
          </w:p>
        </w:tc>
      </w:tr>
    </w:tbl>
    <w:p w:rsidR="006B34AF" w:rsidRPr="00DE1227" w:rsidRDefault="00292121" w:rsidP="0052058E">
      <w:pPr>
        <w:pStyle w:val="af1"/>
      </w:pPr>
      <w:r w:rsidRPr="00DE1227">
        <w:t xml:space="preserve">В настоящем Генеральном плане города Череповца на первую очередь (до 2030 года) предусмотрено строительство 1713 тыс. кв. м нового жилищного фонда, что составляет в среднем порядка 143 тыс. кв. м. в год или 0,4 кв. м на чел. в год – то есть прогнозируется ежегодное увеличение плановых значений показателей объема ввода жилищного строительства до 2024 г. на уровне, предусмотренном в рамках утвержденного паспорта федерального проекта «Жилье» (в среднем 155 тыс. кв. м жилья в год), с последующим незначительным снижением </w:t>
      </w:r>
      <w:r w:rsidR="00824A1F" w:rsidRPr="00DE1227">
        <w:t xml:space="preserve">показателя </w:t>
      </w:r>
      <w:r w:rsidRPr="00DE1227">
        <w:t xml:space="preserve">в период 2025-2040 гг. до уровня ввода в среднем порядка 130 тыс. кв. м жилья в год. </w:t>
      </w:r>
    </w:p>
    <w:p w:rsidR="006B34AF" w:rsidRPr="00DE1227" w:rsidRDefault="00292121" w:rsidP="0052058E">
      <w:pPr>
        <w:pStyle w:val="af1"/>
      </w:pPr>
      <w:r w:rsidRPr="00DE1227">
        <w:t xml:space="preserve">Согласно </w:t>
      </w:r>
      <w:r w:rsidR="0098527D" w:rsidRPr="00DE1227">
        <w:t>принятому</w:t>
      </w:r>
      <w:r w:rsidRPr="00DE1227">
        <w:t xml:space="preserve"> варианту расчета вводимого жилищного фонда на первую очередь предусматривается полное освоение </w:t>
      </w:r>
      <w:r w:rsidR="00EF5F4A" w:rsidRPr="00DE1227">
        <w:t>микрорайон</w:t>
      </w:r>
      <w:r w:rsidR="00306D16" w:rsidRPr="00DE1227">
        <w:t>ов</w:t>
      </w:r>
      <w:r w:rsidR="00EF5F4A" w:rsidRPr="00DE1227">
        <w:t xml:space="preserve"> </w:t>
      </w:r>
      <w:r w:rsidR="00306D16" w:rsidRPr="00DE1227">
        <w:t xml:space="preserve">10, </w:t>
      </w:r>
      <w:r w:rsidR="006C5065" w:rsidRPr="00DE1227">
        <w:t xml:space="preserve">26, </w:t>
      </w:r>
      <w:r w:rsidR="00306D16" w:rsidRPr="00DE1227">
        <w:t xml:space="preserve">127, 128, </w:t>
      </w:r>
      <w:r w:rsidR="00EF5824" w:rsidRPr="00DE1227">
        <w:t xml:space="preserve">129, 130, 126, </w:t>
      </w:r>
      <w:r w:rsidR="006C5065" w:rsidRPr="00DE1227">
        <w:t xml:space="preserve">141, </w:t>
      </w:r>
      <w:r w:rsidR="00EF5824" w:rsidRPr="00DE1227">
        <w:t>107</w:t>
      </w:r>
      <w:r w:rsidR="00085988" w:rsidRPr="00DE1227">
        <w:rPr>
          <w:rStyle w:val="affff0"/>
        </w:rPr>
        <w:footnoteReference w:id="28"/>
      </w:r>
      <w:r w:rsidR="00EF5824" w:rsidRPr="00DE1227">
        <w:t xml:space="preserve">, 108, 110, </w:t>
      </w:r>
      <w:r w:rsidR="00306D16" w:rsidRPr="00DE1227">
        <w:t>143а, 147, 36, 37</w:t>
      </w:r>
      <w:r w:rsidR="006C5065" w:rsidRPr="00DE1227">
        <w:t>, 143в</w:t>
      </w:r>
      <w:r w:rsidR="00306D16" w:rsidRPr="00DE1227">
        <w:t xml:space="preserve"> </w:t>
      </w:r>
      <w:r w:rsidR="006C5065" w:rsidRPr="00DE1227">
        <w:t>и частичное освоение микрорайона</w:t>
      </w:r>
      <w:r w:rsidR="00306D16" w:rsidRPr="00DE1227">
        <w:t xml:space="preserve"> </w:t>
      </w:r>
      <w:r w:rsidR="00B840C9" w:rsidRPr="00DE1227">
        <w:t>7.1</w:t>
      </w:r>
      <w:r w:rsidRPr="00DE1227">
        <w:t>.</w:t>
      </w:r>
      <w:r w:rsidR="009A487E" w:rsidRPr="00DE1227">
        <w:t xml:space="preserve"> </w:t>
      </w:r>
    </w:p>
    <w:p w:rsidR="004A301C" w:rsidRPr="00DE1227" w:rsidRDefault="009A487E" w:rsidP="0052058E">
      <w:pPr>
        <w:pStyle w:val="af1"/>
      </w:pPr>
      <w:r w:rsidRPr="00DE1227">
        <w:t>На расчетный срок дополнительно предусматривается полное освоение микрорайонов 134, 121,</w:t>
      </w:r>
      <w:r w:rsidR="00437223" w:rsidRPr="00DE1227">
        <w:t xml:space="preserve"> 122,</w:t>
      </w:r>
      <w:r w:rsidRPr="00DE1227">
        <w:t xml:space="preserve"> 135, </w:t>
      </w:r>
      <w:r w:rsidR="006C5065" w:rsidRPr="00DE1227">
        <w:t xml:space="preserve">116, 133, </w:t>
      </w:r>
      <w:r w:rsidRPr="00DE1227">
        <w:t>139</w:t>
      </w:r>
      <w:r w:rsidR="005C1CDC" w:rsidRPr="00DE1227">
        <w:t xml:space="preserve"> </w:t>
      </w:r>
      <w:r w:rsidR="00462691" w:rsidRPr="00DE1227">
        <w:t xml:space="preserve">и завершение освоения микрорайона 7.1, а также развитие застроенных территорий: </w:t>
      </w:r>
      <w:r w:rsidR="005C1CDC" w:rsidRPr="00DE1227">
        <w:t>205</w:t>
      </w:r>
      <w:r w:rsidR="00462691" w:rsidRPr="00DE1227">
        <w:t xml:space="preserve"> микрорайон</w:t>
      </w:r>
      <w:r w:rsidR="005C1CDC" w:rsidRPr="00DE1227">
        <w:t>, 221</w:t>
      </w:r>
      <w:r w:rsidR="00462691" w:rsidRPr="00DE1227">
        <w:t xml:space="preserve"> микрорайон, Макаринская роща</w:t>
      </w:r>
      <w:r w:rsidRPr="00DE1227">
        <w:t>.</w:t>
      </w:r>
      <w:r w:rsidR="000943A8" w:rsidRPr="00DE1227">
        <w:rPr>
          <w:rStyle w:val="affff0"/>
        </w:rPr>
        <w:t xml:space="preserve"> </w:t>
      </w:r>
    </w:p>
    <w:p w:rsidR="00292121" w:rsidRPr="00DE1227" w:rsidRDefault="00EB035D" w:rsidP="00292121">
      <w:pPr>
        <w:pStyle w:val="11110"/>
        <w:rPr>
          <w:rStyle w:val="affffffff0"/>
        </w:rPr>
      </w:pPr>
      <w:r w:rsidRPr="00DE1227">
        <w:rPr>
          <w:rStyle w:val="affffffff0"/>
        </w:rPr>
        <w:t>Объем нового</w:t>
      </w:r>
      <w:r w:rsidR="00292121" w:rsidRPr="00DE1227">
        <w:rPr>
          <w:rStyle w:val="affffffff0"/>
        </w:rPr>
        <w:t xml:space="preserve"> жилищного строительства в г. Череповец</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3"/>
        <w:gridCol w:w="699"/>
        <w:gridCol w:w="699"/>
        <w:gridCol w:w="699"/>
        <w:gridCol w:w="652"/>
        <w:gridCol w:w="652"/>
        <w:gridCol w:w="652"/>
        <w:gridCol w:w="1169"/>
        <w:gridCol w:w="1478"/>
        <w:gridCol w:w="1478"/>
      </w:tblGrid>
      <w:tr w:rsidR="008D439C" w:rsidRPr="00DE1227" w:rsidTr="003C56D9">
        <w:trPr>
          <w:cantSplit/>
          <w:trHeight w:val="20"/>
        </w:trPr>
        <w:tc>
          <w:tcPr>
            <w:tcW w:w="0" w:type="auto"/>
            <w:vMerge w:val="restart"/>
            <w:shd w:val="clear" w:color="auto" w:fill="auto"/>
            <w:vAlign w:val="center"/>
            <w:hideMark/>
          </w:tcPr>
          <w:p w:rsidR="00262415" w:rsidRPr="00DE1227" w:rsidRDefault="00262415" w:rsidP="00B87CF3">
            <w:pPr>
              <w:pStyle w:val="11d"/>
              <w:rPr>
                <w:rStyle w:val="affffffff0"/>
                <w:sz w:val="20"/>
                <w:szCs w:val="20"/>
              </w:rPr>
            </w:pPr>
            <w:r w:rsidRPr="00DE1227">
              <w:rPr>
                <w:rStyle w:val="affffffff0"/>
                <w:sz w:val="20"/>
                <w:szCs w:val="20"/>
              </w:rPr>
              <w:br w:type="page"/>
              <w:t>Показатели</w:t>
            </w:r>
          </w:p>
        </w:tc>
        <w:tc>
          <w:tcPr>
            <w:tcW w:w="0" w:type="auto"/>
            <w:vMerge w:val="restart"/>
            <w:shd w:val="clear" w:color="auto" w:fill="auto"/>
            <w:vAlign w:val="center"/>
            <w:hideMark/>
          </w:tcPr>
          <w:p w:rsidR="00262415" w:rsidRPr="00DE1227" w:rsidRDefault="00262415" w:rsidP="00B87CF3">
            <w:pPr>
              <w:pStyle w:val="11d"/>
              <w:rPr>
                <w:rStyle w:val="affffffff0"/>
                <w:sz w:val="20"/>
                <w:szCs w:val="20"/>
              </w:rPr>
            </w:pPr>
            <w:r w:rsidRPr="00DE1227">
              <w:rPr>
                <w:rStyle w:val="affffffff0"/>
                <w:sz w:val="20"/>
                <w:szCs w:val="20"/>
              </w:rPr>
              <w:t>2019-2024</w:t>
            </w:r>
          </w:p>
        </w:tc>
        <w:tc>
          <w:tcPr>
            <w:tcW w:w="0" w:type="auto"/>
            <w:vMerge w:val="restart"/>
            <w:vAlign w:val="center"/>
          </w:tcPr>
          <w:p w:rsidR="00262415" w:rsidRPr="00DE1227" w:rsidRDefault="00262415" w:rsidP="00B87CF3">
            <w:pPr>
              <w:pStyle w:val="11d"/>
              <w:rPr>
                <w:rStyle w:val="affffffff0"/>
                <w:sz w:val="20"/>
                <w:szCs w:val="20"/>
              </w:rPr>
            </w:pPr>
            <w:r w:rsidRPr="00DE1227">
              <w:rPr>
                <w:rStyle w:val="affffffff0"/>
                <w:sz w:val="20"/>
                <w:szCs w:val="20"/>
              </w:rPr>
              <w:t>2019-2030</w:t>
            </w:r>
          </w:p>
        </w:tc>
        <w:tc>
          <w:tcPr>
            <w:tcW w:w="0" w:type="auto"/>
            <w:vMerge w:val="restart"/>
            <w:vAlign w:val="center"/>
          </w:tcPr>
          <w:p w:rsidR="00262415" w:rsidRPr="00DE1227" w:rsidRDefault="00262415" w:rsidP="00B87CF3">
            <w:pPr>
              <w:pStyle w:val="11d"/>
              <w:rPr>
                <w:rStyle w:val="affffffff0"/>
                <w:sz w:val="20"/>
                <w:szCs w:val="20"/>
              </w:rPr>
            </w:pPr>
            <w:r w:rsidRPr="00DE1227">
              <w:rPr>
                <w:rStyle w:val="affffffff0"/>
                <w:sz w:val="20"/>
                <w:szCs w:val="20"/>
              </w:rPr>
              <w:t>2019-2040</w:t>
            </w:r>
          </w:p>
        </w:tc>
        <w:tc>
          <w:tcPr>
            <w:tcW w:w="0" w:type="auto"/>
            <w:vMerge w:val="restart"/>
            <w:vAlign w:val="center"/>
          </w:tcPr>
          <w:p w:rsidR="00262415" w:rsidRPr="00DE1227" w:rsidRDefault="00262415" w:rsidP="00B87CF3">
            <w:pPr>
              <w:pStyle w:val="11d"/>
              <w:rPr>
                <w:rStyle w:val="affffffff0"/>
                <w:sz w:val="20"/>
                <w:szCs w:val="20"/>
              </w:rPr>
            </w:pPr>
            <w:r w:rsidRPr="00DE1227">
              <w:rPr>
                <w:rStyle w:val="affffffff0"/>
                <w:sz w:val="20"/>
                <w:szCs w:val="20"/>
              </w:rPr>
              <w:t>2025-2030</w:t>
            </w:r>
          </w:p>
        </w:tc>
        <w:tc>
          <w:tcPr>
            <w:tcW w:w="0" w:type="auto"/>
            <w:vMerge w:val="restart"/>
            <w:shd w:val="clear" w:color="auto" w:fill="auto"/>
            <w:vAlign w:val="center"/>
            <w:hideMark/>
          </w:tcPr>
          <w:p w:rsidR="00262415" w:rsidRPr="00DE1227" w:rsidRDefault="00262415" w:rsidP="00B87CF3">
            <w:pPr>
              <w:pStyle w:val="11d"/>
              <w:rPr>
                <w:rStyle w:val="affffffff0"/>
                <w:sz w:val="20"/>
                <w:szCs w:val="20"/>
              </w:rPr>
            </w:pPr>
            <w:r w:rsidRPr="00DE1227">
              <w:rPr>
                <w:rStyle w:val="affffffff0"/>
                <w:sz w:val="20"/>
                <w:szCs w:val="20"/>
              </w:rPr>
              <w:t>2025-2040</w:t>
            </w:r>
          </w:p>
        </w:tc>
        <w:tc>
          <w:tcPr>
            <w:tcW w:w="0" w:type="auto"/>
            <w:vMerge w:val="restart"/>
            <w:shd w:val="clear" w:color="auto" w:fill="auto"/>
            <w:vAlign w:val="center"/>
            <w:hideMark/>
          </w:tcPr>
          <w:p w:rsidR="00262415" w:rsidRPr="00DE1227" w:rsidRDefault="00262415" w:rsidP="00B87CF3">
            <w:pPr>
              <w:pStyle w:val="11d"/>
              <w:rPr>
                <w:rStyle w:val="affffffff0"/>
                <w:sz w:val="20"/>
                <w:szCs w:val="20"/>
              </w:rPr>
            </w:pPr>
            <w:r w:rsidRPr="00DE1227">
              <w:rPr>
                <w:rStyle w:val="affffffff0"/>
                <w:sz w:val="20"/>
                <w:szCs w:val="20"/>
              </w:rPr>
              <w:t>2031-2040</w:t>
            </w:r>
          </w:p>
        </w:tc>
        <w:tc>
          <w:tcPr>
            <w:tcW w:w="1597" w:type="dxa"/>
            <w:vMerge w:val="restart"/>
            <w:shd w:val="clear" w:color="auto" w:fill="auto"/>
            <w:vAlign w:val="center"/>
            <w:hideMark/>
          </w:tcPr>
          <w:p w:rsidR="00262415" w:rsidRPr="00DE1227" w:rsidRDefault="00262415" w:rsidP="00B87CF3">
            <w:pPr>
              <w:pStyle w:val="11d"/>
              <w:rPr>
                <w:rStyle w:val="affffffff0"/>
                <w:sz w:val="20"/>
                <w:szCs w:val="20"/>
              </w:rPr>
            </w:pPr>
            <w:r w:rsidRPr="00DE1227">
              <w:rPr>
                <w:rStyle w:val="affffffff0"/>
                <w:sz w:val="20"/>
                <w:szCs w:val="20"/>
              </w:rPr>
              <w:t>Требуемая территория, га</w:t>
            </w:r>
          </w:p>
        </w:tc>
        <w:tc>
          <w:tcPr>
            <w:tcW w:w="2250" w:type="dxa"/>
            <w:gridSpan w:val="2"/>
            <w:shd w:val="clear" w:color="auto" w:fill="auto"/>
            <w:vAlign w:val="center"/>
            <w:hideMark/>
          </w:tcPr>
          <w:p w:rsidR="00262415" w:rsidRPr="00DE1227" w:rsidRDefault="00262415" w:rsidP="00B87CF3">
            <w:pPr>
              <w:pStyle w:val="11d"/>
              <w:rPr>
                <w:rStyle w:val="affffffff0"/>
                <w:sz w:val="20"/>
                <w:szCs w:val="20"/>
              </w:rPr>
            </w:pPr>
            <w:r w:rsidRPr="00DE1227">
              <w:rPr>
                <w:rStyle w:val="affffffff0"/>
                <w:sz w:val="20"/>
                <w:szCs w:val="20"/>
              </w:rPr>
              <w:t>Перечень площадок</w:t>
            </w:r>
          </w:p>
        </w:tc>
      </w:tr>
      <w:tr w:rsidR="008D439C" w:rsidRPr="00DE1227" w:rsidTr="003C56D9">
        <w:trPr>
          <w:cantSplit/>
          <w:trHeight w:val="20"/>
        </w:trPr>
        <w:tc>
          <w:tcPr>
            <w:tcW w:w="0" w:type="auto"/>
            <w:vMerge/>
            <w:shd w:val="clear" w:color="auto" w:fill="auto"/>
            <w:vAlign w:val="center"/>
            <w:hideMark/>
          </w:tcPr>
          <w:p w:rsidR="00262415" w:rsidRPr="00DE1227" w:rsidRDefault="00262415" w:rsidP="00B87CF3">
            <w:pPr>
              <w:pStyle w:val="11d"/>
              <w:rPr>
                <w:rStyle w:val="affffffff0"/>
                <w:sz w:val="20"/>
                <w:szCs w:val="20"/>
              </w:rPr>
            </w:pPr>
          </w:p>
        </w:tc>
        <w:tc>
          <w:tcPr>
            <w:tcW w:w="0" w:type="auto"/>
            <w:vMerge/>
            <w:shd w:val="clear" w:color="auto" w:fill="auto"/>
            <w:vAlign w:val="center"/>
            <w:hideMark/>
          </w:tcPr>
          <w:p w:rsidR="00262415" w:rsidRPr="00DE1227" w:rsidRDefault="00262415" w:rsidP="00B87CF3">
            <w:pPr>
              <w:pStyle w:val="11d"/>
              <w:rPr>
                <w:rStyle w:val="affffffff0"/>
                <w:sz w:val="20"/>
                <w:szCs w:val="20"/>
              </w:rPr>
            </w:pPr>
          </w:p>
        </w:tc>
        <w:tc>
          <w:tcPr>
            <w:tcW w:w="0" w:type="auto"/>
            <w:vMerge/>
            <w:vAlign w:val="center"/>
          </w:tcPr>
          <w:p w:rsidR="00262415" w:rsidRPr="00DE1227" w:rsidRDefault="00262415" w:rsidP="00B87CF3">
            <w:pPr>
              <w:pStyle w:val="11d"/>
              <w:rPr>
                <w:rStyle w:val="affffffff0"/>
                <w:sz w:val="20"/>
                <w:szCs w:val="20"/>
              </w:rPr>
            </w:pPr>
          </w:p>
        </w:tc>
        <w:tc>
          <w:tcPr>
            <w:tcW w:w="0" w:type="auto"/>
            <w:vMerge/>
            <w:vAlign w:val="center"/>
          </w:tcPr>
          <w:p w:rsidR="00262415" w:rsidRPr="00DE1227" w:rsidRDefault="00262415" w:rsidP="00B87CF3">
            <w:pPr>
              <w:pStyle w:val="11d"/>
              <w:rPr>
                <w:rStyle w:val="affffffff0"/>
                <w:sz w:val="20"/>
                <w:szCs w:val="20"/>
              </w:rPr>
            </w:pPr>
          </w:p>
        </w:tc>
        <w:tc>
          <w:tcPr>
            <w:tcW w:w="0" w:type="auto"/>
            <w:vMerge/>
            <w:vAlign w:val="center"/>
          </w:tcPr>
          <w:p w:rsidR="00262415" w:rsidRPr="00DE1227" w:rsidRDefault="00262415" w:rsidP="00B87CF3">
            <w:pPr>
              <w:pStyle w:val="11d"/>
              <w:rPr>
                <w:rStyle w:val="affffffff0"/>
                <w:sz w:val="20"/>
                <w:szCs w:val="20"/>
              </w:rPr>
            </w:pPr>
          </w:p>
        </w:tc>
        <w:tc>
          <w:tcPr>
            <w:tcW w:w="0" w:type="auto"/>
            <w:vMerge/>
            <w:shd w:val="clear" w:color="auto" w:fill="auto"/>
            <w:vAlign w:val="center"/>
            <w:hideMark/>
          </w:tcPr>
          <w:p w:rsidR="00262415" w:rsidRPr="00DE1227" w:rsidRDefault="00262415" w:rsidP="00B87CF3">
            <w:pPr>
              <w:pStyle w:val="11d"/>
              <w:rPr>
                <w:rStyle w:val="affffffff0"/>
                <w:sz w:val="20"/>
                <w:szCs w:val="20"/>
              </w:rPr>
            </w:pPr>
          </w:p>
        </w:tc>
        <w:tc>
          <w:tcPr>
            <w:tcW w:w="0" w:type="auto"/>
            <w:vMerge/>
            <w:shd w:val="clear" w:color="auto" w:fill="auto"/>
            <w:vAlign w:val="center"/>
            <w:hideMark/>
          </w:tcPr>
          <w:p w:rsidR="00262415" w:rsidRPr="00DE1227" w:rsidRDefault="00262415" w:rsidP="00B87CF3">
            <w:pPr>
              <w:pStyle w:val="11d"/>
              <w:rPr>
                <w:rStyle w:val="affffffff0"/>
                <w:sz w:val="20"/>
                <w:szCs w:val="20"/>
              </w:rPr>
            </w:pPr>
          </w:p>
        </w:tc>
        <w:tc>
          <w:tcPr>
            <w:tcW w:w="1597" w:type="dxa"/>
            <w:vMerge/>
            <w:vAlign w:val="center"/>
            <w:hideMark/>
          </w:tcPr>
          <w:p w:rsidR="00262415" w:rsidRPr="00DE1227" w:rsidRDefault="00262415" w:rsidP="00B87CF3">
            <w:pPr>
              <w:pStyle w:val="11d"/>
              <w:rPr>
                <w:rStyle w:val="affffffff0"/>
                <w:sz w:val="20"/>
                <w:szCs w:val="20"/>
              </w:rPr>
            </w:pPr>
          </w:p>
        </w:tc>
        <w:tc>
          <w:tcPr>
            <w:tcW w:w="1085" w:type="dxa"/>
            <w:shd w:val="clear" w:color="auto" w:fill="auto"/>
            <w:vAlign w:val="center"/>
            <w:hideMark/>
          </w:tcPr>
          <w:p w:rsidR="00262415" w:rsidRPr="00DE1227" w:rsidRDefault="00262415" w:rsidP="00B87CF3">
            <w:pPr>
              <w:pStyle w:val="11d"/>
              <w:rPr>
                <w:rStyle w:val="affffffff0"/>
                <w:sz w:val="20"/>
                <w:szCs w:val="20"/>
              </w:rPr>
            </w:pPr>
            <w:r w:rsidRPr="00DE1227">
              <w:rPr>
                <w:rStyle w:val="affffffff0"/>
                <w:sz w:val="20"/>
                <w:szCs w:val="20"/>
              </w:rPr>
              <w:t>2019-2030</w:t>
            </w:r>
          </w:p>
        </w:tc>
        <w:tc>
          <w:tcPr>
            <w:tcW w:w="1165" w:type="dxa"/>
            <w:shd w:val="clear" w:color="auto" w:fill="auto"/>
            <w:vAlign w:val="center"/>
            <w:hideMark/>
          </w:tcPr>
          <w:p w:rsidR="00262415" w:rsidRPr="00DE1227" w:rsidRDefault="00262415" w:rsidP="00B87CF3">
            <w:pPr>
              <w:pStyle w:val="11d"/>
              <w:rPr>
                <w:rStyle w:val="affffffff0"/>
                <w:sz w:val="20"/>
                <w:szCs w:val="20"/>
              </w:rPr>
            </w:pPr>
            <w:r w:rsidRPr="00DE1227">
              <w:rPr>
                <w:rStyle w:val="affffffff0"/>
                <w:sz w:val="20"/>
                <w:szCs w:val="20"/>
              </w:rPr>
              <w:t>2019-2040</w:t>
            </w:r>
          </w:p>
        </w:tc>
      </w:tr>
      <w:tr w:rsidR="008D439C" w:rsidRPr="00DE1227" w:rsidTr="003C56D9">
        <w:trPr>
          <w:cantSplit/>
          <w:trHeight w:val="20"/>
        </w:trPr>
        <w:tc>
          <w:tcPr>
            <w:tcW w:w="0" w:type="auto"/>
            <w:shd w:val="clear" w:color="auto" w:fill="auto"/>
            <w:vAlign w:val="bottom"/>
            <w:hideMark/>
          </w:tcPr>
          <w:p w:rsidR="00DD5275" w:rsidRPr="00DE1227" w:rsidRDefault="00DD5275" w:rsidP="0019364E">
            <w:pPr>
              <w:pStyle w:val="11d"/>
              <w:rPr>
                <w:rStyle w:val="affffffff0"/>
                <w:sz w:val="20"/>
                <w:szCs w:val="20"/>
              </w:rPr>
            </w:pPr>
            <w:r w:rsidRPr="00DE1227">
              <w:rPr>
                <w:rStyle w:val="affffffff0"/>
                <w:sz w:val="20"/>
                <w:szCs w:val="20"/>
              </w:rPr>
              <w:t>Численность населения, тыс. чел.</w:t>
            </w:r>
          </w:p>
        </w:tc>
        <w:tc>
          <w:tcPr>
            <w:tcW w:w="0" w:type="auto"/>
            <w:shd w:val="clear" w:color="auto" w:fill="auto"/>
            <w:vAlign w:val="center"/>
            <w:hideMark/>
          </w:tcPr>
          <w:p w:rsidR="00DD5275" w:rsidRPr="00DE1227" w:rsidRDefault="00DD5275" w:rsidP="0019364E">
            <w:pPr>
              <w:pStyle w:val="11d"/>
              <w:rPr>
                <w:rStyle w:val="affffffff0"/>
                <w:sz w:val="20"/>
                <w:szCs w:val="20"/>
              </w:rPr>
            </w:pPr>
            <w:r w:rsidRPr="00DE1227">
              <w:rPr>
                <w:rStyle w:val="affffffff0"/>
                <w:sz w:val="20"/>
                <w:szCs w:val="20"/>
              </w:rPr>
              <w:t>314,8-318</w:t>
            </w:r>
          </w:p>
        </w:tc>
        <w:tc>
          <w:tcPr>
            <w:tcW w:w="0" w:type="auto"/>
            <w:vAlign w:val="center"/>
          </w:tcPr>
          <w:p w:rsidR="00DD5275" w:rsidRPr="00DE1227" w:rsidRDefault="00DD5275" w:rsidP="00B87CF3">
            <w:pPr>
              <w:pStyle w:val="11d"/>
              <w:rPr>
                <w:rStyle w:val="affffffff0"/>
                <w:sz w:val="20"/>
                <w:szCs w:val="20"/>
              </w:rPr>
            </w:pPr>
            <w:r w:rsidRPr="00DE1227">
              <w:rPr>
                <w:rStyle w:val="affffffff0"/>
                <w:sz w:val="20"/>
                <w:szCs w:val="20"/>
              </w:rPr>
              <w:t>314,8-324</w:t>
            </w:r>
          </w:p>
        </w:tc>
        <w:tc>
          <w:tcPr>
            <w:tcW w:w="0" w:type="auto"/>
            <w:vAlign w:val="center"/>
          </w:tcPr>
          <w:p w:rsidR="00DD5275" w:rsidRPr="00DE1227" w:rsidRDefault="00DD5275" w:rsidP="00B87CF3">
            <w:pPr>
              <w:pStyle w:val="11d"/>
              <w:rPr>
                <w:rStyle w:val="affffffff0"/>
                <w:sz w:val="20"/>
                <w:szCs w:val="20"/>
              </w:rPr>
            </w:pPr>
            <w:r w:rsidRPr="00DE1227">
              <w:rPr>
                <w:rStyle w:val="affffffff0"/>
                <w:sz w:val="20"/>
                <w:szCs w:val="20"/>
              </w:rPr>
              <w:t>314,8-340</w:t>
            </w:r>
          </w:p>
        </w:tc>
        <w:tc>
          <w:tcPr>
            <w:tcW w:w="0" w:type="auto"/>
            <w:vAlign w:val="center"/>
          </w:tcPr>
          <w:p w:rsidR="00DD5275" w:rsidRPr="00DE1227" w:rsidRDefault="00DD5275" w:rsidP="00B87CF3">
            <w:pPr>
              <w:pStyle w:val="11d"/>
              <w:rPr>
                <w:rStyle w:val="affffffff0"/>
                <w:sz w:val="20"/>
                <w:szCs w:val="20"/>
              </w:rPr>
            </w:pPr>
            <w:r w:rsidRPr="00DE1227">
              <w:rPr>
                <w:rStyle w:val="affffffff0"/>
                <w:sz w:val="20"/>
                <w:szCs w:val="20"/>
              </w:rPr>
              <w:t>319-324</w:t>
            </w:r>
          </w:p>
        </w:tc>
        <w:tc>
          <w:tcPr>
            <w:tcW w:w="0" w:type="auto"/>
            <w:shd w:val="clear" w:color="auto" w:fill="auto"/>
            <w:vAlign w:val="center"/>
            <w:hideMark/>
          </w:tcPr>
          <w:p w:rsidR="00DD5275" w:rsidRPr="00DE1227" w:rsidRDefault="00DD5275" w:rsidP="0019364E">
            <w:pPr>
              <w:pStyle w:val="11d"/>
              <w:rPr>
                <w:rStyle w:val="affffffff0"/>
                <w:sz w:val="20"/>
                <w:szCs w:val="20"/>
              </w:rPr>
            </w:pPr>
            <w:r w:rsidRPr="00DE1227">
              <w:rPr>
                <w:rStyle w:val="affffffff0"/>
                <w:sz w:val="20"/>
                <w:szCs w:val="20"/>
              </w:rPr>
              <w:t>319-340</w:t>
            </w:r>
          </w:p>
        </w:tc>
        <w:tc>
          <w:tcPr>
            <w:tcW w:w="0" w:type="auto"/>
            <w:shd w:val="clear" w:color="auto" w:fill="auto"/>
            <w:vAlign w:val="center"/>
            <w:hideMark/>
          </w:tcPr>
          <w:p w:rsidR="00DD5275" w:rsidRPr="00DE1227" w:rsidRDefault="00DD5275" w:rsidP="0019364E">
            <w:pPr>
              <w:pStyle w:val="11d"/>
              <w:rPr>
                <w:rStyle w:val="affffffff0"/>
                <w:sz w:val="20"/>
                <w:szCs w:val="20"/>
              </w:rPr>
            </w:pPr>
            <w:r w:rsidRPr="00DE1227">
              <w:rPr>
                <w:rStyle w:val="affffffff0"/>
                <w:sz w:val="20"/>
                <w:szCs w:val="20"/>
              </w:rPr>
              <w:t>325-340</w:t>
            </w:r>
          </w:p>
        </w:tc>
        <w:tc>
          <w:tcPr>
            <w:tcW w:w="1597" w:type="dxa"/>
            <w:vMerge w:val="restart"/>
            <w:shd w:val="clear" w:color="auto" w:fill="auto"/>
            <w:vAlign w:val="center"/>
            <w:hideMark/>
          </w:tcPr>
          <w:p w:rsidR="00DD5275" w:rsidRPr="00DE1227" w:rsidRDefault="00DD5275" w:rsidP="00EF5F4A">
            <w:pPr>
              <w:pStyle w:val="11d"/>
              <w:rPr>
                <w:rStyle w:val="affffffff0"/>
                <w:sz w:val="20"/>
                <w:szCs w:val="20"/>
              </w:rPr>
            </w:pPr>
            <w:r w:rsidRPr="00DE1227">
              <w:rPr>
                <w:rStyle w:val="affffffff0"/>
                <w:sz w:val="20"/>
                <w:szCs w:val="20"/>
              </w:rPr>
              <w:t>6</w:t>
            </w:r>
            <w:r w:rsidR="00DE0A90" w:rsidRPr="00DE1227">
              <w:rPr>
                <w:rStyle w:val="affffffff0"/>
                <w:sz w:val="20"/>
                <w:szCs w:val="20"/>
              </w:rPr>
              <w:t>40</w:t>
            </w:r>
          </w:p>
        </w:tc>
        <w:tc>
          <w:tcPr>
            <w:tcW w:w="1085" w:type="dxa"/>
            <w:vMerge w:val="restart"/>
            <w:shd w:val="clear" w:color="auto" w:fill="auto"/>
            <w:vAlign w:val="center"/>
            <w:hideMark/>
          </w:tcPr>
          <w:p w:rsidR="00DD5275" w:rsidRPr="00DE1227" w:rsidRDefault="008D62F8" w:rsidP="008D62F8">
            <w:pPr>
              <w:pStyle w:val="11d"/>
            </w:pPr>
            <w:r w:rsidRPr="00DE1227">
              <w:t>полное освоение микрорайонов 10, 26, 127, 128, 129, 130, 126, 141, 107, 108, 110, 143а, 147, 36, 37, 143в и частичное освоение микрорайона 7.1</w:t>
            </w:r>
          </w:p>
        </w:tc>
        <w:tc>
          <w:tcPr>
            <w:tcW w:w="1165" w:type="dxa"/>
            <w:vMerge w:val="restart"/>
            <w:shd w:val="clear" w:color="auto" w:fill="auto"/>
            <w:vAlign w:val="center"/>
            <w:hideMark/>
          </w:tcPr>
          <w:p w:rsidR="00DD5275" w:rsidRPr="00DE1227" w:rsidRDefault="001E7B40" w:rsidP="00EF5824">
            <w:pPr>
              <w:pStyle w:val="11d"/>
              <w:rPr>
                <w:rStyle w:val="affffffff0"/>
                <w:sz w:val="20"/>
                <w:szCs w:val="20"/>
              </w:rPr>
            </w:pPr>
            <w:r w:rsidRPr="00DE1227">
              <w:t>полное освоение микрорайонов 10, 26, 127, 128, 129, 130, 126, 141, 107, 108, 110, 143а, 147, 36, 37, 143в, 7.1, 134, 121, 122, 135, 116, 133, 139, 205, 221, Макаринская роща</w:t>
            </w:r>
          </w:p>
        </w:tc>
      </w:tr>
      <w:tr w:rsidR="008D439C" w:rsidRPr="00DE1227" w:rsidTr="003C56D9">
        <w:trPr>
          <w:cantSplit/>
          <w:trHeight w:val="20"/>
        </w:trPr>
        <w:tc>
          <w:tcPr>
            <w:tcW w:w="0" w:type="auto"/>
            <w:shd w:val="clear" w:color="auto" w:fill="auto"/>
            <w:vAlign w:val="bottom"/>
            <w:hideMark/>
          </w:tcPr>
          <w:p w:rsidR="00DD5275" w:rsidRPr="00DE1227" w:rsidRDefault="00DD5275" w:rsidP="0019364E">
            <w:pPr>
              <w:pStyle w:val="11d"/>
              <w:rPr>
                <w:rStyle w:val="affffffff0"/>
                <w:sz w:val="20"/>
                <w:szCs w:val="20"/>
              </w:rPr>
            </w:pPr>
            <w:r w:rsidRPr="00DE1227">
              <w:rPr>
                <w:rStyle w:val="affffffff0"/>
                <w:sz w:val="20"/>
                <w:szCs w:val="20"/>
              </w:rPr>
              <w:t>Темпы роста численности населения в год, %</w:t>
            </w:r>
          </w:p>
        </w:tc>
        <w:tc>
          <w:tcPr>
            <w:tcW w:w="0" w:type="auto"/>
            <w:shd w:val="clear" w:color="auto" w:fill="auto"/>
            <w:vAlign w:val="center"/>
            <w:hideMark/>
          </w:tcPr>
          <w:p w:rsidR="00DD5275" w:rsidRPr="00DE1227" w:rsidRDefault="00DD5275" w:rsidP="0019364E">
            <w:pPr>
              <w:pStyle w:val="11d"/>
              <w:rPr>
                <w:rStyle w:val="affffffff0"/>
                <w:sz w:val="20"/>
                <w:szCs w:val="20"/>
              </w:rPr>
            </w:pPr>
            <w:r w:rsidRPr="00DE1227">
              <w:rPr>
                <w:rStyle w:val="affffffff0"/>
                <w:sz w:val="20"/>
                <w:szCs w:val="20"/>
              </w:rPr>
              <w:t>0,1</w:t>
            </w:r>
          </w:p>
        </w:tc>
        <w:tc>
          <w:tcPr>
            <w:tcW w:w="0" w:type="auto"/>
            <w:vAlign w:val="center"/>
          </w:tcPr>
          <w:p w:rsidR="00DD5275" w:rsidRPr="00DE1227" w:rsidRDefault="00DD5275" w:rsidP="00B87CF3">
            <w:pPr>
              <w:pStyle w:val="11d"/>
              <w:rPr>
                <w:rStyle w:val="affffffff0"/>
                <w:sz w:val="20"/>
                <w:szCs w:val="20"/>
              </w:rPr>
            </w:pPr>
            <w:r w:rsidRPr="00DE1227">
              <w:rPr>
                <w:rStyle w:val="affffffff0"/>
                <w:sz w:val="20"/>
                <w:szCs w:val="20"/>
              </w:rPr>
              <w:t>0,2</w:t>
            </w:r>
          </w:p>
        </w:tc>
        <w:tc>
          <w:tcPr>
            <w:tcW w:w="0" w:type="auto"/>
            <w:vAlign w:val="center"/>
          </w:tcPr>
          <w:p w:rsidR="00DD5275" w:rsidRPr="00DE1227" w:rsidRDefault="00DD5275" w:rsidP="00B87CF3">
            <w:pPr>
              <w:pStyle w:val="11d"/>
              <w:rPr>
                <w:rStyle w:val="affffffff0"/>
                <w:sz w:val="20"/>
                <w:szCs w:val="20"/>
              </w:rPr>
            </w:pPr>
            <w:r w:rsidRPr="00DE1227">
              <w:rPr>
                <w:rStyle w:val="affffffff0"/>
                <w:sz w:val="20"/>
                <w:szCs w:val="20"/>
              </w:rPr>
              <w:t>0,3</w:t>
            </w:r>
          </w:p>
        </w:tc>
        <w:tc>
          <w:tcPr>
            <w:tcW w:w="0" w:type="auto"/>
            <w:vAlign w:val="center"/>
          </w:tcPr>
          <w:p w:rsidR="00DD5275" w:rsidRPr="00DE1227" w:rsidRDefault="00DD5275" w:rsidP="00B87CF3">
            <w:pPr>
              <w:pStyle w:val="11d"/>
              <w:rPr>
                <w:rStyle w:val="affffffff0"/>
                <w:sz w:val="20"/>
                <w:szCs w:val="20"/>
              </w:rPr>
            </w:pPr>
            <w:r w:rsidRPr="00DE1227">
              <w:rPr>
                <w:rStyle w:val="affffffff0"/>
                <w:sz w:val="20"/>
                <w:szCs w:val="20"/>
              </w:rPr>
              <w:t>0,3</w:t>
            </w:r>
          </w:p>
        </w:tc>
        <w:tc>
          <w:tcPr>
            <w:tcW w:w="0" w:type="auto"/>
            <w:shd w:val="clear" w:color="auto" w:fill="auto"/>
            <w:vAlign w:val="center"/>
            <w:hideMark/>
          </w:tcPr>
          <w:p w:rsidR="00DD5275" w:rsidRPr="00DE1227" w:rsidRDefault="00DD5275" w:rsidP="0019364E">
            <w:pPr>
              <w:pStyle w:val="11d"/>
              <w:rPr>
                <w:rStyle w:val="affffffff0"/>
                <w:sz w:val="20"/>
                <w:szCs w:val="20"/>
              </w:rPr>
            </w:pPr>
            <w:r w:rsidRPr="00DE1227">
              <w:rPr>
                <w:rStyle w:val="affffffff0"/>
                <w:sz w:val="20"/>
                <w:szCs w:val="20"/>
              </w:rPr>
              <w:t>0,4</w:t>
            </w:r>
          </w:p>
        </w:tc>
        <w:tc>
          <w:tcPr>
            <w:tcW w:w="0" w:type="auto"/>
            <w:shd w:val="clear" w:color="auto" w:fill="auto"/>
            <w:vAlign w:val="center"/>
            <w:hideMark/>
          </w:tcPr>
          <w:p w:rsidR="00DD5275" w:rsidRPr="00DE1227" w:rsidRDefault="00DD5275" w:rsidP="0019364E">
            <w:pPr>
              <w:pStyle w:val="11d"/>
              <w:rPr>
                <w:rStyle w:val="affffffff0"/>
                <w:sz w:val="20"/>
                <w:szCs w:val="20"/>
              </w:rPr>
            </w:pPr>
            <w:r w:rsidRPr="00DE1227">
              <w:rPr>
                <w:rStyle w:val="affffffff0"/>
                <w:sz w:val="20"/>
                <w:szCs w:val="20"/>
              </w:rPr>
              <w:t>0,5</w:t>
            </w:r>
          </w:p>
        </w:tc>
        <w:tc>
          <w:tcPr>
            <w:tcW w:w="1597" w:type="dxa"/>
            <w:vMerge/>
            <w:vAlign w:val="center"/>
            <w:hideMark/>
          </w:tcPr>
          <w:p w:rsidR="00DD5275" w:rsidRPr="00DE1227" w:rsidRDefault="00DD5275" w:rsidP="00B87CF3">
            <w:pPr>
              <w:pStyle w:val="11d"/>
              <w:rPr>
                <w:rStyle w:val="affffffff0"/>
                <w:sz w:val="20"/>
                <w:szCs w:val="20"/>
              </w:rPr>
            </w:pPr>
          </w:p>
        </w:tc>
        <w:tc>
          <w:tcPr>
            <w:tcW w:w="1085" w:type="dxa"/>
            <w:vMerge/>
            <w:vAlign w:val="center"/>
            <w:hideMark/>
          </w:tcPr>
          <w:p w:rsidR="00DD5275" w:rsidRPr="00DE1227" w:rsidRDefault="00DD5275" w:rsidP="00B87CF3">
            <w:pPr>
              <w:pStyle w:val="11d"/>
              <w:rPr>
                <w:rStyle w:val="affffffff0"/>
                <w:sz w:val="20"/>
                <w:szCs w:val="20"/>
              </w:rPr>
            </w:pPr>
          </w:p>
        </w:tc>
        <w:tc>
          <w:tcPr>
            <w:tcW w:w="1165" w:type="dxa"/>
            <w:vMerge/>
            <w:vAlign w:val="center"/>
            <w:hideMark/>
          </w:tcPr>
          <w:p w:rsidR="00DD5275" w:rsidRPr="00DE1227" w:rsidRDefault="00DD5275" w:rsidP="00B87CF3">
            <w:pPr>
              <w:pStyle w:val="11d"/>
              <w:rPr>
                <w:rStyle w:val="affffffff0"/>
                <w:sz w:val="20"/>
                <w:szCs w:val="20"/>
              </w:rPr>
            </w:pPr>
          </w:p>
        </w:tc>
      </w:tr>
      <w:tr w:rsidR="008D439C" w:rsidRPr="00DE1227" w:rsidTr="003C56D9">
        <w:trPr>
          <w:cantSplit/>
          <w:trHeight w:val="20"/>
        </w:trPr>
        <w:tc>
          <w:tcPr>
            <w:tcW w:w="0" w:type="auto"/>
            <w:shd w:val="clear" w:color="auto" w:fill="auto"/>
            <w:vAlign w:val="bottom"/>
            <w:hideMark/>
          </w:tcPr>
          <w:p w:rsidR="003C56D9" w:rsidRPr="00DE1227" w:rsidRDefault="00DD5275" w:rsidP="003C56D9">
            <w:pPr>
              <w:pStyle w:val="11d"/>
              <w:rPr>
                <w:rStyle w:val="affffffff0"/>
                <w:sz w:val="20"/>
                <w:szCs w:val="20"/>
              </w:rPr>
            </w:pPr>
            <w:r w:rsidRPr="00DE1227">
              <w:rPr>
                <w:rStyle w:val="affffffff0"/>
                <w:sz w:val="20"/>
                <w:szCs w:val="20"/>
              </w:rPr>
              <w:t>Объем жилищного строительства, тыс. кв. м</w:t>
            </w:r>
          </w:p>
        </w:tc>
        <w:tc>
          <w:tcPr>
            <w:tcW w:w="0" w:type="auto"/>
            <w:shd w:val="clear" w:color="auto" w:fill="auto"/>
            <w:vAlign w:val="center"/>
            <w:hideMark/>
          </w:tcPr>
          <w:p w:rsidR="00DD5275" w:rsidRPr="00DE1227" w:rsidRDefault="00DD5275" w:rsidP="0019364E">
            <w:pPr>
              <w:pStyle w:val="11d"/>
              <w:rPr>
                <w:rStyle w:val="affffffff0"/>
                <w:sz w:val="20"/>
                <w:szCs w:val="20"/>
              </w:rPr>
            </w:pPr>
            <w:r w:rsidRPr="00DE1227">
              <w:rPr>
                <w:rStyle w:val="affffffff0"/>
                <w:sz w:val="20"/>
                <w:szCs w:val="20"/>
              </w:rPr>
              <w:t>155</w:t>
            </w:r>
          </w:p>
        </w:tc>
        <w:tc>
          <w:tcPr>
            <w:tcW w:w="0" w:type="auto"/>
            <w:vAlign w:val="center"/>
          </w:tcPr>
          <w:p w:rsidR="00DD5275" w:rsidRPr="00DE1227" w:rsidRDefault="00DD5275" w:rsidP="00B87CF3">
            <w:pPr>
              <w:pStyle w:val="11d"/>
              <w:rPr>
                <w:rStyle w:val="affffffff0"/>
                <w:sz w:val="20"/>
                <w:szCs w:val="20"/>
              </w:rPr>
            </w:pPr>
            <w:r w:rsidRPr="00DE1227">
              <w:rPr>
                <w:rStyle w:val="affffffff0"/>
                <w:sz w:val="20"/>
                <w:szCs w:val="20"/>
              </w:rPr>
              <w:t>143</w:t>
            </w:r>
          </w:p>
        </w:tc>
        <w:tc>
          <w:tcPr>
            <w:tcW w:w="0" w:type="auto"/>
            <w:vAlign w:val="center"/>
          </w:tcPr>
          <w:p w:rsidR="00DD5275" w:rsidRPr="00DE1227" w:rsidRDefault="00DD5275" w:rsidP="00B87CF3">
            <w:pPr>
              <w:pStyle w:val="11d"/>
              <w:rPr>
                <w:rStyle w:val="affffffff0"/>
                <w:sz w:val="20"/>
                <w:szCs w:val="20"/>
              </w:rPr>
            </w:pPr>
            <w:r w:rsidRPr="00DE1227">
              <w:rPr>
                <w:rStyle w:val="affffffff0"/>
                <w:sz w:val="20"/>
                <w:szCs w:val="20"/>
              </w:rPr>
              <w:t>137</w:t>
            </w:r>
          </w:p>
        </w:tc>
        <w:tc>
          <w:tcPr>
            <w:tcW w:w="0" w:type="auto"/>
            <w:vAlign w:val="center"/>
          </w:tcPr>
          <w:p w:rsidR="00DD5275" w:rsidRPr="00DE1227" w:rsidRDefault="00DD5275" w:rsidP="00B87CF3">
            <w:pPr>
              <w:pStyle w:val="11d"/>
              <w:rPr>
                <w:rStyle w:val="affffffff0"/>
                <w:sz w:val="20"/>
                <w:szCs w:val="20"/>
              </w:rPr>
            </w:pPr>
            <w:r w:rsidRPr="00DE1227">
              <w:rPr>
                <w:rStyle w:val="affffffff0"/>
                <w:sz w:val="20"/>
                <w:szCs w:val="20"/>
              </w:rPr>
              <w:t>131</w:t>
            </w:r>
          </w:p>
        </w:tc>
        <w:tc>
          <w:tcPr>
            <w:tcW w:w="0" w:type="auto"/>
            <w:shd w:val="clear" w:color="auto" w:fill="auto"/>
            <w:vAlign w:val="center"/>
            <w:hideMark/>
          </w:tcPr>
          <w:p w:rsidR="00DD5275" w:rsidRPr="00DE1227" w:rsidRDefault="00DD5275" w:rsidP="0019364E">
            <w:pPr>
              <w:pStyle w:val="11d"/>
              <w:rPr>
                <w:rStyle w:val="affffffff0"/>
                <w:sz w:val="20"/>
                <w:szCs w:val="20"/>
              </w:rPr>
            </w:pPr>
            <w:r w:rsidRPr="00DE1227">
              <w:rPr>
                <w:rStyle w:val="affffffff0"/>
                <w:sz w:val="20"/>
                <w:szCs w:val="20"/>
              </w:rPr>
              <w:t>131</w:t>
            </w:r>
          </w:p>
        </w:tc>
        <w:tc>
          <w:tcPr>
            <w:tcW w:w="0" w:type="auto"/>
            <w:shd w:val="clear" w:color="auto" w:fill="auto"/>
            <w:vAlign w:val="center"/>
            <w:hideMark/>
          </w:tcPr>
          <w:p w:rsidR="00DD5275" w:rsidRPr="00DE1227" w:rsidRDefault="00DD5275" w:rsidP="0019364E">
            <w:pPr>
              <w:pStyle w:val="11d"/>
              <w:rPr>
                <w:rStyle w:val="affffffff0"/>
                <w:sz w:val="20"/>
                <w:szCs w:val="20"/>
              </w:rPr>
            </w:pPr>
            <w:r w:rsidRPr="00DE1227">
              <w:rPr>
                <w:rStyle w:val="affffffff0"/>
                <w:sz w:val="20"/>
                <w:szCs w:val="20"/>
              </w:rPr>
              <w:t>131</w:t>
            </w:r>
          </w:p>
        </w:tc>
        <w:tc>
          <w:tcPr>
            <w:tcW w:w="1597" w:type="dxa"/>
            <w:vMerge/>
            <w:vAlign w:val="center"/>
            <w:hideMark/>
          </w:tcPr>
          <w:p w:rsidR="00DD5275" w:rsidRPr="00DE1227" w:rsidRDefault="00DD5275" w:rsidP="00B87CF3">
            <w:pPr>
              <w:pStyle w:val="11d"/>
              <w:rPr>
                <w:rStyle w:val="affffffff0"/>
                <w:sz w:val="20"/>
                <w:szCs w:val="20"/>
              </w:rPr>
            </w:pPr>
          </w:p>
        </w:tc>
        <w:tc>
          <w:tcPr>
            <w:tcW w:w="1085" w:type="dxa"/>
            <w:vMerge/>
            <w:vAlign w:val="center"/>
            <w:hideMark/>
          </w:tcPr>
          <w:p w:rsidR="00DD5275" w:rsidRPr="00DE1227" w:rsidRDefault="00DD5275" w:rsidP="00B87CF3">
            <w:pPr>
              <w:pStyle w:val="11d"/>
              <w:rPr>
                <w:rStyle w:val="affffffff0"/>
                <w:sz w:val="20"/>
                <w:szCs w:val="20"/>
              </w:rPr>
            </w:pPr>
          </w:p>
        </w:tc>
        <w:tc>
          <w:tcPr>
            <w:tcW w:w="1165" w:type="dxa"/>
            <w:vMerge/>
            <w:vAlign w:val="center"/>
            <w:hideMark/>
          </w:tcPr>
          <w:p w:rsidR="00DD5275" w:rsidRPr="00DE1227" w:rsidRDefault="00DD5275" w:rsidP="00B87CF3">
            <w:pPr>
              <w:pStyle w:val="11d"/>
              <w:rPr>
                <w:rStyle w:val="affffffff0"/>
                <w:sz w:val="20"/>
                <w:szCs w:val="20"/>
              </w:rPr>
            </w:pPr>
          </w:p>
        </w:tc>
      </w:tr>
      <w:tr w:rsidR="008D439C" w:rsidRPr="00DE1227" w:rsidTr="003C56D9">
        <w:trPr>
          <w:cantSplit/>
          <w:trHeight w:val="20"/>
        </w:trPr>
        <w:tc>
          <w:tcPr>
            <w:tcW w:w="0" w:type="auto"/>
            <w:shd w:val="clear" w:color="auto" w:fill="auto"/>
            <w:vAlign w:val="bottom"/>
            <w:hideMark/>
          </w:tcPr>
          <w:p w:rsidR="003C56D9" w:rsidRPr="00DE1227" w:rsidRDefault="003C56D9" w:rsidP="003C56D9">
            <w:pPr>
              <w:pStyle w:val="11d"/>
              <w:rPr>
                <w:rStyle w:val="affffffff0"/>
                <w:sz w:val="20"/>
                <w:szCs w:val="20"/>
              </w:rPr>
            </w:pPr>
            <w:r w:rsidRPr="00DE1227">
              <w:rPr>
                <w:rStyle w:val="affffffff0"/>
                <w:sz w:val="20"/>
                <w:szCs w:val="20"/>
              </w:rPr>
              <w:t>Общая площадь жилых помещений, введенная в действие за год, приходящаяся в среднем на одного жителя, кв. м на чел.</w:t>
            </w:r>
          </w:p>
        </w:tc>
        <w:tc>
          <w:tcPr>
            <w:tcW w:w="0" w:type="auto"/>
            <w:shd w:val="clear" w:color="auto" w:fill="auto"/>
            <w:vAlign w:val="center"/>
            <w:hideMark/>
          </w:tcPr>
          <w:p w:rsidR="003C56D9" w:rsidRPr="00DE1227" w:rsidRDefault="003C56D9" w:rsidP="003C56D9">
            <w:pPr>
              <w:pStyle w:val="11d"/>
              <w:rPr>
                <w:rStyle w:val="affffffff0"/>
                <w:sz w:val="20"/>
                <w:szCs w:val="20"/>
              </w:rPr>
            </w:pPr>
            <w:r w:rsidRPr="00DE1227">
              <w:rPr>
                <w:rStyle w:val="affffffff0"/>
                <w:sz w:val="20"/>
                <w:szCs w:val="20"/>
              </w:rPr>
              <w:t>0,5</w:t>
            </w:r>
          </w:p>
        </w:tc>
        <w:tc>
          <w:tcPr>
            <w:tcW w:w="0" w:type="auto"/>
            <w:vAlign w:val="center"/>
          </w:tcPr>
          <w:p w:rsidR="003C56D9" w:rsidRPr="00DE1227" w:rsidRDefault="003C56D9" w:rsidP="003C56D9">
            <w:pPr>
              <w:pStyle w:val="11d"/>
              <w:rPr>
                <w:rStyle w:val="affffffff0"/>
                <w:sz w:val="20"/>
                <w:szCs w:val="20"/>
              </w:rPr>
            </w:pPr>
            <w:r w:rsidRPr="00DE1227">
              <w:rPr>
                <w:rStyle w:val="affffffff0"/>
                <w:sz w:val="20"/>
                <w:szCs w:val="20"/>
              </w:rPr>
              <w:t>0,4</w:t>
            </w:r>
          </w:p>
        </w:tc>
        <w:tc>
          <w:tcPr>
            <w:tcW w:w="0" w:type="auto"/>
            <w:vAlign w:val="center"/>
          </w:tcPr>
          <w:p w:rsidR="003C56D9" w:rsidRPr="00DE1227" w:rsidRDefault="003C56D9" w:rsidP="003C56D9">
            <w:pPr>
              <w:pStyle w:val="11d"/>
              <w:rPr>
                <w:rStyle w:val="affffffff0"/>
                <w:sz w:val="20"/>
                <w:szCs w:val="20"/>
              </w:rPr>
            </w:pPr>
            <w:r w:rsidRPr="00DE1227">
              <w:rPr>
                <w:rStyle w:val="affffffff0"/>
                <w:sz w:val="20"/>
                <w:szCs w:val="20"/>
              </w:rPr>
              <w:t>0,4</w:t>
            </w:r>
          </w:p>
        </w:tc>
        <w:tc>
          <w:tcPr>
            <w:tcW w:w="0" w:type="auto"/>
            <w:vAlign w:val="center"/>
          </w:tcPr>
          <w:p w:rsidR="003C56D9" w:rsidRPr="00DE1227" w:rsidRDefault="003C56D9" w:rsidP="003C56D9">
            <w:pPr>
              <w:pStyle w:val="11d"/>
              <w:rPr>
                <w:rStyle w:val="affffffff0"/>
                <w:sz w:val="20"/>
                <w:szCs w:val="20"/>
              </w:rPr>
            </w:pPr>
            <w:r w:rsidRPr="00DE1227">
              <w:rPr>
                <w:rStyle w:val="affffffff0"/>
                <w:sz w:val="20"/>
                <w:szCs w:val="20"/>
              </w:rPr>
              <w:t>0,4</w:t>
            </w:r>
          </w:p>
        </w:tc>
        <w:tc>
          <w:tcPr>
            <w:tcW w:w="0" w:type="auto"/>
            <w:shd w:val="clear" w:color="auto" w:fill="auto"/>
            <w:vAlign w:val="center"/>
            <w:hideMark/>
          </w:tcPr>
          <w:p w:rsidR="003C56D9" w:rsidRPr="00DE1227" w:rsidRDefault="003C56D9" w:rsidP="003C56D9">
            <w:pPr>
              <w:pStyle w:val="11d"/>
              <w:rPr>
                <w:rStyle w:val="affffffff0"/>
                <w:sz w:val="20"/>
                <w:szCs w:val="20"/>
              </w:rPr>
            </w:pPr>
            <w:r w:rsidRPr="00DE1227">
              <w:rPr>
                <w:rStyle w:val="affffffff0"/>
                <w:sz w:val="20"/>
                <w:szCs w:val="20"/>
              </w:rPr>
              <w:t>0,4</w:t>
            </w:r>
          </w:p>
        </w:tc>
        <w:tc>
          <w:tcPr>
            <w:tcW w:w="0" w:type="auto"/>
            <w:shd w:val="clear" w:color="auto" w:fill="auto"/>
            <w:vAlign w:val="center"/>
            <w:hideMark/>
          </w:tcPr>
          <w:p w:rsidR="003C56D9" w:rsidRPr="00DE1227" w:rsidRDefault="003C56D9" w:rsidP="003C56D9">
            <w:pPr>
              <w:pStyle w:val="11d"/>
              <w:rPr>
                <w:rStyle w:val="affffffff0"/>
                <w:sz w:val="20"/>
                <w:szCs w:val="20"/>
              </w:rPr>
            </w:pPr>
            <w:r w:rsidRPr="00DE1227">
              <w:rPr>
                <w:rStyle w:val="affffffff0"/>
                <w:sz w:val="20"/>
                <w:szCs w:val="20"/>
              </w:rPr>
              <w:t>0,4</w:t>
            </w:r>
          </w:p>
        </w:tc>
        <w:tc>
          <w:tcPr>
            <w:tcW w:w="1597" w:type="dxa"/>
            <w:vMerge/>
            <w:vAlign w:val="center"/>
            <w:hideMark/>
          </w:tcPr>
          <w:p w:rsidR="003C56D9" w:rsidRPr="00DE1227" w:rsidRDefault="003C56D9" w:rsidP="00B87CF3">
            <w:pPr>
              <w:pStyle w:val="11d"/>
              <w:rPr>
                <w:rStyle w:val="affffffff0"/>
                <w:sz w:val="20"/>
                <w:szCs w:val="20"/>
              </w:rPr>
            </w:pPr>
          </w:p>
        </w:tc>
        <w:tc>
          <w:tcPr>
            <w:tcW w:w="1085" w:type="dxa"/>
            <w:vMerge/>
            <w:vAlign w:val="center"/>
            <w:hideMark/>
          </w:tcPr>
          <w:p w:rsidR="003C56D9" w:rsidRPr="00DE1227" w:rsidRDefault="003C56D9" w:rsidP="00B87CF3">
            <w:pPr>
              <w:pStyle w:val="11d"/>
              <w:rPr>
                <w:rStyle w:val="affffffff0"/>
                <w:sz w:val="20"/>
                <w:szCs w:val="20"/>
              </w:rPr>
            </w:pPr>
          </w:p>
        </w:tc>
        <w:tc>
          <w:tcPr>
            <w:tcW w:w="1165" w:type="dxa"/>
            <w:vMerge/>
            <w:vAlign w:val="center"/>
            <w:hideMark/>
          </w:tcPr>
          <w:p w:rsidR="003C56D9" w:rsidRPr="00DE1227" w:rsidRDefault="003C56D9" w:rsidP="00B87CF3">
            <w:pPr>
              <w:pStyle w:val="11d"/>
              <w:rPr>
                <w:rStyle w:val="affffffff0"/>
                <w:sz w:val="20"/>
                <w:szCs w:val="20"/>
              </w:rPr>
            </w:pPr>
          </w:p>
        </w:tc>
      </w:tr>
      <w:tr w:rsidR="008D439C" w:rsidRPr="00DE1227" w:rsidTr="003C56D9">
        <w:trPr>
          <w:cantSplit/>
          <w:trHeight w:val="20"/>
        </w:trPr>
        <w:tc>
          <w:tcPr>
            <w:tcW w:w="0" w:type="auto"/>
            <w:shd w:val="clear" w:color="auto" w:fill="auto"/>
            <w:vAlign w:val="center"/>
            <w:hideMark/>
          </w:tcPr>
          <w:p w:rsidR="00DD5275" w:rsidRPr="00DE1227" w:rsidRDefault="00DD5275" w:rsidP="00262415">
            <w:pPr>
              <w:pStyle w:val="11d"/>
              <w:rPr>
                <w:rStyle w:val="affffffff0"/>
                <w:sz w:val="20"/>
                <w:szCs w:val="20"/>
              </w:rPr>
            </w:pPr>
            <w:r w:rsidRPr="00DE1227">
              <w:rPr>
                <w:rStyle w:val="affffffff0"/>
                <w:sz w:val="20"/>
                <w:szCs w:val="20"/>
              </w:rPr>
              <w:t>Общая площадь жилых помещений, приходящаяся в среднем на одного жителя, кв. м на чел.</w:t>
            </w:r>
          </w:p>
        </w:tc>
        <w:tc>
          <w:tcPr>
            <w:tcW w:w="0" w:type="auto"/>
            <w:shd w:val="clear" w:color="auto" w:fill="auto"/>
            <w:vAlign w:val="center"/>
            <w:hideMark/>
          </w:tcPr>
          <w:p w:rsidR="00DD5275" w:rsidRPr="00DE1227" w:rsidRDefault="00DD5275" w:rsidP="0019364E">
            <w:pPr>
              <w:pStyle w:val="11d"/>
              <w:rPr>
                <w:rStyle w:val="affffffff0"/>
                <w:sz w:val="20"/>
                <w:szCs w:val="20"/>
              </w:rPr>
            </w:pPr>
            <w:r w:rsidRPr="00DE1227">
              <w:rPr>
                <w:rStyle w:val="affffffff0"/>
                <w:sz w:val="20"/>
                <w:szCs w:val="20"/>
              </w:rPr>
              <w:t>27</w:t>
            </w:r>
          </w:p>
        </w:tc>
        <w:tc>
          <w:tcPr>
            <w:tcW w:w="0" w:type="auto"/>
            <w:vAlign w:val="center"/>
          </w:tcPr>
          <w:p w:rsidR="00DD5275" w:rsidRPr="00DE1227" w:rsidRDefault="00DD5275" w:rsidP="00B87CF3">
            <w:pPr>
              <w:pStyle w:val="11d"/>
              <w:rPr>
                <w:rStyle w:val="affffffff0"/>
                <w:sz w:val="20"/>
                <w:szCs w:val="20"/>
              </w:rPr>
            </w:pPr>
            <w:r w:rsidRPr="00DE1227">
              <w:rPr>
                <w:rStyle w:val="affffffff0"/>
                <w:sz w:val="20"/>
                <w:szCs w:val="20"/>
              </w:rPr>
              <w:t>28</w:t>
            </w:r>
          </w:p>
        </w:tc>
        <w:tc>
          <w:tcPr>
            <w:tcW w:w="0" w:type="auto"/>
            <w:vAlign w:val="center"/>
          </w:tcPr>
          <w:p w:rsidR="00DD5275" w:rsidRPr="00DE1227" w:rsidRDefault="00DD5275" w:rsidP="00B87CF3">
            <w:pPr>
              <w:pStyle w:val="11d"/>
              <w:rPr>
                <w:rStyle w:val="affffffff0"/>
                <w:sz w:val="20"/>
                <w:szCs w:val="20"/>
              </w:rPr>
            </w:pPr>
            <w:r w:rsidRPr="00DE1227">
              <w:rPr>
                <w:rStyle w:val="affffffff0"/>
                <w:sz w:val="20"/>
                <w:szCs w:val="20"/>
              </w:rPr>
              <w:t>30</w:t>
            </w:r>
          </w:p>
        </w:tc>
        <w:tc>
          <w:tcPr>
            <w:tcW w:w="0" w:type="auto"/>
            <w:vAlign w:val="center"/>
          </w:tcPr>
          <w:p w:rsidR="00DD5275" w:rsidRPr="00DE1227" w:rsidRDefault="00DD5275" w:rsidP="00B87CF3">
            <w:pPr>
              <w:pStyle w:val="11d"/>
              <w:rPr>
                <w:rStyle w:val="affffffff0"/>
                <w:sz w:val="20"/>
                <w:szCs w:val="20"/>
              </w:rPr>
            </w:pPr>
            <w:r w:rsidRPr="00DE1227">
              <w:rPr>
                <w:rStyle w:val="affffffff0"/>
                <w:sz w:val="20"/>
                <w:szCs w:val="20"/>
              </w:rPr>
              <w:t>30</w:t>
            </w:r>
          </w:p>
        </w:tc>
        <w:tc>
          <w:tcPr>
            <w:tcW w:w="0" w:type="auto"/>
            <w:shd w:val="clear" w:color="auto" w:fill="auto"/>
            <w:vAlign w:val="center"/>
            <w:hideMark/>
          </w:tcPr>
          <w:p w:rsidR="00DD5275" w:rsidRPr="00DE1227" w:rsidRDefault="00DD5275" w:rsidP="0019364E">
            <w:pPr>
              <w:pStyle w:val="11d"/>
              <w:rPr>
                <w:rStyle w:val="affffffff0"/>
                <w:sz w:val="20"/>
                <w:szCs w:val="20"/>
              </w:rPr>
            </w:pPr>
            <w:r w:rsidRPr="00DE1227">
              <w:rPr>
                <w:rStyle w:val="affffffff0"/>
                <w:sz w:val="20"/>
                <w:szCs w:val="20"/>
              </w:rPr>
              <w:t>31</w:t>
            </w:r>
          </w:p>
        </w:tc>
        <w:tc>
          <w:tcPr>
            <w:tcW w:w="0" w:type="auto"/>
            <w:shd w:val="clear" w:color="auto" w:fill="auto"/>
            <w:vAlign w:val="center"/>
            <w:hideMark/>
          </w:tcPr>
          <w:p w:rsidR="00DD5275" w:rsidRPr="00DE1227" w:rsidRDefault="00DD5275" w:rsidP="0019364E">
            <w:pPr>
              <w:pStyle w:val="11d"/>
              <w:rPr>
                <w:rStyle w:val="affffffff0"/>
                <w:sz w:val="20"/>
                <w:szCs w:val="20"/>
              </w:rPr>
            </w:pPr>
            <w:r w:rsidRPr="00DE1227">
              <w:rPr>
                <w:rStyle w:val="affffffff0"/>
                <w:sz w:val="20"/>
                <w:szCs w:val="20"/>
              </w:rPr>
              <w:t>32</w:t>
            </w:r>
            <w:r w:rsidR="00E93C3C" w:rsidRPr="00DE1227">
              <w:rPr>
                <w:rStyle w:val="affffffff0"/>
                <w:sz w:val="20"/>
                <w:szCs w:val="20"/>
              </w:rPr>
              <w:t xml:space="preserve"> </w:t>
            </w:r>
          </w:p>
        </w:tc>
        <w:tc>
          <w:tcPr>
            <w:tcW w:w="1597" w:type="dxa"/>
            <w:vMerge/>
            <w:vAlign w:val="center"/>
            <w:hideMark/>
          </w:tcPr>
          <w:p w:rsidR="00DD5275" w:rsidRPr="00DE1227" w:rsidRDefault="00DD5275" w:rsidP="00B87CF3">
            <w:pPr>
              <w:pStyle w:val="11d"/>
              <w:rPr>
                <w:rStyle w:val="affffffff0"/>
                <w:sz w:val="20"/>
                <w:szCs w:val="20"/>
              </w:rPr>
            </w:pPr>
          </w:p>
        </w:tc>
        <w:tc>
          <w:tcPr>
            <w:tcW w:w="1085" w:type="dxa"/>
            <w:vMerge/>
            <w:vAlign w:val="center"/>
            <w:hideMark/>
          </w:tcPr>
          <w:p w:rsidR="00DD5275" w:rsidRPr="00DE1227" w:rsidRDefault="00DD5275" w:rsidP="00B87CF3">
            <w:pPr>
              <w:pStyle w:val="11d"/>
              <w:rPr>
                <w:rStyle w:val="affffffff0"/>
                <w:sz w:val="20"/>
                <w:szCs w:val="20"/>
              </w:rPr>
            </w:pPr>
          </w:p>
        </w:tc>
        <w:tc>
          <w:tcPr>
            <w:tcW w:w="1165" w:type="dxa"/>
            <w:vMerge/>
            <w:vAlign w:val="center"/>
            <w:hideMark/>
          </w:tcPr>
          <w:p w:rsidR="00DD5275" w:rsidRPr="00DE1227" w:rsidRDefault="00DD5275" w:rsidP="00B87CF3">
            <w:pPr>
              <w:pStyle w:val="11d"/>
              <w:rPr>
                <w:rStyle w:val="affffffff0"/>
                <w:sz w:val="20"/>
                <w:szCs w:val="20"/>
              </w:rPr>
            </w:pPr>
          </w:p>
        </w:tc>
      </w:tr>
    </w:tbl>
    <w:p w:rsidR="00292121" w:rsidRPr="00DE1227" w:rsidRDefault="00292121" w:rsidP="00292121">
      <w:pPr>
        <w:pStyle w:val="11110"/>
      </w:pPr>
      <w:r w:rsidRPr="00DE1227">
        <w:t>Перечень площадок нового жилищного строительства на расчетный срок</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8"/>
        <w:gridCol w:w="2408"/>
        <w:gridCol w:w="1843"/>
        <w:gridCol w:w="2550"/>
        <w:gridCol w:w="2092"/>
      </w:tblGrid>
      <w:tr w:rsidR="008D439C" w:rsidRPr="00DE1227" w:rsidTr="00B40B45">
        <w:trPr>
          <w:trHeight w:val="20"/>
        </w:trPr>
        <w:tc>
          <w:tcPr>
            <w:tcW w:w="354" w:type="pct"/>
            <w:vMerge w:val="restart"/>
            <w:shd w:val="clear" w:color="auto" w:fill="auto"/>
            <w:noWrap/>
            <w:vAlign w:val="center"/>
            <w:hideMark/>
          </w:tcPr>
          <w:p w:rsidR="00C233B7" w:rsidRPr="00DE1227" w:rsidRDefault="00C233B7" w:rsidP="00C233B7">
            <w:pPr>
              <w:pStyle w:val="11d"/>
              <w:rPr>
                <w:rStyle w:val="affffffff0"/>
                <w:sz w:val="20"/>
                <w:szCs w:val="20"/>
              </w:rPr>
            </w:pPr>
            <w:r w:rsidRPr="00DE1227">
              <w:rPr>
                <w:rStyle w:val="affffffff0"/>
                <w:sz w:val="20"/>
                <w:szCs w:val="20"/>
              </w:rPr>
              <w:t>№п/п</w:t>
            </w:r>
          </w:p>
        </w:tc>
        <w:tc>
          <w:tcPr>
            <w:tcW w:w="1258" w:type="pct"/>
            <w:vMerge w:val="restart"/>
            <w:shd w:val="clear" w:color="auto" w:fill="auto"/>
            <w:vAlign w:val="center"/>
            <w:hideMark/>
          </w:tcPr>
          <w:p w:rsidR="00C233B7" w:rsidRPr="00DE1227" w:rsidRDefault="00C233B7" w:rsidP="00C233B7">
            <w:pPr>
              <w:pStyle w:val="11d"/>
              <w:rPr>
                <w:rStyle w:val="affffffff0"/>
                <w:sz w:val="20"/>
                <w:szCs w:val="20"/>
              </w:rPr>
            </w:pPr>
            <w:r w:rsidRPr="00DE1227">
              <w:rPr>
                <w:rStyle w:val="affffffff0"/>
                <w:sz w:val="20"/>
                <w:szCs w:val="20"/>
              </w:rPr>
              <w:t>Микрорайон</w:t>
            </w:r>
          </w:p>
        </w:tc>
        <w:tc>
          <w:tcPr>
            <w:tcW w:w="963" w:type="pct"/>
            <w:vMerge w:val="restart"/>
            <w:shd w:val="clear" w:color="auto" w:fill="auto"/>
            <w:noWrap/>
            <w:vAlign w:val="center"/>
            <w:hideMark/>
          </w:tcPr>
          <w:p w:rsidR="00C233B7" w:rsidRPr="00DE1227" w:rsidRDefault="00C233B7" w:rsidP="00C233B7">
            <w:pPr>
              <w:pStyle w:val="11d"/>
              <w:rPr>
                <w:rStyle w:val="affffffff0"/>
                <w:sz w:val="20"/>
                <w:szCs w:val="20"/>
              </w:rPr>
            </w:pPr>
            <w:r w:rsidRPr="00DE1227">
              <w:rPr>
                <w:rStyle w:val="affffffff0"/>
                <w:sz w:val="20"/>
                <w:szCs w:val="20"/>
              </w:rPr>
              <w:t>Вид застройки</w:t>
            </w:r>
          </w:p>
        </w:tc>
        <w:tc>
          <w:tcPr>
            <w:tcW w:w="2425" w:type="pct"/>
            <w:gridSpan w:val="2"/>
            <w:shd w:val="clear" w:color="auto" w:fill="auto"/>
            <w:noWrap/>
            <w:vAlign w:val="center"/>
            <w:hideMark/>
          </w:tcPr>
          <w:p w:rsidR="00C233B7" w:rsidRPr="00DE1227" w:rsidRDefault="00C233B7" w:rsidP="00C233B7">
            <w:pPr>
              <w:pStyle w:val="11d"/>
              <w:rPr>
                <w:rStyle w:val="affffffff0"/>
                <w:sz w:val="20"/>
                <w:szCs w:val="20"/>
              </w:rPr>
            </w:pPr>
            <w:r w:rsidRPr="00DE1227">
              <w:rPr>
                <w:rStyle w:val="affffffff0"/>
                <w:sz w:val="20"/>
                <w:szCs w:val="20"/>
              </w:rPr>
              <w:t>2019 - 2040</w:t>
            </w:r>
          </w:p>
        </w:tc>
      </w:tr>
      <w:tr w:rsidR="008D439C" w:rsidRPr="00DE1227" w:rsidTr="00B40B45">
        <w:trPr>
          <w:trHeight w:val="20"/>
        </w:trPr>
        <w:tc>
          <w:tcPr>
            <w:tcW w:w="354" w:type="pct"/>
            <w:vMerge/>
            <w:vAlign w:val="center"/>
            <w:hideMark/>
          </w:tcPr>
          <w:p w:rsidR="00C233B7" w:rsidRPr="00DE1227" w:rsidRDefault="00C233B7" w:rsidP="00C233B7">
            <w:pPr>
              <w:pStyle w:val="11d"/>
              <w:rPr>
                <w:rStyle w:val="affffffff0"/>
                <w:sz w:val="20"/>
                <w:szCs w:val="20"/>
              </w:rPr>
            </w:pPr>
          </w:p>
        </w:tc>
        <w:tc>
          <w:tcPr>
            <w:tcW w:w="1258" w:type="pct"/>
            <w:vMerge/>
            <w:vAlign w:val="center"/>
            <w:hideMark/>
          </w:tcPr>
          <w:p w:rsidR="00C233B7" w:rsidRPr="00DE1227" w:rsidRDefault="00C233B7" w:rsidP="00C233B7">
            <w:pPr>
              <w:pStyle w:val="11d"/>
              <w:rPr>
                <w:rStyle w:val="affffffff0"/>
                <w:sz w:val="20"/>
                <w:szCs w:val="20"/>
              </w:rPr>
            </w:pPr>
          </w:p>
        </w:tc>
        <w:tc>
          <w:tcPr>
            <w:tcW w:w="963" w:type="pct"/>
            <w:vMerge/>
            <w:vAlign w:val="center"/>
            <w:hideMark/>
          </w:tcPr>
          <w:p w:rsidR="00C233B7" w:rsidRPr="00DE1227" w:rsidRDefault="00C233B7" w:rsidP="00C233B7">
            <w:pPr>
              <w:pStyle w:val="11d"/>
              <w:rPr>
                <w:rStyle w:val="affffffff0"/>
                <w:sz w:val="20"/>
                <w:szCs w:val="20"/>
              </w:rPr>
            </w:pPr>
          </w:p>
        </w:tc>
        <w:tc>
          <w:tcPr>
            <w:tcW w:w="1332" w:type="pct"/>
            <w:shd w:val="clear" w:color="auto" w:fill="auto"/>
            <w:vAlign w:val="center"/>
            <w:hideMark/>
          </w:tcPr>
          <w:p w:rsidR="00C233B7" w:rsidRPr="00DE1227" w:rsidRDefault="00C233B7" w:rsidP="00C233B7">
            <w:pPr>
              <w:pStyle w:val="11d"/>
              <w:rPr>
                <w:rStyle w:val="affffffff0"/>
                <w:sz w:val="20"/>
                <w:szCs w:val="20"/>
              </w:rPr>
            </w:pPr>
            <w:r w:rsidRPr="00DE1227">
              <w:rPr>
                <w:rStyle w:val="affffffff0"/>
                <w:sz w:val="20"/>
                <w:szCs w:val="20"/>
              </w:rPr>
              <w:t>Общая площадь, тыс. кв. м</w:t>
            </w:r>
          </w:p>
        </w:tc>
        <w:tc>
          <w:tcPr>
            <w:tcW w:w="1093" w:type="pct"/>
            <w:shd w:val="clear" w:color="auto" w:fill="auto"/>
            <w:vAlign w:val="center"/>
            <w:hideMark/>
          </w:tcPr>
          <w:p w:rsidR="00C233B7" w:rsidRPr="00DE1227" w:rsidRDefault="00C233B7" w:rsidP="00C233B7">
            <w:pPr>
              <w:pStyle w:val="11d"/>
              <w:rPr>
                <w:rStyle w:val="affffffff0"/>
                <w:sz w:val="20"/>
                <w:szCs w:val="20"/>
              </w:rPr>
            </w:pPr>
            <w:r w:rsidRPr="00DE1227">
              <w:rPr>
                <w:rStyle w:val="affffffff0"/>
                <w:sz w:val="20"/>
                <w:szCs w:val="20"/>
              </w:rPr>
              <w:t>Население, тыс. чел.</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0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39,0</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3</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0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среднеэтаж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3,1</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0,7</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3</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6 микрорайон</w:t>
            </w:r>
            <w:r w:rsidR="00422016" w:rsidRPr="00DE1227">
              <w:rPr>
                <w:rStyle w:val="affffffff0"/>
                <w:sz w:val="20"/>
                <w:szCs w:val="20"/>
              </w:rPr>
              <w:t>*</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356,1</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1,9</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4</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27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индивидуаль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4,5</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0,9</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5</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28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индивидуаль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1,8</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0,4</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6</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29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индивидуаль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7,0</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0,6</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7</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30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индивидуаль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30,2</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1</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8</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26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индивидуаль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6,5</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0,6</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9</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34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40,4</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7,7</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0</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21 микрорайон</w:t>
            </w:r>
          </w:p>
        </w:tc>
        <w:tc>
          <w:tcPr>
            <w:tcW w:w="963" w:type="pct"/>
            <w:shd w:val="clear" w:color="auto" w:fill="auto"/>
            <w:noWrap/>
            <w:vAlign w:val="bottom"/>
            <w:hideMark/>
          </w:tcPr>
          <w:p w:rsidR="00C233B7" w:rsidRPr="00DE1227" w:rsidRDefault="00882BD2" w:rsidP="00685273">
            <w:pPr>
              <w:pStyle w:val="11d"/>
              <w:rPr>
                <w:rStyle w:val="affffffff0"/>
                <w:sz w:val="20"/>
                <w:szCs w:val="20"/>
              </w:rPr>
            </w:pPr>
            <w:r w:rsidRPr="00DE1227">
              <w:rPr>
                <w:rStyle w:val="affffffff0"/>
                <w:sz w:val="20"/>
                <w:szCs w:val="20"/>
              </w:rPr>
              <w:t>переменная (средне, многоэтаж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07,7</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3,6</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1</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22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индивидуаль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9,0</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0,3</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2</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35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12,2</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6,8</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3</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16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98,3</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3,2</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4</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41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90,1</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3,0</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5</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07 микрорайон</w:t>
            </w:r>
            <w:r w:rsidR="00422016" w:rsidRPr="00DE1227">
              <w:rPr>
                <w:rStyle w:val="affffffff0"/>
                <w:sz w:val="20"/>
                <w:szCs w:val="20"/>
              </w:rPr>
              <w:t>*</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61,2</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5,2</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6</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08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44,1</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4,6</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7</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10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66,4</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5,5</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8</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33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42,6</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4</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9</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39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63,9</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8,5</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0</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43а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среднеэтаж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89,0</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3,0</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1</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47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индивидуаль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78,2</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5</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2</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36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индивидуаль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52,9</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7</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3</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37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индивидуаль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33,9</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2</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4</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43в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среднеэтаж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65,2</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1</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5</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43в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97,2</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6,4</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6</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7.1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среднеэтаж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57,0</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5,1</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7</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7.1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68,4</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5,4</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8</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05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среднеэтаж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6,0</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0,5</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9</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221 микрорайон</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 xml:space="preserve">многоэтажная </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101,4</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3,3</w:t>
            </w:r>
          </w:p>
        </w:tc>
      </w:tr>
      <w:tr w:rsidR="008D439C" w:rsidRPr="00DE1227" w:rsidTr="00B40B45">
        <w:trPr>
          <w:trHeight w:val="20"/>
        </w:trPr>
        <w:tc>
          <w:tcPr>
            <w:tcW w:w="354"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30</w:t>
            </w:r>
          </w:p>
        </w:tc>
        <w:tc>
          <w:tcPr>
            <w:tcW w:w="1258"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Макаринская роща</w:t>
            </w:r>
          </w:p>
        </w:tc>
        <w:tc>
          <w:tcPr>
            <w:tcW w:w="96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малоэтажная</w:t>
            </w:r>
          </w:p>
        </w:tc>
        <w:tc>
          <w:tcPr>
            <w:tcW w:w="1332"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7,5</w:t>
            </w:r>
          </w:p>
        </w:tc>
        <w:tc>
          <w:tcPr>
            <w:tcW w:w="1093" w:type="pct"/>
            <w:shd w:val="clear" w:color="auto" w:fill="auto"/>
            <w:noWrap/>
            <w:vAlign w:val="bottom"/>
            <w:hideMark/>
          </w:tcPr>
          <w:p w:rsidR="00C233B7" w:rsidRPr="00DE1227" w:rsidRDefault="00C233B7" w:rsidP="00C233B7">
            <w:pPr>
              <w:pStyle w:val="11d"/>
              <w:rPr>
                <w:rStyle w:val="affffffff0"/>
                <w:sz w:val="20"/>
                <w:szCs w:val="20"/>
              </w:rPr>
            </w:pPr>
            <w:r w:rsidRPr="00DE1227">
              <w:rPr>
                <w:rStyle w:val="affffffff0"/>
                <w:sz w:val="20"/>
                <w:szCs w:val="20"/>
              </w:rPr>
              <w:t>0,2</w:t>
            </w:r>
          </w:p>
        </w:tc>
      </w:tr>
      <w:tr w:rsidR="008D439C" w:rsidRPr="00DE1227" w:rsidTr="00B40B45">
        <w:trPr>
          <w:trHeight w:val="20"/>
        </w:trPr>
        <w:tc>
          <w:tcPr>
            <w:tcW w:w="2575" w:type="pct"/>
            <w:gridSpan w:val="3"/>
            <w:shd w:val="clear" w:color="auto" w:fill="auto"/>
            <w:noWrap/>
            <w:vAlign w:val="bottom"/>
            <w:hideMark/>
          </w:tcPr>
          <w:p w:rsidR="00C233B7" w:rsidRPr="00DE1227" w:rsidRDefault="00C233B7" w:rsidP="00C233B7">
            <w:pPr>
              <w:pStyle w:val="11d"/>
              <w:rPr>
                <w:rStyle w:val="affffffff0"/>
                <w:b/>
                <w:sz w:val="20"/>
                <w:szCs w:val="20"/>
              </w:rPr>
            </w:pPr>
            <w:r w:rsidRPr="00DE1227">
              <w:rPr>
                <w:rStyle w:val="affffffff0"/>
                <w:b/>
                <w:sz w:val="20"/>
                <w:szCs w:val="20"/>
              </w:rPr>
              <w:t>ИТОГО на расчетный срок</w:t>
            </w:r>
          </w:p>
        </w:tc>
        <w:tc>
          <w:tcPr>
            <w:tcW w:w="1332" w:type="pct"/>
            <w:shd w:val="clear" w:color="auto" w:fill="auto"/>
            <w:noWrap/>
            <w:vAlign w:val="bottom"/>
            <w:hideMark/>
          </w:tcPr>
          <w:p w:rsidR="00C233B7" w:rsidRPr="00DE1227" w:rsidRDefault="00C233B7" w:rsidP="00C233B7">
            <w:pPr>
              <w:pStyle w:val="11d"/>
              <w:rPr>
                <w:rStyle w:val="affffffff0"/>
                <w:b/>
                <w:sz w:val="20"/>
                <w:szCs w:val="20"/>
              </w:rPr>
            </w:pPr>
            <w:r w:rsidRPr="00DE1227">
              <w:rPr>
                <w:rStyle w:val="affffffff0"/>
                <w:b/>
                <w:sz w:val="20"/>
                <w:szCs w:val="20"/>
              </w:rPr>
              <w:t>3020,6</w:t>
            </w:r>
          </w:p>
        </w:tc>
        <w:tc>
          <w:tcPr>
            <w:tcW w:w="1093" w:type="pct"/>
            <w:shd w:val="clear" w:color="auto" w:fill="auto"/>
            <w:noWrap/>
            <w:vAlign w:val="bottom"/>
            <w:hideMark/>
          </w:tcPr>
          <w:p w:rsidR="00C233B7" w:rsidRPr="00DE1227" w:rsidRDefault="00C233B7" w:rsidP="00C233B7">
            <w:pPr>
              <w:pStyle w:val="11d"/>
              <w:rPr>
                <w:rStyle w:val="affffffff0"/>
                <w:b/>
                <w:sz w:val="20"/>
                <w:szCs w:val="20"/>
              </w:rPr>
            </w:pPr>
            <w:r w:rsidRPr="00DE1227">
              <w:rPr>
                <w:rStyle w:val="affffffff0"/>
                <w:b/>
                <w:sz w:val="20"/>
                <w:szCs w:val="20"/>
              </w:rPr>
              <w:t>98,9</w:t>
            </w:r>
          </w:p>
        </w:tc>
      </w:tr>
    </w:tbl>
    <w:p w:rsidR="00422016" w:rsidRPr="00DE1227" w:rsidRDefault="00422016" w:rsidP="00422016">
      <w:pPr>
        <w:pStyle w:val="11110"/>
        <w:numPr>
          <w:ilvl w:val="0"/>
          <w:numId w:val="0"/>
        </w:numPr>
        <w:spacing w:before="0" w:after="0"/>
        <w:ind w:left="-142"/>
        <w:rPr>
          <w:sz w:val="20"/>
          <w:szCs w:val="20"/>
        </w:rPr>
      </w:pPr>
      <w:r w:rsidRPr="00DE1227">
        <w:rPr>
          <w:sz w:val="20"/>
          <w:szCs w:val="20"/>
        </w:rPr>
        <w:t>*Территория комплексного развития, включая территорию, подлежащую комплексному освоению</w:t>
      </w:r>
    </w:p>
    <w:p w:rsidR="00292121" w:rsidRPr="00DE1227" w:rsidRDefault="00292121" w:rsidP="00292121">
      <w:pPr>
        <w:pStyle w:val="11110"/>
      </w:pPr>
      <w:r w:rsidRPr="00DE1227">
        <w:t>Перечень площадок нового жилищного строительства на первую очередь</w:t>
      </w:r>
    </w:p>
    <w:tbl>
      <w:tblPr>
        <w:tblW w:w="5000" w:type="pct"/>
        <w:tblLayout w:type="fixed"/>
        <w:tblLook w:val="04A0" w:firstRow="1" w:lastRow="0" w:firstColumn="1" w:lastColumn="0" w:noHBand="0" w:noVBand="1"/>
      </w:tblPr>
      <w:tblGrid>
        <w:gridCol w:w="679"/>
        <w:gridCol w:w="2408"/>
        <w:gridCol w:w="1840"/>
        <w:gridCol w:w="2552"/>
        <w:gridCol w:w="2092"/>
      </w:tblGrid>
      <w:tr w:rsidR="008D439C" w:rsidRPr="00DE1227" w:rsidTr="00B40B45">
        <w:trPr>
          <w:trHeight w:val="20"/>
        </w:trPr>
        <w:tc>
          <w:tcPr>
            <w:tcW w:w="35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п/п</w:t>
            </w:r>
          </w:p>
        </w:tc>
        <w:tc>
          <w:tcPr>
            <w:tcW w:w="125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777A" w:rsidRPr="00DE1227" w:rsidRDefault="0073777A" w:rsidP="0073777A">
            <w:pPr>
              <w:pStyle w:val="11d"/>
              <w:rPr>
                <w:rStyle w:val="affffffff0"/>
                <w:sz w:val="20"/>
                <w:szCs w:val="20"/>
              </w:rPr>
            </w:pPr>
            <w:r w:rsidRPr="00DE1227">
              <w:rPr>
                <w:rStyle w:val="affffffff0"/>
                <w:sz w:val="20"/>
                <w:szCs w:val="20"/>
              </w:rPr>
              <w:t>Микрорайон</w:t>
            </w:r>
          </w:p>
        </w:tc>
        <w:tc>
          <w:tcPr>
            <w:tcW w:w="96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Вид застройки</w:t>
            </w:r>
          </w:p>
        </w:tc>
        <w:tc>
          <w:tcPr>
            <w:tcW w:w="2426" w:type="pct"/>
            <w:gridSpan w:val="2"/>
            <w:tcBorders>
              <w:top w:val="single" w:sz="4" w:space="0" w:color="auto"/>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2019 - 2030</w:t>
            </w:r>
          </w:p>
        </w:tc>
      </w:tr>
      <w:tr w:rsidR="008D439C" w:rsidRPr="00DE1227" w:rsidTr="00B40B45">
        <w:trPr>
          <w:trHeight w:val="20"/>
        </w:trPr>
        <w:tc>
          <w:tcPr>
            <w:tcW w:w="355" w:type="pct"/>
            <w:vMerge/>
            <w:tcBorders>
              <w:top w:val="single" w:sz="4" w:space="0" w:color="auto"/>
              <w:left w:val="single" w:sz="4" w:space="0" w:color="auto"/>
              <w:bottom w:val="single" w:sz="4" w:space="0" w:color="auto"/>
              <w:right w:val="single" w:sz="4" w:space="0" w:color="auto"/>
            </w:tcBorders>
            <w:vAlign w:val="center"/>
            <w:hideMark/>
          </w:tcPr>
          <w:p w:rsidR="0073777A" w:rsidRPr="00DE1227" w:rsidRDefault="0073777A" w:rsidP="0073777A">
            <w:pPr>
              <w:pStyle w:val="11d"/>
              <w:rPr>
                <w:rStyle w:val="affffffff0"/>
                <w:sz w:val="20"/>
                <w:szCs w:val="20"/>
              </w:rPr>
            </w:pPr>
          </w:p>
        </w:tc>
        <w:tc>
          <w:tcPr>
            <w:tcW w:w="1258" w:type="pct"/>
            <w:vMerge/>
            <w:tcBorders>
              <w:top w:val="single" w:sz="4" w:space="0" w:color="auto"/>
              <w:left w:val="single" w:sz="4" w:space="0" w:color="auto"/>
              <w:bottom w:val="single" w:sz="4" w:space="0" w:color="auto"/>
              <w:right w:val="single" w:sz="4" w:space="0" w:color="auto"/>
            </w:tcBorders>
            <w:vAlign w:val="center"/>
            <w:hideMark/>
          </w:tcPr>
          <w:p w:rsidR="0073777A" w:rsidRPr="00DE1227" w:rsidRDefault="0073777A" w:rsidP="0073777A">
            <w:pPr>
              <w:pStyle w:val="11d"/>
              <w:rPr>
                <w:rStyle w:val="affffffff0"/>
                <w:sz w:val="20"/>
                <w:szCs w:val="20"/>
              </w:rPr>
            </w:pPr>
          </w:p>
        </w:tc>
        <w:tc>
          <w:tcPr>
            <w:tcW w:w="961" w:type="pct"/>
            <w:vMerge/>
            <w:tcBorders>
              <w:top w:val="single" w:sz="4" w:space="0" w:color="auto"/>
              <w:left w:val="single" w:sz="4" w:space="0" w:color="auto"/>
              <w:bottom w:val="single" w:sz="4" w:space="0" w:color="auto"/>
              <w:right w:val="single" w:sz="4" w:space="0" w:color="auto"/>
            </w:tcBorders>
            <w:vAlign w:val="center"/>
            <w:hideMark/>
          </w:tcPr>
          <w:p w:rsidR="0073777A" w:rsidRPr="00DE1227" w:rsidRDefault="0073777A" w:rsidP="0073777A">
            <w:pPr>
              <w:pStyle w:val="11d"/>
              <w:rPr>
                <w:rStyle w:val="affffffff0"/>
                <w:sz w:val="20"/>
                <w:szCs w:val="20"/>
              </w:rPr>
            </w:pPr>
          </w:p>
        </w:tc>
        <w:tc>
          <w:tcPr>
            <w:tcW w:w="1333" w:type="pct"/>
            <w:tcBorders>
              <w:top w:val="nil"/>
              <w:left w:val="nil"/>
              <w:bottom w:val="single" w:sz="4" w:space="0" w:color="auto"/>
              <w:right w:val="single" w:sz="4" w:space="0" w:color="auto"/>
            </w:tcBorders>
            <w:shd w:val="clear" w:color="auto" w:fill="auto"/>
            <w:vAlign w:val="center"/>
            <w:hideMark/>
          </w:tcPr>
          <w:p w:rsidR="0073777A" w:rsidRPr="00DE1227" w:rsidRDefault="0073777A" w:rsidP="0073777A">
            <w:pPr>
              <w:pStyle w:val="11d"/>
              <w:rPr>
                <w:rStyle w:val="affffffff0"/>
                <w:sz w:val="20"/>
                <w:szCs w:val="20"/>
              </w:rPr>
            </w:pPr>
            <w:r w:rsidRPr="00DE1227">
              <w:rPr>
                <w:rStyle w:val="affffffff0"/>
                <w:sz w:val="20"/>
                <w:szCs w:val="20"/>
              </w:rPr>
              <w:t>Общая площадь, тыс. кв. м</w:t>
            </w:r>
          </w:p>
        </w:tc>
        <w:tc>
          <w:tcPr>
            <w:tcW w:w="1093" w:type="pct"/>
            <w:tcBorders>
              <w:top w:val="nil"/>
              <w:left w:val="nil"/>
              <w:bottom w:val="single" w:sz="4" w:space="0" w:color="auto"/>
              <w:right w:val="single" w:sz="4" w:space="0" w:color="auto"/>
            </w:tcBorders>
            <w:shd w:val="clear" w:color="auto" w:fill="auto"/>
            <w:vAlign w:val="center"/>
            <w:hideMark/>
          </w:tcPr>
          <w:p w:rsidR="0073777A" w:rsidRPr="00DE1227" w:rsidRDefault="0073777A" w:rsidP="0073777A">
            <w:pPr>
              <w:pStyle w:val="11d"/>
              <w:rPr>
                <w:rStyle w:val="affffffff0"/>
                <w:sz w:val="20"/>
                <w:szCs w:val="20"/>
              </w:rPr>
            </w:pPr>
            <w:r w:rsidRPr="00DE1227">
              <w:rPr>
                <w:rStyle w:val="affffffff0"/>
                <w:sz w:val="20"/>
                <w:szCs w:val="20"/>
              </w:rPr>
              <w:t>Население, тыс. чел.</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0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 xml:space="preserve">многоэтажная </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39,0</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1,3</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2</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0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среднеэтажная</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23,1</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0,7</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3</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26 микрорайон</w:t>
            </w:r>
            <w:r w:rsidR="0008341E" w:rsidRPr="00DE1227">
              <w:rPr>
                <w:rStyle w:val="affffffff0"/>
                <w:sz w:val="20"/>
                <w:szCs w:val="20"/>
              </w:rPr>
              <w:t>*</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 xml:space="preserve">многоэтажная </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356,1</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11,9</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4</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27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индивидуальная</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24,5</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0,9</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5</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28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индивидуальная</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11,8</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0,4</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6</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29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индивидуальная</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17,0</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0,6</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7</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30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индивидуальная</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30,2</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1,1</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8</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26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индивидуальная</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16,5</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0,6</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4</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41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 xml:space="preserve">многоэтажная </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90,1</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3,0</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5</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07 микрорайон</w:t>
            </w:r>
            <w:r w:rsidR="0008341E" w:rsidRPr="00DE1227">
              <w:rPr>
                <w:rStyle w:val="affffffff0"/>
                <w:sz w:val="20"/>
                <w:szCs w:val="20"/>
              </w:rPr>
              <w:t>*</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 xml:space="preserve">многоэтажная </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161,2</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5,2</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6</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08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 xml:space="preserve">многоэтажная </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144,1</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4,6</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7</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10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 xml:space="preserve">многоэтажная </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166,4</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5,5</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20</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43а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среднеэтажная</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89,0</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3,0</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21</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47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индивидуальная</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78,2</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2,5</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22</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36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индивидуальная</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52,9</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1,7</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23</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37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индивидуальная</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33,9</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1,2</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24</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43в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среднеэтажная</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65,2</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2,1</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25</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143в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 xml:space="preserve">многоэтажная </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197,2</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6,4</w:t>
            </w:r>
          </w:p>
        </w:tc>
      </w:tr>
      <w:tr w:rsidR="008D439C" w:rsidRPr="00DE1227" w:rsidTr="00B40B45">
        <w:trPr>
          <w:trHeight w:val="20"/>
        </w:trPr>
        <w:tc>
          <w:tcPr>
            <w:tcW w:w="355" w:type="pct"/>
            <w:tcBorders>
              <w:top w:val="nil"/>
              <w:left w:val="single" w:sz="4" w:space="0" w:color="auto"/>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26</w:t>
            </w:r>
          </w:p>
        </w:tc>
        <w:tc>
          <w:tcPr>
            <w:tcW w:w="1258"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7.1 микрорайон</w:t>
            </w:r>
          </w:p>
        </w:tc>
        <w:tc>
          <w:tcPr>
            <w:tcW w:w="961" w:type="pct"/>
            <w:tcBorders>
              <w:top w:val="nil"/>
              <w:left w:val="nil"/>
              <w:bottom w:val="single" w:sz="4" w:space="0" w:color="auto"/>
              <w:right w:val="single" w:sz="4" w:space="0" w:color="auto"/>
            </w:tcBorders>
            <w:shd w:val="clear" w:color="auto" w:fill="auto"/>
            <w:noWrap/>
            <w:vAlign w:val="bottom"/>
            <w:hideMark/>
          </w:tcPr>
          <w:p w:rsidR="0073777A" w:rsidRPr="00DE1227" w:rsidRDefault="0073777A" w:rsidP="0073777A">
            <w:pPr>
              <w:pStyle w:val="11d"/>
              <w:rPr>
                <w:rStyle w:val="affffffff0"/>
                <w:sz w:val="20"/>
                <w:szCs w:val="20"/>
              </w:rPr>
            </w:pPr>
            <w:r w:rsidRPr="00DE1227">
              <w:rPr>
                <w:rStyle w:val="affffffff0"/>
                <w:sz w:val="20"/>
                <w:szCs w:val="20"/>
              </w:rPr>
              <w:t>среднеэтажная</w:t>
            </w:r>
          </w:p>
        </w:tc>
        <w:tc>
          <w:tcPr>
            <w:tcW w:w="133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116,6</w:t>
            </w:r>
          </w:p>
        </w:tc>
        <w:tc>
          <w:tcPr>
            <w:tcW w:w="1093" w:type="pct"/>
            <w:tcBorders>
              <w:top w:val="nil"/>
              <w:left w:val="nil"/>
              <w:bottom w:val="single" w:sz="4" w:space="0" w:color="auto"/>
              <w:right w:val="single" w:sz="4" w:space="0" w:color="auto"/>
            </w:tcBorders>
            <w:shd w:val="clear" w:color="auto" w:fill="auto"/>
            <w:noWrap/>
            <w:vAlign w:val="center"/>
            <w:hideMark/>
          </w:tcPr>
          <w:p w:rsidR="0073777A" w:rsidRPr="00DE1227" w:rsidRDefault="0073777A" w:rsidP="0073777A">
            <w:pPr>
              <w:pStyle w:val="11d"/>
              <w:rPr>
                <w:rStyle w:val="affffffff0"/>
                <w:sz w:val="20"/>
                <w:szCs w:val="20"/>
              </w:rPr>
            </w:pPr>
            <w:r w:rsidRPr="00DE1227">
              <w:rPr>
                <w:rStyle w:val="affffffff0"/>
                <w:sz w:val="20"/>
                <w:szCs w:val="20"/>
              </w:rPr>
              <w:t>2,3</w:t>
            </w:r>
          </w:p>
        </w:tc>
      </w:tr>
      <w:tr w:rsidR="008D439C" w:rsidRPr="00DE1227" w:rsidTr="00B40B45">
        <w:trPr>
          <w:trHeight w:val="20"/>
        </w:trPr>
        <w:tc>
          <w:tcPr>
            <w:tcW w:w="2574" w:type="pct"/>
            <w:gridSpan w:val="3"/>
            <w:tcBorders>
              <w:top w:val="nil"/>
              <w:left w:val="single" w:sz="4" w:space="0" w:color="auto"/>
              <w:bottom w:val="single" w:sz="4" w:space="0" w:color="auto"/>
              <w:right w:val="single" w:sz="4" w:space="0" w:color="000000"/>
            </w:tcBorders>
            <w:shd w:val="clear" w:color="auto" w:fill="auto"/>
            <w:noWrap/>
            <w:vAlign w:val="bottom"/>
            <w:hideMark/>
          </w:tcPr>
          <w:p w:rsidR="0024308C" w:rsidRPr="00DE1227" w:rsidRDefault="0024308C" w:rsidP="0024308C">
            <w:pPr>
              <w:pStyle w:val="11d"/>
              <w:rPr>
                <w:rStyle w:val="affffffff0"/>
                <w:sz w:val="20"/>
                <w:szCs w:val="20"/>
              </w:rPr>
            </w:pPr>
            <w:r w:rsidRPr="00DE1227">
              <w:rPr>
                <w:rStyle w:val="affffffff0"/>
                <w:sz w:val="20"/>
                <w:szCs w:val="20"/>
              </w:rPr>
              <w:t> ИТОГО на первую очередь</w:t>
            </w:r>
          </w:p>
        </w:tc>
        <w:tc>
          <w:tcPr>
            <w:tcW w:w="1333" w:type="pct"/>
            <w:tcBorders>
              <w:top w:val="nil"/>
              <w:left w:val="nil"/>
              <w:bottom w:val="single" w:sz="4" w:space="0" w:color="auto"/>
              <w:right w:val="single" w:sz="4" w:space="0" w:color="auto"/>
            </w:tcBorders>
            <w:shd w:val="clear" w:color="auto" w:fill="auto"/>
            <w:noWrap/>
            <w:vAlign w:val="bottom"/>
            <w:hideMark/>
          </w:tcPr>
          <w:p w:rsidR="0024308C" w:rsidRPr="00DE1227" w:rsidRDefault="0024308C" w:rsidP="0073777A">
            <w:pPr>
              <w:pStyle w:val="11d"/>
              <w:rPr>
                <w:rStyle w:val="affffffff0"/>
                <w:sz w:val="20"/>
                <w:szCs w:val="20"/>
              </w:rPr>
            </w:pPr>
            <w:r w:rsidRPr="00DE1227">
              <w:rPr>
                <w:rStyle w:val="affffffff0"/>
                <w:sz w:val="20"/>
                <w:szCs w:val="20"/>
              </w:rPr>
              <w:t>1713,0</w:t>
            </w:r>
          </w:p>
        </w:tc>
        <w:tc>
          <w:tcPr>
            <w:tcW w:w="1093" w:type="pct"/>
            <w:tcBorders>
              <w:top w:val="nil"/>
              <w:left w:val="nil"/>
              <w:bottom w:val="single" w:sz="4" w:space="0" w:color="auto"/>
              <w:right w:val="single" w:sz="4" w:space="0" w:color="auto"/>
            </w:tcBorders>
            <w:shd w:val="clear" w:color="auto" w:fill="auto"/>
            <w:noWrap/>
            <w:vAlign w:val="bottom"/>
            <w:hideMark/>
          </w:tcPr>
          <w:p w:rsidR="0024308C" w:rsidRPr="00DE1227" w:rsidRDefault="0024308C" w:rsidP="0073777A">
            <w:pPr>
              <w:pStyle w:val="11d"/>
              <w:rPr>
                <w:rStyle w:val="affffffff0"/>
                <w:sz w:val="20"/>
                <w:szCs w:val="20"/>
              </w:rPr>
            </w:pPr>
            <w:r w:rsidRPr="00DE1227">
              <w:rPr>
                <w:rStyle w:val="affffffff0"/>
                <w:sz w:val="20"/>
                <w:szCs w:val="20"/>
              </w:rPr>
              <w:t>55,1</w:t>
            </w:r>
          </w:p>
        </w:tc>
      </w:tr>
    </w:tbl>
    <w:p w:rsidR="0008341E" w:rsidRPr="00DE1227" w:rsidRDefault="0008341E" w:rsidP="0008341E">
      <w:pPr>
        <w:pStyle w:val="11110"/>
        <w:numPr>
          <w:ilvl w:val="0"/>
          <w:numId w:val="0"/>
        </w:numPr>
        <w:spacing w:before="0" w:after="0"/>
        <w:ind w:left="-142"/>
        <w:rPr>
          <w:sz w:val="20"/>
          <w:szCs w:val="20"/>
        </w:rPr>
      </w:pPr>
      <w:bookmarkStart w:id="100" w:name="_Toc50028249"/>
      <w:r w:rsidRPr="00DE1227">
        <w:rPr>
          <w:sz w:val="20"/>
          <w:szCs w:val="20"/>
        </w:rPr>
        <w:t>*Территория комплексного развития, включая территорию, подлежащую комплексному освоению</w:t>
      </w:r>
    </w:p>
    <w:p w:rsidR="00292121" w:rsidRPr="00DE1227" w:rsidRDefault="00292121" w:rsidP="00292121">
      <w:pPr>
        <w:pStyle w:val="110"/>
      </w:pPr>
      <w:r w:rsidRPr="00DE1227">
        <w:t>Развитие объектов обслуживания</w:t>
      </w:r>
      <w:bookmarkEnd w:id="100"/>
    </w:p>
    <w:p w:rsidR="00292121" w:rsidRPr="00DE1227" w:rsidRDefault="00292121" w:rsidP="00292121">
      <w:pPr>
        <w:pStyle w:val="af1"/>
      </w:pPr>
      <w:r w:rsidRPr="00DE1227">
        <w:t>Одной из основных задач органов местного самоуправления является предоставление качественных услуг населению муниципального образования и объектов, необходимых для решения вопросов местного значения. Важной составляющей, определяющей качество услуг, является наличие, а также техническое состояние объектов образования, культуры, физической культуры и спорта и других объектов социально-культурного и административного назначения.</w:t>
      </w:r>
    </w:p>
    <w:p w:rsidR="00292121" w:rsidRPr="00DE1227" w:rsidRDefault="00292121" w:rsidP="00292121">
      <w:pPr>
        <w:pStyle w:val="af1"/>
      </w:pPr>
      <w:r w:rsidRPr="00DE1227">
        <w:t>В настоящее время остается нерешенным ряд проблем, влияющих на социально-экономическое развитие города и требующих неотложного решения, в том числе:</w:t>
      </w:r>
    </w:p>
    <w:p w:rsidR="00292121" w:rsidRPr="00DE1227" w:rsidRDefault="00292121" w:rsidP="00BE5DE8">
      <w:pPr>
        <w:pStyle w:val="a4"/>
        <w:rPr>
          <w:iCs w:val="0"/>
        </w:rPr>
      </w:pPr>
      <w:r w:rsidRPr="00DE1227">
        <w:rPr>
          <w:iCs w:val="0"/>
        </w:rPr>
        <w:t>несоответствие существующей сети учреждений социально-культурной сферы и объемов оказываемых ими услуг потребностям населения;</w:t>
      </w:r>
    </w:p>
    <w:p w:rsidR="00292121" w:rsidRPr="00DE1227" w:rsidRDefault="00292121" w:rsidP="00BE5DE8">
      <w:pPr>
        <w:pStyle w:val="a4"/>
        <w:rPr>
          <w:iCs w:val="0"/>
        </w:rPr>
      </w:pPr>
      <w:r w:rsidRPr="00DE1227">
        <w:rPr>
          <w:iCs w:val="0"/>
        </w:rPr>
        <w:t>сокращение числа вышеуказанных учреждений вследствие как структурных изменений отраслей, так и ограниченности финансовых средств на их содержание и поддержание материально-технической базы;</w:t>
      </w:r>
    </w:p>
    <w:p w:rsidR="00292121" w:rsidRPr="00DE1227" w:rsidRDefault="00292121" w:rsidP="00BE5DE8">
      <w:pPr>
        <w:pStyle w:val="a4"/>
        <w:rPr>
          <w:iCs w:val="0"/>
        </w:rPr>
      </w:pPr>
      <w:r w:rsidRPr="00DE1227">
        <w:rPr>
          <w:iCs w:val="0"/>
        </w:rPr>
        <w:t>высокая степень физического и морального износа объектов социальной инфраструктуры;</w:t>
      </w:r>
    </w:p>
    <w:p w:rsidR="00292121" w:rsidRPr="00DE1227" w:rsidRDefault="00292121" w:rsidP="00BE5DE8">
      <w:pPr>
        <w:pStyle w:val="a4"/>
        <w:rPr>
          <w:iCs w:val="0"/>
        </w:rPr>
      </w:pPr>
      <w:r w:rsidRPr="00DE1227">
        <w:rPr>
          <w:iCs w:val="0"/>
        </w:rPr>
        <w:t>острый дефицит мест в дошкольных образовательных учреждениях;</w:t>
      </w:r>
    </w:p>
    <w:p w:rsidR="00292121" w:rsidRPr="00DE1227" w:rsidRDefault="00292121" w:rsidP="00BE5DE8">
      <w:pPr>
        <w:pStyle w:val="a4"/>
        <w:rPr>
          <w:iCs w:val="0"/>
        </w:rPr>
      </w:pPr>
      <w:r w:rsidRPr="00DE1227">
        <w:rPr>
          <w:iCs w:val="0"/>
        </w:rPr>
        <w:t>отсутствие школьных образовательных учреждений в новых микрорайонах города;</w:t>
      </w:r>
    </w:p>
    <w:p w:rsidR="00292121" w:rsidRPr="00DE1227" w:rsidRDefault="00292121" w:rsidP="00BE5DE8">
      <w:pPr>
        <w:pStyle w:val="a4"/>
        <w:rPr>
          <w:iCs w:val="0"/>
        </w:rPr>
      </w:pPr>
      <w:r w:rsidRPr="00DE1227">
        <w:rPr>
          <w:iCs w:val="0"/>
        </w:rPr>
        <w:t>замедление темпов ввода объектов в эксплуатацию, рост незавершенного строительства.</w:t>
      </w:r>
    </w:p>
    <w:p w:rsidR="00292121" w:rsidRPr="00DE1227" w:rsidRDefault="00292121" w:rsidP="00292121">
      <w:pPr>
        <w:pStyle w:val="af1"/>
      </w:pPr>
      <w:r w:rsidRPr="00DE1227">
        <w:t>За последние годы произошло общее снижение доступности качественных образовательных и культурных услуг для населения города. Из-за недостаточной доходной базы местных бюджетов строительство объектов капитального строительства муниципального значения невозможно без финансовой помощи за счет средств областного бюджета. Увеличение сроков строительства из-за необеспеченности финансовыми средствами ведет к увеличению стоимости строительства объектов.</w:t>
      </w:r>
    </w:p>
    <w:p w:rsidR="00292121" w:rsidRPr="00DE1227" w:rsidRDefault="00292121" w:rsidP="00292121">
      <w:pPr>
        <w:pStyle w:val="af1"/>
      </w:pPr>
      <w:r w:rsidRPr="00DE1227">
        <w:t>Для обеспечения устойчивого социально-экономического развития города необходимо усилить государственную поддержку социального обустройства населенных пунктов и на этой основе повысить качество жизни и активизацию человеческого потенциала. В разрезе отраслей социальной сферы это означает создание благоприятных условий для жизнедеятельности, получения образования, культурно-познавательного и спортивного досуга и отдыха для всех поколений череповчан.</w:t>
      </w:r>
    </w:p>
    <w:p w:rsidR="00292121" w:rsidRPr="00DE1227" w:rsidRDefault="00292121" w:rsidP="00292121">
      <w:pPr>
        <w:pStyle w:val="af1"/>
      </w:pPr>
      <w:r w:rsidRPr="00DE1227">
        <w:t>Основополагающей целью государственной политики является создание условий для роста благосостояния населения, национального самосознания и обеспечения долгосрочной социальной стабильности, создание условий для сохранения и улучшения физического и духовного здоровья граждан, формирование условий социального комфорта для удовлетворения растущих потребностей населения в образовании и культурно-досуговый деятельности. Необходимо провести реструктуризацию сети общеобразовательных учреждений, расширить сеть дошкольных образовательных учреждений, укрепить их материально-техническую базу, повысить доступность, эффективность, качество и расширение спектра услуг в сфере здравоохранения, физической культуры и спорта, культурно-досуговой деятельности</w:t>
      </w:r>
    </w:p>
    <w:p w:rsidR="00292121" w:rsidRPr="00DE1227" w:rsidRDefault="00292121" w:rsidP="00292121">
      <w:pPr>
        <w:pStyle w:val="af1"/>
      </w:pPr>
      <w:r w:rsidRPr="00DE1227">
        <w:t>Наличие качественного человеческого капитала обусловливает высокое качество жизни населения области, что, в свою очередь, является одним из факторов развития высокотехнологичной экономики.</w:t>
      </w:r>
    </w:p>
    <w:p w:rsidR="00BE5DE8" w:rsidRPr="00DE1227" w:rsidRDefault="00BE5DE8" w:rsidP="00BE5DE8">
      <w:pPr>
        <w:pStyle w:val="affe"/>
      </w:pPr>
      <w:r w:rsidRPr="00DE1227">
        <w:t>Развитие системы объектов образования</w:t>
      </w:r>
    </w:p>
    <w:p w:rsidR="00BE5DE8" w:rsidRPr="00DE1227" w:rsidRDefault="00BE5DE8" w:rsidP="00BE5DE8">
      <w:pPr>
        <w:pStyle w:val="af1"/>
      </w:pPr>
      <w:r w:rsidRPr="00DE1227">
        <w:t>В последние годы остается актуальной проблема нехватки мест в дошкольных образовательных учреждениях. Система дошкольного образования рассматривается сегодня как один из факторов укрепления и сохранения здоровья детей, а также улучшения демографической ситуации в Российской Федерации. С этой точки зрения увеличение рождаемости невозможно без предоставления гражданам социальных гарантий устройства ребенка в дошкольное образовательное учреждение. В настоящее время количество детских садов в городе недостаточно для обеспечения всех детей, нуждающихся в устройстве в дошкольное образовательное учреждение.</w:t>
      </w:r>
    </w:p>
    <w:p w:rsidR="00BE5DE8" w:rsidRPr="00DE1227" w:rsidRDefault="00BE5DE8" w:rsidP="00BE5DE8">
      <w:pPr>
        <w:pStyle w:val="af1"/>
      </w:pPr>
      <w:r w:rsidRPr="00DE1227">
        <w:t>Для решения проблемы обеспеченности детей дошкольного возраста местами в детских дошкольных учреждениях в Генеральном плане предусмотрено строительство новых зданий дошкольных учреждений, а также реконструкция и приобретение зданий детских садов.</w:t>
      </w:r>
    </w:p>
    <w:p w:rsidR="00BE5DE8" w:rsidRPr="00DE1227" w:rsidRDefault="00BE5DE8" w:rsidP="00BE5DE8">
      <w:pPr>
        <w:pStyle w:val="af1"/>
      </w:pPr>
      <w:r w:rsidRPr="00DE1227">
        <w:t>Создание объектов дошкольного образования направлено на обеспечение выполнения стратегических задач, определенных Указом Президента Российской Федерации от 7 мая 2018 года № 204 «О национальных целях и стратегических задачах развития Российской Федерации на период до 2024 года» (подпункт «б» пункта 3): достижение к 2021 году 100-процентной доступности дошкольного образования для детей в возрасте до трех лет.</w:t>
      </w:r>
    </w:p>
    <w:p w:rsidR="00BE5DE8" w:rsidRPr="00DE1227" w:rsidRDefault="00BE5DE8" w:rsidP="00BE5DE8">
      <w:pPr>
        <w:pStyle w:val="af1"/>
      </w:pPr>
      <w:r w:rsidRPr="00DE1227">
        <w:t>Реализация мероприятий по строительству и реконструкции объектов общего образования, запланированных Генеральным планом, направлено на обеспечение выполнения стратегических задач, определенных распоряжением Правительства Российской Федерации от 23 октября 2015 года № 2145-р «О программе «Содействие созданию в субъектах Российской Федерации (исходя из прогнозируемой потребности) новых мест в общеобразовательных организациях» на 2016-2025 годы»: обеспечение односменного режима обучения  в 1-11 (12) классах общеобразовательных организаций, перевод обучающихся в новые здания общеобразовательных организаций из зданий с износом 50 процентов и выше. Ожидаемый результат программы на 2021-2025 годы: 100 процентов обучающихся будут учиться в одну смену.</w:t>
      </w:r>
    </w:p>
    <w:p w:rsidR="00BE5DE8" w:rsidRPr="00DE1227" w:rsidRDefault="00BE5DE8" w:rsidP="00BE5DE8">
      <w:pPr>
        <w:pStyle w:val="af1"/>
      </w:pPr>
      <w:r w:rsidRPr="00DE1227">
        <w:t>Генеральным планом также предусматривается расширение сети объектов дополнительного образования.</w:t>
      </w:r>
    </w:p>
    <w:p w:rsidR="00A05983" w:rsidRPr="00DE1227" w:rsidRDefault="00BE5DE8" w:rsidP="00BE5DE8">
      <w:pPr>
        <w:pStyle w:val="af1"/>
      </w:pPr>
      <w:r w:rsidRPr="00DE1227">
        <w:t>Функционирование системы высшего и профессионального образования города направлено на формирование качественных трудовых ресурсов, т.е. создание эффективного рынка труда. В Генеральном плане выделены территории для размещения новых организаций, реализующих программы профессионального образования.</w:t>
      </w:r>
    </w:p>
    <w:p w:rsidR="00BE5DE8" w:rsidRPr="00DE1227" w:rsidRDefault="00BE5DE8" w:rsidP="00BE5DE8">
      <w:pPr>
        <w:pStyle w:val="affe"/>
      </w:pPr>
      <w:r w:rsidRPr="00DE1227">
        <w:t>Развитие системы объектов культуры</w:t>
      </w:r>
    </w:p>
    <w:p w:rsidR="00292121" w:rsidRPr="00DE1227" w:rsidRDefault="00BE5DE8" w:rsidP="0052058E">
      <w:pPr>
        <w:pStyle w:val="af1"/>
      </w:pPr>
      <w:r w:rsidRPr="00DE1227">
        <w:t>В рамках современной городской политики культура должна рассматриваться как одна из отраслей по оказанию услуг населению, которая вносит определенный вклад в социальную и экономическую жизнь города, заключающийся в содействии повышению качества городской среды и качества проживания в городе Череповце. Для решения данных проблем предлагается строительство новых объектов культуры преимущественно в Зашекснинском районе города, реконструкция объектов культуры, находящихся в неудовлетворительном состоянии.</w:t>
      </w:r>
    </w:p>
    <w:p w:rsidR="00BE5DE8" w:rsidRPr="00DE1227" w:rsidRDefault="00BE5DE8" w:rsidP="00BE5DE8">
      <w:pPr>
        <w:pStyle w:val="affe"/>
      </w:pPr>
      <w:r w:rsidRPr="00DE1227">
        <w:t>Развитие системы физкультуры и спорта</w:t>
      </w:r>
    </w:p>
    <w:p w:rsidR="00BE5DE8" w:rsidRPr="00DE1227" w:rsidRDefault="00BE5DE8" w:rsidP="00BE5DE8">
      <w:pPr>
        <w:pStyle w:val="af1"/>
      </w:pPr>
      <w:r w:rsidRPr="00DE1227">
        <w:t>Согласно данным ежегодных статистических отчетов ежегодно увеличивается количество занимающихся физической культурой и спортом по всем группам населения. Увеличение числа занимающихся объясняется доступностью объектов спортивной инфраструктуры для жителей всех районов города, а также повышением роста популярности занятий спортом в целом, повышения престижа здорового образа жизни, отказа от вредных привычек.</w:t>
      </w:r>
    </w:p>
    <w:p w:rsidR="00BE5DE8" w:rsidRPr="00DE1227" w:rsidRDefault="00BE5DE8" w:rsidP="00BE5DE8">
      <w:pPr>
        <w:pStyle w:val="af1"/>
      </w:pPr>
      <w:r w:rsidRPr="00DE1227">
        <w:t>Наметившаяся за последние годы тенденция к увеличению популярности занятий физической культурой и спортом среди населения города всех возрастов сохраняется и продолжает набирать популярность. Этому способствует и развитие материальной спортивной базы города, проведение активной пропаганды здорового образа жизни среди населения и формирование негативного отношения к употреблению алкоголя, табака. В результате этого происходит привлечение большего числа подрастающего поколения и молодежи к систематическим занятиям физической культурой и спортом, популяризация спорта и здорового образа жизни. Таким образом, в перспективе прогнозируется планомерный рост спроса на услуги в сфере физической культуры и массового спорта.</w:t>
      </w:r>
    </w:p>
    <w:p w:rsidR="00292121" w:rsidRPr="00DE1227" w:rsidRDefault="00BE5DE8" w:rsidP="00BE5DE8">
      <w:pPr>
        <w:pStyle w:val="af1"/>
      </w:pPr>
      <w:r w:rsidRPr="00DE1227">
        <w:t>Генеральным планом предусматривается обеспечение населения доступной и многообразной системой спортивных учреждений за счет реконструкции существующих объектов и строительства новых видов спортивных устройств, охватывающих разновозрастные группы населения.</w:t>
      </w:r>
    </w:p>
    <w:p w:rsidR="00BE5DE8" w:rsidRPr="00DE1227" w:rsidRDefault="00BE5DE8" w:rsidP="00BE5DE8">
      <w:pPr>
        <w:pStyle w:val="affe"/>
      </w:pPr>
      <w:r w:rsidRPr="00DE1227">
        <w:t>Развитие системы объектов здравоохранения и социального обслуживания населения</w:t>
      </w:r>
    </w:p>
    <w:p w:rsidR="00BE5DE8" w:rsidRPr="00DE1227" w:rsidRDefault="00BE5DE8" w:rsidP="00BE5DE8">
      <w:pPr>
        <w:pStyle w:val="af1"/>
      </w:pPr>
      <w:r w:rsidRPr="00DE1227">
        <w:t>В сфере здравоохранения необходимо создание для всего населения приемлемых условий доступности основных медицинских услуг, предоставляемых учреждениями здравоохранения. В связи с этим в Генеральном плане предусмотрено расширение сети амбулаторно-поликлинических и стационарных больничных учреждений.</w:t>
      </w:r>
    </w:p>
    <w:p w:rsidR="00BE5DE8" w:rsidRPr="00DE1227" w:rsidRDefault="00BE5DE8" w:rsidP="00BE5DE8">
      <w:pPr>
        <w:pStyle w:val="af1"/>
      </w:pPr>
      <w:r w:rsidRPr="00DE1227">
        <w:t>Основная цель развития учреждений социального обслуживания населения - это повышение качества жизни отдельных категорий граждан и сохранение социальной стабильности в городе путем предоставления гражданам социальной поддержки, социальных услуг, создание организационно-управленческих условий для обеспечения реализации социальных государственных гарантий в отношении пожилых людей и инвалидов, детей-сирот и детей, оставшихся без попечения родителей.</w:t>
      </w:r>
    </w:p>
    <w:p w:rsidR="00BE5DE8" w:rsidRPr="00DE1227" w:rsidRDefault="00BE5DE8" w:rsidP="00BE5DE8">
      <w:pPr>
        <w:pStyle w:val="af1"/>
      </w:pPr>
      <w:r w:rsidRPr="00DE1227">
        <w:t>В Генеральном плане выделены территории для размещения новых учреждений здравоохранения и социального обслуживания населения.</w:t>
      </w:r>
    </w:p>
    <w:p w:rsidR="00BE5DE8" w:rsidRPr="00DE1227" w:rsidRDefault="00BE5DE8" w:rsidP="00BE5DE8">
      <w:pPr>
        <w:pStyle w:val="affe"/>
      </w:pPr>
      <w:r w:rsidRPr="00DE1227">
        <w:t>Расчет потребности населения города Череповца в объектах обслуживания</w:t>
      </w:r>
    </w:p>
    <w:p w:rsidR="00BE5DE8" w:rsidRPr="00DE1227" w:rsidRDefault="00BE5DE8" w:rsidP="00BE5DE8">
      <w:pPr>
        <w:pStyle w:val="11110"/>
      </w:pPr>
      <w:r w:rsidRPr="00DE1227">
        <w:t>Расчет потребности населения города Череповца в объектах обслуживания</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06"/>
        <w:gridCol w:w="2256"/>
        <w:gridCol w:w="1005"/>
        <w:gridCol w:w="1418"/>
        <w:gridCol w:w="794"/>
        <w:gridCol w:w="1083"/>
        <w:gridCol w:w="1172"/>
        <w:gridCol w:w="1277"/>
      </w:tblGrid>
      <w:tr w:rsidR="008D439C" w:rsidRPr="00DE1227" w:rsidTr="00102C1A">
        <w:trPr>
          <w:cantSplit/>
          <w:trHeight w:val="300"/>
          <w:tblHeader/>
          <w:jc w:val="center"/>
        </w:trPr>
        <w:tc>
          <w:tcPr>
            <w:tcW w:w="216" w:type="pct"/>
            <w:vMerge w:val="restart"/>
            <w:shd w:val="clear" w:color="auto" w:fill="auto"/>
            <w:vAlign w:val="center"/>
          </w:tcPr>
          <w:p w:rsidR="00BE5DE8" w:rsidRPr="00DE1227" w:rsidRDefault="00BE5DE8" w:rsidP="00E76518">
            <w:pPr>
              <w:pStyle w:val="11d"/>
              <w:rPr>
                <w:sz w:val="20"/>
                <w:szCs w:val="20"/>
              </w:rPr>
            </w:pPr>
            <w:r w:rsidRPr="00DE1227">
              <w:rPr>
                <w:sz w:val="20"/>
                <w:szCs w:val="20"/>
              </w:rPr>
              <w:t>№ п/п</w:t>
            </w:r>
          </w:p>
        </w:tc>
        <w:tc>
          <w:tcPr>
            <w:tcW w:w="1199" w:type="pct"/>
            <w:vMerge w:val="restart"/>
            <w:shd w:val="clear" w:color="auto" w:fill="auto"/>
            <w:vAlign w:val="center"/>
          </w:tcPr>
          <w:p w:rsidR="00BE5DE8" w:rsidRPr="00DE1227" w:rsidRDefault="00BE5DE8" w:rsidP="00E76518">
            <w:pPr>
              <w:pStyle w:val="11d"/>
              <w:rPr>
                <w:sz w:val="20"/>
                <w:szCs w:val="20"/>
              </w:rPr>
            </w:pPr>
            <w:r w:rsidRPr="00DE1227">
              <w:rPr>
                <w:sz w:val="20"/>
                <w:szCs w:val="20"/>
              </w:rPr>
              <w:t>Наименование учреждений обслуживания</w:t>
            </w:r>
          </w:p>
        </w:tc>
        <w:tc>
          <w:tcPr>
            <w:tcW w:w="534" w:type="pct"/>
            <w:vMerge w:val="restart"/>
            <w:shd w:val="clear" w:color="auto" w:fill="auto"/>
            <w:vAlign w:val="center"/>
          </w:tcPr>
          <w:p w:rsidR="00BE5DE8" w:rsidRPr="00DE1227" w:rsidRDefault="00BE5DE8" w:rsidP="00E76518">
            <w:pPr>
              <w:pStyle w:val="11d"/>
              <w:rPr>
                <w:sz w:val="20"/>
                <w:szCs w:val="20"/>
              </w:rPr>
            </w:pPr>
            <w:r w:rsidRPr="00DE1227">
              <w:rPr>
                <w:sz w:val="20"/>
                <w:szCs w:val="20"/>
              </w:rPr>
              <w:t>Единица измерения</w:t>
            </w:r>
          </w:p>
        </w:tc>
        <w:tc>
          <w:tcPr>
            <w:tcW w:w="753" w:type="pct"/>
            <w:vMerge w:val="restart"/>
            <w:shd w:val="clear" w:color="auto" w:fill="auto"/>
            <w:vAlign w:val="center"/>
          </w:tcPr>
          <w:p w:rsidR="00BE5DE8" w:rsidRPr="00DE1227" w:rsidRDefault="00BE5DE8" w:rsidP="00E76518">
            <w:pPr>
              <w:pStyle w:val="11d"/>
              <w:rPr>
                <w:sz w:val="20"/>
                <w:szCs w:val="20"/>
              </w:rPr>
            </w:pPr>
            <w:r w:rsidRPr="00DE1227">
              <w:rPr>
                <w:sz w:val="20"/>
                <w:szCs w:val="20"/>
              </w:rPr>
              <w:t>Источник нормативного показателя</w:t>
            </w:r>
          </w:p>
        </w:tc>
        <w:tc>
          <w:tcPr>
            <w:tcW w:w="422" w:type="pct"/>
            <w:vMerge w:val="restart"/>
            <w:shd w:val="clear" w:color="auto" w:fill="auto"/>
            <w:vAlign w:val="center"/>
          </w:tcPr>
          <w:p w:rsidR="00BE5DE8" w:rsidRPr="00DE1227" w:rsidRDefault="00BE5DE8" w:rsidP="00E76518">
            <w:pPr>
              <w:pStyle w:val="11d"/>
              <w:rPr>
                <w:sz w:val="20"/>
                <w:szCs w:val="20"/>
              </w:rPr>
            </w:pPr>
            <w:r w:rsidRPr="00DE1227">
              <w:rPr>
                <w:sz w:val="20"/>
                <w:szCs w:val="20"/>
              </w:rPr>
              <w:t>Принято в проекте</w:t>
            </w:r>
          </w:p>
        </w:tc>
        <w:tc>
          <w:tcPr>
            <w:tcW w:w="1877" w:type="pct"/>
            <w:gridSpan w:val="3"/>
            <w:shd w:val="clear" w:color="auto" w:fill="auto"/>
            <w:vAlign w:val="center"/>
          </w:tcPr>
          <w:p w:rsidR="00BE5DE8" w:rsidRPr="00DE1227" w:rsidRDefault="00BE5DE8" w:rsidP="00E76518">
            <w:pPr>
              <w:pStyle w:val="11d"/>
              <w:rPr>
                <w:sz w:val="20"/>
                <w:szCs w:val="20"/>
              </w:rPr>
            </w:pPr>
            <w:r w:rsidRPr="00DE1227">
              <w:rPr>
                <w:sz w:val="20"/>
                <w:szCs w:val="20"/>
              </w:rPr>
              <w:t>Расчетный срок</w:t>
            </w:r>
          </w:p>
        </w:tc>
      </w:tr>
      <w:tr w:rsidR="008D439C" w:rsidRPr="00DE1227" w:rsidTr="00102C1A">
        <w:trPr>
          <w:cantSplit/>
          <w:trHeight w:val="1020"/>
          <w:tblHeader/>
          <w:jc w:val="center"/>
        </w:trPr>
        <w:tc>
          <w:tcPr>
            <w:tcW w:w="216" w:type="pct"/>
            <w:vMerge/>
            <w:vAlign w:val="center"/>
          </w:tcPr>
          <w:p w:rsidR="00BE5DE8" w:rsidRPr="00DE1227" w:rsidRDefault="00BE5DE8" w:rsidP="00E76518">
            <w:pPr>
              <w:pStyle w:val="11d"/>
              <w:rPr>
                <w:sz w:val="20"/>
                <w:szCs w:val="20"/>
              </w:rPr>
            </w:pPr>
          </w:p>
        </w:tc>
        <w:tc>
          <w:tcPr>
            <w:tcW w:w="1199" w:type="pct"/>
            <w:vMerge/>
            <w:vAlign w:val="center"/>
          </w:tcPr>
          <w:p w:rsidR="00BE5DE8" w:rsidRPr="00DE1227" w:rsidRDefault="00BE5DE8" w:rsidP="00E76518">
            <w:pPr>
              <w:pStyle w:val="11d"/>
              <w:rPr>
                <w:sz w:val="20"/>
                <w:szCs w:val="20"/>
              </w:rPr>
            </w:pPr>
          </w:p>
        </w:tc>
        <w:tc>
          <w:tcPr>
            <w:tcW w:w="534" w:type="pct"/>
            <w:vMerge/>
            <w:vAlign w:val="center"/>
          </w:tcPr>
          <w:p w:rsidR="00BE5DE8" w:rsidRPr="00DE1227" w:rsidRDefault="00BE5DE8" w:rsidP="00E76518">
            <w:pPr>
              <w:pStyle w:val="11d"/>
              <w:rPr>
                <w:sz w:val="20"/>
                <w:szCs w:val="20"/>
              </w:rPr>
            </w:pPr>
          </w:p>
        </w:tc>
        <w:tc>
          <w:tcPr>
            <w:tcW w:w="753" w:type="pct"/>
            <w:vMerge/>
            <w:vAlign w:val="center"/>
          </w:tcPr>
          <w:p w:rsidR="00BE5DE8" w:rsidRPr="00DE1227" w:rsidRDefault="00BE5DE8" w:rsidP="00E76518">
            <w:pPr>
              <w:pStyle w:val="11d"/>
              <w:rPr>
                <w:sz w:val="20"/>
                <w:szCs w:val="20"/>
              </w:rPr>
            </w:pPr>
          </w:p>
        </w:tc>
        <w:tc>
          <w:tcPr>
            <w:tcW w:w="422" w:type="pct"/>
            <w:vMerge/>
            <w:vAlign w:val="center"/>
          </w:tcPr>
          <w:p w:rsidR="00BE5DE8" w:rsidRPr="00DE1227" w:rsidRDefault="00BE5DE8" w:rsidP="00E76518">
            <w:pPr>
              <w:pStyle w:val="11d"/>
              <w:rPr>
                <w:sz w:val="20"/>
                <w:szCs w:val="20"/>
              </w:rPr>
            </w:pP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требуется по нормативам</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сущ. сохраняемые объекты</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новое строительство</w:t>
            </w:r>
          </w:p>
        </w:tc>
      </w:tr>
      <w:tr w:rsidR="008D439C" w:rsidRPr="00DE1227" w:rsidTr="00102C1A">
        <w:trPr>
          <w:cantSplit/>
          <w:trHeight w:val="300"/>
          <w:jc w:val="center"/>
        </w:trPr>
        <w:tc>
          <w:tcPr>
            <w:tcW w:w="5000" w:type="pct"/>
            <w:gridSpan w:val="8"/>
            <w:shd w:val="clear" w:color="auto" w:fill="auto"/>
            <w:vAlign w:val="center"/>
          </w:tcPr>
          <w:p w:rsidR="00BE5DE8" w:rsidRPr="00DE1227" w:rsidRDefault="00BE5DE8" w:rsidP="00E76518">
            <w:pPr>
              <w:pStyle w:val="11d"/>
              <w:rPr>
                <w:sz w:val="20"/>
                <w:szCs w:val="20"/>
              </w:rPr>
            </w:pPr>
            <w:r w:rsidRPr="00DE1227">
              <w:rPr>
                <w:sz w:val="20"/>
                <w:szCs w:val="20"/>
              </w:rPr>
              <w:t>1. Учреждения образования</w:t>
            </w:r>
          </w:p>
        </w:tc>
      </w:tr>
      <w:tr w:rsidR="008D439C" w:rsidRPr="00DE1227" w:rsidTr="00102C1A">
        <w:trPr>
          <w:cantSplit/>
          <w:trHeight w:val="510"/>
          <w:jc w:val="center"/>
        </w:trPr>
        <w:tc>
          <w:tcPr>
            <w:tcW w:w="216" w:type="pct"/>
            <w:shd w:val="clear" w:color="auto" w:fill="auto"/>
            <w:vAlign w:val="center"/>
          </w:tcPr>
          <w:p w:rsidR="00055F22" w:rsidRPr="00DE1227" w:rsidRDefault="00055F22" w:rsidP="00E76518">
            <w:pPr>
              <w:pStyle w:val="11d"/>
              <w:rPr>
                <w:sz w:val="20"/>
                <w:szCs w:val="20"/>
              </w:rPr>
            </w:pPr>
            <w:r w:rsidRPr="00DE1227">
              <w:rPr>
                <w:sz w:val="20"/>
                <w:szCs w:val="20"/>
              </w:rPr>
              <w:t>1.1</w:t>
            </w:r>
          </w:p>
        </w:tc>
        <w:tc>
          <w:tcPr>
            <w:tcW w:w="1199" w:type="pct"/>
            <w:shd w:val="clear" w:color="auto" w:fill="auto"/>
            <w:vAlign w:val="center"/>
          </w:tcPr>
          <w:p w:rsidR="00055F22" w:rsidRPr="00DE1227" w:rsidRDefault="00055F22" w:rsidP="00E76518">
            <w:pPr>
              <w:pStyle w:val="11d"/>
              <w:rPr>
                <w:sz w:val="20"/>
                <w:szCs w:val="20"/>
              </w:rPr>
            </w:pPr>
            <w:r w:rsidRPr="00DE1227">
              <w:rPr>
                <w:sz w:val="20"/>
                <w:szCs w:val="20"/>
              </w:rPr>
              <w:t>Дошкольные образовательные организации</w:t>
            </w:r>
          </w:p>
        </w:tc>
        <w:tc>
          <w:tcPr>
            <w:tcW w:w="534" w:type="pct"/>
            <w:shd w:val="clear" w:color="auto" w:fill="auto"/>
            <w:vAlign w:val="center"/>
          </w:tcPr>
          <w:p w:rsidR="00055F22" w:rsidRPr="00DE1227" w:rsidRDefault="00055F22" w:rsidP="00E76518">
            <w:pPr>
              <w:pStyle w:val="11d"/>
              <w:rPr>
                <w:sz w:val="20"/>
                <w:szCs w:val="20"/>
              </w:rPr>
            </w:pPr>
            <w:r w:rsidRPr="00DE1227">
              <w:rPr>
                <w:sz w:val="20"/>
                <w:szCs w:val="20"/>
              </w:rPr>
              <w:t>место</w:t>
            </w:r>
          </w:p>
        </w:tc>
        <w:tc>
          <w:tcPr>
            <w:tcW w:w="753" w:type="pct"/>
            <w:shd w:val="clear" w:color="auto" w:fill="auto"/>
            <w:vAlign w:val="center"/>
          </w:tcPr>
          <w:p w:rsidR="00055F22" w:rsidRPr="00DE1227" w:rsidRDefault="00055F22" w:rsidP="00E76518">
            <w:pPr>
              <w:pStyle w:val="11d"/>
              <w:rPr>
                <w:sz w:val="20"/>
                <w:szCs w:val="20"/>
              </w:rPr>
            </w:pPr>
            <w:r w:rsidRPr="00DE1227">
              <w:rPr>
                <w:sz w:val="20"/>
                <w:szCs w:val="20"/>
              </w:rPr>
              <w:t>Местные нормативы</w:t>
            </w:r>
            <w:r w:rsidRPr="00DE1227">
              <w:rPr>
                <w:rStyle w:val="affff0"/>
                <w:sz w:val="20"/>
                <w:szCs w:val="20"/>
              </w:rPr>
              <w:footnoteReference w:id="29"/>
            </w:r>
          </w:p>
        </w:tc>
        <w:tc>
          <w:tcPr>
            <w:tcW w:w="422" w:type="pct"/>
            <w:shd w:val="clear" w:color="auto" w:fill="auto"/>
            <w:vAlign w:val="center"/>
          </w:tcPr>
          <w:p w:rsidR="00055F22" w:rsidRPr="00DE1227" w:rsidRDefault="00055F22" w:rsidP="00E76518">
            <w:pPr>
              <w:pStyle w:val="11d"/>
              <w:rPr>
                <w:sz w:val="20"/>
                <w:szCs w:val="20"/>
              </w:rPr>
            </w:pPr>
            <w:r w:rsidRPr="00DE1227">
              <w:rPr>
                <w:sz w:val="20"/>
                <w:szCs w:val="20"/>
              </w:rPr>
              <w:t>87</w:t>
            </w:r>
          </w:p>
        </w:tc>
        <w:tc>
          <w:tcPr>
            <w:tcW w:w="575" w:type="pct"/>
            <w:shd w:val="clear" w:color="auto" w:fill="auto"/>
            <w:vAlign w:val="center"/>
          </w:tcPr>
          <w:p w:rsidR="00055F22" w:rsidRPr="00DE1227" w:rsidRDefault="00055F22" w:rsidP="00E76518">
            <w:pPr>
              <w:pStyle w:val="11d"/>
              <w:rPr>
                <w:sz w:val="20"/>
                <w:szCs w:val="20"/>
              </w:rPr>
            </w:pPr>
            <w:r w:rsidRPr="00DE1227">
              <w:rPr>
                <w:sz w:val="20"/>
                <w:szCs w:val="20"/>
              </w:rPr>
              <w:t>29580</w:t>
            </w:r>
          </w:p>
        </w:tc>
        <w:tc>
          <w:tcPr>
            <w:tcW w:w="623" w:type="pct"/>
            <w:shd w:val="clear" w:color="auto" w:fill="auto"/>
            <w:vAlign w:val="center"/>
          </w:tcPr>
          <w:p w:rsidR="00055F22" w:rsidRPr="00DE1227" w:rsidRDefault="00055F22" w:rsidP="00055F22">
            <w:pPr>
              <w:pStyle w:val="11d"/>
              <w:rPr>
                <w:sz w:val="20"/>
                <w:szCs w:val="20"/>
              </w:rPr>
            </w:pPr>
            <w:r w:rsidRPr="00DE1227">
              <w:rPr>
                <w:sz w:val="20"/>
                <w:szCs w:val="20"/>
              </w:rPr>
              <w:t>23598</w:t>
            </w:r>
          </w:p>
        </w:tc>
        <w:tc>
          <w:tcPr>
            <w:tcW w:w="678" w:type="pct"/>
            <w:shd w:val="clear" w:color="auto" w:fill="auto"/>
            <w:vAlign w:val="center"/>
          </w:tcPr>
          <w:p w:rsidR="00055F22" w:rsidRPr="00DE1227" w:rsidRDefault="00055F22" w:rsidP="00055F22">
            <w:pPr>
              <w:pStyle w:val="11d"/>
              <w:rPr>
                <w:sz w:val="20"/>
                <w:szCs w:val="20"/>
              </w:rPr>
            </w:pPr>
            <w:r w:rsidRPr="00DE1227">
              <w:rPr>
                <w:sz w:val="20"/>
                <w:szCs w:val="20"/>
              </w:rPr>
              <w:t>5982</w:t>
            </w:r>
          </w:p>
        </w:tc>
      </w:tr>
      <w:tr w:rsidR="008D439C" w:rsidRPr="00DE1227" w:rsidTr="00102C1A">
        <w:trPr>
          <w:cantSplit/>
          <w:trHeight w:val="510"/>
          <w:jc w:val="center"/>
        </w:trPr>
        <w:tc>
          <w:tcPr>
            <w:tcW w:w="216" w:type="pct"/>
            <w:shd w:val="clear" w:color="auto" w:fill="auto"/>
            <w:vAlign w:val="center"/>
          </w:tcPr>
          <w:p w:rsidR="00055F22" w:rsidRPr="00DE1227" w:rsidRDefault="00055F22" w:rsidP="00E76518">
            <w:pPr>
              <w:pStyle w:val="11d"/>
              <w:rPr>
                <w:sz w:val="20"/>
                <w:szCs w:val="20"/>
              </w:rPr>
            </w:pPr>
            <w:r w:rsidRPr="00DE1227">
              <w:rPr>
                <w:sz w:val="20"/>
                <w:szCs w:val="20"/>
              </w:rPr>
              <w:t>1.2</w:t>
            </w:r>
          </w:p>
        </w:tc>
        <w:tc>
          <w:tcPr>
            <w:tcW w:w="1199" w:type="pct"/>
            <w:shd w:val="clear" w:color="auto" w:fill="auto"/>
            <w:vAlign w:val="center"/>
          </w:tcPr>
          <w:p w:rsidR="00055F22" w:rsidRPr="00DE1227" w:rsidRDefault="00055F22" w:rsidP="00E76518">
            <w:pPr>
              <w:pStyle w:val="11d"/>
              <w:rPr>
                <w:sz w:val="20"/>
                <w:szCs w:val="20"/>
              </w:rPr>
            </w:pPr>
            <w:r w:rsidRPr="00DE1227">
              <w:rPr>
                <w:sz w:val="20"/>
                <w:szCs w:val="20"/>
              </w:rPr>
              <w:t>Общеобразовательные организации</w:t>
            </w:r>
          </w:p>
        </w:tc>
        <w:tc>
          <w:tcPr>
            <w:tcW w:w="534" w:type="pct"/>
            <w:shd w:val="clear" w:color="auto" w:fill="auto"/>
            <w:vAlign w:val="center"/>
          </w:tcPr>
          <w:p w:rsidR="00055F22" w:rsidRPr="00DE1227" w:rsidRDefault="00055F22" w:rsidP="00E76518">
            <w:pPr>
              <w:pStyle w:val="11d"/>
              <w:rPr>
                <w:sz w:val="20"/>
                <w:szCs w:val="20"/>
              </w:rPr>
            </w:pPr>
            <w:r w:rsidRPr="00DE1227">
              <w:rPr>
                <w:sz w:val="20"/>
                <w:szCs w:val="20"/>
              </w:rPr>
              <w:t>место</w:t>
            </w:r>
          </w:p>
        </w:tc>
        <w:tc>
          <w:tcPr>
            <w:tcW w:w="753" w:type="pct"/>
            <w:shd w:val="clear" w:color="auto" w:fill="auto"/>
            <w:vAlign w:val="center"/>
          </w:tcPr>
          <w:p w:rsidR="00055F22" w:rsidRPr="00DE1227" w:rsidRDefault="00055F22"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055F22" w:rsidRPr="00DE1227" w:rsidRDefault="00055F22" w:rsidP="00E76518">
            <w:pPr>
              <w:pStyle w:val="11d"/>
              <w:rPr>
                <w:sz w:val="20"/>
                <w:szCs w:val="20"/>
              </w:rPr>
            </w:pPr>
            <w:r w:rsidRPr="00DE1227">
              <w:rPr>
                <w:sz w:val="20"/>
                <w:szCs w:val="20"/>
              </w:rPr>
              <w:t>112</w:t>
            </w:r>
          </w:p>
        </w:tc>
        <w:tc>
          <w:tcPr>
            <w:tcW w:w="575" w:type="pct"/>
            <w:shd w:val="clear" w:color="auto" w:fill="auto"/>
            <w:vAlign w:val="center"/>
          </w:tcPr>
          <w:p w:rsidR="00055F22" w:rsidRPr="00DE1227" w:rsidRDefault="00055F22" w:rsidP="00E76518">
            <w:pPr>
              <w:pStyle w:val="11d"/>
              <w:rPr>
                <w:sz w:val="20"/>
                <w:szCs w:val="20"/>
              </w:rPr>
            </w:pPr>
            <w:r w:rsidRPr="00DE1227">
              <w:rPr>
                <w:sz w:val="20"/>
                <w:szCs w:val="20"/>
              </w:rPr>
              <w:t>38080</w:t>
            </w:r>
          </w:p>
        </w:tc>
        <w:tc>
          <w:tcPr>
            <w:tcW w:w="623" w:type="pct"/>
            <w:shd w:val="clear" w:color="auto" w:fill="auto"/>
            <w:vAlign w:val="center"/>
          </w:tcPr>
          <w:p w:rsidR="00055F22" w:rsidRPr="00DE1227" w:rsidRDefault="00055F22" w:rsidP="00055F22">
            <w:pPr>
              <w:pStyle w:val="11d"/>
              <w:rPr>
                <w:sz w:val="20"/>
                <w:szCs w:val="20"/>
              </w:rPr>
            </w:pPr>
            <w:r w:rsidRPr="00DE1227">
              <w:rPr>
                <w:sz w:val="20"/>
                <w:szCs w:val="20"/>
              </w:rPr>
              <w:t>28525</w:t>
            </w:r>
          </w:p>
        </w:tc>
        <w:tc>
          <w:tcPr>
            <w:tcW w:w="678" w:type="pct"/>
            <w:shd w:val="clear" w:color="auto" w:fill="auto"/>
            <w:vAlign w:val="center"/>
          </w:tcPr>
          <w:p w:rsidR="00055F22" w:rsidRPr="00DE1227" w:rsidRDefault="00055F22" w:rsidP="00055F22">
            <w:pPr>
              <w:pStyle w:val="11d"/>
              <w:rPr>
                <w:sz w:val="20"/>
                <w:szCs w:val="20"/>
              </w:rPr>
            </w:pPr>
            <w:r w:rsidRPr="00DE1227">
              <w:rPr>
                <w:sz w:val="20"/>
                <w:szCs w:val="20"/>
              </w:rPr>
              <w:t>9555</w:t>
            </w:r>
          </w:p>
        </w:tc>
      </w:tr>
      <w:tr w:rsidR="008D439C" w:rsidRPr="00DE1227" w:rsidTr="00102C1A">
        <w:trPr>
          <w:cantSplit/>
          <w:trHeight w:val="765"/>
          <w:jc w:val="center"/>
        </w:trPr>
        <w:tc>
          <w:tcPr>
            <w:tcW w:w="216" w:type="pct"/>
            <w:shd w:val="clear" w:color="auto" w:fill="auto"/>
            <w:vAlign w:val="center"/>
          </w:tcPr>
          <w:p w:rsidR="00055F22" w:rsidRPr="00DE1227" w:rsidRDefault="00055F22" w:rsidP="00E76518">
            <w:pPr>
              <w:pStyle w:val="11d"/>
              <w:rPr>
                <w:sz w:val="20"/>
                <w:szCs w:val="20"/>
              </w:rPr>
            </w:pPr>
            <w:r w:rsidRPr="00DE1227">
              <w:rPr>
                <w:sz w:val="20"/>
                <w:szCs w:val="20"/>
              </w:rPr>
              <w:t>1.3</w:t>
            </w:r>
          </w:p>
        </w:tc>
        <w:tc>
          <w:tcPr>
            <w:tcW w:w="1199" w:type="pct"/>
            <w:shd w:val="clear" w:color="auto" w:fill="auto"/>
            <w:vAlign w:val="center"/>
          </w:tcPr>
          <w:p w:rsidR="00055F22" w:rsidRPr="00DE1227" w:rsidRDefault="00055F22" w:rsidP="00E76518">
            <w:pPr>
              <w:pStyle w:val="11d"/>
              <w:rPr>
                <w:sz w:val="20"/>
                <w:szCs w:val="20"/>
              </w:rPr>
            </w:pPr>
            <w:r w:rsidRPr="00DE1227">
              <w:rPr>
                <w:sz w:val="20"/>
                <w:szCs w:val="20"/>
              </w:rPr>
              <w:t>Организации дополнительного образования</w:t>
            </w:r>
          </w:p>
        </w:tc>
        <w:tc>
          <w:tcPr>
            <w:tcW w:w="534" w:type="pct"/>
            <w:shd w:val="clear" w:color="auto" w:fill="auto"/>
            <w:vAlign w:val="center"/>
          </w:tcPr>
          <w:p w:rsidR="00055F22" w:rsidRPr="00DE1227" w:rsidRDefault="00055F22" w:rsidP="00E76518">
            <w:pPr>
              <w:pStyle w:val="11d"/>
              <w:rPr>
                <w:sz w:val="20"/>
                <w:szCs w:val="20"/>
              </w:rPr>
            </w:pPr>
            <w:r w:rsidRPr="00DE1227">
              <w:rPr>
                <w:sz w:val="20"/>
                <w:szCs w:val="20"/>
              </w:rPr>
              <w:t>место</w:t>
            </w:r>
          </w:p>
        </w:tc>
        <w:tc>
          <w:tcPr>
            <w:tcW w:w="753" w:type="pct"/>
            <w:shd w:val="clear" w:color="auto" w:fill="auto"/>
            <w:vAlign w:val="center"/>
          </w:tcPr>
          <w:p w:rsidR="00055F22" w:rsidRPr="00DE1227" w:rsidRDefault="00055F22"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055F22" w:rsidRPr="00DE1227" w:rsidRDefault="00055F22" w:rsidP="00E76518">
            <w:pPr>
              <w:pStyle w:val="11d"/>
              <w:rPr>
                <w:sz w:val="20"/>
                <w:szCs w:val="20"/>
              </w:rPr>
            </w:pPr>
            <w:r w:rsidRPr="00DE1227">
              <w:rPr>
                <w:sz w:val="20"/>
                <w:szCs w:val="20"/>
              </w:rPr>
              <w:t>141</w:t>
            </w:r>
          </w:p>
        </w:tc>
        <w:tc>
          <w:tcPr>
            <w:tcW w:w="575" w:type="pct"/>
            <w:shd w:val="clear" w:color="auto" w:fill="auto"/>
            <w:vAlign w:val="center"/>
          </w:tcPr>
          <w:p w:rsidR="00055F22" w:rsidRPr="00DE1227" w:rsidRDefault="00055F22" w:rsidP="00E76518">
            <w:pPr>
              <w:pStyle w:val="11d"/>
              <w:rPr>
                <w:sz w:val="20"/>
                <w:szCs w:val="20"/>
              </w:rPr>
            </w:pPr>
            <w:r w:rsidRPr="00DE1227">
              <w:rPr>
                <w:sz w:val="20"/>
                <w:szCs w:val="20"/>
              </w:rPr>
              <w:t>47940</w:t>
            </w:r>
          </w:p>
        </w:tc>
        <w:tc>
          <w:tcPr>
            <w:tcW w:w="623" w:type="pct"/>
            <w:shd w:val="clear" w:color="auto" w:fill="auto"/>
            <w:vAlign w:val="center"/>
          </w:tcPr>
          <w:p w:rsidR="00055F22" w:rsidRPr="00DE1227" w:rsidRDefault="00055F22" w:rsidP="00055F22">
            <w:pPr>
              <w:pStyle w:val="11d"/>
              <w:rPr>
                <w:sz w:val="20"/>
                <w:szCs w:val="20"/>
              </w:rPr>
            </w:pPr>
            <w:r w:rsidRPr="00DE1227">
              <w:rPr>
                <w:sz w:val="20"/>
                <w:szCs w:val="20"/>
              </w:rPr>
              <w:t>20166</w:t>
            </w:r>
          </w:p>
        </w:tc>
        <w:tc>
          <w:tcPr>
            <w:tcW w:w="678" w:type="pct"/>
            <w:shd w:val="clear" w:color="auto" w:fill="auto"/>
            <w:vAlign w:val="center"/>
          </w:tcPr>
          <w:p w:rsidR="00055F22" w:rsidRPr="00DE1227" w:rsidRDefault="00055F22" w:rsidP="00055F22">
            <w:pPr>
              <w:pStyle w:val="11d"/>
              <w:rPr>
                <w:sz w:val="20"/>
                <w:szCs w:val="20"/>
              </w:rPr>
            </w:pPr>
            <w:r w:rsidRPr="00DE1227">
              <w:rPr>
                <w:sz w:val="20"/>
                <w:szCs w:val="20"/>
              </w:rPr>
              <w:t>27774</w:t>
            </w:r>
          </w:p>
        </w:tc>
      </w:tr>
      <w:tr w:rsidR="008D439C" w:rsidRPr="00DE1227" w:rsidTr="00102C1A">
        <w:trPr>
          <w:cantSplit/>
          <w:trHeight w:val="300"/>
          <w:jc w:val="center"/>
        </w:trPr>
        <w:tc>
          <w:tcPr>
            <w:tcW w:w="5000" w:type="pct"/>
            <w:gridSpan w:val="8"/>
            <w:shd w:val="clear" w:color="auto" w:fill="auto"/>
            <w:vAlign w:val="center"/>
          </w:tcPr>
          <w:p w:rsidR="00BE5DE8" w:rsidRPr="00DE1227" w:rsidRDefault="00BE5DE8" w:rsidP="00E76518">
            <w:pPr>
              <w:pStyle w:val="11d"/>
              <w:rPr>
                <w:sz w:val="20"/>
                <w:szCs w:val="20"/>
              </w:rPr>
            </w:pPr>
            <w:r w:rsidRPr="00DE1227">
              <w:rPr>
                <w:sz w:val="20"/>
                <w:szCs w:val="20"/>
              </w:rPr>
              <w:t>2. Учреждения здравоохранения и социального обеспечения</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2.1</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Стационары для взрослых и детей</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койко-мест</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 Региональ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13,47</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4580</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3474</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1106</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2.2</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Амбулаторно-поликлиническая сеть, диспансеры без стационара</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посещений в смену</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 Региональ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18,15</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6171</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6532</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2.3</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Гериатрический центр</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мест на 1000 ЛСВГ</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Региональные нормативы</w:t>
            </w:r>
            <w:r w:rsidRPr="00DE1227">
              <w:rPr>
                <w:rStyle w:val="affff0"/>
                <w:sz w:val="20"/>
                <w:szCs w:val="20"/>
              </w:rPr>
              <w:footnoteReference w:id="30"/>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2</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160</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0</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160</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2.4</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Геронтологический центр</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мест на 1000 ЛСВГ</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Региональ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2</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160</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0</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160</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2.5</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Дома-интернаты для престарелых, ветеранов труда и войны, платные пансионаты</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мест на 1000 ЛСВГ</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Региональ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28</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2240</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351</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1889</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2.6</w:t>
            </w:r>
          </w:p>
        </w:tc>
        <w:tc>
          <w:tcPr>
            <w:tcW w:w="1199" w:type="pct"/>
            <w:shd w:val="clear" w:color="auto" w:fill="auto"/>
          </w:tcPr>
          <w:p w:rsidR="00BE5DE8" w:rsidRPr="00DE1227" w:rsidRDefault="00BE5DE8" w:rsidP="00D739D9">
            <w:pPr>
              <w:pStyle w:val="11d"/>
              <w:rPr>
                <w:sz w:val="20"/>
                <w:szCs w:val="20"/>
              </w:rPr>
            </w:pPr>
            <w:r w:rsidRPr="00DE1227">
              <w:rPr>
                <w:sz w:val="20"/>
                <w:szCs w:val="20"/>
              </w:rPr>
              <w:t>Психоневрологические интернаты</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мест на 1000 чел. (с 18 лет)</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Региональ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3</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750</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760</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2.7</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Детские дома-интернаты</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мест на 1000 чел. (от 4 до 17 лет)</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Региональ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3</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165</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0</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165</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2.8</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Центр социальной помощи семье и детям</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объект на 50 тыс. чел.</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Региональ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1</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6</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1</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5</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2.9</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Отделения срочного социального обслуживания</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объект на 400 тыс. чел.</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Региональ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1</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1</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0</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1</w:t>
            </w:r>
          </w:p>
        </w:tc>
      </w:tr>
      <w:tr w:rsidR="008D439C" w:rsidRPr="00DE1227" w:rsidTr="00102C1A">
        <w:trPr>
          <w:cantSplit/>
          <w:trHeight w:val="300"/>
          <w:jc w:val="center"/>
        </w:trPr>
        <w:tc>
          <w:tcPr>
            <w:tcW w:w="5000" w:type="pct"/>
            <w:gridSpan w:val="8"/>
            <w:shd w:val="clear" w:color="auto" w:fill="auto"/>
            <w:vAlign w:val="center"/>
          </w:tcPr>
          <w:p w:rsidR="00BE5DE8" w:rsidRPr="00DE1227" w:rsidRDefault="00BE5DE8" w:rsidP="00E76518">
            <w:pPr>
              <w:pStyle w:val="11d"/>
              <w:rPr>
                <w:sz w:val="20"/>
                <w:szCs w:val="20"/>
              </w:rPr>
            </w:pPr>
            <w:r w:rsidRPr="00DE1227">
              <w:rPr>
                <w:sz w:val="20"/>
                <w:szCs w:val="20"/>
              </w:rPr>
              <w:t>3. Учреждения культуры и искусства</w:t>
            </w:r>
          </w:p>
        </w:tc>
      </w:tr>
      <w:tr w:rsidR="008D439C" w:rsidRPr="00DE1227" w:rsidTr="00102C1A">
        <w:trPr>
          <w:cantSplit/>
          <w:trHeight w:val="707"/>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3.1</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Учреждения культуры клубного типа</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место</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5-6</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2040</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4047</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w:t>
            </w:r>
          </w:p>
        </w:tc>
      </w:tr>
      <w:tr w:rsidR="008D439C" w:rsidRPr="00DE1227" w:rsidTr="00102C1A">
        <w:trPr>
          <w:cantSplit/>
          <w:trHeight w:val="707"/>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3.2</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 xml:space="preserve">Общедоступная библиотека </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объект на 20 тыс. чел.</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1</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17</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12</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5</w:t>
            </w:r>
          </w:p>
        </w:tc>
      </w:tr>
      <w:tr w:rsidR="008D439C" w:rsidRPr="00DE1227" w:rsidTr="00102C1A">
        <w:trPr>
          <w:cantSplit/>
          <w:trHeight w:val="707"/>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3.3</w:t>
            </w:r>
          </w:p>
        </w:tc>
        <w:tc>
          <w:tcPr>
            <w:tcW w:w="1199" w:type="pct"/>
            <w:shd w:val="clear" w:color="auto" w:fill="auto"/>
            <w:vAlign w:val="center"/>
          </w:tcPr>
          <w:p w:rsidR="00BE5DE8" w:rsidRPr="00DE1227" w:rsidRDefault="00BE5DE8" w:rsidP="00E76518">
            <w:pPr>
              <w:pStyle w:val="512"/>
              <w:jc w:val="center"/>
              <w:rPr>
                <w:b w:val="0"/>
                <w:sz w:val="20"/>
                <w:szCs w:val="20"/>
              </w:rPr>
            </w:pPr>
            <w:r w:rsidRPr="00DE1227">
              <w:rPr>
                <w:b w:val="0"/>
                <w:sz w:val="20"/>
                <w:szCs w:val="20"/>
              </w:rPr>
              <w:t>Детская библиотека</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объект на 10 тыс. детей</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1</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6</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1</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5</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3.4</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Музеи</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объект на городской округ</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2</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2</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11</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w:t>
            </w:r>
          </w:p>
        </w:tc>
      </w:tr>
      <w:tr w:rsidR="008D439C" w:rsidRPr="00DE1227" w:rsidTr="00102C1A">
        <w:trPr>
          <w:cantSplit/>
          <w:trHeight w:val="30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3.5</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Театры</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место</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3-4</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1360</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474</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886</w:t>
            </w:r>
          </w:p>
        </w:tc>
      </w:tr>
      <w:tr w:rsidR="008D439C" w:rsidRPr="00DE1227" w:rsidTr="00102C1A">
        <w:trPr>
          <w:cantSplit/>
          <w:trHeight w:val="30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3.6</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Концертные залы</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место</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3-4</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1360</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508</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852</w:t>
            </w:r>
          </w:p>
        </w:tc>
      </w:tr>
      <w:tr w:rsidR="008D439C" w:rsidRPr="00DE1227" w:rsidTr="00102C1A">
        <w:trPr>
          <w:cantSplit/>
          <w:trHeight w:val="707"/>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3.7</w:t>
            </w:r>
          </w:p>
        </w:tc>
        <w:tc>
          <w:tcPr>
            <w:tcW w:w="1199" w:type="pct"/>
            <w:shd w:val="clear" w:color="auto" w:fill="auto"/>
            <w:vAlign w:val="center"/>
          </w:tcPr>
          <w:p w:rsidR="00BE5DE8" w:rsidRPr="00DE1227" w:rsidRDefault="00BE5DE8" w:rsidP="00E76518">
            <w:pPr>
              <w:pStyle w:val="512"/>
              <w:jc w:val="center"/>
              <w:rPr>
                <w:b w:val="0"/>
                <w:sz w:val="20"/>
                <w:szCs w:val="20"/>
              </w:rPr>
            </w:pPr>
            <w:r w:rsidRPr="00DE1227">
              <w:rPr>
                <w:b w:val="0"/>
                <w:sz w:val="20"/>
                <w:szCs w:val="20"/>
              </w:rPr>
              <w:t>Цирки</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объект на городской округ</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1</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1</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0</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1</w:t>
            </w:r>
          </w:p>
        </w:tc>
      </w:tr>
      <w:tr w:rsidR="008D439C" w:rsidRPr="00DE1227" w:rsidTr="00102C1A">
        <w:trPr>
          <w:cantSplit/>
          <w:trHeight w:val="30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3.8</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Кинотеатры</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объект на 20 тыс. чел.</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1</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17</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6</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11</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3.9</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 xml:space="preserve">Парки культуры и отдыха </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объект на 30 тыс. чел.</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1</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11</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3</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8</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3.10</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Зоопарк (ботанический сад)</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объект на 250 тыс. чел.</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1</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1</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0</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1</w:t>
            </w:r>
          </w:p>
        </w:tc>
      </w:tr>
      <w:tr w:rsidR="008D439C" w:rsidRPr="00DE1227" w:rsidTr="00102C1A">
        <w:trPr>
          <w:cantSplit/>
          <w:trHeight w:val="300"/>
          <w:jc w:val="center"/>
        </w:trPr>
        <w:tc>
          <w:tcPr>
            <w:tcW w:w="5000" w:type="pct"/>
            <w:gridSpan w:val="8"/>
            <w:shd w:val="clear" w:color="auto" w:fill="auto"/>
            <w:vAlign w:val="center"/>
          </w:tcPr>
          <w:p w:rsidR="00BE5DE8" w:rsidRPr="00DE1227" w:rsidRDefault="00BE5DE8" w:rsidP="00E76518">
            <w:pPr>
              <w:pStyle w:val="11d"/>
              <w:rPr>
                <w:sz w:val="20"/>
                <w:szCs w:val="20"/>
              </w:rPr>
            </w:pPr>
            <w:r w:rsidRPr="00DE1227">
              <w:rPr>
                <w:sz w:val="20"/>
                <w:szCs w:val="20"/>
              </w:rPr>
              <w:t>4. Физкультурно-спортивные сооружения</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4.1</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Плоскостные спортивные сооружения</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кв. м.</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1949,4</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662796</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154844</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507952</w:t>
            </w:r>
          </w:p>
        </w:tc>
      </w:tr>
      <w:tr w:rsidR="008D439C" w:rsidRPr="00DE1227" w:rsidTr="00102C1A">
        <w:trPr>
          <w:cantSplit/>
          <w:trHeight w:val="765"/>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4.2</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Спортивные залы (общего пользования, специализированные)</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кв. м.</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350</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119000</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35558</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83442</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4.3</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Бассейн общего пользования</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кв. м зеркала воды</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50</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17000</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1248</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15752</w:t>
            </w:r>
          </w:p>
        </w:tc>
      </w:tr>
      <w:tr w:rsidR="008D439C" w:rsidRPr="00DE1227" w:rsidTr="00102C1A">
        <w:trPr>
          <w:cantSplit/>
          <w:trHeight w:val="300"/>
          <w:jc w:val="center"/>
        </w:trPr>
        <w:tc>
          <w:tcPr>
            <w:tcW w:w="5000" w:type="pct"/>
            <w:gridSpan w:val="8"/>
            <w:shd w:val="clear" w:color="auto" w:fill="auto"/>
            <w:vAlign w:val="center"/>
          </w:tcPr>
          <w:p w:rsidR="00BE5DE8" w:rsidRPr="00DE1227" w:rsidRDefault="00BE5DE8" w:rsidP="00E76518">
            <w:pPr>
              <w:pStyle w:val="11d"/>
              <w:rPr>
                <w:sz w:val="20"/>
                <w:szCs w:val="20"/>
              </w:rPr>
            </w:pPr>
            <w:r w:rsidRPr="00DE1227">
              <w:rPr>
                <w:sz w:val="20"/>
                <w:szCs w:val="20"/>
              </w:rPr>
              <w:t>5. Торговля и общественное питание</w:t>
            </w:r>
          </w:p>
        </w:tc>
      </w:tr>
      <w:tr w:rsidR="008D439C" w:rsidRPr="00DE1227" w:rsidTr="00102C1A">
        <w:trPr>
          <w:cantSplit/>
          <w:trHeight w:val="1058"/>
          <w:jc w:val="center"/>
        </w:trPr>
        <w:tc>
          <w:tcPr>
            <w:tcW w:w="216" w:type="pct"/>
            <w:shd w:val="clear" w:color="auto" w:fill="auto"/>
            <w:vAlign w:val="center"/>
          </w:tcPr>
          <w:p w:rsidR="00237F59" w:rsidRPr="00DE1227" w:rsidRDefault="00237F59" w:rsidP="00E76518">
            <w:pPr>
              <w:pStyle w:val="11d"/>
              <w:rPr>
                <w:sz w:val="20"/>
                <w:szCs w:val="20"/>
              </w:rPr>
            </w:pPr>
            <w:r w:rsidRPr="00DE1227">
              <w:rPr>
                <w:sz w:val="20"/>
                <w:szCs w:val="20"/>
              </w:rPr>
              <w:t>5.1</w:t>
            </w:r>
          </w:p>
        </w:tc>
        <w:tc>
          <w:tcPr>
            <w:tcW w:w="1199" w:type="pct"/>
            <w:shd w:val="clear" w:color="auto" w:fill="auto"/>
            <w:vAlign w:val="center"/>
          </w:tcPr>
          <w:p w:rsidR="00237F59" w:rsidRPr="00DE1227" w:rsidRDefault="00237F59" w:rsidP="00E76518">
            <w:pPr>
              <w:pStyle w:val="11d"/>
              <w:rPr>
                <w:sz w:val="20"/>
                <w:szCs w:val="20"/>
              </w:rPr>
            </w:pPr>
            <w:r w:rsidRPr="00DE1227">
              <w:rPr>
                <w:sz w:val="20"/>
                <w:szCs w:val="20"/>
              </w:rPr>
              <w:t>Объекты общественного питания</w:t>
            </w:r>
          </w:p>
        </w:tc>
        <w:tc>
          <w:tcPr>
            <w:tcW w:w="534" w:type="pct"/>
            <w:shd w:val="clear" w:color="auto" w:fill="auto"/>
            <w:vAlign w:val="center"/>
          </w:tcPr>
          <w:p w:rsidR="00237F59" w:rsidRPr="00DE1227" w:rsidRDefault="00237F59" w:rsidP="00E76518">
            <w:pPr>
              <w:pStyle w:val="11d"/>
              <w:rPr>
                <w:sz w:val="20"/>
                <w:szCs w:val="20"/>
              </w:rPr>
            </w:pPr>
            <w:r w:rsidRPr="00DE1227">
              <w:rPr>
                <w:sz w:val="20"/>
                <w:szCs w:val="20"/>
              </w:rPr>
              <w:t>место</w:t>
            </w:r>
          </w:p>
        </w:tc>
        <w:tc>
          <w:tcPr>
            <w:tcW w:w="753" w:type="pct"/>
            <w:shd w:val="clear" w:color="auto" w:fill="auto"/>
            <w:vAlign w:val="center"/>
          </w:tcPr>
          <w:p w:rsidR="00237F59" w:rsidRPr="00DE1227" w:rsidRDefault="00237F59"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237F59" w:rsidRPr="00DE1227" w:rsidRDefault="00237F59" w:rsidP="00E76518">
            <w:pPr>
              <w:pStyle w:val="11d"/>
              <w:rPr>
                <w:sz w:val="20"/>
                <w:szCs w:val="20"/>
              </w:rPr>
            </w:pPr>
            <w:r w:rsidRPr="00DE1227">
              <w:rPr>
                <w:sz w:val="20"/>
                <w:szCs w:val="20"/>
              </w:rPr>
              <w:t xml:space="preserve">40 </w:t>
            </w:r>
          </w:p>
        </w:tc>
        <w:tc>
          <w:tcPr>
            <w:tcW w:w="575" w:type="pct"/>
            <w:shd w:val="clear" w:color="auto" w:fill="auto"/>
            <w:vAlign w:val="center"/>
          </w:tcPr>
          <w:p w:rsidR="00237F59" w:rsidRPr="00DE1227" w:rsidRDefault="00237F59" w:rsidP="00E76518">
            <w:pPr>
              <w:pStyle w:val="11d"/>
              <w:rPr>
                <w:sz w:val="20"/>
                <w:szCs w:val="20"/>
              </w:rPr>
            </w:pPr>
            <w:r w:rsidRPr="00DE1227">
              <w:rPr>
                <w:sz w:val="20"/>
                <w:szCs w:val="20"/>
              </w:rPr>
              <w:t>13600</w:t>
            </w:r>
          </w:p>
        </w:tc>
        <w:tc>
          <w:tcPr>
            <w:tcW w:w="623" w:type="pct"/>
            <w:shd w:val="clear" w:color="auto" w:fill="auto"/>
            <w:vAlign w:val="center"/>
          </w:tcPr>
          <w:p w:rsidR="00237F59" w:rsidRPr="00DE1227" w:rsidRDefault="00237F59" w:rsidP="00B87CF3">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9357</w:t>
            </w:r>
          </w:p>
        </w:tc>
        <w:tc>
          <w:tcPr>
            <w:tcW w:w="678" w:type="pct"/>
            <w:shd w:val="clear" w:color="auto" w:fill="auto"/>
            <w:vAlign w:val="center"/>
          </w:tcPr>
          <w:p w:rsidR="00237F59" w:rsidRPr="00DE1227" w:rsidRDefault="00237F59" w:rsidP="00E76518">
            <w:pPr>
              <w:pStyle w:val="11d"/>
              <w:rPr>
                <w:sz w:val="20"/>
                <w:szCs w:val="20"/>
              </w:rPr>
            </w:pPr>
            <w:r w:rsidRPr="00DE1227">
              <w:rPr>
                <w:sz w:val="20"/>
                <w:szCs w:val="20"/>
              </w:rPr>
              <w:t>-</w:t>
            </w:r>
          </w:p>
        </w:tc>
      </w:tr>
      <w:tr w:rsidR="008D439C" w:rsidRPr="00DE1227" w:rsidTr="00102C1A">
        <w:trPr>
          <w:cantSplit/>
          <w:trHeight w:val="489"/>
          <w:jc w:val="center"/>
        </w:trPr>
        <w:tc>
          <w:tcPr>
            <w:tcW w:w="216" w:type="pct"/>
            <w:shd w:val="clear" w:color="auto" w:fill="auto"/>
            <w:vAlign w:val="center"/>
          </w:tcPr>
          <w:p w:rsidR="00237F59" w:rsidRPr="00DE1227" w:rsidRDefault="00237F59" w:rsidP="00E76518">
            <w:pPr>
              <w:pStyle w:val="11d"/>
              <w:rPr>
                <w:sz w:val="20"/>
                <w:szCs w:val="20"/>
              </w:rPr>
            </w:pPr>
            <w:r w:rsidRPr="00DE1227">
              <w:rPr>
                <w:sz w:val="20"/>
                <w:szCs w:val="20"/>
              </w:rPr>
              <w:t>5.2</w:t>
            </w:r>
          </w:p>
        </w:tc>
        <w:tc>
          <w:tcPr>
            <w:tcW w:w="1199" w:type="pct"/>
            <w:shd w:val="clear" w:color="auto" w:fill="auto"/>
            <w:vAlign w:val="center"/>
          </w:tcPr>
          <w:p w:rsidR="00237F59" w:rsidRPr="00DE1227" w:rsidRDefault="00237F59" w:rsidP="00E76518">
            <w:pPr>
              <w:pStyle w:val="11d"/>
              <w:rPr>
                <w:sz w:val="20"/>
                <w:szCs w:val="20"/>
              </w:rPr>
            </w:pPr>
            <w:r w:rsidRPr="00DE1227">
              <w:rPr>
                <w:sz w:val="20"/>
                <w:szCs w:val="20"/>
              </w:rPr>
              <w:t>Торговые предприятия</w:t>
            </w:r>
          </w:p>
        </w:tc>
        <w:tc>
          <w:tcPr>
            <w:tcW w:w="534" w:type="pct"/>
            <w:shd w:val="clear" w:color="auto" w:fill="auto"/>
            <w:vAlign w:val="center"/>
          </w:tcPr>
          <w:p w:rsidR="00237F59" w:rsidRPr="00DE1227" w:rsidRDefault="00237F59" w:rsidP="00E76518">
            <w:pPr>
              <w:pStyle w:val="11d"/>
              <w:rPr>
                <w:sz w:val="20"/>
                <w:szCs w:val="20"/>
              </w:rPr>
            </w:pPr>
            <w:r w:rsidRPr="00DE1227">
              <w:rPr>
                <w:sz w:val="20"/>
                <w:szCs w:val="20"/>
              </w:rPr>
              <w:t>кв. м. торг. пл.</w:t>
            </w:r>
          </w:p>
        </w:tc>
        <w:tc>
          <w:tcPr>
            <w:tcW w:w="753" w:type="pct"/>
            <w:shd w:val="clear" w:color="auto" w:fill="auto"/>
            <w:vAlign w:val="center"/>
          </w:tcPr>
          <w:p w:rsidR="00237F59" w:rsidRPr="00DE1227" w:rsidRDefault="00237F59" w:rsidP="00E76518">
            <w:pPr>
              <w:pStyle w:val="11d"/>
              <w:rPr>
                <w:sz w:val="20"/>
                <w:szCs w:val="20"/>
              </w:rPr>
            </w:pPr>
            <w:r w:rsidRPr="00DE1227">
              <w:rPr>
                <w:sz w:val="20"/>
                <w:szCs w:val="20"/>
              </w:rPr>
              <w:t>Местные нормативы, Нормативы минимальной обеспеченности населения области площадью торговых объектов</w:t>
            </w:r>
            <w:r w:rsidRPr="00DE1227">
              <w:rPr>
                <w:rStyle w:val="affff0"/>
                <w:sz w:val="20"/>
                <w:szCs w:val="20"/>
              </w:rPr>
              <w:footnoteReference w:id="31"/>
            </w:r>
          </w:p>
        </w:tc>
        <w:tc>
          <w:tcPr>
            <w:tcW w:w="422" w:type="pct"/>
            <w:shd w:val="clear" w:color="auto" w:fill="auto"/>
            <w:vAlign w:val="center"/>
          </w:tcPr>
          <w:p w:rsidR="00237F59" w:rsidRPr="00DE1227" w:rsidRDefault="00237F59" w:rsidP="00E76518">
            <w:pPr>
              <w:pStyle w:val="11d"/>
              <w:rPr>
                <w:sz w:val="20"/>
                <w:szCs w:val="20"/>
              </w:rPr>
            </w:pPr>
            <w:r w:rsidRPr="00DE1227">
              <w:rPr>
                <w:sz w:val="20"/>
                <w:szCs w:val="20"/>
              </w:rPr>
              <w:t>527</w:t>
            </w:r>
          </w:p>
        </w:tc>
        <w:tc>
          <w:tcPr>
            <w:tcW w:w="575" w:type="pct"/>
            <w:shd w:val="clear" w:color="auto" w:fill="auto"/>
            <w:vAlign w:val="center"/>
          </w:tcPr>
          <w:p w:rsidR="00237F59" w:rsidRPr="00DE1227" w:rsidRDefault="00237F59" w:rsidP="00E76518">
            <w:pPr>
              <w:pStyle w:val="11d"/>
              <w:rPr>
                <w:sz w:val="20"/>
                <w:szCs w:val="20"/>
              </w:rPr>
            </w:pPr>
            <w:r w:rsidRPr="00DE1227">
              <w:rPr>
                <w:sz w:val="20"/>
                <w:szCs w:val="20"/>
              </w:rPr>
              <w:t>179180</w:t>
            </w:r>
          </w:p>
        </w:tc>
        <w:tc>
          <w:tcPr>
            <w:tcW w:w="623" w:type="pct"/>
            <w:shd w:val="clear" w:color="auto" w:fill="auto"/>
            <w:vAlign w:val="center"/>
          </w:tcPr>
          <w:p w:rsidR="00237F59" w:rsidRPr="00DE1227" w:rsidRDefault="00237F59" w:rsidP="00B87CF3">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62134</w:t>
            </w:r>
          </w:p>
        </w:tc>
        <w:tc>
          <w:tcPr>
            <w:tcW w:w="678" w:type="pct"/>
            <w:shd w:val="clear" w:color="auto" w:fill="auto"/>
            <w:vAlign w:val="center"/>
          </w:tcPr>
          <w:p w:rsidR="00237F59" w:rsidRPr="00DE1227" w:rsidRDefault="00237F59" w:rsidP="00E76518">
            <w:pPr>
              <w:pStyle w:val="11d"/>
              <w:rPr>
                <w:sz w:val="20"/>
                <w:szCs w:val="20"/>
              </w:rPr>
            </w:pPr>
            <w:r w:rsidRPr="00DE1227">
              <w:rPr>
                <w:sz w:val="20"/>
                <w:szCs w:val="20"/>
              </w:rPr>
              <w:t>-</w:t>
            </w:r>
          </w:p>
        </w:tc>
      </w:tr>
      <w:tr w:rsidR="008D439C" w:rsidRPr="00DE1227" w:rsidTr="00102C1A">
        <w:trPr>
          <w:cantSplit/>
          <w:trHeight w:val="510"/>
          <w:jc w:val="center"/>
        </w:trPr>
        <w:tc>
          <w:tcPr>
            <w:tcW w:w="216" w:type="pct"/>
            <w:shd w:val="clear" w:color="auto" w:fill="auto"/>
            <w:vAlign w:val="center"/>
          </w:tcPr>
          <w:p w:rsidR="00237F59" w:rsidRPr="00DE1227" w:rsidRDefault="00237F59" w:rsidP="00E76518">
            <w:pPr>
              <w:pStyle w:val="11d"/>
              <w:rPr>
                <w:sz w:val="20"/>
                <w:szCs w:val="20"/>
              </w:rPr>
            </w:pPr>
            <w:r w:rsidRPr="00DE1227">
              <w:rPr>
                <w:sz w:val="20"/>
                <w:szCs w:val="20"/>
              </w:rPr>
              <w:t>5.3</w:t>
            </w:r>
          </w:p>
        </w:tc>
        <w:tc>
          <w:tcPr>
            <w:tcW w:w="1199" w:type="pct"/>
            <w:shd w:val="clear" w:color="auto" w:fill="auto"/>
            <w:vAlign w:val="center"/>
          </w:tcPr>
          <w:p w:rsidR="00237F59" w:rsidRPr="00DE1227" w:rsidRDefault="00237F59" w:rsidP="00E76518">
            <w:pPr>
              <w:pStyle w:val="11d"/>
              <w:rPr>
                <w:sz w:val="20"/>
                <w:szCs w:val="20"/>
              </w:rPr>
            </w:pPr>
            <w:r w:rsidRPr="00DE1227">
              <w:rPr>
                <w:sz w:val="20"/>
                <w:szCs w:val="20"/>
              </w:rPr>
              <w:t>Рыночные комплексы</w:t>
            </w:r>
          </w:p>
        </w:tc>
        <w:tc>
          <w:tcPr>
            <w:tcW w:w="534" w:type="pct"/>
            <w:shd w:val="clear" w:color="auto" w:fill="auto"/>
            <w:vAlign w:val="center"/>
          </w:tcPr>
          <w:p w:rsidR="00237F59" w:rsidRPr="00DE1227" w:rsidRDefault="00237F59" w:rsidP="00B87CF3">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орговых мест</w:t>
            </w:r>
          </w:p>
        </w:tc>
        <w:tc>
          <w:tcPr>
            <w:tcW w:w="753" w:type="pct"/>
            <w:shd w:val="clear" w:color="auto" w:fill="auto"/>
            <w:vAlign w:val="center"/>
          </w:tcPr>
          <w:p w:rsidR="00237F59" w:rsidRPr="00DE1227" w:rsidRDefault="00237F59" w:rsidP="00575CD2">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Нормативы минимальной обеспеченности населения области площадью торговых объектов</w:t>
            </w:r>
          </w:p>
        </w:tc>
        <w:tc>
          <w:tcPr>
            <w:tcW w:w="422" w:type="pct"/>
            <w:shd w:val="clear" w:color="auto" w:fill="auto"/>
            <w:vAlign w:val="center"/>
          </w:tcPr>
          <w:p w:rsidR="00237F59" w:rsidRPr="00DE1227" w:rsidRDefault="00237F59" w:rsidP="00B87CF3">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575" w:type="pct"/>
            <w:shd w:val="clear" w:color="auto" w:fill="auto"/>
            <w:vAlign w:val="center"/>
          </w:tcPr>
          <w:p w:rsidR="00237F59" w:rsidRPr="00DE1227" w:rsidRDefault="00237F59" w:rsidP="00237F59">
            <w:pPr>
              <w:pStyle w:val="11d"/>
              <w:rPr>
                <w:sz w:val="20"/>
                <w:szCs w:val="20"/>
              </w:rPr>
            </w:pPr>
            <w:r w:rsidRPr="00DE1227">
              <w:rPr>
                <w:sz w:val="20"/>
                <w:szCs w:val="20"/>
              </w:rPr>
              <w:t>170</w:t>
            </w:r>
          </w:p>
        </w:tc>
        <w:tc>
          <w:tcPr>
            <w:tcW w:w="623" w:type="pct"/>
            <w:shd w:val="clear" w:color="auto" w:fill="auto"/>
            <w:vAlign w:val="center"/>
          </w:tcPr>
          <w:p w:rsidR="00237F59" w:rsidRPr="00DE1227" w:rsidRDefault="00D31203" w:rsidP="004C1F5F">
            <w:pPr>
              <w:pStyle w:val="11d"/>
              <w:rPr>
                <w:sz w:val="20"/>
                <w:szCs w:val="20"/>
              </w:rPr>
            </w:pPr>
            <w:r w:rsidRPr="00DE1227">
              <w:rPr>
                <w:sz w:val="20"/>
                <w:szCs w:val="20"/>
              </w:rPr>
              <w:t>230</w:t>
            </w:r>
          </w:p>
        </w:tc>
        <w:tc>
          <w:tcPr>
            <w:tcW w:w="678" w:type="pct"/>
            <w:shd w:val="clear" w:color="auto" w:fill="auto"/>
            <w:vAlign w:val="center"/>
          </w:tcPr>
          <w:p w:rsidR="00237F59" w:rsidRPr="00DE1227" w:rsidRDefault="00237F59" w:rsidP="00E76518">
            <w:pPr>
              <w:pStyle w:val="11d"/>
              <w:rPr>
                <w:sz w:val="20"/>
                <w:szCs w:val="20"/>
              </w:rPr>
            </w:pPr>
            <w:r w:rsidRPr="00DE1227">
              <w:rPr>
                <w:sz w:val="20"/>
                <w:szCs w:val="20"/>
              </w:rPr>
              <w:t>-</w:t>
            </w:r>
          </w:p>
        </w:tc>
      </w:tr>
      <w:tr w:rsidR="008D439C" w:rsidRPr="00DE1227" w:rsidTr="00102C1A">
        <w:trPr>
          <w:cantSplit/>
          <w:trHeight w:val="300"/>
          <w:jc w:val="center"/>
        </w:trPr>
        <w:tc>
          <w:tcPr>
            <w:tcW w:w="5000" w:type="pct"/>
            <w:gridSpan w:val="8"/>
            <w:shd w:val="clear" w:color="auto" w:fill="auto"/>
            <w:vAlign w:val="center"/>
          </w:tcPr>
          <w:p w:rsidR="00BE5DE8" w:rsidRPr="00DE1227" w:rsidRDefault="00BE5DE8" w:rsidP="00E76518">
            <w:pPr>
              <w:pStyle w:val="11d"/>
              <w:rPr>
                <w:sz w:val="20"/>
                <w:szCs w:val="20"/>
              </w:rPr>
            </w:pPr>
            <w:r w:rsidRPr="00DE1227">
              <w:rPr>
                <w:sz w:val="20"/>
                <w:szCs w:val="20"/>
              </w:rPr>
              <w:t>6. Места захоронения</w:t>
            </w:r>
          </w:p>
        </w:tc>
      </w:tr>
      <w:tr w:rsidR="008D439C" w:rsidRPr="00DE1227" w:rsidTr="00102C1A">
        <w:trPr>
          <w:cantSplit/>
          <w:trHeight w:val="510"/>
          <w:jc w:val="center"/>
        </w:trPr>
        <w:tc>
          <w:tcPr>
            <w:tcW w:w="216" w:type="pct"/>
            <w:shd w:val="clear" w:color="auto" w:fill="auto"/>
            <w:vAlign w:val="center"/>
          </w:tcPr>
          <w:p w:rsidR="00BE5DE8" w:rsidRPr="00DE1227" w:rsidRDefault="00BE5DE8" w:rsidP="00E76518">
            <w:pPr>
              <w:pStyle w:val="11d"/>
              <w:rPr>
                <w:sz w:val="20"/>
                <w:szCs w:val="20"/>
              </w:rPr>
            </w:pPr>
            <w:r w:rsidRPr="00DE1227">
              <w:rPr>
                <w:sz w:val="20"/>
                <w:szCs w:val="20"/>
              </w:rPr>
              <w:t>6.1</w:t>
            </w:r>
          </w:p>
        </w:tc>
        <w:tc>
          <w:tcPr>
            <w:tcW w:w="1199" w:type="pct"/>
            <w:shd w:val="clear" w:color="auto" w:fill="auto"/>
            <w:vAlign w:val="center"/>
          </w:tcPr>
          <w:p w:rsidR="00BE5DE8" w:rsidRPr="00DE1227" w:rsidRDefault="00BE5DE8" w:rsidP="00E76518">
            <w:pPr>
              <w:pStyle w:val="11d"/>
              <w:rPr>
                <w:sz w:val="20"/>
                <w:szCs w:val="20"/>
              </w:rPr>
            </w:pPr>
            <w:r w:rsidRPr="00DE1227">
              <w:rPr>
                <w:sz w:val="20"/>
                <w:szCs w:val="20"/>
              </w:rPr>
              <w:t>Кладбище традиционного захоронения</w:t>
            </w:r>
          </w:p>
        </w:tc>
        <w:tc>
          <w:tcPr>
            <w:tcW w:w="534" w:type="pct"/>
            <w:shd w:val="clear" w:color="auto" w:fill="auto"/>
            <w:vAlign w:val="center"/>
          </w:tcPr>
          <w:p w:rsidR="00BE5DE8" w:rsidRPr="00DE1227" w:rsidRDefault="00BE5DE8" w:rsidP="00E76518">
            <w:pPr>
              <w:pStyle w:val="11d"/>
              <w:rPr>
                <w:sz w:val="20"/>
                <w:szCs w:val="20"/>
              </w:rPr>
            </w:pPr>
            <w:r w:rsidRPr="00DE1227">
              <w:rPr>
                <w:sz w:val="20"/>
                <w:szCs w:val="20"/>
              </w:rPr>
              <w:t>га</w:t>
            </w:r>
          </w:p>
        </w:tc>
        <w:tc>
          <w:tcPr>
            <w:tcW w:w="753" w:type="pct"/>
            <w:shd w:val="clear" w:color="auto" w:fill="auto"/>
            <w:vAlign w:val="center"/>
          </w:tcPr>
          <w:p w:rsidR="00BE5DE8" w:rsidRPr="00DE1227" w:rsidRDefault="00BE5DE8" w:rsidP="00E76518">
            <w:pPr>
              <w:pStyle w:val="11d"/>
              <w:rPr>
                <w:sz w:val="20"/>
                <w:szCs w:val="20"/>
              </w:rPr>
            </w:pPr>
            <w:r w:rsidRPr="00DE1227">
              <w:rPr>
                <w:sz w:val="20"/>
                <w:szCs w:val="20"/>
              </w:rPr>
              <w:t>Местные нормативы</w:t>
            </w:r>
          </w:p>
        </w:tc>
        <w:tc>
          <w:tcPr>
            <w:tcW w:w="422" w:type="pct"/>
            <w:shd w:val="clear" w:color="auto" w:fill="auto"/>
            <w:vAlign w:val="center"/>
          </w:tcPr>
          <w:p w:rsidR="00BE5DE8" w:rsidRPr="00DE1227" w:rsidRDefault="00BE5DE8" w:rsidP="00E76518">
            <w:pPr>
              <w:pStyle w:val="11d"/>
              <w:rPr>
                <w:sz w:val="20"/>
                <w:szCs w:val="20"/>
              </w:rPr>
            </w:pPr>
            <w:r w:rsidRPr="00DE1227">
              <w:rPr>
                <w:sz w:val="20"/>
                <w:szCs w:val="20"/>
              </w:rPr>
              <w:t>0,24</w:t>
            </w:r>
          </w:p>
        </w:tc>
        <w:tc>
          <w:tcPr>
            <w:tcW w:w="575" w:type="pct"/>
            <w:shd w:val="clear" w:color="auto" w:fill="auto"/>
            <w:vAlign w:val="center"/>
          </w:tcPr>
          <w:p w:rsidR="00BE5DE8" w:rsidRPr="00DE1227" w:rsidRDefault="00BE5DE8" w:rsidP="00E76518">
            <w:pPr>
              <w:pStyle w:val="11d"/>
              <w:rPr>
                <w:sz w:val="20"/>
                <w:szCs w:val="20"/>
              </w:rPr>
            </w:pPr>
            <w:r w:rsidRPr="00DE1227">
              <w:rPr>
                <w:sz w:val="20"/>
                <w:szCs w:val="20"/>
              </w:rPr>
              <w:t>81,6</w:t>
            </w:r>
          </w:p>
        </w:tc>
        <w:tc>
          <w:tcPr>
            <w:tcW w:w="623" w:type="pct"/>
            <w:shd w:val="clear" w:color="auto" w:fill="auto"/>
            <w:vAlign w:val="center"/>
          </w:tcPr>
          <w:p w:rsidR="00BE5DE8" w:rsidRPr="00DE1227" w:rsidRDefault="00BE5DE8" w:rsidP="00E76518">
            <w:pPr>
              <w:pStyle w:val="11d"/>
              <w:rPr>
                <w:sz w:val="20"/>
                <w:szCs w:val="20"/>
              </w:rPr>
            </w:pPr>
            <w:r w:rsidRPr="00DE1227">
              <w:rPr>
                <w:sz w:val="20"/>
                <w:szCs w:val="20"/>
              </w:rPr>
              <w:t>32</w:t>
            </w:r>
          </w:p>
        </w:tc>
        <w:tc>
          <w:tcPr>
            <w:tcW w:w="678" w:type="pct"/>
            <w:shd w:val="clear" w:color="auto" w:fill="auto"/>
            <w:vAlign w:val="center"/>
          </w:tcPr>
          <w:p w:rsidR="00BE5DE8" w:rsidRPr="00DE1227" w:rsidRDefault="00BE5DE8" w:rsidP="00E76518">
            <w:pPr>
              <w:pStyle w:val="11d"/>
              <w:rPr>
                <w:sz w:val="20"/>
                <w:szCs w:val="20"/>
              </w:rPr>
            </w:pPr>
            <w:r w:rsidRPr="00DE1227">
              <w:rPr>
                <w:sz w:val="20"/>
                <w:szCs w:val="20"/>
              </w:rPr>
              <w:t>49,6</w:t>
            </w:r>
          </w:p>
        </w:tc>
      </w:tr>
    </w:tbl>
    <w:p w:rsidR="000F7932" w:rsidRPr="00DE1227" w:rsidRDefault="000F7932" w:rsidP="000F7932">
      <w:pPr>
        <w:pStyle w:val="af1"/>
      </w:pPr>
      <w:r w:rsidRPr="00DE1227">
        <w:t>В методике формирования индекса качества городской среды, утвержденной распоряжением Правительства Российской Федерации от 23 марта 2019 г. № 510-р, определены индикаторы для расчета индекса качества городской среды. Реализация мероприятий настоящего Генерального плана по развитию жилищного фонда и организации общественных пространств в г. Череповец позволит:</w:t>
      </w:r>
    </w:p>
    <w:p w:rsidR="000F7932" w:rsidRPr="00DE1227" w:rsidRDefault="000F7932" w:rsidP="000F7932">
      <w:pPr>
        <w:pStyle w:val="a4"/>
        <w:rPr>
          <w:iCs w:val="0"/>
        </w:rPr>
      </w:pPr>
      <w:r w:rsidRPr="00DE1227">
        <w:rPr>
          <w:iCs w:val="0"/>
        </w:rPr>
        <w:t>Продолжить строительство разнообразной жилой застройки и в то же время формировать архитектурный облик города, отвечающий современным требованиям;</w:t>
      </w:r>
    </w:p>
    <w:p w:rsidR="000F7932" w:rsidRPr="00DE1227" w:rsidRDefault="000F7932" w:rsidP="000F7932">
      <w:pPr>
        <w:pStyle w:val="a4"/>
        <w:rPr>
          <w:iCs w:val="0"/>
        </w:rPr>
      </w:pPr>
      <w:r w:rsidRPr="00DE1227">
        <w:rPr>
          <w:iCs w:val="0"/>
        </w:rPr>
        <w:t>Сократить долю населения, живущего в аварийном жилье, в общей численности населения;</w:t>
      </w:r>
    </w:p>
    <w:p w:rsidR="000F7932" w:rsidRPr="00DE1227" w:rsidRDefault="000F7932" w:rsidP="000F7932">
      <w:pPr>
        <w:pStyle w:val="a4"/>
        <w:rPr>
          <w:iCs w:val="0"/>
        </w:rPr>
      </w:pPr>
      <w:r w:rsidRPr="00DE1227">
        <w:rPr>
          <w:iCs w:val="0"/>
        </w:rPr>
        <w:t>Увеличить долю жилого фонда, обеспеченного централизованными услугами тепло-, водо-, электроснабжения и водоотведения, в общем объеме жилого фонда;</w:t>
      </w:r>
    </w:p>
    <w:p w:rsidR="000F7932" w:rsidRPr="00DE1227" w:rsidRDefault="000F7932" w:rsidP="000F7932">
      <w:pPr>
        <w:pStyle w:val="a4"/>
        <w:rPr>
          <w:iCs w:val="0"/>
        </w:rPr>
      </w:pPr>
      <w:r w:rsidRPr="00DE1227">
        <w:rPr>
          <w:iCs w:val="0"/>
        </w:rPr>
        <w:t>Увеличить количество центров притяжения для населения, повысить разнообразие услуг в общественно-деловых районах и в жилой зоне, повысить уровень развития общественно-деловых районов города;</w:t>
      </w:r>
    </w:p>
    <w:p w:rsidR="000F7932" w:rsidRPr="00DE1227" w:rsidRDefault="000F7932" w:rsidP="000F7932">
      <w:pPr>
        <w:pStyle w:val="a4"/>
        <w:rPr>
          <w:iCs w:val="0"/>
        </w:rPr>
      </w:pPr>
      <w:r w:rsidRPr="00DE1227">
        <w:rPr>
          <w:iCs w:val="0"/>
        </w:rPr>
        <w:t>Повысить разнообразие культурно-досуговой и спортивной инфраструктуры, доступность спортивной инфраструктуры;</w:t>
      </w:r>
    </w:p>
    <w:p w:rsidR="000F7932" w:rsidRPr="00DE1227" w:rsidRDefault="000F7932" w:rsidP="000F7932">
      <w:pPr>
        <w:pStyle w:val="a4"/>
        <w:rPr>
          <w:iCs w:val="0"/>
        </w:rPr>
      </w:pPr>
      <w:r w:rsidRPr="00DE1227">
        <w:rPr>
          <w:iCs w:val="0"/>
        </w:rPr>
        <w:t>Снизить долю детей в возрасте 1 - 6 лет, состоящих на учете для определения в муниципальные дошкольные образовательные учреждения, в общей численности детей в возрасте 1 - 6 лет;</w:t>
      </w:r>
    </w:p>
    <w:p w:rsidR="00BE5DE8" w:rsidRPr="00DE1227" w:rsidRDefault="000F7932" w:rsidP="000F7932">
      <w:pPr>
        <w:pStyle w:val="a4"/>
        <w:rPr>
          <w:iCs w:val="0"/>
        </w:rPr>
      </w:pPr>
      <w:r w:rsidRPr="00DE1227">
        <w:rPr>
          <w:iCs w:val="0"/>
        </w:rPr>
        <w:t>Повысить долю населения, работающего в непроизводственном секторе экономики, в общей численности городского населения.</w:t>
      </w:r>
    </w:p>
    <w:p w:rsidR="00BE5DE8" w:rsidRPr="00DE1227" w:rsidRDefault="00BE5DE8" w:rsidP="0052058E">
      <w:pPr>
        <w:pStyle w:val="af1"/>
      </w:pPr>
    </w:p>
    <w:p w:rsidR="000F7932" w:rsidRPr="00DE1227" w:rsidRDefault="000F7932" w:rsidP="0052058E">
      <w:pPr>
        <w:pStyle w:val="af1"/>
        <w:sectPr w:rsidR="000F7932" w:rsidRPr="00DE1227" w:rsidSect="00B5014C">
          <w:pgSz w:w="11906" w:h="16838"/>
          <w:pgMar w:top="1134" w:right="850" w:bottom="1134" w:left="1701" w:header="708" w:footer="708" w:gutter="0"/>
          <w:cols w:space="708"/>
          <w:docGrid w:linePitch="360"/>
        </w:sectPr>
      </w:pPr>
    </w:p>
    <w:p w:rsidR="000F7932" w:rsidRPr="00DE1227" w:rsidRDefault="000F7932" w:rsidP="000F7932">
      <w:pPr>
        <w:pStyle w:val="11110"/>
      </w:pPr>
      <w:r w:rsidRPr="00DE1227">
        <w:t>Перечень планируемых объектов обслуживания</w:t>
      </w:r>
    </w:p>
    <w:tbl>
      <w:tblPr>
        <w:tblW w:w="50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8"/>
        <w:gridCol w:w="1841"/>
        <w:gridCol w:w="1841"/>
        <w:gridCol w:w="2270"/>
        <w:gridCol w:w="708"/>
        <w:gridCol w:w="1418"/>
        <w:gridCol w:w="3403"/>
        <w:gridCol w:w="2834"/>
      </w:tblGrid>
      <w:tr w:rsidR="008D439C" w:rsidRPr="00DE1227" w:rsidTr="002027D7">
        <w:trPr>
          <w:cantSplit/>
          <w:trHeight w:val="78"/>
          <w:tblHeader/>
        </w:trPr>
        <w:tc>
          <w:tcPr>
            <w:tcW w:w="226" w:type="pct"/>
            <w:shd w:val="clear" w:color="auto" w:fill="auto"/>
            <w:vAlign w:val="center"/>
          </w:tcPr>
          <w:p w:rsidR="00005F22" w:rsidRPr="00DE1227" w:rsidRDefault="00005F22" w:rsidP="002027D7">
            <w:pPr>
              <w:pStyle w:val="affa"/>
              <w:spacing w:after="0"/>
            </w:pPr>
            <w:r w:rsidRPr="00DE1227">
              <w:t>№ п/п</w:t>
            </w:r>
          </w:p>
        </w:tc>
        <w:tc>
          <w:tcPr>
            <w:tcW w:w="614" w:type="pct"/>
            <w:shd w:val="clear" w:color="auto" w:fill="auto"/>
            <w:vAlign w:val="center"/>
          </w:tcPr>
          <w:p w:rsidR="00005F22" w:rsidRPr="00DE1227" w:rsidRDefault="00005F22" w:rsidP="002027D7">
            <w:pPr>
              <w:pStyle w:val="affa"/>
              <w:spacing w:after="0"/>
            </w:pPr>
            <w:r w:rsidRPr="00DE1227">
              <w:t>Наименование объекта</w:t>
            </w:r>
          </w:p>
        </w:tc>
        <w:tc>
          <w:tcPr>
            <w:tcW w:w="614" w:type="pct"/>
            <w:shd w:val="clear" w:color="auto" w:fill="auto"/>
            <w:vAlign w:val="center"/>
          </w:tcPr>
          <w:p w:rsidR="00005F22" w:rsidRPr="00DE1227" w:rsidRDefault="00005F22" w:rsidP="002027D7">
            <w:pPr>
              <w:pStyle w:val="affa"/>
              <w:spacing w:after="0"/>
            </w:pPr>
            <w:r w:rsidRPr="00DE1227">
              <w:t>Планируемое мероприятие</w:t>
            </w:r>
          </w:p>
        </w:tc>
        <w:tc>
          <w:tcPr>
            <w:tcW w:w="2601" w:type="pct"/>
            <w:gridSpan w:val="4"/>
            <w:shd w:val="clear" w:color="auto" w:fill="auto"/>
            <w:vAlign w:val="center"/>
          </w:tcPr>
          <w:p w:rsidR="00005F22" w:rsidRPr="00DE1227" w:rsidRDefault="00005F22" w:rsidP="002027D7">
            <w:pPr>
              <w:pStyle w:val="affa"/>
              <w:spacing w:after="0"/>
            </w:pPr>
            <w:r w:rsidRPr="00DE1227">
              <w:t>Описание мероприятия</w:t>
            </w:r>
          </w:p>
        </w:tc>
        <w:tc>
          <w:tcPr>
            <w:tcW w:w="945" w:type="pct"/>
            <w:shd w:val="clear" w:color="auto" w:fill="auto"/>
            <w:vAlign w:val="center"/>
          </w:tcPr>
          <w:p w:rsidR="00005F22" w:rsidRPr="00DE1227" w:rsidRDefault="00005F22" w:rsidP="002027D7">
            <w:pPr>
              <w:pStyle w:val="affa"/>
              <w:spacing w:after="0"/>
            </w:pPr>
            <w:r w:rsidRPr="00DE1227">
              <w:t>Основание для включения в Генплан</w:t>
            </w:r>
          </w:p>
        </w:tc>
      </w:tr>
      <w:tr w:rsidR="008D439C" w:rsidRPr="00DE1227" w:rsidTr="002027D7">
        <w:trPr>
          <w:cantSplit/>
          <w:trHeight w:val="78"/>
        </w:trPr>
        <w:tc>
          <w:tcPr>
            <w:tcW w:w="5000" w:type="pct"/>
            <w:gridSpan w:val="8"/>
            <w:shd w:val="clear" w:color="auto" w:fill="auto"/>
            <w:vAlign w:val="center"/>
          </w:tcPr>
          <w:p w:rsidR="00005F22" w:rsidRPr="00DE1227" w:rsidRDefault="00005F22" w:rsidP="00E846C6">
            <w:pPr>
              <w:pStyle w:val="1111"/>
              <w:numPr>
                <w:ilvl w:val="3"/>
                <w:numId w:val="46"/>
              </w:numPr>
              <w:spacing w:before="0" w:after="0"/>
              <w:ind w:right="425"/>
              <w:rPr>
                <w:i w:val="0"/>
              </w:rPr>
            </w:pPr>
            <w:r w:rsidRPr="00DE1227">
              <w:rPr>
                <w:i w:val="0"/>
              </w:rPr>
              <w:t>Планируемые для размещения на территории муниципального образования «город Череповец» объекты регионального значения в сфере образования и науки</w:t>
            </w:r>
            <w:r w:rsidRPr="00DE1227">
              <w:rPr>
                <w:sz w:val="20"/>
                <w:szCs w:val="20"/>
                <w:vertAlign w:val="superscript"/>
              </w:rPr>
              <w:footnoteReference w:id="32"/>
            </w:r>
          </w:p>
        </w:tc>
      </w:tr>
      <w:tr w:rsidR="008D439C" w:rsidRPr="00DE1227" w:rsidTr="002027D7">
        <w:trPr>
          <w:cantSplit/>
          <w:trHeight w:val="78"/>
        </w:trPr>
        <w:tc>
          <w:tcPr>
            <w:tcW w:w="226" w:type="pct"/>
            <w:shd w:val="clear" w:color="auto" w:fill="auto"/>
          </w:tcPr>
          <w:p w:rsidR="00005F22" w:rsidRPr="00DE1227" w:rsidRDefault="00005F22" w:rsidP="00005F22">
            <w:pPr>
              <w:pStyle w:val="af0"/>
              <w:numPr>
                <w:ilvl w:val="0"/>
                <w:numId w:val="29"/>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Профессиональная образовательная организация</w:t>
            </w:r>
          </w:p>
        </w:tc>
        <w:tc>
          <w:tcPr>
            <w:tcW w:w="614" w:type="pct"/>
            <w:shd w:val="clear" w:color="auto" w:fill="auto"/>
          </w:tcPr>
          <w:p w:rsidR="00005F22" w:rsidRPr="00DE1227" w:rsidRDefault="00005F22" w:rsidP="002027D7">
            <w:pPr>
              <w:pStyle w:val="affa"/>
              <w:spacing w:after="0"/>
            </w:pPr>
            <w:r w:rsidRPr="00DE1227">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Учреждение среднего профессионального образования</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35 микрорайон</w:t>
            </w:r>
          </w:p>
        </w:tc>
        <w:tc>
          <w:tcPr>
            <w:tcW w:w="945" w:type="pct"/>
            <w:shd w:val="clear" w:color="auto" w:fill="auto"/>
          </w:tcPr>
          <w:p w:rsidR="00005F22" w:rsidRPr="00DE1227" w:rsidRDefault="00005F22" w:rsidP="002027D7">
            <w:pPr>
              <w:pStyle w:val="affa"/>
              <w:spacing w:after="0"/>
            </w:pPr>
            <w:r w:rsidRPr="00DE1227">
              <w:t>Действующий Генеральный план г. Череповец</w:t>
            </w:r>
          </w:p>
        </w:tc>
      </w:tr>
      <w:tr w:rsidR="008D439C" w:rsidRPr="00DE1227" w:rsidTr="002027D7">
        <w:trPr>
          <w:cantSplit/>
          <w:trHeight w:val="78"/>
        </w:trPr>
        <w:tc>
          <w:tcPr>
            <w:tcW w:w="226" w:type="pct"/>
            <w:shd w:val="clear" w:color="auto" w:fill="auto"/>
          </w:tcPr>
          <w:p w:rsidR="00005F22" w:rsidRPr="00DE1227" w:rsidRDefault="00005F22" w:rsidP="00005F22">
            <w:pPr>
              <w:pStyle w:val="af0"/>
              <w:numPr>
                <w:ilvl w:val="0"/>
                <w:numId w:val="29"/>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Профессиональная образовательная организация</w:t>
            </w:r>
          </w:p>
        </w:tc>
        <w:tc>
          <w:tcPr>
            <w:tcW w:w="614" w:type="pct"/>
            <w:shd w:val="clear" w:color="auto" w:fill="auto"/>
          </w:tcPr>
          <w:p w:rsidR="00005F22" w:rsidRPr="00DE1227" w:rsidRDefault="00005F22" w:rsidP="002027D7">
            <w:pPr>
              <w:pStyle w:val="affa"/>
              <w:spacing w:after="0"/>
            </w:pPr>
            <w:r w:rsidRPr="00DE1227">
              <w:t>Реконструкция</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щежитие БПОУ ВО «Череповецкое областное училище искусств и художественных ремесел им. В.В. Верещагина»</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 xml:space="preserve">Индустриальный район, </w:t>
            </w:r>
            <w:r w:rsidRPr="00DE1227">
              <w:rPr>
                <w:rFonts w:ascii="Times New Roman" w:eastAsia="Times New Roman" w:hAnsi="Times New Roman" w:cs="Times New Roman"/>
                <w:sz w:val="20"/>
                <w:szCs w:val="20"/>
              </w:rPr>
              <w:t>ул. Вологодская, 1</w:t>
            </w:r>
          </w:p>
        </w:tc>
        <w:tc>
          <w:tcPr>
            <w:tcW w:w="945" w:type="pct"/>
            <w:shd w:val="clear" w:color="auto" w:fill="auto"/>
          </w:tcPr>
          <w:p w:rsidR="00005F22" w:rsidRPr="00DE1227" w:rsidRDefault="00005F22" w:rsidP="002027D7">
            <w:pPr>
              <w:pStyle w:val="affa"/>
              <w:spacing w:after="0"/>
            </w:pPr>
            <w:r w:rsidRPr="00DE1227">
              <w:t>Действующая СТП Вологодской области</w:t>
            </w:r>
          </w:p>
        </w:tc>
      </w:tr>
      <w:tr w:rsidR="008D439C" w:rsidRPr="00DE1227" w:rsidTr="000F1E80">
        <w:trPr>
          <w:cantSplit/>
          <w:trHeight w:val="78"/>
        </w:trPr>
        <w:tc>
          <w:tcPr>
            <w:tcW w:w="226" w:type="pct"/>
            <w:shd w:val="clear" w:color="auto" w:fill="auto"/>
          </w:tcPr>
          <w:p w:rsidR="00005F22" w:rsidRPr="00DE1227" w:rsidRDefault="00005F22" w:rsidP="00005F22">
            <w:pPr>
              <w:pStyle w:val="af0"/>
              <w:numPr>
                <w:ilvl w:val="0"/>
                <w:numId w:val="29"/>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рганизация дополнительного образования</w:t>
            </w:r>
          </w:p>
        </w:tc>
        <w:tc>
          <w:tcPr>
            <w:tcW w:w="614" w:type="pct"/>
            <w:shd w:val="clear" w:color="auto" w:fill="auto"/>
          </w:tcPr>
          <w:p w:rsidR="00005F22" w:rsidRPr="00DE1227" w:rsidRDefault="00005F22" w:rsidP="002027D7">
            <w:pPr>
              <w:pStyle w:val="affa"/>
              <w:spacing w:after="0"/>
            </w:pPr>
            <w:r w:rsidRPr="00DE1227">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Центр цифрового образования «IT-куб»</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ягорбский район, 26 микрорайон</w:t>
            </w:r>
          </w:p>
        </w:tc>
        <w:tc>
          <w:tcPr>
            <w:tcW w:w="945" w:type="pct"/>
            <w:shd w:val="clear" w:color="auto" w:fill="auto"/>
            <w:vAlign w:val="center"/>
          </w:tcPr>
          <w:p w:rsidR="00005F22" w:rsidRPr="00DE1227" w:rsidRDefault="00413457" w:rsidP="00413457">
            <w:pPr>
              <w:pStyle w:val="affa"/>
              <w:spacing w:after="0"/>
            </w:pPr>
            <w:r w:rsidRPr="00DE1227">
              <w:t>Исходные данные</w:t>
            </w:r>
            <w:r w:rsidR="00005F22" w:rsidRPr="00DE1227">
              <w:t xml:space="preserve"> мэри</w:t>
            </w:r>
            <w:r w:rsidRPr="00DE1227">
              <w:t>и г. </w:t>
            </w:r>
            <w:r w:rsidR="00005F22" w:rsidRPr="00DE1227">
              <w:t>Череповца</w:t>
            </w:r>
          </w:p>
        </w:tc>
      </w:tr>
      <w:tr w:rsidR="008D439C" w:rsidRPr="00DE1227" w:rsidTr="002027D7">
        <w:trPr>
          <w:cantSplit/>
          <w:trHeight w:val="581"/>
        </w:trPr>
        <w:tc>
          <w:tcPr>
            <w:tcW w:w="5000" w:type="pct"/>
            <w:gridSpan w:val="8"/>
            <w:shd w:val="clear" w:color="auto" w:fill="auto"/>
          </w:tcPr>
          <w:p w:rsidR="00005F22" w:rsidRPr="00DE1227" w:rsidRDefault="00005F22" w:rsidP="002027D7">
            <w:pPr>
              <w:pStyle w:val="1111"/>
              <w:spacing w:before="0" w:after="0"/>
              <w:rPr>
                <w:i w:val="0"/>
              </w:rPr>
            </w:pPr>
            <w:bookmarkStart w:id="101" w:name="_Toc528783544"/>
            <w:bookmarkStart w:id="102" w:name="_Toc24709342"/>
            <w:r w:rsidRPr="00DE1227">
              <w:rPr>
                <w:i w:val="0"/>
              </w:rPr>
              <w:t>Планируемые для размещения на территории муниципального образования «город Череповец» объекты местного значения в сфере образования и науки</w:t>
            </w:r>
            <w:bookmarkEnd w:id="101"/>
            <w:bookmarkEnd w:id="102"/>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lang w:val="en-US"/>
              </w:rPr>
            </w:pPr>
            <w:r w:rsidRPr="00DE1227">
              <w:rPr>
                <w:rFonts w:ascii="Times New Roman" w:hAnsi="Times New Roman" w:cs="Times New Roman"/>
                <w:sz w:val="20"/>
                <w:szCs w:val="20"/>
                <w:lang w:val="en-US"/>
              </w:rPr>
              <w:t>84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 (2 объекта на 420 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ягорбский район, 26 микрорайон</w:t>
            </w:r>
          </w:p>
        </w:tc>
        <w:tc>
          <w:tcPr>
            <w:tcW w:w="945" w:type="pct"/>
            <w:shd w:val="clear" w:color="auto" w:fill="auto"/>
          </w:tcPr>
          <w:p w:rsidR="009B2E0B" w:rsidRPr="00DE1227" w:rsidRDefault="00A12E47" w:rsidP="009B2E0B">
            <w:pPr>
              <w:pStyle w:val="affa"/>
              <w:spacing w:after="0"/>
            </w:pPr>
            <w:r w:rsidRPr="00DE1227">
              <w:t>Необходимо внести изменения в у</w:t>
            </w:r>
            <w:r w:rsidR="004E13D0" w:rsidRPr="00DE1227">
              <w:t>твержденную документацию по планировке территории</w:t>
            </w:r>
            <w:r w:rsidR="009B2E0B" w:rsidRPr="00DE1227">
              <w:t>,</w:t>
            </w:r>
            <w:r w:rsidR="00005F22" w:rsidRPr="00DE1227">
              <w:t xml:space="preserve"> </w:t>
            </w:r>
            <w:r w:rsidR="009B2E0B" w:rsidRPr="00DE1227">
              <w:t xml:space="preserve">уточнить емкость и  количество отдельно-стоящих объектов </w:t>
            </w:r>
          </w:p>
          <w:p w:rsidR="00005F22" w:rsidRPr="00DE1227" w:rsidRDefault="00005F22" w:rsidP="009B2E0B">
            <w:pPr>
              <w:pStyle w:val="affa"/>
              <w:spacing w:after="0"/>
            </w:pPr>
            <w:r w:rsidRPr="00DE1227">
              <w:t xml:space="preserve">с </w:t>
            </w:r>
            <w:r w:rsidR="009B2E0B" w:rsidRPr="00DE1227">
              <w:t>учетом применения типовых</w:t>
            </w:r>
            <w:r w:rsidRPr="00DE1227">
              <w:t xml:space="preserve"> проект</w:t>
            </w:r>
            <w:r w:rsidR="009B2E0B" w:rsidRPr="00DE1227">
              <w:t>ов при строительстве</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ще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Школа</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50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ягорбский район, 26 микрорайон</w:t>
            </w:r>
          </w:p>
        </w:tc>
        <w:tc>
          <w:tcPr>
            <w:tcW w:w="945" w:type="pct"/>
            <w:shd w:val="clear" w:color="auto" w:fill="auto"/>
          </w:tcPr>
          <w:p w:rsidR="006A019C" w:rsidRPr="00DE1227" w:rsidRDefault="006A019C" w:rsidP="006A019C">
            <w:pPr>
              <w:pStyle w:val="affa"/>
              <w:spacing w:after="0"/>
            </w:pPr>
            <w:r w:rsidRPr="00DE1227">
              <w:t xml:space="preserve">Необходимо внести изменения в утвержденную документацию по планировке территории, уточнить емкость и  количество отдельно-стоящих объектов </w:t>
            </w:r>
          </w:p>
          <w:p w:rsidR="00005F22" w:rsidRPr="00DE1227" w:rsidRDefault="006A019C" w:rsidP="006A019C">
            <w:pPr>
              <w:pStyle w:val="affa"/>
              <w:spacing w:after="0"/>
            </w:pPr>
            <w:r w:rsidRPr="00DE1227">
              <w:t>с учетом применения типовых проектов при строительстве</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рганизация дополнительного образован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Учреждение дополнительного образования</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50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ягорбский район, 26 микрорайон</w:t>
            </w:r>
          </w:p>
        </w:tc>
        <w:tc>
          <w:tcPr>
            <w:tcW w:w="945" w:type="pct"/>
            <w:shd w:val="clear" w:color="auto" w:fill="auto"/>
          </w:tcPr>
          <w:p w:rsidR="006A019C" w:rsidRPr="00DE1227" w:rsidRDefault="006A019C" w:rsidP="006A019C">
            <w:pPr>
              <w:pStyle w:val="affa"/>
              <w:spacing w:after="0"/>
            </w:pPr>
            <w:r w:rsidRPr="00DE1227">
              <w:t xml:space="preserve">Необходимо внести изменения в утвержденную документацию по планировке территории, уточнить емкость и  количество отдельно-стоящих объектов </w:t>
            </w:r>
          </w:p>
          <w:p w:rsidR="00005F22" w:rsidRPr="00DE1227" w:rsidRDefault="006A019C" w:rsidP="006A019C">
            <w:pPr>
              <w:pStyle w:val="affa"/>
              <w:spacing w:after="0"/>
            </w:pPr>
            <w:r w:rsidRPr="00DE1227">
              <w:t>с учетом применения типовых проектов при строительстве</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7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27 микрорайон</w:t>
            </w:r>
          </w:p>
        </w:tc>
        <w:tc>
          <w:tcPr>
            <w:tcW w:w="945" w:type="pct"/>
            <w:shd w:val="clear" w:color="auto" w:fill="auto"/>
          </w:tcPr>
          <w:p w:rsidR="00005F22" w:rsidRPr="00DE1227" w:rsidRDefault="00005F22" w:rsidP="002027D7">
            <w:pPr>
              <w:pStyle w:val="affa"/>
              <w:spacing w:after="0"/>
            </w:pPr>
            <w:r w:rsidRPr="00DE1227">
              <w:t>Утвержденный ППТ</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рганизация дополнительного образован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Учреждение дополнительного образования</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45</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27 микрорайон</w:t>
            </w:r>
          </w:p>
        </w:tc>
        <w:tc>
          <w:tcPr>
            <w:tcW w:w="945" w:type="pct"/>
            <w:shd w:val="clear" w:color="auto" w:fill="auto"/>
          </w:tcPr>
          <w:p w:rsidR="00005F22" w:rsidRPr="00DE1227" w:rsidRDefault="00005F22" w:rsidP="002027D7">
            <w:pPr>
              <w:pStyle w:val="affa"/>
              <w:spacing w:after="0"/>
            </w:pPr>
            <w:r w:rsidRPr="00DE1227">
              <w:t>Утвержденный ППТ</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ще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Школа</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61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28 микрорайон</w:t>
            </w:r>
          </w:p>
        </w:tc>
        <w:tc>
          <w:tcPr>
            <w:tcW w:w="945" w:type="pct"/>
            <w:shd w:val="clear" w:color="auto" w:fill="auto"/>
          </w:tcPr>
          <w:p w:rsidR="00005F22" w:rsidRPr="00DE1227" w:rsidRDefault="00005F22" w:rsidP="002027D7">
            <w:pPr>
              <w:pStyle w:val="affa"/>
              <w:spacing w:after="0"/>
            </w:pPr>
            <w:r w:rsidRPr="00DE1227">
              <w:t>Утвержденный ППТ</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7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29 микрорайон</w:t>
            </w:r>
          </w:p>
        </w:tc>
        <w:tc>
          <w:tcPr>
            <w:tcW w:w="945" w:type="pct"/>
            <w:shd w:val="clear" w:color="auto" w:fill="auto"/>
          </w:tcPr>
          <w:p w:rsidR="00005F22" w:rsidRPr="00DE1227" w:rsidRDefault="00005F22" w:rsidP="002027D7">
            <w:pPr>
              <w:pStyle w:val="affa"/>
              <w:spacing w:after="0"/>
            </w:pPr>
            <w:r w:rsidRPr="00DE1227">
              <w:t>Утвержденный ППТ</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lang w:val="en-US"/>
              </w:rPr>
            </w:pPr>
            <w:r w:rsidRPr="00DE1227">
              <w:rPr>
                <w:rFonts w:ascii="Times New Roman" w:hAnsi="Times New Roman" w:cs="Times New Roman"/>
                <w:sz w:val="20"/>
                <w:szCs w:val="20"/>
                <w:lang w:val="en-US"/>
              </w:rPr>
              <w:t>84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 (2 объекта на 420 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34 микрорайон</w:t>
            </w:r>
          </w:p>
        </w:tc>
        <w:tc>
          <w:tcPr>
            <w:tcW w:w="945" w:type="pct"/>
            <w:shd w:val="clear" w:color="auto" w:fill="auto"/>
          </w:tcPr>
          <w:p w:rsidR="00C73FB8" w:rsidRPr="00DE1227" w:rsidRDefault="00005F22" w:rsidP="00C73FB8">
            <w:pPr>
              <w:pStyle w:val="affa"/>
              <w:spacing w:after="0"/>
            </w:pPr>
            <w:r w:rsidRPr="00DE1227">
              <w:t>Требуется по расчету на население</w:t>
            </w:r>
            <w:r w:rsidR="00824BAB" w:rsidRPr="00DE1227">
              <w:t>.</w:t>
            </w:r>
            <w:r w:rsidRPr="00DE1227">
              <w:rPr>
                <w:rStyle w:val="affff0"/>
              </w:rPr>
              <w:footnoteReference w:id="33"/>
            </w:r>
            <w:r w:rsidR="00C73FB8" w:rsidRPr="00DE1227">
              <w:t xml:space="preserve"> </w:t>
            </w:r>
          </w:p>
          <w:p w:rsidR="00C73FB8" w:rsidRPr="00DE1227" w:rsidRDefault="00C73FB8" w:rsidP="00C73FB8">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005F22" w:rsidRPr="00DE1227" w:rsidRDefault="00C73FB8" w:rsidP="00C73FB8">
            <w:pPr>
              <w:pStyle w:val="affa"/>
              <w:spacing w:after="0"/>
            </w:pPr>
            <w:r w:rsidRPr="00DE1227">
              <w:t>с учетом применения типовых проектов при строительстве</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ще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Школа</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00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34 микрорайон</w:t>
            </w:r>
          </w:p>
        </w:tc>
        <w:tc>
          <w:tcPr>
            <w:tcW w:w="945" w:type="pct"/>
            <w:shd w:val="clear" w:color="auto" w:fill="auto"/>
          </w:tcPr>
          <w:p w:rsidR="006C2D55" w:rsidRPr="00DE1227" w:rsidRDefault="00005F22" w:rsidP="006C2D55">
            <w:pPr>
              <w:pStyle w:val="affa"/>
              <w:spacing w:after="0"/>
            </w:pPr>
            <w:r w:rsidRPr="00DE1227">
              <w:t>Требуется по расчету на население</w:t>
            </w:r>
            <w:r w:rsidR="006C2D55" w:rsidRPr="00DE1227">
              <w:t xml:space="preserve">. </w:t>
            </w:r>
          </w:p>
          <w:p w:rsidR="006C2D55" w:rsidRPr="00DE1227" w:rsidRDefault="006C2D55" w:rsidP="006C2D55">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005F22" w:rsidRPr="00DE1227" w:rsidRDefault="006C2D55" w:rsidP="006C2D55">
            <w:pPr>
              <w:pStyle w:val="affa"/>
              <w:spacing w:after="0"/>
            </w:pPr>
            <w:r w:rsidRPr="00DE1227">
              <w:t>с учетом применения типовых проектов при строительстве</w:t>
            </w:r>
          </w:p>
        </w:tc>
      </w:tr>
      <w:tr w:rsidR="006C2D55" w:rsidRPr="00DE1227" w:rsidTr="002027D7">
        <w:trPr>
          <w:cantSplit/>
        </w:trPr>
        <w:tc>
          <w:tcPr>
            <w:tcW w:w="226" w:type="pct"/>
            <w:shd w:val="clear" w:color="auto" w:fill="auto"/>
          </w:tcPr>
          <w:p w:rsidR="006C2D55" w:rsidRPr="00DE1227" w:rsidRDefault="006C2D55" w:rsidP="00E846C6">
            <w:pPr>
              <w:pStyle w:val="af0"/>
              <w:numPr>
                <w:ilvl w:val="0"/>
                <w:numId w:val="35"/>
              </w:numPr>
              <w:spacing w:before="0" w:after="0"/>
            </w:pPr>
          </w:p>
        </w:tc>
        <w:tc>
          <w:tcPr>
            <w:tcW w:w="614"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6C2D55" w:rsidRPr="00DE1227" w:rsidRDefault="006C2D55" w:rsidP="002027D7">
            <w:pPr>
              <w:pStyle w:val="affffffff2"/>
              <w:rPr>
                <w:rFonts w:ascii="Times New Roman" w:hAnsi="Times New Roman" w:cs="Times New Roman"/>
                <w:sz w:val="20"/>
                <w:szCs w:val="20"/>
                <w:lang w:val="en-US"/>
              </w:rPr>
            </w:pPr>
            <w:r w:rsidRPr="00DE1227">
              <w:rPr>
                <w:rFonts w:ascii="Times New Roman" w:hAnsi="Times New Roman" w:cs="Times New Roman"/>
                <w:sz w:val="20"/>
                <w:szCs w:val="20"/>
              </w:rPr>
              <w:t>420</w:t>
            </w:r>
          </w:p>
        </w:tc>
        <w:tc>
          <w:tcPr>
            <w:tcW w:w="473"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35 микрорайон</w:t>
            </w:r>
          </w:p>
        </w:tc>
        <w:tc>
          <w:tcPr>
            <w:tcW w:w="945" w:type="pct"/>
            <w:shd w:val="clear" w:color="auto" w:fill="auto"/>
          </w:tcPr>
          <w:p w:rsidR="006C2D55" w:rsidRPr="00DE1227" w:rsidRDefault="006C2D55" w:rsidP="00AB532B">
            <w:pPr>
              <w:pStyle w:val="affa"/>
              <w:spacing w:after="0"/>
            </w:pPr>
            <w:r w:rsidRPr="00DE1227">
              <w:t xml:space="preserve">Требуется по расчету на население. </w:t>
            </w:r>
          </w:p>
          <w:p w:rsidR="006C2D55" w:rsidRPr="00DE1227" w:rsidRDefault="006C2D55" w:rsidP="00AB532B">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6C2D55" w:rsidRPr="00DE1227" w:rsidRDefault="006C2D55" w:rsidP="00AB532B">
            <w:pPr>
              <w:pStyle w:val="affa"/>
              <w:spacing w:after="0"/>
            </w:pPr>
            <w:r w:rsidRPr="00DE1227">
              <w:t>с учетом применения типовых проектов при строительстве</w:t>
            </w:r>
          </w:p>
        </w:tc>
      </w:tr>
      <w:tr w:rsidR="006C2D55" w:rsidRPr="00DE1227" w:rsidTr="002027D7">
        <w:trPr>
          <w:cantSplit/>
        </w:trPr>
        <w:tc>
          <w:tcPr>
            <w:tcW w:w="226" w:type="pct"/>
            <w:shd w:val="clear" w:color="auto" w:fill="auto"/>
          </w:tcPr>
          <w:p w:rsidR="006C2D55" w:rsidRPr="00DE1227" w:rsidRDefault="006C2D55" w:rsidP="00E846C6">
            <w:pPr>
              <w:pStyle w:val="af0"/>
              <w:numPr>
                <w:ilvl w:val="0"/>
                <w:numId w:val="35"/>
              </w:numPr>
              <w:spacing w:before="0" w:after="0"/>
            </w:pPr>
          </w:p>
        </w:tc>
        <w:tc>
          <w:tcPr>
            <w:tcW w:w="614"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щеобразовательная организация</w:t>
            </w:r>
          </w:p>
        </w:tc>
        <w:tc>
          <w:tcPr>
            <w:tcW w:w="614"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Школа</w:t>
            </w:r>
          </w:p>
        </w:tc>
        <w:tc>
          <w:tcPr>
            <w:tcW w:w="236"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500</w:t>
            </w:r>
          </w:p>
        </w:tc>
        <w:tc>
          <w:tcPr>
            <w:tcW w:w="473"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35 микрорайон</w:t>
            </w:r>
          </w:p>
        </w:tc>
        <w:tc>
          <w:tcPr>
            <w:tcW w:w="945" w:type="pct"/>
            <w:shd w:val="clear" w:color="auto" w:fill="auto"/>
          </w:tcPr>
          <w:p w:rsidR="006C2D55" w:rsidRPr="00DE1227" w:rsidRDefault="006C2D55" w:rsidP="00AB532B">
            <w:pPr>
              <w:pStyle w:val="affa"/>
              <w:spacing w:after="0"/>
            </w:pPr>
            <w:r w:rsidRPr="00DE1227">
              <w:t xml:space="preserve">Требуется по расчету на население. </w:t>
            </w:r>
          </w:p>
          <w:p w:rsidR="006C2D55" w:rsidRPr="00DE1227" w:rsidRDefault="006C2D55" w:rsidP="00AB532B">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6C2D55" w:rsidRPr="00DE1227" w:rsidRDefault="006C2D55" w:rsidP="00AB532B">
            <w:pPr>
              <w:pStyle w:val="affa"/>
              <w:spacing w:after="0"/>
            </w:pPr>
            <w:r w:rsidRPr="00DE1227">
              <w:t>с учетом применения типовых проектов при строительстве</w:t>
            </w:r>
          </w:p>
        </w:tc>
      </w:tr>
      <w:tr w:rsidR="006C2D55" w:rsidRPr="00DE1227" w:rsidTr="002027D7">
        <w:trPr>
          <w:cantSplit/>
        </w:trPr>
        <w:tc>
          <w:tcPr>
            <w:tcW w:w="226" w:type="pct"/>
            <w:shd w:val="clear" w:color="auto" w:fill="auto"/>
          </w:tcPr>
          <w:p w:rsidR="006C2D55" w:rsidRPr="00DE1227" w:rsidRDefault="006C2D55" w:rsidP="00E846C6">
            <w:pPr>
              <w:pStyle w:val="af0"/>
              <w:numPr>
                <w:ilvl w:val="0"/>
                <w:numId w:val="35"/>
              </w:numPr>
              <w:spacing w:before="0" w:after="0"/>
            </w:pPr>
          </w:p>
        </w:tc>
        <w:tc>
          <w:tcPr>
            <w:tcW w:w="614"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6C2D55" w:rsidRPr="00DE1227" w:rsidRDefault="006C2D55" w:rsidP="002027D7">
            <w:pPr>
              <w:pStyle w:val="affffffff2"/>
              <w:rPr>
                <w:rFonts w:ascii="Times New Roman" w:hAnsi="Times New Roman" w:cs="Times New Roman"/>
                <w:sz w:val="20"/>
                <w:szCs w:val="20"/>
                <w:lang w:val="en-US"/>
              </w:rPr>
            </w:pPr>
            <w:r w:rsidRPr="00DE1227">
              <w:rPr>
                <w:rFonts w:ascii="Times New Roman" w:hAnsi="Times New Roman" w:cs="Times New Roman"/>
                <w:sz w:val="20"/>
                <w:szCs w:val="20"/>
              </w:rPr>
              <w:t>420</w:t>
            </w:r>
          </w:p>
        </w:tc>
        <w:tc>
          <w:tcPr>
            <w:tcW w:w="473"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21 микрорайон</w:t>
            </w:r>
          </w:p>
        </w:tc>
        <w:tc>
          <w:tcPr>
            <w:tcW w:w="945" w:type="pct"/>
            <w:shd w:val="clear" w:color="auto" w:fill="auto"/>
          </w:tcPr>
          <w:p w:rsidR="006C2D55" w:rsidRPr="00DE1227" w:rsidRDefault="006C2D55" w:rsidP="00AB532B">
            <w:pPr>
              <w:pStyle w:val="affa"/>
              <w:spacing w:after="0"/>
            </w:pPr>
            <w:r w:rsidRPr="00DE1227">
              <w:t xml:space="preserve">Требуется по расчету на население. </w:t>
            </w:r>
          </w:p>
          <w:p w:rsidR="006C2D55" w:rsidRPr="00DE1227" w:rsidRDefault="006C2D55" w:rsidP="00AB532B">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6C2D55" w:rsidRPr="00DE1227" w:rsidRDefault="006C2D55" w:rsidP="00AB532B">
            <w:pPr>
              <w:pStyle w:val="affa"/>
              <w:spacing w:after="0"/>
            </w:pPr>
            <w:r w:rsidRPr="00DE1227">
              <w:t>с учетом применения типовых проектов при строительстве</w:t>
            </w:r>
          </w:p>
        </w:tc>
      </w:tr>
      <w:tr w:rsidR="006C2D55" w:rsidRPr="00DE1227" w:rsidTr="002027D7">
        <w:trPr>
          <w:cantSplit/>
        </w:trPr>
        <w:tc>
          <w:tcPr>
            <w:tcW w:w="226" w:type="pct"/>
            <w:shd w:val="clear" w:color="auto" w:fill="auto"/>
          </w:tcPr>
          <w:p w:rsidR="006C2D55" w:rsidRPr="00DE1227" w:rsidRDefault="006C2D55" w:rsidP="00E846C6">
            <w:pPr>
              <w:pStyle w:val="af0"/>
              <w:numPr>
                <w:ilvl w:val="0"/>
                <w:numId w:val="35"/>
              </w:numPr>
              <w:spacing w:before="0" w:after="0"/>
            </w:pPr>
          </w:p>
        </w:tc>
        <w:tc>
          <w:tcPr>
            <w:tcW w:w="614"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280</w:t>
            </w:r>
          </w:p>
        </w:tc>
        <w:tc>
          <w:tcPr>
            <w:tcW w:w="473"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6C2D55" w:rsidRPr="00DE1227" w:rsidRDefault="006C2D55"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41 микрорайон</w:t>
            </w:r>
          </w:p>
        </w:tc>
        <w:tc>
          <w:tcPr>
            <w:tcW w:w="945" w:type="pct"/>
            <w:shd w:val="clear" w:color="auto" w:fill="auto"/>
          </w:tcPr>
          <w:p w:rsidR="006C2D55" w:rsidRPr="00DE1227" w:rsidRDefault="006C2D55" w:rsidP="00AB532B">
            <w:pPr>
              <w:pStyle w:val="affa"/>
              <w:spacing w:after="0"/>
            </w:pPr>
            <w:r w:rsidRPr="00DE1227">
              <w:t xml:space="preserve">Требуется по расчету на население. </w:t>
            </w:r>
          </w:p>
          <w:p w:rsidR="006C2D55" w:rsidRPr="00DE1227" w:rsidRDefault="006C2D55" w:rsidP="00AB532B">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6C2D55" w:rsidRPr="00DE1227" w:rsidRDefault="006C2D55" w:rsidP="00AB532B">
            <w:pPr>
              <w:pStyle w:val="affa"/>
              <w:spacing w:after="0"/>
            </w:pPr>
            <w:r w:rsidRPr="00DE1227">
              <w:t>с учетом применения типовых проектов при строительстве</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F406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300</w:t>
            </w:r>
          </w:p>
        </w:tc>
        <w:tc>
          <w:tcPr>
            <w:tcW w:w="473" w:type="pct"/>
            <w:shd w:val="clear" w:color="auto" w:fill="auto"/>
          </w:tcPr>
          <w:p w:rsidR="00F4061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p w:rsidR="00005F22" w:rsidRPr="00DE1227" w:rsidRDefault="00A11745" w:rsidP="00A11745">
            <w:pPr>
              <w:pStyle w:val="affffffff2"/>
              <w:rPr>
                <w:rFonts w:ascii="Times New Roman" w:hAnsi="Times New Roman" w:cs="Times New Roman"/>
                <w:sz w:val="20"/>
                <w:szCs w:val="20"/>
              </w:rPr>
            </w:pPr>
            <w:r w:rsidRPr="00DE1227">
              <w:rPr>
                <w:rFonts w:ascii="Times New Roman" w:hAnsi="Times New Roman" w:cs="Times New Roman"/>
                <w:sz w:val="20"/>
                <w:szCs w:val="20"/>
              </w:rPr>
              <w:t>(</w:t>
            </w:r>
            <w:r w:rsidR="00F40612" w:rsidRPr="00DE1227">
              <w:rPr>
                <w:rFonts w:ascii="Times New Roman" w:hAnsi="Times New Roman" w:cs="Times New Roman"/>
                <w:sz w:val="20"/>
                <w:szCs w:val="20"/>
              </w:rPr>
              <w:t>3 встрое</w:t>
            </w:r>
            <w:r w:rsidRPr="00DE1227">
              <w:rPr>
                <w:rFonts w:ascii="Times New Roman" w:hAnsi="Times New Roman" w:cs="Times New Roman"/>
                <w:sz w:val="20"/>
                <w:szCs w:val="20"/>
              </w:rPr>
              <w:t>нных объекта на 100 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07 микрорайон</w:t>
            </w:r>
          </w:p>
        </w:tc>
        <w:tc>
          <w:tcPr>
            <w:tcW w:w="945" w:type="pct"/>
            <w:shd w:val="clear" w:color="auto" w:fill="auto"/>
          </w:tcPr>
          <w:p w:rsidR="003F1448" w:rsidRPr="00DE1227" w:rsidRDefault="00F40612" w:rsidP="003F1448">
            <w:pPr>
              <w:pStyle w:val="affa"/>
              <w:spacing w:after="0"/>
            </w:pPr>
            <w:r w:rsidRPr="00DE1227">
              <w:t>Необходимо внести изменения в утвержденную документацию по планировке территории</w:t>
            </w:r>
            <w:r w:rsidR="003F1448" w:rsidRPr="00DE1227">
              <w:t>, а также Программу</w:t>
            </w:r>
          </w:p>
          <w:p w:rsidR="003F1448" w:rsidRPr="00DE1227" w:rsidRDefault="003F1448" w:rsidP="003F1448">
            <w:pPr>
              <w:pStyle w:val="affa"/>
              <w:spacing w:after="0"/>
            </w:pPr>
            <w:r w:rsidRPr="00DE1227">
              <w:t xml:space="preserve">комплексного развития социальной инфраструктуры города Череповца </w:t>
            </w:r>
          </w:p>
          <w:p w:rsidR="00005F22" w:rsidRPr="00DE1227" w:rsidRDefault="003F1448" w:rsidP="003F1448">
            <w:pPr>
              <w:pStyle w:val="affa"/>
              <w:spacing w:after="0"/>
            </w:pPr>
            <w:r w:rsidRPr="00DE1227">
              <w:t>на 2018-2027 годы</w:t>
            </w:r>
            <w:r w:rsidR="00F40612" w:rsidRPr="00DE1227">
              <w:t>, с учетом заключенного договора о комплексном освоении</w:t>
            </w:r>
            <w:r w:rsidRPr="00DE1227">
              <w:t xml:space="preserve"> территории</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42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08 микрорайон</w:t>
            </w:r>
          </w:p>
        </w:tc>
        <w:tc>
          <w:tcPr>
            <w:tcW w:w="945" w:type="pct"/>
            <w:shd w:val="clear" w:color="auto" w:fill="auto"/>
          </w:tcPr>
          <w:p w:rsidR="00005F22" w:rsidRPr="00DE1227" w:rsidRDefault="00005F22" w:rsidP="002027D7">
            <w:pPr>
              <w:pStyle w:val="affa"/>
              <w:spacing w:after="0"/>
            </w:pPr>
            <w:r w:rsidRPr="00DE1227">
              <w:t>Утвержденный ППТ и Программа</w:t>
            </w:r>
          </w:p>
          <w:p w:rsidR="00005F22" w:rsidRPr="00DE1227" w:rsidRDefault="00005F22" w:rsidP="002027D7">
            <w:pPr>
              <w:pStyle w:val="affa"/>
              <w:spacing w:after="0"/>
            </w:pPr>
            <w:r w:rsidRPr="00DE1227">
              <w:t xml:space="preserve">комплексного развития социальной инфраструктуры города Череповца </w:t>
            </w:r>
          </w:p>
          <w:p w:rsidR="00005F22" w:rsidRPr="00DE1227" w:rsidRDefault="00005F22" w:rsidP="002027D7">
            <w:pPr>
              <w:pStyle w:val="affa"/>
              <w:spacing w:after="0"/>
            </w:pPr>
            <w:r w:rsidRPr="00DE1227">
              <w:t>на 2018-2027 годы</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2D4427"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35</w:t>
            </w:r>
            <w:r w:rsidR="00005F22" w:rsidRPr="00DE1227">
              <w:rPr>
                <w:rFonts w:ascii="Times New Roman" w:hAnsi="Times New Roman" w:cs="Times New Roman"/>
                <w:sz w:val="20"/>
                <w:szCs w:val="20"/>
              </w:rPr>
              <w:t>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10 микрорайон</w:t>
            </w:r>
          </w:p>
        </w:tc>
        <w:tc>
          <w:tcPr>
            <w:tcW w:w="945" w:type="pct"/>
            <w:shd w:val="clear" w:color="auto" w:fill="auto"/>
          </w:tcPr>
          <w:p w:rsidR="00612FCB" w:rsidRPr="00DE1227" w:rsidRDefault="00612FCB" w:rsidP="002027D7">
            <w:pPr>
              <w:pStyle w:val="affa"/>
              <w:spacing w:after="0"/>
            </w:pPr>
            <w:r w:rsidRPr="00DE1227">
              <w:t>Требуется по расчету на население</w:t>
            </w:r>
            <w:r w:rsidR="00824BAB" w:rsidRPr="00DE1227">
              <w:t>.</w:t>
            </w:r>
            <w:r w:rsidRPr="00DE1227">
              <w:t xml:space="preserve"> </w:t>
            </w:r>
          </w:p>
          <w:p w:rsidR="001B1EE1" w:rsidRPr="00DE1227" w:rsidRDefault="001B1EE1" w:rsidP="001B1EE1">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1B1EE1" w:rsidRPr="00DE1227" w:rsidRDefault="001B1EE1" w:rsidP="001B1EE1">
            <w:pPr>
              <w:pStyle w:val="affa"/>
              <w:spacing w:after="0"/>
            </w:pPr>
            <w:r w:rsidRPr="00DE1227">
              <w:t xml:space="preserve">с учетом применения типовых проектов при строительстве, </w:t>
            </w:r>
          </w:p>
          <w:p w:rsidR="00BC0CC2" w:rsidRPr="00DE1227" w:rsidRDefault="001B1EE1" w:rsidP="002027D7">
            <w:pPr>
              <w:pStyle w:val="affa"/>
              <w:spacing w:after="0"/>
            </w:pPr>
            <w:r w:rsidRPr="00DE1227">
              <w:t xml:space="preserve">а также </w:t>
            </w:r>
            <w:r w:rsidR="00BC0CC2" w:rsidRPr="00DE1227">
              <w:t>внести изменения в</w:t>
            </w:r>
          </w:p>
          <w:p w:rsidR="00005F22" w:rsidRPr="00DE1227" w:rsidRDefault="00BC0CC2" w:rsidP="002027D7">
            <w:pPr>
              <w:pStyle w:val="affa"/>
              <w:spacing w:after="0"/>
            </w:pPr>
            <w:r w:rsidRPr="00DE1227">
              <w:t>Программу</w:t>
            </w:r>
          </w:p>
          <w:p w:rsidR="00005F22" w:rsidRPr="00DE1227" w:rsidRDefault="00005F22" w:rsidP="002027D7">
            <w:pPr>
              <w:pStyle w:val="affa"/>
              <w:spacing w:after="0"/>
            </w:pPr>
            <w:r w:rsidRPr="00DE1227">
              <w:t xml:space="preserve">комплексного развития социальной инфраструктуры города Череповца </w:t>
            </w:r>
          </w:p>
          <w:p w:rsidR="00005F22" w:rsidRPr="00DE1227" w:rsidRDefault="00005F22" w:rsidP="0083101C">
            <w:pPr>
              <w:pStyle w:val="affa"/>
              <w:spacing w:after="0"/>
            </w:pPr>
            <w:r w:rsidRPr="00DE1227">
              <w:t xml:space="preserve">на 2018-2027 годы </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ще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Школа</w:t>
            </w:r>
          </w:p>
        </w:tc>
        <w:tc>
          <w:tcPr>
            <w:tcW w:w="236" w:type="pct"/>
            <w:shd w:val="clear" w:color="auto" w:fill="auto"/>
          </w:tcPr>
          <w:p w:rsidR="00005F22" w:rsidRPr="00DE1227" w:rsidRDefault="007420FF" w:rsidP="002027D7">
            <w:pPr>
              <w:pStyle w:val="affffffff2"/>
              <w:rPr>
                <w:rFonts w:ascii="Times New Roman" w:hAnsi="Times New Roman" w:cs="Times New Roman"/>
                <w:sz w:val="20"/>
                <w:szCs w:val="20"/>
                <w:lang w:val="en-US"/>
              </w:rPr>
            </w:pPr>
            <w:r w:rsidRPr="00DE1227">
              <w:rPr>
                <w:rFonts w:ascii="Times New Roman" w:hAnsi="Times New Roman" w:cs="Times New Roman"/>
                <w:sz w:val="20"/>
                <w:szCs w:val="20"/>
                <w:lang w:val="en-US"/>
              </w:rPr>
              <w:t>1124</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10 микрорайон</w:t>
            </w:r>
          </w:p>
        </w:tc>
        <w:tc>
          <w:tcPr>
            <w:tcW w:w="945" w:type="pct"/>
            <w:shd w:val="clear" w:color="auto" w:fill="auto"/>
          </w:tcPr>
          <w:p w:rsidR="00633BA6" w:rsidRPr="00DE1227" w:rsidRDefault="00633BA6" w:rsidP="00633BA6">
            <w:pPr>
              <w:pStyle w:val="affa"/>
              <w:spacing w:after="0"/>
            </w:pPr>
            <w:r w:rsidRPr="00DE1227">
              <w:t xml:space="preserve">Требуется по расчету на население. </w:t>
            </w:r>
          </w:p>
          <w:p w:rsidR="00633BA6" w:rsidRPr="00DE1227" w:rsidRDefault="00633BA6" w:rsidP="00633BA6">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633BA6" w:rsidRPr="00DE1227" w:rsidRDefault="00633BA6" w:rsidP="00633BA6">
            <w:pPr>
              <w:pStyle w:val="affa"/>
              <w:spacing w:after="0"/>
            </w:pPr>
            <w:r w:rsidRPr="00DE1227">
              <w:t xml:space="preserve">с учетом применения типовых проектов при строительстве, </w:t>
            </w:r>
          </w:p>
          <w:p w:rsidR="007420FF" w:rsidRPr="00DE1227" w:rsidRDefault="00633BA6" w:rsidP="00633BA6">
            <w:pPr>
              <w:pStyle w:val="affa"/>
              <w:spacing w:after="0"/>
            </w:pPr>
            <w:r w:rsidRPr="00DE1227">
              <w:t xml:space="preserve">а также внести изменения в </w:t>
            </w:r>
            <w:r w:rsidR="007420FF" w:rsidRPr="00DE1227">
              <w:t>Программу</w:t>
            </w:r>
          </w:p>
          <w:p w:rsidR="007420FF" w:rsidRPr="00DE1227" w:rsidRDefault="007420FF" w:rsidP="007420FF">
            <w:pPr>
              <w:pStyle w:val="affa"/>
              <w:spacing w:after="0"/>
            </w:pPr>
            <w:r w:rsidRPr="00DE1227">
              <w:t xml:space="preserve">комплексного развития социальной инфраструктуры города Череповца </w:t>
            </w:r>
          </w:p>
          <w:p w:rsidR="00005F22" w:rsidRPr="00DE1227" w:rsidRDefault="007420FF" w:rsidP="007420FF">
            <w:pPr>
              <w:pStyle w:val="affa"/>
              <w:spacing w:after="0"/>
            </w:pPr>
            <w:r w:rsidRPr="00DE1227">
              <w:t>на 2018-2027 годы</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lang w:val="en-US"/>
              </w:rPr>
            </w:pPr>
            <w:r w:rsidRPr="00DE1227">
              <w:rPr>
                <w:rFonts w:ascii="Times New Roman" w:hAnsi="Times New Roman" w:cs="Times New Roman"/>
                <w:sz w:val="20"/>
                <w:szCs w:val="20"/>
                <w:lang w:val="en-US"/>
              </w:rPr>
              <w:t>84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 (2 объекта на 420 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39 микрорайон</w:t>
            </w:r>
          </w:p>
        </w:tc>
        <w:tc>
          <w:tcPr>
            <w:tcW w:w="945" w:type="pct"/>
            <w:shd w:val="clear" w:color="auto" w:fill="auto"/>
          </w:tcPr>
          <w:p w:rsidR="00015409" w:rsidRPr="00DE1227" w:rsidRDefault="00005F22" w:rsidP="00015409">
            <w:pPr>
              <w:pStyle w:val="affa"/>
              <w:spacing w:after="0"/>
            </w:pPr>
            <w:r w:rsidRPr="00DE1227">
              <w:t>Требуется по расчету на население</w:t>
            </w:r>
            <w:r w:rsidR="00015409" w:rsidRPr="00DE1227">
              <w:t xml:space="preserve">. </w:t>
            </w:r>
          </w:p>
          <w:p w:rsidR="00015409" w:rsidRPr="00DE1227" w:rsidRDefault="00015409" w:rsidP="00015409">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005F22" w:rsidRPr="00DE1227" w:rsidRDefault="00015409" w:rsidP="00015409">
            <w:pPr>
              <w:pStyle w:val="affa"/>
              <w:spacing w:after="0"/>
            </w:pPr>
            <w:r w:rsidRPr="00DE1227">
              <w:t>с учетом применения типовых проектов при строительстве</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ще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Школа</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00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39 микрорайон</w:t>
            </w:r>
          </w:p>
        </w:tc>
        <w:tc>
          <w:tcPr>
            <w:tcW w:w="945" w:type="pct"/>
            <w:shd w:val="clear" w:color="auto" w:fill="auto"/>
          </w:tcPr>
          <w:p w:rsidR="00015409" w:rsidRPr="00DE1227" w:rsidRDefault="00005F22" w:rsidP="00015409">
            <w:pPr>
              <w:pStyle w:val="affa"/>
              <w:spacing w:after="0"/>
            </w:pPr>
            <w:r w:rsidRPr="00DE1227">
              <w:t>Требуется по расчету на население</w:t>
            </w:r>
            <w:r w:rsidR="00015409" w:rsidRPr="00DE1227">
              <w:t xml:space="preserve">. </w:t>
            </w:r>
          </w:p>
          <w:p w:rsidR="00015409" w:rsidRPr="00DE1227" w:rsidRDefault="00015409" w:rsidP="00015409">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005F22" w:rsidRPr="00DE1227" w:rsidRDefault="00015409" w:rsidP="00015409">
            <w:pPr>
              <w:pStyle w:val="affa"/>
              <w:spacing w:after="0"/>
            </w:pPr>
            <w:r w:rsidRPr="00DE1227">
              <w:t>с учетом применения типовых проектов при строительстве</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рганизация дополнительного образован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Учреждение дополнительного образования (Дом детского творчества)</w:t>
            </w:r>
          </w:p>
        </w:tc>
        <w:tc>
          <w:tcPr>
            <w:tcW w:w="236" w:type="pct"/>
            <w:shd w:val="clear" w:color="auto" w:fill="auto"/>
          </w:tcPr>
          <w:p w:rsidR="00005F22" w:rsidRPr="00DE1227" w:rsidRDefault="0068753D"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2</w:t>
            </w:r>
            <w:r w:rsidR="00005F22" w:rsidRPr="00DE1227">
              <w:rPr>
                <w:rFonts w:ascii="Times New Roman" w:hAnsi="Times New Roman" w:cs="Times New Roman"/>
                <w:sz w:val="20"/>
                <w:szCs w:val="20"/>
              </w:rPr>
              <w:t>00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39 микрорайон</w:t>
            </w:r>
          </w:p>
        </w:tc>
        <w:tc>
          <w:tcPr>
            <w:tcW w:w="945" w:type="pct"/>
            <w:shd w:val="clear" w:color="auto" w:fill="auto"/>
          </w:tcPr>
          <w:p w:rsidR="00015409" w:rsidRPr="00DE1227" w:rsidRDefault="00005F22" w:rsidP="00015409">
            <w:pPr>
              <w:pStyle w:val="affa"/>
              <w:spacing w:after="0"/>
            </w:pPr>
            <w:r w:rsidRPr="00DE1227">
              <w:t>Требуется по расчету на население</w:t>
            </w:r>
            <w:r w:rsidR="00015409" w:rsidRPr="00DE1227">
              <w:t xml:space="preserve">. </w:t>
            </w:r>
          </w:p>
          <w:p w:rsidR="00015409" w:rsidRPr="00DE1227" w:rsidRDefault="00015409" w:rsidP="00015409">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005F22" w:rsidRPr="00DE1227" w:rsidRDefault="00015409" w:rsidP="00015409">
            <w:pPr>
              <w:pStyle w:val="affa"/>
              <w:spacing w:after="0"/>
            </w:pPr>
            <w:r w:rsidRPr="00DE1227">
              <w:t>с учетом применения типовых проектов при строительстве</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53404A"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35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43а микрорайон</w:t>
            </w:r>
          </w:p>
        </w:tc>
        <w:tc>
          <w:tcPr>
            <w:tcW w:w="945" w:type="pct"/>
            <w:shd w:val="clear" w:color="auto" w:fill="auto"/>
          </w:tcPr>
          <w:p w:rsidR="00135A92" w:rsidRPr="00DE1227" w:rsidRDefault="00135A92" w:rsidP="00135A92">
            <w:pPr>
              <w:pStyle w:val="affa"/>
              <w:spacing w:after="0"/>
            </w:pPr>
            <w:r w:rsidRPr="00DE1227">
              <w:t xml:space="preserve">Необходимо внести изменения в документацию по планировке территории, уточнить емкость и  количество отдельно-стоящих объектов </w:t>
            </w:r>
          </w:p>
          <w:p w:rsidR="00005F22" w:rsidRPr="00DE1227" w:rsidRDefault="00135A92" w:rsidP="00135A92">
            <w:pPr>
              <w:pStyle w:val="affa"/>
              <w:spacing w:after="0"/>
            </w:pPr>
            <w:r w:rsidRPr="00DE1227">
              <w:t>с учетом применения типовых проектов при строительстве</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21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47 микрорайон</w:t>
            </w:r>
          </w:p>
        </w:tc>
        <w:tc>
          <w:tcPr>
            <w:tcW w:w="945" w:type="pct"/>
            <w:shd w:val="clear" w:color="auto" w:fill="auto"/>
          </w:tcPr>
          <w:p w:rsidR="00005F22" w:rsidRPr="00DE1227" w:rsidRDefault="00005F22" w:rsidP="002027D7">
            <w:pPr>
              <w:pStyle w:val="affa"/>
              <w:spacing w:after="0"/>
            </w:pPr>
            <w:r w:rsidRPr="00DE1227">
              <w:t>Утвержденный ППТ</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ще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Школа</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29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47 микрорайон</w:t>
            </w:r>
          </w:p>
        </w:tc>
        <w:tc>
          <w:tcPr>
            <w:tcW w:w="945" w:type="pct"/>
            <w:shd w:val="clear" w:color="auto" w:fill="auto"/>
          </w:tcPr>
          <w:p w:rsidR="00005F22" w:rsidRPr="00DE1227" w:rsidRDefault="00005F22" w:rsidP="002027D7">
            <w:pPr>
              <w:pStyle w:val="affa"/>
              <w:spacing w:after="0"/>
            </w:pPr>
            <w:r w:rsidRPr="00DE1227">
              <w:t>Утвержденный ППТ</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0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ягорбский район, 37 микрорайон</w:t>
            </w:r>
          </w:p>
        </w:tc>
        <w:tc>
          <w:tcPr>
            <w:tcW w:w="945" w:type="pct"/>
            <w:shd w:val="clear" w:color="auto" w:fill="auto"/>
          </w:tcPr>
          <w:p w:rsidR="00005F22" w:rsidRPr="00DE1227" w:rsidRDefault="00005F22" w:rsidP="002027D7">
            <w:pPr>
              <w:pStyle w:val="affa"/>
              <w:spacing w:after="0"/>
            </w:pPr>
            <w:r w:rsidRPr="00DE1227">
              <w:t>Утвержденный ППТ</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 xml:space="preserve">Дошкольная образовательная организация </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Начальная школа – детский сад</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420 -19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ягорбский район, ул. К. Беляева</w:t>
            </w:r>
          </w:p>
        </w:tc>
        <w:tc>
          <w:tcPr>
            <w:tcW w:w="945" w:type="pct"/>
            <w:shd w:val="clear" w:color="auto" w:fill="auto"/>
          </w:tcPr>
          <w:p w:rsidR="00005F22" w:rsidRPr="00DE1227" w:rsidRDefault="00005F22" w:rsidP="002027D7">
            <w:pPr>
              <w:pStyle w:val="affa"/>
              <w:spacing w:after="0"/>
            </w:pPr>
            <w:r w:rsidRPr="00DE1227">
              <w:t>АПП застройки восточной части Заягорбского района для индивидуального жилищного строительства</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50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 (2 объекта на 220 и 280 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03 микрорайон</w:t>
            </w:r>
          </w:p>
        </w:tc>
        <w:tc>
          <w:tcPr>
            <w:tcW w:w="945" w:type="pct"/>
            <w:shd w:val="clear" w:color="auto" w:fill="auto"/>
          </w:tcPr>
          <w:p w:rsidR="007F49F1" w:rsidRPr="00DE1227" w:rsidRDefault="007F49F1" w:rsidP="007F49F1">
            <w:pPr>
              <w:pStyle w:val="affa"/>
              <w:spacing w:after="0"/>
            </w:pPr>
            <w:r w:rsidRPr="00DE1227">
              <w:t xml:space="preserve">Требуется по расчету на население. </w:t>
            </w:r>
          </w:p>
          <w:p w:rsidR="00005F22" w:rsidRPr="00DE1227" w:rsidRDefault="007F49F1" w:rsidP="002027D7">
            <w:pPr>
              <w:pStyle w:val="affa"/>
              <w:spacing w:after="0"/>
            </w:pPr>
            <w:r w:rsidRPr="00DE1227">
              <w:t xml:space="preserve">Необходимо внести изменения в </w:t>
            </w:r>
            <w:r w:rsidR="00005F22" w:rsidRPr="00DE1227">
              <w:t>Программ</w:t>
            </w:r>
            <w:r w:rsidRPr="00DE1227">
              <w:t>у</w:t>
            </w:r>
            <w:r w:rsidR="009023F4">
              <w:t xml:space="preserve"> </w:t>
            </w:r>
            <w:r w:rsidR="00005F22" w:rsidRPr="00DE1227">
              <w:t xml:space="preserve">комплексного развития социальной инфраструктуры города Череповца </w:t>
            </w:r>
          </w:p>
          <w:p w:rsidR="00005F22" w:rsidRPr="00DE1227" w:rsidRDefault="00005F22" w:rsidP="007F49F1">
            <w:pPr>
              <w:pStyle w:val="affa"/>
              <w:spacing w:after="0"/>
            </w:pPr>
            <w:r w:rsidRPr="00DE1227">
              <w:t>на 2018-2027 годы</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2"/>
                <w:szCs w:val="22"/>
                <w:shd w:val="clear" w:color="auto" w:fill="FFFFFF"/>
              </w:rPr>
              <w:t>42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05 микрорайон</w:t>
            </w:r>
          </w:p>
        </w:tc>
        <w:tc>
          <w:tcPr>
            <w:tcW w:w="945" w:type="pct"/>
            <w:shd w:val="clear" w:color="auto" w:fill="auto"/>
          </w:tcPr>
          <w:p w:rsidR="00005F22" w:rsidRPr="00DE1227" w:rsidRDefault="00005F22" w:rsidP="002027D7">
            <w:pPr>
              <w:pStyle w:val="affa"/>
              <w:spacing w:after="0"/>
            </w:pPr>
            <w:r w:rsidRPr="00DE1227">
              <w:t xml:space="preserve"> Программа</w:t>
            </w:r>
          </w:p>
          <w:p w:rsidR="00005F22" w:rsidRPr="00DE1227" w:rsidRDefault="00005F22" w:rsidP="002027D7">
            <w:pPr>
              <w:pStyle w:val="affa"/>
              <w:spacing w:after="0"/>
            </w:pPr>
            <w:r w:rsidRPr="00DE1227">
              <w:t xml:space="preserve">комплексного развития социальной инфраструктуры города Череповца </w:t>
            </w:r>
          </w:p>
          <w:p w:rsidR="00005F22" w:rsidRPr="00DE1227" w:rsidRDefault="00005F22" w:rsidP="002027D7">
            <w:pPr>
              <w:pStyle w:val="affa"/>
              <w:spacing w:after="0"/>
            </w:pPr>
            <w:r w:rsidRPr="00DE1227">
              <w:t>на 2018-2027 годы</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ще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Школа</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50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w:t>
            </w:r>
          </w:p>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06 микрорайон</w:t>
            </w:r>
          </w:p>
        </w:tc>
        <w:tc>
          <w:tcPr>
            <w:tcW w:w="945" w:type="pct"/>
            <w:shd w:val="clear" w:color="auto" w:fill="auto"/>
          </w:tcPr>
          <w:p w:rsidR="00005F22" w:rsidRPr="00DE1227" w:rsidRDefault="00005F22" w:rsidP="002027D7">
            <w:pPr>
              <w:pStyle w:val="affa"/>
              <w:spacing w:after="0"/>
            </w:pPr>
            <w:r w:rsidRPr="00DE1227">
              <w:t>Программа</w:t>
            </w:r>
          </w:p>
          <w:p w:rsidR="00005F22" w:rsidRPr="00DE1227" w:rsidRDefault="00005F22" w:rsidP="002027D7">
            <w:pPr>
              <w:pStyle w:val="affa"/>
              <w:spacing w:after="0"/>
            </w:pPr>
            <w:r w:rsidRPr="00DE1227">
              <w:t xml:space="preserve">комплексного развития социальной инфраструктуры города Череповца </w:t>
            </w:r>
          </w:p>
          <w:p w:rsidR="00005F22" w:rsidRPr="00DE1227" w:rsidRDefault="00005F22" w:rsidP="002027D7">
            <w:pPr>
              <w:pStyle w:val="affa"/>
              <w:spacing w:after="0"/>
            </w:pPr>
            <w:r w:rsidRPr="00DE1227">
              <w:t>на 2018-2027 годы</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22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w:t>
            </w:r>
          </w:p>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5.5 микрорайон</w:t>
            </w:r>
          </w:p>
        </w:tc>
        <w:tc>
          <w:tcPr>
            <w:tcW w:w="945" w:type="pct"/>
            <w:shd w:val="clear" w:color="auto" w:fill="auto"/>
          </w:tcPr>
          <w:p w:rsidR="0052725F" w:rsidRPr="00DE1227" w:rsidRDefault="00005F22" w:rsidP="0052725F">
            <w:pPr>
              <w:pStyle w:val="affa"/>
              <w:spacing w:after="0"/>
            </w:pPr>
            <w:r w:rsidRPr="00DE1227">
              <w:t xml:space="preserve">Действующий Генеральный план г. Череповец </w:t>
            </w:r>
            <w:r w:rsidR="0052725F" w:rsidRPr="00DE1227">
              <w:t xml:space="preserve">Необходимо уточнить емкость объекта </w:t>
            </w:r>
          </w:p>
          <w:p w:rsidR="00005F22" w:rsidRPr="00DE1227" w:rsidRDefault="0052725F" w:rsidP="0052725F">
            <w:pPr>
              <w:pStyle w:val="affa"/>
              <w:spacing w:after="0"/>
            </w:pPr>
            <w:r w:rsidRPr="00DE1227">
              <w:t>с учетом применения типовых проектов при строительстве</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рганизация дополнительного образован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Реконструкция</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 xml:space="preserve">МБУ ДО «Детская школа искусств» </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50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Индустриальный район, ул. Вологодская, 3</w:t>
            </w:r>
          </w:p>
        </w:tc>
        <w:tc>
          <w:tcPr>
            <w:tcW w:w="945" w:type="pct"/>
            <w:shd w:val="clear" w:color="auto" w:fill="auto"/>
          </w:tcPr>
          <w:p w:rsidR="00005F22" w:rsidRPr="00DE1227" w:rsidRDefault="00005F22" w:rsidP="002027D7">
            <w:pPr>
              <w:pStyle w:val="affa"/>
              <w:spacing w:after="0"/>
            </w:pPr>
            <w:r w:rsidRPr="00DE1227">
              <w:t>Программа</w:t>
            </w:r>
          </w:p>
          <w:p w:rsidR="00005F22" w:rsidRPr="00DE1227" w:rsidRDefault="00005F22" w:rsidP="002027D7">
            <w:pPr>
              <w:pStyle w:val="affa"/>
              <w:spacing w:after="0"/>
            </w:pPr>
            <w:r w:rsidRPr="00DE1227">
              <w:t xml:space="preserve">комплексного развития социальной инфраструктуры города Череповца </w:t>
            </w:r>
          </w:p>
          <w:p w:rsidR="00005F22" w:rsidRPr="00DE1227" w:rsidRDefault="00005F22" w:rsidP="002027D7">
            <w:pPr>
              <w:pStyle w:val="affa"/>
              <w:spacing w:after="0"/>
            </w:pPr>
            <w:r w:rsidRPr="00DE1227">
              <w:t>на 2018-2027 годы</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220</w:t>
            </w:r>
          </w:p>
        </w:tc>
        <w:tc>
          <w:tcPr>
            <w:tcW w:w="473"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еверный район, 219 микрорайон</w:t>
            </w:r>
          </w:p>
        </w:tc>
        <w:tc>
          <w:tcPr>
            <w:tcW w:w="945" w:type="pct"/>
            <w:shd w:val="clear" w:color="auto" w:fill="auto"/>
          </w:tcPr>
          <w:p w:rsidR="000C7611" w:rsidRPr="00DE1227" w:rsidRDefault="000C7611" w:rsidP="000C7611">
            <w:pPr>
              <w:pStyle w:val="affa"/>
              <w:spacing w:after="0"/>
            </w:pPr>
            <w:r w:rsidRPr="00DE1227">
              <w:t xml:space="preserve">Необходимо уточнить емкость объекта </w:t>
            </w:r>
          </w:p>
          <w:p w:rsidR="00005F22" w:rsidRPr="00DE1227" w:rsidRDefault="000C7611" w:rsidP="000C7611">
            <w:pPr>
              <w:pStyle w:val="affa"/>
              <w:spacing w:after="0"/>
            </w:pPr>
            <w:r w:rsidRPr="00DE1227">
              <w:t>с учетом применения типовых проектов при строительстве</w:t>
            </w:r>
          </w:p>
        </w:tc>
      </w:tr>
      <w:tr w:rsidR="008D439C" w:rsidRPr="00DE1227" w:rsidTr="002027D7">
        <w:trPr>
          <w:cantSplit/>
        </w:trPr>
        <w:tc>
          <w:tcPr>
            <w:tcW w:w="226" w:type="pct"/>
            <w:shd w:val="clear" w:color="auto" w:fill="auto"/>
          </w:tcPr>
          <w:p w:rsidR="00005F22" w:rsidRPr="00DE1227" w:rsidRDefault="00005F22" w:rsidP="00E846C6">
            <w:pPr>
              <w:pStyle w:val="af0"/>
              <w:numPr>
                <w:ilvl w:val="0"/>
                <w:numId w:val="35"/>
              </w:numPr>
              <w:spacing w:before="0" w:after="0"/>
            </w:pP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005F22" w:rsidRPr="00DE1227" w:rsidRDefault="00892347"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350</w:t>
            </w:r>
          </w:p>
        </w:tc>
        <w:tc>
          <w:tcPr>
            <w:tcW w:w="473" w:type="pct"/>
            <w:shd w:val="clear" w:color="auto" w:fill="auto"/>
          </w:tcPr>
          <w:p w:rsidR="00005F22" w:rsidRPr="00DE1227" w:rsidRDefault="00005F22" w:rsidP="0089234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005F22" w:rsidRPr="00DE1227" w:rsidRDefault="00005F2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43в микрорайон</w:t>
            </w:r>
          </w:p>
        </w:tc>
        <w:tc>
          <w:tcPr>
            <w:tcW w:w="945" w:type="pct"/>
            <w:shd w:val="clear" w:color="auto" w:fill="auto"/>
          </w:tcPr>
          <w:p w:rsidR="00005F22" w:rsidRPr="00DE1227" w:rsidRDefault="00005F22" w:rsidP="002027D7">
            <w:pPr>
              <w:pStyle w:val="affa"/>
              <w:spacing w:after="0"/>
            </w:pPr>
            <w:r w:rsidRPr="00DE1227">
              <w:t>Требуется по расчету на население</w:t>
            </w:r>
            <w:r w:rsidR="003C3012" w:rsidRPr="00DE1227">
              <w:t>.</w:t>
            </w:r>
          </w:p>
          <w:p w:rsidR="003C3012" w:rsidRPr="00DE1227" w:rsidRDefault="003C3012" w:rsidP="003C3012">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3C3012" w:rsidRPr="00DE1227" w:rsidRDefault="003C3012" w:rsidP="003C3012">
            <w:pPr>
              <w:pStyle w:val="affa"/>
              <w:spacing w:after="0"/>
            </w:pPr>
            <w:r w:rsidRPr="00DE1227">
              <w:t>с учетом применения типовых проектов при строительстве</w:t>
            </w:r>
          </w:p>
        </w:tc>
      </w:tr>
      <w:tr w:rsidR="003C3012" w:rsidRPr="00DE1227" w:rsidTr="002027D7">
        <w:trPr>
          <w:cantSplit/>
        </w:trPr>
        <w:tc>
          <w:tcPr>
            <w:tcW w:w="226" w:type="pct"/>
            <w:shd w:val="clear" w:color="auto" w:fill="auto"/>
          </w:tcPr>
          <w:p w:rsidR="003C3012" w:rsidRPr="00DE1227" w:rsidRDefault="003C3012" w:rsidP="00E846C6">
            <w:pPr>
              <w:pStyle w:val="af0"/>
              <w:numPr>
                <w:ilvl w:val="0"/>
                <w:numId w:val="35"/>
              </w:numPr>
              <w:spacing w:before="0" w:after="0"/>
            </w:pPr>
          </w:p>
        </w:tc>
        <w:tc>
          <w:tcPr>
            <w:tcW w:w="614"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щеобразовательная организация</w:t>
            </w:r>
          </w:p>
        </w:tc>
        <w:tc>
          <w:tcPr>
            <w:tcW w:w="614"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Школа</w:t>
            </w:r>
          </w:p>
        </w:tc>
        <w:tc>
          <w:tcPr>
            <w:tcW w:w="236" w:type="pct"/>
            <w:shd w:val="clear" w:color="auto" w:fill="auto"/>
          </w:tcPr>
          <w:p w:rsidR="003C3012" w:rsidRPr="00DE1227" w:rsidRDefault="003C3012" w:rsidP="004D4C05">
            <w:pPr>
              <w:pStyle w:val="affffffff2"/>
              <w:rPr>
                <w:rFonts w:ascii="Times New Roman" w:hAnsi="Times New Roman" w:cs="Times New Roman"/>
                <w:sz w:val="20"/>
                <w:szCs w:val="20"/>
              </w:rPr>
            </w:pPr>
            <w:r w:rsidRPr="00DE1227">
              <w:rPr>
                <w:rFonts w:ascii="Times New Roman" w:hAnsi="Times New Roman" w:cs="Times New Roman"/>
                <w:sz w:val="20"/>
                <w:szCs w:val="20"/>
              </w:rPr>
              <w:t>1</w:t>
            </w:r>
            <w:r w:rsidR="004D4C05" w:rsidRPr="00DE1227">
              <w:rPr>
                <w:rFonts w:ascii="Times New Roman" w:hAnsi="Times New Roman" w:cs="Times New Roman"/>
                <w:sz w:val="20"/>
                <w:szCs w:val="20"/>
              </w:rPr>
              <w:t>124</w:t>
            </w:r>
          </w:p>
        </w:tc>
        <w:tc>
          <w:tcPr>
            <w:tcW w:w="473"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43в микрорайон</w:t>
            </w:r>
          </w:p>
        </w:tc>
        <w:tc>
          <w:tcPr>
            <w:tcW w:w="945" w:type="pct"/>
            <w:shd w:val="clear" w:color="auto" w:fill="auto"/>
          </w:tcPr>
          <w:p w:rsidR="003C3012" w:rsidRPr="00DE1227" w:rsidRDefault="003C3012" w:rsidP="00E23370">
            <w:pPr>
              <w:pStyle w:val="affa"/>
              <w:spacing w:after="0"/>
            </w:pPr>
            <w:r w:rsidRPr="00DE1227">
              <w:t>Требуется по расчету на население.</w:t>
            </w:r>
          </w:p>
          <w:p w:rsidR="003C3012" w:rsidRPr="00DE1227" w:rsidRDefault="003C3012" w:rsidP="00E23370">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3C3012" w:rsidRPr="00DE1227" w:rsidRDefault="003C3012" w:rsidP="00E23370">
            <w:pPr>
              <w:pStyle w:val="affa"/>
              <w:spacing w:after="0"/>
            </w:pPr>
            <w:r w:rsidRPr="00DE1227">
              <w:t>с учетом применения типовых проектов при строительстве</w:t>
            </w:r>
          </w:p>
        </w:tc>
      </w:tr>
      <w:tr w:rsidR="003C3012" w:rsidRPr="00DE1227" w:rsidTr="002027D7">
        <w:trPr>
          <w:cantSplit/>
        </w:trPr>
        <w:tc>
          <w:tcPr>
            <w:tcW w:w="226" w:type="pct"/>
            <w:shd w:val="clear" w:color="auto" w:fill="auto"/>
          </w:tcPr>
          <w:p w:rsidR="003C3012" w:rsidRPr="00DE1227" w:rsidRDefault="003C3012" w:rsidP="00E846C6">
            <w:pPr>
              <w:pStyle w:val="af0"/>
              <w:numPr>
                <w:ilvl w:val="0"/>
                <w:numId w:val="35"/>
              </w:numPr>
              <w:spacing w:before="0" w:after="0"/>
            </w:pPr>
          </w:p>
        </w:tc>
        <w:tc>
          <w:tcPr>
            <w:tcW w:w="614"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3C3012" w:rsidRPr="00DE1227" w:rsidRDefault="003C3012" w:rsidP="002027D7">
            <w:pPr>
              <w:pStyle w:val="affffffff2"/>
              <w:rPr>
                <w:rFonts w:ascii="Times New Roman" w:hAnsi="Times New Roman" w:cs="Times New Roman"/>
                <w:sz w:val="20"/>
                <w:szCs w:val="20"/>
                <w:lang w:val="en-US"/>
              </w:rPr>
            </w:pPr>
            <w:r w:rsidRPr="00DE1227">
              <w:rPr>
                <w:rFonts w:ascii="Times New Roman" w:hAnsi="Times New Roman" w:cs="Times New Roman"/>
                <w:sz w:val="20"/>
                <w:szCs w:val="20"/>
                <w:lang w:val="en-US"/>
              </w:rPr>
              <w:t>840</w:t>
            </w:r>
          </w:p>
        </w:tc>
        <w:tc>
          <w:tcPr>
            <w:tcW w:w="473"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 (2 объекта на 420 мест)</w:t>
            </w:r>
          </w:p>
        </w:tc>
        <w:tc>
          <w:tcPr>
            <w:tcW w:w="1135"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7.1 микрорайон</w:t>
            </w:r>
          </w:p>
        </w:tc>
        <w:tc>
          <w:tcPr>
            <w:tcW w:w="945" w:type="pct"/>
            <w:shd w:val="clear" w:color="auto" w:fill="auto"/>
          </w:tcPr>
          <w:p w:rsidR="003C3012" w:rsidRPr="00DE1227" w:rsidRDefault="003C3012" w:rsidP="00E23370">
            <w:pPr>
              <w:pStyle w:val="affa"/>
              <w:spacing w:after="0"/>
            </w:pPr>
            <w:r w:rsidRPr="00DE1227">
              <w:t>Требуется по расчету на население.</w:t>
            </w:r>
          </w:p>
          <w:p w:rsidR="003C3012" w:rsidRPr="00DE1227" w:rsidRDefault="003C3012" w:rsidP="00E23370">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3C3012" w:rsidRPr="00DE1227" w:rsidRDefault="003C3012" w:rsidP="00E23370">
            <w:pPr>
              <w:pStyle w:val="affa"/>
              <w:spacing w:after="0"/>
            </w:pPr>
            <w:r w:rsidRPr="00DE1227">
              <w:t>с учетом применения типовых проектов при строительстве</w:t>
            </w:r>
          </w:p>
        </w:tc>
      </w:tr>
      <w:tr w:rsidR="003C3012" w:rsidRPr="00DE1227" w:rsidTr="002027D7">
        <w:trPr>
          <w:cantSplit/>
        </w:trPr>
        <w:tc>
          <w:tcPr>
            <w:tcW w:w="226" w:type="pct"/>
            <w:shd w:val="clear" w:color="auto" w:fill="auto"/>
          </w:tcPr>
          <w:p w:rsidR="003C3012" w:rsidRPr="00DE1227" w:rsidRDefault="003C3012" w:rsidP="00E846C6">
            <w:pPr>
              <w:pStyle w:val="af0"/>
              <w:numPr>
                <w:ilvl w:val="0"/>
                <w:numId w:val="35"/>
              </w:numPr>
              <w:spacing w:before="0" w:after="0"/>
            </w:pPr>
          </w:p>
        </w:tc>
        <w:tc>
          <w:tcPr>
            <w:tcW w:w="614"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Общеобразовательная организация</w:t>
            </w:r>
          </w:p>
        </w:tc>
        <w:tc>
          <w:tcPr>
            <w:tcW w:w="614"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Школа</w:t>
            </w:r>
          </w:p>
        </w:tc>
        <w:tc>
          <w:tcPr>
            <w:tcW w:w="236"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1500</w:t>
            </w:r>
          </w:p>
        </w:tc>
        <w:tc>
          <w:tcPr>
            <w:tcW w:w="473"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3C3012" w:rsidRPr="00DE1227" w:rsidRDefault="003C3012" w:rsidP="002027D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7.1 микрорайон</w:t>
            </w:r>
          </w:p>
        </w:tc>
        <w:tc>
          <w:tcPr>
            <w:tcW w:w="945" w:type="pct"/>
            <w:shd w:val="clear" w:color="auto" w:fill="auto"/>
          </w:tcPr>
          <w:p w:rsidR="003C3012" w:rsidRPr="00DE1227" w:rsidRDefault="003C3012" w:rsidP="00E23370">
            <w:pPr>
              <w:pStyle w:val="affa"/>
              <w:spacing w:after="0"/>
            </w:pPr>
            <w:r w:rsidRPr="00DE1227">
              <w:t>Требуется по расчету на население.</w:t>
            </w:r>
          </w:p>
          <w:p w:rsidR="003C3012" w:rsidRPr="00DE1227" w:rsidRDefault="003C3012" w:rsidP="00E23370">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3C3012" w:rsidRPr="00DE1227" w:rsidRDefault="003C3012" w:rsidP="00E23370">
            <w:pPr>
              <w:pStyle w:val="affa"/>
              <w:spacing w:after="0"/>
            </w:pPr>
            <w:r w:rsidRPr="00DE1227">
              <w:t>с учетом применения типовых проектов при строительстве</w:t>
            </w:r>
          </w:p>
        </w:tc>
      </w:tr>
      <w:tr w:rsidR="003C3012" w:rsidRPr="00DE1227" w:rsidTr="002027D7">
        <w:trPr>
          <w:cantSplit/>
        </w:trPr>
        <w:tc>
          <w:tcPr>
            <w:tcW w:w="226" w:type="pct"/>
            <w:shd w:val="clear" w:color="auto" w:fill="auto"/>
          </w:tcPr>
          <w:p w:rsidR="003C3012" w:rsidRPr="00DE1227" w:rsidRDefault="003C3012" w:rsidP="00E846C6">
            <w:pPr>
              <w:pStyle w:val="af0"/>
              <w:numPr>
                <w:ilvl w:val="0"/>
                <w:numId w:val="35"/>
              </w:numPr>
              <w:spacing w:before="0" w:after="0"/>
            </w:pPr>
          </w:p>
        </w:tc>
        <w:tc>
          <w:tcPr>
            <w:tcW w:w="614" w:type="pct"/>
            <w:shd w:val="clear" w:color="auto" w:fill="auto"/>
          </w:tcPr>
          <w:p w:rsidR="003C3012" w:rsidRPr="00DE1227" w:rsidRDefault="003C301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Дошкольная образовательная организация</w:t>
            </w:r>
          </w:p>
        </w:tc>
        <w:tc>
          <w:tcPr>
            <w:tcW w:w="614" w:type="pct"/>
            <w:shd w:val="clear" w:color="auto" w:fill="auto"/>
          </w:tcPr>
          <w:p w:rsidR="003C3012" w:rsidRPr="00DE1227" w:rsidRDefault="003C301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3C3012" w:rsidRPr="00DE1227" w:rsidRDefault="003C301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сад</w:t>
            </w:r>
          </w:p>
        </w:tc>
        <w:tc>
          <w:tcPr>
            <w:tcW w:w="236" w:type="pct"/>
            <w:shd w:val="clear" w:color="auto" w:fill="auto"/>
          </w:tcPr>
          <w:p w:rsidR="003C3012" w:rsidRPr="00DE1227" w:rsidRDefault="00936F9E"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350</w:t>
            </w:r>
          </w:p>
        </w:tc>
        <w:tc>
          <w:tcPr>
            <w:tcW w:w="473" w:type="pct"/>
            <w:shd w:val="clear" w:color="auto" w:fill="auto"/>
          </w:tcPr>
          <w:p w:rsidR="003C3012" w:rsidRPr="00DE1227" w:rsidRDefault="003C301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3C3012" w:rsidRPr="00DE1227" w:rsidRDefault="003C301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16 микрорайон</w:t>
            </w:r>
          </w:p>
        </w:tc>
        <w:tc>
          <w:tcPr>
            <w:tcW w:w="945" w:type="pct"/>
            <w:shd w:val="clear" w:color="auto" w:fill="auto"/>
          </w:tcPr>
          <w:p w:rsidR="003C3012" w:rsidRPr="00DE1227" w:rsidRDefault="003C3012" w:rsidP="00E23370">
            <w:pPr>
              <w:pStyle w:val="affa"/>
              <w:spacing w:after="0"/>
            </w:pPr>
            <w:r w:rsidRPr="00DE1227">
              <w:t>Требуется по расчету на население.</w:t>
            </w:r>
          </w:p>
          <w:p w:rsidR="003C3012" w:rsidRPr="00DE1227" w:rsidRDefault="003C3012" w:rsidP="00E23370">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3C3012" w:rsidRPr="00DE1227" w:rsidRDefault="003C3012" w:rsidP="00E23370">
            <w:pPr>
              <w:pStyle w:val="affa"/>
              <w:spacing w:after="0"/>
            </w:pPr>
            <w:r w:rsidRPr="00DE1227">
              <w:t>с учетом применения типовых проектов при строительстве</w:t>
            </w:r>
          </w:p>
        </w:tc>
      </w:tr>
      <w:tr w:rsidR="0068753D" w:rsidRPr="00DE1227" w:rsidTr="002027D7">
        <w:trPr>
          <w:cantSplit/>
        </w:trPr>
        <w:tc>
          <w:tcPr>
            <w:tcW w:w="226" w:type="pct"/>
            <w:shd w:val="clear" w:color="auto" w:fill="auto"/>
          </w:tcPr>
          <w:p w:rsidR="0068753D" w:rsidRPr="00DE1227" w:rsidRDefault="0068753D" w:rsidP="00E846C6">
            <w:pPr>
              <w:pStyle w:val="af0"/>
              <w:numPr>
                <w:ilvl w:val="0"/>
                <w:numId w:val="35"/>
              </w:numPr>
              <w:spacing w:before="0" w:after="0"/>
            </w:pPr>
          </w:p>
        </w:tc>
        <w:tc>
          <w:tcPr>
            <w:tcW w:w="614" w:type="pct"/>
            <w:shd w:val="clear" w:color="auto" w:fill="auto"/>
          </w:tcPr>
          <w:p w:rsidR="0068753D" w:rsidRPr="00DE1227" w:rsidRDefault="0068753D" w:rsidP="00E23370">
            <w:pPr>
              <w:pStyle w:val="affffffff2"/>
              <w:rPr>
                <w:sz w:val="20"/>
                <w:szCs w:val="20"/>
              </w:rPr>
            </w:pPr>
            <w:r w:rsidRPr="00DE1227">
              <w:rPr>
                <w:sz w:val="20"/>
                <w:szCs w:val="20"/>
              </w:rPr>
              <w:t>Организация дополнительного образования</w:t>
            </w:r>
          </w:p>
        </w:tc>
        <w:tc>
          <w:tcPr>
            <w:tcW w:w="614" w:type="pct"/>
            <w:shd w:val="clear" w:color="auto" w:fill="auto"/>
          </w:tcPr>
          <w:p w:rsidR="0068753D" w:rsidRPr="00DE1227" w:rsidRDefault="0068753D" w:rsidP="00E23370">
            <w:pPr>
              <w:pStyle w:val="affffffff2"/>
              <w:rPr>
                <w:sz w:val="20"/>
                <w:szCs w:val="20"/>
              </w:rPr>
            </w:pPr>
            <w:r w:rsidRPr="00DE1227">
              <w:rPr>
                <w:sz w:val="20"/>
                <w:szCs w:val="20"/>
              </w:rPr>
              <w:t>Строительство</w:t>
            </w:r>
          </w:p>
        </w:tc>
        <w:tc>
          <w:tcPr>
            <w:tcW w:w="757" w:type="pct"/>
            <w:shd w:val="clear" w:color="auto" w:fill="auto"/>
          </w:tcPr>
          <w:p w:rsidR="0068753D" w:rsidRPr="00DE1227" w:rsidRDefault="0068753D" w:rsidP="00E23370">
            <w:pPr>
              <w:pStyle w:val="affffffff2"/>
              <w:rPr>
                <w:sz w:val="20"/>
                <w:szCs w:val="20"/>
              </w:rPr>
            </w:pPr>
            <w:r w:rsidRPr="00DE1227">
              <w:rPr>
                <w:sz w:val="20"/>
                <w:szCs w:val="20"/>
              </w:rPr>
              <w:t xml:space="preserve">Учреждение дополнительного образования </w:t>
            </w:r>
            <w:r w:rsidRPr="00DE1227">
              <w:rPr>
                <w:rFonts w:ascii="Times New Roman" w:hAnsi="Times New Roman" w:cs="Times New Roman"/>
                <w:sz w:val="20"/>
                <w:szCs w:val="20"/>
              </w:rPr>
              <w:t>(Дом детского творчества)</w:t>
            </w:r>
          </w:p>
        </w:tc>
        <w:tc>
          <w:tcPr>
            <w:tcW w:w="236" w:type="pct"/>
            <w:shd w:val="clear" w:color="auto" w:fill="auto"/>
          </w:tcPr>
          <w:p w:rsidR="0068753D" w:rsidRPr="00DE1227" w:rsidRDefault="0068753D" w:rsidP="00E23370">
            <w:pPr>
              <w:pStyle w:val="affffffff2"/>
              <w:rPr>
                <w:sz w:val="20"/>
                <w:szCs w:val="20"/>
              </w:rPr>
            </w:pPr>
            <w:r w:rsidRPr="00DE1227">
              <w:rPr>
                <w:sz w:val="20"/>
                <w:szCs w:val="20"/>
              </w:rPr>
              <w:t>2000</w:t>
            </w:r>
          </w:p>
        </w:tc>
        <w:tc>
          <w:tcPr>
            <w:tcW w:w="473" w:type="pct"/>
            <w:shd w:val="clear" w:color="auto" w:fill="auto"/>
          </w:tcPr>
          <w:p w:rsidR="0068753D" w:rsidRPr="00DE1227" w:rsidRDefault="0068753D" w:rsidP="00E23370">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68753D" w:rsidRPr="00DE1227" w:rsidRDefault="0068753D" w:rsidP="00E23370">
            <w:pPr>
              <w:pStyle w:val="affffffff2"/>
              <w:rPr>
                <w:sz w:val="20"/>
                <w:szCs w:val="20"/>
              </w:rPr>
            </w:pPr>
            <w:r w:rsidRPr="00DE1227">
              <w:rPr>
                <w:sz w:val="20"/>
                <w:szCs w:val="20"/>
              </w:rPr>
              <w:t xml:space="preserve">Зашекснинский район, </w:t>
            </w:r>
            <w:r w:rsidRPr="00DE1227">
              <w:rPr>
                <w:rFonts w:ascii="Times New Roman" w:hAnsi="Times New Roman" w:cs="Times New Roman"/>
                <w:sz w:val="20"/>
                <w:szCs w:val="20"/>
              </w:rPr>
              <w:t>116</w:t>
            </w:r>
            <w:r w:rsidRPr="00DE1227">
              <w:rPr>
                <w:sz w:val="20"/>
                <w:szCs w:val="20"/>
              </w:rPr>
              <w:t xml:space="preserve"> микрорайон</w:t>
            </w:r>
          </w:p>
        </w:tc>
        <w:tc>
          <w:tcPr>
            <w:tcW w:w="945" w:type="pct"/>
            <w:shd w:val="clear" w:color="auto" w:fill="auto"/>
          </w:tcPr>
          <w:p w:rsidR="0068753D" w:rsidRPr="00DE1227" w:rsidRDefault="0068753D" w:rsidP="007514E2">
            <w:pPr>
              <w:pStyle w:val="affa"/>
              <w:spacing w:after="0"/>
            </w:pPr>
            <w:r w:rsidRPr="00DE1227">
              <w:t>Требуется по расчету на население.</w:t>
            </w:r>
          </w:p>
          <w:p w:rsidR="0068753D" w:rsidRPr="00DE1227" w:rsidRDefault="0068753D" w:rsidP="007514E2">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68753D" w:rsidRPr="00DE1227" w:rsidRDefault="0068753D" w:rsidP="007514E2">
            <w:pPr>
              <w:pStyle w:val="affa"/>
              <w:spacing w:after="0"/>
            </w:pPr>
            <w:r w:rsidRPr="00DE1227">
              <w:t>с учетом применения типовых проектов при строительстве</w:t>
            </w:r>
          </w:p>
        </w:tc>
      </w:tr>
      <w:tr w:rsidR="00550B4F" w:rsidRPr="00DE1227" w:rsidTr="002027D7">
        <w:trPr>
          <w:cantSplit/>
        </w:trPr>
        <w:tc>
          <w:tcPr>
            <w:tcW w:w="226" w:type="pct"/>
            <w:shd w:val="clear" w:color="auto" w:fill="auto"/>
          </w:tcPr>
          <w:p w:rsidR="00550B4F" w:rsidRPr="00DE1227" w:rsidRDefault="00550B4F" w:rsidP="00E846C6">
            <w:pPr>
              <w:pStyle w:val="af0"/>
              <w:numPr>
                <w:ilvl w:val="0"/>
                <w:numId w:val="35"/>
              </w:numPr>
              <w:spacing w:before="0" w:after="0"/>
            </w:pPr>
          </w:p>
        </w:tc>
        <w:tc>
          <w:tcPr>
            <w:tcW w:w="614" w:type="pct"/>
            <w:shd w:val="clear" w:color="auto" w:fill="auto"/>
          </w:tcPr>
          <w:p w:rsidR="00550B4F" w:rsidRPr="00DE1227" w:rsidRDefault="00550B4F" w:rsidP="00E23370">
            <w:pPr>
              <w:pStyle w:val="affffffff2"/>
              <w:rPr>
                <w:rFonts w:ascii="Times New Roman" w:hAnsi="Times New Roman" w:cs="Times New Roman"/>
                <w:sz w:val="20"/>
                <w:szCs w:val="20"/>
              </w:rPr>
            </w:pPr>
            <w:r w:rsidRPr="00DE1227">
              <w:rPr>
                <w:rFonts w:ascii="Times New Roman" w:hAnsi="Times New Roman" w:cs="Times New Roman"/>
                <w:sz w:val="20"/>
                <w:szCs w:val="20"/>
              </w:rPr>
              <w:t>Общеобразовательная организация</w:t>
            </w:r>
          </w:p>
        </w:tc>
        <w:tc>
          <w:tcPr>
            <w:tcW w:w="614" w:type="pct"/>
            <w:shd w:val="clear" w:color="auto" w:fill="auto"/>
          </w:tcPr>
          <w:p w:rsidR="00550B4F" w:rsidRPr="00DE1227" w:rsidRDefault="00550B4F" w:rsidP="00E23370">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550B4F" w:rsidRPr="00DE1227" w:rsidRDefault="00550B4F" w:rsidP="00E23370">
            <w:pPr>
              <w:pStyle w:val="affffffff2"/>
              <w:rPr>
                <w:rFonts w:ascii="Times New Roman" w:hAnsi="Times New Roman" w:cs="Times New Roman"/>
                <w:sz w:val="20"/>
                <w:szCs w:val="20"/>
              </w:rPr>
            </w:pPr>
            <w:r w:rsidRPr="00DE1227">
              <w:rPr>
                <w:rFonts w:ascii="Times New Roman" w:hAnsi="Times New Roman" w:cs="Times New Roman"/>
                <w:sz w:val="20"/>
                <w:szCs w:val="20"/>
              </w:rPr>
              <w:t>Школа</w:t>
            </w:r>
          </w:p>
        </w:tc>
        <w:tc>
          <w:tcPr>
            <w:tcW w:w="236" w:type="pct"/>
            <w:shd w:val="clear" w:color="auto" w:fill="auto"/>
          </w:tcPr>
          <w:p w:rsidR="00550B4F" w:rsidRPr="00DE1227" w:rsidRDefault="00F90F7B" w:rsidP="00F90F7B">
            <w:pPr>
              <w:pStyle w:val="affffffff2"/>
              <w:rPr>
                <w:rFonts w:ascii="Times New Roman" w:hAnsi="Times New Roman" w:cs="Times New Roman"/>
                <w:sz w:val="20"/>
                <w:szCs w:val="20"/>
              </w:rPr>
            </w:pPr>
            <w:r w:rsidRPr="00DE1227">
              <w:rPr>
                <w:rFonts w:ascii="Times New Roman" w:hAnsi="Times New Roman" w:cs="Times New Roman"/>
                <w:sz w:val="20"/>
                <w:szCs w:val="20"/>
              </w:rPr>
              <w:t>1124</w:t>
            </w:r>
          </w:p>
        </w:tc>
        <w:tc>
          <w:tcPr>
            <w:tcW w:w="473" w:type="pct"/>
            <w:shd w:val="clear" w:color="auto" w:fill="auto"/>
          </w:tcPr>
          <w:p w:rsidR="00550B4F" w:rsidRPr="00DE1227" w:rsidRDefault="00550B4F" w:rsidP="00E23370">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550B4F" w:rsidRPr="00DE1227" w:rsidRDefault="00550B4F" w:rsidP="00E23370">
            <w:pPr>
              <w:pStyle w:val="affffffff2"/>
              <w:rPr>
                <w:rFonts w:ascii="Times New Roman" w:hAnsi="Times New Roman" w:cs="Times New Roman"/>
                <w:sz w:val="20"/>
                <w:szCs w:val="20"/>
              </w:rPr>
            </w:pPr>
            <w:r w:rsidRPr="00DE1227">
              <w:rPr>
                <w:rFonts w:ascii="Times New Roman" w:hAnsi="Times New Roman" w:cs="Times New Roman"/>
                <w:sz w:val="20"/>
                <w:szCs w:val="20"/>
              </w:rPr>
              <w:t xml:space="preserve">Северный район, </w:t>
            </w:r>
            <w:r w:rsidRPr="00DE1227">
              <w:rPr>
                <w:sz w:val="20"/>
                <w:szCs w:val="20"/>
              </w:rPr>
              <w:t>восточнее</w:t>
            </w:r>
            <w:r w:rsidRPr="00DE1227">
              <w:rPr>
                <w:rFonts w:ascii="Times New Roman" w:hAnsi="Times New Roman" w:cs="Times New Roman"/>
                <w:sz w:val="20"/>
                <w:szCs w:val="20"/>
              </w:rPr>
              <w:t xml:space="preserve"> 228 микрорайона</w:t>
            </w:r>
          </w:p>
        </w:tc>
        <w:tc>
          <w:tcPr>
            <w:tcW w:w="945" w:type="pct"/>
            <w:shd w:val="clear" w:color="auto" w:fill="auto"/>
          </w:tcPr>
          <w:p w:rsidR="00C308A8" w:rsidRPr="00DE1227" w:rsidRDefault="00C308A8" w:rsidP="00C308A8">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550B4F" w:rsidRPr="00DE1227" w:rsidRDefault="00C308A8" w:rsidP="00C308A8">
            <w:pPr>
              <w:pStyle w:val="affa"/>
              <w:spacing w:after="0"/>
            </w:pPr>
            <w:r w:rsidRPr="00DE1227">
              <w:t>с учетом применения типовых проектов при строительстве</w:t>
            </w:r>
          </w:p>
        </w:tc>
      </w:tr>
      <w:tr w:rsidR="00550B4F" w:rsidRPr="00DE1227" w:rsidTr="002027D7">
        <w:trPr>
          <w:cantSplit/>
        </w:trPr>
        <w:tc>
          <w:tcPr>
            <w:tcW w:w="226" w:type="pct"/>
            <w:shd w:val="clear" w:color="auto" w:fill="auto"/>
          </w:tcPr>
          <w:p w:rsidR="00550B4F" w:rsidRPr="00DE1227" w:rsidRDefault="00550B4F" w:rsidP="00E846C6">
            <w:pPr>
              <w:pStyle w:val="af0"/>
              <w:numPr>
                <w:ilvl w:val="0"/>
                <w:numId w:val="35"/>
              </w:numPr>
              <w:spacing w:before="0" w:after="0"/>
            </w:pPr>
          </w:p>
        </w:tc>
        <w:tc>
          <w:tcPr>
            <w:tcW w:w="614" w:type="pct"/>
            <w:shd w:val="clear" w:color="auto" w:fill="auto"/>
          </w:tcPr>
          <w:p w:rsidR="00550B4F" w:rsidRPr="00DE1227" w:rsidRDefault="00550B4F" w:rsidP="00E23370">
            <w:pPr>
              <w:pStyle w:val="affffffff2"/>
              <w:rPr>
                <w:rFonts w:ascii="Times New Roman" w:hAnsi="Times New Roman" w:cs="Times New Roman"/>
                <w:sz w:val="20"/>
                <w:szCs w:val="20"/>
              </w:rPr>
            </w:pPr>
            <w:r w:rsidRPr="00DE1227">
              <w:rPr>
                <w:rFonts w:ascii="Times New Roman" w:hAnsi="Times New Roman" w:cs="Times New Roman"/>
                <w:sz w:val="20"/>
                <w:szCs w:val="20"/>
              </w:rPr>
              <w:t>Общеобразовательная организация</w:t>
            </w:r>
          </w:p>
        </w:tc>
        <w:tc>
          <w:tcPr>
            <w:tcW w:w="614" w:type="pct"/>
            <w:shd w:val="clear" w:color="auto" w:fill="auto"/>
          </w:tcPr>
          <w:p w:rsidR="00550B4F" w:rsidRPr="00DE1227" w:rsidRDefault="00550B4F" w:rsidP="00E23370">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550B4F" w:rsidRPr="00DE1227" w:rsidRDefault="00550B4F" w:rsidP="00E23370">
            <w:pPr>
              <w:pStyle w:val="affffffff2"/>
              <w:rPr>
                <w:rFonts w:ascii="Times New Roman" w:hAnsi="Times New Roman" w:cs="Times New Roman"/>
                <w:sz w:val="20"/>
                <w:szCs w:val="20"/>
              </w:rPr>
            </w:pPr>
            <w:r w:rsidRPr="00DE1227">
              <w:rPr>
                <w:rFonts w:ascii="Times New Roman" w:hAnsi="Times New Roman" w:cs="Times New Roman"/>
                <w:sz w:val="20"/>
                <w:szCs w:val="20"/>
              </w:rPr>
              <w:t>Школа</w:t>
            </w:r>
          </w:p>
        </w:tc>
        <w:tc>
          <w:tcPr>
            <w:tcW w:w="236" w:type="pct"/>
            <w:shd w:val="clear" w:color="auto" w:fill="auto"/>
          </w:tcPr>
          <w:p w:rsidR="00550B4F" w:rsidRPr="00DE1227" w:rsidRDefault="00550B4F" w:rsidP="00E23370">
            <w:pPr>
              <w:pStyle w:val="affffffff2"/>
              <w:rPr>
                <w:rFonts w:ascii="Times New Roman" w:hAnsi="Times New Roman" w:cs="Times New Roman"/>
                <w:sz w:val="20"/>
                <w:szCs w:val="20"/>
              </w:rPr>
            </w:pPr>
            <w:r w:rsidRPr="00DE1227">
              <w:rPr>
                <w:rFonts w:ascii="Times New Roman" w:hAnsi="Times New Roman" w:cs="Times New Roman"/>
                <w:sz w:val="20"/>
                <w:szCs w:val="20"/>
              </w:rPr>
              <w:t>1500</w:t>
            </w:r>
          </w:p>
        </w:tc>
        <w:tc>
          <w:tcPr>
            <w:tcW w:w="473" w:type="pct"/>
            <w:shd w:val="clear" w:color="auto" w:fill="auto"/>
          </w:tcPr>
          <w:p w:rsidR="00550B4F" w:rsidRPr="00DE1227" w:rsidRDefault="00550B4F" w:rsidP="00E23370">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550B4F" w:rsidRPr="00DE1227" w:rsidRDefault="00550B4F" w:rsidP="00E23370">
            <w:pPr>
              <w:pStyle w:val="affffffff2"/>
              <w:rPr>
                <w:rFonts w:ascii="Times New Roman" w:hAnsi="Times New Roman" w:cs="Times New Roman"/>
                <w:sz w:val="20"/>
                <w:szCs w:val="20"/>
              </w:rPr>
            </w:pPr>
            <w:r w:rsidRPr="00DE1227">
              <w:rPr>
                <w:rFonts w:ascii="Times New Roman" w:hAnsi="Times New Roman" w:cs="Times New Roman"/>
                <w:sz w:val="20"/>
                <w:szCs w:val="20"/>
              </w:rPr>
              <w:t>Северный район, 221 микрорайон</w:t>
            </w:r>
          </w:p>
        </w:tc>
        <w:tc>
          <w:tcPr>
            <w:tcW w:w="945" w:type="pct"/>
            <w:shd w:val="clear" w:color="auto" w:fill="auto"/>
          </w:tcPr>
          <w:p w:rsidR="00C308A8" w:rsidRPr="00DE1227" w:rsidRDefault="00C308A8" w:rsidP="00C308A8">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550B4F" w:rsidRPr="00DE1227" w:rsidRDefault="00C308A8" w:rsidP="00C308A8">
            <w:pPr>
              <w:pStyle w:val="affa"/>
              <w:spacing w:after="0"/>
            </w:pPr>
            <w:r w:rsidRPr="00DE1227">
              <w:t>с учетом применения типовых проектов при строительстве</w:t>
            </w:r>
          </w:p>
        </w:tc>
      </w:tr>
      <w:tr w:rsidR="007514E2" w:rsidRPr="00DE1227" w:rsidTr="008E00F7">
        <w:tc>
          <w:tcPr>
            <w:tcW w:w="5000" w:type="pct"/>
            <w:gridSpan w:val="8"/>
            <w:shd w:val="clear" w:color="auto" w:fill="auto"/>
          </w:tcPr>
          <w:p w:rsidR="007514E2" w:rsidRPr="00DE1227" w:rsidRDefault="007514E2" w:rsidP="008E00F7">
            <w:pPr>
              <w:pStyle w:val="1111"/>
              <w:spacing w:before="0" w:after="0"/>
              <w:rPr>
                <w:i w:val="0"/>
              </w:rPr>
            </w:pPr>
            <w:r w:rsidRPr="00DE1227">
              <w:rPr>
                <w:i w:val="0"/>
              </w:rPr>
              <w:t>Планируемые для размещения на территории муниципального образования «город Череповец» объекты местного значения в сфере культуры и искусства</w:t>
            </w:r>
          </w:p>
        </w:tc>
      </w:tr>
      <w:tr w:rsidR="007514E2" w:rsidRPr="00DE1227" w:rsidTr="008E00F7">
        <w:tc>
          <w:tcPr>
            <w:tcW w:w="226" w:type="pct"/>
            <w:tcBorders>
              <w:bottom w:val="single" w:sz="4" w:space="0" w:color="auto"/>
            </w:tcBorders>
            <w:shd w:val="clear" w:color="auto" w:fill="auto"/>
          </w:tcPr>
          <w:p w:rsidR="007514E2" w:rsidRPr="00DE1227" w:rsidRDefault="007514E2" w:rsidP="008E00F7">
            <w:pPr>
              <w:pStyle w:val="af0"/>
              <w:numPr>
                <w:ilvl w:val="0"/>
                <w:numId w:val="30"/>
              </w:numPr>
            </w:pPr>
          </w:p>
        </w:tc>
        <w:tc>
          <w:tcPr>
            <w:tcW w:w="614"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 культурно-просветительного назначения</w:t>
            </w:r>
          </w:p>
        </w:tc>
        <w:tc>
          <w:tcPr>
            <w:tcW w:w="614" w:type="pct"/>
            <w:tcBorders>
              <w:bottom w:val="single" w:sz="4" w:space="0" w:color="auto"/>
            </w:tcBorders>
            <w:shd w:val="clear" w:color="auto" w:fill="auto"/>
          </w:tcPr>
          <w:p w:rsidR="007514E2" w:rsidRPr="00DE1227" w:rsidRDefault="007514E2" w:rsidP="008E00F7">
            <w:pPr>
              <w:pStyle w:val="affffffff2"/>
              <w:rPr>
                <w:sz w:val="20"/>
                <w:szCs w:val="20"/>
              </w:rPr>
            </w:pPr>
            <w:r w:rsidRPr="00DE1227">
              <w:rPr>
                <w:sz w:val="20"/>
                <w:szCs w:val="20"/>
              </w:rPr>
              <w:t>Строительство</w:t>
            </w:r>
          </w:p>
        </w:tc>
        <w:tc>
          <w:tcPr>
            <w:tcW w:w="757"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Библиотека</w:t>
            </w:r>
          </w:p>
        </w:tc>
        <w:tc>
          <w:tcPr>
            <w:tcW w:w="236"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34 микрорайон</w:t>
            </w:r>
          </w:p>
        </w:tc>
        <w:tc>
          <w:tcPr>
            <w:tcW w:w="945" w:type="pct"/>
            <w:tcBorders>
              <w:bottom w:val="single" w:sz="4" w:space="0" w:color="auto"/>
            </w:tcBorders>
            <w:shd w:val="clear" w:color="auto" w:fill="auto"/>
          </w:tcPr>
          <w:p w:rsidR="007514E2" w:rsidRPr="00DE1227" w:rsidRDefault="007514E2" w:rsidP="008E00F7">
            <w:pPr>
              <w:pStyle w:val="affa"/>
            </w:pPr>
            <w:r w:rsidRPr="00DE1227">
              <w:t>Требуется по расчету на население.</w:t>
            </w:r>
            <w:r w:rsidRPr="00DE1227">
              <w:rPr>
                <w:rStyle w:val="affff0"/>
              </w:rPr>
              <w:footnoteReference w:id="34"/>
            </w:r>
          </w:p>
          <w:p w:rsidR="007514E2" w:rsidRPr="00DE1227" w:rsidRDefault="007514E2" w:rsidP="00E84CFF">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84CFF">
            <w:pPr>
              <w:pStyle w:val="affa"/>
            </w:pPr>
            <w:r w:rsidRPr="00DE1227">
              <w:t>с учетом применения типовых проектов при строительстве</w:t>
            </w:r>
          </w:p>
        </w:tc>
      </w:tr>
      <w:tr w:rsidR="007514E2" w:rsidRPr="00DE1227" w:rsidTr="008E00F7">
        <w:tc>
          <w:tcPr>
            <w:tcW w:w="226" w:type="pct"/>
            <w:tcBorders>
              <w:bottom w:val="single" w:sz="4" w:space="0" w:color="auto"/>
            </w:tcBorders>
            <w:shd w:val="clear" w:color="auto" w:fill="auto"/>
          </w:tcPr>
          <w:p w:rsidR="007514E2" w:rsidRPr="00DE1227" w:rsidRDefault="007514E2" w:rsidP="008E00F7">
            <w:pPr>
              <w:pStyle w:val="af0"/>
              <w:numPr>
                <w:ilvl w:val="0"/>
                <w:numId w:val="30"/>
              </w:numPr>
            </w:pPr>
          </w:p>
        </w:tc>
        <w:tc>
          <w:tcPr>
            <w:tcW w:w="614"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Зрелищная организация</w:t>
            </w:r>
          </w:p>
        </w:tc>
        <w:tc>
          <w:tcPr>
            <w:tcW w:w="614" w:type="pct"/>
            <w:tcBorders>
              <w:bottom w:val="single" w:sz="4" w:space="0" w:color="auto"/>
            </w:tcBorders>
            <w:shd w:val="clear" w:color="auto" w:fill="auto"/>
          </w:tcPr>
          <w:p w:rsidR="007514E2" w:rsidRPr="00DE1227" w:rsidRDefault="007514E2" w:rsidP="008E00F7">
            <w:pPr>
              <w:pStyle w:val="affffffff2"/>
              <w:rPr>
                <w:sz w:val="20"/>
                <w:szCs w:val="20"/>
              </w:rPr>
            </w:pPr>
            <w:r w:rsidRPr="00DE1227">
              <w:rPr>
                <w:sz w:val="20"/>
                <w:szCs w:val="20"/>
              </w:rPr>
              <w:t>Строительство</w:t>
            </w:r>
          </w:p>
        </w:tc>
        <w:tc>
          <w:tcPr>
            <w:tcW w:w="757"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Кинотеатр</w:t>
            </w:r>
          </w:p>
        </w:tc>
        <w:tc>
          <w:tcPr>
            <w:tcW w:w="236"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34 микрорайон</w:t>
            </w:r>
          </w:p>
        </w:tc>
        <w:tc>
          <w:tcPr>
            <w:tcW w:w="945" w:type="pct"/>
            <w:tcBorders>
              <w:bottom w:val="single" w:sz="4" w:space="0" w:color="auto"/>
            </w:tcBorders>
            <w:shd w:val="clear" w:color="auto" w:fill="auto"/>
          </w:tcPr>
          <w:p w:rsidR="007514E2" w:rsidRPr="00DE1227" w:rsidRDefault="007514E2" w:rsidP="008E00F7">
            <w:pPr>
              <w:pStyle w:val="affa"/>
            </w:pPr>
            <w:r w:rsidRPr="00DE1227">
              <w:t>Требуется по расчету на население.</w:t>
            </w:r>
          </w:p>
          <w:p w:rsidR="007514E2" w:rsidRPr="00DE1227" w:rsidRDefault="007514E2" w:rsidP="00E84CFF">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84CFF">
            <w:pPr>
              <w:pStyle w:val="affa"/>
            </w:pPr>
            <w:r w:rsidRPr="00DE1227">
              <w:t>с учетом применения типовых проектов при строительстве</w:t>
            </w:r>
          </w:p>
        </w:tc>
      </w:tr>
      <w:tr w:rsidR="007514E2" w:rsidRPr="00DE1227" w:rsidTr="008E00F7">
        <w:tc>
          <w:tcPr>
            <w:tcW w:w="226" w:type="pct"/>
            <w:tcBorders>
              <w:bottom w:val="single" w:sz="4" w:space="0" w:color="auto"/>
            </w:tcBorders>
            <w:shd w:val="clear" w:color="auto" w:fill="auto"/>
          </w:tcPr>
          <w:p w:rsidR="007514E2" w:rsidRPr="00DE1227" w:rsidRDefault="007514E2" w:rsidP="008E00F7">
            <w:pPr>
              <w:pStyle w:val="af0"/>
              <w:numPr>
                <w:ilvl w:val="0"/>
                <w:numId w:val="30"/>
              </w:numPr>
            </w:pPr>
          </w:p>
        </w:tc>
        <w:tc>
          <w:tcPr>
            <w:tcW w:w="614"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 культурно-просветительного назначения</w:t>
            </w:r>
          </w:p>
        </w:tc>
        <w:tc>
          <w:tcPr>
            <w:tcW w:w="614" w:type="pct"/>
            <w:tcBorders>
              <w:bottom w:val="single" w:sz="4" w:space="0" w:color="auto"/>
            </w:tcBorders>
            <w:shd w:val="clear" w:color="auto" w:fill="auto"/>
          </w:tcPr>
          <w:p w:rsidR="007514E2" w:rsidRPr="00DE1227" w:rsidRDefault="007514E2" w:rsidP="008E00F7">
            <w:pPr>
              <w:pStyle w:val="affffffff2"/>
              <w:rPr>
                <w:sz w:val="20"/>
                <w:szCs w:val="20"/>
              </w:rPr>
            </w:pPr>
            <w:r w:rsidRPr="00DE1227">
              <w:rPr>
                <w:sz w:val="20"/>
                <w:szCs w:val="20"/>
              </w:rPr>
              <w:t>Строительство</w:t>
            </w:r>
          </w:p>
        </w:tc>
        <w:tc>
          <w:tcPr>
            <w:tcW w:w="757"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Детская библиотека</w:t>
            </w:r>
          </w:p>
        </w:tc>
        <w:tc>
          <w:tcPr>
            <w:tcW w:w="236"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35 микрорайон</w:t>
            </w:r>
          </w:p>
        </w:tc>
        <w:tc>
          <w:tcPr>
            <w:tcW w:w="945" w:type="pct"/>
            <w:tcBorders>
              <w:bottom w:val="single" w:sz="4" w:space="0" w:color="auto"/>
            </w:tcBorders>
            <w:shd w:val="clear" w:color="auto" w:fill="auto"/>
          </w:tcPr>
          <w:p w:rsidR="007514E2" w:rsidRPr="00DE1227" w:rsidRDefault="007514E2" w:rsidP="00E23370">
            <w:pPr>
              <w:pStyle w:val="affa"/>
            </w:pPr>
            <w:r w:rsidRPr="00DE1227">
              <w:t>Требуется по расчету на население.</w:t>
            </w:r>
          </w:p>
          <w:p w:rsidR="007514E2" w:rsidRPr="00DE1227" w:rsidRDefault="007514E2" w:rsidP="00E23370">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23370">
            <w:pPr>
              <w:pStyle w:val="affa"/>
            </w:pPr>
            <w:r w:rsidRPr="00DE1227">
              <w:t>с учетом применения типовых проектов при строительстве</w:t>
            </w:r>
          </w:p>
        </w:tc>
      </w:tr>
      <w:tr w:rsidR="007514E2" w:rsidRPr="00DE1227" w:rsidTr="00924829">
        <w:trPr>
          <w:trHeight w:val="100"/>
        </w:trPr>
        <w:tc>
          <w:tcPr>
            <w:tcW w:w="226" w:type="pct"/>
            <w:tcBorders>
              <w:bottom w:val="single" w:sz="4" w:space="0" w:color="auto"/>
            </w:tcBorders>
            <w:shd w:val="clear" w:color="auto" w:fill="auto"/>
          </w:tcPr>
          <w:p w:rsidR="007514E2" w:rsidRPr="00DE1227" w:rsidRDefault="007514E2" w:rsidP="008E00F7">
            <w:pPr>
              <w:pStyle w:val="af0"/>
              <w:numPr>
                <w:ilvl w:val="0"/>
                <w:numId w:val="30"/>
              </w:numPr>
            </w:pPr>
          </w:p>
        </w:tc>
        <w:tc>
          <w:tcPr>
            <w:tcW w:w="614"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 культурно-просветительного назначения</w:t>
            </w:r>
          </w:p>
        </w:tc>
        <w:tc>
          <w:tcPr>
            <w:tcW w:w="614" w:type="pct"/>
            <w:tcBorders>
              <w:bottom w:val="single" w:sz="4" w:space="0" w:color="auto"/>
            </w:tcBorders>
            <w:shd w:val="clear" w:color="auto" w:fill="auto"/>
          </w:tcPr>
          <w:p w:rsidR="007514E2" w:rsidRPr="00DE1227" w:rsidRDefault="007514E2" w:rsidP="008E00F7">
            <w:pPr>
              <w:pStyle w:val="affffffff2"/>
              <w:rPr>
                <w:sz w:val="20"/>
                <w:szCs w:val="20"/>
              </w:rPr>
            </w:pPr>
            <w:r w:rsidRPr="00DE1227">
              <w:rPr>
                <w:sz w:val="20"/>
                <w:szCs w:val="20"/>
              </w:rPr>
              <w:t>Строительство</w:t>
            </w:r>
          </w:p>
        </w:tc>
        <w:tc>
          <w:tcPr>
            <w:tcW w:w="757"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Арт-галерея современного искусства</w:t>
            </w:r>
          </w:p>
        </w:tc>
        <w:tc>
          <w:tcPr>
            <w:tcW w:w="236"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11 микрорайон, пересечение Шекснинского проспекта и Южного шоссе</w:t>
            </w:r>
          </w:p>
        </w:tc>
        <w:tc>
          <w:tcPr>
            <w:tcW w:w="945" w:type="pct"/>
            <w:tcBorders>
              <w:bottom w:val="single" w:sz="4" w:space="0" w:color="auto"/>
            </w:tcBorders>
            <w:shd w:val="clear" w:color="auto" w:fill="auto"/>
          </w:tcPr>
          <w:p w:rsidR="007514E2" w:rsidRPr="00DE1227" w:rsidRDefault="007514E2" w:rsidP="00E23370">
            <w:pPr>
              <w:pStyle w:val="affa"/>
            </w:pPr>
            <w:r w:rsidRPr="00DE1227">
              <w:t>Требуется по расчету на население.</w:t>
            </w:r>
          </w:p>
          <w:p w:rsidR="007514E2" w:rsidRPr="00DE1227" w:rsidRDefault="007514E2" w:rsidP="00E23370">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23370">
            <w:pPr>
              <w:pStyle w:val="affa"/>
            </w:pPr>
            <w:r w:rsidRPr="00DE1227">
              <w:t>с учетом применения типовых проектов при строительстве</w:t>
            </w:r>
          </w:p>
        </w:tc>
      </w:tr>
      <w:tr w:rsidR="007514E2" w:rsidRPr="00DE1227" w:rsidTr="008E00F7">
        <w:tc>
          <w:tcPr>
            <w:tcW w:w="226" w:type="pct"/>
            <w:tcBorders>
              <w:bottom w:val="single" w:sz="4" w:space="0" w:color="auto"/>
            </w:tcBorders>
            <w:shd w:val="clear" w:color="auto" w:fill="auto"/>
          </w:tcPr>
          <w:p w:rsidR="007514E2" w:rsidRPr="00DE1227" w:rsidRDefault="007514E2" w:rsidP="008E00F7">
            <w:pPr>
              <w:pStyle w:val="af0"/>
              <w:numPr>
                <w:ilvl w:val="0"/>
                <w:numId w:val="30"/>
              </w:numPr>
            </w:pPr>
          </w:p>
        </w:tc>
        <w:tc>
          <w:tcPr>
            <w:tcW w:w="614"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Зрелищная организация</w:t>
            </w:r>
          </w:p>
        </w:tc>
        <w:tc>
          <w:tcPr>
            <w:tcW w:w="614" w:type="pct"/>
            <w:tcBorders>
              <w:bottom w:val="single" w:sz="4" w:space="0" w:color="auto"/>
            </w:tcBorders>
            <w:shd w:val="clear" w:color="auto" w:fill="auto"/>
          </w:tcPr>
          <w:p w:rsidR="007514E2" w:rsidRPr="00DE1227" w:rsidRDefault="007514E2" w:rsidP="008E00F7">
            <w:pPr>
              <w:pStyle w:val="affffffff2"/>
              <w:rPr>
                <w:sz w:val="20"/>
                <w:szCs w:val="20"/>
              </w:rPr>
            </w:pPr>
            <w:r w:rsidRPr="00DE1227">
              <w:rPr>
                <w:sz w:val="20"/>
                <w:szCs w:val="20"/>
              </w:rPr>
              <w:t>Строительство</w:t>
            </w:r>
          </w:p>
        </w:tc>
        <w:tc>
          <w:tcPr>
            <w:tcW w:w="757"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Театр и дворец культуры</w:t>
            </w:r>
          </w:p>
        </w:tc>
        <w:tc>
          <w:tcPr>
            <w:tcW w:w="236"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500</w:t>
            </w:r>
          </w:p>
        </w:tc>
        <w:tc>
          <w:tcPr>
            <w:tcW w:w="473"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11микрорайон, пересечение Шекснинского проспекта и Южного шоссе</w:t>
            </w:r>
          </w:p>
        </w:tc>
        <w:tc>
          <w:tcPr>
            <w:tcW w:w="945" w:type="pct"/>
            <w:tcBorders>
              <w:bottom w:val="single" w:sz="4" w:space="0" w:color="auto"/>
            </w:tcBorders>
            <w:shd w:val="clear" w:color="auto" w:fill="auto"/>
          </w:tcPr>
          <w:p w:rsidR="007514E2" w:rsidRPr="00DE1227" w:rsidRDefault="007514E2" w:rsidP="00E23370">
            <w:pPr>
              <w:pStyle w:val="affa"/>
            </w:pPr>
            <w:r w:rsidRPr="00DE1227">
              <w:t>Требуется по расчету на население.</w:t>
            </w:r>
          </w:p>
          <w:p w:rsidR="007514E2" w:rsidRPr="00DE1227" w:rsidRDefault="007514E2" w:rsidP="00E23370">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23370">
            <w:pPr>
              <w:pStyle w:val="affa"/>
            </w:pPr>
            <w:r w:rsidRPr="00DE1227">
              <w:t>с учетом применения типовых проектов при строительстве</w:t>
            </w:r>
          </w:p>
        </w:tc>
      </w:tr>
      <w:tr w:rsidR="007514E2" w:rsidRPr="00DE1227" w:rsidTr="008E00F7">
        <w:tc>
          <w:tcPr>
            <w:tcW w:w="226" w:type="pct"/>
            <w:tcBorders>
              <w:bottom w:val="single" w:sz="4" w:space="0" w:color="auto"/>
            </w:tcBorders>
            <w:shd w:val="clear" w:color="auto" w:fill="auto"/>
          </w:tcPr>
          <w:p w:rsidR="007514E2" w:rsidRPr="00DE1227" w:rsidRDefault="007514E2" w:rsidP="008E00F7">
            <w:pPr>
              <w:pStyle w:val="af0"/>
              <w:numPr>
                <w:ilvl w:val="0"/>
                <w:numId w:val="30"/>
              </w:numPr>
            </w:pPr>
          </w:p>
        </w:tc>
        <w:tc>
          <w:tcPr>
            <w:tcW w:w="614"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 культурно-просветительного назначения</w:t>
            </w:r>
          </w:p>
        </w:tc>
        <w:tc>
          <w:tcPr>
            <w:tcW w:w="614" w:type="pct"/>
            <w:tcBorders>
              <w:bottom w:val="single" w:sz="4" w:space="0" w:color="auto"/>
            </w:tcBorders>
            <w:shd w:val="clear" w:color="auto" w:fill="auto"/>
          </w:tcPr>
          <w:p w:rsidR="007514E2" w:rsidRPr="00DE1227" w:rsidRDefault="007514E2" w:rsidP="008E00F7">
            <w:pPr>
              <w:pStyle w:val="affffffff2"/>
              <w:rPr>
                <w:sz w:val="20"/>
                <w:szCs w:val="20"/>
              </w:rPr>
            </w:pPr>
            <w:r w:rsidRPr="00DE1227">
              <w:rPr>
                <w:sz w:val="20"/>
                <w:szCs w:val="20"/>
              </w:rPr>
              <w:t>Строительство</w:t>
            </w:r>
          </w:p>
        </w:tc>
        <w:tc>
          <w:tcPr>
            <w:tcW w:w="757"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Школа искусств с общедоступной библиотекой модельного стандарта</w:t>
            </w:r>
          </w:p>
        </w:tc>
        <w:tc>
          <w:tcPr>
            <w:tcW w:w="236"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13 микрорайон, пересечение Шекснинского проспекта и Южного шоссе</w:t>
            </w:r>
          </w:p>
        </w:tc>
        <w:tc>
          <w:tcPr>
            <w:tcW w:w="945" w:type="pct"/>
            <w:tcBorders>
              <w:bottom w:val="single" w:sz="4" w:space="0" w:color="auto"/>
            </w:tcBorders>
            <w:shd w:val="clear" w:color="auto" w:fill="auto"/>
          </w:tcPr>
          <w:p w:rsidR="007514E2" w:rsidRPr="00DE1227" w:rsidRDefault="007514E2" w:rsidP="00E23370">
            <w:pPr>
              <w:pStyle w:val="affa"/>
            </w:pPr>
            <w:r w:rsidRPr="00DE1227">
              <w:t>Требуется по расчету на население.</w:t>
            </w:r>
          </w:p>
          <w:p w:rsidR="007514E2" w:rsidRPr="00DE1227" w:rsidRDefault="007514E2" w:rsidP="00E23370">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23370">
            <w:pPr>
              <w:pStyle w:val="affa"/>
            </w:pPr>
            <w:r w:rsidRPr="00DE1227">
              <w:t>с учетом применения типовых проектов при строительстве</w:t>
            </w:r>
          </w:p>
        </w:tc>
      </w:tr>
      <w:tr w:rsidR="007514E2" w:rsidRPr="00DE1227" w:rsidTr="00C209A9">
        <w:tc>
          <w:tcPr>
            <w:tcW w:w="226" w:type="pct"/>
            <w:tcBorders>
              <w:bottom w:val="single" w:sz="4" w:space="0" w:color="auto"/>
            </w:tcBorders>
            <w:shd w:val="clear" w:color="auto" w:fill="auto"/>
          </w:tcPr>
          <w:p w:rsidR="007514E2" w:rsidRPr="00DE1227" w:rsidRDefault="007514E2" w:rsidP="00C209A9">
            <w:pPr>
              <w:pStyle w:val="af0"/>
              <w:numPr>
                <w:ilvl w:val="0"/>
                <w:numId w:val="30"/>
              </w:numPr>
            </w:pPr>
          </w:p>
        </w:tc>
        <w:tc>
          <w:tcPr>
            <w:tcW w:w="614" w:type="pct"/>
            <w:tcBorders>
              <w:bottom w:val="single" w:sz="4" w:space="0" w:color="auto"/>
            </w:tcBorders>
            <w:shd w:val="clear" w:color="auto" w:fill="auto"/>
          </w:tcPr>
          <w:p w:rsidR="007514E2" w:rsidRPr="00DE1227" w:rsidRDefault="007514E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Зрелищная организация</w:t>
            </w:r>
          </w:p>
        </w:tc>
        <w:tc>
          <w:tcPr>
            <w:tcW w:w="614" w:type="pct"/>
            <w:tcBorders>
              <w:bottom w:val="single" w:sz="4" w:space="0" w:color="auto"/>
            </w:tcBorders>
            <w:shd w:val="clear" w:color="auto" w:fill="auto"/>
          </w:tcPr>
          <w:p w:rsidR="007514E2" w:rsidRPr="00DE1227" w:rsidRDefault="007514E2" w:rsidP="00C209A9">
            <w:pPr>
              <w:pStyle w:val="affffffff2"/>
              <w:rPr>
                <w:sz w:val="20"/>
                <w:szCs w:val="20"/>
              </w:rPr>
            </w:pPr>
            <w:r w:rsidRPr="00DE1227">
              <w:rPr>
                <w:sz w:val="20"/>
                <w:szCs w:val="20"/>
              </w:rPr>
              <w:t>Строительство</w:t>
            </w:r>
          </w:p>
        </w:tc>
        <w:tc>
          <w:tcPr>
            <w:tcW w:w="757" w:type="pct"/>
            <w:shd w:val="clear" w:color="auto" w:fill="auto"/>
          </w:tcPr>
          <w:p w:rsidR="007514E2" w:rsidRPr="00DE1227" w:rsidRDefault="007514E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Концертный зал</w:t>
            </w:r>
          </w:p>
        </w:tc>
        <w:tc>
          <w:tcPr>
            <w:tcW w:w="236" w:type="pct"/>
            <w:shd w:val="clear" w:color="auto" w:fill="auto"/>
          </w:tcPr>
          <w:p w:rsidR="007514E2" w:rsidRPr="00DE1227" w:rsidRDefault="007514E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850</w:t>
            </w:r>
          </w:p>
        </w:tc>
        <w:tc>
          <w:tcPr>
            <w:tcW w:w="473" w:type="pct"/>
            <w:shd w:val="clear" w:color="auto" w:fill="auto"/>
          </w:tcPr>
          <w:p w:rsidR="007514E2" w:rsidRPr="00DE1227" w:rsidRDefault="007514E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7514E2" w:rsidRPr="00DE1227" w:rsidRDefault="007514E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19 микрорайон</w:t>
            </w:r>
          </w:p>
        </w:tc>
        <w:tc>
          <w:tcPr>
            <w:tcW w:w="945" w:type="pct"/>
            <w:tcBorders>
              <w:bottom w:val="single" w:sz="4" w:space="0" w:color="auto"/>
            </w:tcBorders>
            <w:shd w:val="clear" w:color="auto" w:fill="auto"/>
          </w:tcPr>
          <w:p w:rsidR="007514E2" w:rsidRPr="00DE1227" w:rsidRDefault="007514E2" w:rsidP="00E23370">
            <w:pPr>
              <w:pStyle w:val="affa"/>
            </w:pPr>
            <w:r w:rsidRPr="00DE1227">
              <w:t>Требуется по расчету на население.</w:t>
            </w:r>
          </w:p>
          <w:p w:rsidR="007514E2" w:rsidRPr="00DE1227" w:rsidRDefault="007514E2" w:rsidP="00E23370">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23370">
            <w:pPr>
              <w:pStyle w:val="affa"/>
            </w:pPr>
            <w:r w:rsidRPr="00DE1227">
              <w:t>с учетом применения типовых проектов при строительстве</w:t>
            </w:r>
          </w:p>
        </w:tc>
      </w:tr>
      <w:tr w:rsidR="007514E2" w:rsidRPr="00DE1227" w:rsidTr="008E00F7">
        <w:tc>
          <w:tcPr>
            <w:tcW w:w="226" w:type="pct"/>
            <w:tcBorders>
              <w:bottom w:val="single" w:sz="4" w:space="0" w:color="auto"/>
            </w:tcBorders>
            <w:shd w:val="clear" w:color="auto" w:fill="auto"/>
          </w:tcPr>
          <w:p w:rsidR="007514E2" w:rsidRPr="00DE1227" w:rsidRDefault="007514E2" w:rsidP="008E00F7">
            <w:pPr>
              <w:pStyle w:val="af0"/>
              <w:numPr>
                <w:ilvl w:val="0"/>
                <w:numId w:val="30"/>
              </w:numPr>
            </w:pPr>
          </w:p>
        </w:tc>
        <w:tc>
          <w:tcPr>
            <w:tcW w:w="614" w:type="pct"/>
            <w:tcBorders>
              <w:bottom w:val="single" w:sz="4" w:space="0" w:color="auto"/>
            </w:tcBorders>
            <w:shd w:val="clear" w:color="auto" w:fill="auto"/>
          </w:tcPr>
          <w:p w:rsidR="007514E2" w:rsidRPr="00DE1227" w:rsidRDefault="007514E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Объект культурно-досугового (клубного) типа</w:t>
            </w:r>
          </w:p>
        </w:tc>
        <w:tc>
          <w:tcPr>
            <w:tcW w:w="614" w:type="pct"/>
            <w:tcBorders>
              <w:bottom w:val="single" w:sz="4" w:space="0" w:color="auto"/>
            </w:tcBorders>
            <w:shd w:val="clear" w:color="auto" w:fill="auto"/>
          </w:tcPr>
          <w:p w:rsidR="007514E2" w:rsidRPr="00DE1227" w:rsidRDefault="007514E2" w:rsidP="00C209A9">
            <w:pPr>
              <w:pStyle w:val="affffffff2"/>
              <w:rPr>
                <w:sz w:val="20"/>
                <w:szCs w:val="20"/>
              </w:rPr>
            </w:pPr>
            <w:r w:rsidRPr="00DE1227">
              <w:rPr>
                <w:sz w:val="20"/>
                <w:szCs w:val="20"/>
              </w:rPr>
              <w:t>Строительство</w:t>
            </w:r>
          </w:p>
        </w:tc>
        <w:tc>
          <w:tcPr>
            <w:tcW w:w="757" w:type="pct"/>
            <w:shd w:val="clear" w:color="auto" w:fill="auto"/>
          </w:tcPr>
          <w:p w:rsidR="007514E2" w:rsidRPr="00DE1227" w:rsidRDefault="007514E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Культурно-развлекательный центр</w:t>
            </w:r>
          </w:p>
        </w:tc>
        <w:tc>
          <w:tcPr>
            <w:tcW w:w="236" w:type="pct"/>
            <w:shd w:val="clear" w:color="auto" w:fill="auto"/>
          </w:tcPr>
          <w:p w:rsidR="007514E2" w:rsidRPr="00DE1227" w:rsidRDefault="007514E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800;</w:t>
            </w:r>
          </w:p>
          <w:p w:rsidR="007514E2" w:rsidRPr="00DE1227" w:rsidRDefault="007514E2" w:rsidP="00C209A9">
            <w:pPr>
              <w:rPr>
                <w:rFonts w:ascii="Times New Roman" w:eastAsiaTheme="minorEastAsia" w:hAnsi="Times New Roman" w:cs="Times New Roman"/>
                <w:sz w:val="20"/>
                <w:szCs w:val="20"/>
                <w:lang w:eastAsia="ru-RU"/>
              </w:rPr>
            </w:pPr>
            <w:r w:rsidRPr="00DE1227">
              <w:rPr>
                <w:rFonts w:ascii="Times New Roman" w:eastAsiaTheme="minorEastAsia" w:hAnsi="Times New Roman" w:cs="Times New Roman"/>
                <w:sz w:val="20"/>
                <w:szCs w:val="20"/>
                <w:lang w:eastAsia="ru-RU"/>
              </w:rPr>
              <w:t>600;</w:t>
            </w:r>
          </w:p>
          <w:p w:rsidR="007514E2" w:rsidRPr="00DE1227" w:rsidRDefault="007514E2" w:rsidP="00C209A9">
            <w:pPr>
              <w:rPr>
                <w:rFonts w:ascii="Times New Roman" w:eastAsiaTheme="minorEastAsia" w:hAnsi="Times New Roman" w:cs="Times New Roman"/>
                <w:sz w:val="20"/>
                <w:szCs w:val="20"/>
                <w:lang w:eastAsia="ru-RU"/>
              </w:rPr>
            </w:pPr>
            <w:r w:rsidRPr="00DE1227">
              <w:rPr>
                <w:rFonts w:ascii="Times New Roman" w:eastAsiaTheme="minorEastAsia" w:hAnsi="Times New Roman" w:cs="Times New Roman"/>
                <w:sz w:val="20"/>
                <w:szCs w:val="20"/>
                <w:lang w:eastAsia="ru-RU"/>
              </w:rPr>
              <w:t>30000</w:t>
            </w:r>
          </w:p>
        </w:tc>
        <w:tc>
          <w:tcPr>
            <w:tcW w:w="473" w:type="pct"/>
            <w:shd w:val="clear" w:color="auto" w:fill="auto"/>
          </w:tcPr>
          <w:p w:rsidR="007514E2" w:rsidRPr="00DE1227" w:rsidRDefault="007514E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мест; участников клубных формирований; экз. книг</w:t>
            </w:r>
          </w:p>
        </w:tc>
        <w:tc>
          <w:tcPr>
            <w:tcW w:w="1135" w:type="pct"/>
            <w:shd w:val="clear" w:color="auto" w:fill="auto"/>
          </w:tcPr>
          <w:p w:rsidR="007514E2" w:rsidRPr="00DE1227" w:rsidRDefault="007514E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19 микрорайон</w:t>
            </w:r>
          </w:p>
        </w:tc>
        <w:tc>
          <w:tcPr>
            <w:tcW w:w="945" w:type="pct"/>
            <w:tcBorders>
              <w:bottom w:val="single" w:sz="4" w:space="0" w:color="auto"/>
            </w:tcBorders>
            <w:shd w:val="clear" w:color="auto" w:fill="auto"/>
          </w:tcPr>
          <w:p w:rsidR="007514E2" w:rsidRPr="00DE1227" w:rsidRDefault="007514E2" w:rsidP="00E84CFF">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84CFF">
            <w:pPr>
              <w:pStyle w:val="affa"/>
            </w:pPr>
            <w:r w:rsidRPr="00DE1227">
              <w:t>с учетом применения типовых проектов при строительстве, а также внести изменения в Программу</w:t>
            </w:r>
          </w:p>
          <w:p w:rsidR="007514E2" w:rsidRPr="00DE1227" w:rsidRDefault="007514E2" w:rsidP="00C209A9">
            <w:pPr>
              <w:pStyle w:val="affa"/>
            </w:pPr>
            <w:r w:rsidRPr="00DE1227">
              <w:t xml:space="preserve">комплексного развития социальной инфраструктуры города Череповца </w:t>
            </w:r>
          </w:p>
          <w:p w:rsidR="007514E2" w:rsidRPr="00DE1227" w:rsidRDefault="007514E2" w:rsidP="00E84CFF">
            <w:pPr>
              <w:pStyle w:val="affa"/>
            </w:pPr>
            <w:r w:rsidRPr="00DE1227">
              <w:t xml:space="preserve">на 2018-2027 годы </w:t>
            </w:r>
          </w:p>
        </w:tc>
      </w:tr>
      <w:tr w:rsidR="007514E2" w:rsidRPr="00DE1227" w:rsidTr="008E00F7">
        <w:tc>
          <w:tcPr>
            <w:tcW w:w="226" w:type="pct"/>
            <w:tcBorders>
              <w:bottom w:val="single" w:sz="4" w:space="0" w:color="auto"/>
            </w:tcBorders>
            <w:shd w:val="clear" w:color="auto" w:fill="auto"/>
          </w:tcPr>
          <w:p w:rsidR="007514E2" w:rsidRPr="00DE1227" w:rsidRDefault="007514E2" w:rsidP="008E00F7">
            <w:pPr>
              <w:pStyle w:val="af0"/>
              <w:numPr>
                <w:ilvl w:val="0"/>
                <w:numId w:val="30"/>
              </w:numPr>
            </w:pPr>
          </w:p>
        </w:tc>
        <w:tc>
          <w:tcPr>
            <w:tcW w:w="614"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Зрелищная организация</w:t>
            </w:r>
          </w:p>
        </w:tc>
        <w:tc>
          <w:tcPr>
            <w:tcW w:w="614" w:type="pct"/>
            <w:tcBorders>
              <w:bottom w:val="single" w:sz="4" w:space="0" w:color="auto"/>
            </w:tcBorders>
            <w:shd w:val="clear" w:color="auto" w:fill="auto"/>
          </w:tcPr>
          <w:p w:rsidR="007514E2" w:rsidRPr="00DE1227" w:rsidRDefault="007514E2" w:rsidP="008E00F7">
            <w:pPr>
              <w:pStyle w:val="affffffff2"/>
              <w:rPr>
                <w:sz w:val="20"/>
                <w:szCs w:val="20"/>
              </w:rPr>
            </w:pPr>
            <w:r w:rsidRPr="00DE1227">
              <w:rPr>
                <w:sz w:val="20"/>
                <w:szCs w:val="20"/>
              </w:rPr>
              <w:t>Строительство</w:t>
            </w:r>
          </w:p>
        </w:tc>
        <w:tc>
          <w:tcPr>
            <w:tcW w:w="757"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Детский театр</w:t>
            </w:r>
          </w:p>
        </w:tc>
        <w:tc>
          <w:tcPr>
            <w:tcW w:w="236"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400</w:t>
            </w:r>
          </w:p>
        </w:tc>
        <w:tc>
          <w:tcPr>
            <w:tcW w:w="473"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Зашекснинский район, 119 микрорайон</w:t>
            </w:r>
          </w:p>
        </w:tc>
        <w:tc>
          <w:tcPr>
            <w:tcW w:w="945" w:type="pct"/>
            <w:tcBorders>
              <w:bottom w:val="single" w:sz="4" w:space="0" w:color="auto"/>
            </w:tcBorders>
            <w:shd w:val="clear" w:color="auto" w:fill="auto"/>
          </w:tcPr>
          <w:p w:rsidR="007514E2" w:rsidRPr="00DE1227" w:rsidRDefault="007514E2" w:rsidP="002B34F0">
            <w:pPr>
              <w:pStyle w:val="affa"/>
            </w:pPr>
            <w:r w:rsidRPr="00DE1227">
              <w:t>Требуется по расчету на население.</w:t>
            </w:r>
          </w:p>
          <w:p w:rsidR="007514E2" w:rsidRPr="00DE1227" w:rsidRDefault="007514E2" w:rsidP="002B34F0">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2B34F0">
            <w:pPr>
              <w:pStyle w:val="affa"/>
            </w:pPr>
            <w:r w:rsidRPr="00DE1227">
              <w:t>с учетом применения типовых проектов при строительстве</w:t>
            </w:r>
          </w:p>
        </w:tc>
      </w:tr>
      <w:tr w:rsidR="007514E2" w:rsidRPr="00DE1227" w:rsidTr="008E00F7">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0"/>
              <w:numPr>
                <w:ilvl w:val="0"/>
                <w:numId w:val="30"/>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 культурно-просветительного назначения</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Реконструкция</w:t>
            </w:r>
          </w:p>
        </w:tc>
        <w:tc>
          <w:tcPr>
            <w:tcW w:w="757"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МБУК «ЧерМО» структурное подразделение «Мемориальный дом-музей Верещагиных»</w:t>
            </w:r>
          </w:p>
        </w:tc>
        <w:tc>
          <w:tcPr>
            <w:tcW w:w="236"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Индустриальный район, ул. Социалистическая, 28</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996A22">
            <w:pPr>
              <w:pStyle w:val="affa"/>
            </w:pPr>
            <w:r w:rsidRPr="00DE1227">
              <w:t>Муниципальная программа</w:t>
            </w:r>
          </w:p>
          <w:p w:rsidR="007514E2" w:rsidRPr="00DE1227" w:rsidRDefault="007514E2" w:rsidP="00996A22">
            <w:pPr>
              <w:pStyle w:val="affa"/>
            </w:pPr>
            <w:r w:rsidRPr="00DE1227">
              <w:t xml:space="preserve">«Осуществление бюджетных инвестиций в социальную, коммунальную, </w:t>
            </w:r>
          </w:p>
          <w:p w:rsidR="007514E2" w:rsidRPr="00DE1227" w:rsidRDefault="007514E2" w:rsidP="00996A22">
            <w:pPr>
              <w:pStyle w:val="affa"/>
            </w:pPr>
            <w:r w:rsidRPr="00DE1227">
              <w:t xml:space="preserve">транспортную инфраструктуры и капитальный ремонт </w:t>
            </w:r>
          </w:p>
          <w:p w:rsidR="007514E2" w:rsidRPr="00DE1227" w:rsidRDefault="007514E2" w:rsidP="00996A22">
            <w:pPr>
              <w:pStyle w:val="affa"/>
            </w:pPr>
            <w:r w:rsidRPr="00DE1227">
              <w:t xml:space="preserve">объектов муниципальной собственности города Череповца» </w:t>
            </w:r>
          </w:p>
          <w:p w:rsidR="007514E2" w:rsidRPr="00DE1227" w:rsidRDefault="007514E2" w:rsidP="00996A22">
            <w:pPr>
              <w:pStyle w:val="affa"/>
            </w:pPr>
            <w:r w:rsidRPr="00DE1227">
              <w:t>на 2014 - 2022 годы</w:t>
            </w:r>
          </w:p>
        </w:tc>
      </w:tr>
      <w:tr w:rsidR="007514E2" w:rsidRPr="00DE1227" w:rsidTr="008E00F7">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0"/>
              <w:numPr>
                <w:ilvl w:val="0"/>
                <w:numId w:val="30"/>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 культурно-досугового (клубного) тип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8E00F7">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щественно-культурный комплекс</w:t>
            </w:r>
          </w:p>
        </w:tc>
        <w:tc>
          <w:tcPr>
            <w:tcW w:w="236"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Индустриальный район, Советский пр., 20</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996A22">
            <w:pPr>
              <w:pStyle w:val="affa"/>
            </w:pPr>
            <w:r w:rsidRPr="00DE1227">
              <w:t>Программа</w:t>
            </w:r>
          </w:p>
          <w:p w:rsidR="007514E2" w:rsidRPr="00DE1227" w:rsidRDefault="007514E2" w:rsidP="00996A22">
            <w:pPr>
              <w:pStyle w:val="affa"/>
            </w:pPr>
            <w:r w:rsidRPr="00DE1227">
              <w:t xml:space="preserve">комплексного развития социальной инфраструктуры города Череповца </w:t>
            </w:r>
          </w:p>
          <w:p w:rsidR="007514E2" w:rsidRPr="00DE1227" w:rsidRDefault="007514E2" w:rsidP="00996A22">
            <w:pPr>
              <w:pStyle w:val="affa"/>
            </w:pPr>
            <w:r w:rsidRPr="00DE1227">
              <w:t>на 2018-2027 годы</w:t>
            </w:r>
          </w:p>
        </w:tc>
      </w:tr>
      <w:tr w:rsidR="007514E2" w:rsidRPr="00DE1227" w:rsidTr="008E00F7">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0"/>
              <w:numPr>
                <w:ilvl w:val="0"/>
                <w:numId w:val="30"/>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Зрелищная организация</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Реновация территории предприятия «Красная звезда»</w:t>
            </w:r>
          </w:p>
        </w:tc>
        <w:tc>
          <w:tcPr>
            <w:tcW w:w="757"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Культурный центр (кинозалы, боулинг, ночной клуб, кафе-ресторан)</w:t>
            </w:r>
          </w:p>
        </w:tc>
        <w:tc>
          <w:tcPr>
            <w:tcW w:w="236"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Индустриальный район, пер. Ухтомского, 5</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8E00F7">
            <w:pPr>
              <w:pStyle w:val="affa"/>
            </w:pPr>
            <w:r w:rsidRPr="00DE1227">
              <w:t>Утвержденный ППТ</w:t>
            </w:r>
          </w:p>
        </w:tc>
      </w:tr>
      <w:tr w:rsidR="007514E2" w:rsidRPr="00DE1227" w:rsidTr="008E00F7">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0"/>
              <w:numPr>
                <w:ilvl w:val="0"/>
                <w:numId w:val="30"/>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 культурно-просветительного назначения</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Реновация территории предприятия «Красная звезда»</w:t>
            </w:r>
          </w:p>
        </w:tc>
        <w:tc>
          <w:tcPr>
            <w:tcW w:w="757"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Торгово-офисный центр, музейный комплекс</w:t>
            </w:r>
          </w:p>
        </w:tc>
        <w:tc>
          <w:tcPr>
            <w:tcW w:w="236"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Индустриальный район, ул. Канавная – ул. М. Горького</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8E00F7">
            <w:pPr>
              <w:pStyle w:val="affa"/>
            </w:pPr>
            <w:r w:rsidRPr="00DE1227">
              <w:t>Утвержденный ППТ</w:t>
            </w:r>
          </w:p>
        </w:tc>
      </w:tr>
      <w:tr w:rsidR="007514E2" w:rsidRPr="00DE1227" w:rsidTr="008E00F7">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0"/>
              <w:numPr>
                <w:ilvl w:val="0"/>
                <w:numId w:val="30"/>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Зрелищная организация</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8E00F7">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Культурно-досуговый центр (кинозалы, боулинг, выставочные залы)</w:t>
            </w:r>
          </w:p>
        </w:tc>
        <w:tc>
          <w:tcPr>
            <w:tcW w:w="236"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Индустриальный район, ул. Канавная</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8E00F7">
            <w:pPr>
              <w:pStyle w:val="affa"/>
            </w:pPr>
            <w:r w:rsidRPr="00DE1227">
              <w:t>Утвержденный ППТ</w:t>
            </w:r>
          </w:p>
        </w:tc>
      </w:tr>
      <w:tr w:rsidR="007514E2" w:rsidRPr="00DE1227" w:rsidTr="008E00F7">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0"/>
              <w:numPr>
                <w:ilvl w:val="0"/>
                <w:numId w:val="30"/>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 культурно-просветительного назначения</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Реконструкция объекта культурного наследия под музей-кабинет</w:t>
            </w:r>
          </w:p>
        </w:tc>
        <w:tc>
          <w:tcPr>
            <w:tcW w:w="757"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Музей «Рабочий кабинет И.А. Милютина»</w:t>
            </w:r>
          </w:p>
        </w:tc>
        <w:tc>
          <w:tcPr>
            <w:tcW w:w="236"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Индустриальный район, ул. Коммунистов, 40</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5E3657">
            <w:pPr>
              <w:pStyle w:val="affa"/>
            </w:pPr>
            <w:r w:rsidRPr="00DE1227">
              <w:t>Исходные данные мэрии г. Черповца</w:t>
            </w:r>
          </w:p>
        </w:tc>
      </w:tr>
      <w:tr w:rsidR="007514E2" w:rsidRPr="00DE1227" w:rsidTr="008E00F7">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0"/>
              <w:numPr>
                <w:ilvl w:val="0"/>
                <w:numId w:val="30"/>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 культурно-досугового (клубного) тип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Реконструкция</w:t>
            </w:r>
          </w:p>
        </w:tc>
        <w:tc>
          <w:tcPr>
            <w:tcW w:w="757"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МБУК «Дворец культуры  «Строитель» - КДЦ «Северный»</w:t>
            </w:r>
          </w:p>
        </w:tc>
        <w:tc>
          <w:tcPr>
            <w:tcW w:w="236"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400</w:t>
            </w:r>
          </w:p>
        </w:tc>
        <w:tc>
          <w:tcPr>
            <w:tcW w:w="473"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мест</w:t>
            </w:r>
          </w:p>
        </w:tc>
        <w:tc>
          <w:tcPr>
            <w:tcW w:w="1135"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Северный район, ул. Спортивная, 13</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12204E">
            <w:pPr>
              <w:pStyle w:val="affa"/>
            </w:pPr>
            <w:r w:rsidRPr="00DE1227">
              <w:t>Муниципальная программа</w:t>
            </w:r>
          </w:p>
          <w:p w:rsidR="007514E2" w:rsidRPr="00DE1227" w:rsidRDefault="007514E2" w:rsidP="0012204E">
            <w:pPr>
              <w:pStyle w:val="affa"/>
            </w:pPr>
            <w:r w:rsidRPr="00DE1227">
              <w:t xml:space="preserve">«Осуществление бюджетных инвестиций в социальную, коммунальную, </w:t>
            </w:r>
          </w:p>
          <w:p w:rsidR="007514E2" w:rsidRPr="00DE1227" w:rsidRDefault="007514E2" w:rsidP="0012204E">
            <w:pPr>
              <w:pStyle w:val="affa"/>
            </w:pPr>
            <w:r w:rsidRPr="00DE1227">
              <w:t xml:space="preserve">транспортную инфраструктуры и капитальный ремонт </w:t>
            </w:r>
          </w:p>
          <w:p w:rsidR="007514E2" w:rsidRPr="00DE1227" w:rsidRDefault="007514E2" w:rsidP="0012204E">
            <w:pPr>
              <w:pStyle w:val="affa"/>
            </w:pPr>
            <w:r w:rsidRPr="00DE1227">
              <w:t xml:space="preserve">объектов муниципальной собственности города Череповца» </w:t>
            </w:r>
          </w:p>
          <w:p w:rsidR="007514E2" w:rsidRPr="00DE1227" w:rsidRDefault="007514E2" w:rsidP="0012204E">
            <w:pPr>
              <w:pStyle w:val="affa"/>
            </w:pPr>
            <w:r w:rsidRPr="00DE1227">
              <w:t>на 2014 - 2022 годы</w:t>
            </w:r>
          </w:p>
        </w:tc>
      </w:tr>
      <w:tr w:rsidR="007514E2" w:rsidRPr="00DE1227" w:rsidTr="008E00F7">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0"/>
              <w:numPr>
                <w:ilvl w:val="0"/>
                <w:numId w:val="30"/>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 культурно-досугового (клубного) тип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Реконструкция</w:t>
            </w:r>
          </w:p>
        </w:tc>
        <w:tc>
          <w:tcPr>
            <w:tcW w:w="757"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МБУК «Дворец химиков»</w:t>
            </w:r>
          </w:p>
        </w:tc>
        <w:tc>
          <w:tcPr>
            <w:tcW w:w="236"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tcBorders>
              <w:bottom w:val="single" w:sz="4" w:space="0" w:color="auto"/>
            </w:tcBorders>
            <w:shd w:val="clear" w:color="auto" w:fill="auto"/>
          </w:tcPr>
          <w:p w:rsidR="007514E2" w:rsidRPr="00DE1227" w:rsidRDefault="007514E2" w:rsidP="008E00F7">
            <w:pPr>
              <w:pStyle w:val="affffffff2"/>
              <w:rPr>
                <w:rFonts w:ascii="Times New Roman" w:hAnsi="Times New Roman" w:cs="Times New Roman"/>
                <w:sz w:val="20"/>
                <w:szCs w:val="20"/>
              </w:rPr>
            </w:pPr>
            <w:r w:rsidRPr="00DE1227">
              <w:rPr>
                <w:rFonts w:ascii="Times New Roman" w:hAnsi="Times New Roman" w:cs="Times New Roman"/>
                <w:sz w:val="20"/>
                <w:szCs w:val="20"/>
              </w:rPr>
              <w:t>Заягорбский район, пр. Победы, 100</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197C62">
            <w:pPr>
              <w:pStyle w:val="affa"/>
              <w:spacing w:before="80" w:after="80"/>
            </w:pPr>
            <w:r w:rsidRPr="00DE1227">
              <w:t>Муниципальная программа</w:t>
            </w:r>
          </w:p>
          <w:p w:rsidR="007514E2" w:rsidRPr="00DE1227" w:rsidRDefault="007514E2" w:rsidP="00197C62">
            <w:pPr>
              <w:pStyle w:val="affa"/>
              <w:spacing w:before="80" w:after="80"/>
            </w:pPr>
            <w:r w:rsidRPr="00DE1227">
              <w:t xml:space="preserve">«Осуществление бюджетных инвестиций в социальную, коммунальную, </w:t>
            </w:r>
          </w:p>
          <w:p w:rsidR="007514E2" w:rsidRPr="00DE1227" w:rsidRDefault="007514E2" w:rsidP="00197C62">
            <w:pPr>
              <w:pStyle w:val="affa"/>
              <w:spacing w:before="80" w:after="80"/>
            </w:pPr>
            <w:r w:rsidRPr="00DE1227">
              <w:t xml:space="preserve">транспортную инфраструктуры и капитальный ремонт </w:t>
            </w:r>
          </w:p>
          <w:p w:rsidR="007514E2" w:rsidRPr="00DE1227" w:rsidRDefault="007514E2" w:rsidP="00197C62">
            <w:pPr>
              <w:pStyle w:val="affa"/>
              <w:spacing w:before="80" w:after="80"/>
            </w:pPr>
            <w:r w:rsidRPr="00DE1227">
              <w:t xml:space="preserve">объектов муниципальной собственности города Череповца» </w:t>
            </w:r>
          </w:p>
          <w:p w:rsidR="007514E2" w:rsidRPr="00DE1227" w:rsidRDefault="007514E2" w:rsidP="00197C62">
            <w:pPr>
              <w:pStyle w:val="affa"/>
              <w:spacing w:before="80" w:after="80"/>
            </w:pPr>
            <w:r w:rsidRPr="00DE1227">
              <w:t>на 2014 - 2022 годы</w:t>
            </w:r>
          </w:p>
        </w:tc>
      </w:tr>
      <w:tr w:rsidR="007514E2" w:rsidRPr="00DE1227" w:rsidTr="00DF241D">
        <w:trPr>
          <w:cantSplit/>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124D24">
            <w:pPr>
              <w:pStyle w:val="1111"/>
              <w:spacing w:before="0" w:after="0"/>
              <w:rPr>
                <w:i w:val="0"/>
              </w:rPr>
            </w:pPr>
            <w:r w:rsidRPr="00DE1227">
              <w:rPr>
                <w:i w:val="0"/>
              </w:rPr>
              <w:t>Планируемые для размещения на территории муниципального образования «город Череповец» объекты регионального значения в сфере физической культуры и массового спорта</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33"/>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rFonts w:ascii="Times New Roman" w:eastAsia="Times New Roman" w:hAnsi="Times New Roman" w:cs="Times New Roman"/>
                <w:sz w:val="20"/>
                <w:szCs w:val="20"/>
              </w:rPr>
              <w:t xml:space="preserve">Региональный учебно-тренировочный </w:t>
            </w:r>
            <w:r w:rsidRPr="00DE1227">
              <w:rPr>
                <w:rFonts w:ascii="Times New Roman" w:hAnsi="Times New Roman" w:cs="Times New Roman"/>
                <w:sz w:val="20"/>
                <w:szCs w:val="20"/>
              </w:rPr>
              <w:t>волейбольный центр</w:t>
            </w:r>
          </w:p>
        </w:tc>
        <w:tc>
          <w:tcPr>
            <w:tcW w:w="236"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70</w:t>
            </w:r>
          </w:p>
        </w:tc>
        <w:tc>
          <w:tcPr>
            <w:tcW w:w="473"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пропускная способность</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rFonts w:ascii="Times New Roman" w:hAnsi="Times New Roman" w:cs="Times New Roman"/>
                <w:sz w:val="20"/>
                <w:szCs w:val="20"/>
              </w:rPr>
              <w:t>Зашекснинский район, 117 микрорай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spacing w:after="0"/>
            </w:pPr>
            <w:r w:rsidRPr="00DE1227">
              <w:t>Действующая СТП Вологодской области</w:t>
            </w:r>
          </w:p>
        </w:tc>
      </w:tr>
      <w:tr w:rsidR="007514E2" w:rsidRPr="00DE1227" w:rsidTr="008F4B05">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33"/>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8F4B05">
            <w:pPr>
              <w:pStyle w:val="affffffff2"/>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8F4B05">
            <w:pPr>
              <w:pStyle w:val="affffffff2"/>
              <w:rPr>
                <w:sz w:val="20"/>
                <w:szCs w:val="20"/>
              </w:rPr>
            </w:pPr>
            <w:r w:rsidRPr="00DE1227">
              <w:rPr>
                <w:sz w:val="20"/>
                <w:szCs w:val="20"/>
              </w:rPr>
              <w:t>Реконструкция</w:t>
            </w:r>
          </w:p>
        </w:tc>
        <w:tc>
          <w:tcPr>
            <w:tcW w:w="757" w:type="pct"/>
            <w:shd w:val="clear" w:color="auto" w:fill="auto"/>
          </w:tcPr>
          <w:p w:rsidR="007514E2" w:rsidRPr="00DE1227" w:rsidRDefault="007514E2" w:rsidP="008F4B05">
            <w:pPr>
              <w:pStyle w:val="affffffff2"/>
              <w:rPr>
                <w:sz w:val="20"/>
                <w:szCs w:val="20"/>
              </w:rPr>
            </w:pPr>
            <w:r w:rsidRPr="00DE1227">
              <w:rPr>
                <w:sz w:val="20"/>
                <w:szCs w:val="20"/>
              </w:rPr>
              <w:t>Здание профессионального училища с пристройкой спортивно-оздоровительного комплекса и строительством гаража</w:t>
            </w:r>
          </w:p>
        </w:tc>
        <w:tc>
          <w:tcPr>
            <w:tcW w:w="236" w:type="pct"/>
            <w:shd w:val="clear" w:color="auto" w:fill="auto"/>
          </w:tcPr>
          <w:p w:rsidR="007514E2" w:rsidRPr="00DE1227" w:rsidRDefault="007514E2" w:rsidP="008F4B05">
            <w:pPr>
              <w:pStyle w:val="affffffff2"/>
              <w:rPr>
                <w:sz w:val="20"/>
                <w:szCs w:val="20"/>
              </w:rPr>
            </w:pPr>
            <w:r w:rsidRPr="00DE1227">
              <w:rPr>
                <w:sz w:val="20"/>
                <w:szCs w:val="20"/>
              </w:rPr>
              <w:t>476,5</w:t>
            </w:r>
          </w:p>
        </w:tc>
        <w:tc>
          <w:tcPr>
            <w:tcW w:w="473" w:type="pct"/>
            <w:shd w:val="clear" w:color="auto" w:fill="auto"/>
          </w:tcPr>
          <w:p w:rsidR="007514E2" w:rsidRPr="00DE1227" w:rsidRDefault="007514E2" w:rsidP="008F4B05">
            <w:pPr>
              <w:pStyle w:val="affffffff2"/>
              <w:rPr>
                <w:sz w:val="20"/>
                <w:szCs w:val="20"/>
              </w:rPr>
            </w:pPr>
            <w:r w:rsidRPr="00DE1227">
              <w:rPr>
                <w:sz w:val="20"/>
                <w:szCs w:val="20"/>
              </w:rPr>
              <w:t>кв. м</w:t>
            </w:r>
          </w:p>
        </w:tc>
        <w:tc>
          <w:tcPr>
            <w:tcW w:w="1135" w:type="pct"/>
            <w:shd w:val="clear" w:color="auto" w:fill="auto"/>
          </w:tcPr>
          <w:p w:rsidR="007514E2" w:rsidRPr="00DE1227" w:rsidRDefault="007514E2" w:rsidP="008F4B05">
            <w:pPr>
              <w:pStyle w:val="affffffff2"/>
              <w:rPr>
                <w:sz w:val="20"/>
                <w:szCs w:val="20"/>
              </w:rPr>
            </w:pPr>
            <w:r w:rsidRPr="00DE1227">
              <w:rPr>
                <w:sz w:val="20"/>
                <w:szCs w:val="20"/>
              </w:rPr>
              <w:t>Северный район, ул. П.Окинина</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197C62">
            <w:pPr>
              <w:pStyle w:val="affa"/>
              <w:spacing w:after="0"/>
            </w:pPr>
            <w:r w:rsidRPr="00DE1227">
              <w:t>Исходные данные мэрии г. Черповца</w:t>
            </w:r>
          </w:p>
        </w:tc>
      </w:tr>
      <w:tr w:rsidR="007514E2" w:rsidRPr="00DE1227" w:rsidTr="00DF241D">
        <w:trPr>
          <w:cantSplit/>
        </w:trPr>
        <w:tc>
          <w:tcPr>
            <w:tcW w:w="5000" w:type="pct"/>
            <w:gridSpan w:val="8"/>
            <w:tcBorders>
              <w:top w:val="single" w:sz="4" w:space="0" w:color="auto"/>
            </w:tcBorders>
            <w:shd w:val="clear" w:color="auto" w:fill="auto"/>
          </w:tcPr>
          <w:p w:rsidR="007514E2" w:rsidRPr="00DE1227" w:rsidRDefault="007514E2" w:rsidP="00124D24">
            <w:pPr>
              <w:pStyle w:val="1111"/>
              <w:spacing w:before="0" w:after="0"/>
              <w:rPr>
                <w:i w:val="0"/>
              </w:rPr>
            </w:pPr>
            <w:bookmarkStart w:id="103" w:name="_Toc528783546"/>
            <w:bookmarkStart w:id="104" w:name="_Toc24709344"/>
            <w:r w:rsidRPr="00DE1227">
              <w:rPr>
                <w:i w:val="0"/>
              </w:rPr>
              <w:t>Планируемые для размещения на территории муниципального образования «город Череповец» объекты местного значения в сфере физической культуры и массового спорта</w:t>
            </w:r>
            <w:bookmarkEnd w:id="103"/>
            <w:bookmarkEnd w:id="104"/>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Центр спорта и туризма</w:t>
            </w:r>
          </w:p>
        </w:tc>
        <w:tc>
          <w:tcPr>
            <w:tcW w:w="236" w:type="pct"/>
            <w:tcBorders>
              <w:bottom w:val="single" w:sz="4" w:space="0" w:color="auto"/>
            </w:tcBorders>
            <w:shd w:val="clear" w:color="auto" w:fill="auto"/>
          </w:tcPr>
          <w:p w:rsidR="007514E2" w:rsidRPr="00DE1227" w:rsidRDefault="007514E2" w:rsidP="0043308C">
            <w:pPr>
              <w:pStyle w:val="affffffff1"/>
              <w:jc w:val="left"/>
              <w:rPr>
                <w:sz w:val="20"/>
                <w:szCs w:val="20"/>
              </w:rPr>
            </w:pPr>
            <w:r w:rsidRPr="00DE1227">
              <w:rPr>
                <w:sz w:val="20"/>
                <w:szCs w:val="20"/>
              </w:rPr>
              <w:t>335</w:t>
            </w:r>
          </w:p>
        </w:tc>
        <w:tc>
          <w:tcPr>
            <w:tcW w:w="473" w:type="pct"/>
            <w:tcBorders>
              <w:bottom w:val="single" w:sz="4" w:space="0" w:color="auto"/>
            </w:tcBorders>
            <w:shd w:val="clear" w:color="auto" w:fill="auto"/>
          </w:tcPr>
          <w:p w:rsidR="007514E2" w:rsidRPr="00DE1227" w:rsidRDefault="007514E2" w:rsidP="0043308C">
            <w:pPr>
              <w:pStyle w:val="affffffff1"/>
              <w:jc w:val="left"/>
              <w:rPr>
                <w:sz w:val="20"/>
                <w:szCs w:val="20"/>
              </w:rPr>
            </w:pPr>
            <w:r w:rsidRPr="00DE1227">
              <w:rPr>
                <w:sz w:val="20"/>
                <w:szCs w:val="20"/>
              </w:rPr>
              <w:t>пропускная способность</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ягорбский район, восточнее 26 микрорайона</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Утвержденный ППТ</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Всесезонный физкультурно-спортивный комплекс с бассейном</w:t>
            </w:r>
          </w:p>
        </w:tc>
        <w:tc>
          <w:tcPr>
            <w:tcW w:w="236"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50</w:t>
            </w:r>
          </w:p>
        </w:tc>
        <w:tc>
          <w:tcPr>
            <w:tcW w:w="473"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пропускная способность</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 xml:space="preserve">Заягорбский район, южнее 26 микрорайона, </w:t>
            </w:r>
            <w:r w:rsidRPr="00DE1227">
              <w:rPr>
                <w:rFonts w:ascii="Times New Roman" w:hAnsi="Times New Roman" w:cs="Times New Roman"/>
                <w:sz w:val="20"/>
                <w:szCs w:val="20"/>
              </w:rPr>
              <w:t>ул. К. Белова, д. 48 (за МУП «Санаторий «Адонис»)</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Программа</w:t>
            </w:r>
          </w:p>
          <w:p w:rsidR="007514E2" w:rsidRPr="00DE1227" w:rsidRDefault="007514E2" w:rsidP="00C209A9">
            <w:pPr>
              <w:pStyle w:val="affa"/>
            </w:pPr>
            <w:r w:rsidRPr="00DE1227">
              <w:t xml:space="preserve">комплексного развития социальной инфраструктуры города Череповца </w:t>
            </w:r>
          </w:p>
          <w:p w:rsidR="007514E2" w:rsidRPr="00DE1227" w:rsidRDefault="007514E2" w:rsidP="00C209A9">
            <w:pPr>
              <w:pStyle w:val="affa"/>
            </w:pPr>
            <w:r w:rsidRPr="00DE1227">
              <w:t>на 2018-2027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Физкультурно-оздоровительный комплекс</w:t>
            </w:r>
          </w:p>
        </w:tc>
        <w:tc>
          <w:tcPr>
            <w:tcW w:w="236" w:type="pct"/>
            <w:tcBorders>
              <w:bottom w:val="single" w:sz="4" w:space="0" w:color="auto"/>
            </w:tcBorders>
            <w:shd w:val="clear" w:color="auto" w:fill="auto"/>
          </w:tcPr>
          <w:p w:rsidR="007514E2" w:rsidRPr="00DE1227" w:rsidRDefault="007514E2" w:rsidP="00B10EB7">
            <w:pPr>
              <w:pStyle w:val="Default"/>
              <w:rPr>
                <w:color w:val="auto"/>
              </w:rPr>
            </w:pPr>
            <w:r w:rsidRPr="00DE1227">
              <w:rPr>
                <w:color w:val="auto"/>
                <w:sz w:val="22"/>
                <w:szCs w:val="22"/>
              </w:rPr>
              <w:t xml:space="preserve">1110 </w:t>
            </w:r>
          </w:p>
          <w:p w:rsidR="007514E2" w:rsidRPr="00DE1227" w:rsidRDefault="007514E2" w:rsidP="00E76518">
            <w:pPr>
              <w:pStyle w:val="affffffff1"/>
              <w:jc w:val="left"/>
              <w:rPr>
                <w:sz w:val="20"/>
                <w:szCs w:val="20"/>
              </w:rPr>
            </w:pPr>
          </w:p>
        </w:tc>
        <w:tc>
          <w:tcPr>
            <w:tcW w:w="473" w:type="pct"/>
            <w:tcBorders>
              <w:bottom w:val="single" w:sz="4" w:space="0" w:color="auto"/>
            </w:tcBorders>
            <w:shd w:val="clear" w:color="auto" w:fill="auto"/>
          </w:tcPr>
          <w:p w:rsidR="007514E2" w:rsidRPr="00DE1227" w:rsidRDefault="007514E2" w:rsidP="00C209A9">
            <w:pPr>
              <w:pStyle w:val="affffffff2"/>
              <w:rPr>
                <w:sz w:val="20"/>
                <w:szCs w:val="20"/>
              </w:rPr>
            </w:pPr>
            <w:r w:rsidRPr="00DE1227">
              <w:rPr>
                <w:sz w:val="20"/>
                <w:szCs w:val="20"/>
              </w:rPr>
              <w:t>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шекснинский район, 128 микрорай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A90F25">
            <w:pPr>
              <w:pStyle w:val="affa"/>
            </w:pPr>
            <w:r w:rsidRPr="00DE1227">
              <w:t>Утвержденный ППТ</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портивный комплекс</w:t>
            </w:r>
          </w:p>
        </w:tc>
        <w:tc>
          <w:tcPr>
            <w:tcW w:w="236"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400</w:t>
            </w:r>
          </w:p>
        </w:tc>
        <w:tc>
          <w:tcPr>
            <w:tcW w:w="473"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пропускная способность</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шекснинский район, 135 микрорай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8F4B05">
            <w:pPr>
              <w:pStyle w:val="affa"/>
              <w:spacing w:after="0"/>
            </w:pPr>
            <w:r w:rsidRPr="00DE1227">
              <w:t>Действующий Генеральный план г. Череповец.</w:t>
            </w:r>
          </w:p>
          <w:p w:rsidR="007514E2" w:rsidRPr="00DE1227" w:rsidRDefault="007514E2" w:rsidP="00EF549B">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F549B">
            <w:pPr>
              <w:pStyle w:val="affa"/>
              <w:spacing w:after="0"/>
            </w:pPr>
            <w:r w:rsidRPr="00DE1227">
              <w:t>с учетом применения типовых проектов при строительстве</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портивное сооружение</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адион</w:t>
            </w:r>
          </w:p>
        </w:tc>
        <w:tc>
          <w:tcPr>
            <w:tcW w:w="236"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26000</w:t>
            </w:r>
          </w:p>
        </w:tc>
        <w:tc>
          <w:tcPr>
            <w:tcW w:w="473" w:type="pct"/>
            <w:tcBorders>
              <w:bottom w:val="single" w:sz="4" w:space="0" w:color="auto"/>
            </w:tcBorders>
            <w:shd w:val="clear" w:color="auto" w:fill="auto"/>
          </w:tcPr>
          <w:p w:rsidR="007514E2" w:rsidRPr="00DE1227" w:rsidRDefault="007514E2" w:rsidP="008F4B05">
            <w:pPr>
              <w:pStyle w:val="affffffff2"/>
              <w:rPr>
                <w:sz w:val="20"/>
                <w:szCs w:val="20"/>
              </w:rPr>
            </w:pPr>
            <w:r w:rsidRPr="00DE1227">
              <w:rPr>
                <w:sz w:val="20"/>
                <w:szCs w:val="20"/>
              </w:rPr>
              <w:t>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шекснинский район, 131 микрорай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8F4B05">
            <w:pPr>
              <w:pStyle w:val="affa"/>
              <w:spacing w:after="0"/>
            </w:pPr>
            <w:r w:rsidRPr="00DE1227">
              <w:t>Действующий Генеральный план г. Череповец.</w:t>
            </w:r>
          </w:p>
          <w:p w:rsidR="007514E2" w:rsidRPr="00DE1227" w:rsidRDefault="007514E2" w:rsidP="00EF549B">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F549B">
            <w:pPr>
              <w:pStyle w:val="affa"/>
              <w:spacing w:after="0"/>
            </w:pPr>
            <w:r w:rsidRPr="00DE1227">
              <w:t>с учетом применения типовых проектов при строительстве</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Ледовый дворец</w:t>
            </w:r>
          </w:p>
        </w:tc>
        <w:tc>
          <w:tcPr>
            <w:tcW w:w="236"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13700</w:t>
            </w:r>
          </w:p>
        </w:tc>
        <w:tc>
          <w:tcPr>
            <w:tcW w:w="473"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шекснинский район, 131 микрорай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8F4B05">
            <w:pPr>
              <w:pStyle w:val="affa"/>
              <w:spacing w:after="0"/>
            </w:pPr>
            <w:r w:rsidRPr="00DE1227">
              <w:t>Действующий Генеральный план г. Череповец.</w:t>
            </w:r>
          </w:p>
          <w:p w:rsidR="007514E2" w:rsidRPr="00DE1227" w:rsidRDefault="007514E2" w:rsidP="00EF549B">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F549B">
            <w:pPr>
              <w:pStyle w:val="affa"/>
              <w:spacing w:after="0"/>
            </w:pPr>
            <w:r w:rsidRPr="00DE1227">
              <w:t>с учетом применения типовых проектов при строительстве</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Физкультурно-оздоровительный комплекс с бассейном</w:t>
            </w:r>
          </w:p>
        </w:tc>
        <w:tc>
          <w:tcPr>
            <w:tcW w:w="236"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50;</w:t>
            </w:r>
          </w:p>
          <w:p w:rsidR="007514E2" w:rsidRPr="00DE1227" w:rsidRDefault="007514E2" w:rsidP="008F4B05">
            <w:pPr>
              <w:rPr>
                <w:rFonts w:ascii="Times New Roman CYR" w:eastAsiaTheme="minorEastAsia" w:hAnsi="Times New Roman CYR" w:cs="Times New Roman CYR"/>
                <w:sz w:val="20"/>
                <w:szCs w:val="20"/>
                <w:lang w:eastAsia="ru-RU"/>
              </w:rPr>
            </w:pPr>
            <w:r w:rsidRPr="00DE1227">
              <w:rPr>
                <w:rFonts w:ascii="Times New Roman CYR" w:eastAsiaTheme="minorEastAsia" w:hAnsi="Times New Roman CYR" w:cs="Times New Roman CYR"/>
                <w:sz w:val="20"/>
                <w:szCs w:val="20"/>
                <w:lang w:eastAsia="ru-RU"/>
              </w:rPr>
              <w:t>60; 375</w:t>
            </w:r>
          </w:p>
        </w:tc>
        <w:tc>
          <w:tcPr>
            <w:tcW w:w="473"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пропускная способность; площадь зеркала воды детский бассейн; взрослый бассейн</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шекснинский район, 121 микрорай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E23370">
            <w:pPr>
              <w:pStyle w:val="affa"/>
              <w:spacing w:after="0"/>
            </w:pPr>
            <w:r w:rsidRPr="00DE1227">
              <w:t>Действующий Генеральный план г. Череповец.</w:t>
            </w:r>
          </w:p>
          <w:p w:rsidR="007514E2" w:rsidRPr="00DE1227" w:rsidRDefault="007514E2" w:rsidP="00E23370">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23370">
            <w:pPr>
              <w:pStyle w:val="affa"/>
              <w:spacing w:after="0"/>
            </w:pPr>
            <w:r w:rsidRPr="00DE1227">
              <w:t>с учетом применения типовых проектов при строительстве</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Физкультурно-оздоровительный комплекс с бассейном</w:t>
            </w:r>
          </w:p>
        </w:tc>
        <w:tc>
          <w:tcPr>
            <w:tcW w:w="236"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50;</w:t>
            </w:r>
          </w:p>
          <w:p w:rsidR="007514E2" w:rsidRPr="00DE1227" w:rsidRDefault="007514E2" w:rsidP="008F4B05">
            <w:pPr>
              <w:rPr>
                <w:rFonts w:ascii="Times New Roman CYR" w:eastAsiaTheme="minorEastAsia" w:hAnsi="Times New Roman CYR" w:cs="Times New Roman CYR"/>
                <w:sz w:val="20"/>
                <w:szCs w:val="20"/>
                <w:lang w:eastAsia="ru-RU"/>
              </w:rPr>
            </w:pPr>
            <w:r w:rsidRPr="00DE1227">
              <w:rPr>
                <w:rFonts w:ascii="Times New Roman CYR" w:eastAsiaTheme="minorEastAsia" w:hAnsi="Times New Roman CYR" w:cs="Times New Roman CYR"/>
                <w:sz w:val="20"/>
                <w:szCs w:val="20"/>
                <w:lang w:eastAsia="ru-RU"/>
              </w:rPr>
              <w:t>60; 375</w:t>
            </w:r>
          </w:p>
        </w:tc>
        <w:tc>
          <w:tcPr>
            <w:tcW w:w="473"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пропускная способность; площадь зеркала воды детский бассейн; взрослый бассейн</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шекснинский район, 139 микрорай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E23370">
            <w:pPr>
              <w:pStyle w:val="affa"/>
              <w:spacing w:after="0"/>
            </w:pPr>
            <w:r w:rsidRPr="00DE1227">
              <w:t>Действующий Генеральный план г. Череповец.</w:t>
            </w:r>
          </w:p>
          <w:p w:rsidR="007514E2" w:rsidRPr="00DE1227" w:rsidRDefault="007514E2" w:rsidP="00E23370">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23370">
            <w:pPr>
              <w:pStyle w:val="affa"/>
              <w:spacing w:after="0"/>
            </w:pPr>
            <w:r w:rsidRPr="00DE1227">
              <w:t>с учетом применения типовых проектов при строительстве</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C209A9">
            <w:pPr>
              <w:pStyle w:val="affffffff2"/>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C209A9">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C209A9">
            <w:pPr>
              <w:pStyle w:val="affffffff2"/>
              <w:rPr>
                <w:sz w:val="20"/>
                <w:szCs w:val="20"/>
              </w:rPr>
            </w:pPr>
            <w:r w:rsidRPr="00DE1227">
              <w:rPr>
                <w:sz w:val="20"/>
                <w:szCs w:val="20"/>
              </w:rPr>
              <w:t>Спортивный комплекс</w:t>
            </w:r>
          </w:p>
        </w:tc>
        <w:tc>
          <w:tcPr>
            <w:tcW w:w="236" w:type="pct"/>
            <w:tcBorders>
              <w:bottom w:val="single" w:sz="4" w:space="0" w:color="auto"/>
            </w:tcBorders>
            <w:shd w:val="clear" w:color="auto" w:fill="auto"/>
          </w:tcPr>
          <w:p w:rsidR="007514E2" w:rsidRPr="00DE1227" w:rsidRDefault="007514E2" w:rsidP="00C209A9">
            <w:pPr>
              <w:pStyle w:val="affffffff1"/>
              <w:jc w:val="left"/>
              <w:rPr>
                <w:sz w:val="20"/>
                <w:szCs w:val="20"/>
              </w:rPr>
            </w:pPr>
            <w:r w:rsidRPr="00DE1227">
              <w:rPr>
                <w:sz w:val="20"/>
                <w:szCs w:val="20"/>
              </w:rPr>
              <w:t>400</w:t>
            </w:r>
          </w:p>
        </w:tc>
        <w:tc>
          <w:tcPr>
            <w:tcW w:w="473" w:type="pct"/>
            <w:tcBorders>
              <w:bottom w:val="single" w:sz="4" w:space="0" w:color="auto"/>
            </w:tcBorders>
            <w:shd w:val="clear" w:color="auto" w:fill="auto"/>
          </w:tcPr>
          <w:p w:rsidR="007514E2" w:rsidRPr="00DE1227" w:rsidRDefault="007514E2" w:rsidP="00C209A9">
            <w:pPr>
              <w:pStyle w:val="affffffff1"/>
              <w:jc w:val="left"/>
              <w:rPr>
                <w:sz w:val="20"/>
                <w:szCs w:val="20"/>
              </w:rPr>
            </w:pPr>
            <w:r w:rsidRPr="00DE1227">
              <w:rPr>
                <w:sz w:val="20"/>
                <w:szCs w:val="20"/>
              </w:rPr>
              <w:t>пропускная способность</w:t>
            </w:r>
          </w:p>
        </w:tc>
        <w:tc>
          <w:tcPr>
            <w:tcW w:w="1135" w:type="pct"/>
            <w:tcBorders>
              <w:bottom w:val="single" w:sz="4" w:space="0" w:color="auto"/>
            </w:tcBorders>
            <w:shd w:val="clear" w:color="auto" w:fill="auto"/>
          </w:tcPr>
          <w:p w:rsidR="007514E2" w:rsidRPr="00DE1227" w:rsidRDefault="007514E2" w:rsidP="00C209A9">
            <w:pPr>
              <w:pStyle w:val="affffffff2"/>
              <w:rPr>
                <w:sz w:val="20"/>
                <w:szCs w:val="20"/>
              </w:rPr>
            </w:pPr>
            <w:r w:rsidRPr="00DE1227">
              <w:rPr>
                <w:sz w:val="20"/>
                <w:szCs w:val="20"/>
              </w:rPr>
              <w:t>Зашекснинский район, 144 микрорай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Ведется строительство</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Всесезонный физкультурно-спортивный комплекс</w:t>
            </w:r>
          </w:p>
        </w:tc>
        <w:tc>
          <w:tcPr>
            <w:tcW w:w="236"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300</w:t>
            </w:r>
          </w:p>
        </w:tc>
        <w:tc>
          <w:tcPr>
            <w:tcW w:w="473"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пропускная способность</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шекснинский район, 146 микрорайон, за ТЦ «Акс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Программа</w:t>
            </w:r>
          </w:p>
          <w:p w:rsidR="007514E2" w:rsidRPr="00DE1227" w:rsidRDefault="007514E2" w:rsidP="00C209A9">
            <w:pPr>
              <w:pStyle w:val="affa"/>
            </w:pPr>
            <w:r w:rsidRPr="00DE1227">
              <w:t xml:space="preserve">комплексного развития социальной инфраструктуры города Череповца </w:t>
            </w:r>
          </w:p>
          <w:p w:rsidR="007514E2" w:rsidRPr="00DE1227" w:rsidRDefault="007514E2" w:rsidP="00C209A9">
            <w:pPr>
              <w:pStyle w:val="affa"/>
            </w:pPr>
            <w:r w:rsidRPr="00DE1227">
              <w:t>на 2018-2027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Физкультурно-оздоровительный комплекс</w:t>
            </w:r>
          </w:p>
        </w:tc>
        <w:tc>
          <w:tcPr>
            <w:tcW w:w="236"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900</w:t>
            </w:r>
          </w:p>
        </w:tc>
        <w:tc>
          <w:tcPr>
            <w:tcW w:w="473"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площадь спортивного зала, 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шекснинский район, 147 микрорай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Утвержденный ППТ</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Конно-спортивный комплекс</w:t>
            </w:r>
          </w:p>
        </w:tc>
        <w:tc>
          <w:tcPr>
            <w:tcW w:w="236"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50</w:t>
            </w:r>
          </w:p>
        </w:tc>
        <w:tc>
          <w:tcPr>
            <w:tcW w:w="473"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пропускная способность</w:t>
            </w:r>
          </w:p>
        </w:tc>
        <w:tc>
          <w:tcPr>
            <w:tcW w:w="1135" w:type="pct"/>
            <w:tcBorders>
              <w:bottom w:val="single" w:sz="4" w:space="0" w:color="auto"/>
            </w:tcBorders>
            <w:shd w:val="clear" w:color="auto" w:fill="auto"/>
          </w:tcPr>
          <w:p w:rsidR="007514E2" w:rsidRPr="00DE1227" w:rsidRDefault="00C1253B" w:rsidP="00C1253B">
            <w:pPr>
              <w:pStyle w:val="affffffff2"/>
              <w:rPr>
                <w:sz w:val="20"/>
                <w:szCs w:val="20"/>
              </w:rPr>
            </w:pPr>
            <w:r w:rsidRPr="00DE1227">
              <w:rPr>
                <w:sz w:val="20"/>
                <w:szCs w:val="20"/>
              </w:rPr>
              <w:t>Зашекснинский район, 101</w:t>
            </w:r>
            <w:r w:rsidR="007514E2" w:rsidRPr="00DE1227">
              <w:rPr>
                <w:sz w:val="20"/>
                <w:szCs w:val="20"/>
              </w:rPr>
              <w:t xml:space="preserve"> микрорай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EF549B">
            <w:pPr>
              <w:pStyle w:val="affa"/>
            </w:pPr>
            <w:r w:rsidRPr="00DE1227">
              <w:t>Исходные данные мэрии г. Черповца.</w:t>
            </w:r>
          </w:p>
          <w:p w:rsidR="007514E2" w:rsidRPr="00DE1227" w:rsidRDefault="007514E2" w:rsidP="00EF549B">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F549B">
            <w:pPr>
              <w:pStyle w:val="affa"/>
            </w:pPr>
            <w:r w:rsidRPr="00DE1227">
              <w:t>с учетом применения типовых проектов при строительстве, а также внести изменения в Программа</w:t>
            </w:r>
          </w:p>
          <w:p w:rsidR="007514E2" w:rsidRPr="00DE1227" w:rsidRDefault="007514E2" w:rsidP="00C209A9">
            <w:pPr>
              <w:pStyle w:val="affa"/>
            </w:pPr>
            <w:r w:rsidRPr="00DE1227">
              <w:t xml:space="preserve">комплексного развития социальной инфраструктуры города Череповца </w:t>
            </w:r>
          </w:p>
          <w:p w:rsidR="007514E2" w:rsidRPr="00DE1227" w:rsidRDefault="007514E2" w:rsidP="00C209A9">
            <w:pPr>
              <w:pStyle w:val="affa"/>
            </w:pPr>
            <w:r w:rsidRPr="00DE1227">
              <w:t>на 2018-2027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портивное сооружение</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адион</w:t>
            </w:r>
          </w:p>
        </w:tc>
        <w:tc>
          <w:tcPr>
            <w:tcW w:w="236" w:type="pct"/>
            <w:tcBorders>
              <w:bottom w:val="single" w:sz="4" w:space="0" w:color="auto"/>
            </w:tcBorders>
            <w:shd w:val="clear" w:color="auto" w:fill="auto"/>
          </w:tcPr>
          <w:p w:rsidR="007514E2" w:rsidRPr="00DE1227" w:rsidRDefault="007514E2" w:rsidP="008F4B05">
            <w:pPr>
              <w:pStyle w:val="affffffff2"/>
              <w:rPr>
                <w:sz w:val="20"/>
                <w:szCs w:val="20"/>
              </w:rPr>
            </w:pPr>
            <w:r w:rsidRPr="00DE1227">
              <w:rPr>
                <w:sz w:val="20"/>
                <w:szCs w:val="20"/>
              </w:rPr>
              <w:t>26000</w:t>
            </w:r>
          </w:p>
        </w:tc>
        <w:tc>
          <w:tcPr>
            <w:tcW w:w="473" w:type="pct"/>
            <w:tcBorders>
              <w:bottom w:val="single" w:sz="4" w:space="0" w:color="auto"/>
            </w:tcBorders>
            <w:shd w:val="clear" w:color="auto" w:fill="auto"/>
          </w:tcPr>
          <w:p w:rsidR="007514E2" w:rsidRPr="00DE1227" w:rsidRDefault="007514E2" w:rsidP="008F4B05">
            <w:pPr>
              <w:pStyle w:val="affffffff2"/>
              <w:rPr>
                <w:sz w:val="20"/>
                <w:szCs w:val="20"/>
              </w:rPr>
            </w:pPr>
            <w:r w:rsidRPr="00DE1227">
              <w:rPr>
                <w:sz w:val="20"/>
                <w:szCs w:val="20"/>
              </w:rPr>
              <w:t>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шекснинский район, 117 микрорай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B15448">
            <w:pPr>
              <w:pStyle w:val="affa"/>
            </w:pPr>
            <w:r w:rsidRPr="00DE1227">
              <w:t>Исходные данные мэрии г. Черповца.</w:t>
            </w:r>
          </w:p>
          <w:p w:rsidR="007514E2" w:rsidRPr="00DE1227" w:rsidRDefault="007514E2" w:rsidP="00EF549B">
            <w:pPr>
              <w:pStyle w:val="affa"/>
              <w:spacing w:after="0"/>
            </w:pPr>
            <w:r w:rsidRPr="00DE1227">
              <w:t xml:space="preserve">Необходимо разработать документацию по планировке территории, уточнить емкость и  количество отдельно-стоящих объектов </w:t>
            </w:r>
          </w:p>
          <w:p w:rsidR="007514E2" w:rsidRPr="00DE1227" w:rsidRDefault="007514E2" w:rsidP="00EF549B">
            <w:pPr>
              <w:pStyle w:val="affa"/>
            </w:pPr>
            <w:r w:rsidRPr="00DE1227">
              <w:t>с учетом применения типовых проектов при строительстве</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емейный спортивно-развлекательный парк «Гритинская горка»</w:t>
            </w:r>
          </w:p>
        </w:tc>
        <w:tc>
          <w:tcPr>
            <w:tcW w:w="236"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200</w:t>
            </w:r>
          </w:p>
        </w:tc>
        <w:tc>
          <w:tcPr>
            <w:tcW w:w="473"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пропускная способность</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шекснинский район, ул. Любецкая, 50</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Программа</w:t>
            </w:r>
          </w:p>
          <w:p w:rsidR="007514E2" w:rsidRPr="00DE1227" w:rsidRDefault="007514E2" w:rsidP="00C209A9">
            <w:pPr>
              <w:pStyle w:val="affa"/>
            </w:pPr>
            <w:r w:rsidRPr="00DE1227">
              <w:t xml:space="preserve">комплексного развития социальной инфраструктуры города Череповца </w:t>
            </w:r>
          </w:p>
          <w:p w:rsidR="007514E2" w:rsidRPr="00DE1227" w:rsidRDefault="007514E2" w:rsidP="00C209A9">
            <w:pPr>
              <w:pStyle w:val="affa"/>
            </w:pPr>
            <w:r w:rsidRPr="00DE1227">
              <w:t>на 2018-2027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Спортивный комплекс с бассейном</w:t>
            </w:r>
          </w:p>
        </w:tc>
        <w:tc>
          <w:tcPr>
            <w:tcW w:w="236"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50;</w:t>
            </w:r>
          </w:p>
          <w:p w:rsidR="007514E2" w:rsidRPr="00DE1227" w:rsidRDefault="007514E2" w:rsidP="007C7CA0">
            <w:pPr>
              <w:rPr>
                <w:lang w:eastAsia="ru-RU"/>
              </w:rPr>
            </w:pPr>
            <w:r w:rsidRPr="00DE1227">
              <w:rPr>
                <w:rFonts w:ascii="Times New Roman" w:hAnsi="Times New Roman" w:cs="Times New Roman"/>
              </w:rPr>
              <w:t>33,7;</w:t>
            </w:r>
            <w:r w:rsidRPr="00DE1227">
              <w:t xml:space="preserve"> </w:t>
            </w:r>
            <w:r w:rsidRPr="00DE1227">
              <w:rPr>
                <w:rFonts w:ascii="Times New Roman" w:hAnsi="Times New Roman" w:cs="Times New Roman"/>
              </w:rPr>
              <w:t>404</w:t>
            </w:r>
          </w:p>
        </w:tc>
        <w:tc>
          <w:tcPr>
            <w:tcW w:w="473" w:type="pct"/>
            <w:tcBorders>
              <w:bottom w:val="single" w:sz="4" w:space="0" w:color="auto"/>
            </w:tcBorders>
            <w:shd w:val="clear" w:color="auto" w:fill="auto"/>
          </w:tcPr>
          <w:p w:rsidR="007514E2" w:rsidRPr="00DE1227" w:rsidRDefault="007514E2" w:rsidP="00C209A9">
            <w:pPr>
              <w:pStyle w:val="affffffff1"/>
              <w:jc w:val="left"/>
              <w:rPr>
                <w:sz w:val="20"/>
                <w:szCs w:val="20"/>
              </w:rPr>
            </w:pPr>
            <w:r w:rsidRPr="00DE1227">
              <w:rPr>
                <w:sz w:val="20"/>
                <w:szCs w:val="20"/>
              </w:rPr>
              <w:t>пропускная способность; площадь зеркала воды детский бассейн; взрослый бассейн</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 xml:space="preserve">Зашекснинский район, 5.4 микрорайон, </w:t>
            </w:r>
            <w:r w:rsidRPr="00DE1227">
              <w:rPr>
                <w:rFonts w:ascii="Times New Roman" w:hAnsi="Times New Roman" w:cs="Times New Roman"/>
                <w:sz w:val="20"/>
                <w:szCs w:val="20"/>
              </w:rPr>
              <w:t>ул. Городецкая</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Программа</w:t>
            </w:r>
          </w:p>
          <w:p w:rsidR="007514E2" w:rsidRPr="00DE1227" w:rsidRDefault="007514E2" w:rsidP="00C209A9">
            <w:pPr>
              <w:pStyle w:val="affa"/>
            </w:pPr>
            <w:r w:rsidRPr="00DE1227">
              <w:t xml:space="preserve">комплексного развития социальной инфраструктуры города Череповца </w:t>
            </w:r>
          </w:p>
          <w:p w:rsidR="007514E2" w:rsidRPr="00DE1227" w:rsidRDefault="007514E2" w:rsidP="00C209A9">
            <w:pPr>
              <w:pStyle w:val="affa"/>
            </w:pPr>
            <w:r w:rsidRPr="00DE1227">
              <w:t>на 2018-2027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Реконструкция</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Физкультурно-спортивный комплекс (пристройка к Ледовому дворцу)</w:t>
            </w:r>
          </w:p>
        </w:tc>
        <w:tc>
          <w:tcPr>
            <w:tcW w:w="236"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50</w:t>
            </w:r>
          </w:p>
        </w:tc>
        <w:tc>
          <w:tcPr>
            <w:tcW w:w="473"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пропускная способность</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 xml:space="preserve">Зашекснинский район, </w:t>
            </w:r>
            <w:r w:rsidRPr="00DE1227">
              <w:rPr>
                <w:rFonts w:ascii="Times New Roman" w:hAnsi="Times New Roman" w:cs="Times New Roman"/>
                <w:sz w:val="20"/>
                <w:szCs w:val="20"/>
              </w:rPr>
              <w:t>Октябрьский пр., 70</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Программа</w:t>
            </w:r>
          </w:p>
          <w:p w:rsidR="007514E2" w:rsidRPr="00DE1227" w:rsidRDefault="007514E2" w:rsidP="00C209A9">
            <w:pPr>
              <w:pStyle w:val="affa"/>
            </w:pPr>
            <w:r w:rsidRPr="00DE1227">
              <w:t xml:space="preserve">комплексного развития социальной инфраструктуры города Череповца </w:t>
            </w:r>
          </w:p>
          <w:p w:rsidR="007514E2" w:rsidRPr="00DE1227" w:rsidRDefault="007514E2" w:rsidP="00C209A9">
            <w:pPr>
              <w:pStyle w:val="affa"/>
            </w:pPr>
            <w:r w:rsidRPr="00DE1227">
              <w:t>на 2018-2027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47489">
            <w:pPr>
              <w:pStyle w:val="affffffff2"/>
              <w:rPr>
                <w:sz w:val="20"/>
                <w:szCs w:val="20"/>
              </w:rPr>
            </w:pPr>
            <w:r w:rsidRPr="00DE1227">
              <w:rPr>
                <w:sz w:val="20"/>
                <w:szCs w:val="20"/>
              </w:rPr>
              <w:t>Стрелковый тир</w:t>
            </w:r>
          </w:p>
        </w:tc>
        <w:tc>
          <w:tcPr>
            <w:tcW w:w="236" w:type="pct"/>
            <w:tcBorders>
              <w:bottom w:val="single" w:sz="4" w:space="0" w:color="auto"/>
            </w:tcBorders>
            <w:shd w:val="clear" w:color="auto" w:fill="auto"/>
          </w:tcPr>
          <w:p w:rsidR="007514E2" w:rsidRPr="00DE1227" w:rsidRDefault="007514E2" w:rsidP="00E47489">
            <w:pPr>
              <w:pStyle w:val="affffffff1"/>
              <w:jc w:val="left"/>
              <w:rPr>
                <w:sz w:val="20"/>
                <w:szCs w:val="20"/>
              </w:rPr>
            </w:pPr>
            <w:r w:rsidRPr="00DE1227">
              <w:rPr>
                <w:sz w:val="20"/>
                <w:szCs w:val="20"/>
              </w:rPr>
              <w:t>100</w:t>
            </w:r>
          </w:p>
        </w:tc>
        <w:tc>
          <w:tcPr>
            <w:tcW w:w="473"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пропускная способность</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шекснинский район, 146 микрорайон, за ТЦ «Акс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Исходные данные мэрии г. Черповца</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Реконструкция</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rFonts w:ascii="Times New Roman" w:hAnsi="Times New Roman" w:cs="Times New Roman"/>
                <w:sz w:val="20"/>
                <w:szCs w:val="20"/>
              </w:rPr>
              <w:t>Многофункциональная спортивная площадка</w:t>
            </w:r>
          </w:p>
        </w:tc>
        <w:tc>
          <w:tcPr>
            <w:tcW w:w="236" w:type="pct"/>
            <w:tcBorders>
              <w:bottom w:val="single" w:sz="4" w:space="0" w:color="auto"/>
            </w:tcBorders>
            <w:shd w:val="clear" w:color="auto" w:fill="auto"/>
          </w:tcPr>
          <w:p w:rsidR="007514E2" w:rsidRPr="00DE1227" w:rsidRDefault="007514E2" w:rsidP="008F4B05">
            <w:pPr>
              <w:pStyle w:val="affffffff2"/>
              <w:rPr>
                <w:sz w:val="20"/>
                <w:szCs w:val="20"/>
              </w:rPr>
            </w:pPr>
            <w:r w:rsidRPr="00DE1227">
              <w:rPr>
                <w:sz w:val="20"/>
                <w:szCs w:val="20"/>
              </w:rPr>
              <w:t>4500</w:t>
            </w:r>
          </w:p>
        </w:tc>
        <w:tc>
          <w:tcPr>
            <w:tcW w:w="473"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 xml:space="preserve">Зашекснинский район, ул. Любецкая, 19 (на </w:t>
            </w:r>
            <w:r w:rsidRPr="00DE1227">
              <w:rPr>
                <w:rFonts w:ascii="Times New Roman" w:hAnsi="Times New Roman" w:cs="Times New Roman"/>
                <w:sz w:val="20"/>
                <w:szCs w:val="20"/>
              </w:rPr>
              <w:t>территории стадиона МАОУ «НОШ № 40»)</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344D83">
            <w:pPr>
              <w:pStyle w:val="affa"/>
            </w:pPr>
            <w:r w:rsidRPr="00DE1227">
              <w:t>Муниципальная программа</w:t>
            </w:r>
          </w:p>
          <w:p w:rsidR="007514E2" w:rsidRPr="00DE1227" w:rsidRDefault="007514E2" w:rsidP="00344D83">
            <w:pPr>
              <w:pStyle w:val="affa"/>
            </w:pPr>
            <w:r w:rsidRPr="00DE1227">
              <w:t xml:space="preserve">«Осуществление бюджетных инвестиций в социальную, коммунальную, </w:t>
            </w:r>
          </w:p>
          <w:p w:rsidR="007514E2" w:rsidRPr="00DE1227" w:rsidRDefault="007514E2" w:rsidP="00344D83">
            <w:pPr>
              <w:pStyle w:val="affa"/>
            </w:pPr>
            <w:r w:rsidRPr="00DE1227">
              <w:t xml:space="preserve">транспортную инфраструктуры и капитальный ремонт </w:t>
            </w:r>
          </w:p>
          <w:p w:rsidR="007514E2" w:rsidRPr="00DE1227" w:rsidRDefault="007514E2" w:rsidP="00344D83">
            <w:pPr>
              <w:pStyle w:val="affa"/>
            </w:pPr>
            <w:r w:rsidRPr="00DE1227">
              <w:t xml:space="preserve">объектов муниципальной собственности города Череповца» </w:t>
            </w:r>
          </w:p>
          <w:p w:rsidR="007514E2" w:rsidRPr="00DE1227" w:rsidRDefault="007514E2" w:rsidP="00344D83">
            <w:pPr>
              <w:pStyle w:val="affa"/>
            </w:pPr>
            <w:r w:rsidRPr="00DE1227">
              <w:t>на 2014 - 2022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rFonts w:ascii="Times New Roman" w:hAnsi="Times New Roman" w:cs="Times New Roman"/>
                <w:sz w:val="20"/>
                <w:szCs w:val="20"/>
              </w:rPr>
              <w:t>Центр дзюдо</w:t>
            </w:r>
          </w:p>
        </w:tc>
        <w:tc>
          <w:tcPr>
            <w:tcW w:w="236"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70</w:t>
            </w:r>
          </w:p>
        </w:tc>
        <w:tc>
          <w:tcPr>
            <w:tcW w:w="473"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пропускная способность</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rFonts w:ascii="Times New Roman" w:hAnsi="Times New Roman" w:cs="Times New Roman"/>
                <w:sz w:val="20"/>
                <w:szCs w:val="20"/>
              </w:rPr>
              <w:t>Индустриальный район, ул. Вологодская</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Программа</w:t>
            </w:r>
          </w:p>
          <w:p w:rsidR="007514E2" w:rsidRPr="00DE1227" w:rsidRDefault="007514E2" w:rsidP="00C209A9">
            <w:pPr>
              <w:pStyle w:val="affa"/>
            </w:pPr>
            <w:r w:rsidRPr="00DE1227">
              <w:t xml:space="preserve">комплексного развития социальной инфраструктуры города Череповца </w:t>
            </w:r>
          </w:p>
          <w:p w:rsidR="007514E2" w:rsidRPr="00DE1227" w:rsidRDefault="007514E2" w:rsidP="00C209A9">
            <w:pPr>
              <w:pStyle w:val="affa"/>
            </w:pPr>
            <w:r w:rsidRPr="00DE1227">
              <w:t>на 2018-2027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Футбольный манеж</w:t>
            </w:r>
          </w:p>
        </w:tc>
        <w:tc>
          <w:tcPr>
            <w:tcW w:w="236"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70</w:t>
            </w:r>
          </w:p>
        </w:tc>
        <w:tc>
          <w:tcPr>
            <w:tcW w:w="473"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пропускная способность</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rFonts w:ascii="Times New Roman" w:hAnsi="Times New Roman" w:cs="Times New Roman"/>
                <w:sz w:val="20"/>
                <w:szCs w:val="20"/>
              </w:rPr>
              <w:t>Индустриальный район, ул. Васильевская</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Программа</w:t>
            </w:r>
          </w:p>
          <w:p w:rsidR="007514E2" w:rsidRPr="00DE1227" w:rsidRDefault="007514E2" w:rsidP="00C209A9">
            <w:pPr>
              <w:pStyle w:val="affa"/>
            </w:pPr>
            <w:r w:rsidRPr="00DE1227">
              <w:t xml:space="preserve">комплексного развития социальной инфраструктуры города Череповца </w:t>
            </w:r>
          </w:p>
          <w:p w:rsidR="007514E2" w:rsidRPr="00DE1227" w:rsidRDefault="007514E2" w:rsidP="00C209A9">
            <w:pPr>
              <w:pStyle w:val="affa"/>
            </w:pPr>
            <w:r w:rsidRPr="00DE1227">
              <w:t>на 2018-2027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rFonts w:ascii="Times New Roman" w:hAnsi="Times New Roman" w:cs="Times New Roman"/>
                <w:sz w:val="20"/>
                <w:szCs w:val="20"/>
              </w:rPr>
              <w:t>Спортивная площадка</w:t>
            </w:r>
          </w:p>
        </w:tc>
        <w:tc>
          <w:tcPr>
            <w:tcW w:w="236" w:type="pct"/>
            <w:tcBorders>
              <w:bottom w:val="single" w:sz="4" w:space="0" w:color="auto"/>
            </w:tcBorders>
            <w:shd w:val="clear" w:color="auto" w:fill="auto"/>
          </w:tcPr>
          <w:p w:rsidR="007514E2" w:rsidRPr="00DE1227" w:rsidRDefault="007514E2" w:rsidP="008F4B05">
            <w:pPr>
              <w:pStyle w:val="affffffff2"/>
              <w:rPr>
                <w:sz w:val="20"/>
                <w:szCs w:val="20"/>
              </w:rPr>
            </w:pPr>
            <w:r w:rsidRPr="00DE1227">
              <w:rPr>
                <w:sz w:val="20"/>
                <w:szCs w:val="20"/>
              </w:rPr>
              <w:t>4500</w:t>
            </w:r>
          </w:p>
        </w:tc>
        <w:tc>
          <w:tcPr>
            <w:tcW w:w="473"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rFonts w:ascii="Times New Roman" w:hAnsi="Times New Roman" w:cs="Times New Roman"/>
                <w:sz w:val="20"/>
                <w:szCs w:val="20"/>
              </w:rPr>
              <w:t xml:space="preserve">Индустриальный район, </w:t>
            </w:r>
            <w:r w:rsidRPr="00DE1227">
              <w:rPr>
                <w:sz w:val="20"/>
                <w:szCs w:val="20"/>
              </w:rPr>
              <w:t xml:space="preserve">ул. Чкалова, 20а (на </w:t>
            </w:r>
            <w:r w:rsidRPr="00DE1227">
              <w:rPr>
                <w:rFonts w:ascii="Times New Roman" w:hAnsi="Times New Roman" w:cs="Times New Roman"/>
                <w:sz w:val="20"/>
                <w:szCs w:val="20"/>
              </w:rPr>
              <w:t xml:space="preserve">территории </w:t>
            </w:r>
            <w:r w:rsidRPr="00DE1227">
              <w:rPr>
                <w:sz w:val="20"/>
                <w:szCs w:val="20"/>
              </w:rPr>
              <w:t>МБОУ «СОШ № 18»)</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Муниципальная программа</w:t>
            </w:r>
          </w:p>
          <w:p w:rsidR="007514E2" w:rsidRPr="00DE1227" w:rsidRDefault="007514E2" w:rsidP="00C209A9">
            <w:pPr>
              <w:pStyle w:val="affa"/>
            </w:pPr>
            <w:r w:rsidRPr="00DE1227">
              <w:t xml:space="preserve">«Осуществление бюджетных инвестиций в социальную, коммунальную, </w:t>
            </w:r>
          </w:p>
          <w:p w:rsidR="007514E2" w:rsidRPr="00DE1227" w:rsidRDefault="007514E2" w:rsidP="00C209A9">
            <w:pPr>
              <w:pStyle w:val="affa"/>
            </w:pPr>
            <w:r w:rsidRPr="00DE1227">
              <w:t xml:space="preserve">транспортную инфраструктуры и капитальный ремонт </w:t>
            </w:r>
          </w:p>
          <w:p w:rsidR="007514E2" w:rsidRPr="00DE1227" w:rsidRDefault="007514E2" w:rsidP="00C209A9">
            <w:pPr>
              <w:pStyle w:val="affa"/>
            </w:pPr>
            <w:r w:rsidRPr="00DE1227">
              <w:t xml:space="preserve">объектов муниципальной собственности города Череповца» </w:t>
            </w:r>
          </w:p>
          <w:p w:rsidR="007514E2" w:rsidRPr="00DE1227" w:rsidRDefault="007514E2" w:rsidP="00C209A9">
            <w:pPr>
              <w:pStyle w:val="affa"/>
            </w:pPr>
            <w:r w:rsidRPr="00DE1227">
              <w:t>на 2014 - 2022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rFonts w:ascii="Times New Roman" w:hAnsi="Times New Roman" w:cs="Times New Roman"/>
                <w:sz w:val="20"/>
                <w:szCs w:val="20"/>
              </w:rPr>
              <w:t>Спортивная площадка</w:t>
            </w:r>
          </w:p>
        </w:tc>
        <w:tc>
          <w:tcPr>
            <w:tcW w:w="236" w:type="pct"/>
            <w:tcBorders>
              <w:bottom w:val="single" w:sz="4" w:space="0" w:color="auto"/>
            </w:tcBorders>
            <w:shd w:val="clear" w:color="auto" w:fill="auto"/>
          </w:tcPr>
          <w:p w:rsidR="007514E2" w:rsidRPr="00DE1227" w:rsidRDefault="007514E2" w:rsidP="008F4B05">
            <w:pPr>
              <w:pStyle w:val="affffffff2"/>
              <w:rPr>
                <w:sz w:val="20"/>
                <w:szCs w:val="20"/>
              </w:rPr>
            </w:pPr>
            <w:r w:rsidRPr="00DE1227">
              <w:rPr>
                <w:sz w:val="20"/>
                <w:szCs w:val="20"/>
              </w:rPr>
              <w:t>4500</w:t>
            </w:r>
          </w:p>
        </w:tc>
        <w:tc>
          <w:tcPr>
            <w:tcW w:w="473"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Индустриальный район, ул. Центральная, 20 (на территории МБОУ «Образовательный центр № 36»)</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Муниципальная программа</w:t>
            </w:r>
          </w:p>
          <w:p w:rsidR="007514E2" w:rsidRPr="00DE1227" w:rsidRDefault="007514E2" w:rsidP="00C209A9">
            <w:pPr>
              <w:pStyle w:val="affa"/>
            </w:pPr>
            <w:r w:rsidRPr="00DE1227">
              <w:t xml:space="preserve">«Осуществление бюджетных инвестиций в социальную, коммунальную, </w:t>
            </w:r>
          </w:p>
          <w:p w:rsidR="007514E2" w:rsidRPr="00DE1227" w:rsidRDefault="007514E2" w:rsidP="00C209A9">
            <w:pPr>
              <w:pStyle w:val="affa"/>
            </w:pPr>
            <w:r w:rsidRPr="00DE1227">
              <w:t xml:space="preserve">транспортную инфраструктуры и капитальный ремонт </w:t>
            </w:r>
          </w:p>
          <w:p w:rsidR="007514E2" w:rsidRPr="00DE1227" w:rsidRDefault="007514E2" w:rsidP="00C209A9">
            <w:pPr>
              <w:pStyle w:val="affa"/>
            </w:pPr>
            <w:r w:rsidRPr="00DE1227">
              <w:t xml:space="preserve">объектов муниципальной собственности города Череповца» </w:t>
            </w:r>
          </w:p>
          <w:p w:rsidR="007514E2" w:rsidRPr="00DE1227" w:rsidRDefault="007514E2" w:rsidP="00C209A9">
            <w:pPr>
              <w:pStyle w:val="affa"/>
            </w:pPr>
            <w:r w:rsidRPr="00DE1227">
              <w:t>на 2014 - 2022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Физкультурно-оздоровительный комплекс</w:t>
            </w:r>
          </w:p>
        </w:tc>
        <w:tc>
          <w:tcPr>
            <w:tcW w:w="236"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400</w:t>
            </w:r>
          </w:p>
        </w:tc>
        <w:tc>
          <w:tcPr>
            <w:tcW w:w="473"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еверный район,</w:t>
            </w:r>
          </w:p>
          <w:p w:rsidR="007514E2" w:rsidRPr="00DE1227" w:rsidRDefault="007514E2" w:rsidP="00E76518">
            <w:pPr>
              <w:pStyle w:val="affffffff2"/>
              <w:rPr>
                <w:sz w:val="20"/>
                <w:szCs w:val="20"/>
              </w:rPr>
            </w:pPr>
            <w:r w:rsidRPr="00DE1227">
              <w:rPr>
                <w:sz w:val="20"/>
                <w:szCs w:val="20"/>
              </w:rPr>
              <w:t>219 микрорайон</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Действующий Генеральный план г. Череповец.</w:t>
            </w:r>
          </w:p>
          <w:p w:rsidR="007514E2" w:rsidRPr="00DE1227" w:rsidRDefault="007514E2" w:rsidP="005A04BA">
            <w:pPr>
              <w:pStyle w:val="affa"/>
              <w:spacing w:after="0"/>
            </w:pPr>
            <w:r w:rsidRPr="00DE1227">
              <w:t xml:space="preserve">Необходимо уточнить емкость объекта </w:t>
            </w:r>
          </w:p>
          <w:p w:rsidR="007514E2" w:rsidRPr="00DE1227" w:rsidRDefault="007514E2" w:rsidP="005A04BA">
            <w:pPr>
              <w:pStyle w:val="affa"/>
            </w:pPr>
            <w:r w:rsidRPr="00DE1227">
              <w:t>с учетом применения типовых проектов при строительстве</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rFonts w:ascii="Times New Roman" w:hAnsi="Times New Roman" w:cs="Times New Roman"/>
                <w:sz w:val="20"/>
                <w:szCs w:val="20"/>
              </w:rPr>
              <w:t>Спортивная площадка</w:t>
            </w:r>
          </w:p>
        </w:tc>
        <w:tc>
          <w:tcPr>
            <w:tcW w:w="236"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4500</w:t>
            </w:r>
          </w:p>
        </w:tc>
        <w:tc>
          <w:tcPr>
            <w:tcW w:w="473"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ягорбский район, ул. Юбилейная, между домами 9 и 11 (</w:t>
            </w:r>
            <w:r w:rsidRPr="00DE1227">
              <w:rPr>
                <w:rFonts w:ascii="Times New Roman" w:hAnsi="Times New Roman"/>
                <w:sz w:val="20"/>
                <w:szCs w:val="20"/>
                <w:lang w:eastAsia="en-US"/>
              </w:rPr>
              <w:t>между МАОУ «СОШ № 5 имени Е.А. Поромонова» и МАОУ «СОШ № 9»</w:t>
            </w:r>
            <w:r w:rsidRPr="00DE1227">
              <w:rPr>
                <w:sz w:val="20"/>
                <w:szCs w:val="20"/>
              </w:rPr>
              <w:t>)</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Муниципальная программа</w:t>
            </w:r>
          </w:p>
          <w:p w:rsidR="007514E2" w:rsidRPr="00DE1227" w:rsidRDefault="007514E2" w:rsidP="00C209A9">
            <w:pPr>
              <w:pStyle w:val="affa"/>
            </w:pPr>
            <w:r w:rsidRPr="00DE1227">
              <w:t xml:space="preserve">«Осуществление бюджетных инвестиций в социальную, коммунальную, </w:t>
            </w:r>
          </w:p>
          <w:p w:rsidR="007514E2" w:rsidRPr="00DE1227" w:rsidRDefault="007514E2" w:rsidP="00C209A9">
            <w:pPr>
              <w:pStyle w:val="affa"/>
            </w:pPr>
            <w:r w:rsidRPr="00DE1227">
              <w:t xml:space="preserve">транспортную инфраструктуры и капитальный ремонт </w:t>
            </w:r>
          </w:p>
          <w:p w:rsidR="007514E2" w:rsidRPr="00DE1227" w:rsidRDefault="007514E2" w:rsidP="00C209A9">
            <w:pPr>
              <w:pStyle w:val="affa"/>
            </w:pPr>
            <w:r w:rsidRPr="00DE1227">
              <w:t xml:space="preserve">объектов муниципальной собственности города Череповца» </w:t>
            </w:r>
          </w:p>
          <w:p w:rsidR="007514E2" w:rsidRPr="00DE1227" w:rsidRDefault="007514E2" w:rsidP="00C209A9">
            <w:pPr>
              <w:pStyle w:val="affa"/>
            </w:pPr>
            <w:r w:rsidRPr="00DE1227">
              <w:t>на 2014 - 2022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rFonts w:ascii="Times New Roman" w:hAnsi="Times New Roman" w:cs="Times New Roman"/>
                <w:sz w:val="20"/>
                <w:szCs w:val="20"/>
              </w:rPr>
              <w:t>Спортивная площадка</w:t>
            </w:r>
          </w:p>
        </w:tc>
        <w:tc>
          <w:tcPr>
            <w:tcW w:w="236" w:type="pct"/>
            <w:tcBorders>
              <w:bottom w:val="single" w:sz="4" w:space="0" w:color="auto"/>
            </w:tcBorders>
            <w:shd w:val="clear" w:color="auto" w:fill="auto"/>
          </w:tcPr>
          <w:p w:rsidR="007514E2" w:rsidRPr="00DE1227" w:rsidRDefault="007514E2" w:rsidP="008F4B05">
            <w:pPr>
              <w:pStyle w:val="affffffff2"/>
              <w:rPr>
                <w:sz w:val="20"/>
                <w:szCs w:val="20"/>
              </w:rPr>
            </w:pPr>
            <w:r w:rsidRPr="00DE1227">
              <w:rPr>
                <w:sz w:val="20"/>
                <w:szCs w:val="20"/>
              </w:rPr>
              <w:t>4500</w:t>
            </w:r>
          </w:p>
        </w:tc>
        <w:tc>
          <w:tcPr>
            <w:tcW w:w="473"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 xml:space="preserve">Заягорбский район, </w:t>
            </w:r>
            <w:r w:rsidRPr="00DE1227">
              <w:rPr>
                <w:rFonts w:ascii="Times New Roman" w:hAnsi="Times New Roman" w:cs="Times New Roman"/>
                <w:sz w:val="20"/>
                <w:szCs w:val="20"/>
              </w:rPr>
              <w:t>ул. К. Беляева,48</w:t>
            </w:r>
            <w:r w:rsidRPr="00DE1227">
              <w:rPr>
                <w:sz w:val="20"/>
                <w:szCs w:val="20"/>
              </w:rPr>
              <w:t xml:space="preserve"> (на </w:t>
            </w:r>
            <w:r w:rsidRPr="00DE1227">
              <w:rPr>
                <w:rFonts w:ascii="Times New Roman" w:hAnsi="Times New Roman" w:cs="Times New Roman"/>
                <w:sz w:val="20"/>
                <w:szCs w:val="20"/>
              </w:rPr>
              <w:t xml:space="preserve">территории </w:t>
            </w:r>
            <w:r w:rsidRPr="00DE1227">
              <w:rPr>
                <w:sz w:val="20"/>
                <w:szCs w:val="20"/>
              </w:rPr>
              <w:t>МАОУ «СОШ № 17»)</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Муниципальная программа</w:t>
            </w:r>
          </w:p>
          <w:p w:rsidR="007514E2" w:rsidRPr="00DE1227" w:rsidRDefault="007514E2" w:rsidP="00C209A9">
            <w:pPr>
              <w:pStyle w:val="affa"/>
            </w:pPr>
            <w:r w:rsidRPr="00DE1227">
              <w:t xml:space="preserve">«Осуществление бюджетных инвестиций в социальную, коммунальную, </w:t>
            </w:r>
          </w:p>
          <w:p w:rsidR="007514E2" w:rsidRPr="00DE1227" w:rsidRDefault="007514E2" w:rsidP="00C209A9">
            <w:pPr>
              <w:pStyle w:val="affa"/>
            </w:pPr>
            <w:r w:rsidRPr="00DE1227">
              <w:t xml:space="preserve">транспортную инфраструктуры и капитальный ремонт </w:t>
            </w:r>
          </w:p>
          <w:p w:rsidR="007514E2" w:rsidRPr="00DE1227" w:rsidRDefault="007514E2" w:rsidP="00C209A9">
            <w:pPr>
              <w:pStyle w:val="affa"/>
            </w:pPr>
            <w:r w:rsidRPr="00DE1227">
              <w:t xml:space="preserve">объектов муниципальной собственности города Череповца» </w:t>
            </w:r>
          </w:p>
          <w:p w:rsidR="007514E2" w:rsidRPr="00DE1227" w:rsidRDefault="007514E2" w:rsidP="00C209A9">
            <w:pPr>
              <w:pStyle w:val="affa"/>
            </w:pPr>
            <w:r w:rsidRPr="00DE1227">
              <w:t>на 2014 - 2022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Спортивный комплекс с бассейном</w:t>
            </w:r>
          </w:p>
        </w:tc>
        <w:tc>
          <w:tcPr>
            <w:tcW w:w="236"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50;</w:t>
            </w:r>
          </w:p>
          <w:p w:rsidR="007514E2" w:rsidRPr="00DE1227" w:rsidRDefault="007514E2" w:rsidP="009F5C1A">
            <w:pPr>
              <w:rPr>
                <w:rFonts w:ascii="Times New Roman CYR" w:eastAsiaTheme="minorEastAsia" w:hAnsi="Times New Roman CYR" w:cs="Times New Roman CYR"/>
                <w:sz w:val="20"/>
                <w:szCs w:val="20"/>
                <w:lang w:eastAsia="ru-RU"/>
              </w:rPr>
            </w:pPr>
            <w:r w:rsidRPr="00DE1227">
              <w:rPr>
                <w:rFonts w:ascii="Times New Roman CYR" w:eastAsiaTheme="minorEastAsia" w:hAnsi="Times New Roman CYR" w:cs="Times New Roman CYR"/>
                <w:sz w:val="20"/>
                <w:szCs w:val="20"/>
                <w:lang w:eastAsia="ru-RU"/>
              </w:rPr>
              <w:t>60; 375</w:t>
            </w:r>
          </w:p>
        </w:tc>
        <w:tc>
          <w:tcPr>
            <w:tcW w:w="473"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пропускная способность; площадь зеркала воды детский бассейн; взрослый бассейн</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ягорбский район,</w:t>
            </w:r>
          </w:p>
          <w:p w:rsidR="007514E2" w:rsidRPr="00DE1227" w:rsidRDefault="007514E2" w:rsidP="00E76518">
            <w:pPr>
              <w:pStyle w:val="affffffff2"/>
              <w:rPr>
                <w:sz w:val="20"/>
                <w:szCs w:val="20"/>
              </w:rPr>
            </w:pPr>
            <w:r w:rsidRPr="00DE1227">
              <w:rPr>
                <w:sz w:val="20"/>
                <w:szCs w:val="20"/>
              </w:rPr>
              <w:t xml:space="preserve">24 микрорайон, </w:t>
            </w:r>
            <w:r w:rsidRPr="00DE1227">
              <w:rPr>
                <w:rFonts w:ascii="Times New Roman" w:hAnsi="Times New Roman" w:cs="Times New Roman"/>
                <w:sz w:val="20"/>
                <w:szCs w:val="20"/>
              </w:rPr>
              <w:t>ул. К.Беляева</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Программа</w:t>
            </w:r>
          </w:p>
          <w:p w:rsidR="007514E2" w:rsidRPr="00DE1227" w:rsidRDefault="007514E2" w:rsidP="00C209A9">
            <w:pPr>
              <w:pStyle w:val="affa"/>
            </w:pPr>
            <w:r w:rsidRPr="00DE1227">
              <w:t xml:space="preserve">комплексного развития социальной инфраструктуры города Череповца </w:t>
            </w:r>
          </w:p>
          <w:p w:rsidR="007514E2" w:rsidRPr="00DE1227" w:rsidRDefault="007514E2" w:rsidP="00C209A9">
            <w:pPr>
              <w:pStyle w:val="affa"/>
            </w:pPr>
            <w:r w:rsidRPr="00DE1227">
              <w:t>на 2018-2027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rFonts w:ascii="Times New Roman" w:hAnsi="Times New Roman" w:cs="Times New Roman"/>
                <w:sz w:val="20"/>
                <w:szCs w:val="20"/>
              </w:rPr>
              <w:t>Спортивная площадка</w:t>
            </w:r>
          </w:p>
        </w:tc>
        <w:tc>
          <w:tcPr>
            <w:tcW w:w="236" w:type="pct"/>
            <w:tcBorders>
              <w:bottom w:val="single" w:sz="4" w:space="0" w:color="auto"/>
            </w:tcBorders>
            <w:shd w:val="clear" w:color="auto" w:fill="auto"/>
          </w:tcPr>
          <w:p w:rsidR="007514E2" w:rsidRPr="00DE1227" w:rsidRDefault="007514E2" w:rsidP="008F4B05">
            <w:pPr>
              <w:pStyle w:val="affffffff2"/>
              <w:rPr>
                <w:sz w:val="20"/>
                <w:szCs w:val="20"/>
              </w:rPr>
            </w:pPr>
            <w:r w:rsidRPr="00DE1227">
              <w:rPr>
                <w:sz w:val="20"/>
                <w:szCs w:val="20"/>
              </w:rPr>
              <w:t>4500</w:t>
            </w:r>
          </w:p>
        </w:tc>
        <w:tc>
          <w:tcPr>
            <w:tcW w:w="473"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 xml:space="preserve">Заягорбский район, ул. Краснодонцев, 68 (на </w:t>
            </w:r>
            <w:r w:rsidRPr="00DE1227">
              <w:rPr>
                <w:rFonts w:ascii="Times New Roman" w:hAnsi="Times New Roman" w:cs="Times New Roman"/>
                <w:sz w:val="20"/>
                <w:szCs w:val="20"/>
              </w:rPr>
              <w:t xml:space="preserve">территории </w:t>
            </w:r>
            <w:r w:rsidRPr="00DE1227">
              <w:rPr>
                <w:sz w:val="20"/>
                <w:szCs w:val="20"/>
              </w:rPr>
              <w:t>МАОУ «СОШ № 24»)</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Муниципальная программа</w:t>
            </w:r>
          </w:p>
          <w:p w:rsidR="007514E2" w:rsidRPr="00DE1227" w:rsidRDefault="007514E2" w:rsidP="00C209A9">
            <w:pPr>
              <w:pStyle w:val="affa"/>
            </w:pPr>
            <w:r w:rsidRPr="00DE1227">
              <w:t xml:space="preserve">«Осуществление бюджетных инвестиций в социальную, коммунальную, </w:t>
            </w:r>
          </w:p>
          <w:p w:rsidR="007514E2" w:rsidRPr="00DE1227" w:rsidRDefault="007514E2" w:rsidP="00C209A9">
            <w:pPr>
              <w:pStyle w:val="affa"/>
            </w:pPr>
            <w:r w:rsidRPr="00DE1227">
              <w:t xml:space="preserve">транспортную инфраструктуры и капитальный ремонт </w:t>
            </w:r>
          </w:p>
          <w:p w:rsidR="007514E2" w:rsidRPr="00DE1227" w:rsidRDefault="007514E2" w:rsidP="00C209A9">
            <w:pPr>
              <w:pStyle w:val="affa"/>
            </w:pPr>
            <w:r w:rsidRPr="00DE1227">
              <w:t xml:space="preserve">объектов муниципальной собственности города Череповца» </w:t>
            </w:r>
          </w:p>
          <w:p w:rsidR="007514E2" w:rsidRPr="00DE1227" w:rsidRDefault="007514E2" w:rsidP="00C209A9">
            <w:pPr>
              <w:pStyle w:val="affa"/>
            </w:pPr>
            <w:r w:rsidRPr="00DE1227">
              <w:t>на 2014 - 2022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rFonts w:ascii="Times New Roman" w:hAnsi="Times New Roman" w:cs="Times New Roman"/>
                <w:sz w:val="20"/>
                <w:szCs w:val="20"/>
              </w:rPr>
              <w:t>Спортивная площадка</w:t>
            </w:r>
          </w:p>
        </w:tc>
        <w:tc>
          <w:tcPr>
            <w:tcW w:w="236" w:type="pct"/>
            <w:tcBorders>
              <w:bottom w:val="single" w:sz="4" w:space="0" w:color="auto"/>
            </w:tcBorders>
            <w:shd w:val="clear" w:color="auto" w:fill="auto"/>
          </w:tcPr>
          <w:p w:rsidR="007514E2" w:rsidRPr="00DE1227" w:rsidRDefault="007514E2" w:rsidP="008F4B05">
            <w:pPr>
              <w:pStyle w:val="affffffff2"/>
              <w:rPr>
                <w:sz w:val="20"/>
                <w:szCs w:val="20"/>
              </w:rPr>
            </w:pPr>
            <w:r w:rsidRPr="00DE1227">
              <w:rPr>
                <w:sz w:val="20"/>
                <w:szCs w:val="20"/>
              </w:rPr>
              <w:t>4500</w:t>
            </w:r>
          </w:p>
        </w:tc>
        <w:tc>
          <w:tcPr>
            <w:tcW w:w="473"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 xml:space="preserve">Заягорбский район, пр. Победы, 147 (на </w:t>
            </w:r>
            <w:r w:rsidRPr="00DE1227">
              <w:rPr>
                <w:rFonts w:ascii="Times New Roman" w:hAnsi="Times New Roman" w:cs="Times New Roman"/>
                <w:sz w:val="20"/>
                <w:szCs w:val="20"/>
              </w:rPr>
              <w:t xml:space="preserve">территории </w:t>
            </w:r>
            <w:r w:rsidRPr="00DE1227">
              <w:rPr>
                <w:sz w:val="20"/>
                <w:szCs w:val="20"/>
              </w:rPr>
              <w:t>МБОУ «СОШ № 27»)</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Муниципальная программа</w:t>
            </w:r>
          </w:p>
          <w:p w:rsidR="007514E2" w:rsidRPr="00DE1227" w:rsidRDefault="007514E2" w:rsidP="00C209A9">
            <w:pPr>
              <w:pStyle w:val="affa"/>
            </w:pPr>
            <w:r w:rsidRPr="00DE1227">
              <w:t xml:space="preserve">«Осуществление бюджетных инвестиций в социальную, коммунальную, </w:t>
            </w:r>
          </w:p>
          <w:p w:rsidR="007514E2" w:rsidRPr="00DE1227" w:rsidRDefault="007514E2" w:rsidP="00C209A9">
            <w:pPr>
              <w:pStyle w:val="affa"/>
            </w:pPr>
            <w:r w:rsidRPr="00DE1227">
              <w:t xml:space="preserve">транспортную инфраструктуры и капитальный ремонт </w:t>
            </w:r>
          </w:p>
          <w:p w:rsidR="007514E2" w:rsidRPr="00DE1227" w:rsidRDefault="007514E2" w:rsidP="00C209A9">
            <w:pPr>
              <w:pStyle w:val="affa"/>
            </w:pPr>
            <w:r w:rsidRPr="00DE1227">
              <w:t xml:space="preserve">объектов муниципальной собственности города Череповца» </w:t>
            </w:r>
          </w:p>
          <w:p w:rsidR="007514E2" w:rsidRPr="00DE1227" w:rsidRDefault="007514E2" w:rsidP="00C209A9">
            <w:pPr>
              <w:pStyle w:val="affa"/>
            </w:pPr>
            <w:r w:rsidRPr="00DE1227">
              <w:t>на 2014 - 2022 годы</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tcBorders>
              <w:bottom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Физкультурно-оздоровительный комплекс</w:t>
            </w:r>
          </w:p>
        </w:tc>
        <w:tc>
          <w:tcPr>
            <w:tcW w:w="236"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400</w:t>
            </w:r>
          </w:p>
        </w:tc>
        <w:tc>
          <w:tcPr>
            <w:tcW w:w="473" w:type="pct"/>
            <w:tcBorders>
              <w:bottom w:val="single" w:sz="4" w:space="0" w:color="auto"/>
            </w:tcBorders>
            <w:shd w:val="clear" w:color="auto" w:fill="auto"/>
          </w:tcPr>
          <w:p w:rsidR="007514E2" w:rsidRPr="00DE1227" w:rsidRDefault="007514E2" w:rsidP="008F4B05">
            <w:pPr>
              <w:pStyle w:val="affffffff1"/>
              <w:jc w:val="left"/>
              <w:rPr>
                <w:sz w:val="20"/>
                <w:szCs w:val="20"/>
              </w:rPr>
            </w:pPr>
            <w:r w:rsidRPr="00DE1227">
              <w:rPr>
                <w:sz w:val="20"/>
                <w:szCs w:val="20"/>
              </w:rPr>
              <w:t>кв. м</w:t>
            </w:r>
          </w:p>
        </w:tc>
        <w:tc>
          <w:tcPr>
            <w:tcW w:w="1135" w:type="pct"/>
            <w:tcBorders>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Заягорбский район,</w:t>
            </w:r>
          </w:p>
          <w:p w:rsidR="007514E2" w:rsidRPr="00DE1227" w:rsidRDefault="007514E2" w:rsidP="00E76518">
            <w:pPr>
              <w:pStyle w:val="affffffff2"/>
              <w:rPr>
                <w:sz w:val="20"/>
                <w:szCs w:val="20"/>
              </w:rPr>
            </w:pPr>
            <w:r w:rsidRPr="00DE1227">
              <w:rPr>
                <w:sz w:val="20"/>
                <w:szCs w:val="20"/>
              </w:rPr>
              <w:t>ул. Леднева</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F45F39">
            <w:pPr>
              <w:pStyle w:val="affa"/>
              <w:spacing w:after="0"/>
            </w:pPr>
            <w:r w:rsidRPr="00DE1227">
              <w:t xml:space="preserve">Действующий Генеральный план г. Череповец. Необходимо уточнить емкость объекта </w:t>
            </w:r>
          </w:p>
          <w:p w:rsidR="007514E2" w:rsidRPr="00DE1227" w:rsidRDefault="007514E2" w:rsidP="00F45F39">
            <w:pPr>
              <w:pStyle w:val="affa"/>
            </w:pPr>
            <w:r w:rsidRPr="00DE1227">
              <w:t>с учетом применения типовых проектов при строительстве</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76518">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76518">
            <w:pPr>
              <w:pStyle w:val="affffffff2"/>
              <w:rPr>
                <w:sz w:val="20"/>
                <w:szCs w:val="20"/>
              </w:rPr>
            </w:pPr>
            <w:r w:rsidRPr="00DE1227">
              <w:rPr>
                <w:sz w:val="20"/>
                <w:szCs w:val="20"/>
              </w:rPr>
              <w:t>Строительство</w:t>
            </w:r>
          </w:p>
        </w:tc>
        <w:tc>
          <w:tcPr>
            <w:tcW w:w="757" w:type="pct"/>
            <w:shd w:val="clear" w:color="auto" w:fill="auto"/>
          </w:tcPr>
          <w:p w:rsidR="007514E2" w:rsidRPr="00DE1227" w:rsidRDefault="007514E2" w:rsidP="00E76518">
            <w:pPr>
              <w:pStyle w:val="affffffff2"/>
              <w:rPr>
                <w:sz w:val="20"/>
                <w:szCs w:val="20"/>
              </w:rPr>
            </w:pPr>
            <w:r w:rsidRPr="00DE1227">
              <w:rPr>
                <w:rFonts w:ascii="Times New Roman" w:hAnsi="Times New Roman" w:cs="Times New Roman"/>
                <w:sz w:val="20"/>
                <w:szCs w:val="20"/>
              </w:rPr>
              <w:t>Спортивно-досуговый центр</w:t>
            </w:r>
          </w:p>
        </w:tc>
        <w:tc>
          <w:tcPr>
            <w:tcW w:w="236" w:type="pct"/>
            <w:shd w:val="clear" w:color="auto" w:fill="auto"/>
          </w:tcPr>
          <w:p w:rsidR="007514E2" w:rsidRPr="00DE1227" w:rsidRDefault="007514E2" w:rsidP="00E76518">
            <w:pPr>
              <w:pStyle w:val="affffffff2"/>
              <w:rPr>
                <w:sz w:val="20"/>
                <w:szCs w:val="20"/>
              </w:rPr>
            </w:pPr>
            <w:r w:rsidRPr="00DE1227">
              <w:rPr>
                <w:sz w:val="20"/>
                <w:szCs w:val="20"/>
              </w:rPr>
              <w:t>1150</w:t>
            </w:r>
          </w:p>
        </w:tc>
        <w:tc>
          <w:tcPr>
            <w:tcW w:w="473" w:type="pct"/>
            <w:shd w:val="clear" w:color="auto" w:fill="auto"/>
          </w:tcPr>
          <w:p w:rsidR="007514E2" w:rsidRPr="00DE1227" w:rsidRDefault="007514E2" w:rsidP="00E76518">
            <w:pPr>
              <w:pStyle w:val="affffffff2"/>
              <w:rPr>
                <w:sz w:val="20"/>
                <w:szCs w:val="20"/>
              </w:rPr>
            </w:pPr>
            <w:r w:rsidRPr="00DE1227">
              <w:rPr>
                <w:sz w:val="20"/>
                <w:szCs w:val="20"/>
              </w:rPr>
              <w:t>кв. м</w:t>
            </w:r>
          </w:p>
        </w:tc>
        <w:tc>
          <w:tcPr>
            <w:tcW w:w="1135" w:type="pct"/>
            <w:shd w:val="clear" w:color="auto" w:fill="auto"/>
          </w:tcPr>
          <w:p w:rsidR="007514E2" w:rsidRPr="00DE1227" w:rsidRDefault="007514E2" w:rsidP="00C209A9">
            <w:pPr>
              <w:pStyle w:val="affffffff2"/>
              <w:rPr>
                <w:rFonts w:ascii="Times New Roman" w:hAnsi="Times New Roman" w:cs="Times New Roman"/>
                <w:sz w:val="20"/>
                <w:szCs w:val="20"/>
              </w:rPr>
            </w:pPr>
            <w:r w:rsidRPr="00DE1227">
              <w:rPr>
                <w:rFonts w:ascii="Times New Roman" w:hAnsi="Times New Roman" w:cs="Times New Roman"/>
                <w:sz w:val="20"/>
                <w:szCs w:val="20"/>
              </w:rPr>
              <w:t>Заягорбский район, ул. К. Беляева</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spacing w:after="0"/>
            </w:pPr>
            <w:r w:rsidRPr="00DE1227">
              <w:t>АПП застройки восточной части Заягорбского района для индивидуального жилищного строительства</w:t>
            </w:r>
          </w:p>
        </w:tc>
      </w:tr>
      <w:tr w:rsidR="007514E2"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846C6">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E47489">
            <w:pPr>
              <w:pStyle w:val="affffffff1"/>
              <w:jc w:val="left"/>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E47489">
            <w:pPr>
              <w:pStyle w:val="affffffff2"/>
              <w:rPr>
                <w:sz w:val="20"/>
                <w:szCs w:val="20"/>
              </w:rPr>
            </w:pPr>
            <w:r w:rsidRPr="00DE1227">
              <w:rPr>
                <w:sz w:val="20"/>
                <w:szCs w:val="20"/>
              </w:rPr>
              <w:t>Строительство</w:t>
            </w:r>
          </w:p>
        </w:tc>
        <w:tc>
          <w:tcPr>
            <w:tcW w:w="757" w:type="pct"/>
            <w:shd w:val="clear" w:color="auto" w:fill="auto"/>
          </w:tcPr>
          <w:p w:rsidR="007514E2" w:rsidRPr="00DE1227" w:rsidRDefault="007514E2" w:rsidP="00E47489">
            <w:pPr>
              <w:pStyle w:val="affffffff2"/>
              <w:rPr>
                <w:sz w:val="20"/>
                <w:szCs w:val="20"/>
              </w:rPr>
            </w:pPr>
            <w:r w:rsidRPr="00DE1227">
              <w:rPr>
                <w:sz w:val="20"/>
                <w:szCs w:val="20"/>
              </w:rPr>
              <w:t>Яхт-клуб</w:t>
            </w:r>
          </w:p>
        </w:tc>
        <w:tc>
          <w:tcPr>
            <w:tcW w:w="236" w:type="pct"/>
            <w:shd w:val="clear" w:color="auto" w:fill="auto"/>
          </w:tcPr>
          <w:p w:rsidR="007514E2" w:rsidRPr="00DE1227" w:rsidRDefault="007514E2" w:rsidP="00E47489">
            <w:pPr>
              <w:pStyle w:val="affffffff2"/>
              <w:rPr>
                <w:sz w:val="20"/>
                <w:szCs w:val="20"/>
              </w:rPr>
            </w:pPr>
            <w:r w:rsidRPr="00DE1227">
              <w:rPr>
                <w:sz w:val="20"/>
                <w:szCs w:val="20"/>
              </w:rPr>
              <w:t>1</w:t>
            </w:r>
          </w:p>
        </w:tc>
        <w:tc>
          <w:tcPr>
            <w:tcW w:w="473" w:type="pct"/>
            <w:shd w:val="clear" w:color="auto" w:fill="auto"/>
          </w:tcPr>
          <w:p w:rsidR="007514E2" w:rsidRPr="00DE1227" w:rsidRDefault="007514E2" w:rsidP="00E47489">
            <w:pPr>
              <w:pStyle w:val="affffffff2"/>
              <w:rPr>
                <w:sz w:val="20"/>
                <w:szCs w:val="20"/>
              </w:rPr>
            </w:pPr>
            <w:r w:rsidRPr="00DE1227">
              <w:rPr>
                <w:sz w:val="20"/>
                <w:szCs w:val="20"/>
              </w:rPr>
              <w:t>объект</w:t>
            </w:r>
          </w:p>
        </w:tc>
        <w:tc>
          <w:tcPr>
            <w:tcW w:w="1135" w:type="pct"/>
            <w:shd w:val="clear" w:color="auto" w:fill="auto"/>
          </w:tcPr>
          <w:p w:rsidR="007514E2" w:rsidRPr="00DE1227" w:rsidRDefault="007514E2" w:rsidP="00E47489">
            <w:pPr>
              <w:pStyle w:val="affffffff2"/>
              <w:rPr>
                <w:sz w:val="20"/>
                <w:szCs w:val="20"/>
              </w:rPr>
            </w:pPr>
            <w:r w:rsidRPr="00DE1227">
              <w:rPr>
                <w:sz w:val="20"/>
                <w:szCs w:val="20"/>
              </w:rPr>
              <w:t xml:space="preserve">Зашекснинский район, левый берег Шексны, к западу от </w:t>
            </w:r>
            <w:r w:rsidRPr="00DE1227">
              <w:rPr>
                <w:rFonts w:ascii="Times New Roman" w:hAnsi="Times New Roman" w:cs="Times New Roman"/>
                <w:sz w:val="20"/>
                <w:szCs w:val="20"/>
              </w:rPr>
              <w:t>историко-этнографического музея «Усадьба Гальских»</w:t>
            </w:r>
            <w:r w:rsidRPr="00DE1227">
              <w:rPr>
                <w:sz w:val="20"/>
                <w:szCs w:val="20"/>
              </w:rPr>
              <w:t xml:space="preserve">, </w:t>
            </w:r>
            <w:r w:rsidRPr="00DE1227">
              <w:rPr>
                <w:rFonts w:ascii="Times New Roman" w:hAnsi="Times New Roman" w:cs="Times New Roman"/>
                <w:sz w:val="20"/>
                <w:szCs w:val="20"/>
              </w:rPr>
              <w:t>ул. Матуринская</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C209A9">
            <w:pPr>
              <w:pStyle w:val="affa"/>
            </w:pPr>
            <w:r w:rsidRPr="00DE1227">
              <w:t>Исходные данные мэрии г. Череповца</w:t>
            </w:r>
          </w:p>
        </w:tc>
      </w:tr>
      <w:tr w:rsidR="007514E2" w:rsidRPr="00DE1227" w:rsidTr="00BC0CC2">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AC667A">
            <w:pPr>
              <w:pStyle w:val="af0"/>
              <w:numPr>
                <w:ilvl w:val="0"/>
                <w:numId w:val="47"/>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7514E2" w:rsidRPr="00DE1227" w:rsidRDefault="007514E2" w:rsidP="00BC0CC2">
            <w:pPr>
              <w:pStyle w:val="affffffff2"/>
              <w:rPr>
                <w:sz w:val="20"/>
                <w:szCs w:val="20"/>
              </w:rPr>
            </w:pPr>
            <w:r w:rsidRPr="00DE1227">
              <w:rPr>
                <w:sz w:val="20"/>
                <w:szCs w:val="20"/>
              </w:rPr>
              <w:t>Объект спорта</w:t>
            </w:r>
          </w:p>
        </w:tc>
        <w:tc>
          <w:tcPr>
            <w:tcW w:w="614" w:type="pct"/>
            <w:tcBorders>
              <w:top w:val="single" w:sz="4" w:space="0" w:color="auto"/>
              <w:left w:val="single" w:sz="4" w:space="0" w:color="auto"/>
              <w:bottom w:val="single" w:sz="4" w:space="0" w:color="auto"/>
            </w:tcBorders>
            <w:shd w:val="clear" w:color="auto" w:fill="auto"/>
          </w:tcPr>
          <w:p w:rsidR="007514E2" w:rsidRPr="00DE1227" w:rsidRDefault="007514E2" w:rsidP="00BC0CC2">
            <w:pPr>
              <w:pStyle w:val="affffffff2"/>
              <w:rPr>
                <w:sz w:val="20"/>
                <w:szCs w:val="20"/>
              </w:rPr>
            </w:pPr>
            <w:r w:rsidRPr="00DE1227">
              <w:rPr>
                <w:sz w:val="20"/>
                <w:szCs w:val="20"/>
              </w:rPr>
              <w:t>Строительство</w:t>
            </w:r>
          </w:p>
        </w:tc>
        <w:tc>
          <w:tcPr>
            <w:tcW w:w="757" w:type="pct"/>
            <w:shd w:val="clear" w:color="auto" w:fill="auto"/>
          </w:tcPr>
          <w:p w:rsidR="007514E2" w:rsidRPr="00DE1227" w:rsidRDefault="007514E2" w:rsidP="00BC0CC2">
            <w:pPr>
              <w:pStyle w:val="affffffff2"/>
              <w:rPr>
                <w:sz w:val="20"/>
                <w:szCs w:val="20"/>
              </w:rPr>
            </w:pPr>
            <w:r w:rsidRPr="00DE1227">
              <w:rPr>
                <w:sz w:val="20"/>
                <w:szCs w:val="20"/>
              </w:rPr>
              <w:t>Футбольный манеж</w:t>
            </w:r>
          </w:p>
        </w:tc>
        <w:tc>
          <w:tcPr>
            <w:tcW w:w="236" w:type="pct"/>
            <w:shd w:val="clear" w:color="auto" w:fill="auto"/>
          </w:tcPr>
          <w:p w:rsidR="007514E2" w:rsidRPr="00DE1227" w:rsidRDefault="007514E2" w:rsidP="00BC0CC2">
            <w:pPr>
              <w:pStyle w:val="affffffff2"/>
              <w:rPr>
                <w:sz w:val="20"/>
                <w:szCs w:val="20"/>
              </w:rPr>
            </w:pPr>
            <w:r w:rsidRPr="00DE1227">
              <w:rPr>
                <w:sz w:val="20"/>
                <w:szCs w:val="20"/>
              </w:rPr>
              <w:t>1</w:t>
            </w:r>
          </w:p>
        </w:tc>
        <w:tc>
          <w:tcPr>
            <w:tcW w:w="473" w:type="pct"/>
            <w:shd w:val="clear" w:color="auto" w:fill="auto"/>
          </w:tcPr>
          <w:p w:rsidR="007514E2" w:rsidRPr="00DE1227" w:rsidRDefault="007514E2" w:rsidP="00BC0CC2">
            <w:pPr>
              <w:pStyle w:val="affffffff2"/>
              <w:rPr>
                <w:sz w:val="20"/>
                <w:szCs w:val="20"/>
              </w:rPr>
            </w:pPr>
            <w:r w:rsidRPr="00DE1227">
              <w:rPr>
                <w:sz w:val="20"/>
                <w:szCs w:val="20"/>
              </w:rPr>
              <w:t>объект</w:t>
            </w:r>
          </w:p>
        </w:tc>
        <w:tc>
          <w:tcPr>
            <w:tcW w:w="1135" w:type="pct"/>
            <w:shd w:val="clear" w:color="auto" w:fill="auto"/>
          </w:tcPr>
          <w:p w:rsidR="007514E2" w:rsidRPr="00DE1227" w:rsidRDefault="007514E2" w:rsidP="00BC0CC2">
            <w:pPr>
              <w:pStyle w:val="affffffff2"/>
              <w:rPr>
                <w:sz w:val="20"/>
                <w:szCs w:val="20"/>
              </w:rPr>
            </w:pPr>
            <w:r w:rsidRPr="00DE1227">
              <w:rPr>
                <w:sz w:val="20"/>
                <w:szCs w:val="20"/>
              </w:rPr>
              <w:t>Заягорбский район, ул. Олимпийская, за трамвайным парком</w:t>
            </w:r>
          </w:p>
        </w:tc>
        <w:tc>
          <w:tcPr>
            <w:tcW w:w="945" w:type="pct"/>
            <w:tcBorders>
              <w:top w:val="single" w:sz="4" w:space="0" w:color="auto"/>
              <w:bottom w:val="single" w:sz="4" w:space="0" w:color="auto"/>
              <w:right w:val="single" w:sz="4" w:space="0" w:color="auto"/>
            </w:tcBorders>
            <w:shd w:val="clear" w:color="auto" w:fill="auto"/>
          </w:tcPr>
          <w:p w:rsidR="007514E2" w:rsidRPr="00DE1227" w:rsidRDefault="007514E2" w:rsidP="007E5194">
            <w:pPr>
              <w:pStyle w:val="affa"/>
              <w:spacing w:after="0"/>
            </w:pPr>
            <w:r w:rsidRPr="00DE1227">
              <w:t xml:space="preserve">Исходные данные мэрии г. Череповца. Необходимо уточнить емкость объекта </w:t>
            </w:r>
          </w:p>
          <w:p w:rsidR="007514E2" w:rsidRPr="00DE1227" w:rsidRDefault="007514E2" w:rsidP="007E5194">
            <w:pPr>
              <w:pStyle w:val="affa"/>
            </w:pPr>
            <w:r w:rsidRPr="00DE1227">
              <w:t>с учетом применения типовых проектов при строительстве</w:t>
            </w:r>
          </w:p>
        </w:tc>
      </w:tr>
      <w:tr w:rsidR="00FC2A6C" w:rsidRPr="00DE1227" w:rsidTr="00E23370">
        <w:trPr>
          <w:cantSplit/>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Pr>
          <w:p w:rsidR="00FC2A6C" w:rsidRPr="00DE1227" w:rsidRDefault="00FC2A6C" w:rsidP="00FC2A6C">
            <w:pPr>
              <w:pStyle w:val="1111"/>
              <w:numPr>
                <w:ilvl w:val="3"/>
                <w:numId w:val="70"/>
              </w:numPr>
              <w:spacing w:before="0" w:after="0"/>
              <w:rPr>
                <w:i w:val="0"/>
              </w:rPr>
            </w:pPr>
            <w:r w:rsidRPr="00DE1227">
              <w:rPr>
                <w:i w:val="0"/>
              </w:rPr>
              <w:t>Планируемые для размещения на территории муниципального образования «город Череповец» объекты федерального значения в сфере прочих объектов обслуживания</w:t>
            </w:r>
          </w:p>
        </w:tc>
      </w:tr>
      <w:tr w:rsidR="000D22A4" w:rsidRPr="00DE1227" w:rsidTr="00BC0CC2">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FC2A6C">
            <w:pPr>
              <w:pStyle w:val="af0"/>
              <w:numPr>
                <w:ilvl w:val="0"/>
                <w:numId w:val="71"/>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BC0CC2">
            <w:pPr>
              <w:pStyle w:val="affffffff2"/>
              <w:rPr>
                <w:sz w:val="20"/>
                <w:szCs w:val="20"/>
              </w:rPr>
            </w:pPr>
            <w:r w:rsidRPr="00DE1227">
              <w:rPr>
                <w:sz w:val="20"/>
                <w:szCs w:val="20"/>
              </w:rPr>
              <w:t>Административное здание</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23370">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D72E0C">
            <w:pPr>
              <w:pStyle w:val="affffffff2"/>
              <w:rPr>
                <w:sz w:val="20"/>
                <w:szCs w:val="20"/>
              </w:rPr>
            </w:pPr>
            <w:r w:rsidRPr="00DE1227">
              <w:rPr>
                <w:sz w:val="20"/>
                <w:szCs w:val="20"/>
              </w:rPr>
              <w:t>Отдел полиции №3 УМВД России по г. Череповцу</w:t>
            </w:r>
          </w:p>
        </w:tc>
        <w:tc>
          <w:tcPr>
            <w:tcW w:w="236" w:type="pct"/>
            <w:shd w:val="clear" w:color="auto" w:fill="auto"/>
          </w:tcPr>
          <w:p w:rsidR="000D22A4" w:rsidRPr="00DE1227" w:rsidRDefault="000D22A4" w:rsidP="00E23370">
            <w:pPr>
              <w:pStyle w:val="affffffff2"/>
              <w:rPr>
                <w:sz w:val="20"/>
                <w:szCs w:val="20"/>
              </w:rPr>
            </w:pPr>
            <w:r w:rsidRPr="00DE1227">
              <w:rPr>
                <w:sz w:val="20"/>
                <w:szCs w:val="20"/>
              </w:rPr>
              <w:t>1</w:t>
            </w:r>
          </w:p>
        </w:tc>
        <w:tc>
          <w:tcPr>
            <w:tcW w:w="473" w:type="pct"/>
            <w:shd w:val="clear" w:color="auto" w:fill="auto"/>
          </w:tcPr>
          <w:p w:rsidR="000D22A4" w:rsidRPr="00DE1227" w:rsidRDefault="000D22A4" w:rsidP="00E23370">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0D22A4">
            <w:pPr>
              <w:pStyle w:val="affffffff2"/>
              <w:rPr>
                <w:sz w:val="20"/>
                <w:szCs w:val="20"/>
              </w:rPr>
            </w:pPr>
            <w:r w:rsidRPr="00DE1227">
              <w:rPr>
                <w:sz w:val="20"/>
                <w:szCs w:val="20"/>
              </w:rPr>
              <w:t>Зашекснинский район, 143в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D953ED" w:rsidP="007E5194">
            <w:pPr>
              <w:pStyle w:val="affa"/>
              <w:spacing w:after="0"/>
            </w:pPr>
            <w:r w:rsidRPr="00DE1227">
              <w:t>Исходные данные мэрии г. Череповца</w:t>
            </w:r>
          </w:p>
        </w:tc>
      </w:tr>
      <w:tr w:rsidR="000D22A4" w:rsidRPr="00DE1227" w:rsidTr="00DF241D">
        <w:trPr>
          <w:cantSplit/>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124D24">
            <w:pPr>
              <w:pStyle w:val="1111"/>
              <w:spacing w:before="0" w:after="0"/>
              <w:rPr>
                <w:i w:val="0"/>
              </w:rPr>
            </w:pPr>
            <w:bookmarkStart w:id="105" w:name="_Toc528783548"/>
            <w:bookmarkStart w:id="106" w:name="_Toc24709346"/>
            <w:r w:rsidRPr="00DE1227">
              <w:rPr>
                <w:i w:val="0"/>
              </w:rPr>
              <w:t>Планируемые для размещения на территории муниципального образования «город Череповец» объекты местного значения в сфере прочих объектов обслуживания</w:t>
            </w:r>
            <w:bookmarkEnd w:id="105"/>
            <w:bookmarkEnd w:id="106"/>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торговл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Гипермаркет</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ягорбский район, 26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43308C">
            <w:pPr>
              <w:pStyle w:val="affa"/>
            </w:pPr>
            <w:r w:rsidRPr="00DE1227">
              <w:t>Утвержденный ППТ</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торговл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Торгово-развлекательный центр</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ягорбский район, 26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43308C">
            <w:pPr>
              <w:pStyle w:val="affa"/>
            </w:pPr>
            <w:r w:rsidRPr="00DE1227">
              <w:t>Утвержденный ППТ</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Административное здание</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Общественно-деловой, социальный центр (поликлиника)</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27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E76518">
            <w:pPr>
              <w:pStyle w:val="affa"/>
            </w:pPr>
            <w:r w:rsidRPr="00DE1227">
              <w:t>Утвержденный ППТ</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торговл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Магазин</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26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Утвержденный ППТ</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торговл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Магазин</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27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E76518">
            <w:pPr>
              <w:pStyle w:val="affa"/>
            </w:pPr>
            <w:r w:rsidRPr="00DE1227">
              <w:t>Утвержденный ППТ</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торговл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Торгово-развлекательный комплекс</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27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E47489">
            <w:pPr>
              <w:pStyle w:val="affa"/>
            </w:pPr>
            <w:r w:rsidRPr="00DE1227">
              <w:t>Утвержденный ППТ</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торговл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Торгово-развлекательный комплекс</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21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Действующий Генеральный план г. Череповец</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торговл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Торговый центр</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5,9</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торговая площадь, тыс. кв. м</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43а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Утвержденный ППТ</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торговл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Магазин</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560</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торговая площадь, кв. м</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47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Утвержденный ППТ</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торговл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Многофункциональный центр (магазин, предприятия бытового обслуживания, аптека)</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36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Утвержденный ППТ</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торговл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Многофункциональный центр (магазин, предприятия бытового обслуживания, аптека)</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ягорбский район, 37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Утвержденный ППТ</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торговл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rFonts w:ascii="Times New Roman" w:hAnsi="Times New Roman"/>
                <w:sz w:val="20"/>
                <w:szCs w:val="20"/>
              </w:rPr>
            </w:pPr>
            <w:r w:rsidRPr="00DE1227">
              <w:rPr>
                <w:rFonts w:ascii="Times New Roman" w:hAnsi="Times New Roman" w:cs="Times New Roman"/>
                <w:sz w:val="20"/>
                <w:szCs w:val="20"/>
              </w:rPr>
              <w:t>Торгово-развлекательный комплекс</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 xml:space="preserve">Зашекснинский район, </w:t>
            </w:r>
            <w:r w:rsidRPr="00DE1227">
              <w:rPr>
                <w:rFonts w:ascii="Times New Roman" w:hAnsi="Times New Roman" w:cs="Times New Roman"/>
                <w:sz w:val="20"/>
                <w:szCs w:val="20"/>
              </w:rPr>
              <w:t>Октябрьский пр., 25 (за ТЦ «Макси»)</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63214B">
            <w:pPr>
              <w:pStyle w:val="affffffff2"/>
              <w:jc w:val="center"/>
              <w:rPr>
                <w:sz w:val="20"/>
                <w:szCs w:val="20"/>
              </w:rPr>
            </w:pPr>
            <w:r w:rsidRPr="00DE1227">
              <w:rPr>
                <w:sz w:val="20"/>
                <w:szCs w:val="20"/>
              </w:rPr>
              <w:t>Инвестиционный портал Череповца</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религиозной организаци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Храм в честь святителя Николая Чудотворца</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ул. Матуринская, парк</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Действующий Генеральный план г. Череповец</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по предоставлению населению правовых, финансовых, консультационных и иных подобных услуг</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47489">
            <w:pPr>
              <w:pStyle w:val="affffffff2"/>
              <w:rPr>
                <w:rFonts w:ascii="Times New Roman" w:hAnsi="Times New Roman" w:cs="Times New Roman"/>
                <w:sz w:val="20"/>
                <w:szCs w:val="20"/>
              </w:rPr>
            </w:pPr>
            <w:r w:rsidRPr="00DE1227">
              <w:rPr>
                <w:rFonts w:ascii="Times New Roman" w:hAnsi="Times New Roman" w:cs="Times New Roman"/>
                <w:sz w:val="20"/>
                <w:szCs w:val="20"/>
              </w:rPr>
              <w:t>Центр по обслуживанию туристов</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Индустриальный район, Речной вокзал</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ffffff2"/>
              <w:jc w:val="center"/>
              <w:rPr>
                <w:sz w:val="20"/>
                <w:szCs w:val="20"/>
              </w:rPr>
            </w:pPr>
            <w:r w:rsidRPr="00DE1227">
              <w:rPr>
                <w:sz w:val="20"/>
                <w:szCs w:val="20"/>
              </w:rPr>
              <w:t>Исходные данные мэрии г. Череповца</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по предоставлению населению правовых, финансовых, консультационных и иных подобных услуг</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47489">
            <w:pPr>
              <w:pStyle w:val="affffffff2"/>
              <w:rPr>
                <w:rFonts w:ascii="Times New Roman" w:hAnsi="Times New Roman" w:cs="Times New Roman"/>
                <w:sz w:val="20"/>
                <w:szCs w:val="20"/>
              </w:rPr>
            </w:pPr>
            <w:r w:rsidRPr="00DE1227">
              <w:rPr>
                <w:rFonts w:ascii="Times New Roman" w:hAnsi="Times New Roman" w:cs="Times New Roman"/>
                <w:sz w:val="20"/>
                <w:szCs w:val="20"/>
              </w:rPr>
              <w:t>Многофункциональный общественно-торговый комплекс</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Индустриальный район, ул. Дзержинского</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E23370">
            <w:pPr>
              <w:pStyle w:val="affffffff2"/>
              <w:jc w:val="center"/>
              <w:rPr>
                <w:sz w:val="20"/>
                <w:szCs w:val="20"/>
              </w:rPr>
            </w:pPr>
            <w:r w:rsidRPr="00DE1227">
              <w:rPr>
                <w:sz w:val="20"/>
                <w:szCs w:val="20"/>
              </w:rPr>
              <w:t>Исходные данные мэрии г. Череповца</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религиозной организаци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Храм в честь апостола и евангелиста Иоанна Богослова</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ягорбский район, ул. Краснодонцев</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Действующий Генеральный план г. Череповец</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60207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бъект религиозной организации</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Храм святителя Николая Чудотворца</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Северный район, ул. Чайковского</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Действующий Генеральный план г. Череповец</w:t>
            </w:r>
          </w:p>
        </w:tc>
      </w:tr>
      <w:tr w:rsidR="00BF1A13" w:rsidRPr="00DE1227" w:rsidTr="00150BF7">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BF1A13" w:rsidRPr="00DE1227" w:rsidRDefault="00BF1A13" w:rsidP="00150BF7">
            <w:pPr>
              <w:pStyle w:val="af0"/>
              <w:numPr>
                <w:ilvl w:val="0"/>
                <w:numId w:val="69"/>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BF1A13" w:rsidRPr="00DE1227" w:rsidRDefault="00BF1A13" w:rsidP="00150BF7">
            <w:pPr>
              <w:pStyle w:val="affffffff2"/>
              <w:rPr>
                <w:sz w:val="20"/>
                <w:szCs w:val="20"/>
              </w:rPr>
            </w:pPr>
            <w:r w:rsidRPr="00DE1227">
              <w:rPr>
                <w:sz w:val="20"/>
                <w:szCs w:val="20"/>
              </w:rPr>
              <w:t>Места погребения</w:t>
            </w:r>
          </w:p>
        </w:tc>
        <w:tc>
          <w:tcPr>
            <w:tcW w:w="614" w:type="pct"/>
            <w:tcBorders>
              <w:top w:val="single" w:sz="4" w:space="0" w:color="auto"/>
              <w:left w:val="single" w:sz="4" w:space="0" w:color="auto"/>
              <w:bottom w:val="single" w:sz="4" w:space="0" w:color="auto"/>
            </w:tcBorders>
            <w:shd w:val="clear" w:color="auto" w:fill="auto"/>
          </w:tcPr>
          <w:p w:rsidR="00BF1A13" w:rsidRPr="00DE1227" w:rsidRDefault="00BF1A13" w:rsidP="00150BF7">
            <w:pPr>
              <w:pStyle w:val="affffffff2"/>
              <w:rPr>
                <w:sz w:val="20"/>
                <w:szCs w:val="20"/>
              </w:rPr>
            </w:pPr>
            <w:r w:rsidRPr="00DE1227">
              <w:rPr>
                <w:sz w:val="20"/>
                <w:szCs w:val="20"/>
              </w:rPr>
              <w:t>Строительство</w:t>
            </w:r>
          </w:p>
        </w:tc>
        <w:tc>
          <w:tcPr>
            <w:tcW w:w="757" w:type="pct"/>
            <w:shd w:val="clear" w:color="auto" w:fill="auto"/>
          </w:tcPr>
          <w:p w:rsidR="00BF1A13" w:rsidRPr="00DE1227" w:rsidRDefault="00BF1A13" w:rsidP="00150BF7">
            <w:pPr>
              <w:pStyle w:val="affffffff2"/>
              <w:rPr>
                <w:sz w:val="20"/>
                <w:szCs w:val="20"/>
              </w:rPr>
            </w:pPr>
            <w:r w:rsidRPr="00DE1227">
              <w:rPr>
                <w:rFonts w:ascii="Times New Roman" w:hAnsi="Times New Roman"/>
                <w:sz w:val="20"/>
                <w:szCs w:val="20"/>
              </w:rPr>
              <w:t>Кладбище № 5</w:t>
            </w:r>
          </w:p>
        </w:tc>
        <w:tc>
          <w:tcPr>
            <w:tcW w:w="236" w:type="pct"/>
            <w:shd w:val="clear" w:color="auto" w:fill="auto"/>
          </w:tcPr>
          <w:p w:rsidR="00BF1A13" w:rsidRPr="00DE1227" w:rsidRDefault="00BF1A13" w:rsidP="00150BF7">
            <w:pPr>
              <w:pStyle w:val="affffffff2"/>
              <w:rPr>
                <w:sz w:val="20"/>
                <w:szCs w:val="20"/>
              </w:rPr>
            </w:pPr>
            <w:r w:rsidRPr="00DE1227">
              <w:rPr>
                <w:sz w:val="20"/>
                <w:szCs w:val="20"/>
              </w:rPr>
              <w:t>32</w:t>
            </w:r>
          </w:p>
        </w:tc>
        <w:tc>
          <w:tcPr>
            <w:tcW w:w="473" w:type="pct"/>
            <w:shd w:val="clear" w:color="auto" w:fill="auto"/>
          </w:tcPr>
          <w:p w:rsidR="00BF1A13" w:rsidRPr="00DE1227" w:rsidRDefault="00BF1A13" w:rsidP="00150BF7">
            <w:pPr>
              <w:pStyle w:val="affffffff2"/>
              <w:rPr>
                <w:sz w:val="20"/>
                <w:szCs w:val="20"/>
              </w:rPr>
            </w:pPr>
            <w:r w:rsidRPr="00DE1227">
              <w:rPr>
                <w:sz w:val="20"/>
                <w:szCs w:val="20"/>
              </w:rPr>
              <w:t>га</w:t>
            </w:r>
          </w:p>
        </w:tc>
        <w:tc>
          <w:tcPr>
            <w:tcW w:w="1135" w:type="pct"/>
            <w:shd w:val="clear" w:color="auto" w:fill="auto"/>
          </w:tcPr>
          <w:p w:rsidR="00BF1A13" w:rsidRPr="00DE1227" w:rsidRDefault="00BF1A13" w:rsidP="00150BF7">
            <w:pPr>
              <w:pStyle w:val="affffffff2"/>
              <w:rPr>
                <w:sz w:val="20"/>
                <w:szCs w:val="20"/>
              </w:rPr>
            </w:pPr>
            <w:r>
              <w:rPr>
                <w:sz w:val="20"/>
                <w:szCs w:val="20"/>
              </w:rPr>
              <w:t>Череповецкий район</w:t>
            </w:r>
            <w:r w:rsidRPr="00DE1227">
              <w:rPr>
                <w:sz w:val="20"/>
                <w:szCs w:val="20"/>
              </w:rPr>
              <w:t>, примыкает к кладбищу №4</w:t>
            </w:r>
          </w:p>
        </w:tc>
        <w:tc>
          <w:tcPr>
            <w:tcW w:w="945" w:type="pct"/>
            <w:tcBorders>
              <w:top w:val="single" w:sz="4" w:space="0" w:color="auto"/>
              <w:bottom w:val="single" w:sz="4" w:space="0" w:color="auto"/>
              <w:right w:val="single" w:sz="4" w:space="0" w:color="auto"/>
            </w:tcBorders>
            <w:shd w:val="clear" w:color="auto" w:fill="auto"/>
          </w:tcPr>
          <w:p w:rsidR="00BF1A13" w:rsidRPr="00DE1227" w:rsidRDefault="00BF1A13" w:rsidP="00150BF7">
            <w:pPr>
              <w:pStyle w:val="affa"/>
            </w:pPr>
            <w:r w:rsidRPr="00DE1227">
              <w:t>Муниципальная программа</w:t>
            </w:r>
          </w:p>
          <w:p w:rsidR="00BF1A13" w:rsidRPr="00DE1227" w:rsidRDefault="00BF1A13" w:rsidP="00150BF7">
            <w:pPr>
              <w:pStyle w:val="affa"/>
            </w:pPr>
            <w:r w:rsidRPr="00DE1227">
              <w:t xml:space="preserve">«Осуществление бюджетных инвестиций в социальную, коммунальную, </w:t>
            </w:r>
          </w:p>
          <w:p w:rsidR="00BF1A13" w:rsidRPr="00DE1227" w:rsidRDefault="00BF1A13" w:rsidP="00150BF7">
            <w:pPr>
              <w:pStyle w:val="affa"/>
            </w:pPr>
            <w:r w:rsidRPr="00DE1227">
              <w:t xml:space="preserve">транспортную инфраструктуры и капитальный ремонт </w:t>
            </w:r>
          </w:p>
          <w:p w:rsidR="00BF1A13" w:rsidRPr="00DE1227" w:rsidRDefault="00BF1A13" w:rsidP="00150BF7">
            <w:pPr>
              <w:pStyle w:val="affa"/>
            </w:pPr>
            <w:r w:rsidRPr="00DE1227">
              <w:t xml:space="preserve">объектов муниципальной собственности города Череповца» </w:t>
            </w:r>
          </w:p>
          <w:p w:rsidR="00BF1A13" w:rsidRPr="00DE1227" w:rsidRDefault="00BF1A13" w:rsidP="00150BF7">
            <w:pPr>
              <w:pStyle w:val="affa"/>
            </w:pPr>
            <w:r w:rsidRPr="00DE1227">
              <w:t>на 2014 - 2022 годы</w:t>
            </w:r>
          </w:p>
        </w:tc>
      </w:tr>
      <w:tr w:rsidR="000D22A4" w:rsidRPr="00DE1227" w:rsidTr="00DF241D">
        <w:trPr>
          <w:cantSplit/>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124D24">
            <w:pPr>
              <w:pStyle w:val="1111"/>
              <w:spacing w:before="0" w:after="0"/>
              <w:rPr>
                <w:i w:val="0"/>
              </w:rPr>
            </w:pPr>
            <w:bookmarkStart w:id="107" w:name="_Toc24709347"/>
            <w:r w:rsidRPr="00DE1227">
              <w:rPr>
                <w:i w:val="0"/>
              </w:rPr>
              <w:t>Планируемые для размещения на территории муниципального образования «город Череповец» общественные пространства местного значения</w:t>
            </w:r>
            <w:bookmarkEnd w:id="107"/>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1"/>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Парк культуры и отдыха</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rFonts w:ascii="Times New Roman" w:hAnsi="Times New Roman" w:cs="Times New Roman"/>
                <w:sz w:val="20"/>
                <w:szCs w:val="20"/>
              </w:rPr>
              <w:t>Реконструкция благоустройства</w:t>
            </w:r>
          </w:p>
        </w:tc>
        <w:tc>
          <w:tcPr>
            <w:tcW w:w="757" w:type="pct"/>
            <w:shd w:val="clear" w:color="auto" w:fill="auto"/>
          </w:tcPr>
          <w:p w:rsidR="000D22A4" w:rsidRPr="00DE1227" w:rsidRDefault="000D22A4" w:rsidP="00E76518">
            <w:pPr>
              <w:pStyle w:val="affffffff2"/>
              <w:rPr>
                <w:rFonts w:ascii="Times New Roman" w:hAnsi="Times New Roman"/>
                <w:sz w:val="20"/>
                <w:szCs w:val="20"/>
              </w:rPr>
            </w:pPr>
            <w:r w:rsidRPr="00DE1227">
              <w:rPr>
                <w:rFonts w:ascii="Times New Roman" w:hAnsi="Times New Roman" w:cs="Times New Roman"/>
                <w:sz w:val="20"/>
                <w:szCs w:val="20"/>
              </w:rPr>
              <w:t>Парк им. 200-летия г. Череповца</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5</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га</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 xml:space="preserve">Заягорбский район, </w:t>
            </w:r>
            <w:r w:rsidRPr="00DE1227">
              <w:rPr>
                <w:rFonts w:ascii="Times New Roman" w:hAnsi="Times New Roman" w:cs="Times New Roman"/>
                <w:sz w:val="20"/>
                <w:szCs w:val="20"/>
              </w:rPr>
              <w:t>ул. Леднева - ул. Краснодонцев</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Программа</w:t>
            </w:r>
          </w:p>
          <w:p w:rsidR="000D22A4" w:rsidRPr="00DE1227" w:rsidRDefault="000D22A4" w:rsidP="008F4B05">
            <w:pPr>
              <w:pStyle w:val="affa"/>
            </w:pPr>
            <w:r w:rsidRPr="00DE1227">
              <w:t xml:space="preserve">комплексного развития социальной инфраструктуры города Череповца </w:t>
            </w:r>
          </w:p>
          <w:p w:rsidR="000D22A4" w:rsidRPr="00DE1227" w:rsidRDefault="000D22A4" w:rsidP="008F4B05">
            <w:pPr>
              <w:pStyle w:val="affa"/>
            </w:pPr>
            <w:r w:rsidRPr="00DE1227">
              <w:t>на 2018-2027 годы</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1"/>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rFonts w:ascii="Times New Roman" w:hAnsi="Times New Roman" w:cs="Times New Roman"/>
                <w:sz w:val="20"/>
                <w:szCs w:val="20"/>
              </w:rPr>
              <w:t>Тематический парк</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rFonts w:ascii="Times New Roman" w:hAnsi="Times New Roman" w:cs="Times New Roman"/>
                <w:sz w:val="20"/>
                <w:szCs w:val="20"/>
              </w:rPr>
            </w:pPr>
            <w:r w:rsidRPr="00DE1227">
              <w:rPr>
                <w:sz w:val="20"/>
                <w:szCs w:val="20"/>
              </w:rPr>
              <w:t>Парк культуры и отдыха</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 xml:space="preserve">Зашекснинский район, около </w:t>
            </w:r>
            <w:r w:rsidRPr="00DE1227">
              <w:rPr>
                <w:rFonts w:ascii="Times New Roman" w:hAnsi="Times New Roman" w:cs="Times New Roman"/>
                <w:sz w:val="20"/>
                <w:szCs w:val="20"/>
              </w:rPr>
              <w:t>историко-этнографического музея «Усадьба Гальских»</w:t>
            </w:r>
            <w:r w:rsidRPr="00DE1227">
              <w:rPr>
                <w:sz w:val="20"/>
                <w:szCs w:val="20"/>
              </w:rPr>
              <w:t xml:space="preserve">, </w:t>
            </w:r>
            <w:r w:rsidRPr="00DE1227">
              <w:rPr>
                <w:rFonts w:ascii="Times New Roman" w:hAnsi="Times New Roman" w:cs="Times New Roman"/>
                <w:sz w:val="20"/>
                <w:szCs w:val="20"/>
              </w:rPr>
              <w:t>ул. Матуринская</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0B7913">
            <w:pPr>
              <w:pStyle w:val="affa"/>
            </w:pPr>
            <w:r w:rsidRPr="00DE1227">
              <w:t xml:space="preserve"> Инвестиционный проект г.Череповца «Туристско-рекреационный кластер «Центральная городская набережная»,</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1"/>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rFonts w:ascii="Times New Roman" w:hAnsi="Times New Roman" w:cs="Times New Roman"/>
                <w:sz w:val="20"/>
                <w:szCs w:val="20"/>
              </w:rPr>
            </w:pPr>
            <w:r w:rsidRPr="00DE1227">
              <w:rPr>
                <w:rFonts w:ascii="Times New Roman" w:hAnsi="Times New Roman" w:cs="Times New Roman"/>
                <w:sz w:val="20"/>
                <w:szCs w:val="20"/>
              </w:rPr>
              <w:t>Тематический парк</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rFonts w:ascii="Times New Roman" w:hAnsi="Times New Roman" w:cs="Times New Roman"/>
                <w:sz w:val="20"/>
                <w:szCs w:val="20"/>
              </w:rPr>
            </w:pPr>
            <w:r w:rsidRPr="00DE1227">
              <w:rPr>
                <w:rFonts w:ascii="Times New Roman" w:hAnsi="Times New Roman" w:cs="Times New Roman"/>
                <w:sz w:val="20"/>
                <w:szCs w:val="20"/>
              </w:rPr>
              <w:t>Строительство</w:t>
            </w:r>
          </w:p>
        </w:tc>
        <w:tc>
          <w:tcPr>
            <w:tcW w:w="757" w:type="pct"/>
            <w:shd w:val="clear" w:color="auto" w:fill="auto"/>
          </w:tcPr>
          <w:p w:rsidR="000D22A4" w:rsidRPr="00DE1227" w:rsidRDefault="000D22A4" w:rsidP="00E76518">
            <w:pPr>
              <w:pStyle w:val="affffffff2"/>
              <w:rPr>
                <w:rFonts w:ascii="Times New Roman" w:hAnsi="Times New Roman" w:cs="Times New Roman"/>
                <w:sz w:val="20"/>
                <w:szCs w:val="20"/>
              </w:rPr>
            </w:pPr>
            <w:r w:rsidRPr="00DE1227">
              <w:rPr>
                <w:rFonts w:ascii="Times New Roman" w:hAnsi="Times New Roman" w:cs="Times New Roman"/>
                <w:sz w:val="20"/>
                <w:szCs w:val="20"/>
              </w:rPr>
              <w:t>Парк</w:t>
            </w:r>
          </w:p>
        </w:tc>
        <w:tc>
          <w:tcPr>
            <w:tcW w:w="236" w:type="pct"/>
            <w:shd w:val="clear" w:color="auto" w:fill="auto"/>
          </w:tcPr>
          <w:p w:rsidR="000D22A4" w:rsidRPr="00DE1227" w:rsidRDefault="000D22A4" w:rsidP="00E76518">
            <w:pPr>
              <w:pStyle w:val="affffffff2"/>
              <w:rPr>
                <w:rFonts w:ascii="Times New Roman" w:hAnsi="Times New Roman" w:cs="Times New Roman"/>
                <w:sz w:val="20"/>
                <w:szCs w:val="20"/>
              </w:rPr>
            </w:pPr>
            <w:r w:rsidRPr="00DE1227">
              <w:rPr>
                <w:rFonts w:ascii="Times New Roman" w:hAnsi="Times New Roman" w:cs="Times New Roman"/>
                <w:sz w:val="20"/>
                <w:szCs w:val="20"/>
              </w:rPr>
              <w:t>1</w:t>
            </w:r>
          </w:p>
        </w:tc>
        <w:tc>
          <w:tcPr>
            <w:tcW w:w="473" w:type="pct"/>
            <w:shd w:val="clear" w:color="auto" w:fill="auto"/>
          </w:tcPr>
          <w:p w:rsidR="000D22A4" w:rsidRPr="00DE1227" w:rsidRDefault="000D22A4" w:rsidP="00E76518">
            <w:pPr>
              <w:pStyle w:val="affffffff2"/>
              <w:rPr>
                <w:rFonts w:ascii="Times New Roman" w:hAnsi="Times New Roman" w:cs="Times New Roman"/>
                <w:sz w:val="20"/>
                <w:szCs w:val="20"/>
              </w:rPr>
            </w:pPr>
            <w:r w:rsidRPr="00DE1227">
              <w:rPr>
                <w:rFonts w:ascii="Times New Roman" w:hAnsi="Times New Roman" w:cs="Times New Roman"/>
                <w:sz w:val="20"/>
                <w:szCs w:val="20"/>
              </w:rPr>
              <w:t>объект</w:t>
            </w:r>
          </w:p>
        </w:tc>
        <w:tc>
          <w:tcPr>
            <w:tcW w:w="1135" w:type="pct"/>
            <w:shd w:val="clear" w:color="auto" w:fill="auto"/>
          </w:tcPr>
          <w:p w:rsidR="000D22A4" w:rsidRPr="00DE1227" w:rsidRDefault="000D22A4" w:rsidP="00E76518">
            <w:pPr>
              <w:pStyle w:val="affffffff2"/>
              <w:rPr>
                <w:rFonts w:ascii="Times New Roman" w:hAnsi="Times New Roman" w:cs="Times New Roman"/>
                <w:sz w:val="20"/>
                <w:szCs w:val="20"/>
              </w:rPr>
            </w:pPr>
            <w:r w:rsidRPr="00DE1227">
              <w:rPr>
                <w:rFonts w:ascii="Times New Roman" w:hAnsi="Times New Roman" w:cs="Times New Roman"/>
                <w:sz w:val="20"/>
                <w:szCs w:val="20"/>
              </w:rPr>
              <w:t xml:space="preserve">Заягорбский район, северо-восточнее 26 микрорайона </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E23370">
            <w:pPr>
              <w:pStyle w:val="affffffff2"/>
              <w:jc w:val="center"/>
              <w:rPr>
                <w:sz w:val="20"/>
                <w:szCs w:val="20"/>
              </w:rPr>
            </w:pPr>
            <w:r w:rsidRPr="00DE1227">
              <w:rPr>
                <w:sz w:val="20"/>
                <w:szCs w:val="20"/>
              </w:rPr>
              <w:t>Исходные данные мэрии г. Череповца</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1"/>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12204E">
            <w:pPr>
              <w:pStyle w:val="affffffff2"/>
              <w:rPr>
                <w:sz w:val="20"/>
                <w:szCs w:val="20"/>
              </w:rPr>
            </w:pPr>
            <w:r w:rsidRPr="00DE1227">
              <w:rPr>
                <w:rFonts w:ascii="Times New Roman" w:hAnsi="Times New Roman" w:cs="Times New Roman"/>
                <w:sz w:val="20"/>
                <w:szCs w:val="20"/>
              </w:rPr>
              <w:t>Тематический парк</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12204E">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12204E">
            <w:pPr>
              <w:pStyle w:val="affffffff2"/>
              <w:rPr>
                <w:rFonts w:ascii="Times New Roman" w:hAnsi="Times New Roman" w:cs="Times New Roman"/>
                <w:sz w:val="20"/>
                <w:szCs w:val="20"/>
              </w:rPr>
            </w:pPr>
            <w:r w:rsidRPr="00DE1227">
              <w:rPr>
                <w:sz w:val="20"/>
                <w:szCs w:val="20"/>
              </w:rPr>
              <w:t>Парк культуры и отдыха</w:t>
            </w:r>
          </w:p>
        </w:tc>
        <w:tc>
          <w:tcPr>
            <w:tcW w:w="236" w:type="pct"/>
            <w:shd w:val="clear" w:color="auto" w:fill="auto"/>
          </w:tcPr>
          <w:p w:rsidR="000D22A4" w:rsidRPr="00DE1227" w:rsidRDefault="000D22A4" w:rsidP="0012204E">
            <w:pPr>
              <w:pStyle w:val="affffffff2"/>
              <w:rPr>
                <w:sz w:val="20"/>
                <w:szCs w:val="20"/>
              </w:rPr>
            </w:pPr>
            <w:r w:rsidRPr="00DE1227">
              <w:rPr>
                <w:sz w:val="20"/>
                <w:szCs w:val="20"/>
              </w:rPr>
              <w:t>1</w:t>
            </w:r>
          </w:p>
        </w:tc>
        <w:tc>
          <w:tcPr>
            <w:tcW w:w="473" w:type="pct"/>
            <w:shd w:val="clear" w:color="auto" w:fill="auto"/>
          </w:tcPr>
          <w:p w:rsidR="000D22A4" w:rsidRPr="00DE1227" w:rsidRDefault="000D22A4" w:rsidP="0012204E">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C25181">
            <w:pPr>
              <w:pStyle w:val="affffffff2"/>
              <w:rPr>
                <w:sz w:val="20"/>
                <w:szCs w:val="20"/>
              </w:rPr>
            </w:pPr>
            <w:r w:rsidRPr="00DE1227">
              <w:rPr>
                <w:sz w:val="20"/>
                <w:szCs w:val="20"/>
              </w:rPr>
              <w:t>Зашекснинский район, 109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E23370">
            <w:pPr>
              <w:pStyle w:val="affffffff2"/>
              <w:jc w:val="center"/>
              <w:rPr>
                <w:sz w:val="20"/>
                <w:szCs w:val="20"/>
              </w:rPr>
            </w:pPr>
            <w:r w:rsidRPr="00DE1227">
              <w:rPr>
                <w:sz w:val="20"/>
                <w:szCs w:val="20"/>
              </w:rPr>
              <w:t>Исходные данные мэрии г. Череповца</w:t>
            </w:r>
          </w:p>
        </w:tc>
      </w:tr>
      <w:tr w:rsidR="000D22A4" w:rsidRPr="00DE1227" w:rsidTr="00DF241D">
        <w:trPr>
          <w:cantSplit/>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124D24">
            <w:pPr>
              <w:pStyle w:val="1111"/>
              <w:spacing w:before="0" w:after="0"/>
              <w:rPr>
                <w:i w:val="0"/>
              </w:rPr>
            </w:pPr>
            <w:r w:rsidRPr="00DE1227">
              <w:rPr>
                <w:i w:val="0"/>
              </w:rPr>
              <w:t>Планируемые для размещения на территории муниципального образования «город Череповец» объекты в сфере здравоохранения и социального обслуживания населения регионального значения</w:t>
            </w:r>
            <w:r w:rsidRPr="00DE1227">
              <w:rPr>
                <w:i w:val="0"/>
                <w:vertAlign w:val="superscript"/>
              </w:rPr>
              <w:footnoteReference w:id="35"/>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4"/>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Медицинская помощь населению</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Стационар</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43б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Действующий Генеральный план г. Череповец</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4"/>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Медицинская помощь населению</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Поликлиника</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ягорбский район, южнее 26 микрорайона</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Утвержденный ППТ</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4"/>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Медицинская помощь населению</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Поликлиника</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34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Действующий Генеральный план г. Череповец</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4"/>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Медицинская помощь населению</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Поликлиника БУЗ ВО «Череповецкая городская поликлиника № 7»</w:t>
            </w:r>
          </w:p>
        </w:tc>
        <w:tc>
          <w:tcPr>
            <w:tcW w:w="236" w:type="pct"/>
            <w:shd w:val="clear" w:color="auto" w:fill="auto"/>
          </w:tcPr>
          <w:p w:rsidR="000D22A4" w:rsidRPr="00DE1227" w:rsidRDefault="000D22A4" w:rsidP="00E76518">
            <w:pPr>
              <w:pStyle w:val="affffffff2"/>
              <w:rPr>
                <w:rFonts w:ascii="Times New Roman" w:hAnsi="Times New Roman" w:cs="Times New Roman"/>
                <w:sz w:val="20"/>
                <w:szCs w:val="20"/>
              </w:rPr>
            </w:pPr>
            <w:r w:rsidRPr="00DE1227">
              <w:rPr>
                <w:rFonts w:ascii="Times New Roman" w:hAnsi="Times New Roman" w:cs="Times New Roman"/>
                <w:sz w:val="20"/>
                <w:szCs w:val="20"/>
              </w:rPr>
              <w:t>1300;</w:t>
            </w:r>
          </w:p>
          <w:p w:rsidR="000D22A4" w:rsidRPr="00DE1227" w:rsidRDefault="000D22A4" w:rsidP="00E76518">
            <w:pPr>
              <w:pStyle w:val="affffffff2"/>
              <w:rPr>
                <w:sz w:val="20"/>
                <w:szCs w:val="20"/>
              </w:rPr>
            </w:pPr>
            <w:r w:rsidRPr="00DE1227">
              <w:rPr>
                <w:rFonts w:ascii="Times New Roman" w:hAnsi="Times New Roman" w:cs="Times New Roman"/>
                <w:sz w:val="20"/>
                <w:szCs w:val="20"/>
              </w:rPr>
              <w:t>175/366</w:t>
            </w:r>
          </w:p>
        </w:tc>
        <w:tc>
          <w:tcPr>
            <w:tcW w:w="473" w:type="pct"/>
            <w:shd w:val="clear" w:color="auto" w:fill="auto"/>
          </w:tcPr>
          <w:p w:rsidR="000D22A4" w:rsidRPr="00DE1227" w:rsidRDefault="000D22A4" w:rsidP="00E76518">
            <w:pPr>
              <w:pStyle w:val="affffffff2"/>
              <w:rPr>
                <w:sz w:val="20"/>
                <w:szCs w:val="20"/>
              </w:rPr>
            </w:pPr>
            <w:r w:rsidRPr="00DE1227">
              <w:rPr>
                <w:rFonts w:ascii="Times New Roman" w:hAnsi="Times New Roman" w:cs="Times New Roman"/>
                <w:sz w:val="20"/>
                <w:szCs w:val="20"/>
              </w:rPr>
              <w:t>посещений в смену; число врачей/ среднего медицинского персонала</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 xml:space="preserve">Зашекснинский район, 105 микрорайон, </w:t>
            </w:r>
            <w:r w:rsidRPr="00DE1227">
              <w:rPr>
                <w:rFonts w:ascii="Times New Roman" w:hAnsi="Times New Roman" w:cs="Times New Roman"/>
                <w:sz w:val="20"/>
                <w:szCs w:val="20"/>
              </w:rPr>
              <w:t>ул. Годовикова</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E76518">
            <w:pPr>
              <w:pStyle w:val="affa"/>
            </w:pPr>
            <w:r w:rsidRPr="00DE1227">
              <w:t>Ведется строительство</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4"/>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Медицинская помощь населению</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Поликлиника</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8F4B05">
            <w:pPr>
              <w:pStyle w:val="affffffff2"/>
              <w:rPr>
                <w:rFonts w:ascii="Times New Roman" w:hAnsi="Times New Roman" w:cs="Times New Roman"/>
                <w:sz w:val="20"/>
                <w:szCs w:val="20"/>
              </w:rPr>
            </w:pPr>
            <w:r w:rsidRPr="00DE1227">
              <w:rPr>
                <w:rFonts w:ascii="Times New Roman" w:hAnsi="Times New Roman" w:cs="Times New Roman"/>
                <w:sz w:val="20"/>
                <w:szCs w:val="20"/>
              </w:rPr>
              <w:t>Заягорбский район, ул. К. Беляева</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spacing w:after="0"/>
            </w:pPr>
            <w:r w:rsidRPr="00DE1227">
              <w:t>АПП застройки восточной части Заягорбского района для индивидуального жилищного строительства</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4"/>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Медицинская организация особого типа</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rFonts w:ascii="Times New Roman" w:hAnsi="Times New Roman" w:cs="Times New Roman"/>
                <w:sz w:val="20"/>
                <w:szCs w:val="20"/>
              </w:rPr>
              <w:t>Филиал бюро судебно-медицинской экспертизы</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rFonts w:ascii="Times New Roman" w:hAnsi="Times New Roman" w:cs="Times New Roman"/>
                <w:sz w:val="20"/>
                <w:szCs w:val="20"/>
              </w:rPr>
              <w:t>Индустриальный район, Комарова, 5а</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spacing w:after="0"/>
            </w:pPr>
            <w:r w:rsidRPr="00DE1227">
              <w:t>Действующая СТП Вологодской области</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4"/>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Медицинская помощь населению</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rFonts w:ascii="Times New Roman" w:hAnsi="Times New Roman" w:cs="Times New Roman"/>
                <w:sz w:val="20"/>
                <w:szCs w:val="20"/>
              </w:rPr>
            </w:pPr>
            <w:r w:rsidRPr="00DE1227">
              <w:rPr>
                <w:sz w:val="20"/>
                <w:szCs w:val="20"/>
              </w:rPr>
              <w:t>Реконструкция</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Частный многофункциональный медицинский центр (реконструкция бывшего профилактория «Ивушка»)</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rFonts w:ascii="Times New Roman" w:eastAsia="Times New Roman" w:hAnsi="Times New Roman" w:cs="Times New Roman"/>
                <w:sz w:val="20"/>
                <w:szCs w:val="20"/>
              </w:rPr>
              <w:t xml:space="preserve">Заягорбский район, </w:t>
            </w:r>
            <w:r w:rsidRPr="00DE1227">
              <w:rPr>
                <w:sz w:val="20"/>
                <w:szCs w:val="20"/>
              </w:rPr>
              <w:t>ул. Архангельская, 7б</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E76518">
            <w:pPr>
              <w:pStyle w:val="affa"/>
            </w:pPr>
            <w:r w:rsidRPr="00DE1227">
              <w:t>Исходные данные мэрии г. Череповца</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4"/>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рганизация социального обслуживания на дому</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Отделение социального обслуживания на дому граждан пожилого возраста и инвалидов</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21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Действующий Генеральный план г. Череповец</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4"/>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рганизация социального обслуживания на дому</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Отделение социального обслуживания на дому граждан пожилого возраста и инвалидов</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AF06C5">
            <w:pPr>
              <w:pStyle w:val="affffffff2"/>
              <w:rPr>
                <w:sz w:val="20"/>
                <w:szCs w:val="20"/>
              </w:rPr>
            </w:pPr>
            <w:r w:rsidRPr="00DE1227">
              <w:rPr>
                <w:sz w:val="20"/>
                <w:szCs w:val="20"/>
              </w:rPr>
              <w:t>Зашекснинский район, 139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Исходные данные мэрии г. Череповца</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4"/>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рганизация социального обслуживания населения</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AF06C5">
            <w:pPr>
              <w:pStyle w:val="affffffff2"/>
              <w:rPr>
                <w:sz w:val="20"/>
                <w:szCs w:val="20"/>
              </w:rPr>
            </w:pPr>
            <w:r w:rsidRPr="00DE1227">
              <w:rPr>
                <w:sz w:val="20"/>
                <w:szCs w:val="20"/>
              </w:rPr>
              <w:t>Отделение срочного социального обслуживания</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43б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Действующий Генеральный план г. Череповец</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4"/>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ационарные организации социального обслуживания</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Детский дом-интернат</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43б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Действующий Генеральный план г. Череповец</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4"/>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ационарные организации социального обслуживания</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Медико-социальный комплекс: дом-интернат для престарелых, гериатрический и геронтологический центры</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43б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Действующий Генеральный план г. Череповец</w:t>
            </w:r>
          </w:p>
        </w:tc>
      </w:tr>
      <w:tr w:rsidR="000D22A4" w:rsidRPr="00DE1227" w:rsidTr="00DF241D">
        <w:trPr>
          <w:cantSplit/>
        </w:trPr>
        <w:tc>
          <w:tcPr>
            <w:tcW w:w="226"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846C6">
            <w:pPr>
              <w:pStyle w:val="af0"/>
              <w:numPr>
                <w:ilvl w:val="0"/>
                <w:numId w:val="34"/>
              </w:numPr>
            </w:pPr>
          </w:p>
        </w:tc>
        <w:tc>
          <w:tcPr>
            <w:tcW w:w="614" w:type="pct"/>
            <w:tcBorders>
              <w:top w:val="single" w:sz="4" w:space="0" w:color="auto"/>
              <w:left w:val="single" w:sz="4" w:space="0" w:color="auto"/>
              <w:bottom w:val="single" w:sz="4" w:space="0" w:color="auto"/>
              <w:right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Организация социального обслуживания населения</w:t>
            </w:r>
          </w:p>
        </w:tc>
        <w:tc>
          <w:tcPr>
            <w:tcW w:w="614" w:type="pct"/>
            <w:tcBorders>
              <w:top w:val="single" w:sz="4" w:space="0" w:color="auto"/>
              <w:left w:val="single" w:sz="4" w:space="0" w:color="auto"/>
              <w:bottom w:val="single" w:sz="4" w:space="0" w:color="auto"/>
            </w:tcBorders>
            <w:shd w:val="clear" w:color="auto" w:fill="auto"/>
          </w:tcPr>
          <w:p w:rsidR="000D22A4" w:rsidRPr="00DE1227" w:rsidRDefault="000D22A4" w:rsidP="00E76518">
            <w:pPr>
              <w:pStyle w:val="affffffff2"/>
              <w:rPr>
                <w:sz w:val="20"/>
                <w:szCs w:val="20"/>
              </w:rPr>
            </w:pPr>
            <w:r w:rsidRPr="00DE1227">
              <w:rPr>
                <w:sz w:val="20"/>
                <w:szCs w:val="20"/>
              </w:rPr>
              <w:t>Строительство</w:t>
            </w:r>
          </w:p>
        </w:tc>
        <w:tc>
          <w:tcPr>
            <w:tcW w:w="757" w:type="pct"/>
            <w:shd w:val="clear" w:color="auto" w:fill="auto"/>
          </w:tcPr>
          <w:p w:rsidR="000D22A4" w:rsidRPr="00DE1227" w:rsidRDefault="000D22A4" w:rsidP="00E76518">
            <w:pPr>
              <w:pStyle w:val="affffffff2"/>
              <w:rPr>
                <w:sz w:val="20"/>
                <w:szCs w:val="20"/>
              </w:rPr>
            </w:pPr>
            <w:r w:rsidRPr="00DE1227">
              <w:rPr>
                <w:sz w:val="20"/>
                <w:szCs w:val="20"/>
              </w:rPr>
              <w:t>Центр социальной помощи семье и детям</w:t>
            </w:r>
          </w:p>
        </w:tc>
        <w:tc>
          <w:tcPr>
            <w:tcW w:w="236" w:type="pct"/>
            <w:shd w:val="clear" w:color="auto" w:fill="auto"/>
          </w:tcPr>
          <w:p w:rsidR="000D22A4" w:rsidRPr="00DE1227" w:rsidRDefault="000D22A4" w:rsidP="00E76518">
            <w:pPr>
              <w:pStyle w:val="affffffff2"/>
              <w:rPr>
                <w:sz w:val="20"/>
                <w:szCs w:val="20"/>
              </w:rPr>
            </w:pPr>
            <w:r w:rsidRPr="00DE1227">
              <w:rPr>
                <w:sz w:val="20"/>
                <w:szCs w:val="20"/>
              </w:rPr>
              <w:t>1</w:t>
            </w:r>
          </w:p>
        </w:tc>
        <w:tc>
          <w:tcPr>
            <w:tcW w:w="473" w:type="pct"/>
            <w:shd w:val="clear" w:color="auto" w:fill="auto"/>
          </w:tcPr>
          <w:p w:rsidR="000D22A4" w:rsidRPr="00DE1227" w:rsidRDefault="000D22A4" w:rsidP="00E76518">
            <w:pPr>
              <w:pStyle w:val="affffffff2"/>
              <w:rPr>
                <w:sz w:val="20"/>
                <w:szCs w:val="20"/>
              </w:rPr>
            </w:pPr>
            <w:r w:rsidRPr="00DE1227">
              <w:rPr>
                <w:sz w:val="20"/>
                <w:szCs w:val="20"/>
              </w:rPr>
              <w:t>объект</w:t>
            </w:r>
          </w:p>
        </w:tc>
        <w:tc>
          <w:tcPr>
            <w:tcW w:w="1135" w:type="pct"/>
            <w:shd w:val="clear" w:color="auto" w:fill="auto"/>
          </w:tcPr>
          <w:p w:rsidR="000D22A4" w:rsidRPr="00DE1227" w:rsidRDefault="000D22A4" w:rsidP="00E76518">
            <w:pPr>
              <w:pStyle w:val="affffffff2"/>
              <w:rPr>
                <w:sz w:val="20"/>
                <w:szCs w:val="20"/>
              </w:rPr>
            </w:pPr>
            <w:r w:rsidRPr="00DE1227">
              <w:rPr>
                <w:sz w:val="20"/>
                <w:szCs w:val="20"/>
              </w:rPr>
              <w:t>Зашекснинский район, 143б микрорайон</w:t>
            </w:r>
          </w:p>
        </w:tc>
        <w:tc>
          <w:tcPr>
            <w:tcW w:w="945" w:type="pct"/>
            <w:tcBorders>
              <w:top w:val="single" w:sz="4" w:space="0" w:color="auto"/>
              <w:bottom w:val="single" w:sz="4" w:space="0" w:color="auto"/>
              <w:right w:val="single" w:sz="4" w:space="0" w:color="auto"/>
            </w:tcBorders>
            <w:shd w:val="clear" w:color="auto" w:fill="auto"/>
          </w:tcPr>
          <w:p w:rsidR="000D22A4" w:rsidRPr="00DE1227" w:rsidRDefault="000D22A4" w:rsidP="008F4B05">
            <w:pPr>
              <w:pStyle w:val="affa"/>
            </w:pPr>
            <w:r w:rsidRPr="00DE1227">
              <w:t>Действующий Генеральный план г. Череповец</w:t>
            </w:r>
          </w:p>
        </w:tc>
      </w:tr>
    </w:tbl>
    <w:p w:rsidR="000F7932" w:rsidRPr="00DE1227" w:rsidRDefault="000F7932" w:rsidP="0052058E">
      <w:pPr>
        <w:pStyle w:val="af1"/>
      </w:pPr>
    </w:p>
    <w:p w:rsidR="000F7932" w:rsidRPr="00DE1227" w:rsidRDefault="000F7932" w:rsidP="0052058E">
      <w:pPr>
        <w:pStyle w:val="af1"/>
      </w:pPr>
    </w:p>
    <w:p w:rsidR="000F7932" w:rsidRPr="00DE1227" w:rsidRDefault="000F7932" w:rsidP="0052058E">
      <w:pPr>
        <w:pStyle w:val="af1"/>
        <w:sectPr w:rsidR="000F7932" w:rsidRPr="00DE1227" w:rsidSect="000F7932">
          <w:pgSz w:w="16838" w:h="11906" w:orient="landscape"/>
          <w:pgMar w:top="850" w:right="1134" w:bottom="1701" w:left="1134" w:header="708" w:footer="708" w:gutter="0"/>
          <w:cols w:space="708"/>
          <w:docGrid w:linePitch="360"/>
        </w:sectPr>
      </w:pPr>
    </w:p>
    <w:p w:rsidR="00E76518" w:rsidRPr="00DE1227" w:rsidRDefault="00E76518" w:rsidP="00E76518">
      <w:pPr>
        <w:pStyle w:val="110"/>
      </w:pPr>
      <w:bookmarkStart w:id="108" w:name="_Toc50028250"/>
      <w:r w:rsidRPr="00DE1227">
        <w:t xml:space="preserve">Развитие </w:t>
      </w:r>
      <w:r w:rsidR="0097275B" w:rsidRPr="00DE1227">
        <w:t>туризма и рекреации</w:t>
      </w:r>
      <w:bookmarkEnd w:id="108"/>
    </w:p>
    <w:p w:rsidR="0097275B" w:rsidRPr="00DE1227" w:rsidRDefault="0097275B" w:rsidP="0097275B">
      <w:pPr>
        <w:pStyle w:val="af1"/>
      </w:pPr>
      <w:bookmarkStart w:id="109" w:name="_Toc17295050"/>
      <w:r w:rsidRPr="00DE1227">
        <w:t>В Схеме территориального планирования Вологодской области (</w:t>
      </w:r>
      <w:r w:rsidR="00286295" w:rsidRPr="00DE1227">
        <w:t>с изменениями на 09.09.2019 г.</w:t>
      </w:r>
      <w:r w:rsidRPr="00DE1227">
        <w:t xml:space="preserve">) сформулированы мероприятия по экономическому развитию </w:t>
      </w:r>
      <w:bookmarkEnd w:id="109"/>
      <w:r w:rsidRPr="00DE1227">
        <w:t xml:space="preserve">региона и в том числе города Череповец. Город Череповец является историческим поселением регионального значения, в связи с чем, город вошел в состав приоритетных территориальных образований по наличию туристского потенциала. </w:t>
      </w:r>
    </w:p>
    <w:p w:rsidR="0097275B" w:rsidRPr="00DE1227" w:rsidRDefault="0097275B" w:rsidP="0097275B">
      <w:pPr>
        <w:pStyle w:val="af1"/>
      </w:pPr>
      <w:r w:rsidRPr="00DE1227">
        <w:t xml:space="preserve">В сфере туризма в городе Череповец предусмотрено: </w:t>
      </w:r>
    </w:p>
    <w:p w:rsidR="0097275B" w:rsidRPr="00DE1227" w:rsidRDefault="0097275B" w:rsidP="0097275B">
      <w:pPr>
        <w:pStyle w:val="a4"/>
        <w:rPr>
          <w:iCs w:val="0"/>
        </w:rPr>
      </w:pPr>
      <w:r w:rsidRPr="00DE1227">
        <w:rPr>
          <w:iCs w:val="0"/>
        </w:rPr>
        <w:t>развитие, расширение и обновление перечня туристских маршрутов и проектов: необходимо увеличение предложений разнообразных экскурсионных программ, туристских предложений  культурно-познавательной и событийной направленности, круизного (водного) промышленного, активного и гастрономического туризма (разработка туристского маршрута по предприятиям, включенным в официальный реестр предприятий «Настоящий Вологодский продукт»), авиатуризм (разработка туристских продуктов для авиатуристов по маршруту Санкт-Петербург - Череповец - Великий Устюг) с центром в городе Череповце;</w:t>
      </w:r>
    </w:p>
    <w:p w:rsidR="0097275B" w:rsidRPr="00DE1227" w:rsidRDefault="0097275B" w:rsidP="0097275B">
      <w:pPr>
        <w:pStyle w:val="a4"/>
        <w:rPr>
          <w:iCs w:val="0"/>
        </w:rPr>
      </w:pPr>
      <w:r w:rsidRPr="00DE1227">
        <w:rPr>
          <w:iCs w:val="0"/>
        </w:rPr>
        <w:t>формирование условий для создания и развития инфраструктуры гостеприимства, включая объекты гостиничной инфраструктуры, объекты индустрии отдыха, развлечений, общественного питания, развитие сети туристско-информационных центров.</w:t>
      </w:r>
    </w:p>
    <w:p w:rsidR="0097275B" w:rsidRPr="00DE1227" w:rsidRDefault="0097275B" w:rsidP="0097275B">
      <w:pPr>
        <w:pStyle w:val="af1"/>
      </w:pPr>
      <w:r w:rsidRPr="00DE1227">
        <w:t>Новая федеральная целевая программа «Развитие внутреннего и выездного туризма Российской Федерации (2019 - 2025 годы)» в настоящее время находится в разработке в Федеральном агентстве по туризму. С целью участия в новой федеральной целевой программе «Развитие внутреннего и въездного туризма в Российской Федерации (2019-2025 годы)» Департаментом культуры и туризма области совместно с муниципальными образованиями области проведена работа по формированию инвестиционных проектов по созданию туристско-рекреационных кластеров на территории области.</w:t>
      </w:r>
    </w:p>
    <w:p w:rsidR="0097275B" w:rsidRPr="00DE1227" w:rsidRDefault="0097275B" w:rsidP="0097275B">
      <w:pPr>
        <w:pStyle w:val="af1"/>
      </w:pPr>
      <w:r w:rsidRPr="00DE1227">
        <w:t>Инвестиционный проект «Создание туристско-рекреационного кластера «Русские берега» (круизный кластер Вологодской области) включен в проект федеральной целевой программы «Развитие внутреннего и въездного туризма в Российской Федерации (2019-2025 годы)». Проект «Русские берега» включает 6 субкластеров, один из которых расположен на территории городского округа город Череповец.</w:t>
      </w:r>
    </w:p>
    <w:p w:rsidR="0097275B" w:rsidRPr="00DE1227" w:rsidRDefault="0097275B" w:rsidP="0097275B">
      <w:pPr>
        <w:pStyle w:val="af1"/>
        <w:rPr>
          <w:b/>
          <w:i/>
        </w:rPr>
      </w:pPr>
      <w:r w:rsidRPr="00DE1227">
        <w:rPr>
          <w:b/>
          <w:i/>
        </w:rPr>
        <w:t>Субкластер «Череповец – горячее сердце русского севера»</w:t>
      </w:r>
    </w:p>
    <w:p w:rsidR="0097275B" w:rsidRPr="00DE1227" w:rsidRDefault="0097275B" w:rsidP="0097275B">
      <w:pPr>
        <w:pStyle w:val="af1"/>
      </w:pPr>
      <w:r w:rsidRPr="00DE1227">
        <w:t>Объекты обеспечивающей инфраструктуры проекта (финансирование из бюджетных средств):</w:t>
      </w:r>
    </w:p>
    <w:p w:rsidR="0097275B" w:rsidRPr="00DE1227" w:rsidRDefault="0097275B" w:rsidP="0097275B">
      <w:pPr>
        <w:pStyle w:val="a4"/>
        <w:rPr>
          <w:iCs w:val="0"/>
        </w:rPr>
      </w:pPr>
      <w:r w:rsidRPr="00DE1227">
        <w:rPr>
          <w:iCs w:val="0"/>
        </w:rPr>
        <w:t>Историко-этнографический музей «Усадьба Гальских». Берегоукрепление;</w:t>
      </w:r>
    </w:p>
    <w:p w:rsidR="0097275B" w:rsidRPr="00DE1227" w:rsidRDefault="0097275B" w:rsidP="0097275B">
      <w:pPr>
        <w:pStyle w:val="a4"/>
        <w:rPr>
          <w:iCs w:val="0"/>
        </w:rPr>
      </w:pPr>
      <w:r w:rsidRPr="00DE1227">
        <w:rPr>
          <w:iCs w:val="0"/>
        </w:rPr>
        <w:t>Берегоукрепление р. Ягорбы на участке от Курсантского бульвара до автомобильного моста;</w:t>
      </w:r>
    </w:p>
    <w:p w:rsidR="0097275B" w:rsidRPr="00DE1227" w:rsidRDefault="0097275B" w:rsidP="0097275B">
      <w:pPr>
        <w:pStyle w:val="a4"/>
        <w:rPr>
          <w:iCs w:val="0"/>
        </w:rPr>
      </w:pPr>
      <w:r w:rsidRPr="00DE1227">
        <w:rPr>
          <w:iCs w:val="0"/>
        </w:rPr>
        <w:t>Строительство обеспечивающей инфраструктуры на участке набережной от ул. Университетской до туристического причала, в том числе причальной инфраструктуры в районе Соборной горки;</w:t>
      </w:r>
    </w:p>
    <w:p w:rsidR="0097275B" w:rsidRPr="00DE1227" w:rsidRDefault="0097275B" w:rsidP="0097275B">
      <w:pPr>
        <w:pStyle w:val="a4"/>
        <w:rPr>
          <w:iCs w:val="0"/>
        </w:rPr>
      </w:pPr>
      <w:r w:rsidRPr="00DE1227">
        <w:rPr>
          <w:iCs w:val="0"/>
        </w:rPr>
        <w:t>Строительство инженерной и транспортной инфраструктуры в створе ул. М. Горького.</w:t>
      </w:r>
    </w:p>
    <w:p w:rsidR="0097275B" w:rsidRPr="00DE1227" w:rsidRDefault="0097275B" w:rsidP="0097275B">
      <w:pPr>
        <w:pStyle w:val="11110"/>
      </w:pPr>
      <w:r w:rsidRPr="00DE1227">
        <w:t>Объекты туристской инфраструктуры проекта «Русские берега» на 2019 - 2025 гг. субкластер «Череповец – горячее сердце Русского Севера» (финансирование из внебюджетных источников)</w:t>
      </w:r>
    </w:p>
    <w:tbl>
      <w:tblPr>
        <w:tblW w:w="0" w:type="auto"/>
        <w:tblLook w:val="04A0" w:firstRow="1" w:lastRow="0" w:firstColumn="1" w:lastColumn="0" w:noHBand="0" w:noVBand="1"/>
      </w:tblPr>
      <w:tblGrid>
        <w:gridCol w:w="3936"/>
        <w:gridCol w:w="2564"/>
        <w:gridCol w:w="3071"/>
      </w:tblGrid>
      <w:tr w:rsidR="008D439C" w:rsidRPr="00DE1227" w:rsidTr="0097275B">
        <w:trPr>
          <w:trHeight w:val="20"/>
        </w:trPr>
        <w:tc>
          <w:tcPr>
            <w:tcW w:w="3936" w:type="dxa"/>
            <w:tcBorders>
              <w:top w:val="single" w:sz="4" w:space="0" w:color="auto"/>
              <w:left w:val="single" w:sz="4" w:space="0" w:color="auto"/>
              <w:bottom w:val="single" w:sz="4" w:space="0" w:color="auto"/>
              <w:right w:val="single" w:sz="4" w:space="0" w:color="000000"/>
            </w:tcBorders>
            <w:vAlign w:val="center"/>
            <w:hideMark/>
          </w:tcPr>
          <w:p w:rsidR="0097275B" w:rsidRPr="00DE1227" w:rsidRDefault="0097275B" w:rsidP="00F0692B">
            <w:pPr>
              <w:pStyle w:val="affffffff2"/>
              <w:jc w:val="center"/>
              <w:rPr>
                <w:sz w:val="20"/>
                <w:szCs w:val="20"/>
              </w:rPr>
            </w:pPr>
            <w:r w:rsidRPr="00DE1227">
              <w:rPr>
                <w:sz w:val="20"/>
                <w:szCs w:val="20"/>
              </w:rPr>
              <w:t>Наименование объекта</w:t>
            </w:r>
          </w:p>
        </w:tc>
        <w:tc>
          <w:tcPr>
            <w:tcW w:w="2564" w:type="dxa"/>
            <w:tcBorders>
              <w:top w:val="single" w:sz="4" w:space="0" w:color="auto"/>
              <w:left w:val="nil"/>
              <w:bottom w:val="single" w:sz="4" w:space="0" w:color="auto"/>
              <w:right w:val="nil"/>
            </w:tcBorders>
            <w:vAlign w:val="center"/>
            <w:hideMark/>
          </w:tcPr>
          <w:p w:rsidR="0097275B" w:rsidRPr="00DE1227" w:rsidRDefault="0097275B" w:rsidP="00F0692B">
            <w:pPr>
              <w:pStyle w:val="affffffff2"/>
              <w:jc w:val="center"/>
              <w:rPr>
                <w:sz w:val="20"/>
                <w:szCs w:val="20"/>
              </w:rPr>
            </w:pPr>
            <w:r w:rsidRPr="00DE1227">
              <w:rPr>
                <w:sz w:val="20"/>
                <w:szCs w:val="20"/>
              </w:rPr>
              <w:t>Адрес размещения объекта</w:t>
            </w:r>
          </w:p>
        </w:tc>
        <w:tc>
          <w:tcPr>
            <w:tcW w:w="0" w:type="auto"/>
            <w:tcBorders>
              <w:top w:val="single" w:sz="4" w:space="0" w:color="auto"/>
              <w:left w:val="single" w:sz="4" w:space="0" w:color="auto"/>
              <w:bottom w:val="single" w:sz="4" w:space="0" w:color="auto"/>
              <w:right w:val="single" w:sz="4" w:space="0" w:color="000000"/>
            </w:tcBorders>
            <w:noWrap/>
            <w:vAlign w:val="center"/>
            <w:hideMark/>
          </w:tcPr>
          <w:p w:rsidR="0097275B" w:rsidRPr="00DE1227" w:rsidRDefault="0097275B" w:rsidP="00F0692B">
            <w:pPr>
              <w:pStyle w:val="affffffff2"/>
              <w:jc w:val="center"/>
              <w:rPr>
                <w:sz w:val="20"/>
                <w:szCs w:val="20"/>
              </w:rPr>
            </w:pPr>
            <w:r w:rsidRPr="00DE1227">
              <w:rPr>
                <w:sz w:val="20"/>
                <w:szCs w:val="20"/>
              </w:rPr>
              <w:t>Примечание</w:t>
            </w:r>
          </w:p>
        </w:tc>
      </w:tr>
      <w:tr w:rsidR="008D439C" w:rsidRPr="00DE1227" w:rsidTr="0097275B">
        <w:trPr>
          <w:trHeight w:val="20"/>
        </w:trPr>
        <w:tc>
          <w:tcPr>
            <w:tcW w:w="3936" w:type="dxa"/>
            <w:tcBorders>
              <w:top w:val="single" w:sz="4" w:space="0" w:color="auto"/>
              <w:left w:val="single" w:sz="4" w:space="0" w:color="auto"/>
              <w:bottom w:val="single" w:sz="4" w:space="0" w:color="auto"/>
              <w:right w:val="single" w:sz="4" w:space="0" w:color="000000"/>
            </w:tcBorders>
            <w:vAlign w:val="bottom"/>
            <w:hideMark/>
          </w:tcPr>
          <w:p w:rsidR="0097275B" w:rsidRPr="00DE1227" w:rsidRDefault="0097275B" w:rsidP="0097275B">
            <w:pPr>
              <w:pStyle w:val="affffffff2"/>
              <w:rPr>
                <w:sz w:val="20"/>
                <w:szCs w:val="20"/>
              </w:rPr>
            </w:pPr>
            <w:r w:rsidRPr="00DE1227">
              <w:rPr>
                <w:sz w:val="20"/>
                <w:szCs w:val="20"/>
              </w:rPr>
              <w:t xml:space="preserve">Строительство туристско-рекреационного комплекса </w:t>
            </w:r>
          </w:p>
        </w:tc>
        <w:tc>
          <w:tcPr>
            <w:tcW w:w="2564" w:type="dxa"/>
            <w:tcBorders>
              <w:top w:val="single" w:sz="4" w:space="0" w:color="auto"/>
              <w:left w:val="nil"/>
              <w:bottom w:val="single" w:sz="4" w:space="0" w:color="auto"/>
              <w:right w:val="single" w:sz="4" w:space="0" w:color="000000"/>
            </w:tcBorders>
            <w:vAlign w:val="bottom"/>
            <w:hideMark/>
          </w:tcPr>
          <w:p w:rsidR="0097275B" w:rsidRPr="00DE1227" w:rsidRDefault="0097275B" w:rsidP="0097275B">
            <w:pPr>
              <w:pStyle w:val="affffffff2"/>
              <w:rPr>
                <w:sz w:val="20"/>
                <w:szCs w:val="20"/>
              </w:rPr>
            </w:pPr>
            <w:r w:rsidRPr="00DE1227">
              <w:rPr>
                <w:sz w:val="20"/>
                <w:szCs w:val="20"/>
              </w:rPr>
              <w:t>г. Череповец,</w:t>
            </w:r>
          </w:p>
          <w:p w:rsidR="0097275B" w:rsidRPr="00DE1227" w:rsidRDefault="0097275B" w:rsidP="0097275B">
            <w:pPr>
              <w:pStyle w:val="affffffff2"/>
              <w:rPr>
                <w:sz w:val="20"/>
                <w:szCs w:val="20"/>
              </w:rPr>
            </w:pPr>
            <w:r w:rsidRPr="00DE1227">
              <w:rPr>
                <w:sz w:val="20"/>
                <w:szCs w:val="20"/>
              </w:rPr>
              <w:t xml:space="preserve"> ул. Рыбинская </w:t>
            </w:r>
          </w:p>
        </w:tc>
        <w:tc>
          <w:tcPr>
            <w:tcW w:w="0" w:type="auto"/>
            <w:tcBorders>
              <w:top w:val="single" w:sz="4" w:space="0" w:color="auto"/>
              <w:left w:val="nil"/>
              <w:bottom w:val="nil"/>
              <w:right w:val="single" w:sz="4" w:space="0" w:color="000000"/>
            </w:tcBorders>
            <w:noWrap/>
            <w:vAlign w:val="bottom"/>
            <w:hideMark/>
          </w:tcPr>
          <w:p w:rsidR="0097275B" w:rsidRPr="00DE1227" w:rsidRDefault="0097275B" w:rsidP="0097275B">
            <w:pPr>
              <w:pStyle w:val="affffffff2"/>
              <w:rPr>
                <w:sz w:val="20"/>
                <w:szCs w:val="20"/>
              </w:rPr>
            </w:pPr>
            <w:r w:rsidRPr="00DE1227">
              <w:rPr>
                <w:sz w:val="20"/>
                <w:szCs w:val="20"/>
              </w:rPr>
              <w:t xml:space="preserve">напротив, дома </w:t>
            </w:r>
          </w:p>
          <w:p w:rsidR="0097275B" w:rsidRPr="00DE1227" w:rsidRDefault="0097275B" w:rsidP="0097275B">
            <w:pPr>
              <w:pStyle w:val="affffffff2"/>
              <w:rPr>
                <w:sz w:val="20"/>
                <w:szCs w:val="20"/>
              </w:rPr>
            </w:pPr>
            <w:r w:rsidRPr="00DE1227">
              <w:rPr>
                <w:sz w:val="20"/>
                <w:szCs w:val="20"/>
              </w:rPr>
              <w:t>ул. Рыбинская, д. 14</w:t>
            </w:r>
          </w:p>
        </w:tc>
      </w:tr>
      <w:tr w:rsidR="008D439C" w:rsidRPr="00DE1227" w:rsidTr="0097275B">
        <w:trPr>
          <w:trHeight w:val="20"/>
        </w:trPr>
        <w:tc>
          <w:tcPr>
            <w:tcW w:w="3936" w:type="dxa"/>
            <w:tcBorders>
              <w:top w:val="single" w:sz="4" w:space="0" w:color="auto"/>
              <w:left w:val="single" w:sz="4" w:space="0" w:color="auto"/>
              <w:bottom w:val="single" w:sz="4" w:space="0" w:color="auto"/>
              <w:right w:val="single" w:sz="4" w:space="0" w:color="000000"/>
            </w:tcBorders>
            <w:vAlign w:val="center"/>
            <w:hideMark/>
          </w:tcPr>
          <w:p w:rsidR="0097275B" w:rsidRPr="00DE1227" w:rsidRDefault="0097275B" w:rsidP="0097275B">
            <w:pPr>
              <w:pStyle w:val="affffffff2"/>
              <w:rPr>
                <w:sz w:val="20"/>
                <w:szCs w:val="20"/>
              </w:rPr>
            </w:pPr>
            <w:r w:rsidRPr="00DE1227">
              <w:rPr>
                <w:sz w:val="20"/>
                <w:szCs w:val="20"/>
              </w:rPr>
              <w:t xml:space="preserve">Строительство торгово-развлекательного комплекса </w:t>
            </w:r>
          </w:p>
        </w:tc>
        <w:tc>
          <w:tcPr>
            <w:tcW w:w="2564" w:type="dxa"/>
            <w:tcBorders>
              <w:top w:val="single" w:sz="4" w:space="0" w:color="auto"/>
              <w:left w:val="nil"/>
              <w:bottom w:val="single" w:sz="4" w:space="0" w:color="auto"/>
              <w:right w:val="single" w:sz="4" w:space="0" w:color="000000"/>
            </w:tcBorders>
            <w:vAlign w:val="center"/>
            <w:hideMark/>
          </w:tcPr>
          <w:p w:rsidR="0097275B" w:rsidRPr="00DE1227" w:rsidRDefault="0097275B" w:rsidP="0097275B">
            <w:pPr>
              <w:pStyle w:val="affffffff2"/>
              <w:rPr>
                <w:sz w:val="20"/>
                <w:szCs w:val="20"/>
              </w:rPr>
            </w:pPr>
            <w:r w:rsidRPr="00DE1227">
              <w:rPr>
                <w:sz w:val="20"/>
                <w:szCs w:val="20"/>
              </w:rPr>
              <w:t>г. Череповец, Октябрьский пр.</w:t>
            </w:r>
          </w:p>
        </w:tc>
        <w:tc>
          <w:tcPr>
            <w:tcW w:w="0" w:type="auto"/>
            <w:tcBorders>
              <w:top w:val="single" w:sz="4" w:space="0" w:color="auto"/>
              <w:left w:val="nil"/>
              <w:bottom w:val="single" w:sz="4" w:space="0" w:color="auto"/>
              <w:right w:val="single" w:sz="4" w:space="0" w:color="000000"/>
            </w:tcBorders>
            <w:vAlign w:val="center"/>
            <w:hideMark/>
          </w:tcPr>
          <w:p w:rsidR="0097275B" w:rsidRPr="00DE1227" w:rsidRDefault="0097275B" w:rsidP="0097275B">
            <w:pPr>
              <w:pStyle w:val="affffffff2"/>
              <w:rPr>
                <w:sz w:val="20"/>
                <w:szCs w:val="20"/>
              </w:rPr>
            </w:pPr>
            <w:r w:rsidRPr="00DE1227">
              <w:rPr>
                <w:sz w:val="20"/>
                <w:szCs w:val="20"/>
              </w:rPr>
              <w:t>за ТЦ «Макси» на Октябрьском пр., 25</w:t>
            </w:r>
          </w:p>
        </w:tc>
      </w:tr>
      <w:tr w:rsidR="008D439C" w:rsidRPr="00DE1227" w:rsidTr="0097275B">
        <w:trPr>
          <w:trHeight w:val="20"/>
        </w:trPr>
        <w:tc>
          <w:tcPr>
            <w:tcW w:w="3936" w:type="dxa"/>
            <w:tcBorders>
              <w:top w:val="single" w:sz="4" w:space="0" w:color="auto"/>
              <w:left w:val="single" w:sz="4" w:space="0" w:color="auto"/>
              <w:bottom w:val="single" w:sz="4" w:space="0" w:color="auto"/>
              <w:right w:val="single" w:sz="4" w:space="0" w:color="000000"/>
            </w:tcBorders>
            <w:vAlign w:val="center"/>
            <w:hideMark/>
          </w:tcPr>
          <w:p w:rsidR="0097275B" w:rsidRPr="00DE1227" w:rsidRDefault="0097275B" w:rsidP="0097275B">
            <w:pPr>
              <w:pStyle w:val="affffffff2"/>
              <w:rPr>
                <w:sz w:val="20"/>
                <w:szCs w:val="20"/>
              </w:rPr>
            </w:pPr>
            <w:r w:rsidRPr="00DE1227">
              <w:rPr>
                <w:sz w:val="20"/>
                <w:szCs w:val="20"/>
              </w:rPr>
              <w:t xml:space="preserve">Строительство спортивного комплекса с бассейном </w:t>
            </w:r>
          </w:p>
        </w:tc>
        <w:tc>
          <w:tcPr>
            <w:tcW w:w="2564" w:type="dxa"/>
            <w:tcBorders>
              <w:top w:val="single" w:sz="4" w:space="0" w:color="auto"/>
              <w:left w:val="nil"/>
              <w:bottom w:val="single" w:sz="4" w:space="0" w:color="auto"/>
              <w:right w:val="single" w:sz="4" w:space="0" w:color="000000"/>
            </w:tcBorders>
            <w:vAlign w:val="center"/>
            <w:hideMark/>
          </w:tcPr>
          <w:p w:rsidR="0097275B" w:rsidRPr="00DE1227" w:rsidRDefault="0097275B" w:rsidP="0097275B">
            <w:pPr>
              <w:pStyle w:val="affffffff2"/>
              <w:rPr>
                <w:sz w:val="20"/>
                <w:szCs w:val="20"/>
              </w:rPr>
            </w:pPr>
            <w:r w:rsidRPr="00DE1227">
              <w:rPr>
                <w:sz w:val="20"/>
                <w:szCs w:val="20"/>
              </w:rPr>
              <w:t>г. Череповец, ул. Городецкая</w:t>
            </w:r>
          </w:p>
        </w:tc>
        <w:tc>
          <w:tcPr>
            <w:tcW w:w="0" w:type="auto"/>
            <w:tcBorders>
              <w:top w:val="single" w:sz="4" w:space="0" w:color="auto"/>
              <w:left w:val="nil"/>
              <w:bottom w:val="single" w:sz="4" w:space="0" w:color="auto"/>
              <w:right w:val="single" w:sz="4" w:space="0" w:color="000000"/>
            </w:tcBorders>
            <w:vAlign w:val="center"/>
            <w:hideMark/>
          </w:tcPr>
          <w:p w:rsidR="0097275B" w:rsidRPr="00DE1227" w:rsidRDefault="0097275B" w:rsidP="0097275B">
            <w:pPr>
              <w:pStyle w:val="affffffff2"/>
              <w:rPr>
                <w:sz w:val="20"/>
                <w:szCs w:val="20"/>
              </w:rPr>
            </w:pPr>
            <w:r w:rsidRPr="00DE1227">
              <w:rPr>
                <w:sz w:val="20"/>
                <w:szCs w:val="20"/>
              </w:rPr>
              <w:t xml:space="preserve">на смежной территории </w:t>
            </w:r>
          </w:p>
          <w:p w:rsidR="0097275B" w:rsidRPr="00DE1227" w:rsidRDefault="0097275B" w:rsidP="0097275B">
            <w:pPr>
              <w:pStyle w:val="affffffff2"/>
              <w:rPr>
                <w:sz w:val="20"/>
                <w:szCs w:val="20"/>
              </w:rPr>
            </w:pPr>
            <w:r w:rsidRPr="00DE1227">
              <w:rPr>
                <w:sz w:val="20"/>
                <w:szCs w:val="20"/>
              </w:rPr>
              <w:t>ул. Городецкая, д. 5</w:t>
            </w:r>
          </w:p>
        </w:tc>
      </w:tr>
      <w:tr w:rsidR="008D439C" w:rsidRPr="00DE1227" w:rsidTr="0097275B">
        <w:trPr>
          <w:trHeight w:val="20"/>
        </w:trPr>
        <w:tc>
          <w:tcPr>
            <w:tcW w:w="3936" w:type="dxa"/>
            <w:tcBorders>
              <w:top w:val="single" w:sz="4" w:space="0" w:color="auto"/>
              <w:left w:val="single" w:sz="4" w:space="0" w:color="auto"/>
              <w:bottom w:val="single" w:sz="4" w:space="0" w:color="auto"/>
              <w:right w:val="single" w:sz="4" w:space="0" w:color="000000"/>
            </w:tcBorders>
            <w:hideMark/>
          </w:tcPr>
          <w:p w:rsidR="0097275B" w:rsidRPr="00DE1227" w:rsidRDefault="0097275B" w:rsidP="0097275B">
            <w:pPr>
              <w:pStyle w:val="affffffff2"/>
              <w:rPr>
                <w:sz w:val="20"/>
                <w:szCs w:val="20"/>
              </w:rPr>
            </w:pPr>
            <w:r w:rsidRPr="00DE1227">
              <w:rPr>
                <w:sz w:val="20"/>
                <w:szCs w:val="20"/>
              </w:rPr>
              <w:t xml:space="preserve">Строительство многофункционального гостиничного комплекса </w:t>
            </w:r>
          </w:p>
        </w:tc>
        <w:tc>
          <w:tcPr>
            <w:tcW w:w="2564" w:type="dxa"/>
            <w:tcBorders>
              <w:top w:val="single" w:sz="4" w:space="0" w:color="auto"/>
              <w:left w:val="nil"/>
              <w:bottom w:val="single" w:sz="4" w:space="0" w:color="auto"/>
              <w:right w:val="single" w:sz="4" w:space="0" w:color="000000"/>
            </w:tcBorders>
            <w:hideMark/>
          </w:tcPr>
          <w:p w:rsidR="0097275B" w:rsidRPr="00DE1227" w:rsidRDefault="0097275B" w:rsidP="0097275B">
            <w:pPr>
              <w:pStyle w:val="affffffff2"/>
              <w:rPr>
                <w:sz w:val="20"/>
                <w:szCs w:val="20"/>
              </w:rPr>
            </w:pPr>
            <w:r w:rsidRPr="00DE1227">
              <w:rPr>
                <w:sz w:val="20"/>
                <w:szCs w:val="20"/>
              </w:rPr>
              <w:t xml:space="preserve">г. Череповец в створе ул. </w:t>
            </w:r>
            <w:r w:rsidRPr="00DE1227">
              <w:rPr>
                <w:sz w:val="20"/>
                <w:szCs w:val="20"/>
              </w:rPr>
              <w:br/>
              <w:t>М. Горького</w:t>
            </w:r>
          </w:p>
        </w:tc>
        <w:tc>
          <w:tcPr>
            <w:tcW w:w="0" w:type="auto"/>
            <w:tcBorders>
              <w:top w:val="single" w:sz="4" w:space="0" w:color="auto"/>
              <w:left w:val="nil"/>
              <w:bottom w:val="single" w:sz="4" w:space="0" w:color="auto"/>
              <w:right w:val="single" w:sz="4" w:space="0" w:color="000000"/>
            </w:tcBorders>
            <w:vAlign w:val="center"/>
          </w:tcPr>
          <w:p w:rsidR="0097275B" w:rsidRPr="00DE1227" w:rsidRDefault="0097275B" w:rsidP="0097275B">
            <w:pPr>
              <w:pStyle w:val="affffffff2"/>
              <w:rPr>
                <w:sz w:val="20"/>
                <w:szCs w:val="20"/>
              </w:rPr>
            </w:pPr>
            <w:r w:rsidRPr="00DE1227">
              <w:rPr>
                <w:sz w:val="20"/>
                <w:szCs w:val="20"/>
              </w:rPr>
              <w:t>-</w:t>
            </w:r>
          </w:p>
        </w:tc>
      </w:tr>
      <w:tr w:rsidR="008D439C" w:rsidRPr="00DE1227" w:rsidTr="0097275B">
        <w:trPr>
          <w:trHeight w:val="20"/>
        </w:trPr>
        <w:tc>
          <w:tcPr>
            <w:tcW w:w="3936" w:type="dxa"/>
            <w:tcBorders>
              <w:top w:val="single" w:sz="4" w:space="0" w:color="auto"/>
              <w:left w:val="single" w:sz="4" w:space="0" w:color="auto"/>
              <w:bottom w:val="single" w:sz="4" w:space="0" w:color="auto"/>
              <w:right w:val="single" w:sz="4" w:space="0" w:color="000000"/>
            </w:tcBorders>
            <w:vAlign w:val="center"/>
            <w:hideMark/>
          </w:tcPr>
          <w:p w:rsidR="0097275B" w:rsidRPr="00DE1227" w:rsidRDefault="0097275B" w:rsidP="0097275B">
            <w:pPr>
              <w:pStyle w:val="affffffff2"/>
              <w:rPr>
                <w:sz w:val="20"/>
                <w:szCs w:val="20"/>
              </w:rPr>
            </w:pPr>
            <w:r w:rsidRPr="00DE1227">
              <w:rPr>
                <w:sz w:val="20"/>
                <w:szCs w:val="20"/>
              </w:rPr>
              <w:t xml:space="preserve">Туристско-рекреационный комплекс в районе Усадьбы Гальских </w:t>
            </w:r>
          </w:p>
        </w:tc>
        <w:tc>
          <w:tcPr>
            <w:tcW w:w="2564" w:type="dxa"/>
            <w:tcBorders>
              <w:top w:val="single" w:sz="4" w:space="0" w:color="auto"/>
              <w:left w:val="nil"/>
              <w:bottom w:val="single" w:sz="4" w:space="0" w:color="auto"/>
              <w:right w:val="single" w:sz="4" w:space="0" w:color="000000"/>
            </w:tcBorders>
            <w:vAlign w:val="center"/>
            <w:hideMark/>
          </w:tcPr>
          <w:p w:rsidR="0097275B" w:rsidRPr="00DE1227" w:rsidRDefault="0097275B" w:rsidP="0097275B">
            <w:pPr>
              <w:pStyle w:val="affffffff2"/>
              <w:rPr>
                <w:sz w:val="20"/>
                <w:szCs w:val="20"/>
              </w:rPr>
            </w:pPr>
            <w:r w:rsidRPr="00DE1227">
              <w:rPr>
                <w:sz w:val="20"/>
                <w:szCs w:val="20"/>
              </w:rPr>
              <w:t xml:space="preserve">г. Череповец, </w:t>
            </w:r>
          </w:p>
          <w:p w:rsidR="0097275B" w:rsidRPr="00DE1227" w:rsidRDefault="0097275B" w:rsidP="0097275B">
            <w:pPr>
              <w:pStyle w:val="affffffff2"/>
              <w:rPr>
                <w:sz w:val="20"/>
                <w:szCs w:val="20"/>
              </w:rPr>
            </w:pPr>
            <w:r w:rsidRPr="00DE1227">
              <w:rPr>
                <w:sz w:val="20"/>
                <w:szCs w:val="20"/>
              </w:rPr>
              <w:t>ул. Матуринская</w:t>
            </w:r>
          </w:p>
        </w:tc>
        <w:tc>
          <w:tcPr>
            <w:tcW w:w="0" w:type="auto"/>
            <w:tcBorders>
              <w:top w:val="single" w:sz="4" w:space="0" w:color="auto"/>
              <w:left w:val="nil"/>
              <w:bottom w:val="single" w:sz="4" w:space="0" w:color="auto"/>
              <w:right w:val="single" w:sz="4" w:space="0" w:color="000000"/>
            </w:tcBorders>
            <w:vAlign w:val="center"/>
            <w:hideMark/>
          </w:tcPr>
          <w:p w:rsidR="0097275B" w:rsidRPr="00DE1227" w:rsidRDefault="0097275B" w:rsidP="0097275B">
            <w:pPr>
              <w:pStyle w:val="affffffff2"/>
              <w:rPr>
                <w:sz w:val="20"/>
                <w:szCs w:val="20"/>
              </w:rPr>
            </w:pPr>
            <w:r w:rsidRPr="00DE1227">
              <w:rPr>
                <w:sz w:val="20"/>
                <w:szCs w:val="20"/>
              </w:rPr>
              <w:t>на смежной территории Усадьбы Гальских</w:t>
            </w:r>
          </w:p>
        </w:tc>
      </w:tr>
    </w:tbl>
    <w:p w:rsidR="002238B6" w:rsidRPr="00DE1227" w:rsidRDefault="002238B6" w:rsidP="002238B6">
      <w:pPr>
        <w:pStyle w:val="af1"/>
      </w:pPr>
      <w:r w:rsidRPr="00DE1227">
        <w:t>Для эффективного развития туризма и рекреации в городе Череповец требуется решение следующих задач:</w:t>
      </w:r>
    </w:p>
    <w:p w:rsidR="002238B6" w:rsidRPr="00DE1227" w:rsidRDefault="002238B6" w:rsidP="002238B6">
      <w:pPr>
        <w:pStyle w:val="a4"/>
        <w:rPr>
          <w:iCs w:val="0"/>
        </w:rPr>
      </w:pPr>
      <w:r w:rsidRPr="00DE1227">
        <w:rPr>
          <w:iCs w:val="0"/>
        </w:rPr>
        <w:t xml:space="preserve">обеспечение развития инфраструктуры туризма путем привлечения инвестиций для реконструкции и создания новых туристских объектов; </w:t>
      </w:r>
    </w:p>
    <w:p w:rsidR="002238B6" w:rsidRPr="00DE1227" w:rsidRDefault="002238B6" w:rsidP="002238B6">
      <w:pPr>
        <w:pStyle w:val="a4"/>
        <w:rPr>
          <w:iCs w:val="0"/>
        </w:rPr>
      </w:pPr>
      <w:r w:rsidRPr="00DE1227">
        <w:rPr>
          <w:iCs w:val="0"/>
        </w:rPr>
        <w:t>развитие межотраслевого сотрудничества в области разработки и популяризации новых туристских маршрутов, создания новых объектов показа и туристских программ в городе;</w:t>
      </w:r>
    </w:p>
    <w:p w:rsidR="002238B6" w:rsidRPr="00DE1227" w:rsidRDefault="002238B6" w:rsidP="002238B6">
      <w:pPr>
        <w:pStyle w:val="a4"/>
        <w:rPr>
          <w:iCs w:val="0"/>
        </w:rPr>
      </w:pPr>
      <w:r w:rsidRPr="00DE1227">
        <w:rPr>
          <w:iCs w:val="0"/>
        </w:rPr>
        <w:t xml:space="preserve">повышение качества туристских услуг; </w:t>
      </w:r>
    </w:p>
    <w:p w:rsidR="00BE5DE8" w:rsidRPr="00DE1227" w:rsidRDefault="002238B6" w:rsidP="002238B6">
      <w:pPr>
        <w:pStyle w:val="a4"/>
        <w:rPr>
          <w:iCs w:val="0"/>
        </w:rPr>
      </w:pPr>
      <w:r w:rsidRPr="00DE1227">
        <w:rPr>
          <w:iCs w:val="0"/>
        </w:rPr>
        <w:t>формирование положительного туристского имиджа города и продвижение его турпродукта на российском рынке.</w:t>
      </w:r>
    </w:p>
    <w:p w:rsidR="00D36A93" w:rsidRPr="00DE1227" w:rsidRDefault="00D36A93" w:rsidP="00D36A93">
      <w:pPr>
        <w:pStyle w:val="af1"/>
      </w:pPr>
      <w:r w:rsidRPr="00DE1227">
        <w:t>В Генеральном плане выделены территории для размещения планируемых объектов в сфере отдыха и туризма.</w:t>
      </w:r>
    </w:p>
    <w:p w:rsidR="00BE5DE8" w:rsidRPr="00DE1227" w:rsidRDefault="002238B6" w:rsidP="002238B6">
      <w:pPr>
        <w:pStyle w:val="11110"/>
        <w:ind w:firstLine="0"/>
      </w:pPr>
      <w:r w:rsidRPr="00DE1227">
        <w:t>Перечень планируемых зон с действием особых финансовых или нефинансовых механизмов поддержки инвестиционной деятельности  и объектов в сфере отдыха и туризма</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07"/>
        <w:gridCol w:w="3144"/>
        <w:gridCol w:w="2866"/>
        <w:gridCol w:w="3154"/>
      </w:tblGrid>
      <w:tr w:rsidR="008D439C" w:rsidRPr="00DE1227" w:rsidTr="002238B6">
        <w:trPr>
          <w:cantSplit/>
          <w:trHeight w:val="516"/>
        </w:trPr>
        <w:tc>
          <w:tcPr>
            <w:tcW w:w="0" w:type="auto"/>
            <w:tcBorders>
              <w:top w:val="single" w:sz="4" w:space="0" w:color="auto"/>
              <w:left w:val="single" w:sz="4" w:space="0" w:color="auto"/>
              <w:right w:val="single" w:sz="4" w:space="0" w:color="auto"/>
            </w:tcBorders>
            <w:shd w:val="clear" w:color="auto" w:fill="auto"/>
          </w:tcPr>
          <w:p w:rsidR="002238B6" w:rsidRPr="00DE1227" w:rsidRDefault="002238B6" w:rsidP="002238B6">
            <w:pPr>
              <w:pStyle w:val="affffffff2"/>
              <w:jc w:val="center"/>
              <w:rPr>
                <w:sz w:val="20"/>
                <w:szCs w:val="20"/>
              </w:rPr>
            </w:pPr>
            <w:r w:rsidRPr="00DE1227">
              <w:rPr>
                <w:sz w:val="2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238B6" w:rsidRPr="00DE1227" w:rsidRDefault="002238B6" w:rsidP="002238B6">
            <w:pPr>
              <w:pStyle w:val="affffffff2"/>
              <w:jc w:val="center"/>
              <w:rPr>
                <w:sz w:val="20"/>
                <w:szCs w:val="20"/>
              </w:rPr>
            </w:pPr>
            <w:r w:rsidRPr="00DE1227">
              <w:rPr>
                <w:sz w:val="20"/>
                <w:szCs w:val="20"/>
              </w:rPr>
              <w:t>Назначение объекта</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238B6" w:rsidRPr="00DE1227" w:rsidRDefault="002238B6" w:rsidP="002238B6">
            <w:pPr>
              <w:pStyle w:val="affffffff2"/>
              <w:jc w:val="center"/>
              <w:rPr>
                <w:sz w:val="20"/>
                <w:szCs w:val="20"/>
              </w:rPr>
            </w:pPr>
            <w:r w:rsidRPr="00DE1227">
              <w:rPr>
                <w:sz w:val="20"/>
                <w:szCs w:val="20"/>
              </w:rPr>
              <w:t>Наименование объекта</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238B6" w:rsidRPr="00DE1227" w:rsidRDefault="002238B6" w:rsidP="002238B6">
            <w:pPr>
              <w:pStyle w:val="affffffff2"/>
              <w:jc w:val="center"/>
              <w:rPr>
                <w:sz w:val="20"/>
                <w:szCs w:val="20"/>
              </w:rPr>
            </w:pPr>
            <w:r w:rsidRPr="00DE1227">
              <w:rPr>
                <w:sz w:val="20"/>
                <w:szCs w:val="20"/>
              </w:rPr>
              <w:t>Местоположение объекта</w:t>
            </w:r>
          </w:p>
        </w:tc>
      </w:tr>
      <w:tr w:rsidR="008D439C" w:rsidRPr="00DE1227" w:rsidTr="002238B6">
        <w:trPr>
          <w:cantSplit/>
        </w:trPr>
        <w:tc>
          <w:tcPr>
            <w:tcW w:w="0" w:type="auto"/>
            <w:gridSpan w:val="4"/>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1"/>
              <w:rPr>
                <w:sz w:val="20"/>
                <w:szCs w:val="20"/>
              </w:rPr>
            </w:pPr>
            <w:r w:rsidRPr="00DE1227">
              <w:rPr>
                <w:sz w:val="20"/>
                <w:szCs w:val="20"/>
              </w:rPr>
              <w:t>Зоны  в сфере отдыха и туризма с действием особых финансовых или нефинансовых механизмов поддержки инвестиционной деятельности регионального значения</w:t>
            </w:r>
          </w:p>
        </w:tc>
      </w:tr>
      <w:tr w:rsidR="008D439C" w:rsidRPr="00DE1227" w:rsidTr="002238B6">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E846C6">
            <w:pPr>
              <w:pStyle w:val="affffffff2"/>
              <w:numPr>
                <w:ilvl w:val="0"/>
                <w:numId w:val="36"/>
              </w:numP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rFonts w:ascii="Times New Roman" w:hAnsi="Times New Roman" w:cs="Times New Roman"/>
                <w:sz w:val="20"/>
                <w:szCs w:val="20"/>
              </w:rPr>
              <w:t>Инвестиционная площадка «Центральная рекреационная зона» для  реализации проектов в области спорта, услуг, туризма</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Туристско-рекреационный кластер «Центральная городская набережная»</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 xml:space="preserve">Индустриальный район, </w:t>
            </w:r>
            <w:r w:rsidRPr="00DE1227">
              <w:rPr>
                <w:rFonts w:ascii="Times New Roman" w:hAnsi="Times New Roman" w:cs="Times New Roman"/>
                <w:sz w:val="20"/>
                <w:szCs w:val="20"/>
              </w:rPr>
              <w:t xml:space="preserve">центральная городская набережная; </w:t>
            </w:r>
            <w:r w:rsidRPr="00DE1227">
              <w:rPr>
                <w:sz w:val="20"/>
                <w:szCs w:val="20"/>
              </w:rPr>
              <w:t>Зашекснинский район,</w:t>
            </w:r>
            <w:r w:rsidRPr="00DE1227">
              <w:rPr>
                <w:rFonts w:ascii="Times New Roman" w:hAnsi="Times New Roman" w:cs="Times New Roman"/>
                <w:sz w:val="20"/>
                <w:szCs w:val="20"/>
              </w:rPr>
              <w:t xml:space="preserve"> территория Усадьбы Гальских</w:t>
            </w:r>
          </w:p>
        </w:tc>
      </w:tr>
      <w:tr w:rsidR="008D439C" w:rsidRPr="00DE1227" w:rsidTr="002238B6">
        <w:trPr>
          <w:cantSplit/>
        </w:trPr>
        <w:tc>
          <w:tcPr>
            <w:tcW w:w="0" w:type="auto"/>
            <w:gridSpan w:val="4"/>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1"/>
              <w:rPr>
                <w:sz w:val="20"/>
                <w:szCs w:val="20"/>
              </w:rPr>
            </w:pPr>
            <w:r w:rsidRPr="00DE1227">
              <w:rPr>
                <w:sz w:val="20"/>
                <w:szCs w:val="20"/>
              </w:rPr>
              <w:t>О</w:t>
            </w:r>
            <w:r w:rsidRPr="00DE1227">
              <w:rPr>
                <w:rFonts w:eastAsia="Times New Roman"/>
                <w:sz w:val="20"/>
                <w:szCs w:val="20"/>
              </w:rPr>
              <w:t>бъекты в сфере прочих объектов обслуживания</w:t>
            </w:r>
            <w:r w:rsidRPr="00DE1227">
              <w:rPr>
                <w:sz w:val="20"/>
                <w:szCs w:val="20"/>
              </w:rPr>
              <w:t xml:space="preserve"> </w:t>
            </w:r>
            <w:r w:rsidRPr="00DE1227">
              <w:rPr>
                <w:rFonts w:eastAsia="Times New Roman"/>
                <w:sz w:val="20"/>
                <w:szCs w:val="20"/>
              </w:rPr>
              <w:t>местного значения</w:t>
            </w:r>
          </w:p>
        </w:tc>
      </w:tr>
      <w:tr w:rsidR="008D439C" w:rsidRPr="00DE1227" w:rsidTr="002238B6">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E846C6">
            <w:pPr>
              <w:pStyle w:val="affffffff2"/>
              <w:numPr>
                <w:ilvl w:val="0"/>
                <w:numId w:val="37"/>
              </w:numP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Объект по предоставлению населению правовых, финансовых, консультационных и иных подобных услуг  местного значения</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Туристско-информационный центр (в рамках развития речного вокзала)</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Индустриальный район, Речной вокзал</w:t>
            </w:r>
          </w:p>
        </w:tc>
      </w:tr>
      <w:tr w:rsidR="008D439C" w:rsidRPr="00DE1227" w:rsidTr="002238B6">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E846C6">
            <w:pPr>
              <w:pStyle w:val="affffffff2"/>
              <w:numPr>
                <w:ilvl w:val="0"/>
                <w:numId w:val="37"/>
              </w:numP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rFonts w:eastAsia="Times New Roman"/>
                <w:sz w:val="20"/>
                <w:szCs w:val="20"/>
              </w:rPr>
            </w:pPr>
            <w:r w:rsidRPr="00DE1227">
              <w:rPr>
                <w:rFonts w:eastAsia="Times New Roman"/>
                <w:sz w:val="20"/>
                <w:szCs w:val="20"/>
              </w:rPr>
              <w:t>Объект по предоставлению населению правовых, финансовых, консультационных и иных подобных услуг</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rFonts w:ascii="Times New Roman" w:eastAsia="Times New Roman" w:hAnsi="Times New Roman" w:cs="Times New Roman"/>
                <w:sz w:val="20"/>
                <w:szCs w:val="20"/>
              </w:rPr>
            </w:pPr>
            <w:r w:rsidRPr="00DE1227">
              <w:rPr>
                <w:rFonts w:ascii="Times New Roman" w:eastAsia="Times New Roman" w:hAnsi="Times New Roman" w:cs="Times New Roman"/>
                <w:sz w:val="20"/>
                <w:szCs w:val="20"/>
              </w:rPr>
              <w:t>Центр по обслуживанию туристов</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rFonts w:eastAsia="Times New Roman"/>
                <w:sz w:val="20"/>
                <w:szCs w:val="20"/>
              </w:rPr>
            </w:pPr>
            <w:r w:rsidRPr="00DE1227">
              <w:rPr>
                <w:rFonts w:eastAsia="Times New Roman"/>
                <w:sz w:val="20"/>
                <w:szCs w:val="20"/>
              </w:rPr>
              <w:t>Индустриальный район, ул. Дзержинского</w:t>
            </w:r>
          </w:p>
        </w:tc>
      </w:tr>
      <w:tr w:rsidR="008D439C" w:rsidRPr="00DE1227" w:rsidTr="002238B6">
        <w:trPr>
          <w:cantSplit/>
        </w:trPr>
        <w:tc>
          <w:tcPr>
            <w:tcW w:w="0" w:type="auto"/>
            <w:gridSpan w:val="4"/>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Объекты в сфере отдыха и туризма  местного значения</w:t>
            </w:r>
          </w:p>
        </w:tc>
      </w:tr>
      <w:tr w:rsidR="008D439C" w:rsidRPr="00DE1227" w:rsidTr="002238B6">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E846C6">
            <w:pPr>
              <w:pStyle w:val="affffffff2"/>
              <w:numPr>
                <w:ilvl w:val="0"/>
                <w:numId w:val="38"/>
              </w:numP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Организация отдыха и туризма</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Туристско-рекреационный комплекс</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 xml:space="preserve">Зашекснинский район, левый берег Шексны, к западу от </w:t>
            </w:r>
            <w:r w:rsidRPr="00DE1227">
              <w:rPr>
                <w:rFonts w:ascii="Times New Roman" w:eastAsia="Times New Roman" w:hAnsi="Times New Roman" w:cs="Times New Roman"/>
                <w:sz w:val="20"/>
                <w:szCs w:val="20"/>
              </w:rPr>
              <w:t>историко-этнографического музея «Усадьба Гальских»</w:t>
            </w:r>
            <w:r w:rsidRPr="00DE1227">
              <w:rPr>
                <w:sz w:val="20"/>
                <w:szCs w:val="20"/>
              </w:rPr>
              <w:t xml:space="preserve">, </w:t>
            </w:r>
            <w:r w:rsidRPr="00DE1227">
              <w:rPr>
                <w:rFonts w:ascii="Times New Roman" w:eastAsia="Times New Roman" w:hAnsi="Times New Roman" w:cs="Times New Roman"/>
                <w:sz w:val="20"/>
                <w:szCs w:val="20"/>
              </w:rPr>
              <w:t>ул. Матуринская</w:t>
            </w:r>
          </w:p>
        </w:tc>
      </w:tr>
      <w:tr w:rsidR="008D439C" w:rsidRPr="00DE1227" w:rsidTr="002238B6">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E846C6">
            <w:pPr>
              <w:pStyle w:val="affffffff2"/>
              <w:numPr>
                <w:ilvl w:val="0"/>
                <w:numId w:val="38"/>
              </w:numP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Организация отдыха и туризма</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Рекреационно-развлекательный комплекс</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 xml:space="preserve">Зашекснинский район, около </w:t>
            </w:r>
            <w:r w:rsidRPr="00DE1227">
              <w:rPr>
                <w:rFonts w:ascii="Times New Roman" w:eastAsia="Times New Roman" w:hAnsi="Times New Roman" w:cs="Times New Roman"/>
                <w:sz w:val="20"/>
                <w:szCs w:val="20"/>
              </w:rPr>
              <w:t>историко-этнографического музея «Усадьба Гальских»</w:t>
            </w:r>
          </w:p>
        </w:tc>
      </w:tr>
      <w:tr w:rsidR="008D439C" w:rsidRPr="00DE1227" w:rsidTr="002238B6">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E846C6">
            <w:pPr>
              <w:pStyle w:val="affffffff2"/>
              <w:numPr>
                <w:ilvl w:val="0"/>
                <w:numId w:val="38"/>
              </w:numP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Организация временного проживания</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Многофункциональный гостиничный комплекс</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Индустриальный район,</w:t>
            </w:r>
          </w:p>
          <w:p w:rsidR="002238B6" w:rsidRPr="00DE1227" w:rsidRDefault="002238B6" w:rsidP="002238B6">
            <w:pPr>
              <w:pStyle w:val="affffffff2"/>
              <w:rPr>
                <w:sz w:val="20"/>
                <w:szCs w:val="20"/>
              </w:rPr>
            </w:pPr>
            <w:r w:rsidRPr="00DE1227">
              <w:rPr>
                <w:sz w:val="20"/>
                <w:szCs w:val="20"/>
              </w:rPr>
              <w:t>ул. Социалистическая</w:t>
            </w:r>
          </w:p>
        </w:tc>
      </w:tr>
      <w:tr w:rsidR="008D439C" w:rsidRPr="00DE1227" w:rsidTr="002238B6">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E846C6">
            <w:pPr>
              <w:pStyle w:val="affffffff2"/>
              <w:numPr>
                <w:ilvl w:val="0"/>
                <w:numId w:val="38"/>
              </w:numP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Организация временного проживания</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rFonts w:ascii="Times New Roman" w:hAnsi="Times New Roman" w:cs="Times New Roman"/>
                <w:sz w:val="20"/>
                <w:szCs w:val="20"/>
              </w:rPr>
              <w:t>Многофункциональный г</w:t>
            </w:r>
            <w:r w:rsidRPr="00DE1227">
              <w:rPr>
                <w:sz w:val="20"/>
                <w:szCs w:val="20"/>
              </w:rPr>
              <w:t>остинично-развлекательный комплекс</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Индустриальный район,</w:t>
            </w:r>
          </w:p>
          <w:p w:rsidR="002238B6" w:rsidRPr="00DE1227" w:rsidRDefault="002238B6" w:rsidP="002238B6">
            <w:pPr>
              <w:pStyle w:val="affffffff2"/>
              <w:rPr>
                <w:sz w:val="20"/>
                <w:szCs w:val="20"/>
              </w:rPr>
            </w:pPr>
            <w:r w:rsidRPr="00DE1227">
              <w:rPr>
                <w:sz w:val="20"/>
                <w:szCs w:val="20"/>
              </w:rPr>
              <w:t>ул. М. Горького – набережная реки Шексны</w:t>
            </w:r>
          </w:p>
        </w:tc>
      </w:tr>
      <w:tr w:rsidR="008D439C" w:rsidRPr="00DE1227" w:rsidTr="002238B6">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E846C6">
            <w:pPr>
              <w:pStyle w:val="affffffff2"/>
              <w:numPr>
                <w:ilvl w:val="0"/>
                <w:numId w:val="38"/>
              </w:numP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Организация отдыха и туризма</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rFonts w:ascii="Times New Roman" w:eastAsia="Times New Roman" w:hAnsi="Times New Roman" w:cs="Times New Roman"/>
                <w:sz w:val="20"/>
                <w:szCs w:val="20"/>
              </w:rPr>
            </w:pPr>
            <w:r w:rsidRPr="00DE1227">
              <w:rPr>
                <w:rFonts w:ascii="Times New Roman" w:eastAsia="Times New Roman" w:hAnsi="Times New Roman" w:cs="Times New Roman"/>
                <w:sz w:val="20"/>
                <w:szCs w:val="20"/>
              </w:rPr>
              <w:t>Туристский центр</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Индустриальный район, Советский пр., 16А</w:t>
            </w:r>
          </w:p>
        </w:tc>
      </w:tr>
      <w:tr w:rsidR="008D439C" w:rsidRPr="00DE1227" w:rsidTr="002238B6">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Pr>
          <w:p w:rsidR="000E6ADD" w:rsidRPr="00DE1227" w:rsidRDefault="000E6ADD" w:rsidP="00E846C6">
            <w:pPr>
              <w:pStyle w:val="affffffff2"/>
              <w:numPr>
                <w:ilvl w:val="0"/>
                <w:numId w:val="38"/>
              </w:numP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E6ADD" w:rsidRPr="00DE1227" w:rsidRDefault="000E6ADD" w:rsidP="002238B6">
            <w:pPr>
              <w:pStyle w:val="affffffff2"/>
              <w:rPr>
                <w:sz w:val="20"/>
                <w:szCs w:val="20"/>
              </w:rPr>
            </w:pPr>
            <w:r w:rsidRPr="00DE1227">
              <w:rPr>
                <w:sz w:val="20"/>
                <w:szCs w:val="20"/>
              </w:rPr>
              <w:t>Организация отдыха и туризма</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E6ADD" w:rsidRPr="00DE1227" w:rsidRDefault="000E6ADD" w:rsidP="002238B6">
            <w:pPr>
              <w:pStyle w:val="affffffff2"/>
              <w:rPr>
                <w:sz w:val="20"/>
                <w:szCs w:val="20"/>
              </w:rPr>
            </w:pPr>
            <w:r w:rsidRPr="00DE1227">
              <w:rPr>
                <w:sz w:val="20"/>
                <w:szCs w:val="20"/>
              </w:rPr>
              <w:t>Туристско-рекреационный комплекс</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E6ADD" w:rsidRPr="00DE1227" w:rsidRDefault="000E6ADD" w:rsidP="00E47489">
            <w:pPr>
              <w:pStyle w:val="affffffff2"/>
              <w:rPr>
                <w:sz w:val="20"/>
                <w:szCs w:val="20"/>
              </w:rPr>
            </w:pPr>
            <w:r w:rsidRPr="00DE1227">
              <w:rPr>
                <w:sz w:val="20"/>
                <w:szCs w:val="20"/>
              </w:rPr>
              <w:t>Зашекснинский район, 117 микрорайон</w:t>
            </w:r>
          </w:p>
        </w:tc>
      </w:tr>
      <w:tr w:rsidR="008D439C" w:rsidRPr="00DE1227" w:rsidTr="002238B6">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E846C6">
            <w:pPr>
              <w:pStyle w:val="affffffff2"/>
              <w:numPr>
                <w:ilvl w:val="0"/>
                <w:numId w:val="38"/>
              </w:numP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Организация временного проживания</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Гостиничный комплекс</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Зашекснинский район, южнее 26 микрорайона, ул. К. Белова</w:t>
            </w:r>
          </w:p>
        </w:tc>
      </w:tr>
      <w:tr w:rsidR="008D439C" w:rsidRPr="00DE1227" w:rsidTr="002238B6">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E846C6">
            <w:pPr>
              <w:pStyle w:val="affffffff2"/>
              <w:numPr>
                <w:ilvl w:val="0"/>
                <w:numId w:val="38"/>
              </w:numP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Организация временного проживания</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Гостиничный комплекс</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238B6" w:rsidRPr="00DE1227" w:rsidRDefault="002238B6" w:rsidP="002238B6">
            <w:pPr>
              <w:pStyle w:val="affffffff2"/>
              <w:rPr>
                <w:sz w:val="20"/>
                <w:szCs w:val="20"/>
              </w:rPr>
            </w:pPr>
            <w:r w:rsidRPr="00DE1227">
              <w:rPr>
                <w:sz w:val="20"/>
                <w:szCs w:val="20"/>
              </w:rPr>
              <w:t>Индустриальный район, ул. Дзержинского</w:t>
            </w:r>
          </w:p>
        </w:tc>
      </w:tr>
      <w:tr w:rsidR="008D439C" w:rsidRPr="00DE1227" w:rsidTr="002238B6">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Pr>
          <w:p w:rsidR="00E12DC1" w:rsidRPr="00DE1227" w:rsidRDefault="00E12DC1" w:rsidP="00E846C6">
            <w:pPr>
              <w:pStyle w:val="affffffff2"/>
              <w:numPr>
                <w:ilvl w:val="0"/>
                <w:numId w:val="38"/>
              </w:numP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E12DC1" w:rsidRPr="00DE1227" w:rsidRDefault="00E12DC1" w:rsidP="002238B6">
            <w:pPr>
              <w:pStyle w:val="affffffff2"/>
              <w:rPr>
                <w:sz w:val="20"/>
                <w:szCs w:val="20"/>
              </w:rPr>
            </w:pPr>
            <w:r w:rsidRPr="00DE1227">
              <w:rPr>
                <w:rFonts w:ascii="Times New Roman" w:hAnsi="Times New Roman" w:cs="Times New Roman"/>
                <w:sz w:val="20"/>
                <w:szCs w:val="20"/>
              </w:rPr>
              <w:t>Организация временного проживания</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E12DC1" w:rsidRPr="00DE1227" w:rsidRDefault="00E12DC1" w:rsidP="00E47489">
            <w:pPr>
              <w:pStyle w:val="affffffff2"/>
              <w:rPr>
                <w:rFonts w:ascii="Times New Roman" w:hAnsi="Times New Roman" w:cs="Times New Roman"/>
                <w:sz w:val="20"/>
                <w:szCs w:val="20"/>
              </w:rPr>
            </w:pPr>
            <w:r w:rsidRPr="00DE1227">
              <w:rPr>
                <w:sz w:val="20"/>
                <w:szCs w:val="20"/>
              </w:rPr>
              <w:t>Гостиница</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E12DC1" w:rsidRPr="00DE1227" w:rsidRDefault="00E12DC1" w:rsidP="00E47489">
            <w:pPr>
              <w:pStyle w:val="affffffff2"/>
              <w:rPr>
                <w:sz w:val="20"/>
                <w:szCs w:val="20"/>
              </w:rPr>
            </w:pPr>
            <w:r w:rsidRPr="00DE1227">
              <w:rPr>
                <w:sz w:val="20"/>
                <w:szCs w:val="20"/>
              </w:rPr>
              <w:t>Зашекснинский район, 146 микрорайон</w:t>
            </w:r>
          </w:p>
        </w:tc>
      </w:tr>
    </w:tbl>
    <w:p w:rsidR="00BE5DE8" w:rsidRPr="00DE1227" w:rsidRDefault="00BE5DE8" w:rsidP="0052058E">
      <w:pPr>
        <w:pStyle w:val="af1"/>
      </w:pPr>
    </w:p>
    <w:p w:rsidR="005E75D4" w:rsidRPr="00DE1227" w:rsidRDefault="00E141C0" w:rsidP="0052058E">
      <w:pPr>
        <w:pStyle w:val="110"/>
      </w:pPr>
      <w:bookmarkStart w:id="110" w:name="_Toc525920088"/>
      <w:bookmarkStart w:id="111" w:name="_Toc10476649"/>
      <w:bookmarkStart w:id="112" w:name="_Toc50028251"/>
      <w:r w:rsidRPr="00DE1227">
        <w:t>Развитие планировочной структуры и функциональное зонирование территории</w:t>
      </w:r>
      <w:bookmarkEnd w:id="110"/>
      <w:bookmarkEnd w:id="111"/>
      <w:bookmarkEnd w:id="112"/>
    </w:p>
    <w:p w:rsidR="006B7637" w:rsidRPr="00DE1227" w:rsidRDefault="006B7637" w:rsidP="006B7637">
      <w:pPr>
        <w:pStyle w:val="af1"/>
      </w:pPr>
      <w:r w:rsidRPr="00DE1227">
        <w:t>Проектные предложения генерального плана муниципального образования «Город Череповец» направлены, прежде всего:</w:t>
      </w:r>
    </w:p>
    <w:p w:rsidR="006B7637" w:rsidRPr="00DE1227" w:rsidRDefault="006B7637" w:rsidP="006B7637">
      <w:pPr>
        <w:pStyle w:val="a4"/>
      </w:pPr>
      <w:r w:rsidRPr="00DE1227">
        <w:t>на сохранение и развитие сложившейся планировочной структуры,</w:t>
      </w:r>
    </w:p>
    <w:p w:rsidR="006B7637" w:rsidRPr="00DE1227" w:rsidRDefault="006B7637" w:rsidP="006B7637">
      <w:pPr>
        <w:pStyle w:val="a4"/>
      </w:pPr>
      <w:r w:rsidRPr="00DE1227">
        <w:t>сохранение и развитие природного каркаса,</w:t>
      </w:r>
    </w:p>
    <w:p w:rsidR="006B7637" w:rsidRPr="00DE1227" w:rsidRDefault="006B7637" w:rsidP="006B7637">
      <w:pPr>
        <w:pStyle w:val="a4"/>
      </w:pPr>
      <w:r w:rsidRPr="00DE1227">
        <w:t>улучшения качества жизни населения,</w:t>
      </w:r>
    </w:p>
    <w:p w:rsidR="006B7637" w:rsidRPr="00DE1227" w:rsidRDefault="006B7637" w:rsidP="006B7637">
      <w:pPr>
        <w:pStyle w:val="a4"/>
      </w:pPr>
      <w:r w:rsidRPr="00DE1227">
        <w:t>обеспечение инженерной инфраструктурой.</w:t>
      </w:r>
    </w:p>
    <w:p w:rsidR="006B7637" w:rsidRPr="00DE1227" w:rsidRDefault="006B7637" w:rsidP="006B7637">
      <w:pPr>
        <w:pStyle w:val="af1"/>
      </w:pPr>
      <w:r w:rsidRPr="00DE1227">
        <w:t>Функциональное зонирование является одним из главных элементов регулирования территориального развития, определяющим хозяйственно-градостроительную направленность функциональных зон, их границы, параметры использования.</w:t>
      </w:r>
    </w:p>
    <w:p w:rsidR="00124804" w:rsidRPr="00DE1227" w:rsidRDefault="005E75D4" w:rsidP="0052058E">
      <w:pPr>
        <w:pStyle w:val="af1"/>
      </w:pPr>
      <w:r w:rsidRPr="00DE1227">
        <w:t>В качестве</w:t>
      </w:r>
      <w:r w:rsidR="00F75EB8" w:rsidRPr="00DE1227">
        <w:t xml:space="preserve"> </w:t>
      </w:r>
      <w:r w:rsidR="0017131D" w:rsidRPr="00DE1227">
        <w:t xml:space="preserve">территорий </w:t>
      </w:r>
      <w:r w:rsidR="00F75EB8" w:rsidRPr="00DE1227">
        <w:t xml:space="preserve">для </w:t>
      </w:r>
      <w:r w:rsidRPr="00DE1227">
        <w:t>жилищного строительства площадок рассматривались территории, благополучные в экологическом отношении и свободные в настоящее время от застройки, расположенные вблизи селитебных зон.</w:t>
      </w:r>
      <w:r w:rsidR="00F75EB8" w:rsidRPr="00DE1227">
        <w:t xml:space="preserve"> В первую очередь – для размещения</w:t>
      </w:r>
      <w:r w:rsidR="00C556C1" w:rsidRPr="00DE1227">
        <w:t xml:space="preserve"> зон</w:t>
      </w:r>
      <w:r w:rsidR="00124804" w:rsidRPr="00DE1227">
        <w:t>ы</w:t>
      </w:r>
      <w:r w:rsidR="00F75EB8" w:rsidRPr="00DE1227">
        <w:t xml:space="preserve"> </w:t>
      </w:r>
      <w:r w:rsidR="00124804" w:rsidRPr="00DE1227">
        <w:t>многоэтажной жилой застройки. Это территории в Зашекснинском районе города, к востоку от существующей застройки, ограниченной Рыбинской улицей (108-й – 117</w:t>
      </w:r>
      <w:r w:rsidR="00D2764D" w:rsidRPr="00DE1227">
        <w:t>-</w:t>
      </w:r>
      <w:r w:rsidR="00124804" w:rsidRPr="00DE1227">
        <w:t>й микрорайоны), по обеим сторонам строящейся Архангельской улицы.</w:t>
      </w:r>
    </w:p>
    <w:p w:rsidR="00124804" w:rsidRPr="00DE1227" w:rsidRDefault="00124804" w:rsidP="0052058E">
      <w:pPr>
        <w:pStyle w:val="af1"/>
      </w:pPr>
      <w:r w:rsidRPr="00DE1227">
        <w:t>В Заягорбском районе планируется развитие многоэтажной жилой застройки на высокой части берега Шексны</w:t>
      </w:r>
      <w:r w:rsidR="00D2764D" w:rsidRPr="00DE1227">
        <w:t xml:space="preserve"> в 26-м микрорайоне.</w:t>
      </w:r>
    </w:p>
    <w:p w:rsidR="00D2764D" w:rsidRPr="00DE1227" w:rsidRDefault="00D2764D" w:rsidP="0052058E">
      <w:pPr>
        <w:pStyle w:val="af1"/>
      </w:pPr>
      <w:r w:rsidRPr="00DE1227">
        <w:t>Проектируемая индивидуальная жилая застройка будет продолжать существующие жилые массивы, в том числе путем редевелопмента бывших промышленных зон и военных частей по обеим сторонам улицы Беляева в Заягорбском районе, в Зашекснинском районе – к югу от микрорайонов Кабачино и Якунино</w:t>
      </w:r>
      <w:r w:rsidR="00B5499F" w:rsidRPr="00DE1227">
        <w:t>.</w:t>
      </w:r>
    </w:p>
    <w:p w:rsidR="00B5499F" w:rsidRPr="00DE1227" w:rsidRDefault="00C55B1D" w:rsidP="0052058E">
      <w:pPr>
        <w:pStyle w:val="af1"/>
      </w:pPr>
      <w:r w:rsidRPr="00DE1227">
        <w:t>Также на свободных от сущ</w:t>
      </w:r>
      <w:r w:rsidR="00B5499F" w:rsidRPr="00DE1227">
        <w:t>ествующей застройки территориях будут размещаться общественно-деловые зоны для обслуживания существующей и проектируемой застройки. Основные места размещения – в Зашекснинском районе вдоль Архангельской улицы и Шекснинского проспекта, в проектируемых массивах многоэтажной жилой застройки, в промышленной зоне кварталов южнее ул. Афанасия Потапова (например, 143А). Отдельные элементы общественно-деловой застройки размещаются в Заягорбском районе (26 микрорайон, территория бывшей военной базы, реконструируемые промышленные зоны вдоль ул. Гог</w:t>
      </w:r>
      <w:r w:rsidR="00814C81" w:rsidRPr="00DE1227">
        <w:t>о</w:t>
      </w:r>
      <w:r w:rsidR="00B5499F" w:rsidRPr="00DE1227">
        <w:t>ля и к северу от просп. Победы</w:t>
      </w:r>
      <w:r w:rsidR="000E512F" w:rsidRPr="00DE1227">
        <w:t>, около съездов с Архангельского моста</w:t>
      </w:r>
      <w:r w:rsidR="00B5499F" w:rsidRPr="00DE1227">
        <w:t>)</w:t>
      </w:r>
      <w:r w:rsidR="000E512F" w:rsidRPr="00DE1227">
        <w:t xml:space="preserve"> и Северной районе (вдоль Кирилловского шоссе).</w:t>
      </w:r>
    </w:p>
    <w:p w:rsidR="000E512F" w:rsidRDefault="000E512F" w:rsidP="0052058E">
      <w:pPr>
        <w:pStyle w:val="af1"/>
      </w:pPr>
      <w:r w:rsidRPr="00DE1227">
        <w:t xml:space="preserve">Крупнейшая специализированная общественно-деловая зона для размещения областного медицинского центра проектируется в Зашекснинском районе (117-й микрорайон. </w:t>
      </w:r>
    </w:p>
    <w:p w:rsidR="002A3375" w:rsidRPr="00DE1227" w:rsidRDefault="002A3375" w:rsidP="0052058E">
      <w:pPr>
        <w:pStyle w:val="af1"/>
      </w:pPr>
      <w:r>
        <w:t>На территории 151 микрорайона планируется размещение медицинских организаций и образовательных организаций среднего и</w:t>
      </w:r>
      <w:bookmarkStart w:id="113" w:name="_GoBack"/>
      <w:bookmarkEnd w:id="113"/>
      <w:r>
        <w:t xml:space="preserve"> высшего образования.</w:t>
      </w:r>
    </w:p>
    <w:p w:rsidR="00B5499F" w:rsidRPr="00DE1227" w:rsidRDefault="000E512F" w:rsidP="0052058E">
      <w:pPr>
        <w:pStyle w:val="af1"/>
      </w:pPr>
      <w:r w:rsidRPr="00DE1227">
        <w:t>Территории на берегу реки Шексны, в настоящее время свободные от застройки или застройка которых носит хаотичный характер могут использоваться для размещения зон отдыха (усадьба Гальских в Зашекснинском района, парки и пляжи Индустриального и Заягорбского района) и зеленых насаждений общего пользования (подробнее см. в главе 2.12)</w:t>
      </w:r>
    </w:p>
    <w:p w:rsidR="00B5499F" w:rsidRPr="00DE1227" w:rsidRDefault="006B7637" w:rsidP="0052058E">
      <w:pPr>
        <w:pStyle w:val="af1"/>
      </w:pPr>
      <w:r w:rsidRPr="00DE1227">
        <w:t>Проектируемые промышленные зоны формируют Зашекснинскую промышленную зону, расположенную к югу от улицы Афанасия Потапова с удобным подъездом по автомобильной дороге и на отдалении от жилых массивов.</w:t>
      </w:r>
    </w:p>
    <w:p w:rsidR="00772AA5" w:rsidRPr="00DE1227" w:rsidRDefault="00551C18" w:rsidP="0052058E">
      <w:pPr>
        <w:pStyle w:val="af1"/>
      </w:pPr>
      <w:r w:rsidRPr="00DE1227">
        <w:t>Территории, свободные от регулярной</w:t>
      </w:r>
      <w:r w:rsidR="00772AA5" w:rsidRPr="00DE1227">
        <w:t xml:space="preserve"> застройк</w:t>
      </w:r>
      <w:r w:rsidR="008F4564" w:rsidRPr="00DE1227">
        <w:t>и</w:t>
      </w:r>
      <w:r w:rsidR="00772AA5" w:rsidRPr="00DE1227">
        <w:t xml:space="preserve"> в г. </w:t>
      </w:r>
      <w:r w:rsidR="008F4564" w:rsidRPr="00DE1227">
        <w:t>Череповец</w:t>
      </w:r>
      <w:r w:rsidR="00772AA5" w:rsidRPr="00DE1227">
        <w:t xml:space="preserve"> </w:t>
      </w:r>
      <w:r w:rsidR="00D4468B" w:rsidRPr="00DE1227">
        <w:t>заняты озеленением</w:t>
      </w:r>
      <w:r w:rsidR="00772AA5" w:rsidRPr="00DE1227">
        <w:t xml:space="preserve"> территорий общего пользования.</w:t>
      </w:r>
    </w:p>
    <w:p w:rsidR="00DE4A40" w:rsidRPr="00DE1227" w:rsidRDefault="00DE4A40" w:rsidP="0052058E">
      <w:pPr>
        <w:pStyle w:val="af1"/>
      </w:pPr>
      <w:r w:rsidRPr="00DE1227">
        <w:t xml:space="preserve">В пределах </w:t>
      </w:r>
      <w:r w:rsidR="006B7637" w:rsidRPr="00DE1227">
        <w:t>городского округа Череповец</w:t>
      </w:r>
      <w:r w:rsidRPr="00DE1227">
        <w:t xml:space="preserve"> выделены</w:t>
      </w:r>
      <w:r w:rsidR="009B3A3E" w:rsidRPr="00DE1227">
        <w:t xml:space="preserve"> следующие функциональные зоны:</w:t>
      </w:r>
    </w:p>
    <w:p w:rsidR="00DE4A40" w:rsidRPr="00DE1227" w:rsidRDefault="00DE4A40" w:rsidP="00D64B1D">
      <w:pPr>
        <w:pStyle w:val="a2"/>
        <w:numPr>
          <w:ilvl w:val="0"/>
          <w:numId w:val="19"/>
        </w:numPr>
      </w:pPr>
      <w:r w:rsidRPr="00DE1227">
        <w:t>Жилые зоны</w:t>
      </w:r>
      <w:r w:rsidR="00551C18" w:rsidRPr="00DE1227">
        <w:t xml:space="preserve"> (состоят из зон застройки индивидуальными жилыми домами</w:t>
      </w:r>
      <w:r w:rsidR="00216FB6" w:rsidRPr="00DE1227">
        <w:t>, малоэтажными жилыми домами, среднеэтажными жилыми домами и многоэтажными жилыми домами</w:t>
      </w:r>
      <w:r w:rsidR="00551C18" w:rsidRPr="00DE1227">
        <w:t>)</w:t>
      </w:r>
      <w:r w:rsidRPr="00DE1227">
        <w:t>;</w:t>
      </w:r>
    </w:p>
    <w:p w:rsidR="00DE4A40" w:rsidRPr="00DE1227" w:rsidRDefault="00DE4A40" w:rsidP="0052058E">
      <w:pPr>
        <w:pStyle w:val="a2"/>
      </w:pPr>
      <w:r w:rsidRPr="00DE1227">
        <w:t>Общественно-делов</w:t>
      </w:r>
      <w:r w:rsidR="00216FB6" w:rsidRPr="00DE1227">
        <w:t>ые</w:t>
      </w:r>
      <w:r w:rsidRPr="00DE1227">
        <w:t xml:space="preserve"> зон</w:t>
      </w:r>
      <w:r w:rsidR="00216FB6" w:rsidRPr="00DE1227">
        <w:t>ы (многофункциональные и специализированной застройки)</w:t>
      </w:r>
      <w:r w:rsidRPr="00DE1227">
        <w:t>;</w:t>
      </w:r>
    </w:p>
    <w:p w:rsidR="00DE4A40" w:rsidRPr="00DE1227" w:rsidRDefault="00DE4A40" w:rsidP="0052058E">
      <w:pPr>
        <w:pStyle w:val="a2"/>
      </w:pPr>
      <w:r w:rsidRPr="00DE1227">
        <w:t>Производственные</w:t>
      </w:r>
      <w:r w:rsidR="00551C18" w:rsidRPr="00DE1227">
        <w:t xml:space="preserve"> и коммунально-складские</w:t>
      </w:r>
      <w:r w:rsidRPr="00DE1227">
        <w:t xml:space="preserve"> зоны, зоны инженерной и транспортной инфраструктур;</w:t>
      </w:r>
    </w:p>
    <w:p w:rsidR="00DE4A40" w:rsidRPr="00DE1227" w:rsidRDefault="00DE4A40" w:rsidP="0052058E">
      <w:pPr>
        <w:pStyle w:val="a2"/>
      </w:pPr>
      <w:r w:rsidRPr="00DE1227">
        <w:t>Зоны сельскохозяйственного использования</w:t>
      </w:r>
      <w:r w:rsidR="00B520FD" w:rsidRPr="00DE1227">
        <w:t xml:space="preserve"> (состоят из зон </w:t>
      </w:r>
      <w:r w:rsidR="00216FB6" w:rsidRPr="00DE1227">
        <w:t xml:space="preserve">садоводческих, </w:t>
      </w:r>
      <w:r w:rsidR="00B520FD" w:rsidRPr="00DE1227">
        <w:t>огороднических</w:t>
      </w:r>
      <w:r w:rsidR="00216FB6" w:rsidRPr="00DE1227">
        <w:t xml:space="preserve"> или дачных</w:t>
      </w:r>
      <w:r w:rsidR="00B520FD" w:rsidRPr="00DE1227">
        <w:t xml:space="preserve"> некоммерческих объединений граждан, производственных зон сельскохозяйственных предприятий</w:t>
      </w:r>
      <w:r w:rsidR="00216FB6" w:rsidRPr="00DE1227">
        <w:t>)</w:t>
      </w:r>
      <w:r w:rsidRPr="00DE1227">
        <w:t>;</w:t>
      </w:r>
    </w:p>
    <w:p w:rsidR="00DE4A40" w:rsidRPr="00DE1227" w:rsidRDefault="00DE4A40" w:rsidP="0052058E">
      <w:pPr>
        <w:pStyle w:val="a2"/>
      </w:pPr>
      <w:r w:rsidRPr="00DE1227">
        <w:t>Зоны рекреационного назначения</w:t>
      </w:r>
      <w:r w:rsidR="00EA04B7" w:rsidRPr="00DE1227">
        <w:t xml:space="preserve"> (состоят из зон озелененных территорий общего пользования, зон отдыха и зон </w:t>
      </w:r>
      <w:r w:rsidR="00216FB6" w:rsidRPr="00DE1227">
        <w:t>лесов</w:t>
      </w:r>
      <w:r w:rsidR="00EA04B7" w:rsidRPr="00DE1227">
        <w:t>)</w:t>
      </w:r>
      <w:r w:rsidRPr="00DE1227">
        <w:t>;</w:t>
      </w:r>
    </w:p>
    <w:p w:rsidR="00DE4A40" w:rsidRPr="00DE1227" w:rsidRDefault="00DE4A40" w:rsidP="0052058E">
      <w:pPr>
        <w:pStyle w:val="a2"/>
      </w:pPr>
      <w:r w:rsidRPr="00DE1227">
        <w:t>Зоны специального назначения</w:t>
      </w:r>
      <w:r w:rsidR="00EA04B7" w:rsidRPr="00DE1227">
        <w:t xml:space="preserve"> (состоят из зон кладбищ, </w:t>
      </w:r>
      <w:r w:rsidR="00216FB6" w:rsidRPr="00DE1227">
        <w:t>зон складирования и захоронения отходов</w:t>
      </w:r>
      <w:r w:rsidR="00EA04B7" w:rsidRPr="00DE1227">
        <w:t xml:space="preserve">, </w:t>
      </w:r>
      <w:r w:rsidR="00216FB6" w:rsidRPr="00DE1227">
        <w:t>зон озелененных территорий специального назначения</w:t>
      </w:r>
      <w:r w:rsidR="00EA04B7" w:rsidRPr="00DE1227">
        <w:t>)</w:t>
      </w:r>
      <w:r w:rsidR="00216FB6" w:rsidRPr="00DE1227">
        <w:t>;</w:t>
      </w:r>
    </w:p>
    <w:p w:rsidR="00216FB6" w:rsidRPr="00DE1227" w:rsidRDefault="00216FB6" w:rsidP="0052058E">
      <w:pPr>
        <w:pStyle w:val="a2"/>
      </w:pPr>
      <w:r w:rsidRPr="00DE1227">
        <w:t>Иные зоны, в том числе зоны режимных территорий и зоны акваторий.</w:t>
      </w:r>
    </w:p>
    <w:p w:rsidR="00DE4A40" w:rsidRPr="00DE1227" w:rsidRDefault="00DE4A40" w:rsidP="0052058E">
      <w:pPr>
        <w:pStyle w:val="af1"/>
      </w:pPr>
      <w:r w:rsidRPr="00DE1227">
        <w:t>При определении характера и масштаба функциональных зон проектом учтена сложившаяся на настоящий момент градостроительная ситуация, потребности в тех или иных ее изменениях в течение расчетного периода и тенденции в социальных, экономических и демографичес</w:t>
      </w:r>
      <w:r w:rsidR="009B3A3E" w:rsidRPr="00DE1227">
        <w:t>ких процессах, влияющих на нее.</w:t>
      </w:r>
    </w:p>
    <w:p w:rsidR="00DE4A40" w:rsidRPr="00DE1227" w:rsidRDefault="00DE4A40" w:rsidP="0052058E">
      <w:pPr>
        <w:pStyle w:val="af1"/>
      </w:pPr>
      <w:r w:rsidRPr="00DE1227">
        <w:t>Исходя из этого, для отдельных функциональных зон, проектом предлагается большее территориальное развитие, чем требуется на расчетный срок, обеспечивая, таким образом, долгосрочный целевой резерв. Это относится, прежде всего, к жилым зонам.</w:t>
      </w:r>
    </w:p>
    <w:p w:rsidR="00DE4A40" w:rsidRPr="00DE1227" w:rsidRDefault="00DE4A40" w:rsidP="0052058E">
      <w:pPr>
        <w:pStyle w:val="af1"/>
      </w:pPr>
      <w:r w:rsidRPr="00DE1227">
        <w:t xml:space="preserve">На основе анализа основных направлений развития муниципального образования </w:t>
      </w:r>
      <w:r w:rsidR="009E19D8" w:rsidRPr="00DE1227">
        <w:t>«</w:t>
      </w:r>
      <w:r w:rsidR="00216FB6" w:rsidRPr="00DE1227">
        <w:t>Город Череповец</w:t>
      </w:r>
      <w:r w:rsidR="009E19D8" w:rsidRPr="00DE1227">
        <w:t>»</w:t>
      </w:r>
      <w:r w:rsidRPr="00DE1227">
        <w:t>, современной системы использования территории, формирующих структурно-планировочную организацию поселения, в проекте определено функциональное назначение территории, что предполагает более качественное преобразование жилой и общественной среды и, как следствие, повышение стоимости земельных участков.</w:t>
      </w:r>
    </w:p>
    <w:p w:rsidR="00DE4A40" w:rsidRPr="00DE1227" w:rsidRDefault="00DE4A40" w:rsidP="0052058E">
      <w:pPr>
        <w:pStyle w:val="affe"/>
      </w:pPr>
      <w:r w:rsidRPr="00DE1227">
        <w:t>Жилые зоны</w:t>
      </w:r>
    </w:p>
    <w:p w:rsidR="00DE4A40" w:rsidRPr="00DE1227" w:rsidRDefault="00DE4A40" w:rsidP="0052058E">
      <w:pPr>
        <w:pStyle w:val="af1"/>
      </w:pPr>
      <w:r w:rsidRPr="00DE1227">
        <w:t>Жилищное строительство предусматривается осуществлять в существующ</w:t>
      </w:r>
      <w:r w:rsidR="0025021C" w:rsidRPr="00DE1227">
        <w:t>их границах населенных пунктов.</w:t>
      </w:r>
    </w:p>
    <w:p w:rsidR="00DE4A40" w:rsidRPr="00DE1227" w:rsidRDefault="00DE4A40" w:rsidP="0052058E">
      <w:pPr>
        <w:pStyle w:val="af1"/>
      </w:pPr>
      <w:r w:rsidRPr="00DE1227">
        <w:t>В составе жилых зон выделены следующие зоны:</w:t>
      </w:r>
    </w:p>
    <w:p w:rsidR="00DE4A40" w:rsidRPr="00DE1227" w:rsidRDefault="0025021C" w:rsidP="0052058E">
      <w:pPr>
        <w:pStyle w:val="a4"/>
      </w:pPr>
      <w:r w:rsidRPr="00DE1227">
        <w:t>з</w:t>
      </w:r>
      <w:r w:rsidR="00DE4A40" w:rsidRPr="00DE1227">
        <w:t xml:space="preserve">она застройки </w:t>
      </w:r>
      <w:r w:rsidR="008829AB" w:rsidRPr="00DE1227">
        <w:t>индивидуальными жилыми домами</w:t>
      </w:r>
      <w:r w:rsidR="00DE4A40" w:rsidRPr="00DE1227">
        <w:t>;</w:t>
      </w:r>
    </w:p>
    <w:p w:rsidR="00216FB6" w:rsidRPr="00DE1227" w:rsidRDefault="00B70F31" w:rsidP="00B70F31">
      <w:pPr>
        <w:pStyle w:val="a4"/>
      </w:pPr>
      <w:r w:rsidRPr="00DE1227">
        <w:t>з</w:t>
      </w:r>
      <w:r w:rsidR="00216FB6" w:rsidRPr="00DE1227">
        <w:t>она застройки малоэтажными жилыми домами (до 4 этажей, включая мансардный)</w:t>
      </w:r>
    </w:p>
    <w:p w:rsidR="00216FB6" w:rsidRPr="00DE1227" w:rsidRDefault="00216FB6" w:rsidP="00B70F31">
      <w:pPr>
        <w:pStyle w:val="a4"/>
      </w:pPr>
      <w:r w:rsidRPr="00DE1227">
        <w:t>зона застройки среднеэтажными жилыми домами (от 5 до 8 этажей, включая мансардный);</w:t>
      </w:r>
    </w:p>
    <w:p w:rsidR="00216FB6" w:rsidRPr="00DE1227" w:rsidRDefault="00B70F31" w:rsidP="00B70F31">
      <w:pPr>
        <w:pStyle w:val="a4"/>
      </w:pPr>
      <w:r w:rsidRPr="00DE1227">
        <w:t>з</w:t>
      </w:r>
      <w:r w:rsidR="00216FB6" w:rsidRPr="00DE1227">
        <w:t>она застройки многоэтажными жилыми домами (9 этажей и более).</w:t>
      </w:r>
    </w:p>
    <w:p w:rsidR="00DE4A40" w:rsidRPr="00DE1227" w:rsidRDefault="00DE4A40" w:rsidP="0052058E">
      <w:pPr>
        <w:pStyle w:val="af1"/>
      </w:pPr>
      <w:r w:rsidRPr="00DE1227">
        <w:t>В жилых зонах допускается размещение отдельно стоящих, встроенных или пристроенных объектов социального и коммунально-бытового назначения, объектов здравоохранения, объектов дошкольного, начального общего и среднего общего образования, культовых зданий, стоянок автомобильного транспорта, гаражей, объектов, связанных с проживанием граждан и не оказывающих негативного в</w:t>
      </w:r>
      <w:r w:rsidR="0025021C" w:rsidRPr="00DE1227">
        <w:t>оздействия на окружающую среду.</w:t>
      </w:r>
    </w:p>
    <w:p w:rsidR="00DE4A40" w:rsidRPr="00DE1227" w:rsidRDefault="00DE4A40" w:rsidP="0052058E">
      <w:pPr>
        <w:pStyle w:val="af1"/>
      </w:pPr>
      <w:r w:rsidRPr="00DE1227">
        <w:t>Проектом предлагается увеличение селитебной территории с формированием но</w:t>
      </w:r>
      <w:r w:rsidR="008829AB" w:rsidRPr="00DE1227">
        <w:t xml:space="preserve">вых кварталов жилой застройки в </w:t>
      </w:r>
      <w:r w:rsidRPr="00DE1227">
        <w:t>существующи</w:t>
      </w:r>
      <w:r w:rsidR="00216FB6" w:rsidRPr="00DE1227">
        <w:t>х границах г. Череповец</w:t>
      </w:r>
      <w:r w:rsidR="000E4C13" w:rsidRPr="00DE1227">
        <w:t>.</w:t>
      </w:r>
    </w:p>
    <w:p w:rsidR="000E4C13" w:rsidRPr="00DE1227" w:rsidRDefault="000E4C13" w:rsidP="0052058E">
      <w:pPr>
        <w:pStyle w:val="affe"/>
      </w:pPr>
      <w:r w:rsidRPr="00DE1227">
        <w:t>Общественно-деловые зоны</w:t>
      </w:r>
    </w:p>
    <w:p w:rsidR="000E4C13" w:rsidRPr="00DE1227" w:rsidRDefault="000E4C13" w:rsidP="0052058E">
      <w:pPr>
        <w:pStyle w:val="af1"/>
        <w:ind w:firstLine="567"/>
      </w:pPr>
      <w:r w:rsidRPr="00DE1227">
        <w:t>Предназначены для размещения объектов здравоохранения, культуры, торговли, общественного питания, социального и коммунально-бытового назначения, предпринимательской деятельности, объектов среднего профессионального и высшего образования, административных, научно-исследовательских учреждений, культовых зданий, стоянок автомобильного транспорта, объектов делового, финансового назначения, иных объектов, связанных с обеспечением жизнедеятельности граждан.</w:t>
      </w:r>
    </w:p>
    <w:p w:rsidR="00B70F31" w:rsidRPr="00DE1227" w:rsidRDefault="00B70F31" w:rsidP="00B70F31">
      <w:pPr>
        <w:pStyle w:val="af1"/>
      </w:pPr>
      <w:r w:rsidRPr="00DE1227">
        <w:t>В составе общественно-деловых зон выделены следующие зоны:</w:t>
      </w:r>
    </w:p>
    <w:p w:rsidR="00B70F31" w:rsidRPr="00DE1227" w:rsidRDefault="00B70F31" w:rsidP="00B70F31">
      <w:pPr>
        <w:pStyle w:val="a4"/>
      </w:pPr>
      <w:r w:rsidRPr="00DE1227">
        <w:t>многофункциональная общественно-деловая зона;</w:t>
      </w:r>
    </w:p>
    <w:p w:rsidR="00B70F31" w:rsidRPr="00DE1227" w:rsidRDefault="00B70F31" w:rsidP="00B70F31">
      <w:pPr>
        <w:pStyle w:val="a4"/>
      </w:pPr>
      <w:r w:rsidRPr="00DE1227">
        <w:t>зона специализированной общественно-деловой застройки.</w:t>
      </w:r>
    </w:p>
    <w:p w:rsidR="00B70F31" w:rsidRPr="00DE1227" w:rsidRDefault="00B70F31" w:rsidP="0052058E">
      <w:pPr>
        <w:pStyle w:val="af1"/>
        <w:ind w:firstLine="567"/>
      </w:pPr>
      <w:r w:rsidRPr="00DE1227">
        <w:t>Зона специализированной общественно-деловой застройки формируется для размещения отдельных крупных объектов в области образования, науки, здравоохранения, культуры и искусства, физической культуры и массового спорта, социального обслуживания.</w:t>
      </w:r>
    </w:p>
    <w:p w:rsidR="000E4C13" w:rsidRPr="00DE1227" w:rsidRDefault="000E4C13" w:rsidP="0052058E">
      <w:pPr>
        <w:pStyle w:val="af1"/>
        <w:ind w:firstLine="567"/>
      </w:pPr>
      <w:r w:rsidRPr="00DE1227">
        <w:t>В перечень объектов капитального строительства, разрешенных для размещения в общественно-деловых зонах, могут включаться жилые дома, гостиницы, подземные или многоэтажные гаражи.</w:t>
      </w:r>
    </w:p>
    <w:p w:rsidR="008829AB" w:rsidRPr="00DE1227" w:rsidRDefault="00F30AE7" w:rsidP="0052058E">
      <w:pPr>
        <w:pStyle w:val="af1"/>
        <w:ind w:firstLine="567"/>
      </w:pPr>
      <w:r w:rsidRPr="00DE1227">
        <w:t xml:space="preserve">Планируемые </w:t>
      </w:r>
      <w:r w:rsidR="000E4C13" w:rsidRPr="00DE1227">
        <w:t>общественно-деловые зоны предусмотрены для размещения проектируемых объектов капитального строительства и многофункционального развития территории</w:t>
      </w:r>
      <w:r w:rsidR="00B70F31" w:rsidRPr="00DE1227">
        <w:t>.</w:t>
      </w:r>
    </w:p>
    <w:p w:rsidR="000E4C13" w:rsidRPr="00DE1227" w:rsidRDefault="007F0731" w:rsidP="0052058E">
      <w:pPr>
        <w:pStyle w:val="affe"/>
      </w:pPr>
      <w:r w:rsidRPr="00DE1227">
        <w:t>Производственные зоны, зоны инженерной и транспортной инфраструктур</w:t>
      </w:r>
    </w:p>
    <w:p w:rsidR="007F0731" w:rsidRPr="00DE1227" w:rsidRDefault="007F0731" w:rsidP="0052058E">
      <w:pPr>
        <w:pStyle w:val="af1"/>
        <w:ind w:firstLine="567"/>
      </w:pPr>
      <w:r w:rsidRPr="00DE1227">
        <w:t>В составе производственных зон, зон инженерной и транспортной инфраструктур выделены следующие зоны:</w:t>
      </w:r>
    </w:p>
    <w:p w:rsidR="00B70F31" w:rsidRPr="00DE1227" w:rsidRDefault="0025021C" w:rsidP="0052058E">
      <w:pPr>
        <w:pStyle w:val="a4"/>
      </w:pPr>
      <w:r w:rsidRPr="00DE1227">
        <w:t>п</w:t>
      </w:r>
      <w:r w:rsidR="007F0731" w:rsidRPr="00DE1227">
        <w:t>роизводственная</w:t>
      </w:r>
      <w:r w:rsidR="00B70F31" w:rsidRPr="00DE1227">
        <w:t xml:space="preserve"> зона</w:t>
      </w:r>
    </w:p>
    <w:p w:rsidR="007F0731" w:rsidRPr="00DE1227" w:rsidRDefault="007F0731" w:rsidP="0052058E">
      <w:pPr>
        <w:pStyle w:val="a4"/>
      </w:pPr>
      <w:r w:rsidRPr="00DE1227">
        <w:t>коммунально-складская зон</w:t>
      </w:r>
      <w:r w:rsidR="00B70F31" w:rsidRPr="00DE1227">
        <w:t>а</w:t>
      </w:r>
      <w:r w:rsidRPr="00DE1227">
        <w:t>;</w:t>
      </w:r>
    </w:p>
    <w:p w:rsidR="007F0731" w:rsidRPr="00DE1227" w:rsidRDefault="0025021C" w:rsidP="0052058E">
      <w:pPr>
        <w:pStyle w:val="a4"/>
      </w:pPr>
      <w:r w:rsidRPr="00DE1227">
        <w:t>з</w:t>
      </w:r>
      <w:r w:rsidR="007F0731" w:rsidRPr="00DE1227">
        <w:t>она инженерной инфраструктуры;</w:t>
      </w:r>
    </w:p>
    <w:p w:rsidR="007F0731" w:rsidRPr="00DE1227" w:rsidRDefault="0025021C" w:rsidP="0052058E">
      <w:pPr>
        <w:pStyle w:val="a4"/>
      </w:pPr>
      <w:r w:rsidRPr="00DE1227">
        <w:t>з</w:t>
      </w:r>
      <w:r w:rsidR="007F0731" w:rsidRPr="00DE1227">
        <w:t>она транспортной инфраструктуры.</w:t>
      </w:r>
    </w:p>
    <w:p w:rsidR="007F0731" w:rsidRPr="00DE1227" w:rsidRDefault="00A24E0C" w:rsidP="0052058E">
      <w:pPr>
        <w:pStyle w:val="af1"/>
        <w:ind w:firstLine="567"/>
      </w:pPr>
      <w:r w:rsidRPr="00DE1227">
        <w:t>Производственные зоны, зоны инженерной и транспортной инфраструктур предназначены</w:t>
      </w:r>
      <w:r w:rsidR="007F0731" w:rsidRPr="00DE1227">
        <w:t xml:space="preserve"> для размещения промышленных, коммунальных и складских объектов</w:t>
      </w:r>
      <w:r w:rsidRPr="00DE1227">
        <w:t>, объектов железнодорожного, автомобильного и водного транспорта</w:t>
      </w:r>
      <w:r w:rsidR="007F0731" w:rsidRPr="00DE1227">
        <w:t>, а также для установления санитарно-защитных зон таких объектов в соответствии с требованиями технических регламентов.</w:t>
      </w:r>
    </w:p>
    <w:p w:rsidR="00A24E0C" w:rsidRPr="00DE1227" w:rsidRDefault="00A24E0C" w:rsidP="0052058E">
      <w:pPr>
        <w:pStyle w:val="af1"/>
        <w:ind w:firstLine="567"/>
      </w:pPr>
      <w:r w:rsidRPr="00DE1227">
        <w:t>Во всех зонах предусматриваются подъезды, паркинги, стоянки и озеленение территории.</w:t>
      </w:r>
    </w:p>
    <w:p w:rsidR="00A24E0C" w:rsidRPr="00DE1227" w:rsidRDefault="00A24E0C" w:rsidP="0052058E">
      <w:pPr>
        <w:pStyle w:val="af1"/>
        <w:ind w:firstLine="567"/>
      </w:pPr>
      <w:r w:rsidRPr="00DE1227">
        <w:t>При выборе участков и трасс различных коммуникационных коридоров, надо минимизировать изъятие пригодных для застройки земель. А также для предотвращения вредного воздействия от сооружений и коммуникаций транспорта, связи, инженерного оборудования на среду жизнедеятельности обеспечивается соблюдение необходимых расстояний до территорий жилых, общественно-деловых и рекреационных зон и других требований в соответствии с государственными градостроительными нормативами и правилами.</w:t>
      </w:r>
    </w:p>
    <w:p w:rsidR="00A24E0C" w:rsidRPr="00DE1227" w:rsidRDefault="00944715" w:rsidP="0052058E">
      <w:pPr>
        <w:pStyle w:val="af1"/>
        <w:ind w:firstLine="567"/>
      </w:pPr>
      <w:r w:rsidRPr="00DE1227">
        <w:t xml:space="preserve">Планируемые </w:t>
      </w:r>
      <w:r w:rsidR="00A24E0C" w:rsidRPr="00DE1227">
        <w:t xml:space="preserve">производственные зоны, зоны инженерной и транспортной инфраструктур размещаются в существующих границах </w:t>
      </w:r>
      <w:r w:rsidR="00B70F31" w:rsidRPr="00DE1227">
        <w:t>города Череповца.</w:t>
      </w:r>
    </w:p>
    <w:p w:rsidR="00A24E0C" w:rsidRPr="00DE1227" w:rsidRDefault="000D51FB" w:rsidP="0052058E">
      <w:pPr>
        <w:pStyle w:val="affe"/>
      </w:pPr>
      <w:r w:rsidRPr="00DE1227">
        <w:t>Зоны сельскохозяйственного использования</w:t>
      </w:r>
    </w:p>
    <w:p w:rsidR="000D51FB" w:rsidRPr="00DE1227" w:rsidRDefault="00944715" w:rsidP="0052058E">
      <w:pPr>
        <w:pStyle w:val="af1"/>
        <w:ind w:firstLine="567"/>
      </w:pPr>
      <w:r w:rsidRPr="00DE1227">
        <w:t>Земельные участки для</w:t>
      </w:r>
      <w:r w:rsidR="000D51FB" w:rsidRPr="00DE1227">
        <w:t xml:space="preserve"> сельскохозяйственного использования, предназначенн</w:t>
      </w:r>
      <w:r w:rsidRPr="00DE1227">
        <w:t>ые</w:t>
      </w:r>
      <w:r w:rsidR="000D51FB" w:rsidRPr="00DE1227">
        <w:t xml:space="preserve"> для производства товарной сельскохозяйственной продукции и размещения</w:t>
      </w:r>
      <w:r w:rsidR="0025021C" w:rsidRPr="00DE1227">
        <w:t xml:space="preserve"> предприятий по ее переработке.</w:t>
      </w:r>
    </w:p>
    <w:p w:rsidR="000D51FB" w:rsidRPr="00DE1227" w:rsidRDefault="000D51FB" w:rsidP="0052058E">
      <w:pPr>
        <w:pStyle w:val="af1"/>
        <w:ind w:firstLine="567"/>
      </w:pPr>
      <w:r w:rsidRPr="00DE1227">
        <w:t>В составе зон сельскохозяйственного использования выделены следующие зоны:</w:t>
      </w:r>
    </w:p>
    <w:p w:rsidR="000D51FB" w:rsidRPr="00DE1227" w:rsidRDefault="0025021C" w:rsidP="0052058E">
      <w:pPr>
        <w:pStyle w:val="a4"/>
      </w:pPr>
      <w:r w:rsidRPr="00DE1227">
        <w:t>з</w:t>
      </w:r>
      <w:r w:rsidR="000D51FB" w:rsidRPr="00DE1227">
        <w:t>она садоводческих</w:t>
      </w:r>
      <w:r w:rsidR="00B70F31" w:rsidRPr="00DE1227">
        <w:t xml:space="preserve">, </w:t>
      </w:r>
      <w:r w:rsidR="000D51FB" w:rsidRPr="00DE1227">
        <w:t>огороднических</w:t>
      </w:r>
      <w:r w:rsidR="00B70F31" w:rsidRPr="00DE1227">
        <w:t xml:space="preserve"> или дачных</w:t>
      </w:r>
      <w:r w:rsidR="000D51FB" w:rsidRPr="00DE1227">
        <w:t xml:space="preserve"> некоммерческих объединений граждан;</w:t>
      </w:r>
    </w:p>
    <w:p w:rsidR="000D51FB" w:rsidRPr="00DE1227" w:rsidRDefault="0025021C" w:rsidP="0052058E">
      <w:pPr>
        <w:pStyle w:val="a4"/>
      </w:pPr>
      <w:r w:rsidRPr="00DE1227">
        <w:t>п</w:t>
      </w:r>
      <w:r w:rsidR="000D51FB" w:rsidRPr="00DE1227">
        <w:t>роизводственная зона сельскохозяйственных предприятий.</w:t>
      </w:r>
    </w:p>
    <w:p w:rsidR="000D51FB" w:rsidRPr="00DE1227" w:rsidRDefault="000D51FB" w:rsidP="0052058E">
      <w:pPr>
        <w:pStyle w:val="af1"/>
        <w:ind w:firstLine="567"/>
      </w:pPr>
      <w:r w:rsidRPr="00DE1227">
        <w:t xml:space="preserve">Проектом </w:t>
      </w:r>
      <w:r w:rsidR="00B70F31" w:rsidRPr="00DE1227">
        <w:t>не предполагается развитие таких зон на территории муниципального образования</w:t>
      </w:r>
      <w:r w:rsidR="004B128F" w:rsidRPr="00DE1227">
        <w:t>.</w:t>
      </w:r>
    </w:p>
    <w:p w:rsidR="00817023" w:rsidRPr="00DE1227" w:rsidRDefault="00817023" w:rsidP="0052058E">
      <w:pPr>
        <w:pStyle w:val="affe"/>
      </w:pPr>
      <w:r w:rsidRPr="00DE1227">
        <w:t>Зоны рекреационного назначения</w:t>
      </w:r>
    </w:p>
    <w:p w:rsidR="00817023" w:rsidRPr="00DE1227" w:rsidRDefault="00817023" w:rsidP="0052058E">
      <w:pPr>
        <w:pStyle w:val="af1"/>
        <w:ind w:firstLine="567"/>
      </w:pPr>
      <w:r w:rsidRPr="00DE1227">
        <w:t>В составе зон рекреационного назначения выделены следующие зоны:</w:t>
      </w:r>
    </w:p>
    <w:p w:rsidR="00817023" w:rsidRPr="00DE1227" w:rsidRDefault="0025021C" w:rsidP="0052058E">
      <w:pPr>
        <w:pStyle w:val="a4"/>
      </w:pPr>
      <w:r w:rsidRPr="00DE1227">
        <w:t>з</w:t>
      </w:r>
      <w:r w:rsidR="00817023" w:rsidRPr="00DE1227">
        <w:t>она озелененных территорий общего пользования;</w:t>
      </w:r>
    </w:p>
    <w:p w:rsidR="00817023" w:rsidRPr="00DE1227" w:rsidRDefault="0025021C" w:rsidP="0052058E">
      <w:pPr>
        <w:pStyle w:val="a4"/>
      </w:pPr>
      <w:r w:rsidRPr="00DE1227">
        <w:t>з</w:t>
      </w:r>
      <w:r w:rsidR="00817023" w:rsidRPr="00DE1227">
        <w:t>она отдыха;</w:t>
      </w:r>
    </w:p>
    <w:p w:rsidR="00817023" w:rsidRPr="00DE1227" w:rsidRDefault="004B128F" w:rsidP="0052058E">
      <w:pPr>
        <w:pStyle w:val="a4"/>
      </w:pPr>
      <w:r w:rsidRPr="00DE1227">
        <w:t xml:space="preserve">зона </w:t>
      </w:r>
      <w:r w:rsidR="00B70F31" w:rsidRPr="00DE1227">
        <w:t>лес</w:t>
      </w:r>
      <w:r w:rsidR="00D41D58" w:rsidRPr="00DE1227">
        <w:t>ов</w:t>
      </w:r>
      <w:r w:rsidR="00817023" w:rsidRPr="00DE1227">
        <w:t>.</w:t>
      </w:r>
    </w:p>
    <w:p w:rsidR="00D41D58" w:rsidRPr="00DE1227" w:rsidRDefault="00D41D58" w:rsidP="0052058E">
      <w:pPr>
        <w:pStyle w:val="af1"/>
        <w:ind w:firstLine="567"/>
      </w:pPr>
      <w:r w:rsidRPr="00DE1227">
        <w:t xml:space="preserve">Проектом предусмотрено развитие зон отдыха в прибрежных районах реки Шексны, а также комплексное развитие озеленения территории города Череповца (подробнее см главу 2.12) </w:t>
      </w:r>
    </w:p>
    <w:p w:rsidR="00FA262B" w:rsidRPr="00DE1227" w:rsidRDefault="00FA262B" w:rsidP="0052058E">
      <w:pPr>
        <w:pStyle w:val="affe"/>
      </w:pPr>
      <w:r w:rsidRPr="00DE1227">
        <w:t>Зоны специального назначения</w:t>
      </w:r>
    </w:p>
    <w:p w:rsidR="00FA262B" w:rsidRPr="00DE1227" w:rsidRDefault="00FA262B" w:rsidP="0052058E">
      <w:pPr>
        <w:pStyle w:val="af1"/>
      </w:pPr>
      <w:r w:rsidRPr="00DE1227">
        <w:t>В составе зон специального назначения выделены следующие зоны:</w:t>
      </w:r>
    </w:p>
    <w:p w:rsidR="00D41D58" w:rsidRPr="00DE1227" w:rsidRDefault="00D41D58" w:rsidP="0052058E">
      <w:pPr>
        <w:pStyle w:val="af1"/>
      </w:pPr>
    </w:p>
    <w:p w:rsidR="00D41D58" w:rsidRPr="00DE1227" w:rsidRDefault="0025021C" w:rsidP="0052058E">
      <w:pPr>
        <w:pStyle w:val="a4"/>
      </w:pPr>
      <w:r w:rsidRPr="00DE1227">
        <w:t>з</w:t>
      </w:r>
      <w:r w:rsidR="00FA262B" w:rsidRPr="00DE1227">
        <w:t>она кладбищ;</w:t>
      </w:r>
    </w:p>
    <w:p w:rsidR="00D41D58" w:rsidRPr="00DE1227" w:rsidRDefault="00D41D58" w:rsidP="0052058E">
      <w:pPr>
        <w:pStyle w:val="a4"/>
      </w:pPr>
      <w:r w:rsidRPr="00DE1227">
        <w:t>зона складирования и захоронения отходов;</w:t>
      </w:r>
    </w:p>
    <w:p w:rsidR="00FA262B" w:rsidRPr="00DE1227" w:rsidRDefault="00D41D58" w:rsidP="0052058E">
      <w:pPr>
        <w:pStyle w:val="a4"/>
      </w:pPr>
      <w:r w:rsidRPr="00DE1227">
        <w:t>зона озелененных территорий специального назначения.</w:t>
      </w:r>
    </w:p>
    <w:p w:rsidR="00FA262B" w:rsidRPr="00DE1227" w:rsidRDefault="00D41D58" w:rsidP="0052058E">
      <w:pPr>
        <w:pStyle w:val="af1"/>
        <w:ind w:firstLine="567"/>
      </w:pPr>
      <w:r w:rsidRPr="00DE1227">
        <w:t>Зоны предназначены</w:t>
      </w:r>
      <w:r w:rsidR="00375442" w:rsidRPr="00DE1227">
        <w:t xml:space="preserve"> для долговременного захоронения, согласно действующему законодательству для них устанавливаются санитарно-защитные зоны, размешаются на удалении от жилой, общественно-деловой и рекреационной зон.</w:t>
      </w:r>
    </w:p>
    <w:p w:rsidR="00D41D58" w:rsidRPr="00DE1227" w:rsidRDefault="00D41D58" w:rsidP="0052058E">
      <w:pPr>
        <w:pStyle w:val="af1"/>
        <w:ind w:firstLine="567"/>
      </w:pPr>
      <w:r w:rsidRPr="00DE1227">
        <w:t>Для зон кладбищ и складирования и захоронения отходов предусматривается разработка проектов санитарно-защитных зон, такие зоны размещаются за пределами границ города Череповца, р</w:t>
      </w:r>
      <w:r w:rsidR="00433B4A" w:rsidRPr="00DE1227">
        <w:t xml:space="preserve">азвитие данных зон Генеральным </w:t>
      </w:r>
      <w:r w:rsidRPr="00DE1227">
        <w:t>п</w:t>
      </w:r>
      <w:r w:rsidR="00433B4A" w:rsidRPr="00DE1227">
        <w:t>л</w:t>
      </w:r>
      <w:r w:rsidRPr="00DE1227">
        <w:t>аном не предпол</w:t>
      </w:r>
      <w:r w:rsidR="00433B4A" w:rsidRPr="00DE1227">
        <w:t>а</w:t>
      </w:r>
      <w:r w:rsidRPr="00DE1227">
        <w:t>гается.</w:t>
      </w:r>
    </w:p>
    <w:p w:rsidR="00D41D58" w:rsidRPr="00DE1227" w:rsidRDefault="00D41D58" w:rsidP="00D41D58">
      <w:pPr>
        <w:pStyle w:val="affe"/>
      </w:pPr>
      <w:r w:rsidRPr="00DE1227">
        <w:t>Иные зоны</w:t>
      </w:r>
    </w:p>
    <w:p w:rsidR="00D41D58" w:rsidRPr="00DE1227" w:rsidRDefault="00D41D58" w:rsidP="00D41D58">
      <w:pPr>
        <w:pStyle w:val="af1"/>
      </w:pPr>
      <w:r w:rsidRPr="00DE1227">
        <w:t>В составе иных зоны выделяются следующие зоны:</w:t>
      </w:r>
    </w:p>
    <w:p w:rsidR="00D41D58" w:rsidRPr="00DE1227" w:rsidRDefault="00D41D58" w:rsidP="00D41D58">
      <w:pPr>
        <w:pStyle w:val="a4"/>
      </w:pPr>
      <w:r w:rsidRPr="00DE1227">
        <w:t>зона режимных территорий (объекты ФСИН РФ, Министерства обороны, иного специального назначения);</w:t>
      </w:r>
    </w:p>
    <w:p w:rsidR="00D41D58" w:rsidRPr="00DE1227" w:rsidRDefault="00D41D58" w:rsidP="00D41D58">
      <w:pPr>
        <w:pStyle w:val="a4"/>
      </w:pPr>
      <w:r w:rsidRPr="00DE1227">
        <w:t>зона акваторий (водные объекты);</w:t>
      </w:r>
    </w:p>
    <w:p w:rsidR="00D41D58" w:rsidRPr="00DE1227" w:rsidRDefault="00D41D58" w:rsidP="00D41D58">
      <w:pPr>
        <w:pStyle w:val="a4"/>
      </w:pPr>
      <w:r w:rsidRPr="00DE1227">
        <w:t>иные зоны (не подразумевающие активной градостроительной деятельности.</w:t>
      </w:r>
    </w:p>
    <w:p w:rsidR="00D41D58" w:rsidRPr="00DE1227" w:rsidRDefault="00D41D58" w:rsidP="00D41D58">
      <w:pPr>
        <w:pStyle w:val="af1"/>
      </w:pPr>
      <w:r w:rsidRPr="00DE1227">
        <w:t xml:space="preserve">Развитие данных зон на территории города Череповца не </w:t>
      </w:r>
      <w:r w:rsidR="00583B3D" w:rsidRPr="00DE1227">
        <w:t>предусматривается</w:t>
      </w:r>
    </w:p>
    <w:p w:rsidR="00E141C0" w:rsidRPr="00DE1227" w:rsidRDefault="00FD3A61" w:rsidP="0052058E">
      <w:pPr>
        <w:pStyle w:val="111"/>
      </w:pPr>
      <w:bookmarkStart w:id="114" w:name="_Toc525920090"/>
      <w:bookmarkStart w:id="115" w:name="_Toc10476651"/>
      <w:bookmarkStart w:id="116" w:name="_Toc50028252"/>
      <w:r w:rsidRPr="00DE1227">
        <w:t>Площадь функциональных зон</w:t>
      </w:r>
      <w:bookmarkEnd w:id="114"/>
      <w:bookmarkEnd w:id="115"/>
      <w:bookmarkEnd w:id="116"/>
    </w:p>
    <w:tbl>
      <w:tblPr>
        <w:tblStyle w:val="ad"/>
        <w:tblW w:w="9209" w:type="dxa"/>
        <w:tblLayout w:type="fixed"/>
        <w:tblLook w:val="04A0" w:firstRow="1" w:lastRow="0" w:firstColumn="1" w:lastColumn="0" w:noHBand="0" w:noVBand="1"/>
      </w:tblPr>
      <w:tblGrid>
        <w:gridCol w:w="4673"/>
        <w:gridCol w:w="2268"/>
        <w:gridCol w:w="2268"/>
      </w:tblGrid>
      <w:tr w:rsidR="008D439C" w:rsidRPr="00DE1227" w:rsidTr="0089691D">
        <w:tc>
          <w:tcPr>
            <w:tcW w:w="4673" w:type="dxa"/>
            <w:vMerge w:val="restart"/>
            <w:vAlign w:val="center"/>
          </w:tcPr>
          <w:p w:rsidR="0089691D" w:rsidRPr="00DE1227" w:rsidRDefault="0089691D" w:rsidP="0089691D">
            <w:pPr>
              <w:pStyle w:val="af0"/>
              <w:spacing w:before="0" w:after="0"/>
              <w:contextualSpacing w:val="0"/>
            </w:pPr>
          </w:p>
        </w:tc>
        <w:tc>
          <w:tcPr>
            <w:tcW w:w="4536" w:type="dxa"/>
            <w:gridSpan w:val="2"/>
            <w:vAlign w:val="center"/>
          </w:tcPr>
          <w:p w:rsidR="0089691D" w:rsidRPr="00DE1227" w:rsidRDefault="0089691D" w:rsidP="0089691D">
            <w:pPr>
              <w:pStyle w:val="af0"/>
              <w:spacing w:before="0" w:after="0"/>
              <w:contextualSpacing w:val="0"/>
              <w:jc w:val="center"/>
              <w:rPr>
                <w:b/>
              </w:rPr>
            </w:pPr>
            <w:r w:rsidRPr="00DE1227">
              <w:rPr>
                <w:b/>
              </w:rPr>
              <w:t>Площадь, га</w:t>
            </w:r>
          </w:p>
        </w:tc>
      </w:tr>
      <w:tr w:rsidR="008D439C" w:rsidRPr="00DE1227" w:rsidTr="0089691D">
        <w:tc>
          <w:tcPr>
            <w:tcW w:w="4673" w:type="dxa"/>
            <w:vMerge/>
            <w:vAlign w:val="center"/>
          </w:tcPr>
          <w:p w:rsidR="0089691D" w:rsidRPr="00DE1227" w:rsidRDefault="0089691D" w:rsidP="0089691D">
            <w:pPr>
              <w:pStyle w:val="af0"/>
              <w:spacing w:before="0" w:after="0"/>
              <w:contextualSpacing w:val="0"/>
            </w:pPr>
          </w:p>
        </w:tc>
        <w:tc>
          <w:tcPr>
            <w:tcW w:w="2268" w:type="dxa"/>
            <w:vAlign w:val="center"/>
          </w:tcPr>
          <w:p w:rsidR="0089691D" w:rsidRPr="00DE1227" w:rsidRDefault="0089691D" w:rsidP="0089691D">
            <w:pPr>
              <w:pStyle w:val="af0"/>
              <w:spacing w:before="0" w:after="0"/>
              <w:contextualSpacing w:val="0"/>
              <w:jc w:val="center"/>
            </w:pPr>
            <w:r w:rsidRPr="00DE1227">
              <w:t>существующая</w:t>
            </w:r>
          </w:p>
        </w:tc>
        <w:tc>
          <w:tcPr>
            <w:tcW w:w="2268" w:type="dxa"/>
            <w:vAlign w:val="center"/>
          </w:tcPr>
          <w:p w:rsidR="0089691D" w:rsidRPr="00DE1227" w:rsidRDefault="0089691D" w:rsidP="0089691D">
            <w:pPr>
              <w:pStyle w:val="af0"/>
              <w:spacing w:before="0" w:after="0"/>
              <w:contextualSpacing w:val="0"/>
              <w:jc w:val="center"/>
            </w:pPr>
            <w:r w:rsidRPr="00DE1227">
              <w:t>проект</w:t>
            </w:r>
          </w:p>
        </w:tc>
      </w:tr>
      <w:tr w:rsidR="008D439C" w:rsidRPr="00DE1227" w:rsidTr="0089691D">
        <w:tc>
          <w:tcPr>
            <w:tcW w:w="4673" w:type="dxa"/>
            <w:vAlign w:val="center"/>
          </w:tcPr>
          <w:p w:rsidR="0089691D" w:rsidRPr="00DE1227" w:rsidRDefault="0089691D" w:rsidP="0089691D">
            <w:pPr>
              <w:pStyle w:val="af0"/>
              <w:spacing w:before="0" w:after="0"/>
              <w:contextualSpacing w:val="0"/>
              <w:rPr>
                <w:b/>
              </w:rPr>
            </w:pPr>
            <w:r w:rsidRPr="00DE1227">
              <w:rPr>
                <w:b/>
              </w:rPr>
              <w:t>Площадь населенного пункта</w:t>
            </w:r>
          </w:p>
        </w:tc>
        <w:tc>
          <w:tcPr>
            <w:tcW w:w="2268" w:type="dxa"/>
            <w:vAlign w:val="center"/>
          </w:tcPr>
          <w:p w:rsidR="0089691D" w:rsidRPr="00DE1227" w:rsidRDefault="000A3A00" w:rsidP="0089691D">
            <w:pPr>
              <w:pStyle w:val="af0"/>
              <w:spacing w:before="0" w:after="0"/>
              <w:jc w:val="center"/>
            </w:pPr>
            <w:r w:rsidRPr="00DE1227">
              <w:t>11514,18</w:t>
            </w:r>
          </w:p>
        </w:tc>
        <w:tc>
          <w:tcPr>
            <w:tcW w:w="2268" w:type="dxa"/>
            <w:vAlign w:val="center"/>
          </w:tcPr>
          <w:p w:rsidR="0089691D" w:rsidRPr="00DE1227" w:rsidRDefault="000A3A00" w:rsidP="0089691D">
            <w:pPr>
              <w:pStyle w:val="af0"/>
              <w:spacing w:before="0" w:after="0"/>
              <w:jc w:val="center"/>
            </w:pPr>
            <w:r w:rsidRPr="00DE1227">
              <w:t>11514,18</w:t>
            </w:r>
          </w:p>
        </w:tc>
      </w:tr>
      <w:tr w:rsidR="00A46879" w:rsidRPr="00DE1227" w:rsidTr="0089691D">
        <w:tc>
          <w:tcPr>
            <w:tcW w:w="4673" w:type="dxa"/>
            <w:vAlign w:val="center"/>
          </w:tcPr>
          <w:p w:rsidR="00A46879" w:rsidRPr="00DE1227" w:rsidRDefault="00A46879" w:rsidP="00A46879">
            <w:pPr>
              <w:pStyle w:val="af0"/>
              <w:spacing w:before="0" w:after="0"/>
              <w:contextualSpacing w:val="0"/>
            </w:pPr>
            <w:r w:rsidRPr="00DE1227">
              <w:t>Зона застройки индивидуальными жилыми домами</w:t>
            </w:r>
          </w:p>
        </w:tc>
        <w:tc>
          <w:tcPr>
            <w:tcW w:w="2268" w:type="dxa"/>
            <w:vAlign w:val="center"/>
          </w:tcPr>
          <w:p w:rsidR="00A46879" w:rsidRPr="00DE1227" w:rsidRDefault="00A46879" w:rsidP="00A46879">
            <w:pPr>
              <w:pStyle w:val="affa"/>
              <w:spacing w:before="0" w:after="0"/>
              <w:rPr>
                <w:lang w:eastAsia="en-US"/>
              </w:rPr>
            </w:pPr>
            <w:r w:rsidRPr="00DE1227">
              <w:rPr>
                <w:lang w:eastAsia="en-US"/>
              </w:rPr>
              <w:t>500,78</w:t>
            </w:r>
          </w:p>
        </w:tc>
        <w:tc>
          <w:tcPr>
            <w:tcW w:w="2268" w:type="dxa"/>
            <w:vAlign w:val="center"/>
          </w:tcPr>
          <w:p w:rsidR="00A46879" w:rsidRPr="00DE1227" w:rsidRDefault="00A46879" w:rsidP="00A46879">
            <w:pPr>
              <w:pStyle w:val="affa"/>
              <w:spacing w:before="0" w:after="0"/>
              <w:rPr>
                <w:lang w:eastAsia="en-US"/>
              </w:rPr>
            </w:pPr>
            <w:r w:rsidRPr="00DE1227">
              <w:rPr>
                <w:lang w:eastAsia="en-US"/>
              </w:rPr>
              <w:t>684,04</w:t>
            </w:r>
          </w:p>
        </w:tc>
      </w:tr>
      <w:tr w:rsidR="00A46879" w:rsidRPr="00DE1227" w:rsidTr="0089691D">
        <w:tc>
          <w:tcPr>
            <w:tcW w:w="4673" w:type="dxa"/>
            <w:vAlign w:val="center"/>
          </w:tcPr>
          <w:p w:rsidR="00A46879" w:rsidRPr="00DE1227" w:rsidRDefault="00A46879" w:rsidP="00A46879">
            <w:pPr>
              <w:pStyle w:val="af0"/>
              <w:spacing w:before="0" w:after="0"/>
              <w:contextualSpacing w:val="0"/>
            </w:pPr>
            <w:r w:rsidRPr="00DE1227">
              <w:t>Зона застройки малоэтажными жилыми домами (до 4 этажей, включая мансардный)</w:t>
            </w:r>
          </w:p>
        </w:tc>
        <w:tc>
          <w:tcPr>
            <w:tcW w:w="2268" w:type="dxa"/>
            <w:vAlign w:val="center"/>
          </w:tcPr>
          <w:p w:rsidR="00A46879" w:rsidRPr="00DE1227" w:rsidRDefault="00A46879" w:rsidP="00A46879">
            <w:pPr>
              <w:pStyle w:val="affa"/>
              <w:spacing w:before="0" w:after="0"/>
              <w:rPr>
                <w:lang w:eastAsia="en-US"/>
              </w:rPr>
            </w:pPr>
            <w:r w:rsidRPr="00DE1227">
              <w:rPr>
                <w:lang w:eastAsia="en-US"/>
              </w:rPr>
              <w:t>28,39</w:t>
            </w:r>
          </w:p>
        </w:tc>
        <w:tc>
          <w:tcPr>
            <w:tcW w:w="2268" w:type="dxa"/>
            <w:vAlign w:val="center"/>
          </w:tcPr>
          <w:p w:rsidR="00A46879" w:rsidRPr="00DE1227" w:rsidRDefault="00A46879" w:rsidP="00A46879">
            <w:pPr>
              <w:pStyle w:val="affa"/>
              <w:spacing w:before="0" w:after="0"/>
              <w:rPr>
                <w:lang w:eastAsia="en-US"/>
              </w:rPr>
            </w:pPr>
            <w:r w:rsidRPr="00DE1227">
              <w:rPr>
                <w:lang w:eastAsia="en-US"/>
              </w:rPr>
              <w:t>82,22</w:t>
            </w:r>
          </w:p>
        </w:tc>
      </w:tr>
      <w:tr w:rsidR="00A46879" w:rsidRPr="00DE1227" w:rsidTr="0089691D">
        <w:tc>
          <w:tcPr>
            <w:tcW w:w="4673" w:type="dxa"/>
            <w:vAlign w:val="center"/>
          </w:tcPr>
          <w:p w:rsidR="00A46879" w:rsidRPr="00DE1227" w:rsidRDefault="00A46879" w:rsidP="00A46879">
            <w:pPr>
              <w:pStyle w:val="af0"/>
              <w:spacing w:before="0" w:after="0"/>
              <w:contextualSpacing w:val="0"/>
            </w:pPr>
            <w:r w:rsidRPr="00DE1227">
              <w:t>Зона застройки среднеэтажными жилыми домами (от 5 до 8 этажей, включая мансардный)</w:t>
            </w:r>
          </w:p>
        </w:tc>
        <w:tc>
          <w:tcPr>
            <w:tcW w:w="2268" w:type="dxa"/>
            <w:vAlign w:val="center"/>
          </w:tcPr>
          <w:p w:rsidR="00A46879" w:rsidRPr="00DE1227" w:rsidRDefault="00A46879" w:rsidP="00A46879">
            <w:pPr>
              <w:pStyle w:val="affa"/>
              <w:spacing w:before="0" w:after="0"/>
              <w:rPr>
                <w:lang w:eastAsia="en-US"/>
              </w:rPr>
            </w:pPr>
            <w:r w:rsidRPr="00DE1227">
              <w:rPr>
                <w:lang w:eastAsia="en-US"/>
              </w:rPr>
              <w:t>634,64</w:t>
            </w:r>
          </w:p>
        </w:tc>
        <w:tc>
          <w:tcPr>
            <w:tcW w:w="2268" w:type="dxa"/>
            <w:vAlign w:val="center"/>
          </w:tcPr>
          <w:p w:rsidR="00A46879" w:rsidRPr="00DE1227" w:rsidRDefault="00A46879" w:rsidP="00A46879">
            <w:pPr>
              <w:pStyle w:val="affa"/>
              <w:spacing w:before="0" w:after="0"/>
              <w:rPr>
                <w:lang w:eastAsia="en-US"/>
              </w:rPr>
            </w:pPr>
            <w:r w:rsidRPr="00DE1227">
              <w:rPr>
                <w:lang w:eastAsia="en-US"/>
              </w:rPr>
              <w:t>774,78</w:t>
            </w:r>
          </w:p>
        </w:tc>
      </w:tr>
      <w:tr w:rsidR="00A46879" w:rsidRPr="00DE1227" w:rsidTr="0089691D">
        <w:tc>
          <w:tcPr>
            <w:tcW w:w="4673" w:type="dxa"/>
            <w:vAlign w:val="center"/>
          </w:tcPr>
          <w:p w:rsidR="00A46879" w:rsidRPr="00DE1227" w:rsidRDefault="00A46879" w:rsidP="00A46879">
            <w:pPr>
              <w:pStyle w:val="af0"/>
              <w:spacing w:before="0" w:after="0"/>
              <w:contextualSpacing w:val="0"/>
            </w:pPr>
            <w:r w:rsidRPr="00DE1227">
              <w:t>Зона застройки многоэтажными жилыми домами (9 этажей и более)</w:t>
            </w:r>
          </w:p>
        </w:tc>
        <w:tc>
          <w:tcPr>
            <w:tcW w:w="2268" w:type="dxa"/>
            <w:vAlign w:val="center"/>
          </w:tcPr>
          <w:p w:rsidR="00A46879" w:rsidRPr="00DE1227" w:rsidRDefault="00A46879" w:rsidP="00A46879">
            <w:pPr>
              <w:pStyle w:val="affa"/>
              <w:spacing w:before="0" w:after="0"/>
              <w:rPr>
                <w:lang w:eastAsia="en-US"/>
              </w:rPr>
            </w:pPr>
            <w:r w:rsidRPr="00DE1227">
              <w:rPr>
                <w:lang w:eastAsia="en-US"/>
              </w:rPr>
              <w:t>670,5</w:t>
            </w:r>
          </w:p>
        </w:tc>
        <w:tc>
          <w:tcPr>
            <w:tcW w:w="2268" w:type="dxa"/>
            <w:vAlign w:val="center"/>
          </w:tcPr>
          <w:p w:rsidR="00A46879" w:rsidRPr="00DE1227" w:rsidRDefault="00A46879" w:rsidP="00A46879">
            <w:pPr>
              <w:pStyle w:val="affa"/>
              <w:spacing w:before="0" w:after="0"/>
              <w:rPr>
                <w:lang w:eastAsia="en-US"/>
              </w:rPr>
            </w:pPr>
            <w:r w:rsidRPr="00DE1227">
              <w:rPr>
                <w:lang w:eastAsia="en-US"/>
              </w:rPr>
              <w:t>1269,1</w:t>
            </w:r>
          </w:p>
        </w:tc>
      </w:tr>
      <w:tr w:rsidR="00A46879" w:rsidRPr="00DE1227" w:rsidTr="00150BF7">
        <w:tc>
          <w:tcPr>
            <w:tcW w:w="4673" w:type="dxa"/>
          </w:tcPr>
          <w:p w:rsidR="00A46879" w:rsidRPr="00DE1227" w:rsidRDefault="00A46879" w:rsidP="00A46879">
            <w:pPr>
              <w:pStyle w:val="af0"/>
              <w:spacing w:before="0" w:after="0"/>
              <w:contextualSpacing w:val="0"/>
            </w:pPr>
            <w:r w:rsidRPr="00DE1227">
              <w:t>Зона застройки переменной этажности (средне, многоэтажная застройка)</w:t>
            </w:r>
          </w:p>
        </w:tc>
        <w:tc>
          <w:tcPr>
            <w:tcW w:w="2268" w:type="dxa"/>
          </w:tcPr>
          <w:p w:rsidR="00A46879" w:rsidRPr="00DE1227" w:rsidRDefault="00A46879" w:rsidP="00A46879">
            <w:pPr>
              <w:pStyle w:val="affa"/>
              <w:spacing w:before="0" w:after="0"/>
              <w:contextualSpacing w:val="0"/>
              <w:jc w:val="left"/>
              <w:rPr>
                <w:lang w:eastAsia="en-US"/>
              </w:rPr>
            </w:pPr>
          </w:p>
        </w:tc>
        <w:tc>
          <w:tcPr>
            <w:tcW w:w="2268" w:type="dxa"/>
          </w:tcPr>
          <w:p w:rsidR="00A46879" w:rsidRPr="00DE1227" w:rsidRDefault="00A46879" w:rsidP="00A46879">
            <w:pPr>
              <w:pStyle w:val="affa"/>
              <w:spacing w:before="0" w:after="0"/>
              <w:rPr>
                <w:lang w:eastAsia="en-US"/>
              </w:rPr>
            </w:pPr>
            <w:r w:rsidRPr="00DE1227">
              <w:rPr>
                <w:lang w:eastAsia="en-US"/>
              </w:rPr>
              <w:t>4,67</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Многофункциональная общественно-деловая зона</w:t>
            </w:r>
          </w:p>
        </w:tc>
        <w:tc>
          <w:tcPr>
            <w:tcW w:w="2268" w:type="dxa"/>
            <w:vAlign w:val="center"/>
          </w:tcPr>
          <w:p w:rsidR="0089691D" w:rsidRPr="00DE1227" w:rsidRDefault="0089691D" w:rsidP="0089691D">
            <w:pPr>
              <w:pStyle w:val="affa"/>
              <w:spacing w:before="0" w:after="0"/>
              <w:rPr>
                <w:lang w:eastAsia="en-US"/>
              </w:rPr>
            </w:pPr>
            <w:r w:rsidRPr="00DE1227">
              <w:rPr>
                <w:lang w:eastAsia="en-US"/>
              </w:rPr>
              <w:t>299,45</w:t>
            </w:r>
          </w:p>
        </w:tc>
        <w:tc>
          <w:tcPr>
            <w:tcW w:w="2268" w:type="dxa"/>
            <w:vAlign w:val="center"/>
          </w:tcPr>
          <w:p w:rsidR="0089691D" w:rsidRPr="00DE1227" w:rsidRDefault="0089691D" w:rsidP="0089691D">
            <w:pPr>
              <w:pStyle w:val="affa"/>
              <w:spacing w:before="0" w:after="0"/>
              <w:rPr>
                <w:lang w:eastAsia="en-US"/>
              </w:rPr>
            </w:pPr>
            <w:r w:rsidRPr="00DE1227">
              <w:rPr>
                <w:lang w:eastAsia="en-US"/>
              </w:rPr>
              <w:t>608,89</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Зона специализированной общественной застройки</w:t>
            </w:r>
          </w:p>
        </w:tc>
        <w:tc>
          <w:tcPr>
            <w:tcW w:w="2268" w:type="dxa"/>
            <w:vAlign w:val="center"/>
          </w:tcPr>
          <w:p w:rsidR="0089691D" w:rsidRPr="00DE1227" w:rsidRDefault="0089691D" w:rsidP="0089691D">
            <w:pPr>
              <w:pStyle w:val="af0"/>
              <w:spacing w:before="0" w:after="0"/>
              <w:jc w:val="center"/>
            </w:pPr>
            <w:r w:rsidRPr="00DE1227">
              <w:t>223,43</w:t>
            </w:r>
          </w:p>
        </w:tc>
        <w:tc>
          <w:tcPr>
            <w:tcW w:w="2268" w:type="dxa"/>
            <w:vAlign w:val="center"/>
          </w:tcPr>
          <w:p w:rsidR="0089691D" w:rsidRPr="00DE1227" w:rsidRDefault="0089691D" w:rsidP="0089691D">
            <w:pPr>
              <w:pStyle w:val="af0"/>
              <w:spacing w:before="0" w:after="0"/>
              <w:jc w:val="center"/>
            </w:pPr>
            <w:r w:rsidRPr="00DE1227">
              <w:t>338,59</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Производственная зона</w:t>
            </w:r>
          </w:p>
        </w:tc>
        <w:tc>
          <w:tcPr>
            <w:tcW w:w="2268" w:type="dxa"/>
            <w:vAlign w:val="center"/>
          </w:tcPr>
          <w:p w:rsidR="0089691D" w:rsidRPr="00DE1227" w:rsidRDefault="0089691D" w:rsidP="0089691D">
            <w:pPr>
              <w:pStyle w:val="af0"/>
              <w:spacing w:before="0" w:after="0"/>
              <w:jc w:val="center"/>
            </w:pPr>
            <w:r w:rsidRPr="00DE1227">
              <w:t>5019,03</w:t>
            </w:r>
          </w:p>
        </w:tc>
        <w:tc>
          <w:tcPr>
            <w:tcW w:w="2268" w:type="dxa"/>
            <w:vAlign w:val="center"/>
          </w:tcPr>
          <w:p w:rsidR="0089691D" w:rsidRPr="00DE1227" w:rsidRDefault="00A46879" w:rsidP="0089691D">
            <w:pPr>
              <w:pStyle w:val="af0"/>
              <w:spacing w:before="0" w:after="0"/>
              <w:jc w:val="center"/>
            </w:pPr>
            <w:r w:rsidRPr="00DE1227">
              <w:t>5608,54</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Коммунально-складская зона</w:t>
            </w:r>
          </w:p>
        </w:tc>
        <w:tc>
          <w:tcPr>
            <w:tcW w:w="2268" w:type="dxa"/>
            <w:vAlign w:val="center"/>
          </w:tcPr>
          <w:p w:rsidR="0089691D" w:rsidRPr="00DE1227" w:rsidRDefault="0089691D" w:rsidP="0089691D">
            <w:pPr>
              <w:pStyle w:val="af0"/>
              <w:spacing w:before="0" w:after="0"/>
              <w:jc w:val="center"/>
            </w:pPr>
            <w:r w:rsidRPr="00DE1227">
              <w:t>106,78</w:t>
            </w:r>
          </w:p>
        </w:tc>
        <w:tc>
          <w:tcPr>
            <w:tcW w:w="2268" w:type="dxa"/>
            <w:vAlign w:val="center"/>
          </w:tcPr>
          <w:p w:rsidR="0089691D" w:rsidRPr="00DE1227" w:rsidRDefault="0089691D" w:rsidP="0089691D">
            <w:pPr>
              <w:pStyle w:val="af0"/>
              <w:spacing w:before="0" w:after="0"/>
              <w:jc w:val="center"/>
            </w:pPr>
            <w:r w:rsidRPr="00DE1227">
              <w:t>106,78</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Зона инженерной инфраструктуры</w:t>
            </w:r>
          </w:p>
        </w:tc>
        <w:tc>
          <w:tcPr>
            <w:tcW w:w="2268" w:type="dxa"/>
            <w:vAlign w:val="center"/>
          </w:tcPr>
          <w:p w:rsidR="0089691D" w:rsidRPr="00DE1227" w:rsidRDefault="0089691D" w:rsidP="0089691D">
            <w:pPr>
              <w:pStyle w:val="af0"/>
              <w:spacing w:before="0" w:after="0"/>
              <w:jc w:val="center"/>
            </w:pPr>
            <w:r w:rsidRPr="00DE1227">
              <w:t>118,22</w:t>
            </w:r>
          </w:p>
        </w:tc>
        <w:tc>
          <w:tcPr>
            <w:tcW w:w="2268" w:type="dxa"/>
            <w:vAlign w:val="center"/>
          </w:tcPr>
          <w:p w:rsidR="0089691D" w:rsidRPr="00DE1227" w:rsidRDefault="0089691D" w:rsidP="0089691D">
            <w:pPr>
              <w:pStyle w:val="af0"/>
              <w:spacing w:before="0" w:after="0"/>
              <w:jc w:val="center"/>
            </w:pPr>
            <w:r w:rsidRPr="00DE1227">
              <w:t>119,91</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Зона транспортной инфраструктуры</w:t>
            </w:r>
          </w:p>
        </w:tc>
        <w:tc>
          <w:tcPr>
            <w:tcW w:w="2268" w:type="dxa"/>
            <w:vAlign w:val="center"/>
          </w:tcPr>
          <w:p w:rsidR="0089691D" w:rsidRPr="00DE1227" w:rsidRDefault="0089691D" w:rsidP="0089691D">
            <w:pPr>
              <w:pStyle w:val="af0"/>
              <w:spacing w:before="0" w:after="0"/>
              <w:jc w:val="center"/>
            </w:pPr>
            <w:r w:rsidRPr="00DE1227">
              <w:t>630,02</w:t>
            </w:r>
          </w:p>
        </w:tc>
        <w:tc>
          <w:tcPr>
            <w:tcW w:w="2268" w:type="dxa"/>
            <w:vAlign w:val="center"/>
          </w:tcPr>
          <w:p w:rsidR="0089691D" w:rsidRPr="00DE1227" w:rsidRDefault="0089691D" w:rsidP="0089691D">
            <w:pPr>
              <w:pStyle w:val="af0"/>
              <w:spacing w:before="0" w:after="0"/>
              <w:jc w:val="center"/>
            </w:pPr>
            <w:r w:rsidRPr="00DE1227">
              <w:t>648,69</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Зона садоводческих, огороднических или дачных некоммерческих объединений граждан</w:t>
            </w:r>
          </w:p>
        </w:tc>
        <w:tc>
          <w:tcPr>
            <w:tcW w:w="2268" w:type="dxa"/>
            <w:vAlign w:val="center"/>
          </w:tcPr>
          <w:p w:rsidR="0089691D" w:rsidRPr="00DE1227" w:rsidRDefault="0089691D" w:rsidP="0089691D">
            <w:pPr>
              <w:pStyle w:val="af0"/>
              <w:spacing w:before="0" w:after="0"/>
              <w:jc w:val="center"/>
            </w:pPr>
            <w:r w:rsidRPr="00DE1227">
              <w:t>419,77</w:t>
            </w:r>
          </w:p>
        </w:tc>
        <w:tc>
          <w:tcPr>
            <w:tcW w:w="2268" w:type="dxa"/>
            <w:vAlign w:val="center"/>
          </w:tcPr>
          <w:p w:rsidR="0089691D" w:rsidRPr="00DE1227" w:rsidRDefault="0089691D" w:rsidP="0089691D">
            <w:pPr>
              <w:pStyle w:val="af0"/>
              <w:spacing w:before="0" w:after="0"/>
              <w:jc w:val="center"/>
            </w:pPr>
            <w:r w:rsidRPr="00DE1227">
              <w:t>419,77</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Производственная зона сельскохозяйственных предприятий</w:t>
            </w:r>
          </w:p>
        </w:tc>
        <w:tc>
          <w:tcPr>
            <w:tcW w:w="2268" w:type="dxa"/>
            <w:vAlign w:val="center"/>
          </w:tcPr>
          <w:p w:rsidR="0089691D" w:rsidRPr="00DE1227" w:rsidRDefault="0089691D" w:rsidP="0089691D">
            <w:pPr>
              <w:pStyle w:val="af0"/>
              <w:spacing w:before="0" w:after="0"/>
              <w:jc w:val="center"/>
            </w:pPr>
            <w:r w:rsidRPr="00DE1227">
              <w:t>8,71</w:t>
            </w:r>
          </w:p>
        </w:tc>
        <w:tc>
          <w:tcPr>
            <w:tcW w:w="2268" w:type="dxa"/>
            <w:vAlign w:val="center"/>
          </w:tcPr>
          <w:p w:rsidR="0089691D" w:rsidRPr="00DE1227" w:rsidRDefault="0089691D" w:rsidP="0089691D">
            <w:pPr>
              <w:pStyle w:val="af0"/>
              <w:spacing w:before="0" w:after="0"/>
              <w:jc w:val="center"/>
            </w:pPr>
            <w:r w:rsidRPr="00DE1227">
              <w:t>8,71</w:t>
            </w:r>
          </w:p>
        </w:tc>
      </w:tr>
      <w:tr w:rsidR="002A3375" w:rsidRPr="00DE1227" w:rsidTr="0089691D">
        <w:tc>
          <w:tcPr>
            <w:tcW w:w="4673" w:type="dxa"/>
            <w:vAlign w:val="center"/>
          </w:tcPr>
          <w:p w:rsidR="002A3375" w:rsidRPr="00DE1227" w:rsidRDefault="002A3375" w:rsidP="002A3375">
            <w:pPr>
              <w:pStyle w:val="af0"/>
              <w:spacing w:before="0" w:after="0"/>
              <w:contextualSpacing w:val="0"/>
            </w:pPr>
            <w:r w:rsidRPr="00DE1227">
              <w:t>Зона озелененных территорий общего пользования</w:t>
            </w:r>
          </w:p>
        </w:tc>
        <w:tc>
          <w:tcPr>
            <w:tcW w:w="2268" w:type="dxa"/>
            <w:vAlign w:val="center"/>
          </w:tcPr>
          <w:p w:rsidR="002A3375" w:rsidRPr="00DE1227" w:rsidRDefault="002A3375" w:rsidP="002A3375">
            <w:pPr>
              <w:pStyle w:val="af0"/>
              <w:spacing w:before="0" w:after="0"/>
              <w:jc w:val="center"/>
            </w:pPr>
            <w:r w:rsidRPr="00DE1227">
              <w:t>228,4</w:t>
            </w:r>
          </w:p>
        </w:tc>
        <w:tc>
          <w:tcPr>
            <w:tcW w:w="2268" w:type="dxa"/>
            <w:vAlign w:val="center"/>
          </w:tcPr>
          <w:p w:rsidR="002A3375" w:rsidRPr="00DE1227" w:rsidRDefault="002A3375" w:rsidP="002A3375">
            <w:pPr>
              <w:pStyle w:val="af0"/>
              <w:spacing w:before="0" w:after="0"/>
              <w:jc w:val="center"/>
            </w:pPr>
            <w:r w:rsidRPr="00DE1227">
              <w:t>706,3</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Зона лесов</w:t>
            </w:r>
          </w:p>
        </w:tc>
        <w:tc>
          <w:tcPr>
            <w:tcW w:w="2268" w:type="dxa"/>
            <w:vAlign w:val="center"/>
          </w:tcPr>
          <w:p w:rsidR="0089691D" w:rsidRPr="00DE1227" w:rsidRDefault="004150C9" w:rsidP="0089691D">
            <w:pPr>
              <w:pStyle w:val="af0"/>
              <w:spacing w:before="0" w:after="0"/>
              <w:jc w:val="center"/>
            </w:pPr>
            <w:r w:rsidRPr="00DE1227">
              <w:t>51,92</w:t>
            </w:r>
          </w:p>
        </w:tc>
        <w:tc>
          <w:tcPr>
            <w:tcW w:w="2268" w:type="dxa"/>
            <w:vAlign w:val="center"/>
          </w:tcPr>
          <w:p w:rsidR="0089691D" w:rsidRPr="00DE1227" w:rsidRDefault="004150C9" w:rsidP="0089691D">
            <w:pPr>
              <w:pStyle w:val="af0"/>
              <w:spacing w:before="0" w:after="0"/>
              <w:jc w:val="center"/>
            </w:pPr>
            <w:r w:rsidRPr="00DE1227">
              <w:t>51,92</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Зона отдыха</w:t>
            </w:r>
          </w:p>
        </w:tc>
        <w:tc>
          <w:tcPr>
            <w:tcW w:w="2268" w:type="dxa"/>
            <w:vAlign w:val="center"/>
          </w:tcPr>
          <w:p w:rsidR="0089691D" w:rsidRPr="00DE1227" w:rsidRDefault="0089691D" w:rsidP="0089691D">
            <w:pPr>
              <w:pStyle w:val="af0"/>
              <w:spacing w:before="0" w:after="0"/>
              <w:jc w:val="center"/>
            </w:pPr>
            <w:r w:rsidRPr="00DE1227">
              <w:t>29,52</w:t>
            </w:r>
          </w:p>
        </w:tc>
        <w:tc>
          <w:tcPr>
            <w:tcW w:w="2268" w:type="dxa"/>
            <w:vAlign w:val="center"/>
          </w:tcPr>
          <w:p w:rsidR="0089691D" w:rsidRPr="00DE1227" w:rsidRDefault="0089691D" w:rsidP="0089691D">
            <w:pPr>
              <w:pStyle w:val="af0"/>
              <w:spacing w:before="0" w:after="0"/>
              <w:jc w:val="center"/>
            </w:pPr>
            <w:r w:rsidRPr="00DE1227">
              <w:t>39,38</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Зона кладбищ</w:t>
            </w:r>
          </w:p>
        </w:tc>
        <w:tc>
          <w:tcPr>
            <w:tcW w:w="2268" w:type="dxa"/>
            <w:vAlign w:val="center"/>
          </w:tcPr>
          <w:p w:rsidR="0089691D" w:rsidRPr="00DE1227" w:rsidRDefault="0089691D" w:rsidP="0089691D">
            <w:pPr>
              <w:pStyle w:val="af0"/>
              <w:spacing w:before="0" w:after="0"/>
              <w:jc w:val="center"/>
            </w:pPr>
            <w:r w:rsidRPr="00DE1227">
              <w:t>82,01</w:t>
            </w:r>
          </w:p>
        </w:tc>
        <w:tc>
          <w:tcPr>
            <w:tcW w:w="2268" w:type="dxa"/>
            <w:vAlign w:val="center"/>
          </w:tcPr>
          <w:p w:rsidR="0089691D" w:rsidRPr="00DE1227" w:rsidRDefault="0089691D" w:rsidP="0089691D">
            <w:pPr>
              <w:pStyle w:val="af0"/>
              <w:spacing w:before="0" w:after="0"/>
              <w:jc w:val="center"/>
            </w:pPr>
            <w:r w:rsidRPr="00DE1227">
              <w:t>82,01</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Зона складирования и захоронения отходов</w:t>
            </w:r>
          </w:p>
        </w:tc>
        <w:tc>
          <w:tcPr>
            <w:tcW w:w="2268" w:type="dxa"/>
            <w:vAlign w:val="center"/>
          </w:tcPr>
          <w:p w:rsidR="0089691D" w:rsidRPr="00DE1227" w:rsidRDefault="0089691D" w:rsidP="0089691D">
            <w:pPr>
              <w:pStyle w:val="af0"/>
              <w:spacing w:before="0" w:after="0"/>
              <w:jc w:val="center"/>
            </w:pPr>
            <w:r w:rsidRPr="00DE1227">
              <w:t>270,06</w:t>
            </w:r>
          </w:p>
        </w:tc>
        <w:tc>
          <w:tcPr>
            <w:tcW w:w="2268" w:type="dxa"/>
            <w:vAlign w:val="center"/>
          </w:tcPr>
          <w:p w:rsidR="0089691D" w:rsidRPr="00DE1227" w:rsidRDefault="0089691D" w:rsidP="0089691D">
            <w:pPr>
              <w:pStyle w:val="af0"/>
              <w:spacing w:before="0" w:after="0"/>
              <w:jc w:val="center"/>
            </w:pPr>
            <w:r w:rsidRPr="00DE1227">
              <w:t>270,06</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Зона озелененных территорий специального назначения</w:t>
            </w:r>
          </w:p>
        </w:tc>
        <w:tc>
          <w:tcPr>
            <w:tcW w:w="2268" w:type="dxa"/>
            <w:vAlign w:val="center"/>
          </w:tcPr>
          <w:p w:rsidR="0089691D" w:rsidRPr="00DE1227" w:rsidRDefault="0089691D" w:rsidP="0089691D">
            <w:pPr>
              <w:pStyle w:val="af0"/>
              <w:spacing w:before="0" w:after="0"/>
              <w:jc w:val="center"/>
            </w:pPr>
          </w:p>
        </w:tc>
        <w:tc>
          <w:tcPr>
            <w:tcW w:w="2268" w:type="dxa"/>
            <w:vAlign w:val="center"/>
          </w:tcPr>
          <w:p w:rsidR="0089691D" w:rsidRPr="00DE1227" w:rsidRDefault="0089691D" w:rsidP="0089691D">
            <w:pPr>
              <w:pStyle w:val="af0"/>
              <w:spacing w:before="0" w:after="0"/>
              <w:jc w:val="center"/>
            </w:pPr>
            <w:r w:rsidRPr="00DE1227">
              <w:t>411,56</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Зона режимных территорий</w:t>
            </w:r>
          </w:p>
        </w:tc>
        <w:tc>
          <w:tcPr>
            <w:tcW w:w="2268" w:type="dxa"/>
            <w:vAlign w:val="center"/>
          </w:tcPr>
          <w:p w:rsidR="0089691D" w:rsidRPr="00DE1227" w:rsidRDefault="0089691D" w:rsidP="0089691D">
            <w:pPr>
              <w:pStyle w:val="af0"/>
              <w:spacing w:before="0" w:after="0"/>
              <w:jc w:val="center"/>
            </w:pPr>
            <w:r w:rsidRPr="00DE1227">
              <w:t>23,88</w:t>
            </w:r>
          </w:p>
        </w:tc>
        <w:tc>
          <w:tcPr>
            <w:tcW w:w="2268" w:type="dxa"/>
            <w:vAlign w:val="center"/>
          </w:tcPr>
          <w:p w:rsidR="0089691D" w:rsidRPr="00DE1227" w:rsidRDefault="0089691D" w:rsidP="0089691D">
            <w:pPr>
              <w:pStyle w:val="af0"/>
              <w:spacing w:before="0" w:after="0"/>
              <w:jc w:val="center"/>
            </w:pPr>
            <w:r w:rsidRPr="00DE1227">
              <w:t>23,88</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Зона акваторий</w:t>
            </w:r>
          </w:p>
        </w:tc>
        <w:tc>
          <w:tcPr>
            <w:tcW w:w="2268" w:type="dxa"/>
            <w:vAlign w:val="center"/>
          </w:tcPr>
          <w:p w:rsidR="0089691D" w:rsidRPr="00DE1227" w:rsidRDefault="0089691D" w:rsidP="0089691D">
            <w:pPr>
              <w:pStyle w:val="af0"/>
              <w:spacing w:before="0" w:after="0"/>
              <w:contextualSpacing w:val="0"/>
              <w:jc w:val="center"/>
            </w:pPr>
            <w:r w:rsidRPr="00DE1227">
              <w:t>829,63</w:t>
            </w:r>
          </w:p>
        </w:tc>
        <w:tc>
          <w:tcPr>
            <w:tcW w:w="2268" w:type="dxa"/>
            <w:vAlign w:val="center"/>
          </w:tcPr>
          <w:p w:rsidR="0089691D" w:rsidRPr="00DE1227" w:rsidRDefault="0089691D" w:rsidP="0089691D">
            <w:pPr>
              <w:pStyle w:val="af0"/>
              <w:spacing w:before="0" w:after="0"/>
              <w:contextualSpacing w:val="0"/>
              <w:jc w:val="center"/>
            </w:pPr>
            <w:r w:rsidRPr="00DE1227">
              <w:t>829,63</w:t>
            </w:r>
          </w:p>
        </w:tc>
      </w:tr>
      <w:tr w:rsidR="008D439C" w:rsidRPr="00DE1227" w:rsidTr="0089691D">
        <w:tc>
          <w:tcPr>
            <w:tcW w:w="4673" w:type="dxa"/>
            <w:vAlign w:val="center"/>
          </w:tcPr>
          <w:p w:rsidR="0089691D" w:rsidRPr="00DE1227" w:rsidRDefault="0089691D" w:rsidP="0089691D">
            <w:pPr>
              <w:pStyle w:val="af0"/>
              <w:spacing w:before="0" w:after="0"/>
              <w:contextualSpacing w:val="0"/>
            </w:pPr>
            <w:r w:rsidRPr="00DE1227">
              <w:t>Иные зоны</w:t>
            </w:r>
          </w:p>
        </w:tc>
        <w:tc>
          <w:tcPr>
            <w:tcW w:w="2268" w:type="dxa"/>
            <w:vAlign w:val="center"/>
          </w:tcPr>
          <w:p w:rsidR="0089691D" w:rsidRPr="00DE1227" w:rsidRDefault="0089691D" w:rsidP="0089691D">
            <w:pPr>
              <w:pStyle w:val="af0"/>
              <w:spacing w:before="0" w:after="0"/>
              <w:contextualSpacing w:val="0"/>
              <w:jc w:val="center"/>
            </w:pPr>
            <w:r w:rsidRPr="00DE1227">
              <w:t>2877,98</w:t>
            </w:r>
          </w:p>
        </w:tc>
        <w:tc>
          <w:tcPr>
            <w:tcW w:w="2268" w:type="dxa"/>
            <w:vAlign w:val="center"/>
          </w:tcPr>
          <w:p w:rsidR="0089691D" w:rsidRPr="00DE1227" w:rsidRDefault="0089691D" w:rsidP="0089691D">
            <w:pPr>
              <w:pStyle w:val="af0"/>
              <w:spacing w:before="0" w:after="0"/>
              <w:contextualSpacing w:val="0"/>
              <w:jc w:val="center"/>
            </w:pPr>
          </w:p>
        </w:tc>
      </w:tr>
    </w:tbl>
    <w:p w:rsidR="00E141C0" w:rsidRPr="00DE1227" w:rsidRDefault="00FE04E8" w:rsidP="0052058E">
      <w:pPr>
        <w:pStyle w:val="110"/>
      </w:pPr>
      <w:bookmarkStart w:id="117" w:name="_Toc50028253"/>
      <w:r w:rsidRPr="00DE1227">
        <w:t>Развитие транспортной инфраструктуры</w:t>
      </w:r>
      <w:bookmarkEnd w:id="117"/>
    </w:p>
    <w:p w:rsidR="00D11660" w:rsidRPr="00DE1227" w:rsidRDefault="00FE04E8" w:rsidP="00D11660">
      <w:pPr>
        <w:pStyle w:val="af1"/>
      </w:pPr>
      <w:r w:rsidRPr="00DE1227">
        <w:t xml:space="preserve">Перспектива </w:t>
      </w:r>
      <w:r w:rsidR="00D11660" w:rsidRPr="00DE1227">
        <w:t>развития транспортной инфраструктуры зависит от реализации мероприятий, заложенных в документах территориального планирования федерального, регионального, местного уровней, федеральных целевых программ, государственных программ Вологодской области, реализации концессионных соглашений и привлечения частных инвестиций. При разработке проекта внесения изменений в Генеральный план г. Череповца проведен анализ следующих документов территориального планирования:</w:t>
      </w:r>
    </w:p>
    <w:p w:rsidR="00D11660" w:rsidRPr="00DE1227" w:rsidRDefault="00D11660" w:rsidP="00D11660">
      <w:pPr>
        <w:pStyle w:val="af1"/>
      </w:pPr>
      <w:r w:rsidRPr="00DE1227">
        <w:t>Схема территориального планирования Российской Федерации в области федерального транспорта (утверждена распоряжением Правительства РФ от 19 марта 2013 г. №384-р);</w:t>
      </w:r>
    </w:p>
    <w:p w:rsidR="00D11660" w:rsidRPr="00DE1227" w:rsidRDefault="00D11660" w:rsidP="00D11660">
      <w:pPr>
        <w:pStyle w:val="af1"/>
      </w:pPr>
      <w:r w:rsidRPr="00DE1227">
        <w:t>Государственная программа Российской Федерации «Развитие транспортной системы» (утверждена постановлением Правительства РФ от 20 декабря 2017 г. №156);</w:t>
      </w:r>
    </w:p>
    <w:p w:rsidR="00333302" w:rsidRPr="00DE1227" w:rsidRDefault="00333302" w:rsidP="00333302">
      <w:pPr>
        <w:pStyle w:val="af1"/>
      </w:pPr>
      <w:r w:rsidRPr="00DE1227">
        <w:t>Государственная программа Вологодской области «Развитие транспортной системы Вологодской области на 2014-2020 годы» (утверждена постановлением Правительства Вологодской области от 28.10.2013 №1100);</w:t>
      </w:r>
    </w:p>
    <w:p w:rsidR="00333302" w:rsidRPr="00DE1227" w:rsidRDefault="00333302" w:rsidP="00333302">
      <w:pPr>
        <w:pStyle w:val="af1"/>
      </w:pPr>
      <w:r w:rsidRPr="00DE1227">
        <w:t>Государственная программа Вологодской области «Дорожная сеть и транспортное обслуживание в 2021 – 2025 годах» (утверждена постановлением Правительства Вологодской области от 25.03.2019 №286);</w:t>
      </w:r>
    </w:p>
    <w:p w:rsidR="00D11660" w:rsidRPr="00DE1227" w:rsidRDefault="00D11660" w:rsidP="00333302">
      <w:pPr>
        <w:pStyle w:val="af1"/>
      </w:pPr>
      <w:r w:rsidRPr="00DE1227">
        <w:t>Региональный проект «Дорожная сеть» национального проекта «Безопасные и качественные автомобильные дороги» (введет постановлением Правительства Вологодской области от 18.02.2019 №153);</w:t>
      </w:r>
    </w:p>
    <w:p w:rsidR="00D11660" w:rsidRPr="00DE1227" w:rsidRDefault="00D11660" w:rsidP="00D11660">
      <w:pPr>
        <w:pStyle w:val="af1"/>
      </w:pPr>
      <w:r w:rsidRPr="00DE1227">
        <w:t>Схема территориального планирования Вологодской области (в ред. постановления Правительства Вологодской области от 09.09.2019 №854)</w:t>
      </w:r>
    </w:p>
    <w:p w:rsidR="00D11660" w:rsidRPr="00DE1227" w:rsidRDefault="00D11660" w:rsidP="00D11660">
      <w:pPr>
        <w:pStyle w:val="af1"/>
      </w:pPr>
      <w:r w:rsidRPr="00DE1227">
        <w:t>Стратегия социально-экономического развития г. Череповца до 2022 г.;</w:t>
      </w:r>
    </w:p>
    <w:p w:rsidR="00C23B6F" w:rsidRPr="00DE1227" w:rsidRDefault="00D11660" w:rsidP="00D11660">
      <w:pPr>
        <w:pStyle w:val="af1"/>
      </w:pPr>
      <w:r w:rsidRPr="00DE1227">
        <w:t xml:space="preserve">Программа комплексного развития транспортной инфраструктуры г. Череповца на 2016-2020 годы и на перспективу до 2035 </w:t>
      </w:r>
      <w:r w:rsidR="00FE04E8" w:rsidRPr="00DE1227">
        <w:t>г.</w:t>
      </w:r>
    </w:p>
    <w:p w:rsidR="00F03DED" w:rsidRPr="00DE1227" w:rsidRDefault="00F03DED" w:rsidP="00F03DED">
      <w:pPr>
        <w:pStyle w:val="111"/>
      </w:pPr>
      <w:bookmarkStart w:id="118" w:name="_Toc50028254"/>
      <w:r w:rsidRPr="00DE1227">
        <w:t>Внешний транспорт</w:t>
      </w:r>
      <w:bookmarkEnd w:id="118"/>
      <w:r w:rsidRPr="00DE1227">
        <w:t xml:space="preserve"> </w:t>
      </w:r>
    </w:p>
    <w:p w:rsidR="00F03DED" w:rsidRPr="00DE1227" w:rsidRDefault="00D11660" w:rsidP="00205F79">
      <w:pPr>
        <w:pStyle w:val="1111"/>
      </w:pPr>
      <w:r w:rsidRPr="00DE1227">
        <w:t>Автомобильный</w:t>
      </w:r>
      <w:r w:rsidR="00F03DED" w:rsidRPr="00DE1227">
        <w:t xml:space="preserve"> транспорт</w:t>
      </w:r>
    </w:p>
    <w:p w:rsidR="00F03DED" w:rsidRPr="00DE1227" w:rsidRDefault="00F03DED" w:rsidP="00D11660">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Схемой </w:t>
      </w:r>
      <w:r w:rsidR="00D11660" w:rsidRPr="00DE1227">
        <w:rPr>
          <w:rFonts w:ascii="Times New Roman" w:hAnsi="Times New Roman" w:cs="Times New Roman"/>
          <w:iCs/>
          <w:sz w:val="26"/>
          <w:szCs w:val="26"/>
        </w:rPr>
        <w:t>территориального планирования Российской Федерации в области федерального транспорта (железнодорожного, воздушного, морского, внутреннего водного транспорта) и автомобильных дорог федерального значения предусмотрено реконструкция всех участков автомобильной дороги федерального значения общего пользования А 114 Вологда – Новая Ладога до категории IА, IБ, включая реконструкцию автомобильной дороги подъезд к г. Череповцу на участке км 0+280 – км 5+120, протяженностью 4,84 км до категории 1Б. Реализация данного мероприятия усилит внешние автомобильные связи, повысит безопасность движения, но в то же время увеличит транзитное движение через городской округ</w:t>
      </w:r>
      <w:r w:rsidRPr="00DE1227">
        <w:rPr>
          <w:rFonts w:ascii="Times New Roman" w:hAnsi="Times New Roman" w:cs="Times New Roman"/>
          <w:iCs/>
          <w:sz w:val="26"/>
          <w:szCs w:val="26"/>
        </w:rPr>
        <w:t>.</w:t>
      </w:r>
    </w:p>
    <w:p w:rsidR="00F03DED" w:rsidRPr="00DE1227" w:rsidRDefault="00D11660" w:rsidP="00205F79">
      <w:pPr>
        <w:pStyle w:val="1111"/>
      </w:pPr>
      <w:r w:rsidRPr="00DE1227">
        <w:t>Железнодорожный</w:t>
      </w:r>
      <w:r w:rsidR="00F03DED" w:rsidRPr="00DE1227">
        <w:t xml:space="preserve"> транспорт</w:t>
      </w:r>
    </w:p>
    <w:p w:rsidR="00D11660" w:rsidRPr="00DE1227" w:rsidRDefault="00F03DED" w:rsidP="00D11660">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Схемой </w:t>
      </w:r>
      <w:r w:rsidR="00D11660" w:rsidRPr="00DE1227">
        <w:rPr>
          <w:rFonts w:ascii="Times New Roman" w:hAnsi="Times New Roman" w:cs="Times New Roman"/>
          <w:iCs/>
          <w:sz w:val="26"/>
          <w:szCs w:val="26"/>
        </w:rPr>
        <w:t xml:space="preserve">территориального планирования Вологодской области предусматривается реконструкция железнодорожных станций Череповец-1 и Череповец-2. </w:t>
      </w:r>
    </w:p>
    <w:p w:rsidR="00D11660" w:rsidRPr="00DE1227" w:rsidRDefault="00D11660" w:rsidP="00D11660">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На расчетный срок незначительно увеличится грузооборот и пассажиропоток железнодорожных станций на территории городского округа. Объекты железнодорожного транспорта не изменят своего местоположения. </w:t>
      </w:r>
    </w:p>
    <w:p w:rsidR="00F03DED" w:rsidRPr="00DE1227" w:rsidRDefault="00D11660" w:rsidP="00D11660">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рамках проекта по внесению изменений в генеральный план г. Череповца предлагается развитие пригородного железнодорожного сообщения между двумя крупнейшими городами Вологодской области – Череповцом и Вологдой. Предлагается увеличить количество пар пригородных электропоездов с 1 пары в сутки до 6-8 пар в сутки. Железнодорожный транспорт имеет ряд преимуществ в сравнении с автомобильным (автобусным): более высокая вместительность подвижного состава, экологичность, скорость и безопасность движения</w:t>
      </w:r>
      <w:r w:rsidR="00F03DED" w:rsidRPr="00DE1227">
        <w:rPr>
          <w:rFonts w:ascii="Times New Roman" w:hAnsi="Times New Roman" w:cs="Times New Roman"/>
          <w:iCs/>
          <w:sz w:val="26"/>
          <w:szCs w:val="26"/>
        </w:rPr>
        <w:t>.</w:t>
      </w:r>
    </w:p>
    <w:p w:rsidR="00D11660" w:rsidRPr="00DE1227" w:rsidRDefault="00D11660" w:rsidP="00205F79">
      <w:pPr>
        <w:pStyle w:val="1111"/>
      </w:pPr>
      <w:r w:rsidRPr="00DE1227">
        <w:t>Воздушный транспорт</w:t>
      </w:r>
    </w:p>
    <w:p w:rsidR="00D11660" w:rsidRPr="00DE1227" w:rsidRDefault="00D11660" w:rsidP="00D11660">
      <w:pPr>
        <w:pStyle w:val="af1"/>
      </w:pPr>
      <w:r w:rsidRPr="00DE1227">
        <w:t xml:space="preserve">Схемой территориального планирования Вологодской области на расчетный срок предусмотрен капитальный ремонт и реконструкция взлетно-посадочных полос, совершенствование средств наземного обслуживания существующего аэропорта Череповец. </w:t>
      </w:r>
    </w:p>
    <w:p w:rsidR="00D11660" w:rsidRPr="00DE1227" w:rsidRDefault="00D11660" w:rsidP="00D11660">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На расчетный срок ожидается постепенное увеличение пассажиропотока аэропорта Череповец. Строительство новых объектов воздушного транспорта на территории городского округа не планируется.</w:t>
      </w:r>
    </w:p>
    <w:p w:rsidR="00F03DED" w:rsidRPr="00DE1227" w:rsidRDefault="00F03DED" w:rsidP="00205F79">
      <w:pPr>
        <w:pStyle w:val="1111"/>
      </w:pPr>
      <w:r w:rsidRPr="00DE1227">
        <w:t>Водный транспорт</w:t>
      </w:r>
    </w:p>
    <w:p w:rsidR="00D11660" w:rsidRPr="00DE1227" w:rsidRDefault="00F03DED" w:rsidP="00D11660">
      <w:pPr>
        <w:pStyle w:val="af1"/>
      </w:pPr>
      <w:r w:rsidRPr="00DE1227">
        <w:rPr>
          <w:iCs w:val="0"/>
        </w:rPr>
        <w:t xml:space="preserve">Схемой </w:t>
      </w:r>
      <w:r w:rsidR="00D11660" w:rsidRPr="00DE1227">
        <w:t xml:space="preserve">территориального планирования Российской Федерации в области федерального транспорта (железнодорожного, воздушного, морского, внутреннего водного транспорта) и автомобильных дорог федерального значения предусматривается развитие инфраструктуры внутренних водных путей и речных портов для обеспечения перевозок по международным транспортным коридорам. В порту Череповец предусмотрена модернизация и создание контейнерных терминалов, увеличение грузопотоков в направлении из среднего Поволжья на Балтику и Север России, открытие северо-западных портов России для захода судов под флагом иностранных государств, повышение мощности этих портов. Предусмотрено наращивание мощностей почти в 2 раза, что приведет к росту объема перерабатываемых грузов Череповецким портом до 4 млн. тонн в год. </w:t>
      </w:r>
    </w:p>
    <w:p w:rsidR="00F03DED" w:rsidRPr="00DE1227" w:rsidRDefault="00D11660" w:rsidP="00D11660">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В рамках проекта по внесению изменений в генеральный план г. Череповца предлагается реконструкция существующего речного вокзала, расположенного в районе Соборной горки. Реконструкция вокзала позволит увеличить объем пассажирских водных перевозок, развивать прогулочные водные маршруты рекреационного назначения и обслуживать туристические круизные маршруты</w:t>
      </w:r>
      <w:r w:rsidR="00F03DED" w:rsidRPr="00DE1227">
        <w:rPr>
          <w:rFonts w:ascii="Times New Roman" w:hAnsi="Times New Roman" w:cs="Times New Roman"/>
          <w:iCs/>
          <w:sz w:val="26"/>
          <w:szCs w:val="26"/>
        </w:rPr>
        <w:t xml:space="preserve">. </w:t>
      </w:r>
    </w:p>
    <w:p w:rsidR="00825062" w:rsidRPr="00DE1227" w:rsidRDefault="00825062" w:rsidP="00825062">
      <w:pPr>
        <w:pStyle w:val="111"/>
      </w:pPr>
      <w:bookmarkStart w:id="119" w:name="_Toc50028255"/>
      <w:r w:rsidRPr="00DE1227">
        <w:t>Улично-дорожная сеть и искусственные сооружения</w:t>
      </w:r>
      <w:bookmarkEnd w:id="119"/>
    </w:p>
    <w:p w:rsidR="00D11660" w:rsidRPr="00DE1227" w:rsidRDefault="00825062" w:rsidP="00D11660">
      <w:pPr>
        <w:pStyle w:val="af1"/>
        <w:rPr>
          <w:lang w:eastAsia="ar-SA"/>
        </w:rPr>
      </w:pPr>
      <w:r w:rsidRPr="00DE1227">
        <w:rPr>
          <w:iCs w:val="0"/>
        </w:rPr>
        <w:t xml:space="preserve">Государственной </w:t>
      </w:r>
      <w:r w:rsidR="00D11660" w:rsidRPr="00DE1227">
        <w:rPr>
          <w:lang w:eastAsia="ar-SA"/>
        </w:rPr>
        <w:t>программой «Развитие транспортной системы Вологодской области на 2014-2020 годы» предусмотрено:</w:t>
      </w:r>
    </w:p>
    <w:p w:rsidR="001F5D8E" w:rsidRPr="00DE1227" w:rsidRDefault="001F5D8E" w:rsidP="001F5D8E">
      <w:pPr>
        <w:pStyle w:val="a4"/>
        <w:numPr>
          <w:ilvl w:val="0"/>
          <w:numId w:val="49"/>
        </w:numPr>
        <w:tabs>
          <w:tab w:val="clear" w:pos="284"/>
          <w:tab w:val="left" w:pos="1134"/>
        </w:tabs>
        <w:snapToGrid w:val="0"/>
        <w:spacing w:line="360" w:lineRule="auto"/>
        <w:ind w:left="0" w:firstLine="709"/>
        <w:rPr>
          <w:lang w:eastAsia="ar-SA"/>
        </w:rPr>
      </w:pPr>
      <w:r w:rsidRPr="00DE1227">
        <w:rPr>
          <w:lang w:eastAsia="ar-SA"/>
        </w:rPr>
        <w:t>строительство мостового перехода через р. Шексну в створе ул. Архангельской (</w:t>
      </w:r>
      <w:r w:rsidRPr="00DE1227">
        <w:rPr>
          <w:lang w:val="en-US" w:eastAsia="ar-SA"/>
        </w:rPr>
        <w:t>I</w:t>
      </w:r>
      <w:r w:rsidRPr="00DE1227">
        <w:rPr>
          <w:lang w:eastAsia="ar-SA"/>
        </w:rPr>
        <w:t xml:space="preserve">, </w:t>
      </w:r>
      <w:r w:rsidRPr="00DE1227">
        <w:rPr>
          <w:lang w:val="en-US" w:eastAsia="ar-SA"/>
        </w:rPr>
        <w:t>II</w:t>
      </w:r>
      <w:r w:rsidRPr="00DE1227">
        <w:rPr>
          <w:lang w:eastAsia="ar-SA"/>
        </w:rPr>
        <w:t>-</w:t>
      </w:r>
      <w:r w:rsidRPr="00DE1227">
        <w:rPr>
          <w:lang w:val="en-US" w:eastAsia="ar-SA"/>
        </w:rPr>
        <w:t>IV</w:t>
      </w:r>
      <w:r w:rsidRPr="00DE1227">
        <w:rPr>
          <w:lang w:eastAsia="ar-SA"/>
        </w:rPr>
        <w:t xml:space="preserve"> пусковые комплексы);</w:t>
      </w:r>
    </w:p>
    <w:p w:rsidR="001F5D8E" w:rsidRPr="00DE1227" w:rsidRDefault="001F5D8E" w:rsidP="001F5D8E">
      <w:pPr>
        <w:pStyle w:val="a4"/>
        <w:numPr>
          <w:ilvl w:val="0"/>
          <w:numId w:val="49"/>
        </w:numPr>
        <w:tabs>
          <w:tab w:val="clear" w:pos="284"/>
          <w:tab w:val="left" w:pos="1134"/>
        </w:tabs>
        <w:snapToGrid w:val="0"/>
        <w:spacing w:line="360" w:lineRule="auto"/>
        <w:ind w:left="0" w:firstLine="709"/>
      </w:pPr>
      <w:r w:rsidRPr="00DE1227">
        <w:rPr>
          <w:lang w:eastAsia="ar-SA"/>
        </w:rPr>
        <w:t>увеличение доли дорожной сети Череповецкой городской агломерации, находящейся в нормативном состоянии до 51% в 2020 году, и дальнейшее увеличение этой доли до 85% к 2024 году в рамках регионального проекта «Дорожная сеть»</w:t>
      </w:r>
    </w:p>
    <w:p w:rsidR="00D11660" w:rsidRPr="00DE1227" w:rsidRDefault="00205F79" w:rsidP="00E846C6">
      <w:pPr>
        <w:pStyle w:val="a4"/>
        <w:numPr>
          <w:ilvl w:val="0"/>
          <w:numId w:val="49"/>
        </w:numPr>
        <w:tabs>
          <w:tab w:val="clear" w:pos="284"/>
          <w:tab w:val="left" w:pos="1134"/>
        </w:tabs>
        <w:snapToGrid w:val="0"/>
        <w:spacing w:line="360" w:lineRule="auto"/>
        <w:ind w:left="0" w:firstLine="709"/>
        <w:rPr>
          <w:lang w:eastAsia="ar-SA"/>
        </w:rPr>
      </w:pPr>
      <w:r w:rsidRPr="00DE1227">
        <w:rPr>
          <w:lang w:eastAsia="ar-SA"/>
        </w:rPr>
        <w:t>с</w:t>
      </w:r>
      <w:r w:rsidR="00D11660" w:rsidRPr="00DE1227">
        <w:rPr>
          <w:lang w:eastAsia="ar-SA"/>
        </w:rPr>
        <w:t xml:space="preserve">нижение доли дорожной сети Череповецкой городской агломерации, обслуживающей движение в режиме перегрузки со 100% (базовое значение на 31.12.2017) до 90% к 2024 г. </w:t>
      </w:r>
    </w:p>
    <w:p w:rsidR="00D11660" w:rsidRPr="00DE1227" w:rsidRDefault="00205F79" w:rsidP="00E846C6">
      <w:pPr>
        <w:pStyle w:val="a4"/>
        <w:numPr>
          <w:ilvl w:val="0"/>
          <w:numId w:val="49"/>
        </w:numPr>
        <w:tabs>
          <w:tab w:val="clear" w:pos="284"/>
          <w:tab w:val="left" w:pos="1134"/>
        </w:tabs>
        <w:snapToGrid w:val="0"/>
        <w:spacing w:line="360" w:lineRule="auto"/>
        <w:ind w:left="0" w:firstLine="709"/>
        <w:rPr>
          <w:lang w:eastAsia="ar-SA"/>
        </w:rPr>
      </w:pPr>
      <w:r w:rsidRPr="00DE1227">
        <w:rPr>
          <w:lang w:eastAsia="ar-SA"/>
        </w:rPr>
        <w:t>с</w:t>
      </w:r>
      <w:r w:rsidR="00D11660" w:rsidRPr="00DE1227">
        <w:rPr>
          <w:lang w:eastAsia="ar-SA"/>
        </w:rPr>
        <w:t xml:space="preserve">нижение количества мест концентрации ДТП (аварийно-опасных участков) на дорожной сети Череповецкой городской агломерации со 100% (базовое значение на 31.12.2017) до 50% к 2024 г.  </w:t>
      </w:r>
    </w:p>
    <w:p w:rsidR="001F5D8E" w:rsidRPr="00DE1227" w:rsidRDefault="001F5D8E" w:rsidP="001F5D8E">
      <w:pPr>
        <w:pStyle w:val="a4"/>
        <w:numPr>
          <w:ilvl w:val="0"/>
          <w:numId w:val="49"/>
        </w:numPr>
        <w:tabs>
          <w:tab w:val="clear" w:pos="284"/>
          <w:tab w:val="left" w:pos="1134"/>
        </w:tabs>
        <w:snapToGrid w:val="0"/>
        <w:spacing w:line="360" w:lineRule="auto"/>
        <w:ind w:left="0" w:firstLine="709"/>
        <w:rPr>
          <w:lang w:eastAsia="ar-SA"/>
        </w:rPr>
      </w:pPr>
      <w:r w:rsidRPr="00DE1227">
        <w:rPr>
          <w:lang w:eastAsia="ar-SA"/>
        </w:rPr>
        <w:t>Строительство мостового перехода через р. Шексну в створе ул. Архангельской (I, II-IV пусковые комплексы) предусмотрено и Государственной программой Вологодской</w:t>
      </w:r>
      <w:r w:rsidRPr="00DE1227">
        <w:rPr>
          <w:rFonts w:eastAsia="Times New Roman"/>
          <w:color w:val="000000"/>
          <w:lang w:eastAsia="ru-RU"/>
        </w:rPr>
        <w:t xml:space="preserve"> области «Дорожная сеть и транспортное обслуживание в 2021 – 2025 годах»</w:t>
      </w:r>
    </w:p>
    <w:p w:rsidR="00D11660" w:rsidRPr="00DE1227" w:rsidRDefault="00D11660" w:rsidP="00D11660">
      <w:pPr>
        <w:pStyle w:val="af1"/>
        <w:rPr>
          <w:lang w:eastAsia="ar-SA"/>
        </w:rPr>
      </w:pPr>
      <w:r w:rsidRPr="00DE1227">
        <w:rPr>
          <w:lang w:eastAsia="ar-SA"/>
        </w:rPr>
        <w:t>Схемой территориального планирования Вологодской области предусмотрено:</w:t>
      </w:r>
    </w:p>
    <w:p w:rsidR="00D11660" w:rsidRPr="00DE1227" w:rsidRDefault="00D11660" w:rsidP="00E846C6">
      <w:pPr>
        <w:pStyle w:val="a4"/>
        <w:numPr>
          <w:ilvl w:val="0"/>
          <w:numId w:val="49"/>
        </w:numPr>
        <w:tabs>
          <w:tab w:val="clear" w:pos="284"/>
          <w:tab w:val="left" w:pos="1134"/>
        </w:tabs>
        <w:snapToGrid w:val="0"/>
        <w:spacing w:line="360" w:lineRule="auto"/>
        <w:ind w:left="0" w:firstLine="709"/>
        <w:rPr>
          <w:lang w:eastAsia="ar-SA"/>
        </w:rPr>
      </w:pPr>
      <w:r w:rsidRPr="00DE1227">
        <w:rPr>
          <w:lang w:eastAsia="ar-SA"/>
        </w:rPr>
        <w:t xml:space="preserve"> строительство мостового перехода через р. Шексну в створе ул. Архангельской (</w:t>
      </w:r>
      <w:r w:rsidRPr="00DE1227">
        <w:rPr>
          <w:lang w:val="en-US" w:eastAsia="ar-SA"/>
        </w:rPr>
        <w:t>I</w:t>
      </w:r>
      <w:r w:rsidRPr="00DE1227">
        <w:rPr>
          <w:lang w:eastAsia="ar-SA"/>
        </w:rPr>
        <w:t xml:space="preserve">, </w:t>
      </w:r>
      <w:r w:rsidRPr="00DE1227">
        <w:rPr>
          <w:lang w:val="en-US" w:eastAsia="ar-SA"/>
        </w:rPr>
        <w:t>II</w:t>
      </w:r>
      <w:r w:rsidRPr="00DE1227">
        <w:rPr>
          <w:lang w:eastAsia="ar-SA"/>
        </w:rPr>
        <w:t>-</w:t>
      </w:r>
      <w:r w:rsidRPr="00DE1227">
        <w:rPr>
          <w:lang w:val="en-US" w:eastAsia="ar-SA"/>
        </w:rPr>
        <w:t>IV</w:t>
      </w:r>
      <w:r w:rsidRPr="00DE1227">
        <w:rPr>
          <w:lang w:eastAsia="ar-SA"/>
        </w:rPr>
        <w:t xml:space="preserve"> пусковые комплексы);</w:t>
      </w:r>
    </w:p>
    <w:p w:rsidR="00D11660" w:rsidRPr="00DE1227" w:rsidRDefault="00205F79" w:rsidP="00E846C6">
      <w:pPr>
        <w:pStyle w:val="a4"/>
        <w:numPr>
          <w:ilvl w:val="0"/>
          <w:numId w:val="49"/>
        </w:numPr>
        <w:tabs>
          <w:tab w:val="clear" w:pos="284"/>
          <w:tab w:val="left" w:pos="1134"/>
        </w:tabs>
        <w:snapToGrid w:val="0"/>
        <w:spacing w:line="360" w:lineRule="auto"/>
        <w:ind w:left="0" w:firstLine="709"/>
        <w:rPr>
          <w:lang w:eastAsia="ar-SA"/>
        </w:rPr>
      </w:pPr>
      <w:r w:rsidRPr="00DE1227">
        <w:rPr>
          <w:lang w:eastAsia="ar-SA"/>
        </w:rPr>
        <w:t>с</w:t>
      </w:r>
      <w:r w:rsidR="00D11660" w:rsidRPr="00DE1227">
        <w:rPr>
          <w:lang w:eastAsia="ar-SA"/>
        </w:rPr>
        <w:t>троительство центральной городской набережной г. Череповца</w:t>
      </w:r>
    </w:p>
    <w:p w:rsidR="00D11660" w:rsidRPr="00DE1227" w:rsidRDefault="00D11660" w:rsidP="00D11660">
      <w:pPr>
        <w:pStyle w:val="af1"/>
      </w:pPr>
      <w:r w:rsidRPr="00DE1227">
        <w:t xml:space="preserve">Развитие УДС сети г. Череповца осуществляется с целью создания комфортных и безопасных условий движения личного транспорта и транспорта общего пользования, создания приоритетных условий движению транспорта общего пользования, улучшению условий движения пешеходов, развитию инфраструктуры для велосипедного транспорта. </w:t>
      </w:r>
    </w:p>
    <w:p w:rsidR="00D11660" w:rsidRPr="00DE1227" w:rsidRDefault="00D11660" w:rsidP="00D11660">
      <w:pPr>
        <w:pStyle w:val="af1"/>
      </w:pPr>
      <w:r w:rsidRPr="00DE1227">
        <w:t>В стратегии социально-экономического развития г. Череповца предусмотрены следующие мероприятия:</w:t>
      </w:r>
    </w:p>
    <w:p w:rsidR="00D11660" w:rsidRPr="00DE1227" w:rsidRDefault="00D11660" w:rsidP="00E846C6">
      <w:pPr>
        <w:pStyle w:val="a4"/>
        <w:numPr>
          <w:ilvl w:val="0"/>
          <w:numId w:val="49"/>
        </w:numPr>
        <w:tabs>
          <w:tab w:val="clear" w:pos="284"/>
          <w:tab w:val="left" w:pos="1134"/>
        </w:tabs>
        <w:snapToGrid w:val="0"/>
        <w:spacing w:line="360" w:lineRule="auto"/>
        <w:ind w:left="0" w:firstLine="709"/>
        <w:rPr>
          <w:rFonts w:eastAsia="Times New Roman"/>
          <w:lang w:eastAsia="ru-RU"/>
        </w:rPr>
      </w:pPr>
      <w:r w:rsidRPr="00DE1227">
        <w:rPr>
          <w:rFonts w:eastAsia="Times New Roman"/>
          <w:lang w:eastAsia="ru-RU"/>
        </w:rPr>
        <w:t>разработка проекта планировки набережной от Ягорбского моста до Октябрьского моста;</w:t>
      </w:r>
    </w:p>
    <w:p w:rsidR="00D11660" w:rsidRPr="00DE1227" w:rsidRDefault="00D11660" w:rsidP="00E846C6">
      <w:pPr>
        <w:pStyle w:val="a4"/>
        <w:numPr>
          <w:ilvl w:val="0"/>
          <w:numId w:val="49"/>
        </w:numPr>
        <w:tabs>
          <w:tab w:val="clear" w:pos="284"/>
          <w:tab w:val="left" w:pos="1134"/>
        </w:tabs>
        <w:snapToGrid w:val="0"/>
        <w:spacing w:line="360" w:lineRule="auto"/>
        <w:ind w:left="0" w:firstLine="709"/>
        <w:rPr>
          <w:rFonts w:eastAsia="Times New Roman"/>
          <w:lang w:eastAsia="ru-RU"/>
        </w:rPr>
      </w:pPr>
      <w:r w:rsidRPr="00DE1227">
        <w:rPr>
          <w:rFonts w:eastAsia="Times New Roman"/>
          <w:lang w:eastAsia="ru-RU"/>
        </w:rPr>
        <w:t>разработка проекта планировки территории, прилегающей к усадьбе Гальских;</w:t>
      </w:r>
    </w:p>
    <w:p w:rsidR="00D11660" w:rsidRPr="00DE1227" w:rsidRDefault="00D11660" w:rsidP="00E846C6">
      <w:pPr>
        <w:pStyle w:val="a4"/>
        <w:numPr>
          <w:ilvl w:val="0"/>
          <w:numId w:val="49"/>
        </w:numPr>
        <w:tabs>
          <w:tab w:val="clear" w:pos="284"/>
          <w:tab w:val="left" w:pos="1134"/>
        </w:tabs>
        <w:snapToGrid w:val="0"/>
        <w:spacing w:line="360" w:lineRule="auto"/>
        <w:ind w:left="0" w:firstLine="709"/>
        <w:rPr>
          <w:rFonts w:eastAsia="Times New Roman"/>
          <w:lang w:eastAsia="ru-RU"/>
        </w:rPr>
      </w:pPr>
      <w:r w:rsidRPr="00DE1227">
        <w:rPr>
          <w:rFonts w:eastAsia="Times New Roman"/>
          <w:lang w:eastAsia="ru-RU"/>
        </w:rPr>
        <w:t>разработка схемы пешеходных зон;</w:t>
      </w:r>
    </w:p>
    <w:p w:rsidR="00D11660" w:rsidRPr="00DE1227" w:rsidRDefault="00D11660" w:rsidP="00E846C6">
      <w:pPr>
        <w:pStyle w:val="a4"/>
        <w:numPr>
          <w:ilvl w:val="0"/>
          <w:numId w:val="49"/>
        </w:numPr>
        <w:tabs>
          <w:tab w:val="clear" w:pos="284"/>
          <w:tab w:val="left" w:pos="1134"/>
        </w:tabs>
        <w:snapToGrid w:val="0"/>
        <w:spacing w:line="360" w:lineRule="auto"/>
        <w:ind w:left="0" w:firstLine="709"/>
        <w:rPr>
          <w:rFonts w:eastAsia="Times New Roman"/>
          <w:lang w:eastAsia="ru-RU"/>
        </w:rPr>
      </w:pPr>
      <w:r w:rsidRPr="00DE1227">
        <w:rPr>
          <w:rFonts w:eastAsia="Times New Roman"/>
          <w:lang w:eastAsia="ru-RU"/>
        </w:rPr>
        <w:t>разработка проектов схем размещения элементов городского дизайна;</w:t>
      </w:r>
    </w:p>
    <w:p w:rsidR="00D11660" w:rsidRPr="00DE1227" w:rsidRDefault="00D11660" w:rsidP="00E846C6">
      <w:pPr>
        <w:pStyle w:val="a4"/>
        <w:numPr>
          <w:ilvl w:val="0"/>
          <w:numId w:val="49"/>
        </w:numPr>
        <w:tabs>
          <w:tab w:val="clear" w:pos="284"/>
          <w:tab w:val="left" w:pos="1134"/>
        </w:tabs>
        <w:snapToGrid w:val="0"/>
        <w:spacing w:line="360" w:lineRule="auto"/>
        <w:ind w:left="0" w:firstLine="709"/>
        <w:rPr>
          <w:rFonts w:eastAsia="Times New Roman"/>
          <w:lang w:eastAsia="ru-RU"/>
        </w:rPr>
      </w:pPr>
      <w:r w:rsidRPr="00DE1227">
        <w:rPr>
          <w:rFonts w:eastAsia="Times New Roman"/>
          <w:lang w:eastAsia="ru-RU"/>
        </w:rPr>
        <w:t>разработка проекта схемы озеленения Зашекснинского района с проектированием скверов и бульваров, а в перспективе для всех районов города;</w:t>
      </w:r>
    </w:p>
    <w:p w:rsidR="00D11660" w:rsidRPr="00DE1227" w:rsidRDefault="00D11660" w:rsidP="00E846C6">
      <w:pPr>
        <w:pStyle w:val="a4"/>
        <w:numPr>
          <w:ilvl w:val="0"/>
          <w:numId w:val="49"/>
        </w:numPr>
        <w:tabs>
          <w:tab w:val="clear" w:pos="284"/>
          <w:tab w:val="left" w:pos="1134"/>
        </w:tabs>
        <w:snapToGrid w:val="0"/>
        <w:spacing w:line="360" w:lineRule="auto"/>
        <w:ind w:left="0" w:firstLine="709"/>
        <w:rPr>
          <w:rFonts w:eastAsia="Times New Roman"/>
          <w:lang w:eastAsia="ru-RU"/>
        </w:rPr>
      </w:pPr>
      <w:r w:rsidRPr="00DE1227">
        <w:rPr>
          <w:rFonts w:eastAsia="Times New Roman"/>
          <w:lang w:eastAsia="ru-RU"/>
        </w:rPr>
        <w:t>разработка проектов архитектурных решений фасадов зданий и сооружений (концепция, паспорт);</w:t>
      </w:r>
    </w:p>
    <w:p w:rsidR="00D11660" w:rsidRPr="00DE1227" w:rsidRDefault="00D11660" w:rsidP="00E846C6">
      <w:pPr>
        <w:pStyle w:val="a4"/>
        <w:numPr>
          <w:ilvl w:val="0"/>
          <w:numId w:val="49"/>
        </w:numPr>
        <w:tabs>
          <w:tab w:val="clear" w:pos="284"/>
          <w:tab w:val="left" w:pos="1134"/>
        </w:tabs>
        <w:snapToGrid w:val="0"/>
        <w:spacing w:line="360" w:lineRule="auto"/>
        <w:ind w:left="0" w:firstLine="709"/>
        <w:rPr>
          <w:rFonts w:eastAsia="Times New Roman"/>
          <w:lang w:eastAsia="ru-RU"/>
        </w:rPr>
      </w:pPr>
      <w:r w:rsidRPr="00DE1227">
        <w:rPr>
          <w:rFonts w:eastAsia="Times New Roman"/>
          <w:lang w:eastAsia="ru-RU"/>
        </w:rPr>
        <w:t>строительство объектов капитального строительства:</w:t>
      </w:r>
    </w:p>
    <w:p w:rsidR="00D11660" w:rsidRPr="00DE1227" w:rsidRDefault="00D11660" w:rsidP="00E846C6">
      <w:pPr>
        <w:pStyle w:val="a4"/>
        <w:numPr>
          <w:ilvl w:val="0"/>
          <w:numId w:val="50"/>
        </w:numPr>
        <w:tabs>
          <w:tab w:val="clear" w:pos="284"/>
          <w:tab w:val="left" w:pos="1134"/>
        </w:tabs>
        <w:snapToGrid w:val="0"/>
        <w:spacing w:line="360" w:lineRule="auto"/>
      </w:pPr>
      <w:r w:rsidRPr="00DE1227">
        <w:t>мостового перехода в створе ул. Архангельской;</w:t>
      </w:r>
    </w:p>
    <w:p w:rsidR="00D11660" w:rsidRPr="00DE1227" w:rsidRDefault="00D11660" w:rsidP="00E846C6">
      <w:pPr>
        <w:pStyle w:val="a4"/>
        <w:numPr>
          <w:ilvl w:val="0"/>
          <w:numId w:val="50"/>
        </w:numPr>
        <w:tabs>
          <w:tab w:val="clear" w:pos="284"/>
          <w:tab w:val="left" w:pos="1134"/>
        </w:tabs>
        <w:snapToGrid w:val="0"/>
        <w:spacing w:line="360" w:lineRule="auto"/>
      </w:pPr>
      <w:r w:rsidRPr="00DE1227">
        <w:t>реконструкция набережной от Ягорбского до Октябрьского моста;</w:t>
      </w:r>
    </w:p>
    <w:p w:rsidR="00D11660" w:rsidRPr="00DE1227" w:rsidRDefault="00D11660" w:rsidP="00E846C6">
      <w:pPr>
        <w:pStyle w:val="a4"/>
        <w:numPr>
          <w:ilvl w:val="0"/>
          <w:numId w:val="50"/>
        </w:numPr>
        <w:tabs>
          <w:tab w:val="clear" w:pos="284"/>
          <w:tab w:val="left" w:pos="1134"/>
        </w:tabs>
        <w:snapToGrid w:val="0"/>
        <w:spacing w:line="360" w:lineRule="auto"/>
      </w:pPr>
      <w:r w:rsidRPr="00DE1227">
        <w:t>комплексное развитие территории, прилегающей к усадьбе Гальских;</w:t>
      </w:r>
    </w:p>
    <w:p w:rsidR="00D11660" w:rsidRPr="00DE1227" w:rsidRDefault="00D11660" w:rsidP="00E846C6">
      <w:pPr>
        <w:pStyle w:val="a4"/>
        <w:numPr>
          <w:ilvl w:val="0"/>
          <w:numId w:val="50"/>
        </w:numPr>
        <w:tabs>
          <w:tab w:val="clear" w:pos="284"/>
          <w:tab w:val="left" w:pos="1134"/>
        </w:tabs>
        <w:snapToGrid w:val="0"/>
        <w:spacing w:line="360" w:lineRule="auto"/>
      </w:pPr>
      <w:r w:rsidRPr="00DE1227">
        <w:t>комплексное развитие территории Макаринской рощи.</w:t>
      </w:r>
    </w:p>
    <w:p w:rsidR="00D11660" w:rsidRPr="00DE1227" w:rsidRDefault="00D11660" w:rsidP="00E846C6">
      <w:pPr>
        <w:pStyle w:val="a4"/>
        <w:numPr>
          <w:ilvl w:val="0"/>
          <w:numId w:val="50"/>
        </w:numPr>
        <w:tabs>
          <w:tab w:val="clear" w:pos="284"/>
          <w:tab w:val="left" w:pos="1134"/>
        </w:tabs>
        <w:snapToGrid w:val="0"/>
        <w:spacing w:line="360" w:lineRule="auto"/>
      </w:pPr>
      <w:r w:rsidRPr="00DE1227">
        <w:t>реализация проектов тематических (сценарных) пространств (скверы, парки);</w:t>
      </w:r>
    </w:p>
    <w:p w:rsidR="00D11660" w:rsidRPr="00DE1227" w:rsidRDefault="00D11660" w:rsidP="00E846C6">
      <w:pPr>
        <w:pStyle w:val="a4"/>
        <w:numPr>
          <w:ilvl w:val="0"/>
          <w:numId w:val="50"/>
        </w:numPr>
        <w:tabs>
          <w:tab w:val="clear" w:pos="284"/>
          <w:tab w:val="left" w:pos="1134"/>
        </w:tabs>
        <w:snapToGrid w:val="0"/>
        <w:spacing w:line="360" w:lineRule="auto"/>
      </w:pPr>
      <w:r w:rsidRPr="00DE1227">
        <w:t>реализация комплексных архитектурных, ландшафтных, дизайнерских и инженерных решений по обустройству, озеленению, цветовому, световому решению городской среды;</w:t>
      </w:r>
    </w:p>
    <w:p w:rsidR="00D11660" w:rsidRPr="00DE1227" w:rsidRDefault="00D11660" w:rsidP="00E846C6">
      <w:pPr>
        <w:pStyle w:val="a4"/>
        <w:numPr>
          <w:ilvl w:val="0"/>
          <w:numId w:val="49"/>
        </w:numPr>
        <w:tabs>
          <w:tab w:val="clear" w:pos="284"/>
          <w:tab w:val="left" w:pos="1134"/>
        </w:tabs>
        <w:snapToGrid w:val="0"/>
        <w:spacing w:line="360" w:lineRule="auto"/>
        <w:ind w:left="0" w:firstLine="709"/>
      </w:pPr>
      <w:r w:rsidRPr="00DE1227">
        <w:t>реализация проекта пешеходных зон в исторической части города.</w:t>
      </w:r>
    </w:p>
    <w:p w:rsidR="00D11660" w:rsidRPr="00DE1227" w:rsidRDefault="00D11660" w:rsidP="00E846C6">
      <w:pPr>
        <w:pStyle w:val="a4"/>
        <w:numPr>
          <w:ilvl w:val="0"/>
          <w:numId w:val="49"/>
        </w:numPr>
        <w:tabs>
          <w:tab w:val="clear" w:pos="284"/>
          <w:tab w:val="left" w:pos="1134"/>
        </w:tabs>
        <w:snapToGrid w:val="0"/>
        <w:spacing w:line="360" w:lineRule="auto"/>
        <w:ind w:left="0" w:firstLine="709"/>
        <w:rPr>
          <w:rFonts w:eastAsia="Times New Roman"/>
          <w:lang w:eastAsia="ru-RU"/>
        </w:rPr>
      </w:pPr>
      <w:r w:rsidRPr="00DE1227">
        <w:rPr>
          <w:rFonts w:eastAsia="Times New Roman"/>
          <w:lang w:eastAsia="ru-RU"/>
        </w:rPr>
        <w:tab/>
        <w:t>В рамках реализации ведомственной целевой программы «Благоустройство и повышение внешней привлекательности города» на 2012-2014 годы:</w:t>
      </w:r>
    </w:p>
    <w:p w:rsidR="00D11660" w:rsidRPr="00DE1227" w:rsidRDefault="00D11660" w:rsidP="00E846C6">
      <w:pPr>
        <w:pStyle w:val="a4"/>
        <w:numPr>
          <w:ilvl w:val="0"/>
          <w:numId w:val="49"/>
        </w:numPr>
        <w:tabs>
          <w:tab w:val="clear" w:pos="284"/>
          <w:tab w:val="left" w:pos="1134"/>
        </w:tabs>
        <w:snapToGrid w:val="0"/>
        <w:spacing w:line="360" w:lineRule="auto"/>
        <w:ind w:left="0" w:firstLine="709"/>
      </w:pPr>
      <w:r w:rsidRPr="00DE1227">
        <w:t>выполнение работ по озеленению города: увеличение площадей цветников, посадка деревьев различных пород, кустарников, выполнение омолаживающей обрезки деревьев и снос деревьев;</w:t>
      </w:r>
    </w:p>
    <w:p w:rsidR="00D11660" w:rsidRPr="00DE1227" w:rsidRDefault="00D11660" w:rsidP="00E846C6">
      <w:pPr>
        <w:pStyle w:val="a4"/>
        <w:numPr>
          <w:ilvl w:val="0"/>
          <w:numId w:val="49"/>
        </w:numPr>
        <w:tabs>
          <w:tab w:val="clear" w:pos="284"/>
          <w:tab w:val="left" w:pos="1134"/>
        </w:tabs>
        <w:snapToGrid w:val="0"/>
        <w:spacing w:line="360" w:lineRule="auto"/>
        <w:ind w:left="0" w:firstLine="709"/>
      </w:pPr>
      <w:r w:rsidRPr="00DE1227">
        <w:t>ремонт внутриквартальных проездов, тротуаров;</w:t>
      </w:r>
    </w:p>
    <w:p w:rsidR="00D11660" w:rsidRPr="00DE1227" w:rsidRDefault="00D11660" w:rsidP="00E846C6">
      <w:pPr>
        <w:pStyle w:val="a4"/>
        <w:numPr>
          <w:ilvl w:val="0"/>
          <w:numId w:val="49"/>
        </w:numPr>
        <w:tabs>
          <w:tab w:val="clear" w:pos="284"/>
          <w:tab w:val="left" w:pos="1134"/>
        </w:tabs>
        <w:snapToGrid w:val="0"/>
        <w:spacing w:line="360" w:lineRule="auto"/>
        <w:ind w:left="0" w:firstLine="709"/>
      </w:pPr>
      <w:r w:rsidRPr="00DE1227">
        <w:t>оборудование территорий общего пользования урнами, скамейками, малыми архитектурными формами;</w:t>
      </w:r>
    </w:p>
    <w:p w:rsidR="00D11660" w:rsidRPr="00DE1227" w:rsidRDefault="00D11660" w:rsidP="00E846C6">
      <w:pPr>
        <w:pStyle w:val="a4"/>
        <w:numPr>
          <w:ilvl w:val="0"/>
          <w:numId w:val="49"/>
        </w:numPr>
        <w:tabs>
          <w:tab w:val="clear" w:pos="284"/>
          <w:tab w:val="left" w:pos="1134"/>
        </w:tabs>
        <w:snapToGrid w:val="0"/>
        <w:spacing w:line="360" w:lineRule="auto"/>
        <w:ind w:left="0" w:firstLine="709"/>
      </w:pPr>
      <w:r w:rsidRPr="00DE1227">
        <w:t>ремонт и реконструкция дворовых территорий;</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д</w:t>
      </w:r>
      <w:r w:rsidR="00D11660" w:rsidRPr="00DE1227">
        <w:t>орожное строительство:</w:t>
      </w:r>
    </w:p>
    <w:p w:rsidR="00D11660" w:rsidRPr="00DE1227" w:rsidRDefault="00D11660" w:rsidP="00D11660">
      <w:pPr>
        <w:pStyle w:val="a4"/>
        <w:numPr>
          <w:ilvl w:val="0"/>
          <w:numId w:val="0"/>
        </w:numPr>
        <w:spacing w:line="360" w:lineRule="auto"/>
        <w:ind w:left="709"/>
      </w:pPr>
      <w:r w:rsidRPr="00DE1227">
        <w:tab/>
        <w:t>- мост через р. Шексну в створе ул. Архангельской;</w:t>
      </w:r>
    </w:p>
    <w:p w:rsidR="00D11660" w:rsidRPr="00DE1227" w:rsidRDefault="00D11660" w:rsidP="00D11660">
      <w:pPr>
        <w:pStyle w:val="a4"/>
        <w:numPr>
          <w:ilvl w:val="0"/>
          <w:numId w:val="0"/>
        </w:numPr>
        <w:spacing w:line="360" w:lineRule="auto"/>
        <w:ind w:left="709"/>
      </w:pPr>
      <w:r w:rsidRPr="00DE1227">
        <w:tab/>
        <w:t>- транспортная развязка «Октябрьский мост – ул. Раахе»;</w:t>
      </w:r>
    </w:p>
    <w:p w:rsidR="00D11660" w:rsidRPr="00DE1227" w:rsidRDefault="00D11660" w:rsidP="00D11660">
      <w:pPr>
        <w:pStyle w:val="a4"/>
        <w:numPr>
          <w:ilvl w:val="0"/>
          <w:numId w:val="0"/>
        </w:numPr>
        <w:spacing w:line="360" w:lineRule="auto"/>
        <w:ind w:left="709"/>
      </w:pPr>
      <w:r w:rsidRPr="00DE1227">
        <w:tab/>
        <w:t>- обустройство Набережной от Октябрьского моста до ул. Ленина;</w:t>
      </w:r>
    </w:p>
    <w:p w:rsidR="00D11660" w:rsidRPr="00DE1227" w:rsidRDefault="00D11660" w:rsidP="00D11660">
      <w:pPr>
        <w:pStyle w:val="a4"/>
        <w:numPr>
          <w:ilvl w:val="0"/>
          <w:numId w:val="0"/>
        </w:numPr>
        <w:spacing w:line="360" w:lineRule="auto"/>
        <w:ind w:left="709"/>
      </w:pPr>
      <w:r w:rsidRPr="00DE1227">
        <w:tab/>
        <w:t>- магистральные сети в восточной части Зашекснинского  района;</w:t>
      </w:r>
    </w:p>
    <w:p w:rsidR="00D11660" w:rsidRPr="00DE1227" w:rsidRDefault="00D11660" w:rsidP="00D11660">
      <w:pPr>
        <w:pStyle w:val="a4"/>
        <w:numPr>
          <w:ilvl w:val="0"/>
          <w:numId w:val="0"/>
        </w:numPr>
        <w:spacing w:line="360" w:lineRule="auto"/>
        <w:ind w:left="709"/>
      </w:pPr>
      <w:r w:rsidRPr="00DE1227">
        <w:tab/>
        <w:t>- ул. Рыбинская (от Октябрьского пр. до ул. Монтклер);</w:t>
      </w:r>
    </w:p>
    <w:p w:rsidR="00D11660" w:rsidRPr="00DE1227" w:rsidRDefault="00D11660" w:rsidP="00D11660">
      <w:pPr>
        <w:pStyle w:val="a4"/>
        <w:numPr>
          <w:ilvl w:val="0"/>
          <w:numId w:val="0"/>
        </w:numPr>
        <w:spacing w:line="360" w:lineRule="auto"/>
        <w:ind w:left="709"/>
      </w:pPr>
      <w:r w:rsidRPr="00DE1227">
        <w:tab/>
        <w:t>- ул. Монтклер (от Октябрьского пр. до ул. Рыбинской);</w:t>
      </w:r>
    </w:p>
    <w:p w:rsidR="00D11660" w:rsidRPr="00DE1227" w:rsidRDefault="00D11660" w:rsidP="00D11660">
      <w:pPr>
        <w:pStyle w:val="a4"/>
        <w:numPr>
          <w:ilvl w:val="0"/>
          <w:numId w:val="0"/>
        </w:numPr>
        <w:spacing w:line="360" w:lineRule="auto"/>
        <w:ind w:left="709"/>
      </w:pPr>
      <w:r w:rsidRPr="00DE1227">
        <w:tab/>
        <w:t>- ул. Любецкая (от ул. Городецкой до ул. Рыбинской);</w:t>
      </w:r>
    </w:p>
    <w:p w:rsidR="00D11660" w:rsidRPr="00DE1227" w:rsidRDefault="00D11660" w:rsidP="00D11660">
      <w:pPr>
        <w:pStyle w:val="a4"/>
        <w:numPr>
          <w:ilvl w:val="0"/>
          <w:numId w:val="0"/>
        </w:numPr>
        <w:spacing w:line="360" w:lineRule="auto"/>
        <w:ind w:left="709"/>
      </w:pPr>
      <w:r w:rsidRPr="00DE1227">
        <w:tab/>
        <w:t>- в восточной части Заягорбского района (застройка за ул. Олимпийской).</w:t>
      </w:r>
    </w:p>
    <w:p w:rsidR="00D11660" w:rsidRPr="00DE1227" w:rsidRDefault="00D11660" w:rsidP="00D11660">
      <w:pPr>
        <w:pStyle w:val="a4"/>
        <w:numPr>
          <w:ilvl w:val="0"/>
          <w:numId w:val="0"/>
        </w:numPr>
        <w:spacing w:line="360" w:lineRule="auto"/>
        <w:ind w:left="709"/>
      </w:pPr>
      <w:r w:rsidRPr="00DE1227">
        <w:tab/>
      </w:r>
      <w:r w:rsidR="00205F79" w:rsidRPr="00DE1227">
        <w:t>р</w:t>
      </w:r>
      <w:r w:rsidRPr="00DE1227">
        <w:t>азработка и реализация комплексной транспортной схемы города.</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 xml:space="preserve"> р</w:t>
      </w:r>
      <w:r w:rsidR="00D11660" w:rsidRPr="00DE1227">
        <w:t>азработка и реализация программ и мероприятий по  увеличению пропускной способности улично-дорожной сети города  и управлению транспортным спросом.</w:t>
      </w:r>
    </w:p>
    <w:p w:rsidR="00D11660" w:rsidRPr="00DE1227" w:rsidRDefault="00D11660" w:rsidP="00D11660">
      <w:pPr>
        <w:pStyle w:val="af1"/>
      </w:pPr>
      <w:r w:rsidRPr="00DE1227">
        <w:t>Основными задачами развития УДС г. Череповца в рамках проекта по внесению изменений в генеральный план являются:</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оздание новых транспортных связей между районами города;</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о</w:t>
      </w:r>
      <w:r w:rsidR="00D11660" w:rsidRPr="00DE1227">
        <w:t>беспечение транспортной инфраструктурой территорий нового и перспективного жилищного строительства;</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в</w:t>
      </w:r>
      <w:r w:rsidR="00D11660" w:rsidRPr="00DE1227">
        <w:t xml:space="preserve">ынос транзитных потоков автотранспорта за границы жилой застройки города; </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р</w:t>
      </w:r>
      <w:r w:rsidR="00D11660" w:rsidRPr="00DE1227">
        <w:t>азвитие маршрутной сети транспорта общего пользования в увязке с развитием территории городского округа;</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о</w:t>
      </w:r>
      <w:r w:rsidR="00D11660" w:rsidRPr="00DE1227">
        <w:t>беспечение высокого уровня обслуживания населения транспортом общего пользования;</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р</w:t>
      </w:r>
      <w:r w:rsidR="00D11660" w:rsidRPr="00DE1227">
        <w:t xml:space="preserve">азвитие пешеходных зон, рекреационных зон, развитие велотранспортной инфраструктуры. </w:t>
      </w:r>
    </w:p>
    <w:p w:rsidR="00D11660" w:rsidRPr="00DE1227" w:rsidRDefault="00D11660" w:rsidP="00D11660">
      <w:pPr>
        <w:pStyle w:val="af1"/>
      </w:pPr>
      <w:r w:rsidRPr="00DE1227">
        <w:t xml:space="preserve">Для решения названных задач необходима реализация комплекса адресных мероприятий по строительству и реконструкции улиц, дорог, искусственных сооружений и иных объектов транспортной инфраструктуры. </w:t>
      </w:r>
    </w:p>
    <w:p w:rsidR="00D11660" w:rsidRPr="00DE1227" w:rsidRDefault="00D11660" w:rsidP="00D11660">
      <w:pPr>
        <w:pStyle w:val="af1"/>
      </w:pPr>
      <w:r w:rsidRPr="00DE1227">
        <w:t xml:space="preserve">Наиболее значимым мероприятием является строительство мостового перехода через р. Шексну в створе Архангельской улицы. Строительство мостового перехода включает в себя строительство магистральной улицы общегородского значения в продолжении ул. Архангельская через мостовой переход в Зашекснинский район до южной границы городского округа и далее до пересечения с автомобильной дорогой Сергиев Посад – Калязин – Рыбинск – Череповец. </w:t>
      </w:r>
      <w:r w:rsidR="001F5D8E" w:rsidRPr="00DE1227">
        <w:t>Строительство мостового перехода разбито на 4 этапа, пусковых комплекса</w:t>
      </w:r>
      <w:r w:rsidRPr="00DE1227">
        <w:t>. Строительные работы по возведению моста начались в 2019 году, работы планируют закончить в 2022 году. Реализация данного мероприятия позволит:</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формировать замкнутый кольцевой каркас транспортных связей трех основных районов города: Индустриального, Заягорбского и Шекснинского по пр. Победы, ул. Архангельской, Шекснинскому пр, Октябрьскому пр., и ул. Сталеваров;</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р</w:t>
      </w:r>
      <w:r w:rsidR="00D11660" w:rsidRPr="00DE1227">
        <w:t>азгрузить единственную существующую переправу – Октябрьский мост, а также УДС Индустриального района;</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о</w:t>
      </w:r>
      <w:r w:rsidR="00D11660" w:rsidRPr="00DE1227">
        <w:t xml:space="preserve">беспечить транспортную доступность и развитие территорий перспективной жилой застройки в Зашекснинском районе; </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о</w:t>
      </w:r>
      <w:r w:rsidR="00D11660" w:rsidRPr="00DE1227">
        <w:t>беспечит</w:t>
      </w:r>
      <w:r w:rsidRPr="00DE1227">
        <w:t>ь</w:t>
      </w:r>
      <w:r w:rsidR="00D11660" w:rsidRPr="00DE1227">
        <w:t xml:space="preserve"> дополнительную связь федеральной автодороги А114 с автомобильной дорогой регионального значения Сергиев Посад – Калязин – Рыбинск – Череповец</w:t>
      </w:r>
      <w:r w:rsidR="001F5D8E" w:rsidRPr="00DE1227">
        <w:t xml:space="preserve"> по УДС г. Череповец</w:t>
      </w:r>
      <w:r w:rsidR="00D11660" w:rsidRPr="00DE1227">
        <w:t>, что позволит вывести часть транзитного транспорта из Индустриального района.</w:t>
      </w:r>
    </w:p>
    <w:p w:rsidR="00D11660" w:rsidRPr="00DE1227" w:rsidRDefault="00D11660" w:rsidP="00D11660">
      <w:pPr>
        <w:pStyle w:val="afff2"/>
      </w:pPr>
      <w:r w:rsidRPr="00DE1227">
        <w:drawing>
          <wp:inline distT="0" distB="0" distL="0" distR="0">
            <wp:extent cx="5940425" cy="3144931"/>
            <wp:effectExtent l="0" t="0" r="3175" b="0"/>
            <wp:docPr id="2" name="Рисунок 2" descr="https://gpsm.ru/wp-content/uploads/2012/06/ulica-arhangelskay-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psm.ru/wp-content/uploads/2012/06/ulica-arhangelskay-4.g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0425" cy="3144931"/>
                    </a:xfrm>
                    <a:prstGeom prst="rect">
                      <a:avLst/>
                    </a:prstGeom>
                    <a:noFill/>
                    <a:ln>
                      <a:noFill/>
                    </a:ln>
                  </pic:spPr>
                </pic:pic>
              </a:graphicData>
            </a:graphic>
          </wp:inline>
        </w:drawing>
      </w:r>
    </w:p>
    <w:p w:rsidR="00D11660" w:rsidRPr="00DE1227" w:rsidRDefault="00D11660" w:rsidP="00D11660">
      <w:pPr>
        <w:pStyle w:val="a1"/>
        <w:snapToGrid w:val="0"/>
        <w:spacing w:before="40" w:line="360" w:lineRule="auto"/>
        <w:rPr>
          <w:lang w:eastAsia="ru-RU"/>
        </w:rPr>
      </w:pPr>
      <w:r w:rsidRPr="00DE1227">
        <w:rPr>
          <w:lang w:eastAsia="ru-RU"/>
        </w:rPr>
        <w:t>Проект строящегося мостового перехода через р. Шексна</w:t>
      </w:r>
    </w:p>
    <w:p w:rsidR="00D11660" w:rsidRPr="00DE1227" w:rsidRDefault="00D11660" w:rsidP="00D11660">
      <w:pPr>
        <w:pStyle w:val="af1"/>
      </w:pPr>
      <w:r w:rsidRPr="00DE1227">
        <w:t>В дополнении к этому в каждом из районов планируется ряд мероприятий по развитию магистральных улиц районного, местного значения и реализации иных вышеописанных задач.</w:t>
      </w:r>
    </w:p>
    <w:p w:rsidR="00D11660" w:rsidRPr="00DE1227" w:rsidRDefault="00D11660" w:rsidP="00D11660">
      <w:pPr>
        <w:pStyle w:val="af1"/>
      </w:pPr>
      <w:r w:rsidRPr="00DE1227">
        <w:t>В Зашекснинском районе планируются следующие мероприятия:</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и реконструкция магистральной улицы районного значения ул. Раахе от ул. Батюшкова до восточной границы городского округа, протяженность 5,87 км;</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магистральной улицы районного значения ул. Ленинградская от ул. Рыбинская в восточном направлении, протяженность 4,31 км;</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и реконструкция магистральной улицы общегородского значения Шекснинский пр. от Октябрьского пр. до восточной границы городского округа, протяженность 1,28 м (реконструкция), 3,98 км (строительство);</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магистральной улицы районного значения ул. А. Потапова от ул. Рыбинская в восточном направлении, протяженность 2,93 км;</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и реконструкция магистральной улицы районного значения, от ул. Рыбинская в восточном направлении (параллельно ул. А. Потапова), протяженность 5,17 км.</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магистральной улицы общегородского значения в продолжении Октябрьского пр. до пересечения с магистральной улицей общегородского значения в створе нового мостового перехода через р. Шексна, протяженность 1,26 км.</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магистральной улицы районного значения ул. Люберецкая от ул. Городецкая до ул. Рыбинская, протяженность 0,55 км;</w:t>
      </w:r>
    </w:p>
    <w:p w:rsidR="00D11660" w:rsidRPr="00DE1227" w:rsidRDefault="00D11660" w:rsidP="00E846C6">
      <w:pPr>
        <w:pStyle w:val="a4"/>
        <w:numPr>
          <w:ilvl w:val="0"/>
          <w:numId w:val="49"/>
        </w:numPr>
        <w:tabs>
          <w:tab w:val="clear" w:pos="284"/>
          <w:tab w:val="left" w:pos="1134"/>
        </w:tabs>
        <w:snapToGrid w:val="0"/>
        <w:spacing w:line="360" w:lineRule="auto"/>
        <w:ind w:left="0" w:firstLine="709"/>
      </w:pPr>
      <w:r w:rsidRPr="00DE1227">
        <w:t>Строительство магистральной улицы районного значения ул. Рыбинская от Октябрьского пр. до ул. Монтклер, протяженность 1 км;</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магистральной улицы общегородского значения от Октябрьского пр. до ул. Рыбинская вдоль юго-западной границы городского округа, протяженность 4,77 км;</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 xml:space="preserve">троительство магистральной улицы районного значения от Октябрьского пр. до ул. Якунинская вдоль юго-восточной границы городского округа, протяженность 5,96 км; </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сети улиц местного значения на территориях перспективного жилищного строительства, протяженность 14,09 км;</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набережной р. Шекны от Октябрьского моста до нового мостового перехода, протяженность 3,9 км;</w:t>
      </w:r>
    </w:p>
    <w:p w:rsidR="00D11660" w:rsidRPr="00DE1227" w:rsidRDefault="00205F79" w:rsidP="00E846C6">
      <w:pPr>
        <w:pStyle w:val="a4"/>
        <w:numPr>
          <w:ilvl w:val="0"/>
          <w:numId w:val="49"/>
        </w:numPr>
        <w:tabs>
          <w:tab w:val="clear" w:pos="284"/>
          <w:tab w:val="left" w:pos="1134"/>
        </w:tabs>
        <w:snapToGrid w:val="0"/>
        <w:spacing w:line="360" w:lineRule="auto"/>
        <w:ind w:left="0" w:firstLine="709"/>
      </w:pPr>
      <w:r w:rsidRPr="00DE1227">
        <w:t>у</w:t>
      </w:r>
      <w:r w:rsidR="00D11660" w:rsidRPr="00DE1227">
        <w:t>стройство велодорожек по Октябрьскому мосту, Октябрьскому пр, ул. Раахе, ул. Наседкина, Шекснинскому пр, ул. Рыбинская, ул. Монтклер, ул. А. Потапова, ул. Любецкая, ул. Городецкая, ул. Матуринская, в районе усадьбы Гальских, в сквере у ТЦ «Окей», набережной р. Шексны и новых улицах на территориях перспективного жилищного строительства.</w:t>
      </w:r>
    </w:p>
    <w:p w:rsidR="00D11660" w:rsidRPr="00DE1227" w:rsidRDefault="00D11660" w:rsidP="00D11660">
      <w:pPr>
        <w:pStyle w:val="af1"/>
      </w:pPr>
      <w:r w:rsidRPr="00DE1227">
        <w:t>В Индустриальном районе планируются следующие мероприятия:</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р</w:t>
      </w:r>
      <w:r w:rsidR="00D11660" w:rsidRPr="00DE1227">
        <w:t>еконструкция магистральной улицы районного значения Московский пр. от ул. Сталеваров до ул. М. Горького, протяженность 0,78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р</w:t>
      </w:r>
      <w:r w:rsidR="00D11660" w:rsidRPr="00DE1227">
        <w:t>еконструкция магистральной улицы районного значения ул. Данилова от ул. Сталеваров до ул. М. Горького, протяженность 0,96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р</w:t>
      </w:r>
      <w:r w:rsidR="00D11660" w:rsidRPr="00DE1227">
        <w:t>еконструкция магистральной улицы районного значения ул. М. Горького от ул. Данилова до ул. Парковая, протяженность 0,53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магистральной улицы районного значения ул. Парковая, от ул. Сталеваров до ул. М. Горького, протяженность 1,0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улицы местного значения ул. Парковая, от ул. М. Горького до ул. Детская, протяженность 0,97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р</w:t>
      </w:r>
      <w:r w:rsidR="00D11660" w:rsidRPr="00DE1227">
        <w:t>еконструкция Советского проспекта, от ул. Детская до пр. Победы с устройством пешеходной улицы, протяженность 1,11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набережной р. Шексна и р. Ягорба от Парка Победы до Курсантского бульвара, протяженность 4,0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велосипедных дорожек по Октябрьскому мосту, ул. Сталеваров, ул. Максима Горького, ул. Парковая, ул. Бабушкина, ул. Бардина, ул. Мира, ул. Комсомольская, набережной р. Шексна и р. Ягорба, Курсантскому блв, вокруг Соляного сада, вокруг площади у МБУК Дворец Металлургов, Ягорбскому мосту.</w:t>
      </w:r>
    </w:p>
    <w:p w:rsidR="00D11660" w:rsidRPr="00DE1227" w:rsidRDefault="00D11660" w:rsidP="00D11660">
      <w:pPr>
        <w:pStyle w:val="af1"/>
      </w:pPr>
      <w:r w:rsidRPr="00DE1227">
        <w:t xml:space="preserve"> В Северном районе планируются следующие мероприятия:</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улицы местного значения ул. Проезжая, от ул. Пионерская до ул. Моченкова, протяженность 0,5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и реконструкция ул. Ветеранов, от ул. Моченкова и ул. Пионерская до Северного ш, протяженность 1,1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велосипедных дорожек по ул. Школьная, Северному ш., Кирилловскому ш., ул. Молодёжной, ул. Моченкова, ул. Остинская, ул. Партизана Окинина, ул. Пионерская, ул. Проезжая, ул. Спортивная, Северному мосту.</w:t>
      </w:r>
    </w:p>
    <w:p w:rsidR="00D11660" w:rsidRPr="00DE1227" w:rsidRDefault="00D11660" w:rsidP="00D11660">
      <w:pPr>
        <w:pStyle w:val="af1"/>
      </w:pPr>
      <w:r w:rsidRPr="00DE1227">
        <w:t>В Заягорбском районе планируются следующие мероприятия:</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магистральной улицы общегородского значения пр. Победы от ул. Олимпийская до деревни Борисово в границах городского округа, протяженность 1,75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р</w:t>
      </w:r>
      <w:r w:rsidR="00D11660" w:rsidRPr="00DE1227">
        <w:t>еконструкция магистральной улицы районного значения ул. Боршодская от ул. Гоголя до восточной границы городского округа, протяженность 4,35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р</w:t>
      </w:r>
      <w:r w:rsidR="00D11660" w:rsidRPr="00DE1227">
        <w:t>еконструкция магистральной улицы районного значения ул. Краснодонцев от ул. Олимпийская до восточной границы городского округа, протяженность 1,34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р</w:t>
      </w:r>
      <w:r w:rsidR="00D11660" w:rsidRPr="00DE1227">
        <w:t>еконструкция магистральной улицы районного значения ул. Космонавта Беляева от ул. Олимпийская до восточной границы городского округа, протяженность 1,77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магистральной улицы районного значения от ул. Командарма Белова до ул. Краснодонская вдоль восточной границы городского округа, протяженность 2,71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 xml:space="preserve"> р</w:t>
      </w:r>
      <w:r w:rsidR="00D11660" w:rsidRPr="00DE1227">
        <w:t>еконструкция магистральной улицы районного значения ул. Командарма Белова от ул. Олимпийская до продолжения пр. Победы, протяженность 1,14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р</w:t>
      </w:r>
      <w:r w:rsidR="00D11660" w:rsidRPr="00DE1227">
        <w:t>еконструкция магистральной улицы общегородского значения ул. Химиков от ул. Белинского до пр. Победы, протяженность 0,96 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 xml:space="preserve">троительство магистральной улицы районного значения ул. Белинского от ул. Химиков до ул. Архангельская, протяженность 1,87 км.; </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р</w:t>
      </w:r>
      <w:r w:rsidR="00D11660" w:rsidRPr="00DE1227">
        <w:t>еконструкция магистральной улицы районного значения ул. Первомайская, от ул. Суворова до ул. Белинского, протяженность 0,38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набережной р. Шексна от ул. Архангельская до ул. Головные сооружения, протяженность 0,9 км;</w:t>
      </w:r>
    </w:p>
    <w:p w:rsidR="00D11660" w:rsidRPr="00DE1227" w:rsidRDefault="00603466" w:rsidP="00E846C6">
      <w:pPr>
        <w:pStyle w:val="a4"/>
        <w:numPr>
          <w:ilvl w:val="0"/>
          <w:numId w:val="49"/>
        </w:numPr>
        <w:tabs>
          <w:tab w:val="clear" w:pos="284"/>
          <w:tab w:val="left" w:pos="1134"/>
        </w:tabs>
        <w:snapToGrid w:val="0"/>
        <w:spacing w:line="360" w:lineRule="auto"/>
        <w:ind w:left="0" w:firstLine="709"/>
      </w:pPr>
      <w:r w:rsidRPr="00DE1227">
        <w:t>с</w:t>
      </w:r>
      <w:r w:rsidR="00D11660" w:rsidRPr="00DE1227">
        <w:t>троительство велодорожек по пр. Победы, ул. Краснодонцев, ул. Олимпийская, ул. Архангельская, ул. Гоголя, ул. Первомайская, набережной р. Шексна, ул. Головных сооружений, ул. Командарма Белова, ул. Космонавта Беляева, вокруг парка 200-летия Череповца, по проектируемой улице – 1 территории северо-восточнее 26 мкр.</w:t>
      </w:r>
    </w:p>
    <w:p w:rsidR="00D11660" w:rsidRPr="00DE1227" w:rsidRDefault="00D11660" w:rsidP="00D11660">
      <w:pPr>
        <w:pStyle w:val="af1"/>
      </w:pPr>
      <w:r w:rsidRPr="00DE1227">
        <w:t xml:space="preserve">В результате реализации указанных мероприятий протяженность УДС г. Череповца вырастет до 292,7 км. </w:t>
      </w:r>
    </w:p>
    <w:p w:rsidR="00D11660" w:rsidRPr="00DE1227" w:rsidRDefault="00D11660" w:rsidP="00D11660">
      <w:pPr>
        <w:pStyle w:val="af1"/>
      </w:pPr>
      <w:r w:rsidRPr="00DE1227">
        <w:t>Плотность УДС при полной реализации мероприятий на расчетный срок составит 2,4 км на кв. км. Площадь города в административных границах составляет 130,9 кв. км.</w:t>
      </w:r>
    </w:p>
    <w:p w:rsidR="00D11660" w:rsidRPr="00DE1227" w:rsidRDefault="00D11660" w:rsidP="00D11660">
      <w:pPr>
        <w:pStyle w:val="af1"/>
      </w:pPr>
      <w:r w:rsidRPr="00DE1227">
        <w:t xml:space="preserve">При расчете плотности УДС из общей площади города исключена площадь, занимаемая водными объектами (8,7 кв. км.). Таким образом, площадь города для расчета плотности УДС составляет 122,2 кв. км. </w:t>
      </w:r>
    </w:p>
    <w:p w:rsidR="00D11660" w:rsidRPr="00DE1227" w:rsidRDefault="00D11660" w:rsidP="00D11660">
      <w:pPr>
        <w:pStyle w:val="af1"/>
      </w:pPr>
      <w:r w:rsidRPr="00DE1227">
        <w:t>Согласно требованиям МНГП, минимальная плотность УДС должна составлять 2,5 км. на кв. км.</w:t>
      </w:r>
    </w:p>
    <w:p w:rsidR="00D11660" w:rsidRPr="00DE1227" w:rsidRDefault="00D11660" w:rsidP="00D11660">
      <w:pPr>
        <w:pStyle w:val="af1"/>
      </w:pPr>
      <w:r w:rsidRPr="00DE1227">
        <w:t xml:space="preserve">Значительную часть площади города (44,6 кв. км, 36,5% территории) занимают крупные производственные зоны (Череповецкий металлургический комбинат, Череповецкий фосфорный комплекс). Производственные зоны занимают крупные земельные участки, имеют закрытую территорию. Строительство объектов УДС на территории производственных предприятий не представляется возможным, в связи с чем, общая плотность УДС на перспективу по городу ниже нормативного показателя. </w:t>
      </w:r>
    </w:p>
    <w:p w:rsidR="00D11660" w:rsidRPr="00DE1227" w:rsidRDefault="00D11660" w:rsidP="00D11660">
      <w:pPr>
        <w:pStyle w:val="af1"/>
      </w:pPr>
      <w:r w:rsidRPr="00DE1227">
        <w:t xml:space="preserve">При исключении площадей крупных производственных зон из площади города при расчете плотности УДС, данный показатель составляет 3,8 км. на кв. км., что соответствует требованиям МНГП. </w:t>
      </w:r>
    </w:p>
    <w:p w:rsidR="00825062" w:rsidRPr="00DE1227" w:rsidRDefault="00D11660" w:rsidP="00D11660">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При подготовке документации по планировке территорий объекты УДС следует проектировать с учетом требований МНГП к плотности УДС</w:t>
      </w:r>
      <w:r w:rsidR="00825062" w:rsidRPr="00DE1227">
        <w:rPr>
          <w:rFonts w:ascii="Times New Roman" w:hAnsi="Times New Roman" w:cs="Times New Roman"/>
          <w:iCs/>
          <w:sz w:val="26"/>
          <w:szCs w:val="26"/>
        </w:rPr>
        <w:t xml:space="preserve">. </w:t>
      </w:r>
    </w:p>
    <w:p w:rsidR="00854D65" w:rsidRPr="00DE1227" w:rsidRDefault="00854D65" w:rsidP="00854D65">
      <w:pPr>
        <w:pStyle w:val="111"/>
      </w:pPr>
      <w:bookmarkStart w:id="120" w:name="_Toc50028256"/>
      <w:r w:rsidRPr="00DE1227">
        <w:t>Городской транспорт</w:t>
      </w:r>
      <w:bookmarkEnd w:id="120"/>
    </w:p>
    <w:p w:rsidR="00CA42BA" w:rsidRPr="00DE1227" w:rsidRDefault="00CA42BA" w:rsidP="00CA42BA">
      <w:pPr>
        <w:pStyle w:val="af1"/>
      </w:pPr>
      <w:r w:rsidRPr="00DE1227">
        <w:t xml:space="preserve">На расчетный срок трамвайные и автобусные маршруты будут использоваться в качестве основных видов транспорта общего пользования в г. Череповец. Развитие новых маршрутов транспорта общего пользования связано с освоением территорий перспективного жилищного строительства. </w:t>
      </w:r>
    </w:p>
    <w:p w:rsidR="00CA42BA" w:rsidRPr="00DE1227" w:rsidRDefault="00CA42BA" w:rsidP="00CA42BA">
      <w:pPr>
        <w:pStyle w:val="af1"/>
      </w:pPr>
      <w:r w:rsidRPr="00DE1227">
        <w:t xml:space="preserve">По мере застройки новых территорий и обеспечения их УДС необходимо своевременно наращивать маршрутную сеть транспорта общего пользования, в первую очередь автобусного. На существующей УДС г. Череповца необходимы мероприятия по созданию приоритета движению транспорта общего пользования, одним из которых может стать создание выделенных полос. Наиболее востребованы выделенные для общественно транспорта на Октябрьском пр., Октябрьском мосту, ул. Сталеваров и пр. Победы. </w:t>
      </w:r>
    </w:p>
    <w:p w:rsidR="00CA42BA" w:rsidRPr="00DE1227" w:rsidRDefault="00CA42BA" w:rsidP="00CA42BA">
      <w:pPr>
        <w:pStyle w:val="af1"/>
      </w:pPr>
      <w:r w:rsidRPr="00DE1227">
        <w:t>С учетом планируемого увеличения количества подвижного состава на расчетный срок потребуется расширение территории существующих автобусных парков либо строительство новых, а также реконструкция существующего трамвайного депо с расширением его территории к востоку от ул. Олимпийская при условии соблюдения санитарно-защитной зоны до жилой застройки.</w:t>
      </w:r>
    </w:p>
    <w:p w:rsidR="00CA42BA" w:rsidRPr="00DE1227" w:rsidRDefault="00CA42BA" w:rsidP="00CA42BA">
      <w:pPr>
        <w:pStyle w:val="af1"/>
      </w:pPr>
      <w:r w:rsidRPr="00DE1227">
        <w:t xml:space="preserve">Особое внимание при разработке проекта по внесению изменений в генеральный план следует уделить развитию трамвайной системы г. Череповец. Трамвай является экологически чистым видом транспорта, обладающим наибольшей провозной способностью, вместимостью и скоростью (при его размещении на обособленном полотне). В прошлые десятилетия рассматривались варианты развития трамвайной системы в направлении Зашекснинского района и вдоль Северного ш. в направлении территории ОАО «ФосАгро». </w:t>
      </w:r>
    </w:p>
    <w:p w:rsidR="00CA42BA" w:rsidRPr="00DE1227" w:rsidRDefault="00CA42BA" w:rsidP="00CA42BA">
      <w:pPr>
        <w:pStyle w:val="af1"/>
      </w:pPr>
      <w:r w:rsidRPr="00DE1227">
        <w:t xml:space="preserve">В рамках проекта по внесению изменений в генеральный план предлагается строительство кольцевой трамвайной линии, связывающей все четыре района города. Трассировать новую двухпутную трамвайную линию предлагается от пр. Победы по ул. Сталеваров, Октябрьскому мосту, Октябрьскому пр., Шекснинскому пр., ул. Архангельская, новому мостовому переходу через р. Шексна, Северному ш., Кирилловскому ш., ул. Школьная. Протяженность новой трамвайной линии составит 19 км. Трамвайные пути могут располагаться на обособленном полотне по центру проезжей части, на разделительной полосе или по бокам от проезжей части. Для удобства пересадки с трамвая на автовокзал и железнодорожный вокзал предлагается наращивание однопутной закольцовки от ул. Комсомольская по ул. Максима Горького до Привокзальной площади и далее по ул. Вологодская до соединения с существующими путями. Данное решение позволит свести к минимум время, затрачиваемое пассажирами на пересадку с трамвая на авто- или ж.д. вокзал, а также позволит увеличить пассажиропоток и востребованность трамвайного маршрута, проходящего через вокзалы. В перспективе, в случае реализации проекта по строительству кольцевой трамвайной линии рекомендуется реконструировать однопутную закольцовку к привокзальной площади в двухпутную с целью увеличения пропускной способности и обеспечения удобного пересадочного маршрута с кольцевой линии напрямую к вокзалам. При реализации всех вышеописанных мероприятий доля трамвая в объеме перевозок транспортом общего пользования увеличиться до 40 процентов. </w:t>
      </w:r>
    </w:p>
    <w:p w:rsidR="00CA42BA" w:rsidRPr="00DE1227" w:rsidRDefault="00CA42BA" w:rsidP="00CA42BA">
      <w:pPr>
        <w:pStyle w:val="af1"/>
      </w:pPr>
      <w:r w:rsidRPr="00DE1227">
        <w:t xml:space="preserve">В рамках проекта по внесению изменений в генеральный план предлагается создание транспортно-пересадочного узла (ТПУ) «Вокзальный», объединяющего в себя в единый комплекс железнодорожный вокзал, автобусный вокзал, конечную остановку автобусов, планируемую конечную остановку трамваев (в случае реализации вышеописанного проектного предложения по реконструкции трамвайной закольцовки). В комплекс ТПУ следует включить стоянки такси, парковку для кратковременного и длительного хранения легковых автомобилей, велосипедов, общественное пространство, сквер, а также торгово-развлекательный комплекс. ТПУ может быть реализован с применением механизма государственно-частного партнерства. </w:t>
      </w:r>
    </w:p>
    <w:p w:rsidR="00CA42BA" w:rsidRPr="00DE1227" w:rsidRDefault="00CA42BA" w:rsidP="00CA42BA">
      <w:pPr>
        <w:pStyle w:val="af1"/>
      </w:pPr>
      <w:r w:rsidRPr="00DE1227">
        <w:t>Стратегией социально-экономического развития г. Череповца предусмотрены мероприятия по повышению привлекательности общественного транспорта:</w:t>
      </w:r>
    </w:p>
    <w:p w:rsidR="00CA42BA" w:rsidRPr="00DE1227" w:rsidRDefault="00CA42BA" w:rsidP="00E846C6">
      <w:pPr>
        <w:pStyle w:val="a4"/>
        <w:numPr>
          <w:ilvl w:val="0"/>
          <w:numId w:val="49"/>
        </w:numPr>
        <w:tabs>
          <w:tab w:val="clear" w:pos="284"/>
          <w:tab w:val="left" w:pos="1134"/>
        </w:tabs>
        <w:snapToGrid w:val="0"/>
        <w:spacing w:line="360" w:lineRule="auto"/>
        <w:ind w:left="0" w:firstLine="709"/>
        <w:rPr>
          <w:rFonts w:eastAsia="Times New Roman"/>
          <w:lang w:eastAsia="ru-RU"/>
        </w:rPr>
      </w:pPr>
      <w:r w:rsidRPr="00DE1227">
        <w:rPr>
          <w:rFonts w:eastAsia="Times New Roman"/>
          <w:lang w:eastAsia="ru-RU"/>
        </w:rPr>
        <w:t>обеспечение приоритетных условий движения для существующей системы общественного транспорта (автобуса) путем устройства выделенных полос с системой автоматической фиксации нарушений, связанных с выездом на полосу;</w:t>
      </w:r>
    </w:p>
    <w:p w:rsidR="00CA42BA" w:rsidRPr="00DE1227" w:rsidRDefault="00CA42BA" w:rsidP="00E846C6">
      <w:pPr>
        <w:pStyle w:val="a4"/>
        <w:numPr>
          <w:ilvl w:val="0"/>
          <w:numId w:val="49"/>
        </w:numPr>
        <w:tabs>
          <w:tab w:val="clear" w:pos="284"/>
          <w:tab w:val="left" w:pos="1134"/>
        </w:tabs>
        <w:snapToGrid w:val="0"/>
        <w:spacing w:line="360" w:lineRule="auto"/>
        <w:ind w:left="0" w:firstLine="709"/>
        <w:rPr>
          <w:rFonts w:eastAsia="Times New Roman"/>
          <w:lang w:eastAsia="ru-RU"/>
        </w:rPr>
      </w:pPr>
      <w:r w:rsidRPr="00DE1227">
        <w:rPr>
          <w:rFonts w:eastAsia="Times New Roman"/>
          <w:lang w:eastAsia="ru-RU"/>
        </w:rPr>
        <w:t>внедрение электронной системы оплаты проезда и гибкой системы тарифов в отношении различных категорий пользователей, внедрение билета для сквозной поездки (без оплаты пересадок)  с целью перераспределения пассажиропотока по времени суток, более равномерной  загрузки вагонов общественного транспорта различных маршрутов;</w:t>
      </w:r>
    </w:p>
    <w:p w:rsidR="00CA42BA" w:rsidRPr="00DE1227" w:rsidRDefault="00CA42BA" w:rsidP="00E846C6">
      <w:pPr>
        <w:pStyle w:val="a4"/>
        <w:numPr>
          <w:ilvl w:val="0"/>
          <w:numId w:val="49"/>
        </w:numPr>
        <w:tabs>
          <w:tab w:val="clear" w:pos="284"/>
          <w:tab w:val="left" w:pos="1134"/>
        </w:tabs>
        <w:snapToGrid w:val="0"/>
        <w:spacing w:line="360" w:lineRule="auto"/>
        <w:ind w:left="0" w:firstLine="709"/>
        <w:rPr>
          <w:rFonts w:eastAsia="Times New Roman"/>
          <w:lang w:eastAsia="ru-RU"/>
        </w:rPr>
      </w:pPr>
      <w:r w:rsidRPr="00DE1227">
        <w:rPr>
          <w:rFonts w:eastAsia="Times New Roman"/>
          <w:lang w:eastAsia="ru-RU"/>
        </w:rPr>
        <w:t>переход на новый принцип взаимоотношений между муниципалитетом и предприятиями-перевозчиками (муниципалитет – заказчик транспортных услуг у перевозчика);</w:t>
      </w:r>
    </w:p>
    <w:p w:rsidR="00825062" w:rsidRPr="00DE1227" w:rsidRDefault="00CA42BA" w:rsidP="00E846C6">
      <w:pPr>
        <w:pStyle w:val="a4"/>
        <w:numPr>
          <w:ilvl w:val="0"/>
          <w:numId w:val="49"/>
        </w:numPr>
        <w:tabs>
          <w:tab w:val="clear" w:pos="284"/>
          <w:tab w:val="left" w:pos="1134"/>
        </w:tabs>
        <w:snapToGrid w:val="0"/>
        <w:spacing w:line="360" w:lineRule="auto"/>
        <w:ind w:left="0" w:firstLine="709"/>
        <w:rPr>
          <w:rFonts w:eastAsia="Times New Roman"/>
          <w:lang w:eastAsia="ru-RU"/>
        </w:rPr>
      </w:pPr>
      <w:r w:rsidRPr="00DE1227">
        <w:rPr>
          <w:rFonts w:eastAsia="Times New Roman"/>
          <w:lang w:eastAsia="ru-RU"/>
        </w:rPr>
        <w:t>обновление подвижного состава и  инфраструктуры общественного транспорта: приобретение новых единиц авто- и электротранспорта, строительство новых остановочных  павильонов,  реконструкция трамвайных путей по новым технологиям и пр</w:t>
      </w:r>
      <w:r w:rsidR="00854D65" w:rsidRPr="00DE1227">
        <w:rPr>
          <w:rFonts w:eastAsia="Times New Roman"/>
          <w:lang w:eastAsia="ru-RU"/>
        </w:rPr>
        <w:t>.</w:t>
      </w:r>
    </w:p>
    <w:p w:rsidR="00854D65" w:rsidRPr="00DE1227" w:rsidRDefault="00854D65" w:rsidP="00854D65">
      <w:pPr>
        <w:pStyle w:val="111"/>
      </w:pPr>
      <w:bookmarkStart w:id="121" w:name="_Toc50028257"/>
      <w:r w:rsidRPr="00DE1227">
        <w:t>Автомобилизация, сооружения и устройства для хранения и обслуживания транспортных средств</w:t>
      </w:r>
      <w:bookmarkEnd w:id="121"/>
    </w:p>
    <w:p w:rsidR="00CA42BA" w:rsidRPr="00DE1227" w:rsidRDefault="00CA42BA" w:rsidP="00CA42BA">
      <w:pPr>
        <w:pStyle w:val="af1"/>
      </w:pPr>
      <w:r w:rsidRPr="00DE1227">
        <w:t xml:space="preserve">Динамика прироста количества зарегистрированных автомобилей, исходя из данных ГИБДД за 2011 – 2015 год, представленных в разделе 1.4, составляет 4,4% за 4 года. При этом имеется тенденция к замедлению прироста количества зарегистрированных автомобилей (с 4,4% в 2011 г до 1,1% в 2015 г), что в общем соответствует общероссийскому росту уровня автомобилизации. </w:t>
      </w:r>
    </w:p>
    <w:p w:rsidR="00CA42BA" w:rsidRPr="00DE1227" w:rsidRDefault="00CA42BA" w:rsidP="00CA42BA">
      <w:pPr>
        <w:pStyle w:val="af1"/>
      </w:pPr>
      <w:r w:rsidRPr="00DE1227">
        <w:t>Согласно данным аналитического агентства «Автостат» от 01.01.2020 г., в период с 2010 по 2020 годы наблюдается общий прирост автопарка в России на 40%.</w:t>
      </w:r>
    </w:p>
    <w:p w:rsidR="00CA42BA" w:rsidRPr="00DE1227" w:rsidRDefault="00CA42BA" w:rsidP="00CA42BA">
      <w:pPr>
        <w:pStyle w:val="af1"/>
      </w:pPr>
      <w:r w:rsidRPr="00DE1227">
        <w:rPr>
          <w:noProof/>
          <w:lang w:eastAsia="ru-RU"/>
        </w:rPr>
        <w:drawing>
          <wp:inline distT="0" distB="0" distL="0" distR="0">
            <wp:extent cx="5305425" cy="2495168"/>
            <wp:effectExtent l="0" t="0" r="0" b="635"/>
            <wp:docPr id="7" name="Рисунок 7" descr="C:\Users\kondratyeva.mv\Desktop\работа\Череповец\Автостат 10 лет.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ondratyeva.mv\Desktop\работа\Череповец\Автостат 10 лет.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7735" b="19658"/>
                    <a:stretch/>
                  </pic:blipFill>
                  <pic:spPr bwMode="auto">
                    <a:xfrm>
                      <a:off x="0" y="0"/>
                      <a:ext cx="5306686" cy="2495761"/>
                    </a:xfrm>
                    <a:prstGeom prst="rect">
                      <a:avLst/>
                    </a:prstGeom>
                    <a:noFill/>
                    <a:ln>
                      <a:noFill/>
                    </a:ln>
                    <a:extLst>
                      <a:ext uri="{53640926-AAD7-44D8-BBD7-CCE9431645EC}">
                        <a14:shadowObscured xmlns:a14="http://schemas.microsoft.com/office/drawing/2010/main"/>
                      </a:ext>
                    </a:extLst>
                  </pic:spPr>
                </pic:pic>
              </a:graphicData>
            </a:graphic>
          </wp:inline>
        </w:drawing>
      </w:r>
    </w:p>
    <w:p w:rsidR="00CA42BA" w:rsidRPr="00DE1227" w:rsidRDefault="00CA42BA" w:rsidP="00CA42BA">
      <w:pPr>
        <w:pStyle w:val="a1"/>
        <w:snapToGrid w:val="0"/>
        <w:spacing w:before="40" w:line="360" w:lineRule="auto"/>
      </w:pPr>
      <w:r w:rsidRPr="00DE1227">
        <w:t>Динамика изменения количества автомобилей в России с 2010 по 2020 г. по сведениям аналитического агентства «Автостат»</w:t>
      </w:r>
    </w:p>
    <w:p w:rsidR="00CA42BA" w:rsidRPr="00DE1227" w:rsidRDefault="00CA42BA" w:rsidP="00CA42BA">
      <w:pPr>
        <w:pStyle w:val="af1"/>
      </w:pPr>
      <w:r w:rsidRPr="00DE1227">
        <w:t>При условии сохранения текущей динамики увеличения уровня автомобилизации, расчетное количество автомобилей состави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 xml:space="preserve">на первую очередь (2030 г): 163680 транспортных средств; </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 xml:space="preserve">на расчетный срок (2040 г): 229152 транспортных средств. </w:t>
      </w:r>
    </w:p>
    <w:p w:rsidR="00CA42BA" w:rsidRPr="00DE1227" w:rsidRDefault="00CA42BA" w:rsidP="00CA42BA">
      <w:pPr>
        <w:pStyle w:val="af1"/>
      </w:pPr>
      <w:r w:rsidRPr="00DE1227">
        <w:t xml:space="preserve">При установлении расчетного показателя уровня автомобилизации параметр был скорректирован с учетом прогнозируемого более умеренного роста уровня автомобилизации. Прогнозный уровень автомобилизации составит, автомобилей на 1000 жителей: </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первую очередь (2030 г): 500;</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расчетный срок (2040 г): 650.</w:t>
      </w:r>
    </w:p>
    <w:p w:rsidR="00CA42BA" w:rsidRPr="00DE1227" w:rsidRDefault="00CA42BA" w:rsidP="00CA42BA">
      <w:pPr>
        <w:pStyle w:val="af1"/>
      </w:pPr>
      <w:r w:rsidRPr="00DE1227">
        <w:t xml:space="preserve">При достижении первой очереди расчетный показатель уровня автомобилизации требует актуализации с учетом фактической динамики роста уровня автомобилизации. </w:t>
      </w:r>
    </w:p>
    <w:p w:rsidR="00CA42BA" w:rsidRPr="00DE1227" w:rsidRDefault="00CA42BA" w:rsidP="00CA42BA">
      <w:pPr>
        <w:pStyle w:val="af1"/>
      </w:pPr>
      <w:r w:rsidRPr="00DE1227">
        <w:t xml:space="preserve">В соответствии с требованиями п. 7.4.3 МНГП парковочными местами необходимо обеспечить 100% потребность жителей г. Череповец. </w:t>
      </w:r>
    </w:p>
    <w:p w:rsidR="00CA42BA" w:rsidRPr="00DE1227" w:rsidRDefault="00CA42BA" w:rsidP="00CA42BA">
      <w:pPr>
        <w:pStyle w:val="af1"/>
      </w:pPr>
      <w:r w:rsidRPr="00DE1227">
        <w:t xml:space="preserve">На расчетный срок в проекте внесения изменений в генеральный план г. Череповца уровень автомобилизации населения достигнет уровня 650 автомобилей на 1000 жителей. При строительстве новых и реконструкции существующих жилых районов и социальный необходимо развивать внеуличные паркинги: наземные многоярусные и подземные. </w:t>
      </w:r>
    </w:p>
    <w:p w:rsidR="00CA42BA" w:rsidRPr="00DE1227" w:rsidRDefault="00CA42BA" w:rsidP="00CA42BA">
      <w:pPr>
        <w:pStyle w:val="af1"/>
      </w:pPr>
      <w:r w:rsidRPr="00DE1227">
        <w:t xml:space="preserve">На некоторые кварталы были выполнены проекты планировки, которые предлагают сооружение: </w:t>
      </w:r>
    </w:p>
    <w:p w:rsidR="00CA42BA" w:rsidRPr="00DE1227" w:rsidRDefault="007E7781" w:rsidP="00E846C6">
      <w:pPr>
        <w:pStyle w:val="a4"/>
        <w:numPr>
          <w:ilvl w:val="0"/>
          <w:numId w:val="49"/>
        </w:numPr>
        <w:tabs>
          <w:tab w:val="clear" w:pos="284"/>
          <w:tab w:val="left" w:pos="1134"/>
        </w:tabs>
        <w:snapToGrid w:val="0"/>
        <w:spacing w:line="360" w:lineRule="auto"/>
        <w:ind w:left="0" w:firstLine="709"/>
      </w:pPr>
      <w:r w:rsidRPr="00DE1227">
        <w:t>п</w:t>
      </w:r>
      <w:r w:rsidR="00CA42BA" w:rsidRPr="00DE1227">
        <w:t>роект планировки Набережной – 1141 машино-мест открытых стоянок;</w:t>
      </w:r>
    </w:p>
    <w:p w:rsidR="00CA42BA" w:rsidRPr="00DE1227" w:rsidRDefault="007E7781" w:rsidP="00E846C6">
      <w:pPr>
        <w:pStyle w:val="a4"/>
        <w:numPr>
          <w:ilvl w:val="0"/>
          <w:numId w:val="49"/>
        </w:numPr>
        <w:tabs>
          <w:tab w:val="clear" w:pos="284"/>
          <w:tab w:val="left" w:pos="1134"/>
        </w:tabs>
        <w:snapToGrid w:val="0"/>
        <w:spacing w:line="360" w:lineRule="auto"/>
        <w:ind w:left="0" w:firstLine="709"/>
      </w:pPr>
      <w:r w:rsidRPr="00DE1227">
        <w:t>п</w:t>
      </w:r>
      <w:r w:rsidR="00CA42BA" w:rsidRPr="00DE1227">
        <w:t>роект планировки 26 мкр. – 6 многоярусных гаражей суммарной вместимостью 2110 машино-мест, 7 гаражей подземного/полуподземного типа суммарной вместимостью 2050 машино-мест, открытые стоянки у объектов социального обслуживания на 800 машино-мест;</w:t>
      </w:r>
    </w:p>
    <w:p w:rsidR="00CA42BA" w:rsidRPr="00DE1227" w:rsidRDefault="007E7781" w:rsidP="00E846C6">
      <w:pPr>
        <w:pStyle w:val="a4"/>
        <w:numPr>
          <w:ilvl w:val="0"/>
          <w:numId w:val="49"/>
        </w:numPr>
        <w:tabs>
          <w:tab w:val="clear" w:pos="284"/>
          <w:tab w:val="left" w:pos="1134"/>
        </w:tabs>
        <w:snapToGrid w:val="0"/>
        <w:spacing w:line="360" w:lineRule="auto"/>
        <w:ind w:left="0" w:firstLine="709"/>
      </w:pPr>
      <w:r w:rsidRPr="00DE1227">
        <w:t>п</w:t>
      </w:r>
      <w:r w:rsidR="00CA42BA" w:rsidRPr="00DE1227">
        <w:t>роект планировки 127, 128 мкр. – открытые стоянки у объектов социального обслуживания суммарной вместимостью 220 машино-мест;</w:t>
      </w:r>
    </w:p>
    <w:p w:rsidR="00CA42BA" w:rsidRPr="00DE1227" w:rsidRDefault="007E7781" w:rsidP="00E846C6">
      <w:pPr>
        <w:pStyle w:val="a4"/>
        <w:numPr>
          <w:ilvl w:val="0"/>
          <w:numId w:val="49"/>
        </w:numPr>
        <w:tabs>
          <w:tab w:val="clear" w:pos="284"/>
          <w:tab w:val="left" w:pos="1134"/>
        </w:tabs>
        <w:snapToGrid w:val="0"/>
        <w:spacing w:line="360" w:lineRule="auto"/>
        <w:ind w:left="0" w:firstLine="709"/>
      </w:pPr>
      <w:r w:rsidRPr="00DE1227">
        <w:t>п</w:t>
      </w:r>
      <w:r w:rsidR="00CA42BA" w:rsidRPr="00DE1227">
        <w:t>роект планировки 10 мкр. – встроенные гаражи – 2260 машино-мест, открытые стоянки – 970 машино-мест;</w:t>
      </w:r>
    </w:p>
    <w:p w:rsidR="00CA42BA" w:rsidRPr="00DE1227" w:rsidRDefault="00CA42BA" w:rsidP="00CA42BA">
      <w:pPr>
        <w:pStyle w:val="af1"/>
      </w:pPr>
      <w:r w:rsidRPr="00DE1227">
        <w:t xml:space="preserve">При реконструкции автовокзала и организации транспортно-пересадочного узла предлагается строительство многоуровневого паркинга на 150 машино-мест на месте плоскостной стоянки на привокзальной площади. </w:t>
      </w:r>
    </w:p>
    <w:p w:rsidR="00CA42BA" w:rsidRPr="00DE1227" w:rsidRDefault="00CA42BA" w:rsidP="00CA42BA">
      <w:pPr>
        <w:pStyle w:val="af1"/>
      </w:pPr>
      <w:r w:rsidRPr="00DE1227">
        <w:t>Для обеспечения парковочными местами населения, а так же мест притяжения предлагается строительство многоуровневых паркингов:</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парковка на первую очередь у планируемой поликлиники в Зашекснинском районе на 300 машино-мес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у Сквера Чернобыльцев, емкостью 150 машино-мес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в Индустриальном районе на пересечении ул. Мира и ул. Бардина на месте плоскостной стоянки, емкостью 350 машино-мес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по адресу: пр. Строителей, д 3, емкостью 150 машино-мес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по адресу: пр. Строителей, д 4а, емкостью 150 машино-мес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севернее дома 16 по ул. Мира, емкостью 450 машино-мес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пересечении ул. Мира и ул. Энергетиков, два многоуровневых гаража по 200 машино-мес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 xml:space="preserve">южнее дома 32 по ул. М. Горького, емкостью 250 машино-мест; </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южнее пересечения Юбилейной ул. и ул. Командарма Белова, емкостью 150 машино-мес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по Архангельской ул. западнее дома 46А, емкостью 150 машино-мес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южнее пересечения ул. Белинского и Первомайской ул., емкостью 150 машино-мес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юго-восточнее пересечения Борковской ул. и ул. Гоголя, емкостью 150 машино-мес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западнее дома 21 по ул. Годовикова, емкостью 150 машино-мес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севернее дома 17А по ул. Ленинградской, емкостью 150 машино-мес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по адресу:  ул. Городецкая, д 30, емкостью 300 машино-мест.</w:t>
      </w:r>
    </w:p>
    <w:p w:rsidR="00CA42BA" w:rsidRPr="00DE1227" w:rsidRDefault="00CA42BA" w:rsidP="00CA42BA">
      <w:pPr>
        <w:pStyle w:val="af1"/>
      </w:pPr>
      <w:r w:rsidRPr="00DE1227">
        <w:t xml:space="preserve">Районы перспективной жилой и общественно-деловой застройки, которые на момент подготовки Генерального плана не обеспечены градостроительной документацией, должны обеспечиваться парковочными местами в соответствии с требованиями МНГП.  </w:t>
      </w:r>
    </w:p>
    <w:p w:rsidR="00CA42BA" w:rsidRPr="00DE1227" w:rsidRDefault="00CA42BA" w:rsidP="00CA42BA">
      <w:pPr>
        <w:pStyle w:val="af1"/>
      </w:pPr>
      <w:r w:rsidRPr="00DE1227">
        <w:t xml:space="preserve">С ростом уровня автомобилизации потребуется увеличение количества автозаправочных станций и станций технического обслуживания автотранспорта. </w:t>
      </w:r>
    </w:p>
    <w:p w:rsidR="00CA42BA" w:rsidRPr="00DE1227" w:rsidRDefault="00CA42BA" w:rsidP="00CA42BA">
      <w:pPr>
        <w:pStyle w:val="af1"/>
      </w:pPr>
      <w:r w:rsidRPr="00DE1227">
        <w:t xml:space="preserve">В соответствии с требованиями МНГП, минимальное количество автозаправочных станций, при учете размещения 6 колонок должно составить:  на первую очередь (2030 г) –  23; на расчетный срок (2040 г) – 32. </w:t>
      </w:r>
    </w:p>
    <w:p w:rsidR="00CA42BA" w:rsidRPr="00DE1227" w:rsidRDefault="00CA42BA" w:rsidP="00CA42BA">
      <w:pPr>
        <w:pStyle w:val="af1"/>
      </w:pPr>
      <w:r w:rsidRPr="00DE1227">
        <w:t>Генеральным планом предлагается размещение 9 автозаправочных станций у основных проектируемых магистралей.</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у Северного ш. в районе ж.д. станции Череповец-2 – 1 ш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продолжении пр. Победы, в районе Борисово, у проектируемых магистарлей – 2 ш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перспективном продолжении Шекснинского пр. – 2 ш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перспективном продолжении Архангельской ул. – 2 ш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перспективном продолжении 15-ой линии;</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перспективном продолжении ул. Раахе – 1 шт;</w:t>
      </w:r>
    </w:p>
    <w:p w:rsidR="00CA42BA" w:rsidRPr="00DE1227" w:rsidRDefault="00CA42BA" w:rsidP="00CA42BA">
      <w:pPr>
        <w:pStyle w:val="af1"/>
      </w:pPr>
      <w:r w:rsidRPr="00DE1227">
        <w:t>Таким образом, общее количество автозаправочных станций состави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первую очередь: 39 станций;</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 xml:space="preserve">на расчетный срок: 47 станций. </w:t>
      </w:r>
    </w:p>
    <w:p w:rsidR="00CA42BA" w:rsidRPr="00DE1227" w:rsidRDefault="00CA42BA" w:rsidP="00CA42BA">
      <w:pPr>
        <w:pStyle w:val="af1"/>
      </w:pPr>
      <w:r w:rsidRPr="00DE1227">
        <w:t>Генеральным планом предусматривается размещение 10 станций технического обслуживания автомобилей:</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западнее пересечения Отвальной ул. и Северного ш.</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севернее пересечения ул. Мира и ул. Бардина;</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ул. Городского питомника;</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севернее пересечения Северного ш. и ул. Моченкова;</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перспективном продолжении ул. Космонавта Беляева;</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перспективном продолжении пр. Победы – 2 шт.;</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пересечении перспективного продолжения Архангельской ул. и перспективного продолжения ул. Раахе;</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на перспективном продолжении Архангельской ул.;</w:t>
      </w:r>
    </w:p>
    <w:p w:rsidR="00CA42BA" w:rsidRPr="00DE1227" w:rsidRDefault="00CA42BA" w:rsidP="00E846C6">
      <w:pPr>
        <w:pStyle w:val="a4"/>
        <w:numPr>
          <w:ilvl w:val="0"/>
          <w:numId w:val="49"/>
        </w:numPr>
        <w:tabs>
          <w:tab w:val="clear" w:pos="284"/>
          <w:tab w:val="left" w:pos="1134"/>
        </w:tabs>
        <w:snapToGrid w:val="0"/>
        <w:spacing w:line="360" w:lineRule="auto"/>
        <w:ind w:left="0" w:firstLine="709"/>
      </w:pPr>
      <w:r w:rsidRPr="00DE1227">
        <w:t>южнее пересечения ул. Монтклер и Рыбинской ул.;</w:t>
      </w:r>
    </w:p>
    <w:p w:rsidR="00FE04E8" w:rsidRPr="00DE1227" w:rsidRDefault="00CA42BA" w:rsidP="00CA42BA">
      <w:pPr>
        <w:pStyle w:val="a4"/>
        <w:spacing w:line="360" w:lineRule="auto"/>
      </w:pPr>
      <w:r w:rsidRPr="00DE1227">
        <w:t>на перспективном продолжении ул. Раахе</w:t>
      </w:r>
      <w:r w:rsidR="00854D65" w:rsidRPr="00DE1227">
        <w:t>.</w:t>
      </w:r>
    </w:p>
    <w:p w:rsidR="00E141C0" w:rsidRPr="00DE1227" w:rsidRDefault="00E141C0" w:rsidP="0052058E">
      <w:pPr>
        <w:pStyle w:val="110"/>
      </w:pPr>
      <w:bookmarkStart w:id="122" w:name="_Toc525920096"/>
      <w:bookmarkStart w:id="123" w:name="_Toc10476653"/>
      <w:bookmarkStart w:id="124" w:name="_Toc50028258"/>
      <w:r w:rsidRPr="00DE1227">
        <w:t>Инженерное обеспечение</w:t>
      </w:r>
      <w:bookmarkEnd w:id="122"/>
      <w:bookmarkEnd w:id="123"/>
      <w:bookmarkEnd w:id="124"/>
    </w:p>
    <w:p w:rsidR="00BC234D" w:rsidRPr="00DE1227" w:rsidRDefault="00BC234D" w:rsidP="0052058E">
      <w:pPr>
        <w:pStyle w:val="111"/>
      </w:pPr>
      <w:bookmarkStart w:id="125" w:name="_Toc525920097"/>
      <w:bookmarkStart w:id="126" w:name="_Toc10476654"/>
      <w:bookmarkStart w:id="127" w:name="_Toc50028259"/>
      <w:r w:rsidRPr="00DE1227">
        <w:t>Водоснабжение</w:t>
      </w:r>
      <w:bookmarkEnd w:id="125"/>
      <w:bookmarkEnd w:id="126"/>
      <w:bookmarkEnd w:id="127"/>
    </w:p>
    <w:p w:rsidR="0064266A" w:rsidRPr="00DE1227" w:rsidRDefault="00F94653" w:rsidP="0052058E">
      <w:pPr>
        <w:pStyle w:val="af1"/>
      </w:pPr>
      <w:r w:rsidRPr="00DE1227">
        <w:t>Проектные решения по разделу представлено в Томе 4 «Водоснабжения».</w:t>
      </w:r>
    </w:p>
    <w:p w:rsidR="0064266A" w:rsidRPr="00DE1227" w:rsidRDefault="0064266A" w:rsidP="0064266A">
      <w:pPr>
        <w:pStyle w:val="111"/>
      </w:pPr>
      <w:bookmarkStart w:id="128" w:name="_Toc50028260"/>
      <w:r w:rsidRPr="00DE1227">
        <w:t>Во</w:t>
      </w:r>
      <w:r w:rsidR="00F94653" w:rsidRPr="00DE1227">
        <w:t>д</w:t>
      </w:r>
      <w:r w:rsidRPr="00DE1227">
        <w:t>отведение</w:t>
      </w:r>
      <w:bookmarkEnd w:id="128"/>
    </w:p>
    <w:p w:rsidR="00F94653" w:rsidRPr="00DE1227" w:rsidRDefault="0064266A" w:rsidP="00F94653">
      <w:pPr>
        <w:pStyle w:val="af1"/>
      </w:pPr>
      <w:r w:rsidRPr="00DE1227">
        <w:t xml:space="preserve">Удельные </w:t>
      </w:r>
      <w:r w:rsidR="00F94653" w:rsidRPr="00DE1227">
        <w:t>среднесуточные нормы водопотребления приняты по СП 31.13330.2012 «Водоснабжение. Наружные сети и сооружения. Актуализированная редакция СНиП 2.04.02-84*» (далее также - СП 31.13330.2012), а также в соответствии с Местными нормативами градостроительного проектирования муниципального образования "Город Череповец".</w:t>
      </w:r>
    </w:p>
    <w:p w:rsidR="00F94653" w:rsidRPr="00DE1227" w:rsidRDefault="00F94653" w:rsidP="00F94653">
      <w:pPr>
        <w:pStyle w:val="af1"/>
      </w:pPr>
      <w:r w:rsidRPr="00DE1227">
        <w:t>Нормы включают расходы воды на хозяйственно-питьевые нужды населения</w:t>
      </w:r>
    </w:p>
    <w:p w:rsidR="00F94653" w:rsidRPr="00DE1227" w:rsidRDefault="00F94653" w:rsidP="00F94653">
      <w:pPr>
        <w:pStyle w:val="af1"/>
      </w:pPr>
      <w:r w:rsidRPr="00DE1227">
        <w:t>При проектировании систем канализации расчетное удельное среднесуточное водоотведение бытовых сточных вод от жилой и общественной застройки следует принимать равным расчетному удельному среднесуточному водопотреблению без учета расхода воды на полив территорий и зеленых насаждений согласно СП 32.13330.2012. Свод правил «Канализация. Наружные сети и сооружения», а также в соответствии с Местными нормативами градостроительного проектирования муниципального образования "Город Череповец".</w:t>
      </w:r>
    </w:p>
    <w:p w:rsidR="00F94653" w:rsidRPr="00DE1227" w:rsidRDefault="00F94653" w:rsidP="00F94653">
      <w:pPr>
        <w:pStyle w:val="11110"/>
        <w:ind w:left="993"/>
      </w:pPr>
      <w:r w:rsidRPr="00DE1227">
        <w:t>Прогнозные расходы хозяйственно-бытовых сточных вод</w:t>
      </w:r>
    </w:p>
    <w:tbl>
      <w:tblPr>
        <w:tblW w:w="49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1"/>
        <w:gridCol w:w="3638"/>
        <w:gridCol w:w="1240"/>
        <w:gridCol w:w="1200"/>
        <w:gridCol w:w="1156"/>
        <w:gridCol w:w="84"/>
        <w:gridCol w:w="1484"/>
      </w:tblGrid>
      <w:tr w:rsidR="008D439C" w:rsidRPr="00DE1227" w:rsidTr="008F4B05">
        <w:trPr>
          <w:cantSplit/>
          <w:trHeight w:val="518"/>
          <w:jc w:val="center"/>
        </w:trPr>
        <w:tc>
          <w:tcPr>
            <w:tcW w:w="379" w:type="pct"/>
            <w:vMerge w:val="restart"/>
            <w:tcBorders>
              <w:top w:val="single" w:sz="4" w:space="0" w:color="auto"/>
              <w:left w:val="single" w:sz="4" w:space="0" w:color="auto"/>
              <w:bottom w:val="single" w:sz="4" w:space="0" w:color="auto"/>
              <w:right w:val="single" w:sz="4" w:space="0" w:color="auto"/>
            </w:tcBorders>
            <w:vAlign w:val="center"/>
          </w:tcPr>
          <w:p w:rsidR="00F94653" w:rsidRPr="00DE1227" w:rsidRDefault="00F94653" w:rsidP="008F4B05">
            <w:pPr>
              <w:pStyle w:val="11d"/>
            </w:pPr>
            <w:r w:rsidRPr="00DE1227">
              <w:t>№ п/п</w:t>
            </w:r>
          </w:p>
        </w:tc>
        <w:tc>
          <w:tcPr>
            <w:tcW w:w="1910" w:type="pct"/>
            <w:vMerge w:val="restart"/>
            <w:tcBorders>
              <w:left w:val="single" w:sz="4" w:space="0" w:color="auto"/>
            </w:tcBorders>
            <w:vAlign w:val="center"/>
          </w:tcPr>
          <w:p w:rsidR="00F94653" w:rsidRPr="00DE1227" w:rsidRDefault="00F94653" w:rsidP="008F4B05">
            <w:pPr>
              <w:pStyle w:val="11d"/>
            </w:pPr>
            <w:r w:rsidRPr="00DE1227">
              <w:t>Наименование</w:t>
            </w:r>
          </w:p>
        </w:tc>
        <w:tc>
          <w:tcPr>
            <w:tcW w:w="651" w:type="pct"/>
            <w:vMerge w:val="restart"/>
            <w:vAlign w:val="center"/>
          </w:tcPr>
          <w:p w:rsidR="00F94653" w:rsidRPr="00DE1227" w:rsidRDefault="00F94653" w:rsidP="008F4B05">
            <w:pPr>
              <w:pStyle w:val="11d"/>
            </w:pPr>
            <w:r w:rsidRPr="00DE1227">
              <w:t>Население</w:t>
            </w:r>
          </w:p>
          <w:p w:rsidR="00F94653" w:rsidRPr="00DE1227" w:rsidRDefault="00F94653" w:rsidP="008F4B05">
            <w:pPr>
              <w:pStyle w:val="11d"/>
            </w:pPr>
            <w:r w:rsidRPr="00DE1227">
              <w:t>тыс.чел.</w:t>
            </w:r>
          </w:p>
        </w:tc>
        <w:tc>
          <w:tcPr>
            <w:tcW w:w="630" w:type="pct"/>
            <w:vMerge w:val="restart"/>
            <w:vAlign w:val="center"/>
          </w:tcPr>
          <w:p w:rsidR="00F94653" w:rsidRPr="00DE1227" w:rsidRDefault="00F94653" w:rsidP="008F4B05">
            <w:pPr>
              <w:pStyle w:val="11d"/>
            </w:pPr>
            <w:r w:rsidRPr="00DE1227">
              <w:t>Норма</w:t>
            </w:r>
          </w:p>
          <w:p w:rsidR="00F94653" w:rsidRPr="00DE1227" w:rsidRDefault="00F94653" w:rsidP="008F4B05">
            <w:pPr>
              <w:pStyle w:val="11d"/>
            </w:pPr>
            <w:r w:rsidRPr="00DE1227">
              <w:t>водо</w:t>
            </w:r>
          </w:p>
          <w:p w:rsidR="00F94653" w:rsidRPr="00DE1227" w:rsidRDefault="00F94653" w:rsidP="008F4B05">
            <w:pPr>
              <w:pStyle w:val="11d"/>
            </w:pPr>
            <w:r w:rsidRPr="00DE1227">
              <w:t>отведения</w:t>
            </w:r>
          </w:p>
          <w:p w:rsidR="00F94653" w:rsidRPr="00DE1227" w:rsidRDefault="00F94653" w:rsidP="008F4B05">
            <w:pPr>
              <w:pStyle w:val="11d"/>
            </w:pPr>
            <w:r w:rsidRPr="00DE1227">
              <w:t>л/сут. чел.</w:t>
            </w:r>
          </w:p>
        </w:tc>
        <w:tc>
          <w:tcPr>
            <w:tcW w:w="1431" w:type="pct"/>
            <w:gridSpan w:val="3"/>
            <w:vAlign w:val="center"/>
          </w:tcPr>
          <w:p w:rsidR="00F94653" w:rsidRPr="00DE1227" w:rsidRDefault="00F94653" w:rsidP="008F4B05">
            <w:pPr>
              <w:pStyle w:val="11d"/>
            </w:pPr>
            <w:r w:rsidRPr="00DE1227">
              <w:t>Расходы стоков,</w:t>
            </w:r>
          </w:p>
          <w:p w:rsidR="00F94653" w:rsidRPr="00DE1227" w:rsidRDefault="00F94653" w:rsidP="008F4B05">
            <w:pPr>
              <w:pStyle w:val="11d"/>
            </w:pPr>
            <w:r w:rsidRPr="00DE1227">
              <w:t>тыс. куб. м/сут</w:t>
            </w:r>
          </w:p>
        </w:tc>
      </w:tr>
      <w:tr w:rsidR="008D439C" w:rsidRPr="00DE1227" w:rsidTr="008F4B05">
        <w:trPr>
          <w:cantSplit/>
          <w:trHeight w:val="698"/>
          <w:jc w:val="center"/>
        </w:trPr>
        <w:tc>
          <w:tcPr>
            <w:tcW w:w="379" w:type="pct"/>
            <w:vMerge/>
            <w:tcBorders>
              <w:left w:val="single" w:sz="4" w:space="0" w:color="auto"/>
              <w:right w:val="single" w:sz="4" w:space="0" w:color="auto"/>
            </w:tcBorders>
            <w:vAlign w:val="center"/>
          </w:tcPr>
          <w:p w:rsidR="00F94653" w:rsidRPr="00DE1227" w:rsidRDefault="00F94653" w:rsidP="008F4B05">
            <w:pPr>
              <w:pStyle w:val="11d"/>
            </w:pPr>
          </w:p>
        </w:tc>
        <w:tc>
          <w:tcPr>
            <w:tcW w:w="1910" w:type="pct"/>
            <w:vMerge/>
            <w:tcBorders>
              <w:left w:val="single" w:sz="4" w:space="0" w:color="auto"/>
            </w:tcBorders>
            <w:vAlign w:val="center"/>
          </w:tcPr>
          <w:p w:rsidR="00F94653" w:rsidRPr="00DE1227" w:rsidRDefault="00F94653" w:rsidP="008F4B05">
            <w:pPr>
              <w:pStyle w:val="11d"/>
            </w:pPr>
          </w:p>
        </w:tc>
        <w:tc>
          <w:tcPr>
            <w:tcW w:w="651" w:type="pct"/>
            <w:vMerge/>
            <w:vAlign w:val="center"/>
          </w:tcPr>
          <w:p w:rsidR="00F94653" w:rsidRPr="00DE1227" w:rsidRDefault="00F94653" w:rsidP="008F4B05">
            <w:pPr>
              <w:pStyle w:val="11d"/>
            </w:pPr>
          </w:p>
        </w:tc>
        <w:tc>
          <w:tcPr>
            <w:tcW w:w="630" w:type="pct"/>
            <w:vMerge/>
            <w:vAlign w:val="center"/>
          </w:tcPr>
          <w:p w:rsidR="00F94653" w:rsidRPr="00DE1227" w:rsidRDefault="00F94653" w:rsidP="008F4B05">
            <w:pPr>
              <w:pStyle w:val="11d"/>
            </w:pPr>
          </w:p>
        </w:tc>
        <w:tc>
          <w:tcPr>
            <w:tcW w:w="651" w:type="pct"/>
            <w:gridSpan w:val="2"/>
            <w:vAlign w:val="center"/>
          </w:tcPr>
          <w:p w:rsidR="00F94653" w:rsidRPr="00DE1227" w:rsidRDefault="00F94653" w:rsidP="008F4B05">
            <w:pPr>
              <w:pStyle w:val="11d"/>
            </w:pPr>
            <w:r w:rsidRPr="00DE1227">
              <w:t>средне</w:t>
            </w:r>
          </w:p>
          <w:p w:rsidR="00F94653" w:rsidRPr="00DE1227" w:rsidRDefault="00F94653" w:rsidP="008F4B05">
            <w:pPr>
              <w:pStyle w:val="11d"/>
            </w:pPr>
            <w:r w:rsidRPr="00DE1227">
              <w:t>суточные</w:t>
            </w:r>
          </w:p>
        </w:tc>
        <w:tc>
          <w:tcPr>
            <w:tcW w:w="780" w:type="pct"/>
            <w:vAlign w:val="center"/>
          </w:tcPr>
          <w:p w:rsidR="00F94653" w:rsidRPr="00DE1227" w:rsidRDefault="00F94653" w:rsidP="008F4B05">
            <w:pPr>
              <w:pStyle w:val="11d"/>
            </w:pPr>
            <w:r w:rsidRPr="00DE1227">
              <w:t>максимально</w:t>
            </w:r>
          </w:p>
          <w:p w:rsidR="00F94653" w:rsidRPr="00DE1227" w:rsidRDefault="00F94653" w:rsidP="008F4B05">
            <w:pPr>
              <w:pStyle w:val="11d"/>
            </w:pPr>
            <w:r w:rsidRPr="00DE1227">
              <w:t>суточные</w:t>
            </w:r>
          </w:p>
          <w:p w:rsidR="00F94653" w:rsidRPr="00DE1227" w:rsidRDefault="00F94653" w:rsidP="008F4B05">
            <w:pPr>
              <w:pStyle w:val="11d"/>
            </w:pPr>
            <w:r w:rsidRPr="00DE1227">
              <w:t>К=1,2</w:t>
            </w:r>
          </w:p>
        </w:tc>
      </w:tr>
      <w:tr w:rsidR="008D439C" w:rsidRPr="00DE1227" w:rsidTr="008F4B05">
        <w:trPr>
          <w:cantSplit/>
          <w:trHeight w:val="284"/>
          <w:jc w:val="center"/>
        </w:trPr>
        <w:tc>
          <w:tcPr>
            <w:tcW w:w="5000" w:type="pct"/>
            <w:gridSpan w:val="7"/>
            <w:tcBorders>
              <w:left w:val="single" w:sz="4" w:space="0" w:color="auto"/>
            </w:tcBorders>
          </w:tcPr>
          <w:p w:rsidR="00F94653" w:rsidRPr="00DE1227" w:rsidRDefault="00F94653" w:rsidP="008F4B05">
            <w:pPr>
              <w:pStyle w:val="11d"/>
              <w:rPr>
                <w:rStyle w:val="affffffffd"/>
              </w:rPr>
            </w:pPr>
            <w:r w:rsidRPr="00DE1227">
              <w:rPr>
                <w:rStyle w:val="affffffffd"/>
              </w:rPr>
              <w:t>1 очередь</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p>
        </w:tc>
        <w:tc>
          <w:tcPr>
            <w:tcW w:w="1910" w:type="pct"/>
            <w:tcBorders>
              <w:left w:val="single" w:sz="4" w:space="0" w:color="auto"/>
            </w:tcBorders>
          </w:tcPr>
          <w:p w:rsidR="00F94653" w:rsidRPr="00DE1227" w:rsidRDefault="00F94653" w:rsidP="008F4B05">
            <w:pPr>
              <w:pStyle w:val="11d"/>
              <w:rPr>
                <w:rStyle w:val="affffffff0"/>
              </w:rPr>
            </w:pPr>
            <w:r w:rsidRPr="00DE1227">
              <w:rPr>
                <w:rStyle w:val="affffffffd"/>
              </w:rPr>
              <w:t>Существующий сохраняемый жилой фонд</w:t>
            </w:r>
          </w:p>
        </w:tc>
        <w:tc>
          <w:tcPr>
            <w:tcW w:w="651" w:type="pct"/>
          </w:tcPr>
          <w:p w:rsidR="00F94653" w:rsidRPr="00DE1227" w:rsidRDefault="00F94653" w:rsidP="008F4B05">
            <w:pPr>
              <w:pStyle w:val="11d"/>
            </w:pPr>
          </w:p>
        </w:tc>
        <w:tc>
          <w:tcPr>
            <w:tcW w:w="630" w:type="pct"/>
          </w:tcPr>
          <w:p w:rsidR="00F94653" w:rsidRPr="00DE1227" w:rsidRDefault="00F94653" w:rsidP="008F4B05">
            <w:pPr>
              <w:pStyle w:val="11d"/>
            </w:pPr>
          </w:p>
        </w:tc>
        <w:tc>
          <w:tcPr>
            <w:tcW w:w="607" w:type="pct"/>
          </w:tcPr>
          <w:p w:rsidR="00F94653" w:rsidRPr="00DE1227" w:rsidRDefault="00F94653" w:rsidP="008F4B05">
            <w:pPr>
              <w:pStyle w:val="11d"/>
            </w:pPr>
          </w:p>
        </w:tc>
        <w:tc>
          <w:tcPr>
            <w:tcW w:w="824" w:type="pct"/>
            <w:gridSpan w:val="2"/>
          </w:tcPr>
          <w:p w:rsidR="00F94653" w:rsidRPr="00DE1227" w:rsidRDefault="00F94653" w:rsidP="008F4B05">
            <w:pPr>
              <w:pStyle w:val="11d"/>
            </w:pP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1</w:t>
            </w:r>
          </w:p>
        </w:tc>
        <w:tc>
          <w:tcPr>
            <w:tcW w:w="1910" w:type="pct"/>
            <w:tcBorders>
              <w:left w:val="single" w:sz="4" w:space="0" w:color="auto"/>
            </w:tcBorders>
          </w:tcPr>
          <w:p w:rsidR="00F94653" w:rsidRPr="00DE1227" w:rsidRDefault="00F94653" w:rsidP="008F4B05">
            <w:pPr>
              <w:pStyle w:val="11d"/>
              <w:rPr>
                <w:rStyle w:val="affffffff0"/>
              </w:rPr>
            </w:pPr>
            <w:r w:rsidRPr="00DE1227">
              <w:rPr>
                <w:rStyle w:val="affffffff0"/>
              </w:rPr>
              <w:t>Много, средне, малоэтажная</w:t>
            </w:r>
          </w:p>
          <w:p w:rsidR="00F94653" w:rsidRPr="00DE1227" w:rsidRDefault="00F94653" w:rsidP="008F4B05">
            <w:pPr>
              <w:pStyle w:val="11d"/>
              <w:rPr>
                <w:rStyle w:val="affffffff0"/>
              </w:rPr>
            </w:pPr>
            <w:r w:rsidRPr="00DE1227">
              <w:rPr>
                <w:rStyle w:val="affffffff0"/>
              </w:rPr>
              <w:t>застройка</w:t>
            </w:r>
          </w:p>
        </w:tc>
        <w:tc>
          <w:tcPr>
            <w:tcW w:w="651" w:type="pct"/>
          </w:tcPr>
          <w:p w:rsidR="00F94653" w:rsidRPr="00DE1227" w:rsidRDefault="00F94653" w:rsidP="008F4B05">
            <w:pPr>
              <w:pStyle w:val="11d"/>
              <w:rPr>
                <w:rStyle w:val="affffffffc"/>
                <w:color w:val="auto"/>
              </w:rPr>
            </w:pPr>
            <w:r w:rsidRPr="00DE1227">
              <w:rPr>
                <w:rStyle w:val="affffffffc"/>
                <w:color w:val="auto"/>
              </w:rPr>
              <w:t>265,8</w:t>
            </w:r>
          </w:p>
        </w:tc>
        <w:tc>
          <w:tcPr>
            <w:tcW w:w="630" w:type="pct"/>
          </w:tcPr>
          <w:p w:rsidR="00F94653" w:rsidRPr="00DE1227" w:rsidRDefault="00F94653" w:rsidP="008F4B05">
            <w:pPr>
              <w:pStyle w:val="11d"/>
              <w:rPr>
                <w:rStyle w:val="affffffffc"/>
                <w:color w:val="auto"/>
              </w:rPr>
            </w:pPr>
            <w:r w:rsidRPr="00DE1227">
              <w:rPr>
                <w:rStyle w:val="affffffffc"/>
                <w:color w:val="auto"/>
              </w:rPr>
              <w:t>250</w:t>
            </w:r>
          </w:p>
        </w:tc>
        <w:tc>
          <w:tcPr>
            <w:tcW w:w="607" w:type="pct"/>
          </w:tcPr>
          <w:p w:rsidR="00F94653" w:rsidRPr="00DE1227" w:rsidRDefault="00F94653" w:rsidP="008F4B05">
            <w:pPr>
              <w:pStyle w:val="11d"/>
              <w:rPr>
                <w:rStyle w:val="affffffffc"/>
                <w:color w:val="auto"/>
              </w:rPr>
            </w:pPr>
            <w:r w:rsidRPr="00DE1227">
              <w:rPr>
                <w:rStyle w:val="affffffffc"/>
                <w:color w:val="auto"/>
              </w:rPr>
              <w:t>66,45</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79,74</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2</w:t>
            </w:r>
          </w:p>
        </w:tc>
        <w:tc>
          <w:tcPr>
            <w:tcW w:w="1910" w:type="pct"/>
            <w:tcBorders>
              <w:left w:val="single" w:sz="4" w:space="0" w:color="auto"/>
            </w:tcBorders>
          </w:tcPr>
          <w:p w:rsidR="00F94653" w:rsidRPr="00DE1227" w:rsidRDefault="00F94653" w:rsidP="008F4B05">
            <w:pPr>
              <w:pStyle w:val="11d"/>
            </w:pPr>
            <w:r w:rsidRPr="00DE1227">
              <w:t>Неучтенные расходы 10 %</w:t>
            </w:r>
          </w:p>
        </w:tc>
        <w:tc>
          <w:tcPr>
            <w:tcW w:w="651" w:type="pct"/>
          </w:tcPr>
          <w:p w:rsidR="00F94653" w:rsidRPr="00DE1227" w:rsidRDefault="00F94653" w:rsidP="008F4B05">
            <w:pPr>
              <w:pStyle w:val="11d"/>
            </w:pPr>
          </w:p>
        </w:tc>
        <w:tc>
          <w:tcPr>
            <w:tcW w:w="630" w:type="pct"/>
          </w:tcPr>
          <w:p w:rsidR="00F94653" w:rsidRPr="00DE1227" w:rsidRDefault="00F94653" w:rsidP="008F4B05">
            <w:pPr>
              <w:pStyle w:val="11d"/>
            </w:pPr>
          </w:p>
        </w:tc>
        <w:tc>
          <w:tcPr>
            <w:tcW w:w="607" w:type="pct"/>
          </w:tcPr>
          <w:p w:rsidR="00F94653" w:rsidRPr="00DE1227" w:rsidRDefault="00F94653" w:rsidP="008F4B05">
            <w:pPr>
              <w:pStyle w:val="11d"/>
              <w:rPr>
                <w:rStyle w:val="affffffffc"/>
                <w:color w:val="auto"/>
              </w:rPr>
            </w:pPr>
            <w:r w:rsidRPr="00DE1227">
              <w:rPr>
                <w:rStyle w:val="affffffffc"/>
                <w:color w:val="auto"/>
              </w:rPr>
              <w:t>6,65</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7,97</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3</w:t>
            </w:r>
          </w:p>
        </w:tc>
        <w:tc>
          <w:tcPr>
            <w:tcW w:w="1910" w:type="pct"/>
            <w:tcBorders>
              <w:left w:val="single" w:sz="4" w:space="0" w:color="auto"/>
            </w:tcBorders>
          </w:tcPr>
          <w:p w:rsidR="00F94653" w:rsidRPr="00DE1227" w:rsidRDefault="00F94653" w:rsidP="008F4B05">
            <w:pPr>
              <w:pStyle w:val="11d"/>
              <w:rPr>
                <w:rStyle w:val="affffffffd"/>
              </w:rPr>
            </w:pPr>
            <w:r w:rsidRPr="00DE1227">
              <w:rPr>
                <w:rStyle w:val="affffffffd"/>
              </w:rPr>
              <w:t>Итого</w:t>
            </w:r>
          </w:p>
        </w:tc>
        <w:tc>
          <w:tcPr>
            <w:tcW w:w="651" w:type="pct"/>
          </w:tcPr>
          <w:p w:rsidR="00F94653" w:rsidRPr="00DE1227" w:rsidRDefault="00F94653" w:rsidP="008F4B05">
            <w:pPr>
              <w:pStyle w:val="11d"/>
            </w:pPr>
          </w:p>
        </w:tc>
        <w:tc>
          <w:tcPr>
            <w:tcW w:w="630" w:type="pct"/>
          </w:tcPr>
          <w:p w:rsidR="00F94653" w:rsidRPr="00DE1227" w:rsidRDefault="00F94653" w:rsidP="008F4B05">
            <w:pPr>
              <w:pStyle w:val="11d"/>
            </w:pPr>
          </w:p>
        </w:tc>
        <w:tc>
          <w:tcPr>
            <w:tcW w:w="607" w:type="pct"/>
          </w:tcPr>
          <w:p w:rsidR="00F94653" w:rsidRPr="00DE1227" w:rsidRDefault="00F94653" w:rsidP="008F4B05">
            <w:pPr>
              <w:pStyle w:val="11d"/>
              <w:rPr>
                <w:rStyle w:val="affffffffc"/>
                <w:color w:val="auto"/>
              </w:rPr>
            </w:pPr>
            <w:r w:rsidRPr="00DE1227">
              <w:rPr>
                <w:rStyle w:val="affffffffc"/>
                <w:color w:val="auto"/>
              </w:rPr>
              <w:t>73,1</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87,71</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4</w:t>
            </w:r>
          </w:p>
        </w:tc>
        <w:tc>
          <w:tcPr>
            <w:tcW w:w="1910" w:type="pct"/>
            <w:tcBorders>
              <w:left w:val="single" w:sz="4" w:space="0" w:color="auto"/>
            </w:tcBorders>
          </w:tcPr>
          <w:p w:rsidR="00F94653" w:rsidRPr="00DE1227" w:rsidRDefault="00F94653" w:rsidP="008F4B05">
            <w:pPr>
              <w:pStyle w:val="11d"/>
              <w:rPr>
                <w:rStyle w:val="affffffff0"/>
              </w:rPr>
            </w:pPr>
            <w:r w:rsidRPr="00DE1227">
              <w:rPr>
                <w:rStyle w:val="affffffff0"/>
              </w:rPr>
              <w:t>Индивидуальная застройка</w:t>
            </w:r>
          </w:p>
        </w:tc>
        <w:tc>
          <w:tcPr>
            <w:tcW w:w="651" w:type="pct"/>
          </w:tcPr>
          <w:p w:rsidR="00F94653" w:rsidRPr="00DE1227" w:rsidRDefault="00F94653" w:rsidP="008F4B05">
            <w:pPr>
              <w:pStyle w:val="11d"/>
              <w:rPr>
                <w:rStyle w:val="affffffffc"/>
                <w:color w:val="auto"/>
              </w:rPr>
            </w:pPr>
            <w:r w:rsidRPr="00DE1227">
              <w:rPr>
                <w:rStyle w:val="affffffffc"/>
                <w:color w:val="auto"/>
              </w:rPr>
              <w:t>3,1</w:t>
            </w:r>
          </w:p>
        </w:tc>
        <w:tc>
          <w:tcPr>
            <w:tcW w:w="630" w:type="pct"/>
          </w:tcPr>
          <w:p w:rsidR="00F94653" w:rsidRPr="00DE1227" w:rsidRDefault="00F94653" w:rsidP="008F4B05">
            <w:pPr>
              <w:pStyle w:val="11d"/>
              <w:rPr>
                <w:rStyle w:val="affffffffc"/>
                <w:color w:val="auto"/>
              </w:rPr>
            </w:pPr>
            <w:r w:rsidRPr="00DE1227">
              <w:rPr>
                <w:rStyle w:val="affffffffc"/>
                <w:color w:val="auto"/>
              </w:rPr>
              <w:t>210</w:t>
            </w:r>
          </w:p>
        </w:tc>
        <w:tc>
          <w:tcPr>
            <w:tcW w:w="607" w:type="pct"/>
          </w:tcPr>
          <w:p w:rsidR="00F94653" w:rsidRPr="00DE1227" w:rsidRDefault="00F94653" w:rsidP="008F4B05">
            <w:pPr>
              <w:pStyle w:val="11d"/>
              <w:rPr>
                <w:rStyle w:val="affffffffc"/>
                <w:color w:val="auto"/>
              </w:rPr>
            </w:pPr>
            <w:r w:rsidRPr="00DE1227">
              <w:rPr>
                <w:rStyle w:val="affffffffc"/>
                <w:color w:val="auto"/>
              </w:rPr>
              <w:t>0,65</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0,78</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5</w:t>
            </w:r>
          </w:p>
        </w:tc>
        <w:tc>
          <w:tcPr>
            <w:tcW w:w="1910" w:type="pct"/>
            <w:tcBorders>
              <w:left w:val="single" w:sz="4" w:space="0" w:color="auto"/>
            </w:tcBorders>
          </w:tcPr>
          <w:p w:rsidR="00F94653" w:rsidRPr="00DE1227" w:rsidRDefault="00F94653" w:rsidP="008F4B05">
            <w:pPr>
              <w:pStyle w:val="11d"/>
            </w:pPr>
            <w:r w:rsidRPr="00DE1227">
              <w:t>Неучтенные расходы 10 %</w:t>
            </w:r>
          </w:p>
        </w:tc>
        <w:tc>
          <w:tcPr>
            <w:tcW w:w="651" w:type="pct"/>
          </w:tcPr>
          <w:p w:rsidR="00F94653" w:rsidRPr="00DE1227" w:rsidRDefault="00F94653" w:rsidP="008F4B05">
            <w:pPr>
              <w:pStyle w:val="11d"/>
            </w:pPr>
          </w:p>
        </w:tc>
        <w:tc>
          <w:tcPr>
            <w:tcW w:w="630" w:type="pct"/>
          </w:tcPr>
          <w:p w:rsidR="00F94653" w:rsidRPr="00DE1227" w:rsidRDefault="00F94653" w:rsidP="008F4B05">
            <w:pPr>
              <w:pStyle w:val="11d"/>
            </w:pPr>
          </w:p>
        </w:tc>
        <w:tc>
          <w:tcPr>
            <w:tcW w:w="607" w:type="pct"/>
          </w:tcPr>
          <w:p w:rsidR="00F94653" w:rsidRPr="00DE1227" w:rsidRDefault="00F94653" w:rsidP="008F4B05">
            <w:pPr>
              <w:pStyle w:val="11d"/>
              <w:rPr>
                <w:rStyle w:val="affffffffc"/>
                <w:color w:val="auto"/>
              </w:rPr>
            </w:pPr>
            <w:r w:rsidRPr="00DE1227">
              <w:rPr>
                <w:rStyle w:val="affffffffc"/>
                <w:color w:val="auto"/>
              </w:rPr>
              <w:t>0,07</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0,08</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6</w:t>
            </w:r>
          </w:p>
        </w:tc>
        <w:tc>
          <w:tcPr>
            <w:tcW w:w="1910" w:type="pct"/>
            <w:tcBorders>
              <w:left w:val="single" w:sz="4" w:space="0" w:color="auto"/>
            </w:tcBorders>
          </w:tcPr>
          <w:p w:rsidR="00F94653" w:rsidRPr="00DE1227" w:rsidRDefault="00F94653" w:rsidP="008F4B05">
            <w:pPr>
              <w:pStyle w:val="11d"/>
              <w:rPr>
                <w:rStyle w:val="affffffffd"/>
              </w:rPr>
            </w:pPr>
            <w:r w:rsidRPr="00DE1227">
              <w:rPr>
                <w:rStyle w:val="affffffffd"/>
              </w:rPr>
              <w:t>Итого</w:t>
            </w:r>
          </w:p>
        </w:tc>
        <w:tc>
          <w:tcPr>
            <w:tcW w:w="651" w:type="pct"/>
          </w:tcPr>
          <w:p w:rsidR="00F94653" w:rsidRPr="00DE1227" w:rsidRDefault="00F94653" w:rsidP="008F4B05">
            <w:pPr>
              <w:pStyle w:val="11d"/>
            </w:pPr>
          </w:p>
        </w:tc>
        <w:tc>
          <w:tcPr>
            <w:tcW w:w="630" w:type="pct"/>
          </w:tcPr>
          <w:p w:rsidR="00F94653" w:rsidRPr="00DE1227" w:rsidRDefault="00F94653" w:rsidP="008F4B05">
            <w:pPr>
              <w:pStyle w:val="11d"/>
            </w:pPr>
          </w:p>
        </w:tc>
        <w:tc>
          <w:tcPr>
            <w:tcW w:w="607" w:type="pct"/>
          </w:tcPr>
          <w:p w:rsidR="00F94653" w:rsidRPr="00DE1227" w:rsidRDefault="00F94653" w:rsidP="008F4B05">
            <w:pPr>
              <w:pStyle w:val="11d"/>
              <w:rPr>
                <w:rStyle w:val="affffffffc"/>
                <w:color w:val="auto"/>
              </w:rPr>
            </w:pPr>
            <w:r w:rsidRPr="00DE1227">
              <w:rPr>
                <w:rStyle w:val="affffffffc"/>
                <w:color w:val="auto"/>
              </w:rPr>
              <w:t>0,72</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0,86</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7</w:t>
            </w:r>
          </w:p>
        </w:tc>
        <w:tc>
          <w:tcPr>
            <w:tcW w:w="1910" w:type="pct"/>
            <w:tcBorders>
              <w:left w:val="single" w:sz="4" w:space="0" w:color="auto"/>
            </w:tcBorders>
          </w:tcPr>
          <w:p w:rsidR="00F94653" w:rsidRPr="00DE1227" w:rsidRDefault="00F94653" w:rsidP="008F4B05">
            <w:pPr>
              <w:pStyle w:val="11d"/>
              <w:rPr>
                <w:rStyle w:val="affffffffd"/>
                <w:i/>
              </w:rPr>
            </w:pPr>
            <w:r w:rsidRPr="00DE1227">
              <w:rPr>
                <w:rStyle w:val="affffffffd"/>
                <w:i/>
              </w:rPr>
              <w:t>Всего</w:t>
            </w:r>
          </w:p>
        </w:tc>
        <w:tc>
          <w:tcPr>
            <w:tcW w:w="651" w:type="pct"/>
          </w:tcPr>
          <w:p w:rsidR="00F94653" w:rsidRPr="00DE1227" w:rsidRDefault="00F94653" w:rsidP="008F4B05">
            <w:pPr>
              <w:pStyle w:val="11d"/>
              <w:rPr>
                <w:rStyle w:val="affffffffc"/>
                <w:b/>
                <w:i/>
                <w:color w:val="auto"/>
              </w:rPr>
            </w:pPr>
            <w:r w:rsidRPr="00DE1227">
              <w:rPr>
                <w:rStyle w:val="affffffffc"/>
                <w:i/>
                <w:color w:val="auto"/>
              </w:rPr>
              <w:t>268,9</w:t>
            </w:r>
          </w:p>
        </w:tc>
        <w:tc>
          <w:tcPr>
            <w:tcW w:w="630" w:type="pct"/>
          </w:tcPr>
          <w:p w:rsidR="00F94653" w:rsidRPr="00DE1227" w:rsidRDefault="00F94653" w:rsidP="008F4B05">
            <w:pPr>
              <w:pStyle w:val="11d"/>
              <w:rPr>
                <w:rStyle w:val="affffffffd"/>
                <w:i/>
              </w:rPr>
            </w:pPr>
          </w:p>
        </w:tc>
        <w:tc>
          <w:tcPr>
            <w:tcW w:w="607" w:type="pct"/>
          </w:tcPr>
          <w:p w:rsidR="00F94653" w:rsidRPr="00DE1227" w:rsidRDefault="00F94653" w:rsidP="008F4B05">
            <w:pPr>
              <w:pStyle w:val="11d"/>
              <w:rPr>
                <w:rStyle w:val="affffffffc"/>
                <w:b/>
                <w:i/>
                <w:color w:val="auto"/>
              </w:rPr>
            </w:pPr>
            <w:r w:rsidRPr="00DE1227">
              <w:rPr>
                <w:rStyle w:val="affffffffc"/>
                <w:i/>
                <w:color w:val="auto"/>
              </w:rPr>
              <w:t>73,82</w:t>
            </w:r>
          </w:p>
        </w:tc>
        <w:tc>
          <w:tcPr>
            <w:tcW w:w="824" w:type="pct"/>
            <w:gridSpan w:val="2"/>
          </w:tcPr>
          <w:p w:rsidR="00F94653" w:rsidRPr="00DE1227" w:rsidRDefault="00F94653" w:rsidP="008F4B05">
            <w:pPr>
              <w:pStyle w:val="11d"/>
              <w:rPr>
                <w:rStyle w:val="affffffffc"/>
                <w:b/>
                <w:i/>
                <w:color w:val="auto"/>
              </w:rPr>
            </w:pPr>
            <w:r w:rsidRPr="00DE1227">
              <w:rPr>
                <w:rStyle w:val="affffffffc"/>
                <w:i/>
                <w:color w:val="auto"/>
              </w:rPr>
              <w:t>88,57</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p>
        </w:tc>
        <w:tc>
          <w:tcPr>
            <w:tcW w:w="1910" w:type="pct"/>
            <w:tcBorders>
              <w:left w:val="single" w:sz="4" w:space="0" w:color="auto"/>
            </w:tcBorders>
          </w:tcPr>
          <w:p w:rsidR="00F94653" w:rsidRPr="00DE1227" w:rsidRDefault="00F94653" w:rsidP="008F4B05">
            <w:pPr>
              <w:pStyle w:val="11d"/>
              <w:rPr>
                <w:rStyle w:val="affffffffd"/>
              </w:rPr>
            </w:pPr>
            <w:r w:rsidRPr="00DE1227">
              <w:rPr>
                <w:rStyle w:val="affffffffd"/>
              </w:rPr>
              <w:t>Новое жилищное строительство</w:t>
            </w:r>
          </w:p>
        </w:tc>
        <w:tc>
          <w:tcPr>
            <w:tcW w:w="651" w:type="pct"/>
          </w:tcPr>
          <w:p w:rsidR="00F94653" w:rsidRPr="00DE1227" w:rsidRDefault="00F94653" w:rsidP="008F4B05">
            <w:pPr>
              <w:pStyle w:val="11d"/>
              <w:rPr>
                <w:rStyle w:val="affffffffd"/>
              </w:rPr>
            </w:pPr>
          </w:p>
        </w:tc>
        <w:tc>
          <w:tcPr>
            <w:tcW w:w="630" w:type="pct"/>
          </w:tcPr>
          <w:p w:rsidR="00F94653" w:rsidRPr="00DE1227" w:rsidRDefault="00F94653" w:rsidP="008F4B05">
            <w:pPr>
              <w:pStyle w:val="11d"/>
              <w:rPr>
                <w:rStyle w:val="affffffffd"/>
              </w:rPr>
            </w:pPr>
          </w:p>
        </w:tc>
        <w:tc>
          <w:tcPr>
            <w:tcW w:w="607" w:type="pct"/>
          </w:tcPr>
          <w:p w:rsidR="00F94653" w:rsidRPr="00DE1227" w:rsidRDefault="00F94653" w:rsidP="008F4B05">
            <w:pPr>
              <w:pStyle w:val="11d"/>
              <w:rPr>
                <w:rStyle w:val="affffffffd"/>
              </w:rPr>
            </w:pPr>
          </w:p>
        </w:tc>
        <w:tc>
          <w:tcPr>
            <w:tcW w:w="824" w:type="pct"/>
            <w:gridSpan w:val="2"/>
          </w:tcPr>
          <w:p w:rsidR="00F94653" w:rsidRPr="00DE1227" w:rsidRDefault="00F94653" w:rsidP="008F4B05">
            <w:pPr>
              <w:pStyle w:val="11d"/>
              <w:rPr>
                <w:rStyle w:val="affffffffd"/>
              </w:rPr>
            </w:pP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1</w:t>
            </w:r>
          </w:p>
        </w:tc>
        <w:tc>
          <w:tcPr>
            <w:tcW w:w="1910" w:type="pct"/>
            <w:tcBorders>
              <w:left w:val="single" w:sz="4" w:space="0" w:color="auto"/>
            </w:tcBorders>
          </w:tcPr>
          <w:p w:rsidR="00F94653" w:rsidRPr="00DE1227" w:rsidRDefault="00F94653" w:rsidP="008F4B05">
            <w:pPr>
              <w:pStyle w:val="11d"/>
              <w:rPr>
                <w:rStyle w:val="affffffffc"/>
                <w:color w:val="auto"/>
              </w:rPr>
            </w:pPr>
            <w:r w:rsidRPr="00DE1227">
              <w:rPr>
                <w:rStyle w:val="affffffffc"/>
                <w:color w:val="auto"/>
              </w:rPr>
              <w:t>Много, средне, малоэтажная</w:t>
            </w:r>
          </w:p>
          <w:p w:rsidR="00F94653" w:rsidRPr="00DE1227" w:rsidRDefault="00F94653" w:rsidP="008F4B05">
            <w:pPr>
              <w:pStyle w:val="11d"/>
              <w:rPr>
                <w:rStyle w:val="affffffff0"/>
              </w:rPr>
            </w:pPr>
            <w:r w:rsidRPr="00DE1227">
              <w:rPr>
                <w:rStyle w:val="affffffffc"/>
                <w:color w:val="auto"/>
              </w:rPr>
              <w:t>застройка</w:t>
            </w:r>
          </w:p>
        </w:tc>
        <w:tc>
          <w:tcPr>
            <w:tcW w:w="651" w:type="pct"/>
          </w:tcPr>
          <w:p w:rsidR="00F94653" w:rsidRPr="00DE1227" w:rsidRDefault="00F94653" w:rsidP="008F4B05">
            <w:pPr>
              <w:pStyle w:val="11d"/>
              <w:rPr>
                <w:rStyle w:val="affffffffc"/>
                <w:color w:val="auto"/>
              </w:rPr>
            </w:pPr>
            <w:r w:rsidRPr="00DE1227">
              <w:rPr>
                <w:rStyle w:val="affffffffc"/>
                <w:color w:val="auto"/>
              </w:rPr>
              <w:t>46,0</w:t>
            </w:r>
          </w:p>
        </w:tc>
        <w:tc>
          <w:tcPr>
            <w:tcW w:w="630" w:type="pct"/>
          </w:tcPr>
          <w:p w:rsidR="00F94653" w:rsidRPr="00DE1227" w:rsidRDefault="00F94653" w:rsidP="008F4B05">
            <w:pPr>
              <w:pStyle w:val="11d"/>
              <w:rPr>
                <w:rStyle w:val="affffffffc"/>
                <w:color w:val="auto"/>
              </w:rPr>
            </w:pPr>
            <w:r w:rsidRPr="00DE1227">
              <w:rPr>
                <w:rStyle w:val="affffffffc"/>
                <w:color w:val="auto"/>
              </w:rPr>
              <w:t>250</w:t>
            </w:r>
          </w:p>
        </w:tc>
        <w:tc>
          <w:tcPr>
            <w:tcW w:w="607" w:type="pct"/>
          </w:tcPr>
          <w:p w:rsidR="00F94653" w:rsidRPr="00DE1227" w:rsidRDefault="00F94653" w:rsidP="008F4B05">
            <w:pPr>
              <w:pStyle w:val="11d"/>
              <w:rPr>
                <w:rStyle w:val="affffffffc"/>
                <w:color w:val="auto"/>
              </w:rPr>
            </w:pPr>
            <w:r w:rsidRPr="00DE1227">
              <w:rPr>
                <w:rStyle w:val="affffffffc"/>
                <w:color w:val="auto"/>
              </w:rPr>
              <w:t>11,5</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13,8</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2</w:t>
            </w:r>
          </w:p>
        </w:tc>
        <w:tc>
          <w:tcPr>
            <w:tcW w:w="1910" w:type="pct"/>
            <w:tcBorders>
              <w:left w:val="single" w:sz="4" w:space="0" w:color="auto"/>
            </w:tcBorders>
          </w:tcPr>
          <w:p w:rsidR="00F94653" w:rsidRPr="00DE1227" w:rsidRDefault="00F94653" w:rsidP="008F4B05">
            <w:pPr>
              <w:pStyle w:val="11d"/>
            </w:pPr>
            <w:r w:rsidRPr="00DE1227">
              <w:t>Неучтенные расходы 10 %</w:t>
            </w:r>
          </w:p>
        </w:tc>
        <w:tc>
          <w:tcPr>
            <w:tcW w:w="651" w:type="pct"/>
          </w:tcPr>
          <w:p w:rsidR="00F94653" w:rsidRPr="00DE1227" w:rsidRDefault="00F94653" w:rsidP="008F4B05">
            <w:pPr>
              <w:pStyle w:val="11d"/>
              <w:rPr>
                <w:rStyle w:val="affffffff0"/>
              </w:rPr>
            </w:pPr>
          </w:p>
        </w:tc>
        <w:tc>
          <w:tcPr>
            <w:tcW w:w="630" w:type="pct"/>
          </w:tcPr>
          <w:p w:rsidR="00F94653" w:rsidRPr="00DE1227" w:rsidRDefault="00F94653" w:rsidP="008F4B05">
            <w:pPr>
              <w:pStyle w:val="11d"/>
              <w:rPr>
                <w:rStyle w:val="affffffff0"/>
              </w:rPr>
            </w:pPr>
          </w:p>
        </w:tc>
        <w:tc>
          <w:tcPr>
            <w:tcW w:w="607" w:type="pct"/>
          </w:tcPr>
          <w:p w:rsidR="00F94653" w:rsidRPr="00DE1227" w:rsidRDefault="00F94653" w:rsidP="008F4B05">
            <w:pPr>
              <w:pStyle w:val="11d"/>
              <w:rPr>
                <w:rStyle w:val="affffffffc"/>
                <w:color w:val="auto"/>
              </w:rPr>
            </w:pPr>
            <w:r w:rsidRPr="00DE1227">
              <w:rPr>
                <w:rStyle w:val="affffffffc"/>
                <w:color w:val="auto"/>
              </w:rPr>
              <w:t>1,15</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1,38</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3</w:t>
            </w:r>
          </w:p>
        </w:tc>
        <w:tc>
          <w:tcPr>
            <w:tcW w:w="1910" w:type="pct"/>
            <w:tcBorders>
              <w:left w:val="single" w:sz="4" w:space="0" w:color="auto"/>
            </w:tcBorders>
          </w:tcPr>
          <w:p w:rsidR="00F94653" w:rsidRPr="00DE1227" w:rsidRDefault="00F94653" w:rsidP="008F4B05">
            <w:pPr>
              <w:pStyle w:val="11d"/>
              <w:rPr>
                <w:rStyle w:val="affffffffd"/>
              </w:rPr>
            </w:pPr>
            <w:r w:rsidRPr="00DE1227">
              <w:rPr>
                <w:rStyle w:val="affffffffd"/>
              </w:rPr>
              <w:t>Итого</w:t>
            </w:r>
          </w:p>
        </w:tc>
        <w:tc>
          <w:tcPr>
            <w:tcW w:w="651" w:type="pct"/>
          </w:tcPr>
          <w:p w:rsidR="00F94653" w:rsidRPr="00DE1227" w:rsidRDefault="00F94653" w:rsidP="008F4B05">
            <w:pPr>
              <w:pStyle w:val="11d"/>
              <w:rPr>
                <w:rStyle w:val="affffffffd"/>
              </w:rPr>
            </w:pPr>
          </w:p>
        </w:tc>
        <w:tc>
          <w:tcPr>
            <w:tcW w:w="630" w:type="pct"/>
          </w:tcPr>
          <w:p w:rsidR="00F94653" w:rsidRPr="00DE1227" w:rsidRDefault="00F94653" w:rsidP="008F4B05">
            <w:pPr>
              <w:pStyle w:val="11d"/>
              <w:rPr>
                <w:rStyle w:val="affffffffd"/>
              </w:rPr>
            </w:pPr>
          </w:p>
        </w:tc>
        <w:tc>
          <w:tcPr>
            <w:tcW w:w="607" w:type="pct"/>
          </w:tcPr>
          <w:p w:rsidR="00F94653" w:rsidRPr="00DE1227" w:rsidRDefault="00F94653" w:rsidP="008F4B05">
            <w:pPr>
              <w:pStyle w:val="11d"/>
              <w:rPr>
                <w:rStyle w:val="affffffffc"/>
                <w:color w:val="auto"/>
              </w:rPr>
            </w:pPr>
            <w:r w:rsidRPr="00DE1227">
              <w:rPr>
                <w:rStyle w:val="affffffffc"/>
                <w:color w:val="auto"/>
              </w:rPr>
              <w:t>12,65</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15,18</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4</w:t>
            </w:r>
          </w:p>
        </w:tc>
        <w:tc>
          <w:tcPr>
            <w:tcW w:w="1910" w:type="pct"/>
            <w:tcBorders>
              <w:left w:val="single" w:sz="4" w:space="0" w:color="auto"/>
            </w:tcBorders>
          </w:tcPr>
          <w:p w:rsidR="00F94653" w:rsidRPr="00DE1227" w:rsidRDefault="00F94653" w:rsidP="008F4B05">
            <w:pPr>
              <w:pStyle w:val="11d"/>
              <w:rPr>
                <w:rStyle w:val="affffffff0"/>
              </w:rPr>
            </w:pPr>
            <w:r w:rsidRPr="00DE1227">
              <w:rPr>
                <w:rStyle w:val="affffffff0"/>
              </w:rPr>
              <w:t>Индивидуальная застройка</w:t>
            </w:r>
          </w:p>
        </w:tc>
        <w:tc>
          <w:tcPr>
            <w:tcW w:w="651" w:type="pct"/>
          </w:tcPr>
          <w:p w:rsidR="00F94653" w:rsidRPr="00DE1227" w:rsidRDefault="00F94653" w:rsidP="008F4B05">
            <w:pPr>
              <w:pStyle w:val="11d"/>
              <w:rPr>
                <w:rStyle w:val="affffffffc"/>
                <w:color w:val="auto"/>
              </w:rPr>
            </w:pPr>
            <w:r w:rsidRPr="00DE1227">
              <w:rPr>
                <w:rStyle w:val="affffffffc"/>
                <w:color w:val="auto"/>
              </w:rPr>
              <w:t>9,1</w:t>
            </w:r>
          </w:p>
        </w:tc>
        <w:tc>
          <w:tcPr>
            <w:tcW w:w="630" w:type="pct"/>
          </w:tcPr>
          <w:p w:rsidR="00F94653" w:rsidRPr="00DE1227" w:rsidRDefault="00F94653" w:rsidP="008F4B05">
            <w:pPr>
              <w:pStyle w:val="11d"/>
              <w:rPr>
                <w:rStyle w:val="affffffffc"/>
                <w:color w:val="auto"/>
              </w:rPr>
            </w:pPr>
            <w:r w:rsidRPr="00DE1227">
              <w:rPr>
                <w:rStyle w:val="affffffffc"/>
                <w:color w:val="auto"/>
              </w:rPr>
              <w:t>210</w:t>
            </w:r>
          </w:p>
        </w:tc>
        <w:tc>
          <w:tcPr>
            <w:tcW w:w="607" w:type="pct"/>
          </w:tcPr>
          <w:p w:rsidR="00F94653" w:rsidRPr="00DE1227" w:rsidRDefault="00F94653" w:rsidP="008F4B05">
            <w:pPr>
              <w:pStyle w:val="11d"/>
              <w:rPr>
                <w:rStyle w:val="affffffffc"/>
                <w:color w:val="auto"/>
              </w:rPr>
            </w:pPr>
            <w:r w:rsidRPr="00DE1227">
              <w:rPr>
                <w:rStyle w:val="affffffffc"/>
                <w:color w:val="auto"/>
              </w:rPr>
              <w:t>1,91</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2,29</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5</w:t>
            </w:r>
          </w:p>
        </w:tc>
        <w:tc>
          <w:tcPr>
            <w:tcW w:w="1910" w:type="pct"/>
            <w:tcBorders>
              <w:left w:val="single" w:sz="4" w:space="0" w:color="auto"/>
            </w:tcBorders>
          </w:tcPr>
          <w:p w:rsidR="00F94653" w:rsidRPr="00DE1227" w:rsidRDefault="00F94653" w:rsidP="008F4B05">
            <w:pPr>
              <w:pStyle w:val="11d"/>
            </w:pPr>
            <w:r w:rsidRPr="00DE1227">
              <w:t>Неучтенные расходы 10 %</w:t>
            </w:r>
          </w:p>
        </w:tc>
        <w:tc>
          <w:tcPr>
            <w:tcW w:w="651" w:type="pct"/>
          </w:tcPr>
          <w:p w:rsidR="00F94653" w:rsidRPr="00DE1227" w:rsidRDefault="00F94653" w:rsidP="008F4B05">
            <w:pPr>
              <w:pStyle w:val="11d"/>
              <w:rPr>
                <w:rStyle w:val="affffffff0"/>
              </w:rPr>
            </w:pPr>
          </w:p>
        </w:tc>
        <w:tc>
          <w:tcPr>
            <w:tcW w:w="630" w:type="pct"/>
          </w:tcPr>
          <w:p w:rsidR="00F94653" w:rsidRPr="00DE1227" w:rsidRDefault="00F94653" w:rsidP="008F4B05">
            <w:pPr>
              <w:pStyle w:val="11d"/>
              <w:rPr>
                <w:rStyle w:val="affffffff0"/>
              </w:rPr>
            </w:pPr>
          </w:p>
        </w:tc>
        <w:tc>
          <w:tcPr>
            <w:tcW w:w="607" w:type="pct"/>
          </w:tcPr>
          <w:p w:rsidR="00F94653" w:rsidRPr="00DE1227" w:rsidRDefault="00F94653" w:rsidP="008F4B05">
            <w:pPr>
              <w:pStyle w:val="11d"/>
              <w:rPr>
                <w:rStyle w:val="affffffffc"/>
                <w:color w:val="auto"/>
              </w:rPr>
            </w:pPr>
            <w:r w:rsidRPr="00DE1227">
              <w:rPr>
                <w:rStyle w:val="affffffffc"/>
                <w:color w:val="auto"/>
              </w:rPr>
              <w:t>0,19</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0,23</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6</w:t>
            </w:r>
          </w:p>
        </w:tc>
        <w:tc>
          <w:tcPr>
            <w:tcW w:w="1910" w:type="pct"/>
            <w:tcBorders>
              <w:left w:val="single" w:sz="4" w:space="0" w:color="auto"/>
            </w:tcBorders>
          </w:tcPr>
          <w:p w:rsidR="00F94653" w:rsidRPr="00DE1227" w:rsidRDefault="00F94653" w:rsidP="008F4B05">
            <w:pPr>
              <w:pStyle w:val="11d"/>
              <w:rPr>
                <w:rStyle w:val="affffffffd"/>
              </w:rPr>
            </w:pPr>
            <w:r w:rsidRPr="00DE1227">
              <w:rPr>
                <w:rStyle w:val="affffffffd"/>
              </w:rPr>
              <w:t>Итого</w:t>
            </w:r>
          </w:p>
        </w:tc>
        <w:tc>
          <w:tcPr>
            <w:tcW w:w="651" w:type="pct"/>
          </w:tcPr>
          <w:p w:rsidR="00F94653" w:rsidRPr="00DE1227" w:rsidRDefault="00F94653" w:rsidP="008F4B05">
            <w:pPr>
              <w:pStyle w:val="11d"/>
              <w:rPr>
                <w:rStyle w:val="affffffffd"/>
              </w:rPr>
            </w:pPr>
          </w:p>
        </w:tc>
        <w:tc>
          <w:tcPr>
            <w:tcW w:w="630" w:type="pct"/>
          </w:tcPr>
          <w:p w:rsidR="00F94653" w:rsidRPr="00DE1227" w:rsidRDefault="00F94653" w:rsidP="008F4B05">
            <w:pPr>
              <w:pStyle w:val="11d"/>
              <w:rPr>
                <w:rStyle w:val="affffffffd"/>
              </w:rPr>
            </w:pPr>
          </w:p>
        </w:tc>
        <w:tc>
          <w:tcPr>
            <w:tcW w:w="607" w:type="pct"/>
          </w:tcPr>
          <w:p w:rsidR="00F94653" w:rsidRPr="00DE1227" w:rsidRDefault="00F94653" w:rsidP="008F4B05">
            <w:pPr>
              <w:pStyle w:val="11d"/>
              <w:rPr>
                <w:rStyle w:val="affffffffc"/>
                <w:color w:val="auto"/>
              </w:rPr>
            </w:pPr>
            <w:r w:rsidRPr="00DE1227">
              <w:rPr>
                <w:rStyle w:val="affffffffc"/>
                <w:color w:val="auto"/>
              </w:rPr>
              <w:t>2,10</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2,52</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7</w:t>
            </w:r>
          </w:p>
        </w:tc>
        <w:tc>
          <w:tcPr>
            <w:tcW w:w="1910" w:type="pct"/>
            <w:tcBorders>
              <w:left w:val="single" w:sz="4" w:space="0" w:color="auto"/>
            </w:tcBorders>
          </w:tcPr>
          <w:p w:rsidR="00F94653" w:rsidRPr="00DE1227" w:rsidRDefault="00F94653" w:rsidP="008F4B05">
            <w:pPr>
              <w:pStyle w:val="11d"/>
              <w:rPr>
                <w:rStyle w:val="affffffffd"/>
                <w:i/>
              </w:rPr>
            </w:pPr>
            <w:r w:rsidRPr="00DE1227">
              <w:rPr>
                <w:rStyle w:val="affffffffd"/>
                <w:i/>
              </w:rPr>
              <w:t>Всего</w:t>
            </w:r>
          </w:p>
        </w:tc>
        <w:tc>
          <w:tcPr>
            <w:tcW w:w="651" w:type="pct"/>
          </w:tcPr>
          <w:p w:rsidR="00F94653" w:rsidRPr="00DE1227" w:rsidRDefault="00F94653" w:rsidP="008F4B05">
            <w:pPr>
              <w:pStyle w:val="11d"/>
              <w:rPr>
                <w:rStyle w:val="affffffffc"/>
                <w:b/>
                <w:i/>
                <w:color w:val="auto"/>
              </w:rPr>
            </w:pPr>
          </w:p>
        </w:tc>
        <w:tc>
          <w:tcPr>
            <w:tcW w:w="630" w:type="pct"/>
          </w:tcPr>
          <w:p w:rsidR="00F94653" w:rsidRPr="00DE1227" w:rsidRDefault="00F94653" w:rsidP="008F4B05">
            <w:pPr>
              <w:pStyle w:val="11d"/>
              <w:rPr>
                <w:rStyle w:val="affffffffd"/>
                <w:i/>
              </w:rPr>
            </w:pPr>
          </w:p>
        </w:tc>
        <w:tc>
          <w:tcPr>
            <w:tcW w:w="607" w:type="pct"/>
          </w:tcPr>
          <w:p w:rsidR="00F94653" w:rsidRPr="00DE1227" w:rsidRDefault="00F94653" w:rsidP="008F4B05">
            <w:pPr>
              <w:pStyle w:val="11d"/>
              <w:rPr>
                <w:rStyle w:val="affffffffc"/>
                <w:b/>
                <w:i/>
                <w:color w:val="auto"/>
              </w:rPr>
            </w:pPr>
            <w:r w:rsidRPr="00DE1227">
              <w:rPr>
                <w:rStyle w:val="affffffffc"/>
                <w:i/>
                <w:color w:val="auto"/>
              </w:rPr>
              <w:t>14,75</w:t>
            </w:r>
          </w:p>
        </w:tc>
        <w:tc>
          <w:tcPr>
            <w:tcW w:w="824" w:type="pct"/>
            <w:gridSpan w:val="2"/>
          </w:tcPr>
          <w:p w:rsidR="00F94653" w:rsidRPr="00DE1227" w:rsidRDefault="00F94653" w:rsidP="008F4B05">
            <w:pPr>
              <w:pStyle w:val="11d"/>
              <w:rPr>
                <w:rStyle w:val="affffffffc"/>
                <w:b/>
                <w:i/>
                <w:color w:val="auto"/>
              </w:rPr>
            </w:pPr>
            <w:r w:rsidRPr="00DE1227">
              <w:rPr>
                <w:rStyle w:val="affffffffc"/>
                <w:i/>
                <w:color w:val="auto"/>
              </w:rPr>
              <w:t>17,70</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8</w:t>
            </w:r>
          </w:p>
        </w:tc>
        <w:tc>
          <w:tcPr>
            <w:tcW w:w="1910" w:type="pct"/>
            <w:tcBorders>
              <w:left w:val="single" w:sz="4" w:space="0" w:color="auto"/>
            </w:tcBorders>
          </w:tcPr>
          <w:p w:rsidR="00F94653" w:rsidRPr="00DE1227" w:rsidRDefault="00F94653" w:rsidP="008F4B05">
            <w:pPr>
              <w:pStyle w:val="11d"/>
              <w:rPr>
                <w:rStyle w:val="affffffffd"/>
              </w:rPr>
            </w:pPr>
            <w:r w:rsidRPr="00DE1227">
              <w:rPr>
                <w:rStyle w:val="affffffffd"/>
              </w:rPr>
              <w:t>Всего на 1 очередь</w:t>
            </w:r>
          </w:p>
        </w:tc>
        <w:tc>
          <w:tcPr>
            <w:tcW w:w="651" w:type="pct"/>
          </w:tcPr>
          <w:p w:rsidR="00F94653" w:rsidRPr="00DE1227" w:rsidRDefault="00F94653" w:rsidP="008F4B05">
            <w:pPr>
              <w:pStyle w:val="11d"/>
              <w:rPr>
                <w:rStyle w:val="affffffffd"/>
              </w:rPr>
            </w:pPr>
            <w:r w:rsidRPr="00DE1227">
              <w:rPr>
                <w:rStyle w:val="affffffffd"/>
              </w:rPr>
              <w:t>324,0</w:t>
            </w:r>
          </w:p>
        </w:tc>
        <w:tc>
          <w:tcPr>
            <w:tcW w:w="630" w:type="pct"/>
          </w:tcPr>
          <w:p w:rsidR="00F94653" w:rsidRPr="00DE1227" w:rsidRDefault="00F94653" w:rsidP="008F4B05">
            <w:pPr>
              <w:pStyle w:val="11d"/>
              <w:rPr>
                <w:rStyle w:val="affffffffd"/>
              </w:rPr>
            </w:pPr>
          </w:p>
        </w:tc>
        <w:tc>
          <w:tcPr>
            <w:tcW w:w="607" w:type="pct"/>
          </w:tcPr>
          <w:p w:rsidR="00F94653" w:rsidRPr="00DE1227" w:rsidRDefault="00F94653" w:rsidP="008F4B05">
            <w:pPr>
              <w:pStyle w:val="11d"/>
              <w:rPr>
                <w:rStyle w:val="affffffffc"/>
                <w:b/>
                <w:color w:val="auto"/>
              </w:rPr>
            </w:pPr>
            <w:r w:rsidRPr="00DE1227">
              <w:rPr>
                <w:rStyle w:val="affffffffc"/>
                <w:color w:val="auto"/>
              </w:rPr>
              <w:t>88,57</w:t>
            </w:r>
          </w:p>
        </w:tc>
        <w:tc>
          <w:tcPr>
            <w:tcW w:w="824" w:type="pct"/>
            <w:gridSpan w:val="2"/>
          </w:tcPr>
          <w:p w:rsidR="00F94653" w:rsidRPr="00DE1227" w:rsidRDefault="00F94653" w:rsidP="008F4B05">
            <w:pPr>
              <w:pStyle w:val="11d"/>
              <w:rPr>
                <w:rStyle w:val="affffffffc"/>
                <w:b/>
                <w:color w:val="auto"/>
              </w:rPr>
            </w:pPr>
            <w:r w:rsidRPr="00DE1227">
              <w:rPr>
                <w:rStyle w:val="affffffffc"/>
                <w:color w:val="auto"/>
              </w:rPr>
              <w:t>106,27</w:t>
            </w:r>
          </w:p>
        </w:tc>
      </w:tr>
      <w:tr w:rsidR="008D439C" w:rsidRPr="00DE1227" w:rsidTr="008F4B05">
        <w:trPr>
          <w:cantSplit/>
          <w:trHeight w:val="284"/>
          <w:jc w:val="center"/>
        </w:trPr>
        <w:tc>
          <w:tcPr>
            <w:tcW w:w="5000" w:type="pct"/>
            <w:gridSpan w:val="7"/>
            <w:tcBorders>
              <w:left w:val="single" w:sz="4" w:space="0" w:color="auto"/>
            </w:tcBorders>
          </w:tcPr>
          <w:p w:rsidR="00F94653" w:rsidRPr="00DE1227" w:rsidRDefault="00F94653" w:rsidP="008F4B05">
            <w:pPr>
              <w:pStyle w:val="11d"/>
              <w:rPr>
                <w:rStyle w:val="affffffffd"/>
              </w:rPr>
            </w:pPr>
            <w:r w:rsidRPr="00DE1227">
              <w:rPr>
                <w:rStyle w:val="affffffffd"/>
              </w:rPr>
              <w:t>Расчетный срок</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p>
        </w:tc>
        <w:tc>
          <w:tcPr>
            <w:tcW w:w="1910" w:type="pct"/>
            <w:tcBorders>
              <w:left w:val="single" w:sz="4" w:space="0" w:color="auto"/>
            </w:tcBorders>
          </w:tcPr>
          <w:p w:rsidR="00F94653" w:rsidRPr="00DE1227" w:rsidRDefault="00F94653" w:rsidP="008F4B05">
            <w:pPr>
              <w:pStyle w:val="11d"/>
              <w:rPr>
                <w:rStyle w:val="affffffff0"/>
              </w:rPr>
            </w:pPr>
            <w:r w:rsidRPr="00DE1227">
              <w:rPr>
                <w:rStyle w:val="affffffffd"/>
              </w:rPr>
              <w:t>Существующий сохраняемый жилой фонд</w:t>
            </w:r>
          </w:p>
        </w:tc>
        <w:tc>
          <w:tcPr>
            <w:tcW w:w="651" w:type="pct"/>
          </w:tcPr>
          <w:p w:rsidR="00F94653" w:rsidRPr="00DE1227" w:rsidRDefault="00F94653" w:rsidP="008F4B05">
            <w:pPr>
              <w:pStyle w:val="11d"/>
            </w:pPr>
          </w:p>
        </w:tc>
        <w:tc>
          <w:tcPr>
            <w:tcW w:w="630" w:type="pct"/>
          </w:tcPr>
          <w:p w:rsidR="00F94653" w:rsidRPr="00DE1227" w:rsidRDefault="00F94653" w:rsidP="008F4B05">
            <w:pPr>
              <w:pStyle w:val="11d"/>
            </w:pPr>
          </w:p>
        </w:tc>
        <w:tc>
          <w:tcPr>
            <w:tcW w:w="607" w:type="pct"/>
          </w:tcPr>
          <w:p w:rsidR="00F94653" w:rsidRPr="00DE1227" w:rsidRDefault="00F94653" w:rsidP="008F4B05">
            <w:pPr>
              <w:pStyle w:val="11d"/>
            </w:pPr>
          </w:p>
        </w:tc>
        <w:tc>
          <w:tcPr>
            <w:tcW w:w="824" w:type="pct"/>
            <w:gridSpan w:val="2"/>
          </w:tcPr>
          <w:p w:rsidR="00F94653" w:rsidRPr="00DE1227" w:rsidRDefault="00F94653" w:rsidP="008F4B05">
            <w:pPr>
              <w:pStyle w:val="11d"/>
            </w:pP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1</w:t>
            </w:r>
          </w:p>
        </w:tc>
        <w:tc>
          <w:tcPr>
            <w:tcW w:w="1910" w:type="pct"/>
            <w:tcBorders>
              <w:left w:val="single" w:sz="4" w:space="0" w:color="auto"/>
            </w:tcBorders>
          </w:tcPr>
          <w:p w:rsidR="00F94653" w:rsidRPr="00DE1227" w:rsidRDefault="00F94653" w:rsidP="008F4B05">
            <w:pPr>
              <w:pStyle w:val="11d"/>
              <w:rPr>
                <w:rStyle w:val="affffffff0"/>
              </w:rPr>
            </w:pPr>
            <w:r w:rsidRPr="00DE1227">
              <w:rPr>
                <w:rStyle w:val="affffffff0"/>
              </w:rPr>
              <w:t>Много, средне, малоэтажная</w:t>
            </w:r>
          </w:p>
          <w:p w:rsidR="00F94653" w:rsidRPr="00DE1227" w:rsidRDefault="00F94653" w:rsidP="008F4B05">
            <w:pPr>
              <w:pStyle w:val="11d"/>
              <w:rPr>
                <w:rStyle w:val="affffffff0"/>
              </w:rPr>
            </w:pPr>
            <w:r w:rsidRPr="00DE1227">
              <w:rPr>
                <w:rStyle w:val="affffffff0"/>
              </w:rPr>
              <w:t>застройка</w:t>
            </w:r>
          </w:p>
        </w:tc>
        <w:tc>
          <w:tcPr>
            <w:tcW w:w="651" w:type="pct"/>
          </w:tcPr>
          <w:p w:rsidR="00F94653" w:rsidRPr="00DE1227" w:rsidRDefault="00F94653" w:rsidP="008F4B05">
            <w:pPr>
              <w:pStyle w:val="11d"/>
              <w:rPr>
                <w:rStyle w:val="affffffffc"/>
                <w:color w:val="auto"/>
              </w:rPr>
            </w:pPr>
            <w:r w:rsidRPr="00DE1227">
              <w:rPr>
                <w:rStyle w:val="affffffffc"/>
                <w:color w:val="auto"/>
              </w:rPr>
              <w:t>238,0</w:t>
            </w:r>
          </w:p>
        </w:tc>
        <w:tc>
          <w:tcPr>
            <w:tcW w:w="630" w:type="pct"/>
          </w:tcPr>
          <w:p w:rsidR="00F94653" w:rsidRPr="00DE1227" w:rsidRDefault="00F94653" w:rsidP="008F4B05">
            <w:pPr>
              <w:pStyle w:val="11d"/>
              <w:rPr>
                <w:rStyle w:val="affffffffc"/>
                <w:color w:val="auto"/>
              </w:rPr>
            </w:pPr>
            <w:r w:rsidRPr="00DE1227">
              <w:rPr>
                <w:rStyle w:val="affffffffc"/>
                <w:color w:val="auto"/>
              </w:rPr>
              <w:t>250</w:t>
            </w:r>
          </w:p>
        </w:tc>
        <w:tc>
          <w:tcPr>
            <w:tcW w:w="607" w:type="pct"/>
          </w:tcPr>
          <w:p w:rsidR="00F94653" w:rsidRPr="00DE1227" w:rsidRDefault="00F94653" w:rsidP="008F4B05">
            <w:pPr>
              <w:pStyle w:val="11d"/>
              <w:rPr>
                <w:rStyle w:val="affffffffc"/>
                <w:color w:val="auto"/>
              </w:rPr>
            </w:pPr>
            <w:r w:rsidRPr="00DE1227">
              <w:rPr>
                <w:rStyle w:val="affffffffc"/>
                <w:color w:val="auto"/>
              </w:rPr>
              <w:t>59,50</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71,40</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2</w:t>
            </w:r>
          </w:p>
        </w:tc>
        <w:tc>
          <w:tcPr>
            <w:tcW w:w="1910" w:type="pct"/>
            <w:tcBorders>
              <w:left w:val="single" w:sz="4" w:space="0" w:color="auto"/>
            </w:tcBorders>
          </w:tcPr>
          <w:p w:rsidR="00F94653" w:rsidRPr="00DE1227" w:rsidRDefault="00F94653" w:rsidP="008F4B05">
            <w:pPr>
              <w:pStyle w:val="11d"/>
            </w:pPr>
            <w:r w:rsidRPr="00DE1227">
              <w:t>Неучтенные расходы 10 %</w:t>
            </w:r>
          </w:p>
        </w:tc>
        <w:tc>
          <w:tcPr>
            <w:tcW w:w="651" w:type="pct"/>
          </w:tcPr>
          <w:p w:rsidR="00F94653" w:rsidRPr="00DE1227" w:rsidRDefault="00F94653" w:rsidP="008F4B05">
            <w:pPr>
              <w:pStyle w:val="11d"/>
            </w:pPr>
          </w:p>
        </w:tc>
        <w:tc>
          <w:tcPr>
            <w:tcW w:w="630" w:type="pct"/>
          </w:tcPr>
          <w:p w:rsidR="00F94653" w:rsidRPr="00DE1227" w:rsidRDefault="00F94653" w:rsidP="008F4B05">
            <w:pPr>
              <w:pStyle w:val="11d"/>
            </w:pPr>
          </w:p>
        </w:tc>
        <w:tc>
          <w:tcPr>
            <w:tcW w:w="607" w:type="pct"/>
          </w:tcPr>
          <w:p w:rsidR="00F94653" w:rsidRPr="00DE1227" w:rsidRDefault="00F94653" w:rsidP="008F4B05">
            <w:pPr>
              <w:pStyle w:val="11d"/>
              <w:rPr>
                <w:rStyle w:val="affffffffc"/>
                <w:color w:val="auto"/>
              </w:rPr>
            </w:pPr>
            <w:r w:rsidRPr="00DE1227">
              <w:rPr>
                <w:rStyle w:val="affffffffc"/>
                <w:color w:val="auto"/>
              </w:rPr>
              <w:t>5,95</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7,14</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3</w:t>
            </w:r>
          </w:p>
        </w:tc>
        <w:tc>
          <w:tcPr>
            <w:tcW w:w="1910" w:type="pct"/>
            <w:tcBorders>
              <w:left w:val="single" w:sz="4" w:space="0" w:color="auto"/>
            </w:tcBorders>
          </w:tcPr>
          <w:p w:rsidR="00F94653" w:rsidRPr="00DE1227" w:rsidRDefault="00F94653" w:rsidP="008F4B05">
            <w:pPr>
              <w:pStyle w:val="11d"/>
            </w:pPr>
            <w:r w:rsidRPr="00DE1227">
              <w:rPr>
                <w:rStyle w:val="affffffffd"/>
              </w:rPr>
              <w:t>Итого</w:t>
            </w:r>
          </w:p>
        </w:tc>
        <w:tc>
          <w:tcPr>
            <w:tcW w:w="651" w:type="pct"/>
          </w:tcPr>
          <w:p w:rsidR="00F94653" w:rsidRPr="00DE1227" w:rsidRDefault="00F94653" w:rsidP="008F4B05">
            <w:pPr>
              <w:pStyle w:val="11d"/>
            </w:pPr>
          </w:p>
        </w:tc>
        <w:tc>
          <w:tcPr>
            <w:tcW w:w="630" w:type="pct"/>
          </w:tcPr>
          <w:p w:rsidR="00F94653" w:rsidRPr="00DE1227" w:rsidRDefault="00F94653" w:rsidP="008F4B05">
            <w:pPr>
              <w:pStyle w:val="11d"/>
            </w:pPr>
          </w:p>
        </w:tc>
        <w:tc>
          <w:tcPr>
            <w:tcW w:w="607" w:type="pct"/>
          </w:tcPr>
          <w:p w:rsidR="00F94653" w:rsidRPr="00DE1227" w:rsidRDefault="00F94653" w:rsidP="008F4B05">
            <w:pPr>
              <w:pStyle w:val="11d"/>
              <w:rPr>
                <w:rStyle w:val="affffffffc"/>
                <w:color w:val="auto"/>
              </w:rPr>
            </w:pPr>
            <w:r w:rsidRPr="00DE1227">
              <w:rPr>
                <w:rStyle w:val="affffffffc"/>
                <w:color w:val="auto"/>
              </w:rPr>
              <w:t>65,45</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78,54</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4</w:t>
            </w:r>
          </w:p>
        </w:tc>
        <w:tc>
          <w:tcPr>
            <w:tcW w:w="1910" w:type="pct"/>
            <w:tcBorders>
              <w:left w:val="single" w:sz="4" w:space="0" w:color="auto"/>
            </w:tcBorders>
          </w:tcPr>
          <w:p w:rsidR="00F94653" w:rsidRPr="00DE1227" w:rsidRDefault="00F94653" w:rsidP="008F4B05">
            <w:pPr>
              <w:pStyle w:val="11d"/>
              <w:rPr>
                <w:rStyle w:val="affffffff0"/>
              </w:rPr>
            </w:pPr>
            <w:r w:rsidRPr="00DE1227">
              <w:rPr>
                <w:rStyle w:val="affffffff0"/>
              </w:rPr>
              <w:t>Индивидуальная застройка</w:t>
            </w:r>
          </w:p>
        </w:tc>
        <w:tc>
          <w:tcPr>
            <w:tcW w:w="651" w:type="pct"/>
          </w:tcPr>
          <w:p w:rsidR="00F94653" w:rsidRPr="00DE1227" w:rsidRDefault="00F94653" w:rsidP="008F4B05">
            <w:pPr>
              <w:pStyle w:val="11d"/>
              <w:rPr>
                <w:rStyle w:val="affffffffc"/>
                <w:color w:val="auto"/>
              </w:rPr>
            </w:pPr>
            <w:r w:rsidRPr="00DE1227">
              <w:rPr>
                <w:rStyle w:val="affffffffc"/>
                <w:color w:val="auto"/>
              </w:rPr>
              <w:t>3,1</w:t>
            </w:r>
          </w:p>
        </w:tc>
        <w:tc>
          <w:tcPr>
            <w:tcW w:w="630" w:type="pct"/>
          </w:tcPr>
          <w:p w:rsidR="00F94653" w:rsidRPr="00DE1227" w:rsidRDefault="00F94653" w:rsidP="008F4B05">
            <w:pPr>
              <w:pStyle w:val="11d"/>
              <w:rPr>
                <w:rStyle w:val="affffffffc"/>
                <w:color w:val="auto"/>
              </w:rPr>
            </w:pPr>
            <w:r w:rsidRPr="00DE1227">
              <w:rPr>
                <w:rStyle w:val="affffffffc"/>
                <w:color w:val="auto"/>
              </w:rPr>
              <w:t>210</w:t>
            </w:r>
          </w:p>
        </w:tc>
        <w:tc>
          <w:tcPr>
            <w:tcW w:w="607" w:type="pct"/>
          </w:tcPr>
          <w:p w:rsidR="00F94653" w:rsidRPr="00DE1227" w:rsidRDefault="00F94653" w:rsidP="008F4B05">
            <w:pPr>
              <w:pStyle w:val="11d"/>
              <w:rPr>
                <w:rStyle w:val="affffffffc"/>
                <w:color w:val="auto"/>
              </w:rPr>
            </w:pPr>
            <w:r w:rsidRPr="00DE1227">
              <w:rPr>
                <w:rStyle w:val="affffffffc"/>
                <w:color w:val="auto"/>
              </w:rPr>
              <w:t>0,65</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0,78</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5</w:t>
            </w:r>
          </w:p>
        </w:tc>
        <w:tc>
          <w:tcPr>
            <w:tcW w:w="1910" w:type="pct"/>
            <w:tcBorders>
              <w:left w:val="single" w:sz="4" w:space="0" w:color="auto"/>
            </w:tcBorders>
          </w:tcPr>
          <w:p w:rsidR="00F94653" w:rsidRPr="00DE1227" w:rsidRDefault="00F94653" w:rsidP="008F4B05">
            <w:pPr>
              <w:pStyle w:val="11d"/>
            </w:pPr>
            <w:r w:rsidRPr="00DE1227">
              <w:t>Неучтенные расходы 10 %</w:t>
            </w:r>
          </w:p>
        </w:tc>
        <w:tc>
          <w:tcPr>
            <w:tcW w:w="651" w:type="pct"/>
          </w:tcPr>
          <w:p w:rsidR="00F94653" w:rsidRPr="00DE1227" w:rsidRDefault="00F94653" w:rsidP="008F4B05">
            <w:pPr>
              <w:pStyle w:val="11d"/>
            </w:pPr>
          </w:p>
        </w:tc>
        <w:tc>
          <w:tcPr>
            <w:tcW w:w="630" w:type="pct"/>
          </w:tcPr>
          <w:p w:rsidR="00F94653" w:rsidRPr="00DE1227" w:rsidRDefault="00F94653" w:rsidP="008F4B05">
            <w:pPr>
              <w:pStyle w:val="11d"/>
            </w:pPr>
          </w:p>
        </w:tc>
        <w:tc>
          <w:tcPr>
            <w:tcW w:w="607" w:type="pct"/>
          </w:tcPr>
          <w:p w:rsidR="00F94653" w:rsidRPr="00DE1227" w:rsidRDefault="00F94653" w:rsidP="008F4B05">
            <w:pPr>
              <w:pStyle w:val="11d"/>
              <w:rPr>
                <w:rStyle w:val="affffffffc"/>
                <w:color w:val="auto"/>
              </w:rPr>
            </w:pPr>
            <w:r w:rsidRPr="00DE1227">
              <w:rPr>
                <w:rStyle w:val="affffffffc"/>
                <w:color w:val="auto"/>
              </w:rPr>
              <w:t>0,07</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0,08</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6</w:t>
            </w:r>
          </w:p>
        </w:tc>
        <w:tc>
          <w:tcPr>
            <w:tcW w:w="1910" w:type="pct"/>
            <w:tcBorders>
              <w:left w:val="single" w:sz="4" w:space="0" w:color="auto"/>
            </w:tcBorders>
          </w:tcPr>
          <w:p w:rsidR="00F94653" w:rsidRPr="00DE1227" w:rsidRDefault="00F94653" w:rsidP="008F4B05">
            <w:pPr>
              <w:pStyle w:val="11d"/>
            </w:pPr>
            <w:r w:rsidRPr="00DE1227">
              <w:rPr>
                <w:rStyle w:val="affffffffd"/>
              </w:rPr>
              <w:t>Итого</w:t>
            </w:r>
          </w:p>
        </w:tc>
        <w:tc>
          <w:tcPr>
            <w:tcW w:w="651" w:type="pct"/>
          </w:tcPr>
          <w:p w:rsidR="00F94653" w:rsidRPr="00DE1227" w:rsidRDefault="00F94653" w:rsidP="008F4B05">
            <w:pPr>
              <w:pStyle w:val="11d"/>
            </w:pPr>
          </w:p>
        </w:tc>
        <w:tc>
          <w:tcPr>
            <w:tcW w:w="630" w:type="pct"/>
          </w:tcPr>
          <w:p w:rsidR="00F94653" w:rsidRPr="00DE1227" w:rsidRDefault="00F94653" w:rsidP="008F4B05">
            <w:pPr>
              <w:pStyle w:val="11d"/>
            </w:pPr>
          </w:p>
        </w:tc>
        <w:tc>
          <w:tcPr>
            <w:tcW w:w="607" w:type="pct"/>
          </w:tcPr>
          <w:p w:rsidR="00F94653" w:rsidRPr="00DE1227" w:rsidRDefault="00F94653" w:rsidP="008F4B05">
            <w:pPr>
              <w:pStyle w:val="11d"/>
              <w:rPr>
                <w:rStyle w:val="affffffffc"/>
                <w:color w:val="auto"/>
              </w:rPr>
            </w:pPr>
            <w:r w:rsidRPr="00DE1227">
              <w:rPr>
                <w:rStyle w:val="affffffffc"/>
                <w:color w:val="auto"/>
              </w:rPr>
              <w:t>0,72</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0,86</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7</w:t>
            </w:r>
          </w:p>
        </w:tc>
        <w:tc>
          <w:tcPr>
            <w:tcW w:w="1910" w:type="pct"/>
            <w:tcBorders>
              <w:left w:val="single" w:sz="4" w:space="0" w:color="auto"/>
            </w:tcBorders>
          </w:tcPr>
          <w:p w:rsidR="00F94653" w:rsidRPr="00DE1227" w:rsidRDefault="00F94653" w:rsidP="008F4B05">
            <w:pPr>
              <w:pStyle w:val="11d"/>
              <w:rPr>
                <w:rStyle w:val="affffffffd"/>
                <w:i/>
              </w:rPr>
            </w:pPr>
            <w:r w:rsidRPr="00DE1227">
              <w:rPr>
                <w:rStyle w:val="affffffffd"/>
                <w:i/>
              </w:rPr>
              <w:t>Всего</w:t>
            </w:r>
          </w:p>
        </w:tc>
        <w:tc>
          <w:tcPr>
            <w:tcW w:w="651" w:type="pct"/>
          </w:tcPr>
          <w:p w:rsidR="00F94653" w:rsidRPr="00DE1227" w:rsidRDefault="00F94653" w:rsidP="008F4B05">
            <w:pPr>
              <w:pStyle w:val="11d"/>
              <w:rPr>
                <w:rStyle w:val="affffffffc"/>
                <w:b/>
                <w:i/>
                <w:color w:val="auto"/>
              </w:rPr>
            </w:pPr>
            <w:r w:rsidRPr="00DE1227">
              <w:rPr>
                <w:rStyle w:val="affffffffc"/>
                <w:i/>
                <w:color w:val="auto"/>
              </w:rPr>
              <w:t>241,1</w:t>
            </w:r>
          </w:p>
        </w:tc>
        <w:tc>
          <w:tcPr>
            <w:tcW w:w="630" w:type="pct"/>
          </w:tcPr>
          <w:p w:rsidR="00F94653" w:rsidRPr="00DE1227" w:rsidRDefault="00F94653" w:rsidP="008F4B05">
            <w:pPr>
              <w:pStyle w:val="11d"/>
              <w:rPr>
                <w:rStyle w:val="affffffffd"/>
                <w:i/>
              </w:rPr>
            </w:pPr>
          </w:p>
        </w:tc>
        <w:tc>
          <w:tcPr>
            <w:tcW w:w="607" w:type="pct"/>
          </w:tcPr>
          <w:p w:rsidR="00F94653" w:rsidRPr="00DE1227" w:rsidRDefault="00F94653" w:rsidP="008F4B05">
            <w:pPr>
              <w:pStyle w:val="11d"/>
              <w:rPr>
                <w:rStyle w:val="affffffffc"/>
                <w:b/>
                <w:i/>
                <w:color w:val="auto"/>
              </w:rPr>
            </w:pPr>
            <w:r w:rsidRPr="00DE1227">
              <w:rPr>
                <w:rStyle w:val="affffffffc"/>
                <w:i/>
                <w:color w:val="auto"/>
              </w:rPr>
              <w:t>66,17</w:t>
            </w:r>
          </w:p>
        </w:tc>
        <w:tc>
          <w:tcPr>
            <w:tcW w:w="824" w:type="pct"/>
            <w:gridSpan w:val="2"/>
          </w:tcPr>
          <w:p w:rsidR="00F94653" w:rsidRPr="00DE1227" w:rsidRDefault="00F94653" w:rsidP="008F4B05">
            <w:pPr>
              <w:pStyle w:val="11d"/>
              <w:rPr>
                <w:rStyle w:val="affffffffc"/>
                <w:b/>
                <w:i/>
                <w:color w:val="auto"/>
              </w:rPr>
            </w:pPr>
            <w:r w:rsidRPr="00DE1227">
              <w:rPr>
                <w:rStyle w:val="affffffffc"/>
                <w:i/>
                <w:color w:val="auto"/>
              </w:rPr>
              <w:t>79,40</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p>
        </w:tc>
        <w:tc>
          <w:tcPr>
            <w:tcW w:w="1910" w:type="pct"/>
            <w:tcBorders>
              <w:left w:val="single" w:sz="4" w:space="0" w:color="auto"/>
            </w:tcBorders>
          </w:tcPr>
          <w:p w:rsidR="00F94653" w:rsidRPr="00DE1227" w:rsidRDefault="00F94653" w:rsidP="008F4B05">
            <w:pPr>
              <w:pStyle w:val="11d"/>
              <w:rPr>
                <w:rStyle w:val="affffffff0"/>
              </w:rPr>
            </w:pPr>
            <w:r w:rsidRPr="00DE1227">
              <w:rPr>
                <w:rStyle w:val="affffffffd"/>
              </w:rPr>
              <w:t>Новое жилищное строительство</w:t>
            </w:r>
          </w:p>
        </w:tc>
        <w:tc>
          <w:tcPr>
            <w:tcW w:w="651" w:type="pct"/>
          </w:tcPr>
          <w:p w:rsidR="00F94653" w:rsidRPr="00DE1227" w:rsidRDefault="00F94653" w:rsidP="008F4B05">
            <w:pPr>
              <w:pStyle w:val="11d"/>
            </w:pPr>
          </w:p>
        </w:tc>
        <w:tc>
          <w:tcPr>
            <w:tcW w:w="630" w:type="pct"/>
          </w:tcPr>
          <w:p w:rsidR="00F94653" w:rsidRPr="00DE1227" w:rsidRDefault="00F94653" w:rsidP="008F4B05">
            <w:pPr>
              <w:pStyle w:val="11d"/>
            </w:pPr>
          </w:p>
        </w:tc>
        <w:tc>
          <w:tcPr>
            <w:tcW w:w="607" w:type="pct"/>
          </w:tcPr>
          <w:p w:rsidR="00F94653" w:rsidRPr="00DE1227" w:rsidRDefault="00F94653" w:rsidP="008F4B05">
            <w:pPr>
              <w:pStyle w:val="11d"/>
            </w:pPr>
          </w:p>
        </w:tc>
        <w:tc>
          <w:tcPr>
            <w:tcW w:w="824" w:type="pct"/>
            <w:gridSpan w:val="2"/>
          </w:tcPr>
          <w:p w:rsidR="00F94653" w:rsidRPr="00DE1227" w:rsidRDefault="00F94653" w:rsidP="008F4B05">
            <w:pPr>
              <w:pStyle w:val="11d"/>
            </w:pP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1</w:t>
            </w:r>
          </w:p>
        </w:tc>
        <w:tc>
          <w:tcPr>
            <w:tcW w:w="1910" w:type="pct"/>
            <w:tcBorders>
              <w:left w:val="single" w:sz="4" w:space="0" w:color="auto"/>
            </w:tcBorders>
          </w:tcPr>
          <w:p w:rsidR="00F94653" w:rsidRPr="00DE1227" w:rsidRDefault="00F94653" w:rsidP="008F4B05">
            <w:pPr>
              <w:pStyle w:val="11d"/>
              <w:rPr>
                <w:rStyle w:val="affffffffc"/>
                <w:color w:val="auto"/>
              </w:rPr>
            </w:pPr>
            <w:r w:rsidRPr="00DE1227">
              <w:rPr>
                <w:rStyle w:val="affffffffc"/>
                <w:color w:val="auto"/>
              </w:rPr>
              <w:t>Много, малоэтажная</w:t>
            </w:r>
          </w:p>
          <w:p w:rsidR="00F94653" w:rsidRPr="00DE1227" w:rsidRDefault="00F94653" w:rsidP="008F4B05">
            <w:pPr>
              <w:pStyle w:val="11d"/>
              <w:rPr>
                <w:rStyle w:val="affffffff0"/>
              </w:rPr>
            </w:pPr>
            <w:r w:rsidRPr="00DE1227">
              <w:rPr>
                <w:rStyle w:val="affffffffc"/>
                <w:color w:val="auto"/>
              </w:rPr>
              <w:t>застройка</w:t>
            </w:r>
          </w:p>
        </w:tc>
        <w:tc>
          <w:tcPr>
            <w:tcW w:w="651" w:type="pct"/>
          </w:tcPr>
          <w:p w:rsidR="00F94653" w:rsidRPr="00DE1227" w:rsidRDefault="00F94653" w:rsidP="008F4B05">
            <w:pPr>
              <w:pStyle w:val="11d"/>
              <w:rPr>
                <w:rStyle w:val="affffffffc"/>
                <w:color w:val="auto"/>
              </w:rPr>
            </w:pPr>
            <w:r w:rsidRPr="00DE1227">
              <w:rPr>
                <w:rStyle w:val="affffffffc"/>
                <w:color w:val="auto"/>
              </w:rPr>
              <w:t>89,5</w:t>
            </w:r>
          </w:p>
        </w:tc>
        <w:tc>
          <w:tcPr>
            <w:tcW w:w="630" w:type="pct"/>
          </w:tcPr>
          <w:p w:rsidR="00F94653" w:rsidRPr="00DE1227" w:rsidRDefault="00F94653" w:rsidP="008F4B05">
            <w:pPr>
              <w:pStyle w:val="11d"/>
            </w:pPr>
            <w:r w:rsidRPr="00DE1227">
              <w:t>250</w:t>
            </w:r>
          </w:p>
        </w:tc>
        <w:tc>
          <w:tcPr>
            <w:tcW w:w="607" w:type="pct"/>
          </w:tcPr>
          <w:p w:rsidR="00F94653" w:rsidRPr="00DE1227" w:rsidRDefault="00F94653" w:rsidP="008F4B05">
            <w:pPr>
              <w:pStyle w:val="11d"/>
              <w:rPr>
                <w:rStyle w:val="affffffffc"/>
                <w:color w:val="auto"/>
              </w:rPr>
            </w:pPr>
            <w:r w:rsidRPr="00DE1227">
              <w:rPr>
                <w:rStyle w:val="affffffffc"/>
                <w:color w:val="auto"/>
              </w:rPr>
              <w:t>22,38</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26,85</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2</w:t>
            </w:r>
          </w:p>
        </w:tc>
        <w:tc>
          <w:tcPr>
            <w:tcW w:w="1910" w:type="pct"/>
            <w:tcBorders>
              <w:left w:val="single" w:sz="4" w:space="0" w:color="auto"/>
            </w:tcBorders>
          </w:tcPr>
          <w:p w:rsidR="00F94653" w:rsidRPr="00DE1227" w:rsidRDefault="00F94653" w:rsidP="008F4B05">
            <w:pPr>
              <w:pStyle w:val="11d"/>
            </w:pPr>
            <w:r w:rsidRPr="00DE1227">
              <w:t>Неучтенные расходы 10 %</w:t>
            </w:r>
          </w:p>
        </w:tc>
        <w:tc>
          <w:tcPr>
            <w:tcW w:w="651" w:type="pct"/>
          </w:tcPr>
          <w:p w:rsidR="00F94653" w:rsidRPr="00DE1227" w:rsidRDefault="00F94653" w:rsidP="008F4B05">
            <w:pPr>
              <w:pStyle w:val="11d"/>
            </w:pPr>
          </w:p>
        </w:tc>
        <w:tc>
          <w:tcPr>
            <w:tcW w:w="630" w:type="pct"/>
          </w:tcPr>
          <w:p w:rsidR="00F94653" w:rsidRPr="00DE1227" w:rsidRDefault="00F94653" w:rsidP="008F4B05">
            <w:pPr>
              <w:pStyle w:val="11d"/>
            </w:pPr>
          </w:p>
        </w:tc>
        <w:tc>
          <w:tcPr>
            <w:tcW w:w="607" w:type="pct"/>
          </w:tcPr>
          <w:p w:rsidR="00F94653" w:rsidRPr="00DE1227" w:rsidRDefault="00F94653" w:rsidP="008F4B05">
            <w:pPr>
              <w:pStyle w:val="11d"/>
              <w:rPr>
                <w:rStyle w:val="affffffffc"/>
                <w:color w:val="auto"/>
              </w:rPr>
            </w:pPr>
            <w:r w:rsidRPr="00DE1227">
              <w:rPr>
                <w:rStyle w:val="affffffffc"/>
                <w:color w:val="auto"/>
              </w:rPr>
              <w:t>2,24</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2,69</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3</w:t>
            </w:r>
          </w:p>
        </w:tc>
        <w:tc>
          <w:tcPr>
            <w:tcW w:w="1910" w:type="pct"/>
            <w:tcBorders>
              <w:left w:val="single" w:sz="4" w:space="0" w:color="auto"/>
            </w:tcBorders>
          </w:tcPr>
          <w:p w:rsidR="00F94653" w:rsidRPr="00DE1227" w:rsidRDefault="00F94653" w:rsidP="008F4B05">
            <w:pPr>
              <w:pStyle w:val="11d"/>
              <w:rPr>
                <w:rStyle w:val="affffffffd"/>
              </w:rPr>
            </w:pPr>
            <w:r w:rsidRPr="00DE1227">
              <w:rPr>
                <w:rStyle w:val="affffffffd"/>
              </w:rPr>
              <w:t>Итого</w:t>
            </w:r>
          </w:p>
        </w:tc>
        <w:tc>
          <w:tcPr>
            <w:tcW w:w="651" w:type="pct"/>
          </w:tcPr>
          <w:p w:rsidR="00F94653" w:rsidRPr="00DE1227" w:rsidRDefault="00F94653" w:rsidP="008F4B05">
            <w:pPr>
              <w:pStyle w:val="11d"/>
              <w:rPr>
                <w:rStyle w:val="affffffffd"/>
              </w:rPr>
            </w:pPr>
          </w:p>
        </w:tc>
        <w:tc>
          <w:tcPr>
            <w:tcW w:w="630" w:type="pct"/>
          </w:tcPr>
          <w:p w:rsidR="00F94653" w:rsidRPr="00DE1227" w:rsidRDefault="00F94653" w:rsidP="008F4B05">
            <w:pPr>
              <w:pStyle w:val="11d"/>
              <w:rPr>
                <w:rStyle w:val="affffffffd"/>
              </w:rPr>
            </w:pPr>
          </w:p>
        </w:tc>
        <w:tc>
          <w:tcPr>
            <w:tcW w:w="607" w:type="pct"/>
          </w:tcPr>
          <w:p w:rsidR="00F94653" w:rsidRPr="00DE1227" w:rsidRDefault="00F94653" w:rsidP="008F4B05">
            <w:pPr>
              <w:pStyle w:val="11d"/>
              <w:rPr>
                <w:rStyle w:val="affffffffc"/>
                <w:color w:val="auto"/>
              </w:rPr>
            </w:pPr>
            <w:r w:rsidRPr="00DE1227">
              <w:rPr>
                <w:rStyle w:val="affffffffc"/>
                <w:color w:val="auto"/>
              </w:rPr>
              <w:t>24,62</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29,54</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4</w:t>
            </w:r>
          </w:p>
        </w:tc>
        <w:tc>
          <w:tcPr>
            <w:tcW w:w="1910" w:type="pct"/>
            <w:tcBorders>
              <w:left w:val="single" w:sz="4" w:space="0" w:color="auto"/>
            </w:tcBorders>
          </w:tcPr>
          <w:p w:rsidR="00F94653" w:rsidRPr="00DE1227" w:rsidRDefault="00F94653" w:rsidP="008F4B05">
            <w:pPr>
              <w:pStyle w:val="11d"/>
              <w:rPr>
                <w:rStyle w:val="affffffff0"/>
              </w:rPr>
            </w:pPr>
            <w:r w:rsidRPr="00DE1227">
              <w:rPr>
                <w:rStyle w:val="affffffff0"/>
              </w:rPr>
              <w:t>Индивидуальная застройка</w:t>
            </w:r>
          </w:p>
        </w:tc>
        <w:tc>
          <w:tcPr>
            <w:tcW w:w="651" w:type="pct"/>
          </w:tcPr>
          <w:p w:rsidR="00F94653" w:rsidRPr="00DE1227" w:rsidRDefault="00F94653" w:rsidP="008F4B05">
            <w:pPr>
              <w:pStyle w:val="11d"/>
              <w:rPr>
                <w:rStyle w:val="affffffffc"/>
                <w:color w:val="auto"/>
              </w:rPr>
            </w:pPr>
            <w:r w:rsidRPr="00DE1227">
              <w:rPr>
                <w:rStyle w:val="affffffffc"/>
                <w:color w:val="auto"/>
              </w:rPr>
              <w:t>9,4</w:t>
            </w:r>
          </w:p>
        </w:tc>
        <w:tc>
          <w:tcPr>
            <w:tcW w:w="630" w:type="pct"/>
          </w:tcPr>
          <w:p w:rsidR="00F94653" w:rsidRPr="00DE1227" w:rsidRDefault="00F94653" w:rsidP="008F4B05">
            <w:pPr>
              <w:pStyle w:val="11d"/>
              <w:rPr>
                <w:rStyle w:val="affffffffc"/>
                <w:color w:val="auto"/>
              </w:rPr>
            </w:pPr>
            <w:r w:rsidRPr="00DE1227">
              <w:rPr>
                <w:rStyle w:val="affffffffc"/>
                <w:color w:val="auto"/>
              </w:rPr>
              <w:t>210</w:t>
            </w:r>
          </w:p>
        </w:tc>
        <w:tc>
          <w:tcPr>
            <w:tcW w:w="607" w:type="pct"/>
          </w:tcPr>
          <w:p w:rsidR="00F94653" w:rsidRPr="00DE1227" w:rsidRDefault="00F94653" w:rsidP="008F4B05">
            <w:pPr>
              <w:pStyle w:val="11d"/>
              <w:rPr>
                <w:rStyle w:val="affffffffc"/>
                <w:color w:val="auto"/>
              </w:rPr>
            </w:pPr>
            <w:r w:rsidRPr="00DE1227">
              <w:rPr>
                <w:rStyle w:val="affffffffc"/>
                <w:color w:val="auto"/>
              </w:rPr>
              <w:t>1,97</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2,37</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5</w:t>
            </w:r>
          </w:p>
        </w:tc>
        <w:tc>
          <w:tcPr>
            <w:tcW w:w="1910" w:type="pct"/>
            <w:tcBorders>
              <w:left w:val="single" w:sz="4" w:space="0" w:color="auto"/>
            </w:tcBorders>
          </w:tcPr>
          <w:p w:rsidR="00F94653" w:rsidRPr="00DE1227" w:rsidRDefault="00F94653" w:rsidP="008F4B05">
            <w:pPr>
              <w:pStyle w:val="11d"/>
            </w:pPr>
            <w:r w:rsidRPr="00DE1227">
              <w:t>Неучтенные расходы 10 %</w:t>
            </w:r>
          </w:p>
        </w:tc>
        <w:tc>
          <w:tcPr>
            <w:tcW w:w="651" w:type="pct"/>
          </w:tcPr>
          <w:p w:rsidR="00F94653" w:rsidRPr="00DE1227" w:rsidRDefault="00F94653" w:rsidP="008F4B05">
            <w:pPr>
              <w:pStyle w:val="11d"/>
            </w:pPr>
          </w:p>
        </w:tc>
        <w:tc>
          <w:tcPr>
            <w:tcW w:w="630" w:type="pct"/>
          </w:tcPr>
          <w:p w:rsidR="00F94653" w:rsidRPr="00DE1227" w:rsidRDefault="00F94653" w:rsidP="008F4B05">
            <w:pPr>
              <w:pStyle w:val="11d"/>
            </w:pPr>
          </w:p>
        </w:tc>
        <w:tc>
          <w:tcPr>
            <w:tcW w:w="607" w:type="pct"/>
          </w:tcPr>
          <w:p w:rsidR="00F94653" w:rsidRPr="00DE1227" w:rsidRDefault="00F94653" w:rsidP="008F4B05">
            <w:pPr>
              <w:pStyle w:val="11d"/>
              <w:rPr>
                <w:rStyle w:val="affffffffc"/>
                <w:color w:val="auto"/>
              </w:rPr>
            </w:pPr>
            <w:r w:rsidRPr="00DE1227">
              <w:rPr>
                <w:rStyle w:val="affffffffc"/>
                <w:color w:val="auto"/>
              </w:rPr>
              <w:t>0,20</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0,24</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6</w:t>
            </w:r>
          </w:p>
        </w:tc>
        <w:tc>
          <w:tcPr>
            <w:tcW w:w="1910" w:type="pct"/>
            <w:tcBorders>
              <w:left w:val="single" w:sz="4" w:space="0" w:color="auto"/>
            </w:tcBorders>
          </w:tcPr>
          <w:p w:rsidR="00F94653" w:rsidRPr="00DE1227" w:rsidRDefault="00F94653" w:rsidP="008F4B05">
            <w:pPr>
              <w:pStyle w:val="11d"/>
              <w:rPr>
                <w:rStyle w:val="affffffffd"/>
              </w:rPr>
            </w:pPr>
            <w:r w:rsidRPr="00DE1227">
              <w:rPr>
                <w:rStyle w:val="affffffffd"/>
              </w:rPr>
              <w:t>Итого</w:t>
            </w:r>
          </w:p>
        </w:tc>
        <w:tc>
          <w:tcPr>
            <w:tcW w:w="651" w:type="pct"/>
          </w:tcPr>
          <w:p w:rsidR="00F94653" w:rsidRPr="00DE1227" w:rsidRDefault="00F94653" w:rsidP="008F4B05">
            <w:pPr>
              <w:pStyle w:val="11d"/>
              <w:rPr>
                <w:rStyle w:val="affffffffd"/>
              </w:rPr>
            </w:pPr>
          </w:p>
        </w:tc>
        <w:tc>
          <w:tcPr>
            <w:tcW w:w="630" w:type="pct"/>
          </w:tcPr>
          <w:p w:rsidR="00F94653" w:rsidRPr="00DE1227" w:rsidRDefault="00F94653" w:rsidP="008F4B05">
            <w:pPr>
              <w:pStyle w:val="11d"/>
              <w:rPr>
                <w:rStyle w:val="affffffffd"/>
              </w:rPr>
            </w:pPr>
          </w:p>
        </w:tc>
        <w:tc>
          <w:tcPr>
            <w:tcW w:w="607" w:type="pct"/>
          </w:tcPr>
          <w:p w:rsidR="00F94653" w:rsidRPr="00DE1227" w:rsidRDefault="00F94653" w:rsidP="008F4B05">
            <w:pPr>
              <w:pStyle w:val="11d"/>
              <w:rPr>
                <w:rStyle w:val="affffffffc"/>
                <w:color w:val="auto"/>
              </w:rPr>
            </w:pPr>
            <w:r w:rsidRPr="00DE1227">
              <w:rPr>
                <w:rStyle w:val="affffffffc"/>
                <w:color w:val="auto"/>
              </w:rPr>
              <w:t>2,17</w:t>
            </w:r>
          </w:p>
        </w:tc>
        <w:tc>
          <w:tcPr>
            <w:tcW w:w="824" w:type="pct"/>
            <w:gridSpan w:val="2"/>
          </w:tcPr>
          <w:p w:rsidR="00F94653" w:rsidRPr="00DE1227" w:rsidRDefault="00F94653" w:rsidP="008F4B05">
            <w:pPr>
              <w:pStyle w:val="11d"/>
              <w:rPr>
                <w:rStyle w:val="affffffffc"/>
                <w:color w:val="auto"/>
              </w:rPr>
            </w:pPr>
            <w:r w:rsidRPr="00DE1227">
              <w:rPr>
                <w:rStyle w:val="affffffffc"/>
                <w:color w:val="auto"/>
              </w:rPr>
              <w:t>2,61</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7</w:t>
            </w:r>
          </w:p>
        </w:tc>
        <w:tc>
          <w:tcPr>
            <w:tcW w:w="1910" w:type="pct"/>
            <w:tcBorders>
              <w:left w:val="single" w:sz="4" w:space="0" w:color="auto"/>
            </w:tcBorders>
          </w:tcPr>
          <w:p w:rsidR="00F94653" w:rsidRPr="00DE1227" w:rsidRDefault="00F94653" w:rsidP="008F4B05">
            <w:pPr>
              <w:pStyle w:val="11d"/>
              <w:rPr>
                <w:rStyle w:val="affffffffd"/>
                <w:i/>
              </w:rPr>
            </w:pPr>
            <w:r w:rsidRPr="00DE1227">
              <w:rPr>
                <w:rStyle w:val="affffffffd"/>
                <w:i/>
              </w:rPr>
              <w:t>Всего</w:t>
            </w:r>
          </w:p>
        </w:tc>
        <w:tc>
          <w:tcPr>
            <w:tcW w:w="651" w:type="pct"/>
          </w:tcPr>
          <w:p w:rsidR="00F94653" w:rsidRPr="00DE1227" w:rsidRDefault="00F94653" w:rsidP="008F4B05">
            <w:pPr>
              <w:pStyle w:val="11d"/>
              <w:rPr>
                <w:rStyle w:val="affffffffc"/>
                <w:b/>
                <w:i/>
                <w:color w:val="auto"/>
              </w:rPr>
            </w:pPr>
          </w:p>
        </w:tc>
        <w:tc>
          <w:tcPr>
            <w:tcW w:w="630" w:type="pct"/>
          </w:tcPr>
          <w:p w:rsidR="00F94653" w:rsidRPr="00DE1227" w:rsidRDefault="00F94653" w:rsidP="008F4B05">
            <w:pPr>
              <w:pStyle w:val="11d"/>
              <w:rPr>
                <w:rStyle w:val="affffffffd"/>
                <w:i/>
              </w:rPr>
            </w:pPr>
          </w:p>
        </w:tc>
        <w:tc>
          <w:tcPr>
            <w:tcW w:w="607" w:type="pct"/>
          </w:tcPr>
          <w:p w:rsidR="00F94653" w:rsidRPr="00DE1227" w:rsidRDefault="00F94653" w:rsidP="008F4B05">
            <w:pPr>
              <w:pStyle w:val="11d"/>
              <w:rPr>
                <w:rStyle w:val="affffffffc"/>
                <w:b/>
                <w:i/>
                <w:color w:val="auto"/>
              </w:rPr>
            </w:pPr>
            <w:r w:rsidRPr="00DE1227">
              <w:rPr>
                <w:rStyle w:val="affffffffc"/>
                <w:i/>
                <w:color w:val="auto"/>
              </w:rPr>
              <w:t>26,79</w:t>
            </w:r>
          </w:p>
        </w:tc>
        <w:tc>
          <w:tcPr>
            <w:tcW w:w="824" w:type="pct"/>
            <w:gridSpan w:val="2"/>
          </w:tcPr>
          <w:p w:rsidR="00F94653" w:rsidRPr="00DE1227" w:rsidRDefault="00F94653" w:rsidP="008F4B05">
            <w:pPr>
              <w:pStyle w:val="11d"/>
              <w:rPr>
                <w:rStyle w:val="affffffffc"/>
                <w:b/>
                <w:i/>
                <w:color w:val="auto"/>
              </w:rPr>
            </w:pPr>
            <w:r w:rsidRPr="00DE1227">
              <w:rPr>
                <w:rStyle w:val="affffffffc"/>
                <w:i/>
                <w:color w:val="auto"/>
              </w:rPr>
              <w:t>32,15</w:t>
            </w:r>
          </w:p>
        </w:tc>
      </w:tr>
      <w:tr w:rsidR="008D439C" w:rsidRPr="00DE1227" w:rsidTr="008F4B05">
        <w:trPr>
          <w:cantSplit/>
          <w:trHeight w:val="284"/>
          <w:jc w:val="center"/>
        </w:trPr>
        <w:tc>
          <w:tcPr>
            <w:tcW w:w="379" w:type="pct"/>
            <w:tcBorders>
              <w:left w:val="single" w:sz="4" w:space="0" w:color="auto"/>
              <w:right w:val="single" w:sz="4" w:space="0" w:color="auto"/>
            </w:tcBorders>
          </w:tcPr>
          <w:p w:rsidR="00F94653" w:rsidRPr="00DE1227" w:rsidRDefault="00F94653" w:rsidP="008F4B05">
            <w:pPr>
              <w:pStyle w:val="11d"/>
            </w:pPr>
            <w:r w:rsidRPr="00DE1227">
              <w:t>8</w:t>
            </w:r>
          </w:p>
        </w:tc>
        <w:tc>
          <w:tcPr>
            <w:tcW w:w="1910" w:type="pct"/>
            <w:tcBorders>
              <w:left w:val="single" w:sz="4" w:space="0" w:color="auto"/>
            </w:tcBorders>
          </w:tcPr>
          <w:p w:rsidR="00F94653" w:rsidRPr="00DE1227" w:rsidRDefault="00F94653" w:rsidP="008F4B05">
            <w:pPr>
              <w:pStyle w:val="11d"/>
              <w:rPr>
                <w:rStyle w:val="affffffffd"/>
              </w:rPr>
            </w:pPr>
            <w:r w:rsidRPr="00DE1227">
              <w:rPr>
                <w:rStyle w:val="affffffffd"/>
              </w:rPr>
              <w:t>Всего на расчетный срок</w:t>
            </w:r>
          </w:p>
        </w:tc>
        <w:tc>
          <w:tcPr>
            <w:tcW w:w="651" w:type="pct"/>
          </w:tcPr>
          <w:p w:rsidR="00F94653" w:rsidRPr="00DE1227" w:rsidRDefault="00F94653" w:rsidP="008F4B05">
            <w:pPr>
              <w:pStyle w:val="11d"/>
              <w:rPr>
                <w:rStyle w:val="affffffffd"/>
              </w:rPr>
            </w:pPr>
          </w:p>
        </w:tc>
        <w:tc>
          <w:tcPr>
            <w:tcW w:w="630" w:type="pct"/>
          </w:tcPr>
          <w:p w:rsidR="00F94653" w:rsidRPr="00DE1227" w:rsidRDefault="00F94653" w:rsidP="008F4B05">
            <w:pPr>
              <w:pStyle w:val="11d"/>
              <w:rPr>
                <w:rStyle w:val="affffffffd"/>
              </w:rPr>
            </w:pPr>
          </w:p>
        </w:tc>
        <w:tc>
          <w:tcPr>
            <w:tcW w:w="607" w:type="pct"/>
          </w:tcPr>
          <w:p w:rsidR="00F94653" w:rsidRPr="00DE1227" w:rsidRDefault="00F94653" w:rsidP="008F4B05">
            <w:pPr>
              <w:pStyle w:val="11d"/>
              <w:rPr>
                <w:rStyle w:val="affffffffc"/>
                <w:b/>
                <w:color w:val="auto"/>
              </w:rPr>
            </w:pPr>
            <w:r w:rsidRPr="00DE1227">
              <w:rPr>
                <w:rStyle w:val="affffffffc"/>
                <w:color w:val="auto"/>
              </w:rPr>
              <w:t>92,96</w:t>
            </w:r>
          </w:p>
        </w:tc>
        <w:tc>
          <w:tcPr>
            <w:tcW w:w="824" w:type="pct"/>
            <w:gridSpan w:val="2"/>
          </w:tcPr>
          <w:p w:rsidR="00F94653" w:rsidRPr="00DE1227" w:rsidRDefault="00F94653" w:rsidP="008F4B05">
            <w:pPr>
              <w:pStyle w:val="11d"/>
              <w:rPr>
                <w:rStyle w:val="affffffffc"/>
                <w:b/>
                <w:color w:val="auto"/>
              </w:rPr>
            </w:pPr>
            <w:r w:rsidRPr="00DE1227">
              <w:rPr>
                <w:rStyle w:val="affffffffc"/>
                <w:color w:val="auto"/>
              </w:rPr>
              <w:t>111,55</w:t>
            </w:r>
          </w:p>
        </w:tc>
      </w:tr>
    </w:tbl>
    <w:p w:rsidR="00F94653" w:rsidRPr="00DE1227" w:rsidRDefault="00F94653" w:rsidP="00F94653">
      <w:pPr>
        <w:pStyle w:val="af1"/>
      </w:pPr>
      <w:r w:rsidRPr="00DE1227">
        <w:t>Расход стоков, поступающих в городские сети от промпредприятий, принят с ростом на 20 % от существующего водоотведения.</w:t>
      </w:r>
    </w:p>
    <w:p w:rsidR="00F94653" w:rsidRPr="00DE1227" w:rsidRDefault="00F94653" w:rsidP="00F94653">
      <w:pPr>
        <w:pStyle w:val="11110"/>
        <w:ind w:left="1781"/>
      </w:pPr>
      <w:r w:rsidRPr="00DE1227">
        <w:t>Суммарный расход сточных вод</w:t>
      </w:r>
    </w:p>
    <w:tbl>
      <w:tblPr>
        <w:tblW w:w="5000" w:type="pct"/>
        <w:tblLook w:val="04A0" w:firstRow="1" w:lastRow="0" w:firstColumn="1" w:lastColumn="0" w:noHBand="0" w:noVBand="1"/>
      </w:tblPr>
      <w:tblGrid>
        <w:gridCol w:w="492"/>
        <w:gridCol w:w="2513"/>
        <w:gridCol w:w="1683"/>
        <w:gridCol w:w="1600"/>
        <w:gridCol w:w="1683"/>
        <w:gridCol w:w="1600"/>
      </w:tblGrid>
      <w:tr w:rsidR="008D439C" w:rsidRPr="00DE1227" w:rsidTr="008F4B05">
        <w:trPr>
          <w:trHeight w:val="20"/>
        </w:trPr>
        <w:tc>
          <w:tcPr>
            <w:tcW w:w="257"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F94653" w:rsidRPr="00DE1227" w:rsidRDefault="00F94653" w:rsidP="008F4B05">
            <w:pPr>
              <w:pStyle w:val="af0"/>
              <w:jc w:val="center"/>
            </w:pPr>
            <w:r w:rsidRPr="00DE1227">
              <w:t>№</w:t>
            </w:r>
          </w:p>
          <w:p w:rsidR="00F94653" w:rsidRPr="00DE1227" w:rsidRDefault="00F94653" w:rsidP="008F4B05">
            <w:pPr>
              <w:pStyle w:val="af0"/>
              <w:jc w:val="center"/>
            </w:pPr>
            <w:r w:rsidRPr="00DE1227">
              <w:t>п/п</w:t>
            </w:r>
          </w:p>
        </w:tc>
        <w:tc>
          <w:tcPr>
            <w:tcW w:w="1313"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94653" w:rsidRPr="00DE1227" w:rsidRDefault="00F94653" w:rsidP="008F4B05">
            <w:pPr>
              <w:pStyle w:val="af0"/>
              <w:jc w:val="center"/>
            </w:pPr>
            <w:r w:rsidRPr="00DE1227">
              <w:t>Наименование потребителя</w:t>
            </w:r>
          </w:p>
        </w:tc>
        <w:tc>
          <w:tcPr>
            <w:tcW w:w="3430" w:type="pct"/>
            <w:gridSpan w:val="4"/>
            <w:tcBorders>
              <w:top w:val="single" w:sz="8" w:space="0" w:color="auto"/>
              <w:left w:val="nil"/>
              <w:bottom w:val="single" w:sz="8" w:space="0" w:color="auto"/>
              <w:right w:val="single" w:sz="8" w:space="0" w:color="000000"/>
            </w:tcBorders>
            <w:shd w:val="clear" w:color="auto" w:fill="auto"/>
            <w:vAlign w:val="center"/>
            <w:hideMark/>
          </w:tcPr>
          <w:p w:rsidR="00F94653" w:rsidRPr="00DE1227" w:rsidRDefault="00F94653" w:rsidP="008F4B05">
            <w:pPr>
              <w:pStyle w:val="af0"/>
              <w:jc w:val="center"/>
            </w:pPr>
            <w:r w:rsidRPr="00DE1227">
              <w:t>Суточные расходы стоков, м³/сут.</w:t>
            </w:r>
          </w:p>
        </w:tc>
      </w:tr>
      <w:tr w:rsidR="008D439C" w:rsidRPr="00DE1227" w:rsidTr="008F4B05">
        <w:trPr>
          <w:trHeight w:val="20"/>
        </w:trPr>
        <w:tc>
          <w:tcPr>
            <w:tcW w:w="257" w:type="pct"/>
            <w:vMerge/>
            <w:tcBorders>
              <w:top w:val="single" w:sz="8" w:space="0" w:color="auto"/>
              <w:left w:val="single" w:sz="8" w:space="0" w:color="auto"/>
              <w:bottom w:val="single" w:sz="8" w:space="0" w:color="000000"/>
              <w:right w:val="single" w:sz="8" w:space="0" w:color="auto"/>
            </w:tcBorders>
            <w:vAlign w:val="center"/>
            <w:hideMark/>
          </w:tcPr>
          <w:p w:rsidR="00F94653" w:rsidRPr="00DE1227" w:rsidRDefault="00F94653" w:rsidP="008F4B05">
            <w:pPr>
              <w:pStyle w:val="af0"/>
              <w:jc w:val="center"/>
            </w:pPr>
          </w:p>
        </w:tc>
        <w:tc>
          <w:tcPr>
            <w:tcW w:w="1313" w:type="pct"/>
            <w:vMerge/>
            <w:tcBorders>
              <w:top w:val="single" w:sz="8" w:space="0" w:color="auto"/>
              <w:left w:val="single" w:sz="8" w:space="0" w:color="auto"/>
              <w:bottom w:val="single" w:sz="8" w:space="0" w:color="000000"/>
              <w:right w:val="single" w:sz="8" w:space="0" w:color="auto"/>
            </w:tcBorders>
            <w:vAlign w:val="center"/>
            <w:hideMark/>
          </w:tcPr>
          <w:p w:rsidR="00F94653" w:rsidRPr="00DE1227" w:rsidRDefault="00F94653" w:rsidP="008F4B05">
            <w:pPr>
              <w:pStyle w:val="af0"/>
              <w:jc w:val="center"/>
            </w:pPr>
          </w:p>
        </w:tc>
        <w:tc>
          <w:tcPr>
            <w:tcW w:w="1715" w:type="pct"/>
            <w:gridSpan w:val="2"/>
            <w:tcBorders>
              <w:top w:val="single" w:sz="8" w:space="0" w:color="auto"/>
              <w:left w:val="nil"/>
              <w:bottom w:val="single" w:sz="8" w:space="0" w:color="auto"/>
              <w:right w:val="single" w:sz="8" w:space="0" w:color="000000"/>
            </w:tcBorders>
            <w:shd w:val="clear" w:color="auto" w:fill="auto"/>
            <w:vAlign w:val="center"/>
            <w:hideMark/>
          </w:tcPr>
          <w:p w:rsidR="00F94653" w:rsidRPr="00DE1227" w:rsidRDefault="00F94653" w:rsidP="008F4B05">
            <w:pPr>
              <w:pStyle w:val="af0"/>
              <w:jc w:val="center"/>
            </w:pPr>
            <w:r w:rsidRPr="00DE1227">
              <w:t>Первая очередь</w:t>
            </w:r>
          </w:p>
        </w:tc>
        <w:tc>
          <w:tcPr>
            <w:tcW w:w="1715" w:type="pct"/>
            <w:gridSpan w:val="2"/>
            <w:tcBorders>
              <w:top w:val="single" w:sz="8" w:space="0" w:color="auto"/>
              <w:left w:val="nil"/>
              <w:bottom w:val="single" w:sz="8" w:space="0" w:color="auto"/>
              <w:right w:val="single" w:sz="8" w:space="0" w:color="000000"/>
            </w:tcBorders>
            <w:shd w:val="clear" w:color="auto" w:fill="auto"/>
            <w:vAlign w:val="center"/>
            <w:hideMark/>
          </w:tcPr>
          <w:p w:rsidR="00F94653" w:rsidRPr="00DE1227" w:rsidRDefault="00F94653" w:rsidP="008F4B05">
            <w:pPr>
              <w:pStyle w:val="af0"/>
              <w:jc w:val="center"/>
            </w:pPr>
            <w:r w:rsidRPr="00DE1227">
              <w:t>Расчетный срок</w:t>
            </w:r>
          </w:p>
        </w:tc>
      </w:tr>
      <w:tr w:rsidR="008D439C" w:rsidRPr="00DE1227" w:rsidTr="008F4B05">
        <w:trPr>
          <w:trHeight w:val="710"/>
        </w:trPr>
        <w:tc>
          <w:tcPr>
            <w:tcW w:w="257" w:type="pct"/>
            <w:vMerge/>
            <w:tcBorders>
              <w:top w:val="single" w:sz="8" w:space="0" w:color="auto"/>
              <w:left w:val="single" w:sz="8" w:space="0" w:color="auto"/>
              <w:bottom w:val="single" w:sz="8" w:space="0" w:color="000000"/>
              <w:right w:val="single" w:sz="8" w:space="0" w:color="auto"/>
            </w:tcBorders>
            <w:vAlign w:val="center"/>
            <w:hideMark/>
          </w:tcPr>
          <w:p w:rsidR="00F94653" w:rsidRPr="00DE1227" w:rsidRDefault="00F94653" w:rsidP="008F4B05">
            <w:pPr>
              <w:pStyle w:val="af0"/>
              <w:jc w:val="center"/>
            </w:pPr>
          </w:p>
        </w:tc>
        <w:tc>
          <w:tcPr>
            <w:tcW w:w="1313" w:type="pct"/>
            <w:vMerge/>
            <w:tcBorders>
              <w:top w:val="single" w:sz="8" w:space="0" w:color="auto"/>
              <w:left w:val="single" w:sz="8" w:space="0" w:color="auto"/>
              <w:bottom w:val="single" w:sz="8" w:space="0" w:color="000000"/>
              <w:right w:val="single" w:sz="8" w:space="0" w:color="auto"/>
            </w:tcBorders>
            <w:vAlign w:val="center"/>
            <w:hideMark/>
          </w:tcPr>
          <w:p w:rsidR="00F94653" w:rsidRPr="00DE1227" w:rsidRDefault="00F94653" w:rsidP="008F4B05">
            <w:pPr>
              <w:pStyle w:val="af0"/>
              <w:jc w:val="center"/>
            </w:pPr>
          </w:p>
        </w:tc>
        <w:tc>
          <w:tcPr>
            <w:tcW w:w="879" w:type="pct"/>
            <w:tcBorders>
              <w:top w:val="nil"/>
              <w:left w:val="single" w:sz="8" w:space="0" w:color="auto"/>
              <w:bottom w:val="single" w:sz="8" w:space="0" w:color="000000"/>
              <w:right w:val="single" w:sz="8" w:space="0" w:color="auto"/>
            </w:tcBorders>
            <w:shd w:val="clear" w:color="auto" w:fill="auto"/>
            <w:vAlign w:val="center"/>
            <w:hideMark/>
          </w:tcPr>
          <w:p w:rsidR="00F94653" w:rsidRPr="00DE1227" w:rsidRDefault="00F94653" w:rsidP="008F4B05">
            <w:pPr>
              <w:pStyle w:val="af0"/>
              <w:jc w:val="center"/>
            </w:pPr>
            <w:r w:rsidRPr="00DE1227">
              <w:t>Среднесуточный расход, м³/сут.</w:t>
            </w:r>
          </w:p>
        </w:tc>
        <w:tc>
          <w:tcPr>
            <w:tcW w:w="836" w:type="pct"/>
            <w:tcBorders>
              <w:top w:val="nil"/>
              <w:left w:val="single" w:sz="8" w:space="0" w:color="auto"/>
              <w:bottom w:val="single" w:sz="8" w:space="0" w:color="000000"/>
              <w:right w:val="single" w:sz="8" w:space="0" w:color="auto"/>
            </w:tcBorders>
            <w:shd w:val="clear" w:color="auto" w:fill="auto"/>
            <w:vAlign w:val="center"/>
            <w:hideMark/>
          </w:tcPr>
          <w:p w:rsidR="00F94653" w:rsidRPr="00DE1227" w:rsidRDefault="00F94653" w:rsidP="008F4B05">
            <w:pPr>
              <w:pStyle w:val="af0"/>
              <w:jc w:val="center"/>
            </w:pPr>
            <w:r w:rsidRPr="00DE1227">
              <w:t>Максимальный, м³/сут.</w:t>
            </w:r>
          </w:p>
        </w:tc>
        <w:tc>
          <w:tcPr>
            <w:tcW w:w="879" w:type="pct"/>
            <w:tcBorders>
              <w:top w:val="nil"/>
              <w:left w:val="nil"/>
              <w:bottom w:val="single" w:sz="8" w:space="0" w:color="auto"/>
              <w:right w:val="single" w:sz="8" w:space="0" w:color="auto"/>
            </w:tcBorders>
            <w:shd w:val="clear" w:color="auto" w:fill="auto"/>
            <w:vAlign w:val="center"/>
            <w:hideMark/>
          </w:tcPr>
          <w:p w:rsidR="00F94653" w:rsidRPr="00DE1227" w:rsidRDefault="00F94653" w:rsidP="008F4B05">
            <w:pPr>
              <w:pStyle w:val="af0"/>
              <w:jc w:val="center"/>
            </w:pPr>
            <w:r w:rsidRPr="00DE1227">
              <w:t>Среднесуточный расход, м³/сут</w:t>
            </w:r>
          </w:p>
        </w:tc>
        <w:tc>
          <w:tcPr>
            <w:tcW w:w="836" w:type="pct"/>
            <w:tcBorders>
              <w:top w:val="nil"/>
              <w:left w:val="single" w:sz="8" w:space="0" w:color="auto"/>
              <w:bottom w:val="single" w:sz="8" w:space="0" w:color="000000"/>
              <w:right w:val="single" w:sz="8" w:space="0" w:color="auto"/>
            </w:tcBorders>
            <w:shd w:val="clear" w:color="auto" w:fill="auto"/>
            <w:vAlign w:val="center"/>
            <w:hideMark/>
          </w:tcPr>
          <w:p w:rsidR="00F94653" w:rsidRPr="00DE1227" w:rsidRDefault="00F94653" w:rsidP="008F4B05">
            <w:pPr>
              <w:pStyle w:val="af0"/>
              <w:jc w:val="center"/>
            </w:pPr>
            <w:r w:rsidRPr="00DE1227">
              <w:t>Максимальный, м³/сут.</w:t>
            </w:r>
          </w:p>
        </w:tc>
      </w:tr>
      <w:tr w:rsidR="008D439C" w:rsidRPr="00DE1227" w:rsidTr="008F4B05">
        <w:trPr>
          <w:trHeight w:val="20"/>
        </w:trPr>
        <w:tc>
          <w:tcPr>
            <w:tcW w:w="257" w:type="pct"/>
            <w:tcBorders>
              <w:top w:val="nil"/>
              <w:left w:val="single" w:sz="8" w:space="0" w:color="auto"/>
              <w:bottom w:val="single" w:sz="8" w:space="0" w:color="auto"/>
              <w:right w:val="single" w:sz="8" w:space="0" w:color="auto"/>
            </w:tcBorders>
            <w:shd w:val="clear" w:color="auto" w:fill="auto"/>
            <w:noWrap/>
            <w:vAlign w:val="center"/>
            <w:hideMark/>
          </w:tcPr>
          <w:p w:rsidR="00F94653" w:rsidRPr="00DE1227" w:rsidRDefault="00F94653" w:rsidP="008F4B05">
            <w:pPr>
              <w:pStyle w:val="af0"/>
            </w:pPr>
            <w:r w:rsidRPr="00DE1227">
              <w:t>1</w:t>
            </w:r>
          </w:p>
        </w:tc>
        <w:tc>
          <w:tcPr>
            <w:tcW w:w="1313" w:type="pct"/>
            <w:tcBorders>
              <w:top w:val="nil"/>
              <w:left w:val="nil"/>
              <w:bottom w:val="single" w:sz="8" w:space="0" w:color="auto"/>
              <w:right w:val="single" w:sz="8" w:space="0" w:color="auto"/>
            </w:tcBorders>
            <w:shd w:val="clear" w:color="auto" w:fill="auto"/>
            <w:vAlign w:val="center"/>
            <w:hideMark/>
          </w:tcPr>
          <w:p w:rsidR="00F94653" w:rsidRPr="00DE1227" w:rsidRDefault="00F94653" w:rsidP="008F4B05">
            <w:pPr>
              <w:pStyle w:val="af0"/>
            </w:pPr>
            <w:r w:rsidRPr="00DE1227">
              <w:t>Жилая и общественная застройка</w:t>
            </w:r>
          </w:p>
        </w:tc>
        <w:tc>
          <w:tcPr>
            <w:tcW w:w="879" w:type="pct"/>
            <w:tcBorders>
              <w:top w:val="nil"/>
              <w:left w:val="nil"/>
              <w:bottom w:val="single" w:sz="8" w:space="0" w:color="auto"/>
              <w:right w:val="single" w:sz="8" w:space="0" w:color="auto"/>
            </w:tcBorders>
            <w:shd w:val="clear" w:color="auto" w:fill="auto"/>
            <w:vAlign w:val="center"/>
          </w:tcPr>
          <w:p w:rsidR="00F94653" w:rsidRPr="00DE1227" w:rsidRDefault="00F94653" w:rsidP="008F4B05">
            <w:pPr>
              <w:pStyle w:val="af0"/>
              <w:jc w:val="center"/>
            </w:pPr>
            <w:r w:rsidRPr="00DE1227">
              <w:t>88,57</w:t>
            </w:r>
          </w:p>
        </w:tc>
        <w:tc>
          <w:tcPr>
            <w:tcW w:w="836" w:type="pct"/>
            <w:tcBorders>
              <w:top w:val="nil"/>
              <w:left w:val="nil"/>
              <w:bottom w:val="single" w:sz="8" w:space="0" w:color="auto"/>
              <w:right w:val="single" w:sz="8" w:space="0" w:color="auto"/>
            </w:tcBorders>
            <w:shd w:val="clear" w:color="auto" w:fill="auto"/>
            <w:vAlign w:val="center"/>
          </w:tcPr>
          <w:p w:rsidR="00F94653" w:rsidRPr="00DE1227" w:rsidRDefault="00F94653" w:rsidP="008F4B05">
            <w:pPr>
              <w:pStyle w:val="af0"/>
              <w:jc w:val="center"/>
            </w:pPr>
            <w:r w:rsidRPr="00DE1227">
              <w:t>106,27</w:t>
            </w:r>
          </w:p>
        </w:tc>
        <w:tc>
          <w:tcPr>
            <w:tcW w:w="879" w:type="pct"/>
            <w:tcBorders>
              <w:top w:val="single" w:sz="8" w:space="0" w:color="auto"/>
              <w:left w:val="nil"/>
              <w:bottom w:val="single" w:sz="8" w:space="0" w:color="auto"/>
              <w:right w:val="single" w:sz="8" w:space="0" w:color="auto"/>
            </w:tcBorders>
            <w:shd w:val="clear" w:color="auto" w:fill="auto"/>
            <w:vAlign w:val="center"/>
          </w:tcPr>
          <w:p w:rsidR="00F94653" w:rsidRPr="00DE1227" w:rsidRDefault="00F94653" w:rsidP="008F4B05">
            <w:pPr>
              <w:pStyle w:val="af0"/>
              <w:jc w:val="center"/>
            </w:pPr>
            <w:r w:rsidRPr="00DE1227">
              <w:t>92,96</w:t>
            </w:r>
          </w:p>
        </w:tc>
        <w:tc>
          <w:tcPr>
            <w:tcW w:w="836" w:type="pct"/>
            <w:tcBorders>
              <w:top w:val="nil"/>
              <w:left w:val="nil"/>
              <w:bottom w:val="single" w:sz="8" w:space="0" w:color="auto"/>
              <w:right w:val="single" w:sz="8" w:space="0" w:color="auto"/>
            </w:tcBorders>
            <w:shd w:val="clear" w:color="auto" w:fill="auto"/>
            <w:vAlign w:val="center"/>
          </w:tcPr>
          <w:p w:rsidR="00F94653" w:rsidRPr="00DE1227" w:rsidRDefault="00F94653" w:rsidP="008F4B05">
            <w:pPr>
              <w:pStyle w:val="af0"/>
              <w:jc w:val="center"/>
            </w:pPr>
            <w:r w:rsidRPr="00DE1227">
              <w:t>111,55</w:t>
            </w:r>
          </w:p>
        </w:tc>
      </w:tr>
      <w:tr w:rsidR="008D439C" w:rsidRPr="00DE1227" w:rsidTr="008F4B05">
        <w:trPr>
          <w:trHeight w:val="20"/>
        </w:trPr>
        <w:tc>
          <w:tcPr>
            <w:tcW w:w="257" w:type="pct"/>
            <w:tcBorders>
              <w:top w:val="nil"/>
              <w:left w:val="single" w:sz="8" w:space="0" w:color="auto"/>
              <w:bottom w:val="single" w:sz="8" w:space="0" w:color="auto"/>
              <w:right w:val="single" w:sz="8" w:space="0" w:color="auto"/>
            </w:tcBorders>
            <w:shd w:val="clear" w:color="auto" w:fill="auto"/>
            <w:noWrap/>
            <w:vAlign w:val="center"/>
          </w:tcPr>
          <w:p w:rsidR="00F94653" w:rsidRPr="00DE1227" w:rsidRDefault="00F94653" w:rsidP="008F4B05">
            <w:pPr>
              <w:pStyle w:val="af0"/>
            </w:pPr>
            <w:r w:rsidRPr="00DE1227">
              <w:t>2</w:t>
            </w:r>
          </w:p>
        </w:tc>
        <w:tc>
          <w:tcPr>
            <w:tcW w:w="1313" w:type="pct"/>
            <w:tcBorders>
              <w:top w:val="nil"/>
              <w:left w:val="nil"/>
              <w:bottom w:val="single" w:sz="8" w:space="0" w:color="auto"/>
              <w:right w:val="single" w:sz="8" w:space="0" w:color="auto"/>
            </w:tcBorders>
            <w:shd w:val="clear" w:color="auto" w:fill="auto"/>
            <w:vAlign w:val="center"/>
          </w:tcPr>
          <w:p w:rsidR="00F94653" w:rsidRPr="00DE1227" w:rsidRDefault="00F94653" w:rsidP="008F4B05">
            <w:pPr>
              <w:pStyle w:val="af0"/>
            </w:pPr>
            <w:r w:rsidRPr="00DE1227">
              <w:t>Промышленные предприятия</w:t>
            </w:r>
          </w:p>
        </w:tc>
        <w:tc>
          <w:tcPr>
            <w:tcW w:w="879" w:type="pct"/>
            <w:tcBorders>
              <w:top w:val="nil"/>
              <w:left w:val="nil"/>
              <w:bottom w:val="single" w:sz="8" w:space="0" w:color="auto"/>
              <w:right w:val="single" w:sz="8" w:space="0" w:color="auto"/>
            </w:tcBorders>
            <w:shd w:val="clear" w:color="auto" w:fill="auto"/>
            <w:vAlign w:val="center"/>
          </w:tcPr>
          <w:p w:rsidR="00F94653" w:rsidRPr="00DE1227" w:rsidRDefault="00F94653" w:rsidP="008F4B05">
            <w:pPr>
              <w:pStyle w:val="af0"/>
              <w:jc w:val="center"/>
            </w:pPr>
            <w:r w:rsidRPr="00DE1227">
              <w:t>28,10</w:t>
            </w:r>
          </w:p>
        </w:tc>
        <w:tc>
          <w:tcPr>
            <w:tcW w:w="836" w:type="pct"/>
            <w:tcBorders>
              <w:top w:val="nil"/>
              <w:left w:val="nil"/>
              <w:bottom w:val="single" w:sz="8" w:space="0" w:color="auto"/>
              <w:right w:val="single" w:sz="8" w:space="0" w:color="auto"/>
            </w:tcBorders>
            <w:shd w:val="clear" w:color="auto" w:fill="auto"/>
            <w:vAlign w:val="center"/>
          </w:tcPr>
          <w:p w:rsidR="00F94653" w:rsidRPr="00DE1227" w:rsidRDefault="00F94653" w:rsidP="008F4B05">
            <w:pPr>
              <w:pStyle w:val="af0"/>
              <w:jc w:val="center"/>
            </w:pPr>
            <w:r w:rsidRPr="00DE1227">
              <w:t>28,10</w:t>
            </w:r>
          </w:p>
        </w:tc>
        <w:tc>
          <w:tcPr>
            <w:tcW w:w="879" w:type="pct"/>
            <w:tcBorders>
              <w:top w:val="nil"/>
              <w:left w:val="nil"/>
              <w:bottom w:val="single" w:sz="8" w:space="0" w:color="auto"/>
              <w:right w:val="single" w:sz="8" w:space="0" w:color="auto"/>
            </w:tcBorders>
            <w:shd w:val="clear" w:color="auto" w:fill="auto"/>
            <w:vAlign w:val="center"/>
          </w:tcPr>
          <w:p w:rsidR="00F94653" w:rsidRPr="00DE1227" w:rsidRDefault="00F94653" w:rsidP="008F4B05">
            <w:pPr>
              <w:pStyle w:val="af0"/>
              <w:jc w:val="center"/>
            </w:pPr>
            <w:r w:rsidRPr="00DE1227">
              <w:t>28,10</w:t>
            </w:r>
          </w:p>
        </w:tc>
        <w:tc>
          <w:tcPr>
            <w:tcW w:w="836" w:type="pct"/>
            <w:tcBorders>
              <w:top w:val="nil"/>
              <w:left w:val="nil"/>
              <w:bottom w:val="single" w:sz="8" w:space="0" w:color="auto"/>
              <w:right w:val="single" w:sz="8" w:space="0" w:color="auto"/>
            </w:tcBorders>
            <w:shd w:val="clear" w:color="auto" w:fill="auto"/>
            <w:vAlign w:val="center"/>
          </w:tcPr>
          <w:p w:rsidR="00F94653" w:rsidRPr="00DE1227" w:rsidRDefault="00F94653" w:rsidP="008F4B05">
            <w:pPr>
              <w:pStyle w:val="af0"/>
              <w:jc w:val="center"/>
            </w:pPr>
            <w:r w:rsidRPr="00DE1227">
              <w:t>28,10</w:t>
            </w:r>
          </w:p>
        </w:tc>
      </w:tr>
      <w:tr w:rsidR="008D439C" w:rsidRPr="00DE1227" w:rsidTr="008F4B05">
        <w:trPr>
          <w:trHeight w:val="20"/>
        </w:trPr>
        <w:tc>
          <w:tcPr>
            <w:tcW w:w="257" w:type="pct"/>
            <w:tcBorders>
              <w:top w:val="nil"/>
              <w:left w:val="single" w:sz="8" w:space="0" w:color="auto"/>
              <w:bottom w:val="single" w:sz="8" w:space="0" w:color="auto"/>
              <w:right w:val="single" w:sz="8" w:space="0" w:color="auto"/>
            </w:tcBorders>
            <w:shd w:val="clear" w:color="auto" w:fill="auto"/>
            <w:noWrap/>
            <w:vAlign w:val="center"/>
            <w:hideMark/>
          </w:tcPr>
          <w:p w:rsidR="00F94653" w:rsidRPr="00DE1227" w:rsidRDefault="00F94653" w:rsidP="008F4B05">
            <w:pPr>
              <w:pStyle w:val="af0"/>
            </w:pPr>
            <w:r w:rsidRPr="00DE1227">
              <w:t> </w:t>
            </w:r>
          </w:p>
        </w:tc>
        <w:tc>
          <w:tcPr>
            <w:tcW w:w="1313" w:type="pct"/>
            <w:tcBorders>
              <w:top w:val="nil"/>
              <w:left w:val="nil"/>
              <w:bottom w:val="single" w:sz="8" w:space="0" w:color="auto"/>
              <w:right w:val="single" w:sz="8" w:space="0" w:color="auto"/>
            </w:tcBorders>
            <w:shd w:val="clear" w:color="auto" w:fill="auto"/>
            <w:vAlign w:val="center"/>
            <w:hideMark/>
          </w:tcPr>
          <w:p w:rsidR="00F94653" w:rsidRPr="00DE1227" w:rsidRDefault="00F94653" w:rsidP="008F4B05">
            <w:pPr>
              <w:pStyle w:val="af0"/>
            </w:pPr>
            <w:r w:rsidRPr="00DE1227">
              <w:t>ИТОГО</w:t>
            </w:r>
          </w:p>
        </w:tc>
        <w:tc>
          <w:tcPr>
            <w:tcW w:w="879" w:type="pct"/>
            <w:tcBorders>
              <w:top w:val="nil"/>
              <w:left w:val="nil"/>
              <w:bottom w:val="single" w:sz="8" w:space="0" w:color="auto"/>
              <w:right w:val="single" w:sz="8" w:space="0" w:color="auto"/>
            </w:tcBorders>
            <w:shd w:val="clear" w:color="auto" w:fill="auto"/>
            <w:vAlign w:val="center"/>
          </w:tcPr>
          <w:p w:rsidR="00F94653" w:rsidRPr="00DE1227" w:rsidRDefault="00F94653" w:rsidP="008F4B05">
            <w:pPr>
              <w:pStyle w:val="af0"/>
              <w:jc w:val="center"/>
            </w:pPr>
            <w:r w:rsidRPr="00DE1227">
              <w:t>116,67</w:t>
            </w:r>
          </w:p>
        </w:tc>
        <w:tc>
          <w:tcPr>
            <w:tcW w:w="836" w:type="pct"/>
            <w:tcBorders>
              <w:top w:val="nil"/>
              <w:left w:val="nil"/>
              <w:bottom w:val="single" w:sz="8" w:space="0" w:color="auto"/>
              <w:right w:val="single" w:sz="8" w:space="0" w:color="auto"/>
            </w:tcBorders>
            <w:shd w:val="clear" w:color="auto" w:fill="auto"/>
            <w:vAlign w:val="center"/>
          </w:tcPr>
          <w:p w:rsidR="00F94653" w:rsidRPr="00DE1227" w:rsidRDefault="00F94653" w:rsidP="008F4B05">
            <w:pPr>
              <w:pStyle w:val="af0"/>
              <w:jc w:val="center"/>
            </w:pPr>
            <w:r w:rsidRPr="00DE1227">
              <w:t>134,37</w:t>
            </w:r>
          </w:p>
        </w:tc>
        <w:tc>
          <w:tcPr>
            <w:tcW w:w="879" w:type="pct"/>
            <w:tcBorders>
              <w:top w:val="nil"/>
              <w:left w:val="nil"/>
              <w:bottom w:val="single" w:sz="8" w:space="0" w:color="auto"/>
              <w:right w:val="single" w:sz="8" w:space="0" w:color="auto"/>
            </w:tcBorders>
            <w:shd w:val="clear" w:color="auto" w:fill="auto"/>
            <w:vAlign w:val="center"/>
          </w:tcPr>
          <w:p w:rsidR="00F94653" w:rsidRPr="00DE1227" w:rsidRDefault="00F94653" w:rsidP="008F4B05">
            <w:pPr>
              <w:pStyle w:val="af0"/>
              <w:jc w:val="center"/>
            </w:pPr>
            <w:r w:rsidRPr="00DE1227">
              <w:t>121,06</w:t>
            </w:r>
          </w:p>
        </w:tc>
        <w:tc>
          <w:tcPr>
            <w:tcW w:w="836" w:type="pct"/>
            <w:tcBorders>
              <w:top w:val="nil"/>
              <w:left w:val="nil"/>
              <w:bottom w:val="single" w:sz="8" w:space="0" w:color="auto"/>
              <w:right w:val="single" w:sz="8" w:space="0" w:color="auto"/>
            </w:tcBorders>
            <w:shd w:val="clear" w:color="auto" w:fill="auto"/>
            <w:vAlign w:val="center"/>
          </w:tcPr>
          <w:p w:rsidR="00F94653" w:rsidRPr="00DE1227" w:rsidRDefault="00F94653" w:rsidP="008F4B05">
            <w:pPr>
              <w:pStyle w:val="af0"/>
              <w:jc w:val="center"/>
            </w:pPr>
            <w:r w:rsidRPr="00DE1227">
              <w:t>139,65</w:t>
            </w:r>
          </w:p>
        </w:tc>
      </w:tr>
    </w:tbl>
    <w:p w:rsidR="00F94653" w:rsidRPr="00DE1227" w:rsidRDefault="00F94653" w:rsidP="00F94653">
      <w:pPr>
        <w:pStyle w:val="af1"/>
      </w:pPr>
      <w:r w:rsidRPr="00DE1227">
        <w:t>В муниципальном образовании "Город Череповец" предусматривается дальнейшее развитие централизованной системы водоотведения, с подключением сетей от новых площадок строительства к существующим сетям канализации.</w:t>
      </w:r>
    </w:p>
    <w:p w:rsidR="00F94653" w:rsidRPr="00DE1227" w:rsidRDefault="00F94653" w:rsidP="00F94653">
      <w:pPr>
        <w:pStyle w:val="af1"/>
        <w:rPr>
          <w:bCs/>
        </w:rPr>
      </w:pPr>
      <w:r w:rsidRPr="00DE1227">
        <w:t xml:space="preserve">Проектом планируется увеличение объема стоков в связи с подключением абонентов микрорайонов города, не подключенных в настоящее время к централизованной системе водоотведения и подключением проектируемой застройки. </w:t>
      </w:r>
      <w:r w:rsidRPr="00DE1227">
        <w:rPr>
          <w:bCs/>
        </w:rPr>
        <w:t xml:space="preserve">Проектная производительность </w:t>
      </w:r>
      <w:r w:rsidRPr="00DE1227">
        <w:t xml:space="preserve">комплекса очистных сооружений канализации - 265,0 </w:t>
      </w:r>
      <w:r w:rsidRPr="00DE1227">
        <w:rPr>
          <w:bCs/>
        </w:rPr>
        <w:t>тыс. м</w:t>
      </w:r>
      <w:r w:rsidRPr="00DE1227">
        <w:rPr>
          <w:bCs/>
          <w:vertAlign w:val="superscript"/>
        </w:rPr>
        <w:t>3</w:t>
      </w:r>
      <w:r w:rsidRPr="00DE1227">
        <w:rPr>
          <w:bCs/>
        </w:rPr>
        <w:t>/сут. КОСК имеют резерв по производительности, технологическое оборудование не полностью загружено.</w:t>
      </w:r>
    </w:p>
    <w:p w:rsidR="00F94653" w:rsidRPr="00DE1227" w:rsidRDefault="00F94653" w:rsidP="00F94653">
      <w:pPr>
        <w:pStyle w:val="af1"/>
      </w:pPr>
      <w:r w:rsidRPr="00DE1227">
        <w:t>Схема водоотведения сохраняется по сложившейся структуре. Сточные воды от проектируемой и существующей жилой и общественной застройки, а также от промышленных предприятий по системе напорно-самотечных коллекторов транспортируются на комплекс очистных сооружений канализации (правобережный и левобережный участки).</w:t>
      </w:r>
    </w:p>
    <w:p w:rsidR="00F94653" w:rsidRPr="00DE1227" w:rsidRDefault="00F94653" w:rsidP="00F94653">
      <w:pPr>
        <w:pStyle w:val="af1"/>
      </w:pPr>
      <w:r w:rsidRPr="00DE1227">
        <w:t>По условиям рельефа местности дополнительно к существующим насосным станциям предусматривается построить 6 канализационных насосных станций на первую очередь (мкр.126, мкр. 127, северо-восточнее мкр. 26, ул. Олимпийская, мкр. 150, мкр. 117) и 1 на расчетный срок (мкр. 38). Планируется реконструкция существующих канализационных насосных станций.</w:t>
      </w:r>
    </w:p>
    <w:p w:rsidR="00F94653" w:rsidRPr="00DE1227" w:rsidRDefault="00F94653" w:rsidP="00F94653">
      <w:pPr>
        <w:pStyle w:val="af1"/>
      </w:pPr>
      <w:r w:rsidRPr="00DE1227">
        <w:t>Из-за большого процента износа канализационных сетей, необходимо произвести их реконструкция.</w:t>
      </w:r>
    </w:p>
    <w:p w:rsidR="00F94653" w:rsidRPr="00DE1227" w:rsidRDefault="00F94653" w:rsidP="00F94653">
      <w:pPr>
        <w:pStyle w:val="af1"/>
      </w:pPr>
      <w:r w:rsidRPr="00DE1227">
        <w:t>Производственные сточные воды после предварительной очистки на заводских очистных сооружениях принимаются в городскую канализацию в соответствии с Постановлением Правительства РФ от 29.07.2013 N 644 (ред. от 14.02.2020) "Об утверждении Правил холодного водоснабжения и водоотведения и о внесении изменений в некоторые акты Правительства Российской Федерации", а также Постановлением мэрии города Череповца № 887 от 28.02.2020г. «Об установлении нормативов состава сточных вод».</w:t>
      </w:r>
    </w:p>
    <w:p w:rsidR="00F94653" w:rsidRPr="00DE1227" w:rsidRDefault="00F94653" w:rsidP="00F94653">
      <w:pPr>
        <w:pStyle w:val="af1"/>
      </w:pPr>
      <w:r w:rsidRPr="00DE1227">
        <w:t>Для выполнения требований Водного кодекса по доведению до норматива ПДК рыбохозяйственного водоема поверхностно-ливневого стока имеются мощности для приема их на очистку и обеззараживание на Комплексе очистных сооружений канализации.</w:t>
      </w:r>
    </w:p>
    <w:p w:rsidR="00F94653" w:rsidRPr="00DE1227" w:rsidRDefault="00F94653" w:rsidP="00F94653">
      <w:pPr>
        <w:pStyle w:val="af1"/>
      </w:pPr>
      <w:r w:rsidRPr="00DE1227">
        <w:t>МУП «Водоканал» г. Череповца вошел в число участников региональной составляющей федерального проекта под названием «Оздоровление Волги». В рамках данного проекта планируется реконструкция комплекса очистных сооружений канализации. Работа будет проводится по 5 основным направлениям:</w:t>
      </w:r>
    </w:p>
    <w:p w:rsidR="00F94653" w:rsidRPr="00DE1227" w:rsidRDefault="00F94653" w:rsidP="00F94653">
      <w:pPr>
        <w:pStyle w:val="a4"/>
      </w:pPr>
      <w:r w:rsidRPr="00DE1227">
        <w:t>Реконструкция и модернизация первичных отстойников;</w:t>
      </w:r>
    </w:p>
    <w:p w:rsidR="00F94653" w:rsidRPr="00DE1227" w:rsidRDefault="00F94653" w:rsidP="00F94653">
      <w:pPr>
        <w:pStyle w:val="a4"/>
      </w:pPr>
      <w:r w:rsidRPr="00DE1227">
        <w:t>Реконструкция и модернизация сооружений биологической очистки сточных вод;</w:t>
      </w:r>
    </w:p>
    <w:p w:rsidR="00F94653" w:rsidRPr="00DE1227" w:rsidRDefault="00F94653" w:rsidP="00F94653">
      <w:pPr>
        <w:pStyle w:val="a4"/>
      </w:pPr>
      <w:r w:rsidRPr="00DE1227">
        <w:t>Внедрение технологии доочистки сточных вод (микрофильтрация);</w:t>
      </w:r>
    </w:p>
    <w:p w:rsidR="00F94653" w:rsidRPr="00DE1227" w:rsidRDefault="00F94653" w:rsidP="00F94653">
      <w:pPr>
        <w:pStyle w:val="a4"/>
      </w:pPr>
      <w:r w:rsidRPr="00DE1227">
        <w:t>Модернизация оборудования обезвоживания осадка;</w:t>
      </w:r>
    </w:p>
    <w:p w:rsidR="00F94653" w:rsidRPr="00DE1227" w:rsidRDefault="00F94653" w:rsidP="00F94653">
      <w:pPr>
        <w:pStyle w:val="a4"/>
      </w:pPr>
      <w:r w:rsidRPr="00DE1227">
        <w:t>Модернизация оборудования для очистки сточных вод.</w:t>
      </w:r>
    </w:p>
    <w:p w:rsidR="00F94653" w:rsidRPr="00DE1227" w:rsidRDefault="00F94653" w:rsidP="00F94653">
      <w:pPr>
        <w:pStyle w:val="af1"/>
        <w:spacing w:line="240" w:lineRule="auto"/>
      </w:pPr>
      <w:r w:rsidRPr="00DE1227">
        <w:t>Для обеспечения надежной и эффективной работы системы водоотведения, необходимо провести следующие мероприятия:</w:t>
      </w:r>
    </w:p>
    <w:p w:rsidR="00F94653" w:rsidRPr="00DE1227" w:rsidRDefault="00F94653" w:rsidP="00E846C6">
      <w:pPr>
        <w:pStyle w:val="af1"/>
        <w:numPr>
          <w:ilvl w:val="0"/>
          <w:numId w:val="39"/>
        </w:numPr>
        <w:spacing w:before="240" w:after="0" w:line="240" w:lineRule="auto"/>
        <w:contextualSpacing w:val="0"/>
      </w:pPr>
      <w:r w:rsidRPr="00DE1227">
        <w:t>Мероприятия на первую очередь</w:t>
      </w:r>
    </w:p>
    <w:p w:rsidR="00F94653" w:rsidRPr="00DE1227" w:rsidRDefault="00F94653" w:rsidP="00F94653">
      <w:pPr>
        <w:pStyle w:val="a4"/>
      </w:pPr>
      <w:r w:rsidRPr="00DE1227">
        <w:t>реконструкция комплекса очистных сооружений канализации (реконструкция и модернизация первичных отстойников и сооружений биологической очистки сточных вод, внедрение технологии доочистки сточных вод (микрофильтрация), модернизация оборудования для очистки сточных вод, модернизация системы автоматического контроля);</w:t>
      </w:r>
    </w:p>
    <w:p w:rsidR="00F94653" w:rsidRPr="00DE1227" w:rsidRDefault="00F94653" w:rsidP="00F94653">
      <w:pPr>
        <w:pStyle w:val="a4"/>
      </w:pPr>
      <w:r w:rsidRPr="00DE1227">
        <w:t>реконструкция канализационных сетей Заягорбского района (L = 1,5 км);</w:t>
      </w:r>
    </w:p>
    <w:p w:rsidR="00F94653" w:rsidRPr="00DE1227" w:rsidRDefault="00F94653" w:rsidP="00F94653">
      <w:pPr>
        <w:pStyle w:val="a4"/>
      </w:pPr>
      <w:r w:rsidRPr="00DE1227">
        <w:t>реконструкция канализационных сетей Северного района (L = 1,8 км);</w:t>
      </w:r>
    </w:p>
    <w:p w:rsidR="00F94653" w:rsidRPr="00DE1227" w:rsidRDefault="00F94653" w:rsidP="00F94653">
      <w:pPr>
        <w:pStyle w:val="a4"/>
      </w:pPr>
      <w:r w:rsidRPr="00DE1227">
        <w:t>строительство сетей хозяйственно-бытовой канализации Зашекснинского района (L = 20,4 км);</w:t>
      </w:r>
    </w:p>
    <w:p w:rsidR="00F94653" w:rsidRPr="00DE1227" w:rsidRDefault="00F94653" w:rsidP="00F94653">
      <w:pPr>
        <w:pStyle w:val="a4"/>
      </w:pPr>
      <w:r w:rsidRPr="00DE1227">
        <w:t>строительство сетей хозяйственно-бытовой канализации Заягорбского района (L = 11,2 км);</w:t>
      </w:r>
    </w:p>
    <w:p w:rsidR="00F94653" w:rsidRPr="00DE1227" w:rsidRDefault="00F94653" w:rsidP="00F94653">
      <w:pPr>
        <w:pStyle w:val="a4"/>
      </w:pPr>
      <w:r w:rsidRPr="00DE1227">
        <w:t>строительство сетей хозяйственно-бытовой канализации Индустриального района 10 мкр. (L = 0,3 км);</w:t>
      </w:r>
    </w:p>
    <w:p w:rsidR="00F94653" w:rsidRPr="00DE1227" w:rsidRDefault="00F94653" w:rsidP="00F94653">
      <w:pPr>
        <w:pStyle w:val="a4"/>
      </w:pPr>
      <w:r w:rsidRPr="00DE1227">
        <w:t>строительство сетей хозяйственно-бытовой канализации Северного района (L = 1,1 км);</w:t>
      </w:r>
    </w:p>
    <w:p w:rsidR="00F94653" w:rsidRPr="00DE1227" w:rsidRDefault="00F94653" w:rsidP="00F94653">
      <w:pPr>
        <w:pStyle w:val="a4"/>
      </w:pPr>
      <w:r w:rsidRPr="00DE1227">
        <w:t>строительство напорных сетей хозяйственно-бытовой канализации Зашекснинского района (L = 3,4 км);</w:t>
      </w:r>
    </w:p>
    <w:p w:rsidR="00F94653" w:rsidRPr="00DE1227" w:rsidRDefault="00F94653" w:rsidP="00F94653">
      <w:pPr>
        <w:pStyle w:val="a4"/>
      </w:pPr>
      <w:r w:rsidRPr="00DE1227">
        <w:t>строительство напорных сетей хозяйственно-бытовой канализации Заягорбского района (L = 1,3 км);</w:t>
      </w:r>
    </w:p>
    <w:p w:rsidR="00F94653" w:rsidRPr="00DE1227" w:rsidRDefault="00F94653" w:rsidP="00F94653">
      <w:pPr>
        <w:pStyle w:val="a4"/>
      </w:pPr>
      <w:r w:rsidRPr="00DE1227">
        <w:t>строительство сетей ливневой канализации Зашекснинского района (L = 18,1 км);</w:t>
      </w:r>
    </w:p>
    <w:p w:rsidR="00F94653" w:rsidRPr="00DE1227" w:rsidRDefault="00F94653" w:rsidP="00F94653">
      <w:pPr>
        <w:pStyle w:val="a4"/>
      </w:pPr>
      <w:r w:rsidRPr="00DE1227">
        <w:t>строительство сетей ливневой канализации Заягорбского района (L = 4,5 км);</w:t>
      </w:r>
    </w:p>
    <w:p w:rsidR="00F94653" w:rsidRPr="00DE1227" w:rsidRDefault="00F94653" w:rsidP="00F94653">
      <w:pPr>
        <w:pStyle w:val="a4"/>
      </w:pPr>
      <w:r w:rsidRPr="00DE1227">
        <w:t>строительство напорных сетей ливневой канализации Зашекснинского района (L = 1,4 км);</w:t>
      </w:r>
    </w:p>
    <w:p w:rsidR="00F94653" w:rsidRPr="00DE1227" w:rsidRDefault="00F94653" w:rsidP="00F94653">
      <w:pPr>
        <w:pStyle w:val="a4"/>
      </w:pPr>
      <w:r w:rsidRPr="00DE1227">
        <w:t>строительство 6 канализационных насосных станций (мкр.126, мкр. 127, северо-восточнее мкр. 26, ул. Олимпийская, мкр. 150, мкр. 117);</w:t>
      </w:r>
    </w:p>
    <w:p w:rsidR="00F94653" w:rsidRPr="00DE1227" w:rsidRDefault="00F94653" w:rsidP="00F94653">
      <w:pPr>
        <w:pStyle w:val="a4"/>
      </w:pPr>
      <w:r w:rsidRPr="00DE1227">
        <w:t>реконструкция канализационных насосных станций (замена насосного оборудования);</w:t>
      </w:r>
    </w:p>
    <w:p w:rsidR="00F94653" w:rsidRPr="00DE1227" w:rsidRDefault="00F94653" w:rsidP="00F94653">
      <w:pPr>
        <w:pStyle w:val="a4"/>
      </w:pPr>
      <w:r w:rsidRPr="00DE1227">
        <w:t>строительство двух насосных станций ливневой канализации в Зашекснинском районе (мкр. 126, мкр. 116).</w:t>
      </w:r>
    </w:p>
    <w:p w:rsidR="00F94653" w:rsidRPr="00DE1227" w:rsidRDefault="00F94653" w:rsidP="00E846C6">
      <w:pPr>
        <w:pStyle w:val="af1"/>
        <w:numPr>
          <w:ilvl w:val="0"/>
          <w:numId w:val="39"/>
        </w:numPr>
        <w:spacing w:before="240" w:after="0" w:line="240" w:lineRule="auto"/>
        <w:ind w:hanging="357"/>
        <w:contextualSpacing w:val="0"/>
      </w:pPr>
      <w:r w:rsidRPr="00DE1227">
        <w:t>Мероприятия на расчетный срок</w:t>
      </w:r>
    </w:p>
    <w:p w:rsidR="00F94653" w:rsidRPr="00DE1227" w:rsidRDefault="00F94653" w:rsidP="00F94653">
      <w:pPr>
        <w:pStyle w:val="a4"/>
      </w:pPr>
      <w:r w:rsidRPr="00DE1227">
        <w:t>строительство сетей хозяйственно-бытовой канализации Зашекснинского района (L = 5,6 км);</w:t>
      </w:r>
    </w:p>
    <w:p w:rsidR="00F94653" w:rsidRPr="00DE1227" w:rsidRDefault="00F94653" w:rsidP="00F94653">
      <w:pPr>
        <w:pStyle w:val="a4"/>
      </w:pPr>
      <w:r w:rsidRPr="00DE1227">
        <w:t>строительство сетей хозяйственно-бытовой канализации Заягорбского района (L = 5,4 км);</w:t>
      </w:r>
    </w:p>
    <w:p w:rsidR="00F94653" w:rsidRPr="00DE1227" w:rsidRDefault="00F94653" w:rsidP="00F94653">
      <w:pPr>
        <w:pStyle w:val="a4"/>
      </w:pPr>
      <w:r w:rsidRPr="00DE1227">
        <w:t>строительство напорных сетей хозяйственно-бытовой канализации Заягорбского района (L = 1,5 км);</w:t>
      </w:r>
    </w:p>
    <w:p w:rsidR="00F94653" w:rsidRPr="00DE1227" w:rsidRDefault="00F94653" w:rsidP="00F94653">
      <w:pPr>
        <w:pStyle w:val="a4"/>
      </w:pPr>
      <w:r w:rsidRPr="00DE1227">
        <w:t>строительство сетей ливневой канализации Зашекснинского района (L = 2,6 км);</w:t>
      </w:r>
    </w:p>
    <w:p w:rsidR="00F94653" w:rsidRPr="00DE1227" w:rsidRDefault="00F94653" w:rsidP="00F94653">
      <w:pPr>
        <w:pStyle w:val="a4"/>
      </w:pPr>
      <w:r w:rsidRPr="00DE1227">
        <w:t>строительство сетей ливневой канализации Заягорбского района (L = 1,9 км);</w:t>
      </w:r>
    </w:p>
    <w:p w:rsidR="00F94653" w:rsidRPr="00DE1227" w:rsidRDefault="00F94653" w:rsidP="00F94653">
      <w:pPr>
        <w:pStyle w:val="a4"/>
      </w:pPr>
      <w:r w:rsidRPr="00DE1227">
        <w:t>строительство напорных сетей ливневой канализации Заягорбского района (L = 1,4 км);</w:t>
      </w:r>
    </w:p>
    <w:p w:rsidR="00F94653" w:rsidRPr="00DE1227" w:rsidRDefault="00F94653" w:rsidP="00F94653">
      <w:pPr>
        <w:pStyle w:val="a4"/>
      </w:pPr>
      <w:r w:rsidRPr="00DE1227">
        <w:t>строительство одной канализационной насосной станции (мкр. 38);</w:t>
      </w:r>
    </w:p>
    <w:p w:rsidR="0064266A" w:rsidRPr="00DE1227" w:rsidRDefault="00F94653" w:rsidP="00F94653">
      <w:pPr>
        <w:pStyle w:val="a4"/>
      </w:pPr>
      <w:r w:rsidRPr="00DE1227">
        <w:t>строительство одной насосной станции ливневой канализации в Заягорбском районе (ул. Каштановая)</w:t>
      </w:r>
      <w:r w:rsidR="0064266A" w:rsidRPr="00DE1227">
        <w:t>.</w:t>
      </w:r>
    </w:p>
    <w:p w:rsidR="007F11B1" w:rsidRPr="00DE1227" w:rsidRDefault="007F11B1" w:rsidP="007F11B1">
      <w:pPr>
        <w:pStyle w:val="111"/>
      </w:pPr>
      <w:bookmarkStart w:id="129" w:name="_Toc531101815"/>
      <w:bookmarkStart w:id="130" w:name="_Toc50028261"/>
      <w:r w:rsidRPr="00DE1227">
        <w:t>Э</w:t>
      </w:r>
      <w:bookmarkEnd w:id="129"/>
      <w:r w:rsidR="006E1276" w:rsidRPr="00DE1227">
        <w:t>лектроснабжение</w:t>
      </w:r>
      <w:bookmarkEnd w:id="130"/>
    </w:p>
    <w:p w:rsidR="00F94653" w:rsidRPr="00DE1227" w:rsidRDefault="007F11B1" w:rsidP="00F94653">
      <w:pPr>
        <w:pStyle w:val="af1"/>
      </w:pPr>
      <w:r w:rsidRPr="00DE1227">
        <w:t xml:space="preserve">Расчет </w:t>
      </w:r>
      <w:r w:rsidR="00F94653" w:rsidRPr="00DE1227">
        <w:t>электрической нагрузки жилой застройки определена по удельным показателям в соответствии с «Инструкцией по проектированию городских электрических сетей» РД 34.20.185-94. с учетом пищеприготовления в жилых домах до 10 этажей на газовых плитах, выше 10 этажей – на электрических плитах. А также согласно Местным нормативам градостроительного проектирования муниципального образования "Город Череповец".</w:t>
      </w:r>
    </w:p>
    <w:p w:rsidR="00F94653" w:rsidRPr="00DE1227" w:rsidRDefault="00F94653" w:rsidP="00F94653">
      <w:pPr>
        <w:pStyle w:val="af1"/>
      </w:pPr>
      <w:r w:rsidRPr="00DE1227">
        <w:t>Удельные показатели учитывают нагрузки жилых и общественных зданий (административных, учебных, научных, лечебных, торговых, зрелищных, спортивных), коммунальных предприятий, объектов транспортного обслуживания (гаражей и открытых площадок для хранения автомобилей), наружного освещения.</w:t>
      </w:r>
    </w:p>
    <w:p w:rsidR="00F94653" w:rsidRPr="00DE1227" w:rsidRDefault="00F94653" w:rsidP="00F94653">
      <w:pPr>
        <w:pStyle w:val="af1"/>
      </w:pPr>
      <w:r w:rsidRPr="00DE1227">
        <w:t>Электрические нагрузки по промышленным предприятиям приняты из расчёта прироста 2 % в год.</w:t>
      </w:r>
    </w:p>
    <w:p w:rsidR="00F94653" w:rsidRPr="00DE1227" w:rsidRDefault="00F94653" w:rsidP="00F94653">
      <w:pPr>
        <w:pStyle w:val="11110"/>
        <w:ind w:left="851" w:hanging="709"/>
      </w:pPr>
      <w:r w:rsidRPr="00DE1227">
        <w:t>Электрические нагрузки коммунально-бытовых потребителей нового строительства</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560"/>
        <w:gridCol w:w="3545"/>
        <w:gridCol w:w="993"/>
        <w:gridCol w:w="1132"/>
        <w:gridCol w:w="989"/>
        <w:gridCol w:w="1137"/>
      </w:tblGrid>
      <w:tr w:rsidR="008D439C" w:rsidRPr="00DE1227" w:rsidTr="008F4B05">
        <w:trPr>
          <w:trHeight w:val="255"/>
          <w:tblHeader/>
        </w:trPr>
        <w:tc>
          <w:tcPr>
            <w:tcW w:w="562" w:type="dxa"/>
            <w:vMerge w:val="restart"/>
            <w:shd w:val="clear" w:color="auto" w:fill="auto"/>
            <w:noWrap/>
            <w:vAlign w:val="center"/>
            <w:hideMark/>
          </w:tcPr>
          <w:p w:rsidR="00F94653" w:rsidRPr="00DE1227" w:rsidRDefault="00F94653" w:rsidP="008F4B05">
            <w:pPr>
              <w:pStyle w:val="af0"/>
              <w:jc w:val="center"/>
            </w:pPr>
            <w:r w:rsidRPr="00DE1227">
              <w:t>№ п/п</w:t>
            </w:r>
          </w:p>
        </w:tc>
        <w:tc>
          <w:tcPr>
            <w:tcW w:w="1560" w:type="dxa"/>
            <w:vMerge w:val="restart"/>
            <w:shd w:val="clear" w:color="auto" w:fill="auto"/>
            <w:vAlign w:val="center"/>
            <w:hideMark/>
          </w:tcPr>
          <w:p w:rsidR="00F94653" w:rsidRPr="00DE1227" w:rsidRDefault="00F94653" w:rsidP="008F4B05">
            <w:pPr>
              <w:pStyle w:val="af0"/>
              <w:jc w:val="center"/>
            </w:pPr>
            <w:r w:rsidRPr="00DE1227">
              <w:t>Вид застройки</w:t>
            </w:r>
          </w:p>
        </w:tc>
        <w:tc>
          <w:tcPr>
            <w:tcW w:w="3545" w:type="dxa"/>
            <w:vMerge w:val="restart"/>
            <w:shd w:val="clear" w:color="auto" w:fill="auto"/>
            <w:vAlign w:val="center"/>
            <w:hideMark/>
          </w:tcPr>
          <w:p w:rsidR="00F94653" w:rsidRPr="00DE1227" w:rsidRDefault="00F94653" w:rsidP="008F4B05">
            <w:pPr>
              <w:pStyle w:val="af0"/>
              <w:jc w:val="center"/>
            </w:pPr>
            <w:r w:rsidRPr="00DE1227">
              <w:t>Микрорайон,</w:t>
            </w:r>
          </w:p>
          <w:p w:rsidR="00F94653" w:rsidRPr="00DE1227" w:rsidRDefault="00F94653" w:rsidP="008F4B05">
            <w:pPr>
              <w:pStyle w:val="af0"/>
              <w:jc w:val="center"/>
            </w:pPr>
            <w:r w:rsidRPr="00DE1227">
              <w:t>наименование разработанного проекта планировки</w:t>
            </w:r>
          </w:p>
        </w:tc>
        <w:tc>
          <w:tcPr>
            <w:tcW w:w="2125" w:type="dxa"/>
            <w:gridSpan w:val="2"/>
            <w:shd w:val="clear" w:color="auto" w:fill="auto"/>
            <w:vAlign w:val="center"/>
          </w:tcPr>
          <w:p w:rsidR="00F94653" w:rsidRPr="00DE1227" w:rsidRDefault="00F94653" w:rsidP="008F4B05">
            <w:pPr>
              <w:pStyle w:val="af0"/>
              <w:jc w:val="center"/>
            </w:pPr>
            <w:r w:rsidRPr="00DE1227">
              <w:t>Население, тыс. человек</w:t>
            </w:r>
          </w:p>
        </w:tc>
        <w:tc>
          <w:tcPr>
            <w:tcW w:w="2126" w:type="dxa"/>
            <w:gridSpan w:val="2"/>
            <w:shd w:val="clear" w:color="auto" w:fill="auto"/>
            <w:vAlign w:val="center"/>
          </w:tcPr>
          <w:p w:rsidR="00F94653" w:rsidRPr="00DE1227" w:rsidRDefault="00F94653" w:rsidP="008F4B05">
            <w:pPr>
              <w:pStyle w:val="af0"/>
              <w:jc w:val="center"/>
            </w:pPr>
            <w:r w:rsidRPr="00DE1227">
              <w:t>Электрическая нагрузка по этапам территориального планирования, МВт</w:t>
            </w:r>
          </w:p>
        </w:tc>
      </w:tr>
      <w:tr w:rsidR="008D439C" w:rsidRPr="00DE1227" w:rsidTr="008F4B05">
        <w:trPr>
          <w:trHeight w:val="1028"/>
          <w:tblHeader/>
        </w:trPr>
        <w:tc>
          <w:tcPr>
            <w:tcW w:w="562" w:type="dxa"/>
            <w:vMerge/>
            <w:tcBorders>
              <w:bottom w:val="single" w:sz="4" w:space="0" w:color="auto"/>
            </w:tcBorders>
            <w:vAlign w:val="center"/>
            <w:hideMark/>
          </w:tcPr>
          <w:p w:rsidR="00F94653" w:rsidRPr="00DE1227" w:rsidRDefault="00F94653" w:rsidP="008F4B05">
            <w:pPr>
              <w:pStyle w:val="af0"/>
              <w:jc w:val="center"/>
            </w:pPr>
          </w:p>
        </w:tc>
        <w:tc>
          <w:tcPr>
            <w:tcW w:w="1560" w:type="dxa"/>
            <w:vMerge/>
            <w:tcBorders>
              <w:bottom w:val="single" w:sz="4" w:space="0" w:color="auto"/>
            </w:tcBorders>
            <w:vAlign w:val="center"/>
            <w:hideMark/>
          </w:tcPr>
          <w:p w:rsidR="00F94653" w:rsidRPr="00DE1227" w:rsidRDefault="00F94653" w:rsidP="008F4B05">
            <w:pPr>
              <w:pStyle w:val="af0"/>
              <w:jc w:val="center"/>
            </w:pPr>
          </w:p>
        </w:tc>
        <w:tc>
          <w:tcPr>
            <w:tcW w:w="3545" w:type="dxa"/>
            <w:vMerge/>
            <w:tcBorders>
              <w:bottom w:val="single" w:sz="4" w:space="0" w:color="auto"/>
            </w:tcBorders>
            <w:vAlign w:val="center"/>
            <w:hideMark/>
          </w:tcPr>
          <w:p w:rsidR="00F94653" w:rsidRPr="00DE1227" w:rsidRDefault="00F94653" w:rsidP="008F4B05">
            <w:pPr>
              <w:pStyle w:val="af0"/>
              <w:jc w:val="center"/>
            </w:pPr>
          </w:p>
        </w:tc>
        <w:tc>
          <w:tcPr>
            <w:tcW w:w="993" w:type="dxa"/>
            <w:tcBorders>
              <w:bottom w:val="single" w:sz="4" w:space="0" w:color="auto"/>
            </w:tcBorders>
            <w:shd w:val="clear" w:color="auto" w:fill="auto"/>
            <w:noWrap/>
            <w:vAlign w:val="center"/>
            <w:hideMark/>
          </w:tcPr>
          <w:p w:rsidR="00F94653" w:rsidRPr="00DE1227" w:rsidRDefault="00F94653" w:rsidP="008F4B05">
            <w:pPr>
              <w:pStyle w:val="af0"/>
              <w:jc w:val="center"/>
            </w:pPr>
            <w:r w:rsidRPr="00DE1227">
              <w:t>Первая очередь</w:t>
            </w:r>
          </w:p>
          <w:p w:rsidR="00F94653" w:rsidRPr="00DE1227" w:rsidRDefault="00F94653" w:rsidP="008F4B05">
            <w:pPr>
              <w:pStyle w:val="af0"/>
              <w:jc w:val="center"/>
            </w:pPr>
            <w:r w:rsidRPr="00DE1227">
              <w:t>2030 г.</w:t>
            </w:r>
          </w:p>
        </w:tc>
        <w:tc>
          <w:tcPr>
            <w:tcW w:w="1132" w:type="dxa"/>
            <w:tcBorders>
              <w:bottom w:val="single" w:sz="4" w:space="0" w:color="auto"/>
            </w:tcBorders>
            <w:shd w:val="clear" w:color="auto" w:fill="auto"/>
            <w:noWrap/>
            <w:vAlign w:val="center"/>
            <w:hideMark/>
          </w:tcPr>
          <w:p w:rsidR="00F94653" w:rsidRPr="00DE1227" w:rsidRDefault="00F94653" w:rsidP="008F4B05">
            <w:pPr>
              <w:pStyle w:val="af0"/>
              <w:jc w:val="center"/>
            </w:pPr>
            <w:r w:rsidRPr="00DE1227">
              <w:t>Расчетный срок</w:t>
            </w:r>
          </w:p>
          <w:p w:rsidR="00F94653" w:rsidRPr="00DE1227" w:rsidRDefault="00F94653" w:rsidP="008F4B05">
            <w:pPr>
              <w:pStyle w:val="af0"/>
              <w:jc w:val="center"/>
            </w:pPr>
            <w:r w:rsidRPr="00DE1227">
              <w:t>2040 г.</w:t>
            </w:r>
          </w:p>
        </w:tc>
        <w:tc>
          <w:tcPr>
            <w:tcW w:w="989" w:type="dxa"/>
            <w:tcBorders>
              <w:bottom w:val="single" w:sz="4" w:space="0" w:color="auto"/>
            </w:tcBorders>
            <w:shd w:val="clear" w:color="auto" w:fill="auto"/>
            <w:noWrap/>
            <w:vAlign w:val="center"/>
            <w:hideMark/>
          </w:tcPr>
          <w:p w:rsidR="00F94653" w:rsidRPr="00DE1227" w:rsidRDefault="00F94653" w:rsidP="008F4B05">
            <w:pPr>
              <w:pStyle w:val="af0"/>
              <w:jc w:val="center"/>
            </w:pPr>
            <w:r w:rsidRPr="00DE1227">
              <w:t>Первая очередь</w:t>
            </w:r>
          </w:p>
          <w:p w:rsidR="00F94653" w:rsidRPr="00DE1227" w:rsidRDefault="00F94653" w:rsidP="008F4B05">
            <w:pPr>
              <w:pStyle w:val="af0"/>
              <w:jc w:val="center"/>
            </w:pPr>
            <w:r w:rsidRPr="00DE1227">
              <w:t>2030 г.</w:t>
            </w:r>
          </w:p>
        </w:tc>
        <w:tc>
          <w:tcPr>
            <w:tcW w:w="1137" w:type="dxa"/>
            <w:tcBorders>
              <w:bottom w:val="single" w:sz="4" w:space="0" w:color="auto"/>
            </w:tcBorders>
            <w:shd w:val="clear" w:color="auto" w:fill="auto"/>
            <w:noWrap/>
            <w:vAlign w:val="center"/>
            <w:hideMark/>
          </w:tcPr>
          <w:p w:rsidR="00F94653" w:rsidRPr="00DE1227" w:rsidRDefault="00F94653" w:rsidP="008F4B05">
            <w:pPr>
              <w:pStyle w:val="af0"/>
              <w:jc w:val="center"/>
            </w:pPr>
            <w:r w:rsidRPr="00DE1227">
              <w:t>Расчетный срок</w:t>
            </w:r>
          </w:p>
          <w:p w:rsidR="00F94653" w:rsidRPr="00DE1227" w:rsidRDefault="00F94653" w:rsidP="008F4B05">
            <w:pPr>
              <w:pStyle w:val="af0"/>
              <w:jc w:val="center"/>
            </w:pPr>
            <w:r w:rsidRPr="00DE1227">
              <w:t>2040 г.</w:t>
            </w:r>
          </w:p>
        </w:tc>
      </w:tr>
      <w:tr w:rsidR="008D439C" w:rsidRPr="00DE1227" w:rsidTr="008F4B05">
        <w:trPr>
          <w:trHeight w:val="543"/>
        </w:trPr>
        <w:tc>
          <w:tcPr>
            <w:tcW w:w="562" w:type="dxa"/>
            <w:shd w:val="clear" w:color="auto" w:fill="auto"/>
            <w:noWrap/>
            <w:vAlign w:val="center"/>
            <w:hideMark/>
          </w:tcPr>
          <w:p w:rsidR="00F94653" w:rsidRPr="00DE1227" w:rsidRDefault="00F94653" w:rsidP="008F4B05">
            <w:pPr>
              <w:pStyle w:val="af0"/>
            </w:pPr>
            <w:r w:rsidRPr="00DE1227">
              <w:t>1.</w:t>
            </w:r>
          </w:p>
        </w:tc>
        <w:tc>
          <w:tcPr>
            <w:tcW w:w="1560" w:type="dxa"/>
            <w:shd w:val="clear" w:color="auto" w:fill="auto"/>
            <w:vAlign w:val="center"/>
          </w:tcPr>
          <w:p w:rsidR="00F94653" w:rsidRPr="00DE1227" w:rsidRDefault="00F94653" w:rsidP="008F4B05">
            <w:pPr>
              <w:pStyle w:val="af0"/>
            </w:pPr>
            <w:r w:rsidRPr="00DE1227">
              <w:t>многоэтажная,малоэтажная</w:t>
            </w:r>
          </w:p>
        </w:tc>
        <w:tc>
          <w:tcPr>
            <w:tcW w:w="3545" w:type="dxa"/>
            <w:shd w:val="clear" w:color="auto" w:fill="auto"/>
            <w:noWrap/>
            <w:vAlign w:val="center"/>
          </w:tcPr>
          <w:p w:rsidR="00F94653" w:rsidRPr="00DE1227" w:rsidRDefault="00F94653" w:rsidP="008F4B05">
            <w:pPr>
              <w:pStyle w:val="af0"/>
              <w:jc w:val="center"/>
            </w:pPr>
            <w:r w:rsidRPr="00DE1227">
              <w:rPr>
                <w:b/>
                <w:i/>
              </w:rPr>
              <w:t>10 микрорайон</w:t>
            </w:r>
          </w:p>
        </w:tc>
        <w:tc>
          <w:tcPr>
            <w:tcW w:w="993" w:type="dxa"/>
            <w:shd w:val="clear" w:color="auto" w:fill="auto"/>
            <w:noWrap/>
            <w:vAlign w:val="center"/>
          </w:tcPr>
          <w:p w:rsidR="00F94653" w:rsidRPr="00DE1227" w:rsidRDefault="00F94653" w:rsidP="008F4B05">
            <w:pPr>
              <w:pStyle w:val="af0"/>
              <w:jc w:val="center"/>
            </w:pPr>
            <w:r w:rsidRPr="00DE1227">
              <w:t>2,0</w:t>
            </w:r>
          </w:p>
        </w:tc>
        <w:tc>
          <w:tcPr>
            <w:tcW w:w="1132" w:type="dxa"/>
            <w:shd w:val="clear" w:color="auto" w:fill="auto"/>
            <w:noWrap/>
            <w:vAlign w:val="center"/>
          </w:tcPr>
          <w:p w:rsidR="00F94653" w:rsidRPr="00DE1227" w:rsidRDefault="00F94653" w:rsidP="008F4B05">
            <w:pPr>
              <w:pStyle w:val="af0"/>
              <w:jc w:val="center"/>
            </w:pPr>
            <w:r w:rsidRPr="00DE1227">
              <w:t>2,0</w:t>
            </w:r>
          </w:p>
        </w:tc>
        <w:tc>
          <w:tcPr>
            <w:tcW w:w="989" w:type="dxa"/>
            <w:shd w:val="clear" w:color="auto" w:fill="auto"/>
            <w:noWrap/>
            <w:vAlign w:val="center"/>
          </w:tcPr>
          <w:p w:rsidR="00F94653" w:rsidRPr="00DE1227" w:rsidRDefault="00F94653" w:rsidP="008F4B05">
            <w:pPr>
              <w:pStyle w:val="af0"/>
              <w:jc w:val="center"/>
            </w:pPr>
            <w:r w:rsidRPr="00DE1227">
              <w:t>1,4</w:t>
            </w:r>
          </w:p>
        </w:tc>
        <w:tc>
          <w:tcPr>
            <w:tcW w:w="1137" w:type="dxa"/>
            <w:shd w:val="clear" w:color="auto" w:fill="auto"/>
            <w:noWrap/>
            <w:vAlign w:val="center"/>
          </w:tcPr>
          <w:p w:rsidR="00F94653" w:rsidRPr="00DE1227" w:rsidRDefault="00F94653" w:rsidP="008F4B05">
            <w:pPr>
              <w:pStyle w:val="af0"/>
              <w:spacing w:before="0" w:after="0"/>
              <w:jc w:val="center"/>
            </w:pPr>
            <w:r w:rsidRPr="00DE1227">
              <w:t>1,4</w:t>
            </w:r>
          </w:p>
        </w:tc>
      </w:tr>
      <w:tr w:rsidR="008D439C" w:rsidRPr="00DE1227" w:rsidTr="008F4B05">
        <w:trPr>
          <w:trHeight w:val="255"/>
        </w:trPr>
        <w:tc>
          <w:tcPr>
            <w:tcW w:w="562" w:type="dxa"/>
            <w:shd w:val="clear" w:color="auto" w:fill="auto"/>
            <w:noWrap/>
            <w:vAlign w:val="center"/>
            <w:hideMark/>
          </w:tcPr>
          <w:p w:rsidR="00F94653" w:rsidRPr="00DE1227" w:rsidRDefault="00F94653" w:rsidP="008F4B05">
            <w:pPr>
              <w:pStyle w:val="af0"/>
            </w:pPr>
            <w:r w:rsidRPr="00DE1227">
              <w:t>2.</w:t>
            </w:r>
          </w:p>
        </w:tc>
        <w:tc>
          <w:tcPr>
            <w:tcW w:w="1560" w:type="dxa"/>
            <w:shd w:val="clear" w:color="auto" w:fill="auto"/>
            <w:noWrap/>
            <w:vAlign w:val="center"/>
          </w:tcPr>
          <w:p w:rsidR="00F94653" w:rsidRPr="00DE1227" w:rsidRDefault="00F94653" w:rsidP="008F4B05">
            <w:pPr>
              <w:pStyle w:val="af0"/>
            </w:pPr>
            <w:r w:rsidRPr="00DE1227">
              <w:t>многоэтаж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26 микрорайон</w:t>
            </w:r>
          </w:p>
          <w:p w:rsidR="00F94653" w:rsidRPr="00DE1227" w:rsidRDefault="00F94653" w:rsidP="008F4B05">
            <w:pPr>
              <w:pStyle w:val="af0"/>
            </w:pPr>
            <w:r w:rsidRPr="00DE1227">
              <w:t>(Проект планировки территории Восточной части Заягорбского района под многоэтажную жилую застройку 26 мкр.)</w:t>
            </w:r>
          </w:p>
        </w:tc>
        <w:tc>
          <w:tcPr>
            <w:tcW w:w="993" w:type="dxa"/>
            <w:shd w:val="clear" w:color="auto" w:fill="auto"/>
            <w:noWrap/>
            <w:vAlign w:val="center"/>
          </w:tcPr>
          <w:p w:rsidR="00F94653" w:rsidRPr="00DE1227" w:rsidRDefault="00F94653" w:rsidP="008F4B05">
            <w:pPr>
              <w:pStyle w:val="af0"/>
              <w:jc w:val="center"/>
            </w:pPr>
            <w:r w:rsidRPr="00DE1227">
              <w:t>11,9</w:t>
            </w:r>
          </w:p>
        </w:tc>
        <w:tc>
          <w:tcPr>
            <w:tcW w:w="1132" w:type="dxa"/>
            <w:shd w:val="clear" w:color="auto" w:fill="auto"/>
            <w:noWrap/>
            <w:vAlign w:val="center"/>
          </w:tcPr>
          <w:p w:rsidR="00F94653" w:rsidRPr="00DE1227" w:rsidRDefault="00F94653" w:rsidP="008F4B05">
            <w:pPr>
              <w:pStyle w:val="af0"/>
              <w:jc w:val="center"/>
            </w:pPr>
            <w:r w:rsidRPr="00DE1227">
              <w:t>11,9</w:t>
            </w:r>
          </w:p>
        </w:tc>
        <w:tc>
          <w:tcPr>
            <w:tcW w:w="989" w:type="dxa"/>
            <w:shd w:val="clear" w:color="auto" w:fill="auto"/>
            <w:noWrap/>
            <w:vAlign w:val="center"/>
          </w:tcPr>
          <w:p w:rsidR="00F94653" w:rsidRPr="00DE1227" w:rsidRDefault="00F94653" w:rsidP="008F4B05">
            <w:pPr>
              <w:pStyle w:val="af0"/>
              <w:jc w:val="center"/>
            </w:pPr>
            <w:r w:rsidRPr="00DE1227">
              <w:t>10,1*</w:t>
            </w:r>
          </w:p>
        </w:tc>
        <w:tc>
          <w:tcPr>
            <w:tcW w:w="1137" w:type="dxa"/>
            <w:shd w:val="clear" w:color="auto" w:fill="auto"/>
            <w:noWrap/>
            <w:vAlign w:val="center"/>
          </w:tcPr>
          <w:p w:rsidR="00F94653" w:rsidRPr="00DE1227" w:rsidRDefault="00F94653" w:rsidP="008F4B05">
            <w:pPr>
              <w:pStyle w:val="af0"/>
              <w:spacing w:before="0" w:after="0"/>
              <w:jc w:val="center"/>
            </w:pPr>
            <w:r w:rsidRPr="00DE1227">
              <w:t>10,1*</w:t>
            </w:r>
          </w:p>
        </w:tc>
      </w:tr>
      <w:tr w:rsidR="008D439C" w:rsidRPr="00DE1227" w:rsidTr="008F4B05">
        <w:trPr>
          <w:trHeight w:val="255"/>
        </w:trPr>
        <w:tc>
          <w:tcPr>
            <w:tcW w:w="562" w:type="dxa"/>
            <w:shd w:val="clear" w:color="auto" w:fill="auto"/>
            <w:noWrap/>
            <w:vAlign w:val="center"/>
            <w:hideMark/>
          </w:tcPr>
          <w:p w:rsidR="00F94653" w:rsidRPr="00DE1227" w:rsidRDefault="00F94653" w:rsidP="008F4B05">
            <w:pPr>
              <w:pStyle w:val="af0"/>
            </w:pPr>
            <w:r w:rsidRPr="00DE1227">
              <w:t>3.</w:t>
            </w:r>
          </w:p>
        </w:tc>
        <w:tc>
          <w:tcPr>
            <w:tcW w:w="1560" w:type="dxa"/>
            <w:shd w:val="clear" w:color="auto" w:fill="auto"/>
            <w:noWrap/>
            <w:vAlign w:val="center"/>
          </w:tcPr>
          <w:p w:rsidR="00F94653" w:rsidRPr="00DE1227" w:rsidRDefault="00F94653" w:rsidP="008F4B05">
            <w:pPr>
              <w:pStyle w:val="af0"/>
              <w:ind w:right="-108"/>
            </w:pPr>
            <w:r w:rsidRPr="00DE1227">
              <w:t>индивидуаль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126, 127, 128, 129, 130 микрорайоны</w:t>
            </w:r>
          </w:p>
          <w:p w:rsidR="00F94653" w:rsidRPr="00DE1227" w:rsidRDefault="00F94653" w:rsidP="008F4B05">
            <w:pPr>
              <w:pStyle w:val="af0"/>
            </w:pPr>
            <w:r w:rsidRPr="00DE1227">
              <w:t>(Проект планировки территории под малоэтажное строительство для многодетных семей 127, 128 мкр.)</w:t>
            </w:r>
          </w:p>
        </w:tc>
        <w:tc>
          <w:tcPr>
            <w:tcW w:w="993" w:type="dxa"/>
            <w:shd w:val="clear" w:color="auto" w:fill="auto"/>
            <w:noWrap/>
            <w:vAlign w:val="center"/>
          </w:tcPr>
          <w:p w:rsidR="00F94653" w:rsidRPr="00DE1227" w:rsidRDefault="00F94653" w:rsidP="008F4B05">
            <w:pPr>
              <w:pStyle w:val="af0"/>
              <w:jc w:val="center"/>
            </w:pPr>
            <w:r w:rsidRPr="00DE1227">
              <w:t>3,7</w:t>
            </w:r>
          </w:p>
        </w:tc>
        <w:tc>
          <w:tcPr>
            <w:tcW w:w="1132" w:type="dxa"/>
            <w:shd w:val="clear" w:color="auto" w:fill="auto"/>
            <w:noWrap/>
            <w:vAlign w:val="center"/>
          </w:tcPr>
          <w:p w:rsidR="00F94653" w:rsidRPr="00DE1227" w:rsidRDefault="00F94653" w:rsidP="008F4B05">
            <w:pPr>
              <w:pStyle w:val="af0"/>
              <w:jc w:val="center"/>
            </w:pPr>
            <w:r w:rsidRPr="00DE1227">
              <w:t>3,7</w:t>
            </w:r>
          </w:p>
        </w:tc>
        <w:tc>
          <w:tcPr>
            <w:tcW w:w="989" w:type="dxa"/>
            <w:shd w:val="clear" w:color="auto" w:fill="auto"/>
            <w:noWrap/>
            <w:vAlign w:val="center"/>
          </w:tcPr>
          <w:p w:rsidR="00F94653" w:rsidRPr="00DE1227" w:rsidRDefault="00F94653" w:rsidP="008F4B05">
            <w:pPr>
              <w:pStyle w:val="af0"/>
              <w:jc w:val="center"/>
            </w:pPr>
            <w:r w:rsidRPr="00DE1227">
              <w:t>2,1*</w:t>
            </w:r>
          </w:p>
        </w:tc>
        <w:tc>
          <w:tcPr>
            <w:tcW w:w="1137" w:type="dxa"/>
            <w:shd w:val="clear" w:color="auto" w:fill="auto"/>
            <w:noWrap/>
            <w:vAlign w:val="center"/>
          </w:tcPr>
          <w:p w:rsidR="00F94653" w:rsidRPr="00DE1227" w:rsidRDefault="00F94653" w:rsidP="008F4B05">
            <w:pPr>
              <w:pStyle w:val="af0"/>
              <w:spacing w:before="0" w:after="0"/>
              <w:jc w:val="center"/>
            </w:pPr>
            <w:r w:rsidRPr="00DE1227">
              <w:t>2,1*</w:t>
            </w:r>
          </w:p>
        </w:tc>
      </w:tr>
      <w:tr w:rsidR="008D439C" w:rsidRPr="00DE1227" w:rsidTr="008F4B05">
        <w:trPr>
          <w:trHeight w:val="255"/>
        </w:trPr>
        <w:tc>
          <w:tcPr>
            <w:tcW w:w="562" w:type="dxa"/>
            <w:shd w:val="clear" w:color="auto" w:fill="auto"/>
            <w:noWrap/>
            <w:vAlign w:val="center"/>
            <w:hideMark/>
          </w:tcPr>
          <w:p w:rsidR="00F94653" w:rsidRPr="00DE1227" w:rsidRDefault="00F94653" w:rsidP="008F4B05">
            <w:pPr>
              <w:pStyle w:val="af0"/>
            </w:pPr>
            <w:r w:rsidRPr="00DE1227">
              <w:t>4.</w:t>
            </w:r>
          </w:p>
        </w:tc>
        <w:tc>
          <w:tcPr>
            <w:tcW w:w="1560" w:type="dxa"/>
            <w:shd w:val="clear" w:color="auto" w:fill="auto"/>
            <w:noWrap/>
            <w:vAlign w:val="center"/>
          </w:tcPr>
          <w:p w:rsidR="00F94653" w:rsidRPr="00DE1227" w:rsidRDefault="00F94653" w:rsidP="008F4B05">
            <w:pPr>
              <w:pStyle w:val="af0"/>
              <w:ind w:right="-108"/>
            </w:pPr>
            <w:r w:rsidRPr="00DE1227">
              <w:t>многоэтаж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134  микрорайон</w:t>
            </w:r>
          </w:p>
        </w:tc>
        <w:tc>
          <w:tcPr>
            <w:tcW w:w="993" w:type="dxa"/>
            <w:shd w:val="clear" w:color="auto" w:fill="auto"/>
            <w:noWrap/>
            <w:vAlign w:val="center"/>
          </w:tcPr>
          <w:p w:rsidR="00F94653" w:rsidRPr="00DE1227" w:rsidRDefault="00F94653" w:rsidP="008F4B05">
            <w:pPr>
              <w:pStyle w:val="af0"/>
              <w:jc w:val="center"/>
            </w:pPr>
            <w:r w:rsidRPr="00DE1227">
              <w:t>-</w:t>
            </w:r>
          </w:p>
        </w:tc>
        <w:tc>
          <w:tcPr>
            <w:tcW w:w="1132" w:type="dxa"/>
            <w:shd w:val="clear" w:color="auto" w:fill="auto"/>
            <w:noWrap/>
            <w:vAlign w:val="center"/>
          </w:tcPr>
          <w:p w:rsidR="00F94653" w:rsidRPr="00DE1227" w:rsidRDefault="00F94653" w:rsidP="008F4B05">
            <w:pPr>
              <w:pStyle w:val="af0"/>
              <w:jc w:val="center"/>
            </w:pPr>
            <w:r w:rsidRPr="00DE1227">
              <w:t>7,7</w:t>
            </w:r>
          </w:p>
        </w:tc>
        <w:tc>
          <w:tcPr>
            <w:tcW w:w="989" w:type="dxa"/>
            <w:shd w:val="clear" w:color="auto" w:fill="auto"/>
            <w:noWrap/>
            <w:vAlign w:val="center"/>
          </w:tcPr>
          <w:p w:rsidR="00F94653" w:rsidRPr="00DE1227" w:rsidRDefault="00F94653" w:rsidP="008F4B05">
            <w:pPr>
              <w:pStyle w:val="af0"/>
              <w:jc w:val="center"/>
            </w:pPr>
            <w:r w:rsidRPr="00DE1227">
              <w:t>-</w:t>
            </w:r>
          </w:p>
        </w:tc>
        <w:tc>
          <w:tcPr>
            <w:tcW w:w="1137" w:type="dxa"/>
            <w:shd w:val="clear" w:color="auto" w:fill="auto"/>
            <w:noWrap/>
            <w:vAlign w:val="center"/>
          </w:tcPr>
          <w:p w:rsidR="00F94653" w:rsidRPr="00DE1227" w:rsidRDefault="00F94653" w:rsidP="008F4B05">
            <w:pPr>
              <w:pStyle w:val="af0"/>
              <w:spacing w:before="0" w:after="0"/>
              <w:jc w:val="center"/>
            </w:pPr>
            <w:r w:rsidRPr="00DE1227">
              <w:t>5,39</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5.</w:t>
            </w:r>
          </w:p>
        </w:tc>
        <w:tc>
          <w:tcPr>
            <w:tcW w:w="1560" w:type="dxa"/>
            <w:shd w:val="clear" w:color="auto" w:fill="auto"/>
            <w:noWrap/>
            <w:vAlign w:val="center"/>
          </w:tcPr>
          <w:p w:rsidR="00F94653" w:rsidRPr="00DE1227" w:rsidRDefault="00882BD2" w:rsidP="00882BD2">
            <w:pPr>
              <w:pStyle w:val="af0"/>
              <w:ind w:right="-108"/>
            </w:pPr>
            <w:r w:rsidRPr="00DE1227">
              <w:rPr>
                <w:rStyle w:val="affffffff0"/>
              </w:rPr>
              <w:t>перемен</w:t>
            </w:r>
            <w:r w:rsidR="00E21F21" w:rsidRPr="00DE1227">
              <w:rPr>
                <w:rStyle w:val="affffffff0"/>
              </w:rPr>
              <w:t>ная (</w:t>
            </w:r>
            <w:r w:rsidRPr="00DE1227">
              <w:rPr>
                <w:rStyle w:val="affffffff0"/>
              </w:rPr>
              <w:t>средне, многоэтажная</w:t>
            </w:r>
            <w:r w:rsidR="00E21F21" w:rsidRPr="00DE1227">
              <w:rPr>
                <w:rStyle w:val="affffffff0"/>
              </w:rPr>
              <w:t>)</w:t>
            </w:r>
          </w:p>
        </w:tc>
        <w:tc>
          <w:tcPr>
            <w:tcW w:w="3545" w:type="dxa"/>
            <w:shd w:val="clear" w:color="auto" w:fill="auto"/>
            <w:noWrap/>
            <w:vAlign w:val="center"/>
          </w:tcPr>
          <w:p w:rsidR="00F94653" w:rsidRPr="00DE1227" w:rsidRDefault="00F94653" w:rsidP="008F4B05">
            <w:pPr>
              <w:pStyle w:val="af0"/>
              <w:jc w:val="center"/>
            </w:pPr>
            <w:r w:rsidRPr="00DE1227">
              <w:rPr>
                <w:b/>
                <w:i/>
              </w:rPr>
              <w:t>121  микрорайон</w:t>
            </w:r>
          </w:p>
        </w:tc>
        <w:tc>
          <w:tcPr>
            <w:tcW w:w="993" w:type="dxa"/>
            <w:shd w:val="clear" w:color="auto" w:fill="auto"/>
            <w:noWrap/>
            <w:vAlign w:val="center"/>
          </w:tcPr>
          <w:p w:rsidR="00F94653" w:rsidRPr="00DE1227" w:rsidRDefault="00F94653" w:rsidP="008F4B05">
            <w:pPr>
              <w:pStyle w:val="af0"/>
              <w:jc w:val="center"/>
            </w:pPr>
            <w:r w:rsidRPr="00DE1227">
              <w:t>-</w:t>
            </w:r>
          </w:p>
        </w:tc>
        <w:tc>
          <w:tcPr>
            <w:tcW w:w="1132" w:type="dxa"/>
            <w:shd w:val="clear" w:color="auto" w:fill="auto"/>
            <w:noWrap/>
            <w:vAlign w:val="center"/>
          </w:tcPr>
          <w:p w:rsidR="00F94653" w:rsidRPr="00DE1227" w:rsidRDefault="00F94653" w:rsidP="008F4B05">
            <w:pPr>
              <w:pStyle w:val="af0"/>
              <w:jc w:val="center"/>
            </w:pPr>
            <w:r w:rsidRPr="00DE1227">
              <w:t>3,6</w:t>
            </w:r>
          </w:p>
        </w:tc>
        <w:tc>
          <w:tcPr>
            <w:tcW w:w="989" w:type="dxa"/>
            <w:shd w:val="clear" w:color="auto" w:fill="auto"/>
            <w:noWrap/>
            <w:vAlign w:val="center"/>
          </w:tcPr>
          <w:p w:rsidR="00F94653" w:rsidRPr="00DE1227" w:rsidRDefault="00F94653" w:rsidP="008F4B05">
            <w:pPr>
              <w:pStyle w:val="af0"/>
              <w:jc w:val="center"/>
            </w:pPr>
            <w:r w:rsidRPr="00DE1227">
              <w:t>-</w:t>
            </w:r>
          </w:p>
        </w:tc>
        <w:tc>
          <w:tcPr>
            <w:tcW w:w="1137" w:type="dxa"/>
            <w:shd w:val="clear" w:color="auto" w:fill="auto"/>
            <w:noWrap/>
            <w:vAlign w:val="center"/>
          </w:tcPr>
          <w:p w:rsidR="00F94653" w:rsidRPr="00DE1227" w:rsidRDefault="00F94653" w:rsidP="008F4B05">
            <w:pPr>
              <w:pStyle w:val="af0"/>
              <w:spacing w:before="0" w:after="0"/>
              <w:jc w:val="center"/>
            </w:pPr>
            <w:r w:rsidRPr="00DE1227">
              <w:t>2,52</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6.</w:t>
            </w:r>
          </w:p>
        </w:tc>
        <w:tc>
          <w:tcPr>
            <w:tcW w:w="1560" w:type="dxa"/>
            <w:shd w:val="clear" w:color="auto" w:fill="auto"/>
            <w:noWrap/>
            <w:vAlign w:val="center"/>
          </w:tcPr>
          <w:p w:rsidR="00F94653" w:rsidRPr="00DE1227" w:rsidRDefault="00F94653" w:rsidP="008F4B05">
            <w:pPr>
              <w:pStyle w:val="af0"/>
              <w:ind w:right="-108"/>
            </w:pPr>
            <w:r w:rsidRPr="00DE1227">
              <w:t>индивидуаль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122  микрорайон</w:t>
            </w:r>
          </w:p>
        </w:tc>
        <w:tc>
          <w:tcPr>
            <w:tcW w:w="993" w:type="dxa"/>
            <w:shd w:val="clear" w:color="auto" w:fill="auto"/>
            <w:noWrap/>
            <w:vAlign w:val="center"/>
          </w:tcPr>
          <w:p w:rsidR="00F94653" w:rsidRPr="00DE1227" w:rsidRDefault="00F94653" w:rsidP="008F4B05">
            <w:pPr>
              <w:pStyle w:val="af0"/>
              <w:jc w:val="center"/>
            </w:pPr>
            <w:r w:rsidRPr="00DE1227">
              <w:t>-</w:t>
            </w:r>
          </w:p>
        </w:tc>
        <w:tc>
          <w:tcPr>
            <w:tcW w:w="1132" w:type="dxa"/>
            <w:shd w:val="clear" w:color="auto" w:fill="auto"/>
            <w:noWrap/>
            <w:vAlign w:val="center"/>
          </w:tcPr>
          <w:p w:rsidR="00F94653" w:rsidRPr="00DE1227" w:rsidRDefault="00F94653" w:rsidP="008F4B05">
            <w:pPr>
              <w:pStyle w:val="af0"/>
              <w:jc w:val="center"/>
            </w:pPr>
            <w:r w:rsidRPr="00DE1227">
              <w:t>0,3</w:t>
            </w:r>
          </w:p>
        </w:tc>
        <w:tc>
          <w:tcPr>
            <w:tcW w:w="989" w:type="dxa"/>
            <w:shd w:val="clear" w:color="auto" w:fill="auto"/>
            <w:noWrap/>
            <w:vAlign w:val="center"/>
          </w:tcPr>
          <w:p w:rsidR="00F94653" w:rsidRPr="00DE1227" w:rsidRDefault="00F94653" w:rsidP="008F4B05">
            <w:pPr>
              <w:pStyle w:val="af0"/>
              <w:jc w:val="center"/>
            </w:pPr>
            <w:r w:rsidRPr="00DE1227">
              <w:t>-</w:t>
            </w:r>
          </w:p>
        </w:tc>
        <w:tc>
          <w:tcPr>
            <w:tcW w:w="1137" w:type="dxa"/>
            <w:shd w:val="clear" w:color="auto" w:fill="auto"/>
            <w:noWrap/>
            <w:vAlign w:val="center"/>
          </w:tcPr>
          <w:p w:rsidR="00F94653" w:rsidRPr="00DE1227" w:rsidRDefault="00F94653" w:rsidP="008F4B05">
            <w:pPr>
              <w:pStyle w:val="af0"/>
              <w:spacing w:before="0" w:after="0"/>
              <w:jc w:val="center"/>
            </w:pPr>
            <w:r w:rsidRPr="00DE1227">
              <w:t>0,17</w:t>
            </w:r>
          </w:p>
        </w:tc>
      </w:tr>
      <w:tr w:rsidR="008D439C" w:rsidRPr="00DE1227" w:rsidTr="008F4B05">
        <w:trPr>
          <w:trHeight w:val="255"/>
        </w:trPr>
        <w:tc>
          <w:tcPr>
            <w:tcW w:w="562" w:type="dxa"/>
            <w:shd w:val="clear" w:color="auto" w:fill="auto"/>
            <w:noWrap/>
            <w:vAlign w:val="center"/>
            <w:hideMark/>
          </w:tcPr>
          <w:p w:rsidR="00F94653" w:rsidRPr="00DE1227" w:rsidRDefault="00F94653" w:rsidP="008F4B05">
            <w:pPr>
              <w:pStyle w:val="af0"/>
            </w:pPr>
            <w:r w:rsidRPr="00DE1227">
              <w:t>7.</w:t>
            </w:r>
          </w:p>
        </w:tc>
        <w:tc>
          <w:tcPr>
            <w:tcW w:w="1560" w:type="dxa"/>
            <w:shd w:val="clear" w:color="auto" w:fill="auto"/>
            <w:noWrap/>
            <w:vAlign w:val="center"/>
          </w:tcPr>
          <w:p w:rsidR="00F94653" w:rsidRPr="00DE1227" w:rsidRDefault="00F94653" w:rsidP="008F4B05">
            <w:pPr>
              <w:pStyle w:val="af0"/>
              <w:ind w:right="-108"/>
            </w:pPr>
            <w:r w:rsidRPr="00DE1227">
              <w:t>многоэтажная</w:t>
            </w:r>
          </w:p>
        </w:tc>
        <w:tc>
          <w:tcPr>
            <w:tcW w:w="3545" w:type="dxa"/>
            <w:shd w:val="clear" w:color="auto" w:fill="auto"/>
            <w:noWrap/>
            <w:vAlign w:val="center"/>
          </w:tcPr>
          <w:p w:rsidR="00F94653" w:rsidRPr="00DE1227" w:rsidRDefault="00F94653" w:rsidP="008F4B05">
            <w:pPr>
              <w:pStyle w:val="af0"/>
              <w:jc w:val="center"/>
            </w:pPr>
            <w:r w:rsidRPr="00DE1227">
              <w:rPr>
                <w:b/>
                <w:i/>
              </w:rPr>
              <w:t>135  микрорайон</w:t>
            </w:r>
          </w:p>
        </w:tc>
        <w:tc>
          <w:tcPr>
            <w:tcW w:w="993" w:type="dxa"/>
            <w:shd w:val="clear" w:color="auto" w:fill="auto"/>
            <w:noWrap/>
            <w:vAlign w:val="center"/>
          </w:tcPr>
          <w:p w:rsidR="00F94653" w:rsidRPr="00DE1227" w:rsidRDefault="00F94653" w:rsidP="008F4B05">
            <w:pPr>
              <w:pStyle w:val="af0"/>
              <w:jc w:val="center"/>
            </w:pPr>
            <w:r w:rsidRPr="00DE1227">
              <w:t>-</w:t>
            </w:r>
          </w:p>
        </w:tc>
        <w:tc>
          <w:tcPr>
            <w:tcW w:w="1132" w:type="dxa"/>
            <w:shd w:val="clear" w:color="auto" w:fill="auto"/>
            <w:noWrap/>
            <w:vAlign w:val="center"/>
          </w:tcPr>
          <w:p w:rsidR="00F94653" w:rsidRPr="00DE1227" w:rsidRDefault="00F94653" w:rsidP="008F4B05">
            <w:pPr>
              <w:pStyle w:val="af0"/>
              <w:jc w:val="center"/>
            </w:pPr>
            <w:r w:rsidRPr="00DE1227">
              <w:t>6,8</w:t>
            </w:r>
          </w:p>
        </w:tc>
        <w:tc>
          <w:tcPr>
            <w:tcW w:w="989" w:type="dxa"/>
            <w:shd w:val="clear" w:color="auto" w:fill="auto"/>
            <w:noWrap/>
            <w:vAlign w:val="center"/>
          </w:tcPr>
          <w:p w:rsidR="00F94653" w:rsidRPr="00DE1227" w:rsidRDefault="00F94653" w:rsidP="008F4B05">
            <w:pPr>
              <w:pStyle w:val="af0"/>
              <w:jc w:val="center"/>
            </w:pPr>
            <w:r w:rsidRPr="00DE1227">
              <w:t>-</w:t>
            </w:r>
          </w:p>
        </w:tc>
        <w:tc>
          <w:tcPr>
            <w:tcW w:w="1137" w:type="dxa"/>
            <w:shd w:val="clear" w:color="auto" w:fill="auto"/>
            <w:noWrap/>
            <w:vAlign w:val="center"/>
          </w:tcPr>
          <w:p w:rsidR="00F94653" w:rsidRPr="00DE1227" w:rsidRDefault="00F94653" w:rsidP="008F4B05">
            <w:pPr>
              <w:pStyle w:val="af0"/>
              <w:spacing w:before="0" w:after="0"/>
              <w:jc w:val="center"/>
            </w:pPr>
            <w:r w:rsidRPr="00DE1227">
              <w:t>4,76</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8.</w:t>
            </w:r>
          </w:p>
        </w:tc>
        <w:tc>
          <w:tcPr>
            <w:tcW w:w="1560" w:type="dxa"/>
            <w:shd w:val="clear" w:color="auto" w:fill="auto"/>
            <w:noWrap/>
            <w:vAlign w:val="center"/>
          </w:tcPr>
          <w:p w:rsidR="00F94653" w:rsidRPr="00DE1227" w:rsidRDefault="00F94653" w:rsidP="008F4B05">
            <w:pPr>
              <w:pStyle w:val="af0"/>
              <w:ind w:right="-108"/>
            </w:pPr>
            <w:r w:rsidRPr="00DE1227">
              <w:t>многоэтаж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116  микрорайон</w:t>
            </w:r>
          </w:p>
        </w:tc>
        <w:tc>
          <w:tcPr>
            <w:tcW w:w="993" w:type="dxa"/>
            <w:shd w:val="clear" w:color="auto" w:fill="auto"/>
            <w:noWrap/>
            <w:vAlign w:val="center"/>
          </w:tcPr>
          <w:p w:rsidR="00F94653" w:rsidRPr="00DE1227" w:rsidRDefault="00F94653" w:rsidP="008F4B05">
            <w:pPr>
              <w:pStyle w:val="af0"/>
              <w:jc w:val="center"/>
            </w:pPr>
            <w:r w:rsidRPr="00DE1227">
              <w:t>-</w:t>
            </w:r>
          </w:p>
        </w:tc>
        <w:tc>
          <w:tcPr>
            <w:tcW w:w="1132" w:type="dxa"/>
            <w:shd w:val="clear" w:color="auto" w:fill="auto"/>
            <w:noWrap/>
            <w:vAlign w:val="center"/>
          </w:tcPr>
          <w:p w:rsidR="00F94653" w:rsidRPr="00DE1227" w:rsidRDefault="00F94653" w:rsidP="008F4B05">
            <w:pPr>
              <w:pStyle w:val="af0"/>
              <w:jc w:val="center"/>
            </w:pPr>
            <w:r w:rsidRPr="00DE1227">
              <w:t>3,2</w:t>
            </w:r>
          </w:p>
        </w:tc>
        <w:tc>
          <w:tcPr>
            <w:tcW w:w="989" w:type="dxa"/>
            <w:shd w:val="clear" w:color="auto" w:fill="auto"/>
            <w:noWrap/>
            <w:vAlign w:val="center"/>
          </w:tcPr>
          <w:p w:rsidR="00F94653" w:rsidRPr="00DE1227" w:rsidRDefault="00F94653" w:rsidP="008F4B05">
            <w:pPr>
              <w:pStyle w:val="af0"/>
              <w:jc w:val="center"/>
            </w:pPr>
            <w:r w:rsidRPr="00DE1227">
              <w:t>-</w:t>
            </w:r>
          </w:p>
        </w:tc>
        <w:tc>
          <w:tcPr>
            <w:tcW w:w="1137" w:type="dxa"/>
            <w:shd w:val="clear" w:color="auto" w:fill="auto"/>
            <w:noWrap/>
            <w:vAlign w:val="center"/>
          </w:tcPr>
          <w:p w:rsidR="00F94653" w:rsidRPr="00DE1227" w:rsidRDefault="00F94653" w:rsidP="008F4B05">
            <w:pPr>
              <w:pStyle w:val="af0"/>
              <w:spacing w:before="0" w:after="0"/>
              <w:jc w:val="center"/>
            </w:pPr>
            <w:r w:rsidRPr="00DE1227">
              <w:t>2,24</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9.</w:t>
            </w:r>
          </w:p>
        </w:tc>
        <w:tc>
          <w:tcPr>
            <w:tcW w:w="1560" w:type="dxa"/>
            <w:shd w:val="clear" w:color="auto" w:fill="auto"/>
            <w:noWrap/>
            <w:vAlign w:val="center"/>
          </w:tcPr>
          <w:p w:rsidR="00F94653" w:rsidRPr="00DE1227" w:rsidRDefault="00F94653" w:rsidP="008F4B05">
            <w:pPr>
              <w:pStyle w:val="af0"/>
              <w:ind w:right="-108"/>
            </w:pPr>
            <w:r w:rsidRPr="00DE1227">
              <w:t>многоэтажная</w:t>
            </w:r>
          </w:p>
        </w:tc>
        <w:tc>
          <w:tcPr>
            <w:tcW w:w="3545" w:type="dxa"/>
            <w:shd w:val="clear" w:color="auto" w:fill="auto"/>
            <w:noWrap/>
            <w:vAlign w:val="center"/>
          </w:tcPr>
          <w:p w:rsidR="00F94653" w:rsidRPr="00DE1227" w:rsidRDefault="00F94653" w:rsidP="008F4B05">
            <w:pPr>
              <w:pStyle w:val="af0"/>
              <w:jc w:val="center"/>
            </w:pPr>
            <w:r w:rsidRPr="00DE1227">
              <w:rPr>
                <w:b/>
                <w:i/>
              </w:rPr>
              <w:t>141  микрорайон</w:t>
            </w:r>
          </w:p>
        </w:tc>
        <w:tc>
          <w:tcPr>
            <w:tcW w:w="993" w:type="dxa"/>
            <w:shd w:val="clear" w:color="auto" w:fill="auto"/>
            <w:noWrap/>
            <w:vAlign w:val="center"/>
          </w:tcPr>
          <w:p w:rsidR="00F94653" w:rsidRPr="00DE1227" w:rsidRDefault="00F94653" w:rsidP="008F4B05">
            <w:pPr>
              <w:pStyle w:val="af0"/>
              <w:jc w:val="center"/>
            </w:pPr>
            <w:r w:rsidRPr="00DE1227">
              <w:t>3,0</w:t>
            </w:r>
          </w:p>
        </w:tc>
        <w:tc>
          <w:tcPr>
            <w:tcW w:w="1132" w:type="dxa"/>
            <w:shd w:val="clear" w:color="auto" w:fill="auto"/>
            <w:noWrap/>
            <w:vAlign w:val="center"/>
          </w:tcPr>
          <w:p w:rsidR="00F94653" w:rsidRPr="00DE1227" w:rsidRDefault="00F94653" w:rsidP="008F4B05">
            <w:pPr>
              <w:pStyle w:val="af0"/>
              <w:jc w:val="center"/>
            </w:pPr>
            <w:r w:rsidRPr="00DE1227">
              <w:t>3,0</w:t>
            </w:r>
          </w:p>
        </w:tc>
        <w:tc>
          <w:tcPr>
            <w:tcW w:w="989" w:type="dxa"/>
            <w:shd w:val="clear" w:color="auto" w:fill="auto"/>
            <w:noWrap/>
            <w:vAlign w:val="center"/>
          </w:tcPr>
          <w:p w:rsidR="00F94653" w:rsidRPr="00DE1227" w:rsidRDefault="00F94653" w:rsidP="008F4B05">
            <w:pPr>
              <w:pStyle w:val="af0"/>
              <w:jc w:val="center"/>
            </w:pPr>
            <w:r w:rsidRPr="00DE1227">
              <w:t>2,1</w:t>
            </w:r>
          </w:p>
        </w:tc>
        <w:tc>
          <w:tcPr>
            <w:tcW w:w="1137" w:type="dxa"/>
            <w:shd w:val="clear" w:color="auto" w:fill="auto"/>
            <w:noWrap/>
            <w:vAlign w:val="center"/>
          </w:tcPr>
          <w:p w:rsidR="00F94653" w:rsidRPr="00DE1227" w:rsidRDefault="00F94653" w:rsidP="008F4B05">
            <w:pPr>
              <w:pStyle w:val="af0"/>
              <w:spacing w:before="0" w:after="0"/>
              <w:jc w:val="center"/>
            </w:pPr>
            <w:r w:rsidRPr="00DE1227">
              <w:t>2,1</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10.</w:t>
            </w:r>
          </w:p>
        </w:tc>
        <w:tc>
          <w:tcPr>
            <w:tcW w:w="1560" w:type="dxa"/>
            <w:shd w:val="clear" w:color="auto" w:fill="auto"/>
            <w:noWrap/>
            <w:vAlign w:val="center"/>
          </w:tcPr>
          <w:p w:rsidR="00F94653" w:rsidRPr="00DE1227" w:rsidRDefault="00F94653" w:rsidP="008F4B05">
            <w:pPr>
              <w:pStyle w:val="af0"/>
              <w:ind w:right="-108"/>
            </w:pPr>
            <w:r w:rsidRPr="00DE1227">
              <w:t>многоэтаж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107  микрорайон</w:t>
            </w:r>
          </w:p>
        </w:tc>
        <w:tc>
          <w:tcPr>
            <w:tcW w:w="993" w:type="dxa"/>
            <w:shd w:val="clear" w:color="auto" w:fill="auto"/>
            <w:noWrap/>
            <w:vAlign w:val="center"/>
          </w:tcPr>
          <w:p w:rsidR="00F94653" w:rsidRPr="00DE1227" w:rsidRDefault="00F94653" w:rsidP="008F4B05">
            <w:pPr>
              <w:pStyle w:val="af0"/>
              <w:jc w:val="center"/>
            </w:pPr>
            <w:r w:rsidRPr="00DE1227">
              <w:t>5,2</w:t>
            </w:r>
          </w:p>
        </w:tc>
        <w:tc>
          <w:tcPr>
            <w:tcW w:w="1132" w:type="dxa"/>
            <w:shd w:val="clear" w:color="auto" w:fill="auto"/>
            <w:noWrap/>
            <w:vAlign w:val="center"/>
          </w:tcPr>
          <w:p w:rsidR="00F94653" w:rsidRPr="00DE1227" w:rsidRDefault="00F94653" w:rsidP="008F4B05">
            <w:pPr>
              <w:pStyle w:val="af0"/>
              <w:jc w:val="center"/>
            </w:pPr>
            <w:r w:rsidRPr="00DE1227">
              <w:t>5,2</w:t>
            </w:r>
          </w:p>
        </w:tc>
        <w:tc>
          <w:tcPr>
            <w:tcW w:w="989" w:type="dxa"/>
            <w:shd w:val="clear" w:color="auto" w:fill="auto"/>
            <w:noWrap/>
            <w:vAlign w:val="center"/>
          </w:tcPr>
          <w:p w:rsidR="00F94653" w:rsidRPr="00DE1227" w:rsidRDefault="00F94653" w:rsidP="008F4B05">
            <w:pPr>
              <w:pStyle w:val="af0"/>
              <w:jc w:val="center"/>
            </w:pPr>
            <w:r w:rsidRPr="00DE1227">
              <w:t>3,64</w:t>
            </w:r>
          </w:p>
        </w:tc>
        <w:tc>
          <w:tcPr>
            <w:tcW w:w="1137" w:type="dxa"/>
            <w:shd w:val="clear" w:color="auto" w:fill="auto"/>
            <w:noWrap/>
            <w:vAlign w:val="center"/>
          </w:tcPr>
          <w:p w:rsidR="00F94653" w:rsidRPr="00DE1227" w:rsidRDefault="00F94653" w:rsidP="008F4B05">
            <w:pPr>
              <w:pStyle w:val="af0"/>
              <w:spacing w:before="0" w:after="0"/>
              <w:jc w:val="center"/>
            </w:pPr>
            <w:r w:rsidRPr="00DE1227">
              <w:t>3,64</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11.</w:t>
            </w:r>
          </w:p>
        </w:tc>
        <w:tc>
          <w:tcPr>
            <w:tcW w:w="1560" w:type="dxa"/>
            <w:shd w:val="clear" w:color="auto" w:fill="auto"/>
            <w:noWrap/>
            <w:vAlign w:val="center"/>
          </w:tcPr>
          <w:p w:rsidR="00F94653" w:rsidRPr="00DE1227" w:rsidRDefault="00F94653" w:rsidP="008F4B05">
            <w:pPr>
              <w:pStyle w:val="af0"/>
              <w:ind w:right="-108"/>
            </w:pPr>
            <w:r w:rsidRPr="00DE1227">
              <w:t>многоэтаж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108  микрорайон</w:t>
            </w:r>
          </w:p>
        </w:tc>
        <w:tc>
          <w:tcPr>
            <w:tcW w:w="993" w:type="dxa"/>
            <w:shd w:val="clear" w:color="auto" w:fill="auto"/>
            <w:noWrap/>
            <w:vAlign w:val="center"/>
          </w:tcPr>
          <w:p w:rsidR="00F94653" w:rsidRPr="00DE1227" w:rsidRDefault="00F94653" w:rsidP="008F4B05">
            <w:pPr>
              <w:pStyle w:val="af0"/>
              <w:jc w:val="center"/>
            </w:pPr>
            <w:r w:rsidRPr="00DE1227">
              <w:t>4,6</w:t>
            </w:r>
          </w:p>
        </w:tc>
        <w:tc>
          <w:tcPr>
            <w:tcW w:w="1132" w:type="dxa"/>
            <w:shd w:val="clear" w:color="auto" w:fill="auto"/>
            <w:noWrap/>
            <w:vAlign w:val="center"/>
          </w:tcPr>
          <w:p w:rsidR="00F94653" w:rsidRPr="00DE1227" w:rsidRDefault="00F94653" w:rsidP="008F4B05">
            <w:pPr>
              <w:pStyle w:val="af0"/>
              <w:jc w:val="center"/>
            </w:pPr>
            <w:r w:rsidRPr="00DE1227">
              <w:t>4,6</w:t>
            </w:r>
          </w:p>
        </w:tc>
        <w:tc>
          <w:tcPr>
            <w:tcW w:w="989" w:type="dxa"/>
            <w:shd w:val="clear" w:color="auto" w:fill="auto"/>
            <w:noWrap/>
            <w:vAlign w:val="center"/>
          </w:tcPr>
          <w:p w:rsidR="00F94653" w:rsidRPr="00DE1227" w:rsidRDefault="00F94653" w:rsidP="008F4B05">
            <w:pPr>
              <w:pStyle w:val="af0"/>
              <w:jc w:val="center"/>
            </w:pPr>
            <w:r w:rsidRPr="00DE1227">
              <w:t>3,22</w:t>
            </w:r>
          </w:p>
        </w:tc>
        <w:tc>
          <w:tcPr>
            <w:tcW w:w="1137" w:type="dxa"/>
            <w:shd w:val="clear" w:color="auto" w:fill="auto"/>
            <w:noWrap/>
            <w:vAlign w:val="center"/>
          </w:tcPr>
          <w:p w:rsidR="00F94653" w:rsidRPr="00DE1227" w:rsidRDefault="00F94653" w:rsidP="008F4B05">
            <w:pPr>
              <w:pStyle w:val="af0"/>
              <w:spacing w:before="0" w:after="0"/>
              <w:jc w:val="center"/>
            </w:pPr>
            <w:r w:rsidRPr="00DE1227">
              <w:t>3,22</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12.</w:t>
            </w:r>
          </w:p>
        </w:tc>
        <w:tc>
          <w:tcPr>
            <w:tcW w:w="1560" w:type="dxa"/>
            <w:shd w:val="clear" w:color="auto" w:fill="auto"/>
            <w:noWrap/>
            <w:vAlign w:val="center"/>
          </w:tcPr>
          <w:p w:rsidR="00F94653" w:rsidRPr="00DE1227" w:rsidRDefault="00F94653" w:rsidP="008F4B05">
            <w:pPr>
              <w:pStyle w:val="af0"/>
              <w:ind w:right="-108"/>
            </w:pPr>
            <w:r w:rsidRPr="00DE1227">
              <w:t>многоэтажная</w:t>
            </w:r>
          </w:p>
        </w:tc>
        <w:tc>
          <w:tcPr>
            <w:tcW w:w="3545" w:type="dxa"/>
            <w:shd w:val="clear" w:color="auto" w:fill="auto"/>
            <w:noWrap/>
            <w:vAlign w:val="center"/>
          </w:tcPr>
          <w:p w:rsidR="00F94653" w:rsidRPr="00DE1227" w:rsidRDefault="00F94653" w:rsidP="008F4B05">
            <w:pPr>
              <w:pStyle w:val="af0"/>
              <w:jc w:val="center"/>
            </w:pPr>
            <w:r w:rsidRPr="00DE1227">
              <w:rPr>
                <w:b/>
                <w:i/>
              </w:rPr>
              <w:t>110  микрорайон</w:t>
            </w:r>
          </w:p>
        </w:tc>
        <w:tc>
          <w:tcPr>
            <w:tcW w:w="993" w:type="dxa"/>
            <w:shd w:val="clear" w:color="auto" w:fill="auto"/>
            <w:noWrap/>
            <w:vAlign w:val="center"/>
          </w:tcPr>
          <w:p w:rsidR="00F94653" w:rsidRPr="00DE1227" w:rsidRDefault="00F94653" w:rsidP="008F4B05">
            <w:pPr>
              <w:pStyle w:val="af0"/>
              <w:jc w:val="center"/>
            </w:pPr>
            <w:r w:rsidRPr="00DE1227">
              <w:t>5,5</w:t>
            </w:r>
          </w:p>
        </w:tc>
        <w:tc>
          <w:tcPr>
            <w:tcW w:w="1132" w:type="dxa"/>
            <w:shd w:val="clear" w:color="auto" w:fill="auto"/>
            <w:noWrap/>
            <w:vAlign w:val="center"/>
          </w:tcPr>
          <w:p w:rsidR="00F94653" w:rsidRPr="00DE1227" w:rsidRDefault="00F94653" w:rsidP="008F4B05">
            <w:pPr>
              <w:pStyle w:val="af0"/>
              <w:jc w:val="center"/>
            </w:pPr>
            <w:r w:rsidRPr="00DE1227">
              <w:t>5,5</w:t>
            </w:r>
          </w:p>
        </w:tc>
        <w:tc>
          <w:tcPr>
            <w:tcW w:w="989" w:type="dxa"/>
            <w:shd w:val="clear" w:color="auto" w:fill="auto"/>
            <w:noWrap/>
            <w:vAlign w:val="center"/>
          </w:tcPr>
          <w:p w:rsidR="00F94653" w:rsidRPr="00DE1227" w:rsidRDefault="00F94653" w:rsidP="008F4B05">
            <w:pPr>
              <w:pStyle w:val="af0"/>
              <w:jc w:val="center"/>
            </w:pPr>
            <w:r w:rsidRPr="00DE1227">
              <w:t>3,85</w:t>
            </w:r>
          </w:p>
        </w:tc>
        <w:tc>
          <w:tcPr>
            <w:tcW w:w="1137" w:type="dxa"/>
            <w:shd w:val="clear" w:color="auto" w:fill="auto"/>
            <w:noWrap/>
            <w:vAlign w:val="center"/>
          </w:tcPr>
          <w:p w:rsidR="00F94653" w:rsidRPr="00DE1227" w:rsidRDefault="00F94653" w:rsidP="008F4B05">
            <w:pPr>
              <w:pStyle w:val="af0"/>
              <w:spacing w:before="0" w:after="0"/>
              <w:jc w:val="center"/>
            </w:pPr>
            <w:r w:rsidRPr="00DE1227">
              <w:t>3,85</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13.</w:t>
            </w:r>
          </w:p>
        </w:tc>
        <w:tc>
          <w:tcPr>
            <w:tcW w:w="1560" w:type="dxa"/>
            <w:shd w:val="clear" w:color="auto" w:fill="auto"/>
            <w:noWrap/>
            <w:vAlign w:val="center"/>
          </w:tcPr>
          <w:p w:rsidR="00F94653" w:rsidRPr="00DE1227" w:rsidRDefault="00F94653" w:rsidP="008F4B05">
            <w:pPr>
              <w:pStyle w:val="af0"/>
              <w:ind w:right="-108"/>
            </w:pPr>
            <w:r w:rsidRPr="00DE1227">
              <w:t>многоэтажная</w:t>
            </w:r>
          </w:p>
        </w:tc>
        <w:tc>
          <w:tcPr>
            <w:tcW w:w="3545" w:type="dxa"/>
            <w:shd w:val="clear" w:color="auto" w:fill="auto"/>
            <w:noWrap/>
            <w:vAlign w:val="center"/>
          </w:tcPr>
          <w:p w:rsidR="00F94653" w:rsidRPr="00DE1227" w:rsidRDefault="00F94653" w:rsidP="008F4B05">
            <w:pPr>
              <w:pStyle w:val="af0"/>
              <w:jc w:val="center"/>
            </w:pPr>
            <w:r w:rsidRPr="00DE1227">
              <w:rPr>
                <w:b/>
                <w:i/>
              </w:rPr>
              <w:t>133  микрорайон</w:t>
            </w:r>
          </w:p>
        </w:tc>
        <w:tc>
          <w:tcPr>
            <w:tcW w:w="993" w:type="dxa"/>
            <w:shd w:val="clear" w:color="auto" w:fill="auto"/>
            <w:noWrap/>
            <w:vAlign w:val="center"/>
          </w:tcPr>
          <w:p w:rsidR="00F94653" w:rsidRPr="00DE1227" w:rsidRDefault="00F94653" w:rsidP="008F4B05">
            <w:pPr>
              <w:pStyle w:val="af0"/>
              <w:jc w:val="center"/>
            </w:pPr>
            <w:r w:rsidRPr="00DE1227">
              <w:t>-</w:t>
            </w:r>
          </w:p>
        </w:tc>
        <w:tc>
          <w:tcPr>
            <w:tcW w:w="1132" w:type="dxa"/>
            <w:shd w:val="clear" w:color="auto" w:fill="auto"/>
            <w:noWrap/>
            <w:vAlign w:val="center"/>
          </w:tcPr>
          <w:p w:rsidR="00F94653" w:rsidRPr="00DE1227" w:rsidRDefault="00F94653" w:rsidP="008F4B05">
            <w:pPr>
              <w:pStyle w:val="af0"/>
              <w:jc w:val="center"/>
            </w:pPr>
            <w:r w:rsidRPr="00DE1227">
              <w:t>1,4</w:t>
            </w:r>
          </w:p>
        </w:tc>
        <w:tc>
          <w:tcPr>
            <w:tcW w:w="989" w:type="dxa"/>
            <w:shd w:val="clear" w:color="auto" w:fill="auto"/>
            <w:noWrap/>
            <w:vAlign w:val="center"/>
          </w:tcPr>
          <w:p w:rsidR="00F94653" w:rsidRPr="00DE1227" w:rsidRDefault="00F94653" w:rsidP="008F4B05">
            <w:pPr>
              <w:pStyle w:val="af0"/>
              <w:jc w:val="center"/>
            </w:pPr>
            <w:r w:rsidRPr="00DE1227">
              <w:t>-</w:t>
            </w:r>
          </w:p>
        </w:tc>
        <w:tc>
          <w:tcPr>
            <w:tcW w:w="1137" w:type="dxa"/>
            <w:shd w:val="clear" w:color="auto" w:fill="auto"/>
            <w:noWrap/>
            <w:vAlign w:val="center"/>
          </w:tcPr>
          <w:p w:rsidR="00F94653" w:rsidRPr="00DE1227" w:rsidRDefault="00F94653" w:rsidP="008F4B05">
            <w:pPr>
              <w:pStyle w:val="af0"/>
              <w:spacing w:before="0" w:after="0"/>
              <w:jc w:val="center"/>
            </w:pPr>
            <w:r w:rsidRPr="00DE1227">
              <w:t>0,98</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11</w:t>
            </w:r>
          </w:p>
        </w:tc>
        <w:tc>
          <w:tcPr>
            <w:tcW w:w="1560" w:type="dxa"/>
            <w:shd w:val="clear" w:color="auto" w:fill="auto"/>
            <w:noWrap/>
            <w:vAlign w:val="center"/>
          </w:tcPr>
          <w:p w:rsidR="00F94653" w:rsidRPr="00DE1227" w:rsidRDefault="00F94653" w:rsidP="008F4B05">
            <w:pPr>
              <w:pStyle w:val="af0"/>
              <w:ind w:right="-108"/>
            </w:pPr>
            <w:r w:rsidRPr="00DE1227">
              <w:t>многоэтажная</w:t>
            </w:r>
          </w:p>
        </w:tc>
        <w:tc>
          <w:tcPr>
            <w:tcW w:w="3545" w:type="dxa"/>
            <w:shd w:val="clear" w:color="auto" w:fill="auto"/>
            <w:noWrap/>
            <w:vAlign w:val="center"/>
          </w:tcPr>
          <w:p w:rsidR="00F94653" w:rsidRPr="00DE1227" w:rsidRDefault="00F94653" w:rsidP="008F4B05">
            <w:pPr>
              <w:pStyle w:val="af0"/>
              <w:jc w:val="center"/>
            </w:pPr>
            <w:r w:rsidRPr="00DE1227">
              <w:rPr>
                <w:b/>
                <w:i/>
              </w:rPr>
              <w:t>139  микрорайон</w:t>
            </w:r>
          </w:p>
        </w:tc>
        <w:tc>
          <w:tcPr>
            <w:tcW w:w="993" w:type="dxa"/>
            <w:shd w:val="clear" w:color="auto" w:fill="auto"/>
            <w:noWrap/>
            <w:vAlign w:val="center"/>
          </w:tcPr>
          <w:p w:rsidR="00F94653" w:rsidRPr="00DE1227" w:rsidRDefault="00F94653" w:rsidP="008F4B05">
            <w:pPr>
              <w:pStyle w:val="af0"/>
              <w:jc w:val="center"/>
            </w:pPr>
            <w:r w:rsidRPr="00DE1227">
              <w:t>-</w:t>
            </w:r>
          </w:p>
        </w:tc>
        <w:tc>
          <w:tcPr>
            <w:tcW w:w="1132" w:type="dxa"/>
            <w:shd w:val="clear" w:color="auto" w:fill="auto"/>
            <w:noWrap/>
            <w:vAlign w:val="center"/>
          </w:tcPr>
          <w:p w:rsidR="00F94653" w:rsidRPr="00DE1227" w:rsidRDefault="00F94653" w:rsidP="008F4B05">
            <w:pPr>
              <w:pStyle w:val="af0"/>
              <w:jc w:val="center"/>
            </w:pPr>
            <w:r w:rsidRPr="00DE1227">
              <w:t>8,5</w:t>
            </w:r>
          </w:p>
        </w:tc>
        <w:tc>
          <w:tcPr>
            <w:tcW w:w="989" w:type="dxa"/>
            <w:shd w:val="clear" w:color="auto" w:fill="auto"/>
            <w:noWrap/>
            <w:vAlign w:val="center"/>
          </w:tcPr>
          <w:p w:rsidR="00F94653" w:rsidRPr="00DE1227" w:rsidRDefault="00F94653" w:rsidP="008F4B05">
            <w:pPr>
              <w:pStyle w:val="af0"/>
              <w:jc w:val="center"/>
            </w:pPr>
            <w:r w:rsidRPr="00DE1227">
              <w:t>-</w:t>
            </w:r>
          </w:p>
        </w:tc>
        <w:tc>
          <w:tcPr>
            <w:tcW w:w="1137" w:type="dxa"/>
            <w:shd w:val="clear" w:color="auto" w:fill="auto"/>
            <w:noWrap/>
            <w:vAlign w:val="center"/>
          </w:tcPr>
          <w:p w:rsidR="00F94653" w:rsidRPr="00DE1227" w:rsidRDefault="00F94653" w:rsidP="008F4B05">
            <w:pPr>
              <w:pStyle w:val="af0"/>
              <w:spacing w:before="0" w:after="0"/>
              <w:jc w:val="center"/>
            </w:pPr>
            <w:r w:rsidRPr="00DE1227">
              <w:t>5,95</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12</w:t>
            </w:r>
          </w:p>
        </w:tc>
        <w:tc>
          <w:tcPr>
            <w:tcW w:w="1560" w:type="dxa"/>
            <w:shd w:val="clear" w:color="auto" w:fill="auto"/>
            <w:noWrap/>
            <w:vAlign w:val="center"/>
          </w:tcPr>
          <w:p w:rsidR="00F94653" w:rsidRPr="00DE1227" w:rsidRDefault="00F94653" w:rsidP="008F4B05">
            <w:pPr>
              <w:pStyle w:val="af0"/>
              <w:ind w:right="-108"/>
            </w:pPr>
            <w:r w:rsidRPr="00DE1227">
              <w:t>среднеэтаж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143а  микрорайон</w:t>
            </w:r>
          </w:p>
        </w:tc>
        <w:tc>
          <w:tcPr>
            <w:tcW w:w="993" w:type="dxa"/>
            <w:shd w:val="clear" w:color="auto" w:fill="auto"/>
            <w:noWrap/>
            <w:vAlign w:val="center"/>
          </w:tcPr>
          <w:p w:rsidR="00F94653" w:rsidRPr="00DE1227" w:rsidRDefault="00F94653" w:rsidP="008F4B05">
            <w:pPr>
              <w:pStyle w:val="af0"/>
              <w:jc w:val="center"/>
            </w:pPr>
            <w:r w:rsidRPr="00DE1227">
              <w:t>3,0</w:t>
            </w:r>
          </w:p>
        </w:tc>
        <w:tc>
          <w:tcPr>
            <w:tcW w:w="1132" w:type="dxa"/>
            <w:shd w:val="clear" w:color="auto" w:fill="auto"/>
            <w:noWrap/>
            <w:vAlign w:val="center"/>
          </w:tcPr>
          <w:p w:rsidR="00F94653" w:rsidRPr="00DE1227" w:rsidRDefault="00F94653" w:rsidP="008F4B05">
            <w:pPr>
              <w:pStyle w:val="af0"/>
              <w:jc w:val="center"/>
            </w:pPr>
            <w:r w:rsidRPr="00DE1227">
              <w:t>3,0</w:t>
            </w:r>
          </w:p>
        </w:tc>
        <w:tc>
          <w:tcPr>
            <w:tcW w:w="989" w:type="dxa"/>
            <w:shd w:val="clear" w:color="auto" w:fill="auto"/>
            <w:noWrap/>
            <w:vAlign w:val="center"/>
          </w:tcPr>
          <w:p w:rsidR="00F94653" w:rsidRPr="00DE1227" w:rsidRDefault="00F94653" w:rsidP="008F4B05">
            <w:pPr>
              <w:pStyle w:val="af0"/>
              <w:jc w:val="center"/>
            </w:pPr>
            <w:r w:rsidRPr="00DE1227">
              <w:t>1,8</w:t>
            </w:r>
          </w:p>
        </w:tc>
        <w:tc>
          <w:tcPr>
            <w:tcW w:w="1137" w:type="dxa"/>
            <w:shd w:val="clear" w:color="auto" w:fill="auto"/>
            <w:noWrap/>
            <w:vAlign w:val="center"/>
          </w:tcPr>
          <w:p w:rsidR="00F94653" w:rsidRPr="00DE1227" w:rsidRDefault="00F94653" w:rsidP="008F4B05">
            <w:pPr>
              <w:pStyle w:val="af0"/>
              <w:spacing w:before="0" w:after="0"/>
              <w:jc w:val="center"/>
            </w:pPr>
            <w:r w:rsidRPr="00DE1227">
              <w:t>1,8</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13</w:t>
            </w:r>
          </w:p>
        </w:tc>
        <w:tc>
          <w:tcPr>
            <w:tcW w:w="1560" w:type="dxa"/>
            <w:shd w:val="clear" w:color="auto" w:fill="auto"/>
            <w:noWrap/>
            <w:vAlign w:val="center"/>
          </w:tcPr>
          <w:p w:rsidR="00F94653" w:rsidRPr="00DE1227" w:rsidRDefault="00F94653" w:rsidP="008F4B05">
            <w:pPr>
              <w:pStyle w:val="af0"/>
              <w:ind w:right="-108"/>
            </w:pPr>
            <w:r w:rsidRPr="00DE1227">
              <w:t>индивидуальная</w:t>
            </w:r>
          </w:p>
        </w:tc>
        <w:tc>
          <w:tcPr>
            <w:tcW w:w="3545" w:type="dxa"/>
            <w:shd w:val="clear" w:color="auto" w:fill="auto"/>
            <w:noWrap/>
            <w:vAlign w:val="center"/>
          </w:tcPr>
          <w:p w:rsidR="00F94653" w:rsidRPr="00DE1227" w:rsidRDefault="00F94653" w:rsidP="008F4B05">
            <w:pPr>
              <w:pStyle w:val="af0"/>
              <w:jc w:val="center"/>
            </w:pPr>
            <w:r w:rsidRPr="00DE1227">
              <w:rPr>
                <w:b/>
                <w:i/>
              </w:rPr>
              <w:t>147  микрорайон</w:t>
            </w:r>
          </w:p>
        </w:tc>
        <w:tc>
          <w:tcPr>
            <w:tcW w:w="993" w:type="dxa"/>
            <w:shd w:val="clear" w:color="auto" w:fill="auto"/>
            <w:noWrap/>
            <w:vAlign w:val="center"/>
          </w:tcPr>
          <w:p w:rsidR="00F94653" w:rsidRPr="00DE1227" w:rsidRDefault="00F94653" w:rsidP="008F4B05">
            <w:pPr>
              <w:pStyle w:val="af0"/>
              <w:jc w:val="center"/>
            </w:pPr>
            <w:r w:rsidRPr="00DE1227">
              <w:t>2,5</w:t>
            </w:r>
          </w:p>
        </w:tc>
        <w:tc>
          <w:tcPr>
            <w:tcW w:w="1132" w:type="dxa"/>
            <w:shd w:val="clear" w:color="auto" w:fill="auto"/>
            <w:noWrap/>
            <w:vAlign w:val="center"/>
          </w:tcPr>
          <w:p w:rsidR="00F94653" w:rsidRPr="00DE1227" w:rsidRDefault="00F94653" w:rsidP="008F4B05">
            <w:pPr>
              <w:pStyle w:val="af0"/>
              <w:jc w:val="center"/>
            </w:pPr>
            <w:r w:rsidRPr="00DE1227">
              <w:t>2,5</w:t>
            </w:r>
          </w:p>
        </w:tc>
        <w:tc>
          <w:tcPr>
            <w:tcW w:w="989" w:type="dxa"/>
            <w:shd w:val="clear" w:color="auto" w:fill="auto"/>
            <w:noWrap/>
            <w:vAlign w:val="center"/>
          </w:tcPr>
          <w:p w:rsidR="00F94653" w:rsidRPr="00DE1227" w:rsidRDefault="00F94653" w:rsidP="008F4B05">
            <w:pPr>
              <w:pStyle w:val="af0"/>
              <w:jc w:val="center"/>
            </w:pPr>
            <w:r w:rsidRPr="00DE1227">
              <w:t>1,38</w:t>
            </w:r>
          </w:p>
        </w:tc>
        <w:tc>
          <w:tcPr>
            <w:tcW w:w="1137" w:type="dxa"/>
            <w:shd w:val="clear" w:color="auto" w:fill="auto"/>
            <w:noWrap/>
            <w:vAlign w:val="center"/>
          </w:tcPr>
          <w:p w:rsidR="00F94653" w:rsidRPr="00DE1227" w:rsidRDefault="00F94653" w:rsidP="008F4B05">
            <w:pPr>
              <w:pStyle w:val="af0"/>
              <w:spacing w:before="0" w:after="0"/>
              <w:jc w:val="center"/>
            </w:pPr>
            <w:r w:rsidRPr="00DE1227">
              <w:t>1,38</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14</w:t>
            </w:r>
          </w:p>
        </w:tc>
        <w:tc>
          <w:tcPr>
            <w:tcW w:w="1560" w:type="dxa"/>
            <w:shd w:val="clear" w:color="auto" w:fill="auto"/>
            <w:noWrap/>
            <w:vAlign w:val="center"/>
          </w:tcPr>
          <w:p w:rsidR="00F94653" w:rsidRPr="00DE1227" w:rsidRDefault="00F94653" w:rsidP="008F4B05">
            <w:pPr>
              <w:pStyle w:val="af0"/>
              <w:ind w:right="-108"/>
            </w:pPr>
            <w:r w:rsidRPr="00DE1227">
              <w:t>индивидуаль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36 микрорайон</w:t>
            </w:r>
          </w:p>
        </w:tc>
        <w:tc>
          <w:tcPr>
            <w:tcW w:w="993" w:type="dxa"/>
            <w:shd w:val="clear" w:color="auto" w:fill="auto"/>
            <w:noWrap/>
            <w:vAlign w:val="center"/>
          </w:tcPr>
          <w:p w:rsidR="00F94653" w:rsidRPr="00DE1227" w:rsidRDefault="00F94653" w:rsidP="008F4B05">
            <w:pPr>
              <w:pStyle w:val="af0"/>
              <w:jc w:val="center"/>
            </w:pPr>
            <w:r w:rsidRPr="00DE1227">
              <w:t>1,7</w:t>
            </w:r>
          </w:p>
        </w:tc>
        <w:tc>
          <w:tcPr>
            <w:tcW w:w="1132" w:type="dxa"/>
            <w:shd w:val="clear" w:color="auto" w:fill="auto"/>
            <w:noWrap/>
            <w:vAlign w:val="center"/>
          </w:tcPr>
          <w:p w:rsidR="00F94653" w:rsidRPr="00DE1227" w:rsidRDefault="00F94653" w:rsidP="008F4B05">
            <w:pPr>
              <w:pStyle w:val="af0"/>
              <w:jc w:val="center"/>
            </w:pPr>
            <w:r w:rsidRPr="00DE1227">
              <w:t>1,7</w:t>
            </w:r>
          </w:p>
        </w:tc>
        <w:tc>
          <w:tcPr>
            <w:tcW w:w="989" w:type="dxa"/>
            <w:shd w:val="clear" w:color="auto" w:fill="auto"/>
            <w:noWrap/>
            <w:vAlign w:val="center"/>
          </w:tcPr>
          <w:p w:rsidR="00F94653" w:rsidRPr="00DE1227" w:rsidRDefault="00F94653" w:rsidP="008F4B05">
            <w:pPr>
              <w:pStyle w:val="af0"/>
              <w:jc w:val="center"/>
            </w:pPr>
            <w:r w:rsidRPr="00DE1227">
              <w:t>0,94</w:t>
            </w:r>
          </w:p>
        </w:tc>
        <w:tc>
          <w:tcPr>
            <w:tcW w:w="1137" w:type="dxa"/>
            <w:shd w:val="clear" w:color="auto" w:fill="auto"/>
            <w:noWrap/>
            <w:vAlign w:val="center"/>
          </w:tcPr>
          <w:p w:rsidR="00F94653" w:rsidRPr="00DE1227" w:rsidRDefault="00F94653" w:rsidP="008F4B05">
            <w:pPr>
              <w:pStyle w:val="af0"/>
              <w:spacing w:before="0" w:after="0"/>
              <w:jc w:val="center"/>
            </w:pPr>
            <w:r w:rsidRPr="00DE1227">
              <w:t>0,94</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15</w:t>
            </w:r>
          </w:p>
        </w:tc>
        <w:tc>
          <w:tcPr>
            <w:tcW w:w="1560" w:type="dxa"/>
            <w:shd w:val="clear" w:color="auto" w:fill="auto"/>
            <w:noWrap/>
            <w:vAlign w:val="center"/>
          </w:tcPr>
          <w:p w:rsidR="00F94653" w:rsidRPr="00DE1227" w:rsidRDefault="00F94653" w:rsidP="008F4B05">
            <w:pPr>
              <w:pStyle w:val="af0"/>
              <w:ind w:right="-108"/>
            </w:pPr>
            <w:r w:rsidRPr="00DE1227">
              <w:t>индивидуаль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37  микрорайон</w:t>
            </w:r>
          </w:p>
        </w:tc>
        <w:tc>
          <w:tcPr>
            <w:tcW w:w="993" w:type="dxa"/>
            <w:shd w:val="clear" w:color="auto" w:fill="auto"/>
            <w:noWrap/>
            <w:vAlign w:val="center"/>
          </w:tcPr>
          <w:p w:rsidR="00F94653" w:rsidRPr="00DE1227" w:rsidRDefault="00F94653" w:rsidP="008F4B05">
            <w:pPr>
              <w:pStyle w:val="af0"/>
              <w:jc w:val="center"/>
            </w:pPr>
            <w:r w:rsidRPr="00DE1227">
              <w:t>1,2</w:t>
            </w:r>
          </w:p>
        </w:tc>
        <w:tc>
          <w:tcPr>
            <w:tcW w:w="1132" w:type="dxa"/>
            <w:shd w:val="clear" w:color="auto" w:fill="auto"/>
            <w:noWrap/>
            <w:vAlign w:val="center"/>
          </w:tcPr>
          <w:p w:rsidR="00F94653" w:rsidRPr="00DE1227" w:rsidRDefault="00F94653" w:rsidP="008F4B05">
            <w:pPr>
              <w:pStyle w:val="af0"/>
              <w:jc w:val="center"/>
            </w:pPr>
            <w:r w:rsidRPr="00DE1227">
              <w:t>1,2</w:t>
            </w:r>
          </w:p>
        </w:tc>
        <w:tc>
          <w:tcPr>
            <w:tcW w:w="989" w:type="dxa"/>
            <w:shd w:val="clear" w:color="auto" w:fill="auto"/>
            <w:noWrap/>
            <w:vAlign w:val="center"/>
          </w:tcPr>
          <w:p w:rsidR="00F94653" w:rsidRPr="00DE1227" w:rsidRDefault="00F94653" w:rsidP="008F4B05">
            <w:pPr>
              <w:pStyle w:val="af0"/>
              <w:jc w:val="center"/>
            </w:pPr>
            <w:r w:rsidRPr="00DE1227">
              <w:t>0,66</w:t>
            </w:r>
          </w:p>
        </w:tc>
        <w:tc>
          <w:tcPr>
            <w:tcW w:w="1137" w:type="dxa"/>
            <w:shd w:val="clear" w:color="auto" w:fill="auto"/>
            <w:noWrap/>
            <w:vAlign w:val="center"/>
          </w:tcPr>
          <w:p w:rsidR="00F94653" w:rsidRPr="00DE1227" w:rsidRDefault="00F94653" w:rsidP="008F4B05">
            <w:pPr>
              <w:pStyle w:val="af0"/>
              <w:spacing w:before="0" w:after="0"/>
              <w:jc w:val="center"/>
            </w:pPr>
            <w:r w:rsidRPr="00DE1227">
              <w:t>0,66</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16</w:t>
            </w:r>
          </w:p>
        </w:tc>
        <w:tc>
          <w:tcPr>
            <w:tcW w:w="1560" w:type="dxa"/>
            <w:shd w:val="clear" w:color="auto" w:fill="auto"/>
            <w:noWrap/>
            <w:vAlign w:val="center"/>
          </w:tcPr>
          <w:p w:rsidR="00F94653" w:rsidRPr="00DE1227" w:rsidRDefault="00F94653" w:rsidP="008F4B05">
            <w:pPr>
              <w:pStyle w:val="af0"/>
              <w:ind w:right="-108"/>
            </w:pPr>
            <w:r w:rsidRPr="00DE1227">
              <w:t>среднеэтаж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143в  микрорайон</w:t>
            </w:r>
          </w:p>
        </w:tc>
        <w:tc>
          <w:tcPr>
            <w:tcW w:w="993" w:type="dxa"/>
            <w:shd w:val="clear" w:color="auto" w:fill="auto"/>
            <w:noWrap/>
            <w:vAlign w:val="center"/>
          </w:tcPr>
          <w:p w:rsidR="00F94653" w:rsidRPr="00DE1227" w:rsidRDefault="00F94653" w:rsidP="008F4B05">
            <w:pPr>
              <w:pStyle w:val="af0"/>
              <w:jc w:val="center"/>
            </w:pPr>
            <w:r w:rsidRPr="00DE1227">
              <w:t>2,1</w:t>
            </w:r>
          </w:p>
        </w:tc>
        <w:tc>
          <w:tcPr>
            <w:tcW w:w="1132" w:type="dxa"/>
            <w:shd w:val="clear" w:color="auto" w:fill="auto"/>
            <w:noWrap/>
            <w:vAlign w:val="center"/>
          </w:tcPr>
          <w:p w:rsidR="00F94653" w:rsidRPr="00DE1227" w:rsidRDefault="00F94653" w:rsidP="008F4B05">
            <w:pPr>
              <w:pStyle w:val="af0"/>
              <w:jc w:val="center"/>
            </w:pPr>
            <w:r w:rsidRPr="00DE1227">
              <w:t>2,1</w:t>
            </w:r>
          </w:p>
        </w:tc>
        <w:tc>
          <w:tcPr>
            <w:tcW w:w="989" w:type="dxa"/>
            <w:shd w:val="clear" w:color="auto" w:fill="auto"/>
            <w:noWrap/>
            <w:vAlign w:val="center"/>
          </w:tcPr>
          <w:p w:rsidR="00F94653" w:rsidRPr="00DE1227" w:rsidRDefault="00F94653" w:rsidP="008F4B05">
            <w:pPr>
              <w:pStyle w:val="af0"/>
              <w:jc w:val="center"/>
            </w:pPr>
            <w:r w:rsidRPr="00DE1227">
              <w:t>1,26</w:t>
            </w:r>
          </w:p>
        </w:tc>
        <w:tc>
          <w:tcPr>
            <w:tcW w:w="1137" w:type="dxa"/>
            <w:shd w:val="clear" w:color="auto" w:fill="auto"/>
            <w:noWrap/>
            <w:vAlign w:val="center"/>
          </w:tcPr>
          <w:p w:rsidR="00F94653" w:rsidRPr="00DE1227" w:rsidRDefault="00F94653" w:rsidP="008F4B05">
            <w:pPr>
              <w:pStyle w:val="af0"/>
              <w:spacing w:before="0" w:after="0"/>
              <w:jc w:val="center"/>
            </w:pPr>
            <w:r w:rsidRPr="00DE1227">
              <w:t>1,26</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17</w:t>
            </w:r>
          </w:p>
        </w:tc>
        <w:tc>
          <w:tcPr>
            <w:tcW w:w="1560" w:type="dxa"/>
            <w:shd w:val="clear" w:color="auto" w:fill="auto"/>
            <w:noWrap/>
            <w:vAlign w:val="center"/>
          </w:tcPr>
          <w:p w:rsidR="00F94653" w:rsidRPr="00DE1227" w:rsidRDefault="00F94653" w:rsidP="008F4B05">
            <w:pPr>
              <w:pStyle w:val="af0"/>
              <w:ind w:right="-108"/>
            </w:pPr>
            <w:r w:rsidRPr="00DE1227">
              <w:t>многоэтаж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143в  микрорайон</w:t>
            </w:r>
          </w:p>
        </w:tc>
        <w:tc>
          <w:tcPr>
            <w:tcW w:w="993" w:type="dxa"/>
            <w:shd w:val="clear" w:color="auto" w:fill="auto"/>
            <w:noWrap/>
            <w:vAlign w:val="center"/>
          </w:tcPr>
          <w:p w:rsidR="00F94653" w:rsidRPr="00DE1227" w:rsidRDefault="00F94653" w:rsidP="008F4B05">
            <w:pPr>
              <w:pStyle w:val="af0"/>
              <w:jc w:val="center"/>
            </w:pPr>
            <w:r w:rsidRPr="00DE1227">
              <w:t>6,4</w:t>
            </w:r>
          </w:p>
        </w:tc>
        <w:tc>
          <w:tcPr>
            <w:tcW w:w="1132" w:type="dxa"/>
            <w:shd w:val="clear" w:color="auto" w:fill="auto"/>
            <w:noWrap/>
            <w:vAlign w:val="center"/>
          </w:tcPr>
          <w:p w:rsidR="00F94653" w:rsidRPr="00DE1227" w:rsidRDefault="00F94653" w:rsidP="008F4B05">
            <w:pPr>
              <w:pStyle w:val="af0"/>
              <w:jc w:val="center"/>
            </w:pPr>
            <w:r w:rsidRPr="00DE1227">
              <w:t>6,4</w:t>
            </w:r>
          </w:p>
        </w:tc>
        <w:tc>
          <w:tcPr>
            <w:tcW w:w="989" w:type="dxa"/>
            <w:shd w:val="clear" w:color="auto" w:fill="auto"/>
            <w:noWrap/>
            <w:vAlign w:val="center"/>
          </w:tcPr>
          <w:p w:rsidR="00F94653" w:rsidRPr="00DE1227" w:rsidRDefault="00F94653" w:rsidP="008F4B05">
            <w:pPr>
              <w:pStyle w:val="af0"/>
              <w:jc w:val="center"/>
            </w:pPr>
            <w:r w:rsidRPr="00DE1227">
              <w:t>4,48</w:t>
            </w:r>
          </w:p>
        </w:tc>
        <w:tc>
          <w:tcPr>
            <w:tcW w:w="1137" w:type="dxa"/>
            <w:shd w:val="clear" w:color="auto" w:fill="auto"/>
            <w:noWrap/>
            <w:vAlign w:val="center"/>
          </w:tcPr>
          <w:p w:rsidR="00F94653" w:rsidRPr="00DE1227" w:rsidRDefault="00F94653" w:rsidP="008F4B05">
            <w:pPr>
              <w:pStyle w:val="af0"/>
              <w:spacing w:before="0" w:after="0"/>
              <w:jc w:val="center"/>
            </w:pPr>
            <w:r w:rsidRPr="00DE1227">
              <w:t>4,48</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18</w:t>
            </w:r>
          </w:p>
        </w:tc>
        <w:tc>
          <w:tcPr>
            <w:tcW w:w="1560" w:type="dxa"/>
            <w:shd w:val="clear" w:color="auto" w:fill="auto"/>
            <w:noWrap/>
            <w:vAlign w:val="center"/>
          </w:tcPr>
          <w:p w:rsidR="00F94653" w:rsidRPr="00DE1227" w:rsidRDefault="00F94653" w:rsidP="008F4B05">
            <w:pPr>
              <w:pStyle w:val="af0"/>
              <w:ind w:right="-108"/>
            </w:pPr>
            <w:r w:rsidRPr="00DE1227">
              <w:t>среднеэтаж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7.1  микрорайон</w:t>
            </w:r>
          </w:p>
        </w:tc>
        <w:tc>
          <w:tcPr>
            <w:tcW w:w="993" w:type="dxa"/>
            <w:shd w:val="clear" w:color="auto" w:fill="auto"/>
            <w:noWrap/>
            <w:vAlign w:val="center"/>
          </w:tcPr>
          <w:p w:rsidR="00F94653" w:rsidRPr="00DE1227" w:rsidRDefault="00F94653" w:rsidP="008F4B05">
            <w:pPr>
              <w:pStyle w:val="af0"/>
              <w:jc w:val="center"/>
            </w:pPr>
            <w:r w:rsidRPr="00DE1227">
              <w:t>2,3</w:t>
            </w:r>
          </w:p>
        </w:tc>
        <w:tc>
          <w:tcPr>
            <w:tcW w:w="1132" w:type="dxa"/>
            <w:shd w:val="clear" w:color="auto" w:fill="auto"/>
            <w:noWrap/>
            <w:vAlign w:val="center"/>
          </w:tcPr>
          <w:p w:rsidR="00F94653" w:rsidRPr="00DE1227" w:rsidRDefault="00F94653" w:rsidP="008F4B05">
            <w:pPr>
              <w:pStyle w:val="af0"/>
              <w:jc w:val="center"/>
            </w:pPr>
            <w:r w:rsidRPr="00DE1227">
              <w:t>5,1</w:t>
            </w:r>
          </w:p>
        </w:tc>
        <w:tc>
          <w:tcPr>
            <w:tcW w:w="989" w:type="dxa"/>
            <w:shd w:val="clear" w:color="auto" w:fill="auto"/>
            <w:noWrap/>
            <w:vAlign w:val="center"/>
          </w:tcPr>
          <w:p w:rsidR="00F94653" w:rsidRPr="00DE1227" w:rsidRDefault="00F94653" w:rsidP="008F4B05">
            <w:pPr>
              <w:pStyle w:val="af0"/>
              <w:jc w:val="center"/>
            </w:pPr>
            <w:r w:rsidRPr="00DE1227">
              <w:t>1,23</w:t>
            </w:r>
          </w:p>
        </w:tc>
        <w:tc>
          <w:tcPr>
            <w:tcW w:w="1137" w:type="dxa"/>
            <w:shd w:val="clear" w:color="auto" w:fill="auto"/>
            <w:noWrap/>
            <w:vAlign w:val="center"/>
          </w:tcPr>
          <w:p w:rsidR="00F94653" w:rsidRPr="00DE1227" w:rsidRDefault="00F94653" w:rsidP="008F4B05">
            <w:pPr>
              <w:pStyle w:val="af0"/>
              <w:spacing w:before="0" w:after="0"/>
              <w:jc w:val="center"/>
            </w:pPr>
            <w:r w:rsidRPr="00DE1227">
              <w:t>3,06</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r w:rsidRPr="00DE1227">
              <w:t>19</w:t>
            </w:r>
          </w:p>
        </w:tc>
        <w:tc>
          <w:tcPr>
            <w:tcW w:w="1560" w:type="dxa"/>
            <w:shd w:val="clear" w:color="auto" w:fill="auto"/>
            <w:noWrap/>
            <w:vAlign w:val="center"/>
          </w:tcPr>
          <w:p w:rsidR="00F94653" w:rsidRPr="00DE1227" w:rsidRDefault="00F94653" w:rsidP="008F4B05">
            <w:pPr>
              <w:pStyle w:val="af0"/>
              <w:ind w:right="-108"/>
            </w:pPr>
            <w:r w:rsidRPr="00DE1227">
              <w:t>многоэтаж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7.1  микрорайон</w:t>
            </w:r>
          </w:p>
        </w:tc>
        <w:tc>
          <w:tcPr>
            <w:tcW w:w="993" w:type="dxa"/>
            <w:shd w:val="clear" w:color="auto" w:fill="auto"/>
            <w:noWrap/>
            <w:vAlign w:val="center"/>
          </w:tcPr>
          <w:p w:rsidR="00F94653" w:rsidRPr="00DE1227" w:rsidRDefault="00F94653" w:rsidP="008F4B05">
            <w:pPr>
              <w:pStyle w:val="af0"/>
              <w:jc w:val="center"/>
            </w:pPr>
            <w:r w:rsidRPr="00DE1227">
              <w:t>-</w:t>
            </w:r>
          </w:p>
        </w:tc>
        <w:tc>
          <w:tcPr>
            <w:tcW w:w="1132" w:type="dxa"/>
            <w:shd w:val="clear" w:color="auto" w:fill="auto"/>
            <w:noWrap/>
            <w:vAlign w:val="center"/>
          </w:tcPr>
          <w:p w:rsidR="00F94653" w:rsidRPr="00DE1227" w:rsidRDefault="00F94653" w:rsidP="008F4B05">
            <w:pPr>
              <w:pStyle w:val="af0"/>
              <w:jc w:val="center"/>
            </w:pPr>
            <w:r w:rsidRPr="00DE1227">
              <w:t>5,4</w:t>
            </w:r>
          </w:p>
        </w:tc>
        <w:tc>
          <w:tcPr>
            <w:tcW w:w="989" w:type="dxa"/>
            <w:shd w:val="clear" w:color="auto" w:fill="auto"/>
            <w:noWrap/>
            <w:vAlign w:val="center"/>
          </w:tcPr>
          <w:p w:rsidR="00F94653" w:rsidRPr="00DE1227" w:rsidRDefault="00F94653" w:rsidP="008F4B05">
            <w:pPr>
              <w:pStyle w:val="af0"/>
              <w:jc w:val="center"/>
            </w:pPr>
            <w:r w:rsidRPr="00DE1227">
              <w:t>-</w:t>
            </w:r>
          </w:p>
        </w:tc>
        <w:tc>
          <w:tcPr>
            <w:tcW w:w="1137" w:type="dxa"/>
            <w:shd w:val="clear" w:color="auto" w:fill="auto"/>
            <w:noWrap/>
            <w:vAlign w:val="center"/>
          </w:tcPr>
          <w:p w:rsidR="00F94653" w:rsidRPr="00DE1227" w:rsidRDefault="00F94653" w:rsidP="008F4B05">
            <w:pPr>
              <w:pStyle w:val="af0"/>
              <w:spacing w:before="0" w:after="0"/>
              <w:jc w:val="center"/>
            </w:pPr>
            <w:r w:rsidRPr="00DE1227">
              <w:t>3,78</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p>
        </w:tc>
        <w:tc>
          <w:tcPr>
            <w:tcW w:w="1560" w:type="dxa"/>
            <w:shd w:val="clear" w:color="auto" w:fill="auto"/>
            <w:noWrap/>
            <w:vAlign w:val="center"/>
          </w:tcPr>
          <w:p w:rsidR="00F94653" w:rsidRPr="00DE1227" w:rsidRDefault="00F94653" w:rsidP="008F4B05">
            <w:pPr>
              <w:pStyle w:val="af0"/>
              <w:ind w:right="-108"/>
            </w:pPr>
            <w:r w:rsidRPr="00DE1227">
              <w:t>среднеэтаж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205  микрорайон</w:t>
            </w:r>
          </w:p>
        </w:tc>
        <w:tc>
          <w:tcPr>
            <w:tcW w:w="993" w:type="dxa"/>
            <w:shd w:val="clear" w:color="auto" w:fill="auto"/>
            <w:noWrap/>
            <w:vAlign w:val="center"/>
          </w:tcPr>
          <w:p w:rsidR="00F94653" w:rsidRPr="00DE1227" w:rsidRDefault="00F94653" w:rsidP="008F4B05">
            <w:pPr>
              <w:pStyle w:val="af0"/>
              <w:jc w:val="center"/>
            </w:pPr>
            <w:r w:rsidRPr="00DE1227">
              <w:t>-</w:t>
            </w:r>
          </w:p>
        </w:tc>
        <w:tc>
          <w:tcPr>
            <w:tcW w:w="1132" w:type="dxa"/>
            <w:shd w:val="clear" w:color="auto" w:fill="auto"/>
            <w:noWrap/>
            <w:vAlign w:val="center"/>
          </w:tcPr>
          <w:p w:rsidR="00F94653" w:rsidRPr="00DE1227" w:rsidRDefault="00F94653" w:rsidP="008F4B05">
            <w:pPr>
              <w:pStyle w:val="af0"/>
              <w:jc w:val="center"/>
            </w:pPr>
            <w:r w:rsidRPr="00DE1227">
              <w:t>0,5</w:t>
            </w:r>
          </w:p>
        </w:tc>
        <w:tc>
          <w:tcPr>
            <w:tcW w:w="989" w:type="dxa"/>
            <w:shd w:val="clear" w:color="auto" w:fill="auto"/>
            <w:noWrap/>
            <w:vAlign w:val="center"/>
          </w:tcPr>
          <w:p w:rsidR="00F94653" w:rsidRPr="00DE1227" w:rsidRDefault="00F94653" w:rsidP="008F4B05">
            <w:pPr>
              <w:pStyle w:val="af0"/>
              <w:jc w:val="center"/>
            </w:pPr>
            <w:r w:rsidRPr="00DE1227">
              <w:t>-</w:t>
            </w:r>
          </w:p>
        </w:tc>
        <w:tc>
          <w:tcPr>
            <w:tcW w:w="1137" w:type="dxa"/>
            <w:shd w:val="clear" w:color="auto" w:fill="auto"/>
            <w:noWrap/>
            <w:vAlign w:val="center"/>
          </w:tcPr>
          <w:p w:rsidR="00F94653" w:rsidRPr="00DE1227" w:rsidRDefault="00F94653" w:rsidP="008F4B05">
            <w:pPr>
              <w:pStyle w:val="af0"/>
              <w:spacing w:before="0" w:after="0"/>
              <w:jc w:val="center"/>
            </w:pPr>
            <w:r w:rsidRPr="00DE1227">
              <w:t>0,3</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p>
        </w:tc>
        <w:tc>
          <w:tcPr>
            <w:tcW w:w="1560" w:type="dxa"/>
            <w:shd w:val="clear" w:color="auto" w:fill="auto"/>
            <w:noWrap/>
            <w:vAlign w:val="center"/>
          </w:tcPr>
          <w:p w:rsidR="00F94653" w:rsidRPr="00DE1227" w:rsidRDefault="00F94653" w:rsidP="008F4B05">
            <w:pPr>
              <w:pStyle w:val="af0"/>
              <w:ind w:right="-108"/>
            </w:pPr>
            <w:r w:rsidRPr="00DE1227">
              <w:t>многоэтаж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221  микрорайон</w:t>
            </w:r>
          </w:p>
        </w:tc>
        <w:tc>
          <w:tcPr>
            <w:tcW w:w="993" w:type="dxa"/>
            <w:shd w:val="clear" w:color="auto" w:fill="auto"/>
            <w:noWrap/>
            <w:vAlign w:val="center"/>
          </w:tcPr>
          <w:p w:rsidR="00F94653" w:rsidRPr="00DE1227" w:rsidRDefault="00F94653" w:rsidP="008F4B05">
            <w:pPr>
              <w:pStyle w:val="af0"/>
              <w:jc w:val="center"/>
            </w:pPr>
            <w:r w:rsidRPr="00DE1227">
              <w:t>-</w:t>
            </w:r>
          </w:p>
        </w:tc>
        <w:tc>
          <w:tcPr>
            <w:tcW w:w="1132" w:type="dxa"/>
            <w:shd w:val="clear" w:color="auto" w:fill="auto"/>
            <w:noWrap/>
            <w:vAlign w:val="center"/>
          </w:tcPr>
          <w:p w:rsidR="00F94653" w:rsidRPr="00DE1227" w:rsidRDefault="00F94653" w:rsidP="008F4B05">
            <w:pPr>
              <w:pStyle w:val="af0"/>
              <w:jc w:val="center"/>
            </w:pPr>
            <w:r w:rsidRPr="00DE1227">
              <w:t>3,3</w:t>
            </w:r>
          </w:p>
        </w:tc>
        <w:tc>
          <w:tcPr>
            <w:tcW w:w="989" w:type="dxa"/>
            <w:shd w:val="clear" w:color="auto" w:fill="auto"/>
            <w:noWrap/>
            <w:vAlign w:val="center"/>
          </w:tcPr>
          <w:p w:rsidR="00F94653" w:rsidRPr="00DE1227" w:rsidRDefault="00F94653" w:rsidP="008F4B05">
            <w:pPr>
              <w:pStyle w:val="af0"/>
              <w:jc w:val="center"/>
            </w:pPr>
            <w:r w:rsidRPr="00DE1227">
              <w:t>-</w:t>
            </w:r>
          </w:p>
        </w:tc>
        <w:tc>
          <w:tcPr>
            <w:tcW w:w="1137" w:type="dxa"/>
            <w:shd w:val="clear" w:color="auto" w:fill="auto"/>
            <w:noWrap/>
            <w:vAlign w:val="center"/>
          </w:tcPr>
          <w:p w:rsidR="00F94653" w:rsidRPr="00DE1227" w:rsidRDefault="00F94653" w:rsidP="008F4B05">
            <w:pPr>
              <w:pStyle w:val="af0"/>
              <w:spacing w:before="0" w:after="0"/>
              <w:jc w:val="center"/>
            </w:pPr>
            <w:r w:rsidRPr="00DE1227">
              <w:t>2,31</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p>
        </w:tc>
        <w:tc>
          <w:tcPr>
            <w:tcW w:w="1560" w:type="dxa"/>
            <w:shd w:val="clear" w:color="auto" w:fill="auto"/>
            <w:noWrap/>
            <w:vAlign w:val="center"/>
          </w:tcPr>
          <w:p w:rsidR="00F94653" w:rsidRPr="00DE1227" w:rsidRDefault="00F94653" w:rsidP="008F4B05">
            <w:pPr>
              <w:pStyle w:val="af0"/>
              <w:ind w:right="-108"/>
            </w:pPr>
            <w:r w:rsidRPr="00DE1227">
              <w:t>малоэтажная</w:t>
            </w:r>
          </w:p>
        </w:tc>
        <w:tc>
          <w:tcPr>
            <w:tcW w:w="3545" w:type="dxa"/>
            <w:shd w:val="clear" w:color="auto" w:fill="auto"/>
            <w:noWrap/>
            <w:vAlign w:val="center"/>
          </w:tcPr>
          <w:p w:rsidR="00F94653" w:rsidRPr="00DE1227" w:rsidRDefault="00F94653" w:rsidP="008F4B05">
            <w:pPr>
              <w:pStyle w:val="af0"/>
              <w:jc w:val="center"/>
              <w:rPr>
                <w:b/>
                <w:i/>
              </w:rPr>
            </w:pPr>
            <w:r w:rsidRPr="00DE1227">
              <w:rPr>
                <w:b/>
                <w:i/>
              </w:rPr>
              <w:t>Макаринская роща</w:t>
            </w:r>
          </w:p>
        </w:tc>
        <w:tc>
          <w:tcPr>
            <w:tcW w:w="993" w:type="dxa"/>
            <w:shd w:val="clear" w:color="auto" w:fill="auto"/>
            <w:noWrap/>
            <w:vAlign w:val="center"/>
          </w:tcPr>
          <w:p w:rsidR="00F94653" w:rsidRPr="00DE1227" w:rsidRDefault="00F94653" w:rsidP="008F4B05">
            <w:pPr>
              <w:pStyle w:val="af0"/>
              <w:jc w:val="center"/>
            </w:pPr>
            <w:r w:rsidRPr="00DE1227">
              <w:t>-</w:t>
            </w:r>
          </w:p>
        </w:tc>
        <w:tc>
          <w:tcPr>
            <w:tcW w:w="1132" w:type="dxa"/>
            <w:shd w:val="clear" w:color="auto" w:fill="auto"/>
            <w:noWrap/>
            <w:vAlign w:val="center"/>
          </w:tcPr>
          <w:p w:rsidR="00F94653" w:rsidRPr="00DE1227" w:rsidRDefault="00F94653" w:rsidP="008F4B05">
            <w:pPr>
              <w:pStyle w:val="af0"/>
              <w:jc w:val="center"/>
            </w:pPr>
            <w:r w:rsidRPr="00DE1227">
              <w:t>0,2</w:t>
            </w:r>
          </w:p>
        </w:tc>
        <w:tc>
          <w:tcPr>
            <w:tcW w:w="989" w:type="dxa"/>
            <w:shd w:val="clear" w:color="auto" w:fill="auto"/>
            <w:noWrap/>
            <w:vAlign w:val="center"/>
          </w:tcPr>
          <w:p w:rsidR="00F94653" w:rsidRPr="00DE1227" w:rsidRDefault="00F94653" w:rsidP="008F4B05">
            <w:pPr>
              <w:pStyle w:val="af0"/>
              <w:jc w:val="center"/>
            </w:pPr>
            <w:r w:rsidRPr="00DE1227">
              <w:t>-</w:t>
            </w:r>
          </w:p>
        </w:tc>
        <w:tc>
          <w:tcPr>
            <w:tcW w:w="1137" w:type="dxa"/>
            <w:shd w:val="clear" w:color="auto" w:fill="auto"/>
            <w:noWrap/>
            <w:vAlign w:val="center"/>
          </w:tcPr>
          <w:p w:rsidR="00F94653" w:rsidRPr="00DE1227" w:rsidRDefault="00F94653" w:rsidP="008F4B05">
            <w:pPr>
              <w:pStyle w:val="af0"/>
              <w:spacing w:before="0" w:after="0"/>
              <w:jc w:val="center"/>
            </w:pPr>
            <w:r w:rsidRPr="00DE1227">
              <w:t>0,12</w:t>
            </w:r>
          </w:p>
        </w:tc>
      </w:tr>
      <w:tr w:rsidR="008D439C" w:rsidRPr="00DE1227" w:rsidTr="008F4B05">
        <w:trPr>
          <w:trHeight w:val="255"/>
        </w:trPr>
        <w:tc>
          <w:tcPr>
            <w:tcW w:w="562" w:type="dxa"/>
            <w:shd w:val="clear" w:color="auto" w:fill="auto"/>
            <w:noWrap/>
            <w:vAlign w:val="center"/>
          </w:tcPr>
          <w:p w:rsidR="00F94653" w:rsidRPr="00DE1227" w:rsidRDefault="00F94653" w:rsidP="008F4B05">
            <w:pPr>
              <w:pStyle w:val="af0"/>
            </w:pPr>
          </w:p>
        </w:tc>
        <w:tc>
          <w:tcPr>
            <w:tcW w:w="1560" w:type="dxa"/>
            <w:shd w:val="clear" w:color="auto" w:fill="auto"/>
            <w:noWrap/>
            <w:vAlign w:val="center"/>
          </w:tcPr>
          <w:p w:rsidR="00F94653" w:rsidRPr="00DE1227" w:rsidRDefault="00F94653" w:rsidP="008F4B05">
            <w:pPr>
              <w:pStyle w:val="af0"/>
              <w:ind w:right="-108"/>
            </w:pPr>
            <w:r w:rsidRPr="00DE1227">
              <w:t>Всего</w:t>
            </w:r>
          </w:p>
        </w:tc>
        <w:tc>
          <w:tcPr>
            <w:tcW w:w="3545" w:type="dxa"/>
            <w:shd w:val="clear" w:color="auto" w:fill="auto"/>
            <w:noWrap/>
            <w:vAlign w:val="center"/>
          </w:tcPr>
          <w:p w:rsidR="00F94653" w:rsidRPr="00DE1227" w:rsidRDefault="00F94653" w:rsidP="008F4B05">
            <w:pPr>
              <w:pStyle w:val="af0"/>
              <w:jc w:val="center"/>
            </w:pPr>
          </w:p>
        </w:tc>
        <w:tc>
          <w:tcPr>
            <w:tcW w:w="993" w:type="dxa"/>
            <w:shd w:val="clear" w:color="auto" w:fill="auto"/>
            <w:noWrap/>
            <w:vAlign w:val="center"/>
          </w:tcPr>
          <w:p w:rsidR="00F94653" w:rsidRPr="00DE1227" w:rsidRDefault="00F94653" w:rsidP="008F4B05">
            <w:pPr>
              <w:pStyle w:val="af0"/>
              <w:jc w:val="center"/>
            </w:pPr>
            <w:r w:rsidRPr="00DE1227">
              <w:t>55,1</w:t>
            </w:r>
          </w:p>
        </w:tc>
        <w:tc>
          <w:tcPr>
            <w:tcW w:w="1132" w:type="dxa"/>
            <w:shd w:val="clear" w:color="auto" w:fill="auto"/>
            <w:noWrap/>
            <w:vAlign w:val="center"/>
          </w:tcPr>
          <w:p w:rsidR="00F94653" w:rsidRPr="00DE1227" w:rsidRDefault="00F94653" w:rsidP="008F4B05">
            <w:pPr>
              <w:pStyle w:val="af0"/>
              <w:jc w:val="center"/>
            </w:pPr>
            <w:r w:rsidRPr="00DE1227">
              <w:t>98,9</w:t>
            </w:r>
          </w:p>
        </w:tc>
        <w:tc>
          <w:tcPr>
            <w:tcW w:w="989" w:type="dxa"/>
            <w:shd w:val="clear" w:color="auto" w:fill="auto"/>
            <w:noWrap/>
            <w:vAlign w:val="center"/>
          </w:tcPr>
          <w:p w:rsidR="00F94653" w:rsidRPr="00DE1227" w:rsidRDefault="00F94653" w:rsidP="008F4B05">
            <w:pPr>
              <w:pStyle w:val="af0"/>
              <w:jc w:val="center"/>
            </w:pPr>
            <w:r w:rsidRPr="00DE1227">
              <w:t>38,16</w:t>
            </w:r>
          </w:p>
        </w:tc>
        <w:tc>
          <w:tcPr>
            <w:tcW w:w="1137" w:type="dxa"/>
            <w:shd w:val="clear" w:color="auto" w:fill="auto"/>
            <w:noWrap/>
            <w:vAlign w:val="center"/>
          </w:tcPr>
          <w:p w:rsidR="00F94653" w:rsidRPr="00DE1227" w:rsidRDefault="00F94653" w:rsidP="008F4B05">
            <w:pPr>
              <w:pStyle w:val="af0"/>
              <w:spacing w:before="0" w:after="0"/>
              <w:jc w:val="center"/>
            </w:pPr>
            <w:r w:rsidRPr="00DE1227">
              <w:t>68,51</w:t>
            </w:r>
          </w:p>
        </w:tc>
      </w:tr>
    </w:tbl>
    <w:p w:rsidR="007F11B1" w:rsidRPr="00DE1227" w:rsidRDefault="00F94653" w:rsidP="000D0B7A">
      <w:pPr>
        <w:pStyle w:val="af1"/>
        <w:spacing w:before="0" w:after="240" w:line="240" w:lineRule="auto"/>
        <w:contextualSpacing w:val="0"/>
        <w:rPr>
          <w:sz w:val="22"/>
          <w:szCs w:val="22"/>
        </w:rPr>
      </w:pPr>
      <w:r w:rsidRPr="00DE1227">
        <w:rPr>
          <w:sz w:val="22"/>
          <w:szCs w:val="22"/>
        </w:rPr>
        <w:t>*Электрические нагрузки приняты на основании Проектов планировки территории.</w:t>
      </w:r>
      <w:r w:rsidR="000D0B7A" w:rsidRPr="00DE1227">
        <w:t xml:space="preserve"> </w:t>
      </w:r>
    </w:p>
    <w:p w:rsidR="007F11B1" w:rsidRPr="00DE1227" w:rsidRDefault="007F11B1" w:rsidP="007F11B1">
      <w:pPr>
        <w:pStyle w:val="af1"/>
      </w:pPr>
    </w:p>
    <w:p w:rsidR="007F11B1" w:rsidRPr="00DE1227" w:rsidRDefault="007F11B1" w:rsidP="007F11B1">
      <w:pPr>
        <w:pStyle w:val="af1"/>
        <w:sectPr w:rsidR="007F11B1" w:rsidRPr="00DE1227" w:rsidSect="007F11B1">
          <w:pgSz w:w="11906" w:h="16838"/>
          <w:pgMar w:top="1134" w:right="850" w:bottom="1134" w:left="1701" w:header="708" w:footer="708" w:gutter="0"/>
          <w:cols w:space="708"/>
          <w:docGrid w:linePitch="360"/>
        </w:sectPr>
      </w:pPr>
    </w:p>
    <w:tbl>
      <w:tblPr>
        <w:tblpPr w:leftFromText="180" w:rightFromText="180" w:vertAnchor="page" w:horzAnchor="margin" w:tblpXSpec="center" w:tblpY="1606"/>
        <w:tblW w:w="150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4"/>
        <w:gridCol w:w="2306"/>
        <w:gridCol w:w="850"/>
        <w:gridCol w:w="1134"/>
        <w:gridCol w:w="1134"/>
        <w:gridCol w:w="851"/>
        <w:gridCol w:w="1134"/>
        <w:gridCol w:w="992"/>
        <w:gridCol w:w="851"/>
        <w:gridCol w:w="1134"/>
        <w:gridCol w:w="992"/>
        <w:gridCol w:w="851"/>
        <w:gridCol w:w="1133"/>
        <w:gridCol w:w="1163"/>
      </w:tblGrid>
      <w:tr w:rsidR="008D439C" w:rsidRPr="00DE1227" w:rsidTr="007F11B1">
        <w:trPr>
          <w:trHeight w:val="204"/>
        </w:trPr>
        <w:tc>
          <w:tcPr>
            <w:tcW w:w="524" w:type="dxa"/>
            <w:vMerge w:val="restart"/>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w:t>
            </w:r>
          </w:p>
          <w:p w:rsidR="007F11B1" w:rsidRPr="00DE1227" w:rsidRDefault="007F11B1" w:rsidP="007F11B1">
            <w:pPr>
              <w:pStyle w:val="11d"/>
            </w:pPr>
            <w:r w:rsidRPr="00DE1227">
              <w:t>п/п</w:t>
            </w:r>
          </w:p>
        </w:tc>
        <w:tc>
          <w:tcPr>
            <w:tcW w:w="2306" w:type="dxa"/>
            <w:vMerge w:val="restart"/>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Наименование</w:t>
            </w:r>
          </w:p>
          <w:p w:rsidR="007F11B1" w:rsidRPr="00DE1227" w:rsidRDefault="007F11B1" w:rsidP="007F11B1">
            <w:pPr>
              <w:pStyle w:val="11d"/>
            </w:pPr>
            <w:r w:rsidRPr="00DE1227">
              <w:t>потребителей</w:t>
            </w:r>
          </w:p>
        </w:tc>
        <w:tc>
          <w:tcPr>
            <w:tcW w:w="6095" w:type="dxa"/>
            <w:gridSpan w:val="6"/>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Население, тыс. человек</w:t>
            </w:r>
          </w:p>
        </w:tc>
        <w:tc>
          <w:tcPr>
            <w:tcW w:w="6124" w:type="dxa"/>
            <w:gridSpan w:val="6"/>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Нагрузка, МВт.</w:t>
            </w:r>
          </w:p>
        </w:tc>
      </w:tr>
      <w:tr w:rsidR="008D439C" w:rsidRPr="00DE1227" w:rsidTr="007F11B1">
        <w:trPr>
          <w:trHeight w:val="264"/>
        </w:trPr>
        <w:tc>
          <w:tcPr>
            <w:tcW w:w="524" w:type="dxa"/>
            <w:vMerge/>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tc>
        <w:tc>
          <w:tcPr>
            <w:tcW w:w="2306" w:type="dxa"/>
            <w:vMerge/>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p>
        </w:tc>
        <w:tc>
          <w:tcPr>
            <w:tcW w:w="3118" w:type="dxa"/>
            <w:gridSpan w:val="3"/>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Первая очередь</w:t>
            </w:r>
          </w:p>
        </w:tc>
        <w:tc>
          <w:tcPr>
            <w:tcW w:w="2977" w:type="dxa"/>
            <w:gridSpan w:val="3"/>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Расчетный срок</w:t>
            </w:r>
          </w:p>
        </w:tc>
        <w:tc>
          <w:tcPr>
            <w:tcW w:w="2977" w:type="dxa"/>
            <w:gridSpan w:val="3"/>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Первая очередь</w:t>
            </w:r>
          </w:p>
        </w:tc>
        <w:tc>
          <w:tcPr>
            <w:tcW w:w="3147" w:type="dxa"/>
            <w:gridSpan w:val="3"/>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Расчетный срок</w:t>
            </w:r>
          </w:p>
        </w:tc>
      </w:tr>
      <w:tr w:rsidR="008D439C" w:rsidRPr="00DE1227" w:rsidTr="007F11B1">
        <w:trPr>
          <w:trHeight w:val="325"/>
        </w:trPr>
        <w:tc>
          <w:tcPr>
            <w:tcW w:w="524" w:type="dxa"/>
            <w:vMerge/>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tc>
        <w:tc>
          <w:tcPr>
            <w:tcW w:w="2306" w:type="dxa"/>
            <w:vMerge/>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p>
        </w:tc>
        <w:tc>
          <w:tcPr>
            <w:tcW w:w="850" w:type="dxa"/>
            <w:vMerge w:val="restart"/>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Всего</w:t>
            </w:r>
          </w:p>
        </w:tc>
        <w:tc>
          <w:tcPr>
            <w:tcW w:w="2268" w:type="dxa"/>
            <w:gridSpan w:val="2"/>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в том числе:</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Всего</w:t>
            </w:r>
          </w:p>
        </w:tc>
        <w:tc>
          <w:tcPr>
            <w:tcW w:w="2126" w:type="dxa"/>
            <w:gridSpan w:val="2"/>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в том числе:</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Всего</w:t>
            </w:r>
          </w:p>
        </w:tc>
        <w:tc>
          <w:tcPr>
            <w:tcW w:w="2126" w:type="dxa"/>
            <w:gridSpan w:val="2"/>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в том числе:</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Всего</w:t>
            </w:r>
          </w:p>
        </w:tc>
        <w:tc>
          <w:tcPr>
            <w:tcW w:w="2296" w:type="dxa"/>
            <w:gridSpan w:val="2"/>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в том числе:</w:t>
            </w:r>
          </w:p>
        </w:tc>
      </w:tr>
      <w:tr w:rsidR="008D439C" w:rsidRPr="00DE1227" w:rsidTr="007F11B1">
        <w:trPr>
          <w:trHeight w:val="574"/>
        </w:trPr>
        <w:tc>
          <w:tcPr>
            <w:tcW w:w="524" w:type="dxa"/>
            <w:vMerge/>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tc>
        <w:tc>
          <w:tcPr>
            <w:tcW w:w="2306" w:type="dxa"/>
            <w:vMerge/>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p>
        </w:tc>
        <w:tc>
          <w:tcPr>
            <w:tcW w:w="850" w:type="dxa"/>
            <w:vMerge/>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p>
        </w:tc>
        <w:tc>
          <w:tcPr>
            <w:tcW w:w="1134" w:type="dxa"/>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многоэт. сре</w:t>
            </w:r>
            <w:r w:rsidR="001D14E0" w:rsidRPr="00DE1227">
              <w:t>д</w:t>
            </w:r>
            <w:r w:rsidRPr="00DE1227">
              <w:t>неэт.</w:t>
            </w:r>
          </w:p>
          <w:p w:rsidR="007F11B1" w:rsidRPr="00DE1227" w:rsidRDefault="007F11B1" w:rsidP="007F11B1">
            <w:pPr>
              <w:pStyle w:val="11d"/>
            </w:pPr>
            <w:r w:rsidRPr="00DE1227">
              <w:t>и малоэт.</w:t>
            </w:r>
          </w:p>
          <w:p w:rsidR="007F11B1" w:rsidRPr="00DE1227" w:rsidRDefault="007F11B1" w:rsidP="007F11B1">
            <w:pPr>
              <w:pStyle w:val="11d"/>
            </w:pPr>
            <w:r w:rsidRPr="00DE1227">
              <w:t>застр-ка</w:t>
            </w:r>
          </w:p>
        </w:tc>
        <w:tc>
          <w:tcPr>
            <w:tcW w:w="1134" w:type="dxa"/>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инд. застр-ка</w:t>
            </w:r>
          </w:p>
        </w:tc>
        <w:tc>
          <w:tcPr>
            <w:tcW w:w="851" w:type="dxa"/>
            <w:vMerge/>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p>
        </w:tc>
        <w:tc>
          <w:tcPr>
            <w:tcW w:w="1134" w:type="dxa"/>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многоэт. сре</w:t>
            </w:r>
            <w:r w:rsidR="001D14E0" w:rsidRPr="00DE1227">
              <w:t>д</w:t>
            </w:r>
            <w:r w:rsidRPr="00DE1227">
              <w:t>неэт.</w:t>
            </w:r>
          </w:p>
          <w:p w:rsidR="007F11B1" w:rsidRPr="00DE1227" w:rsidRDefault="007F11B1" w:rsidP="007F11B1">
            <w:pPr>
              <w:pStyle w:val="11d"/>
            </w:pPr>
            <w:r w:rsidRPr="00DE1227">
              <w:t>и малоэт.</w:t>
            </w:r>
          </w:p>
          <w:p w:rsidR="007F11B1" w:rsidRPr="00DE1227" w:rsidRDefault="007F11B1" w:rsidP="007F11B1">
            <w:pPr>
              <w:pStyle w:val="11d"/>
            </w:pPr>
            <w:r w:rsidRPr="00DE1227">
              <w:t>застр-ка</w:t>
            </w:r>
          </w:p>
        </w:tc>
        <w:tc>
          <w:tcPr>
            <w:tcW w:w="992" w:type="dxa"/>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инд.</w:t>
            </w:r>
            <w:r w:rsidRPr="00DE1227">
              <w:rPr>
                <w:lang w:val="en-US"/>
              </w:rPr>
              <w:t xml:space="preserve"> </w:t>
            </w:r>
            <w:r w:rsidRPr="00DE1227">
              <w:t>застр-ка</w:t>
            </w:r>
          </w:p>
        </w:tc>
        <w:tc>
          <w:tcPr>
            <w:tcW w:w="851" w:type="dxa"/>
            <w:vMerge/>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p>
        </w:tc>
        <w:tc>
          <w:tcPr>
            <w:tcW w:w="1134" w:type="dxa"/>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многоэт. сре</w:t>
            </w:r>
            <w:r w:rsidR="001D14E0" w:rsidRPr="00DE1227">
              <w:t>д</w:t>
            </w:r>
            <w:r w:rsidRPr="00DE1227">
              <w:t>неэт.</w:t>
            </w:r>
          </w:p>
          <w:p w:rsidR="007F11B1" w:rsidRPr="00DE1227" w:rsidRDefault="007F11B1" w:rsidP="007F11B1">
            <w:pPr>
              <w:pStyle w:val="11d"/>
            </w:pPr>
            <w:r w:rsidRPr="00DE1227">
              <w:t>и малоэт.</w:t>
            </w:r>
          </w:p>
          <w:p w:rsidR="007F11B1" w:rsidRPr="00DE1227" w:rsidRDefault="007F11B1" w:rsidP="007F11B1">
            <w:pPr>
              <w:pStyle w:val="11d"/>
            </w:pPr>
            <w:r w:rsidRPr="00DE1227">
              <w:t>застр-ка</w:t>
            </w:r>
          </w:p>
        </w:tc>
        <w:tc>
          <w:tcPr>
            <w:tcW w:w="992" w:type="dxa"/>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инд.</w:t>
            </w:r>
            <w:r w:rsidRPr="00DE1227">
              <w:rPr>
                <w:lang w:val="en-US"/>
              </w:rPr>
              <w:t xml:space="preserve"> </w:t>
            </w:r>
            <w:r w:rsidRPr="00DE1227">
              <w:t>застр-ка</w:t>
            </w:r>
          </w:p>
        </w:tc>
        <w:tc>
          <w:tcPr>
            <w:tcW w:w="851" w:type="dxa"/>
            <w:vMerge/>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p>
        </w:tc>
        <w:tc>
          <w:tcPr>
            <w:tcW w:w="1133" w:type="dxa"/>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многоэт. сре</w:t>
            </w:r>
            <w:r w:rsidR="001D14E0" w:rsidRPr="00DE1227">
              <w:t>д</w:t>
            </w:r>
            <w:r w:rsidRPr="00DE1227">
              <w:t>неэт.</w:t>
            </w:r>
          </w:p>
          <w:p w:rsidR="007F11B1" w:rsidRPr="00DE1227" w:rsidRDefault="007F11B1" w:rsidP="007F11B1">
            <w:pPr>
              <w:pStyle w:val="11d"/>
            </w:pPr>
            <w:r w:rsidRPr="00DE1227">
              <w:t>и малоэт.</w:t>
            </w:r>
          </w:p>
          <w:p w:rsidR="007F11B1" w:rsidRPr="00DE1227" w:rsidRDefault="007F11B1" w:rsidP="007F11B1">
            <w:pPr>
              <w:pStyle w:val="11d"/>
            </w:pPr>
            <w:r w:rsidRPr="00DE1227">
              <w:t>застр-ка</w:t>
            </w:r>
          </w:p>
        </w:tc>
        <w:tc>
          <w:tcPr>
            <w:tcW w:w="1163" w:type="dxa"/>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инд. застр-ка</w:t>
            </w:r>
          </w:p>
        </w:tc>
      </w:tr>
      <w:tr w:rsidR="008D439C" w:rsidRPr="00DE1227" w:rsidTr="007F11B1">
        <w:tc>
          <w:tcPr>
            <w:tcW w:w="52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r w:rsidRPr="00DE1227">
              <w:t>1</w:t>
            </w:r>
          </w:p>
        </w:tc>
        <w:tc>
          <w:tcPr>
            <w:tcW w:w="2306" w:type="dxa"/>
            <w:tcBorders>
              <w:top w:val="single" w:sz="4" w:space="0" w:color="auto"/>
              <w:left w:val="single" w:sz="4" w:space="0" w:color="auto"/>
              <w:bottom w:val="single" w:sz="4" w:space="0" w:color="auto"/>
              <w:right w:val="single" w:sz="4" w:space="0" w:color="auto"/>
            </w:tcBorders>
          </w:tcPr>
          <w:p w:rsidR="00F94653" w:rsidRPr="00DE1227" w:rsidRDefault="00F94653" w:rsidP="00F94653">
            <w:pPr>
              <w:pStyle w:val="11d"/>
              <w:jc w:val="left"/>
            </w:pPr>
            <w:r w:rsidRPr="00DE1227">
              <w:t>Существующий сохраняемый жилой фонд</w:t>
            </w:r>
          </w:p>
        </w:tc>
        <w:tc>
          <w:tcPr>
            <w:tcW w:w="850"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268,9</w:t>
            </w:r>
          </w:p>
        </w:tc>
        <w:tc>
          <w:tcPr>
            <w:tcW w:w="113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265,8</w:t>
            </w:r>
          </w:p>
        </w:tc>
        <w:tc>
          <w:tcPr>
            <w:tcW w:w="113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3,1</w:t>
            </w:r>
          </w:p>
        </w:tc>
        <w:tc>
          <w:tcPr>
            <w:tcW w:w="851"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241,1</w:t>
            </w:r>
          </w:p>
        </w:tc>
        <w:tc>
          <w:tcPr>
            <w:tcW w:w="113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238,0</w:t>
            </w:r>
          </w:p>
        </w:tc>
        <w:tc>
          <w:tcPr>
            <w:tcW w:w="992"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3,1</w:t>
            </w:r>
          </w:p>
        </w:tc>
        <w:tc>
          <w:tcPr>
            <w:tcW w:w="851"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120,88</w:t>
            </w:r>
          </w:p>
        </w:tc>
        <w:tc>
          <w:tcPr>
            <w:tcW w:w="113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119,61</w:t>
            </w:r>
          </w:p>
        </w:tc>
        <w:tc>
          <w:tcPr>
            <w:tcW w:w="992"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1,27</w:t>
            </w:r>
          </w:p>
        </w:tc>
        <w:tc>
          <w:tcPr>
            <w:tcW w:w="851"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108,37</w:t>
            </w:r>
          </w:p>
        </w:tc>
        <w:tc>
          <w:tcPr>
            <w:tcW w:w="1133"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107,1</w:t>
            </w:r>
          </w:p>
        </w:tc>
        <w:tc>
          <w:tcPr>
            <w:tcW w:w="1163"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1,27</w:t>
            </w:r>
          </w:p>
        </w:tc>
      </w:tr>
      <w:tr w:rsidR="008D439C" w:rsidRPr="00DE1227" w:rsidTr="007F11B1">
        <w:tc>
          <w:tcPr>
            <w:tcW w:w="52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r w:rsidRPr="00DE1227">
              <w:t>2</w:t>
            </w:r>
          </w:p>
        </w:tc>
        <w:tc>
          <w:tcPr>
            <w:tcW w:w="2306" w:type="dxa"/>
            <w:tcBorders>
              <w:top w:val="single" w:sz="4" w:space="0" w:color="auto"/>
              <w:left w:val="single" w:sz="4" w:space="0" w:color="auto"/>
              <w:bottom w:val="single" w:sz="4" w:space="0" w:color="auto"/>
              <w:right w:val="single" w:sz="4" w:space="0" w:color="auto"/>
            </w:tcBorders>
          </w:tcPr>
          <w:p w:rsidR="00F94653" w:rsidRPr="00DE1227" w:rsidRDefault="00F94653" w:rsidP="00F94653">
            <w:pPr>
              <w:pStyle w:val="11d"/>
              <w:jc w:val="left"/>
            </w:pPr>
            <w:r w:rsidRPr="00DE1227">
              <w:t>Новое строительство</w:t>
            </w:r>
          </w:p>
        </w:tc>
        <w:tc>
          <w:tcPr>
            <w:tcW w:w="850"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55,1</w:t>
            </w:r>
          </w:p>
        </w:tc>
        <w:tc>
          <w:tcPr>
            <w:tcW w:w="113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46,0</w:t>
            </w:r>
          </w:p>
        </w:tc>
        <w:tc>
          <w:tcPr>
            <w:tcW w:w="113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9,1</w:t>
            </w:r>
          </w:p>
        </w:tc>
        <w:tc>
          <w:tcPr>
            <w:tcW w:w="851"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98,9</w:t>
            </w:r>
          </w:p>
        </w:tc>
        <w:tc>
          <w:tcPr>
            <w:tcW w:w="113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89,5</w:t>
            </w:r>
          </w:p>
        </w:tc>
        <w:tc>
          <w:tcPr>
            <w:tcW w:w="992"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9,4</w:t>
            </w:r>
          </w:p>
        </w:tc>
        <w:tc>
          <w:tcPr>
            <w:tcW w:w="851"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38,16</w:t>
            </w:r>
          </w:p>
        </w:tc>
        <w:tc>
          <w:tcPr>
            <w:tcW w:w="113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33,08</w:t>
            </w:r>
          </w:p>
        </w:tc>
        <w:tc>
          <w:tcPr>
            <w:tcW w:w="992"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5,08</w:t>
            </w:r>
          </w:p>
        </w:tc>
        <w:tc>
          <w:tcPr>
            <w:tcW w:w="851"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68,51</w:t>
            </w:r>
          </w:p>
        </w:tc>
        <w:tc>
          <w:tcPr>
            <w:tcW w:w="1133"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63,26</w:t>
            </w:r>
          </w:p>
        </w:tc>
        <w:tc>
          <w:tcPr>
            <w:tcW w:w="1163"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pPr>
            <w:r w:rsidRPr="00DE1227">
              <w:t>5,25</w:t>
            </w:r>
          </w:p>
        </w:tc>
      </w:tr>
      <w:tr w:rsidR="008D439C" w:rsidRPr="00DE1227" w:rsidTr="007F11B1">
        <w:tc>
          <w:tcPr>
            <w:tcW w:w="524" w:type="dxa"/>
            <w:tcBorders>
              <w:top w:val="single" w:sz="4" w:space="0" w:color="auto"/>
              <w:left w:val="single" w:sz="4" w:space="0" w:color="auto"/>
              <w:bottom w:val="single" w:sz="4" w:space="0" w:color="auto"/>
              <w:right w:val="single" w:sz="4" w:space="0" w:color="auto"/>
            </w:tcBorders>
          </w:tcPr>
          <w:p w:rsidR="00F94653" w:rsidRPr="00DE1227" w:rsidRDefault="00F94653" w:rsidP="00F94653">
            <w:pPr>
              <w:rPr>
                <w:rStyle w:val="affffffffd"/>
              </w:rPr>
            </w:pPr>
          </w:p>
        </w:tc>
        <w:tc>
          <w:tcPr>
            <w:tcW w:w="2306" w:type="dxa"/>
            <w:tcBorders>
              <w:top w:val="single" w:sz="4" w:space="0" w:color="auto"/>
              <w:left w:val="single" w:sz="4" w:space="0" w:color="auto"/>
              <w:bottom w:val="single" w:sz="4" w:space="0" w:color="auto"/>
              <w:right w:val="single" w:sz="4" w:space="0" w:color="auto"/>
            </w:tcBorders>
          </w:tcPr>
          <w:p w:rsidR="00F94653" w:rsidRPr="00DE1227" w:rsidRDefault="00F94653" w:rsidP="00F94653">
            <w:pPr>
              <w:pStyle w:val="11d"/>
              <w:jc w:val="left"/>
              <w:rPr>
                <w:rStyle w:val="affffffffd"/>
              </w:rPr>
            </w:pPr>
            <w:r w:rsidRPr="00DE1227">
              <w:rPr>
                <w:rStyle w:val="affffffffd"/>
              </w:rPr>
              <w:t>Всего по муниципальному образованию «Город Череповец»:</w:t>
            </w:r>
          </w:p>
        </w:tc>
        <w:tc>
          <w:tcPr>
            <w:tcW w:w="850"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rPr>
                <w:rStyle w:val="affffffffd"/>
              </w:rPr>
            </w:pPr>
            <w:r w:rsidRPr="00DE1227">
              <w:rPr>
                <w:rStyle w:val="affffffffd"/>
              </w:rPr>
              <w:t>324,0</w:t>
            </w:r>
          </w:p>
        </w:tc>
        <w:tc>
          <w:tcPr>
            <w:tcW w:w="113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rPr>
                <w:rStyle w:val="affffffffd"/>
              </w:rPr>
            </w:pPr>
            <w:r w:rsidRPr="00DE1227">
              <w:rPr>
                <w:rStyle w:val="affffffffd"/>
              </w:rPr>
              <w:t>311,8</w:t>
            </w:r>
          </w:p>
        </w:tc>
        <w:tc>
          <w:tcPr>
            <w:tcW w:w="113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rPr>
                <w:rStyle w:val="affffffffd"/>
              </w:rPr>
            </w:pPr>
            <w:r w:rsidRPr="00DE1227">
              <w:rPr>
                <w:rStyle w:val="affffffffd"/>
              </w:rPr>
              <w:t>12,2</w:t>
            </w:r>
          </w:p>
        </w:tc>
        <w:tc>
          <w:tcPr>
            <w:tcW w:w="851"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rPr>
                <w:rStyle w:val="affffffffd"/>
              </w:rPr>
            </w:pPr>
            <w:r w:rsidRPr="00DE1227">
              <w:rPr>
                <w:rStyle w:val="affffffffd"/>
              </w:rPr>
              <w:t>340,0</w:t>
            </w:r>
          </w:p>
        </w:tc>
        <w:tc>
          <w:tcPr>
            <w:tcW w:w="113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rPr>
                <w:rStyle w:val="affffffffd"/>
              </w:rPr>
            </w:pPr>
            <w:r w:rsidRPr="00DE1227">
              <w:rPr>
                <w:rStyle w:val="affffffffd"/>
              </w:rPr>
              <w:t>327,5</w:t>
            </w:r>
          </w:p>
        </w:tc>
        <w:tc>
          <w:tcPr>
            <w:tcW w:w="992"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rPr>
                <w:rStyle w:val="affffffffd"/>
              </w:rPr>
            </w:pPr>
            <w:r w:rsidRPr="00DE1227">
              <w:rPr>
                <w:rStyle w:val="affffffffd"/>
              </w:rPr>
              <w:t>12,5</w:t>
            </w:r>
          </w:p>
        </w:tc>
        <w:tc>
          <w:tcPr>
            <w:tcW w:w="851"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rPr>
                <w:rStyle w:val="affffffffd"/>
              </w:rPr>
            </w:pPr>
            <w:r w:rsidRPr="00DE1227">
              <w:rPr>
                <w:rStyle w:val="affffffffd"/>
              </w:rPr>
              <w:t>159,04</w:t>
            </w:r>
          </w:p>
        </w:tc>
        <w:tc>
          <w:tcPr>
            <w:tcW w:w="1134"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rPr>
                <w:rStyle w:val="affffffffd"/>
              </w:rPr>
            </w:pPr>
            <w:r w:rsidRPr="00DE1227">
              <w:rPr>
                <w:rStyle w:val="affffffffd"/>
              </w:rPr>
              <w:t>152,69</w:t>
            </w:r>
          </w:p>
        </w:tc>
        <w:tc>
          <w:tcPr>
            <w:tcW w:w="992"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rPr>
                <w:rStyle w:val="affffffffd"/>
              </w:rPr>
            </w:pPr>
            <w:r w:rsidRPr="00DE1227">
              <w:rPr>
                <w:rStyle w:val="affffffffd"/>
              </w:rPr>
              <w:t>6,35</w:t>
            </w:r>
          </w:p>
        </w:tc>
        <w:tc>
          <w:tcPr>
            <w:tcW w:w="851"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rPr>
                <w:rStyle w:val="affffffffd"/>
              </w:rPr>
            </w:pPr>
            <w:r w:rsidRPr="00DE1227">
              <w:rPr>
                <w:rStyle w:val="affffffffd"/>
              </w:rPr>
              <w:t>176,88</w:t>
            </w:r>
          </w:p>
        </w:tc>
        <w:tc>
          <w:tcPr>
            <w:tcW w:w="1133"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rPr>
                <w:rStyle w:val="affffffffd"/>
              </w:rPr>
            </w:pPr>
            <w:r w:rsidRPr="00DE1227">
              <w:rPr>
                <w:rStyle w:val="affffffffd"/>
              </w:rPr>
              <w:t>170,36</w:t>
            </w:r>
          </w:p>
        </w:tc>
        <w:tc>
          <w:tcPr>
            <w:tcW w:w="1163" w:type="dxa"/>
            <w:tcBorders>
              <w:top w:val="single" w:sz="4" w:space="0" w:color="auto"/>
              <w:left w:val="single" w:sz="4" w:space="0" w:color="auto"/>
              <w:bottom w:val="single" w:sz="4" w:space="0" w:color="auto"/>
              <w:right w:val="single" w:sz="4" w:space="0" w:color="auto"/>
            </w:tcBorders>
            <w:vAlign w:val="center"/>
          </w:tcPr>
          <w:p w:rsidR="00F94653" w:rsidRPr="00DE1227" w:rsidRDefault="00F94653" w:rsidP="00F94653">
            <w:pPr>
              <w:pStyle w:val="11d"/>
              <w:rPr>
                <w:rStyle w:val="affffffffd"/>
              </w:rPr>
            </w:pPr>
            <w:r w:rsidRPr="00DE1227">
              <w:rPr>
                <w:rStyle w:val="affffffffd"/>
              </w:rPr>
              <w:t>6,52</w:t>
            </w:r>
          </w:p>
        </w:tc>
      </w:tr>
    </w:tbl>
    <w:p w:rsidR="007F11B1" w:rsidRPr="00DE1227" w:rsidRDefault="007F11B1" w:rsidP="007F11B1">
      <w:pPr>
        <w:pStyle w:val="11110"/>
        <w:ind w:left="851" w:hanging="709"/>
      </w:pPr>
      <w:r w:rsidRPr="00DE1227">
        <w:t>Электрические нагрузки коммунально-бытовых потребителей муниципального образования "Город Череповец"</w:t>
      </w:r>
    </w:p>
    <w:p w:rsidR="007F11B1" w:rsidRPr="00DE1227" w:rsidRDefault="007F11B1" w:rsidP="007F11B1">
      <w:pPr>
        <w:pStyle w:val="af1"/>
        <w:rPr>
          <w:lang w:eastAsia="ru-RU"/>
        </w:rPr>
      </w:pPr>
    </w:p>
    <w:p w:rsidR="007F11B1" w:rsidRPr="00DE1227" w:rsidRDefault="007F11B1" w:rsidP="007F11B1">
      <w:pPr>
        <w:pStyle w:val="af1"/>
        <w:rPr>
          <w:lang w:eastAsia="ru-RU"/>
        </w:rPr>
        <w:sectPr w:rsidR="007F11B1" w:rsidRPr="00DE1227" w:rsidSect="007F11B1">
          <w:pgSz w:w="16838" w:h="11906" w:orient="landscape"/>
          <w:pgMar w:top="850" w:right="1134" w:bottom="1701" w:left="1134" w:header="708" w:footer="708" w:gutter="0"/>
          <w:cols w:space="708"/>
          <w:docGrid w:linePitch="360"/>
        </w:sectPr>
      </w:pPr>
    </w:p>
    <w:p w:rsidR="007F11B1" w:rsidRPr="00DE1227" w:rsidRDefault="007F11B1" w:rsidP="007F11B1">
      <w:pPr>
        <w:pStyle w:val="11110"/>
        <w:ind w:left="1781"/>
      </w:pPr>
      <w:r w:rsidRPr="00DE1227">
        <w:t>Суммарные электрические нагрузки</w:t>
      </w:r>
    </w:p>
    <w:tbl>
      <w:tblPr>
        <w:tblW w:w="91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5648"/>
        <w:gridCol w:w="1276"/>
        <w:gridCol w:w="1357"/>
      </w:tblGrid>
      <w:tr w:rsidR="008D439C" w:rsidRPr="00DE1227" w:rsidTr="007F11B1">
        <w:trPr>
          <w:cantSplit/>
          <w:trHeight w:val="180"/>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w:t>
            </w:r>
            <w:r w:rsidRPr="00DE1227">
              <w:rPr>
                <w:lang w:val="en-US"/>
              </w:rPr>
              <w:t xml:space="preserve"> </w:t>
            </w:r>
            <w:r w:rsidRPr="00DE1227">
              <w:t>п/п</w:t>
            </w:r>
          </w:p>
        </w:tc>
        <w:tc>
          <w:tcPr>
            <w:tcW w:w="5648" w:type="dxa"/>
            <w:vMerge w:val="restart"/>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Наименование потребителей</w:t>
            </w:r>
          </w:p>
        </w:tc>
        <w:tc>
          <w:tcPr>
            <w:tcW w:w="2633" w:type="dxa"/>
            <w:gridSpan w:val="2"/>
            <w:tcBorders>
              <w:top w:val="single" w:sz="4" w:space="0" w:color="auto"/>
              <w:left w:val="single" w:sz="4" w:space="0" w:color="auto"/>
              <w:bottom w:val="single" w:sz="4" w:space="0" w:color="auto"/>
              <w:right w:val="single" w:sz="4" w:space="0" w:color="auto"/>
            </w:tcBorders>
            <w:vAlign w:val="center"/>
          </w:tcPr>
          <w:p w:rsidR="007F11B1" w:rsidRPr="00DE1227" w:rsidRDefault="007F11B1" w:rsidP="007F11B1">
            <w:pPr>
              <w:pStyle w:val="11d"/>
            </w:pPr>
            <w:r w:rsidRPr="00DE1227">
              <w:t>Нагрузка, МВт.</w:t>
            </w:r>
          </w:p>
        </w:tc>
      </w:tr>
      <w:tr w:rsidR="008D439C" w:rsidRPr="00DE1227" w:rsidTr="007F11B1">
        <w:trPr>
          <w:cantSplit/>
          <w:trHeight w:val="192"/>
          <w:jc w:val="center"/>
        </w:trPr>
        <w:tc>
          <w:tcPr>
            <w:tcW w:w="846" w:type="dxa"/>
            <w:vMerge/>
            <w:tcBorders>
              <w:top w:val="single" w:sz="4" w:space="0" w:color="auto"/>
              <w:left w:val="single" w:sz="4" w:space="0" w:color="auto"/>
              <w:bottom w:val="single" w:sz="4" w:space="0" w:color="auto"/>
              <w:right w:val="single" w:sz="4" w:space="0" w:color="auto"/>
            </w:tcBorders>
            <w:vAlign w:val="center"/>
          </w:tcPr>
          <w:p w:rsidR="003C4B74" w:rsidRPr="00DE1227" w:rsidRDefault="003C4B74" w:rsidP="003C4B74">
            <w:pPr>
              <w:pStyle w:val="11d"/>
            </w:pPr>
          </w:p>
        </w:tc>
        <w:tc>
          <w:tcPr>
            <w:tcW w:w="5648" w:type="dxa"/>
            <w:vMerge/>
            <w:tcBorders>
              <w:top w:val="single" w:sz="4" w:space="0" w:color="auto"/>
              <w:left w:val="single" w:sz="4" w:space="0" w:color="auto"/>
              <w:bottom w:val="single" w:sz="4" w:space="0" w:color="auto"/>
              <w:right w:val="single" w:sz="4" w:space="0" w:color="auto"/>
            </w:tcBorders>
            <w:vAlign w:val="center"/>
          </w:tcPr>
          <w:p w:rsidR="003C4B74" w:rsidRPr="00DE1227" w:rsidRDefault="003C4B74" w:rsidP="003C4B74">
            <w:pPr>
              <w:pStyle w:val="11d"/>
            </w:pPr>
          </w:p>
        </w:tc>
        <w:tc>
          <w:tcPr>
            <w:tcW w:w="1276" w:type="dxa"/>
            <w:tcBorders>
              <w:top w:val="single" w:sz="4" w:space="0" w:color="auto"/>
              <w:left w:val="single" w:sz="4" w:space="0" w:color="auto"/>
              <w:bottom w:val="single" w:sz="4" w:space="0" w:color="auto"/>
              <w:right w:val="single" w:sz="4" w:space="0" w:color="auto"/>
            </w:tcBorders>
            <w:vAlign w:val="center"/>
          </w:tcPr>
          <w:p w:rsidR="003C4B74" w:rsidRPr="00DE1227" w:rsidRDefault="003C4B74" w:rsidP="003C4B74">
            <w:pPr>
              <w:pStyle w:val="11d"/>
            </w:pPr>
            <w:r w:rsidRPr="00DE1227">
              <w:t xml:space="preserve">Первая очередь, 2030 г. </w:t>
            </w:r>
          </w:p>
        </w:tc>
        <w:tc>
          <w:tcPr>
            <w:tcW w:w="1357" w:type="dxa"/>
            <w:tcBorders>
              <w:top w:val="single" w:sz="4" w:space="0" w:color="auto"/>
              <w:left w:val="single" w:sz="4" w:space="0" w:color="auto"/>
              <w:bottom w:val="single" w:sz="4" w:space="0" w:color="auto"/>
              <w:right w:val="single" w:sz="4" w:space="0" w:color="auto"/>
            </w:tcBorders>
            <w:vAlign w:val="center"/>
          </w:tcPr>
          <w:p w:rsidR="003C4B74" w:rsidRPr="00DE1227" w:rsidRDefault="003C4B74" w:rsidP="003C4B74">
            <w:pPr>
              <w:pStyle w:val="11d"/>
            </w:pPr>
            <w:r w:rsidRPr="00DE1227">
              <w:t xml:space="preserve">Расчетный срок, </w:t>
            </w:r>
          </w:p>
          <w:p w:rsidR="003C4B74" w:rsidRPr="00DE1227" w:rsidRDefault="003C4B74" w:rsidP="003C4B74">
            <w:pPr>
              <w:pStyle w:val="11d"/>
            </w:pPr>
            <w:r w:rsidRPr="00DE1227">
              <w:t>2040 г.</w:t>
            </w:r>
          </w:p>
        </w:tc>
      </w:tr>
      <w:tr w:rsidR="008D439C" w:rsidRPr="00DE1227" w:rsidTr="007F11B1">
        <w:trPr>
          <w:jc w:val="center"/>
        </w:trPr>
        <w:tc>
          <w:tcPr>
            <w:tcW w:w="846" w:type="dxa"/>
            <w:tcBorders>
              <w:top w:val="single" w:sz="4" w:space="0" w:color="auto"/>
              <w:left w:val="single" w:sz="4" w:space="0" w:color="auto"/>
              <w:bottom w:val="single" w:sz="4" w:space="0" w:color="auto"/>
              <w:right w:val="single" w:sz="4" w:space="0" w:color="auto"/>
            </w:tcBorders>
          </w:tcPr>
          <w:p w:rsidR="003C4B74" w:rsidRPr="00DE1227" w:rsidRDefault="003C4B74" w:rsidP="003C4B74">
            <w:pPr>
              <w:pStyle w:val="11d"/>
            </w:pPr>
            <w:r w:rsidRPr="00DE1227">
              <w:t>1</w:t>
            </w:r>
          </w:p>
        </w:tc>
        <w:tc>
          <w:tcPr>
            <w:tcW w:w="5648" w:type="dxa"/>
            <w:tcBorders>
              <w:top w:val="single" w:sz="4" w:space="0" w:color="auto"/>
              <w:left w:val="single" w:sz="4" w:space="0" w:color="auto"/>
              <w:bottom w:val="single" w:sz="4" w:space="0" w:color="auto"/>
              <w:right w:val="single" w:sz="4" w:space="0" w:color="auto"/>
            </w:tcBorders>
          </w:tcPr>
          <w:p w:rsidR="003C4B74" w:rsidRPr="00DE1227" w:rsidRDefault="003C4B74" w:rsidP="003C4B74">
            <w:pPr>
              <w:pStyle w:val="11d"/>
              <w:jc w:val="left"/>
            </w:pPr>
            <w:r w:rsidRPr="00DE1227">
              <w:t>Коммунально-бытовые потребители</w:t>
            </w:r>
          </w:p>
        </w:tc>
        <w:tc>
          <w:tcPr>
            <w:tcW w:w="1276" w:type="dxa"/>
            <w:tcBorders>
              <w:top w:val="single" w:sz="4" w:space="0" w:color="auto"/>
              <w:left w:val="single" w:sz="4" w:space="0" w:color="auto"/>
              <w:bottom w:val="single" w:sz="4" w:space="0" w:color="auto"/>
              <w:right w:val="single" w:sz="4" w:space="0" w:color="auto"/>
            </w:tcBorders>
            <w:vAlign w:val="center"/>
          </w:tcPr>
          <w:p w:rsidR="003C4B74" w:rsidRPr="00DE1227" w:rsidRDefault="003C4B74" w:rsidP="003C4B74">
            <w:pPr>
              <w:pStyle w:val="11d"/>
              <w:rPr>
                <w:rStyle w:val="affffffffc"/>
                <w:color w:val="auto"/>
              </w:rPr>
            </w:pPr>
            <w:r w:rsidRPr="00DE1227">
              <w:rPr>
                <w:rStyle w:val="affffffffc"/>
                <w:color w:val="auto"/>
              </w:rPr>
              <w:t>159,04</w:t>
            </w:r>
          </w:p>
        </w:tc>
        <w:tc>
          <w:tcPr>
            <w:tcW w:w="1357" w:type="dxa"/>
            <w:tcBorders>
              <w:top w:val="single" w:sz="4" w:space="0" w:color="auto"/>
              <w:left w:val="single" w:sz="4" w:space="0" w:color="auto"/>
              <w:bottom w:val="single" w:sz="4" w:space="0" w:color="auto"/>
              <w:right w:val="single" w:sz="4" w:space="0" w:color="auto"/>
            </w:tcBorders>
            <w:vAlign w:val="center"/>
          </w:tcPr>
          <w:p w:rsidR="003C4B74" w:rsidRPr="00DE1227" w:rsidRDefault="003C4B74" w:rsidP="003C4B74">
            <w:pPr>
              <w:pStyle w:val="11d"/>
              <w:rPr>
                <w:rStyle w:val="affffffffc"/>
                <w:color w:val="auto"/>
              </w:rPr>
            </w:pPr>
            <w:r w:rsidRPr="00DE1227">
              <w:rPr>
                <w:rStyle w:val="affffffffc"/>
                <w:color w:val="auto"/>
              </w:rPr>
              <w:t>176,88</w:t>
            </w:r>
          </w:p>
        </w:tc>
      </w:tr>
      <w:tr w:rsidR="008D439C" w:rsidRPr="00DE1227" w:rsidTr="007F11B1">
        <w:trPr>
          <w:jc w:val="center"/>
        </w:trPr>
        <w:tc>
          <w:tcPr>
            <w:tcW w:w="846" w:type="dxa"/>
            <w:tcBorders>
              <w:top w:val="single" w:sz="4" w:space="0" w:color="auto"/>
              <w:left w:val="single" w:sz="4" w:space="0" w:color="auto"/>
              <w:bottom w:val="single" w:sz="4" w:space="0" w:color="auto"/>
              <w:right w:val="single" w:sz="4" w:space="0" w:color="auto"/>
            </w:tcBorders>
          </w:tcPr>
          <w:p w:rsidR="003C4B74" w:rsidRPr="00DE1227" w:rsidRDefault="003C4B74" w:rsidP="003C4B74">
            <w:pPr>
              <w:pStyle w:val="11d"/>
            </w:pPr>
            <w:r w:rsidRPr="00DE1227">
              <w:t>2</w:t>
            </w:r>
          </w:p>
        </w:tc>
        <w:tc>
          <w:tcPr>
            <w:tcW w:w="5648" w:type="dxa"/>
            <w:tcBorders>
              <w:top w:val="single" w:sz="4" w:space="0" w:color="auto"/>
              <w:left w:val="single" w:sz="4" w:space="0" w:color="auto"/>
              <w:bottom w:val="single" w:sz="4" w:space="0" w:color="auto"/>
              <w:right w:val="single" w:sz="4" w:space="0" w:color="auto"/>
            </w:tcBorders>
          </w:tcPr>
          <w:p w:rsidR="003C4B74" w:rsidRPr="00DE1227" w:rsidRDefault="003C4B74" w:rsidP="003C4B74">
            <w:pPr>
              <w:pStyle w:val="11d"/>
              <w:jc w:val="left"/>
            </w:pPr>
            <w:r w:rsidRPr="00DE1227">
              <w:t>Промышленные потребители</w:t>
            </w:r>
          </w:p>
        </w:tc>
        <w:tc>
          <w:tcPr>
            <w:tcW w:w="1276" w:type="dxa"/>
            <w:tcBorders>
              <w:top w:val="single" w:sz="4" w:space="0" w:color="auto"/>
              <w:left w:val="single" w:sz="4" w:space="0" w:color="auto"/>
              <w:bottom w:val="single" w:sz="4" w:space="0" w:color="auto"/>
              <w:right w:val="single" w:sz="4" w:space="0" w:color="auto"/>
            </w:tcBorders>
            <w:vAlign w:val="center"/>
          </w:tcPr>
          <w:p w:rsidR="003C4B74" w:rsidRPr="00DE1227" w:rsidRDefault="003C4B74" w:rsidP="003C4B74">
            <w:pPr>
              <w:pStyle w:val="11d"/>
            </w:pPr>
            <w:r w:rsidRPr="00DE1227">
              <w:t>11,5</w:t>
            </w:r>
          </w:p>
        </w:tc>
        <w:tc>
          <w:tcPr>
            <w:tcW w:w="1357" w:type="dxa"/>
            <w:tcBorders>
              <w:top w:val="single" w:sz="4" w:space="0" w:color="auto"/>
              <w:left w:val="single" w:sz="4" w:space="0" w:color="auto"/>
              <w:bottom w:val="single" w:sz="4" w:space="0" w:color="auto"/>
              <w:right w:val="single" w:sz="4" w:space="0" w:color="auto"/>
            </w:tcBorders>
            <w:vAlign w:val="center"/>
          </w:tcPr>
          <w:p w:rsidR="003C4B74" w:rsidRPr="00DE1227" w:rsidRDefault="003C4B74" w:rsidP="003C4B74">
            <w:pPr>
              <w:pStyle w:val="11d"/>
            </w:pPr>
            <w:r w:rsidRPr="00DE1227">
              <w:t>11,5</w:t>
            </w:r>
          </w:p>
        </w:tc>
      </w:tr>
      <w:tr w:rsidR="008D439C" w:rsidRPr="00DE1227" w:rsidTr="007F11B1">
        <w:trPr>
          <w:jc w:val="center"/>
        </w:trPr>
        <w:tc>
          <w:tcPr>
            <w:tcW w:w="846" w:type="dxa"/>
            <w:tcBorders>
              <w:top w:val="single" w:sz="4" w:space="0" w:color="auto"/>
              <w:left w:val="single" w:sz="4" w:space="0" w:color="auto"/>
              <w:bottom w:val="single" w:sz="4" w:space="0" w:color="auto"/>
              <w:right w:val="single" w:sz="4" w:space="0" w:color="auto"/>
            </w:tcBorders>
          </w:tcPr>
          <w:p w:rsidR="003C4B74" w:rsidRPr="00DE1227" w:rsidRDefault="003C4B74" w:rsidP="003C4B74">
            <w:pPr>
              <w:pStyle w:val="11d"/>
            </w:pPr>
            <w:r w:rsidRPr="00DE1227">
              <w:t>3</w:t>
            </w:r>
          </w:p>
        </w:tc>
        <w:tc>
          <w:tcPr>
            <w:tcW w:w="5648" w:type="dxa"/>
            <w:tcBorders>
              <w:top w:val="single" w:sz="4" w:space="0" w:color="auto"/>
              <w:left w:val="single" w:sz="4" w:space="0" w:color="auto"/>
              <w:bottom w:val="single" w:sz="4" w:space="0" w:color="auto"/>
              <w:right w:val="single" w:sz="4" w:space="0" w:color="auto"/>
            </w:tcBorders>
          </w:tcPr>
          <w:p w:rsidR="003C4B74" w:rsidRPr="00DE1227" w:rsidRDefault="003C4B74" w:rsidP="003C4B74">
            <w:pPr>
              <w:pStyle w:val="11d"/>
              <w:jc w:val="left"/>
            </w:pPr>
            <w:r w:rsidRPr="00DE1227">
              <w:t>Прочие потребители, собственные нужды подстанций, потери в сетях</w:t>
            </w:r>
          </w:p>
        </w:tc>
        <w:tc>
          <w:tcPr>
            <w:tcW w:w="1276" w:type="dxa"/>
            <w:tcBorders>
              <w:top w:val="single" w:sz="4" w:space="0" w:color="auto"/>
              <w:left w:val="single" w:sz="4" w:space="0" w:color="auto"/>
              <w:bottom w:val="single" w:sz="4" w:space="0" w:color="auto"/>
              <w:right w:val="single" w:sz="4" w:space="0" w:color="auto"/>
            </w:tcBorders>
            <w:vAlign w:val="center"/>
          </w:tcPr>
          <w:p w:rsidR="003C4B74" w:rsidRPr="00DE1227" w:rsidRDefault="003C4B74" w:rsidP="003C4B74">
            <w:pPr>
              <w:pStyle w:val="11d"/>
            </w:pPr>
            <w:r w:rsidRPr="00DE1227">
              <w:t>7,95</w:t>
            </w:r>
          </w:p>
        </w:tc>
        <w:tc>
          <w:tcPr>
            <w:tcW w:w="1357" w:type="dxa"/>
            <w:tcBorders>
              <w:top w:val="single" w:sz="4" w:space="0" w:color="auto"/>
              <w:left w:val="single" w:sz="4" w:space="0" w:color="auto"/>
              <w:bottom w:val="single" w:sz="4" w:space="0" w:color="auto"/>
              <w:right w:val="single" w:sz="4" w:space="0" w:color="auto"/>
            </w:tcBorders>
            <w:vAlign w:val="center"/>
          </w:tcPr>
          <w:p w:rsidR="003C4B74" w:rsidRPr="00DE1227" w:rsidRDefault="003C4B74" w:rsidP="003C4B74">
            <w:pPr>
              <w:pStyle w:val="11d"/>
            </w:pPr>
            <w:r w:rsidRPr="00DE1227">
              <w:t>8,84</w:t>
            </w:r>
          </w:p>
        </w:tc>
      </w:tr>
      <w:tr w:rsidR="008D439C" w:rsidRPr="00DE1227" w:rsidTr="007F11B1">
        <w:trPr>
          <w:jc w:val="center"/>
        </w:trPr>
        <w:tc>
          <w:tcPr>
            <w:tcW w:w="846" w:type="dxa"/>
            <w:tcBorders>
              <w:top w:val="single" w:sz="4" w:space="0" w:color="auto"/>
              <w:left w:val="single" w:sz="4" w:space="0" w:color="auto"/>
              <w:bottom w:val="single" w:sz="4" w:space="0" w:color="auto"/>
              <w:right w:val="single" w:sz="4" w:space="0" w:color="auto"/>
            </w:tcBorders>
          </w:tcPr>
          <w:p w:rsidR="003C4B74" w:rsidRPr="00DE1227" w:rsidRDefault="003C4B74" w:rsidP="003C4B74">
            <w:pPr>
              <w:pStyle w:val="11d"/>
            </w:pPr>
          </w:p>
        </w:tc>
        <w:tc>
          <w:tcPr>
            <w:tcW w:w="5648" w:type="dxa"/>
            <w:tcBorders>
              <w:top w:val="single" w:sz="4" w:space="0" w:color="auto"/>
              <w:left w:val="single" w:sz="4" w:space="0" w:color="auto"/>
              <w:bottom w:val="single" w:sz="4" w:space="0" w:color="auto"/>
              <w:right w:val="single" w:sz="4" w:space="0" w:color="auto"/>
            </w:tcBorders>
          </w:tcPr>
          <w:p w:rsidR="003C4B74" w:rsidRPr="00DE1227" w:rsidRDefault="003C4B74" w:rsidP="003C4B74">
            <w:pPr>
              <w:pStyle w:val="11d"/>
              <w:rPr>
                <w:rStyle w:val="affffffffd"/>
              </w:rPr>
            </w:pPr>
            <w:r w:rsidRPr="00DE1227">
              <w:rPr>
                <w:rStyle w:val="affffffffd"/>
              </w:rPr>
              <w:t>Всего:</w:t>
            </w:r>
          </w:p>
          <w:p w:rsidR="003C4B74" w:rsidRPr="00DE1227" w:rsidRDefault="003C4B74" w:rsidP="003C4B74">
            <w:pPr>
              <w:pStyle w:val="11d"/>
              <w:rPr>
                <w:rStyle w:val="affffffffd"/>
              </w:rPr>
            </w:pPr>
            <w:r w:rsidRPr="00DE1227">
              <w:rPr>
                <w:rStyle w:val="affffffffd"/>
              </w:rPr>
              <w:t>с учетом коэффициента совмещения максимумов нагрузок К=0,8</w:t>
            </w:r>
          </w:p>
        </w:tc>
        <w:tc>
          <w:tcPr>
            <w:tcW w:w="1276" w:type="dxa"/>
            <w:tcBorders>
              <w:top w:val="single" w:sz="4" w:space="0" w:color="auto"/>
              <w:left w:val="single" w:sz="4" w:space="0" w:color="auto"/>
              <w:bottom w:val="single" w:sz="4" w:space="0" w:color="auto"/>
              <w:right w:val="single" w:sz="4" w:space="0" w:color="auto"/>
            </w:tcBorders>
            <w:vAlign w:val="center"/>
          </w:tcPr>
          <w:p w:rsidR="003C4B74" w:rsidRPr="00DE1227" w:rsidRDefault="003C4B74" w:rsidP="003C4B74">
            <w:pPr>
              <w:pStyle w:val="11d"/>
              <w:rPr>
                <w:rStyle w:val="affffffffc"/>
                <w:color w:val="auto"/>
              </w:rPr>
            </w:pPr>
            <w:r w:rsidRPr="00DE1227">
              <w:rPr>
                <w:rStyle w:val="affffffffc"/>
                <w:color w:val="auto"/>
              </w:rPr>
              <w:t>178,49</w:t>
            </w:r>
          </w:p>
          <w:p w:rsidR="003C4B74" w:rsidRPr="00DE1227" w:rsidRDefault="003C4B74" w:rsidP="003C4B74">
            <w:pPr>
              <w:pStyle w:val="11d"/>
              <w:rPr>
                <w:rStyle w:val="affffffffc"/>
                <w:color w:val="auto"/>
              </w:rPr>
            </w:pPr>
          </w:p>
          <w:p w:rsidR="003C4B74" w:rsidRPr="00DE1227" w:rsidRDefault="003C4B74" w:rsidP="003C4B74">
            <w:pPr>
              <w:pStyle w:val="11d"/>
              <w:rPr>
                <w:rStyle w:val="affffffffc"/>
                <w:color w:val="auto"/>
              </w:rPr>
            </w:pPr>
            <w:r w:rsidRPr="00DE1227">
              <w:rPr>
                <w:rStyle w:val="affffffffc"/>
                <w:color w:val="auto"/>
              </w:rPr>
              <w:t>142,79</w:t>
            </w:r>
          </w:p>
        </w:tc>
        <w:tc>
          <w:tcPr>
            <w:tcW w:w="1357" w:type="dxa"/>
            <w:tcBorders>
              <w:top w:val="single" w:sz="4" w:space="0" w:color="auto"/>
              <w:left w:val="single" w:sz="4" w:space="0" w:color="auto"/>
              <w:bottom w:val="single" w:sz="4" w:space="0" w:color="auto"/>
              <w:right w:val="single" w:sz="4" w:space="0" w:color="auto"/>
            </w:tcBorders>
            <w:vAlign w:val="center"/>
          </w:tcPr>
          <w:p w:rsidR="003C4B74" w:rsidRPr="00DE1227" w:rsidRDefault="003C4B74" w:rsidP="003C4B74">
            <w:pPr>
              <w:pStyle w:val="11d"/>
              <w:rPr>
                <w:rStyle w:val="affffffffc"/>
                <w:color w:val="auto"/>
              </w:rPr>
            </w:pPr>
            <w:r w:rsidRPr="00DE1227">
              <w:rPr>
                <w:rStyle w:val="affffffffc"/>
                <w:color w:val="auto"/>
              </w:rPr>
              <w:t>197,22</w:t>
            </w:r>
          </w:p>
          <w:p w:rsidR="003C4B74" w:rsidRPr="00DE1227" w:rsidRDefault="003C4B74" w:rsidP="003C4B74">
            <w:pPr>
              <w:pStyle w:val="11d"/>
              <w:rPr>
                <w:rStyle w:val="affffffffc"/>
                <w:color w:val="auto"/>
              </w:rPr>
            </w:pPr>
          </w:p>
          <w:p w:rsidR="003C4B74" w:rsidRPr="00DE1227" w:rsidRDefault="003C4B74" w:rsidP="003C4B74">
            <w:pPr>
              <w:pStyle w:val="11d"/>
              <w:rPr>
                <w:rStyle w:val="affffffffc"/>
                <w:color w:val="auto"/>
              </w:rPr>
            </w:pPr>
            <w:r w:rsidRPr="00DE1227">
              <w:rPr>
                <w:rStyle w:val="affffffffc"/>
                <w:color w:val="auto"/>
              </w:rPr>
              <w:t>157,78</w:t>
            </w:r>
          </w:p>
        </w:tc>
      </w:tr>
    </w:tbl>
    <w:p w:rsidR="003C4B74" w:rsidRPr="00DE1227" w:rsidRDefault="003C4B74" w:rsidP="003C4B74">
      <w:pPr>
        <w:pStyle w:val="af1"/>
      </w:pPr>
      <w:r w:rsidRPr="00DE1227">
        <w:t xml:space="preserve">Перспективная схема электроснабжения города предусматривает инвестиционные проекты, направленные на ликвидацию дефицита электрической мощности по Череповецкому энергоузлу в целом, включая город Череповец (инвестиционные проекты </w:t>
      </w:r>
      <w:r w:rsidR="006E1276" w:rsidRPr="00DE1227">
        <w:t>Вологодского</w:t>
      </w:r>
      <w:r w:rsidRPr="00DE1227">
        <w:t xml:space="preserve"> филиала ПАО «МРСК Северо-Запада» и ПАО «ФСК ЕЭС»).</w:t>
      </w:r>
    </w:p>
    <w:p w:rsidR="003C4B74" w:rsidRPr="00DE1227" w:rsidRDefault="006E1276" w:rsidP="003C4B74">
      <w:pPr>
        <w:pStyle w:val="af1"/>
      </w:pPr>
      <w:r w:rsidRPr="00DE1227">
        <w:t>В г. Череповец</w:t>
      </w:r>
      <w:r w:rsidR="003C4B74" w:rsidRPr="00DE1227">
        <w:t xml:space="preserve"> планируется использовать створ существующего транзита 35 кВ в качестве трассы для новой ВЛ-110 кВ, тем самым связать между собой ВЛ-110 кВ «Шексна-2» и ПС 110/35/10 «Южная», для этого необходимо:</w:t>
      </w:r>
    </w:p>
    <w:p w:rsidR="00B40697" w:rsidRPr="00DE1227" w:rsidRDefault="00B40697" w:rsidP="00B40697">
      <w:pPr>
        <w:pStyle w:val="af1"/>
        <w:numPr>
          <w:ilvl w:val="0"/>
          <w:numId w:val="40"/>
        </w:numPr>
      </w:pPr>
      <w:r w:rsidRPr="00DE1227">
        <w:t>реконструкция ПС 35кВ Ирдоматка с переводом на класс напряжения 110/10кВ, заменой силовых трансформаторов 1х6,3 МВА и 1х4 МВА на 2х6,3 МВА, реконструкцией РУ 35 кВ и РУ 10 кВ (согласно Схеме территориального планирования Вологодской области и на основании акта оценки технического состояния от 01.03.2015 б/н, КПР 2018-2022); предусматриваются проектно-изыскательские работы по выносу ВЛ 10 кВ «Ирдоматка-1» из пятна</w:t>
      </w:r>
      <w:r w:rsidR="00881506" w:rsidRPr="00DE1227">
        <w:t xml:space="preserve"> малоэтажной застройки</w:t>
      </w:r>
      <w:r w:rsidRPr="00DE1227">
        <w:t>.</w:t>
      </w:r>
    </w:p>
    <w:p w:rsidR="003C4B74" w:rsidRPr="00DE1227" w:rsidRDefault="003C4B74" w:rsidP="00E846C6">
      <w:pPr>
        <w:pStyle w:val="af1"/>
        <w:numPr>
          <w:ilvl w:val="0"/>
          <w:numId w:val="40"/>
        </w:numPr>
        <w:ind w:left="142" w:firstLine="709"/>
      </w:pPr>
      <w:r w:rsidRPr="00DE1227">
        <w:t>строительство ВЛ-110 кВ от ПС-110/10 кВ «Ирдоматка», используя существующий переход через р. Шексна и от ПС-110/35/10 кВ «Южная» по новому коридору.</w:t>
      </w:r>
    </w:p>
    <w:p w:rsidR="003C4B74" w:rsidRPr="00DE1227" w:rsidRDefault="003C4B74" w:rsidP="003C4B74">
      <w:pPr>
        <w:pStyle w:val="af1"/>
      </w:pPr>
      <w:r w:rsidRPr="00DE1227">
        <w:t>Данная схема перспективного электроснабжения позволит улучшить надежность электроснабжения Зашекснинского района за счет включения ПС 110/10 кВ «Южная» от ВЛ 110 кВ ПС Южная – ПС Шексна-2 (проходящей в коридоре ВЛ 35 кВ Южная). Улучшается надежность электроснабжения Северного и Первомайского районов из-за разрезания тр</w:t>
      </w:r>
      <w:r w:rsidR="006E1276" w:rsidRPr="00DE1227">
        <w:t>анзита и уменьшения дли</w:t>
      </w:r>
      <w:r w:rsidRPr="00DE1227">
        <w:t xml:space="preserve">ны ВЛ-110 кВ «Шексна-2». Выполнение работ предусматривается за счет финансирования </w:t>
      </w:r>
      <w:r w:rsidR="006E1276" w:rsidRPr="00DE1227">
        <w:t>Вологодского</w:t>
      </w:r>
      <w:r w:rsidRPr="00DE1227">
        <w:t xml:space="preserve"> филиала ПАО «МРСК Северо-Запада».</w:t>
      </w:r>
    </w:p>
    <w:p w:rsidR="003C4B74" w:rsidRPr="00DE1227" w:rsidRDefault="003C4B74" w:rsidP="003C4B74">
      <w:pPr>
        <w:pStyle w:val="af1"/>
      </w:pPr>
      <w:r w:rsidRPr="00DE1227">
        <w:t>Для повышения надежности электроснабжения потребителей Череповецкого промышленного узла и на основании Схемы и программы развития электроэнергетики Вологодской области в 2023 году планируется завершить «Комплексную реконструкцию ПС 500 кВ Череповецкая» с заменой существующего трансформаторного оборудования на аналогичные по мощности (2×501 МВА), реактора 500 кВ на аналогичные по мощности (180 Мвар). Это мероприятие включено в инвестиционную программу ПАО «ФСК ЕЭС» со сроком реализации декабрь 2024 года.</w:t>
      </w:r>
    </w:p>
    <w:p w:rsidR="003C4B74" w:rsidRPr="00DE1227" w:rsidRDefault="003C4B74" w:rsidP="003C4B74">
      <w:pPr>
        <w:pStyle w:val="af1"/>
      </w:pPr>
      <w:r w:rsidRPr="00DE1227">
        <w:t xml:space="preserve">Проектом предусматривается реконструкция головного участка ВЛ-110 кВ "Суда-1,2" от ПС 220 кВ "РПП-1" до опоры №1 отпайки 110 кВ на ПС 110 кВ "ИП Череповец" двухцепная ВЛ длиной </w:t>
      </w:r>
      <w:smartTag w:uri="urn:schemas-microsoft-com:office:smarttags" w:element="metricconverter">
        <w:smartTagPr>
          <w:attr w:name="ProductID" w:val="7 км"/>
        </w:smartTagPr>
        <w:r w:rsidRPr="00DE1227">
          <w:t>7 км</w:t>
        </w:r>
      </w:smartTag>
      <w:r w:rsidRPr="00DE1227">
        <w:t xml:space="preserve"> с проводом АС-240. Работы по реконструкции данных ВЛ-110 кВ запланированы инвестиционной программой </w:t>
      </w:r>
      <w:r w:rsidR="006E1276" w:rsidRPr="00DE1227">
        <w:t>Вологодского</w:t>
      </w:r>
      <w:r w:rsidRPr="00DE1227">
        <w:t xml:space="preserve"> филиала ПАО «МРСК Северо-Запада» и включена в схему и программу развития энергетики Вологодской области. Также предусматривается</w:t>
      </w:r>
      <w:r w:rsidRPr="00DE1227">
        <w:rPr>
          <w:sz w:val="28"/>
          <w:szCs w:val="28"/>
          <w:lang w:eastAsia="ru-RU"/>
        </w:rPr>
        <w:t xml:space="preserve"> </w:t>
      </w:r>
      <w:r w:rsidRPr="00DE1227">
        <w:t>реконструкция ПС 220кВ «РПП-1», ПС 110кВ «Новые Углы».</w:t>
      </w:r>
    </w:p>
    <w:p w:rsidR="003C4B74" w:rsidRPr="00DE1227" w:rsidRDefault="003C4B74" w:rsidP="003C4B74">
      <w:pPr>
        <w:pStyle w:val="af1"/>
      </w:pPr>
      <w:r w:rsidRPr="00DE1227">
        <w:t xml:space="preserve">Электроснабжение потребителей городского округа будет осуществляться от существующих: собственных источников ТЭЦ ПВС, ТЭЦ ЭВС-2, Череповецкой ГРЭС и внешних источников, описанных в </w:t>
      </w:r>
      <w:r w:rsidR="009B4123" w:rsidRPr="00DE1227">
        <w:t>разделе 1.</w:t>
      </w:r>
      <w:r w:rsidRPr="00DE1227">
        <w:t>10.3 «Электроснабжение».</w:t>
      </w:r>
    </w:p>
    <w:p w:rsidR="003C4B74" w:rsidRPr="00DE1227" w:rsidRDefault="003C4B74" w:rsidP="003C4B74">
      <w:pPr>
        <w:pStyle w:val="af1"/>
      </w:pPr>
      <w:r w:rsidRPr="00DE1227">
        <w:t>Распределение электроэнергии по городским потребителям будет осуществляться от существующих ПС 220 кВ и ПС 110 кВ и новой подстанции ПС 110 кВ «Цветочная».</w:t>
      </w:r>
    </w:p>
    <w:p w:rsidR="003C4B74" w:rsidRPr="00DE1227" w:rsidRDefault="003C4B74" w:rsidP="003C4B74">
      <w:pPr>
        <w:pStyle w:val="af1"/>
      </w:pPr>
      <w:r w:rsidRPr="00DE1227">
        <w:t>Распределение электроэнергии по потребителям в существующей застройке муниципального образования "Город Череповец" будет осуществляться: через сеть существующих распределительных пунктов 6 - 10 кВ и трансформаторных подстанций 6 - 10/0,4 кВ.</w:t>
      </w:r>
    </w:p>
    <w:p w:rsidR="00347789" w:rsidRPr="00DE1227" w:rsidRDefault="002A1C52" w:rsidP="00270D8D">
      <w:pPr>
        <w:pStyle w:val="af1"/>
      </w:pPr>
      <w:r w:rsidRPr="00DE1227">
        <w:t>Согласно «Схеме переустройства участка ВЛ-10 кВ Ирдоматка»</w:t>
      </w:r>
      <w:r w:rsidR="00270D8D" w:rsidRPr="00DE1227">
        <w:t xml:space="preserve"> проектом </w:t>
      </w:r>
      <w:r w:rsidR="00816A8E" w:rsidRPr="00DE1227">
        <w:t>предусматривается</w:t>
      </w:r>
      <w:r w:rsidR="00347789" w:rsidRPr="00DE1227">
        <w:t xml:space="preserve"> </w:t>
      </w:r>
      <w:r w:rsidR="00270D8D" w:rsidRPr="00DE1227">
        <w:t>переустройство</w:t>
      </w:r>
      <w:r w:rsidR="00347789" w:rsidRPr="00DE1227">
        <w:t xml:space="preserve"> </w:t>
      </w:r>
      <w:r w:rsidR="00270D8D" w:rsidRPr="00DE1227">
        <w:t>ВЛ 10 кВ «Ирдоматка-1» с выносом из пятна малоэтажной</w:t>
      </w:r>
      <w:r w:rsidR="00881506" w:rsidRPr="00DE1227">
        <w:t xml:space="preserve"> застройки.</w:t>
      </w:r>
    </w:p>
    <w:p w:rsidR="00881506" w:rsidRPr="00DE1227" w:rsidRDefault="00881506" w:rsidP="00881506">
      <w:pPr>
        <w:pStyle w:val="af1"/>
      </w:pPr>
      <w:r w:rsidRPr="00DE1227">
        <w:t>Также необходимо предусмотреть ПИР и переустройство ВЛ 10 кВ Матурино по существующей и проектной застройке в Зашекснинском районе.</w:t>
      </w:r>
    </w:p>
    <w:p w:rsidR="003C4B74" w:rsidRPr="00DE1227" w:rsidRDefault="003C4B74" w:rsidP="003C4B74">
      <w:pPr>
        <w:pStyle w:val="af1"/>
      </w:pPr>
      <w:r w:rsidRPr="00DE1227">
        <w:t>Подключение потребителей новых площадок предполагается осуществлять от городских сетей 10 кВ.</w:t>
      </w:r>
    </w:p>
    <w:p w:rsidR="003C4B74" w:rsidRPr="00DE1227" w:rsidRDefault="003C4B74" w:rsidP="003C4B74">
      <w:pPr>
        <w:pStyle w:val="af1"/>
      </w:pPr>
      <w:r w:rsidRPr="00DE1227">
        <w:t>В соответствии с электрическими нагрузками потребителей нового строительства, намечаемого в генеральном плане, для распределения электроэнергии потребуется строительство новых распределительных пунктов 10 кВ в Заягорбском районе 1 РП (мкр. №26), в Зашекснинском районе 8 РП (мкр. 117, 111, 101, 134, 135, 7.1, 7.2, в районе историко-географического музея «Усадьба Гальских»).</w:t>
      </w:r>
    </w:p>
    <w:p w:rsidR="003C4B74" w:rsidRPr="00DE1227" w:rsidRDefault="003C4B74" w:rsidP="003C4B74">
      <w:pPr>
        <w:pStyle w:val="af1"/>
      </w:pPr>
      <w:r w:rsidRPr="00DE1227">
        <w:t>Для надежного электроснабжения потребителей города потребуется проведение следующих мероприятий:</w:t>
      </w:r>
    </w:p>
    <w:p w:rsidR="003C4B74" w:rsidRPr="00DE1227" w:rsidRDefault="003C4B74" w:rsidP="003C4B74">
      <w:pPr>
        <w:pStyle w:val="af1"/>
        <w:rPr>
          <w:i/>
        </w:rPr>
      </w:pPr>
      <w:r w:rsidRPr="00DE1227">
        <w:rPr>
          <w:i/>
        </w:rPr>
        <w:t>Мероприятия регионального значения:</w:t>
      </w:r>
    </w:p>
    <w:p w:rsidR="003C4B74" w:rsidRPr="00DE1227" w:rsidRDefault="003C4B74" w:rsidP="003C4B74">
      <w:pPr>
        <w:pStyle w:val="a4"/>
      </w:pPr>
      <w:r w:rsidRPr="00DE1227">
        <w:t>реконструкция ПС с переводом на класс напряжения 110/10кВ, заменой силовых трансформаторов 1х6,3 МВА и 1х4 МВА на 2х6,3 МВА, реконструкцией РУ 35 кВ и РУ 10 кВ);</w:t>
      </w:r>
    </w:p>
    <w:p w:rsidR="003C4B74" w:rsidRPr="00DE1227" w:rsidRDefault="003C4B74" w:rsidP="003C4B74">
      <w:pPr>
        <w:pStyle w:val="a4"/>
      </w:pPr>
      <w:r w:rsidRPr="00DE1227">
        <w:t>строительство ВЛ-110 кВ от ПС-110/10 кВ «Ирдоматка»;</w:t>
      </w:r>
    </w:p>
    <w:p w:rsidR="003C4B74" w:rsidRPr="00DE1227" w:rsidRDefault="003C4B74" w:rsidP="003C4B74">
      <w:pPr>
        <w:pStyle w:val="a4"/>
      </w:pPr>
      <w:r w:rsidRPr="00DE1227">
        <w:t>комплексная реконструкция ПС 500 кВ Череповецкая» с заменой существующего трансформаторного оборудования на аналогичные по мощности (2×501 МВА), реактора 500 кВ на аналогичные по мощности (180 Мвар);</w:t>
      </w:r>
    </w:p>
    <w:p w:rsidR="003C4B74" w:rsidRPr="00DE1227" w:rsidRDefault="003C4B74" w:rsidP="003C4B74">
      <w:pPr>
        <w:pStyle w:val="a4"/>
      </w:pPr>
      <w:r w:rsidRPr="00DE1227">
        <w:t xml:space="preserve">реконструкция головного участка ВЛ-110 кВ "Суда-1,2" от ПС 220 кВ "РПП-1" до опоры №1 отпайки 110 кВ на ПС 110 кВ "ИП Череповец" двухцепная ВЛ длиной </w:t>
      </w:r>
      <w:smartTag w:uri="urn:schemas-microsoft-com:office:smarttags" w:element="metricconverter">
        <w:smartTagPr>
          <w:attr w:name="ProductID" w:val="7 км"/>
        </w:smartTagPr>
        <w:r w:rsidRPr="00DE1227">
          <w:t>7 км</w:t>
        </w:r>
      </w:smartTag>
      <w:r w:rsidRPr="00DE1227">
        <w:t xml:space="preserve"> с проводом АС-240;</w:t>
      </w:r>
    </w:p>
    <w:p w:rsidR="003C4B74" w:rsidRPr="00DE1227" w:rsidRDefault="003C4B74" w:rsidP="003C4B74">
      <w:pPr>
        <w:pStyle w:val="a4"/>
      </w:pPr>
      <w:r w:rsidRPr="00DE1227">
        <w:t>реконструкция ПС 220кВ «РПП-1», ПС 110кВ «Новые Углы».</w:t>
      </w:r>
    </w:p>
    <w:p w:rsidR="003C4B74" w:rsidRPr="00DE1227" w:rsidRDefault="003C4B74" w:rsidP="003C4B74">
      <w:pPr>
        <w:pStyle w:val="af1"/>
        <w:rPr>
          <w:i/>
        </w:rPr>
      </w:pPr>
      <w:r w:rsidRPr="00DE1227">
        <w:rPr>
          <w:i/>
        </w:rPr>
        <w:t>Мероприятия местного значения</w:t>
      </w:r>
    </w:p>
    <w:p w:rsidR="003C4B74" w:rsidRPr="00DE1227" w:rsidRDefault="003C4B74" w:rsidP="003C4B74">
      <w:pPr>
        <w:pStyle w:val="a4"/>
      </w:pPr>
      <w:r w:rsidRPr="00DE1227">
        <w:t>строительство распределительно-трансформаторного пункта 10/0,4 кВ взамен существующих РП-4, ТП-35, с целью увеличения пропускной способности и точек подключения, что позволит продолжить развитие строительства на территории 10 мкр., набережной Индустриального района, территории бывш. Завода «Красная Звезда», территорий ограниченной ул. М.Горького, Данилова, пер. Ухтомского. Снимет проблему в потребности мощности в данном районе;</w:t>
      </w:r>
    </w:p>
    <w:p w:rsidR="003C4B74" w:rsidRPr="00DE1227" w:rsidRDefault="003C4B74" w:rsidP="003C4B74">
      <w:pPr>
        <w:pStyle w:val="a4"/>
      </w:pPr>
      <w:r w:rsidRPr="00DE1227">
        <w:t>строительство 9 распределительных пунктов 10 кВ: в Заягорбском районе 1 РП (мкр. №26), в Зашекснинском районе 8 РП (мкр. 117, 111, 101, 134, 135, 7.1, 7.2, в районе историко-географического музея «Усадьба Гальских»);</w:t>
      </w:r>
    </w:p>
    <w:p w:rsidR="003C4B74" w:rsidRPr="00DE1227" w:rsidRDefault="003C4B74" w:rsidP="003C4B74">
      <w:pPr>
        <w:pStyle w:val="a4"/>
      </w:pPr>
      <w:r w:rsidRPr="00DE1227">
        <w:t>замена отходящих, вводных и секционных масляных выключателей на вакуумные выключатели, установка ячеек КСО, реконструкция системы РЗА. Предполагается реконструкция 13 РП 10кВ;</w:t>
      </w:r>
    </w:p>
    <w:p w:rsidR="003C4B74" w:rsidRPr="00DE1227" w:rsidRDefault="003C4B74" w:rsidP="003C4B74">
      <w:pPr>
        <w:pStyle w:val="a4"/>
      </w:pPr>
      <w:r w:rsidRPr="00DE1227">
        <w:t>строительство трансформаторных подстанций 10/0,4 кВ, в целях передачи трансформаторной мощности подстанций 10/0,4 кВ для устранения ограниченной в технологическом присоединении потребителей, а также замены изношенной строительной части подстанций;</w:t>
      </w:r>
    </w:p>
    <w:p w:rsidR="003C4B74" w:rsidRPr="00DE1227" w:rsidRDefault="003C4B74" w:rsidP="003C4B74">
      <w:pPr>
        <w:pStyle w:val="a4"/>
      </w:pPr>
      <w:r w:rsidRPr="00DE1227">
        <w:t>строительство кабельных линий электропередачи 10 кВ протяженностью 36,0 км;</w:t>
      </w:r>
    </w:p>
    <w:p w:rsidR="003C4B74" w:rsidRPr="00DE1227" w:rsidRDefault="003C4B74" w:rsidP="003C4B74">
      <w:pPr>
        <w:pStyle w:val="a4"/>
      </w:pPr>
      <w:r w:rsidRPr="00DE1227">
        <w:t>строительство кабельных линий 0,4 кВ;</w:t>
      </w:r>
    </w:p>
    <w:p w:rsidR="003C4B74" w:rsidRPr="00DE1227" w:rsidRDefault="003C4B74" w:rsidP="003C4B74">
      <w:pPr>
        <w:pStyle w:val="a4"/>
      </w:pPr>
      <w:r w:rsidRPr="00DE1227">
        <w:t>реконструкция РУ-0,4 кВ трансформаторных подстанций 10/0,4 кВ, с заменой вводных автоматических выключателей АPU-30 и APU-50, на автоматические выключатели типа ВА;</w:t>
      </w:r>
    </w:p>
    <w:p w:rsidR="003C4B74" w:rsidRPr="00DE1227" w:rsidRDefault="003C4B74" w:rsidP="003C4B74">
      <w:pPr>
        <w:pStyle w:val="a4"/>
      </w:pPr>
      <w:r w:rsidRPr="00DE1227">
        <w:t>реконструкция РУ-10 кВ трансформаторных</w:t>
      </w:r>
      <w:r w:rsidR="009B4123" w:rsidRPr="00DE1227">
        <w:t xml:space="preserve"> подстанций 10/0,4 кВ, с заменой</w:t>
      </w:r>
      <w:r w:rsidRPr="00DE1227">
        <w:t xml:space="preserve"> разъединителей типа РВ на выключатели нагрузки типа ВНР и ВНА с целью повышения надежности электроснабжения;</w:t>
      </w:r>
    </w:p>
    <w:p w:rsidR="003C4B74" w:rsidRPr="00DE1227" w:rsidRDefault="003C4B74" w:rsidP="003C4B74">
      <w:pPr>
        <w:pStyle w:val="a4"/>
      </w:pPr>
      <w:r w:rsidRPr="00DE1227">
        <w:t>реконструкция трансформаторных подстанций 10/0,4 кВ, с установкой дополнительного оборудования, в целях обеспечения возможности технологического присоединения и повышения надежности электроснабжения;</w:t>
      </w:r>
    </w:p>
    <w:p w:rsidR="003C4B74" w:rsidRPr="00DE1227" w:rsidRDefault="003C4B74" w:rsidP="003C4B74">
      <w:pPr>
        <w:pStyle w:val="a4"/>
      </w:pPr>
      <w:r w:rsidRPr="00DE1227">
        <w:t>замена трансформаторов мощностью 180, 315, 320, 560 кВА на трансформаторы 400 и 630 кВА, в связи с физическим износом и с целью снижения потерь;</w:t>
      </w:r>
    </w:p>
    <w:p w:rsidR="003C4B74" w:rsidRPr="00DE1227" w:rsidRDefault="009B4123" w:rsidP="003C4B74">
      <w:pPr>
        <w:pStyle w:val="a4"/>
      </w:pPr>
      <w:r w:rsidRPr="00DE1227">
        <w:t>реконструкция трансформаторных</w:t>
      </w:r>
      <w:r w:rsidR="003C4B74" w:rsidRPr="00DE1227">
        <w:t xml:space="preserve"> подстанций 10/0,4 кВ, с заменой оборудования 10, 0,4 кВ с целью повышения надежности электроснабжения;</w:t>
      </w:r>
    </w:p>
    <w:p w:rsidR="003C4B74" w:rsidRPr="00DE1227" w:rsidRDefault="003C4B74" w:rsidP="003C4B74">
      <w:pPr>
        <w:pStyle w:val="a4"/>
      </w:pPr>
      <w:r w:rsidRPr="00DE1227">
        <w:t>реконструкция воздушных линий 10 кВ, 0,4 кВ с целью обеспечения надежности электроснабжения потребителей и повышения пропускной способности линий электропередачи;</w:t>
      </w:r>
    </w:p>
    <w:p w:rsidR="007F11B1" w:rsidRPr="00DE1227" w:rsidRDefault="003C4B74" w:rsidP="003C4B74">
      <w:pPr>
        <w:pStyle w:val="a4"/>
      </w:pPr>
      <w:r w:rsidRPr="00DE1227">
        <w:t>замена 4 трансформаторных подстанций в Индустриальном районе города, а также реконструкция сетей, включенных от ВЛ-10 кВ ф. «Матурино» ПС «Южная», с заменой существующих КТП-10/0,4 кВ.</w:t>
      </w:r>
    </w:p>
    <w:p w:rsidR="007F11B1" w:rsidRPr="00DE1227" w:rsidRDefault="007F11B1" w:rsidP="007F11B1">
      <w:pPr>
        <w:pStyle w:val="111"/>
      </w:pPr>
      <w:bookmarkStart w:id="131" w:name="_Toc531101816"/>
      <w:bookmarkStart w:id="132" w:name="_Toc50028262"/>
      <w:r w:rsidRPr="00DE1227">
        <w:t>Теплоснабжение</w:t>
      </w:r>
      <w:bookmarkEnd w:id="131"/>
      <w:bookmarkEnd w:id="132"/>
    </w:p>
    <w:p w:rsidR="003C4B74" w:rsidRPr="00DE1227" w:rsidRDefault="007F11B1" w:rsidP="003C4B74">
      <w:pPr>
        <w:pStyle w:val="af1"/>
      </w:pPr>
      <w:r w:rsidRPr="00DE1227">
        <w:t xml:space="preserve">Раздел </w:t>
      </w:r>
      <w:r w:rsidR="003C4B74" w:rsidRPr="00DE1227">
        <w:t>выполнен на основании задания, тех</w:t>
      </w:r>
      <w:r w:rsidR="00E31043" w:rsidRPr="00DE1227">
        <w:t xml:space="preserve">нико-экономических показателей </w:t>
      </w:r>
      <w:r w:rsidR="003C4B74" w:rsidRPr="00DE1227">
        <w:t xml:space="preserve">в соответствии с </w:t>
      </w:r>
      <w:r w:rsidR="00CC6DFF" w:rsidRPr="00DE1227">
        <w:t xml:space="preserve">Приказом Министерства строительства и ЖКХ Российской Федерации №1550/пр от 17.11.2017 года, с </w:t>
      </w:r>
      <w:r w:rsidR="003C4B74" w:rsidRPr="00DE1227">
        <w:t>«Местными нормативами градостроительного проектирования муниципального образования "Город Череповец"</w:t>
      </w:r>
      <w:r w:rsidR="00E31043" w:rsidRPr="00DE1227">
        <w:t>, СП 42.13330.2016 «СНиП 2.07.01–89* Градостроительство. Планировка и застройка городских и сельских поселений», СП 131.13330.2012 «Строительная климатология» (актуализированная версия СНиП 23-01-99*). Расчет сделан</w:t>
      </w:r>
      <w:r w:rsidR="003C4B74" w:rsidRPr="00DE1227">
        <w:t xml:space="preserve"> на основании «Схема теплоснабжения города Череповца до 2033 года (актуализация на 2019 год).</w:t>
      </w:r>
    </w:p>
    <w:p w:rsidR="006A1B14" w:rsidRPr="00DE1227" w:rsidRDefault="006A1B14" w:rsidP="003C4B74">
      <w:pPr>
        <w:pStyle w:val="af1"/>
      </w:pPr>
      <w:r w:rsidRPr="00DE1227">
        <w:t>Тепловые нагрузки:</w:t>
      </w:r>
    </w:p>
    <w:p w:rsidR="006A1B14" w:rsidRPr="00DE1227" w:rsidRDefault="006A1B14" w:rsidP="003C4B74">
      <w:pPr>
        <w:pStyle w:val="af1"/>
      </w:pPr>
      <w:r w:rsidRPr="00DE1227">
        <w:rPr>
          <w:lang w:val="en-US"/>
        </w:rPr>
        <w:t>Q</w:t>
      </w:r>
      <w:r w:rsidRPr="00DE1227">
        <w:t>=</w:t>
      </w:r>
      <w:r w:rsidRPr="00DE1227">
        <w:rPr>
          <w:lang w:val="en-US"/>
        </w:rPr>
        <w:t>V</w:t>
      </w:r>
      <w:r w:rsidRPr="00DE1227">
        <w:t>*</w:t>
      </w:r>
      <w:r w:rsidRPr="00DE1227">
        <w:rPr>
          <w:lang w:val="en-US"/>
        </w:rPr>
        <w:t>a</w:t>
      </w:r>
      <w:r w:rsidRPr="00DE1227">
        <w:t>*</w:t>
      </w:r>
      <w:r w:rsidRPr="00DE1227">
        <w:rPr>
          <w:lang w:val="en-US"/>
        </w:rPr>
        <w:t>q</w:t>
      </w:r>
      <w:r w:rsidRPr="00DE1227">
        <w:t>*(</w:t>
      </w:r>
      <w:r w:rsidRPr="00DE1227">
        <w:rPr>
          <w:lang w:val="en-US"/>
        </w:rPr>
        <w:t>t</w:t>
      </w:r>
      <w:r w:rsidRPr="00DE1227">
        <w:t>вн-</w:t>
      </w:r>
      <w:r w:rsidRPr="00DE1227">
        <w:rPr>
          <w:lang w:val="en-US"/>
        </w:rPr>
        <w:t>t</w:t>
      </w:r>
      <w:r w:rsidRPr="00DE1227">
        <w:t>нар), где:</w:t>
      </w:r>
    </w:p>
    <w:p w:rsidR="006A1B14" w:rsidRPr="00DE1227" w:rsidRDefault="006A1B14" w:rsidP="006A1B14">
      <w:pPr>
        <w:pStyle w:val="af1"/>
      </w:pPr>
      <w:r w:rsidRPr="00DE1227">
        <w:t>V - объем здания, м</w:t>
      </w:r>
      <w:r w:rsidRPr="00DE1227">
        <w:rPr>
          <w:vertAlign w:val="superscript"/>
        </w:rPr>
        <w:t>3</w:t>
      </w:r>
    </w:p>
    <w:p w:rsidR="006A1B14" w:rsidRPr="00DE1227" w:rsidRDefault="006A1B14" w:rsidP="006A1B14">
      <w:pPr>
        <w:pStyle w:val="af1"/>
      </w:pPr>
      <w:r w:rsidRPr="00DE1227">
        <w:t>a - поправочный коэффициент для различных климатическ</w:t>
      </w:r>
      <w:r w:rsidR="00CC6DFF" w:rsidRPr="00DE1227">
        <w:t>их зон РФ</w:t>
      </w:r>
    </w:p>
    <w:p w:rsidR="006A1B14" w:rsidRPr="00DE1227" w:rsidRDefault="006A1B14" w:rsidP="006A1B14">
      <w:pPr>
        <w:pStyle w:val="af1"/>
      </w:pPr>
      <w:r w:rsidRPr="00DE1227">
        <w:t>q - удельная хар-ка расхода тепловой энергии, Вт/м3*°C (приказ №1550/пр от 17.11.2017г., приложение №1,2)</w:t>
      </w:r>
    </w:p>
    <w:p w:rsidR="006A1B14" w:rsidRPr="00DE1227" w:rsidRDefault="006A1B14" w:rsidP="006A1B14">
      <w:pPr>
        <w:pStyle w:val="af1"/>
      </w:pPr>
      <w:r w:rsidRPr="00DE1227">
        <w:t xml:space="preserve">(tвн-tнар) - температура внутренего воздуха (от 10 до 20°С в зависимости от назначения здания) минус температура наружного воздуха (-32°С), </w:t>
      </w:r>
    </w:p>
    <w:p w:rsidR="003C4B74" w:rsidRPr="00DE1227" w:rsidRDefault="003C4B74" w:rsidP="003C4B74">
      <w:pPr>
        <w:pStyle w:val="af1"/>
      </w:pPr>
      <w:r w:rsidRPr="00DE1227">
        <w:t>Нормативы потребления коммунальной услуги по отоплению при отсутствии приборов учета в жилых помещениях установлены в соответствии с требованиями к качеству коммунальных услуг, предусмотренными нормативными правовыми актами Российской Федерации.</w:t>
      </w:r>
    </w:p>
    <w:p w:rsidR="003C4B74" w:rsidRPr="00DE1227" w:rsidRDefault="003C4B74" w:rsidP="003C4B74">
      <w:pPr>
        <w:pStyle w:val="11110"/>
        <w:ind w:left="1781" w:right="141"/>
      </w:pPr>
      <w:r w:rsidRPr="00DE1227">
        <w:t>Прогнозируемые потребности теплоты для нужд ЖКС и общественных зданий объектов нового строительства</w:t>
      </w:r>
    </w:p>
    <w:tbl>
      <w:tblPr>
        <w:tblW w:w="49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2"/>
        <w:gridCol w:w="1796"/>
        <w:gridCol w:w="1388"/>
        <w:gridCol w:w="1401"/>
        <w:gridCol w:w="1269"/>
        <w:gridCol w:w="1000"/>
        <w:gridCol w:w="975"/>
      </w:tblGrid>
      <w:tr w:rsidR="008D439C" w:rsidRPr="00DE1227" w:rsidTr="008F4B05">
        <w:trPr>
          <w:trHeight w:val="131"/>
          <w:tblHeader/>
          <w:jc w:val="center"/>
        </w:trPr>
        <w:tc>
          <w:tcPr>
            <w:tcW w:w="849" w:type="pct"/>
            <w:vMerge w:val="restart"/>
            <w:vAlign w:val="center"/>
          </w:tcPr>
          <w:p w:rsidR="003C4B74" w:rsidRPr="00DE1227" w:rsidRDefault="003C4B74" w:rsidP="008F4B05">
            <w:pPr>
              <w:pStyle w:val="11d"/>
              <w:rPr>
                <w:rStyle w:val="affffffff0"/>
              </w:rPr>
            </w:pPr>
            <w:r w:rsidRPr="00DE1227">
              <w:rPr>
                <w:rStyle w:val="affffffff0"/>
              </w:rPr>
              <w:t>Микрорайон</w:t>
            </w:r>
          </w:p>
        </w:tc>
        <w:tc>
          <w:tcPr>
            <w:tcW w:w="952" w:type="pct"/>
            <w:vMerge w:val="restart"/>
            <w:vAlign w:val="center"/>
          </w:tcPr>
          <w:p w:rsidR="003C4B74" w:rsidRPr="00DE1227" w:rsidRDefault="003C4B74" w:rsidP="008F4B05">
            <w:pPr>
              <w:pStyle w:val="11d"/>
              <w:rPr>
                <w:rStyle w:val="affffffff0"/>
              </w:rPr>
            </w:pPr>
            <w:r w:rsidRPr="00DE1227">
              <w:rPr>
                <w:rStyle w:val="affffffff0"/>
              </w:rPr>
              <w:t>Вид застройки</w:t>
            </w:r>
          </w:p>
        </w:tc>
        <w:tc>
          <w:tcPr>
            <w:tcW w:w="736" w:type="pct"/>
            <w:vMerge w:val="restart"/>
            <w:vAlign w:val="center"/>
          </w:tcPr>
          <w:p w:rsidR="003C4B74" w:rsidRPr="00DE1227" w:rsidRDefault="003C4B74" w:rsidP="008F4B05">
            <w:pPr>
              <w:pStyle w:val="11d"/>
              <w:rPr>
                <w:rStyle w:val="affffffff0"/>
              </w:rPr>
            </w:pPr>
            <w:r w:rsidRPr="00DE1227">
              <w:rPr>
                <w:rStyle w:val="affffffff0"/>
              </w:rPr>
              <w:t>Население,</w:t>
            </w:r>
          </w:p>
          <w:p w:rsidR="003C4B74" w:rsidRPr="00DE1227" w:rsidRDefault="003C4B74" w:rsidP="008F4B05">
            <w:pPr>
              <w:pStyle w:val="11d"/>
              <w:rPr>
                <w:rStyle w:val="affffffff0"/>
              </w:rPr>
            </w:pPr>
            <w:r w:rsidRPr="00DE1227">
              <w:rPr>
                <w:rStyle w:val="affffffff0"/>
              </w:rPr>
              <w:t>тыс. человек</w:t>
            </w:r>
          </w:p>
        </w:tc>
        <w:tc>
          <w:tcPr>
            <w:tcW w:w="743" w:type="pct"/>
            <w:vMerge w:val="restart"/>
            <w:vAlign w:val="center"/>
          </w:tcPr>
          <w:p w:rsidR="003C4B74" w:rsidRPr="00DE1227" w:rsidRDefault="003C4B74" w:rsidP="008F4B05">
            <w:pPr>
              <w:pStyle w:val="11d"/>
              <w:rPr>
                <w:rStyle w:val="affffffff0"/>
              </w:rPr>
            </w:pPr>
            <w:r w:rsidRPr="00DE1227">
              <w:rPr>
                <w:rStyle w:val="affffffff0"/>
              </w:rPr>
              <w:t>Жилищный фонд, тыс. кв. м</w:t>
            </w:r>
          </w:p>
        </w:tc>
        <w:tc>
          <w:tcPr>
            <w:tcW w:w="1720" w:type="pct"/>
            <w:gridSpan w:val="3"/>
            <w:vAlign w:val="center"/>
          </w:tcPr>
          <w:p w:rsidR="003C4B74" w:rsidRPr="00DE1227" w:rsidRDefault="003C4B74" w:rsidP="008F4B05">
            <w:pPr>
              <w:pStyle w:val="11d"/>
              <w:rPr>
                <w:rStyle w:val="affffffff0"/>
              </w:rPr>
            </w:pPr>
            <w:r w:rsidRPr="00DE1227">
              <w:rPr>
                <w:rStyle w:val="affffffff0"/>
              </w:rPr>
              <w:t>Расход тепла, Гкал</w:t>
            </w:r>
          </w:p>
        </w:tc>
      </w:tr>
      <w:tr w:rsidR="008D439C" w:rsidRPr="00DE1227" w:rsidTr="008F4B05">
        <w:trPr>
          <w:trHeight w:val="131"/>
          <w:tblHeader/>
          <w:jc w:val="center"/>
        </w:trPr>
        <w:tc>
          <w:tcPr>
            <w:tcW w:w="849" w:type="pct"/>
            <w:vMerge/>
            <w:vAlign w:val="center"/>
          </w:tcPr>
          <w:p w:rsidR="003C4B74" w:rsidRPr="00DE1227" w:rsidRDefault="003C4B74" w:rsidP="008F4B05">
            <w:pPr>
              <w:pStyle w:val="11d"/>
              <w:rPr>
                <w:rStyle w:val="affffffff0"/>
              </w:rPr>
            </w:pPr>
          </w:p>
        </w:tc>
        <w:tc>
          <w:tcPr>
            <w:tcW w:w="952" w:type="pct"/>
            <w:vMerge/>
            <w:vAlign w:val="center"/>
          </w:tcPr>
          <w:p w:rsidR="003C4B74" w:rsidRPr="00DE1227" w:rsidRDefault="003C4B74" w:rsidP="008F4B05">
            <w:pPr>
              <w:pStyle w:val="11d"/>
              <w:rPr>
                <w:rStyle w:val="affffffff0"/>
              </w:rPr>
            </w:pPr>
          </w:p>
        </w:tc>
        <w:tc>
          <w:tcPr>
            <w:tcW w:w="736" w:type="pct"/>
            <w:vMerge/>
            <w:vAlign w:val="center"/>
          </w:tcPr>
          <w:p w:rsidR="003C4B74" w:rsidRPr="00DE1227" w:rsidRDefault="003C4B74" w:rsidP="008F4B05">
            <w:pPr>
              <w:pStyle w:val="11d"/>
              <w:rPr>
                <w:rStyle w:val="affffffff0"/>
              </w:rPr>
            </w:pPr>
          </w:p>
        </w:tc>
        <w:tc>
          <w:tcPr>
            <w:tcW w:w="743" w:type="pct"/>
            <w:vMerge/>
            <w:vAlign w:val="center"/>
          </w:tcPr>
          <w:p w:rsidR="003C4B74" w:rsidRPr="00DE1227" w:rsidRDefault="003C4B74" w:rsidP="008F4B05">
            <w:pPr>
              <w:pStyle w:val="11d"/>
              <w:rPr>
                <w:rStyle w:val="affffffff0"/>
              </w:rPr>
            </w:pPr>
          </w:p>
        </w:tc>
        <w:tc>
          <w:tcPr>
            <w:tcW w:w="673" w:type="pct"/>
            <w:vAlign w:val="center"/>
          </w:tcPr>
          <w:p w:rsidR="003C4B74" w:rsidRPr="00DE1227" w:rsidRDefault="003C4B74" w:rsidP="008F4B05">
            <w:pPr>
              <w:pStyle w:val="11d"/>
              <w:ind w:right="-136"/>
              <w:jc w:val="left"/>
              <w:rPr>
                <w:rStyle w:val="affffffff0"/>
              </w:rPr>
            </w:pPr>
            <w:r w:rsidRPr="00DE1227">
              <w:rPr>
                <w:rStyle w:val="affffffff0"/>
              </w:rPr>
              <w:t>Отопление</w:t>
            </w:r>
          </w:p>
        </w:tc>
        <w:tc>
          <w:tcPr>
            <w:tcW w:w="530" w:type="pct"/>
            <w:vAlign w:val="center"/>
          </w:tcPr>
          <w:p w:rsidR="003C4B74" w:rsidRPr="00DE1227" w:rsidRDefault="003C4B74" w:rsidP="008F4B05">
            <w:pPr>
              <w:pStyle w:val="11d"/>
              <w:ind w:right="-135"/>
              <w:jc w:val="left"/>
              <w:rPr>
                <w:rStyle w:val="affffffff0"/>
              </w:rPr>
            </w:pPr>
            <w:r w:rsidRPr="00DE1227">
              <w:rPr>
                <w:rStyle w:val="affffffff0"/>
              </w:rPr>
              <w:t>ГВС</w:t>
            </w:r>
          </w:p>
        </w:tc>
        <w:tc>
          <w:tcPr>
            <w:tcW w:w="517" w:type="pct"/>
            <w:vAlign w:val="center"/>
          </w:tcPr>
          <w:p w:rsidR="003C4B74" w:rsidRPr="00DE1227" w:rsidRDefault="003C4B74" w:rsidP="008F4B05">
            <w:pPr>
              <w:pStyle w:val="11d"/>
              <w:jc w:val="left"/>
              <w:rPr>
                <w:rStyle w:val="affffffff0"/>
              </w:rPr>
            </w:pPr>
            <w:r w:rsidRPr="00DE1227">
              <w:rPr>
                <w:rStyle w:val="affffffff0"/>
              </w:rPr>
              <w:t>Итого</w:t>
            </w:r>
          </w:p>
        </w:tc>
      </w:tr>
      <w:tr w:rsidR="008D439C" w:rsidRPr="00DE1227" w:rsidTr="008F4B05">
        <w:trPr>
          <w:trHeight w:val="168"/>
          <w:jc w:val="center"/>
        </w:trPr>
        <w:tc>
          <w:tcPr>
            <w:tcW w:w="5000" w:type="pct"/>
            <w:gridSpan w:val="7"/>
            <w:vAlign w:val="center"/>
          </w:tcPr>
          <w:p w:rsidR="003C4B74" w:rsidRPr="00DE1227" w:rsidRDefault="003C4B74" w:rsidP="008F4B05">
            <w:pPr>
              <w:pStyle w:val="11d"/>
              <w:rPr>
                <w:rStyle w:val="affffffff0"/>
              </w:rPr>
            </w:pPr>
            <w:r w:rsidRPr="00DE1227">
              <w:rPr>
                <w:rStyle w:val="affffffff0"/>
                <w:b/>
              </w:rPr>
              <w:t>Первая очередь, 2030 год</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rPr>
                <w:rStyle w:val="affffffff0"/>
              </w:rPr>
            </w:pPr>
            <w:r w:rsidRPr="00DE1227">
              <w:rPr>
                <w:rStyle w:val="affffffff0"/>
              </w:rPr>
              <w:t>10</w:t>
            </w:r>
          </w:p>
        </w:tc>
        <w:tc>
          <w:tcPr>
            <w:tcW w:w="952" w:type="pct"/>
            <w:vAlign w:val="center"/>
          </w:tcPr>
          <w:p w:rsidR="003C4B74" w:rsidRPr="00DE1227" w:rsidRDefault="003C4B74" w:rsidP="008F4B05">
            <w:pPr>
              <w:pStyle w:val="11d"/>
              <w:rPr>
                <w:rStyle w:val="affffffff0"/>
              </w:rPr>
            </w:pPr>
            <w:r w:rsidRPr="00DE1227">
              <w:rPr>
                <w:rStyle w:val="affffffff0"/>
              </w:rPr>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1,3</w:t>
            </w:r>
          </w:p>
        </w:tc>
        <w:tc>
          <w:tcPr>
            <w:tcW w:w="743" w:type="pct"/>
            <w:vAlign w:val="center"/>
          </w:tcPr>
          <w:p w:rsidR="003C4B74" w:rsidRPr="00DE1227" w:rsidRDefault="003C4B74" w:rsidP="008F4B05">
            <w:pPr>
              <w:pStyle w:val="11d"/>
              <w:rPr>
                <w:rStyle w:val="affffffff0"/>
              </w:rPr>
            </w:pPr>
            <w:r w:rsidRPr="00DE1227">
              <w:rPr>
                <w:rStyle w:val="affffffff0"/>
              </w:rPr>
              <w:t>39,0</w:t>
            </w:r>
          </w:p>
        </w:tc>
        <w:tc>
          <w:tcPr>
            <w:tcW w:w="673" w:type="pct"/>
            <w:vAlign w:val="center"/>
          </w:tcPr>
          <w:p w:rsidR="003C4B74" w:rsidRPr="00DE1227" w:rsidRDefault="003C4B74" w:rsidP="008F4B05">
            <w:pPr>
              <w:pStyle w:val="11d"/>
              <w:rPr>
                <w:rStyle w:val="affffffff0"/>
              </w:rPr>
            </w:pPr>
            <w:r w:rsidRPr="00DE1227">
              <w:rPr>
                <w:rStyle w:val="affffffff0"/>
              </w:rPr>
              <w:t>1,69</w:t>
            </w:r>
          </w:p>
        </w:tc>
        <w:tc>
          <w:tcPr>
            <w:tcW w:w="530" w:type="pct"/>
            <w:vAlign w:val="center"/>
          </w:tcPr>
          <w:p w:rsidR="003C4B74" w:rsidRPr="00DE1227" w:rsidRDefault="003C4B74" w:rsidP="008F4B05">
            <w:pPr>
              <w:pStyle w:val="11d"/>
              <w:rPr>
                <w:rStyle w:val="affffffff0"/>
              </w:rPr>
            </w:pPr>
            <w:r w:rsidRPr="00DE1227">
              <w:rPr>
                <w:rStyle w:val="affffffff0"/>
              </w:rPr>
              <w:t>0,34</w:t>
            </w:r>
          </w:p>
        </w:tc>
        <w:tc>
          <w:tcPr>
            <w:tcW w:w="517" w:type="pct"/>
            <w:vAlign w:val="center"/>
          </w:tcPr>
          <w:p w:rsidR="003C4B74" w:rsidRPr="00DE1227" w:rsidRDefault="003C4B74" w:rsidP="008F4B05">
            <w:pPr>
              <w:pStyle w:val="11d"/>
              <w:rPr>
                <w:rStyle w:val="affffffff0"/>
              </w:rPr>
            </w:pPr>
            <w:r w:rsidRPr="00DE1227">
              <w:rPr>
                <w:rStyle w:val="affffffff0"/>
              </w:rPr>
              <w:t>2,03</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vAlign w:val="center"/>
          </w:tcPr>
          <w:p w:rsidR="003C4B74" w:rsidRPr="00DE1227" w:rsidRDefault="003C4B74" w:rsidP="008F4B05">
            <w:pPr>
              <w:pStyle w:val="11d"/>
              <w:rPr>
                <w:rStyle w:val="affffffff0"/>
              </w:rPr>
            </w:pPr>
            <w:r w:rsidRPr="00DE1227">
              <w:rPr>
                <w:rStyle w:val="affffffff0"/>
              </w:rPr>
              <w:t>Малоэтажная</w:t>
            </w:r>
          </w:p>
        </w:tc>
        <w:tc>
          <w:tcPr>
            <w:tcW w:w="736" w:type="pct"/>
            <w:vAlign w:val="center"/>
          </w:tcPr>
          <w:p w:rsidR="003C4B74" w:rsidRPr="00DE1227" w:rsidRDefault="003C4B74" w:rsidP="008F4B05">
            <w:pPr>
              <w:pStyle w:val="11d"/>
              <w:rPr>
                <w:rStyle w:val="affffffff0"/>
              </w:rPr>
            </w:pPr>
            <w:r w:rsidRPr="00DE1227">
              <w:rPr>
                <w:rStyle w:val="affffffff0"/>
              </w:rPr>
              <w:t>0,7</w:t>
            </w:r>
          </w:p>
        </w:tc>
        <w:tc>
          <w:tcPr>
            <w:tcW w:w="743" w:type="pct"/>
            <w:vAlign w:val="center"/>
          </w:tcPr>
          <w:p w:rsidR="003C4B74" w:rsidRPr="00DE1227" w:rsidRDefault="003C4B74" w:rsidP="008F4B05">
            <w:pPr>
              <w:pStyle w:val="11d"/>
              <w:rPr>
                <w:rStyle w:val="affffffff0"/>
              </w:rPr>
            </w:pPr>
            <w:r w:rsidRPr="00DE1227">
              <w:rPr>
                <w:rStyle w:val="affffffff0"/>
              </w:rPr>
              <w:t>23,1</w:t>
            </w:r>
          </w:p>
        </w:tc>
        <w:tc>
          <w:tcPr>
            <w:tcW w:w="673" w:type="pct"/>
            <w:vAlign w:val="center"/>
          </w:tcPr>
          <w:p w:rsidR="003C4B74" w:rsidRPr="00DE1227" w:rsidRDefault="003C4B74" w:rsidP="008F4B05">
            <w:pPr>
              <w:pStyle w:val="11d"/>
              <w:rPr>
                <w:rStyle w:val="affffffff0"/>
              </w:rPr>
            </w:pPr>
            <w:r w:rsidRPr="00DE1227">
              <w:rPr>
                <w:rStyle w:val="affffffff0"/>
              </w:rPr>
              <w:t>1,07</w:t>
            </w:r>
          </w:p>
        </w:tc>
        <w:tc>
          <w:tcPr>
            <w:tcW w:w="530" w:type="pct"/>
            <w:vAlign w:val="center"/>
          </w:tcPr>
          <w:p w:rsidR="003C4B74" w:rsidRPr="00DE1227" w:rsidRDefault="003C4B74" w:rsidP="008F4B05">
            <w:pPr>
              <w:pStyle w:val="11d"/>
              <w:rPr>
                <w:rStyle w:val="affffffff0"/>
              </w:rPr>
            </w:pPr>
            <w:r w:rsidRPr="00DE1227">
              <w:rPr>
                <w:rStyle w:val="affffffff0"/>
              </w:rPr>
              <w:t>0,18</w:t>
            </w:r>
          </w:p>
        </w:tc>
        <w:tc>
          <w:tcPr>
            <w:tcW w:w="517" w:type="pct"/>
            <w:vAlign w:val="center"/>
          </w:tcPr>
          <w:p w:rsidR="003C4B74" w:rsidRPr="00DE1227" w:rsidRDefault="003C4B74" w:rsidP="008F4B05">
            <w:pPr>
              <w:pStyle w:val="11d"/>
              <w:rPr>
                <w:rStyle w:val="affffffff0"/>
              </w:rPr>
            </w:pPr>
            <w:r w:rsidRPr="00DE1227">
              <w:rPr>
                <w:rStyle w:val="affffffff0"/>
              </w:rPr>
              <w:t>1,25</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vAlign w:val="center"/>
          </w:tcPr>
          <w:p w:rsidR="003C4B74" w:rsidRPr="00DE1227" w:rsidRDefault="003C4B74" w:rsidP="008F4B05">
            <w:pPr>
              <w:pStyle w:val="11d"/>
              <w:rPr>
                <w:rStyle w:val="affffffff0"/>
                <w:i/>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2,0</w:t>
            </w:r>
          </w:p>
        </w:tc>
        <w:tc>
          <w:tcPr>
            <w:tcW w:w="743" w:type="pct"/>
            <w:vAlign w:val="center"/>
          </w:tcPr>
          <w:p w:rsidR="003C4B74" w:rsidRPr="00DE1227" w:rsidRDefault="003C4B74" w:rsidP="008F4B05">
            <w:pPr>
              <w:pStyle w:val="11d"/>
              <w:rPr>
                <w:rStyle w:val="affffffff0"/>
                <w:i/>
              </w:rPr>
            </w:pPr>
            <w:r w:rsidRPr="00DE1227">
              <w:rPr>
                <w:rStyle w:val="affffffff0"/>
                <w:i/>
              </w:rPr>
              <w:t>62,0</w:t>
            </w:r>
          </w:p>
        </w:tc>
        <w:tc>
          <w:tcPr>
            <w:tcW w:w="673" w:type="pct"/>
            <w:vAlign w:val="center"/>
          </w:tcPr>
          <w:p w:rsidR="003C4B74" w:rsidRPr="00DE1227" w:rsidRDefault="003C4B74" w:rsidP="008F4B05">
            <w:pPr>
              <w:pStyle w:val="11d"/>
              <w:rPr>
                <w:rStyle w:val="affffffff0"/>
                <w:i/>
              </w:rPr>
            </w:pPr>
            <w:r w:rsidRPr="00DE1227">
              <w:rPr>
                <w:rStyle w:val="affffffff0"/>
                <w:i/>
              </w:rPr>
              <w:t>2,76</w:t>
            </w:r>
          </w:p>
        </w:tc>
        <w:tc>
          <w:tcPr>
            <w:tcW w:w="530" w:type="pct"/>
            <w:vAlign w:val="center"/>
          </w:tcPr>
          <w:p w:rsidR="003C4B74" w:rsidRPr="00DE1227" w:rsidRDefault="003C4B74" w:rsidP="008F4B05">
            <w:pPr>
              <w:pStyle w:val="11d"/>
              <w:rPr>
                <w:rStyle w:val="affffffff0"/>
                <w:i/>
              </w:rPr>
            </w:pPr>
            <w:r w:rsidRPr="00DE1227">
              <w:rPr>
                <w:rStyle w:val="affffffff0"/>
                <w:i/>
              </w:rPr>
              <w:t>0,52</w:t>
            </w:r>
          </w:p>
        </w:tc>
        <w:tc>
          <w:tcPr>
            <w:tcW w:w="517" w:type="pct"/>
            <w:vAlign w:val="center"/>
          </w:tcPr>
          <w:p w:rsidR="003C4B74" w:rsidRPr="00DE1227" w:rsidRDefault="003C4B74" w:rsidP="008F4B05">
            <w:pPr>
              <w:pStyle w:val="11d"/>
              <w:rPr>
                <w:rStyle w:val="affffffff0"/>
                <w:i/>
              </w:rPr>
            </w:pPr>
            <w:r w:rsidRPr="00DE1227">
              <w:rPr>
                <w:rStyle w:val="affffffff0"/>
                <w:i/>
              </w:rPr>
              <w:t>3,28</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rPr>
                <w:rStyle w:val="affffffff0"/>
              </w:rPr>
            </w:pPr>
            <w:r w:rsidRPr="00DE1227">
              <w:rPr>
                <w:rStyle w:val="affffffff0"/>
              </w:rPr>
              <w:t>26</w:t>
            </w:r>
          </w:p>
        </w:tc>
        <w:tc>
          <w:tcPr>
            <w:tcW w:w="952" w:type="pct"/>
            <w:vAlign w:val="center"/>
          </w:tcPr>
          <w:p w:rsidR="003C4B74" w:rsidRPr="00DE1227" w:rsidRDefault="003C4B74" w:rsidP="008F4B05">
            <w:pPr>
              <w:pStyle w:val="11d"/>
              <w:rPr>
                <w:rStyle w:val="affffffff0"/>
              </w:rPr>
            </w:pPr>
            <w:r w:rsidRPr="00DE1227">
              <w:rPr>
                <w:rStyle w:val="affffffff0"/>
              </w:rPr>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11,9</w:t>
            </w:r>
          </w:p>
        </w:tc>
        <w:tc>
          <w:tcPr>
            <w:tcW w:w="743" w:type="pct"/>
            <w:vAlign w:val="center"/>
          </w:tcPr>
          <w:p w:rsidR="003C4B74" w:rsidRPr="00DE1227" w:rsidRDefault="003C4B74" w:rsidP="008F4B05">
            <w:pPr>
              <w:pStyle w:val="11d"/>
              <w:rPr>
                <w:rStyle w:val="affffffff0"/>
              </w:rPr>
            </w:pPr>
            <w:r w:rsidRPr="00DE1227">
              <w:rPr>
                <w:rStyle w:val="affffffff0"/>
              </w:rPr>
              <w:t>356,1</w:t>
            </w:r>
          </w:p>
        </w:tc>
        <w:tc>
          <w:tcPr>
            <w:tcW w:w="673" w:type="pct"/>
            <w:vAlign w:val="center"/>
          </w:tcPr>
          <w:p w:rsidR="003C4B74" w:rsidRPr="00DE1227" w:rsidRDefault="003C4B74" w:rsidP="008F4B05">
            <w:pPr>
              <w:pStyle w:val="11d"/>
              <w:rPr>
                <w:rStyle w:val="affffffff0"/>
              </w:rPr>
            </w:pPr>
            <w:r w:rsidRPr="00DE1227">
              <w:rPr>
                <w:rStyle w:val="affffffff0"/>
              </w:rPr>
              <w:t>15,41</w:t>
            </w:r>
          </w:p>
        </w:tc>
        <w:tc>
          <w:tcPr>
            <w:tcW w:w="530" w:type="pct"/>
            <w:vAlign w:val="center"/>
          </w:tcPr>
          <w:p w:rsidR="003C4B74" w:rsidRPr="00DE1227" w:rsidRDefault="003C4B74" w:rsidP="008F4B05">
            <w:pPr>
              <w:pStyle w:val="11d"/>
              <w:rPr>
                <w:rStyle w:val="affffffff0"/>
              </w:rPr>
            </w:pPr>
            <w:r w:rsidRPr="00DE1227">
              <w:rPr>
                <w:rStyle w:val="affffffff0"/>
              </w:rPr>
              <w:t>3,12</w:t>
            </w:r>
          </w:p>
        </w:tc>
        <w:tc>
          <w:tcPr>
            <w:tcW w:w="517" w:type="pct"/>
            <w:vAlign w:val="center"/>
          </w:tcPr>
          <w:p w:rsidR="003C4B74" w:rsidRPr="00DE1227" w:rsidRDefault="003C4B74" w:rsidP="008F4B05">
            <w:pPr>
              <w:pStyle w:val="11d"/>
              <w:rPr>
                <w:rStyle w:val="affffffff0"/>
              </w:rPr>
            </w:pPr>
            <w:r w:rsidRPr="00DE1227">
              <w:rPr>
                <w:rStyle w:val="affffffff0"/>
              </w:rPr>
              <w:t>18,53</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4,28</w:t>
            </w:r>
          </w:p>
        </w:tc>
        <w:tc>
          <w:tcPr>
            <w:tcW w:w="530" w:type="pct"/>
            <w:vAlign w:val="center"/>
          </w:tcPr>
          <w:p w:rsidR="003C4B74" w:rsidRPr="00DE1227" w:rsidRDefault="003C4B74" w:rsidP="008F4B05">
            <w:pPr>
              <w:pStyle w:val="11d"/>
              <w:rPr>
                <w:rStyle w:val="affffffff0"/>
              </w:rPr>
            </w:pPr>
            <w:r w:rsidRPr="00DE1227">
              <w:rPr>
                <w:rStyle w:val="affffffff0"/>
              </w:rPr>
              <w:t>0,05</w:t>
            </w:r>
          </w:p>
        </w:tc>
        <w:tc>
          <w:tcPr>
            <w:tcW w:w="517" w:type="pct"/>
            <w:vAlign w:val="center"/>
          </w:tcPr>
          <w:p w:rsidR="003C4B74" w:rsidRPr="00DE1227" w:rsidRDefault="003C4B74" w:rsidP="008F4B05">
            <w:pPr>
              <w:pStyle w:val="11d"/>
              <w:rPr>
                <w:rStyle w:val="affffffff0"/>
              </w:rPr>
            </w:pPr>
            <w:r w:rsidRPr="00DE1227">
              <w:rPr>
                <w:rStyle w:val="affffffff0"/>
              </w:rPr>
              <w:t>4,33</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tcPr>
          <w:p w:rsidR="003C4B74" w:rsidRPr="00DE1227" w:rsidRDefault="003C4B74" w:rsidP="008F4B05">
            <w:pPr>
              <w:pStyle w:val="11d"/>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11,9</w:t>
            </w:r>
          </w:p>
        </w:tc>
        <w:tc>
          <w:tcPr>
            <w:tcW w:w="743" w:type="pct"/>
            <w:vAlign w:val="center"/>
          </w:tcPr>
          <w:p w:rsidR="003C4B74" w:rsidRPr="00DE1227" w:rsidRDefault="003C4B74" w:rsidP="008F4B05">
            <w:pPr>
              <w:pStyle w:val="11d"/>
              <w:rPr>
                <w:rStyle w:val="affffffff0"/>
                <w:i/>
              </w:rPr>
            </w:pPr>
            <w:r w:rsidRPr="00DE1227">
              <w:rPr>
                <w:rStyle w:val="affffffff0"/>
                <w:i/>
              </w:rPr>
              <w:t>356,1</w:t>
            </w:r>
          </w:p>
        </w:tc>
        <w:tc>
          <w:tcPr>
            <w:tcW w:w="673" w:type="pct"/>
            <w:vAlign w:val="center"/>
          </w:tcPr>
          <w:p w:rsidR="003C4B74" w:rsidRPr="00DE1227" w:rsidRDefault="003C4B74" w:rsidP="008F4B05">
            <w:pPr>
              <w:pStyle w:val="11d"/>
              <w:rPr>
                <w:rStyle w:val="affffffff0"/>
                <w:i/>
              </w:rPr>
            </w:pPr>
            <w:r w:rsidRPr="00DE1227">
              <w:rPr>
                <w:rStyle w:val="affffffff0"/>
                <w:i/>
              </w:rPr>
              <w:t>19,69</w:t>
            </w:r>
          </w:p>
        </w:tc>
        <w:tc>
          <w:tcPr>
            <w:tcW w:w="530" w:type="pct"/>
            <w:vAlign w:val="center"/>
          </w:tcPr>
          <w:p w:rsidR="003C4B74" w:rsidRPr="00DE1227" w:rsidRDefault="003C4B74" w:rsidP="008F4B05">
            <w:pPr>
              <w:pStyle w:val="11d"/>
              <w:rPr>
                <w:rStyle w:val="affffffff0"/>
                <w:i/>
              </w:rPr>
            </w:pPr>
            <w:r w:rsidRPr="00DE1227">
              <w:rPr>
                <w:rStyle w:val="affffffff0"/>
                <w:i/>
              </w:rPr>
              <w:t>3,17</w:t>
            </w:r>
          </w:p>
        </w:tc>
        <w:tc>
          <w:tcPr>
            <w:tcW w:w="517" w:type="pct"/>
            <w:vAlign w:val="center"/>
          </w:tcPr>
          <w:p w:rsidR="003C4B74" w:rsidRPr="00DE1227" w:rsidRDefault="003C4B74" w:rsidP="008F4B05">
            <w:pPr>
              <w:pStyle w:val="11d"/>
              <w:rPr>
                <w:rStyle w:val="affffffff0"/>
                <w:i/>
              </w:rPr>
            </w:pPr>
            <w:r w:rsidRPr="00DE1227">
              <w:rPr>
                <w:rStyle w:val="affffffff0"/>
                <w:i/>
              </w:rPr>
              <w:t>22,86</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rPr>
                <w:rStyle w:val="affffffff0"/>
              </w:rPr>
            </w:pPr>
            <w:r w:rsidRPr="00DE1227">
              <w:rPr>
                <w:rStyle w:val="affffffff0"/>
              </w:rPr>
              <w:t>141</w:t>
            </w:r>
          </w:p>
        </w:tc>
        <w:tc>
          <w:tcPr>
            <w:tcW w:w="952" w:type="pct"/>
            <w:vAlign w:val="center"/>
          </w:tcPr>
          <w:p w:rsidR="003C4B74" w:rsidRPr="00DE1227" w:rsidRDefault="003C4B74" w:rsidP="008F4B05">
            <w:pPr>
              <w:pStyle w:val="11d"/>
              <w:rPr>
                <w:rStyle w:val="affffffff0"/>
              </w:rPr>
            </w:pPr>
            <w:r w:rsidRPr="00DE1227">
              <w:rPr>
                <w:rStyle w:val="affffffff0"/>
              </w:rPr>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3,0</w:t>
            </w:r>
          </w:p>
        </w:tc>
        <w:tc>
          <w:tcPr>
            <w:tcW w:w="743" w:type="pct"/>
            <w:vAlign w:val="center"/>
          </w:tcPr>
          <w:p w:rsidR="003C4B74" w:rsidRPr="00DE1227" w:rsidRDefault="003C4B74" w:rsidP="008F4B05">
            <w:pPr>
              <w:pStyle w:val="11d"/>
              <w:rPr>
                <w:rStyle w:val="affffffff0"/>
              </w:rPr>
            </w:pPr>
            <w:r w:rsidRPr="00DE1227">
              <w:rPr>
                <w:rStyle w:val="affffffff0"/>
              </w:rPr>
              <w:t>90,1</w:t>
            </w:r>
          </w:p>
        </w:tc>
        <w:tc>
          <w:tcPr>
            <w:tcW w:w="673" w:type="pct"/>
            <w:vAlign w:val="center"/>
          </w:tcPr>
          <w:p w:rsidR="003C4B74" w:rsidRPr="00DE1227" w:rsidRDefault="003C4B74" w:rsidP="008F4B05">
            <w:pPr>
              <w:pStyle w:val="11d"/>
              <w:rPr>
                <w:rStyle w:val="affffffff0"/>
              </w:rPr>
            </w:pPr>
            <w:r w:rsidRPr="00DE1227">
              <w:rPr>
                <w:rStyle w:val="affffffff0"/>
              </w:rPr>
              <w:t>3,90</w:t>
            </w:r>
          </w:p>
        </w:tc>
        <w:tc>
          <w:tcPr>
            <w:tcW w:w="530" w:type="pct"/>
            <w:vAlign w:val="center"/>
          </w:tcPr>
          <w:p w:rsidR="003C4B74" w:rsidRPr="00DE1227" w:rsidRDefault="003C4B74" w:rsidP="008F4B05">
            <w:pPr>
              <w:pStyle w:val="11d"/>
              <w:rPr>
                <w:rStyle w:val="affffffff0"/>
              </w:rPr>
            </w:pPr>
            <w:r w:rsidRPr="00DE1227">
              <w:rPr>
                <w:rStyle w:val="affffffff0"/>
              </w:rPr>
              <w:t>0,79</w:t>
            </w:r>
          </w:p>
        </w:tc>
        <w:tc>
          <w:tcPr>
            <w:tcW w:w="517" w:type="pct"/>
            <w:vAlign w:val="center"/>
          </w:tcPr>
          <w:p w:rsidR="003C4B74" w:rsidRPr="00DE1227" w:rsidRDefault="003C4B74" w:rsidP="008F4B05">
            <w:pPr>
              <w:pStyle w:val="11d"/>
              <w:rPr>
                <w:rStyle w:val="affffffff0"/>
              </w:rPr>
            </w:pPr>
            <w:r w:rsidRPr="00DE1227">
              <w:rPr>
                <w:rStyle w:val="affffffff0"/>
              </w:rPr>
              <w:t>4,69</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0,78</w:t>
            </w:r>
          </w:p>
        </w:tc>
        <w:tc>
          <w:tcPr>
            <w:tcW w:w="530" w:type="pct"/>
            <w:vAlign w:val="center"/>
          </w:tcPr>
          <w:p w:rsidR="003C4B74" w:rsidRPr="00DE1227" w:rsidRDefault="003C4B74" w:rsidP="008F4B05">
            <w:pPr>
              <w:pStyle w:val="11d"/>
              <w:rPr>
                <w:rStyle w:val="affffffff0"/>
              </w:rPr>
            </w:pPr>
            <w:r w:rsidRPr="00DE1227">
              <w:rPr>
                <w:rStyle w:val="affffffff0"/>
              </w:rPr>
              <w:t>0,03</w:t>
            </w:r>
          </w:p>
        </w:tc>
        <w:tc>
          <w:tcPr>
            <w:tcW w:w="517" w:type="pct"/>
            <w:vAlign w:val="center"/>
          </w:tcPr>
          <w:p w:rsidR="003C4B74" w:rsidRPr="00DE1227" w:rsidRDefault="003C4B74" w:rsidP="008F4B05">
            <w:pPr>
              <w:pStyle w:val="11d"/>
              <w:rPr>
                <w:rStyle w:val="affffffff0"/>
              </w:rPr>
            </w:pPr>
            <w:r w:rsidRPr="00DE1227">
              <w:rPr>
                <w:rStyle w:val="affffffff0"/>
              </w:rPr>
              <w:t>0,81</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tcPr>
          <w:p w:rsidR="003C4B74" w:rsidRPr="00DE1227" w:rsidRDefault="003C4B74" w:rsidP="008F4B05">
            <w:pPr>
              <w:pStyle w:val="11d"/>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3,0</w:t>
            </w:r>
          </w:p>
        </w:tc>
        <w:tc>
          <w:tcPr>
            <w:tcW w:w="743" w:type="pct"/>
            <w:vAlign w:val="center"/>
          </w:tcPr>
          <w:p w:rsidR="003C4B74" w:rsidRPr="00DE1227" w:rsidRDefault="003C4B74" w:rsidP="008F4B05">
            <w:pPr>
              <w:pStyle w:val="11d"/>
              <w:rPr>
                <w:rStyle w:val="affffffff0"/>
                <w:i/>
              </w:rPr>
            </w:pPr>
            <w:r w:rsidRPr="00DE1227">
              <w:rPr>
                <w:rStyle w:val="affffffff0"/>
                <w:i/>
              </w:rPr>
              <w:t>90,1</w:t>
            </w:r>
          </w:p>
        </w:tc>
        <w:tc>
          <w:tcPr>
            <w:tcW w:w="673" w:type="pct"/>
            <w:vAlign w:val="center"/>
          </w:tcPr>
          <w:p w:rsidR="003C4B74" w:rsidRPr="00DE1227" w:rsidRDefault="003C4B74" w:rsidP="008F4B05">
            <w:pPr>
              <w:pStyle w:val="11d"/>
              <w:rPr>
                <w:rStyle w:val="affffffff0"/>
                <w:i/>
              </w:rPr>
            </w:pPr>
            <w:r w:rsidRPr="00DE1227">
              <w:rPr>
                <w:rStyle w:val="affffffff0"/>
                <w:i/>
              </w:rPr>
              <w:t>4,68</w:t>
            </w:r>
          </w:p>
        </w:tc>
        <w:tc>
          <w:tcPr>
            <w:tcW w:w="530" w:type="pct"/>
            <w:vAlign w:val="center"/>
          </w:tcPr>
          <w:p w:rsidR="003C4B74" w:rsidRPr="00DE1227" w:rsidRDefault="003C4B74" w:rsidP="008F4B05">
            <w:pPr>
              <w:pStyle w:val="11d"/>
              <w:rPr>
                <w:rStyle w:val="affffffff0"/>
                <w:i/>
              </w:rPr>
            </w:pPr>
            <w:r w:rsidRPr="00DE1227">
              <w:rPr>
                <w:rStyle w:val="affffffff0"/>
                <w:i/>
              </w:rPr>
              <w:t>0,82</w:t>
            </w:r>
          </w:p>
        </w:tc>
        <w:tc>
          <w:tcPr>
            <w:tcW w:w="517" w:type="pct"/>
            <w:vAlign w:val="center"/>
          </w:tcPr>
          <w:p w:rsidR="003C4B74" w:rsidRPr="00DE1227" w:rsidRDefault="003C4B74" w:rsidP="008F4B05">
            <w:pPr>
              <w:pStyle w:val="11d"/>
              <w:rPr>
                <w:rStyle w:val="affffffff0"/>
                <w:i/>
              </w:rPr>
            </w:pPr>
            <w:r w:rsidRPr="00DE1227">
              <w:rPr>
                <w:rStyle w:val="affffffff0"/>
                <w:i/>
              </w:rPr>
              <w:t>5,50</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07</w:t>
            </w:r>
          </w:p>
        </w:tc>
        <w:tc>
          <w:tcPr>
            <w:tcW w:w="952" w:type="pct"/>
          </w:tcPr>
          <w:p w:rsidR="003C4B74" w:rsidRPr="00DE1227" w:rsidRDefault="003C4B74" w:rsidP="008F4B05">
            <w:pPr>
              <w:pStyle w:val="11d"/>
            </w:pPr>
            <w:r w:rsidRPr="00DE1227">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5,2</w:t>
            </w:r>
          </w:p>
        </w:tc>
        <w:tc>
          <w:tcPr>
            <w:tcW w:w="743" w:type="pct"/>
            <w:vAlign w:val="center"/>
          </w:tcPr>
          <w:p w:rsidR="003C4B74" w:rsidRPr="00DE1227" w:rsidRDefault="003C4B74" w:rsidP="008F4B05">
            <w:pPr>
              <w:pStyle w:val="11d"/>
              <w:rPr>
                <w:rStyle w:val="affffffff0"/>
              </w:rPr>
            </w:pPr>
            <w:r w:rsidRPr="00DE1227">
              <w:rPr>
                <w:rStyle w:val="affffffff0"/>
              </w:rPr>
              <w:t>161,2</w:t>
            </w:r>
          </w:p>
        </w:tc>
        <w:tc>
          <w:tcPr>
            <w:tcW w:w="673" w:type="pct"/>
            <w:vAlign w:val="center"/>
          </w:tcPr>
          <w:p w:rsidR="003C4B74" w:rsidRPr="00DE1227" w:rsidRDefault="003C4B74" w:rsidP="008F4B05">
            <w:pPr>
              <w:pStyle w:val="11d"/>
              <w:rPr>
                <w:rStyle w:val="affffffff0"/>
              </w:rPr>
            </w:pPr>
            <w:r w:rsidRPr="00DE1227">
              <w:rPr>
                <w:rStyle w:val="affffffff0"/>
              </w:rPr>
              <w:t>6,98</w:t>
            </w:r>
          </w:p>
        </w:tc>
        <w:tc>
          <w:tcPr>
            <w:tcW w:w="530" w:type="pct"/>
            <w:vAlign w:val="center"/>
          </w:tcPr>
          <w:p w:rsidR="003C4B74" w:rsidRPr="00DE1227" w:rsidRDefault="003C4B74" w:rsidP="008F4B05">
            <w:pPr>
              <w:pStyle w:val="11d"/>
              <w:rPr>
                <w:rStyle w:val="affffffff0"/>
              </w:rPr>
            </w:pPr>
            <w:r w:rsidRPr="00DE1227">
              <w:rPr>
                <w:rStyle w:val="affffffff0"/>
              </w:rPr>
              <w:t>1,37</w:t>
            </w:r>
          </w:p>
        </w:tc>
        <w:tc>
          <w:tcPr>
            <w:tcW w:w="517" w:type="pct"/>
            <w:vAlign w:val="center"/>
          </w:tcPr>
          <w:p w:rsidR="003C4B74" w:rsidRPr="00DE1227" w:rsidRDefault="003C4B74" w:rsidP="008F4B05">
            <w:pPr>
              <w:pStyle w:val="11d"/>
              <w:rPr>
                <w:rStyle w:val="affffffff0"/>
              </w:rPr>
            </w:pPr>
            <w:r w:rsidRPr="00DE1227">
              <w:rPr>
                <w:rStyle w:val="affffffff0"/>
              </w:rPr>
              <w:t>835</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0,57</w:t>
            </w:r>
          </w:p>
        </w:tc>
        <w:tc>
          <w:tcPr>
            <w:tcW w:w="530" w:type="pct"/>
            <w:vAlign w:val="center"/>
          </w:tcPr>
          <w:p w:rsidR="003C4B74" w:rsidRPr="00DE1227" w:rsidRDefault="003C4B74" w:rsidP="008F4B05">
            <w:pPr>
              <w:pStyle w:val="11d"/>
              <w:rPr>
                <w:rStyle w:val="affffffff0"/>
              </w:rPr>
            </w:pPr>
            <w:r w:rsidRPr="00DE1227">
              <w:rPr>
                <w:rStyle w:val="affffffff0"/>
              </w:rPr>
              <w:t>0,01</w:t>
            </w:r>
          </w:p>
        </w:tc>
        <w:tc>
          <w:tcPr>
            <w:tcW w:w="517" w:type="pct"/>
            <w:vAlign w:val="center"/>
          </w:tcPr>
          <w:p w:rsidR="003C4B74" w:rsidRPr="00DE1227" w:rsidRDefault="003C4B74" w:rsidP="008F4B05">
            <w:pPr>
              <w:pStyle w:val="11d"/>
              <w:rPr>
                <w:rStyle w:val="affffffff0"/>
              </w:rPr>
            </w:pPr>
            <w:r w:rsidRPr="00DE1227">
              <w:rPr>
                <w:rStyle w:val="affffffff0"/>
              </w:rPr>
              <w:t>0,58</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5,2</w:t>
            </w:r>
          </w:p>
        </w:tc>
        <w:tc>
          <w:tcPr>
            <w:tcW w:w="743" w:type="pct"/>
            <w:vAlign w:val="center"/>
          </w:tcPr>
          <w:p w:rsidR="003C4B74" w:rsidRPr="00DE1227" w:rsidRDefault="003C4B74" w:rsidP="008F4B05">
            <w:pPr>
              <w:pStyle w:val="11d"/>
              <w:rPr>
                <w:rStyle w:val="affffffff0"/>
                <w:i/>
              </w:rPr>
            </w:pPr>
            <w:r w:rsidRPr="00DE1227">
              <w:rPr>
                <w:rStyle w:val="affffffff0"/>
                <w:i/>
              </w:rPr>
              <w:t>161,2</w:t>
            </w:r>
          </w:p>
        </w:tc>
        <w:tc>
          <w:tcPr>
            <w:tcW w:w="673" w:type="pct"/>
            <w:vAlign w:val="center"/>
          </w:tcPr>
          <w:p w:rsidR="003C4B74" w:rsidRPr="00DE1227" w:rsidRDefault="003C4B74" w:rsidP="008F4B05">
            <w:pPr>
              <w:pStyle w:val="11d"/>
              <w:rPr>
                <w:rStyle w:val="affffffff0"/>
                <w:i/>
              </w:rPr>
            </w:pPr>
            <w:r w:rsidRPr="00DE1227">
              <w:rPr>
                <w:rStyle w:val="affffffff0"/>
                <w:i/>
              </w:rPr>
              <w:t>7,55</w:t>
            </w:r>
          </w:p>
        </w:tc>
        <w:tc>
          <w:tcPr>
            <w:tcW w:w="530" w:type="pct"/>
            <w:vAlign w:val="center"/>
          </w:tcPr>
          <w:p w:rsidR="003C4B74" w:rsidRPr="00DE1227" w:rsidRDefault="003C4B74" w:rsidP="008F4B05">
            <w:pPr>
              <w:pStyle w:val="11d"/>
              <w:rPr>
                <w:rStyle w:val="affffffff0"/>
                <w:i/>
              </w:rPr>
            </w:pPr>
            <w:r w:rsidRPr="00DE1227">
              <w:rPr>
                <w:rStyle w:val="affffffff0"/>
                <w:i/>
              </w:rPr>
              <w:t>1,38</w:t>
            </w:r>
          </w:p>
        </w:tc>
        <w:tc>
          <w:tcPr>
            <w:tcW w:w="517" w:type="pct"/>
            <w:vAlign w:val="center"/>
          </w:tcPr>
          <w:p w:rsidR="003C4B74" w:rsidRPr="00DE1227" w:rsidRDefault="003C4B74" w:rsidP="008F4B05">
            <w:pPr>
              <w:pStyle w:val="11d"/>
              <w:rPr>
                <w:rStyle w:val="affffffff0"/>
                <w:i/>
              </w:rPr>
            </w:pPr>
            <w:r w:rsidRPr="00DE1227">
              <w:rPr>
                <w:rStyle w:val="affffffff0"/>
                <w:i/>
              </w:rPr>
              <w:t>8,93</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08</w:t>
            </w:r>
          </w:p>
        </w:tc>
        <w:tc>
          <w:tcPr>
            <w:tcW w:w="952" w:type="pct"/>
          </w:tcPr>
          <w:p w:rsidR="003C4B74" w:rsidRPr="00DE1227" w:rsidRDefault="003C4B74" w:rsidP="008F4B05">
            <w:pPr>
              <w:pStyle w:val="11d"/>
            </w:pPr>
            <w:r w:rsidRPr="00DE1227">
              <w:t>Многоэтажная</w:t>
            </w:r>
          </w:p>
        </w:tc>
        <w:tc>
          <w:tcPr>
            <w:tcW w:w="736" w:type="pct"/>
            <w:vAlign w:val="center"/>
          </w:tcPr>
          <w:p w:rsidR="003C4B74" w:rsidRPr="00DE1227" w:rsidRDefault="003C4B74" w:rsidP="008F4B05">
            <w:pPr>
              <w:pStyle w:val="11d"/>
            </w:pPr>
            <w:r w:rsidRPr="00DE1227">
              <w:t>4,6</w:t>
            </w:r>
          </w:p>
        </w:tc>
        <w:tc>
          <w:tcPr>
            <w:tcW w:w="743" w:type="pct"/>
            <w:vAlign w:val="center"/>
          </w:tcPr>
          <w:p w:rsidR="003C4B74" w:rsidRPr="00DE1227" w:rsidRDefault="003C4B74" w:rsidP="008F4B05">
            <w:pPr>
              <w:pStyle w:val="11d"/>
            </w:pPr>
            <w:r w:rsidRPr="00DE1227">
              <w:t>144,1</w:t>
            </w:r>
          </w:p>
        </w:tc>
        <w:tc>
          <w:tcPr>
            <w:tcW w:w="673" w:type="pct"/>
            <w:vAlign w:val="center"/>
          </w:tcPr>
          <w:p w:rsidR="003C4B74" w:rsidRPr="00DE1227" w:rsidRDefault="003C4B74" w:rsidP="008F4B05">
            <w:pPr>
              <w:pStyle w:val="11d"/>
              <w:rPr>
                <w:rStyle w:val="affffffff0"/>
              </w:rPr>
            </w:pPr>
            <w:r w:rsidRPr="00DE1227">
              <w:rPr>
                <w:rStyle w:val="affffffff0"/>
              </w:rPr>
              <w:t>6,24</w:t>
            </w:r>
          </w:p>
        </w:tc>
        <w:tc>
          <w:tcPr>
            <w:tcW w:w="530" w:type="pct"/>
            <w:vAlign w:val="center"/>
          </w:tcPr>
          <w:p w:rsidR="003C4B74" w:rsidRPr="00DE1227" w:rsidRDefault="003C4B74" w:rsidP="008F4B05">
            <w:pPr>
              <w:pStyle w:val="11d"/>
              <w:rPr>
                <w:rStyle w:val="affffffff0"/>
              </w:rPr>
            </w:pPr>
            <w:r w:rsidRPr="00DE1227">
              <w:rPr>
                <w:rStyle w:val="affffffff0"/>
              </w:rPr>
              <w:t>1,21</w:t>
            </w:r>
          </w:p>
        </w:tc>
        <w:tc>
          <w:tcPr>
            <w:tcW w:w="517" w:type="pct"/>
            <w:vAlign w:val="center"/>
          </w:tcPr>
          <w:p w:rsidR="003C4B74" w:rsidRPr="00DE1227" w:rsidRDefault="003C4B74" w:rsidP="008F4B05">
            <w:pPr>
              <w:pStyle w:val="11d"/>
              <w:rPr>
                <w:rStyle w:val="affffffff0"/>
              </w:rPr>
            </w:pPr>
            <w:r w:rsidRPr="00DE1227">
              <w:rPr>
                <w:rStyle w:val="affffffff0"/>
              </w:rPr>
              <w:t>7,45</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pPr>
            <w:r w:rsidRPr="00DE1227">
              <w:t>-</w:t>
            </w:r>
          </w:p>
        </w:tc>
        <w:tc>
          <w:tcPr>
            <w:tcW w:w="743" w:type="pct"/>
            <w:vAlign w:val="center"/>
          </w:tcPr>
          <w:p w:rsidR="003C4B74" w:rsidRPr="00DE1227" w:rsidRDefault="003C4B74" w:rsidP="008F4B05">
            <w:pPr>
              <w:pStyle w:val="11d"/>
            </w:pPr>
            <w:r w:rsidRPr="00DE1227">
              <w:t>-</w:t>
            </w:r>
          </w:p>
        </w:tc>
        <w:tc>
          <w:tcPr>
            <w:tcW w:w="673" w:type="pct"/>
            <w:vAlign w:val="center"/>
          </w:tcPr>
          <w:p w:rsidR="003C4B74" w:rsidRPr="00DE1227" w:rsidRDefault="003C4B74" w:rsidP="008F4B05">
            <w:pPr>
              <w:pStyle w:val="11d"/>
              <w:rPr>
                <w:rStyle w:val="affffffff0"/>
              </w:rPr>
            </w:pPr>
            <w:r w:rsidRPr="00DE1227">
              <w:rPr>
                <w:rStyle w:val="affffffff0"/>
              </w:rPr>
              <w:t>0,57</w:t>
            </w:r>
          </w:p>
        </w:tc>
        <w:tc>
          <w:tcPr>
            <w:tcW w:w="530" w:type="pct"/>
            <w:vAlign w:val="center"/>
          </w:tcPr>
          <w:p w:rsidR="003C4B74" w:rsidRPr="00DE1227" w:rsidRDefault="003C4B74" w:rsidP="008F4B05">
            <w:pPr>
              <w:pStyle w:val="11d"/>
              <w:rPr>
                <w:rStyle w:val="affffffff0"/>
              </w:rPr>
            </w:pPr>
            <w:r w:rsidRPr="00DE1227">
              <w:rPr>
                <w:rStyle w:val="affffffff0"/>
              </w:rPr>
              <w:t>0,01</w:t>
            </w:r>
          </w:p>
        </w:tc>
        <w:tc>
          <w:tcPr>
            <w:tcW w:w="517" w:type="pct"/>
            <w:vAlign w:val="center"/>
          </w:tcPr>
          <w:p w:rsidR="003C4B74" w:rsidRPr="00DE1227" w:rsidRDefault="003C4B74" w:rsidP="008F4B05">
            <w:pPr>
              <w:pStyle w:val="11d"/>
              <w:rPr>
                <w:rStyle w:val="affffffff0"/>
              </w:rPr>
            </w:pPr>
            <w:r w:rsidRPr="00DE1227">
              <w:rPr>
                <w:rStyle w:val="affffffff0"/>
              </w:rPr>
              <w:t>0,58</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rPr>
                <w:rStyle w:val="affffffff0"/>
                <w:i/>
              </w:rPr>
              <w:t>Итого</w:t>
            </w:r>
          </w:p>
        </w:tc>
        <w:tc>
          <w:tcPr>
            <w:tcW w:w="736" w:type="pct"/>
            <w:vAlign w:val="center"/>
          </w:tcPr>
          <w:p w:rsidR="003C4B74" w:rsidRPr="00DE1227" w:rsidRDefault="003C4B74" w:rsidP="008F4B05">
            <w:pPr>
              <w:pStyle w:val="11d"/>
              <w:rPr>
                <w:i/>
              </w:rPr>
            </w:pPr>
            <w:r w:rsidRPr="00DE1227">
              <w:rPr>
                <w:i/>
              </w:rPr>
              <w:t>4,6</w:t>
            </w:r>
          </w:p>
        </w:tc>
        <w:tc>
          <w:tcPr>
            <w:tcW w:w="743" w:type="pct"/>
            <w:vAlign w:val="center"/>
          </w:tcPr>
          <w:p w:rsidR="003C4B74" w:rsidRPr="00DE1227" w:rsidRDefault="003C4B74" w:rsidP="008F4B05">
            <w:pPr>
              <w:pStyle w:val="11d"/>
              <w:rPr>
                <w:i/>
              </w:rPr>
            </w:pPr>
            <w:r w:rsidRPr="00DE1227">
              <w:rPr>
                <w:i/>
              </w:rPr>
              <w:t>144,1</w:t>
            </w:r>
          </w:p>
        </w:tc>
        <w:tc>
          <w:tcPr>
            <w:tcW w:w="673" w:type="pct"/>
            <w:vAlign w:val="center"/>
          </w:tcPr>
          <w:p w:rsidR="003C4B74" w:rsidRPr="00DE1227" w:rsidRDefault="003C4B74" w:rsidP="008F4B05">
            <w:pPr>
              <w:pStyle w:val="11d"/>
              <w:rPr>
                <w:rStyle w:val="affffffff0"/>
                <w:i/>
              </w:rPr>
            </w:pPr>
            <w:r w:rsidRPr="00DE1227">
              <w:rPr>
                <w:rStyle w:val="affffffff0"/>
                <w:i/>
              </w:rPr>
              <w:t>6,81</w:t>
            </w:r>
          </w:p>
        </w:tc>
        <w:tc>
          <w:tcPr>
            <w:tcW w:w="530" w:type="pct"/>
            <w:vAlign w:val="center"/>
          </w:tcPr>
          <w:p w:rsidR="003C4B74" w:rsidRPr="00DE1227" w:rsidRDefault="003C4B74" w:rsidP="008F4B05">
            <w:pPr>
              <w:pStyle w:val="11d"/>
              <w:rPr>
                <w:rStyle w:val="affffffff0"/>
                <w:i/>
              </w:rPr>
            </w:pPr>
            <w:r w:rsidRPr="00DE1227">
              <w:rPr>
                <w:rStyle w:val="affffffff0"/>
                <w:i/>
              </w:rPr>
              <w:t>1,22</w:t>
            </w:r>
          </w:p>
        </w:tc>
        <w:tc>
          <w:tcPr>
            <w:tcW w:w="517" w:type="pct"/>
            <w:vAlign w:val="center"/>
          </w:tcPr>
          <w:p w:rsidR="003C4B74" w:rsidRPr="00DE1227" w:rsidRDefault="003C4B74" w:rsidP="008F4B05">
            <w:pPr>
              <w:pStyle w:val="11d"/>
              <w:rPr>
                <w:rStyle w:val="affffffff0"/>
                <w:i/>
              </w:rPr>
            </w:pPr>
            <w:r w:rsidRPr="00DE1227">
              <w:rPr>
                <w:rStyle w:val="affffffff0"/>
                <w:i/>
              </w:rPr>
              <w:t>8,03</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10</w:t>
            </w:r>
          </w:p>
        </w:tc>
        <w:tc>
          <w:tcPr>
            <w:tcW w:w="952" w:type="pct"/>
          </w:tcPr>
          <w:p w:rsidR="003C4B74" w:rsidRPr="00DE1227" w:rsidRDefault="003C4B74" w:rsidP="008F4B05">
            <w:pPr>
              <w:pStyle w:val="11d"/>
            </w:pPr>
            <w:r w:rsidRPr="00DE1227">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5,5</w:t>
            </w:r>
          </w:p>
        </w:tc>
        <w:tc>
          <w:tcPr>
            <w:tcW w:w="743" w:type="pct"/>
            <w:vAlign w:val="center"/>
          </w:tcPr>
          <w:p w:rsidR="003C4B74" w:rsidRPr="00DE1227" w:rsidRDefault="003C4B74" w:rsidP="008F4B05">
            <w:pPr>
              <w:pStyle w:val="11d"/>
              <w:rPr>
                <w:rStyle w:val="affffffff0"/>
              </w:rPr>
            </w:pPr>
            <w:r w:rsidRPr="00DE1227">
              <w:rPr>
                <w:rStyle w:val="affffffff0"/>
              </w:rPr>
              <w:t>166,4</w:t>
            </w:r>
          </w:p>
        </w:tc>
        <w:tc>
          <w:tcPr>
            <w:tcW w:w="673" w:type="pct"/>
            <w:vAlign w:val="center"/>
          </w:tcPr>
          <w:p w:rsidR="003C4B74" w:rsidRPr="00DE1227" w:rsidRDefault="003C4B74" w:rsidP="008F4B05">
            <w:pPr>
              <w:pStyle w:val="11d"/>
              <w:rPr>
                <w:rStyle w:val="affffffff0"/>
              </w:rPr>
            </w:pPr>
            <w:r w:rsidRPr="00DE1227">
              <w:rPr>
                <w:rStyle w:val="affffffff0"/>
              </w:rPr>
              <w:t>7,20</w:t>
            </w:r>
          </w:p>
        </w:tc>
        <w:tc>
          <w:tcPr>
            <w:tcW w:w="530" w:type="pct"/>
            <w:vAlign w:val="center"/>
          </w:tcPr>
          <w:p w:rsidR="003C4B74" w:rsidRPr="00DE1227" w:rsidRDefault="003C4B74" w:rsidP="008F4B05">
            <w:pPr>
              <w:pStyle w:val="11d"/>
              <w:rPr>
                <w:rStyle w:val="affffffff0"/>
              </w:rPr>
            </w:pPr>
            <w:r w:rsidRPr="00DE1227">
              <w:rPr>
                <w:rStyle w:val="affffffff0"/>
              </w:rPr>
              <w:t>1,44</w:t>
            </w:r>
          </w:p>
        </w:tc>
        <w:tc>
          <w:tcPr>
            <w:tcW w:w="517" w:type="pct"/>
            <w:vAlign w:val="center"/>
          </w:tcPr>
          <w:p w:rsidR="003C4B74" w:rsidRPr="00DE1227" w:rsidRDefault="003C4B74" w:rsidP="008F4B05">
            <w:pPr>
              <w:pStyle w:val="11d"/>
              <w:rPr>
                <w:rStyle w:val="affffffff0"/>
              </w:rPr>
            </w:pPr>
            <w:r w:rsidRPr="00DE1227">
              <w:rPr>
                <w:rStyle w:val="affffffff0"/>
              </w:rPr>
              <w:t>8,64</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3,26</w:t>
            </w:r>
          </w:p>
        </w:tc>
        <w:tc>
          <w:tcPr>
            <w:tcW w:w="530" w:type="pct"/>
            <w:vAlign w:val="center"/>
          </w:tcPr>
          <w:p w:rsidR="003C4B74" w:rsidRPr="00DE1227" w:rsidRDefault="003C4B74" w:rsidP="008F4B05">
            <w:pPr>
              <w:pStyle w:val="11d"/>
              <w:rPr>
                <w:rStyle w:val="affffffff0"/>
              </w:rPr>
            </w:pPr>
            <w:r w:rsidRPr="00DE1227">
              <w:rPr>
                <w:rStyle w:val="affffffff0"/>
              </w:rPr>
              <w:t>0,02</w:t>
            </w:r>
          </w:p>
        </w:tc>
        <w:tc>
          <w:tcPr>
            <w:tcW w:w="517" w:type="pct"/>
            <w:vAlign w:val="center"/>
          </w:tcPr>
          <w:p w:rsidR="003C4B74" w:rsidRPr="00DE1227" w:rsidRDefault="003C4B74" w:rsidP="008F4B05">
            <w:pPr>
              <w:pStyle w:val="11d"/>
              <w:rPr>
                <w:rStyle w:val="affffffff0"/>
              </w:rPr>
            </w:pPr>
            <w:r w:rsidRPr="00DE1227">
              <w:rPr>
                <w:rStyle w:val="affffffff0"/>
              </w:rPr>
              <w:t>3,28</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rPr>
                <w:i/>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5,5</w:t>
            </w:r>
          </w:p>
        </w:tc>
        <w:tc>
          <w:tcPr>
            <w:tcW w:w="743" w:type="pct"/>
            <w:vAlign w:val="center"/>
          </w:tcPr>
          <w:p w:rsidR="003C4B74" w:rsidRPr="00DE1227" w:rsidRDefault="003C4B74" w:rsidP="008F4B05">
            <w:pPr>
              <w:pStyle w:val="11d"/>
              <w:rPr>
                <w:rStyle w:val="affffffff0"/>
                <w:i/>
              </w:rPr>
            </w:pPr>
            <w:r w:rsidRPr="00DE1227">
              <w:rPr>
                <w:rStyle w:val="affffffff0"/>
                <w:i/>
              </w:rPr>
              <w:t>166,4</w:t>
            </w:r>
          </w:p>
        </w:tc>
        <w:tc>
          <w:tcPr>
            <w:tcW w:w="673" w:type="pct"/>
            <w:vAlign w:val="center"/>
          </w:tcPr>
          <w:p w:rsidR="003C4B74" w:rsidRPr="00DE1227" w:rsidRDefault="003C4B74" w:rsidP="008F4B05">
            <w:pPr>
              <w:pStyle w:val="11d"/>
              <w:rPr>
                <w:rStyle w:val="affffffff0"/>
                <w:i/>
              </w:rPr>
            </w:pPr>
            <w:r w:rsidRPr="00DE1227">
              <w:rPr>
                <w:rStyle w:val="affffffff0"/>
                <w:i/>
              </w:rPr>
              <w:t>10,46</w:t>
            </w:r>
          </w:p>
        </w:tc>
        <w:tc>
          <w:tcPr>
            <w:tcW w:w="530" w:type="pct"/>
            <w:vAlign w:val="center"/>
          </w:tcPr>
          <w:p w:rsidR="003C4B74" w:rsidRPr="00DE1227" w:rsidRDefault="003C4B74" w:rsidP="008F4B05">
            <w:pPr>
              <w:pStyle w:val="11d"/>
              <w:rPr>
                <w:rStyle w:val="affffffff0"/>
                <w:i/>
              </w:rPr>
            </w:pPr>
            <w:r w:rsidRPr="00DE1227">
              <w:rPr>
                <w:rStyle w:val="affffffff0"/>
                <w:i/>
              </w:rPr>
              <w:t>1,46</w:t>
            </w:r>
          </w:p>
        </w:tc>
        <w:tc>
          <w:tcPr>
            <w:tcW w:w="517" w:type="pct"/>
            <w:vAlign w:val="center"/>
          </w:tcPr>
          <w:p w:rsidR="003C4B74" w:rsidRPr="00DE1227" w:rsidRDefault="003C4B74" w:rsidP="008F4B05">
            <w:pPr>
              <w:pStyle w:val="11d"/>
              <w:rPr>
                <w:rStyle w:val="affffffff0"/>
                <w:i/>
              </w:rPr>
            </w:pPr>
            <w:r w:rsidRPr="00DE1227">
              <w:rPr>
                <w:rStyle w:val="affffffff0"/>
                <w:i/>
              </w:rPr>
              <w:t>11,92</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43а</w:t>
            </w:r>
          </w:p>
        </w:tc>
        <w:tc>
          <w:tcPr>
            <w:tcW w:w="952" w:type="pct"/>
            <w:vAlign w:val="center"/>
          </w:tcPr>
          <w:p w:rsidR="003C4B74" w:rsidRPr="00DE1227" w:rsidRDefault="003C4B74" w:rsidP="008F4B05">
            <w:pPr>
              <w:pStyle w:val="11d"/>
            </w:pPr>
            <w:r w:rsidRPr="00DE1227">
              <w:t>Среднеэтажная</w:t>
            </w:r>
          </w:p>
        </w:tc>
        <w:tc>
          <w:tcPr>
            <w:tcW w:w="736" w:type="pct"/>
            <w:vAlign w:val="center"/>
          </w:tcPr>
          <w:p w:rsidR="003C4B74" w:rsidRPr="00DE1227" w:rsidRDefault="003C4B74" w:rsidP="008F4B05">
            <w:pPr>
              <w:pStyle w:val="11d"/>
              <w:rPr>
                <w:rStyle w:val="affffffff0"/>
              </w:rPr>
            </w:pPr>
            <w:r w:rsidRPr="00DE1227">
              <w:rPr>
                <w:rStyle w:val="affffffff0"/>
              </w:rPr>
              <w:t>3,0</w:t>
            </w:r>
          </w:p>
        </w:tc>
        <w:tc>
          <w:tcPr>
            <w:tcW w:w="743" w:type="pct"/>
            <w:vAlign w:val="center"/>
          </w:tcPr>
          <w:p w:rsidR="003C4B74" w:rsidRPr="00DE1227" w:rsidRDefault="003C4B74" w:rsidP="008F4B05">
            <w:pPr>
              <w:pStyle w:val="11d"/>
              <w:rPr>
                <w:rStyle w:val="affffffff0"/>
              </w:rPr>
            </w:pPr>
            <w:r w:rsidRPr="00DE1227">
              <w:rPr>
                <w:rStyle w:val="affffffff0"/>
              </w:rPr>
              <w:t>89,0</w:t>
            </w:r>
          </w:p>
        </w:tc>
        <w:tc>
          <w:tcPr>
            <w:tcW w:w="673" w:type="pct"/>
            <w:vAlign w:val="center"/>
          </w:tcPr>
          <w:p w:rsidR="003C4B74" w:rsidRPr="00DE1227" w:rsidRDefault="003C4B74" w:rsidP="008F4B05">
            <w:pPr>
              <w:pStyle w:val="11d"/>
              <w:rPr>
                <w:rStyle w:val="affffffff0"/>
              </w:rPr>
            </w:pPr>
            <w:r w:rsidRPr="00DE1227">
              <w:rPr>
                <w:rStyle w:val="affffffff0"/>
              </w:rPr>
              <w:t>4,12</w:t>
            </w:r>
          </w:p>
        </w:tc>
        <w:tc>
          <w:tcPr>
            <w:tcW w:w="530" w:type="pct"/>
            <w:vAlign w:val="center"/>
          </w:tcPr>
          <w:p w:rsidR="003C4B74" w:rsidRPr="00DE1227" w:rsidRDefault="003C4B74" w:rsidP="008F4B05">
            <w:pPr>
              <w:pStyle w:val="11d"/>
              <w:rPr>
                <w:rStyle w:val="affffffff0"/>
              </w:rPr>
            </w:pPr>
            <w:r w:rsidRPr="00DE1227">
              <w:rPr>
                <w:rStyle w:val="affffffff0"/>
              </w:rPr>
              <w:t>0,79</w:t>
            </w:r>
          </w:p>
        </w:tc>
        <w:tc>
          <w:tcPr>
            <w:tcW w:w="517" w:type="pct"/>
            <w:vAlign w:val="center"/>
          </w:tcPr>
          <w:p w:rsidR="003C4B74" w:rsidRPr="00DE1227" w:rsidRDefault="003C4B74" w:rsidP="008F4B05">
            <w:pPr>
              <w:pStyle w:val="11d"/>
              <w:rPr>
                <w:rStyle w:val="affffffff0"/>
              </w:rPr>
            </w:pPr>
            <w:r w:rsidRPr="00DE1227">
              <w:rPr>
                <w:rStyle w:val="affffffff0"/>
              </w:rPr>
              <w:t>4,91</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0,89</w:t>
            </w:r>
          </w:p>
        </w:tc>
        <w:tc>
          <w:tcPr>
            <w:tcW w:w="530" w:type="pct"/>
            <w:vAlign w:val="center"/>
          </w:tcPr>
          <w:p w:rsidR="003C4B74" w:rsidRPr="00DE1227" w:rsidRDefault="003C4B74" w:rsidP="008F4B05">
            <w:pPr>
              <w:pStyle w:val="11d"/>
              <w:rPr>
                <w:rStyle w:val="affffffff0"/>
              </w:rPr>
            </w:pPr>
            <w:r w:rsidRPr="00DE1227">
              <w:rPr>
                <w:rStyle w:val="affffffff0"/>
              </w:rPr>
              <w:t>0,03</w:t>
            </w:r>
          </w:p>
        </w:tc>
        <w:tc>
          <w:tcPr>
            <w:tcW w:w="517" w:type="pct"/>
            <w:vAlign w:val="center"/>
          </w:tcPr>
          <w:p w:rsidR="003C4B74" w:rsidRPr="00DE1227" w:rsidRDefault="003C4B74" w:rsidP="008F4B05">
            <w:pPr>
              <w:pStyle w:val="11d"/>
              <w:rPr>
                <w:rStyle w:val="affffffff0"/>
              </w:rPr>
            </w:pPr>
            <w:r w:rsidRPr="00DE1227">
              <w:rPr>
                <w:rStyle w:val="affffffff0"/>
              </w:rPr>
              <w:t>0,92</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rPr>
                <w:i/>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3,0</w:t>
            </w:r>
          </w:p>
        </w:tc>
        <w:tc>
          <w:tcPr>
            <w:tcW w:w="743" w:type="pct"/>
            <w:vAlign w:val="center"/>
          </w:tcPr>
          <w:p w:rsidR="003C4B74" w:rsidRPr="00DE1227" w:rsidRDefault="003C4B74" w:rsidP="008F4B05">
            <w:pPr>
              <w:pStyle w:val="11d"/>
              <w:rPr>
                <w:rStyle w:val="affffffff0"/>
                <w:i/>
              </w:rPr>
            </w:pPr>
            <w:r w:rsidRPr="00DE1227">
              <w:rPr>
                <w:rStyle w:val="affffffff0"/>
                <w:i/>
              </w:rPr>
              <w:t>89,0</w:t>
            </w:r>
          </w:p>
        </w:tc>
        <w:tc>
          <w:tcPr>
            <w:tcW w:w="673" w:type="pct"/>
            <w:vAlign w:val="center"/>
          </w:tcPr>
          <w:p w:rsidR="003C4B74" w:rsidRPr="00DE1227" w:rsidRDefault="003C4B74" w:rsidP="008F4B05">
            <w:pPr>
              <w:pStyle w:val="11d"/>
              <w:rPr>
                <w:rStyle w:val="affffffff0"/>
                <w:i/>
              </w:rPr>
            </w:pPr>
            <w:r w:rsidRPr="00DE1227">
              <w:rPr>
                <w:rStyle w:val="affffffff0"/>
                <w:i/>
              </w:rPr>
              <w:t>5,01</w:t>
            </w:r>
          </w:p>
        </w:tc>
        <w:tc>
          <w:tcPr>
            <w:tcW w:w="530" w:type="pct"/>
            <w:vAlign w:val="center"/>
          </w:tcPr>
          <w:p w:rsidR="003C4B74" w:rsidRPr="00DE1227" w:rsidRDefault="003C4B74" w:rsidP="008F4B05">
            <w:pPr>
              <w:pStyle w:val="11d"/>
              <w:rPr>
                <w:rStyle w:val="affffffff0"/>
                <w:i/>
              </w:rPr>
            </w:pPr>
            <w:r w:rsidRPr="00DE1227">
              <w:rPr>
                <w:rStyle w:val="affffffff0"/>
                <w:i/>
              </w:rPr>
              <w:t>0,82</w:t>
            </w:r>
          </w:p>
        </w:tc>
        <w:tc>
          <w:tcPr>
            <w:tcW w:w="517" w:type="pct"/>
            <w:vAlign w:val="center"/>
          </w:tcPr>
          <w:p w:rsidR="003C4B74" w:rsidRPr="00DE1227" w:rsidRDefault="003C4B74" w:rsidP="008F4B05">
            <w:pPr>
              <w:pStyle w:val="11d"/>
              <w:rPr>
                <w:rStyle w:val="affffffff0"/>
                <w:i/>
              </w:rPr>
            </w:pPr>
            <w:r w:rsidRPr="00DE1227">
              <w:rPr>
                <w:rStyle w:val="affffffff0"/>
                <w:i/>
              </w:rPr>
              <w:t>5,83</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43в</w:t>
            </w:r>
          </w:p>
        </w:tc>
        <w:tc>
          <w:tcPr>
            <w:tcW w:w="952" w:type="pct"/>
            <w:vAlign w:val="center"/>
          </w:tcPr>
          <w:p w:rsidR="003C4B74" w:rsidRPr="00DE1227" w:rsidRDefault="003C4B74" w:rsidP="008F4B05">
            <w:pPr>
              <w:pStyle w:val="11d"/>
            </w:pPr>
            <w:r w:rsidRPr="00DE1227">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6,4</w:t>
            </w:r>
          </w:p>
        </w:tc>
        <w:tc>
          <w:tcPr>
            <w:tcW w:w="743" w:type="pct"/>
            <w:vAlign w:val="center"/>
          </w:tcPr>
          <w:p w:rsidR="003C4B74" w:rsidRPr="00DE1227" w:rsidRDefault="003C4B74" w:rsidP="008F4B05">
            <w:pPr>
              <w:pStyle w:val="11d"/>
              <w:rPr>
                <w:rStyle w:val="affffffff0"/>
              </w:rPr>
            </w:pPr>
            <w:r w:rsidRPr="00DE1227">
              <w:rPr>
                <w:rStyle w:val="affffffff0"/>
              </w:rPr>
              <w:t>197,2</w:t>
            </w:r>
          </w:p>
        </w:tc>
        <w:tc>
          <w:tcPr>
            <w:tcW w:w="673" w:type="pct"/>
            <w:vAlign w:val="center"/>
          </w:tcPr>
          <w:p w:rsidR="003C4B74" w:rsidRPr="00DE1227" w:rsidRDefault="003C4B74" w:rsidP="008F4B05">
            <w:pPr>
              <w:pStyle w:val="11d"/>
              <w:rPr>
                <w:rStyle w:val="affffffff0"/>
              </w:rPr>
            </w:pPr>
            <w:r w:rsidRPr="00DE1227">
              <w:rPr>
                <w:rStyle w:val="affffffff0"/>
              </w:rPr>
              <w:t>8,53</w:t>
            </w:r>
          </w:p>
        </w:tc>
        <w:tc>
          <w:tcPr>
            <w:tcW w:w="530" w:type="pct"/>
            <w:vMerge w:val="restart"/>
            <w:vAlign w:val="center"/>
          </w:tcPr>
          <w:p w:rsidR="003C4B74" w:rsidRPr="00DE1227" w:rsidRDefault="003C4B74" w:rsidP="008F4B05">
            <w:pPr>
              <w:pStyle w:val="11d"/>
              <w:rPr>
                <w:rStyle w:val="affffffff0"/>
              </w:rPr>
            </w:pPr>
            <w:r w:rsidRPr="00DE1227">
              <w:rPr>
                <w:rStyle w:val="affffffff0"/>
              </w:rPr>
              <w:t>2,23</w:t>
            </w:r>
          </w:p>
        </w:tc>
        <w:tc>
          <w:tcPr>
            <w:tcW w:w="517" w:type="pct"/>
            <w:vMerge w:val="restart"/>
            <w:vAlign w:val="center"/>
          </w:tcPr>
          <w:p w:rsidR="003C4B74" w:rsidRPr="00DE1227" w:rsidRDefault="003C4B74" w:rsidP="008F4B05">
            <w:pPr>
              <w:pStyle w:val="11d"/>
              <w:rPr>
                <w:rStyle w:val="affffffff0"/>
              </w:rPr>
            </w:pPr>
            <w:r w:rsidRPr="00DE1227">
              <w:rPr>
                <w:rStyle w:val="affffffff0"/>
              </w:rPr>
              <w:t>13,77</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vAlign w:val="center"/>
          </w:tcPr>
          <w:p w:rsidR="003C4B74" w:rsidRPr="00DE1227" w:rsidRDefault="003C4B74" w:rsidP="008F4B05">
            <w:pPr>
              <w:pStyle w:val="11d"/>
            </w:pPr>
            <w:r w:rsidRPr="00DE1227">
              <w:t>Среднеэтажная</w:t>
            </w:r>
          </w:p>
        </w:tc>
        <w:tc>
          <w:tcPr>
            <w:tcW w:w="736" w:type="pct"/>
            <w:vAlign w:val="center"/>
          </w:tcPr>
          <w:p w:rsidR="003C4B74" w:rsidRPr="00DE1227" w:rsidRDefault="003C4B74" w:rsidP="008F4B05">
            <w:pPr>
              <w:pStyle w:val="11d"/>
            </w:pPr>
            <w:r w:rsidRPr="00DE1227">
              <w:rPr>
                <w:rStyle w:val="affffffff0"/>
              </w:rPr>
              <w:t>2,1</w:t>
            </w:r>
          </w:p>
        </w:tc>
        <w:tc>
          <w:tcPr>
            <w:tcW w:w="743" w:type="pct"/>
            <w:vAlign w:val="center"/>
          </w:tcPr>
          <w:p w:rsidR="003C4B74" w:rsidRPr="00DE1227" w:rsidRDefault="003C4B74" w:rsidP="008F4B05">
            <w:pPr>
              <w:pStyle w:val="11d"/>
            </w:pPr>
            <w:r w:rsidRPr="00DE1227">
              <w:rPr>
                <w:rStyle w:val="affffffff0"/>
              </w:rPr>
              <w:t>65,2</w:t>
            </w:r>
          </w:p>
        </w:tc>
        <w:tc>
          <w:tcPr>
            <w:tcW w:w="673" w:type="pct"/>
            <w:vAlign w:val="center"/>
          </w:tcPr>
          <w:p w:rsidR="003C4B74" w:rsidRPr="00DE1227" w:rsidRDefault="003C4B74" w:rsidP="008F4B05">
            <w:pPr>
              <w:pStyle w:val="11d"/>
            </w:pPr>
            <w:r w:rsidRPr="00DE1227">
              <w:t>3,01</w:t>
            </w:r>
          </w:p>
        </w:tc>
        <w:tc>
          <w:tcPr>
            <w:tcW w:w="530" w:type="pct"/>
            <w:vMerge/>
            <w:vAlign w:val="center"/>
          </w:tcPr>
          <w:p w:rsidR="003C4B74" w:rsidRPr="00DE1227" w:rsidRDefault="003C4B74" w:rsidP="008F4B05">
            <w:pPr>
              <w:pStyle w:val="11d"/>
            </w:pPr>
          </w:p>
        </w:tc>
        <w:tc>
          <w:tcPr>
            <w:tcW w:w="517" w:type="pct"/>
            <w:vMerge/>
            <w:vAlign w:val="center"/>
          </w:tcPr>
          <w:p w:rsidR="003C4B74" w:rsidRPr="00DE1227" w:rsidRDefault="003C4B74" w:rsidP="008F4B05">
            <w:pPr>
              <w:pStyle w:val="11d"/>
            </w:pP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vAlign w:val="center"/>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3,84</w:t>
            </w:r>
          </w:p>
        </w:tc>
        <w:tc>
          <w:tcPr>
            <w:tcW w:w="530" w:type="pct"/>
            <w:vAlign w:val="center"/>
          </w:tcPr>
          <w:p w:rsidR="003C4B74" w:rsidRPr="00DE1227" w:rsidRDefault="003C4B74" w:rsidP="008F4B05">
            <w:pPr>
              <w:pStyle w:val="11d"/>
              <w:rPr>
                <w:rStyle w:val="affffffff0"/>
              </w:rPr>
            </w:pPr>
            <w:r w:rsidRPr="00DE1227">
              <w:rPr>
                <w:rStyle w:val="affffffff0"/>
              </w:rPr>
              <w:t>0,04</w:t>
            </w:r>
          </w:p>
        </w:tc>
        <w:tc>
          <w:tcPr>
            <w:tcW w:w="517" w:type="pct"/>
            <w:vAlign w:val="center"/>
          </w:tcPr>
          <w:p w:rsidR="003C4B74" w:rsidRPr="00DE1227" w:rsidRDefault="003C4B74" w:rsidP="008F4B05">
            <w:pPr>
              <w:pStyle w:val="11d"/>
              <w:rPr>
                <w:rStyle w:val="affffffff0"/>
              </w:rPr>
            </w:pPr>
            <w:r w:rsidRPr="00DE1227">
              <w:rPr>
                <w:rStyle w:val="affffffff0"/>
              </w:rPr>
              <w:t>3,88</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vAlign w:val="center"/>
          </w:tcPr>
          <w:p w:rsidR="003C4B74" w:rsidRPr="00DE1227" w:rsidRDefault="003C4B74" w:rsidP="008F4B05">
            <w:pPr>
              <w:pStyle w:val="11d"/>
              <w:rPr>
                <w:i/>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8,5</w:t>
            </w:r>
          </w:p>
        </w:tc>
        <w:tc>
          <w:tcPr>
            <w:tcW w:w="743" w:type="pct"/>
            <w:vAlign w:val="center"/>
          </w:tcPr>
          <w:p w:rsidR="003C4B74" w:rsidRPr="00DE1227" w:rsidRDefault="003C4B74" w:rsidP="008F4B05">
            <w:pPr>
              <w:pStyle w:val="11d"/>
              <w:rPr>
                <w:rStyle w:val="affffffff0"/>
                <w:i/>
              </w:rPr>
            </w:pPr>
            <w:r w:rsidRPr="00DE1227">
              <w:rPr>
                <w:rStyle w:val="affffffff0"/>
                <w:i/>
              </w:rPr>
              <w:t>262,4</w:t>
            </w:r>
          </w:p>
        </w:tc>
        <w:tc>
          <w:tcPr>
            <w:tcW w:w="673" w:type="pct"/>
            <w:vAlign w:val="center"/>
          </w:tcPr>
          <w:p w:rsidR="003C4B74" w:rsidRPr="00DE1227" w:rsidRDefault="003C4B74" w:rsidP="008F4B05">
            <w:pPr>
              <w:pStyle w:val="11d"/>
              <w:rPr>
                <w:rStyle w:val="affffffff0"/>
                <w:i/>
              </w:rPr>
            </w:pPr>
            <w:r w:rsidRPr="00DE1227">
              <w:rPr>
                <w:rStyle w:val="affffffff0"/>
                <w:i/>
              </w:rPr>
              <w:t>15,38</w:t>
            </w:r>
          </w:p>
        </w:tc>
        <w:tc>
          <w:tcPr>
            <w:tcW w:w="530" w:type="pct"/>
            <w:vAlign w:val="center"/>
          </w:tcPr>
          <w:p w:rsidR="003C4B74" w:rsidRPr="00DE1227" w:rsidRDefault="003C4B74" w:rsidP="008F4B05">
            <w:pPr>
              <w:pStyle w:val="11d"/>
              <w:rPr>
                <w:rStyle w:val="affffffff0"/>
                <w:i/>
              </w:rPr>
            </w:pPr>
            <w:r w:rsidRPr="00DE1227">
              <w:rPr>
                <w:rStyle w:val="affffffff0"/>
                <w:i/>
              </w:rPr>
              <w:t>2,27</w:t>
            </w:r>
          </w:p>
        </w:tc>
        <w:tc>
          <w:tcPr>
            <w:tcW w:w="517" w:type="pct"/>
            <w:vAlign w:val="center"/>
          </w:tcPr>
          <w:p w:rsidR="003C4B74" w:rsidRPr="00DE1227" w:rsidRDefault="003C4B74" w:rsidP="008F4B05">
            <w:pPr>
              <w:pStyle w:val="11d"/>
              <w:rPr>
                <w:rStyle w:val="affffffff0"/>
                <w:i/>
              </w:rPr>
            </w:pPr>
            <w:r w:rsidRPr="00DE1227">
              <w:rPr>
                <w:rStyle w:val="affffffff0"/>
                <w:i/>
              </w:rPr>
              <w:t>17,65</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7.1</w:t>
            </w:r>
          </w:p>
        </w:tc>
        <w:tc>
          <w:tcPr>
            <w:tcW w:w="952" w:type="pct"/>
            <w:vAlign w:val="center"/>
          </w:tcPr>
          <w:p w:rsidR="003C4B74" w:rsidRPr="00DE1227" w:rsidRDefault="003C4B74" w:rsidP="008F4B05">
            <w:pPr>
              <w:pStyle w:val="11d"/>
            </w:pPr>
            <w:r w:rsidRPr="00DE1227">
              <w:t>Среднеэтажная</w:t>
            </w:r>
          </w:p>
        </w:tc>
        <w:tc>
          <w:tcPr>
            <w:tcW w:w="736" w:type="pct"/>
            <w:vAlign w:val="center"/>
          </w:tcPr>
          <w:p w:rsidR="003C4B74" w:rsidRPr="00DE1227" w:rsidRDefault="003C4B74" w:rsidP="008F4B05">
            <w:pPr>
              <w:pStyle w:val="11d"/>
              <w:rPr>
                <w:rStyle w:val="affffffff0"/>
                <w:i/>
              </w:rPr>
            </w:pPr>
            <w:r w:rsidRPr="00DE1227">
              <w:rPr>
                <w:rStyle w:val="affffffff0"/>
                <w:i/>
              </w:rPr>
              <w:t>2,3</w:t>
            </w:r>
          </w:p>
        </w:tc>
        <w:tc>
          <w:tcPr>
            <w:tcW w:w="743" w:type="pct"/>
            <w:vAlign w:val="center"/>
          </w:tcPr>
          <w:p w:rsidR="003C4B74" w:rsidRPr="00DE1227" w:rsidRDefault="003C4B74" w:rsidP="008F4B05">
            <w:pPr>
              <w:pStyle w:val="11d"/>
              <w:rPr>
                <w:rStyle w:val="affffffff0"/>
                <w:i/>
              </w:rPr>
            </w:pPr>
            <w:r w:rsidRPr="00DE1227">
              <w:rPr>
                <w:rStyle w:val="affffffff0"/>
                <w:i/>
              </w:rPr>
              <w:t>116,6</w:t>
            </w:r>
          </w:p>
        </w:tc>
        <w:tc>
          <w:tcPr>
            <w:tcW w:w="673" w:type="pct"/>
            <w:vAlign w:val="center"/>
          </w:tcPr>
          <w:p w:rsidR="003C4B74" w:rsidRPr="00DE1227" w:rsidRDefault="003C4B74" w:rsidP="008F4B05">
            <w:pPr>
              <w:pStyle w:val="11d"/>
              <w:rPr>
                <w:rStyle w:val="affffffff0"/>
                <w:i/>
              </w:rPr>
            </w:pPr>
            <w:r w:rsidRPr="00DE1227">
              <w:rPr>
                <w:rStyle w:val="affffffff0"/>
                <w:i/>
              </w:rPr>
              <w:t>5,39</w:t>
            </w:r>
          </w:p>
        </w:tc>
        <w:tc>
          <w:tcPr>
            <w:tcW w:w="530" w:type="pct"/>
            <w:vAlign w:val="center"/>
          </w:tcPr>
          <w:p w:rsidR="003C4B74" w:rsidRPr="00DE1227" w:rsidRDefault="003C4B74" w:rsidP="008F4B05">
            <w:pPr>
              <w:pStyle w:val="11d"/>
              <w:rPr>
                <w:rStyle w:val="affffffff0"/>
                <w:i/>
              </w:rPr>
            </w:pPr>
            <w:r w:rsidRPr="00DE1227">
              <w:rPr>
                <w:rStyle w:val="affffffff0"/>
                <w:i/>
              </w:rPr>
              <w:t>0,60</w:t>
            </w:r>
          </w:p>
        </w:tc>
        <w:tc>
          <w:tcPr>
            <w:tcW w:w="517" w:type="pct"/>
            <w:vAlign w:val="center"/>
          </w:tcPr>
          <w:p w:rsidR="003C4B74" w:rsidRPr="00DE1227" w:rsidRDefault="003C4B74" w:rsidP="008F4B05">
            <w:pPr>
              <w:pStyle w:val="11d"/>
              <w:rPr>
                <w:rStyle w:val="affffffff0"/>
                <w:i/>
              </w:rPr>
            </w:pPr>
            <w:r w:rsidRPr="00DE1227">
              <w:rPr>
                <w:rStyle w:val="affffffff0"/>
                <w:i/>
              </w:rPr>
              <w:t>5,99</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3,84</w:t>
            </w:r>
          </w:p>
        </w:tc>
        <w:tc>
          <w:tcPr>
            <w:tcW w:w="530" w:type="pct"/>
            <w:vAlign w:val="center"/>
          </w:tcPr>
          <w:p w:rsidR="003C4B74" w:rsidRPr="00DE1227" w:rsidRDefault="003C4B74" w:rsidP="008F4B05">
            <w:pPr>
              <w:pStyle w:val="11d"/>
              <w:rPr>
                <w:rStyle w:val="affffffff0"/>
                <w:i/>
              </w:rPr>
            </w:pPr>
            <w:r w:rsidRPr="00DE1227">
              <w:rPr>
                <w:rStyle w:val="affffffff0"/>
                <w:i/>
              </w:rPr>
              <w:t>0,04</w:t>
            </w:r>
          </w:p>
        </w:tc>
        <w:tc>
          <w:tcPr>
            <w:tcW w:w="517" w:type="pct"/>
            <w:vAlign w:val="center"/>
          </w:tcPr>
          <w:p w:rsidR="003C4B74" w:rsidRPr="00DE1227" w:rsidRDefault="003C4B74" w:rsidP="008F4B05">
            <w:pPr>
              <w:pStyle w:val="11d"/>
              <w:rPr>
                <w:rStyle w:val="affffffff0"/>
                <w:i/>
              </w:rPr>
            </w:pPr>
            <w:r w:rsidRPr="00DE1227">
              <w:rPr>
                <w:rStyle w:val="affffffff0"/>
                <w:i/>
              </w:rPr>
              <w:t>3,88</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rPr>
                <w:i/>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2,3</w:t>
            </w:r>
          </w:p>
        </w:tc>
        <w:tc>
          <w:tcPr>
            <w:tcW w:w="743" w:type="pct"/>
            <w:vAlign w:val="center"/>
          </w:tcPr>
          <w:p w:rsidR="003C4B74" w:rsidRPr="00DE1227" w:rsidRDefault="003C4B74" w:rsidP="008F4B05">
            <w:pPr>
              <w:pStyle w:val="11d"/>
              <w:rPr>
                <w:rStyle w:val="affffffff0"/>
                <w:i/>
              </w:rPr>
            </w:pPr>
            <w:r w:rsidRPr="00DE1227">
              <w:rPr>
                <w:rStyle w:val="affffffff0"/>
                <w:i/>
              </w:rPr>
              <w:t>116,6</w:t>
            </w:r>
          </w:p>
        </w:tc>
        <w:tc>
          <w:tcPr>
            <w:tcW w:w="673" w:type="pct"/>
            <w:vAlign w:val="center"/>
          </w:tcPr>
          <w:p w:rsidR="003C4B74" w:rsidRPr="00DE1227" w:rsidRDefault="003C4B74" w:rsidP="008F4B05">
            <w:pPr>
              <w:pStyle w:val="11d"/>
              <w:rPr>
                <w:rStyle w:val="affffffff0"/>
                <w:i/>
              </w:rPr>
            </w:pPr>
            <w:r w:rsidRPr="00DE1227">
              <w:rPr>
                <w:rStyle w:val="affffffff0"/>
                <w:i/>
              </w:rPr>
              <w:t>9,23</w:t>
            </w:r>
          </w:p>
        </w:tc>
        <w:tc>
          <w:tcPr>
            <w:tcW w:w="530" w:type="pct"/>
            <w:vAlign w:val="center"/>
          </w:tcPr>
          <w:p w:rsidR="003C4B74" w:rsidRPr="00DE1227" w:rsidRDefault="003C4B74" w:rsidP="008F4B05">
            <w:pPr>
              <w:pStyle w:val="11d"/>
              <w:rPr>
                <w:rStyle w:val="affffffff0"/>
                <w:i/>
              </w:rPr>
            </w:pPr>
            <w:r w:rsidRPr="00DE1227">
              <w:rPr>
                <w:rStyle w:val="affffffff0"/>
                <w:i/>
              </w:rPr>
              <w:t>0,64</w:t>
            </w:r>
          </w:p>
        </w:tc>
        <w:tc>
          <w:tcPr>
            <w:tcW w:w="517" w:type="pct"/>
            <w:vAlign w:val="center"/>
          </w:tcPr>
          <w:p w:rsidR="003C4B74" w:rsidRPr="00DE1227" w:rsidRDefault="003C4B74" w:rsidP="008F4B05">
            <w:pPr>
              <w:pStyle w:val="11d"/>
              <w:rPr>
                <w:rStyle w:val="affffffff0"/>
                <w:i/>
              </w:rPr>
            </w:pPr>
            <w:r w:rsidRPr="00DE1227">
              <w:rPr>
                <w:rStyle w:val="affffffff0"/>
                <w:i/>
              </w:rPr>
              <w:t>9,87</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27</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1,60</w:t>
            </w:r>
          </w:p>
        </w:tc>
        <w:tc>
          <w:tcPr>
            <w:tcW w:w="530" w:type="pct"/>
            <w:vAlign w:val="center"/>
          </w:tcPr>
          <w:p w:rsidR="003C4B74" w:rsidRPr="00DE1227" w:rsidRDefault="003C4B74" w:rsidP="008F4B05">
            <w:pPr>
              <w:pStyle w:val="11d"/>
              <w:rPr>
                <w:rStyle w:val="affffffff0"/>
                <w:i/>
              </w:rPr>
            </w:pPr>
            <w:r w:rsidRPr="00DE1227">
              <w:rPr>
                <w:rStyle w:val="affffffff0"/>
                <w:i/>
              </w:rPr>
              <w:t>0,04</w:t>
            </w:r>
          </w:p>
        </w:tc>
        <w:tc>
          <w:tcPr>
            <w:tcW w:w="517" w:type="pct"/>
            <w:vAlign w:val="center"/>
          </w:tcPr>
          <w:p w:rsidR="003C4B74" w:rsidRPr="00DE1227" w:rsidRDefault="003C4B74" w:rsidP="008F4B05">
            <w:pPr>
              <w:pStyle w:val="11d"/>
              <w:rPr>
                <w:rStyle w:val="affffffff0"/>
                <w:i/>
              </w:rPr>
            </w:pPr>
            <w:r w:rsidRPr="00DE1227">
              <w:rPr>
                <w:rStyle w:val="affffffff0"/>
                <w:i/>
              </w:rPr>
              <w:t>1,64</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28</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1,50</w:t>
            </w:r>
          </w:p>
        </w:tc>
        <w:tc>
          <w:tcPr>
            <w:tcW w:w="530" w:type="pct"/>
            <w:vAlign w:val="center"/>
          </w:tcPr>
          <w:p w:rsidR="003C4B74" w:rsidRPr="00DE1227" w:rsidRDefault="003C4B74" w:rsidP="008F4B05">
            <w:pPr>
              <w:pStyle w:val="11d"/>
              <w:rPr>
                <w:rStyle w:val="affffffff0"/>
                <w:i/>
              </w:rPr>
            </w:pPr>
            <w:r w:rsidRPr="00DE1227">
              <w:rPr>
                <w:rStyle w:val="affffffff0"/>
                <w:i/>
              </w:rPr>
              <w:t>0,03</w:t>
            </w:r>
          </w:p>
        </w:tc>
        <w:tc>
          <w:tcPr>
            <w:tcW w:w="517" w:type="pct"/>
            <w:vAlign w:val="center"/>
          </w:tcPr>
          <w:p w:rsidR="003C4B74" w:rsidRPr="00DE1227" w:rsidRDefault="003C4B74" w:rsidP="008F4B05">
            <w:pPr>
              <w:pStyle w:val="11d"/>
              <w:rPr>
                <w:rStyle w:val="affffffff0"/>
                <w:i/>
              </w:rPr>
            </w:pPr>
            <w:r w:rsidRPr="00DE1227">
              <w:rPr>
                <w:rStyle w:val="affffffff0"/>
                <w:i/>
              </w:rPr>
              <w:t>1,53</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29</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24</w:t>
            </w:r>
          </w:p>
        </w:tc>
        <w:tc>
          <w:tcPr>
            <w:tcW w:w="530" w:type="pct"/>
            <w:vAlign w:val="center"/>
          </w:tcPr>
          <w:p w:rsidR="003C4B74" w:rsidRPr="00DE1227" w:rsidRDefault="003C4B74" w:rsidP="008F4B05">
            <w:pPr>
              <w:pStyle w:val="11d"/>
              <w:rPr>
                <w:rStyle w:val="affffffff0"/>
                <w:i/>
              </w:rPr>
            </w:pPr>
            <w:r w:rsidRPr="00DE1227">
              <w:rPr>
                <w:rStyle w:val="affffffff0"/>
                <w:i/>
              </w:rPr>
              <w:t>0,01</w:t>
            </w:r>
          </w:p>
        </w:tc>
        <w:tc>
          <w:tcPr>
            <w:tcW w:w="517" w:type="pct"/>
            <w:vAlign w:val="center"/>
          </w:tcPr>
          <w:p w:rsidR="003C4B74" w:rsidRPr="00DE1227" w:rsidRDefault="003C4B74" w:rsidP="008F4B05">
            <w:pPr>
              <w:pStyle w:val="11d"/>
              <w:rPr>
                <w:rStyle w:val="affffffff0"/>
                <w:i/>
              </w:rPr>
            </w:pPr>
            <w:r w:rsidRPr="00DE1227">
              <w:rPr>
                <w:rStyle w:val="affffffff0"/>
                <w:i/>
              </w:rPr>
              <w:t>0,25</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47</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1,46</w:t>
            </w:r>
          </w:p>
        </w:tc>
        <w:tc>
          <w:tcPr>
            <w:tcW w:w="530" w:type="pct"/>
            <w:vAlign w:val="center"/>
          </w:tcPr>
          <w:p w:rsidR="003C4B74" w:rsidRPr="00DE1227" w:rsidRDefault="003C4B74" w:rsidP="008F4B05">
            <w:pPr>
              <w:pStyle w:val="11d"/>
              <w:rPr>
                <w:rStyle w:val="affffffff0"/>
                <w:i/>
              </w:rPr>
            </w:pPr>
            <w:r w:rsidRPr="00DE1227">
              <w:rPr>
                <w:rStyle w:val="affffffff0"/>
                <w:i/>
              </w:rPr>
              <w:t>0,04</w:t>
            </w:r>
          </w:p>
        </w:tc>
        <w:tc>
          <w:tcPr>
            <w:tcW w:w="517" w:type="pct"/>
            <w:vAlign w:val="center"/>
          </w:tcPr>
          <w:p w:rsidR="003C4B74" w:rsidRPr="00DE1227" w:rsidRDefault="003C4B74" w:rsidP="008F4B05">
            <w:pPr>
              <w:pStyle w:val="11d"/>
              <w:rPr>
                <w:rStyle w:val="affffffff0"/>
                <w:i/>
              </w:rPr>
            </w:pPr>
            <w:r w:rsidRPr="00DE1227">
              <w:rPr>
                <w:rStyle w:val="affffffff0"/>
                <w:i/>
              </w:rPr>
              <w:t>1,50</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36</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61</w:t>
            </w:r>
          </w:p>
        </w:tc>
        <w:tc>
          <w:tcPr>
            <w:tcW w:w="530" w:type="pct"/>
            <w:vAlign w:val="center"/>
          </w:tcPr>
          <w:p w:rsidR="003C4B74" w:rsidRPr="00DE1227" w:rsidRDefault="003C4B74" w:rsidP="008F4B05">
            <w:pPr>
              <w:pStyle w:val="11d"/>
              <w:rPr>
                <w:rStyle w:val="affffffff0"/>
                <w:i/>
              </w:rPr>
            </w:pPr>
            <w:r w:rsidRPr="00DE1227">
              <w:rPr>
                <w:rStyle w:val="affffffff0"/>
                <w:i/>
              </w:rPr>
              <w:t>0,03</w:t>
            </w:r>
          </w:p>
        </w:tc>
        <w:tc>
          <w:tcPr>
            <w:tcW w:w="517" w:type="pct"/>
            <w:vAlign w:val="center"/>
          </w:tcPr>
          <w:p w:rsidR="003C4B74" w:rsidRPr="00DE1227" w:rsidRDefault="003C4B74" w:rsidP="008F4B05">
            <w:pPr>
              <w:pStyle w:val="11d"/>
              <w:rPr>
                <w:rStyle w:val="affffffff0"/>
                <w:i/>
              </w:rPr>
            </w:pPr>
            <w:r w:rsidRPr="00DE1227">
              <w:rPr>
                <w:rStyle w:val="affffffff0"/>
                <w:i/>
              </w:rPr>
              <w:t>0,64</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37</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56</w:t>
            </w:r>
          </w:p>
        </w:tc>
        <w:tc>
          <w:tcPr>
            <w:tcW w:w="530" w:type="pct"/>
            <w:vAlign w:val="center"/>
          </w:tcPr>
          <w:p w:rsidR="003C4B74" w:rsidRPr="00DE1227" w:rsidRDefault="003C4B74" w:rsidP="008F4B05">
            <w:pPr>
              <w:pStyle w:val="11d"/>
              <w:rPr>
                <w:rStyle w:val="affffffff0"/>
                <w:i/>
              </w:rPr>
            </w:pPr>
            <w:r w:rsidRPr="00DE1227">
              <w:rPr>
                <w:rStyle w:val="affffffff0"/>
                <w:i/>
              </w:rPr>
              <w:t>0,03</w:t>
            </w:r>
          </w:p>
        </w:tc>
        <w:tc>
          <w:tcPr>
            <w:tcW w:w="517" w:type="pct"/>
            <w:vAlign w:val="center"/>
          </w:tcPr>
          <w:p w:rsidR="003C4B74" w:rsidRPr="00DE1227" w:rsidRDefault="003C4B74" w:rsidP="008F4B05">
            <w:pPr>
              <w:pStyle w:val="11d"/>
              <w:rPr>
                <w:rStyle w:val="affffffff0"/>
                <w:i/>
              </w:rPr>
            </w:pPr>
            <w:r w:rsidRPr="00DE1227">
              <w:rPr>
                <w:rStyle w:val="affffffff0"/>
                <w:i/>
              </w:rPr>
              <w:t>0,59</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03</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75</w:t>
            </w:r>
          </w:p>
        </w:tc>
        <w:tc>
          <w:tcPr>
            <w:tcW w:w="530" w:type="pct"/>
            <w:vAlign w:val="center"/>
          </w:tcPr>
          <w:p w:rsidR="003C4B74" w:rsidRPr="00DE1227" w:rsidRDefault="003C4B74" w:rsidP="008F4B05">
            <w:pPr>
              <w:pStyle w:val="11d"/>
              <w:rPr>
                <w:rStyle w:val="affffffff0"/>
                <w:i/>
              </w:rPr>
            </w:pPr>
            <w:r w:rsidRPr="00DE1227">
              <w:rPr>
                <w:rStyle w:val="affffffff0"/>
                <w:i/>
              </w:rPr>
              <w:t>0,02</w:t>
            </w:r>
          </w:p>
        </w:tc>
        <w:tc>
          <w:tcPr>
            <w:tcW w:w="517" w:type="pct"/>
            <w:vAlign w:val="center"/>
          </w:tcPr>
          <w:p w:rsidR="003C4B74" w:rsidRPr="00DE1227" w:rsidRDefault="003C4B74" w:rsidP="008F4B05">
            <w:pPr>
              <w:pStyle w:val="11d"/>
              <w:rPr>
                <w:rStyle w:val="affffffff0"/>
                <w:i/>
              </w:rPr>
            </w:pPr>
            <w:r w:rsidRPr="00DE1227">
              <w:rPr>
                <w:rStyle w:val="affffffff0"/>
                <w:i/>
              </w:rPr>
              <w:t>0,77</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05</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77</w:t>
            </w:r>
          </w:p>
        </w:tc>
        <w:tc>
          <w:tcPr>
            <w:tcW w:w="530" w:type="pct"/>
            <w:vAlign w:val="center"/>
          </w:tcPr>
          <w:p w:rsidR="003C4B74" w:rsidRPr="00DE1227" w:rsidRDefault="003C4B74" w:rsidP="008F4B05">
            <w:pPr>
              <w:pStyle w:val="11d"/>
              <w:rPr>
                <w:rStyle w:val="affffffff0"/>
                <w:i/>
              </w:rPr>
            </w:pPr>
            <w:r w:rsidRPr="00DE1227">
              <w:rPr>
                <w:rStyle w:val="affffffff0"/>
                <w:i/>
              </w:rPr>
              <w:t>0,03</w:t>
            </w:r>
          </w:p>
        </w:tc>
        <w:tc>
          <w:tcPr>
            <w:tcW w:w="517" w:type="pct"/>
            <w:vAlign w:val="center"/>
          </w:tcPr>
          <w:p w:rsidR="003C4B74" w:rsidRPr="00DE1227" w:rsidRDefault="003C4B74" w:rsidP="008F4B05">
            <w:pPr>
              <w:pStyle w:val="11d"/>
              <w:rPr>
                <w:rStyle w:val="affffffff0"/>
                <w:i/>
              </w:rPr>
            </w:pPr>
            <w:r w:rsidRPr="00DE1227">
              <w:rPr>
                <w:rStyle w:val="affffffff0"/>
                <w:i/>
              </w:rPr>
              <w:t>0,80</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06</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2,69</w:t>
            </w:r>
          </w:p>
        </w:tc>
        <w:tc>
          <w:tcPr>
            <w:tcW w:w="530" w:type="pct"/>
            <w:vAlign w:val="center"/>
          </w:tcPr>
          <w:p w:rsidR="003C4B74" w:rsidRPr="00DE1227" w:rsidRDefault="003C4B74" w:rsidP="008F4B05">
            <w:pPr>
              <w:pStyle w:val="11d"/>
              <w:rPr>
                <w:rStyle w:val="affffffff0"/>
                <w:i/>
              </w:rPr>
            </w:pPr>
            <w:r w:rsidRPr="00DE1227">
              <w:rPr>
                <w:rStyle w:val="affffffff0"/>
                <w:i/>
              </w:rPr>
              <w:t>0,01</w:t>
            </w:r>
          </w:p>
        </w:tc>
        <w:tc>
          <w:tcPr>
            <w:tcW w:w="517" w:type="pct"/>
            <w:vAlign w:val="center"/>
          </w:tcPr>
          <w:p w:rsidR="003C4B74" w:rsidRPr="00DE1227" w:rsidRDefault="003C4B74" w:rsidP="008F4B05">
            <w:pPr>
              <w:pStyle w:val="11d"/>
              <w:rPr>
                <w:rStyle w:val="affffffff0"/>
                <w:i/>
              </w:rPr>
            </w:pPr>
            <w:r w:rsidRPr="00DE1227">
              <w:rPr>
                <w:rStyle w:val="affffffff0"/>
                <w:i/>
              </w:rPr>
              <w:t>2,70</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5.5</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33</w:t>
            </w:r>
          </w:p>
        </w:tc>
        <w:tc>
          <w:tcPr>
            <w:tcW w:w="530" w:type="pct"/>
            <w:vAlign w:val="center"/>
          </w:tcPr>
          <w:p w:rsidR="003C4B74" w:rsidRPr="00DE1227" w:rsidRDefault="003C4B74" w:rsidP="008F4B05">
            <w:pPr>
              <w:pStyle w:val="11d"/>
              <w:rPr>
                <w:rStyle w:val="affffffff0"/>
                <w:i/>
              </w:rPr>
            </w:pPr>
            <w:r w:rsidRPr="00DE1227">
              <w:rPr>
                <w:rStyle w:val="affffffff0"/>
                <w:i/>
              </w:rPr>
              <w:t>0,01</w:t>
            </w:r>
          </w:p>
        </w:tc>
        <w:tc>
          <w:tcPr>
            <w:tcW w:w="517" w:type="pct"/>
            <w:vAlign w:val="center"/>
          </w:tcPr>
          <w:p w:rsidR="003C4B74" w:rsidRPr="00DE1227" w:rsidRDefault="003C4B74" w:rsidP="008F4B05">
            <w:pPr>
              <w:pStyle w:val="11d"/>
              <w:rPr>
                <w:rStyle w:val="affffffff0"/>
                <w:i/>
              </w:rPr>
            </w:pPr>
            <w:r w:rsidRPr="00DE1227">
              <w:rPr>
                <w:rStyle w:val="affffffff0"/>
                <w:i/>
              </w:rPr>
              <w:t>0,34</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219</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73</w:t>
            </w:r>
          </w:p>
        </w:tc>
        <w:tc>
          <w:tcPr>
            <w:tcW w:w="530" w:type="pct"/>
            <w:vAlign w:val="center"/>
          </w:tcPr>
          <w:p w:rsidR="003C4B74" w:rsidRPr="00DE1227" w:rsidRDefault="003C4B74" w:rsidP="008F4B05">
            <w:pPr>
              <w:pStyle w:val="11d"/>
              <w:rPr>
                <w:rStyle w:val="affffffff0"/>
                <w:i/>
              </w:rPr>
            </w:pPr>
            <w:r w:rsidRPr="00DE1227">
              <w:rPr>
                <w:rStyle w:val="affffffff0"/>
                <w:i/>
              </w:rPr>
              <w:t>0,03</w:t>
            </w:r>
          </w:p>
        </w:tc>
        <w:tc>
          <w:tcPr>
            <w:tcW w:w="517" w:type="pct"/>
            <w:vAlign w:val="center"/>
          </w:tcPr>
          <w:p w:rsidR="003C4B74" w:rsidRPr="00DE1227" w:rsidRDefault="003C4B74" w:rsidP="008F4B05">
            <w:pPr>
              <w:pStyle w:val="11d"/>
              <w:rPr>
                <w:rStyle w:val="affffffff0"/>
                <w:i/>
              </w:rPr>
            </w:pPr>
            <w:r w:rsidRPr="00DE1227">
              <w:rPr>
                <w:rStyle w:val="affffffff0"/>
                <w:i/>
              </w:rPr>
              <w:t>0,76</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11</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76</w:t>
            </w:r>
          </w:p>
        </w:tc>
        <w:tc>
          <w:tcPr>
            <w:tcW w:w="530" w:type="pct"/>
            <w:vAlign w:val="center"/>
          </w:tcPr>
          <w:p w:rsidR="003C4B74" w:rsidRPr="00DE1227" w:rsidRDefault="003C4B74" w:rsidP="008F4B05">
            <w:pPr>
              <w:pStyle w:val="11d"/>
              <w:rPr>
                <w:rStyle w:val="affffffff0"/>
                <w:i/>
              </w:rPr>
            </w:pPr>
            <w:r w:rsidRPr="00DE1227">
              <w:rPr>
                <w:rStyle w:val="affffffff0"/>
                <w:i/>
              </w:rPr>
              <w:t>0,06</w:t>
            </w:r>
          </w:p>
        </w:tc>
        <w:tc>
          <w:tcPr>
            <w:tcW w:w="517" w:type="pct"/>
            <w:vAlign w:val="center"/>
          </w:tcPr>
          <w:p w:rsidR="003C4B74" w:rsidRPr="00DE1227" w:rsidRDefault="003C4B74" w:rsidP="008F4B05">
            <w:pPr>
              <w:pStyle w:val="11d"/>
              <w:rPr>
                <w:rStyle w:val="affffffff0"/>
                <w:i/>
              </w:rPr>
            </w:pPr>
            <w:r w:rsidRPr="00DE1227">
              <w:rPr>
                <w:rStyle w:val="affffffff0"/>
                <w:i/>
              </w:rPr>
              <w:t>0,82</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13</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11</w:t>
            </w:r>
          </w:p>
        </w:tc>
        <w:tc>
          <w:tcPr>
            <w:tcW w:w="530" w:type="pct"/>
            <w:vAlign w:val="center"/>
          </w:tcPr>
          <w:p w:rsidR="003C4B74" w:rsidRPr="00DE1227" w:rsidRDefault="003C4B74" w:rsidP="008F4B05">
            <w:pPr>
              <w:pStyle w:val="11d"/>
              <w:rPr>
                <w:rStyle w:val="affffffff0"/>
                <w:i/>
              </w:rPr>
            </w:pPr>
            <w:r w:rsidRPr="00DE1227">
              <w:rPr>
                <w:rStyle w:val="affffffff0"/>
                <w:i/>
              </w:rPr>
              <w:t>0,01</w:t>
            </w:r>
          </w:p>
        </w:tc>
        <w:tc>
          <w:tcPr>
            <w:tcW w:w="517" w:type="pct"/>
            <w:vAlign w:val="center"/>
          </w:tcPr>
          <w:p w:rsidR="003C4B74" w:rsidRPr="00DE1227" w:rsidRDefault="003C4B74" w:rsidP="008F4B05">
            <w:pPr>
              <w:pStyle w:val="11d"/>
              <w:rPr>
                <w:rStyle w:val="affffffff0"/>
                <w:i/>
              </w:rPr>
            </w:pPr>
            <w:r w:rsidRPr="00DE1227">
              <w:rPr>
                <w:rStyle w:val="affffffff0"/>
                <w:i/>
              </w:rPr>
              <w:t>0,12</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19</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1,39</w:t>
            </w:r>
          </w:p>
        </w:tc>
        <w:tc>
          <w:tcPr>
            <w:tcW w:w="530" w:type="pct"/>
            <w:vAlign w:val="center"/>
          </w:tcPr>
          <w:p w:rsidR="003C4B74" w:rsidRPr="00DE1227" w:rsidRDefault="003C4B74" w:rsidP="008F4B05">
            <w:pPr>
              <w:pStyle w:val="11d"/>
              <w:rPr>
                <w:rStyle w:val="affffffff0"/>
                <w:i/>
              </w:rPr>
            </w:pPr>
            <w:r w:rsidRPr="00DE1227">
              <w:rPr>
                <w:rStyle w:val="affffffff0"/>
                <w:i/>
              </w:rPr>
              <w:t>0,07</w:t>
            </w:r>
          </w:p>
        </w:tc>
        <w:tc>
          <w:tcPr>
            <w:tcW w:w="517" w:type="pct"/>
            <w:vAlign w:val="center"/>
          </w:tcPr>
          <w:p w:rsidR="003C4B74" w:rsidRPr="00DE1227" w:rsidRDefault="003C4B74" w:rsidP="008F4B05">
            <w:pPr>
              <w:pStyle w:val="11d"/>
              <w:rPr>
                <w:rStyle w:val="affffffff0"/>
                <w:i/>
              </w:rPr>
            </w:pPr>
            <w:r w:rsidRPr="00DE1227">
              <w:rPr>
                <w:rStyle w:val="affffffff0"/>
                <w:i/>
              </w:rPr>
              <w:t>1,46</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17</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24</w:t>
            </w:r>
          </w:p>
        </w:tc>
        <w:tc>
          <w:tcPr>
            <w:tcW w:w="530" w:type="pct"/>
            <w:vAlign w:val="center"/>
          </w:tcPr>
          <w:p w:rsidR="003C4B74" w:rsidRPr="00DE1227" w:rsidRDefault="003C4B74" w:rsidP="008F4B05">
            <w:pPr>
              <w:pStyle w:val="11d"/>
              <w:rPr>
                <w:rStyle w:val="affffffff0"/>
                <w:i/>
              </w:rPr>
            </w:pPr>
            <w:r w:rsidRPr="00DE1227">
              <w:rPr>
                <w:rStyle w:val="affffffff0"/>
                <w:i/>
              </w:rPr>
              <w:t>0,09</w:t>
            </w:r>
          </w:p>
        </w:tc>
        <w:tc>
          <w:tcPr>
            <w:tcW w:w="517" w:type="pct"/>
            <w:vAlign w:val="center"/>
          </w:tcPr>
          <w:p w:rsidR="003C4B74" w:rsidRPr="00DE1227" w:rsidRDefault="003C4B74" w:rsidP="008F4B05">
            <w:pPr>
              <w:pStyle w:val="11d"/>
              <w:rPr>
                <w:rStyle w:val="affffffff0"/>
                <w:i/>
              </w:rPr>
            </w:pPr>
            <w:r w:rsidRPr="00DE1227">
              <w:rPr>
                <w:rStyle w:val="affffffff0"/>
                <w:i/>
              </w:rPr>
              <w:t>0,33</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южнее 26 микрорайона</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44</w:t>
            </w:r>
          </w:p>
        </w:tc>
        <w:tc>
          <w:tcPr>
            <w:tcW w:w="530" w:type="pct"/>
            <w:vAlign w:val="center"/>
          </w:tcPr>
          <w:p w:rsidR="003C4B74" w:rsidRPr="00DE1227" w:rsidRDefault="003C4B74" w:rsidP="008F4B05">
            <w:pPr>
              <w:pStyle w:val="11d"/>
              <w:rPr>
                <w:rStyle w:val="affffffff0"/>
                <w:i/>
              </w:rPr>
            </w:pPr>
            <w:r w:rsidRPr="00DE1227">
              <w:rPr>
                <w:rStyle w:val="affffffff0"/>
                <w:i/>
              </w:rPr>
              <w:t>0,11</w:t>
            </w:r>
          </w:p>
        </w:tc>
        <w:tc>
          <w:tcPr>
            <w:tcW w:w="517" w:type="pct"/>
            <w:vAlign w:val="center"/>
          </w:tcPr>
          <w:p w:rsidR="003C4B74" w:rsidRPr="00DE1227" w:rsidRDefault="003C4B74" w:rsidP="008F4B05">
            <w:pPr>
              <w:pStyle w:val="11d"/>
              <w:rPr>
                <w:rStyle w:val="affffffff0"/>
                <w:i/>
              </w:rPr>
            </w:pPr>
            <w:r w:rsidRPr="00DE1227">
              <w:rPr>
                <w:rStyle w:val="affffffff0"/>
                <w:i/>
              </w:rPr>
              <w:t>0,55</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44</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24</w:t>
            </w:r>
          </w:p>
        </w:tc>
        <w:tc>
          <w:tcPr>
            <w:tcW w:w="530" w:type="pct"/>
            <w:vAlign w:val="center"/>
          </w:tcPr>
          <w:p w:rsidR="003C4B74" w:rsidRPr="00DE1227" w:rsidRDefault="003C4B74" w:rsidP="008F4B05">
            <w:pPr>
              <w:pStyle w:val="11d"/>
              <w:rPr>
                <w:rStyle w:val="affffffff0"/>
                <w:i/>
              </w:rPr>
            </w:pPr>
            <w:r w:rsidRPr="00DE1227">
              <w:rPr>
                <w:rStyle w:val="affffffff0"/>
                <w:i/>
              </w:rPr>
              <w:t>0,09</w:t>
            </w:r>
          </w:p>
        </w:tc>
        <w:tc>
          <w:tcPr>
            <w:tcW w:w="517" w:type="pct"/>
            <w:vAlign w:val="center"/>
          </w:tcPr>
          <w:p w:rsidR="003C4B74" w:rsidRPr="00DE1227" w:rsidRDefault="003C4B74" w:rsidP="008F4B05">
            <w:pPr>
              <w:pStyle w:val="11d"/>
              <w:rPr>
                <w:rStyle w:val="affffffff0"/>
                <w:i/>
              </w:rPr>
            </w:pPr>
            <w:r w:rsidRPr="00DE1227">
              <w:rPr>
                <w:rStyle w:val="affffffff0"/>
                <w:i/>
              </w:rPr>
              <w:t>0,33</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44</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24</w:t>
            </w:r>
          </w:p>
        </w:tc>
        <w:tc>
          <w:tcPr>
            <w:tcW w:w="530" w:type="pct"/>
            <w:vAlign w:val="center"/>
          </w:tcPr>
          <w:p w:rsidR="003C4B74" w:rsidRPr="00DE1227" w:rsidRDefault="003C4B74" w:rsidP="008F4B05">
            <w:pPr>
              <w:pStyle w:val="11d"/>
              <w:rPr>
                <w:rStyle w:val="affffffff0"/>
                <w:i/>
              </w:rPr>
            </w:pPr>
            <w:r w:rsidRPr="00DE1227">
              <w:rPr>
                <w:rStyle w:val="affffffff0"/>
                <w:i/>
              </w:rPr>
              <w:t>0,09</w:t>
            </w:r>
          </w:p>
        </w:tc>
        <w:tc>
          <w:tcPr>
            <w:tcW w:w="517" w:type="pct"/>
            <w:vAlign w:val="center"/>
          </w:tcPr>
          <w:p w:rsidR="003C4B74" w:rsidRPr="00DE1227" w:rsidRDefault="003C4B74" w:rsidP="008F4B05">
            <w:pPr>
              <w:pStyle w:val="11d"/>
              <w:rPr>
                <w:rStyle w:val="affffffff0"/>
                <w:i/>
              </w:rPr>
            </w:pPr>
            <w:r w:rsidRPr="00DE1227">
              <w:rPr>
                <w:rStyle w:val="affffffff0"/>
                <w:i/>
              </w:rPr>
              <w:t>0,33</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5.4 микрорайон, ул. Городецкая</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24</w:t>
            </w:r>
          </w:p>
        </w:tc>
        <w:tc>
          <w:tcPr>
            <w:tcW w:w="530" w:type="pct"/>
            <w:vAlign w:val="center"/>
          </w:tcPr>
          <w:p w:rsidR="003C4B74" w:rsidRPr="00DE1227" w:rsidRDefault="003C4B74" w:rsidP="008F4B05">
            <w:pPr>
              <w:pStyle w:val="11d"/>
              <w:rPr>
                <w:rStyle w:val="affffffff0"/>
                <w:i/>
              </w:rPr>
            </w:pPr>
            <w:r w:rsidRPr="00DE1227">
              <w:rPr>
                <w:rStyle w:val="affffffff0"/>
                <w:i/>
              </w:rPr>
              <w:t>0,09</w:t>
            </w:r>
          </w:p>
        </w:tc>
        <w:tc>
          <w:tcPr>
            <w:tcW w:w="517" w:type="pct"/>
            <w:vAlign w:val="center"/>
          </w:tcPr>
          <w:p w:rsidR="003C4B74" w:rsidRPr="00DE1227" w:rsidRDefault="003C4B74" w:rsidP="008F4B05">
            <w:pPr>
              <w:pStyle w:val="11d"/>
              <w:rPr>
                <w:rStyle w:val="affffffff0"/>
                <w:i/>
              </w:rPr>
            </w:pPr>
            <w:r w:rsidRPr="00DE1227">
              <w:rPr>
                <w:rStyle w:val="affffffff0"/>
                <w:i/>
              </w:rPr>
              <w:t>0,33</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24 микрорайон, ул. К.Беляева</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24</w:t>
            </w:r>
          </w:p>
        </w:tc>
        <w:tc>
          <w:tcPr>
            <w:tcW w:w="530" w:type="pct"/>
            <w:vAlign w:val="center"/>
          </w:tcPr>
          <w:p w:rsidR="003C4B74" w:rsidRPr="00DE1227" w:rsidRDefault="003C4B74" w:rsidP="008F4B05">
            <w:pPr>
              <w:pStyle w:val="11d"/>
              <w:rPr>
                <w:rStyle w:val="affffffff0"/>
                <w:i/>
              </w:rPr>
            </w:pPr>
            <w:r w:rsidRPr="00DE1227">
              <w:rPr>
                <w:rStyle w:val="affffffff0"/>
                <w:i/>
              </w:rPr>
              <w:t>0,09</w:t>
            </w:r>
          </w:p>
        </w:tc>
        <w:tc>
          <w:tcPr>
            <w:tcW w:w="517" w:type="pct"/>
            <w:vAlign w:val="center"/>
          </w:tcPr>
          <w:p w:rsidR="003C4B74" w:rsidRPr="00DE1227" w:rsidRDefault="003C4B74" w:rsidP="008F4B05">
            <w:pPr>
              <w:pStyle w:val="11d"/>
              <w:rPr>
                <w:rStyle w:val="affffffff0"/>
                <w:i/>
              </w:rPr>
            </w:pPr>
            <w:r w:rsidRPr="00DE1227">
              <w:rPr>
                <w:rStyle w:val="affffffff0"/>
                <w:i/>
              </w:rPr>
              <w:t>0,33</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43б</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2,77</w:t>
            </w:r>
          </w:p>
        </w:tc>
        <w:tc>
          <w:tcPr>
            <w:tcW w:w="530" w:type="pct"/>
            <w:vAlign w:val="center"/>
          </w:tcPr>
          <w:p w:rsidR="003C4B74" w:rsidRPr="00DE1227" w:rsidRDefault="003C4B74" w:rsidP="008F4B05">
            <w:pPr>
              <w:pStyle w:val="11d"/>
              <w:rPr>
                <w:rStyle w:val="affffffff0"/>
                <w:i/>
              </w:rPr>
            </w:pPr>
            <w:r w:rsidRPr="00DE1227">
              <w:rPr>
                <w:rStyle w:val="affffffff0"/>
                <w:i/>
              </w:rPr>
              <w:t>0,1</w:t>
            </w:r>
          </w:p>
        </w:tc>
        <w:tc>
          <w:tcPr>
            <w:tcW w:w="517" w:type="pct"/>
            <w:vAlign w:val="center"/>
          </w:tcPr>
          <w:p w:rsidR="003C4B74" w:rsidRPr="00DE1227" w:rsidRDefault="003C4B74" w:rsidP="008F4B05">
            <w:pPr>
              <w:pStyle w:val="11d"/>
              <w:rPr>
                <w:rStyle w:val="affffffff0"/>
                <w:i/>
              </w:rPr>
            </w:pPr>
            <w:r w:rsidRPr="00DE1227">
              <w:rPr>
                <w:rStyle w:val="affffffff0"/>
                <w:i/>
              </w:rPr>
              <w:t>2,87</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ул. К. Беляева</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1,49</w:t>
            </w:r>
          </w:p>
        </w:tc>
        <w:tc>
          <w:tcPr>
            <w:tcW w:w="530" w:type="pct"/>
            <w:vAlign w:val="center"/>
          </w:tcPr>
          <w:p w:rsidR="003C4B74" w:rsidRPr="00DE1227" w:rsidRDefault="003C4B74" w:rsidP="008F4B05">
            <w:pPr>
              <w:pStyle w:val="11d"/>
              <w:rPr>
                <w:rStyle w:val="affffffff0"/>
                <w:i/>
              </w:rPr>
            </w:pPr>
            <w:r w:rsidRPr="00DE1227">
              <w:rPr>
                <w:rStyle w:val="affffffff0"/>
                <w:i/>
              </w:rPr>
              <w:t>0,13</w:t>
            </w:r>
          </w:p>
        </w:tc>
        <w:tc>
          <w:tcPr>
            <w:tcW w:w="517" w:type="pct"/>
            <w:vAlign w:val="center"/>
          </w:tcPr>
          <w:p w:rsidR="003C4B74" w:rsidRPr="00DE1227" w:rsidRDefault="003C4B74" w:rsidP="008F4B05">
            <w:pPr>
              <w:pStyle w:val="11d"/>
              <w:rPr>
                <w:rStyle w:val="affffffff0"/>
                <w:i/>
              </w:rPr>
            </w:pPr>
            <w:r w:rsidRPr="00DE1227">
              <w:rPr>
                <w:rStyle w:val="affffffff0"/>
                <w:i/>
              </w:rPr>
              <w:t>1,62</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Советский пр., 20</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11</w:t>
            </w:r>
          </w:p>
        </w:tc>
        <w:tc>
          <w:tcPr>
            <w:tcW w:w="530" w:type="pct"/>
            <w:vAlign w:val="center"/>
          </w:tcPr>
          <w:p w:rsidR="003C4B74" w:rsidRPr="00DE1227" w:rsidRDefault="003C4B74" w:rsidP="008F4B05">
            <w:pPr>
              <w:pStyle w:val="11d"/>
              <w:rPr>
                <w:rStyle w:val="affffffff0"/>
                <w:i/>
              </w:rPr>
            </w:pPr>
            <w:r w:rsidRPr="00DE1227">
              <w:rPr>
                <w:rStyle w:val="affffffff0"/>
                <w:i/>
              </w:rPr>
              <w:t>0,1</w:t>
            </w:r>
          </w:p>
        </w:tc>
        <w:tc>
          <w:tcPr>
            <w:tcW w:w="517" w:type="pct"/>
            <w:vAlign w:val="center"/>
          </w:tcPr>
          <w:p w:rsidR="003C4B74" w:rsidRPr="00DE1227" w:rsidRDefault="003C4B74" w:rsidP="008F4B05">
            <w:pPr>
              <w:pStyle w:val="11d"/>
              <w:rPr>
                <w:rStyle w:val="affffffff0"/>
                <w:i/>
              </w:rPr>
            </w:pPr>
            <w:r w:rsidRPr="00DE1227">
              <w:rPr>
                <w:rStyle w:val="affffffff0"/>
                <w:i/>
              </w:rPr>
              <w:t>0,12</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ул. Канавная</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11</w:t>
            </w:r>
          </w:p>
        </w:tc>
        <w:tc>
          <w:tcPr>
            <w:tcW w:w="530" w:type="pct"/>
            <w:vAlign w:val="center"/>
          </w:tcPr>
          <w:p w:rsidR="003C4B74" w:rsidRPr="00DE1227" w:rsidRDefault="003C4B74" w:rsidP="008F4B05">
            <w:pPr>
              <w:pStyle w:val="11d"/>
              <w:rPr>
                <w:rStyle w:val="affffffff0"/>
                <w:i/>
              </w:rPr>
            </w:pPr>
            <w:r w:rsidRPr="00DE1227">
              <w:rPr>
                <w:rStyle w:val="affffffff0"/>
                <w:i/>
              </w:rPr>
              <w:t>0,1</w:t>
            </w:r>
          </w:p>
        </w:tc>
        <w:tc>
          <w:tcPr>
            <w:tcW w:w="517" w:type="pct"/>
            <w:vAlign w:val="center"/>
          </w:tcPr>
          <w:p w:rsidR="003C4B74" w:rsidRPr="00DE1227" w:rsidRDefault="003C4B74" w:rsidP="008F4B05">
            <w:pPr>
              <w:pStyle w:val="11d"/>
              <w:rPr>
                <w:rStyle w:val="affffffff0"/>
                <w:i/>
              </w:rPr>
            </w:pPr>
            <w:r w:rsidRPr="00DE1227">
              <w:rPr>
                <w:rStyle w:val="affffffff0"/>
                <w:i/>
              </w:rPr>
              <w:t>0,12</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ул. Леднева</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40</w:t>
            </w:r>
          </w:p>
        </w:tc>
        <w:tc>
          <w:tcPr>
            <w:tcW w:w="530" w:type="pct"/>
            <w:vAlign w:val="center"/>
          </w:tcPr>
          <w:p w:rsidR="003C4B74" w:rsidRPr="00DE1227" w:rsidRDefault="003C4B74" w:rsidP="008F4B05">
            <w:pPr>
              <w:pStyle w:val="11d"/>
              <w:rPr>
                <w:rStyle w:val="affffffff0"/>
                <w:i/>
              </w:rPr>
            </w:pPr>
            <w:r w:rsidRPr="00DE1227">
              <w:rPr>
                <w:rStyle w:val="affffffff0"/>
                <w:i/>
              </w:rPr>
              <w:t>0,02</w:t>
            </w:r>
          </w:p>
        </w:tc>
        <w:tc>
          <w:tcPr>
            <w:tcW w:w="517" w:type="pct"/>
            <w:vAlign w:val="center"/>
          </w:tcPr>
          <w:p w:rsidR="003C4B74" w:rsidRPr="00DE1227" w:rsidRDefault="003C4B74" w:rsidP="008F4B05">
            <w:pPr>
              <w:pStyle w:val="11d"/>
              <w:rPr>
                <w:rStyle w:val="affffffff0"/>
                <w:i/>
              </w:rPr>
            </w:pPr>
            <w:r w:rsidRPr="00DE1227">
              <w:rPr>
                <w:rStyle w:val="affffffff0"/>
                <w:i/>
              </w:rPr>
              <w:t>0,42</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Октябрьский пр., 25 (за ТЦ «Макси»)</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1,03</w:t>
            </w:r>
          </w:p>
        </w:tc>
        <w:tc>
          <w:tcPr>
            <w:tcW w:w="530" w:type="pct"/>
            <w:vAlign w:val="center"/>
          </w:tcPr>
          <w:p w:rsidR="003C4B74" w:rsidRPr="00DE1227" w:rsidRDefault="003C4B74" w:rsidP="008F4B05">
            <w:pPr>
              <w:pStyle w:val="11d"/>
              <w:rPr>
                <w:rStyle w:val="affffffff0"/>
                <w:i/>
              </w:rPr>
            </w:pPr>
            <w:r w:rsidRPr="00DE1227">
              <w:rPr>
                <w:rStyle w:val="affffffff0"/>
                <w:i/>
              </w:rPr>
              <w:t>0,01</w:t>
            </w:r>
          </w:p>
        </w:tc>
        <w:tc>
          <w:tcPr>
            <w:tcW w:w="517" w:type="pct"/>
            <w:vAlign w:val="center"/>
          </w:tcPr>
          <w:p w:rsidR="003C4B74" w:rsidRPr="00DE1227" w:rsidRDefault="003C4B74" w:rsidP="008F4B05">
            <w:pPr>
              <w:pStyle w:val="11d"/>
              <w:rPr>
                <w:rStyle w:val="affffffff0"/>
                <w:i/>
              </w:rPr>
            </w:pPr>
            <w:r w:rsidRPr="00DE1227">
              <w:rPr>
                <w:rStyle w:val="affffffff0"/>
                <w:i/>
              </w:rPr>
              <w:t>1,04</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ул. Дзержинского</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32</w:t>
            </w:r>
          </w:p>
        </w:tc>
        <w:tc>
          <w:tcPr>
            <w:tcW w:w="530" w:type="pct"/>
            <w:vAlign w:val="center"/>
          </w:tcPr>
          <w:p w:rsidR="003C4B74" w:rsidRPr="00DE1227" w:rsidRDefault="003C4B74" w:rsidP="008F4B05">
            <w:pPr>
              <w:pStyle w:val="11d"/>
              <w:rPr>
                <w:rStyle w:val="affffffff0"/>
                <w:i/>
              </w:rPr>
            </w:pPr>
            <w:r w:rsidRPr="00DE1227">
              <w:rPr>
                <w:rStyle w:val="affffffff0"/>
                <w:i/>
              </w:rPr>
              <w:t>0,02</w:t>
            </w:r>
          </w:p>
        </w:tc>
        <w:tc>
          <w:tcPr>
            <w:tcW w:w="517" w:type="pct"/>
            <w:vAlign w:val="center"/>
          </w:tcPr>
          <w:p w:rsidR="003C4B74" w:rsidRPr="00DE1227" w:rsidRDefault="003C4B74" w:rsidP="008F4B05">
            <w:pPr>
              <w:pStyle w:val="11d"/>
              <w:rPr>
                <w:rStyle w:val="affffffff0"/>
                <w:i/>
              </w:rPr>
            </w:pPr>
            <w:r w:rsidRPr="00DE1227">
              <w:rPr>
                <w:rStyle w:val="affffffff0"/>
                <w:i/>
              </w:rPr>
              <w:t>0,34</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ул. Олимпийская, за трамвайным парком</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32</w:t>
            </w:r>
          </w:p>
        </w:tc>
        <w:tc>
          <w:tcPr>
            <w:tcW w:w="530" w:type="pct"/>
            <w:vAlign w:val="center"/>
          </w:tcPr>
          <w:p w:rsidR="003C4B74" w:rsidRPr="00DE1227" w:rsidRDefault="003C4B74" w:rsidP="008F4B05">
            <w:pPr>
              <w:pStyle w:val="11d"/>
              <w:rPr>
                <w:rStyle w:val="affffffff0"/>
                <w:i/>
              </w:rPr>
            </w:pPr>
            <w:r w:rsidRPr="00DE1227">
              <w:rPr>
                <w:rStyle w:val="affffffff0"/>
                <w:i/>
              </w:rPr>
              <w:t>0,02</w:t>
            </w:r>
          </w:p>
        </w:tc>
        <w:tc>
          <w:tcPr>
            <w:tcW w:w="517" w:type="pct"/>
            <w:vAlign w:val="center"/>
          </w:tcPr>
          <w:p w:rsidR="003C4B74" w:rsidRPr="00DE1227" w:rsidRDefault="003C4B74" w:rsidP="008F4B05">
            <w:pPr>
              <w:pStyle w:val="11d"/>
              <w:rPr>
                <w:rStyle w:val="affffffff0"/>
                <w:i/>
              </w:rPr>
            </w:pPr>
            <w:r w:rsidRPr="00DE1227">
              <w:rPr>
                <w:rStyle w:val="affffffff0"/>
                <w:i/>
              </w:rPr>
              <w:t>0,34</w:t>
            </w:r>
          </w:p>
        </w:tc>
      </w:tr>
      <w:tr w:rsidR="008D439C" w:rsidRPr="00DE1227" w:rsidTr="008F4B05">
        <w:trPr>
          <w:trHeight w:val="168"/>
          <w:jc w:val="center"/>
        </w:trPr>
        <w:tc>
          <w:tcPr>
            <w:tcW w:w="849" w:type="pct"/>
            <w:vAlign w:val="center"/>
          </w:tcPr>
          <w:p w:rsidR="003C4B74" w:rsidRPr="00DE1227" w:rsidRDefault="003C4B74" w:rsidP="008F4B05">
            <w:pPr>
              <w:pStyle w:val="11d"/>
              <w:rPr>
                <w:b/>
              </w:rPr>
            </w:pPr>
            <w:r w:rsidRPr="00DE1227">
              <w:rPr>
                <w:b/>
              </w:rPr>
              <w:t>Всего</w:t>
            </w:r>
          </w:p>
        </w:tc>
        <w:tc>
          <w:tcPr>
            <w:tcW w:w="952" w:type="pct"/>
            <w:vAlign w:val="center"/>
          </w:tcPr>
          <w:p w:rsidR="003C4B74" w:rsidRPr="00DE1227" w:rsidRDefault="003C4B74" w:rsidP="008F4B05">
            <w:pPr>
              <w:pStyle w:val="11d"/>
              <w:rPr>
                <w:b/>
              </w:rPr>
            </w:pPr>
          </w:p>
        </w:tc>
        <w:tc>
          <w:tcPr>
            <w:tcW w:w="736" w:type="pct"/>
            <w:vAlign w:val="center"/>
          </w:tcPr>
          <w:p w:rsidR="003C4B74" w:rsidRPr="00DE1227" w:rsidRDefault="003C4B74" w:rsidP="008F4B05">
            <w:pPr>
              <w:pStyle w:val="11d"/>
              <w:rPr>
                <w:b/>
              </w:rPr>
            </w:pPr>
            <w:r w:rsidRPr="00DE1227">
              <w:rPr>
                <w:b/>
              </w:rPr>
              <w:t>46,0</w:t>
            </w:r>
          </w:p>
        </w:tc>
        <w:tc>
          <w:tcPr>
            <w:tcW w:w="743" w:type="pct"/>
            <w:vAlign w:val="center"/>
          </w:tcPr>
          <w:p w:rsidR="003C4B74" w:rsidRPr="00DE1227" w:rsidRDefault="003C4B74" w:rsidP="008F4B05">
            <w:pPr>
              <w:pStyle w:val="11d"/>
              <w:rPr>
                <w:b/>
              </w:rPr>
            </w:pPr>
            <w:r w:rsidRPr="00DE1227">
              <w:rPr>
                <w:b/>
              </w:rPr>
              <w:t>1447,9</w:t>
            </w:r>
          </w:p>
        </w:tc>
        <w:tc>
          <w:tcPr>
            <w:tcW w:w="673" w:type="pct"/>
            <w:vAlign w:val="center"/>
          </w:tcPr>
          <w:p w:rsidR="003C4B74" w:rsidRPr="00DE1227" w:rsidRDefault="003C4B74" w:rsidP="008F4B05">
            <w:pPr>
              <w:pStyle w:val="11d"/>
              <w:rPr>
                <w:b/>
              </w:rPr>
            </w:pPr>
            <w:r w:rsidRPr="00DE1227">
              <w:rPr>
                <w:b/>
              </w:rPr>
              <w:t>102,94</w:t>
            </w:r>
          </w:p>
        </w:tc>
        <w:tc>
          <w:tcPr>
            <w:tcW w:w="530" w:type="pct"/>
            <w:vAlign w:val="center"/>
          </w:tcPr>
          <w:p w:rsidR="003C4B74" w:rsidRPr="00DE1227" w:rsidRDefault="003C4B74" w:rsidP="008F4B05">
            <w:pPr>
              <w:pStyle w:val="11d"/>
              <w:rPr>
                <w:b/>
              </w:rPr>
            </w:pPr>
            <w:r w:rsidRPr="00DE1227">
              <w:rPr>
                <w:b/>
              </w:rPr>
              <w:t>13,76</w:t>
            </w:r>
          </w:p>
        </w:tc>
        <w:tc>
          <w:tcPr>
            <w:tcW w:w="517" w:type="pct"/>
            <w:vAlign w:val="center"/>
          </w:tcPr>
          <w:p w:rsidR="003C4B74" w:rsidRPr="00DE1227" w:rsidRDefault="003C4B74" w:rsidP="008F4B05">
            <w:pPr>
              <w:pStyle w:val="11d"/>
              <w:ind w:right="-46"/>
              <w:rPr>
                <w:b/>
              </w:rPr>
            </w:pPr>
            <w:r w:rsidRPr="00DE1227">
              <w:rPr>
                <w:b/>
              </w:rPr>
              <w:t>116,52</w:t>
            </w:r>
          </w:p>
        </w:tc>
      </w:tr>
      <w:tr w:rsidR="008D439C" w:rsidRPr="00DE1227" w:rsidTr="008F4B05">
        <w:trPr>
          <w:trHeight w:val="168"/>
          <w:jc w:val="center"/>
        </w:trPr>
        <w:tc>
          <w:tcPr>
            <w:tcW w:w="5000" w:type="pct"/>
            <w:gridSpan w:val="7"/>
            <w:vAlign w:val="center"/>
          </w:tcPr>
          <w:p w:rsidR="003C4B74" w:rsidRPr="00DE1227" w:rsidRDefault="003C4B74" w:rsidP="008F4B05">
            <w:pPr>
              <w:pStyle w:val="11d"/>
              <w:ind w:right="-46"/>
              <w:rPr>
                <w:b/>
              </w:rPr>
            </w:pPr>
            <w:r w:rsidRPr="00DE1227">
              <w:rPr>
                <w:rStyle w:val="affffffff0"/>
                <w:b/>
              </w:rPr>
              <w:t>Расчетный срок. 2040 год</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rPr>
                <w:rStyle w:val="affffffff0"/>
              </w:rPr>
            </w:pPr>
            <w:r w:rsidRPr="00DE1227">
              <w:rPr>
                <w:rStyle w:val="affffffff0"/>
              </w:rPr>
              <w:t>10</w:t>
            </w:r>
          </w:p>
        </w:tc>
        <w:tc>
          <w:tcPr>
            <w:tcW w:w="952" w:type="pct"/>
            <w:vAlign w:val="center"/>
          </w:tcPr>
          <w:p w:rsidR="003C4B74" w:rsidRPr="00DE1227" w:rsidRDefault="003C4B74" w:rsidP="008F4B05">
            <w:pPr>
              <w:pStyle w:val="11d"/>
              <w:rPr>
                <w:rStyle w:val="affffffff0"/>
              </w:rPr>
            </w:pPr>
            <w:r w:rsidRPr="00DE1227">
              <w:rPr>
                <w:rStyle w:val="affffffff0"/>
              </w:rPr>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1,3</w:t>
            </w:r>
          </w:p>
        </w:tc>
        <w:tc>
          <w:tcPr>
            <w:tcW w:w="743" w:type="pct"/>
            <w:vAlign w:val="center"/>
          </w:tcPr>
          <w:p w:rsidR="003C4B74" w:rsidRPr="00DE1227" w:rsidRDefault="003C4B74" w:rsidP="008F4B05">
            <w:pPr>
              <w:pStyle w:val="11d"/>
              <w:rPr>
                <w:rStyle w:val="affffffff0"/>
              </w:rPr>
            </w:pPr>
            <w:r w:rsidRPr="00DE1227">
              <w:rPr>
                <w:rStyle w:val="affffffff0"/>
              </w:rPr>
              <w:t>39,0</w:t>
            </w:r>
          </w:p>
        </w:tc>
        <w:tc>
          <w:tcPr>
            <w:tcW w:w="673" w:type="pct"/>
            <w:vAlign w:val="center"/>
          </w:tcPr>
          <w:p w:rsidR="003C4B74" w:rsidRPr="00DE1227" w:rsidRDefault="003C4B74" w:rsidP="008F4B05">
            <w:pPr>
              <w:pStyle w:val="11d"/>
              <w:rPr>
                <w:rStyle w:val="affffffff0"/>
              </w:rPr>
            </w:pPr>
            <w:r w:rsidRPr="00DE1227">
              <w:rPr>
                <w:rStyle w:val="affffffff0"/>
              </w:rPr>
              <w:t>1,69</w:t>
            </w:r>
          </w:p>
        </w:tc>
        <w:tc>
          <w:tcPr>
            <w:tcW w:w="530" w:type="pct"/>
            <w:vAlign w:val="center"/>
          </w:tcPr>
          <w:p w:rsidR="003C4B74" w:rsidRPr="00DE1227" w:rsidRDefault="003C4B74" w:rsidP="008F4B05">
            <w:pPr>
              <w:pStyle w:val="11d"/>
              <w:rPr>
                <w:rStyle w:val="affffffff0"/>
              </w:rPr>
            </w:pPr>
            <w:r w:rsidRPr="00DE1227">
              <w:rPr>
                <w:rStyle w:val="affffffff0"/>
              </w:rPr>
              <w:t>0,34</w:t>
            </w:r>
          </w:p>
        </w:tc>
        <w:tc>
          <w:tcPr>
            <w:tcW w:w="517" w:type="pct"/>
            <w:vAlign w:val="center"/>
          </w:tcPr>
          <w:p w:rsidR="003C4B74" w:rsidRPr="00DE1227" w:rsidRDefault="003C4B74" w:rsidP="008F4B05">
            <w:pPr>
              <w:pStyle w:val="11d"/>
              <w:rPr>
                <w:rStyle w:val="affffffff0"/>
              </w:rPr>
            </w:pPr>
            <w:r w:rsidRPr="00DE1227">
              <w:rPr>
                <w:rStyle w:val="affffffff0"/>
              </w:rPr>
              <w:t>2,03</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vAlign w:val="center"/>
          </w:tcPr>
          <w:p w:rsidR="003C4B74" w:rsidRPr="00DE1227" w:rsidRDefault="003C4B74" w:rsidP="008F4B05">
            <w:pPr>
              <w:pStyle w:val="11d"/>
              <w:rPr>
                <w:rStyle w:val="affffffff0"/>
              </w:rPr>
            </w:pPr>
            <w:r w:rsidRPr="00DE1227">
              <w:rPr>
                <w:rStyle w:val="affffffff0"/>
              </w:rPr>
              <w:t>Малоэтажная</w:t>
            </w:r>
          </w:p>
        </w:tc>
        <w:tc>
          <w:tcPr>
            <w:tcW w:w="736" w:type="pct"/>
            <w:vAlign w:val="center"/>
          </w:tcPr>
          <w:p w:rsidR="003C4B74" w:rsidRPr="00DE1227" w:rsidRDefault="003C4B74" w:rsidP="008F4B05">
            <w:pPr>
              <w:pStyle w:val="11d"/>
              <w:rPr>
                <w:rStyle w:val="affffffff0"/>
              </w:rPr>
            </w:pPr>
            <w:r w:rsidRPr="00DE1227">
              <w:rPr>
                <w:rStyle w:val="affffffff0"/>
              </w:rPr>
              <w:t>0,7</w:t>
            </w:r>
          </w:p>
        </w:tc>
        <w:tc>
          <w:tcPr>
            <w:tcW w:w="743" w:type="pct"/>
            <w:vAlign w:val="center"/>
          </w:tcPr>
          <w:p w:rsidR="003C4B74" w:rsidRPr="00DE1227" w:rsidRDefault="003C4B74" w:rsidP="008F4B05">
            <w:pPr>
              <w:pStyle w:val="11d"/>
              <w:rPr>
                <w:rStyle w:val="affffffff0"/>
              </w:rPr>
            </w:pPr>
            <w:r w:rsidRPr="00DE1227">
              <w:rPr>
                <w:rStyle w:val="affffffff0"/>
              </w:rPr>
              <w:t>23,1</w:t>
            </w:r>
          </w:p>
        </w:tc>
        <w:tc>
          <w:tcPr>
            <w:tcW w:w="673" w:type="pct"/>
            <w:vAlign w:val="center"/>
          </w:tcPr>
          <w:p w:rsidR="003C4B74" w:rsidRPr="00DE1227" w:rsidRDefault="003C4B74" w:rsidP="008F4B05">
            <w:pPr>
              <w:pStyle w:val="11d"/>
              <w:rPr>
                <w:rStyle w:val="affffffff0"/>
              </w:rPr>
            </w:pPr>
            <w:r w:rsidRPr="00DE1227">
              <w:rPr>
                <w:rStyle w:val="affffffff0"/>
              </w:rPr>
              <w:t>1,07</w:t>
            </w:r>
          </w:p>
        </w:tc>
        <w:tc>
          <w:tcPr>
            <w:tcW w:w="530" w:type="pct"/>
            <w:vAlign w:val="center"/>
          </w:tcPr>
          <w:p w:rsidR="003C4B74" w:rsidRPr="00DE1227" w:rsidRDefault="003C4B74" w:rsidP="008F4B05">
            <w:pPr>
              <w:pStyle w:val="11d"/>
              <w:rPr>
                <w:rStyle w:val="affffffff0"/>
              </w:rPr>
            </w:pPr>
            <w:r w:rsidRPr="00DE1227">
              <w:rPr>
                <w:rStyle w:val="affffffff0"/>
              </w:rPr>
              <w:t>0,18</w:t>
            </w:r>
          </w:p>
        </w:tc>
        <w:tc>
          <w:tcPr>
            <w:tcW w:w="517" w:type="pct"/>
            <w:vAlign w:val="center"/>
          </w:tcPr>
          <w:p w:rsidR="003C4B74" w:rsidRPr="00DE1227" w:rsidRDefault="003C4B74" w:rsidP="008F4B05">
            <w:pPr>
              <w:pStyle w:val="11d"/>
              <w:rPr>
                <w:rStyle w:val="affffffff0"/>
              </w:rPr>
            </w:pPr>
            <w:r w:rsidRPr="00DE1227">
              <w:rPr>
                <w:rStyle w:val="affffffff0"/>
              </w:rPr>
              <w:t>1,25</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vAlign w:val="center"/>
          </w:tcPr>
          <w:p w:rsidR="003C4B74" w:rsidRPr="00DE1227" w:rsidRDefault="003C4B74" w:rsidP="008F4B05">
            <w:pPr>
              <w:pStyle w:val="11d"/>
              <w:rPr>
                <w:rStyle w:val="affffffff0"/>
                <w:i/>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2,0</w:t>
            </w:r>
          </w:p>
        </w:tc>
        <w:tc>
          <w:tcPr>
            <w:tcW w:w="743" w:type="pct"/>
            <w:vAlign w:val="center"/>
          </w:tcPr>
          <w:p w:rsidR="003C4B74" w:rsidRPr="00DE1227" w:rsidRDefault="003C4B74" w:rsidP="008F4B05">
            <w:pPr>
              <w:pStyle w:val="11d"/>
              <w:rPr>
                <w:rStyle w:val="affffffff0"/>
                <w:i/>
              </w:rPr>
            </w:pPr>
            <w:r w:rsidRPr="00DE1227">
              <w:rPr>
                <w:rStyle w:val="affffffff0"/>
                <w:i/>
              </w:rPr>
              <w:t>62,0</w:t>
            </w:r>
          </w:p>
        </w:tc>
        <w:tc>
          <w:tcPr>
            <w:tcW w:w="673" w:type="pct"/>
            <w:vAlign w:val="center"/>
          </w:tcPr>
          <w:p w:rsidR="003C4B74" w:rsidRPr="00DE1227" w:rsidRDefault="003C4B74" w:rsidP="008F4B05">
            <w:pPr>
              <w:pStyle w:val="11d"/>
              <w:rPr>
                <w:rStyle w:val="affffffff0"/>
                <w:i/>
              </w:rPr>
            </w:pPr>
            <w:r w:rsidRPr="00DE1227">
              <w:rPr>
                <w:rStyle w:val="affffffff0"/>
                <w:i/>
              </w:rPr>
              <w:t>2,76</w:t>
            </w:r>
          </w:p>
        </w:tc>
        <w:tc>
          <w:tcPr>
            <w:tcW w:w="530" w:type="pct"/>
            <w:vAlign w:val="center"/>
          </w:tcPr>
          <w:p w:rsidR="003C4B74" w:rsidRPr="00DE1227" w:rsidRDefault="003C4B74" w:rsidP="008F4B05">
            <w:pPr>
              <w:pStyle w:val="11d"/>
              <w:rPr>
                <w:rStyle w:val="affffffff0"/>
                <w:i/>
              </w:rPr>
            </w:pPr>
            <w:r w:rsidRPr="00DE1227">
              <w:rPr>
                <w:rStyle w:val="affffffff0"/>
                <w:i/>
              </w:rPr>
              <w:t>0,52</w:t>
            </w:r>
          </w:p>
        </w:tc>
        <w:tc>
          <w:tcPr>
            <w:tcW w:w="517" w:type="pct"/>
            <w:vAlign w:val="center"/>
          </w:tcPr>
          <w:p w:rsidR="003C4B74" w:rsidRPr="00DE1227" w:rsidRDefault="003C4B74" w:rsidP="008F4B05">
            <w:pPr>
              <w:pStyle w:val="11d"/>
              <w:rPr>
                <w:rStyle w:val="affffffff0"/>
                <w:i/>
              </w:rPr>
            </w:pPr>
            <w:r w:rsidRPr="00DE1227">
              <w:rPr>
                <w:rStyle w:val="affffffff0"/>
                <w:i/>
              </w:rPr>
              <w:t>3,28</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rPr>
                <w:rStyle w:val="affffffff0"/>
              </w:rPr>
            </w:pPr>
            <w:r w:rsidRPr="00DE1227">
              <w:rPr>
                <w:rStyle w:val="affffffff0"/>
              </w:rPr>
              <w:t>26</w:t>
            </w:r>
          </w:p>
        </w:tc>
        <w:tc>
          <w:tcPr>
            <w:tcW w:w="952" w:type="pct"/>
            <w:vAlign w:val="center"/>
          </w:tcPr>
          <w:p w:rsidR="003C4B74" w:rsidRPr="00DE1227" w:rsidRDefault="003C4B74" w:rsidP="008F4B05">
            <w:pPr>
              <w:pStyle w:val="11d"/>
              <w:rPr>
                <w:rStyle w:val="affffffff0"/>
              </w:rPr>
            </w:pPr>
            <w:r w:rsidRPr="00DE1227">
              <w:rPr>
                <w:rStyle w:val="affffffff0"/>
              </w:rPr>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11,9</w:t>
            </w:r>
          </w:p>
        </w:tc>
        <w:tc>
          <w:tcPr>
            <w:tcW w:w="743" w:type="pct"/>
            <w:vAlign w:val="center"/>
          </w:tcPr>
          <w:p w:rsidR="003C4B74" w:rsidRPr="00DE1227" w:rsidRDefault="003C4B74" w:rsidP="008F4B05">
            <w:pPr>
              <w:pStyle w:val="11d"/>
              <w:rPr>
                <w:rStyle w:val="affffffff0"/>
              </w:rPr>
            </w:pPr>
            <w:r w:rsidRPr="00DE1227">
              <w:rPr>
                <w:rStyle w:val="affffffff0"/>
              </w:rPr>
              <w:t>356,1</w:t>
            </w:r>
          </w:p>
        </w:tc>
        <w:tc>
          <w:tcPr>
            <w:tcW w:w="673" w:type="pct"/>
            <w:vAlign w:val="center"/>
          </w:tcPr>
          <w:p w:rsidR="003C4B74" w:rsidRPr="00DE1227" w:rsidRDefault="003C4B74" w:rsidP="008F4B05">
            <w:pPr>
              <w:pStyle w:val="11d"/>
              <w:rPr>
                <w:rStyle w:val="affffffff0"/>
              </w:rPr>
            </w:pPr>
            <w:r w:rsidRPr="00DE1227">
              <w:rPr>
                <w:rStyle w:val="affffffff0"/>
              </w:rPr>
              <w:t>15,41</w:t>
            </w:r>
          </w:p>
        </w:tc>
        <w:tc>
          <w:tcPr>
            <w:tcW w:w="530" w:type="pct"/>
            <w:vAlign w:val="center"/>
          </w:tcPr>
          <w:p w:rsidR="003C4B74" w:rsidRPr="00DE1227" w:rsidRDefault="003C4B74" w:rsidP="008F4B05">
            <w:pPr>
              <w:pStyle w:val="11d"/>
              <w:rPr>
                <w:rStyle w:val="affffffff0"/>
              </w:rPr>
            </w:pPr>
            <w:r w:rsidRPr="00DE1227">
              <w:rPr>
                <w:rStyle w:val="affffffff0"/>
              </w:rPr>
              <w:t>3,12</w:t>
            </w:r>
          </w:p>
        </w:tc>
        <w:tc>
          <w:tcPr>
            <w:tcW w:w="517" w:type="pct"/>
            <w:vAlign w:val="center"/>
          </w:tcPr>
          <w:p w:rsidR="003C4B74" w:rsidRPr="00DE1227" w:rsidRDefault="003C4B74" w:rsidP="008F4B05">
            <w:pPr>
              <w:pStyle w:val="11d"/>
              <w:rPr>
                <w:rStyle w:val="affffffff0"/>
              </w:rPr>
            </w:pPr>
            <w:r w:rsidRPr="00DE1227">
              <w:rPr>
                <w:rStyle w:val="affffffff0"/>
              </w:rPr>
              <w:t>18,53</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tcPr>
          <w:p w:rsidR="003C4B74" w:rsidRPr="00DE1227" w:rsidRDefault="003C4B74" w:rsidP="008F4B05">
            <w:pPr>
              <w:pStyle w:val="11d"/>
              <w:rPr>
                <w:rStyle w:val="affffffff0"/>
              </w:rPr>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4,28</w:t>
            </w:r>
          </w:p>
        </w:tc>
        <w:tc>
          <w:tcPr>
            <w:tcW w:w="530" w:type="pct"/>
            <w:vAlign w:val="center"/>
          </w:tcPr>
          <w:p w:rsidR="003C4B74" w:rsidRPr="00DE1227" w:rsidRDefault="003C4B74" w:rsidP="008F4B05">
            <w:pPr>
              <w:pStyle w:val="11d"/>
              <w:rPr>
                <w:rStyle w:val="affffffff0"/>
              </w:rPr>
            </w:pPr>
            <w:r w:rsidRPr="00DE1227">
              <w:rPr>
                <w:rStyle w:val="affffffff0"/>
              </w:rPr>
              <w:t>0,05</w:t>
            </w:r>
          </w:p>
        </w:tc>
        <w:tc>
          <w:tcPr>
            <w:tcW w:w="517" w:type="pct"/>
            <w:vAlign w:val="center"/>
          </w:tcPr>
          <w:p w:rsidR="003C4B74" w:rsidRPr="00DE1227" w:rsidRDefault="003C4B74" w:rsidP="008F4B05">
            <w:pPr>
              <w:pStyle w:val="11d"/>
              <w:rPr>
                <w:rStyle w:val="affffffff0"/>
              </w:rPr>
            </w:pPr>
            <w:r w:rsidRPr="00DE1227">
              <w:rPr>
                <w:rStyle w:val="affffffff0"/>
              </w:rPr>
              <w:t>4,33</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tcPr>
          <w:p w:rsidR="003C4B74" w:rsidRPr="00DE1227" w:rsidRDefault="003C4B74" w:rsidP="008F4B05">
            <w:pPr>
              <w:pStyle w:val="11d"/>
              <w:rPr>
                <w:rStyle w:val="affffffff0"/>
              </w:rPr>
            </w:pPr>
            <w:r w:rsidRPr="00DE1227">
              <w:rPr>
                <w:rStyle w:val="affffffff0"/>
                <w:i/>
              </w:rPr>
              <w:t>Итого</w:t>
            </w:r>
          </w:p>
        </w:tc>
        <w:tc>
          <w:tcPr>
            <w:tcW w:w="736" w:type="pct"/>
            <w:vAlign w:val="center"/>
          </w:tcPr>
          <w:p w:rsidR="003C4B74" w:rsidRPr="00DE1227" w:rsidRDefault="003C4B74" w:rsidP="008F4B05">
            <w:pPr>
              <w:pStyle w:val="11d"/>
              <w:rPr>
                <w:rStyle w:val="affffffff0"/>
              </w:rPr>
            </w:pPr>
            <w:r w:rsidRPr="00DE1227">
              <w:rPr>
                <w:rStyle w:val="affffffff0"/>
                <w:i/>
              </w:rPr>
              <w:t>11,9</w:t>
            </w:r>
          </w:p>
        </w:tc>
        <w:tc>
          <w:tcPr>
            <w:tcW w:w="743" w:type="pct"/>
            <w:vAlign w:val="center"/>
          </w:tcPr>
          <w:p w:rsidR="003C4B74" w:rsidRPr="00DE1227" w:rsidRDefault="003C4B74" w:rsidP="008F4B05">
            <w:pPr>
              <w:pStyle w:val="11d"/>
              <w:rPr>
                <w:rStyle w:val="affffffff0"/>
              </w:rPr>
            </w:pPr>
            <w:r w:rsidRPr="00DE1227">
              <w:rPr>
                <w:rStyle w:val="affffffff0"/>
                <w:i/>
              </w:rPr>
              <w:t>356,1</w:t>
            </w:r>
          </w:p>
        </w:tc>
        <w:tc>
          <w:tcPr>
            <w:tcW w:w="673" w:type="pct"/>
            <w:vAlign w:val="center"/>
          </w:tcPr>
          <w:p w:rsidR="003C4B74" w:rsidRPr="00DE1227" w:rsidRDefault="003C4B74" w:rsidP="008F4B05">
            <w:pPr>
              <w:pStyle w:val="11d"/>
              <w:rPr>
                <w:rStyle w:val="affffffff0"/>
              </w:rPr>
            </w:pPr>
            <w:r w:rsidRPr="00DE1227">
              <w:rPr>
                <w:rStyle w:val="affffffff0"/>
                <w:i/>
              </w:rPr>
              <w:t>19,69</w:t>
            </w:r>
          </w:p>
        </w:tc>
        <w:tc>
          <w:tcPr>
            <w:tcW w:w="530" w:type="pct"/>
            <w:vAlign w:val="center"/>
          </w:tcPr>
          <w:p w:rsidR="003C4B74" w:rsidRPr="00DE1227" w:rsidRDefault="003C4B74" w:rsidP="008F4B05">
            <w:pPr>
              <w:pStyle w:val="11d"/>
              <w:rPr>
                <w:rStyle w:val="affffffff0"/>
              </w:rPr>
            </w:pPr>
            <w:r w:rsidRPr="00DE1227">
              <w:rPr>
                <w:rStyle w:val="affffffff0"/>
                <w:i/>
              </w:rPr>
              <w:t>3,17</w:t>
            </w:r>
          </w:p>
        </w:tc>
        <w:tc>
          <w:tcPr>
            <w:tcW w:w="517" w:type="pct"/>
            <w:vAlign w:val="center"/>
          </w:tcPr>
          <w:p w:rsidR="003C4B74" w:rsidRPr="00DE1227" w:rsidRDefault="003C4B74" w:rsidP="008F4B05">
            <w:pPr>
              <w:pStyle w:val="11d"/>
              <w:rPr>
                <w:rStyle w:val="affffffff0"/>
              </w:rPr>
            </w:pPr>
            <w:r w:rsidRPr="00DE1227">
              <w:rPr>
                <w:rStyle w:val="affffffff0"/>
                <w:i/>
              </w:rPr>
              <w:t>22,86</w:t>
            </w:r>
          </w:p>
        </w:tc>
      </w:tr>
      <w:tr w:rsidR="008D439C" w:rsidRPr="00DE1227" w:rsidTr="008F4B05">
        <w:trPr>
          <w:trHeight w:val="285"/>
          <w:jc w:val="center"/>
        </w:trPr>
        <w:tc>
          <w:tcPr>
            <w:tcW w:w="849" w:type="pct"/>
            <w:vMerge w:val="restart"/>
            <w:vAlign w:val="center"/>
          </w:tcPr>
          <w:p w:rsidR="003C4B74" w:rsidRPr="00DE1227" w:rsidRDefault="003C4B74" w:rsidP="008F4B05">
            <w:pPr>
              <w:pStyle w:val="11d"/>
              <w:rPr>
                <w:rStyle w:val="affffffff0"/>
              </w:rPr>
            </w:pPr>
            <w:r w:rsidRPr="00DE1227">
              <w:rPr>
                <w:rStyle w:val="affffffff0"/>
              </w:rPr>
              <w:t>134</w:t>
            </w:r>
          </w:p>
        </w:tc>
        <w:tc>
          <w:tcPr>
            <w:tcW w:w="952" w:type="pct"/>
            <w:vAlign w:val="center"/>
          </w:tcPr>
          <w:p w:rsidR="003C4B74" w:rsidRPr="00DE1227" w:rsidRDefault="003C4B74" w:rsidP="008F4B05">
            <w:pPr>
              <w:pStyle w:val="11d"/>
              <w:rPr>
                <w:rStyle w:val="affffffff0"/>
              </w:rPr>
            </w:pPr>
            <w:r w:rsidRPr="00DE1227">
              <w:rPr>
                <w:rStyle w:val="affffffff0"/>
              </w:rPr>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7,7</w:t>
            </w:r>
          </w:p>
        </w:tc>
        <w:tc>
          <w:tcPr>
            <w:tcW w:w="743" w:type="pct"/>
            <w:vAlign w:val="center"/>
          </w:tcPr>
          <w:p w:rsidR="003C4B74" w:rsidRPr="00DE1227" w:rsidRDefault="003C4B74" w:rsidP="008F4B05">
            <w:pPr>
              <w:pStyle w:val="11d"/>
              <w:rPr>
                <w:rStyle w:val="affffffff0"/>
              </w:rPr>
            </w:pPr>
            <w:r w:rsidRPr="00DE1227">
              <w:rPr>
                <w:rStyle w:val="affffffff0"/>
              </w:rPr>
              <w:t>240,4</w:t>
            </w:r>
          </w:p>
        </w:tc>
        <w:tc>
          <w:tcPr>
            <w:tcW w:w="673" w:type="pct"/>
            <w:vAlign w:val="center"/>
          </w:tcPr>
          <w:p w:rsidR="003C4B74" w:rsidRPr="00DE1227" w:rsidRDefault="003C4B74" w:rsidP="008F4B05">
            <w:pPr>
              <w:pStyle w:val="11d"/>
              <w:rPr>
                <w:rStyle w:val="affffffff0"/>
              </w:rPr>
            </w:pPr>
            <w:r w:rsidRPr="00DE1227">
              <w:rPr>
                <w:rStyle w:val="affffffff0"/>
              </w:rPr>
              <w:t>8,32</w:t>
            </w:r>
          </w:p>
        </w:tc>
        <w:tc>
          <w:tcPr>
            <w:tcW w:w="530" w:type="pct"/>
            <w:vAlign w:val="center"/>
          </w:tcPr>
          <w:p w:rsidR="003C4B74" w:rsidRPr="00DE1227" w:rsidRDefault="003C4B74" w:rsidP="008F4B05">
            <w:pPr>
              <w:pStyle w:val="11d"/>
              <w:rPr>
                <w:rStyle w:val="affffffff0"/>
              </w:rPr>
            </w:pPr>
            <w:r w:rsidRPr="00DE1227">
              <w:rPr>
                <w:rStyle w:val="affffffff0"/>
              </w:rPr>
              <w:t>2,02</w:t>
            </w:r>
          </w:p>
        </w:tc>
        <w:tc>
          <w:tcPr>
            <w:tcW w:w="517" w:type="pct"/>
            <w:vAlign w:val="center"/>
          </w:tcPr>
          <w:p w:rsidR="003C4B74" w:rsidRPr="00DE1227" w:rsidRDefault="003C4B74" w:rsidP="008F4B05">
            <w:pPr>
              <w:pStyle w:val="11d"/>
              <w:rPr>
                <w:rStyle w:val="affffffff0"/>
              </w:rPr>
            </w:pPr>
            <w:r w:rsidRPr="00DE1227">
              <w:rPr>
                <w:rStyle w:val="affffffff0"/>
              </w:rPr>
              <w:t>10,34</w:t>
            </w:r>
          </w:p>
        </w:tc>
      </w:tr>
      <w:tr w:rsidR="008D439C" w:rsidRPr="00DE1227" w:rsidTr="008F4B05">
        <w:trPr>
          <w:trHeight w:val="285"/>
          <w:jc w:val="center"/>
        </w:trPr>
        <w:tc>
          <w:tcPr>
            <w:tcW w:w="849" w:type="pct"/>
            <w:vMerge/>
            <w:vAlign w:val="center"/>
          </w:tcPr>
          <w:p w:rsidR="003C4B74" w:rsidRPr="00DE1227" w:rsidRDefault="003C4B74" w:rsidP="008F4B05">
            <w:pPr>
              <w:pStyle w:val="11d"/>
              <w:rPr>
                <w:rStyle w:val="affffffff0"/>
              </w:rPr>
            </w:pPr>
          </w:p>
        </w:tc>
        <w:tc>
          <w:tcPr>
            <w:tcW w:w="952" w:type="pct"/>
          </w:tcPr>
          <w:p w:rsidR="003C4B74" w:rsidRPr="00DE1227" w:rsidRDefault="003C4B74" w:rsidP="008F4B05">
            <w:pPr>
              <w:pStyle w:val="11d"/>
              <w:rPr>
                <w:rStyle w:val="affffffff0"/>
              </w:rPr>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4,14</w:t>
            </w:r>
          </w:p>
        </w:tc>
        <w:tc>
          <w:tcPr>
            <w:tcW w:w="530" w:type="pct"/>
            <w:vAlign w:val="center"/>
          </w:tcPr>
          <w:p w:rsidR="003C4B74" w:rsidRPr="00DE1227" w:rsidRDefault="003C4B74" w:rsidP="008F4B05">
            <w:pPr>
              <w:pStyle w:val="11d"/>
              <w:rPr>
                <w:rStyle w:val="affffffff0"/>
              </w:rPr>
            </w:pPr>
            <w:r w:rsidRPr="00DE1227">
              <w:rPr>
                <w:rStyle w:val="affffffff0"/>
              </w:rPr>
              <w:t>0,1</w:t>
            </w:r>
          </w:p>
        </w:tc>
        <w:tc>
          <w:tcPr>
            <w:tcW w:w="517" w:type="pct"/>
            <w:vAlign w:val="center"/>
          </w:tcPr>
          <w:p w:rsidR="003C4B74" w:rsidRPr="00DE1227" w:rsidRDefault="003C4B74" w:rsidP="008F4B05">
            <w:pPr>
              <w:pStyle w:val="11d"/>
              <w:rPr>
                <w:rStyle w:val="affffffff0"/>
              </w:rPr>
            </w:pPr>
            <w:r w:rsidRPr="00DE1227">
              <w:rPr>
                <w:rStyle w:val="affffffff0"/>
              </w:rPr>
              <w:t>4,24</w:t>
            </w:r>
          </w:p>
        </w:tc>
      </w:tr>
      <w:tr w:rsidR="008D439C" w:rsidRPr="00DE1227" w:rsidTr="008F4B05">
        <w:trPr>
          <w:trHeight w:val="285"/>
          <w:jc w:val="center"/>
        </w:trPr>
        <w:tc>
          <w:tcPr>
            <w:tcW w:w="849" w:type="pct"/>
            <w:vMerge/>
            <w:vAlign w:val="center"/>
          </w:tcPr>
          <w:p w:rsidR="003C4B74" w:rsidRPr="00DE1227" w:rsidRDefault="003C4B74" w:rsidP="008F4B05">
            <w:pPr>
              <w:pStyle w:val="11d"/>
              <w:rPr>
                <w:rStyle w:val="affffffff0"/>
              </w:rPr>
            </w:pPr>
          </w:p>
        </w:tc>
        <w:tc>
          <w:tcPr>
            <w:tcW w:w="952" w:type="pct"/>
          </w:tcPr>
          <w:p w:rsidR="003C4B74" w:rsidRPr="00DE1227" w:rsidRDefault="003C4B74" w:rsidP="008F4B05">
            <w:pPr>
              <w:pStyle w:val="11d"/>
              <w:rPr>
                <w:rStyle w:val="affffffff0"/>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7,7</w:t>
            </w:r>
          </w:p>
        </w:tc>
        <w:tc>
          <w:tcPr>
            <w:tcW w:w="743" w:type="pct"/>
            <w:vAlign w:val="center"/>
          </w:tcPr>
          <w:p w:rsidR="003C4B74" w:rsidRPr="00DE1227" w:rsidRDefault="003C4B74" w:rsidP="008F4B05">
            <w:pPr>
              <w:pStyle w:val="11d"/>
              <w:rPr>
                <w:rStyle w:val="affffffff0"/>
                <w:i/>
              </w:rPr>
            </w:pPr>
            <w:r w:rsidRPr="00DE1227">
              <w:rPr>
                <w:rStyle w:val="affffffff0"/>
                <w:i/>
              </w:rPr>
              <w:t>240,4</w:t>
            </w:r>
          </w:p>
        </w:tc>
        <w:tc>
          <w:tcPr>
            <w:tcW w:w="673" w:type="pct"/>
            <w:vAlign w:val="center"/>
          </w:tcPr>
          <w:p w:rsidR="003C4B74" w:rsidRPr="00DE1227" w:rsidRDefault="003C4B74" w:rsidP="008F4B05">
            <w:pPr>
              <w:pStyle w:val="11d"/>
              <w:rPr>
                <w:rStyle w:val="affffffff0"/>
                <w:i/>
              </w:rPr>
            </w:pPr>
            <w:r w:rsidRPr="00DE1227">
              <w:rPr>
                <w:rStyle w:val="affffffff0"/>
                <w:i/>
              </w:rPr>
              <w:t>12,46</w:t>
            </w:r>
          </w:p>
        </w:tc>
        <w:tc>
          <w:tcPr>
            <w:tcW w:w="530" w:type="pct"/>
            <w:vAlign w:val="center"/>
          </w:tcPr>
          <w:p w:rsidR="003C4B74" w:rsidRPr="00DE1227" w:rsidRDefault="003C4B74" w:rsidP="008F4B05">
            <w:pPr>
              <w:pStyle w:val="11d"/>
              <w:rPr>
                <w:rStyle w:val="affffffff0"/>
                <w:i/>
              </w:rPr>
            </w:pPr>
            <w:r w:rsidRPr="00DE1227">
              <w:rPr>
                <w:rStyle w:val="affffffff0"/>
                <w:i/>
              </w:rPr>
              <w:t>2,12</w:t>
            </w:r>
          </w:p>
        </w:tc>
        <w:tc>
          <w:tcPr>
            <w:tcW w:w="517" w:type="pct"/>
            <w:vAlign w:val="center"/>
          </w:tcPr>
          <w:p w:rsidR="003C4B74" w:rsidRPr="00DE1227" w:rsidRDefault="003C4B74" w:rsidP="008F4B05">
            <w:pPr>
              <w:pStyle w:val="11d"/>
              <w:rPr>
                <w:rStyle w:val="affffffff0"/>
                <w:i/>
              </w:rPr>
            </w:pPr>
            <w:r w:rsidRPr="00DE1227">
              <w:rPr>
                <w:rStyle w:val="affffffff0"/>
                <w:i/>
              </w:rPr>
              <w:t>14,58</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21</w:t>
            </w:r>
          </w:p>
        </w:tc>
        <w:tc>
          <w:tcPr>
            <w:tcW w:w="952" w:type="pct"/>
            <w:vAlign w:val="center"/>
          </w:tcPr>
          <w:p w:rsidR="003C4B74" w:rsidRPr="00DE1227" w:rsidRDefault="00882BD2" w:rsidP="008F4B05">
            <w:pPr>
              <w:pStyle w:val="11d"/>
              <w:rPr>
                <w:rStyle w:val="affffffff0"/>
              </w:rPr>
            </w:pPr>
            <w:r w:rsidRPr="00DE1227">
              <w:rPr>
                <w:rStyle w:val="affffffff0"/>
              </w:rPr>
              <w:t>Переменная (средне, многоэтажная)</w:t>
            </w:r>
          </w:p>
        </w:tc>
        <w:tc>
          <w:tcPr>
            <w:tcW w:w="736" w:type="pct"/>
            <w:vAlign w:val="center"/>
          </w:tcPr>
          <w:p w:rsidR="003C4B74" w:rsidRPr="00DE1227" w:rsidRDefault="003C4B74" w:rsidP="008F4B05">
            <w:pPr>
              <w:pStyle w:val="11d"/>
              <w:rPr>
                <w:rStyle w:val="affffffff0"/>
              </w:rPr>
            </w:pPr>
            <w:r w:rsidRPr="00DE1227">
              <w:rPr>
                <w:rStyle w:val="affffffff0"/>
              </w:rPr>
              <w:t>3,6</w:t>
            </w:r>
          </w:p>
        </w:tc>
        <w:tc>
          <w:tcPr>
            <w:tcW w:w="743" w:type="pct"/>
            <w:vAlign w:val="center"/>
          </w:tcPr>
          <w:p w:rsidR="003C4B74" w:rsidRPr="00DE1227" w:rsidRDefault="003C4B74" w:rsidP="008F4B05">
            <w:pPr>
              <w:pStyle w:val="11d"/>
              <w:rPr>
                <w:rStyle w:val="affffffff0"/>
              </w:rPr>
            </w:pPr>
            <w:r w:rsidRPr="00DE1227">
              <w:rPr>
                <w:rStyle w:val="affffffff0"/>
              </w:rPr>
              <w:t>107,7</w:t>
            </w:r>
          </w:p>
        </w:tc>
        <w:tc>
          <w:tcPr>
            <w:tcW w:w="673" w:type="pct"/>
            <w:vAlign w:val="center"/>
          </w:tcPr>
          <w:p w:rsidR="003C4B74" w:rsidRPr="00DE1227" w:rsidRDefault="003C4B74" w:rsidP="008F4B05">
            <w:pPr>
              <w:pStyle w:val="11d"/>
              <w:rPr>
                <w:rStyle w:val="affffffff0"/>
              </w:rPr>
            </w:pPr>
            <w:r w:rsidRPr="00DE1227">
              <w:rPr>
                <w:rStyle w:val="affffffff0"/>
              </w:rPr>
              <w:t>4,66</w:t>
            </w:r>
          </w:p>
        </w:tc>
        <w:tc>
          <w:tcPr>
            <w:tcW w:w="530" w:type="pct"/>
            <w:vAlign w:val="center"/>
          </w:tcPr>
          <w:p w:rsidR="003C4B74" w:rsidRPr="00DE1227" w:rsidRDefault="003C4B74" w:rsidP="008F4B05">
            <w:pPr>
              <w:pStyle w:val="11d"/>
              <w:rPr>
                <w:rStyle w:val="affffffff0"/>
              </w:rPr>
            </w:pPr>
            <w:r w:rsidRPr="00DE1227">
              <w:rPr>
                <w:rStyle w:val="affffffff0"/>
              </w:rPr>
              <w:t>0,95</w:t>
            </w:r>
          </w:p>
        </w:tc>
        <w:tc>
          <w:tcPr>
            <w:tcW w:w="517" w:type="pct"/>
            <w:vAlign w:val="center"/>
          </w:tcPr>
          <w:p w:rsidR="003C4B74" w:rsidRPr="00DE1227" w:rsidRDefault="003C4B74" w:rsidP="008F4B05">
            <w:pPr>
              <w:pStyle w:val="11d"/>
              <w:rPr>
                <w:rStyle w:val="affffffff0"/>
              </w:rPr>
            </w:pPr>
            <w:r w:rsidRPr="00DE1227">
              <w:rPr>
                <w:rStyle w:val="affffffff0"/>
              </w:rPr>
              <w:t>5,61</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rPr>
                <w:rStyle w:val="affffffff0"/>
              </w:rPr>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2,01</w:t>
            </w:r>
          </w:p>
        </w:tc>
        <w:tc>
          <w:tcPr>
            <w:tcW w:w="530" w:type="pct"/>
            <w:vAlign w:val="center"/>
          </w:tcPr>
          <w:p w:rsidR="003C4B74" w:rsidRPr="00DE1227" w:rsidRDefault="003C4B74" w:rsidP="008F4B05">
            <w:pPr>
              <w:pStyle w:val="11d"/>
              <w:rPr>
                <w:rStyle w:val="affffffff0"/>
              </w:rPr>
            </w:pPr>
            <w:r w:rsidRPr="00DE1227">
              <w:rPr>
                <w:rStyle w:val="affffffff0"/>
              </w:rPr>
              <w:t>0,04</w:t>
            </w:r>
          </w:p>
        </w:tc>
        <w:tc>
          <w:tcPr>
            <w:tcW w:w="517" w:type="pct"/>
            <w:vAlign w:val="center"/>
          </w:tcPr>
          <w:p w:rsidR="003C4B74" w:rsidRPr="00DE1227" w:rsidRDefault="003C4B74" w:rsidP="008F4B05">
            <w:pPr>
              <w:pStyle w:val="11d"/>
              <w:rPr>
                <w:rStyle w:val="affffffff0"/>
              </w:rPr>
            </w:pPr>
            <w:r w:rsidRPr="00DE1227">
              <w:rPr>
                <w:rStyle w:val="affffffff0"/>
              </w:rPr>
              <w:t>2,05</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rPr>
                <w:rStyle w:val="affffffff0"/>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3,6</w:t>
            </w:r>
          </w:p>
        </w:tc>
        <w:tc>
          <w:tcPr>
            <w:tcW w:w="743" w:type="pct"/>
            <w:vAlign w:val="center"/>
          </w:tcPr>
          <w:p w:rsidR="003C4B74" w:rsidRPr="00DE1227" w:rsidRDefault="003C4B74" w:rsidP="008F4B05">
            <w:pPr>
              <w:pStyle w:val="11d"/>
              <w:rPr>
                <w:rStyle w:val="affffffff0"/>
                <w:i/>
              </w:rPr>
            </w:pPr>
            <w:r w:rsidRPr="00DE1227">
              <w:rPr>
                <w:rStyle w:val="affffffff0"/>
                <w:i/>
              </w:rPr>
              <w:t>107,7</w:t>
            </w:r>
          </w:p>
        </w:tc>
        <w:tc>
          <w:tcPr>
            <w:tcW w:w="673" w:type="pct"/>
            <w:vAlign w:val="center"/>
          </w:tcPr>
          <w:p w:rsidR="003C4B74" w:rsidRPr="00DE1227" w:rsidRDefault="003C4B74" w:rsidP="008F4B05">
            <w:pPr>
              <w:pStyle w:val="11d"/>
              <w:rPr>
                <w:rStyle w:val="affffffff0"/>
                <w:i/>
              </w:rPr>
            </w:pPr>
            <w:r w:rsidRPr="00DE1227">
              <w:rPr>
                <w:rStyle w:val="affffffff0"/>
                <w:i/>
              </w:rPr>
              <w:t>6,67</w:t>
            </w:r>
          </w:p>
        </w:tc>
        <w:tc>
          <w:tcPr>
            <w:tcW w:w="530" w:type="pct"/>
            <w:vAlign w:val="center"/>
          </w:tcPr>
          <w:p w:rsidR="003C4B74" w:rsidRPr="00DE1227" w:rsidRDefault="003C4B74" w:rsidP="008F4B05">
            <w:pPr>
              <w:pStyle w:val="11d"/>
              <w:rPr>
                <w:rStyle w:val="affffffff0"/>
                <w:i/>
              </w:rPr>
            </w:pPr>
            <w:r w:rsidRPr="00DE1227">
              <w:rPr>
                <w:rStyle w:val="affffffff0"/>
                <w:i/>
              </w:rPr>
              <w:t>0,99</w:t>
            </w:r>
          </w:p>
        </w:tc>
        <w:tc>
          <w:tcPr>
            <w:tcW w:w="517" w:type="pct"/>
            <w:vAlign w:val="center"/>
          </w:tcPr>
          <w:p w:rsidR="003C4B74" w:rsidRPr="00DE1227" w:rsidRDefault="003C4B74" w:rsidP="008F4B05">
            <w:pPr>
              <w:pStyle w:val="11d"/>
              <w:rPr>
                <w:rStyle w:val="affffffff0"/>
                <w:i/>
              </w:rPr>
            </w:pPr>
            <w:r w:rsidRPr="00DE1227">
              <w:rPr>
                <w:rStyle w:val="affffffff0"/>
                <w:i/>
              </w:rPr>
              <w:t>7,66</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35</w:t>
            </w:r>
          </w:p>
        </w:tc>
        <w:tc>
          <w:tcPr>
            <w:tcW w:w="952" w:type="pct"/>
            <w:vAlign w:val="center"/>
          </w:tcPr>
          <w:p w:rsidR="003C4B74" w:rsidRPr="00DE1227" w:rsidRDefault="003C4B74" w:rsidP="008F4B05">
            <w:pPr>
              <w:pStyle w:val="11d"/>
              <w:rPr>
                <w:rStyle w:val="affffffff0"/>
              </w:rPr>
            </w:pPr>
            <w:r w:rsidRPr="00DE1227">
              <w:rPr>
                <w:rStyle w:val="affffffff0"/>
              </w:rPr>
              <w:t>Многоэтажная</w:t>
            </w:r>
          </w:p>
        </w:tc>
        <w:tc>
          <w:tcPr>
            <w:tcW w:w="736" w:type="pct"/>
            <w:vAlign w:val="center"/>
          </w:tcPr>
          <w:p w:rsidR="003C4B74" w:rsidRPr="00DE1227" w:rsidRDefault="003C4B74" w:rsidP="008F4B05">
            <w:pPr>
              <w:pStyle w:val="11d"/>
            </w:pPr>
            <w:r w:rsidRPr="00DE1227">
              <w:t>6,8</w:t>
            </w:r>
          </w:p>
        </w:tc>
        <w:tc>
          <w:tcPr>
            <w:tcW w:w="743" w:type="pct"/>
            <w:vAlign w:val="center"/>
          </w:tcPr>
          <w:p w:rsidR="003C4B74" w:rsidRPr="00DE1227" w:rsidRDefault="003C4B74" w:rsidP="008F4B05">
            <w:pPr>
              <w:pStyle w:val="11d"/>
            </w:pPr>
            <w:r w:rsidRPr="00DE1227">
              <w:t>212,2</w:t>
            </w:r>
          </w:p>
        </w:tc>
        <w:tc>
          <w:tcPr>
            <w:tcW w:w="673" w:type="pct"/>
            <w:vAlign w:val="center"/>
          </w:tcPr>
          <w:p w:rsidR="003C4B74" w:rsidRPr="00DE1227" w:rsidRDefault="003C4B74" w:rsidP="008F4B05">
            <w:pPr>
              <w:pStyle w:val="11d"/>
            </w:pPr>
            <w:r w:rsidRPr="00DE1227">
              <w:t>9,18</w:t>
            </w:r>
          </w:p>
        </w:tc>
        <w:tc>
          <w:tcPr>
            <w:tcW w:w="530" w:type="pct"/>
            <w:vAlign w:val="center"/>
          </w:tcPr>
          <w:p w:rsidR="003C4B74" w:rsidRPr="00DE1227" w:rsidRDefault="003C4B74" w:rsidP="008F4B05">
            <w:pPr>
              <w:pStyle w:val="11d"/>
            </w:pPr>
            <w:r w:rsidRPr="00DE1227">
              <w:t>1,79</w:t>
            </w:r>
          </w:p>
        </w:tc>
        <w:tc>
          <w:tcPr>
            <w:tcW w:w="517" w:type="pct"/>
            <w:vAlign w:val="center"/>
          </w:tcPr>
          <w:p w:rsidR="003C4B74" w:rsidRPr="00DE1227" w:rsidRDefault="003C4B74" w:rsidP="008F4B05">
            <w:pPr>
              <w:pStyle w:val="11d"/>
            </w:pPr>
            <w:r w:rsidRPr="00DE1227">
              <w:t>10,97</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rPr>
                <w:rStyle w:val="affffffff0"/>
              </w:rPr>
            </w:pPr>
            <w:r w:rsidRPr="00DE1227">
              <w:t>Общественные здания</w:t>
            </w:r>
          </w:p>
        </w:tc>
        <w:tc>
          <w:tcPr>
            <w:tcW w:w="736" w:type="pct"/>
            <w:vAlign w:val="center"/>
          </w:tcPr>
          <w:p w:rsidR="003C4B74" w:rsidRPr="00DE1227" w:rsidRDefault="003C4B74" w:rsidP="008F4B05">
            <w:pPr>
              <w:pStyle w:val="11d"/>
            </w:pPr>
            <w:r w:rsidRPr="00DE1227">
              <w:t>-</w:t>
            </w:r>
          </w:p>
        </w:tc>
        <w:tc>
          <w:tcPr>
            <w:tcW w:w="743" w:type="pct"/>
            <w:vAlign w:val="center"/>
          </w:tcPr>
          <w:p w:rsidR="003C4B74" w:rsidRPr="00DE1227" w:rsidRDefault="003C4B74" w:rsidP="008F4B05">
            <w:pPr>
              <w:pStyle w:val="11d"/>
            </w:pPr>
            <w:r w:rsidRPr="00DE1227">
              <w:t>-</w:t>
            </w:r>
          </w:p>
        </w:tc>
        <w:tc>
          <w:tcPr>
            <w:tcW w:w="673" w:type="pct"/>
            <w:vAlign w:val="center"/>
          </w:tcPr>
          <w:p w:rsidR="003C4B74" w:rsidRPr="00DE1227" w:rsidRDefault="003C4B74" w:rsidP="008F4B05">
            <w:pPr>
              <w:pStyle w:val="11d"/>
            </w:pPr>
            <w:r w:rsidRPr="00DE1227">
              <w:t>3,94</w:t>
            </w:r>
          </w:p>
        </w:tc>
        <w:tc>
          <w:tcPr>
            <w:tcW w:w="530" w:type="pct"/>
            <w:vAlign w:val="center"/>
          </w:tcPr>
          <w:p w:rsidR="003C4B74" w:rsidRPr="00DE1227" w:rsidRDefault="003C4B74" w:rsidP="008F4B05">
            <w:pPr>
              <w:pStyle w:val="11d"/>
            </w:pPr>
            <w:r w:rsidRPr="00DE1227">
              <w:t>0,24</w:t>
            </w:r>
          </w:p>
        </w:tc>
        <w:tc>
          <w:tcPr>
            <w:tcW w:w="517" w:type="pct"/>
            <w:vAlign w:val="center"/>
          </w:tcPr>
          <w:p w:rsidR="003C4B74" w:rsidRPr="00DE1227" w:rsidRDefault="003C4B74" w:rsidP="008F4B05">
            <w:pPr>
              <w:pStyle w:val="11d"/>
            </w:pPr>
            <w:r w:rsidRPr="00DE1227">
              <w:t>4,18</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rPr>
                <w:rStyle w:val="affffffff0"/>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6,8</w:t>
            </w:r>
          </w:p>
        </w:tc>
        <w:tc>
          <w:tcPr>
            <w:tcW w:w="743" w:type="pct"/>
            <w:vAlign w:val="center"/>
          </w:tcPr>
          <w:p w:rsidR="003C4B74" w:rsidRPr="00DE1227" w:rsidRDefault="003C4B74" w:rsidP="008F4B05">
            <w:pPr>
              <w:pStyle w:val="11d"/>
              <w:rPr>
                <w:rStyle w:val="affffffff0"/>
                <w:i/>
              </w:rPr>
            </w:pPr>
            <w:r w:rsidRPr="00DE1227">
              <w:rPr>
                <w:rStyle w:val="affffffff0"/>
                <w:i/>
              </w:rPr>
              <w:t>212,2</w:t>
            </w:r>
          </w:p>
        </w:tc>
        <w:tc>
          <w:tcPr>
            <w:tcW w:w="673" w:type="pct"/>
            <w:vAlign w:val="center"/>
          </w:tcPr>
          <w:p w:rsidR="003C4B74" w:rsidRPr="00DE1227" w:rsidRDefault="003C4B74" w:rsidP="008F4B05">
            <w:pPr>
              <w:pStyle w:val="11d"/>
              <w:rPr>
                <w:rStyle w:val="affffffff0"/>
                <w:i/>
              </w:rPr>
            </w:pPr>
            <w:r w:rsidRPr="00DE1227">
              <w:rPr>
                <w:rStyle w:val="affffffff0"/>
                <w:i/>
              </w:rPr>
              <w:t>13,12</w:t>
            </w:r>
          </w:p>
        </w:tc>
        <w:tc>
          <w:tcPr>
            <w:tcW w:w="530" w:type="pct"/>
            <w:vAlign w:val="center"/>
          </w:tcPr>
          <w:p w:rsidR="003C4B74" w:rsidRPr="00DE1227" w:rsidRDefault="003C4B74" w:rsidP="008F4B05">
            <w:pPr>
              <w:pStyle w:val="11d"/>
              <w:rPr>
                <w:rStyle w:val="affffffff0"/>
                <w:i/>
              </w:rPr>
            </w:pPr>
            <w:r w:rsidRPr="00DE1227">
              <w:rPr>
                <w:rStyle w:val="affffffff0"/>
                <w:i/>
              </w:rPr>
              <w:t>2,03</w:t>
            </w:r>
          </w:p>
        </w:tc>
        <w:tc>
          <w:tcPr>
            <w:tcW w:w="517" w:type="pct"/>
            <w:vAlign w:val="center"/>
          </w:tcPr>
          <w:p w:rsidR="003C4B74" w:rsidRPr="00DE1227" w:rsidRDefault="003C4B74" w:rsidP="008F4B05">
            <w:pPr>
              <w:pStyle w:val="11d"/>
              <w:rPr>
                <w:rStyle w:val="affffffff0"/>
                <w:i/>
              </w:rPr>
            </w:pPr>
            <w:r w:rsidRPr="00DE1227">
              <w:rPr>
                <w:rStyle w:val="affffffff0"/>
                <w:i/>
              </w:rPr>
              <w:t>15,15</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16</w:t>
            </w:r>
          </w:p>
        </w:tc>
        <w:tc>
          <w:tcPr>
            <w:tcW w:w="952" w:type="pct"/>
            <w:vAlign w:val="center"/>
          </w:tcPr>
          <w:p w:rsidR="003C4B74" w:rsidRPr="00DE1227" w:rsidRDefault="003C4B74" w:rsidP="008F4B05">
            <w:pPr>
              <w:pStyle w:val="11d"/>
              <w:rPr>
                <w:rStyle w:val="affffffff0"/>
              </w:rPr>
            </w:pPr>
            <w:r w:rsidRPr="00DE1227">
              <w:rPr>
                <w:rStyle w:val="affffffff0"/>
              </w:rPr>
              <w:t>Многоэтажная</w:t>
            </w:r>
          </w:p>
        </w:tc>
        <w:tc>
          <w:tcPr>
            <w:tcW w:w="736" w:type="pct"/>
            <w:vAlign w:val="center"/>
          </w:tcPr>
          <w:p w:rsidR="003C4B74" w:rsidRPr="00DE1227" w:rsidRDefault="003C4B74" w:rsidP="008F4B05">
            <w:pPr>
              <w:pStyle w:val="11d"/>
            </w:pPr>
            <w:r w:rsidRPr="00DE1227">
              <w:t>3,2</w:t>
            </w:r>
          </w:p>
        </w:tc>
        <w:tc>
          <w:tcPr>
            <w:tcW w:w="743" w:type="pct"/>
            <w:vAlign w:val="center"/>
          </w:tcPr>
          <w:p w:rsidR="003C4B74" w:rsidRPr="00DE1227" w:rsidRDefault="003C4B74" w:rsidP="008F4B05">
            <w:pPr>
              <w:pStyle w:val="11d"/>
            </w:pPr>
            <w:r w:rsidRPr="00DE1227">
              <w:t>98,3</w:t>
            </w:r>
          </w:p>
        </w:tc>
        <w:tc>
          <w:tcPr>
            <w:tcW w:w="673" w:type="pct"/>
            <w:vAlign w:val="center"/>
          </w:tcPr>
          <w:p w:rsidR="003C4B74" w:rsidRPr="00DE1227" w:rsidRDefault="003C4B74" w:rsidP="008F4B05">
            <w:pPr>
              <w:pStyle w:val="11d"/>
            </w:pPr>
            <w:r w:rsidRPr="00DE1227">
              <w:t>4,25</w:t>
            </w:r>
          </w:p>
        </w:tc>
        <w:tc>
          <w:tcPr>
            <w:tcW w:w="530" w:type="pct"/>
            <w:vAlign w:val="center"/>
          </w:tcPr>
          <w:p w:rsidR="003C4B74" w:rsidRPr="00DE1227" w:rsidRDefault="003C4B74" w:rsidP="008F4B05">
            <w:pPr>
              <w:pStyle w:val="11d"/>
            </w:pPr>
            <w:r w:rsidRPr="00DE1227">
              <w:t>0,84</w:t>
            </w:r>
          </w:p>
        </w:tc>
        <w:tc>
          <w:tcPr>
            <w:tcW w:w="517" w:type="pct"/>
            <w:vAlign w:val="center"/>
          </w:tcPr>
          <w:p w:rsidR="003C4B74" w:rsidRPr="00DE1227" w:rsidRDefault="003C4B74" w:rsidP="008F4B05">
            <w:pPr>
              <w:pStyle w:val="11d"/>
            </w:pPr>
            <w:r w:rsidRPr="00DE1227">
              <w:t>5,09</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rPr>
                <w:rStyle w:val="affffffff0"/>
              </w:rPr>
            </w:pPr>
            <w:r w:rsidRPr="00DE1227">
              <w:t>Общественные здания</w:t>
            </w:r>
          </w:p>
        </w:tc>
        <w:tc>
          <w:tcPr>
            <w:tcW w:w="736" w:type="pct"/>
            <w:vAlign w:val="center"/>
          </w:tcPr>
          <w:p w:rsidR="003C4B74" w:rsidRPr="00DE1227" w:rsidRDefault="003C4B74" w:rsidP="008F4B05">
            <w:pPr>
              <w:pStyle w:val="11d"/>
            </w:pPr>
            <w:r w:rsidRPr="00DE1227">
              <w:t>-</w:t>
            </w:r>
          </w:p>
        </w:tc>
        <w:tc>
          <w:tcPr>
            <w:tcW w:w="743" w:type="pct"/>
            <w:vAlign w:val="center"/>
          </w:tcPr>
          <w:p w:rsidR="003C4B74" w:rsidRPr="00DE1227" w:rsidRDefault="003C4B74" w:rsidP="008F4B05">
            <w:pPr>
              <w:pStyle w:val="11d"/>
            </w:pPr>
            <w:r w:rsidRPr="00DE1227">
              <w:t>-</w:t>
            </w:r>
          </w:p>
        </w:tc>
        <w:tc>
          <w:tcPr>
            <w:tcW w:w="673" w:type="pct"/>
            <w:vAlign w:val="center"/>
          </w:tcPr>
          <w:p w:rsidR="003C4B74" w:rsidRPr="00DE1227" w:rsidRDefault="003C4B74" w:rsidP="008F4B05">
            <w:pPr>
              <w:pStyle w:val="11d"/>
            </w:pPr>
            <w:r w:rsidRPr="00DE1227">
              <w:t>0,46</w:t>
            </w:r>
          </w:p>
        </w:tc>
        <w:tc>
          <w:tcPr>
            <w:tcW w:w="530" w:type="pct"/>
            <w:vAlign w:val="center"/>
          </w:tcPr>
          <w:p w:rsidR="003C4B74" w:rsidRPr="00DE1227" w:rsidRDefault="003C4B74" w:rsidP="008F4B05">
            <w:pPr>
              <w:pStyle w:val="11d"/>
            </w:pPr>
            <w:r w:rsidRPr="00DE1227">
              <w:t>0,01</w:t>
            </w:r>
          </w:p>
        </w:tc>
        <w:tc>
          <w:tcPr>
            <w:tcW w:w="517" w:type="pct"/>
            <w:vAlign w:val="center"/>
          </w:tcPr>
          <w:p w:rsidR="003C4B74" w:rsidRPr="00DE1227" w:rsidRDefault="003C4B74" w:rsidP="008F4B05">
            <w:pPr>
              <w:pStyle w:val="11d"/>
            </w:pPr>
            <w:r w:rsidRPr="00DE1227">
              <w:t>0,47</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rPr>
                <w:rStyle w:val="affffffff0"/>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3,2</w:t>
            </w:r>
          </w:p>
        </w:tc>
        <w:tc>
          <w:tcPr>
            <w:tcW w:w="743" w:type="pct"/>
            <w:vAlign w:val="center"/>
          </w:tcPr>
          <w:p w:rsidR="003C4B74" w:rsidRPr="00DE1227" w:rsidRDefault="003C4B74" w:rsidP="008F4B05">
            <w:pPr>
              <w:pStyle w:val="11d"/>
              <w:rPr>
                <w:rStyle w:val="affffffff0"/>
                <w:i/>
              </w:rPr>
            </w:pPr>
            <w:r w:rsidRPr="00DE1227">
              <w:rPr>
                <w:rStyle w:val="affffffff0"/>
                <w:i/>
              </w:rPr>
              <w:t>98,3</w:t>
            </w:r>
          </w:p>
        </w:tc>
        <w:tc>
          <w:tcPr>
            <w:tcW w:w="673" w:type="pct"/>
            <w:vAlign w:val="center"/>
          </w:tcPr>
          <w:p w:rsidR="003C4B74" w:rsidRPr="00DE1227" w:rsidRDefault="003C4B74" w:rsidP="008F4B05">
            <w:pPr>
              <w:pStyle w:val="11d"/>
              <w:rPr>
                <w:rStyle w:val="affffffff0"/>
                <w:i/>
              </w:rPr>
            </w:pPr>
            <w:r w:rsidRPr="00DE1227">
              <w:rPr>
                <w:rStyle w:val="affffffff0"/>
                <w:i/>
              </w:rPr>
              <w:t>4,71</w:t>
            </w:r>
          </w:p>
        </w:tc>
        <w:tc>
          <w:tcPr>
            <w:tcW w:w="530" w:type="pct"/>
            <w:vAlign w:val="center"/>
          </w:tcPr>
          <w:p w:rsidR="003C4B74" w:rsidRPr="00DE1227" w:rsidRDefault="003C4B74" w:rsidP="008F4B05">
            <w:pPr>
              <w:pStyle w:val="11d"/>
              <w:rPr>
                <w:rStyle w:val="affffffff0"/>
                <w:i/>
              </w:rPr>
            </w:pPr>
            <w:r w:rsidRPr="00DE1227">
              <w:rPr>
                <w:rStyle w:val="affffffff0"/>
                <w:i/>
              </w:rPr>
              <w:t>0,85</w:t>
            </w:r>
          </w:p>
        </w:tc>
        <w:tc>
          <w:tcPr>
            <w:tcW w:w="517" w:type="pct"/>
            <w:vAlign w:val="center"/>
          </w:tcPr>
          <w:p w:rsidR="003C4B74" w:rsidRPr="00DE1227" w:rsidRDefault="003C4B74" w:rsidP="008F4B05">
            <w:pPr>
              <w:pStyle w:val="11d"/>
              <w:rPr>
                <w:rStyle w:val="affffffff0"/>
                <w:i/>
              </w:rPr>
            </w:pPr>
            <w:r w:rsidRPr="00DE1227">
              <w:rPr>
                <w:rStyle w:val="affffffff0"/>
                <w:i/>
              </w:rPr>
              <w:t>5,56</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rPr>
                <w:rStyle w:val="affffffff0"/>
              </w:rPr>
            </w:pPr>
            <w:r w:rsidRPr="00DE1227">
              <w:rPr>
                <w:rStyle w:val="affffffff0"/>
              </w:rPr>
              <w:t>141</w:t>
            </w:r>
          </w:p>
        </w:tc>
        <w:tc>
          <w:tcPr>
            <w:tcW w:w="952" w:type="pct"/>
            <w:vAlign w:val="center"/>
          </w:tcPr>
          <w:p w:rsidR="003C4B74" w:rsidRPr="00DE1227" w:rsidRDefault="003C4B74" w:rsidP="008F4B05">
            <w:pPr>
              <w:pStyle w:val="11d"/>
              <w:rPr>
                <w:rStyle w:val="affffffff0"/>
              </w:rPr>
            </w:pPr>
            <w:r w:rsidRPr="00DE1227">
              <w:rPr>
                <w:rStyle w:val="affffffff0"/>
              </w:rPr>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3,0</w:t>
            </w:r>
          </w:p>
        </w:tc>
        <w:tc>
          <w:tcPr>
            <w:tcW w:w="743" w:type="pct"/>
            <w:vAlign w:val="center"/>
          </w:tcPr>
          <w:p w:rsidR="003C4B74" w:rsidRPr="00DE1227" w:rsidRDefault="003C4B74" w:rsidP="008F4B05">
            <w:pPr>
              <w:pStyle w:val="11d"/>
              <w:rPr>
                <w:rStyle w:val="affffffff0"/>
              </w:rPr>
            </w:pPr>
            <w:r w:rsidRPr="00DE1227">
              <w:rPr>
                <w:rStyle w:val="affffffff0"/>
              </w:rPr>
              <w:t>90,1</w:t>
            </w:r>
          </w:p>
        </w:tc>
        <w:tc>
          <w:tcPr>
            <w:tcW w:w="673" w:type="pct"/>
            <w:vAlign w:val="center"/>
          </w:tcPr>
          <w:p w:rsidR="003C4B74" w:rsidRPr="00DE1227" w:rsidRDefault="003C4B74" w:rsidP="008F4B05">
            <w:pPr>
              <w:pStyle w:val="11d"/>
              <w:rPr>
                <w:rStyle w:val="affffffff0"/>
              </w:rPr>
            </w:pPr>
            <w:r w:rsidRPr="00DE1227">
              <w:rPr>
                <w:rStyle w:val="affffffff0"/>
              </w:rPr>
              <w:t>3,90</w:t>
            </w:r>
          </w:p>
        </w:tc>
        <w:tc>
          <w:tcPr>
            <w:tcW w:w="530" w:type="pct"/>
            <w:vAlign w:val="center"/>
          </w:tcPr>
          <w:p w:rsidR="003C4B74" w:rsidRPr="00DE1227" w:rsidRDefault="003C4B74" w:rsidP="008F4B05">
            <w:pPr>
              <w:pStyle w:val="11d"/>
              <w:rPr>
                <w:rStyle w:val="affffffff0"/>
              </w:rPr>
            </w:pPr>
            <w:r w:rsidRPr="00DE1227">
              <w:rPr>
                <w:rStyle w:val="affffffff0"/>
              </w:rPr>
              <w:t>0,79</w:t>
            </w:r>
          </w:p>
        </w:tc>
        <w:tc>
          <w:tcPr>
            <w:tcW w:w="517" w:type="pct"/>
            <w:vAlign w:val="center"/>
          </w:tcPr>
          <w:p w:rsidR="003C4B74" w:rsidRPr="00DE1227" w:rsidRDefault="003C4B74" w:rsidP="008F4B05">
            <w:pPr>
              <w:pStyle w:val="11d"/>
              <w:rPr>
                <w:rStyle w:val="affffffff0"/>
              </w:rPr>
            </w:pPr>
            <w:r w:rsidRPr="00DE1227">
              <w:rPr>
                <w:rStyle w:val="affffffff0"/>
              </w:rPr>
              <w:t>4,69</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0,78</w:t>
            </w:r>
          </w:p>
        </w:tc>
        <w:tc>
          <w:tcPr>
            <w:tcW w:w="530" w:type="pct"/>
            <w:vAlign w:val="center"/>
          </w:tcPr>
          <w:p w:rsidR="003C4B74" w:rsidRPr="00DE1227" w:rsidRDefault="003C4B74" w:rsidP="008F4B05">
            <w:pPr>
              <w:pStyle w:val="11d"/>
              <w:rPr>
                <w:rStyle w:val="affffffff0"/>
              </w:rPr>
            </w:pPr>
            <w:r w:rsidRPr="00DE1227">
              <w:rPr>
                <w:rStyle w:val="affffffff0"/>
              </w:rPr>
              <w:t>0,03</w:t>
            </w:r>
          </w:p>
        </w:tc>
        <w:tc>
          <w:tcPr>
            <w:tcW w:w="517" w:type="pct"/>
            <w:vAlign w:val="center"/>
          </w:tcPr>
          <w:p w:rsidR="003C4B74" w:rsidRPr="00DE1227" w:rsidRDefault="003C4B74" w:rsidP="008F4B05">
            <w:pPr>
              <w:pStyle w:val="11d"/>
              <w:rPr>
                <w:rStyle w:val="affffffff0"/>
              </w:rPr>
            </w:pPr>
            <w:r w:rsidRPr="00DE1227">
              <w:rPr>
                <w:rStyle w:val="affffffff0"/>
              </w:rPr>
              <w:t>0,81</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3,0</w:t>
            </w:r>
          </w:p>
        </w:tc>
        <w:tc>
          <w:tcPr>
            <w:tcW w:w="743" w:type="pct"/>
            <w:vAlign w:val="center"/>
          </w:tcPr>
          <w:p w:rsidR="003C4B74" w:rsidRPr="00DE1227" w:rsidRDefault="003C4B74" w:rsidP="008F4B05">
            <w:pPr>
              <w:pStyle w:val="11d"/>
              <w:rPr>
                <w:rStyle w:val="affffffff0"/>
                <w:i/>
              </w:rPr>
            </w:pPr>
            <w:r w:rsidRPr="00DE1227">
              <w:rPr>
                <w:rStyle w:val="affffffff0"/>
                <w:i/>
              </w:rPr>
              <w:t>90,1</w:t>
            </w:r>
          </w:p>
        </w:tc>
        <w:tc>
          <w:tcPr>
            <w:tcW w:w="673" w:type="pct"/>
            <w:vAlign w:val="center"/>
          </w:tcPr>
          <w:p w:rsidR="003C4B74" w:rsidRPr="00DE1227" w:rsidRDefault="003C4B74" w:rsidP="008F4B05">
            <w:pPr>
              <w:pStyle w:val="11d"/>
              <w:rPr>
                <w:rStyle w:val="affffffff0"/>
                <w:i/>
              </w:rPr>
            </w:pPr>
            <w:r w:rsidRPr="00DE1227">
              <w:rPr>
                <w:rStyle w:val="affffffff0"/>
                <w:i/>
              </w:rPr>
              <w:t>4,68</w:t>
            </w:r>
          </w:p>
        </w:tc>
        <w:tc>
          <w:tcPr>
            <w:tcW w:w="530" w:type="pct"/>
            <w:vAlign w:val="center"/>
          </w:tcPr>
          <w:p w:rsidR="003C4B74" w:rsidRPr="00DE1227" w:rsidRDefault="003C4B74" w:rsidP="008F4B05">
            <w:pPr>
              <w:pStyle w:val="11d"/>
              <w:rPr>
                <w:rStyle w:val="affffffff0"/>
                <w:i/>
              </w:rPr>
            </w:pPr>
            <w:r w:rsidRPr="00DE1227">
              <w:rPr>
                <w:rStyle w:val="affffffff0"/>
                <w:i/>
              </w:rPr>
              <w:t>0,82</w:t>
            </w:r>
          </w:p>
        </w:tc>
        <w:tc>
          <w:tcPr>
            <w:tcW w:w="517" w:type="pct"/>
            <w:vAlign w:val="center"/>
          </w:tcPr>
          <w:p w:rsidR="003C4B74" w:rsidRPr="00DE1227" w:rsidRDefault="003C4B74" w:rsidP="008F4B05">
            <w:pPr>
              <w:pStyle w:val="11d"/>
              <w:rPr>
                <w:rStyle w:val="affffffff0"/>
                <w:i/>
              </w:rPr>
            </w:pPr>
            <w:r w:rsidRPr="00DE1227">
              <w:rPr>
                <w:rStyle w:val="affffffff0"/>
                <w:i/>
              </w:rPr>
              <w:t>5,50</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07</w:t>
            </w:r>
          </w:p>
        </w:tc>
        <w:tc>
          <w:tcPr>
            <w:tcW w:w="952" w:type="pct"/>
          </w:tcPr>
          <w:p w:rsidR="003C4B74" w:rsidRPr="00DE1227" w:rsidRDefault="003C4B74" w:rsidP="008F4B05">
            <w:pPr>
              <w:pStyle w:val="11d"/>
            </w:pPr>
            <w:r w:rsidRPr="00DE1227">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5,2</w:t>
            </w:r>
          </w:p>
        </w:tc>
        <w:tc>
          <w:tcPr>
            <w:tcW w:w="743" w:type="pct"/>
            <w:vAlign w:val="center"/>
          </w:tcPr>
          <w:p w:rsidR="003C4B74" w:rsidRPr="00DE1227" w:rsidRDefault="003C4B74" w:rsidP="008F4B05">
            <w:pPr>
              <w:pStyle w:val="11d"/>
              <w:rPr>
                <w:rStyle w:val="affffffff0"/>
              </w:rPr>
            </w:pPr>
            <w:r w:rsidRPr="00DE1227">
              <w:rPr>
                <w:rStyle w:val="affffffff0"/>
              </w:rPr>
              <w:t>161,2</w:t>
            </w:r>
          </w:p>
        </w:tc>
        <w:tc>
          <w:tcPr>
            <w:tcW w:w="673" w:type="pct"/>
            <w:vAlign w:val="center"/>
          </w:tcPr>
          <w:p w:rsidR="003C4B74" w:rsidRPr="00DE1227" w:rsidRDefault="003C4B74" w:rsidP="008F4B05">
            <w:pPr>
              <w:pStyle w:val="11d"/>
              <w:rPr>
                <w:rStyle w:val="affffffff0"/>
              </w:rPr>
            </w:pPr>
            <w:r w:rsidRPr="00DE1227">
              <w:rPr>
                <w:rStyle w:val="affffffff0"/>
              </w:rPr>
              <w:t>6,98</w:t>
            </w:r>
          </w:p>
        </w:tc>
        <w:tc>
          <w:tcPr>
            <w:tcW w:w="530" w:type="pct"/>
            <w:vAlign w:val="center"/>
          </w:tcPr>
          <w:p w:rsidR="003C4B74" w:rsidRPr="00DE1227" w:rsidRDefault="003C4B74" w:rsidP="008F4B05">
            <w:pPr>
              <w:pStyle w:val="11d"/>
              <w:rPr>
                <w:rStyle w:val="affffffff0"/>
              </w:rPr>
            </w:pPr>
            <w:r w:rsidRPr="00DE1227">
              <w:rPr>
                <w:rStyle w:val="affffffff0"/>
              </w:rPr>
              <w:t>1,37</w:t>
            </w:r>
          </w:p>
        </w:tc>
        <w:tc>
          <w:tcPr>
            <w:tcW w:w="517" w:type="pct"/>
            <w:vAlign w:val="center"/>
          </w:tcPr>
          <w:p w:rsidR="003C4B74" w:rsidRPr="00DE1227" w:rsidRDefault="003C4B74" w:rsidP="008F4B05">
            <w:pPr>
              <w:pStyle w:val="11d"/>
              <w:rPr>
                <w:rStyle w:val="affffffff0"/>
              </w:rPr>
            </w:pPr>
            <w:r w:rsidRPr="00DE1227">
              <w:rPr>
                <w:rStyle w:val="affffffff0"/>
              </w:rPr>
              <w:t>835</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0,57</w:t>
            </w:r>
          </w:p>
        </w:tc>
        <w:tc>
          <w:tcPr>
            <w:tcW w:w="530" w:type="pct"/>
            <w:vAlign w:val="center"/>
          </w:tcPr>
          <w:p w:rsidR="003C4B74" w:rsidRPr="00DE1227" w:rsidRDefault="003C4B74" w:rsidP="008F4B05">
            <w:pPr>
              <w:pStyle w:val="11d"/>
              <w:rPr>
                <w:rStyle w:val="affffffff0"/>
              </w:rPr>
            </w:pPr>
            <w:r w:rsidRPr="00DE1227">
              <w:rPr>
                <w:rStyle w:val="affffffff0"/>
              </w:rPr>
              <w:t>0,01</w:t>
            </w:r>
          </w:p>
        </w:tc>
        <w:tc>
          <w:tcPr>
            <w:tcW w:w="517" w:type="pct"/>
            <w:vAlign w:val="center"/>
          </w:tcPr>
          <w:p w:rsidR="003C4B74" w:rsidRPr="00DE1227" w:rsidRDefault="003C4B74" w:rsidP="008F4B05">
            <w:pPr>
              <w:pStyle w:val="11d"/>
              <w:rPr>
                <w:rStyle w:val="affffffff0"/>
              </w:rPr>
            </w:pPr>
            <w:r w:rsidRPr="00DE1227">
              <w:rPr>
                <w:rStyle w:val="affffffff0"/>
              </w:rPr>
              <w:t>0,58</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5,2</w:t>
            </w:r>
          </w:p>
        </w:tc>
        <w:tc>
          <w:tcPr>
            <w:tcW w:w="743" w:type="pct"/>
            <w:vAlign w:val="center"/>
          </w:tcPr>
          <w:p w:rsidR="003C4B74" w:rsidRPr="00DE1227" w:rsidRDefault="003C4B74" w:rsidP="008F4B05">
            <w:pPr>
              <w:pStyle w:val="11d"/>
              <w:rPr>
                <w:rStyle w:val="affffffff0"/>
                <w:i/>
              </w:rPr>
            </w:pPr>
            <w:r w:rsidRPr="00DE1227">
              <w:rPr>
                <w:rStyle w:val="affffffff0"/>
                <w:i/>
              </w:rPr>
              <w:t>161,2</w:t>
            </w:r>
          </w:p>
        </w:tc>
        <w:tc>
          <w:tcPr>
            <w:tcW w:w="673" w:type="pct"/>
            <w:vAlign w:val="center"/>
          </w:tcPr>
          <w:p w:rsidR="003C4B74" w:rsidRPr="00DE1227" w:rsidRDefault="003C4B74" w:rsidP="008F4B05">
            <w:pPr>
              <w:pStyle w:val="11d"/>
              <w:rPr>
                <w:rStyle w:val="affffffff0"/>
                <w:i/>
              </w:rPr>
            </w:pPr>
            <w:r w:rsidRPr="00DE1227">
              <w:rPr>
                <w:rStyle w:val="affffffff0"/>
                <w:i/>
              </w:rPr>
              <w:t>7,55</w:t>
            </w:r>
          </w:p>
        </w:tc>
        <w:tc>
          <w:tcPr>
            <w:tcW w:w="530" w:type="pct"/>
            <w:vAlign w:val="center"/>
          </w:tcPr>
          <w:p w:rsidR="003C4B74" w:rsidRPr="00DE1227" w:rsidRDefault="003C4B74" w:rsidP="008F4B05">
            <w:pPr>
              <w:pStyle w:val="11d"/>
              <w:rPr>
                <w:rStyle w:val="affffffff0"/>
                <w:i/>
              </w:rPr>
            </w:pPr>
            <w:r w:rsidRPr="00DE1227">
              <w:rPr>
                <w:rStyle w:val="affffffff0"/>
                <w:i/>
              </w:rPr>
              <w:t>1,38</w:t>
            </w:r>
          </w:p>
        </w:tc>
        <w:tc>
          <w:tcPr>
            <w:tcW w:w="517" w:type="pct"/>
            <w:vAlign w:val="center"/>
          </w:tcPr>
          <w:p w:rsidR="003C4B74" w:rsidRPr="00DE1227" w:rsidRDefault="003C4B74" w:rsidP="008F4B05">
            <w:pPr>
              <w:pStyle w:val="11d"/>
              <w:rPr>
                <w:rStyle w:val="affffffff0"/>
                <w:i/>
              </w:rPr>
            </w:pPr>
            <w:r w:rsidRPr="00DE1227">
              <w:rPr>
                <w:rStyle w:val="affffffff0"/>
                <w:i/>
              </w:rPr>
              <w:t>8,93</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08</w:t>
            </w:r>
          </w:p>
        </w:tc>
        <w:tc>
          <w:tcPr>
            <w:tcW w:w="952" w:type="pct"/>
          </w:tcPr>
          <w:p w:rsidR="003C4B74" w:rsidRPr="00DE1227" w:rsidRDefault="003C4B74" w:rsidP="008F4B05">
            <w:pPr>
              <w:pStyle w:val="11d"/>
            </w:pPr>
            <w:r w:rsidRPr="00DE1227">
              <w:t>Многоэтажная</w:t>
            </w:r>
          </w:p>
        </w:tc>
        <w:tc>
          <w:tcPr>
            <w:tcW w:w="736" w:type="pct"/>
            <w:vAlign w:val="center"/>
          </w:tcPr>
          <w:p w:rsidR="003C4B74" w:rsidRPr="00DE1227" w:rsidRDefault="003C4B74" w:rsidP="008F4B05">
            <w:pPr>
              <w:pStyle w:val="11d"/>
            </w:pPr>
            <w:r w:rsidRPr="00DE1227">
              <w:t>4,6</w:t>
            </w:r>
          </w:p>
        </w:tc>
        <w:tc>
          <w:tcPr>
            <w:tcW w:w="743" w:type="pct"/>
            <w:vAlign w:val="center"/>
          </w:tcPr>
          <w:p w:rsidR="003C4B74" w:rsidRPr="00DE1227" w:rsidRDefault="003C4B74" w:rsidP="008F4B05">
            <w:pPr>
              <w:pStyle w:val="11d"/>
            </w:pPr>
            <w:r w:rsidRPr="00DE1227">
              <w:t>144,1</w:t>
            </w:r>
          </w:p>
        </w:tc>
        <w:tc>
          <w:tcPr>
            <w:tcW w:w="673" w:type="pct"/>
            <w:vAlign w:val="center"/>
          </w:tcPr>
          <w:p w:rsidR="003C4B74" w:rsidRPr="00DE1227" w:rsidRDefault="003C4B74" w:rsidP="008F4B05">
            <w:pPr>
              <w:pStyle w:val="11d"/>
              <w:rPr>
                <w:rStyle w:val="affffffff0"/>
              </w:rPr>
            </w:pPr>
            <w:r w:rsidRPr="00DE1227">
              <w:rPr>
                <w:rStyle w:val="affffffff0"/>
              </w:rPr>
              <w:t>6,24</w:t>
            </w:r>
          </w:p>
        </w:tc>
        <w:tc>
          <w:tcPr>
            <w:tcW w:w="530" w:type="pct"/>
            <w:vAlign w:val="center"/>
          </w:tcPr>
          <w:p w:rsidR="003C4B74" w:rsidRPr="00DE1227" w:rsidRDefault="003C4B74" w:rsidP="008F4B05">
            <w:pPr>
              <w:pStyle w:val="11d"/>
              <w:rPr>
                <w:rStyle w:val="affffffff0"/>
              </w:rPr>
            </w:pPr>
            <w:r w:rsidRPr="00DE1227">
              <w:rPr>
                <w:rStyle w:val="affffffff0"/>
              </w:rPr>
              <w:t>1,21</w:t>
            </w:r>
          </w:p>
        </w:tc>
        <w:tc>
          <w:tcPr>
            <w:tcW w:w="517" w:type="pct"/>
            <w:vAlign w:val="center"/>
          </w:tcPr>
          <w:p w:rsidR="003C4B74" w:rsidRPr="00DE1227" w:rsidRDefault="003C4B74" w:rsidP="008F4B05">
            <w:pPr>
              <w:pStyle w:val="11d"/>
              <w:rPr>
                <w:rStyle w:val="affffffff0"/>
              </w:rPr>
            </w:pPr>
            <w:r w:rsidRPr="00DE1227">
              <w:rPr>
                <w:rStyle w:val="affffffff0"/>
              </w:rPr>
              <w:t>7,45</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t>-</w:t>
            </w:r>
          </w:p>
        </w:tc>
        <w:tc>
          <w:tcPr>
            <w:tcW w:w="743" w:type="pct"/>
            <w:vAlign w:val="center"/>
          </w:tcPr>
          <w:p w:rsidR="003C4B74" w:rsidRPr="00DE1227" w:rsidRDefault="003C4B74" w:rsidP="008F4B05">
            <w:pPr>
              <w:pStyle w:val="11d"/>
              <w:rPr>
                <w:rStyle w:val="affffffff0"/>
              </w:rPr>
            </w:pPr>
            <w:r w:rsidRPr="00DE1227">
              <w:t>-</w:t>
            </w:r>
          </w:p>
        </w:tc>
        <w:tc>
          <w:tcPr>
            <w:tcW w:w="673" w:type="pct"/>
            <w:vAlign w:val="center"/>
          </w:tcPr>
          <w:p w:rsidR="003C4B74" w:rsidRPr="00DE1227" w:rsidRDefault="003C4B74" w:rsidP="008F4B05">
            <w:pPr>
              <w:pStyle w:val="11d"/>
              <w:rPr>
                <w:rStyle w:val="affffffff0"/>
              </w:rPr>
            </w:pPr>
            <w:r w:rsidRPr="00DE1227">
              <w:rPr>
                <w:rStyle w:val="affffffff0"/>
              </w:rPr>
              <w:t>0,57</w:t>
            </w:r>
          </w:p>
        </w:tc>
        <w:tc>
          <w:tcPr>
            <w:tcW w:w="530" w:type="pct"/>
            <w:vAlign w:val="center"/>
          </w:tcPr>
          <w:p w:rsidR="003C4B74" w:rsidRPr="00DE1227" w:rsidRDefault="003C4B74" w:rsidP="008F4B05">
            <w:pPr>
              <w:pStyle w:val="11d"/>
              <w:rPr>
                <w:rStyle w:val="affffffff0"/>
              </w:rPr>
            </w:pPr>
            <w:r w:rsidRPr="00DE1227">
              <w:rPr>
                <w:rStyle w:val="affffffff0"/>
              </w:rPr>
              <w:t>0,01</w:t>
            </w:r>
          </w:p>
        </w:tc>
        <w:tc>
          <w:tcPr>
            <w:tcW w:w="517" w:type="pct"/>
            <w:vAlign w:val="center"/>
          </w:tcPr>
          <w:p w:rsidR="003C4B74" w:rsidRPr="00DE1227" w:rsidRDefault="003C4B74" w:rsidP="008F4B05">
            <w:pPr>
              <w:pStyle w:val="11d"/>
              <w:rPr>
                <w:rStyle w:val="affffffff0"/>
              </w:rPr>
            </w:pPr>
            <w:r w:rsidRPr="00DE1227">
              <w:rPr>
                <w:rStyle w:val="affffffff0"/>
              </w:rPr>
              <w:t>0,58</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i/>
              </w:rPr>
              <w:t>4,6</w:t>
            </w:r>
          </w:p>
        </w:tc>
        <w:tc>
          <w:tcPr>
            <w:tcW w:w="743" w:type="pct"/>
            <w:vAlign w:val="center"/>
          </w:tcPr>
          <w:p w:rsidR="003C4B74" w:rsidRPr="00DE1227" w:rsidRDefault="003C4B74" w:rsidP="008F4B05">
            <w:pPr>
              <w:pStyle w:val="11d"/>
              <w:rPr>
                <w:rStyle w:val="affffffff0"/>
                <w:i/>
              </w:rPr>
            </w:pPr>
            <w:r w:rsidRPr="00DE1227">
              <w:rPr>
                <w:i/>
              </w:rPr>
              <w:t>144,1</w:t>
            </w:r>
          </w:p>
        </w:tc>
        <w:tc>
          <w:tcPr>
            <w:tcW w:w="673" w:type="pct"/>
            <w:vAlign w:val="center"/>
          </w:tcPr>
          <w:p w:rsidR="003C4B74" w:rsidRPr="00DE1227" w:rsidRDefault="003C4B74" w:rsidP="008F4B05">
            <w:pPr>
              <w:pStyle w:val="11d"/>
              <w:rPr>
                <w:rStyle w:val="affffffff0"/>
                <w:i/>
              </w:rPr>
            </w:pPr>
            <w:r w:rsidRPr="00DE1227">
              <w:rPr>
                <w:rStyle w:val="affffffff0"/>
                <w:i/>
              </w:rPr>
              <w:t>6,81</w:t>
            </w:r>
          </w:p>
        </w:tc>
        <w:tc>
          <w:tcPr>
            <w:tcW w:w="530" w:type="pct"/>
            <w:vAlign w:val="center"/>
          </w:tcPr>
          <w:p w:rsidR="003C4B74" w:rsidRPr="00DE1227" w:rsidRDefault="003C4B74" w:rsidP="008F4B05">
            <w:pPr>
              <w:pStyle w:val="11d"/>
              <w:rPr>
                <w:rStyle w:val="affffffff0"/>
                <w:i/>
              </w:rPr>
            </w:pPr>
            <w:r w:rsidRPr="00DE1227">
              <w:rPr>
                <w:rStyle w:val="affffffff0"/>
                <w:i/>
              </w:rPr>
              <w:t>1,22</w:t>
            </w:r>
          </w:p>
        </w:tc>
        <w:tc>
          <w:tcPr>
            <w:tcW w:w="517" w:type="pct"/>
            <w:vAlign w:val="center"/>
          </w:tcPr>
          <w:p w:rsidR="003C4B74" w:rsidRPr="00DE1227" w:rsidRDefault="003C4B74" w:rsidP="008F4B05">
            <w:pPr>
              <w:pStyle w:val="11d"/>
              <w:rPr>
                <w:rStyle w:val="affffffff0"/>
                <w:i/>
              </w:rPr>
            </w:pPr>
            <w:r w:rsidRPr="00DE1227">
              <w:rPr>
                <w:rStyle w:val="affffffff0"/>
                <w:i/>
              </w:rPr>
              <w:t>8,03</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10</w:t>
            </w:r>
          </w:p>
        </w:tc>
        <w:tc>
          <w:tcPr>
            <w:tcW w:w="952" w:type="pct"/>
          </w:tcPr>
          <w:p w:rsidR="003C4B74" w:rsidRPr="00DE1227" w:rsidRDefault="003C4B74" w:rsidP="008F4B05">
            <w:pPr>
              <w:pStyle w:val="11d"/>
            </w:pPr>
            <w:r w:rsidRPr="00DE1227">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5,5</w:t>
            </w:r>
          </w:p>
        </w:tc>
        <w:tc>
          <w:tcPr>
            <w:tcW w:w="743" w:type="pct"/>
            <w:vAlign w:val="center"/>
          </w:tcPr>
          <w:p w:rsidR="003C4B74" w:rsidRPr="00DE1227" w:rsidRDefault="003C4B74" w:rsidP="008F4B05">
            <w:pPr>
              <w:pStyle w:val="11d"/>
              <w:rPr>
                <w:rStyle w:val="affffffff0"/>
              </w:rPr>
            </w:pPr>
            <w:r w:rsidRPr="00DE1227">
              <w:rPr>
                <w:rStyle w:val="affffffff0"/>
              </w:rPr>
              <w:t>166,4</w:t>
            </w:r>
          </w:p>
        </w:tc>
        <w:tc>
          <w:tcPr>
            <w:tcW w:w="673" w:type="pct"/>
            <w:vAlign w:val="center"/>
          </w:tcPr>
          <w:p w:rsidR="003C4B74" w:rsidRPr="00DE1227" w:rsidRDefault="003C4B74" w:rsidP="008F4B05">
            <w:pPr>
              <w:pStyle w:val="11d"/>
              <w:rPr>
                <w:rStyle w:val="affffffff0"/>
              </w:rPr>
            </w:pPr>
            <w:r w:rsidRPr="00DE1227">
              <w:rPr>
                <w:rStyle w:val="affffffff0"/>
              </w:rPr>
              <w:t>7,20</w:t>
            </w:r>
          </w:p>
        </w:tc>
        <w:tc>
          <w:tcPr>
            <w:tcW w:w="530" w:type="pct"/>
            <w:vAlign w:val="center"/>
          </w:tcPr>
          <w:p w:rsidR="003C4B74" w:rsidRPr="00DE1227" w:rsidRDefault="003C4B74" w:rsidP="008F4B05">
            <w:pPr>
              <w:pStyle w:val="11d"/>
              <w:rPr>
                <w:rStyle w:val="affffffff0"/>
              </w:rPr>
            </w:pPr>
            <w:r w:rsidRPr="00DE1227">
              <w:rPr>
                <w:rStyle w:val="affffffff0"/>
              </w:rPr>
              <w:t>1,44</w:t>
            </w:r>
          </w:p>
        </w:tc>
        <w:tc>
          <w:tcPr>
            <w:tcW w:w="517" w:type="pct"/>
            <w:vAlign w:val="center"/>
          </w:tcPr>
          <w:p w:rsidR="003C4B74" w:rsidRPr="00DE1227" w:rsidRDefault="003C4B74" w:rsidP="008F4B05">
            <w:pPr>
              <w:pStyle w:val="11d"/>
              <w:rPr>
                <w:rStyle w:val="affffffff0"/>
              </w:rPr>
            </w:pPr>
            <w:r w:rsidRPr="00DE1227">
              <w:rPr>
                <w:rStyle w:val="affffffff0"/>
              </w:rPr>
              <w:t>8,64</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3,26</w:t>
            </w:r>
          </w:p>
        </w:tc>
        <w:tc>
          <w:tcPr>
            <w:tcW w:w="530" w:type="pct"/>
            <w:vAlign w:val="center"/>
          </w:tcPr>
          <w:p w:rsidR="003C4B74" w:rsidRPr="00DE1227" w:rsidRDefault="003C4B74" w:rsidP="008F4B05">
            <w:pPr>
              <w:pStyle w:val="11d"/>
              <w:rPr>
                <w:rStyle w:val="affffffff0"/>
              </w:rPr>
            </w:pPr>
            <w:r w:rsidRPr="00DE1227">
              <w:rPr>
                <w:rStyle w:val="affffffff0"/>
              </w:rPr>
              <w:t>0,02</w:t>
            </w:r>
          </w:p>
        </w:tc>
        <w:tc>
          <w:tcPr>
            <w:tcW w:w="517" w:type="pct"/>
            <w:vAlign w:val="center"/>
          </w:tcPr>
          <w:p w:rsidR="003C4B74" w:rsidRPr="00DE1227" w:rsidRDefault="003C4B74" w:rsidP="008F4B05">
            <w:pPr>
              <w:pStyle w:val="11d"/>
              <w:rPr>
                <w:rStyle w:val="affffffff0"/>
              </w:rPr>
            </w:pPr>
            <w:r w:rsidRPr="00DE1227">
              <w:rPr>
                <w:rStyle w:val="affffffff0"/>
              </w:rPr>
              <w:t>3,28</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rPr>
                <w:i/>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5,5</w:t>
            </w:r>
          </w:p>
        </w:tc>
        <w:tc>
          <w:tcPr>
            <w:tcW w:w="743" w:type="pct"/>
            <w:vAlign w:val="center"/>
          </w:tcPr>
          <w:p w:rsidR="003C4B74" w:rsidRPr="00DE1227" w:rsidRDefault="003C4B74" w:rsidP="008F4B05">
            <w:pPr>
              <w:pStyle w:val="11d"/>
              <w:rPr>
                <w:rStyle w:val="affffffff0"/>
                <w:i/>
              </w:rPr>
            </w:pPr>
            <w:r w:rsidRPr="00DE1227">
              <w:rPr>
                <w:rStyle w:val="affffffff0"/>
                <w:i/>
              </w:rPr>
              <w:t>166,4</w:t>
            </w:r>
          </w:p>
        </w:tc>
        <w:tc>
          <w:tcPr>
            <w:tcW w:w="673" w:type="pct"/>
            <w:vAlign w:val="center"/>
          </w:tcPr>
          <w:p w:rsidR="003C4B74" w:rsidRPr="00DE1227" w:rsidRDefault="003C4B74" w:rsidP="008F4B05">
            <w:pPr>
              <w:pStyle w:val="11d"/>
              <w:rPr>
                <w:rStyle w:val="affffffff0"/>
                <w:i/>
              </w:rPr>
            </w:pPr>
            <w:r w:rsidRPr="00DE1227">
              <w:rPr>
                <w:rStyle w:val="affffffff0"/>
                <w:i/>
              </w:rPr>
              <w:t>10,46</w:t>
            </w:r>
          </w:p>
        </w:tc>
        <w:tc>
          <w:tcPr>
            <w:tcW w:w="530" w:type="pct"/>
            <w:vAlign w:val="center"/>
          </w:tcPr>
          <w:p w:rsidR="003C4B74" w:rsidRPr="00DE1227" w:rsidRDefault="003C4B74" w:rsidP="008F4B05">
            <w:pPr>
              <w:pStyle w:val="11d"/>
              <w:rPr>
                <w:rStyle w:val="affffffff0"/>
                <w:i/>
              </w:rPr>
            </w:pPr>
            <w:r w:rsidRPr="00DE1227">
              <w:rPr>
                <w:rStyle w:val="affffffff0"/>
                <w:i/>
              </w:rPr>
              <w:t>1,46</w:t>
            </w:r>
          </w:p>
        </w:tc>
        <w:tc>
          <w:tcPr>
            <w:tcW w:w="517" w:type="pct"/>
            <w:vAlign w:val="center"/>
          </w:tcPr>
          <w:p w:rsidR="003C4B74" w:rsidRPr="00DE1227" w:rsidRDefault="003C4B74" w:rsidP="008F4B05">
            <w:pPr>
              <w:pStyle w:val="11d"/>
              <w:rPr>
                <w:rStyle w:val="affffffff0"/>
                <w:i/>
              </w:rPr>
            </w:pPr>
            <w:r w:rsidRPr="00DE1227">
              <w:rPr>
                <w:rStyle w:val="affffffff0"/>
                <w:i/>
              </w:rPr>
              <w:t>11,92</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33</w:t>
            </w:r>
          </w:p>
        </w:tc>
        <w:tc>
          <w:tcPr>
            <w:tcW w:w="952" w:type="pct"/>
          </w:tcPr>
          <w:p w:rsidR="003C4B74" w:rsidRPr="00DE1227" w:rsidRDefault="003C4B74" w:rsidP="008F4B05">
            <w:pPr>
              <w:pStyle w:val="11d"/>
            </w:pPr>
            <w:r w:rsidRPr="00DE1227">
              <w:t>Многоэтажная</w:t>
            </w:r>
          </w:p>
        </w:tc>
        <w:tc>
          <w:tcPr>
            <w:tcW w:w="736" w:type="pct"/>
            <w:vAlign w:val="center"/>
          </w:tcPr>
          <w:p w:rsidR="003C4B74" w:rsidRPr="00DE1227" w:rsidRDefault="003C4B74" w:rsidP="008F4B05">
            <w:pPr>
              <w:pStyle w:val="11d"/>
              <w:rPr>
                <w:i/>
              </w:rPr>
            </w:pPr>
            <w:r w:rsidRPr="00DE1227">
              <w:rPr>
                <w:i/>
              </w:rPr>
              <w:t>1,4</w:t>
            </w:r>
          </w:p>
        </w:tc>
        <w:tc>
          <w:tcPr>
            <w:tcW w:w="743" w:type="pct"/>
            <w:vAlign w:val="center"/>
          </w:tcPr>
          <w:p w:rsidR="003C4B74" w:rsidRPr="00DE1227" w:rsidRDefault="003C4B74" w:rsidP="008F4B05">
            <w:pPr>
              <w:pStyle w:val="11d"/>
              <w:rPr>
                <w:i/>
              </w:rPr>
            </w:pPr>
            <w:r w:rsidRPr="00DE1227">
              <w:rPr>
                <w:i/>
              </w:rPr>
              <w:t>42,6</w:t>
            </w:r>
          </w:p>
        </w:tc>
        <w:tc>
          <w:tcPr>
            <w:tcW w:w="673" w:type="pct"/>
            <w:vAlign w:val="center"/>
          </w:tcPr>
          <w:p w:rsidR="003C4B74" w:rsidRPr="00DE1227" w:rsidRDefault="003C4B74" w:rsidP="008F4B05">
            <w:pPr>
              <w:pStyle w:val="11d"/>
              <w:rPr>
                <w:i/>
              </w:rPr>
            </w:pPr>
            <w:r w:rsidRPr="00DE1227">
              <w:rPr>
                <w:i/>
              </w:rPr>
              <w:t>1,84</w:t>
            </w:r>
          </w:p>
        </w:tc>
        <w:tc>
          <w:tcPr>
            <w:tcW w:w="530" w:type="pct"/>
            <w:vAlign w:val="center"/>
          </w:tcPr>
          <w:p w:rsidR="003C4B74" w:rsidRPr="00DE1227" w:rsidRDefault="003C4B74" w:rsidP="008F4B05">
            <w:pPr>
              <w:pStyle w:val="11d"/>
              <w:rPr>
                <w:i/>
              </w:rPr>
            </w:pPr>
            <w:r w:rsidRPr="00DE1227">
              <w:rPr>
                <w:i/>
              </w:rPr>
              <w:t>0,37</w:t>
            </w:r>
          </w:p>
        </w:tc>
        <w:tc>
          <w:tcPr>
            <w:tcW w:w="517" w:type="pct"/>
            <w:vAlign w:val="center"/>
          </w:tcPr>
          <w:p w:rsidR="003C4B74" w:rsidRPr="00DE1227" w:rsidRDefault="003C4B74" w:rsidP="008F4B05">
            <w:pPr>
              <w:pStyle w:val="11d"/>
              <w:rPr>
                <w:i/>
              </w:rPr>
            </w:pPr>
            <w:r w:rsidRPr="00DE1227">
              <w:rPr>
                <w:i/>
              </w:rPr>
              <w:t>2,21</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39</w:t>
            </w:r>
          </w:p>
        </w:tc>
        <w:tc>
          <w:tcPr>
            <w:tcW w:w="952" w:type="pct"/>
          </w:tcPr>
          <w:p w:rsidR="003C4B74" w:rsidRPr="00DE1227" w:rsidRDefault="003C4B74" w:rsidP="008F4B05">
            <w:pPr>
              <w:pStyle w:val="11d"/>
            </w:pPr>
            <w:r w:rsidRPr="00DE1227">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8,5</w:t>
            </w:r>
          </w:p>
        </w:tc>
        <w:tc>
          <w:tcPr>
            <w:tcW w:w="743" w:type="pct"/>
            <w:vAlign w:val="center"/>
          </w:tcPr>
          <w:p w:rsidR="003C4B74" w:rsidRPr="00DE1227" w:rsidRDefault="003C4B74" w:rsidP="008F4B05">
            <w:pPr>
              <w:pStyle w:val="11d"/>
              <w:rPr>
                <w:rStyle w:val="affffffff0"/>
              </w:rPr>
            </w:pPr>
            <w:r w:rsidRPr="00DE1227">
              <w:rPr>
                <w:rStyle w:val="affffffff0"/>
              </w:rPr>
              <w:t>263,9</w:t>
            </w:r>
          </w:p>
        </w:tc>
        <w:tc>
          <w:tcPr>
            <w:tcW w:w="673" w:type="pct"/>
            <w:vAlign w:val="center"/>
          </w:tcPr>
          <w:p w:rsidR="003C4B74" w:rsidRPr="00DE1227" w:rsidRDefault="003C4B74" w:rsidP="008F4B05">
            <w:pPr>
              <w:pStyle w:val="11d"/>
              <w:rPr>
                <w:rStyle w:val="affffffff0"/>
              </w:rPr>
            </w:pPr>
            <w:r w:rsidRPr="00DE1227">
              <w:rPr>
                <w:rStyle w:val="affffffff0"/>
              </w:rPr>
              <w:t>11,42</w:t>
            </w:r>
          </w:p>
        </w:tc>
        <w:tc>
          <w:tcPr>
            <w:tcW w:w="530" w:type="pct"/>
            <w:vAlign w:val="center"/>
          </w:tcPr>
          <w:p w:rsidR="003C4B74" w:rsidRPr="00DE1227" w:rsidRDefault="003C4B74" w:rsidP="008F4B05">
            <w:pPr>
              <w:pStyle w:val="11d"/>
              <w:rPr>
                <w:rStyle w:val="affffffff0"/>
              </w:rPr>
            </w:pPr>
            <w:r w:rsidRPr="00DE1227">
              <w:rPr>
                <w:rStyle w:val="affffffff0"/>
              </w:rPr>
              <w:t>2,23</w:t>
            </w:r>
          </w:p>
        </w:tc>
        <w:tc>
          <w:tcPr>
            <w:tcW w:w="517" w:type="pct"/>
            <w:vAlign w:val="center"/>
          </w:tcPr>
          <w:p w:rsidR="003C4B74" w:rsidRPr="00DE1227" w:rsidRDefault="003C4B74" w:rsidP="008F4B05">
            <w:pPr>
              <w:pStyle w:val="11d"/>
              <w:rPr>
                <w:rStyle w:val="affffffff0"/>
              </w:rPr>
            </w:pPr>
            <w:r w:rsidRPr="00DE1227">
              <w:rPr>
                <w:rStyle w:val="affffffff0"/>
              </w:rPr>
              <w:t>13,65</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4,36</w:t>
            </w:r>
          </w:p>
        </w:tc>
        <w:tc>
          <w:tcPr>
            <w:tcW w:w="530" w:type="pct"/>
            <w:vAlign w:val="center"/>
          </w:tcPr>
          <w:p w:rsidR="003C4B74" w:rsidRPr="00DE1227" w:rsidRDefault="003C4B74" w:rsidP="008F4B05">
            <w:pPr>
              <w:pStyle w:val="11d"/>
              <w:rPr>
                <w:rStyle w:val="affffffff0"/>
              </w:rPr>
            </w:pPr>
            <w:r w:rsidRPr="00DE1227">
              <w:rPr>
                <w:rStyle w:val="affffffff0"/>
              </w:rPr>
              <w:t>0,06</w:t>
            </w:r>
          </w:p>
        </w:tc>
        <w:tc>
          <w:tcPr>
            <w:tcW w:w="517" w:type="pct"/>
            <w:vAlign w:val="center"/>
          </w:tcPr>
          <w:p w:rsidR="003C4B74" w:rsidRPr="00DE1227" w:rsidRDefault="003C4B74" w:rsidP="008F4B05">
            <w:pPr>
              <w:pStyle w:val="11d"/>
              <w:rPr>
                <w:rStyle w:val="affffffff0"/>
              </w:rPr>
            </w:pPr>
            <w:r w:rsidRPr="00DE1227">
              <w:rPr>
                <w:rStyle w:val="affffffff0"/>
              </w:rPr>
              <w:t>4,42</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rPr>
                <w:i/>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8,5</w:t>
            </w:r>
          </w:p>
        </w:tc>
        <w:tc>
          <w:tcPr>
            <w:tcW w:w="743" w:type="pct"/>
            <w:vAlign w:val="center"/>
          </w:tcPr>
          <w:p w:rsidR="003C4B74" w:rsidRPr="00DE1227" w:rsidRDefault="003C4B74" w:rsidP="008F4B05">
            <w:pPr>
              <w:pStyle w:val="11d"/>
              <w:rPr>
                <w:rStyle w:val="affffffff0"/>
                <w:i/>
              </w:rPr>
            </w:pPr>
            <w:r w:rsidRPr="00DE1227">
              <w:rPr>
                <w:rStyle w:val="affffffff0"/>
                <w:i/>
              </w:rPr>
              <w:t>263,9</w:t>
            </w:r>
          </w:p>
        </w:tc>
        <w:tc>
          <w:tcPr>
            <w:tcW w:w="673" w:type="pct"/>
            <w:vAlign w:val="center"/>
          </w:tcPr>
          <w:p w:rsidR="003C4B74" w:rsidRPr="00DE1227" w:rsidRDefault="003C4B74" w:rsidP="008F4B05">
            <w:pPr>
              <w:pStyle w:val="11d"/>
              <w:rPr>
                <w:rStyle w:val="affffffff0"/>
                <w:i/>
              </w:rPr>
            </w:pPr>
            <w:r w:rsidRPr="00DE1227">
              <w:rPr>
                <w:rStyle w:val="affffffff0"/>
                <w:i/>
              </w:rPr>
              <w:t>15,78</w:t>
            </w:r>
          </w:p>
        </w:tc>
        <w:tc>
          <w:tcPr>
            <w:tcW w:w="530" w:type="pct"/>
            <w:vAlign w:val="center"/>
          </w:tcPr>
          <w:p w:rsidR="003C4B74" w:rsidRPr="00DE1227" w:rsidRDefault="003C4B74" w:rsidP="008F4B05">
            <w:pPr>
              <w:pStyle w:val="11d"/>
              <w:rPr>
                <w:rStyle w:val="affffffff0"/>
                <w:i/>
              </w:rPr>
            </w:pPr>
            <w:r w:rsidRPr="00DE1227">
              <w:rPr>
                <w:rStyle w:val="affffffff0"/>
                <w:i/>
              </w:rPr>
              <w:t>2,29</w:t>
            </w:r>
          </w:p>
        </w:tc>
        <w:tc>
          <w:tcPr>
            <w:tcW w:w="517" w:type="pct"/>
            <w:vAlign w:val="center"/>
          </w:tcPr>
          <w:p w:rsidR="003C4B74" w:rsidRPr="00DE1227" w:rsidRDefault="003C4B74" w:rsidP="008F4B05">
            <w:pPr>
              <w:pStyle w:val="11d"/>
              <w:rPr>
                <w:rStyle w:val="affffffff0"/>
                <w:i/>
              </w:rPr>
            </w:pPr>
            <w:r w:rsidRPr="00DE1227">
              <w:rPr>
                <w:rStyle w:val="affffffff0"/>
                <w:i/>
              </w:rPr>
              <w:t>18,07</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43а</w:t>
            </w:r>
          </w:p>
        </w:tc>
        <w:tc>
          <w:tcPr>
            <w:tcW w:w="952" w:type="pct"/>
            <w:vAlign w:val="center"/>
          </w:tcPr>
          <w:p w:rsidR="003C4B74" w:rsidRPr="00DE1227" w:rsidRDefault="003C4B74" w:rsidP="008F4B05">
            <w:pPr>
              <w:pStyle w:val="11d"/>
            </w:pPr>
            <w:r w:rsidRPr="00DE1227">
              <w:t>Среднеэтажная</w:t>
            </w:r>
          </w:p>
        </w:tc>
        <w:tc>
          <w:tcPr>
            <w:tcW w:w="736" w:type="pct"/>
            <w:vAlign w:val="center"/>
          </w:tcPr>
          <w:p w:rsidR="003C4B74" w:rsidRPr="00DE1227" w:rsidRDefault="003C4B74" w:rsidP="008F4B05">
            <w:pPr>
              <w:pStyle w:val="11d"/>
              <w:rPr>
                <w:rStyle w:val="affffffff0"/>
              </w:rPr>
            </w:pPr>
            <w:r w:rsidRPr="00DE1227">
              <w:rPr>
                <w:rStyle w:val="affffffff0"/>
              </w:rPr>
              <w:t>3,0</w:t>
            </w:r>
          </w:p>
        </w:tc>
        <w:tc>
          <w:tcPr>
            <w:tcW w:w="743" w:type="pct"/>
            <w:vAlign w:val="center"/>
          </w:tcPr>
          <w:p w:rsidR="003C4B74" w:rsidRPr="00DE1227" w:rsidRDefault="003C4B74" w:rsidP="008F4B05">
            <w:pPr>
              <w:pStyle w:val="11d"/>
              <w:rPr>
                <w:rStyle w:val="affffffff0"/>
              </w:rPr>
            </w:pPr>
            <w:r w:rsidRPr="00DE1227">
              <w:rPr>
                <w:rStyle w:val="affffffff0"/>
              </w:rPr>
              <w:t>89,0</w:t>
            </w:r>
          </w:p>
        </w:tc>
        <w:tc>
          <w:tcPr>
            <w:tcW w:w="673" w:type="pct"/>
            <w:vAlign w:val="center"/>
          </w:tcPr>
          <w:p w:rsidR="003C4B74" w:rsidRPr="00DE1227" w:rsidRDefault="003C4B74" w:rsidP="008F4B05">
            <w:pPr>
              <w:pStyle w:val="11d"/>
              <w:rPr>
                <w:rStyle w:val="affffffff0"/>
              </w:rPr>
            </w:pPr>
            <w:r w:rsidRPr="00DE1227">
              <w:rPr>
                <w:rStyle w:val="affffffff0"/>
              </w:rPr>
              <w:t>4,12</w:t>
            </w:r>
          </w:p>
        </w:tc>
        <w:tc>
          <w:tcPr>
            <w:tcW w:w="530" w:type="pct"/>
            <w:vAlign w:val="center"/>
          </w:tcPr>
          <w:p w:rsidR="003C4B74" w:rsidRPr="00DE1227" w:rsidRDefault="003C4B74" w:rsidP="008F4B05">
            <w:pPr>
              <w:pStyle w:val="11d"/>
              <w:rPr>
                <w:rStyle w:val="affffffff0"/>
              </w:rPr>
            </w:pPr>
            <w:r w:rsidRPr="00DE1227">
              <w:rPr>
                <w:rStyle w:val="affffffff0"/>
              </w:rPr>
              <w:t>0,79</w:t>
            </w:r>
          </w:p>
        </w:tc>
        <w:tc>
          <w:tcPr>
            <w:tcW w:w="517" w:type="pct"/>
            <w:vAlign w:val="center"/>
          </w:tcPr>
          <w:p w:rsidR="003C4B74" w:rsidRPr="00DE1227" w:rsidRDefault="003C4B74" w:rsidP="008F4B05">
            <w:pPr>
              <w:pStyle w:val="11d"/>
              <w:rPr>
                <w:rStyle w:val="affffffff0"/>
              </w:rPr>
            </w:pPr>
            <w:r w:rsidRPr="00DE1227">
              <w:rPr>
                <w:rStyle w:val="affffffff0"/>
              </w:rPr>
              <w:t>4,91</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0,89</w:t>
            </w:r>
          </w:p>
        </w:tc>
        <w:tc>
          <w:tcPr>
            <w:tcW w:w="530" w:type="pct"/>
            <w:vAlign w:val="center"/>
          </w:tcPr>
          <w:p w:rsidR="003C4B74" w:rsidRPr="00DE1227" w:rsidRDefault="003C4B74" w:rsidP="008F4B05">
            <w:pPr>
              <w:pStyle w:val="11d"/>
              <w:rPr>
                <w:rStyle w:val="affffffff0"/>
              </w:rPr>
            </w:pPr>
            <w:r w:rsidRPr="00DE1227">
              <w:rPr>
                <w:rStyle w:val="affffffff0"/>
              </w:rPr>
              <w:t>0,03</w:t>
            </w:r>
          </w:p>
        </w:tc>
        <w:tc>
          <w:tcPr>
            <w:tcW w:w="517" w:type="pct"/>
            <w:vAlign w:val="center"/>
          </w:tcPr>
          <w:p w:rsidR="003C4B74" w:rsidRPr="00DE1227" w:rsidRDefault="003C4B74" w:rsidP="008F4B05">
            <w:pPr>
              <w:pStyle w:val="11d"/>
              <w:rPr>
                <w:rStyle w:val="affffffff0"/>
              </w:rPr>
            </w:pPr>
            <w:r w:rsidRPr="00DE1227">
              <w:rPr>
                <w:rStyle w:val="affffffff0"/>
              </w:rPr>
              <w:t>0,92</w:t>
            </w:r>
          </w:p>
        </w:tc>
      </w:tr>
      <w:tr w:rsidR="008D439C" w:rsidRPr="00DE1227" w:rsidTr="008F4B05">
        <w:trPr>
          <w:trHeight w:val="168"/>
          <w:jc w:val="center"/>
        </w:trPr>
        <w:tc>
          <w:tcPr>
            <w:tcW w:w="849" w:type="pct"/>
            <w:vMerge/>
            <w:vAlign w:val="center"/>
          </w:tcPr>
          <w:p w:rsidR="003C4B74" w:rsidRPr="00DE1227" w:rsidRDefault="003C4B74" w:rsidP="008F4B05">
            <w:pPr>
              <w:pStyle w:val="11d"/>
            </w:pPr>
          </w:p>
        </w:tc>
        <w:tc>
          <w:tcPr>
            <w:tcW w:w="952" w:type="pct"/>
          </w:tcPr>
          <w:p w:rsidR="003C4B74" w:rsidRPr="00DE1227" w:rsidRDefault="003C4B74" w:rsidP="008F4B05">
            <w:pPr>
              <w:pStyle w:val="11d"/>
              <w:rPr>
                <w:i/>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3,0</w:t>
            </w:r>
          </w:p>
        </w:tc>
        <w:tc>
          <w:tcPr>
            <w:tcW w:w="743" w:type="pct"/>
            <w:vAlign w:val="center"/>
          </w:tcPr>
          <w:p w:rsidR="003C4B74" w:rsidRPr="00DE1227" w:rsidRDefault="003C4B74" w:rsidP="008F4B05">
            <w:pPr>
              <w:pStyle w:val="11d"/>
              <w:rPr>
                <w:rStyle w:val="affffffff0"/>
                <w:i/>
              </w:rPr>
            </w:pPr>
            <w:r w:rsidRPr="00DE1227">
              <w:rPr>
                <w:rStyle w:val="affffffff0"/>
                <w:i/>
              </w:rPr>
              <w:t>89,0</w:t>
            </w:r>
          </w:p>
        </w:tc>
        <w:tc>
          <w:tcPr>
            <w:tcW w:w="673" w:type="pct"/>
            <w:vAlign w:val="center"/>
          </w:tcPr>
          <w:p w:rsidR="003C4B74" w:rsidRPr="00DE1227" w:rsidRDefault="003C4B74" w:rsidP="008F4B05">
            <w:pPr>
              <w:pStyle w:val="11d"/>
              <w:rPr>
                <w:rStyle w:val="affffffff0"/>
                <w:i/>
              </w:rPr>
            </w:pPr>
            <w:r w:rsidRPr="00DE1227">
              <w:rPr>
                <w:rStyle w:val="affffffff0"/>
                <w:i/>
              </w:rPr>
              <w:t>5,01</w:t>
            </w:r>
          </w:p>
        </w:tc>
        <w:tc>
          <w:tcPr>
            <w:tcW w:w="530" w:type="pct"/>
            <w:vAlign w:val="center"/>
          </w:tcPr>
          <w:p w:rsidR="003C4B74" w:rsidRPr="00DE1227" w:rsidRDefault="003C4B74" w:rsidP="008F4B05">
            <w:pPr>
              <w:pStyle w:val="11d"/>
              <w:rPr>
                <w:rStyle w:val="affffffff0"/>
                <w:i/>
              </w:rPr>
            </w:pPr>
            <w:r w:rsidRPr="00DE1227">
              <w:rPr>
                <w:rStyle w:val="affffffff0"/>
                <w:i/>
              </w:rPr>
              <w:t>0,82</w:t>
            </w:r>
          </w:p>
        </w:tc>
        <w:tc>
          <w:tcPr>
            <w:tcW w:w="517" w:type="pct"/>
            <w:vAlign w:val="center"/>
          </w:tcPr>
          <w:p w:rsidR="003C4B74" w:rsidRPr="00DE1227" w:rsidRDefault="003C4B74" w:rsidP="008F4B05">
            <w:pPr>
              <w:pStyle w:val="11d"/>
              <w:rPr>
                <w:rStyle w:val="affffffff0"/>
                <w:i/>
              </w:rPr>
            </w:pPr>
            <w:r w:rsidRPr="00DE1227">
              <w:rPr>
                <w:rStyle w:val="affffffff0"/>
                <w:i/>
              </w:rPr>
              <w:t>5,83</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143в</w:t>
            </w:r>
          </w:p>
        </w:tc>
        <w:tc>
          <w:tcPr>
            <w:tcW w:w="952" w:type="pct"/>
            <w:vAlign w:val="center"/>
          </w:tcPr>
          <w:p w:rsidR="003C4B74" w:rsidRPr="00DE1227" w:rsidRDefault="003C4B74" w:rsidP="008F4B05">
            <w:pPr>
              <w:pStyle w:val="11d"/>
            </w:pPr>
            <w:r w:rsidRPr="00DE1227">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6,4</w:t>
            </w:r>
          </w:p>
        </w:tc>
        <w:tc>
          <w:tcPr>
            <w:tcW w:w="743" w:type="pct"/>
            <w:vAlign w:val="center"/>
          </w:tcPr>
          <w:p w:rsidR="003C4B74" w:rsidRPr="00DE1227" w:rsidRDefault="003C4B74" w:rsidP="008F4B05">
            <w:pPr>
              <w:pStyle w:val="11d"/>
              <w:rPr>
                <w:rStyle w:val="affffffff0"/>
              </w:rPr>
            </w:pPr>
            <w:r w:rsidRPr="00DE1227">
              <w:rPr>
                <w:rStyle w:val="affffffff0"/>
              </w:rPr>
              <w:t>197,2</w:t>
            </w:r>
          </w:p>
        </w:tc>
        <w:tc>
          <w:tcPr>
            <w:tcW w:w="673" w:type="pct"/>
            <w:vAlign w:val="center"/>
          </w:tcPr>
          <w:p w:rsidR="003C4B74" w:rsidRPr="00DE1227" w:rsidRDefault="003C4B74" w:rsidP="008F4B05">
            <w:pPr>
              <w:pStyle w:val="11d"/>
              <w:rPr>
                <w:rStyle w:val="affffffff0"/>
              </w:rPr>
            </w:pPr>
            <w:r w:rsidRPr="00DE1227">
              <w:rPr>
                <w:rStyle w:val="affffffff0"/>
              </w:rPr>
              <w:t>8,53</w:t>
            </w:r>
          </w:p>
        </w:tc>
        <w:tc>
          <w:tcPr>
            <w:tcW w:w="530" w:type="pct"/>
            <w:vMerge w:val="restart"/>
            <w:vAlign w:val="center"/>
          </w:tcPr>
          <w:p w:rsidR="003C4B74" w:rsidRPr="00DE1227" w:rsidRDefault="003C4B74" w:rsidP="008F4B05">
            <w:pPr>
              <w:pStyle w:val="11d"/>
              <w:rPr>
                <w:rStyle w:val="affffffff0"/>
              </w:rPr>
            </w:pPr>
            <w:r w:rsidRPr="00DE1227">
              <w:rPr>
                <w:rStyle w:val="affffffff0"/>
              </w:rPr>
              <w:t>2,23</w:t>
            </w:r>
          </w:p>
        </w:tc>
        <w:tc>
          <w:tcPr>
            <w:tcW w:w="517" w:type="pct"/>
            <w:vMerge w:val="restart"/>
            <w:vAlign w:val="center"/>
          </w:tcPr>
          <w:p w:rsidR="003C4B74" w:rsidRPr="00DE1227" w:rsidRDefault="003C4B74" w:rsidP="008F4B05">
            <w:pPr>
              <w:pStyle w:val="11d"/>
              <w:rPr>
                <w:rStyle w:val="affffffff0"/>
              </w:rPr>
            </w:pPr>
            <w:r w:rsidRPr="00DE1227">
              <w:rPr>
                <w:rStyle w:val="affffffff0"/>
              </w:rPr>
              <w:t>13,77</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vAlign w:val="center"/>
          </w:tcPr>
          <w:p w:rsidR="003C4B74" w:rsidRPr="00DE1227" w:rsidRDefault="003C4B74" w:rsidP="008F4B05">
            <w:pPr>
              <w:pStyle w:val="11d"/>
              <w:rPr>
                <w:rStyle w:val="affffffff0"/>
              </w:rPr>
            </w:pPr>
            <w:r w:rsidRPr="00DE1227">
              <w:t>Среднеэтажная</w:t>
            </w:r>
          </w:p>
        </w:tc>
        <w:tc>
          <w:tcPr>
            <w:tcW w:w="736" w:type="pct"/>
            <w:vAlign w:val="center"/>
          </w:tcPr>
          <w:p w:rsidR="003C4B74" w:rsidRPr="00DE1227" w:rsidRDefault="003C4B74" w:rsidP="008F4B05">
            <w:pPr>
              <w:pStyle w:val="11d"/>
              <w:rPr>
                <w:rStyle w:val="affffffff0"/>
              </w:rPr>
            </w:pPr>
            <w:r w:rsidRPr="00DE1227">
              <w:rPr>
                <w:rStyle w:val="affffffff0"/>
              </w:rPr>
              <w:t>2,1</w:t>
            </w:r>
          </w:p>
        </w:tc>
        <w:tc>
          <w:tcPr>
            <w:tcW w:w="743" w:type="pct"/>
            <w:vAlign w:val="center"/>
          </w:tcPr>
          <w:p w:rsidR="003C4B74" w:rsidRPr="00DE1227" w:rsidRDefault="003C4B74" w:rsidP="008F4B05">
            <w:pPr>
              <w:pStyle w:val="11d"/>
              <w:rPr>
                <w:rStyle w:val="affffffff0"/>
              </w:rPr>
            </w:pPr>
            <w:r w:rsidRPr="00DE1227">
              <w:rPr>
                <w:rStyle w:val="affffffff0"/>
              </w:rPr>
              <w:t>65,2</w:t>
            </w:r>
          </w:p>
        </w:tc>
        <w:tc>
          <w:tcPr>
            <w:tcW w:w="673" w:type="pct"/>
            <w:vAlign w:val="center"/>
          </w:tcPr>
          <w:p w:rsidR="003C4B74" w:rsidRPr="00DE1227" w:rsidRDefault="003C4B74" w:rsidP="008F4B05">
            <w:pPr>
              <w:pStyle w:val="11d"/>
              <w:rPr>
                <w:rStyle w:val="affffffff0"/>
              </w:rPr>
            </w:pPr>
            <w:r w:rsidRPr="00DE1227">
              <w:t>3,01</w:t>
            </w:r>
          </w:p>
        </w:tc>
        <w:tc>
          <w:tcPr>
            <w:tcW w:w="530" w:type="pct"/>
            <w:vMerge/>
            <w:vAlign w:val="center"/>
          </w:tcPr>
          <w:p w:rsidR="003C4B74" w:rsidRPr="00DE1227" w:rsidRDefault="003C4B74" w:rsidP="008F4B05">
            <w:pPr>
              <w:pStyle w:val="11d"/>
              <w:rPr>
                <w:rStyle w:val="affffffff0"/>
              </w:rPr>
            </w:pPr>
          </w:p>
        </w:tc>
        <w:tc>
          <w:tcPr>
            <w:tcW w:w="517" w:type="pct"/>
            <w:vMerge/>
            <w:vAlign w:val="center"/>
          </w:tcPr>
          <w:p w:rsidR="003C4B74" w:rsidRPr="00DE1227" w:rsidRDefault="003C4B74" w:rsidP="008F4B05">
            <w:pPr>
              <w:pStyle w:val="11d"/>
              <w:rPr>
                <w:rStyle w:val="affffffff0"/>
              </w:rPr>
            </w:pP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vAlign w:val="center"/>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rPr>
            </w:pPr>
            <w:r w:rsidRPr="00DE1227">
              <w:rPr>
                <w:rStyle w:val="affffffff0"/>
              </w:rPr>
              <w:t>-</w:t>
            </w:r>
          </w:p>
        </w:tc>
        <w:tc>
          <w:tcPr>
            <w:tcW w:w="743" w:type="pct"/>
            <w:vAlign w:val="center"/>
          </w:tcPr>
          <w:p w:rsidR="003C4B74" w:rsidRPr="00DE1227" w:rsidRDefault="003C4B74" w:rsidP="008F4B05">
            <w:pPr>
              <w:pStyle w:val="11d"/>
              <w:rPr>
                <w:rStyle w:val="affffffff0"/>
              </w:rPr>
            </w:pPr>
            <w:r w:rsidRPr="00DE1227">
              <w:rPr>
                <w:rStyle w:val="affffffff0"/>
              </w:rPr>
              <w:t>-</w:t>
            </w:r>
          </w:p>
        </w:tc>
        <w:tc>
          <w:tcPr>
            <w:tcW w:w="673" w:type="pct"/>
            <w:vAlign w:val="center"/>
          </w:tcPr>
          <w:p w:rsidR="003C4B74" w:rsidRPr="00DE1227" w:rsidRDefault="003C4B74" w:rsidP="008F4B05">
            <w:pPr>
              <w:pStyle w:val="11d"/>
              <w:rPr>
                <w:rStyle w:val="affffffff0"/>
              </w:rPr>
            </w:pPr>
            <w:r w:rsidRPr="00DE1227">
              <w:rPr>
                <w:rStyle w:val="affffffff0"/>
              </w:rPr>
              <w:t>3,84</w:t>
            </w:r>
          </w:p>
        </w:tc>
        <w:tc>
          <w:tcPr>
            <w:tcW w:w="530" w:type="pct"/>
            <w:vAlign w:val="center"/>
          </w:tcPr>
          <w:p w:rsidR="003C4B74" w:rsidRPr="00DE1227" w:rsidRDefault="003C4B74" w:rsidP="008F4B05">
            <w:pPr>
              <w:pStyle w:val="11d"/>
              <w:rPr>
                <w:rStyle w:val="affffffff0"/>
              </w:rPr>
            </w:pPr>
            <w:r w:rsidRPr="00DE1227">
              <w:rPr>
                <w:rStyle w:val="affffffff0"/>
              </w:rPr>
              <w:t>0,04</w:t>
            </w:r>
          </w:p>
        </w:tc>
        <w:tc>
          <w:tcPr>
            <w:tcW w:w="517" w:type="pct"/>
            <w:vAlign w:val="center"/>
          </w:tcPr>
          <w:p w:rsidR="003C4B74" w:rsidRPr="00DE1227" w:rsidRDefault="003C4B74" w:rsidP="008F4B05">
            <w:pPr>
              <w:pStyle w:val="11d"/>
              <w:rPr>
                <w:rStyle w:val="affffffff0"/>
              </w:rPr>
            </w:pPr>
            <w:r w:rsidRPr="00DE1227">
              <w:rPr>
                <w:rStyle w:val="affffffff0"/>
              </w:rPr>
              <w:t>3,88</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vAlign w:val="center"/>
          </w:tcPr>
          <w:p w:rsidR="003C4B74" w:rsidRPr="00DE1227" w:rsidRDefault="003C4B74" w:rsidP="008F4B05">
            <w:pPr>
              <w:pStyle w:val="11d"/>
              <w:rPr>
                <w:rStyle w:val="affffffff0"/>
                <w:i/>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8,5</w:t>
            </w:r>
          </w:p>
        </w:tc>
        <w:tc>
          <w:tcPr>
            <w:tcW w:w="743" w:type="pct"/>
            <w:vAlign w:val="center"/>
          </w:tcPr>
          <w:p w:rsidR="003C4B74" w:rsidRPr="00DE1227" w:rsidRDefault="003C4B74" w:rsidP="008F4B05">
            <w:pPr>
              <w:pStyle w:val="11d"/>
              <w:rPr>
                <w:rStyle w:val="affffffff0"/>
                <w:i/>
              </w:rPr>
            </w:pPr>
            <w:r w:rsidRPr="00DE1227">
              <w:rPr>
                <w:rStyle w:val="affffffff0"/>
                <w:i/>
              </w:rPr>
              <w:t>262,4</w:t>
            </w:r>
          </w:p>
        </w:tc>
        <w:tc>
          <w:tcPr>
            <w:tcW w:w="673" w:type="pct"/>
            <w:vAlign w:val="center"/>
          </w:tcPr>
          <w:p w:rsidR="003C4B74" w:rsidRPr="00DE1227" w:rsidRDefault="003C4B74" w:rsidP="008F4B05">
            <w:pPr>
              <w:pStyle w:val="11d"/>
              <w:rPr>
                <w:rStyle w:val="affffffff0"/>
                <w:i/>
              </w:rPr>
            </w:pPr>
            <w:r w:rsidRPr="00DE1227">
              <w:rPr>
                <w:rStyle w:val="affffffff0"/>
                <w:i/>
              </w:rPr>
              <w:t>15,38</w:t>
            </w:r>
          </w:p>
        </w:tc>
        <w:tc>
          <w:tcPr>
            <w:tcW w:w="530" w:type="pct"/>
            <w:vAlign w:val="center"/>
          </w:tcPr>
          <w:p w:rsidR="003C4B74" w:rsidRPr="00DE1227" w:rsidRDefault="003C4B74" w:rsidP="008F4B05">
            <w:pPr>
              <w:pStyle w:val="11d"/>
              <w:rPr>
                <w:rStyle w:val="affffffff0"/>
                <w:i/>
              </w:rPr>
            </w:pPr>
            <w:r w:rsidRPr="00DE1227">
              <w:rPr>
                <w:rStyle w:val="affffffff0"/>
                <w:i/>
              </w:rPr>
              <w:t>2,27</w:t>
            </w:r>
          </w:p>
        </w:tc>
        <w:tc>
          <w:tcPr>
            <w:tcW w:w="517" w:type="pct"/>
            <w:vAlign w:val="center"/>
          </w:tcPr>
          <w:p w:rsidR="003C4B74" w:rsidRPr="00DE1227" w:rsidRDefault="003C4B74" w:rsidP="008F4B05">
            <w:pPr>
              <w:pStyle w:val="11d"/>
              <w:rPr>
                <w:rStyle w:val="affffffff0"/>
                <w:i/>
              </w:rPr>
            </w:pPr>
            <w:r w:rsidRPr="00DE1227">
              <w:rPr>
                <w:rStyle w:val="affffffff0"/>
                <w:i/>
              </w:rPr>
              <w:t>17,65</w:t>
            </w:r>
          </w:p>
        </w:tc>
      </w:tr>
      <w:tr w:rsidR="008D439C" w:rsidRPr="00DE1227" w:rsidTr="008F4B05">
        <w:trPr>
          <w:trHeight w:val="168"/>
          <w:jc w:val="center"/>
        </w:trPr>
        <w:tc>
          <w:tcPr>
            <w:tcW w:w="849" w:type="pct"/>
            <w:vMerge w:val="restart"/>
            <w:vAlign w:val="center"/>
          </w:tcPr>
          <w:p w:rsidR="003C4B74" w:rsidRPr="00DE1227" w:rsidRDefault="003C4B74" w:rsidP="008F4B05">
            <w:pPr>
              <w:pStyle w:val="11d"/>
            </w:pPr>
            <w:r w:rsidRPr="00DE1227">
              <w:t>7.1</w:t>
            </w:r>
          </w:p>
        </w:tc>
        <w:tc>
          <w:tcPr>
            <w:tcW w:w="952" w:type="pct"/>
            <w:vAlign w:val="center"/>
          </w:tcPr>
          <w:p w:rsidR="003C4B74" w:rsidRPr="00DE1227" w:rsidRDefault="003C4B74" w:rsidP="008F4B05">
            <w:pPr>
              <w:pStyle w:val="11d"/>
            </w:pPr>
            <w:r w:rsidRPr="00DE1227">
              <w:t>Многоэтажная</w:t>
            </w:r>
          </w:p>
        </w:tc>
        <w:tc>
          <w:tcPr>
            <w:tcW w:w="736" w:type="pct"/>
            <w:vAlign w:val="center"/>
          </w:tcPr>
          <w:p w:rsidR="003C4B74" w:rsidRPr="00DE1227" w:rsidRDefault="003C4B74" w:rsidP="008F4B05">
            <w:pPr>
              <w:pStyle w:val="11d"/>
              <w:rPr>
                <w:rStyle w:val="affffffff0"/>
              </w:rPr>
            </w:pPr>
            <w:r w:rsidRPr="00DE1227">
              <w:rPr>
                <w:rStyle w:val="affffffff0"/>
              </w:rPr>
              <w:t>5,4</w:t>
            </w:r>
          </w:p>
        </w:tc>
        <w:tc>
          <w:tcPr>
            <w:tcW w:w="743" w:type="pct"/>
            <w:vAlign w:val="center"/>
          </w:tcPr>
          <w:p w:rsidR="003C4B74" w:rsidRPr="00DE1227" w:rsidRDefault="003C4B74" w:rsidP="008F4B05">
            <w:pPr>
              <w:pStyle w:val="11d"/>
              <w:rPr>
                <w:rStyle w:val="affffffff0"/>
              </w:rPr>
            </w:pPr>
            <w:r w:rsidRPr="00DE1227">
              <w:rPr>
                <w:rStyle w:val="affffffff0"/>
              </w:rPr>
              <w:t>168,4</w:t>
            </w:r>
          </w:p>
        </w:tc>
        <w:tc>
          <w:tcPr>
            <w:tcW w:w="673" w:type="pct"/>
            <w:vAlign w:val="center"/>
          </w:tcPr>
          <w:p w:rsidR="003C4B74" w:rsidRPr="00DE1227" w:rsidRDefault="003C4B74" w:rsidP="008F4B05">
            <w:pPr>
              <w:pStyle w:val="11d"/>
              <w:rPr>
                <w:rStyle w:val="affffffff0"/>
              </w:rPr>
            </w:pPr>
            <w:r w:rsidRPr="00DE1227">
              <w:rPr>
                <w:rStyle w:val="affffffff0"/>
              </w:rPr>
              <w:t>7,29</w:t>
            </w:r>
          </w:p>
        </w:tc>
        <w:tc>
          <w:tcPr>
            <w:tcW w:w="530" w:type="pct"/>
            <w:vMerge w:val="restart"/>
            <w:vAlign w:val="center"/>
          </w:tcPr>
          <w:p w:rsidR="003C4B74" w:rsidRPr="00DE1227" w:rsidRDefault="003C4B74" w:rsidP="008F4B05">
            <w:pPr>
              <w:pStyle w:val="11d"/>
              <w:rPr>
                <w:rStyle w:val="affffffff0"/>
              </w:rPr>
            </w:pPr>
            <w:r w:rsidRPr="00DE1227">
              <w:rPr>
                <w:rStyle w:val="affffffff0"/>
              </w:rPr>
              <w:t>2,76</w:t>
            </w:r>
          </w:p>
        </w:tc>
        <w:tc>
          <w:tcPr>
            <w:tcW w:w="517" w:type="pct"/>
            <w:vMerge w:val="restart"/>
            <w:vAlign w:val="center"/>
          </w:tcPr>
          <w:p w:rsidR="003C4B74" w:rsidRPr="00DE1227" w:rsidRDefault="003C4B74" w:rsidP="008F4B05">
            <w:pPr>
              <w:pStyle w:val="11d"/>
              <w:rPr>
                <w:rStyle w:val="affffffff0"/>
              </w:rPr>
            </w:pPr>
            <w:r w:rsidRPr="00DE1227">
              <w:rPr>
                <w:rStyle w:val="affffffff0"/>
              </w:rPr>
              <w:t>17,31</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vAlign w:val="center"/>
          </w:tcPr>
          <w:p w:rsidR="003C4B74" w:rsidRPr="00DE1227" w:rsidRDefault="003C4B74" w:rsidP="008F4B05">
            <w:pPr>
              <w:pStyle w:val="11d"/>
              <w:rPr>
                <w:rStyle w:val="affffffff0"/>
              </w:rPr>
            </w:pPr>
            <w:r w:rsidRPr="00DE1227">
              <w:t>Среднеэтажная</w:t>
            </w:r>
          </w:p>
        </w:tc>
        <w:tc>
          <w:tcPr>
            <w:tcW w:w="736" w:type="pct"/>
            <w:vAlign w:val="center"/>
          </w:tcPr>
          <w:p w:rsidR="003C4B74" w:rsidRPr="00DE1227" w:rsidRDefault="003C4B74" w:rsidP="008F4B05">
            <w:pPr>
              <w:pStyle w:val="11d"/>
              <w:rPr>
                <w:rStyle w:val="affffffff0"/>
              </w:rPr>
            </w:pPr>
            <w:r w:rsidRPr="00DE1227">
              <w:rPr>
                <w:rStyle w:val="affffffff0"/>
              </w:rPr>
              <w:t>5,1</w:t>
            </w:r>
          </w:p>
        </w:tc>
        <w:tc>
          <w:tcPr>
            <w:tcW w:w="743" w:type="pct"/>
            <w:vAlign w:val="center"/>
          </w:tcPr>
          <w:p w:rsidR="003C4B74" w:rsidRPr="00DE1227" w:rsidRDefault="003C4B74" w:rsidP="008F4B05">
            <w:pPr>
              <w:pStyle w:val="11d"/>
              <w:rPr>
                <w:rStyle w:val="affffffff0"/>
              </w:rPr>
            </w:pPr>
            <w:r w:rsidRPr="00DE1227">
              <w:rPr>
                <w:rStyle w:val="affffffff0"/>
              </w:rPr>
              <w:t>157,0</w:t>
            </w:r>
          </w:p>
        </w:tc>
        <w:tc>
          <w:tcPr>
            <w:tcW w:w="673" w:type="pct"/>
            <w:vAlign w:val="center"/>
          </w:tcPr>
          <w:p w:rsidR="003C4B74" w:rsidRPr="00DE1227" w:rsidRDefault="003C4B74" w:rsidP="008F4B05">
            <w:pPr>
              <w:pStyle w:val="11d"/>
              <w:rPr>
                <w:rStyle w:val="affffffff0"/>
              </w:rPr>
            </w:pPr>
            <w:r w:rsidRPr="00DE1227">
              <w:rPr>
                <w:rStyle w:val="affffffff0"/>
              </w:rPr>
              <w:t>7,26</w:t>
            </w:r>
          </w:p>
        </w:tc>
        <w:tc>
          <w:tcPr>
            <w:tcW w:w="530" w:type="pct"/>
            <w:vMerge/>
            <w:vAlign w:val="center"/>
          </w:tcPr>
          <w:p w:rsidR="003C4B74" w:rsidRPr="00DE1227" w:rsidRDefault="003C4B74" w:rsidP="008F4B05">
            <w:pPr>
              <w:pStyle w:val="11d"/>
              <w:rPr>
                <w:rStyle w:val="affffffff0"/>
              </w:rPr>
            </w:pPr>
          </w:p>
        </w:tc>
        <w:tc>
          <w:tcPr>
            <w:tcW w:w="517" w:type="pct"/>
            <w:vMerge/>
            <w:vAlign w:val="center"/>
          </w:tcPr>
          <w:p w:rsidR="003C4B74" w:rsidRPr="00DE1227" w:rsidRDefault="003C4B74" w:rsidP="008F4B05">
            <w:pPr>
              <w:pStyle w:val="11d"/>
              <w:rPr>
                <w:rStyle w:val="affffffff0"/>
              </w:rPr>
            </w:pP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vAlign w:val="center"/>
          </w:tcPr>
          <w:p w:rsidR="003C4B74" w:rsidRPr="00DE1227" w:rsidRDefault="003C4B74" w:rsidP="008F4B05">
            <w:pPr>
              <w:pStyle w:val="11d"/>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3,84</w:t>
            </w:r>
          </w:p>
        </w:tc>
        <w:tc>
          <w:tcPr>
            <w:tcW w:w="530" w:type="pct"/>
            <w:vAlign w:val="center"/>
          </w:tcPr>
          <w:p w:rsidR="003C4B74" w:rsidRPr="00DE1227" w:rsidRDefault="003C4B74" w:rsidP="008F4B05">
            <w:pPr>
              <w:pStyle w:val="11d"/>
              <w:rPr>
                <w:rStyle w:val="affffffff0"/>
                <w:i/>
              </w:rPr>
            </w:pPr>
            <w:r w:rsidRPr="00DE1227">
              <w:rPr>
                <w:rStyle w:val="affffffff0"/>
                <w:i/>
              </w:rPr>
              <w:t>0,04</w:t>
            </w:r>
          </w:p>
        </w:tc>
        <w:tc>
          <w:tcPr>
            <w:tcW w:w="517" w:type="pct"/>
            <w:vAlign w:val="center"/>
          </w:tcPr>
          <w:p w:rsidR="003C4B74" w:rsidRPr="00DE1227" w:rsidRDefault="003C4B74" w:rsidP="008F4B05">
            <w:pPr>
              <w:pStyle w:val="11d"/>
              <w:rPr>
                <w:rStyle w:val="affffffff0"/>
                <w:i/>
              </w:rPr>
            </w:pPr>
            <w:r w:rsidRPr="00DE1227">
              <w:rPr>
                <w:rStyle w:val="affffffff0"/>
                <w:i/>
              </w:rPr>
              <w:t>3,88</w:t>
            </w:r>
          </w:p>
        </w:tc>
      </w:tr>
      <w:tr w:rsidR="008D439C" w:rsidRPr="00DE1227" w:rsidTr="008F4B05">
        <w:trPr>
          <w:trHeight w:val="168"/>
          <w:jc w:val="center"/>
        </w:trPr>
        <w:tc>
          <w:tcPr>
            <w:tcW w:w="849" w:type="pct"/>
            <w:vMerge/>
            <w:vAlign w:val="center"/>
          </w:tcPr>
          <w:p w:rsidR="003C4B74" w:rsidRPr="00DE1227" w:rsidRDefault="003C4B74" w:rsidP="008F4B05">
            <w:pPr>
              <w:pStyle w:val="11d"/>
              <w:rPr>
                <w:rStyle w:val="affffffff0"/>
              </w:rPr>
            </w:pPr>
          </w:p>
        </w:tc>
        <w:tc>
          <w:tcPr>
            <w:tcW w:w="952" w:type="pct"/>
            <w:vAlign w:val="center"/>
          </w:tcPr>
          <w:p w:rsidR="003C4B74" w:rsidRPr="00DE1227" w:rsidRDefault="003C4B74" w:rsidP="008F4B05">
            <w:pPr>
              <w:pStyle w:val="11d"/>
              <w:rPr>
                <w:rStyle w:val="affffffff0"/>
                <w:i/>
              </w:rPr>
            </w:pPr>
            <w:r w:rsidRPr="00DE1227">
              <w:rPr>
                <w:rStyle w:val="affffffff0"/>
                <w:i/>
              </w:rPr>
              <w:t>Итого</w:t>
            </w:r>
          </w:p>
        </w:tc>
        <w:tc>
          <w:tcPr>
            <w:tcW w:w="736" w:type="pct"/>
            <w:vAlign w:val="center"/>
          </w:tcPr>
          <w:p w:rsidR="003C4B74" w:rsidRPr="00DE1227" w:rsidRDefault="003C4B74" w:rsidP="008F4B05">
            <w:pPr>
              <w:pStyle w:val="11d"/>
              <w:rPr>
                <w:rStyle w:val="affffffff0"/>
                <w:i/>
              </w:rPr>
            </w:pPr>
            <w:r w:rsidRPr="00DE1227">
              <w:rPr>
                <w:rStyle w:val="affffffff0"/>
                <w:i/>
              </w:rPr>
              <w:t>10,5</w:t>
            </w:r>
          </w:p>
        </w:tc>
        <w:tc>
          <w:tcPr>
            <w:tcW w:w="743" w:type="pct"/>
            <w:vAlign w:val="center"/>
          </w:tcPr>
          <w:p w:rsidR="003C4B74" w:rsidRPr="00DE1227" w:rsidRDefault="003C4B74" w:rsidP="008F4B05">
            <w:pPr>
              <w:pStyle w:val="11d"/>
              <w:rPr>
                <w:rStyle w:val="affffffff0"/>
                <w:i/>
              </w:rPr>
            </w:pPr>
            <w:r w:rsidRPr="00DE1227">
              <w:rPr>
                <w:rStyle w:val="affffffff0"/>
                <w:i/>
              </w:rPr>
              <w:t>325,4</w:t>
            </w:r>
          </w:p>
        </w:tc>
        <w:tc>
          <w:tcPr>
            <w:tcW w:w="673" w:type="pct"/>
            <w:vAlign w:val="center"/>
          </w:tcPr>
          <w:p w:rsidR="003C4B74" w:rsidRPr="00DE1227" w:rsidRDefault="003C4B74" w:rsidP="008F4B05">
            <w:pPr>
              <w:pStyle w:val="11d"/>
              <w:rPr>
                <w:rStyle w:val="affffffff0"/>
                <w:i/>
              </w:rPr>
            </w:pPr>
            <w:r w:rsidRPr="00DE1227">
              <w:rPr>
                <w:rStyle w:val="affffffff0"/>
                <w:i/>
              </w:rPr>
              <w:t>18,39</w:t>
            </w:r>
          </w:p>
        </w:tc>
        <w:tc>
          <w:tcPr>
            <w:tcW w:w="530" w:type="pct"/>
            <w:vAlign w:val="center"/>
          </w:tcPr>
          <w:p w:rsidR="003C4B74" w:rsidRPr="00DE1227" w:rsidRDefault="003C4B74" w:rsidP="008F4B05">
            <w:pPr>
              <w:pStyle w:val="11d"/>
              <w:rPr>
                <w:rStyle w:val="affffffff0"/>
                <w:i/>
              </w:rPr>
            </w:pPr>
            <w:r w:rsidRPr="00DE1227">
              <w:rPr>
                <w:rStyle w:val="affffffff0"/>
                <w:i/>
              </w:rPr>
              <w:t>2,80</w:t>
            </w:r>
          </w:p>
        </w:tc>
        <w:tc>
          <w:tcPr>
            <w:tcW w:w="517" w:type="pct"/>
            <w:vAlign w:val="center"/>
          </w:tcPr>
          <w:p w:rsidR="003C4B74" w:rsidRPr="00DE1227" w:rsidRDefault="003C4B74" w:rsidP="008F4B05">
            <w:pPr>
              <w:pStyle w:val="11d"/>
              <w:rPr>
                <w:rStyle w:val="affffffff0"/>
                <w:i/>
              </w:rPr>
            </w:pPr>
            <w:r w:rsidRPr="00DE1227">
              <w:rPr>
                <w:rStyle w:val="affffffff0"/>
                <w:i/>
              </w:rPr>
              <w:t>21,19</w:t>
            </w:r>
          </w:p>
        </w:tc>
      </w:tr>
      <w:tr w:rsidR="008D439C" w:rsidRPr="00DE1227" w:rsidTr="008F4B05">
        <w:trPr>
          <w:trHeight w:val="168"/>
          <w:jc w:val="center"/>
        </w:trPr>
        <w:tc>
          <w:tcPr>
            <w:tcW w:w="849" w:type="pct"/>
            <w:vAlign w:val="center"/>
          </w:tcPr>
          <w:p w:rsidR="003C4B74" w:rsidRPr="00DE1227" w:rsidRDefault="003C4B74" w:rsidP="008F4B05">
            <w:pPr>
              <w:pStyle w:val="11d"/>
              <w:rPr>
                <w:rStyle w:val="affffffff0"/>
              </w:rPr>
            </w:pPr>
            <w:r w:rsidRPr="00DE1227">
              <w:rPr>
                <w:rStyle w:val="affffffff0"/>
              </w:rPr>
              <w:t>205</w:t>
            </w:r>
          </w:p>
        </w:tc>
        <w:tc>
          <w:tcPr>
            <w:tcW w:w="952" w:type="pct"/>
            <w:vAlign w:val="center"/>
          </w:tcPr>
          <w:p w:rsidR="003C4B74" w:rsidRPr="00DE1227" w:rsidRDefault="003C4B74" w:rsidP="008F4B05">
            <w:pPr>
              <w:pStyle w:val="11d"/>
              <w:rPr>
                <w:rStyle w:val="affffffff0"/>
                <w:i/>
              </w:rPr>
            </w:pPr>
            <w:r w:rsidRPr="00DE1227">
              <w:t>Среднеэтажная</w:t>
            </w:r>
          </w:p>
        </w:tc>
        <w:tc>
          <w:tcPr>
            <w:tcW w:w="736" w:type="pct"/>
            <w:vAlign w:val="center"/>
          </w:tcPr>
          <w:p w:rsidR="003C4B74" w:rsidRPr="00DE1227" w:rsidRDefault="003C4B74" w:rsidP="008F4B05">
            <w:pPr>
              <w:pStyle w:val="11d"/>
              <w:rPr>
                <w:rStyle w:val="affffffff0"/>
                <w:i/>
              </w:rPr>
            </w:pPr>
            <w:r w:rsidRPr="00DE1227">
              <w:rPr>
                <w:rStyle w:val="affffffff0"/>
                <w:i/>
              </w:rPr>
              <w:t>0,5</w:t>
            </w:r>
          </w:p>
        </w:tc>
        <w:tc>
          <w:tcPr>
            <w:tcW w:w="743" w:type="pct"/>
            <w:vAlign w:val="center"/>
          </w:tcPr>
          <w:p w:rsidR="003C4B74" w:rsidRPr="00DE1227" w:rsidRDefault="003C4B74" w:rsidP="008F4B05">
            <w:pPr>
              <w:pStyle w:val="11d"/>
              <w:rPr>
                <w:rStyle w:val="affffffff0"/>
                <w:i/>
              </w:rPr>
            </w:pPr>
            <w:r w:rsidRPr="00DE1227">
              <w:rPr>
                <w:rStyle w:val="affffffff0"/>
                <w:i/>
              </w:rPr>
              <w:t>16,0</w:t>
            </w:r>
          </w:p>
        </w:tc>
        <w:tc>
          <w:tcPr>
            <w:tcW w:w="673" w:type="pct"/>
            <w:vAlign w:val="center"/>
          </w:tcPr>
          <w:p w:rsidR="003C4B74" w:rsidRPr="00DE1227" w:rsidRDefault="003C4B74" w:rsidP="008F4B05">
            <w:pPr>
              <w:pStyle w:val="11d"/>
              <w:rPr>
                <w:rStyle w:val="affffffff0"/>
                <w:i/>
              </w:rPr>
            </w:pPr>
            <w:r w:rsidRPr="00DE1227">
              <w:rPr>
                <w:rStyle w:val="affffffff0"/>
                <w:i/>
              </w:rPr>
              <w:t>0,74</w:t>
            </w:r>
          </w:p>
        </w:tc>
        <w:tc>
          <w:tcPr>
            <w:tcW w:w="530" w:type="pct"/>
            <w:vAlign w:val="center"/>
          </w:tcPr>
          <w:p w:rsidR="003C4B74" w:rsidRPr="00DE1227" w:rsidRDefault="003C4B74" w:rsidP="008F4B05">
            <w:pPr>
              <w:pStyle w:val="11d"/>
              <w:rPr>
                <w:rStyle w:val="affffffff0"/>
                <w:i/>
              </w:rPr>
            </w:pPr>
            <w:r w:rsidRPr="00DE1227">
              <w:rPr>
                <w:rStyle w:val="affffffff0"/>
                <w:i/>
              </w:rPr>
              <w:t>0,13</w:t>
            </w:r>
          </w:p>
        </w:tc>
        <w:tc>
          <w:tcPr>
            <w:tcW w:w="517" w:type="pct"/>
            <w:vAlign w:val="center"/>
          </w:tcPr>
          <w:p w:rsidR="003C4B74" w:rsidRPr="00DE1227" w:rsidRDefault="003C4B74" w:rsidP="008F4B05">
            <w:pPr>
              <w:pStyle w:val="11d"/>
              <w:rPr>
                <w:rStyle w:val="affffffff0"/>
                <w:i/>
              </w:rPr>
            </w:pPr>
            <w:r w:rsidRPr="00DE1227">
              <w:rPr>
                <w:rStyle w:val="affffffff0"/>
                <w:i/>
              </w:rPr>
              <w:t>0,87</w:t>
            </w:r>
          </w:p>
        </w:tc>
      </w:tr>
      <w:tr w:rsidR="008D439C" w:rsidRPr="00DE1227" w:rsidTr="008F4B05">
        <w:trPr>
          <w:trHeight w:val="168"/>
          <w:jc w:val="center"/>
        </w:trPr>
        <w:tc>
          <w:tcPr>
            <w:tcW w:w="849" w:type="pct"/>
            <w:vAlign w:val="center"/>
          </w:tcPr>
          <w:p w:rsidR="003C4B74" w:rsidRPr="00DE1227" w:rsidRDefault="003C4B74" w:rsidP="008F4B05">
            <w:pPr>
              <w:pStyle w:val="11d"/>
              <w:rPr>
                <w:rStyle w:val="affffffff0"/>
              </w:rPr>
            </w:pPr>
            <w:r w:rsidRPr="00DE1227">
              <w:rPr>
                <w:rStyle w:val="affffffff0"/>
              </w:rPr>
              <w:t>221</w:t>
            </w:r>
          </w:p>
        </w:tc>
        <w:tc>
          <w:tcPr>
            <w:tcW w:w="952" w:type="pct"/>
            <w:vAlign w:val="center"/>
          </w:tcPr>
          <w:p w:rsidR="003C4B74" w:rsidRPr="00DE1227" w:rsidRDefault="003C4B74" w:rsidP="008F4B05">
            <w:pPr>
              <w:pStyle w:val="11d"/>
              <w:rPr>
                <w:rStyle w:val="affffffff0"/>
                <w:i/>
              </w:rPr>
            </w:pPr>
            <w:r w:rsidRPr="00DE1227">
              <w:t>Многоэтажная</w:t>
            </w:r>
          </w:p>
        </w:tc>
        <w:tc>
          <w:tcPr>
            <w:tcW w:w="736" w:type="pct"/>
            <w:vAlign w:val="center"/>
          </w:tcPr>
          <w:p w:rsidR="003C4B74" w:rsidRPr="00DE1227" w:rsidRDefault="003C4B74" w:rsidP="008F4B05">
            <w:pPr>
              <w:pStyle w:val="11d"/>
              <w:rPr>
                <w:rStyle w:val="affffffff0"/>
                <w:i/>
              </w:rPr>
            </w:pPr>
            <w:r w:rsidRPr="00DE1227">
              <w:rPr>
                <w:rStyle w:val="affffffff0"/>
                <w:i/>
              </w:rPr>
              <w:t>3,3</w:t>
            </w:r>
          </w:p>
        </w:tc>
        <w:tc>
          <w:tcPr>
            <w:tcW w:w="743" w:type="pct"/>
            <w:vAlign w:val="center"/>
          </w:tcPr>
          <w:p w:rsidR="003C4B74" w:rsidRPr="00DE1227" w:rsidRDefault="003C4B74" w:rsidP="008F4B05">
            <w:pPr>
              <w:pStyle w:val="11d"/>
              <w:rPr>
                <w:rStyle w:val="affffffff0"/>
                <w:i/>
              </w:rPr>
            </w:pPr>
            <w:r w:rsidRPr="00DE1227">
              <w:rPr>
                <w:rStyle w:val="affffffff0"/>
                <w:i/>
              </w:rPr>
              <w:t>101,4</w:t>
            </w:r>
          </w:p>
        </w:tc>
        <w:tc>
          <w:tcPr>
            <w:tcW w:w="673" w:type="pct"/>
            <w:vAlign w:val="center"/>
          </w:tcPr>
          <w:p w:rsidR="003C4B74" w:rsidRPr="00DE1227" w:rsidRDefault="003C4B74" w:rsidP="008F4B05">
            <w:pPr>
              <w:pStyle w:val="11d"/>
              <w:rPr>
                <w:rStyle w:val="affffffff0"/>
                <w:i/>
              </w:rPr>
            </w:pPr>
            <w:r w:rsidRPr="00DE1227">
              <w:rPr>
                <w:rStyle w:val="affffffff0"/>
                <w:i/>
              </w:rPr>
              <w:t>4,39</w:t>
            </w:r>
          </w:p>
        </w:tc>
        <w:tc>
          <w:tcPr>
            <w:tcW w:w="530" w:type="pct"/>
            <w:vAlign w:val="center"/>
          </w:tcPr>
          <w:p w:rsidR="003C4B74" w:rsidRPr="00DE1227" w:rsidRDefault="003C4B74" w:rsidP="008F4B05">
            <w:pPr>
              <w:pStyle w:val="11d"/>
              <w:rPr>
                <w:rStyle w:val="affffffff0"/>
                <w:i/>
              </w:rPr>
            </w:pPr>
            <w:r w:rsidRPr="00DE1227">
              <w:rPr>
                <w:rStyle w:val="affffffff0"/>
                <w:i/>
              </w:rPr>
              <w:t>0,87</w:t>
            </w:r>
          </w:p>
        </w:tc>
        <w:tc>
          <w:tcPr>
            <w:tcW w:w="517" w:type="pct"/>
            <w:vAlign w:val="center"/>
          </w:tcPr>
          <w:p w:rsidR="003C4B74" w:rsidRPr="00DE1227" w:rsidRDefault="003C4B74" w:rsidP="008F4B05">
            <w:pPr>
              <w:pStyle w:val="11d"/>
              <w:rPr>
                <w:rStyle w:val="affffffff0"/>
                <w:i/>
              </w:rPr>
            </w:pPr>
            <w:r w:rsidRPr="00DE1227">
              <w:rPr>
                <w:rStyle w:val="affffffff0"/>
                <w:i/>
              </w:rPr>
              <w:t>5,26</w:t>
            </w:r>
          </w:p>
        </w:tc>
      </w:tr>
      <w:tr w:rsidR="008D439C" w:rsidRPr="00DE1227" w:rsidTr="008F4B05">
        <w:trPr>
          <w:trHeight w:val="168"/>
          <w:jc w:val="center"/>
        </w:trPr>
        <w:tc>
          <w:tcPr>
            <w:tcW w:w="849" w:type="pct"/>
            <w:vAlign w:val="center"/>
          </w:tcPr>
          <w:p w:rsidR="003C4B74" w:rsidRPr="00DE1227" w:rsidRDefault="003C4B74" w:rsidP="008F4B05">
            <w:pPr>
              <w:pStyle w:val="11d"/>
              <w:rPr>
                <w:rStyle w:val="affffffff0"/>
              </w:rPr>
            </w:pPr>
            <w:r w:rsidRPr="00DE1227">
              <w:rPr>
                <w:rStyle w:val="affffffff0"/>
              </w:rPr>
              <w:t>Макаринская роща</w:t>
            </w:r>
          </w:p>
        </w:tc>
        <w:tc>
          <w:tcPr>
            <w:tcW w:w="952" w:type="pct"/>
            <w:vAlign w:val="center"/>
          </w:tcPr>
          <w:p w:rsidR="003C4B74" w:rsidRPr="00DE1227" w:rsidRDefault="003C4B74" w:rsidP="008F4B05">
            <w:pPr>
              <w:pStyle w:val="11d"/>
              <w:rPr>
                <w:rStyle w:val="affffffff0"/>
                <w:i/>
              </w:rPr>
            </w:pPr>
            <w:r w:rsidRPr="00DE1227">
              <w:t>Малоэтажная</w:t>
            </w:r>
          </w:p>
        </w:tc>
        <w:tc>
          <w:tcPr>
            <w:tcW w:w="736" w:type="pct"/>
            <w:vAlign w:val="center"/>
          </w:tcPr>
          <w:p w:rsidR="003C4B74" w:rsidRPr="00DE1227" w:rsidRDefault="003C4B74" w:rsidP="008F4B05">
            <w:pPr>
              <w:pStyle w:val="11d"/>
              <w:rPr>
                <w:rStyle w:val="affffffff0"/>
                <w:i/>
              </w:rPr>
            </w:pPr>
            <w:r w:rsidRPr="00DE1227">
              <w:rPr>
                <w:rStyle w:val="affffffff0"/>
                <w:i/>
              </w:rPr>
              <w:t>0,2</w:t>
            </w:r>
          </w:p>
        </w:tc>
        <w:tc>
          <w:tcPr>
            <w:tcW w:w="743" w:type="pct"/>
            <w:vAlign w:val="center"/>
          </w:tcPr>
          <w:p w:rsidR="003C4B74" w:rsidRPr="00DE1227" w:rsidRDefault="003C4B74" w:rsidP="008F4B05">
            <w:pPr>
              <w:pStyle w:val="11d"/>
              <w:rPr>
                <w:rStyle w:val="affffffff0"/>
                <w:i/>
              </w:rPr>
            </w:pPr>
            <w:r w:rsidRPr="00DE1227">
              <w:rPr>
                <w:rStyle w:val="affffffff0"/>
                <w:i/>
              </w:rPr>
              <w:t>7,5</w:t>
            </w:r>
          </w:p>
        </w:tc>
        <w:tc>
          <w:tcPr>
            <w:tcW w:w="673" w:type="pct"/>
            <w:vAlign w:val="center"/>
          </w:tcPr>
          <w:p w:rsidR="003C4B74" w:rsidRPr="00DE1227" w:rsidRDefault="003C4B74" w:rsidP="008F4B05">
            <w:pPr>
              <w:pStyle w:val="11d"/>
              <w:rPr>
                <w:rStyle w:val="affffffff0"/>
                <w:i/>
              </w:rPr>
            </w:pPr>
            <w:r w:rsidRPr="00DE1227">
              <w:rPr>
                <w:rStyle w:val="affffffff0"/>
                <w:i/>
              </w:rPr>
              <w:t>0,35</w:t>
            </w:r>
          </w:p>
        </w:tc>
        <w:tc>
          <w:tcPr>
            <w:tcW w:w="530" w:type="pct"/>
            <w:vAlign w:val="center"/>
          </w:tcPr>
          <w:p w:rsidR="003C4B74" w:rsidRPr="00DE1227" w:rsidRDefault="003C4B74" w:rsidP="008F4B05">
            <w:pPr>
              <w:pStyle w:val="11d"/>
              <w:rPr>
                <w:rStyle w:val="affffffff0"/>
                <w:i/>
              </w:rPr>
            </w:pPr>
            <w:r w:rsidRPr="00DE1227">
              <w:rPr>
                <w:rStyle w:val="affffffff0"/>
                <w:i/>
              </w:rPr>
              <w:t>0,05</w:t>
            </w:r>
          </w:p>
        </w:tc>
        <w:tc>
          <w:tcPr>
            <w:tcW w:w="517" w:type="pct"/>
            <w:vAlign w:val="center"/>
          </w:tcPr>
          <w:p w:rsidR="003C4B74" w:rsidRPr="00DE1227" w:rsidRDefault="003C4B74" w:rsidP="008F4B05">
            <w:pPr>
              <w:pStyle w:val="11d"/>
              <w:rPr>
                <w:rStyle w:val="affffffff0"/>
                <w:i/>
              </w:rPr>
            </w:pPr>
            <w:r w:rsidRPr="00DE1227">
              <w:rPr>
                <w:rStyle w:val="affffffff0"/>
                <w:i/>
              </w:rPr>
              <w:t>0,40</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27</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1,60</w:t>
            </w:r>
          </w:p>
        </w:tc>
        <w:tc>
          <w:tcPr>
            <w:tcW w:w="530" w:type="pct"/>
            <w:vAlign w:val="center"/>
          </w:tcPr>
          <w:p w:rsidR="003C4B74" w:rsidRPr="00DE1227" w:rsidRDefault="003C4B74" w:rsidP="008F4B05">
            <w:pPr>
              <w:pStyle w:val="11d"/>
              <w:rPr>
                <w:rStyle w:val="affffffff0"/>
                <w:i/>
              </w:rPr>
            </w:pPr>
            <w:r w:rsidRPr="00DE1227">
              <w:rPr>
                <w:rStyle w:val="affffffff0"/>
                <w:i/>
              </w:rPr>
              <w:t>0,04</w:t>
            </w:r>
          </w:p>
        </w:tc>
        <w:tc>
          <w:tcPr>
            <w:tcW w:w="517" w:type="pct"/>
            <w:vAlign w:val="center"/>
          </w:tcPr>
          <w:p w:rsidR="003C4B74" w:rsidRPr="00DE1227" w:rsidRDefault="003C4B74" w:rsidP="008F4B05">
            <w:pPr>
              <w:pStyle w:val="11d"/>
              <w:rPr>
                <w:rStyle w:val="affffffff0"/>
                <w:i/>
              </w:rPr>
            </w:pPr>
            <w:r w:rsidRPr="00DE1227">
              <w:rPr>
                <w:rStyle w:val="affffffff0"/>
                <w:i/>
              </w:rPr>
              <w:t>1,64</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28</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1,50</w:t>
            </w:r>
          </w:p>
        </w:tc>
        <w:tc>
          <w:tcPr>
            <w:tcW w:w="530" w:type="pct"/>
            <w:vAlign w:val="center"/>
          </w:tcPr>
          <w:p w:rsidR="003C4B74" w:rsidRPr="00DE1227" w:rsidRDefault="003C4B74" w:rsidP="008F4B05">
            <w:pPr>
              <w:pStyle w:val="11d"/>
              <w:rPr>
                <w:rStyle w:val="affffffff0"/>
                <w:i/>
              </w:rPr>
            </w:pPr>
            <w:r w:rsidRPr="00DE1227">
              <w:rPr>
                <w:rStyle w:val="affffffff0"/>
                <w:i/>
              </w:rPr>
              <w:t>0,03</w:t>
            </w:r>
          </w:p>
        </w:tc>
        <w:tc>
          <w:tcPr>
            <w:tcW w:w="517" w:type="pct"/>
            <w:vAlign w:val="center"/>
          </w:tcPr>
          <w:p w:rsidR="003C4B74" w:rsidRPr="00DE1227" w:rsidRDefault="003C4B74" w:rsidP="008F4B05">
            <w:pPr>
              <w:pStyle w:val="11d"/>
              <w:rPr>
                <w:rStyle w:val="affffffff0"/>
                <w:i/>
              </w:rPr>
            </w:pPr>
            <w:r w:rsidRPr="00DE1227">
              <w:rPr>
                <w:rStyle w:val="affffffff0"/>
                <w:i/>
              </w:rPr>
              <w:t>1,53</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29</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24</w:t>
            </w:r>
          </w:p>
        </w:tc>
        <w:tc>
          <w:tcPr>
            <w:tcW w:w="530" w:type="pct"/>
            <w:vAlign w:val="center"/>
          </w:tcPr>
          <w:p w:rsidR="003C4B74" w:rsidRPr="00DE1227" w:rsidRDefault="003C4B74" w:rsidP="008F4B05">
            <w:pPr>
              <w:pStyle w:val="11d"/>
              <w:rPr>
                <w:rStyle w:val="affffffff0"/>
                <w:i/>
              </w:rPr>
            </w:pPr>
            <w:r w:rsidRPr="00DE1227">
              <w:rPr>
                <w:rStyle w:val="affffffff0"/>
                <w:i/>
              </w:rPr>
              <w:t>0,01</w:t>
            </w:r>
          </w:p>
        </w:tc>
        <w:tc>
          <w:tcPr>
            <w:tcW w:w="517" w:type="pct"/>
            <w:vAlign w:val="center"/>
          </w:tcPr>
          <w:p w:rsidR="003C4B74" w:rsidRPr="00DE1227" w:rsidRDefault="003C4B74" w:rsidP="008F4B05">
            <w:pPr>
              <w:pStyle w:val="11d"/>
              <w:rPr>
                <w:rStyle w:val="affffffff0"/>
                <w:i/>
              </w:rPr>
            </w:pPr>
            <w:r w:rsidRPr="00DE1227">
              <w:rPr>
                <w:rStyle w:val="affffffff0"/>
                <w:i/>
              </w:rPr>
              <w:t>0,25</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47</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1,46</w:t>
            </w:r>
          </w:p>
        </w:tc>
        <w:tc>
          <w:tcPr>
            <w:tcW w:w="530" w:type="pct"/>
            <w:vAlign w:val="center"/>
          </w:tcPr>
          <w:p w:rsidR="003C4B74" w:rsidRPr="00DE1227" w:rsidRDefault="003C4B74" w:rsidP="008F4B05">
            <w:pPr>
              <w:pStyle w:val="11d"/>
              <w:rPr>
                <w:rStyle w:val="affffffff0"/>
                <w:i/>
              </w:rPr>
            </w:pPr>
            <w:r w:rsidRPr="00DE1227">
              <w:rPr>
                <w:rStyle w:val="affffffff0"/>
                <w:i/>
              </w:rPr>
              <w:t>0,04</w:t>
            </w:r>
          </w:p>
        </w:tc>
        <w:tc>
          <w:tcPr>
            <w:tcW w:w="517" w:type="pct"/>
            <w:vAlign w:val="center"/>
          </w:tcPr>
          <w:p w:rsidR="003C4B74" w:rsidRPr="00DE1227" w:rsidRDefault="003C4B74" w:rsidP="008F4B05">
            <w:pPr>
              <w:pStyle w:val="11d"/>
              <w:rPr>
                <w:rStyle w:val="affffffff0"/>
                <w:i/>
              </w:rPr>
            </w:pPr>
            <w:r w:rsidRPr="00DE1227">
              <w:rPr>
                <w:rStyle w:val="affffffff0"/>
                <w:i/>
              </w:rPr>
              <w:t>1,50</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36</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61</w:t>
            </w:r>
          </w:p>
        </w:tc>
        <w:tc>
          <w:tcPr>
            <w:tcW w:w="530" w:type="pct"/>
            <w:vAlign w:val="center"/>
          </w:tcPr>
          <w:p w:rsidR="003C4B74" w:rsidRPr="00DE1227" w:rsidRDefault="003C4B74" w:rsidP="008F4B05">
            <w:pPr>
              <w:pStyle w:val="11d"/>
              <w:rPr>
                <w:rStyle w:val="affffffff0"/>
                <w:i/>
              </w:rPr>
            </w:pPr>
            <w:r w:rsidRPr="00DE1227">
              <w:rPr>
                <w:rStyle w:val="affffffff0"/>
                <w:i/>
              </w:rPr>
              <w:t>0,03</w:t>
            </w:r>
          </w:p>
        </w:tc>
        <w:tc>
          <w:tcPr>
            <w:tcW w:w="517" w:type="pct"/>
            <w:vAlign w:val="center"/>
          </w:tcPr>
          <w:p w:rsidR="003C4B74" w:rsidRPr="00DE1227" w:rsidRDefault="003C4B74" w:rsidP="008F4B05">
            <w:pPr>
              <w:pStyle w:val="11d"/>
              <w:rPr>
                <w:rStyle w:val="affffffff0"/>
                <w:i/>
              </w:rPr>
            </w:pPr>
            <w:r w:rsidRPr="00DE1227">
              <w:rPr>
                <w:rStyle w:val="affffffff0"/>
                <w:i/>
              </w:rPr>
              <w:t>0,64</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37</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56</w:t>
            </w:r>
          </w:p>
        </w:tc>
        <w:tc>
          <w:tcPr>
            <w:tcW w:w="530" w:type="pct"/>
            <w:vAlign w:val="center"/>
          </w:tcPr>
          <w:p w:rsidR="003C4B74" w:rsidRPr="00DE1227" w:rsidRDefault="003C4B74" w:rsidP="008F4B05">
            <w:pPr>
              <w:pStyle w:val="11d"/>
              <w:rPr>
                <w:rStyle w:val="affffffff0"/>
                <w:i/>
              </w:rPr>
            </w:pPr>
            <w:r w:rsidRPr="00DE1227">
              <w:rPr>
                <w:rStyle w:val="affffffff0"/>
                <w:i/>
              </w:rPr>
              <w:t>0,03</w:t>
            </w:r>
          </w:p>
        </w:tc>
        <w:tc>
          <w:tcPr>
            <w:tcW w:w="517" w:type="pct"/>
            <w:vAlign w:val="center"/>
          </w:tcPr>
          <w:p w:rsidR="003C4B74" w:rsidRPr="00DE1227" w:rsidRDefault="003C4B74" w:rsidP="008F4B05">
            <w:pPr>
              <w:pStyle w:val="11d"/>
              <w:rPr>
                <w:rStyle w:val="affffffff0"/>
                <w:i/>
              </w:rPr>
            </w:pPr>
            <w:r w:rsidRPr="00DE1227">
              <w:rPr>
                <w:rStyle w:val="affffffff0"/>
                <w:i/>
              </w:rPr>
              <w:t>0,59</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03</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75</w:t>
            </w:r>
          </w:p>
        </w:tc>
        <w:tc>
          <w:tcPr>
            <w:tcW w:w="530" w:type="pct"/>
            <w:vAlign w:val="center"/>
          </w:tcPr>
          <w:p w:rsidR="003C4B74" w:rsidRPr="00DE1227" w:rsidRDefault="003C4B74" w:rsidP="008F4B05">
            <w:pPr>
              <w:pStyle w:val="11d"/>
              <w:rPr>
                <w:rStyle w:val="affffffff0"/>
                <w:i/>
              </w:rPr>
            </w:pPr>
            <w:r w:rsidRPr="00DE1227">
              <w:rPr>
                <w:rStyle w:val="affffffff0"/>
                <w:i/>
              </w:rPr>
              <w:t>0,02</w:t>
            </w:r>
          </w:p>
        </w:tc>
        <w:tc>
          <w:tcPr>
            <w:tcW w:w="517" w:type="pct"/>
            <w:vAlign w:val="center"/>
          </w:tcPr>
          <w:p w:rsidR="003C4B74" w:rsidRPr="00DE1227" w:rsidRDefault="003C4B74" w:rsidP="008F4B05">
            <w:pPr>
              <w:pStyle w:val="11d"/>
              <w:rPr>
                <w:rStyle w:val="affffffff0"/>
                <w:i/>
              </w:rPr>
            </w:pPr>
            <w:r w:rsidRPr="00DE1227">
              <w:rPr>
                <w:rStyle w:val="affffffff0"/>
                <w:i/>
              </w:rPr>
              <w:t>0,77</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05</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77</w:t>
            </w:r>
          </w:p>
        </w:tc>
        <w:tc>
          <w:tcPr>
            <w:tcW w:w="530" w:type="pct"/>
            <w:vAlign w:val="center"/>
          </w:tcPr>
          <w:p w:rsidR="003C4B74" w:rsidRPr="00DE1227" w:rsidRDefault="003C4B74" w:rsidP="008F4B05">
            <w:pPr>
              <w:pStyle w:val="11d"/>
              <w:rPr>
                <w:rStyle w:val="affffffff0"/>
                <w:i/>
              </w:rPr>
            </w:pPr>
            <w:r w:rsidRPr="00DE1227">
              <w:rPr>
                <w:rStyle w:val="affffffff0"/>
                <w:i/>
              </w:rPr>
              <w:t>0,03</w:t>
            </w:r>
          </w:p>
        </w:tc>
        <w:tc>
          <w:tcPr>
            <w:tcW w:w="517" w:type="pct"/>
            <w:vAlign w:val="center"/>
          </w:tcPr>
          <w:p w:rsidR="003C4B74" w:rsidRPr="00DE1227" w:rsidRDefault="003C4B74" w:rsidP="008F4B05">
            <w:pPr>
              <w:pStyle w:val="11d"/>
              <w:rPr>
                <w:rStyle w:val="affffffff0"/>
                <w:i/>
              </w:rPr>
            </w:pPr>
            <w:r w:rsidRPr="00DE1227">
              <w:rPr>
                <w:rStyle w:val="affffffff0"/>
                <w:i/>
              </w:rPr>
              <w:t>0,80</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06</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2,69</w:t>
            </w:r>
          </w:p>
        </w:tc>
        <w:tc>
          <w:tcPr>
            <w:tcW w:w="530" w:type="pct"/>
            <w:vAlign w:val="center"/>
          </w:tcPr>
          <w:p w:rsidR="003C4B74" w:rsidRPr="00DE1227" w:rsidRDefault="003C4B74" w:rsidP="008F4B05">
            <w:pPr>
              <w:pStyle w:val="11d"/>
              <w:rPr>
                <w:rStyle w:val="affffffff0"/>
                <w:i/>
              </w:rPr>
            </w:pPr>
            <w:r w:rsidRPr="00DE1227">
              <w:rPr>
                <w:rStyle w:val="affffffff0"/>
                <w:i/>
              </w:rPr>
              <w:t>0,01</w:t>
            </w:r>
          </w:p>
        </w:tc>
        <w:tc>
          <w:tcPr>
            <w:tcW w:w="517" w:type="pct"/>
            <w:vAlign w:val="center"/>
          </w:tcPr>
          <w:p w:rsidR="003C4B74" w:rsidRPr="00DE1227" w:rsidRDefault="003C4B74" w:rsidP="008F4B05">
            <w:pPr>
              <w:pStyle w:val="11d"/>
              <w:rPr>
                <w:rStyle w:val="affffffff0"/>
                <w:i/>
              </w:rPr>
            </w:pPr>
            <w:r w:rsidRPr="00DE1227">
              <w:rPr>
                <w:rStyle w:val="affffffff0"/>
                <w:i/>
              </w:rPr>
              <w:t>2,70</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5.5</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33</w:t>
            </w:r>
          </w:p>
        </w:tc>
        <w:tc>
          <w:tcPr>
            <w:tcW w:w="530" w:type="pct"/>
            <w:vAlign w:val="center"/>
          </w:tcPr>
          <w:p w:rsidR="003C4B74" w:rsidRPr="00DE1227" w:rsidRDefault="003C4B74" w:rsidP="008F4B05">
            <w:pPr>
              <w:pStyle w:val="11d"/>
              <w:rPr>
                <w:rStyle w:val="affffffff0"/>
                <w:i/>
              </w:rPr>
            </w:pPr>
            <w:r w:rsidRPr="00DE1227">
              <w:rPr>
                <w:rStyle w:val="affffffff0"/>
                <w:i/>
              </w:rPr>
              <w:t>0,01</w:t>
            </w:r>
          </w:p>
        </w:tc>
        <w:tc>
          <w:tcPr>
            <w:tcW w:w="517" w:type="pct"/>
            <w:vAlign w:val="center"/>
          </w:tcPr>
          <w:p w:rsidR="003C4B74" w:rsidRPr="00DE1227" w:rsidRDefault="003C4B74" w:rsidP="008F4B05">
            <w:pPr>
              <w:pStyle w:val="11d"/>
              <w:rPr>
                <w:rStyle w:val="affffffff0"/>
                <w:i/>
              </w:rPr>
            </w:pPr>
            <w:r w:rsidRPr="00DE1227">
              <w:rPr>
                <w:rStyle w:val="affffffff0"/>
                <w:i/>
              </w:rPr>
              <w:t>0,34</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219</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73</w:t>
            </w:r>
          </w:p>
        </w:tc>
        <w:tc>
          <w:tcPr>
            <w:tcW w:w="530" w:type="pct"/>
            <w:vAlign w:val="center"/>
          </w:tcPr>
          <w:p w:rsidR="003C4B74" w:rsidRPr="00DE1227" w:rsidRDefault="003C4B74" w:rsidP="008F4B05">
            <w:pPr>
              <w:pStyle w:val="11d"/>
              <w:rPr>
                <w:rStyle w:val="affffffff0"/>
                <w:i/>
              </w:rPr>
            </w:pPr>
            <w:r w:rsidRPr="00DE1227">
              <w:rPr>
                <w:rStyle w:val="affffffff0"/>
                <w:i/>
              </w:rPr>
              <w:t>0,03</w:t>
            </w:r>
          </w:p>
        </w:tc>
        <w:tc>
          <w:tcPr>
            <w:tcW w:w="517" w:type="pct"/>
            <w:vAlign w:val="center"/>
          </w:tcPr>
          <w:p w:rsidR="003C4B74" w:rsidRPr="00DE1227" w:rsidRDefault="003C4B74" w:rsidP="008F4B05">
            <w:pPr>
              <w:pStyle w:val="11d"/>
              <w:rPr>
                <w:rStyle w:val="affffffff0"/>
                <w:i/>
              </w:rPr>
            </w:pPr>
            <w:r w:rsidRPr="00DE1227">
              <w:rPr>
                <w:rStyle w:val="affffffff0"/>
                <w:i/>
              </w:rPr>
              <w:t>0,76</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11</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76</w:t>
            </w:r>
          </w:p>
        </w:tc>
        <w:tc>
          <w:tcPr>
            <w:tcW w:w="530" w:type="pct"/>
            <w:vAlign w:val="center"/>
          </w:tcPr>
          <w:p w:rsidR="003C4B74" w:rsidRPr="00DE1227" w:rsidRDefault="003C4B74" w:rsidP="008F4B05">
            <w:pPr>
              <w:pStyle w:val="11d"/>
              <w:rPr>
                <w:rStyle w:val="affffffff0"/>
                <w:i/>
              </w:rPr>
            </w:pPr>
            <w:r w:rsidRPr="00DE1227">
              <w:rPr>
                <w:rStyle w:val="affffffff0"/>
                <w:i/>
              </w:rPr>
              <w:t>0,06</w:t>
            </w:r>
          </w:p>
        </w:tc>
        <w:tc>
          <w:tcPr>
            <w:tcW w:w="517" w:type="pct"/>
            <w:vAlign w:val="center"/>
          </w:tcPr>
          <w:p w:rsidR="003C4B74" w:rsidRPr="00DE1227" w:rsidRDefault="003C4B74" w:rsidP="008F4B05">
            <w:pPr>
              <w:pStyle w:val="11d"/>
              <w:rPr>
                <w:rStyle w:val="affffffff0"/>
                <w:i/>
              </w:rPr>
            </w:pPr>
            <w:r w:rsidRPr="00DE1227">
              <w:rPr>
                <w:rStyle w:val="affffffff0"/>
                <w:i/>
              </w:rPr>
              <w:t>0,82</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13</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11</w:t>
            </w:r>
          </w:p>
        </w:tc>
        <w:tc>
          <w:tcPr>
            <w:tcW w:w="530" w:type="pct"/>
            <w:vAlign w:val="center"/>
          </w:tcPr>
          <w:p w:rsidR="003C4B74" w:rsidRPr="00DE1227" w:rsidRDefault="003C4B74" w:rsidP="008F4B05">
            <w:pPr>
              <w:pStyle w:val="11d"/>
              <w:rPr>
                <w:rStyle w:val="affffffff0"/>
                <w:i/>
              </w:rPr>
            </w:pPr>
            <w:r w:rsidRPr="00DE1227">
              <w:rPr>
                <w:rStyle w:val="affffffff0"/>
                <w:i/>
              </w:rPr>
              <w:t>0,01</w:t>
            </w:r>
          </w:p>
        </w:tc>
        <w:tc>
          <w:tcPr>
            <w:tcW w:w="517" w:type="pct"/>
            <w:vAlign w:val="center"/>
          </w:tcPr>
          <w:p w:rsidR="003C4B74" w:rsidRPr="00DE1227" w:rsidRDefault="003C4B74" w:rsidP="008F4B05">
            <w:pPr>
              <w:pStyle w:val="11d"/>
              <w:rPr>
                <w:rStyle w:val="affffffff0"/>
                <w:i/>
              </w:rPr>
            </w:pPr>
            <w:r w:rsidRPr="00DE1227">
              <w:rPr>
                <w:rStyle w:val="affffffff0"/>
                <w:i/>
              </w:rPr>
              <w:t>0,12</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19</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1,39</w:t>
            </w:r>
          </w:p>
        </w:tc>
        <w:tc>
          <w:tcPr>
            <w:tcW w:w="530" w:type="pct"/>
            <w:vAlign w:val="center"/>
          </w:tcPr>
          <w:p w:rsidR="003C4B74" w:rsidRPr="00DE1227" w:rsidRDefault="003C4B74" w:rsidP="008F4B05">
            <w:pPr>
              <w:pStyle w:val="11d"/>
              <w:rPr>
                <w:rStyle w:val="affffffff0"/>
                <w:i/>
              </w:rPr>
            </w:pPr>
            <w:r w:rsidRPr="00DE1227">
              <w:rPr>
                <w:rStyle w:val="affffffff0"/>
                <w:i/>
              </w:rPr>
              <w:t>0,07</w:t>
            </w:r>
          </w:p>
        </w:tc>
        <w:tc>
          <w:tcPr>
            <w:tcW w:w="517" w:type="pct"/>
            <w:vAlign w:val="center"/>
          </w:tcPr>
          <w:p w:rsidR="003C4B74" w:rsidRPr="00DE1227" w:rsidRDefault="003C4B74" w:rsidP="008F4B05">
            <w:pPr>
              <w:pStyle w:val="11d"/>
              <w:rPr>
                <w:rStyle w:val="affffffff0"/>
                <w:i/>
              </w:rPr>
            </w:pPr>
            <w:r w:rsidRPr="00DE1227">
              <w:rPr>
                <w:rStyle w:val="affffffff0"/>
                <w:i/>
              </w:rPr>
              <w:t>1,46</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17</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24</w:t>
            </w:r>
          </w:p>
        </w:tc>
        <w:tc>
          <w:tcPr>
            <w:tcW w:w="530" w:type="pct"/>
            <w:vAlign w:val="center"/>
          </w:tcPr>
          <w:p w:rsidR="003C4B74" w:rsidRPr="00DE1227" w:rsidRDefault="003C4B74" w:rsidP="008F4B05">
            <w:pPr>
              <w:pStyle w:val="11d"/>
              <w:rPr>
                <w:rStyle w:val="affffffff0"/>
                <w:i/>
              </w:rPr>
            </w:pPr>
            <w:r w:rsidRPr="00DE1227">
              <w:rPr>
                <w:rStyle w:val="affffffff0"/>
                <w:i/>
              </w:rPr>
              <w:t>0,09</w:t>
            </w:r>
          </w:p>
        </w:tc>
        <w:tc>
          <w:tcPr>
            <w:tcW w:w="517" w:type="pct"/>
            <w:vAlign w:val="center"/>
          </w:tcPr>
          <w:p w:rsidR="003C4B74" w:rsidRPr="00DE1227" w:rsidRDefault="003C4B74" w:rsidP="008F4B05">
            <w:pPr>
              <w:pStyle w:val="11d"/>
              <w:rPr>
                <w:rStyle w:val="affffffff0"/>
                <w:i/>
              </w:rPr>
            </w:pPr>
            <w:r w:rsidRPr="00DE1227">
              <w:rPr>
                <w:rStyle w:val="affffffff0"/>
                <w:i/>
              </w:rPr>
              <w:t>0,33</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южнее 26 микрорайона</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44</w:t>
            </w:r>
          </w:p>
        </w:tc>
        <w:tc>
          <w:tcPr>
            <w:tcW w:w="530" w:type="pct"/>
            <w:vAlign w:val="center"/>
          </w:tcPr>
          <w:p w:rsidR="003C4B74" w:rsidRPr="00DE1227" w:rsidRDefault="003C4B74" w:rsidP="008F4B05">
            <w:pPr>
              <w:pStyle w:val="11d"/>
              <w:rPr>
                <w:rStyle w:val="affffffff0"/>
                <w:i/>
              </w:rPr>
            </w:pPr>
            <w:r w:rsidRPr="00DE1227">
              <w:rPr>
                <w:rStyle w:val="affffffff0"/>
                <w:i/>
              </w:rPr>
              <w:t>0,11</w:t>
            </w:r>
          </w:p>
        </w:tc>
        <w:tc>
          <w:tcPr>
            <w:tcW w:w="517" w:type="pct"/>
            <w:vAlign w:val="center"/>
          </w:tcPr>
          <w:p w:rsidR="003C4B74" w:rsidRPr="00DE1227" w:rsidRDefault="003C4B74" w:rsidP="008F4B05">
            <w:pPr>
              <w:pStyle w:val="11d"/>
              <w:rPr>
                <w:rStyle w:val="affffffff0"/>
                <w:i/>
              </w:rPr>
            </w:pPr>
            <w:r w:rsidRPr="00DE1227">
              <w:rPr>
                <w:rStyle w:val="affffffff0"/>
                <w:i/>
              </w:rPr>
              <w:t>0,55</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44</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24</w:t>
            </w:r>
          </w:p>
        </w:tc>
        <w:tc>
          <w:tcPr>
            <w:tcW w:w="530" w:type="pct"/>
            <w:vAlign w:val="center"/>
          </w:tcPr>
          <w:p w:rsidR="003C4B74" w:rsidRPr="00DE1227" w:rsidRDefault="003C4B74" w:rsidP="008F4B05">
            <w:pPr>
              <w:pStyle w:val="11d"/>
              <w:rPr>
                <w:rStyle w:val="affffffff0"/>
                <w:i/>
              </w:rPr>
            </w:pPr>
            <w:r w:rsidRPr="00DE1227">
              <w:rPr>
                <w:rStyle w:val="affffffff0"/>
                <w:i/>
              </w:rPr>
              <w:t>0,09</w:t>
            </w:r>
          </w:p>
        </w:tc>
        <w:tc>
          <w:tcPr>
            <w:tcW w:w="517" w:type="pct"/>
            <w:vAlign w:val="center"/>
          </w:tcPr>
          <w:p w:rsidR="003C4B74" w:rsidRPr="00DE1227" w:rsidRDefault="003C4B74" w:rsidP="008F4B05">
            <w:pPr>
              <w:pStyle w:val="11d"/>
              <w:rPr>
                <w:rStyle w:val="affffffff0"/>
                <w:i/>
              </w:rPr>
            </w:pPr>
            <w:r w:rsidRPr="00DE1227">
              <w:rPr>
                <w:rStyle w:val="affffffff0"/>
                <w:i/>
              </w:rPr>
              <w:t>0,33</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44</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24</w:t>
            </w:r>
          </w:p>
        </w:tc>
        <w:tc>
          <w:tcPr>
            <w:tcW w:w="530" w:type="pct"/>
            <w:vAlign w:val="center"/>
          </w:tcPr>
          <w:p w:rsidR="003C4B74" w:rsidRPr="00DE1227" w:rsidRDefault="003C4B74" w:rsidP="008F4B05">
            <w:pPr>
              <w:pStyle w:val="11d"/>
              <w:rPr>
                <w:rStyle w:val="affffffff0"/>
                <w:i/>
              </w:rPr>
            </w:pPr>
            <w:r w:rsidRPr="00DE1227">
              <w:rPr>
                <w:rStyle w:val="affffffff0"/>
                <w:i/>
              </w:rPr>
              <w:t>0,09</w:t>
            </w:r>
          </w:p>
        </w:tc>
        <w:tc>
          <w:tcPr>
            <w:tcW w:w="517" w:type="pct"/>
            <w:vAlign w:val="center"/>
          </w:tcPr>
          <w:p w:rsidR="003C4B74" w:rsidRPr="00DE1227" w:rsidRDefault="003C4B74" w:rsidP="008F4B05">
            <w:pPr>
              <w:pStyle w:val="11d"/>
              <w:rPr>
                <w:rStyle w:val="affffffff0"/>
                <w:i/>
              </w:rPr>
            </w:pPr>
            <w:r w:rsidRPr="00DE1227">
              <w:rPr>
                <w:rStyle w:val="affffffff0"/>
                <w:i/>
              </w:rPr>
              <w:t>0,33</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5.4 микрорайон, ул. Городецкая</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24</w:t>
            </w:r>
          </w:p>
        </w:tc>
        <w:tc>
          <w:tcPr>
            <w:tcW w:w="530" w:type="pct"/>
            <w:vAlign w:val="center"/>
          </w:tcPr>
          <w:p w:rsidR="003C4B74" w:rsidRPr="00DE1227" w:rsidRDefault="003C4B74" w:rsidP="008F4B05">
            <w:pPr>
              <w:pStyle w:val="11d"/>
              <w:rPr>
                <w:rStyle w:val="affffffff0"/>
                <w:i/>
              </w:rPr>
            </w:pPr>
            <w:r w:rsidRPr="00DE1227">
              <w:rPr>
                <w:rStyle w:val="affffffff0"/>
                <w:i/>
              </w:rPr>
              <w:t>0,09</w:t>
            </w:r>
          </w:p>
        </w:tc>
        <w:tc>
          <w:tcPr>
            <w:tcW w:w="517" w:type="pct"/>
            <w:vAlign w:val="center"/>
          </w:tcPr>
          <w:p w:rsidR="003C4B74" w:rsidRPr="00DE1227" w:rsidRDefault="003C4B74" w:rsidP="008F4B05">
            <w:pPr>
              <w:pStyle w:val="11d"/>
              <w:rPr>
                <w:rStyle w:val="affffffff0"/>
                <w:i/>
              </w:rPr>
            </w:pPr>
            <w:r w:rsidRPr="00DE1227">
              <w:rPr>
                <w:rStyle w:val="affffffff0"/>
                <w:i/>
              </w:rPr>
              <w:t>0,33</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24 микрорайон, ул. К.Беляева</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24</w:t>
            </w:r>
          </w:p>
        </w:tc>
        <w:tc>
          <w:tcPr>
            <w:tcW w:w="530" w:type="pct"/>
            <w:vAlign w:val="center"/>
          </w:tcPr>
          <w:p w:rsidR="003C4B74" w:rsidRPr="00DE1227" w:rsidRDefault="003C4B74" w:rsidP="008F4B05">
            <w:pPr>
              <w:pStyle w:val="11d"/>
              <w:rPr>
                <w:rStyle w:val="affffffff0"/>
                <w:i/>
              </w:rPr>
            </w:pPr>
            <w:r w:rsidRPr="00DE1227">
              <w:rPr>
                <w:rStyle w:val="affffffff0"/>
                <w:i/>
              </w:rPr>
              <w:t>0,09</w:t>
            </w:r>
          </w:p>
        </w:tc>
        <w:tc>
          <w:tcPr>
            <w:tcW w:w="517" w:type="pct"/>
            <w:vAlign w:val="center"/>
          </w:tcPr>
          <w:p w:rsidR="003C4B74" w:rsidRPr="00DE1227" w:rsidRDefault="003C4B74" w:rsidP="008F4B05">
            <w:pPr>
              <w:pStyle w:val="11d"/>
              <w:rPr>
                <w:rStyle w:val="affffffff0"/>
                <w:i/>
              </w:rPr>
            </w:pPr>
            <w:r w:rsidRPr="00DE1227">
              <w:rPr>
                <w:rStyle w:val="affffffff0"/>
                <w:i/>
              </w:rPr>
              <w:t>0,33</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143б</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2,77</w:t>
            </w:r>
          </w:p>
        </w:tc>
        <w:tc>
          <w:tcPr>
            <w:tcW w:w="530" w:type="pct"/>
            <w:vAlign w:val="center"/>
          </w:tcPr>
          <w:p w:rsidR="003C4B74" w:rsidRPr="00DE1227" w:rsidRDefault="003C4B74" w:rsidP="008F4B05">
            <w:pPr>
              <w:pStyle w:val="11d"/>
              <w:rPr>
                <w:rStyle w:val="affffffff0"/>
                <w:i/>
              </w:rPr>
            </w:pPr>
            <w:r w:rsidRPr="00DE1227">
              <w:rPr>
                <w:rStyle w:val="affffffff0"/>
                <w:i/>
              </w:rPr>
              <w:t>0,1</w:t>
            </w:r>
          </w:p>
        </w:tc>
        <w:tc>
          <w:tcPr>
            <w:tcW w:w="517" w:type="pct"/>
            <w:vAlign w:val="center"/>
          </w:tcPr>
          <w:p w:rsidR="003C4B74" w:rsidRPr="00DE1227" w:rsidRDefault="003C4B74" w:rsidP="008F4B05">
            <w:pPr>
              <w:pStyle w:val="11d"/>
              <w:rPr>
                <w:rStyle w:val="affffffff0"/>
                <w:i/>
              </w:rPr>
            </w:pPr>
            <w:r w:rsidRPr="00DE1227">
              <w:rPr>
                <w:rStyle w:val="affffffff0"/>
                <w:i/>
              </w:rPr>
              <w:t>2,87</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ул. К. Беляева</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1,49</w:t>
            </w:r>
          </w:p>
        </w:tc>
        <w:tc>
          <w:tcPr>
            <w:tcW w:w="530" w:type="pct"/>
            <w:vAlign w:val="center"/>
          </w:tcPr>
          <w:p w:rsidR="003C4B74" w:rsidRPr="00DE1227" w:rsidRDefault="003C4B74" w:rsidP="008F4B05">
            <w:pPr>
              <w:pStyle w:val="11d"/>
              <w:rPr>
                <w:rStyle w:val="affffffff0"/>
                <w:i/>
              </w:rPr>
            </w:pPr>
            <w:r w:rsidRPr="00DE1227">
              <w:rPr>
                <w:rStyle w:val="affffffff0"/>
                <w:i/>
              </w:rPr>
              <w:t>0,13</w:t>
            </w:r>
          </w:p>
        </w:tc>
        <w:tc>
          <w:tcPr>
            <w:tcW w:w="517" w:type="pct"/>
            <w:vAlign w:val="center"/>
          </w:tcPr>
          <w:p w:rsidR="003C4B74" w:rsidRPr="00DE1227" w:rsidRDefault="003C4B74" w:rsidP="008F4B05">
            <w:pPr>
              <w:pStyle w:val="11d"/>
              <w:rPr>
                <w:rStyle w:val="affffffff0"/>
                <w:i/>
              </w:rPr>
            </w:pPr>
            <w:r w:rsidRPr="00DE1227">
              <w:rPr>
                <w:rStyle w:val="affffffff0"/>
                <w:i/>
              </w:rPr>
              <w:t>1,62</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Советский пр., 20</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11</w:t>
            </w:r>
          </w:p>
        </w:tc>
        <w:tc>
          <w:tcPr>
            <w:tcW w:w="530" w:type="pct"/>
            <w:vAlign w:val="center"/>
          </w:tcPr>
          <w:p w:rsidR="003C4B74" w:rsidRPr="00DE1227" w:rsidRDefault="003C4B74" w:rsidP="008F4B05">
            <w:pPr>
              <w:pStyle w:val="11d"/>
              <w:rPr>
                <w:rStyle w:val="affffffff0"/>
                <w:i/>
              </w:rPr>
            </w:pPr>
            <w:r w:rsidRPr="00DE1227">
              <w:rPr>
                <w:rStyle w:val="affffffff0"/>
                <w:i/>
              </w:rPr>
              <w:t>0,1</w:t>
            </w:r>
          </w:p>
        </w:tc>
        <w:tc>
          <w:tcPr>
            <w:tcW w:w="517" w:type="pct"/>
            <w:vAlign w:val="center"/>
          </w:tcPr>
          <w:p w:rsidR="003C4B74" w:rsidRPr="00DE1227" w:rsidRDefault="003C4B74" w:rsidP="008F4B05">
            <w:pPr>
              <w:pStyle w:val="11d"/>
              <w:rPr>
                <w:rStyle w:val="affffffff0"/>
                <w:i/>
              </w:rPr>
            </w:pPr>
            <w:r w:rsidRPr="00DE1227">
              <w:rPr>
                <w:rStyle w:val="affffffff0"/>
                <w:i/>
              </w:rPr>
              <w:t>0,12</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ул. Канавная</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11</w:t>
            </w:r>
          </w:p>
        </w:tc>
        <w:tc>
          <w:tcPr>
            <w:tcW w:w="530" w:type="pct"/>
            <w:vAlign w:val="center"/>
          </w:tcPr>
          <w:p w:rsidR="003C4B74" w:rsidRPr="00DE1227" w:rsidRDefault="003C4B74" w:rsidP="008F4B05">
            <w:pPr>
              <w:pStyle w:val="11d"/>
              <w:rPr>
                <w:rStyle w:val="affffffff0"/>
                <w:i/>
              </w:rPr>
            </w:pPr>
            <w:r w:rsidRPr="00DE1227">
              <w:rPr>
                <w:rStyle w:val="affffffff0"/>
                <w:i/>
              </w:rPr>
              <w:t>0,1</w:t>
            </w:r>
          </w:p>
        </w:tc>
        <w:tc>
          <w:tcPr>
            <w:tcW w:w="517" w:type="pct"/>
            <w:vAlign w:val="center"/>
          </w:tcPr>
          <w:p w:rsidR="003C4B74" w:rsidRPr="00DE1227" w:rsidRDefault="003C4B74" w:rsidP="008F4B05">
            <w:pPr>
              <w:pStyle w:val="11d"/>
              <w:rPr>
                <w:rStyle w:val="affffffff0"/>
                <w:i/>
              </w:rPr>
            </w:pPr>
            <w:r w:rsidRPr="00DE1227">
              <w:rPr>
                <w:rStyle w:val="affffffff0"/>
                <w:i/>
              </w:rPr>
              <w:t>0,12</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ул. Леднева</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40</w:t>
            </w:r>
          </w:p>
        </w:tc>
        <w:tc>
          <w:tcPr>
            <w:tcW w:w="530" w:type="pct"/>
            <w:vAlign w:val="center"/>
          </w:tcPr>
          <w:p w:rsidR="003C4B74" w:rsidRPr="00DE1227" w:rsidRDefault="003C4B74" w:rsidP="008F4B05">
            <w:pPr>
              <w:pStyle w:val="11d"/>
              <w:rPr>
                <w:rStyle w:val="affffffff0"/>
                <w:i/>
              </w:rPr>
            </w:pPr>
            <w:r w:rsidRPr="00DE1227">
              <w:rPr>
                <w:rStyle w:val="affffffff0"/>
                <w:i/>
              </w:rPr>
              <w:t>0,02</w:t>
            </w:r>
          </w:p>
        </w:tc>
        <w:tc>
          <w:tcPr>
            <w:tcW w:w="517" w:type="pct"/>
            <w:vAlign w:val="center"/>
          </w:tcPr>
          <w:p w:rsidR="003C4B74" w:rsidRPr="00DE1227" w:rsidRDefault="003C4B74" w:rsidP="008F4B05">
            <w:pPr>
              <w:pStyle w:val="11d"/>
              <w:rPr>
                <w:rStyle w:val="affffffff0"/>
                <w:i/>
              </w:rPr>
            </w:pPr>
            <w:r w:rsidRPr="00DE1227">
              <w:rPr>
                <w:rStyle w:val="affffffff0"/>
                <w:i/>
              </w:rPr>
              <w:t>0,42</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Октябрьский пр., 25 (за ТЦ «Макси»)</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1,03</w:t>
            </w:r>
          </w:p>
        </w:tc>
        <w:tc>
          <w:tcPr>
            <w:tcW w:w="530" w:type="pct"/>
            <w:vAlign w:val="center"/>
          </w:tcPr>
          <w:p w:rsidR="003C4B74" w:rsidRPr="00DE1227" w:rsidRDefault="003C4B74" w:rsidP="008F4B05">
            <w:pPr>
              <w:pStyle w:val="11d"/>
              <w:rPr>
                <w:rStyle w:val="affffffff0"/>
                <w:i/>
              </w:rPr>
            </w:pPr>
            <w:r w:rsidRPr="00DE1227">
              <w:rPr>
                <w:rStyle w:val="affffffff0"/>
                <w:i/>
              </w:rPr>
              <w:t>0,01</w:t>
            </w:r>
          </w:p>
        </w:tc>
        <w:tc>
          <w:tcPr>
            <w:tcW w:w="517" w:type="pct"/>
            <w:vAlign w:val="center"/>
          </w:tcPr>
          <w:p w:rsidR="003C4B74" w:rsidRPr="00DE1227" w:rsidRDefault="003C4B74" w:rsidP="008F4B05">
            <w:pPr>
              <w:pStyle w:val="11d"/>
              <w:rPr>
                <w:rStyle w:val="affffffff0"/>
                <w:i/>
              </w:rPr>
            </w:pPr>
            <w:r w:rsidRPr="00DE1227">
              <w:rPr>
                <w:rStyle w:val="affffffff0"/>
                <w:i/>
              </w:rPr>
              <w:t>1,04</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ул. Дзержинского</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32</w:t>
            </w:r>
          </w:p>
        </w:tc>
        <w:tc>
          <w:tcPr>
            <w:tcW w:w="530" w:type="pct"/>
            <w:vAlign w:val="center"/>
          </w:tcPr>
          <w:p w:rsidR="003C4B74" w:rsidRPr="00DE1227" w:rsidRDefault="003C4B74" w:rsidP="008F4B05">
            <w:pPr>
              <w:pStyle w:val="11d"/>
              <w:rPr>
                <w:rStyle w:val="affffffff0"/>
                <w:i/>
              </w:rPr>
            </w:pPr>
            <w:r w:rsidRPr="00DE1227">
              <w:rPr>
                <w:rStyle w:val="affffffff0"/>
                <w:i/>
              </w:rPr>
              <w:t>0,02</w:t>
            </w:r>
          </w:p>
        </w:tc>
        <w:tc>
          <w:tcPr>
            <w:tcW w:w="517" w:type="pct"/>
            <w:vAlign w:val="center"/>
          </w:tcPr>
          <w:p w:rsidR="003C4B74" w:rsidRPr="00DE1227" w:rsidRDefault="003C4B74" w:rsidP="008F4B05">
            <w:pPr>
              <w:pStyle w:val="11d"/>
              <w:rPr>
                <w:rStyle w:val="affffffff0"/>
                <w:i/>
              </w:rPr>
            </w:pPr>
            <w:r w:rsidRPr="00DE1227">
              <w:rPr>
                <w:rStyle w:val="affffffff0"/>
                <w:i/>
              </w:rPr>
              <w:t>0,34</w:t>
            </w:r>
          </w:p>
        </w:tc>
      </w:tr>
      <w:tr w:rsidR="008D439C" w:rsidRPr="00DE1227" w:rsidTr="008F4B05">
        <w:trPr>
          <w:trHeight w:val="168"/>
          <w:jc w:val="center"/>
        </w:trPr>
        <w:tc>
          <w:tcPr>
            <w:tcW w:w="849" w:type="pct"/>
            <w:vAlign w:val="center"/>
          </w:tcPr>
          <w:p w:rsidR="003C4B74" w:rsidRPr="00DE1227" w:rsidRDefault="003C4B74" w:rsidP="008F4B05">
            <w:pPr>
              <w:pStyle w:val="11d"/>
            </w:pPr>
            <w:r w:rsidRPr="00DE1227">
              <w:t>ул. Олимпийская, за трамвайным парком</w:t>
            </w:r>
          </w:p>
        </w:tc>
        <w:tc>
          <w:tcPr>
            <w:tcW w:w="952" w:type="pct"/>
            <w:vAlign w:val="center"/>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0,32</w:t>
            </w:r>
          </w:p>
        </w:tc>
        <w:tc>
          <w:tcPr>
            <w:tcW w:w="530" w:type="pct"/>
            <w:vAlign w:val="center"/>
          </w:tcPr>
          <w:p w:rsidR="003C4B74" w:rsidRPr="00DE1227" w:rsidRDefault="003C4B74" w:rsidP="008F4B05">
            <w:pPr>
              <w:pStyle w:val="11d"/>
              <w:rPr>
                <w:rStyle w:val="affffffff0"/>
                <w:i/>
              </w:rPr>
            </w:pPr>
            <w:r w:rsidRPr="00DE1227">
              <w:rPr>
                <w:rStyle w:val="affffffff0"/>
                <w:i/>
              </w:rPr>
              <w:t>0,02</w:t>
            </w:r>
          </w:p>
        </w:tc>
        <w:tc>
          <w:tcPr>
            <w:tcW w:w="517" w:type="pct"/>
            <w:vAlign w:val="center"/>
          </w:tcPr>
          <w:p w:rsidR="003C4B74" w:rsidRPr="00DE1227" w:rsidRDefault="003C4B74" w:rsidP="008F4B05">
            <w:pPr>
              <w:pStyle w:val="11d"/>
              <w:rPr>
                <w:rStyle w:val="affffffff0"/>
                <w:i/>
              </w:rPr>
            </w:pPr>
            <w:r w:rsidRPr="00DE1227">
              <w:rPr>
                <w:rStyle w:val="affffffff0"/>
                <w:i/>
              </w:rPr>
              <w:t>0,34</w:t>
            </w:r>
          </w:p>
        </w:tc>
      </w:tr>
      <w:tr w:rsidR="008D439C" w:rsidRPr="00DE1227" w:rsidTr="008F4B05">
        <w:trPr>
          <w:trHeight w:val="168"/>
          <w:jc w:val="center"/>
        </w:trPr>
        <w:tc>
          <w:tcPr>
            <w:tcW w:w="849" w:type="pct"/>
            <w:vAlign w:val="center"/>
          </w:tcPr>
          <w:p w:rsidR="003C4B74" w:rsidRPr="00DE1227" w:rsidRDefault="003C4B74" w:rsidP="008F4B05">
            <w:pPr>
              <w:pStyle w:val="11d"/>
              <w:rPr>
                <w:rStyle w:val="affffffff0"/>
              </w:rPr>
            </w:pPr>
            <w:r w:rsidRPr="00DE1227">
              <w:rPr>
                <w:rStyle w:val="affffffff0"/>
              </w:rPr>
              <w:t>131</w:t>
            </w:r>
          </w:p>
        </w:tc>
        <w:tc>
          <w:tcPr>
            <w:tcW w:w="952" w:type="pct"/>
          </w:tcPr>
          <w:p w:rsidR="003C4B74" w:rsidRPr="00DE1227" w:rsidRDefault="003C4B74" w:rsidP="008F4B05">
            <w:pPr>
              <w:pStyle w:val="11d"/>
              <w:rPr>
                <w:rStyle w:val="affffffff0"/>
                <w:i/>
              </w:rPr>
            </w:pPr>
            <w:r w:rsidRPr="00DE1227">
              <w:t>Общественные здания</w:t>
            </w:r>
          </w:p>
        </w:tc>
        <w:tc>
          <w:tcPr>
            <w:tcW w:w="736" w:type="pct"/>
            <w:vAlign w:val="center"/>
          </w:tcPr>
          <w:p w:rsidR="003C4B74" w:rsidRPr="00DE1227" w:rsidRDefault="003C4B74" w:rsidP="008F4B05">
            <w:pPr>
              <w:pStyle w:val="11d"/>
              <w:rPr>
                <w:rStyle w:val="affffffff0"/>
                <w:i/>
              </w:rPr>
            </w:pPr>
            <w:r w:rsidRPr="00DE1227">
              <w:rPr>
                <w:rStyle w:val="affffffff0"/>
                <w:i/>
              </w:rPr>
              <w:t>-</w:t>
            </w:r>
          </w:p>
        </w:tc>
        <w:tc>
          <w:tcPr>
            <w:tcW w:w="743" w:type="pct"/>
            <w:vAlign w:val="center"/>
          </w:tcPr>
          <w:p w:rsidR="003C4B74" w:rsidRPr="00DE1227" w:rsidRDefault="003C4B74" w:rsidP="008F4B05">
            <w:pPr>
              <w:pStyle w:val="11d"/>
              <w:rPr>
                <w:rStyle w:val="affffffff0"/>
                <w:i/>
              </w:rPr>
            </w:pPr>
            <w:r w:rsidRPr="00DE1227">
              <w:rPr>
                <w:rStyle w:val="affffffff0"/>
                <w:i/>
              </w:rPr>
              <w:t>-</w:t>
            </w:r>
          </w:p>
        </w:tc>
        <w:tc>
          <w:tcPr>
            <w:tcW w:w="673" w:type="pct"/>
            <w:vAlign w:val="center"/>
          </w:tcPr>
          <w:p w:rsidR="003C4B74" w:rsidRPr="00DE1227" w:rsidRDefault="003C4B74" w:rsidP="008F4B05">
            <w:pPr>
              <w:pStyle w:val="11d"/>
              <w:rPr>
                <w:rStyle w:val="affffffff0"/>
                <w:i/>
              </w:rPr>
            </w:pPr>
            <w:r w:rsidRPr="00DE1227">
              <w:rPr>
                <w:rStyle w:val="affffffff0"/>
                <w:i/>
              </w:rPr>
              <w:t>2,03</w:t>
            </w:r>
          </w:p>
        </w:tc>
        <w:tc>
          <w:tcPr>
            <w:tcW w:w="530" w:type="pct"/>
            <w:vAlign w:val="center"/>
          </w:tcPr>
          <w:p w:rsidR="003C4B74" w:rsidRPr="00DE1227" w:rsidRDefault="003C4B74" w:rsidP="008F4B05">
            <w:pPr>
              <w:pStyle w:val="11d"/>
              <w:rPr>
                <w:rStyle w:val="affffffff0"/>
                <w:i/>
              </w:rPr>
            </w:pPr>
            <w:r w:rsidRPr="00DE1227">
              <w:rPr>
                <w:rStyle w:val="affffffff0"/>
                <w:i/>
              </w:rPr>
              <w:t>0,40</w:t>
            </w:r>
          </w:p>
        </w:tc>
        <w:tc>
          <w:tcPr>
            <w:tcW w:w="517" w:type="pct"/>
            <w:vAlign w:val="center"/>
          </w:tcPr>
          <w:p w:rsidR="003C4B74" w:rsidRPr="00DE1227" w:rsidRDefault="003C4B74" w:rsidP="008F4B05">
            <w:pPr>
              <w:pStyle w:val="11d"/>
              <w:rPr>
                <w:rStyle w:val="affffffff0"/>
                <w:i/>
              </w:rPr>
            </w:pPr>
            <w:r w:rsidRPr="00DE1227">
              <w:rPr>
                <w:rStyle w:val="affffffff0"/>
                <w:i/>
              </w:rPr>
              <w:t>2,43</w:t>
            </w:r>
          </w:p>
        </w:tc>
      </w:tr>
      <w:tr w:rsidR="008D439C" w:rsidRPr="00DE1227" w:rsidTr="008F4B05">
        <w:trPr>
          <w:trHeight w:val="168"/>
          <w:jc w:val="center"/>
        </w:trPr>
        <w:tc>
          <w:tcPr>
            <w:tcW w:w="849" w:type="pct"/>
            <w:vAlign w:val="center"/>
          </w:tcPr>
          <w:p w:rsidR="003C4B74" w:rsidRPr="00DE1227" w:rsidRDefault="003C4B74" w:rsidP="008F4B05">
            <w:pPr>
              <w:pStyle w:val="11d"/>
              <w:rPr>
                <w:rStyle w:val="affffffff0"/>
                <w:b/>
              </w:rPr>
            </w:pPr>
            <w:r w:rsidRPr="00DE1227">
              <w:rPr>
                <w:rStyle w:val="affffffff0"/>
                <w:b/>
              </w:rPr>
              <w:t>Всего</w:t>
            </w:r>
          </w:p>
        </w:tc>
        <w:tc>
          <w:tcPr>
            <w:tcW w:w="952" w:type="pct"/>
            <w:vAlign w:val="center"/>
          </w:tcPr>
          <w:p w:rsidR="003C4B74" w:rsidRPr="00DE1227" w:rsidRDefault="003C4B74" w:rsidP="008F4B05">
            <w:pPr>
              <w:pStyle w:val="11d"/>
              <w:rPr>
                <w:rStyle w:val="affffffff0"/>
                <w:b/>
              </w:rPr>
            </w:pPr>
          </w:p>
        </w:tc>
        <w:tc>
          <w:tcPr>
            <w:tcW w:w="736" w:type="pct"/>
            <w:vAlign w:val="center"/>
          </w:tcPr>
          <w:p w:rsidR="003C4B74" w:rsidRPr="00DE1227" w:rsidRDefault="003C4B74" w:rsidP="008F4B05">
            <w:pPr>
              <w:pStyle w:val="11d"/>
              <w:rPr>
                <w:rStyle w:val="affffffff0"/>
                <w:b/>
              </w:rPr>
            </w:pPr>
            <w:r w:rsidRPr="00DE1227">
              <w:rPr>
                <w:rStyle w:val="affffffff0"/>
                <w:b/>
              </w:rPr>
              <w:t>89,4</w:t>
            </w:r>
          </w:p>
        </w:tc>
        <w:tc>
          <w:tcPr>
            <w:tcW w:w="743" w:type="pct"/>
            <w:vAlign w:val="center"/>
          </w:tcPr>
          <w:p w:rsidR="003C4B74" w:rsidRPr="00DE1227" w:rsidRDefault="003C4B74" w:rsidP="008F4B05">
            <w:pPr>
              <w:pStyle w:val="11d"/>
              <w:rPr>
                <w:rStyle w:val="affffffff0"/>
                <w:b/>
              </w:rPr>
            </w:pPr>
            <w:r w:rsidRPr="00DE1227">
              <w:rPr>
                <w:rStyle w:val="affffffff0"/>
                <w:b/>
              </w:rPr>
              <w:t>2746,7</w:t>
            </w:r>
          </w:p>
        </w:tc>
        <w:tc>
          <w:tcPr>
            <w:tcW w:w="673" w:type="pct"/>
            <w:vAlign w:val="center"/>
          </w:tcPr>
          <w:p w:rsidR="003C4B74" w:rsidRPr="00DE1227" w:rsidRDefault="003C4B74" w:rsidP="008F4B05">
            <w:pPr>
              <w:pStyle w:val="11d"/>
              <w:rPr>
                <w:rStyle w:val="affffffff0"/>
                <w:b/>
              </w:rPr>
            </w:pPr>
            <w:r w:rsidRPr="00DE1227">
              <w:rPr>
                <w:rStyle w:val="affffffff0"/>
                <w:b/>
              </w:rPr>
              <w:t>174,51</w:t>
            </w:r>
          </w:p>
        </w:tc>
        <w:tc>
          <w:tcPr>
            <w:tcW w:w="530" w:type="pct"/>
            <w:vAlign w:val="center"/>
          </w:tcPr>
          <w:p w:rsidR="003C4B74" w:rsidRPr="00DE1227" w:rsidRDefault="003C4B74" w:rsidP="008F4B05">
            <w:pPr>
              <w:pStyle w:val="11d"/>
              <w:rPr>
                <w:rStyle w:val="affffffff0"/>
                <w:b/>
              </w:rPr>
            </w:pPr>
            <w:r w:rsidRPr="00DE1227">
              <w:rPr>
                <w:rStyle w:val="affffffff0"/>
                <w:b/>
              </w:rPr>
              <w:t>26,04</w:t>
            </w:r>
          </w:p>
        </w:tc>
        <w:tc>
          <w:tcPr>
            <w:tcW w:w="517" w:type="pct"/>
            <w:vAlign w:val="center"/>
          </w:tcPr>
          <w:p w:rsidR="003C4B74" w:rsidRPr="00DE1227" w:rsidRDefault="003C4B74" w:rsidP="008F4B05">
            <w:pPr>
              <w:pStyle w:val="11d"/>
              <w:ind w:right="-50" w:hanging="32"/>
              <w:rPr>
                <w:rStyle w:val="affffffff0"/>
                <w:b/>
              </w:rPr>
            </w:pPr>
            <w:r w:rsidRPr="00DE1227">
              <w:rPr>
                <w:rStyle w:val="affffffff0"/>
                <w:b/>
              </w:rPr>
              <w:t>200,37</w:t>
            </w:r>
          </w:p>
        </w:tc>
      </w:tr>
    </w:tbl>
    <w:p w:rsidR="003C4B74" w:rsidRPr="00DE1227" w:rsidRDefault="003C4B74" w:rsidP="003C4B74">
      <w:pPr>
        <w:pStyle w:val="11110"/>
        <w:ind w:left="284" w:right="141"/>
      </w:pPr>
      <w:r w:rsidRPr="00DE1227">
        <w:t>Перспективные тепловые нагрузки муниципального образования "Город Череповец"</w:t>
      </w:r>
    </w:p>
    <w:tbl>
      <w:tblPr>
        <w:tblW w:w="93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57"/>
        <w:gridCol w:w="3969"/>
        <w:gridCol w:w="1418"/>
        <w:gridCol w:w="1559"/>
        <w:gridCol w:w="1843"/>
      </w:tblGrid>
      <w:tr w:rsidR="008D439C" w:rsidRPr="00DE1227" w:rsidTr="008F4B05">
        <w:trPr>
          <w:trHeight w:val="789"/>
        </w:trPr>
        <w:tc>
          <w:tcPr>
            <w:tcW w:w="557" w:type="dxa"/>
            <w:vAlign w:val="center"/>
          </w:tcPr>
          <w:p w:rsidR="003C4B74" w:rsidRPr="00DE1227" w:rsidRDefault="003C4B74" w:rsidP="008F4B05">
            <w:pPr>
              <w:pStyle w:val="11d"/>
            </w:pPr>
            <w:r w:rsidRPr="00DE1227">
              <w:t>№</w:t>
            </w:r>
          </w:p>
          <w:p w:rsidR="003C4B74" w:rsidRPr="00DE1227" w:rsidRDefault="003C4B74" w:rsidP="008F4B05">
            <w:pPr>
              <w:pStyle w:val="11d"/>
            </w:pPr>
            <w:r w:rsidRPr="00DE1227">
              <w:t>п/п</w:t>
            </w:r>
          </w:p>
        </w:tc>
        <w:tc>
          <w:tcPr>
            <w:tcW w:w="3969" w:type="dxa"/>
            <w:vAlign w:val="center"/>
          </w:tcPr>
          <w:p w:rsidR="003C4B74" w:rsidRPr="00DE1227" w:rsidRDefault="003C4B74" w:rsidP="008F4B05">
            <w:pPr>
              <w:pStyle w:val="11d"/>
            </w:pPr>
            <w:r w:rsidRPr="00DE1227">
              <w:t>Источник теплоснабжения</w:t>
            </w:r>
          </w:p>
        </w:tc>
        <w:tc>
          <w:tcPr>
            <w:tcW w:w="1418" w:type="dxa"/>
            <w:vAlign w:val="center"/>
          </w:tcPr>
          <w:p w:rsidR="003C4B74" w:rsidRPr="00DE1227" w:rsidRDefault="003C4B74" w:rsidP="008F4B05">
            <w:pPr>
              <w:pStyle w:val="11d"/>
            </w:pPr>
            <w:r w:rsidRPr="00DE1227">
              <w:t>Единица измерения</w:t>
            </w:r>
          </w:p>
        </w:tc>
        <w:tc>
          <w:tcPr>
            <w:tcW w:w="1559" w:type="dxa"/>
            <w:vAlign w:val="center"/>
          </w:tcPr>
          <w:p w:rsidR="003C4B74" w:rsidRPr="00DE1227" w:rsidRDefault="003C4B74" w:rsidP="008F4B05">
            <w:pPr>
              <w:pStyle w:val="11d"/>
            </w:pPr>
            <w:r w:rsidRPr="00DE1227">
              <w:t>Первая очередь</w:t>
            </w:r>
          </w:p>
        </w:tc>
        <w:tc>
          <w:tcPr>
            <w:tcW w:w="1843" w:type="dxa"/>
            <w:vAlign w:val="center"/>
          </w:tcPr>
          <w:p w:rsidR="003C4B74" w:rsidRPr="00DE1227" w:rsidRDefault="003C4B74" w:rsidP="008F4B05">
            <w:pPr>
              <w:pStyle w:val="11d"/>
            </w:pPr>
            <w:r w:rsidRPr="00DE1227">
              <w:t>Расчетный срок</w:t>
            </w:r>
          </w:p>
        </w:tc>
      </w:tr>
      <w:tr w:rsidR="008D439C" w:rsidRPr="00DE1227" w:rsidTr="008F4B05">
        <w:trPr>
          <w:trHeight w:val="220"/>
        </w:trPr>
        <w:tc>
          <w:tcPr>
            <w:tcW w:w="557" w:type="dxa"/>
            <w:vAlign w:val="center"/>
          </w:tcPr>
          <w:p w:rsidR="003C4B74" w:rsidRPr="00DE1227" w:rsidRDefault="003C4B74" w:rsidP="008F4B05">
            <w:pPr>
              <w:pStyle w:val="11d"/>
              <w:rPr>
                <w:bCs/>
              </w:rPr>
            </w:pPr>
            <w:r w:rsidRPr="00DE1227">
              <w:rPr>
                <w:bCs/>
              </w:rPr>
              <w:t>1.</w:t>
            </w:r>
          </w:p>
        </w:tc>
        <w:tc>
          <w:tcPr>
            <w:tcW w:w="3969" w:type="dxa"/>
          </w:tcPr>
          <w:p w:rsidR="003C4B74" w:rsidRPr="00DE1227" w:rsidRDefault="003C4B74" w:rsidP="008F4B05">
            <w:pPr>
              <w:pStyle w:val="11d"/>
              <w:jc w:val="left"/>
              <w:rPr>
                <w:bCs/>
              </w:rPr>
            </w:pPr>
            <w:r w:rsidRPr="00DE1227">
              <w:rPr>
                <w:bCs/>
              </w:rPr>
              <w:t>Сохраняемый фонд</w:t>
            </w:r>
          </w:p>
        </w:tc>
        <w:tc>
          <w:tcPr>
            <w:tcW w:w="1418" w:type="dxa"/>
          </w:tcPr>
          <w:p w:rsidR="003C4B74" w:rsidRPr="00DE1227" w:rsidRDefault="003C4B74" w:rsidP="008F4B05">
            <w:pPr>
              <w:pStyle w:val="11d"/>
              <w:rPr>
                <w:bCs/>
              </w:rPr>
            </w:pPr>
            <w:r w:rsidRPr="00DE1227">
              <w:rPr>
                <w:bCs/>
              </w:rPr>
              <w:t>Гкал/час</w:t>
            </w:r>
          </w:p>
        </w:tc>
        <w:tc>
          <w:tcPr>
            <w:tcW w:w="1559" w:type="dxa"/>
          </w:tcPr>
          <w:p w:rsidR="003C4B74" w:rsidRPr="00DE1227" w:rsidRDefault="003C4B74" w:rsidP="008F4B05">
            <w:pPr>
              <w:pStyle w:val="11d"/>
              <w:rPr>
                <w:bCs/>
              </w:rPr>
            </w:pPr>
            <w:r w:rsidRPr="00DE1227">
              <w:rPr>
                <w:bCs/>
              </w:rPr>
              <w:t>901,38</w:t>
            </w:r>
          </w:p>
        </w:tc>
        <w:tc>
          <w:tcPr>
            <w:tcW w:w="1843" w:type="dxa"/>
          </w:tcPr>
          <w:p w:rsidR="003C4B74" w:rsidRPr="00DE1227" w:rsidRDefault="003C4B74" w:rsidP="008F4B05">
            <w:pPr>
              <w:pStyle w:val="11d"/>
              <w:rPr>
                <w:bCs/>
              </w:rPr>
            </w:pPr>
            <w:r w:rsidRPr="00DE1227">
              <w:rPr>
                <w:bCs/>
              </w:rPr>
              <w:t>901,38</w:t>
            </w:r>
          </w:p>
        </w:tc>
      </w:tr>
      <w:tr w:rsidR="008D439C" w:rsidRPr="00DE1227" w:rsidTr="008F4B05">
        <w:trPr>
          <w:trHeight w:val="220"/>
        </w:trPr>
        <w:tc>
          <w:tcPr>
            <w:tcW w:w="557" w:type="dxa"/>
            <w:vAlign w:val="center"/>
          </w:tcPr>
          <w:p w:rsidR="003C4B74" w:rsidRPr="00DE1227" w:rsidRDefault="003C4B74" w:rsidP="008F4B05">
            <w:pPr>
              <w:pStyle w:val="11d"/>
              <w:rPr>
                <w:bCs/>
              </w:rPr>
            </w:pPr>
            <w:r w:rsidRPr="00DE1227">
              <w:rPr>
                <w:bCs/>
              </w:rPr>
              <w:t>2.</w:t>
            </w:r>
          </w:p>
        </w:tc>
        <w:tc>
          <w:tcPr>
            <w:tcW w:w="3969" w:type="dxa"/>
          </w:tcPr>
          <w:p w:rsidR="003C4B74" w:rsidRPr="00DE1227" w:rsidRDefault="003C4B74" w:rsidP="008F4B05">
            <w:pPr>
              <w:pStyle w:val="11d"/>
              <w:jc w:val="left"/>
              <w:rPr>
                <w:bCs/>
              </w:rPr>
            </w:pPr>
            <w:r w:rsidRPr="00DE1227">
              <w:t>Новое жилищное строительство и общественные здания</w:t>
            </w:r>
          </w:p>
        </w:tc>
        <w:tc>
          <w:tcPr>
            <w:tcW w:w="1418" w:type="dxa"/>
            <w:vAlign w:val="center"/>
          </w:tcPr>
          <w:p w:rsidR="003C4B74" w:rsidRPr="00DE1227" w:rsidRDefault="003C4B74" w:rsidP="008F4B05">
            <w:pPr>
              <w:pStyle w:val="11d"/>
              <w:rPr>
                <w:bCs/>
              </w:rPr>
            </w:pPr>
            <w:r w:rsidRPr="00DE1227">
              <w:rPr>
                <w:bCs/>
              </w:rPr>
              <w:t>Гкал/час</w:t>
            </w:r>
          </w:p>
        </w:tc>
        <w:tc>
          <w:tcPr>
            <w:tcW w:w="1559" w:type="dxa"/>
            <w:vAlign w:val="center"/>
          </w:tcPr>
          <w:p w:rsidR="003C4B74" w:rsidRPr="00DE1227" w:rsidRDefault="003C4B74" w:rsidP="008F4B05">
            <w:pPr>
              <w:pStyle w:val="11d"/>
              <w:rPr>
                <w:bCs/>
              </w:rPr>
            </w:pPr>
            <w:r w:rsidRPr="00DE1227">
              <w:rPr>
                <w:bCs/>
              </w:rPr>
              <w:t>116,52</w:t>
            </w:r>
          </w:p>
        </w:tc>
        <w:tc>
          <w:tcPr>
            <w:tcW w:w="1843" w:type="dxa"/>
            <w:vAlign w:val="center"/>
          </w:tcPr>
          <w:p w:rsidR="003C4B74" w:rsidRPr="00DE1227" w:rsidRDefault="003C4B74" w:rsidP="008F4B05">
            <w:pPr>
              <w:pStyle w:val="11d"/>
              <w:rPr>
                <w:bCs/>
              </w:rPr>
            </w:pPr>
            <w:r w:rsidRPr="00DE1227">
              <w:rPr>
                <w:bCs/>
              </w:rPr>
              <w:t>200,37</w:t>
            </w:r>
          </w:p>
        </w:tc>
      </w:tr>
      <w:tr w:rsidR="008D439C" w:rsidRPr="00DE1227" w:rsidTr="008F4B05">
        <w:trPr>
          <w:trHeight w:val="288"/>
        </w:trPr>
        <w:tc>
          <w:tcPr>
            <w:tcW w:w="557" w:type="dxa"/>
            <w:vAlign w:val="center"/>
          </w:tcPr>
          <w:p w:rsidR="003C4B74" w:rsidRPr="00DE1227" w:rsidRDefault="003C4B74" w:rsidP="008F4B05">
            <w:pPr>
              <w:pStyle w:val="11d"/>
            </w:pPr>
            <w:r w:rsidRPr="00DE1227">
              <w:t>9.</w:t>
            </w:r>
          </w:p>
        </w:tc>
        <w:tc>
          <w:tcPr>
            <w:tcW w:w="3969" w:type="dxa"/>
          </w:tcPr>
          <w:p w:rsidR="003C4B74" w:rsidRPr="00DE1227" w:rsidRDefault="003C4B74" w:rsidP="008F4B05">
            <w:pPr>
              <w:pStyle w:val="11d"/>
              <w:jc w:val="left"/>
              <w:rPr>
                <w:b/>
                <w:i/>
              </w:rPr>
            </w:pPr>
            <w:r w:rsidRPr="00DE1227">
              <w:rPr>
                <w:b/>
                <w:i/>
              </w:rPr>
              <w:t>Всего:</w:t>
            </w:r>
          </w:p>
        </w:tc>
        <w:tc>
          <w:tcPr>
            <w:tcW w:w="1418" w:type="dxa"/>
          </w:tcPr>
          <w:p w:rsidR="003C4B74" w:rsidRPr="00DE1227" w:rsidRDefault="003C4B74" w:rsidP="008F4B05">
            <w:pPr>
              <w:pStyle w:val="11d"/>
              <w:rPr>
                <w:b/>
                <w:i/>
              </w:rPr>
            </w:pPr>
          </w:p>
        </w:tc>
        <w:tc>
          <w:tcPr>
            <w:tcW w:w="1559" w:type="dxa"/>
          </w:tcPr>
          <w:p w:rsidR="003C4B74" w:rsidRPr="00DE1227" w:rsidRDefault="003C4B74" w:rsidP="008F4B05">
            <w:pPr>
              <w:pStyle w:val="11d"/>
              <w:rPr>
                <w:b/>
                <w:bCs/>
                <w:i/>
              </w:rPr>
            </w:pPr>
            <w:r w:rsidRPr="00DE1227">
              <w:rPr>
                <w:b/>
                <w:bCs/>
                <w:i/>
              </w:rPr>
              <w:t>1017,9</w:t>
            </w:r>
          </w:p>
        </w:tc>
        <w:tc>
          <w:tcPr>
            <w:tcW w:w="1843" w:type="dxa"/>
          </w:tcPr>
          <w:p w:rsidR="003C4B74" w:rsidRPr="00DE1227" w:rsidRDefault="003C4B74" w:rsidP="008F4B05">
            <w:pPr>
              <w:pStyle w:val="11d"/>
              <w:rPr>
                <w:b/>
                <w:bCs/>
                <w:i/>
              </w:rPr>
            </w:pPr>
            <w:r w:rsidRPr="00DE1227">
              <w:rPr>
                <w:b/>
                <w:bCs/>
                <w:i/>
              </w:rPr>
              <w:t>1101,75</w:t>
            </w:r>
          </w:p>
        </w:tc>
      </w:tr>
    </w:tbl>
    <w:p w:rsidR="003C4B74" w:rsidRPr="00DE1227" w:rsidRDefault="003C4B74" w:rsidP="003C4B74">
      <w:pPr>
        <w:pStyle w:val="af1"/>
      </w:pPr>
      <w:r w:rsidRPr="00DE1227">
        <w:t>Проектом предусматривается дальнейшее развитие централизованной системы теплоснабжения муниципального образования "Город Череповец". Генеральным планом планируется подключение новых потребителей к существующей системе теплоснабжения.</w:t>
      </w:r>
    </w:p>
    <w:p w:rsidR="003C4B74" w:rsidRPr="00DE1227" w:rsidRDefault="003C4B74" w:rsidP="003C4B74">
      <w:pPr>
        <w:pStyle w:val="af1"/>
      </w:pPr>
      <w:r w:rsidRPr="00DE1227">
        <w:t>В настоящее время в 144 кв. отопление – централизованное.</w:t>
      </w:r>
    </w:p>
    <w:p w:rsidR="003C4B74" w:rsidRPr="00DE1227" w:rsidRDefault="003C4B74" w:rsidP="003C4B74">
      <w:pPr>
        <w:pStyle w:val="af1"/>
      </w:pPr>
      <w:r w:rsidRPr="00DE1227">
        <w:t>Генеральным планом предусматривается теплоснабжение объектов нового строительства проектируемой территории:</w:t>
      </w:r>
    </w:p>
    <w:p w:rsidR="003C4B74" w:rsidRPr="00DE1227" w:rsidRDefault="003C4B74" w:rsidP="008B3E83">
      <w:pPr>
        <w:pStyle w:val="a4"/>
      </w:pPr>
      <w:r w:rsidRPr="00DE1227">
        <w:t>10 микрорайон</w:t>
      </w:r>
      <w:r w:rsidR="008B3E83" w:rsidRPr="00DE1227">
        <w:t>, ограниченны улицами М. Горького, пер. Ухтомского, ул. Данилова</w:t>
      </w:r>
      <w:r w:rsidRPr="00DE1227">
        <w:t xml:space="preserve"> </w:t>
      </w:r>
      <w:r w:rsidR="008B3E83" w:rsidRPr="00DE1227">
        <w:t>–</w:t>
      </w:r>
      <w:r w:rsidRPr="00DE1227">
        <w:t xml:space="preserve"> </w:t>
      </w:r>
      <w:r w:rsidR="008B3E83" w:rsidRPr="00DE1227">
        <w:t>от котельной №3</w:t>
      </w:r>
      <w:r w:rsidRPr="00DE1227">
        <w:t>;</w:t>
      </w:r>
    </w:p>
    <w:p w:rsidR="003C4B74" w:rsidRPr="00DE1227" w:rsidRDefault="003C4B74" w:rsidP="003C4B74">
      <w:pPr>
        <w:pStyle w:val="a4"/>
      </w:pPr>
      <w:r w:rsidRPr="00DE1227">
        <w:t>127,128 микрорайоны - от локальной котельной мощности 1,3 Гкал/час и автономных индустриальных 2-х функциональных теплогенераторов, обеспечивающих потребности отопления и горячего водоснабжения потребителей, работающих на природном газе;</w:t>
      </w:r>
    </w:p>
    <w:p w:rsidR="003C4B74" w:rsidRPr="00DE1227" w:rsidRDefault="003C4B74" w:rsidP="003C4B74">
      <w:pPr>
        <w:pStyle w:val="a4"/>
      </w:pPr>
      <w:r w:rsidRPr="00DE1227">
        <w:t>147,150,151 микрорайоны - от автономных индустриальных 2-х функциональных теплогенераторов, обеспечивающих потребности отопления и горячего водоснабжения потребителей, работающих на природном газе.</w:t>
      </w:r>
    </w:p>
    <w:p w:rsidR="003C4B74" w:rsidRPr="00DE1227" w:rsidRDefault="003C4B74" w:rsidP="003C4B74">
      <w:pPr>
        <w:pStyle w:val="af1"/>
      </w:pPr>
      <w:r w:rsidRPr="00DE1227">
        <w:t>По проведенному анализу режимов работы и балансов тепловой мощности и тепловой нагрузки в зонах действия источников тепловой энергии необходимости по выводу из консервации котельных № 4, № 9, не требуется.</w:t>
      </w:r>
    </w:p>
    <w:p w:rsidR="003C4B74" w:rsidRPr="00DE1227" w:rsidRDefault="003C4B74" w:rsidP="003C4B74">
      <w:pPr>
        <w:pStyle w:val="af1"/>
      </w:pPr>
      <w:r w:rsidRPr="00DE1227">
        <w:t>Котельную № 10 предлагается вывести из резерва в 2029 году для обеспечения тепловой энергией перспективных потребителей Северного района.</w:t>
      </w:r>
    </w:p>
    <w:p w:rsidR="003C4B74" w:rsidRPr="00DE1227" w:rsidRDefault="003C4B74" w:rsidP="003C4B74">
      <w:pPr>
        <w:pStyle w:val="af1"/>
      </w:pPr>
      <w:r w:rsidRPr="00DE1227">
        <w:t>Для устранения дефицита тепловой мощности котельной № 3 предлагается в 2021 году перевести потребителей части 10 и 6 микрорайонов на источники теплоты ПАО «Северсталь». Для этого в 2019-2020 годах необходимо провести наладку тепловых сетей Индустриального района.</w:t>
      </w:r>
    </w:p>
    <w:p w:rsidR="003C4B74" w:rsidRPr="00DE1227" w:rsidRDefault="003C4B74" w:rsidP="003C4B74">
      <w:pPr>
        <w:pStyle w:val="af1"/>
      </w:pPr>
      <w:r w:rsidRPr="00DE1227">
        <w:t>По результатам расчета гидравлического режима работы зоны действия источника тепловой энергии с комбинированной выработкой тепловой и электрической энергии ПАО «Северсталь» г. Череповца в неотопительный период, существует возможность расширения рассматриваемой зоны действия на системы теплоснабжения котельных №№ 1, 3 и Северная. Система теплоснабжения котельной № 2 не может быть обеспечена тепловой энергией на ГВС при подаче ее от источника с комбинированной выработкой тепловой и электрической энергии ПАО «Северсталь» из-за ограничения по пропускной способности трубопроводов.</w:t>
      </w:r>
    </w:p>
    <w:p w:rsidR="003C4B74" w:rsidRPr="00DE1227" w:rsidRDefault="003C4B74" w:rsidP="003C4B74">
      <w:pPr>
        <w:pStyle w:val="af1"/>
      </w:pPr>
      <w:r w:rsidRPr="00DE1227">
        <w:t>Для обеспечения перспективной тепловой нагрузки усадьбы Гальских потребуется реконструкция тепловых сетей с увеличением диаметров трубопроводов.</w:t>
      </w:r>
    </w:p>
    <w:p w:rsidR="003C4B74" w:rsidRPr="00DE1227" w:rsidRDefault="003C4B74" w:rsidP="003C4B74">
      <w:pPr>
        <w:pStyle w:val="af1"/>
      </w:pPr>
      <w:r w:rsidRPr="00DE1227">
        <w:t>Проектом предусматривается реконструкция изношенных сетей. Участки трубопроводов, гидравлические параметры которых не соответствуют расчетным, требуются в замене в первую очередь.</w:t>
      </w:r>
    </w:p>
    <w:p w:rsidR="003C4B74" w:rsidRPr="00DE1227" w:rsidRDefault="003C4B74" w:rsidP="003C4B74">
      <w:pPr>
        <w:pStyle w:val="af1"/>
      </w:pPr>
      <w:r w:rsidRPr="00DE1227">
        <w:t>Для обеспечения надежной и эффективной работы системы теплоснабжения, необходимо провести следующие мероприятия:</w:t>
      </w:r>
    </w:p>
    <w:p w:rsidR="003C4B74" w:rsidRPr="00DE1227" w:rsidRDefault="003C4B74" w:rsidP="003C4B74">
      <w:pPr>
        <w:pStyle w:val="a4"/>
      </w:pPr>
      <w:r w:rsidRPr="00DE1227">
        <w:t>строительство новой водогрейной котельной мощностью 50 Гкал/ч. в восточной части Зашекснинского района;</w:t>
      </w:r>
    </w:p>
    <w:p w:rsidR="003C4B74" w:rsidRPr="00DE1227" w:rsidRDefault="003C4B74" w:rsidP="003C4B74">
      <w:pPr>
        <w:pStyle w:val="a4"/>
      </w:pPr>
      <w:r w:rsidRPr="00DE1227">
        <w:t>строительство локальной котельной мощностью 1,3 Гкал/час в 127 микрорайоне;</w:t>
      </w:r>
    </w:p>
    <w:p w:rsidR="003C4B74" w:rsidRPr="00DE1227" w:rsidRDefault="003C4B74" w:rsidP="003C4B74">
      <w:pPr>
        <w:pStyle w:val="a4"/>
      </w:pPr>
      <w:r w:rsidRPr="00DE1227">
        <w:t>строительство блочной котельной в 150 микрорайоне;</w:t>
      </w:r>
    </w:p>
    <w:p w:rsidR="003C4B74" w:rsidRPr="00DE1227" w:rsidRDefault="003C4B74" w:rsidP="003C4B74">
      <w:pPr>
        <w:pStyle w:val="a4"/>
      </w:pPr>
      <w:r w:rsidRPr="00DE1227">
        <w:t>установка на котельной №2 водогрейного котла мощностью 20 Гкал/ч;</w:t>
      </w:r>
    </w:p>
    <w:p w:rsidR="003C4B74" w:rsidRPr="00DE1227" w:rsidRDefault="003C4B74" w:rsidP="003C4B74">
      <w:pPr>
        <w:pStyle w:val="a4"/>
      </w:pPr>
      <w:r w:rsidRPr="00DE1227">
        <w:t>на котельной «Южная»: установка водогрейного котла мощностью 30 Гкал/ч. и котла мощностью 50 Гкал/ч;</w:t>
      </w:r>
    </w:p>
    <w:p w:rsidR="003C4B74" w:rsidRPr="00DE1227" w:rsidRDefault="003C4B74" w:rsidP="003C4B74">
      <w:pPr>
        <w:pStyle w:val="a4"/>
      </w:pPr>
      <w:r w:rsidRPr="00DE1227">
        <w:t>строительство сетей теплоснабжения к объектам нового строительства протяженностью 20,7 км;</w:t>
      </w:r>
    </w:p>
    <w:p w:rsidR="007F11B1" w:rsidRPr="00DE1227" w:rsidRDefault="003C4B74" w:rsidP="003C4B74">
      <w:pPr>
        <w:pStyle w:val="a4"/>
      </w:pPr>
      <w:r w:rsidRPr="00DE1227">
        <w:t>реконструкция существующих сетей т</w:t>
      </w:r>
      <w:r w:rsidR="00BB4303" w:rsidRPr="00DE1227">
        <w:t>еплоснабжения протяженностью 49,777</w:t>
      </w:r>
      <w:r w:rsidRPr="00DE1227">
        <w:t xml:space="preserve"> км</w:t>
      </w:r>
      <w:r w:rsidR="007F11B1" w:rsidRPr="00DE1227">
        <w:t>.</w:t>
      </w:r>
    </w:p>
    <w:p w:rsidR="007F11B1" w:rsidRPr="00DE1227" w:rsidRDefault="007F11B1" w:rsidP="007F11B1">
      <w:pPr>
        <w:pStyle w:val="111"/>
      </w:pPr>
      <w:bookmarkStart w:id="133" w:name="_Toc531101817"/>
      <w:bookmarkStart w:id="134" w:name="_Toc50028263"/>
      <w:r w:rsidRPr="00DE1227">
        <w:t>Газоснабжение</w:t>
      </w:r>
      <w:bookmarkEnd w:id="133"/>
      <w:bookmarkEnd w:id="134"/>
    </w:p>
    <w:p w:rsidR="003C4B74" w:rsidRPr="00DE1227" w:rsidRDefault="007F11B1" w:rsidP="003C4B74">
      <w:pPr>
        <w:pStyle w:val="af1"/>
      </w:pPr>
      <w:r w:rsidRPr="00DE1227">
        <w:t xml:space="preserve">Удельный </w:t>
      </w:r>
      <w:r w:rsidR="003C4B74" w:rsidRPr="00DE1227">
        <w:t xml:space="preserve">показатель коммунально-бытового газопотребления принят в соответствии со </w:t>
      </w:r>
      <w:r w:rsidR="003C4B74" w:rsidRPr="00DE1227">
        <w:rPr>
          <w:bCs/>
        </w:rPr>
        <w:t xml:space="preserve">СП 62.13330.2011* Газораспределительные системы. Актуализированная редакция СНиП 42-01-2002 (с Изменениями N 1, 2) (далее </w:t>
      </w:r>
      <w:r w:rsidR="003C4B74" w:rsidRPr="00DE1227">
        <w:t>согласно СП 62.13330.2011), а также в соответствии с</w:t>
      </w:r>
      <w:r w:rsidR="003C4B74" w:rsidRPr="00DE1227">
        <w:rPr>
          <w:bCs/>
        </w:rPr>
        <w:t xml:space="preserve"> </w:t>
      </w:r>
      <w:r w:rsidR="003C4B74" w:rsidRPr="00DE1227">
        <w:t>«Местными нормативами градостроительного проектирования муниципального образования "Город Череповец".</w:t>
      </w:r>
    </w:p>
    <w:p w:rsidR="003C4B74" w:rsidRPr="00DE1227" w:rsidRDefault="003C4B74" w:rsidP="003C4B74">
      <w:pPr>
        <w:pStyle w:val="af1"/>
      </w:pPr>
      <w:r w:rsidRPr="00DE1227">
        <w:t>Годовые расходы газа на индивидуально-бытовые и коммунальные нужды населения определены в соответствии с расчетными показателями по категориям потребителей с учетом удельных норм расхода тепловой энергии исходя из низшей теплоты сгорания используемого газа 34050 кДж/м</w:t>
      </w:r>
      <w:r w:rsidRPr="00DE1227">
        <w:rPr>
          <w:vertAlign w:val="superscript"/>
        </w:rPr>
        <w:t>3</w:t>
      </w:r>
      <w:r w:rsidRPr="00DE1227">
        <w:t>.</w:t>
      </w:r>
    </w:p>
    <w:p w:rsidR="003C4B74" w:rsidRPr="00DE1227" w:rsidRDefault="003C4B74" w:rsidP="003C4B74">
      <w:pPr>
        <w:pStyle w:val="af1"/>
      </w:pPr>
      <w:r w:rsidRPr="00DE1227">
        <w:t>Годовое потребление газа мелкими предприятиями бытового обслуживания принято в размере 5% от расхода на нужды населения.</w:t>
      </w:r>
    </w:p>
    <w:p w:rsidR="003C4B74" w:rsidRPr="00DE1227" w:rsidRDefault="003C4B74" w:rsidP="003C4B74">
      <w:pPr>
        <w:pStyle w:val="11110"/>
        <w:ind w:left="1134"/>
      </w:pPr>
      <w:r w:rsidRPr="00DE1227">
        <w:t>Годовые расходы газа по категориям потребителей</w:t>
      </w:r>
    </w:p>
    <w:tbl>
      <w:tblPr>
        <w:tblW w:w="93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57"/>
        <w:gridCol w:w="5387"/>
        <w:gridCol w:w="1559"/>
        <w:gridCol w:w="1843"/>
      </w:tblGrid>
      <w:tr w:rsidR="008D439C" w:rsidRPr="00DE1227" w:rsidTr="008F4B05">
        <w:trPr>
          <w:trHeight w:val="367"/>
        </w:trPr>
        <w:tc>
          <w:tcPr>
            <w:tcW w:w="557" w:type="dxa"/>
            <w:vMerge w:val="restart"/>
            <w:vAlign w:val="center"/>
          </w:tcPr>
          <w:p w:rsidR="003C4B74" w:rsidRPr="00DE1227" w:rsidRDefault="003C4B74" w:rsidP="008F4B05">
            <w:pPr>
              <w:pStyle w:val="11d"/>
            </w:pPr>
            <w:r w:rsidRPr="00DE1227">
              <w:t>№</w:t>
            </w:r>
          </w:p>
          <w:p w:rsidR="003C4B74" w:rsidRPr="00DE1227" w:rsidRDefault="003C4B74" w:rsidP="008F4B05">
            <w:pPr>
              <w:pStyle w:val="11d"/>
            </w:pPr>
            <w:r w:rsidRPr="00DE1227">
              <w:t>п/п</w:t>
            </w:r>
          </w:p>
        </w:tc>
        <w:tc>
          <w:tcPr>
            <w:tcW w:w="5387" w:type="dxa"/>
            <w:vMerge w:val="restart"/>
            <w:vAlign w:val="center"/>
          </w:tcPr>
          <w:p w:rsidR="003C4B74" w:rsidRPr="00DE1227" w:rsidRDefault="003C4B74" w:rsidP="008F4B05">
            <w:pPr>
              <w:pStyle w:val="11d"/>
            </w:pPr>
            <w:r w:rsidRPr="00DE1227">
              <w:t>Категории потребителей</w:t>
            </w:r>
          </w:p>
        </w:tc>
        <w:tc>
          <w:tcPr>
            <w:tcW w:w="3402" w:type="dxa"/>
            <w:gridSpan w:val="2"/>
            <w:vAlign w:val="center"/>
          </w:tcPr>
          <w:p w:rsidR="003C4B74" w:rsidRPr="00DE1227" w:rsidRDefault="003C4B74" w:rsidP="008F4B05">
            <w:pPr>
              <w:pStyle w:val="11d"/>
            </w:pPr>
            <w:r w:rsidRPr="00DE1227">
              <w:t>Годовой расход, тыс. м</w:t>
            </w:r>
            <w:r w:rsidRPr="00DE1227">
              <w:rPr>
                <w:vertAlign w:val="superscript"/>
              </w:rPr>
              <w:t>3</w:t>
            </w:r>
            <w:r w:rsidRPr="00DE1227">
              <w:t>/год</w:t>
            </w:r>
          </w:p>
        </w:tc>
      </w:tr>
      <w:tr w:rsidR="008D439C" w:rsidRPr="00DE1227" w:rsidTr="008F4B05">
        <w:trPr>
          <w:trHeight w:val="407"/>
        </w:trPr>
        <w:tc>
          <w:tcPr>
            <w:tcW w:w="557" w:type="dxa"/>
            <w:vMerge/>
            <w:vAlign w:val="center"/>
          </w:tcPr>
          <w:p w:rsidR="003C4B74" w:rsidRPr="00DE1227" w:rsidRDefault="003C4B74" w:rsidP="008F4B05">
            <w:pPr>
              <w:pStyle w:val="11d"/>
            </w:pPr>
          </w:p>
        </w:tc>
        <w:tc>
          <w:tcPr>
            <w:tcW w:w="5387" w:type="dxa"/>
            <w:vMerge/>
            <w:vAlign w:val="center"/>
          </w:tcPr>
          <w:p w:rsidR="003C4B74" w:rsidRPr="00DE1227" w:rsidRDefault="003C4B74" w:rsidP="008F4B05">
            <w:pPr>
              <w:pStyle w:val="11d"/>
            </w:pPr>
          </w:p>
        </w:tc>
        <w:tc>
          <w:tcPr>
            <w:tcW w:w="1559" w:type="dxa"/>
            <w:vAlign w:val="center"/>
          </w:tcPr>
          <w:p w:rsidR="003C4B74" w:rsidRPr="00DE1227" w:rsidRDefault="003C4B74" w:rsidP="008F4B05">
            <w:pPr>
              <w:pStyle w:val="11d"/>
            </w:pPr>
            <w:r w:rsidRPr="00DE1227">
              <w:t>Первая очередь</w:t>
            </w:r>
          </w:p>
        </w:tc>
        <w:tc>
          <w:tcPr>
            <w:tcW w:w="1843" w:type="dxa"/>
            <w:vAlign w:val="center"/>
          </w:tcPr>
          <w:p w:rsidR="003C4B74" w:rsidRPr="00DE1227" w:rsidRDefault="003C4B74" w:rsidP="008F4B05">
            <w:pPr>
              <w:pStyle w:val="11d"/>
            </w:pPr>
            <w:r w:rsidRPr="00DE1227">
              <w:t>Расчетный срок</w:t>
            </w:r>
          </w:p>
        </w:tc>
      </w:tr>
      <w:tr w:rsidR="008D439C" w:rsidRPr="00DE1227" w:rsidTr="008F4B05">
        <w:trPr>
          <w:trHeight w:val="220"/>
        </w:trPr>
        <w:tc>
          <w:tcPr>
            <w:tcW w:w="557" w:type="dxa"/>
            <w:vAlign w:val="center"/>
          </w:tcPr>
          <w:p w:rsidR="003C4B74" w:rsidRPr="00DE1227" w:rsidRDefault="003C4B74" w:rsidP="008F4B05">
            <w:pPr>
              <w:pStyle w:val="11d"/>
              <w:rPr>
                <w:bCs/>
              </w:rPr>
            </w:pPr>
            <w:r w:rsidRPr="00DE1227">
              <w:rPr>
                <w:bCs/>
              </w:rPr>
              <w:t>1.</w:t>
            </w:r>
          </w:p>
        </w:tc>
        <w:tc>
          <w:tcPr>
            <w:tcW w:w="5387" w:type="dxa"/>
          </w:tcPr>
          <w:p w:rsidR="003C4B74" w:rsidRPr="00DE1227" w:rsidRDefault="003C4B74" w:rsidP="008F4B05">
            <w:pPr>
              <w:pStyle w:val="11d"/>
              <w:ind w:left="140"/>
              <w:jc w:val="left"/>
              <w:rPr>
                <w:bCs/>
              </w:rPr>
            </w:pPr>
            <w:r w:rsidRPr="00DE1227">
              <w:rPr>
                <w:bCs/>
              </w:rPr>
              <w:t>Население (индивидуально-бытовые и коммунальные нужды)</w:t>
            </w:r>
          </w:p>
        </w:tc>
        <w:tc>
          <w:tcPr>
            <w:tcW w:w="1559" w:type="dxa"/>
            <w:vAlign w:val="center"/>
          </w:tcPr>
          <w:p w:rsidR="003C4B74" w:rsidRPr="00DE1227" w:rsidRDefault="003C4B74" w:rsidP="008F4B05">
            <w:pPr>
              <w:pStyle w:val="11d"/>
              <w:rPr>
                <w:bCs/>
              </w:rPr>
            </w:pPr>
            <w:r w:rsidRPr="00DE1227">
              <w:rPr>
                <w:bCs/>
              </w:rPr>
              <w:t>34018,7</w:t>
            </w:r>
          </w:p>
        </w:tc>
        <w:tc>
          <w:tcPr>
            <w:tcW w:w="1843" w:type="dxa"/>
            <w:vAlign w:val="center"/>
          </w:tcPr>
          <w:p w:rsidR="003C4B74" w:rsidRPr="00DE1227" w:rsidRDefault="003C4B74" w:rsidP="008F4B05">
            <w:pPr>
              <w:pStyle w:val="11d"/>
              <w:rPr>
                <w:bCs/>
              </w:rPr>
            </w:pPr>
            <w:r w:rsidRPr="00DE1227">
              <w:rPr>
                <w:bCs/>
              </w:rPr>
              <w:t>38711,5</w:t>
            </w:r>
          </w:p>
        </w:tc>
      </w:tr>
      <w:tr w:rsidR="008D439C" w:rsidRPr="00DE1227" w:rsidTr="008F4B05">
        <w:trPr>
          <w:trHeight w:val="220"/>
        </w:trPr>
        <w:tc>
          <w:tcPr>
            <w:tcW w:w="557" w:type="dxa"/>
            <w:vAlign w:val="center"/>
          </w:tcPr>
          <w:p w:rsidR="003C4B74" w:rsidRPr="00DE1227" w:rsidRDefault="003C4B74" w:rsidP="008F4B05">
            <w:pPr>
              <w:pStyle w:val="11d"/>
              <w:rPr>
                <w:bCs/>
              </w:rPr>
            </w:pPr>
            <w:r w:rsidRPr="00DE1227">
              <w:rPr>
                <w:bCs/>
              </w:rPr>
              <w:t>2.</w:t>
            </w:r>
          </w:p>
        </w:tc>
        <w:tc>
          <w:tcPr>
            <w:tcW w:w="5387" w:type="dxa"/>
          </w:tcPr>
          <w:p w:rsidR="003C4B74" w:rsidRPr="00DE1227" w:rsidRDefault="003C4B74" w:rsidP="008F4B05">
            <w:pPr>
              <w:pStyle w:val="11d"/>
              <w:ind w:left="140"/>
              <w:jc w:val="left"/>
              <w:rPr>
                <w:bCs/>
              </w:rPr>
            </w:pPr>
            <w:r w:rsidRPr="00DE1227">
              <w:rPr>
                <w:bCs/>
              </w:rPr>
              <w:t>Коммунально-бытовые и прочие потребители</w:t>
            </w:r>
          </w:p>
        </w:tc>
        <w:tc>
          <w:tcPr>
            <w:tcW w:w="1559" w:type="dxa"/>
          </w:tcPr>
          <w:p w:rsidR="003C4B74" w:rsidRPr="00DE1227" w:rsidRDefault="003C4B74" w:rsidP="008F4B05">
            <w:pPr>
              <w:pStyle w:val="11d"/>
              <w:rPr>
                <w:bCs/>
              </w:rPr>
            </w:pPr>
            <w:r w:rsidRPr="00DE1227">
              <w:rPr>
                <w:bCs/>
              </w:rPr>
              <w:t>69630,5</w:t>
            </w:r>
          </w:p>
        </w:tc>
        <w:tc>
          <w:tcPr>
            <w:tcW w:w="1843" w:type="dxa"/>
          </w:tcPr>
          <w:p w:rsidR="003C4B74" w:rsidRPr="00DE1227" w:rsidRDefault="003C4B74" w:rsidP="008F4B05">
            <w:pPr>
              <w:pStyle w:val="11d"/>
              <w:rPr>
                <w:bCs/>
              </w:rPr>
            </w:pPr>
            <w:r w:rsidRPr="00DE1227">
              <w:rPr>
                <w:bCs/>
              </w:rPr>
              <w:t>69630,5</w:t>
            </w:r>
          </w:p>
        </w:tc>
      </w:tr>
      <w:tr w:rsidR="008D439C" w:rsidRPr="00DE1227" w:rsidTr="008F4B05">
        <w:trPr>
          <w:trHeight w:val="220"/>
        </w:trPr>
        <w:tc>
          <w:tcPr>
            <w:tcW w:w="557" w:type="dxa"/>
            <w:vAlign w:val="center"/>
          </w:tcPr>
          <w:p w:rsidR="003C4B74" w:rsidRPr="00DE1227" w:rsidRDefault="003C4B74" w:rsidP="008F4B05">
            <w:pPr>
              <w:pStyle w:val="11d"/>
              <w:rPr>
                <w:bCs/>
              </w:rPr>
            </w:pPr>
            <w:r w:rsidRPr="00DE1227">
              <w:rPr>
                <w:bCs/>
              </w:rPr>
              <w:t>3.</w:t>
            </w:r>
          </w:p>
        </w:tc>
        <w:tc>
          <w:tcPr>
            <w:tcW w:w="5387" w:type="dxa"/>
          </w:tcPr>
          <w:p w:rsidR="003C4B74" w:rsidRPr="00DE1227" w:rsidRDefault="003C4B74" w:rsidP="008F4B05">
            <w:pPr>
              <w:pStyle w:val="11d"/>
              <w:ind w:left="140"/>
              <w:jc w:val="left"/>
              <w:rPr>
                <w:bCs/>
              </w:rPr>
            </w:pPr>
            <w:r w:rsidRPr="00DE1227">
              <w:rPr>
                <w:bCs/>
              </w:rPr>
              <w:t>Проекты планировок</w:t>
            </w:r>
          </w:p>
        </w:tc>
        <w:tc>
          <w:tcPr>
            <w:tcW w:w="1559" w:type="dxa"/>
          </w:tcPr>
          <w:p w:rsidR="003C4B74" w:rsidRPr="00DE1227" w:rsidRDefault="003C4B74" w:rsidP="008F4B05">
            <w:pPr>
              <w:pStyle w:val="11d"/>
              <w:rPr>
                <w:bCs/>
              </w:rPr>
            </w:pPr>
            <w:r w:rsidRPr="00DE1227">
              <w:rPr>
                <w:bCs/>
              </w:rPr>
              <w:t>23179,8</w:t>
            </w:r>
          </w:p>
        </w:tc>
        <w:tc>
          <w:tcPr>
            <w:tcW w:w="1843" w:type="dxa"/>
          </w:tcPr>
          <w:p w:rsidR="003C4B74" w:rsidRPr="00DE1227" w:rsidRDefault="003C4B74" w:rsidP="008F4B05">
            <w:pPr>
              <w:pStyle w:val="11d"/>
              <w:rPr>
                <w:bCs/>
              </w:rPr>
            </w:pPr>
            <w:r w:rsidRPr="00DE1227">
              <w:rPr>
                <w:bCs/>
              </w:rPr>
              <w:t>23179,8</w:t>
            </w:r>
          </w:p>
        </w:tc>
      </w:tr>
      <w:tr w:rsidR="008D439C" w:rsidRPr="00DE1227" w:rsidTr="008F4B05">
        <w:trPr>
          <w:trHeight w:val="220"/>
        </w:trPr>
        <w:tc>
          <w:tcPr>
            <w:tcW w:w="557" w:type="dxa"/>
            <w:vAlign w:val="center"/>
          </w:tcPr>
          <w:p w:rsidR="003C4B74" w:rsidRPr="00DE1227" w:rsidRDefault="003C4B74" w:rsidP="008F4B05">
            <w:pPr>
              <w:pStyle w:val="11d"/>
              <w:rPr>
                <w:bCs/>
              </w:rPr>
            </w:pPr>
          </w:p>
        </w:tc>
        <w:tc>
          <w:tcPr>
            <w:tcW w:w="5387" w:type="dxa"/>
          </w:tcPr>
          <w:p w:rsidR="003C4B74" w:rsidRPr="00DE1227" w:rsidRDefault="003C4B74" w:rsidP="008F4B05">
            <w:pPr>
              <w:pStyle w:val="11d"/>
              <w:ind w:left="140"/>
              <w:jc w:val="left"/>
              <w:rPr>
                <w:bCs/>
              </w:rPr>
            </w:pPr>
            <w:r w:rsidRPr="00DE1227">
              <w:rPr>
                <w:bCs/>
              </w:rPr>
              <w:t xml:space="preserve">Жилые и общественные здания (отопление) всего, </w:t>
            </w:r>
          </w:p>
          <w:p w:rsidR="003C4B74" w:rsidRPr="00DE1227" w:rsidRDefault="003C4B74" w:rsidP="008F4B05">
            <w:pPr>
              <w:pStyle w:val="11d"/>
              <w:ind w:left="140"/>
              <w:jc w:val="left"/>
              <w:rPr>
                <w:bCs/>
              </w:rPr>
            </w:pPr>
            <w:r w:rsidRPr="00DE1227">
              <w:rPr>
                <w:bCs/>
              </w:rPr>
              <w:t>в т. ч.:</w:t>
            </w:r>
          </w:p>
          <w:p w:rsidR="003C4B74" w:rsidRPr="00DE1227" w:rsidRDefault="003C4B74" w:rsidP="00E846C6">
            <w:pPr>
              <w:pStyle w:val="11d"/>
              <w:numPr>
                <w:ilvl w:val="0"/>
                <w:numId w:val="41"/>
              </w:numPr>
              <w:jc w:val="left"/>
              <w:rPr>
                <w:bCs/>
              </w:rPr>
            </w:pPr>
            <w:r w:rsidRPr="00DE1227">
              <w:rPr>
                <w:bCs/>
              </w:rPr>
              <w:t>от местных теплогенераторов</w:t>
            </w:r>
          </w:p>
          <w:p w:rsidR="003C4B74" w:rsidRPr="00DE1227" w:rsidRDefault="003C4B74" w:rsidP="00E846C6">
            <w:pPr>
              <w:pStyle w:val="11d"/>
              <w:numPr>
                <w:ilvl w:val="0"/>
                <w:numId w:val="41"/>
              </w:numPr>
              <w:jc w:val="left"/>
              <w:rPr>
                <w:bCs/>
              </w:rPr>
            </w:pPr>
            <w:r w:rsidRPr="00DE1227">
              <w:rPr>
                <w:bCs/>
              </w:rPr>
              <w:t>от котельных</w:t>
            </w:r>
          </w:p>
        </w:tc>
        <w:tc>
          <w:tcPr>
            <w:tcW w:w="1559" w:type="dxa"/>
          </w:tcPr>
          <w:p w:rsidR="003C4B74" w:rsidRPr="00DE1227" w:rsidRDefault="003C4B74" w:rsidP="008F4B05">
            <w:pPr>
              <w:pStyle w:val="11d"/>
              <w:rPr>
                <w:bCs/>
              </w:rPr>
            </w:pPr>
            <w:r w:rsidRPr="00DE1227">
              <w:rPr>
                <w:bCs/>
              </w:rPr>
              <w:t>524789,6</w:t>
            </w:r>
          </w:p>
          <w:p w:rsidR="003C4B74" w:rsidRPr="00DE1227" w:rsidRDefault="003C4B74" w:rsidP="008F4B05">
            <w:pPr>
              <w:pStyle w:val="11d"/>
              <w:rPr>
                <w:bCs/>
              </w:rPr>
            </w:pPr>
          </w:p>
          <w:p w:rsidR="003C4B74" w:rsidRPr="00DE1227" w:rsidRDefault="003C4B74" w:rsidP="008F4B05">
            <w:pPr>
              <w:pStyle w:val="11d"/>
              <w:rPr>
                <w:bCs/>
              </w:rPr>
            </w:pPr>
            <w:r w:rsidRPr="00DE1227">
              <w:rPr>
                <w:bCs/>
              </w:rPr>
              <w:t>12884,6</w:t>
            </w:r>
          </w:p>
          <w:p w:rsidR="003C4B74" w:rsidRPr="00DE1227" w:rsidRDefault="003C4B74" w:rsidP="008F4B05">
            <w:pPr>
              <w:pStyle w:val="11d"/>
              <w:rPr>
                <w:bCs/>
              </w:rPr>
            </w:pPr>
            <w:r w:rsidRPr="00DE1227">
              <w:rPr>
                <w:bCs/>
              </w:rPr>
              <w:t>511905,0</w:t>
            </w:r>
          </w:p>
        </w:tc>
        <w:tc>
          <w:tcPr>
            <w:tcW w:w="1843" w:type="dxa"/>
          </w:tcPr>
          <w:p w:rsidR="003C4B74" w:rsidRPr="00DE1227" w:rsidRDefault="003C4B74" w:rsidP="008F4B05">
            <w:pPr>
              <w:pStyle w:val="11d"/>
              <w:rPr>
                <w:bCs/>
              </w:rPr>
            </w:pPr>
            <w:r w:rsidRPr="00DE1227">
              <w:rPr>
                <w:bCs/>
              </w:rPr>
              <w:t>524789,6</w:t>
            </w:r>
          </w:p>
          <w:p w:rsidR="003C4B74" w:rsidRPr="00DE1227" w:rsidRDefault="003C4B74" w:rsidP="008F4B05">
            <w:pPr>
              <w:pStyle w:val="11d"/>
              <w:rPr>
                <w:bCs/>
              </w:rPr>
            </w:pPr>
          </w:p>
          <w:p w:rsidR="003C4B74" w:rsidRPr="00DE1227" w:rsidRDefault="003C4B74" w:rsidP="008F4B05">
            <w:pPr>
              <w:pStyle w:val="11d"/>
              <w:rPr>
                <w:bCs/>
              </w:rPr>
            </w:pPr>
            <w:r w:rsidRPr="00DE1227">
              <w:rPr>
                <w:bCs/>
              </w:rPr>
              <w:t>12884,6</w:t>
            </w:r>
          </w:p>
          <w:p w:rsidR="003C4B74" w:rsidRPr="00DE1227" w:rsidRDefault="003C4B74" w:rsidP="008F4B05">
            <w:pPr>
              <w:pStyle w:val="11d"/>
              <w:rPr>
                <w:bCs/>
              </w:rPr>
            </w:pPr>
            <w:r w:rsidRPr="00DE1227">
              <w:rPr>
                <w:bCs/>
              </w:rPr>
              <w:t>511905,0</w:t>
            </w:r>
          </w:p>
        </w:tc>
      </w:tr>
      <w:tr w:rsidR="008D439C" w:rsidRPr="00DE1227" w:rsidTr="008F4B05">
        <w:trPr>
          <w:trHeight w:val="220"/>
        </w:trPr>
        <w:tc>
          <w:tcPr>
            <w:tcW w:w="557" w:type="dxa"/>
            <w:vAlign w:val="center"/>
          </w:tcPr>
          <w:p w:rsidR="003C4B74" w:rsidRPr="00DE1227" w:rsidRDefault="003C4B74" w:rsidP="008F4B05">
            <w:pPr>
              <w:pStyle w:val="11d"/>
              <w:rPr>
                <w:bCs/>
              </w:rPr>
            </w:pPr>
          </w:p>
        </w:tc>
        <w:tc>
          <w:tcPr>
            <w:tcW w:w="5387" w:type="dxa"/>
          </w:tcPr>
          <w:p w:rsidR="003C4B74" w:rsidRPr="00DE1227" w:rsidRDefault="003C4B74" w:rsidP="008F4B05">
            <w:pPr>
              <w:pStyle w:val="11d"/>
              <w:ind w:left="140"/>
              <w:jc w:val="left"/>
              <w:rPr>
                <w:bCs/>
              </w:rPr>
            </w:pPr>
            <w:r w:rsidRPr="00DE1227">
              <w:rPr>
                <w:bCs/>
              </w:rPr>
              <w:t>Промышленные предприятия</w:t>
            </w:r>
          </w:p>
        </w:tc>
        <w:tc>
          <w:tcPr>
            <w:tcW w:w="1559" w:type="dxa"/>
          </w:tcPr>
          <w:p w:rsidR="003C4B74" w:rsidRPr="00DE1227" w:rsidRDefault="003C4B74" w:rsidP="008F4B05">
            <w:pPr>
              <w:pStyle w:val="11d"/>
              <w:rPr>
                <w:bCs/>
              </w:rPr>
            </w:pPr>
            <w:r w:rsidRPr="00DE1227">
              <w:rPr>
                <w:bCs/>
              </w:rPr>
              <w:t>4955562,1</w:t>
            </w:r>
          </w:p>
        </w:tc>
        <w:tc>
          <w:tcPr>
            <w:tcW w:w="1843" w:type="dxa"/>
          </w:tcPr>
          <w:p w:rsidR="003C4B74" w:rsidRPr="00DE1227" w:rsidRDefault="003C4B74" w:rsidP="008F4B05">
            <w:pPr>
              <w:pStyle w:val="11d"/>
              <w:rPr>
                <w:bCs/>
              </w:rPr>
            </w:pPr>
            <w:r w:rsidRPr="00DE1227">
              <w:rPr>
                <w:bCs/>
              </w:rPr>
              <w:t>4955562,1</w:t>
            </w:r>
          </w:p>
        </w:tc>
      </w:tr>
      <w:tr w:rsidR="008D439C" w:rsidRPr="00DE1227" w:rsidTr="008F4B05">
        <w:trPr>
          <w:trHeight w:val="288"/>
        </w:trPr>
        <w:tc>
          <w:tcPr>
            <w:tcW w:w="557" w:type="dxa"/>
            <w:vAlign w:val="center"/>
          </w:tcPr>
          <w:p w:rsidR="003C4B74" w:rsidRPr="00DE1227" w:rsidRDefault="003C4B74" w:rsidP="008F4B05">
            <w:pPr>
              <w:pStyle w:val="11d"/>
            </w:pPr>
            <w:r w:rsidRPr="00DE1227">
              <w:t>9.</w:t>
            </w:r>
          </w:p>
        </w:tc>
        <w:tc>
          <w:tcPr>
            <w:tcW w:w="5387" w:type="dxa"/>
            <w:vAlign w:val="center"/>
          </w:tcPr>
          <w:p w:rsidR="003C4B74" w:rsidRPr="00DE1227" w:rsidRDefault="003C4B74" w:rsidP="008F4B05">
            <w:pPr>
              <w:pStyle w:val="11d"/>
              <w:ind w:left="140"/>
              <w:jc w:val="left"/>
              <w:rPr>
                <w:b/>
                <w:bCs/>
                <w:i/>
              </w:rPr>
            </w:pPr>
            <w:r w:rsidRPr="00DE1227">
              <w:rPr>
                <w:b/>
                <w:bCs/>
                <w:i/>
              </w:rPr>
              <w:t>Всего:</w:t>
            </w:r>
          </w:p>
        </w:tc>
        <w:tc>
          <w:tcPr>
            <w:tcW w:w="1559" w:type="dxa"/>
            <w:vAlign w:val="center"/>
          </w:tcPr>
          <w:p w:rsidR="003C4B74" w:rsidRPr="00DE1227" w:rsidRDefault="003C4B74" w:rsidP="008F4B05">
            <w:pPr>
              <w:pStyle w:val="11d"/>
              <w:rPr>
                <w:b/>
                <w:bCs/>
                <w:i/>
              </w:rPr>
            </w:pPr>
            <w:r w:rsidRPr="00DE1227">
              <w:rPr>
                <w:b/>
                <w:bCs/>
                <w:i/>
              </w:rPr>
              <w:t>5607180,7</w:t>
            </w:r>
          </w:p>
        </w:tc>
        <w:tc>
          <w:tcPr>
            <w:tcW w:w="1843" w:type="dxa"/>
            <w:vAlign w:val="center"/>
          </w:tcPr>
          <w:p w:rsidR="003C4B74" w:rsidRPr="00DE1227" w:rsidRDefault="003C4B74" w:rsidP="008F4B05">
            <w:pPr>
              <w:pStyle w:val="11d"/>
              <w:rPr>
                <w:b/>
                <w:bCs/>
                <w:i/>
              </w:rPr>
            </w:pPr>
            <w:r w:rsidRPr="00DE1227">
              <w:rPr>
                <w:b/>
                <w:bCs/>
                <w:i/>
              </w:rPr>
              <w:t>5611873,5</w:t>
            </w:r>
          </w:p>
        </w:tc>
      </w:tr>
    </w:tbl>
    <w:p w:rsidR="003C4B74" w:rsidRPr="00DE1227" w:rsidRDefault="003C4B74" w:rsidP="003C4B74">
      <w:pPr>
        <w:pStyle w:val="af1"/>
      </w:pPr>
      <w:r w:rsidRPr="00DE1227">
        <w:t>Отопление многоэтажной и среднеэтажной застройки предусматривается центральным от отопительных котельных. Отопление малоэтажной и индивидуальной застройки предусматривается от местных источников (поквартальных теплогенераторов).</w:t>
      </w:r>
    </w:p>
    <w:p w:rsidR="003C4B74" w:rsidRPr="00DE1227" w:rsidRDefault="003C4B74" w:rsidP="003C4B74">
      <w:pPr>
        <w:pStyle w:val="af1"/>
      </w:pPr>
      <w:r w:rsidRPr="00DE1227">
        <w:t>Газоснабжение перспективных потребителей предполагается осуществлять как от существующих, так и от проектируемых газопроводов и газорегуляторных пунктов.</w:t>
      </w:r>
    </w:p>
    <w:p w:rsidR="003C4B74" w:rsidRPr="00DE1227" w:rsidRDefault="003C4B74" w:rsidP="003C4B74">
      <w:pPr>
        <w:pStyle w:val="af1"/>
      </w:pPr>
      <w:r w:rsidRPr="00DE1227">
        <w:t>На первую очередь предусматривается развитие газификации Северной производственной зоны, Индустриального парка, Туристско-рекреационного кластера «центральная городская набережная», 10 микрорайона и территори</w:t>
      </w:r>
      <w:r w:rsidR="00FE1C4F" w:rsidRPr="00DE1227">
        <w:t xml:space="preserve">и, ограниченной пер. Ухтомского, ул. </w:t>
      </w:r>
      <w:r w:rsidRPr="00DE1227">
        <w:t>Горького, ул. Данилова, продолжить газификацию существующих жилых домов, строящихся и проектируемых многоэтажных жилых домов на ул. Биржевая, ул. Головные Сооружения, в микрорайоне 26 (южная часть Заягорбского района), предусмотреть строительство распределительных газопроводов и ПРГ на площадках перспективного строительства в Зашекснинском районе ( мкр.: 116, 113, 111, 141, 107, 110, 108, 109, 144), а также газоснабжения индивидуальных жилых домов на земельных участках для многодетных семей в восточной части Заягорбского района и в Зашекснинском районе ( мкр.: 126,127,128,129,130).</w:t>
      </w:r>
    </w:p>
    <w:p w:rsidR="003C4B74" w:rsidRPr="00DE1227" w:rsidRDefault="003C4B74" w:rsidP="003C4B74">
      <w:pPr>
        <w:pStyle w:val="af1"/>
      </w:pPr>
      <w:r w:rsidRPr="00DE1227">
        <w:t xml:space="preserve">Также </w:t>
      </w:r>
      <w:r w:rsidR="00AE4D13" w:rsidRPr="00DE1227">
        <w:t>планируется</w:t>
      </w:r>
      <w:r w:rsidRPr="00DE1227">
        <w:t xml:space="preserve"> газоснабжение промышленных предприятий, коммунально-бытовых и прочих потребителей.</w:t>
      </w:r>
    </w:p>
    <w:p w:rsidR="00AE4D13" w:rsidRPr="00DE1227" w:rsidRDefault="00AE4D13" w:rsidP="00AE4D13">
      <w:pPr>
        <w:spacing w:before="120" w:after="120" w:line="360" w:lineRule="auto"/>
        <w:ind w:firstLine="709"/>
        <w:contextualSpacing/>
        <w:jc w:val="both"/>
        <w:rPr>
          <w:rFonts w:ascii="Times New Roman" w:hAnsi="Times New Roman" w:cs="Times New Roman"/>
          <w:iCs/>
          <w:sz w:val="26"/>
          <w:szCs w:val="26"/>
        </w:rPr>
      </w:pPr>
      <w:r w:rsidRPr="00DE1227">
        <w:rPr>
          <w:rFonts w:ascii="Times New Roman" w:hAnsi="Times New Roman" w:cs="Times New Roman"/>
          <w:iCs/>
          <w:sz w:val="26"/>
          <w:szCs w:val="26"/>
        </w:rPr>
        <w:t xml:space="preserve"> Предусматриваются охранные зоны вокруг отдельно стоящих газорегуляторных пунктов - в виде территории, ограниченной замкнутой линией, проведенной на расстоянии 10 метров от границ этих объектов.</w:t>
      </w:r>
    </w:p>
    <w:p w:rsidR="003C4B74" w:rsidRPr="00DE1227" w:rsidRDefault="003C4B74" w:rsidP="003C4B74">
      <w:pPr>
        <w:pStyle w:val="af1"/>
      </w:pPr>
      <w:r w:rsidRPr="00DE1227">
        <w:t>На первую очередь предусматриваются следующие мероприятия:</w:t>
      </w:r>
    </w:p>
    <w:p w:rsidR="003C4B74" w:rsidRPr="00DE1227" w:rsidRDefault="003C4B74" w:rsidP="00E846C6">
      <w:pPr>
        <w:pStyle w:val="af1"/>
        <w:numPr>
          <w:ilvl w:val="0"/>
          <w:numId w:val="42"/>
        </w:numPr>
      </w:pPr>
      <w:r w:rsidRPr="00DE1227">
        <w:t xml:space="preserve">в сети высокого давления </w:t>
      </w:r>
      <w:r w:rsidRPr="00DE1227">
        <w:rPr>
          <w:lang w:val="en-US"/>
        </w:rPr>
        <w:t>II</w:t>
      </w:r>
      <w:r w:rsidRPr="00DE1227">
        <w:t xml:space="preserve"> категории:</w:t>
      </w:r>
    </w:p>
    <w:p w:rsidR="003C4B74" w:rsidRPr="00DE1227" w:rsidRDefault="003C4B74" w:rsidP="003C4B74">
      <w:pPr>
        <w:pStyle w:val="a4"/>
      </w:pPr>
      <w:r w:rsidRPr="00DE1227">
        <w:t>реконструкция ГРС-3 в части увеличения производительности;</w:t>
      </w:r>
    </w:p>
    <w:p w:rsidR="003C4B74" w:rsidRPr="00DE1227" w:rsidRDefault="003C4B74" w:rsidP="003C4B74">
      <w:pPr>
        <w:pStyle w:val="a4"/>
      </w:pPr>
      <w:r w:rsidRPr="00DE1227">
        <w:t>строительство ранее запроектированного газопровода высокого давления II категории 700 мм от газопровода, идущего от ГРС-3 к потребителям Зашекснинского района, до ранее запроектированного подводного перехода через р. Шексна;</w:t>
      </w:r>
    </w:p>
    <w:p w:rsidR="003C4B74" w:rsidRPr="00DE1227" w:rsidRDefault="003C4B74" w:rsidP="003C4B74">
      <w:pPr>
        <w:pStyle w:val="a4"/>
      </w:pPr>
      <w:r w:rsidRPr="00DE1227">
        <w:t>строительство ранее запроектированного двухниточного подводного перехода газопровода высокого давления II категории через р. Шексна. Диаметр каждой нитки 500мм;</w:t>
      </w:r>
    </w:p>
    <w:p w:rsidR="003C4B74" w:rsidRPr="00DE1227" w:rsidRDefault="003C4B74" w:rsidP="003C4B74">
      <w:pPr>
        <w:pStyle w:val="a4"/>
      </w:pPr>
      <w:r w:rsidRPr="00DE1227">
        <w:t>строительство ранее запроектированного газопровода высокого давления II категории диаметром 700мм от ранее запроектированного подводного перехода через р. Шексна до места установки головного ГРП;</w:t>
      </w:r>
    </w:p>
    <w:p w:rsidR="003C4B74" w:rsidRPr="00DE1227" w:rsidRDefault="003C4B74" w:rsidP="003C4B74">
      <w:pPr>
        <w:pStyle w:val="a4"/>
      </w:pPr>
      <w:r w:rsidRPr="00DE1227">
        <w:t>замена участка газопровода высокого давления II категории DN500 общей протяженностью 3400м на газопровод DN700 от ГРС-3 до места врезки ранее запроектированного газопровода диаметром 700 мм, идущего на ГГРП в Заягорбском районе;</w:t>
      </w:r>
    </w:p>
    <w:p w:rsidR="003C4B74" w:rsidRPr="00DE1227" w:rsidRDefault="003C4B74" w:rsidP="003C4B74">
      <w:pPr>
        <w:pStyle w:val="a4"/>
      </w:pPr>
      <w:r w:rsidRPr="00DE1227">
        <w:t>строительство распределительных газопроводов высокого давления для газоснабжения вновь строящихся микрорайонов 15,3 км;</w:t>
      </w:r>
    </w:p>
    <w:p w:rsidR="003C4B74" w:rsidRPr="00DE1227" w:rsidRDefault="003C4B74" w:rsidP="003C4B74">
      <w:pPr>
        <w:pStyle w:val="a4"/>
      </w:pPr>
      <w:r w:rsidRPr="00DE1227">
        <w:t>строительство газопровода высокого давления II категории диаметром 400 мм протяженностью 560 м и диаметром 250 мм протяженностью 2050 м к потребителям Южного технологического кластера.</w:t>
      </w:r>
    </w:p>
    <w:p w:rsidR="003C4B74" w:rsidRPr="00DE1227" w:rsidRDefault="003C4B74" w:rsidP="00E846C6">
      <w:pPr>
        <w:pStyle w:val="af1"/>
        <w:numPr>
          <w:ilvl w:val="0"/>
          <w:numId w:val="42"/>
        </w:numPr>
      </w:pPr>
      <w:r w:rsidRPr="00DE1227">
        <w:t>в сети среднего давления:</w:t>
      </w:r>
    </w:p>
    <w:p w:rsidR="003C4B74" w:rsidRPr="00DE1227" w:rsidRDefault="003C4B74" w:rsidP="003C4B74">
      <w:pPr>
        <w:pStyle w:val="a4"/>
      </w:pPr>
      <w:r w:rsidRPr="00DE1227">
        <w:t>замена газопровода DN700 протяженностью 2015 м и DN500 протяженностью 2080 м от ГРС-2 по Кирилловскому шоссе до ул. Молодежная на газопровод DN1200;</w:t>
      </w:r>
    </w:p>
    <w:p w:rsidR="003C4B74" w:rsidRPr="00DE1227" w:rsidRDefault="003C4B74" w:rsidP="003C4B74">
      <w:pPr>
        <w:pStyle w:val="a4"/>
      </w:pPr>
      <w:r w:rsidRPr="00DE1227">
        <w:t>для разделения потоков газа от ГРС-2 устройство дополнительного выхода из ГРС-2 диаметром 700 мм с переключением на него потребителей Заягорбского района;</w:t>
      </w:r>
    </w:p>
    <w:p w:rsidR="003C4B74" w:rsidRPr="00DE1227" w:rsidRDefault="003C4B74" w:rsidP="003C4B74">
      <w:pPr>
        <w:pStyle w:val="a4"/>
      </w:pPr>
      <w:r w:rsidRPr="00DE1227">
        <w:t>замена газопровода DN300 на газопровод DN500 протяженностью 1385 м по Северному бульвару от Советского проспекта до ул. Набережной и по ул. Набережной до ул. Милютина;</w:t>
      </w:r>
    </w:p>
    <w:p w:rsidR="003C4B74" w:rsidRPr="00DE1227" w:rsidRDefault="003C4B74" w:rsidP="003C4B74">
      <w:pPr>
        <w:pStyle w:val="a4"/>
      </w:pPr>
      <w:r w:rsidRPr="00DE1227">
        <w:t>замену газопровода DN500 на газопровод DN700 протяженностью 2125 м от подводного перехода через р. Ягорба в 28 мкр., далее по ул. Безымянной и ул. Олимпийской в мкр. 25а до ул. Краснодонцев;</w:t>
      </w:r>
    </w:p>
    <w:p w:rsidR="003C4B74" w:rsidRPr="00DE1227" w:rsidRDefault="003C4B74" w:rsidP="003C4B74">
      <w:pPr>
        <w:pStyle w:val="a4"/>
      </w:pPr>
      <w:r w:rsidRPr="00DE1227">
        <w:t>строительство газопровода диаметром 700 мм общей протяженностью 3320 м по ул. Олимпийской от врезки в существующий газопровод диаметром 500 мм на ул. Краснодонцев до пр. Победы и далее до места предполагаемого размещения, ранее запроектированного головного газорегуляторного пункта, предназначенного для снижения давления газа с высокого II категории до среднего;</w:t>
      </w:r>
    </w:p>
    <w:p w:rsidR="003C4B74" w:rsidRPr="00DE1227" w:rsidRDefault="003C4B74" w:rsidP="003C4B74">
      <w:pPr>
        <w:pStyle w:val="a4"/>
      </w:pPr>
      <w:r w:rsidRPr="00DE1227">
        <w:t>замена стального газопровода DN100 по ул. Горького от ул. Карла Либкнехта до ул. Данилова протяженностью 180 м на полиэтиленовый газопровод D160;</w:t>
      </w:r>
    </w:p>
    <w:p w:rsidR="003C4B74" w:rsidRPr="00DE1227" w:rsidRDefault="003C4B74" w:rsidP="003C4B74">
      <w:pPr>
        <w:pStyle w:val="a4"/>
      </w:pPr>
      <w:r w:rsidRPr="00DE1227">
        <w:t>замена газопровода DN150, проложенного от ул. Олимпийской на Ирдоматское сельское поселение, на газопровод DN400 протяженностью 4240 м;</w:t>
      </w:r>
    </w:p>
    <w:p w:rsidR="003C4B74" w:rsidRPr="00DE1227" w:rsidRDefault="003C4B74" w:rsidP="003C4B74">
      <w:pPr>
        <w:pStyle w:val="a4"/>
      </w:pPr>
      <w:r w:rsidRPr="00DE1227">
        <w:t>закольцовка газопроводом из полиэтилена D225 от ранее запроектированного газопровода среднего давления DN700 через н.п. Борисово до врезки в существующий газопровод DN150, заменяемый на газопровод DN400 идущий на Ирдоматское сельское поселение;</w:t>
      </w:r>
    </w:p>
    <w:p w:rsidR="003C4B74" w:rsidRPr="00DE1227" w:rsidRDefault="003C4B74" w:rsidP="003C4B74">
      <w:pPr>
        <w:pStyle w:val="a4"/>
      </w:pPr>
      <w:r w:rsidRPr="00DE1227">
        <w:t>строительство распределительного газопровода среднего давления протяженностью 46,8 км.</w:t>
      </w:r>
    </w:p>
    <w:p w:rsidR="003C4B74" w:rsidRPr="00DE1227" w:rsidRDefault="003C4B74" w:rsidP="00E846C6">
      <w:pPr>
        <w:pStyle w:val="af1"/>
        <w:numPr>
          <w:ilvl w:val="0"/>
          <w:numId w:val="42"/>
        </w:numPr>
      </w:pPr>
      <w:r w:rsidRPr="00DE1227">
        <w:t>в сети низкого давления:</w:t>
      </w:r>
    </w:p>
    <w:p w:rsidR="003C4B74" w:rsidRPr="00DE1227" w:rsidRDefault="003C4B74" w:rsidP="003C4B74">
      <w:pPr>
        <w:pStyle w:val="a4"/>
      </w:pPr>
      <w:r w:rsidRPr="00DE1227">
        <w:t>увеличение давления газа на выходе из источников до 300 даПа с установкой регуляторов-стабилизаторов для стабилизации рабочего давления на заданном уровне;</w:t>
      </w:r>
    </w:p>
    <w:p w:rsidR="003C4B74" w:rsidRPr="00DE1227" w:rsidRDefault="003C4B74" w:rsidP="003C4B74">
      <w:pPr>
        <w:pStyle w:val="a4"/>
      </w:pPr>
      <w:r w:rsidRPr="00DE1227">
        <w:t>замена газопровода диаметром 100 мм, проложенного по ул. Верещагина через ул. Ленина на газопровод диаметром 200 мм;</w:t>
      </w:r>
    </w:p>
    <w:p w:rsidR="003C4B74" w:rsidRPr="00DE1227" w:rsidRDefault="003C4B74" w:rsidP="003C4B74">
      <w:pPr>
        <w:pStyle w:val="a4"/>
      </w:pPr>
      <w:r w:rsidRPr="00DE1227">
        <w:t>прокладка кольцующего газопровода диаметром 125 мм по ул. Парковая – ул. Устюженская от жилого дома, расположенного по адресу: ул. Парковая, д.52 до врезки в газопровод к ООО «Витэкс» ориентировочно на ул. Чкалова.</w:t>
      </w:r>
    </w:p>
    <w:p w:rsidR="003C4B74" w:rsidRPr="00DE1227" w:rsidRDefault="003C4B74" w:rsidP="003C4B74">
      <w:pPr>
        <w:pStyle w:val="af1"/>
      </w:pPr>
      <w:r w:rsidRPr="00DE1227">
        <w:t>На расчетный срок дополнительно предусматривается строительство распределительных газопроводов высокого давления и ПРГ для газоснабжения вновь строящихся микрорайонов 134,135,139.</w:t>
      </w:r>
    </w:p>
    <w:p w:rsidR="003C4B74" w:rsidRPr="00DE1227" w:rsidRDefault="003C4B74" w:rsidP="003C4B74">
      <w:pPr>
        <w:pStyle w:val="af1"/>
      </w:pPr>
      <w:r w:rsidRPr="00DE1227">
        <w:t xml:space="preserve">В газораспределительной сети муниципального образования "Город Череповец" предусматривается использование как существующих газорегуляторных пунктов, так и дополнительная установка ПРГ в микрорайонах новой жилой застройки, а также на существующих сетях газораспределения для обеспечения устойчивой подачи газа потребителям в необходимом объеме и требуемых параметрах. </w:t>
      </w:r>
    </w:p>
    <w:p w:rsidR="003C4B74" w:rsidRPr="00DE1227" w:rsidRDefault="003C4B74" w:rsidP="003C4B74">
      <w:pPr>
        <w:pStyle w:val="af1"/>
      </w:pPr>
      <w:r w:rsidRPr="00DE1227">
        <w:t>Схемой газоснабж</w:t>
      </w:r>
      <w:r w:rsidR="0089277B" w:rsidRPr="00DE1227">
        <w:t>ения предусмотрено сооружение 13</w:t>
      </w:r>
      <w:r w:rsidRPr="00DE1227">
        <w:t xml:space="preserve"> ПРГ максимальной производительностью от 142 до 2420 м</w:t>
      </w:r>
      <w:r w:rsidRPr="00DE1227">
        <w:rPr>
          <w:vertAlign w:val="superscript"/>
        </w:rPr>
        <w:t>3</w:t>
      </w:r>
      <w:r w:rsidRPr="00DE1227">
        <w:t xml:space="preserve">/ч (ПРГ-15 кв. 212, ПРГ-17 26 мкр., ПРГ-18 129 мкр., ПРГ-19 130 мкр., ПРГ 7.1 мкр, ПРГ-22 116 мкр., ПРГ-23 124 мкр., ПРГ-24 147 мкр., ПРГ-25 135 мкр., ПРГ-26 139 мкр., ПРГ-29 107 мкр., ПРГ-30 </w:t>
      </w:r>
      <w:r w:rsidR="0089277B" w:rsidRPr="00DE1227">
        <w:t>125 мкр., ПРГ-31 Биржевая улица</w:t>
      </w:r>
      <w:r w:rsidRPr="00DE1227">
        <w:t>), а также одного ГГРП с максимальным расходом 64759 м</w:t>
      </w:r>
      <w:r w:rsidRPr="00DE1227">
        <w:rPr>
          <w:vertAlign w:val="superscript"/>
        </w:rPr>
        <w:t>3</w:t>
      </w:r>
      <w:r w:rsidRPr="00DE1227">
        <w:t>/ч.</w:t>
      </w:r>
    </w:p>
    <w:p w:rsidR="003C4B74" w:rsidRPr="00DE1227" w:rsidRDefault="003C4B74" w:rsidP="003C4B74">
      <w:pPr>
        <w:pStyle w:val="af1"/>
      </w:pPr>
      <w:r w:rsidRPr="00DE1227">
        <w:t>Количество и местоположение проектируемых газорегуляторных пунктов в микрорайонах перспективной жилой застройки должны уточняться при проектировании сетей низкого давления в этих районах.</w:t>
      </w:r>
    </w:p>
    <w:p w:rsidR="0064266A" w:rsidRPr="00DE1227" w:rsidRDefault="003C4B74" w:rsidP="0052058E">
      <w:pPr>
        <w:pStyle w:val="af1"/>
      </w:pPr>
      <w:r w:rsidRPr="00DE1227">
        <w:t>В районах с усадебной застройкой предусмотрено газоснабжение жилых домов от сети среднего давления или высокого II категории с использованием индивидуальных пунктов редуцирования газа для снижения давления</w:t>
      </w:r>
      <w:r w:rsidR="007F11B1" w:rsidRPr="00DE1227">
        <w:t>.</w:t>
      </w:r>
    </w:p>
    <w:p w:rsidR="003F77D9" w:rsidRPr="00DE1227" w:rsidRDefault="003F77D9" w:rsidP="003F77D9">
      <w:pPr>
        <w:pStyle w:val="111"/>
      </w:pPr>
      <w:bookmarkStart w:id="135" w:name="_Toc50028264"/>
      <w:r w:rsidRPr="00DE1227">
        <w:t>Связь</w:t>
      </w:r>
      <w:bookmarkEnd w:id="135"/>
    </w:p>
    <w:p w:rsidR="003C4B74" w:rsidRPr="00DE1227" w:rsidRDefault="003F77D9" w:rsidP="003C4B74">
      <w:pPr>
        <w:pStyle w:val="af1"/>
      </w:pPr>
      <w:r w:rsidRPr="00DE1227">
        <w:t xml:space="preserve">Проектом </w:t>
      </w:r>
      <w:r w:rsidR="003C4B74" w:rsidRPr="00DE1227">
        <w:t>Генерального плана намечается развитие основного комплекса электрической связи и телекоммуникаций, включающего в себя:</w:t>
      </w:r>
    </w:p>
    <w:p w:rsidR="003C4B74" w:rsidRPr="00DE1227" w:rsidRDefault="003C4B74" w:rsidP="003C4B74">
      <w:pPr>
        <w:pStyle w:val="a4"/>
      </w:pPr>
      <w:r w:rsidRPr="00DE1227">
        <w:t>телефонную связь общего пользования;</w:t>
      </w:r>
    </w:p>
    <w:p w:rsidR="003C4B74" w:rsidRPr="00DE1227" w:rsidRDefault="003C4B74" w:rsidP="003C4B74">
      <w:pPr>
        <w:pStyle w:val="a4"/>
      </w:pPr>
      <w:r w:rsidRPr="00DE1227">
        <w:t>мобильную (сотовую связь) радиотелефонную связь;</w:t>
      </w:r>
    </w:p>
    <w:p w:rsidR="003C4B74" w:rsidRPr="00DE1227" w:rsidRDefault="003C4B74" w:rsidP="003C4B74">
      <w:pPr>
        <w:pStyle w:val="a4"/>
      </w:pPr>
      <w:r w:rsidRPr="00DE1227">
        <w:t>цифровые, коммуникационные, информационные сети и системы передачи данных;</w:t>
      </w:r>
    </w:p>
    <w:p w:rsidR="003C4B74" w:rsidRPr="00DE1227" w:rsidRDefault="003C4B74" w:rsidP="003C4B74">
      <w:pPr>
        <w:pStyle w:val="a4"/>
      </w:pPr>
      <w:r w:rsidRPr="00DE1227">
        <w:t>телевизионное вещание.</w:t>
      </w:r>
    </w:p>
    <w:p w:rsidR="003C4B74" w:rsidRPr="00DE1227" w:rsidRDefault="003C4B74" w:rsidP="003C4B74">
      <w:pPr>
        <w:pStyle w:val="affe"/>
      </w:pPr>
      <w:r w:rsidRPr="00DE1227">
        <w:t>Телефонизация</w:t>
      </w:r>
    </w:p>
    <w:p w:rsidR="003C4B74" w:rsidRPr="00DE1227" w:rsidRDefault="003C4B74" w:rsidP="003C4B74">
      <w:pPr>
        <w:pStyle w:val="af1"/>
      </w:pPr>
      <w:r w:rsidRPr="00DE1227">
        <w:t>Настоящим генеральным планом прогнозируется численность населения муниципального образования "Город Череповец" на первую очередь (2030 г.) – 324 тыс. жителей и на расчетный срок (2040 г.) – 340 тыс. жителей.</w:t>
      </w:r>
    </w:p>
    <w:p w:rsidR="003C4B74" w:rsidRPr="00DE1227" w:rsidRDefault="003C4B74" w:rsidP="003C4B74">
      <w:pPr>
        <w:pStyle w:val="af1"/>
      </w:pPr>
      <w:r w:rsidRPr="00DE1227">
        <w:t>В соответствии с прогнозом численности населения, предусмотренным Генеральным планом на расчетный срок, при 100 % обеспечении телефонной связью общего пользования населения, предприятий и организаций города емкость ГТС может составить порядка 126 тыс. абонентов, в том числе в районах нового строительства порядка 37 тысяч абонентов.</w:t>
      </w:r>
    </w:p>
    <w:p w:rsidR="003C4B74" w:rsidRPr="00DE1227" w:rsidRDefault="003C4B74" w:rsidP="003C4B74">
      <w:pPr>
        <w:pStyle w:val="af1"/>
      </w:pPr>
      <w:r w:rsidRPr="00DE1227">
        <w:t>Развитие телефонной сети города предусматривается наращиванием номерной ёмкости ГТС с открытием новых АТС и установки выносных абонентских модулей с использованием цифровых технологий на базе современного цифрового оборудования в новых районах строительства.</w:t>
      </w:r>
    </w:p>
    <w:p w:rsidR="003C4B74" w:rsidRPr="00DE1227" w:rsidRDefault="003C4B74" w:rsidP="003C4B74">
      <w:pPr>
        <w:pStyle w:val="af1"/>
      </w:pPr>
      <w:r w:rsidRPr="00DE1227">
        <w:t>Оборудование новых АТС должно быть современным, цифровым. Включения станций в ГТС осуществляется по оптико-волоконным линиям с применением передовых телекоммуникационных технологий.</w:t>
      </w:r>
    </w:p>
    <w:p w:rsidR="003C4B74" w:rsidRPr="00DE1227" w:rsidRDefault="003C4B74" w:rsidP="003C4B74">
      <w:pPr>
        <w:pStyle w:val="af1"/>
      </w:pPr>
      <w:r w:rsidRPr="00DE1227">
        <w:t>Помимо телефонной сети общего пользования в городе работают операторы сотовой радиотелефонной связи на базе стандарта GSM – основные операторы «Мегафон», «МТС», «Билайн».</w:t>
      </w:r>
    </w:p>
    <w:p w:rsidR="003C4B74" w:rsidRPr="00DE1227" w:rsidRDefault="003C4B74" w:rsidP="003C4B74">
      <w:pPr>
        <w:pStyle w:val="af1"/>
      </w:pPr>
      <w:r w:rsidRPr="00DE1227">
        <w:t>Дальнейшее развитие этого вида связи, должно идти по пути увеличения площади покрытия территории города и прилегающих районов сотовой связью с применением новейших технологий и повышения качества связи.</w:t>
      </w:r>
    </w:p>
    <w:p w:rsidR="003C4B74" w:rsidRPr="00DE1227" w:rsidRDefault="003C4B74" w:rsidP="003C4B74">
      <w:pPr>
        <w:pStyle w:val="affe"/>
        <w:rPr>
          <w:b w:val="0"/>
          <w:bCs/>
        </w:rPr>
      </w:pPr>
      <w:r w:rsidRPr="00DE1227">
        <w:t>Телевизионное</w:t>
      </w:r>
      <w:r w:rsidRPr="00DE1227">
        <w:rPr>
          <w:b w:val="0"/>
          <w:bCs/>
        </w:rPr>
        <w:t xml:space="preserve"> </w:t>
      </w:r>
      <w:r w:rsidRPr="00DE1227">
        <w:t>вещание</w:t>
      </w:r>
    </w:p>
    <w:p w:rsidR="003C4B74" w:rsidRPr="00DE1227" w:rsidRDefault="003C4B74" w:rsidP="003C4B74">
      <w:pPr>
        <w:pStyle w:val="af1"/>
      </w:pPr>
      <w:r w:rsidRPr="00DE1227">
        <w:t>Вся территория города находится в зоне уверенного приема телевизионных программ ОРТПЦ.</w:t>
      </w:r>
    </w:p>
    <w:p w:rsidR="003C4B74" w:rsidRPr="00DE1227" w:rsidRDefault="003C4B74" w:rsidP="003C4B74">
      <w:pPr>
        <w:pStyle w:val="af1"/>
      </w:pPr>
      <w:r w:rsidRPr="00DE1227">
        <w:t>В перспективе предполагается развитие системы кабельного телевидения, что обеспечит расширение каналов вещания за счёт приёма спутниковых каналов и значительного повышения качества телевизионного вещания. Развитие системы кабельного телевидения с использованием оптико-волоконной техники, дадут возможность предоставления населению различных мультимедийных услуг. Планируется ввод систем кабельного телевидения во всех районах нового строительства и подготовка сети телевизионного вещания к переходу на цифровое вещание.</w:t>
      </w:r>
    </w:p>
    <w:p w:rsidR="003C4B74" w:rsidRPr="00DE1227" w:rsidRDefault="003C4B74" w:rsidP="003C4B74">
      <w:pPr>
        <w:pStyle w:val="af1"/>
      </w:pPr>
      <w:r w:rsidRPr="00DE1227">
        <w:t>Основные мероприятия по развитию комплекса средств связи, радиовещания и телевидения предполагают открытие новых цифровых АТС и выносных модулей, развитие транспортной сети, работающей по ВОЛС, внедрение цифрового радио и телевещания.</w:t>
      </w:r>
    </w:p>
    <w:p w:rsidR="003C4B74" w:rsidRPr="00DE1227" w:rsidRDefault="003C4B74" w:rsidP="003C4B74">
      <w:pPr>
        <w:pStyle w:val="111"/>
      </w:pPr>
      <w:bookmarkStart w:id="136" w:name="_Toc40798650"/>
      <w:bookmarkStart w:id="137" w:name="_Toc50028265"/>
      <w:r w:rsidRPr="00DE1227">
        <w:t>Инженерная подготовка территории</w:t>
      </w:r>
      <w:bookmarkEnd w:id="136"/>
      <w:bookmarkEnd w:id="137"/>
    </w:p>
    <w:p w:rsidR="003C4B74" w:rsidRPr="00DE1227" w:rsidRDefault="003C4B74" w:rsidP="003C4B74">
      <w:pPr>
        <w:pStyle w:val="af1"/>
      </w:pPr>
      <w:r w:rsidRPr="00DE1227">
        <w:t xml:space="preserve">Раздел «Инженерная подготовка» включает комплекс инженерных мероприятий, направленных на обеспечение пригодности территории для строительства. Мероприятия по инженерной подготовке предложены согласно СП 42.13130.2011, для защиты от опасных и неблагоприятных природных и техногенных факторов, а также для улучшения санитарно-гигиенических условий проживания. </w:t>
      </w:r>
    </w:p>
    <w:p w:rsidR="003C4B74" w:rsidRPr="00DE1227" w:rsidRDefault="003C4B74" w:rsidP="003C4B74">
      <w:pPr>
        <w:pStyle w:val="af1"/>
      </w:pPr>
      <w:r w:rsidRPr="00DE1227">
        <w:t>На основе проведенного комплексного анализа инженерно-геологических и гидрологических условий муниципального образования "Город Череповец" можно сделать вывод, что рассматриваемая территория пригодна для жилищно-гражданского строительства с обязательным проведением на некоторых участках мероприятий по инженерной подготовке.</w:t>
      </w:r>
    </w:p>
    <w:p w:rsidR="003C4B74" w:rsidRPr="00DE1227" w:rsidRDefault="003C4B74" w:rsidP="003C4B74">
      <w:pPr>
        <w:pStyle w:val="af1"/>
      </w:pPr>
      <w:r w:rsidRPr="00DE1227">
        <w:t>Учитывая природные условия, современное состояние, архитектурно–планировочные решения, а также требования, предъявляемые к территориям, отводимым под городскую застройку, проектом предлагается предусмотреть комплекс мероприятий по инженерной подготовке территории муниципального образования "Город Череповец":</w:t>
      </w:r>
    </w:p>
    <w:p w:rsidR="003C4B74" w:rsidRPr="00DE1227" w:rsidRDefault="003C4B74" w:rsidP="003C4B74">
      <w:pPr>
        <w:pStyle w:val="a4"/>
      </w:pPr>
      <w:r w:rsidRPr="00DE1227">
        <w:t>- организация поверхностного водоотвода;</w:t>
      </w:r>
    </w:p>
    <w:p w:rsidR="003C4B74" w:rsidRPr="00DE1227" w:rsidRDefault="003C4B74" w:rsidP="003C4B74">
      <w:pPr>
        <w:pStyle w:val="a4"/>
      </w:pPr>
      <w:r w:rsidRPr="00DE1227">
        <w:t>- защита от подтопления;</w:t>
      </w:r>
    </w:p>
    <w:p w:rsidR="003C4B74" w:rsidRPr="00DE1227" w:rsidRDefault="003C4B74" w:rsidP="003C4B74">
      <w:pPr>
        <w:pStyle w:val="a4"/>
      </w:pPr>
      <w:r w:rsidRPr="00DE1227">
        <w:t>- организация набережных и укрепление берегов рек;</w:t>
      </w:r>
    </w:p>
    <w:p w:rsidR="003C4B74" w:rsidRPr="00DE1227" w:rsidRDefault="003C4B74" w:rsidP="003C4B74">
      <w:pPr>
        <w:pStyle w:val="a4"/>
      </w:pPr>
      <w:r w:rsidRPr="00DE1227">
        <w:t>- благоустройство русел внутригородских водотоков;</w:t>
      </w:r>
    </w:p>
    <w:p w:rsidR="003C4B74" w:rsidRPr="00DE1227" w:rsidRDefault="003C4B74" w:rsidP="003C4B74">
      <w:pPr>
        <w:pStyle w:val="a4"/>
      </w:pPr>
      <w:r w:rsidRPr="00DE1227">
        <w:t>-мероприятия по предупреждению морозного пучения грунтов.</w:t>
      </w:r>
    </w:p>
    <w:p w:rsidR="003C4B74" w:rsidRPr="00DE1227" w:rsidRDefault="003C4B74" w:rsidP="003C4B74">
      <w:pPr>
        <w:pStyle w:val="affe"/>
      </w:pPr>
      <w:bookmarkStart w:id="138" w:name="_Toc312269660"/>
      <w:bookmarkStart w:id="139" w:name="_Toc389761816"/>
      <w:r w:rsidRPr="00DE1227">
        <w:t>Организация поверхностного водоотвода</w:t>
      </w:r>
      <w:bookmarkEnd w:id="138"/>
      <w:bookmarkEnd w:id="139"/>
    </w:p>
    <w:p w:rsidR="003C4B74" w:rsidRPr="00DE1227" w:rsidRDefault="003C4B74" w:rsidP="003C4B74">
      <w:pPr>
        <w:pStyle w:val="af1"/>
      </w:pPr>
      <w:r w:rsidRPr="00DE1227">
        <w:t>Проектом предусматривается дальнейшее развитие системы ливневой канализации муниципального образования "Город Череповец".</w:t>
      </w:r>
    </w:p>
    <w:p w:rsidR="003C4B74" w:rsidRPr="00DE1227" w:rsidRDefault="003C4B74" w:rsidP="003C4B74">
      <w:pPr>
        <w:pStyle w:val="af1"/>
      </w:pPr>
      <w:r w:rsidRPr="00DE1227">
        <w:t>Отведение ливневых и талых вод с территории застройки предусматривается путем устройства смешанной системы ливневой канализации, которая включает в себя как сеть открытых лотков (кюветов), так и закрытых коллекторов.</w:t>
      </w:r>
    </w:p>
    <w:p w:rsidR="003C4B74" w:rsidRPr="00DE1227" w:rsidRDefault="003C4B74" w:rsidP="003C4B74">
      <w:pPr>
        <w:pStyle w:val="af1"/>
      </w:pPr>
      <w:r w:rsidRPr="00DE1227">
        <w:t xml:space="preserve">Закрытые водостоки предусматриваются в районах капитальной застройки, а также на территории промышленных и коммунально-складских зон. Расположение водостоков принято с учетом того, что длина свободного пробега воды по лотку проезжей части улиц от водораздела до первого водоприемного колодца при продольном уклоне до 0,005 равна </w:t>
      </w:r>
      <w:smartTag w:uri="urn:schemas-microsoft-com:office:smarttags" w:element="metricconverter">
        <w:smartTagPr>
          <w:attr w:name="ProductID" w:val="150 м"/>
        </w:smartTagPr>
        <w:r w:rsidRPr="00DE1227">
          <w:t>150 м</w:t>
        </w:r>
      </w:smartTag>
      <w:r w:rsidRPr="00DE1227">
        <w:t xml:space="preserve">, при уклоне более 0,005 – </w:t>
      </w:r>
      <w:smartTag w:uri="urn:schemas-microsoft-com:office:smarttags" w:element="metricconverter">
        <w:smartTagPr>
          <w:attr w:name="ProductID" w:val="300 м"/>
        </w:smartTagPr>
        <w:r w:rsidRPr="00DE1227">
          <w:t>300 м</w:t>
        </w:r>
      </w:smartTag>
      <w:r w:rsidRPr="00DE1227">
        <w:t xml:space="preserve">. </w:t>
      </w:r>
    </w:p>
    <w:p w:rsidR="003C4B74" w:rsidRPr="00DE1227" w:rsidRDefault="003C4B74" w:rsidP="003C4B74">
      <w:pPr>
        <w:pStyle w:val="af1"/>
      </w:pPr>
      <w:r w:rsidRPr="00DE1227">
        <w:t>В районах индивидуальной застройки, а также на территории зеленых зон предусмотрены открытые водостоки. В качестве открытых водостоков приняты кюветы трапециидального сечения и лотки. Ширина по дну – 0,5м, глубина – 0,6-1,0м, заложение откосов 1:2. Крепление откосов предусматривается одерновкой.</w:t>
      </w:r>
    </w:p>
    <w:p w:rsidR="003C4B74" w:rsidRPr="00DE1227" w:rsidRDefault="003C4B74" w:rsidP="003C4B74">
      <w:pPr>
        <w:pStyle w:val="af1"/>
      </w:pPr>
      <w:r w:rsidRPr="00DE1227">
        <w:t>Открытые водостоки будут выполнять функцию дрен. На участках территории с уклонами более 0,03 во избежание размыва проектируется устройство бетонных лотков прямоугольного сечения. Ширина лотков 0,4-0,6м, глубина – 0,6м.</w:t>
      </w:r>
    </w:p>
    <w:p w:rsidR="003C4B74" w:rsidRPr="00DE1227" w:rsidRDefault="003C4B74" w:rsidP="003C4B74">
      <w:pPr>
        <w:pStyle w:val="af1"/>
      </w:pPr>
      <w:r w:rsidRPr="00DE1227">
        <w:t>На территориях малоэтажной застройки с повышенными эстетическими требованиями, рекомендуется использование прогрессивных новейших систем поверхностного водоотвода, по типу системы линейного водоотвода европейского стандарта «ACO Drain», элементы которой выполняются из полимербетона, высокопрочного соединения с минеральными наполнителями из гранита и кварца на эпоксидной основе. Преимущества полимербетона заключаются в том, что он в два раза прочнее и легче традиционного бетона, не пропускает влагу, не дает трещин, обладает высокой морозоустойчивостью, устойчив к агрессивным средам, средний срок службы его составляет 30 лет. Система соответствует возросшим требованиям к дизайну и техническому качеству водоотвода. Дождеприемные решетки выполняются из чугуна, или оцинкованной и нержавеющей стали. Вариантность типоразмеров линейных элементов позволяет при ограниченной глубине зоны размещения лотков и слабонаклонной планировочной поверхности организовать прием и отведение поверхностных стоков.</w:t>
      </w:r>
    </w:p>
    <w:p w:rsidR="003C4B74" w:rsidRPr="00DE1227" w:rsidRDefault="003C4B74" w:rsidP="003C4B74">
      <w:pPr>
        <w:pStyle w:val="af1"/>
      </w:pPr>
      <w:r w:rsidRPr="00DE1227">
        <w:t>Объемы стока, подаваемого в общесплавные коллекторы и на КОС, конкретизируются на следующих стадиях проектирования схем водоотведения поверхностного стока с городской территории, с учетом границ и площадей водосборных бассейнов.</w:t>
      </w:r>
    </w:p>
    <w:p w:rsidR="003C4B74" w:rsidRPr="00DE1227" w:rsidRDefault="003C4B74" w:rsidP="003C4B74">
      <w:pPr>
        <w:pStyle w:val="af1"/>
      </w:pPr>
      <w:r w:rsidRPr="00DE1227">
        <w:t>Трассировка водоотводящей сети производилась с учетом бассейнов стока.</w:t>
      </w:r>
    </w:p>
    <w:p w:rsidR="003C4B74" w:rsidRPr="00DE1227" w:rsidRDefault="003C4B74" w:rsidP="003C4B74">
      <w:pPr>
        <w:pStyle w:val="af1"/>
      </w:pPr>
      <w:r w:rsidRPr="00DE1227">
        <w:t>Водоотвод предусматривается самотеком и по средствам напорных коллекторов. Проектом предусматривается строительство 3 насосных станций ливневой канализации: двух насосных станций ливневой канализации на первую очередь в Зашекснинском районе (мкр. 126, мкр. 116), одной насосной станции ливневой канализации на расчетный срок в Заягорбском районе (ул. Каштановая).</w:t>
      </w:r>
    </w:p>
    <w:p w:rsidR="003C4B74" w:rsidRPr="00DE1227" w:rsidRDefault="003C4B74" w:rsidP="003C4B74">
      <w:pPr>
        <w:pStyle w:val="af1"/>
      </w:pPr>
      <w:r w:rsidRPr="00DE1227">
        <w:t>Проектом намечается ликвидация всех существующих выпусков загрязненного стока ливневой канализации в водоемы. Решение проблемы сохранения чистоты городских водоемов МУП «Водоканал» предлагает путем устройства полураздельной системы канализации города, при которой уличные сети раздельно собирают ливневые и хозяйственно-бытовые стоки, с направлением их в общесплавной коллектор для подачи на существующие общегородские КОС для проведения полной биологической очистки перед выпуском в р.Шексну. Резерв мощности системы хозяйственно-бытовой канализации (сетей, сооружений и дюкеров) позволяет принять поверхностные стоки и ливневой канализации, в целях обеспечения их достаточно эффективной очистки на существующих комплексах очистных сооружений хозяйственно-бытовых стоков (правобережных и левобережных).</w:t>
      </w:r>
    </w:p>
    <w:p w:rsidR="003C4B74" w:rsidRPr="00DE1227" w:rsidRDefault="003C4B74" w:rsidP="003C4B74">
      <w:pPr>
        <w:pStyle w:val="af1"/>
      </w:pPr>
      <w:r w:rsidRPr="00DE1227">
        <w:t>В целях наиболее экономичного решения, на последующих стадиях проектирования необходимо рассмотреть варианты применения локальных очистных сооружений ливневого стока с отдельных водосборных бассейнов.</w:t>
      </w:r>
    </w:p>
    <w:p w:rsidR="003C4B74" w:rsidRPr="00DE1227" w:rsidRDefault="003C4B74" w:rsidP="003C4B74">
      <w:pPr>
        <w:pStyle w:val="affe"/>
      </w:pPr>
      <w:r w:rsidRPr="00DE1227">
        <w:t>Защита от подтопления</w:t>
      </w:r>
    </w:p>
    <w:p w:rsidR="003C4B74" w:rsidRPr="00DE1227" w:rsidRDefault="003C4B74" w:rsidP="003C4B74">
      <w:pPr>
        <w:pStyle w:val="af1"/>
      </w:pPr>
      <w:r w:rsidRPr="00DE1227">
        <w:t>В настоящее время значительная территория города подвержена техногенному подтоплению, локальному подъему уровня грунтовых вод (УВД) или характеризуется как потенциально подтапливаемая. В местах выходов на поверхность подземных вод при недостаточной организации дренажа происходят процессы подтопления, заболачивания, суффозионного вымывания грунтов и пр.</w:t>
      </w:r>
    </w:p>
    <w:p w:rsidR="003C4B74" w:rsidRPr="00DE1227" w:rsidRDefault="003C4B74" w:rsidP="003C4B74">
      <w:pPr>
        <w:pStyle w:val="af1"/>
      </w:pPr>
      <w:r w:rsidRPr="00DE1227">
        <w:t>Инженерная защита территории от подтопления решается комплексно с мероприятиями по организации рельефа, водоотвода и дренажа с учетом инженерно-геологических условий на каждой площадке нового строительства или реконструкции.</w:t>
      </w:r>
    </w:p>
    <w:p w:rsidR="003C4B74" w:rsidRPr="00DE1227" w:rsidRDefault="003C4B74" w:rsidP="003C4B74">
      <w:pPr>
        <w:pStyle w:val="af1"/>
      </w:pPr>
      <w:r w:rsidRPr="00DE1227">
        <w:t>В соответствии с требованиями СНиП 2.06.15-85* норма осушения территории под застройку капитального типа принимается, равной 2м. Нормативный показатель УГВ для капитальной застройки - не менее 0,5м от пола подвала зданий, однако это требование на значительной территории города трудновыполнимо из-за сложных гидрогеологических условий и плотности сложившейся застройки. Типы дренажей и объемы работ по водопонижению должны быть детально проработаны на последующих стадиях проектирования.</w:t>
      </w:r>
    </w:p>
    <w:p w:rsidR="003C4B74" w:rsidRPr="00DE1227" w:rsidRDefault="003C4B74" w:rsidP="003C4B74">
      <w:pPr>
        <w:pStyle w:val="af1"/>
      </w:pPr>
      <w:r w:rsidRPr="00DE1227">
        <w:t>В целях понижения УГВ, помимо проведения обязательных мероприятий по организации рельефа и водоотвода; обеспечению надежной эксплуатации подземных коммуникаций; устройству гидроизоляции зданий и сооружений; предлагается организация различных систем локального дренажа с использованием современных конструкций и материалов.</w:t>
      </w:r>
    </w:p>
    <w:p w:rsidR="003C4B74" w:rsidRPr="00DE1227" w:rsidRDefault="003C4B74" w:rsidP="003C4B74">
      <w:pPr>
        <w:pStyle w:val="af1"/>
      </w:pPr>
      <w:r w:rsidRPr="00DE1227">
        <w:t>При реконструкции территорий и возведении отдельных зданий на застроенных территориях при слоистом строении водоносного пласта допускается сочетать устройство систематического дренажа в сочетании с локальным дренажом. Расстояния между систематическими дренами должны составлять 75-125 м, при оптимальной глубине заложения дрен 2,0 - 2,5 м.</w:t>
      </w:r>
    </w:p>
    <w:p w:rsidR="003C4B74" w:rsidRPr="00DE1227" w:rsidRDefault="003C4B74" w:rsidP="003C4B74">
      <w:pPr>
        <w:pStyle w:val="af1"/>
      </w:pPr>
      <w:r w:rsidRPr="00DE1227">
        <w:t>Инженерная подготовка территории по освоению площадок нового жилищного строительства, включает повсеместно проведение мероприятий по организации рельефа (вертикальная планировка), водоотвода с устройством закрытой или открытой системы водостоков по улицам и проездам, с учетом типа застройки, и местного дренажа (пристенного или пластового).</w:t>
      </w:r>
    </w:p>
    <w:p w:rsidR="003C4B74" w:rsidRPr="00DE1227" w:rsidRDefault="003C4B74" w:rsidP="003C4B74">
      <w:pPr>
        <w:pStyle w:val="af1"/>
      </w:pPr>
      <w:r w:rsidRPr="00DE1227">
        <w:t>Проектом предусматривается комплекс мероприятий по защите от подтопления:</w:t>
      </w:r>
    </w:p>
    <w:p w:rsidR="003C4B74" w:rsidRPr="00DE1227" w:rsidRDefault="003C4B74" w:rsidP="003C4B74">
      <w:pPr>
        <w:pStyle w:val="a4"/>
      </w:pPr>
      <w:r w:rsidRPr="00DE1227">
        <w:t>вертикальная планировка территории, организация поверхностного стока;</w:t>
      </w:r>
    </w:p>
    <w:p w:rsidR="003C4B74" w:rsidRPr="00DE1227" w:rsidRDefault="003C4B74" w:rsidP="003C4B74">
      <w:pPr>
        <w:pStyle w:val="a4"/>
      </w:pPr>
      <w:r w:rsidRPr="00DE1227">
        <w:t>повышение дренированности территории путем расчистки водотоков;</w:t>
      </w:r>
    </w:p>
    <w:p w:rsidR="003C4B74" w:rsidRPr="00DE1227" w:rsidRDefault="003C4B74" w:rsidP="003C4B74">
      <w:pPr>
        <w:pStyle w:val="a4"/>
      </w:pPr>
      <w:r w:rsidRPr="00DE1227">
        <w:t xml:space="preserve">строительство локальных дренажей вокруг группы зданий или отдельно стоящих зданий и сооружений (при необходимости); </w:t>
      </w:r>
    </w:p>
    <w:p w:rsidR="003C4B74" w:rsidRPr="00DE1227" w:rsidRDefault="003C4B74" w:rsidP="003C4B74">
      <w:pPr>
        <w:pStyle w:val="a4"/>
      </w:pPr>
      <w:r w:rsidRPr="00DE1227">
        <w:t>гидроизоляция подземных частей зданий и сооружений;</w:t>
      </w:r>
    </w:p>
    <w:p w:rsidR="003C4B74" w:rsidRPr="00DE1227" w:rsidRDefault="003C4B74" w:rsidP="003C4B74">
      <w:pPr>
        <w:pStyle w:val="a4"/>
      </w:pPr>
      <w:r w:rsidRPr="00DE1227">
        <w:t xml:space="preserve">отвод дренажной воды - в ливневую канализацию или близлежащие водотоки; </w:t>
      </w:r>
    </w:p>
    <w:p w:rsidR="003C4B74" w:rsidRPr="00DE1227" w:rsidRDefault="003C4B74" w:rsidP="003C4B74">
      <w:pPr>
        <w:pStyle w:val="a4"/>
      </w:pPr>
      <w:r w:rsidRPr="00DE1227">
        <w:t>при необходимости выемка обводненного и заторфованного грунта.</w:t>
      </w:r>
    </w:p>
    <w:p w:rsidR="003C4B74" w:rsidRPr="00DE1227" w:rsidRDefault="003C4B74" w:rsidP="003C4B74">
      <w:pPr>
        <w:pStyle w:val="affe"/>
      </w:pPr>
      <w:r w:rsidRPr="00DE1227">
        <w:t>Организация набережных и укрепление берегов рек</w:t>
      </w:r>
    </w:p>
    <w:p w:rsidR="003C4B74" w:rsidRPr="00DE1227" w:rsidRDefault="003C4B74" w:rsidP="003C4B74">
      <w:pPr>
        <w:pStyle w:val="af1"/>
      </w:pPr>
      <w:r w:rsidRPr="00DE1227">
        <w:t>Проектом предлагаются мероприятия по укреплению и благоустройству береговых участков в центральной части города с организацией набережных с проходами и проездами вдоль берега в целях окаймления плавной береговой линии рек, с учетом предохранения от волнового размыва.</w:t>
      </w:r>
    </w:p>
    <w:p w:rsidR="003C4B74" w:rsidRPr="00DE1227" w:rsidRDefault="003C4B74" w:rsidP="003C4B74">
      <w:pPr>
        <w:pStyle w:val="af1"/>
      </w:pPr>
      <w:r w:rsidRPr="00DE1227">
        <w:t>Согласно проекту «Русские берега» планируется берегоукрепление реки Шексны вблизи историко-этнографического музея Усадьбы Гальских, а также реки Ягорбы на участке от Курсантского бульвара до автомобильного моста.</w:t>
      </w:r>
    </w:p>
    <w:p w:rsidR="003C4B74" w:rsidRPr="00DE1227" w:rsidRDefault="003C4B74" w:rsidP="003C4B74">
      <w:pPr>
        <w:pStyle w:val="af1"/>
      </w:pPr>
      <w:r w:rsidRPr="00DE1227">
        <w:t>Также организация набережных с берегоукреплением в виде подпорных стенок намечается на других участках правого берега р. Ягорбы и левому берегу р.Шексны.</w:t>
      </w:r>
    </w:p>
    <w:p w:rsidR="003C4B74" w:rsidRPr="00DE1227" w:rsidRDefault="003C4B74" w:rsidP="003C4B74">
      <w:pPr>
        <w:pStyle w:val="af1"/>
      </w:pPr>
      <w:r w:rsidRPr="00DE1227">
        <w:t xml:space="preserve">Согласно планировочному решению настоящего проекта корректуры Генерального плана, в пределах пойменной террасы р. Ягорбы на участке от ул.Коммунистов до Октябрского моста предусматривается строительство прогулочно-пешеходной набережной, обустроенной спусками к воде, площадками отдыха, зелеными газонами и малыми архитектурными формами. </w:t>
      </w:r>
    </w:p>
    <w:p w:rsidR="003C4B74" w:rsidRPr="00DE1227" w:rsidRDefault="003C4B74" w:rsidP="003C4B74">
      <w:pPr>
        <w:pStyle w:val="af1"/>
      </w:pPr>
      <w:r w:rsidRPr="00DE1227">
        <w:t>В Северном районе города, по правому берегу р.Ягорбы на участке от пр.Победы до Северного шоссе намечается благоустройство береговой полосы с расчисткой и укреплением берегового откоса озеленением по растительному слою.</w:t>
      </w:r>
    </w:p>
    <w:p w:rsidR="003C4B74" w:rsidRPr="00DE1227" w:rsidRDefault="003C4B74" w:rsidP="003C4B74">
      <w:pPr>
        <w:pStyle w:val="affe"/>
      </w:pPr>
      <w:r w:rsidRPr="00DE1227">
        <w:t>Благоустройство русел внутригородских водотоков</w:t>
      </w:r>
    </w:p>
    <w:p w:rsidR="003C4B74" w:rsidRPr="00DE1227" w:rsidRDefault="003C4B74" w:rsidP="003C4B74">
      <w:pPr>
        <w:pStyle w:val="af1"/>
      </w:pPr>
      <w:r w:rsidRPr="00DE1227">
        <w:t>Внутренние водотоки играют большую роль в регулировании водного режима городской территории.</w:t>
      </w:r>
    </w:p>
    <w:p w:rsidR="003C4B74" w:rsidRPr="00DE1227" w:rsidRDefault="003C4B74" w:rsidP="003C4B74">
      <w:pPr>
        <w:pStyle w:val="af1"/>
      </w:pPr>
      <w:r w:rsidRPr="00DE1227">
        <w:t>Настоящим проектом на перспективу намечается проведение мероприятий по благоустройству малых рек в границах города - реки Кошты в Индустриальном районе и реки Серовки, за железнодорожным мостом, южнее фанерно-мебельного комбината правобережного притока р.Ягорбы.</w:t>
      </w:r>
    </w:p>
    <w:p w:rsidR="003C4B74" w:rsidRPr="00DE1227" w:rsidRDefault="003C4B74" w:rsidP="003C4B74">
      <w:pPr>
        <w:pStyle w:val="af1"/>
      </w:pPr>
      <w:r w:rsidRPr="00DE1227">
        <w:t>Проектом предусматривается комплекс мероприятий по улучшению состояния водотоков и водоемов:</w:t>
      </w:r>
    </w:p>
    <w:p w:rsidR="003C4B74" w:rsidRPr="00DE1227" w:rsidRDefault="003C4B74" w:rsidP="003C4B74">
      <w:pPr>
        <w:pStyle w:val="a4"/>
      </w:pPr>
      <w:r w:rsidRPr="00DE1227">
        <w:t>очистка русел и пойм водотоков от мусора;</w:t>
      </w:r>
    </w:p>
    <w:p w:rsidR="003C4B74" w:rsidRPr="00DE1227" w:rsidRDefault="003C4B74" w:rsidP="003C4B74">
      <w:pPr>
        <w:pStyle w:val="a4"/>
      </w:pPr>
      <w:r w:rsidRPr="00DE1227">
        <w:t>организацию водоотвода на прилегающей территории путем устройства водостоков закрытых или открытых (в виде канав или лотков);</w:t>
      </w:r>
    </w:p>
    <w:p w:rsidR="003C4B74" w:rsidRPr="00DE1227" w:rsidRDefault="003C4B74" w:rsidP="003C4B74">
      <w:pPr>
        <w:pStyle w:val="a4"/>
      </w:pPr>
      <w:r w:rsidRPr="00DE1227">
        <w:t>смягчение продольных уклонов;</w:t>
      </w:r>
    </w:p>
    <w:p w:rsidR="003C4B74" w:rsidRPr="00DE1227" w:rsidRDefault="003C4B74" w:rsidP="003C4B74">
      <w:pPr>
        <w:pStyle w:val="a4"/>
      </w:pPr>
      <w:r w:rsidRPr="00DE1227">
        <w:t>регулирование русел (расчистка, дноуглубление и профилирование);</w:t>
      </w:r>
    </w:p>
    <w:p w:rsidR="003C4B74" w:rsidRPr="00DE1227" w:rsidRDefault="003C4B74" w:rsidP="003C4B74">
      <w:pPr>
        <w:pStyle w:val="a4"/>
      </w:pPr>
      <w:r w:rsidRPr="00DE1227">
        <w:t>частичную засыпку отвершков (верховых участков оврагов), с уплотнением грунта;</w:t>
      </w:r>
    </w:p>
    <w:p w:rsidR="003C4B74" w:rsidRPr="00DE1227" w:rsidRDefault="003C4B74" w:rsidP="003C4B74">
      <w:pPr>
        <w:pStyle w:val="a4"/>
      </w:pPr>
      <w:r w:rsidRPr="00DE1227">
        <w:t>планировка береговых склонов и укрепление их растительностью (одерновка, посев трав, посадка кустарника);</w:t>
      </w:r>
    </w:p>
    <w:p w:rsidR="003C4B74" w:rsidRPr="00DE1227" w:rsidRDefault="003C4B74" w:rsidP="003C4B74">
      <w:pPr>
        <w:pStyle w:val="a4"/>
      </w:pPr>
      <w:r w:rsidRPr="00DE1227">
        <w:t>проведение мероприятий по благоустройству прилегающей к водным объектам территории: вырубка сухостоя, расчистка кустарника, окашивание берегов во избежание зарастания болотной растительностью, благоустройство дорожно-тропиночной сети;</w:t>
      </w:r>
    </w:p>
    <w:p w:rsidR="003C4B74" w:rsidRPr="00DE1227" w:rsidRDefault="003C4B74" w:rsidP="003C4B74">
      <w:pPr>
        <w:pStyle w:val="a4"/>
      </w:pPr>
      <w:r w:rsidRPr="00DE1227">
        <w:t>устройство в оврагах противоэрозионных гидротехнических сооружений (быстротоков, перепадов, запруд и др.), в целях снижения скорости водотоков.</w:t>
      </w:r>
    </w:p>
    <w:p w:rsidR="003C4B74" w:rsidRPr="00DE1227" w:rsidRDefault="003C4B74" w:rsidP="003C4B74">
      <w:pPr>
        <w:pStyle w:val="af1"/>
      </w:pPr>
      <w:r w:rsidRPr="00DE1227">
        <w:t>В целях благоустройства территорий существующей и намечаемой застройки, прилегающих непосредственно к овражной сети и внутригородским водотокам проектом, намечается проведение следующих мероприятий:</w:t>
      </w:r>
    </w:p>
    <w:p w:rsidR="003C4B74" w:rsidRPr="00DE1227" w:rsidRDefault="003C4B74" w:rsidP="003C4B74">
      <w:pPr>
        <w:pStyle w:val="a4"/>
      </w:pPr>
      <w:r w:rsidRPr="00DE1227">
        <w:t>вертикальная планировка территорий, прилегающих к склонам;</w:t>
      </w:r>
    </w:p>
    <w:p w:rsidR="003C4B74" w:rsidRPr="00DE1227" w:rsidRDefault="003C4B74" w:rsidP="003C4B74">
      <w:pPr>
        <w:pStyle w:val="a4"/>
      </w:pPr>
      <w:r w:rsidRPr="00DE1227">
        <w:t>организация поверхностного водоотвода, с исключением стока на склоны оврагов;</w:t>
      </w:r>
    </w:p>
    <w:p w:rsidR="003C4B74" w:rsidRPr="00DE1227" w:rsidRDefault="003C4B74" w:rsidP="003C4B74">
      <w:pPr>
        <w:pStyle w:val="a4"/>
      </w:pPr>
      <w:r w:rsidRPr="00DE1227">
        <w:t>организация дренажа (локального или площадного), с перехватом грунтовых вод и направлением его в закрытые водостоки.</w:t>
      </w:r>
    </w:p>
    <w:p w:rsidR="003C4B74" w:rsidRPr="00DE1227" w:rsidRDefault="003C4B74" w:rsidP="003C4B74">
      <w:pPr>
        <w:pStyle w:val="af1"/>
      </w:pPr>
      <w:r w:rsidRPr="00DE1227">
        <w:t>Противоэрозионные мероприятия на участках развития речной эрозии, являясь частью комплекса мероприятий по благоустройству городских водотоков, включают также мероприятия по берегозащите с организацией обустроенных набережных или планировкой откосов с укреплением посевом трав и посадкой кустарника.</w:t>
      </w:r>
    </w:p>
    <w:p w:rsidR="003C4B74" w:rsidRPr="00DE1227" w:rsidRDefault="003C4B74" w:rsidP="003C4B74">
      <w:pPr>
        <w:pStyle w:val="af1"/>
      </w:pPr>
      <w:r w:rsidRPr="00DE1227">
        <w:t>Благоустройство пляжных зон. Проектом намечается проведение мероприятий по организации и благоустройству городских пляжей на правом берегу р. Шексны -«Спортивный», «Ломоносовсккий», «Строитель», «Первомайский-1», «Первомайский-2» - и пляжа «Зашеснинский» - на левом берегу р.Шексны.</w:t>
      </w:r>
    </w:p>
    <w:p w:rsidR="003C4B74" w:rsidRPr="00DE1227" w:rsidRDefault="003C4B74" w:rsidP="003C4B74">
      <w:pPr>
        <w:pStyle w:val="af1"/>
      </w:pPr>
      <w:r w:rsidRPr="00DE1227">
        <w:t>Мероприятия по благоустройству предусматривают проведение регулярной расчистки и планировки береговой зоны и акватории пляжной зоны.</w:t>
      </w:r>
    </w:p>
    <w:p w:rsidR="003C4B74" w:rsidRPr="00DE1227" w:rsidRDefault="003C4B74" w:rsidP="003C4B74">
      <w:pPr>
        <w:pStyle w:val="af1"/>
      </w:pPr>
      <w:r w:rsidRPr="00DE1227">
        <w:t>На территории городских пляжей в летний сезон предусматривается размещение пунктов питания, медицинского обслуживания, спасательной станции, озеленение и организация пешеходных дорожек, установка мусоросборников, теневых устройство мусоросборников, теневых навесов и общественных туалетов, с необходимым инженерным оборудованием (питьевое водоснабжение, водоотведение, защита от попадания загрязненного поверхностного стока в водоем).</w:t>
      </w:r>
    </w:p>
    <w:p w:rsidR="003C4B74" w:rsidRPr="00DE1227" w:rsidRDefault="003C4B74" w:rsidP="003C4B74">
      <w:pPr>
        <w:pStyle w:val="affe"/>
      </w:pPr>
      <w:r w:rsidRPr="00DE1227">
        <w:t>Мероприятия по предупреждению морозного пучения грунтов</w:t>
      </w:r>
    </w:p>
    <w:p w:rsidR="00D64B1D" w:rsidRPr="00DE1227" w:rsidRDefault="003C4B74" w:rsidP="003C4B74">
      <w:pPr>
        <w:pStyle w:val="af1"/>
      </w:pPr>
      <w:r w:rsidRPr="00DE1227">
        <w:t xml:space="preserve">В условиях развития песчано-глинистых грунтов, на участках с близким залеганием грунтовых вод (подтопление грунтовыми водами, выходы подземных вод на поверхность) наблюдается морозное пучение. Глубина сезонного промерзания грунтов составляет </w:t>
      </w:r>
      <w:smartTag w:uri="urn:schemas-microsoft-com:office:smarttags" w:element="metricconverter">
        <w:smartTagPr>
          <w:attr w:name="ProductID" w:val="2,4 м"/>
        </w:smartTagPr>
        <w:r w:rsidRPr="00DE1227">
          <w:t>2,4 м</w:t>
        </w:r>
      </w:smartTag>
      <w:r w:rsidRPr="00DE1227">
        <w:t>. Наиболее действенным мероприятием по предотвращению морозного пучения грунтов является организация дренажа (сопутствующий, кольцевой и др. типы с глубиной заложения ниже глубины сезонного промерзания грунтов)</w:t>
      </w:r>
      <w:r w:rsidR="00D64B1D" w:rsidRPr="00DE1227">
        <w:t>.</w:t>
      </w:r>
    </w:p>
    <w:p w:rsidR="00E141C0" w:rsidRPr="00DE1227" w:rsidRDefault="00AE0CA6" w:rsidP="0052058E">
      <w:pPr>
        <w:pStyle w:val="110"/>
      </w:pPr>
      <w:bookmarkStart w:id="140" w:name="_Toc525920103"/>
      <w:bookmarkStart w:id="141" w:name="_Toc10476659"/>
      <w:bookmarkStart w:id="142" w:name="_Toc50028266"/>
      <w:r w:rsidRPr="00DE1227">
        <w:t>О</w:t>
      </w:r>
      <w:r w:rsidR="00E141C0" w:rsidRPr="00DE1227">
        <w:t>хран</w:t>
      </w:r>
      <w:r w:rsidRPr="00DE1227">
        <w:t>а</w:t>
      </w:r>
      <w:r w:rsidR="00E141C0" w:rsidRPr="00DE1227">
        <w:t xml:space="preserve"> окружающей среды</w:t>
      </w:r>
      <w:bookmarkEnd w:id="140"/>
      <w:bookmarkEnd w:id="141"/>
      <w:bookmarkEnd w:id="142"/>
    </w:p>
    <w:p w:rsidR="00D45D2F" w:rsidRPr="00DE1227" w:rsidRDefault="00D45D2F" w:rsidP="00D45D2F">
      <w:pPr>
        <w:pStyle w:val="111"/>
      </w:pPr>
      <w:bookmarkStart w:id="143" w:name="_Toc50028267"/>
      <w:r w:rsidRPr="00DE1227">
        <w:t>Охрана атмосферного воздуха</w:t>
      </w:r>
      <w:bookmarkEnd w:id="143"/>
    </w:p>
    <w:p w:rsidR="003D448B" w:rsidRPr="00DE1227" w:rsidRDefault="003D448B" w:rsidP="003D448B">
      <w:pPr>
        <w:pStyle w:val="af1"/>
      </w:pPr>
      <w:r w:rsidRPr="00DE1227">
        <w:t>На первую очередь проблема охраны атмосферного воздуха сводится к решению следующих задач:</w:t>
      </w:r>
    </w:p>
    <w:p w:rsidR="003D448B" w:rsidRPr="00DE1227" w:rsidRDefault="003D448B" w:rsidP="00763DD9">
      <w:pPr>
        <w:pStyle w:val="af1"/>
        <w:numPr>
          <w:ilvl w:val="0"/>
          <w:numId w:val="59"/>
        </w:numPr>
        <w:ind w:left="567" w:hanging="567"/>
      </w:pPr>
      <w:r w:rsidRPr="00DE1227">
        <w:t>Внедрение новых (более совершенных и безопасных) технологических процессов, установка и совершенствование существующих установок газоочистных и пылеулавливающих установок исключающих выделение в атмосферу вредных веществ.</w:t>
      </w:r>
    </w:p>
    <w:p w:rsidR="003D448B" w:rsidRPr="00DE1227" w:rsidRDefault="003D448B" w:rsidP="00763DD9">
      <w:pPr>
        <w:pStyle w:val="af1"/>
        <w:numPr>
          <w:ilvl w:val="0"/>
          <w:numId w:val="59"/>
        </w:numPr>
        <w:ind w:left="567" w:hanging="567"/>
      </w:pPr>
      <w:r w:rsidRPr="00DE1227">
        <w:t>Разработка проектов ПДВ на всех предприятиях города, а также сводного тома для всего города.</w:t>
      </w:r>
    </w:p>
    <w:p w:rsidR="003D448B" w:rsidRPr="00DE1227" w:rsidRDefault="003D448B" w:rsidP="00763DD9">
      <w:pPr>
        <w:pStyle w:val="af1"/>
        <w:numPr>
          <w:ilvl w:val="0"/>
          <w:numId w:val="59"/>
        </w:numPr>
        <w:ind w:left="567" w:hanging="567"/>
      </w:pPr>
      <w:r w:rsidRPr="00DE1227">
        <w:t>Разработка проектов санитарно-защитных зон (СЗЗ) на всех предприятиях города. Обеспечение нормируемых санитарно-защитных зон при размещении новых и реконструкции (техническом перевооружении) существующих производств, в соответствии с СанПиН 2.2.1/2.1.1.1200-03 «Санитарно-защитные зоны и санитарная классификация предприятий, сооружений и иных объектов».</w:t>
      </w:r>
    </w:p>
    <w:p w:rsidR="003D448B" w:rsidRPr="00DE1227" w:rsidRDefault="003D448B" w:rsidP="00763DD9">
      <w:pPr>
        <w:pStyle w:val="af1"/>
        <w:numPr>
          <w:ilvl w:val="0"/>
          <w:numId w:val="59"/>
        </w:numPr>
        <w:ind w:left="567" w:hanging="567"/>
      </w:pPr>
      <w:r w:rsidRPr="00DE1227">
        <w:t>Организация системы мониторинга за состоянием атмосферного воздуха, установка нескольких стационарных и передвижных постов наблюдения на перекрестках с наиболее интенсивным транспортным движением, а также в районах крупных промышленных предприятий:</w:t>
      </w:r>
    </w:p>
    <w:p w:rsidR="003D448B" w:rsidRPr="00DE1227" w:rsidRDefault="003D448B" w:rsidP="003D448B">
      <w:pPr>
        <w:pStyle w:val="a"/>
        <w:widowControl w:val="0"/>
        <w:tabs>
          <w:tab w:val="clear" w:pos="360"/>
        </w:tabs>
        <w:autoSpaceDE w:val="0"/>
        <w:autoSpaceDN w:val="0"/>
        <w:adjustRightInd w:val="0"/>
        <w:spacing w:before="120"/>
        <w:ind w:left="1134" w:hanging="567"/>
        <w:rPr>
          <w:sz w:val="26"/>
          <w:szCs w:val="26"/>
        </w:rPr>
      </w:pPr>
      <w:r w:rsidRPr="00DE1227">
        <w:rPr>
          <w:sz w:val="26"/>
          <w:szCs w:val="26"/>
        </w:rPr>
        <w:t>в районе пересечения пр. Победы – ул. Сталеваров;</w:t>
      </w:r>
    </w:p>
    <w:p w:rsidR="003D448B" w:rsidRPr="00DE1227" w:rsidRDefault="003D448B" w:rsidP="003D448B">
      <w:pPr>
        <w:pStyle w:val="a"/>
        <w:widowControl w:val="0"/>
        <w:tabs>
          <w:tab w:val="clear" w:pos="360"/>
        </w:tabs>
        <w:autoSpaceDE w:val="0"/>
        <w:autoSpaceDN w:val="0"/>
        <w:adjustRightInd w:val="0"/>
        <w:spacing w:before="120"/>
        <w:ind w:left="1134" w:hanging="567"/>
        <w:rPr>
          <w:sz w:val="26"/>
          <w:szCs w:val="26"/>
        </w:rPr>
      </w:pPr>
      <w:r w:rsidRPr="00DE1227">
        <w:rPr>
          <w:sz w:val="26"/>
          <w:szCs w:val="26"/>
        </w:rPr>
        <w:t>в районе пересечения пр. Октябрьский – пр. Шекснинский;</w:t>
      </w:r>
    </w:p>
    <w:p w:rsidR="003D448B" w:rsidRPr="00DE1227" w:rsidRDefault="003D448B" w:rsidP="003D448B">
      <w:pPr>
        <w:pStyle w:val="a"/>
        <w:widowControl w:val="0"/>
        <w:tabs>
          <w:tab w:val="clear" w:pos="360"/>
        </w:tabs>
        <w:autoSpaceDE w:val="0"/>
        <w:autoSpaceDN w:val="0"/>
        <w:adjustRightInd w:val="0"/>
        <w:spacing w:before="120"/>
        <w:ind w:left="1134" w:hanging="567"/>
        <w:rPr>
          <w:sz w:val="26"/>
          <w:szCs w:val="26"/>
        </w:rPr>
      </w:pPr>
      <w:r w:rsidRPr="00DE1227">
        <w:rPr>
          <w:sz w:val="26"/>
          <w:szCs w:val="26"/>
        </w:rPr>
        <w:t>на перспективу в районе новых микрорайонов Зашекснинского района;</w:t>
      </w:r>
    </w:p>
    <w:p w:rsidR="003D448B" w:rsidRPr="00DE1227" w:rsidRDefault="003D448B" w:rsidP="00763DD9">
      <w:pPr>
        <w:pStyle w:val="af1"/>
        <w:numPr>
          <w:ilvl w:val="0"/>
          <w:numId w:val="59"/>
        </w:numPr>
        <w:ind w:left="567" w:hanging="567"/>
      </w:pPr>
      <w:r w:rsidRPr="00DE1227">
        <w:t>Совершенствование и развитие сетей автомобильных дорог города (доведение технического уровня существующих дорог в соответствии с ростом интенсивности движения, реконструкция наиболее загруженных участков, строительство обходов с целью вывода из них транзитных потоков).</w:t>
      </w:r>
    </w:p>
    <w:p w:rsidR="003D448B" w:rsidRPr="00DE1227" w:rsidRDefault="003D448B" w:rsidP="00763DD9">
      <w:pPr>
        <w:pStyle w:val="af1"/>
        <w:numPr>
          <w:ilvl w:val="0"/>
          <w:numId w:val="59"/>
        </w:numPr>
        <w:ind w:left="567" w:hanging="567"/>
      </w:pPr>
      <w:r w:rsidRPr="00DE1227">
        <w:t>Организация хранения индивидуального автотранспорта с размещением в специализированных коммунальных гаражных зонах, с организацией проездов автотранспорта вне жилых территорий.</w:t>
      </w:r>
    </w:p>
    <w:p w:rsidR="003D448B" w:rsidRPr="00DE1227" w:rsidRDefault="003D448B" w:rsidP="00763DD9">
      <w:pPr>
        <w:pStyle w:val="af1"/>
        <w:numPr>
          <w:ilvl w:val="0"/>
          <w:numId w:val="59"/>
        </w:numPr>
        <w:ind w:left="567" w:hanging="567"/>
      </w:pPr>
      <w:r w:rsidRPr="00DE1227">
        <w:t>Реализация регионального проекта «Чистый воздух».</w:t>
      </w:r>
    </w:p>
    <w:p w:rsidR="003D448B" w:rsidRPr="00DE1227" w:rsidRDefault="003D448B" w:rsidP="00763DD9">
      <w:pPr>
        <w:pStyle w:val="af1"/>
        <w:numPr>
          <w:ilvl w:val="0"/>
          <w:numId w:val="59"/>
        </w:numPr>
        <w:ind w:left="567" w:hanging="567"/>
      </w:pPr>
      <w:r w:rsidRPr="00DE1227">
        <w:t>Организация хранения индивидуального автотранспорта с размещением в специализированных коммунальных гаражных зонах, с организацией проездов автотранспорта вне жилых территорий.</w:t>
      </w:r>
    </w:p>
    <w:p w:rsidR="003D448B" w:rsidRPr="00DE1227" w:rsidRDefault="003D448B" w:rsidP="00763DD9">
      <w:pPr>
        <w:pStyle w:val="af1"/>
        <w:numPr>
          <w:ilvl w:val="0"/>
          <w:numId w:val="59"/>
        </w:numPr>
        <w:ind w:left="567" w:hanging="567"/>
      </w:pPr>
      <w:r w:rsidRPr="00DE1227">
        <w:t>В бесснежный период в сухую погоду необходим полив улиц, особенно в центральной части города для предотвращения попадания пыли, содержащей частицы токсичных веществ в дыхательные пути и на кожу горожан.</w:t>
      </w:r>
    </w:p>
    <w:p w:rsidR="003D448B" w:rsidRPr="00DE1227" w:rsidRDefault="003D448B" w:rsidP="00763DD9">
      <w:pPr>
        <w:pStyle w:val="af1"/>
        <w:numPr>
          <w:ilvl w:val="0"/>
          <w:numId w:val="59"/>
        </w:numPr>
        <w:ind w:left="567" w:hanging="567"/>
      </w:pPr>
      <w:r w:rsidRPr="00DE1227">
        <w:t>Расширения площадей декоративных насаждений, состоящих из достаточно газоустойчивых растений. Создание зеленых защитных полос вдоль автомобильных дорог и озеленение улиц и санитарно-защитных зон.</w:t>
      </w:r>
    </w:p>
    <w:p w:rsidR="004959DF" w:rsidRPr="00DE1227" w:rsidRDefault="004959DF" w:rsidP="004959DF">
      <w:pPr>
        <w:pStyle w:val="111"/>
      </w:pPr>
      <w:bookmarkStart w:id="144" w:name="_Toc50028268"/>
      <w:r w:rsidRPr="00DE1227">
        <w:t>Охрана водных ресурсов</w:t>
      </w:r>
      <w:bookmarkEnd w:id="144"/>
    </w:p>
    <w:p w:rsidR="003D448B" w:rsidRPr="00DE1227" w:rsidRDefault="003D448B" w:rsidP="003D448B">
      <w:pPr>
        <w:pStyle w:val="af1"/>
      </w:pPr>
      <w:r w:rsidRPr="00DE1227">
        <w:t>Планировочные решения, предлагаемые проектом (реконструкция очистных сооружений канализации, реконструкция насосных станций и т.д.) направлены на значительное сокращение загрязнения водотоков, на улучшение экологического состояния природной среды.</w:t>
      </w:r>
    </w:p>
    <w:p w:rsidR="003D448B" w:rsidRPr="00DE1227" w:rsidRDefault="003D448B" w:rsidP="003D448B">
      <w:pPr>
        <w:pStyle w:val="af1"/>
      </w:pPr>
      <w:r w:rsidRPr="00DE1227">
        <w:t>Чрезвычайно важным мероприятием по охране поверхностных вод является организация водоохранных зон и прибрежных защитных полос вдоль рек.</w:t>
      </w:r>
    </w:p>
    <w:p w:rsidR="003D448B" w:rsidRPr="00DE1227" w:rsidRDefault="003D448B" w:rsidP="003D448B">
      <w:pPr>
        <w:pStyle w:val="af1"/>
      </w:pPr>
      <w:r w:rsidRPr="00DE1227">
        <w:t>Водоохранными зонами являются территории, которые примыкают к береговой линии (границам водного объекта) морей, рек, ручьев, каналов, озер, водохранилищ и на которых устанавливается специальный режим осуществления хозяйственной и иной деятельности в целях предотвращения загрязнения, засорения, заиления указанных водных объектов и истощения их вод, а также сохранения среды обитания водных биологических ресурсов и других объектов животного и растительного мира.</w:t>
      </w:r>
    </w:p>
    <w:p w:rsidR="003D448B" w:rsidRPr="00DE1227" w:rsidRDefault="003D448B" w:rsidP="003D448B">
      <w:pPr>
        <w:pStyle w:val="af1"/>
      </w:pPr>
      <w:r w:rsidRPr="00DE1227">
        <w:t>В границах водоохранных зон устанавливаются прибрежные защитные полосы, на территориях которых вводятся дополнительные ограничения хозяйственной и иной деятельности.</w:t>
      </w:r>
    </w:p>
    <w:p w:rsidR="003D448B" w:rsidRPr="00DE1227" w:rsidRDefault="003D448B" w:rsidP="003D448B">
      <w:pPr>
        <w:pStyle w:val="af1"/>
      </w:pPr>
      <w:r w:rsidRPr="00DE1227">
        <w:t>Водоохранные зоны и прибрежные защитные полосы устанавливаются в соответствии с «Водным кодексом Российской Федерации» от 03.06.2006 № 74-ФЗ (ред. от 24.04.2020).</w:t>
      </w:r>
    </w:p>
    <w:p w:rsidR="003D448B" w:rsidRPr="00DE1227" w:rsidRDefault="003D448B" w:rsidP="003D448B">
      <w:pPr>
        <w:pStyle w:val="af1"/>
      </w:pPr>
      <w:r w:rsidRPr="00DE1227">
        <w:t>За пределами территорий городов и других населенных пунктов ширина водоохранной зоны рек, ручьев, каналов, озер, водохранилищ и ширина их прибрежной защитной полосы устанавливаются от местоположения соответствующей береговой линии (границы водного объекта). При наличии централизованных ливневых систем водоотведения и набережных границы прибрежных защитных полос этих водных объектов совпадают с парапетами набережных, ширина водоохранной зоны на таких территориях устанавливается от парапета набережной.</w:t>
      </w:r>
    </w:p>
    <w:p w:rsidR="003D448B" w:rsidRPr="00DE1227" w:rsidRDefault="003D448B" w:rsidP="003D448B">
      <w:pPr>
        <w:pStyle w:val="af1"/>
      </w:pPr>
      <w:r w:rsidRPr="00DE1227">
        <w:t>Ширина водоохранной зоны рек или ручьев устанавливается от их истока для рек или ручьев протяженностью:</w:t>
      </w:r>
    </w:p>
    <w:p w:rsidR="003D448B" w:rsidRPr="00DE1227" w:rsidRDefault="003D448B" w:rsidP="003D448B">
      <w:pPr>
        <w:pStyle w:val="af1"/>
      </w:pPr>
      <w:bookmarkStart w:id="145" w:name="dst100576"/>
      <w:bookmarkEnd w:id="145"/>
      <w:r w:rsidRPr="00DE1227">
        <w:t>1) до десяти километров - в размере пятидесяти метров;</w:t>
      </w:r>
    </w:p>
    <w:p w:rsidR="003D448B" w:rsidRPr="00DE1227" w:rsidRDefault="003D448B" w:rsidP="003D448B">
      <w:pPr>
        <w:pStyle w:val="af1"/>
      </w:pPr>
      <w:bookmarkStart w:id="146" w:name="dst100577"/>
      <w:bookmarkEnd w:id="146"/>
      <w:r w:rsidRPr="00DE1227">
        <w:t>2) от десяти до пятидесяти километров - в размере ста метров;</w:t>
      </w:r>
    </w:p>
    <w:p w:rsidR="003D448B" w:rsidRPr="00DE1227" w:rsidRDefault="003D448B" w:rsidP="003D448B">
      <w:pPr>
        <w:pStyle w:val="af1"/>
      </w:pPr>
      <w:bookmarkStart w:id="147" w:name="dst100578"/>
      <w:bookmarkEnd w:id="147"/>
      <w:r w:rsidRPr="00DE1227">
        <w:t>3) от пятидесяти километров и более - в размере двухсот метров.</w:t>
      </w:r>
    </w:p>
    <w:p w:rsidR="003D448B" w:rsidRPr="00DE1227" w:rsidRDefault="003D448B" w:rsidP="003D448B">
      <w:pPr>
        <w:pStyle w:val="af1"/>
      </w:pPr>
      <w:bookmarkStart w:id="148" w:name="dst100579"/>
      <w:bookmarkEnd w:id="148"/>
      <w:r w:rsidRPr="00DE1227">
        <w:t>Для реки, ручья протяженностью менее десяти километров от истока до устья водоохранная зона совпадает с прибрежной защитной полосой. Радиус водоохранной зоны для истоков реки, ручья устанавливается в размере пятидесяти метров.</w:t>
      </w:r>
    </w:p>
    <w:p w:rsidR="003D448B" w:rsidRPr="00DE1227" w:rsidRDefault="003D448B" w:rsidP="003D448B">
      <w:pPr>
        <w:pStyle w:val="af1"/>
      </w:pPr>
      <w:r w:rsidRPr="00DE1227">
        <w:t>Ширина водоохранной зоны озера, водохранилища, за исключением озера, расположенного внутри болота, или озера, водохранилища с акваторией менее 0,5 км</w:t>
      </w:r>
      <w:r w:rsidRPr="00DE1227">
        <w:rPr>
          <w:vertAlign w:val="superscript"/>
        </w:rPr>
        <w:t>2</w:t>
      </w:r>
      <w:r w:rsidRPr="00DE1227">
        <w:t>, устанавливается в размере пятидесяти метров. Ширина водоохранной зоны водохранилища, расположенного на водотоке, устанавливается равной ширине водоохранной зоны этого водотока.</w:t>
      </w:r>
    </w:p>
    <w:p w:rsidR="003D448B" w:rsidRPr="00DE1227" w:rsidRDefault="003D448B" w:rsidP="003D448B">
      <w:pPr>
        <w:pStyle w:val="af1"/>
      </w:pPr>
      <w:r w:rsidRPr="00DE1227">
        <w:t>Ширина прибрежной защитной полосы устанавливается в зависимости от уклона берега водного объекта и составляет тридцать метров для обратного или нулевого уклона, сорок метров для уклона до трех градусов и пятьдесят метров для уклона три и более градуса.</w:t>
      </w:r>
    </w:p>
    <w:p w:rsidR="003D448B" w:rsidRPr="00DE1227" w:rsidRDefault="003D448B" w:rsidP="003D448B">
      <w:pPr>
        <w:pStyle w:val="af1"/>
      </w:pPr>
      <w:r w:rsidRPr="00DE1227">
        <w:t>Ширина прибрежной защитной полосы реки, озера, водохранилища, имеющих особо ценное рыбохозяйственное значение (места нереста, нагула, зимовки рыб и других водных биологических ресурсов), устанавливается в размере двухсот метров независимо от уклона прилегающих земель.</w:t>
      </w:r>
    </w:p>
    <w:p w:rsidR="003D448B" w:rsidRPr="00DE1227" w:rsidRDefault="003D448B" w:rsidP="003D448B">
      <w:pPr>
        <w:pStyle w:val="af1"/>
      </w:pPr>
      <w:r w:rsidRPr="00DE1227">
        <w:t>На территориях населенных пунктов при наличии централизованных ливневых систем водоотведения и набережных границы прибрежных защитных полос совпадают с парапетами набережных. Ширина водоохранной зоны на таких территориях устанавливается от парапета набережной. При отсутствии набережной ширина водоохранной зоны, прибрежной защитной полосы измеряется от местоположения береговой линии (границы водного объекта).</w:t>
      </w:r>
    </w:p>
    <w:p w:rsidR="003D448B" w:rsidRPr="00DE1227" w:rsidRDefault="003D448B" w:rsidP="003D448B">
      <w:pPr>
        <w:pStyle w:val="af1"/>
      </w:pPr>
      <w:r w:rsidRPr="00DE1227">
        <w:t xml:space="preserve">Ширина береговой полосы водных объектов общего пользования составляет </w:t>
      </w:r>
      <w:smartTag w:uri="urn:schemas-microsoft-com:office:smarttags" w:element="metricconverter">
        <w:smartTagPr>
          <w:attr w:name="ProductID" w:val="20 м"/>
        </w:smartTagPr>
        <w:r w:rsidRPr="00DE1227">
          <w:t>20 м</w:t>
        </w:r>
      </w:smartTag>
      <w:r w:rsidRPr="00DE1227">
        <w:t xml:space="preserve">, за исключением береговой полосы каналов, а также рек и ручьев, протяженность которых от истока до устья не более чем </w:t>
      </w:r>
      <w:smartTag w:uri="urn:schemas-microsoft-com:office:smarttags" w:element="metricconverter">
        <w:smartTagPr>
          <w:attr w:name="ProductID" w:val="10 км"/>
        </w:smartTagPr>
        <w:r w:rsidRPr="00DE1227">
          <w:t>10 км</w:t>
        </w:r>
      </w:smartTag>
      <w:r w:rsidRPr="00DE1227">
        <w:t>. Ширина береговой полосы каналов, а также рек и ручьев, протяженность которых от истока до устья не более чем 10 км, составляет 5 м.</w:t>
      </w:r>
    </w:p>
    <w:p w:rsidR="003D448B" w:rsidRPr="00DE1227" w:rsidRDefault="003D448B" w:rsidP="00674090">
      <w:pPr>
        <w:pStyle w:val="11110"/>
      </w:pPr>
      <w:r w:rsidRPr="00DE1227">
        <w:t>Размеры водоохранных зон и прибрежных защитных полос основных водных объектов города</w:t>
      </w:r>
    </w:p>
    <w:tbl>
      <w:tblPr>
        <w:tblW w:w="9571"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473"/>
        <w:gridCol w:w="2129"/>
        <w:gridCol w:w="2172"/>
        <w:gridCol w:w="1797"/>
      </w:tblGrid>
      <w:tr w:rsidR="003D448B" w:rsidRPr="00DE1227" w:rsidTr="003D448B">
        <w:tc>
          <w:tcPr>
            <w:tcW w:w="3473" w:type="dxa"/>
            <w:tcBorders>
              <w:top w:val="single" w:sz="4" w:space="0" w:color="auto"/>
              <w:left w:val="single" w:sz="4" w:space="0" w:color="auto"/>
              <w:bottom w:val="single" w:sz="4" w:space="0" w:color="auto"/>
              <w:right w:val="single" w:sz="4" w:space="0" w:color="auto"/>
            </w:tcBorders>
            <w:vAlign w:val="center"/>
          </w:tcPr>
          <w:p w:rsidR="003D448B" w:rsidRPr="00DE1227" w:rsidRDefault="003D448B" w:rsidP="003D448B">
            <w:pPr>
              <w:pStyle w:val="11d"/>
              <w:spacing w:before="60" w:after="60"/>
              <w:rPr>
                <w:b/>
              </w:rPr>
            </w:pPr>
            <w:r w:rsidRPr="00DE1227">
              <w:rPr>
                <w:b/>
              </w:rPr>
              <w:t>Наименование водного объекта</w:t>
            </w:r>
          </w:p>
        </w:tc>
        <w:tc>
          <w:tcPr>
            <w:tcW w:w="2129" w:type="dxa"/>
            <w:tcBorders>
              <w:top w:val="single" w:sz="4" w:space="0" w:color="auto"/>
              <w:left w:val="single" w:sz="4" w:space="0" w:color="auto"/>
              <w:bottom w:val="single" w:sz="4" w:space="0" w:color="auto"/>
              <w:right w:val="single" w:sz="4" w:space="0" w:color="auto"/>
            </w:tcBorders>
            <w:vAlign w:val="center"/>
          </w:tcPr>
          <w:p w:rsidR="003D448B" w:rsidRPr="00DE1227" w:rsidRDefault="003D448B" w:rsidP="003D448B">
            <w:pPr>
              <w:pStyle w:val="11d"/>
              <w:spacing w:before="60" w:after="60"/>
              <w:rPr>
                <w:b/>
              </w:rPr>
            </w:pPr>
            <w:r w:rsidRPr="00DE1227">
              <w:rPr>
                <w:b/>
              </w:rPr>
              <w:t>Ширина водоохранной зоны, м</w:t>
            </w:r>
          </w:p>
        </w:tc>
        <w:tc>
          <w:tcPr>
            <w:tcW w:w="2172" w:type="dxa"/>
            <w:tcBorders>
              <w:top w:val="single" w:sz="4" w:space="0" w:color="auto"/>
              <w:left w:val="single" w:sz="4" w:space="0" w:color="auto"/>
              <w:bottom w:val="single" w:sz="4" w:space="0" w:color="auto"/>
              <w:right w:val="single" w:sz="4" w:space="0" w:color="auto"/>
            </w:tcBorders>
            <w:vAlign w:val="center"/>
          </w:tcPr>
          <w:p w:rsidR="003D448B" w:rsidRPr="00DE1227" w:rsidRDefault="003D448B" w:rsidP="003D448B">
            <w:pPr>
              <w:pStyle w:val="11d"/>
              <w:spacing w:before="60" w:after="60"/>
              <w:rPr>
                <w:b/>
              </w:rPr>
            </w:pPr>
            <w:r w:rsidRPr="00DE1227">
              <w:rPr>
                <w:b/>
              </w:rPr>
              <w:t>Ширина прибрежной защитной полосы, м</w:t>
            </w:r>
          </w:p>
        </w:tc>
        <w:tc>
          <w:tcPr>
            <w:tcW w:w="1797" w:type="dxa"/>
            <w:tcBorders>
              <w:top w:val="single" w:sz="4" w:space="0" w:color="auto"/>
              <w:left w:val="single" w:sz="4" w:space="0" w:color="auto"/>
              <w:bottom w:val="single" w:sz="4" w:space="0" w:color="auto"/>
              <w:right w:val="single" w:sz="4" w:space="0" w:color="auto"/>
            </w:tcBorders>
          </w:tcPr>
          <w:p w:rsidR="003D448B" w:rsidRPr="00DE1227" w:rsidRDefault="003D448B" w:rsidP="003D448B">
            <w:pPr>
              <w:pStyle w:val="11d"/>
              <w:spacing w:before="60" w:after="60"/>
              <w:rPr>
                <w:b/>
              </w:rPr>
            </w:pPr>
            <w:r w:rsidRPr="00DE1227">
              <w:rPr>
                <w:b/>
              </w:rPr>
              <w:t>Ширина береговой полосы, м</w:t>
            </w:r>
          </w:p>
        </w:tc>
      </w:tr>
      <w:tr w:rsidR="003D448B" w:rsidRPr="00DE1227" w:rsidTr="003D448B">
        <w:tc>
          <w:tcPr>
            <w:tcW w:w="3473" w:type="dxa"/>
            <w:tcBorders>
              <w:top w:val="single" w:sz="4" w:space="0" w:color="auto"/>
              <w:left w:val="single" w:sz="4" w:space="0" w:color="auto"/>
              <w:bottom w:val="single" w:sz="4" w:space="0" w:color="auto"/>
              <w:right w:val="single" w:sz="4" w:space="0" w:color="auto"/>
            </w:tcBorders>
          </w:tcPr>
          <w:p w:rsidR="003D448B" w:rsidRPr="00DE1227" w:rsidRDefault="003D448B" w:rsidP="003D448B">
            <w:pPr>
              <w:pStyle w:val="11d"/>
              <w:spacing w:before="60" w:after="60"/>
              <w:ind w:left="142"/>
              <w:jc w:val="both"/>
            </w:pPr>
            <w:r w:rsidRPr="00DE1227">
              <w:t>р. Шексна</w:t>
            </w:r>
          </w:p>
        </w:tc>
        <w:tc>
          <w:tcPr>
            <w:tcW w:w="2129" w:type="dxa"/>
            <w:tcBorders>
              <w:top w:val="single" w:sz="4" w:space="0" w:color="auto"/>
              <w:left w:val="single" w:sz="4" w:space="0" w:color="auto"/>
              <w:bottom w:val="single" w:sz="4" w:space="0" w:color="auto"/>
              <w:right w:val="single" w:sz="4" w:space="0" w:color="auto"/>
            </w:tcBorders>
            <w:vAlign w:val="center"/>
          </w:tcPr>
          <w:p w:rsidR="003D448B" w:rsidRPr="00DE1227" w:rsidRDefault="003D448B" w:rsidP="003D448B">
            <w:pPr>
              <w:pStyle w:val="11d"/>
              <w:spacing w:before="60" w:after="60"/>
            </w:pPr>
            <w:r w:rsidRPr="00DE1227">
              <w:t>200</w:t>
            </w:r>
          </w:p>
        </w:tc>
        <w:tc>
          <w:tcPr>
            <w:tcW w:w="2172" w:type="dxa"/>
            <w:tcBorders>
              <w:top w:val="single" w:sz="4" w:space="0" w:color="auto"/>
              <w:left w:val="single" w:sz="4" w:space="0" w:color="auto"/>
              <w:bottom w:val="single" w:sz="4" w:space="0" w:color="auto"/>
              <w:right w:val="single" w:sz="4" w:space="0" w:color="auto"/>
            </w:tcBorders>
            <w:vAlign w:val="center"/>
          </w:tcPr>
          <w:p w:rsidR="003D448B" w:rsidRPr="00DE1227" w:rsidRDefault="003D448B" w:rsidP="003D448B">
            <w:pPr>
              <w:pStyle w:val="11d"/>
              <w:spacing w:before="60" w:after="60"/>
            </w:pPr>
            <w:r w:rsidRPr="00DE1227">
              <w:t>200</w:t>
            </w:r>
          </w:p>
        </w:tc>
        <w:tc>
          <w:tcPr>
            <w:tcW w:w="1797" w:type="dxa"/>
            <w:tcBorders>
              <w:top w:val="single" w:sz="4" w:space="0" w:color="auto"/>
              <w:left w:val="single" w:sz="4" w:space="0" w:color="auto"/>
              <w:bottom w:val="single" w:sz="4" w:space="0" w:color="auto"/>
              <w:right w:val="single" w:sz="4" w:space="0" w:color="auto"/>
            </w:tcBorders>
          </w:tcPr>
          <w:p w:rsidR="003D448B" w:rsidRPr="00DE1227" w:rsidRDefault="003D448B" w:rsidP="003D448B">
            <w:pPr>
              <w:pStyle w:val="11d"/>
              <w:spacing w:before="60" w:after="60"/>
            </w:pPr>
            <w:r w:rsidRPr="00DE1227">
              <w:t>20</w:t>
            </w:r>
          </w:p>
        </w:tc>
      </w:tr>
      <w:tr w:rsidR="003D448B" w:rsidRPr="00DE1227" w:rsidTr="003D448B">
        <w:tc>
          <w:tcPr>
            <w:tcW w:w="3473" w:type="dxa"/>
            <w:tcBorders>
              <w:top w:val="single" w:sz="4" w:space="0" w:color="auto"/>
              <w:left w:val="single" w:sz="4" w:space="0" w:color="auto"/>
              <w:bottom w:val="single" w:sz="4" w:space="0" w:color="auto"/>
              <w:right w:val="single" w:sz="4" w:space="0" w:color="auto"/>
            </w:tcBorders>
          </w:tcPr>
          <w:p w:rsidR="003D448B" w:rsidRPr="00DE1227" w:rsidRDefault="003D448B" w:rsidP="003D448B">
            <w:pPr>
              <w:pStyle w:val="11d"/>
              <w:spacing w:before="60" w:after="60"/>
              <w:ind w:left="142"/>
              <w:jc w:val="both"/>
            </w:pPr>
            <w:r w:rsidRPr="00DE1227">
              <w:t>р. Ягорба (участок, находящийся в подпоре от Рыбинского водохранилища)</w:t>
            </w:r>
          </w:p>
        </w:tc>
        <w:tc>
          <w:tcPr>
            <w:tcW w:w="2129" w:type="dxa"/>
            <w:tcBorders>
              <w:top w:val="single" w:sz="4" w:space="0" w:color="auto"/>
              <w:left w:val="single" w:sz="4" w:space="0" w:color="auto"/>
              <w:bottom w:val="single" w:sz="4" w:space="0" w:color="auto"/>
              <w:right w:val="single" w:sz="4" w:space="0" w:color="auto"/>
            </w:tcBorders>
            <w:vAlign w:val="center"/>
          </w:tcPr>
          <w:p w:rsidR="003D448B" w:rsidRPr="00DE1227" w:rsidRDefault="003D448B" w:rsidP="003D448B">
            <w:pPr>
              <w:pStyle w:val="11d"/>
              <w:spacing w:before="60" w:after="60"/>
            </w:pPr>
            <w:r w:rsidRPr="00DE1227">
              <w:t>200</w:t>
            </w:r>
          </w:p>
        </w:tc>
        <w:tc>
          <w:tcPr>
            <w:tcW w:w="2172" w:type="dxa"/>
            <w:tcBorders>
              <w:top w:val="single" w:sz="4" w:space="0" w:color="auto"/>
              <w:left w:val="single" w:sz="4" w:space="0" w:color="auto"/>
              <w:bottom w:val="single" w:sz="4" w:space="0" w:color="auto"/>
              <w:right w:val="single" w:sz="4" w:space="0" w:color="auto"/>
            </w:tcBorders>
            <w:vAlign w:val="center"/>
          </w:tcPr>
          <w:p w:rsidR="003D448B" w:rsidRPr="00DE1227" w:rsidRDefault="003D448B" w:rsidP="003D448B">
            <w:pPr>
              <w:pStyle w:val="11d"/>
              <w:spacing w:before="60" w:after="60"/>
            </w:pPr>
            <w:r w:rsidRPr="00DE1227">
              <w:t>200</w:t>
            </w:r>
          </w:p>
        </w:tc>
        <w:tc>
          <w:tcPr>
            <w:tcW w:w="1797" w:type="dxa"/>
            <w:tcBorders>
              <w:top w:val="single" w:sz="4" w:space="0" w:color="auto"/>
              <w:left w:val="single" w:sz="4" w:space="0" w:color="auto"/>
              <w:bottom w:val="single" w:sz="4" w:space="0" w:color="auto"/>
              <w:right w:val="single" w:sz="4" w:space="0" w:color="auto"/>
            </w:tcBorders>
            <w:vAlign w:val="center"/>
          </w:tcPr>
          <w:p w:rsidR="003D448B" w:rsidRPr="00DE1227" w:rsidRDefault="003D448B" w:rsidP="003D448B">
            <w:pPr>
              <w:pStyle w:val="11d"/>
              <w:spacing w:before="60" w:after="60"/>
            </w:pPr>
            <w:r w:rsidRPr="00DE1227">
              <w:t>20</w:t>
            </w:r>
          </w:p>
        </w:tc>
      </w:tr>
      <w:tr w:rsidR="003D448B" w:rsidRPr="00DE1227" w:rsidTr="003D448B">
        <w:tc>
          <w:tcPr>
            <w:tcW w:w="3473" w:type="dxa"/>
            <w:tcBorders>
              <w:top w:val="single" w:sz="4" w:space="0" w:color="auto"/>
              <w:left w:val="single" w:sz="4" w:space="0" w:color="auto"/>
              <w:bottom w:val="single" w:sz="4" w:space="0" w:color="auto"/>
              <w:right w:val="single" w:sz="4" w:space="0" w:color="auto"/>
            </w:tcBorders>
          </w:tcPr>
          <w:p w:rsidR="003D448B" w:rsidRPr="00DE1227" w:rsidRDefault="003D448B" w:rsidP="003D448B">
            <w:pPr>
              <w:pStyle w:val="11d"/>
              <w:spacing w:before="60" w:after="60"/>
              <w:ind w:left="142"/>
              <w:jc w:val="both"/>
            </w:pPr>
            <w:r w:rsidRPr="00DE1227">
              <w:t>р. Кошта</w:t>
            </w:r>
          </w:p>
        </w:tc>
        <w:tc>
          <w:tcPr>
            <w:tcW w:w="2129" w:type="dxa"/>
            <w:tcBorders>
              <w:top w:val="single" w:sz="4" w:space="0" w:color="auto"/>
              <w:left w:val="single" w:sz="4" w:space="0" w:color="auto"/>
              <w:bottom w:val="single" w:sz="4" w:space="0" w:color="auto"/>
              <w:right w:val="single" w:sz="4" w:space="0" w:color="auto"/>
            </w:tcBorders>
            <w:vAlign w:val="center"/>
          </w:tcPr>
          <w:p w:rsidR="003D448B" w:rsidRPr="00DE1227" w:rsidRDefault="003D448B" w:rsidP="003D448B">
            <w:pPr>
              <w:pStyle w:val="11d"/>
              <w:spacing w:before="60" w:after="60"/>
              <w:rPr>
                <w:rStyle w:val="affffffff0"/>
                <w:rFonts w:eastAsia="Calibri"/>
              </w:rPr>
            </w:pPr>
            <w:r w:rsidRPr="00DE1227">
              <w:rPr>
                <w:rStyle w:val="affffffff0"/>
                <w:rFonts w:eastAsia="Calibri"/>
              </w:rPr>
              <w:t>100</w:t>
            </w:r>
          </w:p>
        </w:tc>
        <w:tc>
          <w:tcPr>
            <w:tcW w:w="2172" w:type="dxa"/>
            <w:tcBorders>
              <w:top w:val="single" w:sz="4" w:space="0" w:color="auto"/>
              <w:left w:val="single" w:sz="4" w:space="0" w:color="auto"/>
              <w:bottom w:val="single" w:sz="4" w:space="0" w:color="auto"/>
              <w:right w:val="single" w:sz="4" w:space="0" w:color="auto"/>
            </w:tcBorders>
            <w:vAlign w:val="center"/>
          </w:tcPr>
          <w:p w:rsidR="003D448B" w:rsidRPr="00DE1227" w:rsidRDefault="003D448B" w:rsidP="003D448B">
            <w:pPr>
              <w:pStyle w:val="11d"/>
              <w:spacing w:before="60" w:after="60"/>
            </w:pPr>
            <w:r w:rsidRPr="00DE1227">
              <w:rPr>
                <w:color w:val="000000"/>
              </w:rPr>
              <w:t>40 м (для уклона до трех градусов), 50 м (для уклона три и более градусов)</w:t>
            </w:r>
          </w:p>
        </w:tc>
        <w:tc>
          <w:tcPr>
            <w:tcW w:w="1797" w:type="dxa"/>
            <w:tcBorders>
              <w:top w:val="single" w:sz="4" w:space="0" w:color="auto"/>
              <w:left w:val="single" w:sz="4" w:space="0" w:color="auto"/>
              <w:bottom w:val="single" w:sz="4" w:space="0" w:color="auto"/>
              <w:right w:val="single" w:sz="4" w:space="0" w:color="auto"/>
            </w:tcBorders>
            <w:vAlign w:val="center"/>
          </w:tcPr>
          <w:p w:rsidR="003D448B" w:rsidRPr="00DE1227" w:rsidRDefault="003D448B" w:rsidP="003D448B">
            <w:pPr>
              <w:pStyle w:val="11d"/>
              <w:spacing w:before="60" w:after="60"/>
            </w:pPr>
            <w:r w:rsidRPr="00DE1227">
              <w:t>20</w:t>
            </w:r>
          </w:p>
        </w:tc>
      </w:tr>
      <w:tr w:rsidR="003D448B" w:rsidRPr="00DE1227" w:rsidTr="003D448B">
        <w:tc>
          <w:tcPr>
            <w:tcW w:w="3473" w:type="dxa"/>
            <w:tcBorders>
              <w:top w:val="single" w:sz="4" w:space="0" w:color="auto"/>
              <w:left w:val="single" w:sz="4" w:space="0" w:color="auto"/>
              <w:bottom w:val="single" w:sz="4" w:space="0" w:color="auto"/>
              <w:right w:val="single" w:sz="4" w:space="0" w:color="auto"/>
            </w:tcBorders>
          </w:tcPr>
          <w:p w:rsidR="003D448B" w:rsidRPr="00DE1227" w:rsidRDefault="003D448B" w:rsidP="003D448B">
            <w:pPr>
              <w:pStyle w:val="11d"/>
              <w:spacing w:before="60" w:after="60"/>
              <w:ind w:left="142"/>
              <w:jc w:val="both"/>
            </w:pPr>
            <w:r w:rsidRPr="00DE1227">
              <w:t>р. Серовка</w:t>
            </w:r>
            <w:r w:rsidR="008E3333" w:rsidRPr="00DE1227">
              <w:t xml:space="preserve"> (участок, находящийся в подпоре от Рыбинского водохранилища)</w:t>
            </w:r>
          </w:p>
        </w:tc>
        <w:tc>
          <w:tcPr>
            <w:tcW w:w="2129" w:type="dxa"/>
            <w:tcBorders>
              <w:top w:val="single" w:sz="4" w:space="0" w:color="auto"/>
              <w:left w:val="single" w:sz="4" w:space="0" w:color="auto"/>
              <w:bottom w:val="single" w:sz="4" w:space="0" w:color="auto"/>
              <w:right w:val="single" w:sz="4" w:space="0" w:color="auto"/>
            </w:tcBorders>
            <w:vAlign w:val="center"/>
          </w:tcPr>
          <w:p w:rsidR="003D448B" w:rsidRPr="00DE1227" w:rsidRDefault="005727DE" w:rsidP="003D448B">
            <w:pPr>
              <w:pStyle w:val="11d"/>
              <w:spacing w:before="60" w:after="60"/>
              <w:rPr>
                <w:rStyle w:val="affffffff0"/>
                <w:rFonts w:eastAsia="Calibri"/>
              </w:rPr>
            </w:pPr>
            <w:r w:rsidRPr="00DE1227">
              <w:rPr>
                <w:rStyle w:val="affffffff0"/>
                <w:rFonts w:eastAsia="Calibri"/>
              </w:rPr>
              <w:t>200</w:t>
            </w:r>
          </w:p>
        </w:tc>
        <w:tc>
          <w:tcPr>
            <w:tcW w:w="2172" w:type="dxa"/>
            <w:tcBorders>
              <w:top w:val="single" w:sz="4" w:space="0" w:color="auto"/>
              <w:left w:val="single" w:sz="4" w:space="0" w:color="auto"/>
              <w:bottom w:val="single" w:sz="4" w:space="0" w:color="auto"/>
              <w:right w:val="single" w:sz="4" w:space="0" w:color="auto"/>
            </w:tcBorders>
            <w:vAlign w:val="center"/>
          </w:tcPr>
          <w:p w:rsidR="003D448B" w:rsidRPr="00DE1227" w:rsidRDefault="008E3333" w:rsidP="003D448B">
            <w:pPr>
              <w:pStyle w:val="11d"/>
              <w:spacing w:before="60" w:after="60"/>
            </w:pPr>
            <w:r w:rsidRPr="00DE1227">
              <w:rPr>
                <w:color w:val="000000"/>
              </w:rPr>
              <w:t>200</w:t>
            </w:r>
          </w:p>
        </w:tc>
        <w:tc>
          <w:tcPr>
            <w:tcW w:w="1797" w:type="dxa"/>
            <w:tcBorders>
              <w:top w:val="single" w:sz="4" w:space="0" w:color="auto"/>
              <w:left w:val="single" w:sz="4" w:space="0" w:color="auto"/>
              <w:bottom w:val="single" w:sz="4" w:space="0" w:color="auto"/>
              <w:right w:val="single" w:sz="4" w:space="0" w:color="auto"/>
            </w:tcBorders>
            <w:vAlign w:val="center"/>
          </w:tcPr>
          <w:p w:rsidR="003D448B" w:rsidRPr="00DE1227" w:rsidRDefault="003D448B" w:rsidP="003D448B">
            <w:pPr>
              <w:pStyle w:val="11d"/>
              <w:spacing w:before="60" w:after="60"/>
            </w:pPr>
            <w:r w:rsidRPr="00DE1227">
              <w:t>20</w:t>
            </w:r>
          </w:p>
        </w:tc>
      </w:tr>
    </w:tbl>
    <w:p w:rsidR="003D448B" w:rsidRPr="00DE1227" w:rsidRDefault="003D448B" w:rsidP="00674090">
      <w:pPr>
        <w:pStyle w:val="11110"/>
      </w:pPr>
      <w:r w:rsidRPr="00DE1227">
        <w:t>Регламент хозяйственной деятельности в прибрежных защитных и водоохранных зонах</w:t>
      </w:r>
    </w:p>
    <w:tbl>
      <w:tblPr>
        <w:tblW w:w="48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32"/>
        <w:gridCol w:w="3770"/>
        <w:gridCol w:w="3520"/>
      </w:tblGrid>
      <w:tr w:rsidR="003D448B" w:rsidRPr="00DE1227" w:rsidTr="003D448B">
        <w:trPr>
          <w:tblHeader/>
        </w:trPr>
        <w:tc>
          <w:tcPr>
            <w:tcW w:w="1090" w:type="pct"/>
          </w:tcPr>
          <w:p w:rsidR="003D448B" w:rsidRPr="00DE1227" w:rsidRDefault="003D448B" w:rsidP="003D448B">
            <w:pPr>
              <w:pStyle w:val="Normal10-02"/>
              <w:ind w:left="0" w:firstLine="0"/>
              <w:rPr>
                <w:sz w:val="22"/>
                <w:szCs w:val="22"/>
                <w:lang w:val="en-US"/>
              </w:rPr>
            </w:pPr>
            <w:r w:rsidRPr="00DE1227">
              <w:rPr>
                <w:sz w:val="22"/>
                <w:szCs w:val="22"/>
              </w:rPr>
              <w:t>Зона</w:t>
            </w:r>
          </w:p>
        </w:tc>
        <w:tc>
          <w:tcPr>
            <w:tcW w:w="2022" w:type="pct"/>
          </w:tcPr>
          <w:p w:rsidR="003D448B" w:rsidRPr="00DE1227" w:rsidRDefault="003D448B" w:rsidP="00F02B83">
            <w:pPr>
              <w:pStyle w:val="Normal10-02"/>
              <w:spacing w:before="60" w:after="60"/>
              <w:ind w:hanging="76"/>
              <w:rPr>
                <w:sz w:val="22"/>
                <w:szCs w:val="22"/>
              </w:rPr>
            </w:pPr>
            <w:r w:rsidRPr="00DE1227">
              <w:rPr>
                <w:sz w:val="22"/>
                <w:szCs w:val="22"/>
              </w:rPr>
              <w:t>Запрещается</w:t>
            </w:r>
          </w:p>
        </w:tc>
        <w:tc>
          <w:tcPr>
            <w:tcW w:w="1888" w:type="pct"/>
          </w:tcPr>
          <w:p w:rsidR="003D448B" w:rsidRPr="00DE1227" w:rsidRDefault="003D448B" w:rsidP="00F02B83">
            <w:pPr>
              <w:pStyle w:val="Normal10-02"/>
              <w:spacing w:before="60" w:after="60"/>
              <w:ind w:hanging="76"/>
              <w:rPr>
                <w:sz w:val="22"/>
                <w:szCs w:val="22"/>
              </w:rPr>
            </w:pPr>
            <w:r w:rsidRPr="00DE1227">
              <w:rPr>
                <w:sz w:val="22"/>
                <w:szCs w:val="22"/>
              </w:rPr>
              <w:t>Допускается</w:t>
            </w:r>
          </w:p>
        </w:tc>
      </w:tr>
      <w:tr w:rsidR="003D448B" w:rsidRPr="00DE1227" w:rsidTr="003D448B">
        <w:tc>
          <w:tcPr>
            <w:tcW w:w="1090" w:type="pct"/>
          </w:tcPr>
          <w:p w:rsidR="003D448B" w:rsidRPr="00DE1227" w:rsidRDefault="003D448B" w:rsidP="00F02B83">
            <w:pPr>
              <w:pStyle w:val="2f4"/>
              <w:spacing w:before="120"/>
              <w:ind w:firstLine="0"/>
              <w:rPr>
                <w:rFonts w:ascii="Times New Roman" w:hAnsi="Times New Roman"/>
                <w:sz w:val="22"/>
                <w:szCs w:val="22"/>
              </w:rPr>
            </w:pPr>
            <w:r w:rsidRPr="00DE1227">
              <w:rPr>
                <w:rFonts w:ascii="Times New Roman" w:hAnsi="Times New Roman"/>
                <w:sz w:val="22"/>
                <w:szCs w:val="22"/>
              </w:rPr>
              <w:t>Водоохранная зона</w:t>
            </w:r>
          </w:p>
        </w:tc>
        <w:tc>
          <w:tcPr>
            <w:tcW w:w="2022" w:type="pct"/>
          </w:tcPr>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1). использование сточных вод в целях регулирования плодородия почв;</w:t>
            </w:r>
          </w:p>
          <w:p w:rsidR="003D448B" w:rsidRPr="00DE1227" w:rsidRDefault="003D448B" w:rsidP="00F02B83">
            <w:pPr>
              <w:spacing w:after="0"/>
              <w:jc w:val="both"/>
              <w:rPr>
                <w:rFonts w:ascii="Times New Roman" w:hAnsi="Times New Roman" w:cs="Times New Roman"/>
              </w:rPr>
            </w:pPr>
            <w:r w:rsidRPr="00DE1227">
              <w:rPr>
                <w:rFonts w:ascii="Times New Roman" w:hAnsi="Times New Roman" w:cs="Times New Roman"/>
              </w:rPr>
              <w:t>2) размещение кладбищ, скотомогильников, объектов размещения отходов производства и потребления, химических, взрывчатых, токсичных, отравляющих и ядовитых веществ, пунктов захоронения радиоактивных отходов;</w:t>
            </w:r>
          </w:p>
          <w:p w:rsidR="003D448B" w:rsidRPr="00DE1227" w:rsidRDefault="003D448B" w:rsidP="00F02B83">
            <w:pPr>
              <w:spacing w:after="0"/>
              <w:jc w:val="both"/>
              <w:rPr>
                <w:rFonts w:ascii="Times New Roman" w:hAnsi="Times New Roman" w:cs="Times New Roman"/>
              </w:rPr>
            </w:pPr>
            <w:r w:rsidRPr="00DE1227">
              <w:rPr>
                <w:rFonts w:ascii="Times New Roman" w:hAnsi="Times New Roman" w:cs="Times New Roman"/>
              </w:rPr>
              <w:t>3) осуществление авиационных мер по борьбе с вредными организмами;</w:t>
            </w:r>
          </w:p>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4) движение и стоянка транспортных средств (кроме специальных транспортных средств), за исключением их движения по дорогам и стоянки на дорогах и в специально оборудованных местах, имеющих твердое покрытие;</w:t>
            </w:r>
          </w:p>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5) строительство и реконструкция автозаправочных станций, складов горюче-смазочных материалов (за исключением случаев, если автозаправочные станции, склады горюче-смазочных материалов размещены на территориях портов, инфраструктуры внутренних водных путей, в том числе баз (сооружений) для стоянки маломерных судов, объектов органов федеральной службы безопасности), станций технического обслуживания, используемых для технического осмотра и ремонта транспортных средств, осуществление мойки транспортных средств;</w:t>
            </w:r>
          </w:p>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6) размещение специализированных хранилищ пестицидов и агрохимикатов, применение пестицидов и агрохимикатов;</w:t>
            </w:r>
          </w:p>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7) сброс сточных, в том числе дренажных, вод;</w:t>
            </w:r>
          </w:p>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8) разведка и добыча общераспространенных полезных ископаемых (за исключением случаев, если разведка и добыча общераспространенных полезных ископаемых осуществляются пользователями недр, осуществляющими разведку и добычу иных видов полезных ископаемых, в границах предоставленных им в соответствии с законодательством Российской Федерации о недрах горных отводов и (или) геологических отводов на основании утвержденного технического проекта в соответствии со статьей 19.1 Закона Российской Федерации от 21 февраля 1992 года N 2395-1 "О недрах").</w:t>
            </w:r>
          </w:p>
        </w:tc>
        <w:tc>
          <w:tcPr>
            <w:tcW w:w="1888" w:type="pct"/>
          </w:tcPr>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проектирование, строительство, реконструкция, ввод в эксплуатацию, эксплуатация хозяйственных и иных объектов при условии оборудования таких объектов сооружениями, обеспечивающими охрану водных объектов от загрязнения, засорения, заиления и истощения вод в соответствии с водным законодательством и законодательством в области охраны окружающей среды. Выбор типа сооружения, обеспечивающего охрану водного объекта от загрязнения, засорения, заиления и истощения вод, осуществляется с учетом необходимости соблюдения установленных в соответствии с законодательством в области охраны окружающей среды нормативов допустимых сбросов загрязняющих веществ, иных веществ и микроорганизмов. В целях настоящей статьи под сооружениями, обеспечивающими охрану водных объектов от загрязнения, засорения, заиления и истощения вод, понимаются:</w:t>
            </w:r>
          </w:p>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1) централизованные системы водоотведения (канализации), централизованные ливневые системы водоотведения;</w:t>
            </w:r>
          </w:p>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2) сооружения и системы для отведения (сброса) сточных вод в централизованные системы водоотведения (в том числе дождевых, талых, инфильтрационных, поливомоечных и дренажных вод), если они предназначены для приема таких вод;</w:t>
            </w:r>
          </w:p>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3) локальные очистные сооружения для очистки сточных вод (в том числе дождевых, талых, инфильтрационных, поливомоечных и дренажных вод), обеспечивающие их очистку исходя из нормативов, установленных в соответствии с требованиями законодательства в области охраны окружающей среды и настоящего Кодекса;</w:t>
            </w:r>
          </w:p>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4) сооружения для сбора отходов производства и потребления, а также сооружения и системы для отведения (сброса) сточных вод (в том числе дождевых, талых, инфильтрационных, поливомоечных и дренажных вод) в приемники, изготовленные из водонепроницаемых материалов;</w:t>
            </w:r>
          </w:p>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5) сооружения, обеспечивающие защиту водных объектов и прилегающих к ним территорий от разливов нефти и нефтепродуктов и иного негативного воздействия на окружающую среду.</w:t>
            </w:r>
          </w:p>
        </w:tc>
      </w:tr>
      <w:tr w:rsidR="003D448B" w:rsidRPr="00DE1227" w:rsidTr="003D448B">
        <w:tc>
          <w:tcPr>
            <w:tcW w:w="1090" w:type="pct"/>
          </w:tcPr>
          <w:p w:rsidR="003D448B" w:rsidRPr="00DE1227" w:rsidRDefault="003D448B" w:rsidP="00F02B83">
            <w:pPr>
              <w:pStyle w:val="2f4"/>
              <w:spacing w:before="120"/>
              <w:rPr>
                <w:rFonts w:ascii="Times New Roman" w:hAnsi="Times New Roman"/>
                <w:sz w:val="22"/>
                <w:szCs w:val="22"/>
              </w:rPr>
            </w:pPr>
            <w:r w:rsidRPr="00DE1227">
              <w:rPr>
                <w:rFonts w:ascii="Times New Roman" w:hAnsi="Times New Roman"/>
                <w:sz w:val="22"/>
                <w:szCs w:val="22"/>
              </w:rPr>
              <w:t>Прибрежная защитная полоса</w:t>
            </w:r>
          </w:p>
        </w:tc>
        <w:tc>
          <w:tcPr>
            <w:tcW w:w="2022" w:type="pct"/>
          </w:tcPr>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Все вышеперечисленные пункты для водоохранной зоны. Плюс:</w:t>
            </w:r>
          </w:p>
          <w:p w:rsidR="003D448B" w:rsidRPr="00DE1227" w:rsidRDefault="003D448B" w:rsidP="00F02B83">
            <w:pPr>
              <w:pStyle w:val="2f4"/>
              <w:ind w:firstLine="0"/>
              <w:rPr>
                <w:rFonts w:ascii="Times New Roman" w:hAnsi="Times New Roman"/>
                <w:sz w:val="22"/>
                <w:szCs w:val="22"/>
              </w:rPr>
            </w:pPr>
          </w:p>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1) распашка земель;</w:t>
            </w:r>
          </w:p>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2) размещение отвалов размываемых грунтов;</w:t>
            </w:r>
          </w:p>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3) выпас сельскохозяйственных животных и организация для них летних лагерей, ванн.</w:t>
            </w:r>
          </w:p>
        </w:tc>
        <w:tc>
          <w:tcPr>
            <w:tcW w:w="1888" w:type="pct"/>
          </w:tcPr>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 проектирование, строительство, реконструкция, ввод в эксплуатацию, эксплуатация хозяйственных и иных объектов при условии оборудования таких объектов сооружениями, обеспечивающими охрану водных объектов от загрязнения, засорения и истощения вод в соответствии с водным законодательством и законодательством в области охраны окружающей среды.</w:t>
            </w:r>
          </w:p>
        </w:tc>
      </w:tr>
      <w:tr w:rsidR="003D448B" w:rsidRPr="00DE1227" w:rsidTr="003D448B">
        <w:tc>
          <w:tcPr>
            <w:tcW w:w="1090" w:type="pct"/>
          </w:tcPr>
          <w:p w:rsidR="003D448B" w:rsidRPr="00DE1227" w:rsidRDefault="003D448B" w:rsidP="00F02B83">
            <w:pPr>
              <w:pStyle w:val="11f0"/>
              <w:spacing w:before="120"/>
            </w:pPr>
            <w:r w:rsidRPr="00DE1227">
              <w:t>Береговая полоса</w:t>
            </w:r>
          </w:p>
        </w:tc>
        <w:tc>
          <w:tcPr>
            <w:tcW w:w="2022" w:type="pct"/>
          </w:tcPr>
          <w:p w:rsidR="003D448B" w:rsidRPr="00DE1227" w:rsidRDefault="003D448B" w:rsidP="00F02B83">
            <w:pPr>
              <w:pStyle w:val="2f4"/>
              <w:ind w:firstLine="0"/>
              <w:rPr>
                <w:rFonts w:ascii="Times New Roman" w:hAnsi="Times New Roman"/>
                <w:sz w:val="22"/>
                <w:szCs w:val="22"/>
              </w:rPr>
            </w:pPr>
            <w:r w:rsidRPr="00DE1227">
              <w:rPr>
                <w:rFonts w:ascii="Times New Roman" w:hAnsi="Times New Roman"/>
                <w:sz w:val="22"/>
                <w:szCs w:val="22"/>
              </w:rPr>
              <w:t>использование для передвижения механических транспортных средств</w:t>
            </w:r>
          </w:p>
        </w:tc>
        <w:tc>
          <w:tcPr>
            <w:tcW w:w="1888" w:type="pct"/>
          </w:tcPr>
          <w:p w:rsidR="003D448B" w:rsidRPr="00DE1227" w:rsidRDefault="003D448B" w:rsidP="00F02B83">
            <w:pPr>
              <w:pStyle w:val="11f0"/>
            </w:pPr>
            <w:r w:rsidRPr="00DE1227">
              <w:t>Каждый гражданин вправе пользоваться береговой полосой водных объектов общего пользования для передвижения и пребывания около них, в том числе для осуществления любительского и спортивного рыболовства и причаливания плавучих средств</w:t>
            </w:r>
          </w:p>
        </w:tc>
      </w:tr>
    </w:tbl>
    <w:p w:rsidR="003D448B" w:rsidRPr="00DE1227" w:rsidRDefault="003D448B" w:rsidP="00F02B83">
      <w:pPr>
        <w:pStyle w:val="af1"/>
      </w:pPr>
      <w:r w:rsidRPr="00DE1227">
        <w:t>Установление на местности границ водоохранных зон и границ прибрежных защитных полос водных объектов, в том числе посредством специальных информационных знаков, осуществляется в порядке, установленном Правительством Российской Федерации.</w:t>
      </w:r>
    </w:p>
    <w:p w:rsidR="003D448B" w:rsidRPr="00DE1227" w:rsidRDefault="003D448B" w:rsidP="00F02B83">
      <w:pPr>
        <w:pStyle w:val="af1"/>
      </w:pPr>
      <w:r w:rsidRPr="00DE1227">
        <w:t>В целях охраны и рационального использования водных ресурсов проектом предусматривается:</w:t>
      </w:r>
    </w:p>
    <w:p w:rsidR="003D448B" w:rsidRPr="00DE1227" w:rsidRDefault="003D448B" w:rsidP="00763DD9">
      <w:pPr>
        <w:pStyle w:val="af1"/>
        <w:numPr>
          <w:ilvl w:val="0"/>
          <w:numId w:val="60"/>
        </w:numPr>
        <w:ind w:left="426"/>
      </w:pPr>
      <w:r w:rsidRPr="00DE1227">
        <w:t>Дальнейшее развитие централизованной системы водоснабжения г Череповец.</w:t>
      </w:r>
    </w:p>
    <w:p w:rsidR="003D448B" w:rsidRPr="00DE1227" w:rsidRDefault="003D448B" w:rsidP="00763DD9">
      <w:pPr>
        <w:pStyle w:val="af1"/>
        <w:numPr>
          <w:ilvl w:val="0"/>
          <w:numId w:val="60"/>
        </w:numPr>
        <w:ind w:left="426"/>
      </w:pPr>
      <w:r w:rsidRPr="00DE1227">
        <w:t>Реконструкция комплекса очистных сооружений канализации (реконструкция и модернизация первичных отстойников и сооружений биологической очистки сточных вод, внедрение технологии доочистки сточных вод (микрофильтрация), модернизация оборудования для очистки сточных вод, модернизация системы автоматического контроля). (Более подробно см. раздел «Водоотведение»).</w:t>
      </w:r>
    </w:p>
    <w:p w:rsidR="003D448B" w:rsidRPr="00DE1227" w:rsidRDefault="003D448B" w:rsidP="00763DD9">
      <w:pPr>
        <w:pStyle w:val="af1"/>
        <w:numPr>
          <w:ilvl w:val="0"/>
          <w:numId w:val="60"/>
        </w:numPr>
        <w:ind w:left="426"/>
      </w:pPr>
      <w:r w:rsidRPr="00DE1227">
        <w:t>Реконструкция насосных станций и канализационных сетей, а также строительство новых сетей хозяйственно-бытовой канализации.</w:t>
      </w:r>
    </w:p>
    <w:p w:rsidR="003D448B" w:rsidRPr="00DE1227" w:rsidRDefault="003D448B" w:rsidP="00763DD9">
      <w:pPr>
        <w:pStyle w:val="af1"/>
        <w:numPr>
          <w:ilvl w:val="0"/>
          <w:numId w:val="60"/>
        </w:numPr>
        <w:ind w:left="426"/>
      </w:pPr>
      <w:r w:rsidRPr="00DE1227">
        <w:t>Строительство ливневой канализации с очистными сооружениями.</w:t>
      </w:r>
    </w:p>
    <w:p w:rsidR="003D448B" w:rsidRPr="00DE1227" w:rsidRDefault="003D448B" w:rsidP="00763DD9">
      <w:pPr>
        <w:pStyle w:val="af1"/>
        <w:numPr>
          <w:ilvl w:val="0"/>
          <w:numId w:val="60"/>
        </w:numPr>
        <w:ind w:left="426"/>
      </w:pPr>
      <w:r w:rsidRPr="00DE1227">
        <w:t>Строительство локальных очистных сооружений на предприятиях.</w:t>
      </w:r>
    </w:p>
    <w:p w:rsidR="003D448B" w:rsidRPr="00DE1227" w:rsidRDefault="003D448B" w:rsidP="00763DD9">
      <w:pPr>
        <w:pStyle w:val="af1"/>
        <w:numPr>
          <w:ilvl w:val="0"/>
          <w:numId w:val="60"/>
        </w:numPr>
        <w:ind w:left="426"/>
      </w:pPr>
      <w:r w:rsidRPr="00DE1227">
        <w:t>Благоустройство и расчистка русел рек и ручьев;</w:t>
      </w:r>
    </w:p>
    <w:p w:rsidR="003D448B" w:rsidRPr="00DE1227" w:rsidRDefault="003D448B" w:rsidP="00763DD9">
      <w:pPr>
        <w:pStyle w:val="af1"/>
        <w:numPr>
          <w:ilvl w:val="0"/>
          <w:numId w:val="60"/>
        </w:numPr>
        <w:ind w:left="426"/>
      </w:pPr>
      <w:r w:rsidRPr="00DE1227">
        <w:t>Организация и обустройство водоохранных зон и прибрежных защитных полос;</w:t>
      </w:r>
    </w:p>
    <w:p w:rsidR="003D448B" w:rsidRPr="00DE1227" w:rsidRDefault="003D448B" w:rsidP="00763DD9">
      <w:pPr>
        <w:pStyle w:val="af1"/>
        <w:numPr>
          <w:ilvl w:val="0"/>
          <w:numId w:val="60"/>
        </w:numPr>
        <w:ind w:left="426"/>
      </w:pPr>
      <w:r w:rsidRPr="00DE1227">
        <w:t>Организация регулярного гидромониторинга поверхностных водных объектов;</w:t>
      </w:r>
    </w:p>
    <w:p w:rsidR="003D448B" w:rsidRPr="00DE1227" w:rsidRDefault="003D448B" w:rsidP="00763DD9">
      <w:pPr>
        <w:pStyle w:val="af1"/>
        <w:numPr>
          <w:ilvl w:val="0"/>
          <w:numId w:val="60"/>
        </w:numPr>
        <w:ind w:left="426"/>
      </w:pPr>
      <w:r w:rsidRPr="00DE1227">
        <w:t>В целях обеспечения охраны водоемов от загрязнения, ликвидация существующих аварийных выпусков неочищенных сточных вод.</w:t>
      </w:r>
    </w:p>
    <w:p w:rsidR="004959DF" w:rsidRPr="00DE1227" w:rsidRDefault="004959DF" w:rsidP="004959DF">
      <w:pPr>
        <w:pStyle w:val="111"/>
      </w:pPr>
      <w:bookmarkStart w:id="149" w:name="_Toc50028269"/>
      <w:r w:rsidRPr="00DE1227">
        <w:t>Санитарная очистка территории</w:t>
      </w:r>
      <w:bookmarkEnd w:id="149"/>
    </w:p>
    <w:p w:rsidR="00F02B83" w:rsidRPr="00DE1227" w:rsidRDefault="00F02B83" w:rsidP="00F02B83">
      <w:pPr>
        <w:pStyle w:val="af1"/>
      </w:pPr>
      <w:r w:rsidRPr="00DE1227">
        <w:t>Очистка территорий населенных пунктов – одно из важнейших мероприятий, обеспечивающих экологическое и санитарно-эпидемиологическое благополучие населения и охрану окружающей среды.</w:t>
      </w:r>
    </w:p>
    <w:p w:rsidR="00F02B83" w:rsidRPr="00DE1227" w:rsidRDefault="00F02B83" w:rsidP="00F02B83">
      <w:pPr>
        <w:pStyle w:val="af1"/>
      </w:pPr>
      <w:r w:rsidRPr="00DE1227">
        <w:t>Генеральная схема очистки – проект, направленный на решение комплекса работ по организации, сбору, удалению, обезвреживанию коммунальных отходов и уборке городских территорий.</w:t>
      </w:r>
    </w:p>
    <w:p w:rsidR="00F02B83" w:rsidRPr="00DE1227" w:rsidRDefault="00F02B83" w:rsidP="00F02B83">
      <w:pPr>
        <w:pStyle w:val="af1"/>
      </w:pPr>
      <w:r w:rsidRPr="00DE1227">
        <w:t>Согласно статистическим данным численность населения города Череповец на 01.01.2019г. составила 316,53 тыс. человек.</w:t>
      </w:r>
    </w:p>
    <w:p w:rsidR="00F02B83" w:rsidRPr="00DE1227" w:rsidRDefault="00F02B83" w:rsidP="00F02B83">
      <w:pPr>
        <w:pStyle w:val="af1"/>
      </w:pPr>
      <w:r w:rsidRPr="00DE1227">
        <w:t>С учетом прогнозируемого успешного развития экономики и достижения средних темпов экономического роста и в соответствии с предложениями Генерального плана ожидается повышение уровня жизни населения и, как следствие, стабилизация, а затем рост численности населения на первую очередь до 324,0 тыс. чел, а на расчетный срок – до 340,0 тыс. чел.</w:t>
      </w:r>
    </w:p>
    <w:p w:rsidR="00F02B83" w:rsidRPr="00DE1227" w:rsidRDefault="00F02B83" w:rsidP="00674090">
      <w:pPr>
        <w:pStyle w:val="11110"/>
      </w:pPr>
      <w:r w:rsidRPr="00DE1227">
        <w:t>Расчетное количество образующихся твердых коммунальных отходов (от населения) существующее и на перспективы</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9"/>
        <w:gridCol w:w="1654"/>
        <w:gridCol w:w="1654"/>
        <w:gridCol w:w="1654"/>
      </w:tblGrid>
      <w:tr w:rsidR="00F02B83" w:rsidRPr="00DE1227" w:rsidTr="00526AA2">
        <w:trPr>
          <w:trHeight w:val="20"/>
        </w:trPr>
        <w:tc>
          <w:tcPr>
            <w:tcW w:w="2408" w:type="pct"/>
            <w:vAlign w:val="center"/>
          </w:tcPr>
          <w:p w:rsidR="00F02B83" w:rsidRPr="00DE1227" w:rsidRDefault="00F02B83" w:rsidP="00F02B83">
            <w:pPr>
              <w:pStyle w:val="Normal10-02"/>
              <w:spacing w:before="60" w:after="60"/>
              <w:rPr>
                <w:sz w:val="22"/>
                <w:szCs w:val="22"/>
              </w:rPr>
            </w:pPr>
            <w:r w:rsidRPr="00DE1227">
              <w:rPr>
                <w:sz w:val="22"/>
                <w:szCs w:val="22"/>
              </w:rPr>
              <w:t>Показатели</w:t>
            </w:r>
          </w:p>
        </w:tc>
        <w:tc>
          <w:tcPr>
            <w:tcW w:w="864" w:type="pct"/>
            <w:vAlign w:val="center"/>
          </w:tcPr>
          <w:p w:rsidR="00F02B83" w:rsidRPr="00DE1227" w:rsidRDefault="00F02B83" w:rsidP="00F02B83">
            <w:pPr>
              <w:pStyle w:val="Normal10-02"/>
              <w:spacing w:before="60" w:after="60"/>
              <w:ind w:firstLine="40"/>
              <w:rPr>
                <w:sz w:val="22"/>
                <w:szCs w:val="22"/>
              </w:rPr>
            </w:pPr>
            <w:r w:rsidRPr="00DE1227">
              <w:rPr>
                <w:sz w:val="22"/>
                <w:szCs w:val="22"/>
              </w:rPr>
              <w:t>Существующее положение</w:t>
            </w:r>
          </w:p>
        </w:tc>
        <w:tc>
          <w:tcPr>
            <w:tcW w:w="864" w:type="pct"/>
            <w:vAlign w:val="center"/>
          </w:tcPr>
          <w:p w:rsidR="00F02B83" w:rsidRPr="00DE1227" w:rsidRDefault="00F02B83" w:rsidP="00F02B83">
            <w:pPr>
              <w:pStyle w:val="Normal10-02"/>
              <w:spacing w:before="60" w:after="60"/>
              <w:ind w:firstLine="134"/>
              <w:rPr>
                <w:sz w:val="22"/>
                <w:szCs w:val="22"/>
              </w:rPr>
            </w:pPr>
            <w:r w:rsidRPr="00DE1227">
              <w:rPr>
                <w:sz w:val="22"/>
                <w:szCs w:val="22"/>
              </w:rPr>
              <w:t>Первая очередь</w:t>
            </w:r>
          </w:p>
        </w:tc>
        <w:tc>
          <w:tcPr>
            <w:tcW w:w="864" w:type="pct"/>
            <w:vAlign w:val="center"/>
          </w:tcPr>
          <w:p w:rsidR="00F02B83" w:rsidRPr="00DE1227" w:rsidRDefault="00F02B83" w:rsidP="00F02B83">
            <w:pPr>
              <w:pStyle w:val="Normal10-02"/>
              <w:spacing w:before="60" w:after="60"/>
              <w:ind w:firstLine="134"/>
              <w:rPr>
                <w:sz w:val="22"/>
                <w:szCs w:val="22"/>
              </w:rPr>
            </w:pPr>
            <w:r w:rsidRPr="00DE1227">
              <w:rPr>
                <w:sz w:val="22"/>
                <w:szCs w:val="22"/>
              </w:rPr>
              <w:t>Расчетный срок</w:t>
            </w:r>
          </w:p>
        </w:tc>
      </w:tr>
      <w:tr w:rsidR="00F02B83" w:rsidRPr="00DE1227" w:rsidTr="00526AA2">
        <w:trPr>
          <w:trHeight w:val="20"/>
        </w:trPr>
        <w:tc>
          <w:tcPr>
            <w:tcW w:w="2408" w:type="pct"/>
            <w:vAlign w:val="bottom"/>
          </w:tcPr>
          <w:p w:rsidR="00F02B83" w:rsidRPr="00DE1227" w:rsidRDefault="00F02B83" w:rsidP="00F02B83">
            <w:pPr>
              <w:pStyle w:val="1d"/>
              <w:spacing w:before="60" w:after="60"/>
              <w:rPr>
                <w:sz w:val="22"/>
                <w:szCs w:val="22"/>
              </w:rPr>
            </w:pPr>
            <w:r w:rsidRPr="00DE1227">
              <w:rPr>
                <w:sz w:val="22"/>
                <w:szCs w:val="22"/>
              </w:rPr>
              <w:t>Численность населения (тыс. человек)*</w:t>
            </w:r>
          </w:p>
        </w:tc>
        <w:tc>
          <w:tcPr>
            <w:tcW w:w="864" w:type="pct"/>
            <w:vAlign w:val="center"/>
          </w:tcPr>
          <w:p w:rsidR="00F02B83" w:rsidRPr="00DE1227" w:rsidRDefault="00F02B83" w:rsidP="00F02B83">
            <w:pPr>
              <w:pStyle w:val="1d"/>
              <w:spacing w:before="60" w:after="60"/>
              <w:ind w:firstLine="40"/>
              <w:jc w:val="center"/>
              <w:rPr>
                <w:sz w:val="22"/>
                <w:szCs w:val="22"/>
              </w:rPr>
            </w:pPr>
            <w:r w:rsidRPr="00DE1227">
              <w:rPr>
                <w:sz w:val="22"/>
                <w:szCs w:val="22"/>
              </w:rPr>
              <w:t>316,5</w:t>
            </w:r>
          </w:p>
        </w:tc>
        <w:tc>
          <w:tcPr>
            <w:tcW w:w="864" w:type="pct"/>
            <w:vAlign w:val="center"/>
          </w:tcPr>
          <w:p w:rsidR="00F02B83" w:rsidRPr="00DE1227" w:rsidRDefault="00F02B83" w:rsidP="00F02B83">
            <w:pPr>
              <w:pStyle w:val="1d"/>
              <w:spacing w:before="60" w:after="60"/>
              <w:ind w:firstLine="87"/>
              <w:jc w:val="center"/>
              <w:rPr>
                <w:sz w:val="22"/>
                <w:szCs w:val="22"/>
              </w:rPr>
            </w:pPr>
            <w:r w:rsidRPr="00DE1227">
              <w:rPr>
                <w:sz w:val="22"/>
                <w:szCs w:val="22"/>
              </w:rPr>
              <w:t>324,0</w:t>
            </w:r>
          </w:p>
        </w:tc>
        <w:tc>
          <w:tcPr>
            <w:tcW w:w="864" w:type="pct"/>
            <w:vAlign w:val="center"/>
          </w:tcPr>
          <w:p w:rsidR="00F02B83" w:rsidRPr="00DE1227" w:rsidRDefault="00F02B83" w:rsidP="00F02B83">
            <w:pPr>
              <w:pStyle w:val="1d"/>
              <w:spacing w:before="60" w:after="60"/>
              <w:ind w:firstLine="134"/>
              <w:jc w:val="center"/>
              <w:rPr>
                <w:sz w:val="22"/>
                <w:szCs w:val="22"/>
              </w:rPr>
            </w:pPr>
            <w:r w:rsidRPr="00DE1227">
              <w:rPr>
                <w:sz w:val="22"/>
                <w:szCs w:val="22"/>
              </w:rPr>
              <w:t>340,0</w:t>
            </w:r>
          </w:p>
        </w:tc>
      </w:tr>
      <w:tr w:rsidR="00F02B83" w:rsidRPr="00DE1227" w:rsidTr="00526AA2">
        <w:trPr>
          <w:trHeight w:val="20"/>
        </w:trPr>
        <w:tc>
          <w:tcPr>
            <w:tcW w:w="2408" w:type="pct"/>
            <w:vAlign w:val="bottom"/>
          </w:tcPr>
          <w:p w:rsidR="00F02B83" w:rsidRPr="00DE1227" w:rsidRDefault="00F02B83" w:rsidP="00F02B83">
            <w:pPr>
              <w:pStyle w:val="1d"/>
              <w:spacing w:before="60" w:after="60"/>
              <w:rPr>
                <w:sz w:val="22"/>
                <w:szCs w:val="22"/>
              </w:rPr>
            </w:pPr>
            <w:r w:rsidRPr="00DE1227">
              <w:rPr>
                <w:sz w:val="22"/>
                <w:szCs w:val="22"/>
              </w:rPr>
              <w:t>Норма накопления ТБО на 1 человека, кг/год</w:t>
            </w:r>
          </w:p>
        </w:tc>
        <w:tc>
          <w:tcPr>
            <w:tcW w:w="864" w:type="pct"/>
            <w:vAlign w:val="center"/>
          </w:tcPr>
          <w:p w:rsidR="00F02B83" w:rsidRPr="00DE1227" w:rsidRDefault="00E254E7" w:rsidP="00F02B83">
            <w:pPr>
              <w:pStyle w:val="1d"/>
              <w:spacing w:before="60" w:after="60"/>
              <w:ind w:firstLine="40"/>
              <w:jc w:val="center"/>
              <w:rPr>
                <w:sz w:val="22"/>
                <w:szCs w:val="22"/>
              </w:rPr>
            </w:pPr>
            <w:r w:rsidRPr="00DE1227">
              <w:rPr>
                <w:sz w:val="22"/>
                <w:szCs w:val="22"/>
              </w:rPr>
              <w:t>338,91</w:t>
            </w:r>
          </w:p>
        </w:tc>
        <w:tc>
          <w:tcPr>
            <w:tcW w:w="864" w:type="pct"/>
            <w:vAlign w:val="center"/>
          </w:tcPr>
          <w:p w:rsidR="00F02B83" w:rsidRPr="00DE1227" w:rsidRDefault="0060530C" w:rsidP="00F02B83">
            <w:pPr>
              <w:pStyle w:val="1d"/>
              <w:spacing w:before="60" w:after="60"/>
              <w:ind w:firstLine="87"/>
              <w:jc w:val="center"/>
              <w:rPr>
                <w:sz w:val="22"/>
                <w:szCs w:val="22"/>
              </w:rPr>
            </w:pPr>
            <w:r w:rsidRPr="00DE1227">
              <w:rPr>
                <w:sz w:val="22"/>
                <w:szCs w:val="22"/>
              </w:rPr>
              <w:t>338,91</w:t>
            </w:r>
          </w:p>
        </w:tc>
        <w:tc>
          <w:tcPr>
            <w:tcW w:w="864" w:type="pct"/>
            <w:vAlign w:val="center"/>
          </w:tcPr>
          <w:p w:rsidR="00F02B83" w:rsidRPr="00DE1227" w:rsidRDefault="0060530C" w:rsidP="00F02B83">
            <w:pPr>
              <w:pStyle w:val="1d"/>
              <w:spacing w:before="60" w:after="60"/>
              <w:ind w:firstLine="134"/>
              <w:jc w:val="center"/>
              <w:rPr>
                <w:sz w:val="22"/>
                <w:szCs w:val="22"/>
              </w:rPr>
            </w:pPr>
            <w:r w:rsidRPr="00DE1227">
              <w:rPr>
                <w:sz w:val="22"/>
                <w:szCs w:val="22"/>
              </w:rPr>
              <w:t>338,91</w:t>
            </w:r>
          </w:p>
        </w:tc>
      </w:tr>
      <w:tr w:rsidR="00F02B83" w:rsidRPr="00DE1227" w:rsidTr="00526AA2">
        <w:trPr>
          <w:trHeight w:val="20"/>
        </w:trPr>
        <w:tc>
          <w:tcPr>
            <w:tcW w:w="2408" w:type="pct"/>
            <w:vAlign w:val="bottom"/>
          </w:tcPr>
          <w:p w:rsidR="00F02B83" w:rsidRPr="00DE1227" w:rsidRDefault="00F02B83" w:rsidP="00F02B83">
            <w:pPr>
              <w:pStyle w:val="1d"/>
              <w:spacing w:before="60" w:after="60"/>
              <w:rPr>
                <w:sz w:val="22"/>
                <w:szCs w:val="22"/>
              </w:rPr>
            </w:pPr>
            <w:r w:rsidRPr="00DE1227">
              <w:rPr>
                <w:sz w:val="22"/>
                <w:szCs w:val="22"/>
              </w:rPr>
              <w:t>Количество отходов, тыс. т/год</w:t>
            </w:r>
          </w:p>
        </w:tc>
        <w:tc>
          <w:tcPr>
            <w:tcW w:w="864" w:type="pct"/>
            <w:vAlign w:val="center"/>
          </w:tcPr>
          <w:p w:rsidR="00F02B83" w:rsidRPr="00DE1227" w:rsidRDefault="00E254E7" w:rsidP="00F02B83">
            <w:pPr>
              <w:pStyle w:val="1d"/>
              <w:spacing w:before="60" w:after="60"/>
              <w:ind w:firstLine="40"/>
              <w:jc w:val="center"/>
              <w:rPr>
                <w:sz w:val="22"/>
                <w:szCs w:val="22"/>
              </w:rPr>
            </w:pPr>
            <w:r w:rsidRPr="00DE1227">
              <w:rPr>
                <w:sz w:val="22"/>
                <w:szCs w:val="22"/>
              </w:rPr>
              <w:t>107,2</w:t>
            </w:r>
          </w:p>
        </w:tc>
        <w:tc>
          <w:tcPr>
            <w:tcW w:w="864" w:type="pct"/>
            <w:vAlign w:val="center"/>
          </w:tcPr>
          <w:p w:rsidR="00F02B83" w:rsidRPr="00DE1227" w:rsidRDefault="0060530C" w:rsidP="00F02B83">
            <w:pPr>
              <w:pStyle w:val="1d"/>
              <w:spacing w:before="60" w:after="60"/>
              <w:ind w:firstLine="87"/>
              <w:jc w:val="center"/>
              <w:rPr>
                <w:sz w:val="22"/>
                <w:szCs w:val="22"/>
              </w:rPr>
            </w:pPr>
            <w:r w:rsidRPr="00DE1227">
              <w:rPr>
                <w:sz w:val="22"/>
                <w:szCs w:val="22"/>
              </w:rPr>
              <w:t>109,8</w:t>
            </w:r>
          </w:p>
        </w:tc>
        <w:tc>
          <w:tcPr>
            <w:tcW w:w="864" w:type="pct"/>
            <w:vAlign w:val="center"/>
          </w:tcPr>
          <w:p w:rsidR="00F02B83" w:rsidRPr="00DE1227" w:rsidRDefault="0060530C" w:rsidP="00F02B83">
            <w:pPr>
              <w:pStyle w:val="1d"/>
              <w:spacing w:before="60" w:after="60"/>
              <w:ind w:firstLine="134"/>
              <w:jc w:val="center"/>
              <w:rPr>
                <w:sz w:val="22"/>
                <w:szCs w:val="22"/>
              </w:rPr>
            </w:pPr>
            <w:r w:rsidRPr="00DE1227">
              <w:rPr>
                <w:sz w:val="22"/>
                <w:szCs w:val="22"/>
              </w:rPr>
              <w:t>115,2</w:t>
            </w:r>
          </w:p>
        </w:tc>
      </w:tr>
      <w:tr w:rsidR="00F02B83" w:rsidRPr="00DE1227" w:rsidTr="00526AA2">
        <w:trPr>
          <w:trHeight w:val="20"/>
        </w:trPr>
        <w:tc>
          <w:tcPr>
            <w:tcW w:w="2408" w:type="pct"/>
            <w:vAlign w:val="bottom"/>
          </w:tcPr>
          <w:p w:rsidR="00F02B83" w:rsidRPr="00DE1227" w:rsidRDefault="00F02B83" w:rsidP="00F02B83">
            <w:pPr>
              <w:pStyle w:val="1d"/>
              <w:spacing w:before="60" w:after="60"/>
              <w:rPr>
                <w:sz w:val="22"/>
                <w:szCs w:val="22"/>
              </w:rPr>
            </w:pPr>
            <w:r w:rsidRPr="00DE1227">
              <w:rPr>
                <w:sz w:val="22"/>
                <w:szCs w:val="22"/>
              </w:rPr>
              <w:t>Норма накопления отходов на 1 человека, м</w:t>
            </w:r>
            <w:r w:rsidRPr="00DE1227">
              <w:rPr>
                <w:sz w:val="22"/>
                <w:szCs w:val="22"/>
                <w:vertAlign w:val="superscript"/>
              </w:rPr>
              <w:t>3</w:t>
            </w:r>
            <w:r w:rsidRPr="00DE1227">
              <w:rPr>
                <w:sz w:val="22"/>
                <w:szCs w:val="22"/>
              </w:rPr>
              <w:t>/год</w:t>
            </w:r>
          </w:p>
        </w:tc>
        <w:tc>
          <w:tcPr>
            <w:tcW w:w="864" w:type="pct"/>
            <w:vAlign w:val="center"/>
          </w:tcPr>
          <w:p w:rsidR="00F02B83" w:rsidRPr="00DE1227" w:rsidRDefault="00F02B83" w:rsidP="00F02B83">
            <w:pPr>
              <w:pStyle w:val="1d"/>
              <w:spacing w:before="60" w:after="60"/>
              <w:ind w:firstLine="40"/>
              <w:jc w:val="center"/>
              <w:rPr>
                <w:sz w:val="22"/>
                <w:szCs w:val="22"/>
              </w:rPr>
            </w:pPr>
            <w:r w:rsidRPr="00DE1227">
              <w:rPr>
                <w:sz w:val="22"/>
                <w:szCs w:val="22"/>
              </w:rPr>
              <w:t>2,615</w:t>
            </w:r>
          </w:p>
        </w:tc>
        <w:tc>
          <w:tcPr>
            <w:tcW w:w="864" w:type="pct"/>
            <w:vAlign w:val="center"/>
          </w:tcPr>
          <w:p w:rsidR="00F02B83" w:rsidRPr="00DE1227" w:rsidRDefault="0060530C" w:rsidP="00F02B83">
            <w:pPr>
              <w:pStyle w:val="1d"/>
              <w:spacing w:before="60" w:after="60"/>
              <w:ind w:firstLine="87"/>
              <w:jc w:val="center"/>
              <w:rPr>
                <w:sz w:val="22"/>
                <w:szCs w:val="22"/>
              </w:rPr>
            </w:pPr>
            <w:r w:rsidRPr="00DE1227">
              <w:rPr>
                <w:sz w:val="22"/>
                <w:szCs w:val="22"/>
              </w:rPr>
              <w:t>2,615</w:t>
            </w:r>
          </w:p>
        </w:tc>
        <w:tc>
          <w:tcPr>
            <w:tcW w:w="864" w:type="pct"/>
            <w:vAlign w:val="center"/>
          </w:tcPr>
          <w:p w:rsidR="00F02B83" w:rsidRPr="00DE1227" w:rsidRDefault="0060530C" w:rsidP="00F02B83">
            <w:pPr>
              <w:pStyle w:val="1d"/>
              <w:spacing w:before="60" w:after="60"/>
              <w:ind w:firstLine="134"/>
              <w:jc w:val="center"/>
              <w:rPr>
                <w:sz w:val="22"/>
                <w:szCs w:val="22"/>
              </w:rPr>
            </w:pPr>
            <w:r w:rsidRPr="00DE1227">
              <w:rPr>
                <w:sz w:val="22"/>
                <w:szCs w:val="22"/>
              </w:rPr>
              <w:t>2,615</w:t>
            </w:r>
          </w:p>
        </w:tc>
      </w:tr>
      <w:tr w:rsidR="00F02B83" w:rsidRPr="00DE1227" w:rsidTr="00526AA2">
        <w:trPr>
          <w:trHeight w:val="20"/>
        </w:trPr>
        <w:tc>
          <w:tcPr>
            <w:tcW w:w="2408" w:type="pct"/>
            <w:vAlign w:val="bottom"/>
          </w:tcPr>
          <w:p w:rsidR="00F02B83" w:rsidRPr="00DE1227" w:rsidRDefault="00F02B83" w:rsidP="00F02B83">
            <w:pPr>
              <w:pStyle w:val="1d"/>
              <w:spacing w:before="60" w:after="60"/>
              <w:rPr>
                <w:sz w:val="22"/>
                <w:szCs w:val="22"/>
              </w:rPr>
            </w:pPr>
            <w:r w:rsidRPr="00DE1227">
              <w:rPr>
                <w:sz w:val="22"/>
                <w:szCs w:val="22"/>
              </w:rPr>
              <w:t>Объем отходов, тыс. м</w:t>
            </w:r>
            <w:r w:rsidRPr="00DE1227">
              <w:rPr>
                <w:sz w:val="22"/>
                <w:szCs w:val="22"/>
                <w:vertAlign w:val="superscript"/>
              </w:rPr>
              <w:t>3</w:t>
            </w:r>
            <w:r w:rsidRPr="00DE1227">
              <w:rPr>
                <w:sz w:val="22"/>
                <w:szCs w:val="22"/>
              </w:rPr>
              <w:t>/год</w:t>
            </w:r>
          </w:p>
        </w:tc>
        <w:tc>
          <w:tcPr>
            <w:tcW w:w="864" w:type="pct"/>
            <w:vAlign w:val="center"/>
          </w:tcPr>
          <w:p w:rsidR="00F02B83" w:rsidRPr="00DE1227" w:rsidRDefault="00F02B83" w:rsidP="00F02B83">
            <w:pPr>
              <w:pStyle w:val="1d"/>
              <w:spacing w:before="60" w:after="60"/>
              <w:ind w:firstLine="40"/>
              <w:jc w:val="center"/>
              <w:rPr>
                <w:sz w:val="22"/>
                <w:szCs w:val="22"/>
              </w:rPr>
            </w:pPr>
            <w:r w:rsidRPr="00DE1227">
              <w:rPr>
                <w:sz w:val="22"/>
                <w:szCs w:val="22"/>
              </w:rPr>
              <w:t>827,7</w:t>
            </w:r>
          </w:p>
        </w:tc>
        <w:tc>
          <w:tcPr>
            <w:tcW w:w="864" w:type="pct"/>
            <w:vAlign w:val="center"/>
          </w:tcPr>
          <w:p w:rsidR="00F02B83" w:rsidRPr="00DE1227" w:rsidRDefault="0060530C" w:rsidP="00F02B83">
            <w:pPr>
              <w:pStyle w:val="1d"/>
              <w:spacing w:before="60" w:after="60"/>
              <w:ind w:firstLine="87"/>
              <w:jc w:val="center"/>
              <w:rPr>
                <w:sz w:val="22"/>
                <w:szCs w:val="22"/>
              </w:rPr>
            </w:pPr>
            <w:r w:rsidRPr="00DE1227">
              <w:rPr>
                <w:sz w:val="22"/>
                <w:szCs w:val="22"/>
              </w:rPr>
              <w:t>847,3</w:t>
            </w:r>
          </w:p>
        </w:tc>
        <w:tc>
          <w:tcPr>
            <w:tcW w:w="864" w:type="pct"/>
            <w:vAlign w:val="center"/>
          </w:tcPr>
          <w:p w:rsidR="00F02B83" w:rsidRPr="00DE1227" w:rsidRDefault="0060530C" w:rsidP="00F02B83">
            <w:pPr>
              <w:pStyle w:val="1d"/>
              <w:spacing w:before="60" w:after="60"/>
              <w:ind w:firstLine="134"/>
              <w:jc w:val="center"/>
              <w:rPr>
                <w:sz w:val="22"/>
                <w:szCs w:val="22"/>
              </w:rPr>
            </w:pPr>
            <w:r w:rsidRPr="00DE1227">
              <w:rPr>
                <w:sz w:val="22"/>
                <w:szCs w:val="22"/>
              </w:rPr>
              <w:t>889,1</w:t>
            </w:r>
          </w:p>
        </w:tc>
      </w:tr>
      <w:tr w:rsidR="00F02B83" w:rsidRPr="00DE1227" w:rsidTr="00526AA2">
        <w:trPr>
          <w:trHeight w:val="20"/>
        </w:trPr>
        <w:tc>
          <w:tcPr>
            <w:tcW w:w="2408" w:type="pct"/>
            <w:vAlign w:val="bottom"/>
          </w:tcPr>
          <w:p w:rsidR="00F02B83" w:rsidRPr="00DE1227" w:rsidRDefault="00F02B83" w:rsidP="00F02B83">
            <w:pPr>
              <w:pStyle w:val="1d"/>
              <w:spacing w:before="60" w:after="60"/>
              <w:rPr>
                <w:sz w:val="22"/>
                <w:szCs w:val="22"/>
              </w:rPr>
            </w:pPr>
            <w:r w:rsidRPr="00DE1227">
              <w:rPr>
                <w:sz w:val="22"/>
                <w:szCs w:val="22"/>
              </w:rPr>
              <w:t>объём отходов, подлежащих захоронению на полигоне с учетом сортировки и отбором утильной фракции, в уплотнённом состоянии (тыс. м</w:t>
            </w:r>
            <w:r w:rsidRPr="00DE1227">
              <w:rPr>
                <w:sz w:val="22"/>
                <w:szCs w:val="22"/>
                <w:vertAlign w:val="superscript"/>
              </w:rPr>
              <w:t>3</w:t>
            </w:r>
            <w:r w:rsidRPr="00DE1227">
              <w:rPr>
                <w:sz w:val="22"/>
                <w:szCs w:val="22"/>
              </w:rPr>
              <w:t>)</w:t>
            </w:r>
          </w:p>
        </w:tc>
        <w:tc>
          <w:tcPr>
            <w:tcW w:w="864" w:type="pct"/>
            <w:vAlign w:val="center"/>
          </w:tcPr>
          <w:p w:rsidR="00F02B83" w:rsidRPr="00DE1227" w:rsidRDefault="00F02B83" w:rsidP="00F02B83">
            <w:pPr>
              <w:pStyle w:val="1d"/>
              <w:spacing w:before="60" w:after="60"/>
              <w:ind w:firstLine="40"/>
              <w:jc w:val="center"/>
              <w:rPr>
                <w:sz w:val="22"/>
                <w:szCs w:val="22"/>
              </w:rPr>
            </w:pPr>
            <w:r w:rsidRPr="00DE1227">
              <w:rPr>
                <w:sz w:val="22"/>
                <w:szCs w:val="22"/>
              </w:rPr>
              <w:t>-</w:t>
            </w:r>
          </w:p>
        </w:tc>
        <w:tc>
          <w:tcPr>
            <w:tcW w:w="864" w:type="pct"/>
            <w:vAlign w:val="center"/>
          </w:tcPr>
          <w:p w:rsidR="00F02B83" w:rsidRPr="00DE1227" w:rsidRDefault="0060530C" w:rsidP="0060530C">
            <w:pPr>
              <w:pStyle w:val="1d"/>
              <w:spacing w:before="60" w:after="60"/>
              <w:ind w:firstLine="87"/>
              <w:jc w:val="center"/>
              <w:rPr>
                <w:sz w:val="22"/>
                <w:szCs w:val="22"/>
              </w:rPr>
            </w:pPr>
            <w:r w:rsidRPr="00DE1227">
              <w:rPr>
                <w:sz w:val="22"/>
                <w:szCs w:val="22"/>
              </w:rPr>
              <w:t>85</w:t>
            </w:r>
            <w:r w:rsidR="00F02B83" w:rsidRPr="00DE1227">
              <w:rPr>
                <w:sz w:val="22"/>
                <w:szCs w:val="22"/>
              </w:rPr>
              <w:t>,0</w:t>
            </w:r>
          </w:p>
        </w:tc>
        <w:tc>
          <w:tcPr>
            <w:tcW w:w="864" w:type="pct"/>
            <w:vAlign w:val="center"/>
          </w:tcPr>
          <w:p w:rsidR="00F02B83" w:rsidRPr="00DE1227" w:rsidRDefault="0060530C" w:rsidP="00F02B83">
            <w:pPr>
              <w:pStyle w:val="1d"/>
              <w:spacing w:before="60" w:after="60"/>
              <w:ind w:firstLine="134"/>
              <w:jc w:val="center"/>
              <w:rPr>
                <w:sz w:val="22"/>
                <w:szCs w:val="22"/>
              </w:rPr>
            </w:pPr>
            <w:r w:rsidRPr="00DE1227">
              <w:rPr>
                <w:sz w:val="22"/>
                <w:szCs w:val="22"/>
              </w:rPr>
              <w:t>90</w:t>
            </w:r>
            <w:r w:rsidR="00F02B83" w:rsidRPr="00DE1227">
              <w:rPr>
                <w:sz w:val="22"/>
                <w:szCs w:val="22"/>
              </w:rPr>
              <w:t>,0</w:t>
            </w:r>
          </w:p>
        </w:tc>
      </w:tr>
    </w:tbl>
    <w:p w:rsidR="00F02B83" w:rsidRPr="00DE1227" w:rsidRDefault="00F02B83" w:rsidP="00F02B83">
      <w:pPr>
        <w:pStyle w:val="Default"/>
        <w:spacing w:before="120"/>
        <w:ind w:firstLine="709"/>
        <w:jc w:val="both"/>
        <w:rPr>
          <w:sz w:val="22"/>
          <w:szCs w:val="22"/>
        </w:rPr>
      </w:pPr>
      <w:r w:rsidRPr="00DE1227">
        <w:rPr>
          <w:sz w:val="22"/>
          <w:szCs w:val="22"/>
        </w:rPr>
        <w:t>*Численность населения является одним из основных факторов, определяющих объем работ по сбору и удалению ТКО, а также выбор оптимального варианта обезвреживания.</w:t>
      </w:r>
    </w:p>
    <w:p w:rsidR="00F02B83" w:rsidRPr="00DE1227" w:rsidRDefault="00F02B83" w:rsidP="00F02B83">
      <w:pPr>
        <w:pStyle w:val="af1"/>
      </w:pPr>
      <w:r w:rsidRPr="00DE1227">
        <w:t>По оценкам экспертов, более 60 % бытовых отходов – это потенциальное вторичное сырье, которое можно переработать и с выгодой реализовать. Еще около 30 % - это органические отходы, которые можно превратить в компост.</w:t>
      </w:r>
    </w:p>
    <w:p w:rsidR="00F02B83" w:rsidRPr="00DE1227" w:rsidRDefault="00F02B83" w:rsidP="00F02B83">
      <w:pPr>
        <w:pStyle w:val="af1"/>
      </w:pPr>
      <w:r w:rsidRPr="00DE1227">
        <w:t>Твердые коммунальные отходы – это богатый источник вторичных ресурсов (в том числе черных, цветных, редких и рассеянных металлов), а также "бесплатный" энергоноситель, так как бытовой мусор – возобновляемое углеродсодержащее энергетическое сырье для топливной энергетики. Однако для любого города и населенного пункта проблема удаления или обезвреживания твердых коммунальных отходов всегда является в первую очередь проблемой экологической. Весьма важно, чтобы процессы утилизации коммунальных отходов не нарушали экологическую безопасность, а также условия жизни населения в целом.</w:t>
      </w:r>
    </w:p>
    <w:p w:rsidR="00F02B83" w:rsidRPr="00DE1227" w:rsidRDefault="00F02B83" w:rsidP="00F02B83">
      <w:pPr>
        <w:pStyle w:val="af1"/>
      </w:pPr>
      <w:r w:rsidRPr="00DE1227">
        <w:t>Как известно, подавляющая масса ТКО в мире пока складируется на мусорных свалках, стихийных или специально организованных в виде "мусорных полигонов". Однако это самый неэффективный способ борьбы с ТКО, так как мусорные свалки, занимающие огромные территории часто плодородных земель и характеризующиеся высокой концентрацией углеродсодержащих материалов (бумага, полиэтилен, пластик, дерево, резина), часто горят, загрязняя окружающую среду отходящими газами. Кроме того, мусорные свалки являются источником загрязнения как поверхностных, так и подземных вод за счет фильтрации атмосферных осадков. Зарубежный опыт показывает, что рациональная организация переработки ТКО дает возможность использовать до 90% продуктов утилизации в строительной индустрии, например в качестве заполнителя бетона.</w:t>
      </w:r>
    </w:p>
    <w:p w:rsidR="00F02B83" w:rsidRPr="00DE1227" w:rsidRDefault="00F02B83" w:rsidP="00F02B83">
      <w:pPr>
        <w:pStyle w:val="af1"/>
      </w:pPr>
      <w:r w:rsidRPr="00DE1227">
        <w:t>В настоящее время существует ряд способов хранения и переработки твердых коммунальных отходов, а именно: предварительная сортировка, сжигание, биотермическое компостирование и др. Для города Череповца наиболее оптимальным вариантом послужит строительство мусороперерабатывающего мини-завода с сортировкой утильной фракции.</w:t>
      </w:r>
    </w:p>
    <w:p w:rsidR="00F02B83" w:rsidRPr="00DE1227" w:rsidRDefault="00F02B83" w:rsidP="00F02B83">
      <w:pPr>
        <w:pStyle w:val="af1"/>
      </w:pPr>
      <w:r w:rsidRPr="00DE1227">
        <w:t>Мероприятия по санитарной очистке должны обеспечивать организацию рациональной системы сбора, хранения, регулярного вывоза отходов и уборки территорий города.</w:t>
      </w:r>
    </w:p>
    <w:p w:rsidR="00F02B83" w:rsidRPr="00DE1227" w:rsidRDefault="00F02B83" w:rsidP="00F02B83">
      <w:pPr>
        <w:pStyle w:val="af1"/>
      </w:pPr>
      <w:r w:rsidRPr="00DE1227">
        <w:t>Исходя из вышеизложенного, ниже представлены проектные предложения по организации управления отходами:</w:t>
      </w:r>
    </w:p>
    <w:p w:rsidR="00F02B83" w:rsidRPr="00DE1227" w:rsidRDefault="00F02B83" w:rsidP="00763DD9">
      <w:pPr>
        <w:pStyle w:val="af1"/>
        <w:numPr>
          <w:ilvl w:val="0"/>
          <w:numId w:val="61"/>
        </w:numPr>
        <w:ind w:left="851" w:hanging="567"/>
      </w:pPr>
      <w:r w:rsidRPr="00DE1227">
        <w:t>Внедрение ресурсосберегающих технологий, обеспечивающих сокращение промышленных отходов и уменьшение площадей, занимаемых под их складирование.</w:t>
      </w:r>
    </w:p>
    <w:p w:rsidR="00F02B83" w:rsidRPr="00DE1227" w:rsidRDefault="00F02B83" w:rsidP="00763DD9">
      <w:pPr>
        <w:pStyle w:val="af1"/>
        <w:numPr>
          <w:ilvl w:val="0"/>
          <w:numId w:val="61"/>
        </w:numPr>
        <w:ind w:left="851" w:hanging="567"/>
      </w:pPr>
      <w:r w:rsidRPr="00DE1227">
        <w:t>Разработка и внедрение схемы обращения с отходами города Череповца (первая очередь).</w:t>
      </w:r>
    </w:p>
    <w:p w:rsidR="00F02B83" w:rsidRPr="00DE1227" w:rsidRDefault="00F02B83" w:rsidP="00763DD9">
      <w:pPr>
        <w:pStyle w:val="af1"/>
        <w:numPr>
          <w:ilvl w:val="0"/>
          <w:numId w:val="61"/>
        </w:numPr>
        <w:ind w:left="851" w:hanging="567"/>
      </w:pPr>
      <w:r w:rsidRPr="00DE1227">
        <w:t>Также на базе существующем полигоне или в непосредственной близости от него предлагается строительство линии (или мини-завода) по сортировке утильной фракции и переработке вторичного сырья мощностью 150 тыс. тонн в год (на первую очередь).</w:t>
      </w:r>
    </w:p>
    <w:p w:rsidR="00F02B83" w:rsidRPr="00DE1227" w:rsidRDefault="00F02B83" w:rsidP="00763DD9">
      <w:pPr>
        <w:pStyle w:val="af1"/>
        <w:numPr>
          <w:ilvl w:val="0"/>
          <w:numId w:val="61"/>
        </w:numPr>
        <w:ind w:left="851" w:hanging="567"/>
      </w:pPr>
      <w:r w:rsidRPr="00DE1227">
        <w:t>Внедрение усовершенствованных методов захоронения не утилизируемой части отходов (уплотнение и брикетирование), что послужит увеличению сроков эксплуатации полигона ТКО.</w:t>
      </w:r>
    </w:p>
    <w:p w:rsidR="00F02B83" w:rsidRPr="00DE1227" w:rsidRDefault="00F02B83" w:rsidP="00763DD9">
      <w:pPr>
        <w:pStyle w:val="af1"/>
        <w:numPr>
          <w:ilvl w:val="0"/>
          <w:numId w:val="61"/>
        </w:numPr>
        <w:ind w:left="851" w:hanging="567"/>
      </w:pPr>
      <w:r w:rsidRPr="00DE1227">
        <w:t>Недопущение образования несанкционированных свалок на территории города.</w:t>
      </w:r>
    </w:p>
    <w:p w:rsidR="00F02B83" w:rsidRPr="00DE1227" w:rsidRDefault="00F02B83" w:rsidP="00763DD9">
      <w:pPr>
        <w:pStyle w:val="af1"/>
        <w:numPr>
          <w:ilvl w:val="0"/>
          <w:numId w:val="61"/>
        </w:numPr>
        <w:ind w:left="851" w:hanging="567"/>
      </w:pPr>
      <w:r w:rsidRPr="00DE1227">
        <w:t xml:space="preserve">Приведение всех контейнерных площадок в соответствие с нормативными требованиями. Контейнерные площадки устанавливаются на расстоянии не ближе </w:t>
      </w:r>
      <w:smartTag w:uri="urn:schemas-microsoft-com:office:smarttags" w:element="metricconverter">
        <w:smartTagPr>
          <w:attr w:name="ProductID" w:val="20 метров"/>
        </w:smartTagPr>
        <w:r w:rsidRPr="00DE1227">
          <w:t>20 метров</w:t>
        </w:r>
      </w:smartTag>
      <w:r w:rsidRPr="00DE1227">
        <w:t xml:space="preserve"> от жилых домов и не далее, чем </w:t>
      </w:r>
      <w:smartTag w:uri="urn:schemas-microsoft-com:office:smarttags" w:element="metricconverter">
        <w:smartTagPr>
          <w:attr w:name="ProductID" w:val="100 м"/>
        </w:smartTagPr>
        <w:r w:rsidRPr="00DE1227">
          <w:t>100 м</w:t>
        </w:r>
      </w:smartTag>
      <w:r w:rsidRPr="00DE1227">
        <w:t>. Контейнерные площадки должны иметь твердое покрытие, освещены, иметь условия для стока поверхностных вод.</w:t>
      </w:r>
    </w:p>
    <w:p w:rsidR="00F02B83" w:rsidRPr="00DE1227" w:rsidRDefault="00F02B83" w:rsidP="00763DD9">
      <w:pPr>
        <w:pStyle w:val="af1"/>
        <w:numPr>
          <w:ilvl w:val="0"/>
          <w:numId w:val="61"/>
        </w:numPr>
        <w:ind w:left="851" w:hanging="567"/>
      </w:pPr>
      <w:r w:rsidRPr="00DE1227">
        <w:t>Организация планово-регулярной механизированной уборки усовершенствованных покрытий в летнее и зимнее время. Летняя уборка предусматривает подметание, мойку и полив покрытий, уборку зеленых зон, очистку прибрежной зеленой полосы с последующим вывозом отходов и смета на полигон.</w:t>
      </w:r>
    </w:p>
    <w:p w:rsidR="00F02B83" w:rsidRPr="00DE1227" w:rsidRDefault="00F02B83" w:rsidP="00763DD9">
      <w:pPr>
        <w:pStyle w:val="af1"/>
        <w:numPr>
          <w:ilvl w:val="0"/>
          <w:numId w:val="61"/>
        </w:numPr>
        <w:ind w:left="851" w:hanging="567"/>
      </w:pPr>
      <w:r w:rsidRPr="00DE1227">
        <w:t>Внедрение селективного сбора отходов, организация специализированных контейнерных площадок.</w:t>
      </w:r>
    </w:p>
    <w:p w:rsidR="00F02B83" w:rsidRPr="00DE1227" w:rsidRDefault="00F02B83" w:rsidP="00763DD9">
      <w:pPr>
        <w:pStyle w:val="af1"/>
        <w:numPr>
          <w:ilvl w:val="0"/>
          <w:numId w:val="61"/>
        </w:numPr>
        <w:ind w:left="851" w:hanging="567"/>
      </w:pPr>
      <w:r w:rsidRPr="00DE1227">
        <w:t>На промышленных предприятиях необходимо усовершенствовать технологические процессы, чтобы свести образование отходов к минимуму. Технологические схемы сотрудничающих предприятий подбираются, насколько возможно таким образом, чтобы отходы или побочные продукты одного выступали в качестве сырья или полуфабриката для другого, что уменьшает, а в некоторых случаях может полностью решить проблему промышленных отходов. При строительстве любого нового промышленного предприятия необходимо четко представлять количество и состав образующихся отходов, а также возможные методы утилизации.</w:t>
      </w:r>
    </w:p>
    <w:p w:rsidR="00E141C0" w:rsidRPr="00DE1227" w:rsidRDefault="00E141C0" w:rsidP="0052058E">
      <w:pPr>
        <w:pStyle w:val="110"/>
      </w:pPr>
      <w:bookmarkStart w:id="150" w:name="_Toc525920104"/>
      <w:bookmarkStart w:id="151" w:name="_Toc10476664"/>
      <w:bookmarkStart w:id="152" w:name="_Toc50028270"/>
      <w:r w:rsidRPr="00DE1227">
        <w:t>Мероприятия по охране объектов культурного наследия</w:t>
      </w:r>
      <w:bookmarkEnd w:id="150"/>
      <w:bookmarkEnd w:id="151"/>
      <w:bookmarkEnd w:id="152"/>
    </w:p>
    <w:p w:rsidR="00E141C0" w:rsidRPr="00DE1227" w:rsidRDefault="00E141C0" w:rsidP="0052058E">
      <w:pPr>
        <w:pStyle w:val="af1"/>
      </w:pPr>
      <w:r w:rsidRPr="00DE1227">
        <w:t>Мероприятия по сохранению и использованию объектов культурного наследия должны разрабатываться в соо</w:t>
      </w:r>
      <w:r w:rsidR="00697388" w:rsidRPr="00DE1227">
        <w:t xml:space="preserve">тветствии с Федеральным законом </w:t>
      </w:r>
      <w:r w:rsidRPr="00DE1227">
        <w:t>от 25.06.200</w:t>
      </w:r>
      <w:r w:rsidR="00697388" w:rsidRPr="00DE1227">
        <w:t xml:space="preserve">2 № 73 </w:t>
      </w:r>
      <w:r w:rsidR="009E19D8" w:rsidRPr="00DE1227">
        <w:t>«</w:t>
      </w:r>
      <w:r w:rsidRPr="00DE1227">
        <w:t>Об объектах культурного наследия (памятниках истории и культуры) народов Российской Федерации</w:t>
      </w:r>
      <w:r w:rsidR="009E19D8" w:rsidRPr="00DE1227">
        <w:t>»</w:t>
      </w:r>
      <w:r w:rsidRPr="00DE1227">
        <w:t xml:space="preserve"> и действу</w:t>
      </w:r>
      <w:r w:rsidR="007A4572" w:rsidRPr="00DE1227">
        <w:t>ющими нормативными документами.</w:t>
      </w:r>
    </w:p>
    <w:p w:rsidR="00E141C0" w:rsidRPr="00DE1227" w:rsidRDefault="00E141C0" w:rsidP="0052058E">
      <w:pPr>
        <w:pStyle w:val="af1"/>
      </w:pPr>
      <w:r w:rsidRPr="00DE1227">
        <w:t>Согласно Федеральному закону от 25.06.2002</w:t>
      </w:r>
      <w:r w:rsidR="00697388" w:rsidRPr="00DE1227">
        <w:t xml:space="preserve"> № 73 </w:t>
      </w:r>
      <w:r w:rsidR="009E19D8" w:rsidRPr="00DE1227">
        <w:t>«</w:t>
      </w:r>
      <w:r w:rsidRPr="00DE1227">
        <w:t>Об объектах культурного наследия (памятниках истории и культуры) народов Российской Федерации</w:t>
      </w:r>
      <w:r w:rsidR="009E19D8" w:rsidRPr="00DE1227">
        <w:t>»</w:t>
      </w:r>
      <w:r w:rsidRPr="00DE1227">
        <w:t xml:space="preserve"> </w:t>
      </w:r>
      <w:r w:rsidR="009E19D8" w:rsidRPr="00DE1227">
        <w:t>«</w:t>
      </w:r>
      <w:r w:rsidRPr="00DE1227">
        <w:t>Сохранение объекта культурного наследия - меры, направленные на обеспечение физической сохранности и сохранение историко-культурной ценности объекта культурного наследия, предусматривающие консервацию, ремонт, реставрацию, приспособление под современное использование и включающие в себя научно-исследовательские, изыскательские, проектные и производственные работ, научное руководство проведением работ по сохранению объекта культурного наследия, технический и авторский на</w:t>
      </w:r>
      <w:r w:rsidR="007A4572" w:rsidRPr="00DE1227">
        <w:t>дзор за проведением этих работ.</w:t>
      </w:r>
    </w:p>
    <w:p w:rsidR="00E141C0" w:rsidRPr="00DE1227" w:rsidRDefault="00E141C0" w:rsidP="0052058E">
      <w:pPr>
        <w:pStyle w:val="af1"/>
      </w:pPr>
      <w:r w:rsidRPr="00DE1227">
        <w:t>Собственник, или иной законный владелец объекта культурного наследия в соответствии со статьями 47.2, 47.3 Федерального закона № 73-ФЗ от 25.06.2002 обязан:</w:t>
      </w:r>
    </w:p>
    <w:p w:rsidR="00E141C0" w:rsidRPr="00DE1227" w:rsidRDefault="00E141C0" w:rsidP="0052058E">
      <w:pPr>
        <w:pStyle w:val="a4"/>
      </w:pPr>
      <w:r w:rsidRPr="00DE1227">
        <w:t>обеспечить финансирование и организацию проведения научно-исследовательских, изыскательских, проектных работ, консервации, ремонта, реставрации и иных работ, направленных на обеспечение физической сохранности объекта культурного наследия и сохранение предмета охраны объекта культурного наследия, в порядке, установленном Федеральным законом № 73-ФЗ от 25.06.2002;</w:t>
      </w:r>
    </w:p>
    <w:p w:rsidR="00E141C0" w:rsidRPr="00DE1227" w:rsidRDefault="00E141C0" w:rsidP="0052058E">
      <w:pPr>
        <w:pStyle w:val="a4"/>
      </w:pPr>
      <w:r w:rsidRPr="00DE1227">
        <w:t>осуществлять расходы на содержание объекта культурного наследия и поддержание его в надлежащем техническом, санитарном и противопожарном состоянии;</w:t>
      </w:r>
    </w:p>
    <w:p w:rsidR="00E141C0" w:rsidRPr="00DE1227" w:rsidRDefault="00E141C0" w:rsidP="0052058E">
      <w:pPr>
        <w:pStyle w:val="a4"/>
      </w:pPr>
      <w:r w:rsidRPr="00DE1227">
        <w:t>не проводить работы, изменяющие предмет охраны объекта культурного наследия либо ухудшающие условия, необходимые для сохранности объекта культурного наследия;</w:t>
      </w:r>
    </w:p>
    <w:p w:rsidR="00E141C0" w:rsidRPr="00DE1227" w:rsidRDefault="00E141C0" w:rsidP="0052058E">
      <w:pPr>
        <w:pStyle w:val="a4"/>
      </w:pPr>
      <w:r w:rsidRPr="00DE1227">
        <w:t>не проводить работы, изменяющие облик, объемно-планировочные и конструктивные решения и структуры, интерьер выявленного объекта культурного наследия, объекта культурного наследия, включенного в реестр, в случае, если предмет охраны объекта культурного наследия не определен;</w:t>
      </w:r>
    </w:p>
    <w:p w:rsidR="00E141C0" w:rsidRPr="00DE1227" w:rsidRDefault="00E141C0" w:rsidP="0052058E">
      <w:pPr>
        <w:pStyle w:val="a4"/>
      </w:pPr>
      <w:r w:rsidRPr="00DE1227">
        <w:t>обеспечивать сохранность и неизменность облика выявленного объекта культурного наследия;</w:t>
      </w:r>
    </w:p>
    <w:p w:rsidR="00E141C0" w:rsidRPr="00DE1227" w:rsidRDefault="00E141C0" w:rsidP="0052058E">
      <w:pPr>
        <w:pStyle w:val="a4"/>
      </w:pPr>
      <w:r w:rsidRPr="00DE1227">
        <w:t>соблюдать установленные статьей 5.1 Федерального закона № 73-ФЗ от 25.06.2002 требования к осуществлению деятельности в границах территории объекта культурного наследия, включенного в реестр, особый режим использования земельного участка, водного объекта или его части, в границах которых располагается объект археологического наследия;</w:t>
      </w:r>
    </w:p>
    <w:p w:rsidR="00E141C0" w:rsidRPr="00DE1227" w:rsidRDefault="00E141C0" w:rsidP="0052058E">
      <w:pPr>
        <w:pStyle w:val="a4"/>
      </w:pPr>
      <w:r w:rsidRPr="00DE1227">
        <w:t>не использовать объект культурного наследия (за исключением оборудованных с учетом требований противопожарной безопасности объектов культурного наследия, предназначенных либо предназначавшихся для осуществления и (или) обеспечения указанных ниже видов хозяйственной деятельности, и помещений для хранения предметов религиозного назначения, включая свечи и лампадное масло): под склады и объекты производства взрывчатых и огнеопасных материалов, предметов и веществ, загрязняющих интерьер объекта культурного наследия, его фасад, территорию и водные объекты и (или) имеющих вредные парогазообразные и иные выделения; под объекты производства, имеющие оборудование, оказывающее динамическое и вибрационное воздействие на конструкции объекта культурного наследия, независимо от мощности данного оборудования; под объекты производства и лаборатории, связанные с неблагоприятным для объекта культурного наследия температурно-влажностным режимом и применением химически активных веществ;</w:t>
      </w:r>
    </w:p>
    <w:p w:rsidR="00E141C0" w:rsidRPr="00DE1227" w:rsidRDefault="00E141C0" w:rsidP="0052058E">
      <w:pPr>
        <w:pStyle w:val="a4"/>
      </w:pPr>
      <w:r w:rsidRPr="00DE1227">
        <w:t>незамедлительно извещать соответствующий орган охраны объектов культурного наследия обо всех известных ему повреждениях, авариях или об иных обстоятельствах, причинивших вред объекту культурного наследия, включая объект археологического наследия, земельному участку в границах территории объекта культурного наследия либо земельному участку, в границах которого располагается объект археологического наследия, или угрожающих причинением такого вреда, и безотлагательно принимать меры по предотвращению дальнейшего разрушения, в том числе проводить противоаварийные работы в порядке, установленном для проведения работ по сохранению объекта культурного наследия;</w:t>
      </w:r>
    </w:p>
    <w:p w:rsidR="00BC234D" w:rsidRPr="00DE1227" w:rsidRDefault="00E141C0" w:rsidP="0052058E">
      <w:pPr>
        <w:pStyle w:val="a4"/>
      </w:pPr>
      <w:r w:rsidRPr="00DE1227">
        <w:t>не допускать ухудшения состояния территории объекта культурного наследия, включенного в реестр, поддерживать территорию объекта культурного наследия в</w:t>
      </w:r>
      <w:r w:rsidR="00BC234D" w:rsidRPr="00DE1227">
        <w:t xml:space="preserve"> </w:t>
      </w:r>
      <w:r w:rsidRPr="00DE1227">
        <w:t xml:space="preserve">благоустроенном состоянии. </w:t>
      </w:r>
    </w:p>
    <w:p w:rsidR="00E141C0" w:rsidRPr="00DE1227" w:rsidRDefault="00E141C0" w:rsidP="0052058E">
      <w:pPr>
        <w:pStyle w:val="af1"/>
      </w:pPr>
      <w:r w:rsidRPr="00DE1227">
        <w:t>В соответствии со статьей 3.1 Федерального закона № 73-ФЗ от 25.06.2002 территорией объекта культурного наследия является территория, непосредственно занятая данным объектом культурного наследия и (или) связанная с ним исторически и функционально, являющаяся его неотъемлемой частью. В территорию объекта культурного наследия могут входить земли, земельные участки, части земельных участков, земли лесного фонда (далее также - земли), водные объекты или их части, находящиеся в государственной или муниципальной собственности либо в собственности физических или юридических лиц. В случае отсутствия утвержденных границ территории объекта археологического наследия, включенного в реестр, или выявленного объекта археологического наследия территорией объекта археологического наследия признается часть земной поверхности, водный объект или его часть, занятые соответствующим объе</w:t>
      </w:r>
      <w:r w:rsidR="00702E1F" w:rsidRPr="00DE1227">
        <w:t>ктом археологического наследия.</w:t>
      </w:r>
    </w:p>
    <w:p w:rsidR="00E141C0" w:rsidRPr="00DE1227" w:rsidRDefault="00E141C0" w:rsidP="0052058E">
      <w:pPr>
        <w:pStyle w:val="af1"/>
      </w:pPr>
      <w:r w:rsidRPr="00DE1227">
        <w:t>В целях обеспечения сохранности объектов культурного наследия, необходимо учитывать ограничения на использование земельных участков в границах территории объекта культурного наследия и земельных участков, непосредственно связанных с земельными участками в границах территории объекта культурного наследия. Земельные участки в границах территорий объектов культурного наследия относятся к землям историко-культурного назначения, правовой режим которых регулируется земельным законодательством Российской Федерации и Федеральным законом № 73-ФЗ от 25.06.2002.</w:t>
      </w:r>
    </w:p>
    <w:p w:rsidR="00E141C0" w:rsidRPr="00DE1227" w:rsidRDefault="00E141C0" w:rsidP="0052058E">
      <w:pPr>
        <w:pStyle w:val="af1"/>
      </w:pPr>
      <w:r w:rsidRPr="00DE1227">
        <w:t>В соответствии со статьей 5.1 Федерального закона № 73-ФЗ от 25.06.2002 на территории памятника или ансамбля запрещаются строительство объектов капитального строительства и увеличение объемно-пространственных характеристик существующих на территории памятника или ансамбля объектов капитального строительства; проведение земляных, строительных, мелиоративных, хозяйственных и иных работ, за исключением работ по сохранению объекта культурного наследия или его отдельных элементов, сохранению историко-градостроительной или природной среды объекта культурного наследия, а также ведение хозяйственной деятельности, не противоречащей требованиям обеспечения сохранности объекта культурного наследия и позволяющей обеспечить его функциони</w:t>
      </w:r>
      <w:r w:rsidR="00702E1F" w:rsidRPr="00DE1227">
        <w:t>рование в современных условиях.</w:t>
      </w:r>
    </w:p>
    <w:p w:rsidR="00E141C0" w:rsidRPr="00DE1227" w:rsidRDefault="00E141C0" w:rsidP="0052058E">
      <w:pPr>
        <w:pStyle w:val="af1"/>
      </w:pPr>
      <w:r w:rsidRPr="00DE1227">
        <w:t xml:space="preserve">В соответствии со ст. 36 Федерального закона № 73-ФЗ от 25.06.2002 проектирование и проведение земляных, строительных, мелиоративных, хозяйственных и иных работ осуществляются при отсутствии на данной территории объектов культурного наследия, включенных в единый государственный реестр объектов культурного наследия, выявленных объектов культурного наследия или объектов, обладающих признаками объекта культурного наследия, либо при условии соблюдения техническим заказчиком (застройщиком) объекта капитального строительства, заказчиками других видов работ, лицом, проводящим указанные работы, требований к обеспечению сохранности объектов культурного наследия, предусмотренных </w:t>
      </w:r>
      <w:r w:rsidR="00D4036C" w:rsidRPr="00DE1227">
        <w:t xml:space="preserve">пунктами </w:t>
      </w:r>
      <w:r w:rsidRPr="00DE1227">
        <w:t>2</w:t>
      </w:r>
      <w:r w:rsidR="00D4036C" w:rsidRPr="00DE1227">
        <w:t xml:space="preserve"> и</w:t>
      </w:r>
      <w:r w:rsidRPr="00DE1227">
        <w:t xml:space="preserve"> 3 статьи 36 Федерального закона № 73-ФЗ от 25.06.2002: земляные, строительные, хозяйственные и иные работы в границах территории объекта культурного наследия, а также на земельных участках, непосредственно связанных с земельным участком в границах территории объекта культурного наследия, проводятся при условии реализации согласованных соответствующим органом охраны объектов культурного наследия обязательных разделов об обеспечении сохранности указанных объектов культурного наследия в проектах проведения таких работ, включающих оценку воздействия проводимых работ на объекты культурного наследия.</w:t>
      </w:r>
    </w:p>
    <w:p w:rsidR="00E141C0" w:rsidRPr="00DE1227" w:rsidRDefault="00E141C0" w:rsidP="0052058E">
      <w:pPr>
        <w:pStyle w:val="af1"/>
      </w:pPr>
      <w:r w:rsidRPr="00DE1227">
        <w:t xml:space="preserve">Согласно пункту 4 статьи 36 Федерального закона № 73-ФЗ от 25.06.2002 в случае обнаружения в ходе проведения изыскательских, проектных, земляных, строительных, мелиоративных, хозяйственных работ и иных работ объекта, обладающего признаками объекта культурного наследия, в том числе объекта археологического наследия, заказчик указанных работ, технический заказчик (застройщик) объекта капитального строительства, лицо, проводящее указанные работы, обязаны незамедлительно приостановить указанные работы и в течение трех дней со дня обнаружения такого объекта направить в региональный орган охраны объектов культурного наследия письменное заявление об обнаруженном объекте культурного наследия. В соответствии со статьей 28, 30 Федерального закона № 73-ФЗ от 25.06.2002 земли, подлежащие воздействию земляных, строительных, мелиоративных, хозяйственных работ, предусмотренных статьей 25 Лесного кодекса Российской Федерации, работ по использованию лесов (за исключением работ, указанных в пунктах 3, 4 и 7 части 1 статьи 25 Лесного кодекса Российской Федерации) и иных работ, в случае, если орган охраны объектов культурного наследия не имеет данных об отсутствии на указанных землях объектов культурного наследия, включенных в реестр, выявленных объектов культурного наследия либо объектов, обладающих признаками объекта культурного наследия, подлежат государственной историко-культурной экспертизе, выполненной в соответствии с требованиями Положения о государственной историко-культурной экспертизе, утвержденного Постановлением Правительства Российской Федерации от 15.07.2009 № 569. В целях обеспечения сохранности объекта культурного наследия в его исторической среде на сопряженной с ним территории устанавливаются зоны охраны объекта культурного наследия: охранная зона, зона регулирования застройки и хозяйственной деятельности, зона охраняемого природного ландшафта. В охранных зонах объектов культурного наследия режим хозяйственной деятельности и градостроительного регламента определяется как особый режим землепользования и застройки в целях обеспечения сохранности объекта культурного наследия в его исторической среде. Федеральным законом от 05.04.2016 № 95-ФЗ </w:t>
      </w:r>
      <w:r w:rsidR="009E19D8" w:rsidRPr="00DE1227">
        <w:t>«</w:t>
      </w:r>
      <w:r w:rsidRPr="00DE1227">
        <w:t xml:space="preserve">О внесении изменений в федеральный закон </w:t>
      </w:r>
      <w:r w:rsidR="009E19D8" w:rsidRPr="00DE1227">
        <w:t>«</w:t>
      </w:r>
      <w:r w:rsidRPr="00DE1227">
        <w:t>Об объектах культурного наследия (памятниках истории и культуры) народов Российской Федерации</w:t>
      </w:r>
      <w:r w:rsidR="009E19D8" w:rsidRPr="00DE1227">
        <w:t>»</w:t>
      </w:r>
      <w:r w:rsidRPr="00DE1227">
        <w:t xml:space="preserve"> и статью 15 Федерального закона </w:t>
      </w:r>
      <w:r w:rsidR="009E19D8" w:rsidRPr="00DE1227">
        <w:t>«</w:t>
      </w:r>
      <w:r w:rsidRPr="00DE1227">
        <w:t>О государственном кадастре недвижимости</w:t>
      </w:r>
      <w:r w:rsidR="009E19D8" w:rsidRPr="00DE1227">
        <w:t>»</w:t>
      </w:r>
      <w:r w:rsidRPr="00DE1227">
        <w:t xml:space="preserve"> введены защитные зоны объектов культурного наследия (статья 34.</w:t>
      </w:r>
      <w:r w:rsidR="00702E1F" w:rsidRPr="00DE1227">
        <w:t xml:space="preserve">1 Федерального закона </w:t>
      </w:r>
      <w:r w:rsidR="007A4572" w:rsidRPr="00DE1227">
        <w:t>№ 73-ФЗ).</w:t>
      </w:r>
    </w:p>
    <w:p w:rsidR="00E141C0" w:rsidRPr="00DE1227" w:rsidRDefault="00E141C0" w:rsidP="0052058E">
      <w:pPr>
        <w:pStyle w:val="af1"/>
      </w:pPr>
      <w:r w:rsidRPr="00DE1227">
        <w:t>Защитными зонами объектов культурного наследия являются территории, которые прилегают к включенным в реестр памятникам и ансамблям и в границах, которых в целях обеспечения сохранности объектов культурного наследия и композиционно-видовых связей (панорам) запрещаются строительство объектов капитального строительства и их реконструкция, связанная с изменением их параметров (высоты, количества этажей, площади), за исключением строительства и реконструкции линейных объектов. Границы защитной зоны объекта культурного наследия устанавливаются:</w:t>
      </w:r>
    </w:p>
    <w:p w:rsidR="00E141C0" w:rsidRPr="00DE1227" w:rsidRDefault="007A4572" w:rsidP="00A55FCB">
      <w:pPr>
        <w:pStyle w:val="a2"/>
        <w:numPr>
          <w:ilvl w:val="0"/>
          <w:numId w:val="14"/>
        </w:numPr>
      </w:pPr>
      <w:r w:rsidRPr="00DE1227">
        <w:t>Д</w:t>
      </w:r>
      <w:r w:rsidR="00E141C0" w:rsidRPr="00DE1227">
        <w:t>ля памятника, расположенного в границах населенного пункта, на расстоянии 100 метров от внешних границ территории памятника, для памятника, расположенного вне границ населенного пункта, на расстоянии 200 метров от внешних границ территории памятника;</w:t>
      </w:r>
    </w:p>
    <w:p w:rsidR="00E141C0" w:rsidRPr="00DE1227" w:rsidRDefault="007A4572" w:rsidP="0052058E">
      <w:pPr>
        <w:pStyle w:val="a2"/>
      </w:pPr>
      <w:r w:rsidRPr="00DE1227">
        <w:t>Д</w:t>
      </w:r>
      <w:r w:rsidR="00E141C0" w:rsidRPr="00DE1227">
        <w:t>ля ансамбля, расположенного в границах населенного пункта, на расстоянии 150 метров от внешних границ территории ансамбля, для ансамбля, расположенного вне границ населенного пункта, на расстоянии 250 метров от внешних границ территории ансамбля. В случае отсутствия утвержденных границ территории объекта культурного наследия, расположенного в границах населенного пункта, границы защитной зоны такого объекта устанавливаются на расстоянии 200 метров от линии внешней стены памятника либо от линии общего контура ансамбля, образуемого соединением внешних точек наиболее удаленных элементов ансамбля, включая парковую территорию. В случае отсутствия утвержденных границ территории объекта культурного наследия, расположенного вне границ населенного пункта, границы защитной зоны такого объекта устанавливаются на расстоянии 300 метров от линии внешней стены памятника либо от линии общего контура ансамбля, образуемого соединением внешних точек наиболее удаленных элементов ансамбля, включая парковую территорию. Защитная зона объекта культурного наследия прекращает существование со дня утверждения в порядке, установленном статьей 34 Федерального закона № 73-ФЗ, проекта зон охраны такого объекта культурного наследия</w:t>
      </w:r>
      <w:r w:rsidR="009E19D8" w:rsidRPr="00DE1227">
        <w:t>»</w:t>
      </w:r>
      <w:r w:rsidR="00E141C0" w:rsidRPr="00DE1227">
        <w:t>.</w:t>
      </w:r>
    </w:p>
    <w:p w:rsidR="00E141C0" w:rsidRPr="00DE1227" w:rsidRDefault="00E141C0" w:rsidP="0052058E">
      <w:pPr>
        <w:pStyle w:val="affe"/>
      </w:pPr>
      <w:r w:rsidRPr="00DE1227">
        <w:t xml:space="preserve">Мероприятия </w:t>
      </w:r>
      <w:r w:rsidR="007A3F46" w:rsidRPr="00DE1227">
        <w:t xml:space="preserve">в области </w:t>
      </w:r>
      <w:r w:rsidRPr="00DE1227">
        <w:t>исследовани</w:t>
      </w:r>
      <w:r w:rsidR="007A3F46" w:rsidRPr="00DE1227">
        <w:t>я территории и выявления  объектов культурного наследия</w:t>
      </w:r>
    </w:p>
    <w:p w:rsidR="00E141C0" w:rsidRPr="00DE1227" w:rsidRDefault="00BC234D" w:rsidP="0052058E">
      <w:pPr>
        <w:pStyle w:val="a4"/>
      </w:pPr>
      <w:r w:rsidRPr="00DE1227">
        <w:t xml:space="preserve">проведение </w:t>
      </w:r>
      <w:r w:rsidR="00E141C0" w:rsidRPr="00DE1227">
        <w:t>исследований и составления списков объектов, потенциальных для взятия под охрану и обеспечения поддержания и сохранения;</w:t>
      </w:r>
    </w:p>
    <w:p w:rsidR="00E141C0" w:rsidRPr="00DE1227" w:rsidRDefault="00E141C0" w:rsidP="0052058E">
      <w:pPr>
        <w:pStyle w:val="a4"/>
      </w:pPr>
      <w:r w:rsidRPr="00DE1227">
        <w:t xml:space="preserve">проведение исследования и структурирование материала, относительно уникальных территорий – культурных ландшафтов </w:t>
      </w:r>
      <w:r w:rsidR="00271A5B" w:rsidRPr="00DE1227">
        <w:t>г. Череповца</w:t>
      </w:r>
      <w:r w:rsidR="009E19D8" w:rsidRPr="00DE1227">
        <w:t>»</w:t>
      </w:r>
      <w:r w:rsidRPr="00DE1227">
        <w:t>;</w:t>
      </w:r>
    </w:p>
    <w:p w:rsidR="00E141C0" w:rsidRPr="00DE1227" w:rsidRDefault="00E141C0" w:rsidP="0052058E">
      <w:pPr>
        <w:pStyle w:val="a4"/>
      </w:pPr>
      <w:r w:rsidRPr="00DE1227">
        <w:t>выявление новых объектов, имеющих признаки объектов культурного наследия, перевод их на основе экспертизы в выявленные объекты и представление на утверждение в качестве объектов культурного наследия регионального или местного знач</w:t>
      </w:r>
      <w:r w:rsidR="0048714B" w:rsidRPr="00DE1227">
        <w:t>ения.</w:t>
      </w:r>
    </w:p>
    <w:p w:rsidR="00E141C0" w:rsidRPr="00DE1227" w:rsidRDefault="00E141C0" w:rsidP="0052058E">
      <w:pPr>
        <w:pStyle w:val="affe"/>
      </w:pPr>
      <w:r w:rsidRPr="00DE1227">
        <w:t xml:space="preserve">Мероприятия по совершенствованию учета объектов культурного наследия и </w:t>
      </w:r>
      <w:r w:rsidR="007A3F46" w:rsidRPr="00DE1227">
        <w:t>их охраны</w:t>
      </w:r>
    </w:p>
    <w:p w:rsidR="00E141C0" w:rsidRPr="00DE1227" w:rsidRDefault="00E141C0" w:rsidP="0052058E">
      <w:pPr>
        <w:pStyle w:val="a4"/>
      </w:pPr>
      <w:r w:rsidRPr="00DE1227">
        <w:t>установление для объектов культурного наследия границ их территорий и предметов охраны, распространение на территории объектов культурного наследия режима использования земель историко-культурного назначения, в отдельных случаях перевод территорий объектов культурного наследия в категорию земель особо охраняемых территорий и объектов (земли историко-культурного назначения);</w:t>
      </w:r>
    </w:p>
    <w:p w:rsidR="00E141C0" w:rsidRPr="00DE1227" w:rsidRDefault="00E141C0" w:rsidP="0052058E">
      <w:pPr>
        <w:pStyle w:val="a4"/>
      </w:pPr>
      <w:r w:rsidRPr="00DE1227">
        <w:t>разработка для всех объектов паспорта объекта культурного наследия;</w:t>
      </w:r>
    </w:p>
    <w:p w:rsidR="00E141C0" w:rsidRPr="00DE1227" w:rsidRDefault="00E141C0" w:rsidP="0052058E">
      <w:pPr>
        <w:pStyle w:val="a4"/>
      </w:pPr>
      <w:r w:rsidRPr="00DE1227">
        <w:t>установление защитных зон вокруг объектов культурного наследия;</w:t>
      </w:r>
    </w:p>
    <w:p w:rsidR="00E141C0" w:rsidRPr="00DE1227" w:rsidRDefault="00E141C0" w:rsidP="0052058E">
      <w:pPr>
        <w:pStyle w:val="a4"/>
      </w:pPr>
      <w:r w:rsidRPr="00DE1227">
        <w:t>сохранение и развитие местностей, имеющих особый характер историко-культурного наследия и особые условия их использования;</w:t>
      </w:r>
    </w:p>
    <w:p w:rsidR="00E141C0" w:rsidRPr="00DE1227" w:rsidRDefault="00E141C0" w:rsidP="0052058E">
      <w:pPr>
        <w:pStyle w:val="a4"/>
      </w:pPr>
      <w:r w:rsidRPr="00DE1227">
        <w:t>выделение зон</w:t>
      </w:r>
      <w:r w:rsidR="007A3F46" w:rsidRPr="00DE1227">
        <w:t xml:space="preserve"> с</w:t>
      </w:r>
      <w:r w:rsidRPr="00DE1227">
        <w:t xml:space="preserve"> особы</w:t>
      </w:r>
      <w:r w:rsidR="007A3F46" w:rsidRPr="00DE1227">
        <w:t>ми</w:t>
      </w:r>
      <w:r w:rsidRPr="00DE1227">
        <w:t xml:space="preserve"> условия</w:t>
      </w:r>
      <w:r w:rsidR="007A3F46" w:rsidRPr="00DE1227">
        <w:t>ми</w:t>
      </w:r>
      <w:r w:rsidRPr="00DE1227">
        <w:t xml:space="preserve"> использования территорий из-за повышенной ценности и концентрации в их границах культурного наследия, с их возможной фиксацией, охраной и использованием, как музеев-заповедников местного значен</w:t>
      </w:r>
      <w:r w:rsidR="0048714B" w:rsidRPr="00DE1227">
        <w:t>ия, достопримечательных мест.</w:t>
      </w:r>
    </w:p>
    <w:p w:rsidR="00E141C0" w:rsidRPr="00DE1227" w:rsidRDefault="00E141C0" w:rsidP="0052058E">
      <w:pPr>
        <w:pStyle w:val="affe"/>
      </w:pPr>
      <w:r w:rsidRPr="00DE1227">
        <w:t>Мероприятия по использованию историко-культурного наследия</w:t>
      </w:r>
    </w:p>
    <w:p w:rsidR="00E141C0" w:rsidRPr="00DE1227" w:rsidRDefault="00E141C0" w:rsidP="0052058E">
      <w:pPr>
        <w:pStyle w:val="a4"/>
      </w:pPr>
      <w:r w:rsidRPr="00DE1227">
        <w:t>разработка и комплексных схем сохранения наследия, охраны природы, развития туризма, в увязке с системой со</w:t>
      </w:r>
      <w:r w:rsidR="00BC234D" w:rsidRPr="00DE1227">
        <w:t>циально-экономического развития.</w:t>
      </w:r>
    </w:p>
    <w:p w:rsidR="00790164" w:rsidRPr="00DE1227" w:rsidRDefault="00271A5B" w:rsidP="0052058E">
      <w:pPr>
        <w:pStyle w:val="110"/>
        <w:rPr>
          <w:rStyle w:val="15"/>
          <w:rFonts w:eastAsiaTheme="majorEastAsia"/>
        </w:rPr>
      </w:pPr>
      <w:bookmarkStart w:id="153" w:name="_Toc10476665"/>
      <w:bookmarkStart w:id="154" w:name="_Toc50028271"/>
      <w:r w:rsidRPr="00DE1227">
        <w:t>Развитие о</w:t>
      </w:r>
      <w:r w:rsidR="00790164" w:rsidRPr="00DE1227">
        <w:t>зеленени</w:t>
      </w:r>
      <w:bookmarkEnd w:id="153"/>
      <w:r w:rsidRPr="00DE1227">
        <w:t>я</w:t>
      </w:r>
      <w:bookmarkEnd w:id="154"/>
    </w:p>
    <w:p w:rsidR="00941E42" w:rsidRPr="00DE1227" w:rsidRDefault="00F02B83" w:rsidP="00941E42">
      <w:pPr>
        <w:pStyle w:val="af1"/>
      </w:pPr>
      <w:r w:rsidRPr="00DE1227">
        <w:t xml:space="preserve">Одним </w:t>
      </w:r>
      <w:r w:rsidR="00941E42" w:rsidRPr="00DE1227">
        <w:t>из важнейших направлений оздоровления экологической обстановки и формирования благоприятной среды обитания является развитие системы городского озеленения, зон отдыха, городских и пригородных лесопарковых и лесных зон. Природно-экологический каркас представляет собой систему взаимосвязанных природных территорий, способную поддерживать экологическое равновесие территории.</w:t>
      </w:r>
    </w:p>
    <w:p w:rsidR="00941E42" w:rsidRPr="00DE1227" w:rsidRDefault="00941E42" w:rsidP="00941E42">
      <w:pPr>
        <w:pStyle w:val="af1"/>
      </w:pPr>
      <w:r w:rsidRPr="00DE1227">
        <w:t>В уже сложившейся городской структуре сложно создавать новые зеленые массивы и зоны отдыха. Несмотря на это, проектом предусматривается формирование новых, расширение и реконструкция существующих парков, скверов, бульваров, газонов и организация крупномасштабных ландшафтных композиций, озеленение прибрежных защитных полос, а при возможности – водоохранных зон, озеленение санитарно-защитных зон. Все это позволит организовать целостную непрерывную систему зеленых насаждений и повысить эффективность выполнения возложенных на них функций.</w:t>
      </w:r>
    </w:p>
    <w:p w:rsidR="00941E42" w:rsidRPr="00DE1227" w:rsidRDefault="00941E42" w:rsidP="00941E42">
      <w:pPr>
        <w:pStyle w:val="af1"/>
      </w:pPr>
      <w:r w:rsidRPr="00DE1227">
        <w:t>В настоящее время, как указывалось выше, на одного жителя города приходится 7,2 м</w:t>
      </w:r>
      <w:r w:rsidRPr="00DE1227">
        <w:rPr>
          <w:vertAlign w:val="superscript"/>
        </w:rPr>
        <w:t>2</w:t>
      </w:r>
      <w:r w:rsidRPr="00DE1227">
        <w:t xml:space="preserve"> зеленых насаждений общего пользования. В соответствии с местными нормативами градостроительного проектирования муниципального образования «Город Череповец», утвержденными решением Череповецкой городской Думы от 26.12.2017 № 231, нормативный показатель по зеленым насаждениям общего пользования для г. Череповца равен 16 м</w:t>
      </w:r>
      <w:r w:rsidRPr="00DE1227">
        <w:rPr>
          <w:vertAlign w:val="superscript"/>
        </w:rPr>
        <w:t>2</w:t>
      </w:r>
      <w:r w:rsidRPr="00DE1227">
        <w:t xml:space="preserve"> на жителя.</w:t>
      </w:r>
    </w:p>
    <w:p w:rsidR="00941E42" w:rsidRPr="00DE1227" w:rsidRDefault="00941E42" w:rsidP="00941E42">
      <w:pPr>
        <w:pStyle w:val="11110"/>
      </w:pPr>
      <w:r w:rsidRPr="00DE1227">
        <w:t>Проектные предложения по организации зеленых насаждений общего пользования</w:t>
      </w: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4678"/>
        <w:gridCol w:w="1843"/>
        <w:gridCol w:w="2268"/>
      </w:tblGrid>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spacing w:after="0"/>
              <w:ind w:left="34" w:hanging="78"/>
              <w:jc w:val="center"/>
              <w:rPr>
                <w:rFonts w:ascii="Times New Roman" w:hAnsi="Times New Roman" w:cs="Times New Roman"/>
                <w:b/>
                <w:color w:val="000000"/>
              </w:rPr>
            </w:pPr>
            <w:r w:rsidRPr="00DE1227">
              <w:rPr>
                <w:rFonts w:ascii="Times New Roman" w:hAnsi="Times New Roman" w:cs="Times New Roman"/>
                <w:b/>
                <w:color w:val="000000"/>
              </w:rPr>
              <w:t>№ п/п</w:t>
            </w:r>
          </w:p>
        </w:tc>
        <w:tc>
          <w:tcPr>
            <w:tcW w:w="467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ind w:left="34"/>
              <w:jc w:val="center"/>
              <w:rPr>
                <w:rFonts w:ascii="Times New Roman" w:hAnsi="Times New Roman" w:cs="Times New Roman"/>
                <w:b/>
                <w:color w:val="000000"/>
              </w:rPr>
            </w:pPr>
            <w:r w:rsidRPr="00DE1227">
              <w:rPr>
                <w:rFonts w:ascii="Times New Roman" w:hAnsi="Times New Roman" w:cs="Times New Roman"/>
                <w:b/>
                <w:color w:val="000000"/>
              </w:rPr>
              <w:t>Наименование объектов</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b/>
                <w:color w:val="000000"/>
              </w:rPr>
            </w:pPr>
            <w:r w:rsidRPr="00DE1227">
              <w:rPr>
                <w:rFonts w:ascii="Times New Roman" w:hAnsi="Times New Roman" w:cs="Times New Roman"/>
                <w:b/>
                <w:color w:val="000000"/>
              </w:rPr>
              <w:t>Площадь, м</w:t>
            </w:r>
            <w:r w:rsidRPr="00DE1227">
              <w:rPr>
                <w:rFonts w:ascii="Times New Roman" w:hAnsi="Times New Roman" w:cs="Times New Roman"/>
                <w:b/>
                <w:color w:val="000000"/>
                <w:vertAlign w:val="superscript"/>
              </w:rPr>
              <w:t>2</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center"/>
              <w:rPr>
                <w:sz w:val="22"/>
                <w:szCs w:val="22"/>
                <w:lang w:eastAsia="en-US"/>
              </w:rPr>
            </w:pPr>
            <w:r w:rsidRPr="00DE1227">
              <w:rPr>
                <w:b/>
                <w:color w:val="000000"/>
                <w:sz w:val="22"/>
                <w:szCs w:val="22"/>
                <w:lang w:eastAsia="en-US"/>
              </w:rPr>
              <w:t>Район</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jc w:val="center"/>
              <w:rPr>
                <w:sz w:val="22"/>
                <w:szCs w:val="22"/>
                <w:lang w:eastAsia="en-US"/>
              </w:rPr>
            </w:pPr>
            <w:r w:rsidRPr="00DE1227">
              <w:rPr>
                <w:sz w:val="22"/>
                <w:szCs w:val="22"/>
                <w:lang w:eastAsia="en-US"/>
              </w:rPr>
              <w:t>1</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Сквер по ул. Устюженской, д. 8</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1964,3</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 xml:space="preserve">Индустриальный </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jc w:val="center"/>
              <w:rPr>
                <w:sz w:val="22"/>
                <w:szCs w:val="22"/>
                <w:lang w:eastAsia="en-US"/>
              </w:rPr>
            </w:pPr>
            <w:r w:rsidRPr="00DE1227">
              <w:rPr>
                <w:sz w:val="22"/>
                <w:szCs w:val="22"/>
                <w:lang w:eastAsia="en-US"/>
              </w:rPr>
              <w:t>2</w:t>
            </w:r>
          </w:p>
        </w:tc>
        <w:tc>
          <w:tcPr>
            <w:tcW w:w="467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Набережная от ул. Университетская до Октябрьского моста</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77363,7</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 xml:space="preserve">Индустриальный </w:t>
            </w:r>
          </w:p>
        </w:tc>
      </w:tr>
      <w:tr w:rsidR="00941E42" w:rsidRPr="00DE1227" w:rsidTr="00E23370">
        <w:trPr>
          <w:trHeight w:val="300"/>
        </w:trPr>
        <w:tc>
          <w:tcPr>
            <w:tcW w:w="5387" w:type="dxa"/>
            <w:gridSpan w:val="2"/>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rPr>
                <w:b/>
                <w:sz w:val="22"/>
                <w:szCs w:val="22"/>
                <w:lang w:eastAsia="en-US"/>
              </w:rPr>
            </w:pPr>
            <w:r w:rsidRPr="00DE1227">
              <w:rPr>
                <w:b/>
                <w:sz w:val="22"/>
                <w:szCs w:val="22"/>
                <w:lang w:eastAsia="en-US"/>
              </w:rPr>
              <w:t>ИТОГО по Индустриальному району:</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b/>
                <w:color w:val="000000"/>
              </w:rPr>
            </w:pPr>
            <w:r w:rsidRPr="00DE1227">
              <w:rPr>
                <w:rFonts w:ascii="Times New Roman" w:hAnsi="Times New Roman" w:cs="Times New Roman"/>
                <w:b/>
                <w:color w:val="000000"/>
              </w:rPr>
              <w:t>79328,0</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jc w:val="center"/>
              <w:rPr>
                <w:sz w:val="22"/>
                <w:szCs w:val="22"/>
                <w:lang w:eastAsia="en-US"/>
              </w:rPr>
            </w:pPr>
            <w:r w:rsidRPr="00DE1227">
              <w:rPr>
                <w:sz w:val="22"/>
                <w:szCs w:val="22"/>
                <w:lang w:eastAsia="en-US"/>
              </w:rPr>
              <w:t>3</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Территория в районе ПС, Северное шоссе (2 площадки)</w:t>
            </w:r>
          </w:p>
        </w:tc>
        <w:tc>
          <w:tcPr>
            <w:tcW w:w="1843"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88000</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 xml:space="preserve">Северный </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jc w:val="center"/>
              <w:rPr>
                <w:sz w:val="22"/>
                <w:szCs w:val="22"/>
                <w:lang w:eastAsia="en-US"/>
              </w:rPr>
            </w:pPr>
            <w:r w:rsidRPr="00DE1227">
              <w:rPr>
                <w:sz w:val="22"/>
                <w:szCs w:val="22"/>
                <w:lang w:eastAsia="en-US"/>
              </w:rPr>
              <w:t>4</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Бульвары ул. Окинина и ул. Ветеранов</w:t>
            </w:r>
          </w:p>
        </w:tc>
        <w:tc>
          <w:tcPr>
            <w:tcW w:w="1843"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9945,2</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 xml:space="preserve">Северный </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jc w:val="center"/>
              <w:rPr>
                <w:sz w:val="22"/>
                <w:szCs w:val="22"/>
                <w:lang w:eastAsia="en-US"/>
              </w:rPr>
            </w:pPr>
            <w:r w:rsidRPr="00DE1227">
              <w:rPr>
                <w:sz w:val="22"/>
                <w:szCs w:val="22"/>
                <w:lang w:eastAsia="en-US"/>
              </w:rPr>
              <w:t>5</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Сквер Молодежная, 6</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3149,9</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 xml:space="preserve">Северный </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jc w:val="center"/>
              <w:rPr>
                <w:sz w:val="22"/>
                <w:szCs w:val="22"/>
                <w:lang w:eastAsia="en-US"/>
              </w:rPr>
            </w:pPr>
            <w:r w:rsidRPr="00DE1227">
              <w:rPr>
                <w:sz w:val="22"/>
                <w:szCs w:val="22"/>
                <w:lang w:eastAsia="en-US"/>
              </w:rPr>
              <w:t>6</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Бульвар по ул. Ветеранов от д. 2А до д. 6</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6453,1</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Северный</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jc w:val="center"/>
              <w:rPr>
                <w:sz w:val="22"/>
                <w:szCs w:val="22"/>
                <w:lang w:eastAsia="en-US"/>
              </w:rPr>
            </w:pPr>
            <w:r w:rsidRPr="00DE1227">
              <w:rPr>
                <w:sz w:val="22"/>
                <w:szCs w:val="22"/>
                <w:lang w:eastAsia="en-US"/>
              </w:rPr>
              <w:t>7</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Территория вдоль реки Серовки</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27004,1</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 xml:space="preserve">Северный </w:t>
            </w:r>
          </w:p>
        </w:tc>
      </w:tr>
      <w:tr w:rsidR="00941E42" w:rsidRPr="00DE1227" w:rsidTr="00E23370">
        <w:trPr>
          <w:trHeight w:val="300"/>
        </w:trPr>
        <w:tc>
          <w:tcPr>
            <w:tcW w:w="5387" w:type="dxa"/>
            <w:gridSpan w:val="2"/>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rPr>
                <w:b/>
                <w:sz w:val="22"/>
                <w:szCs w:val="22"/>
                <w:lang w:eastAsia="en-US"/>
              </w:rPr>
            </w:pPr>
            <w:r w:rsidRPr="00DE1227">
              <w:rPr>
                <w:b/>
                <w:sz w:val="22"/>
                <w:szCs w:val="22"/>
                <w:lang w:eastAsia="en-US"/>
              </w:rPr>
              <w:t>ИТОГО по Северному району:</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b/>
                <w:color w:val="000000"/>
              </w:rPr>
            </w:pPr>
            <w:r w:rsidRPr="00DE1227">
              <w:rPr>
                <w:rFonts w:ascii="Times New Roman" w:hAnsi="Times New Roman" w:cs="Times New Roman"/>
                <w:b/>
                <w:color w:val="000000"/>
              </w:rPr>
              <w:t>134552,3</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jc w:val="center"/>
              <w:rPr>
                <w:sz w:val="22"/>
                <w:szCs w:val="22"/>
                <w:lang w:eastAsia="en-US"/>
              </w:rPr>
            </w:pPr>
            <w:r w:rsidRPr="00DE1227">
              <w:rPr>
                <w:sz w:val="22"/>
                <w:szCs w:val="22"/>
                <w:lang w:eastAsia="en-US"/>
              </w:rPr>
              <w:t>8</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Территория северо-восточнее 26 мкр.</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233000,0</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Заягорбский</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jc w:val="center"/>
              <w:rPr>
                <w:sz w:val="22"/>
                <w:szCs w:val="22"/>
                <w:lang w:eastAsia="en-US"/>
              </w:rPr>
            </w:pPr>
            <w:r w:rsidRPr="00DE1227">
              <w:rPr>
                <w:sz w:val="22"/>
                <w:szCs w:val="22"/>
                <w:lang w:eastAsia="en-US"/>
              </w:rPr>
              <w:t>9</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Территория северо-восточнее 26 мкр.</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71000,0</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Заягорбский</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jc w:val="center"/>
              <w:rPr>
                <w:sz w:val="22"/>
                <w:szCs w:val="22"/>
                <w:lang w:eastAsia="en-US"/>
              </w:rPr>
            </w:pPr>
            <w:r w:rsidRPr="00DE1227">
              <w:rPr>
                <w:sz w:val="22"/>
                <w:szCs w:val="22"/>
                <w:lang w:eastAsia="en-US"/>
              </w:rPr>
              <w:t>10</w:t>
            </w:r>
          </w:p>
        </w:tc>
        <w:tc>
          <w:tcPr>
            <w:tcW w:w="467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Территория за санаторием Адонис</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488041,2</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Заягорбский</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jc w:val="center"/>
              <w:rPr>
                <w:sz w:val="22"/>
                <w:szCs w:val="22"/>
                <w:lang w:eastAsia="en-US"/>
              </w:rPr>
            </w:pPr>
            <w:r w:rsidRPr="00DE1227">
              <w:rPr>
                <w:sz w:val="22"/>
                <w:szCs w:val="22"/>
                <w:lang w:eastAsia="en-US"/>
              </w:rPr>
              <w:t>11</w:t>
            </w:r>
          </w:p>
        </w:tc>
        <w:tc>
          <w:tcPr>
            <w:tcW w:w="467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Ул. Биржевая (у Архангельского моста)</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43180,0</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Заягорбский</w:t>
            </w:r>
          </w:p>
        </w:tc>
      </w:tr>
      <w:tr w:rsidR="00941E42" w:rsidRPr="00DE1227" w:rsidTr="00E23370">
        <w:trPr>
          <w:trHeight w:val="300"/>
        </w:trPr>
        <w:tc>
          <w:tcPr>
            <w:tcW w:w="5387" w:type="dxa"/>
            <w:gridSpan w:val="2"/>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rPr>
                <w:b/>
                <w:sz w:val="22"/>
                <w:szCs w:val="22"/>
                <w:lang w:eastAsia="en-US"/>
              </w:rPr>
            </w:pPr>
            <w:r w:rsidRPr="00DE1227">
              <w:rPr>
                <w:b/>
                <w:sz w:val="22"/>
                <w:szCs w:val="22"/>
                <w:lang w:eastAsia="en-US"/>
              </w:rPr>
              <w:t>ИТОГО по Заягорбскому району:</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b/>
                <w:color w:val="000000"/>
              </w:rPr>
            </w:pPr>
            <w:r w:rsidRPr="00DE1227">
              <w:rPr>
                <w:rFonts w:ascii="Times New Roman" w:hAnsi="Times New Roman" w:cs="Times New Roman"/>
                <w:b/>
                <w:color w:val="000000"/>
              </w:rPr>
              <w:t>835221,2</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left="34" w:firstLine="0"/>
              <w:jc w:val="center"/>
              <w:rPr>
                <w:sz w:val="22"/>
                <w:szCs w:val="22"/>
                <w:lang w:eastAsia="en-US"/>
              </w:rPr>
            </w:pPr>
            <w:r w:rsidRPr="00DE1227">
              <w:rPr>
                <w:sz w:val="22"/>
                <w:szCs w:val="22"/>
                <w:lang w:eastAsia="en-US"/>
              </w:rPr>
              <w:t>12</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Территория между коттеджной застройкой и границей города на юго-западе</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91476,5</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Зашекснинский</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left="34" w:firstLine="0"/>
              <w:jc w:val="center"/>
              <w:rPr>
                <w:sz w:val="22"/>
                <w:szCs w:val="22"/>
                <w:lang w:eastAsia="en-US"/>
              </w:rPr>
            </w:pPr>
            <w:r w:rsidRPr="00DE1227">
              <w:rPr>
                <w:sz w:val="22"/>
                <w:szCs w:val="22"/>
                <w:lang w:eastAsia="en-US"/>
              </w:rPr>
              <w:t>13</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Парк в 107 мкр.</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30000,0</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Зашекснинский</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left="34" w:firstLine="0"/>
              <w:jc w:val="center"/>
              <w:rPr>
                <w:sz w:val="22"/>
                <w:szCs w:val="22"/>
                <w:lang w:eastAsia="en-US"/>
              </w:rPr>
            </w:pPr>
            <w:r w:rsidRPr="00DE1227">
              <w:rPr>
                <w:sz w:val="22"/>
                <w:szCs w:val="22"/>
                <w:lang w:eastAsia="en-US"/>
              </w:rPr>
              <w:t>14</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tabs>
                <w:tab w:val="num" w:pos="34"/>
              </w:tabs>
              <w:spacing w:after="0"/>
              <w:ind w:left="58"/>
              <w:jc w:val="both"/>
              <w:rPr>
                <w:rFonts w:ascii="Times New Roman" w:hAnsi="Times New Roman" w:cs="Times New Roman"/>
                <w:color w:val="000000"/>
              </w:rPr>
            </w:pPr>
            <w:r w:rsidRPr="00DE1227">
              <w:rPr>
                <w:rFonts w:ascii="Times New Roman" w:hAnsi="Times New Roman" w:cs="Times New Roman"/>
                <w:color w:val="000000"/>
              </w:rPr>
              <w:t>Сквер 108 мкр.</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17344,3</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Зашекснинский</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left="34" w:firstLine="0"/>
              <w:jc w:val="center"/>
              <w:rPr>
                <w:sz w:val="22"/>
                <w:szCs w:val="22"/>
                <w:lang w:eastAsia="en-US"/>
              </w:rPr>
            </w:pPr>
            <w:r w:rsidRPr="00DE1227">
              <w:rPr>
                <w:sz w:val="22"/>
                <w:szCs w:val="22"/>
                <w:lang w:eastAsia="en-US"/>
              </w:rPr>
              <w:t>15</w:t>
            </w:r>
          </w:p>
        </w:tc>
        <w:tc>
          <w:tcPr>
            <w:tcW w:w="467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tabs>
                <w:tab w:val="num" w:pos="34"/>
              </w:tabs>
              <w:spacing w:after="0"/>
              <w:ind w:left="58"/>
              <w:rPr>
                <w:rFonts w:ascii="Times New Roman" w:hAnsi="Times New Roman" w:cs="Times New Roman"/>
                <w:color w:val="000000"/>
              </w:rPr>
            </w:pPr>
            <w:r w:rsidRPr="00DE1227">
              <w:rPr>
                <w:rFonts w:ascii="Times New Roman" w:hAnsi="Times New Roman" w:cs="Times New Roman"/>
                <w:color w:val="000000"/>
              </w:rPr>
              <w:t>Зеленые насаждения вдоль Шексны к западу от Архангельского моста</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486239,4</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Зашекснинский</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left="34" w:firstLine="0"/>
              <w:jc w:val="center"/>
              <w:rPr>
                <w:sz w:val="22"/>
                <w:szCs w:val="22"/>
                <w:lang w:eastAsia="en-US"/>
              </w:rPr>
            </w:pPr>
            <w:r w:rsidRPr="00DE1227">
              <w:rPr>
                <w:sz w:val="22"/>
                <w:szCs w:val="22"/>
                <w:lang w:eastAsia="en-US"/>
              </w:rPr>
              <w:t>16</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Территория между Липецкой, Донецкой и Б. Якунинской улицами</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335372,1</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Зашекснинский</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left="34" w:firstLine="0"/>
              <w:jc w:val="center"/>
              <w:rPr>
                <w:sz w:val="22"/>
                <w:szCs w:val="22"/>
                <w:lang w:eastAsia="en-US"/>
              </w:rPr>
            </w:pPr>
            <w:r w:rsidRPr="00DE1227">
              <w:rPr>
                <w:sz w:val="22"/>
                <w:szCs w:val="22"/>
                <w:lang w:eastAsia="en-US"/>
              </w:rPr>
              <w:t>17</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Зеленые насаждения вдоль берега Шексны</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962057,9</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Зашекснинский</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left="34" w:firstLine="0"/>
              <w:jc w:val="center"/>
              <w:rPr>
                <w:sz w:val="22"/>
                <w:szCs w:val="22"/>
                <w:lang w:eastAsia="en-US"/>
              </w:rPr>
            </w:pPr>
            <w:r w:rsidRPr="00DE1227">
              <w:rPr>
                <w:sz w:val="22"/>
                <w:szCs w:val="22"/>
                <w:lang w:eastAsia="en-US"/>
              </w:rPr>
              <w:t>18</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Парк 109 мкр.</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285164,0</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Зашекснинский</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left="34" w:firstLine="0"/>
              <w:jc w:val="center"/>
              <w:rPr>
                <w:sz w:val="22"/>
                <w:szCs w:val="22"/>
                <w:lang w:eastAsia="en-US"/>
              </w:rPr>
            </w:pPr>
            <w:r w:rsidRPr="00DE1227">
              <w:rPr>
                <w:sz w:val="22"/>
                <w:szCs w:val="22"/>
                <w:lang w:eastAsia="en-US"/>
              </w:rPr>
              <w:t>19</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Территория бульваров и аллей на новых проектируемых улицах (зеленые зоны новостроек)</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1540085,4</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Зашекснинский</w:t>
            </w: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left="34" w:firstLine="0"/>
              <w:jc w:val="center"/>
              <w:rPr>
                <w:sz w:val="22"/>
                <w:szCs w:val="22"/>
                <w:lang w:eastAsia="en-US"/>
              </w:rPr>
            </w:pPr>
            <w:r w:rsidRPr="00DE1227">
              <w:rPr>
                <w:sz w:val="22"/>
                <w:szCs w:val="22"/>
                <w:lang w:eastAsia="en-US"/>
              </w:rPr>
              <w:t>20</w:t>
            </w: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rPr>
                <w:sz w:val="22"/>
                <w:szCs w:val="22"/>
                <w:lang w:eastAsia="en-US"/>
              </w:rPr>
            </w:pPr>
            <w:r w:rsidRPr="00DE1227">
              <w:rPr>
                <w:sz w:val="22"/>
                <w:szCs w:val="22"/>
                <w:lang w:eastAsia="en-US"/>
              </w:rPr>
              <w:t>Территория 101 мкр.</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color w:val="000000"/>
              </w:rPr>
            </w:pPr>
            <w:r w:rsidRPr="00DE1227">
              <w:rPr>
                <w:rFonts w:ascii="Times New Roman" w:hAnsi="Times New Roman" w:cs="Times New Roman"/>
                <w:color w:val="000000"/>
              </w:rPr>
              <w:t>34800,0</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r w:rsidRPr="00DE1227">
              <w:rPr>
                <w:sz w:val="22"/>
                <w:szCs w:val="22"/>
                <w:lang w:eastAsia="en-US"/>
              </w:rPr>
              <w:t>Зашекснинский</w:t>
            </w:r>
          </w:p>
        </w:tc>
      </w:tr>
      <w:tr w:rsidR="00941E42" w:rsidRPr="00DE1227" w:rsidTr="00E23370">
        <w:trPr>
          <w:trHeight w:val="300"/>
        </w:trPr>
        <w:tc>
          <w:tcPr>
            <w:tcW w:w="5387" w:type="dxa"/>
            <w:gridSpan w:val="2"/>
            <w:tcBorders>
              <w:top w:val="single" w:sz="4" w:space="0" w:color="auto"/>
              <w:left w:val="single" w:sz="4" w:space="0" w:color="auto"/>
              <w:bottom w:val="single" w:sz="4" w:space="0" w:color="auto"/>
              <w:right w:val="single" w:sz="4" w:space="0" w:color="auto"/>
            </w:tcBorders>
            <w:vAlign w:val="center"/>
            <w:hideMark/>
          </w:tcPr>
          <w:p w:rsidR="00941E42" w:rsidRPr="00DE1227" w:rsidRDefault="00941E42" w:rsidP="00E23370">
            <w:pPr>
              <w:pStyle w:val="afffffffe"/>
              <w:suppressAutoHyphens/>
              <w:spacing w:before="60" w:line="276" w:lineRule="auto"/>
              <w:ind w:firstLine="0"/>
              <w:rPr>
                <w:b/>
                <w:sz w:val="22"/>
                <w:szCs w:val="22"/>
                <w:lang w:eastAsia="en-US"/>
              </w:rPr>
            </w:pPr>
            <w:r w:rsidRPr="00DE1227">
              <w:rPr>
                <w:b/>
                <w:sz w:val="22"/>
                <w:szCs w:val="22"/>
                <w:lang w:eastAsia="en-US"/>
              </w:rPr>
              <w:t>ИТОГО по Зашекнинскому району:</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b/>
                <w:color w:val="000000"/>
              </w:rPr>
            </w:pPr>
            <w:r w:rsidRPr="00DE1227">
              <w:rPr>
                <w:rFonts w:ascii="Times New Roman" w:hAnsi="Times New Roman" w:cs="Times New Roman"/>
                <w:b/>
                <w:color w:val="000000"/>
              </w:rPr>
              <w:t>3730395,3</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pStyle w:val="afffffffe"/>
              <w:suppressAutoHyphens/>
              <w:spacing w:before="60" w:line="276" w:lineRule="auto"/>
              <w:ind w:firstLine="0"/>
              <w:jc w:val="left"/>
              <w:rPr>
                <w:sz w:val="22"/>
                <w:szCs w:val="22"/>
                <w:lang w:eastAsia="en-US"/>
              </w:rPr>
            </w:pPr>
          </w:p>
        </w:tc>
      </w:tr>
      <w:tr w:rsidR="00941E42" w:rsidRPr="00DE1227" w:rsidTr="00E23370">
        <w:trPr>
          <w:trHeight w:val="300"/>
        </w:trPr>
        <w:tc>
          <w:tcPr>
            <w:tcW w:w="709" w:type="dxa"/>
            <w:tcBorders>
              <w:top w:val="single" w:sz="4" w:space="0" w:color="auto"/>
              <w:left w:val="single" w:sz="4" w:space="0" w:color="auto"/>
              <w:bottom w:val="single" w:sz="4" w:space="0" w:color="auto"/>
              <w:right w:val="single" w:sz="4" w:space="0" w:color="auto"/>
            </w:tcBorders>
          </w:tcPr>
          <w:p w:rsidR="00941E42" w:rsidRPr="00DE1227" w:rsidRDefault="00941E42" w:rsidP="00E23370">
            <w:pPr>
              <w:pStyle w:val="afffffffe"/>
              <w:suppressAutoHyphens/>
              <w:spacing w:before="60" w:line="276" w:lineRule="auto"/>
              <w:ind w:left="360" w:firstLine="0"/>
              <w:jc w:val="center"/>
              <w:rPr>
                <w:sz w:val="22"/>
                <w:szCs w:val="22"/>
                <w:lang w:eastAsia="en-US"/>
              </w:rPr>
            </w:pPr>
          </w:p>
        </w:tc>
        <w:tc>
          <w:tcPr>
            <w:tcW w:w="4678" w:type="dxa"/>
            <w:tcBorders>
              <w:top w:val="single" w:sz="4" w:space="0" w:color="auto"/>
              <w:left w:val="single" w:sz="4" w:space="0" w:color="auto"/>
              <w:bottom w:val="single" w:sz="4" w:space="0" w:color="auto"/>
              <w:right w:val="single" w:sz="4" w:space="0" w:color="auto"/>
            </w:tcBorders>
            <w:noWrap/>
            <w:vAlign w:val="bottom"/>
            <w:hideMark/>
          </w:tcPr>
          <w:p w:rsidR="00941E42" w:rsidRPr="00DE1227" w:rsidRDefault="00941E42" w:rsidP="00E23370">
            <w:pPr>
              <w:pStyle w:val="afffffffe"/>
              <w:suppressAutoHyphens/>
              <w:spacing w:before="60" w:line="276" w:lineRule="auto"/>
              <w:ind w:firstLine="0"/>
              <w:jc w:val="center"/>
              <w:rPr>
                <w:b/>
                <w:sz w:val="22"/>
                <w:szCs w:val="22"/>
                <w:lang w:eastAsia="en-US"/>
              </w:rPr>
            </w:pPr>
            <w:r w:rsidRPr="00DE1227">
              <w:rPr>
                <w:b/>
                <w:sz w:val="22"/>
                <w:szCs w:val="22"/>
                <w:lang w:eastAsia="en-US"/>
              </w:rPr>
              <w:t>ИТОГО:</w:t>
            </w:r>
          </w:p>
        </w:tc>
        <w:tc>
          <w:tcPr>
            <w:tcW w:w="1843"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jc w:val="center"/>
              <w:rPr>
                <w:rFonts w:ascii="Times New Roman" w:hAnsi="Times New Roman" w:cs="Times New Roman"/>
                <w:b/>
                <w:color w:val="000000"/>
              </w:rPr>
            </w:pPr>
            <w:r w:rsidRPr="00DE1227">
              <w:rPr>
                <w:rFonts w:ascii="Times New Roman" w:hAnsi="Times New Roman" w:cs="Times New Roman"/>
                <w:b/>
                <w:color w:val="000000"/>
              </w:rPr>
              <w:t>4779496,8</w:t>
            </w:r>
          </w:p>
        </w:tc>
        <w:tc>
          <w:tcPr>
            <w:tcW w:w="2268" w:type="dxa"/>
            <w:tcBorders>
              <w:top w:val="single" w:sz="4" w:space="0" w:color="auto"/>
              <w:left w:val="single" w:sz="4" w:space="0" w:color="auto"/>
              <w:bottom w:val="single" w:sz="4" w:space="0" w:color="auto"/>
              <w:right w:val="single" w:sz="4" w:space="0" w:color="auto"/>
            </w:tcBorders>
            <w:noWrap/>
            <w:vAlign w:val="center"/>
            <w:hideMark/>
          </w:tcPr>
          <w:p w:rsidR="00941E42" w:rsidRPr="00DE1227" w:rsidRDefault="00941E42" w:rsidP="00E23370">
            <w:pPr>
              <w:spacing w:after="0"/>
              <w:rPr>
                <w:rFonts w:ascii="Times New Roman" w:hAnsi="Times New Roman" w:cs="Times New Roman"/>
              </w:rPr>
            </w:pPr>
          </w:p>
        </w:tc>
      </w:tr>
    </w:tbl>
    <w:p w:rsidR="00941E42" w:rsidRPr="00DE1227" w:rsidRDefault="00941E42" w:rsidP="00941E42">
      <w:pPr>
        <w:pStyle w:val="11110"/>
      </w:pPr>
      <w:r w:rsidRPr="00DE1227">
        <w:t>Суммарные площади существующих и проектных зеленых насаждений общего пользования по районам города на расчетный срок</w:t>
      </w:r>
    </w:p>
    <w:tbl>
      <w:tblPr>
        <w:tblW w:w="0" w:type="auto"/>
        <w:tblLook w:val="04A0" w:firstRow="1" w:lastRow="0" w:firstColumn="1" w:lastColumn="0" w:noHBand="0" w:noVBand="1"/>
      </w:tblPr>
      <w:tblGrid>
        <w:gridCol w:w="804"/>
        <w:gridCol w:w="2423"/>
        <w:gridCol w:w="1984"/>
        <w:gridCol w:w="1985"/>
        <w:gridCol w:w="2323"/>
      </w:tblGrid>
      <w:tr w:rsidR="00941E42" w:rsidRPr="00DE1227" w:rsidTr="00E23370">
        <w:tc>
          <w:tcPr>
            <w:tcW w:w="8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jc w:val="center"/>
              <w:rPr>
                <w:b/>
                <w:sz w:val="22"/>
                <w:szCs w:val="22"/>
                <w:lang w:eastAsia="en-US"/>
              </w:rPr>
            </w:pPr>
            <w:r w:rsidRPr="00DE1227">
              <w:rPr>
                <w:b/>
                <w:sz w:val="22"/>
                <w:szCs w:val="22"/>
                <w:lang w:eastAsia="en-US"/>
              </w:rPr>
              <w:t>№ п/п</w:t>
            </w:r>
          </w:p>
        </w:tc>
        <w:tc>
          <w:tcPr>
            <w:tcW w:w="24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jc w:val="center"/>
              <w:rPr>
                <w:b/>
                <w:sz w:val="22"/>
                <w:szCs w:val="22"/>
                <w:lang w:eastAsia="en-US"/>
              </w:rPr>
            </w:pPr>
            <w:r w:rsidRPr="00DE1227">
              <w:rPr>
                <w:b/>
                <w:sz w:val="22"/>
                <w:szCs w:val="22"/>
                <w:lang w:eastAsia="en-US"/>
              </w:rPr>
              <w:t>Района</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jc w:val="center"/>
              <w:rPr>
                <w:b/>
                <w:sz w:val="22"/>
                <w:szCs w:val="22"/>
                <w:lang w:eastAsia="en-US"/>
              </w:rPr>
            </w:pPr>
            <w:r w:rsidRPr="00DE1227">
              <w:rPr>
                <w:b/>
                <w:sz w:val="22"/>
                <w:szCs w:val="22"/>
                <w:lang w:eastAsia="en-US"/>
              </w:rPr>
              <w:t>Площадь зеленых насаждений общего пользования, м</w:t>
            </w:r>
            <w:r w:rsidRPr="00DE1227">
              <w:rPr>
                <w:b/>
                <w:sz w:val="22"/>
                <w:szCs w:val="22"/>
                <w:vertAlign w:val="superscript"/>
                <w:lang w:eastAsia="en-US"/>
              </w:rPr>
              <w:t>2</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jc w:val="center"/>
              <w:rPr>
                <w:b/>
                <w:sz w:val="22"/>
                <w:szCs w:val="22"/>
                <w:lang w:eastAsia="en-US"/>
              </w:rPr>
            </w:pPr>
            <w:r w:rsidRPr="00DE1227">
              <w:rPr>
                <w:b/>
                <w:sz w:val="22"/>
                <w:szCs w:val="22"/>
                <w:lang w:eastAsia="en-US"/>
              </w:rPr>
              <w:t>Численность населения, тыс. чел.</w:t>
            </w:r>
          </w:p>
        </w:tc>
        <w:tc>
          <w:tcPr>
            <w:tcW w:w="23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jc w:val="center"/>
              <w:rPr>
                <w:b/>
                <w:sz w:val="22"/>
                <w:szCs w:val="22"/>
                <w:lang w:eastAsia="en-US"/>
              </w:rPr>
            </w:pPr>
            <w:r w:rsidRPr="00DE1227">
              <w:rPr>
                <w:b/>
                <w:sz w:val="22"/>
                <w:szCs w:val="22"/>
                <w:lang w:eastAsia="en-US"/>
              </w:rPr>
              <w:t>Удельная обеспеченность озелененными территориями общего пользования, м</w:t>
            </w:r>
            <w:r w:rsidRPr="00DE1227">
              <w:rPr>
                <w:b/>
                <w:sz w:val="22"/>
                <w:szCs w:val="22"/>
                <w:vertAlign w:val="superscript"/>
                <w:lang w:eastAsia="en-US"/>
              </w:rPr>
              <w:t>2</w:t>
            </w:r>
            <w:r w:rsidRPr="00DE1227">
              <w:rPr>
                <w:b/>
                <w:sz w:val="22"/>
                <w:szCs w:val="22"/>
                <w:lang w:eastAsia="en-US"/>
              </w:rPr>
              <w:t>/чел.</w:t>
            </w:r>
          </w:p>
        </w:tc>
      </w:tr>
      <w:tr w:rsidR="00941E42" w:rsidRPr="00DE1227" w:rsidTr="00E23370">
        <w:tc>
          <w:tcPr>
            <w:tcW w:w="8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jc w:val="center"/>
              <w:rPr>
                <w:sz w:val="22"/>
                <w:szCs w:val="22"/>
                <w:lang w:eastAsia="en-US"/>
              </w:rPr>
            </w:pPr>
            <w:r w:rsidRPr="00DE1227">
              <w:rPr>
                <w:sz w:val="22"/>
                <w:szCs w:val="22"/>
                <w:lang w:eastAsia="en-US"/>
              </w:rPr>
              <w:t>1</w:t>
            </w:r>
          </w:p>
        </w:tc>
        <w:tc>
          <w:tcPr>
            <w:tcW w:w="24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rPr>
                <w:sz w:val="22"/>
                <w:szCs w:val="22"/>
                <w:lang w:eastAsia="en-US"/>
              </w:rPr>
            </w:pPr>
            <w:r w:rsidRPr="00DE1227">
              <w:rPr>
                <w:sz w:val="22"/>
                <w:szCs w:val="22"/>
                <w:lang w:eastAsia="en-US"/>
              </w:rPr>
              <w:t>Индустриальный район</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color w:val="000000"/>
              </w:rPr>
              <w:t>971188,4</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rPr>
              <w:t>70,0</w:t>
            </w:r>
          </w:p>
        </w:tc>
        <w:tc>
          <w:tcPr>
            <w:tcW w:w="23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rPr>
              <w:t>13,9</w:t>
            </w:r>
          </w:p>
        </w:tc>
      </w:tr>
      <w:tr w:rsidR="00941E42" w:rsidRPr="00DE1227" w:rsidTr="00E23370">
        <w:tc>
          <w:tcPr>
            <w:tcW w:w="8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jc w:val="center"/>
              <w:rPr>
                <w:sz w:val="22"/>
                <w:szCs w:val="22"/>
                <w:lang w:eastAsia="en-US"/>
              </w:rPr>
            </w:pPr>
            <w:r w:rsidRPr="00DE1227">
              <w:rPr>
                <w:sz w:val="22"/>
                <w:szCs w:val="22"/>
                <w:lang w:eastAsia="en-US"/>
              </w:rPr>
              <w:t>2</w:t>
            </w:r>
          </w:p>
        </w:tc>
        <w:tc>
          <w:tcPr>
            <w:tcW w:w="24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rPr>
                <w:sz w:val="22"/>
                <w:szCs w:val="22"/>
                <w:lang w:eastAsia="en-US"/>
              </w:rPr>
            </w:pPr>
            <w:r w:rsidRPr="00DE1227">
              <w:rPr>
                <w:sz w:val="22"/>
                <w:szCs w:val="22"/>
                <w:lang w:eastAsia="en-US"/>
              </w:rPr>
              <w:t>Северный район</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color w:val="000000"/>
              </w:rPr>
              <w:t>212836,0</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rPr>
              <w:t>21,0</w:t>
            </w:r>
          </w:p>
        </w:tc>
        <w:tc>
          <w:tcPr>
            <w:tcW w:w="23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rPr>
              <w:t>10,1</w:t>
            </w:r>
          </w:p>
        </w:tc>
      </w:tr>
      <w:tr w:rsidR="00941E42" w:rsidRPr="00DE1227" w:rsidTr="00E23370">
        <w:tc>
          <w:tcPr>
            <w:tcW w:w="8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jc w:val="center"/>
              <w:rPr>
                <w:sz w:val="22"/>
                <w:szCs w:val="22"/>
                <w:lang w:eastAsia="en-US"/>
              </w:rPr>
            </w:pPr>
            <w:r w:rsidRPr="00DE1227">
              <w:rPr>
                <w:sz w:val="22"/>
                <w:szCs w:val="22"/>
                <w:lang w:eastAsia="en-US"/>
              </w:rPr>
              <w:t>3</w:t>
            </w:r>
          </w:p>
        </w:tc>
        <w:tc>
          <w:tcPr>
            <w:tcW w:w="24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rPr>
                <w:sz w:val="22"/>
                <w:szCs w:val="22"/>
                <w:lang w:eastAsia="en-US"/>
              </w:rPr>
            </w:pPr>
            <w:r w:rsidRPr="00DE1227">
              <w:rPr>
                <w:sz w:val="22"/>
                <w:szCs w:val="22"/>
                <w:lang w:eastAsia="en-US"/>
              </w:rPr>
              <w:t>Заягорбский район</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color w:val="000000"/>
              </w:rPr>
              <w:t>1689504,3</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rPr>
              <w:t>104,0</w:t>
            </w:r>
          </w:p>
        </w:tc>
        <w:tc>
          <w:tcPr>
            <w:tcW w:w="23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rPr>
              <w:t>16,2</w:t>
            </w:r>
          </w:p>
        </w:tc>
      </w:tr>
      <w:tr w:rsidR="00941E42" w:rsidRPr="00DE1227" w:rsidTr="00E23370">
        <w:tc>
          <w:tcPr>
            <w:tcW w:w="80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jc w:val="center"/>
              <w:rPr>
                <w:sz w:val="22"/>
                <w:szCs w:val="22"/>
                <w:lang w:eastAsia="en-US"/>
              </w:rPr>
            </w:pPr>
            <w:r w:rsidRPr="00DE1227">
              <w:rPr>
                <w:sz w:val="22"/>
                <w:szCs w:val="22"/>
                <w:lang w:eastAsia="en-US"/>
              </w:rPr>
              <w:t>4</w:t>
            </w:r>
          </w:p>
        </w:tc>
        <w:tc>
          <w:tcPr>
            <w:tcW w:w="24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rPr>
                <w:sz w:val="22"/>
                <w:szCs w:val="22"/>
                <w:lang w:eastAsia="en-US"/>
              </w:rPr>
            </w:pPr>
            <w:r w:rsidRPr="00DE1227">
              <w:rPr>
                <w:sz w:val="22"/>
                <w:szCs w:val="22"/>
                <w:lang w:eastAsia="en-US"/>
              </w:rPr>
              <w:t>Зашекснинский район</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color w:val="000000"/>
              </w:rPr>
              <w:t>4189733,5</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rPr>
              <w:t>144,0</w:t>
            </w:r>
          </w:p>
        </w:tc>
        <w:tc>
          <w:tcPr>
            <w:tcW w:w="23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rPr>
              <w:t>29,1</w:t>
            </w:r>
          </w:p>
        </w:tc>
      </w:tr>
      <w:tr w:rsidR="00941E42" w:rsidRPr="00DE1227" w:rsidTr="00E23370">
        <w:tc>
          <w:tcPr>
            <w:tcW w:w="3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afffffffe"/>
              <w:suppressAutoHyphens/>
              <w:spacing w:before="60"/>
              <w:ind w:firstLine="0"/>
              <w:jc w:val="center"/>
              <w:rPr>
                <w:sz w:val="22"/>
                <w:szCs w:val="22"/>
                <w:lang w:eastAsia="en-US"/>
              </w:rPr>
            </w:pPr>
            <w:r w:rsidRPr="00DE1227">
              <w:rPr>
                <w:sz w:val="22"/>
                <w:szCs w:val="22"/>
                <w:lang w:eastAsia="en-US"/>
              </w:rPr>
              <w:t>Итого:</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color w:val="000000"/>
              </w:rPr>
              <w:t>7063262,2</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spacing w:before="60" w:after="60" w:line="240" w:lineRule="auto"/>
              <w:jc w:val="center"/>
              <w:rPr>
                <w:rFonts w:ascii="Times New Roman" w:hAnsi="Times New Roman" w:cs="Times New Roman"/>
              </w:rPr>
            </w:pPr>
            <w:r w:rsidRPr="00DE1227">
              <w:rPr>
                <w:rFonts w:ascii="Times New Roman" w:hAnsi="Times New Roman" w:cs="Times New Roman"/>
              </w:rPr>
              <w:t>340,0</w:t>
            </w:r>
          </w:p>
        </w:tc>
        <w:tc>
          <w:tcPr>
            <w:tcW w:w="23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941E42" w:rsidRPr="00DE1227" w:rsidRDefault="00941E42" w:rsidP="00E23370">
            <w:pPr>
              <w:pStyle w:val="11d"/>
              <w:spacing w:before="60" w:after="60"/>
              <w:rPr>
                <w:rFonts w:eastAsiaTheme="minorHAnsi"/>
                <w:lang w:eastAsia="en-US"/>
              </w:rPr>
            </w:pPr>
            <w:r w:rsidRPr="00DE1227">
              <w:rPr>
                <w:rFonts w:eastAsiaTheme="minorHAnsi"/>
              </w:rPr>
              <w:t>20,8</w:t>
            </w:r>
          </w:p>
        </w:tc>
      </w:tr>
    </w:tbl>
    <w:p w:rsidR="00941E42" w:rsidRPr="00DE1227" w:rsidRDefault="00941E42" w:rsidP="00941E42">
      <w:pPr>
        <w:pStyle w:val="af1"/>
      </w:pPr>
      <w:r w:rsidRPr="00DE1227">
        <w:t>На перспективу планируется увеличение площади насаждений общего пользования на 478 га.</w:t>
      </w:r>
    </w:p>
    <w:p w:rsidR="00941E42" w:rsidRPr="00DE1227" w:rsidRDefault="00941E42" w:rsidP="00941E42">
      <w:pPr>
        <w:pStyle w:val="af1"/>
      </w:pPr>
      <w:r w:rsidRPr="00DE1227">
        <w:t>Согласно принятому архитектурно-планировочному решению к концу расчетного срока площадь зеленых насаждений общего пользования в целом по городу превысит нормативную и составит 20,8 м</w:t>
      </w:r>
      <w:r w:rsidRPr="00DE1227">
        <w:rPr>
          <w:vertAlign w:val="superscript"/>
        </w:rPr>
        <w:t>2</w:t>
      </w:r>
      <w:r w:rsidRPr="00DE1227">
        <w:t>/чел., что необходимо, в связи с наличием крупного производственно-промышленного комплекса в северо-западной части города и значительной техногенной нагрузкой на территорию.</w:t>
      </w:r>
    </w:p>
    <w:p w:rsidR="00941E42" w:rsidRPr="00DE1227" w:rsidRDefault="00941E42" w:rsidP="00941E42">
      <w:pPr>
        <w:pStyle w:val="af1"/>
      </w:pPr>
      <w:r w:rsidRPr="00DE1227">
        <w:t>В соответствии с общими архитектурно-планировочными решениями проектом предлагаются следующие направления развития системы озеленения города Череповец:</w:t>
      </w:r>
    </w:p>
    <w:p w:rsidR="00941E42" w:rsidRPr="00DE1227" w:rsidRDefault="00941E42" w:rsidP="00941E42">
      <w:pPr>
        <w:pStyle w:val="af1"/>
        <w:numPr>
          <w:ilvl w:val="0"/>
          <w:numId w:val="62"/>
        </w:numPr>
        <w:ind w:left="567"/>
      </w:pPr>
      <w:r w:rsidRPr="00DE1227">
        <w:t>сохранение и развитие сложившейся системы озеленения города, проведение комплексного благоустройства, увеличение площади зеленых насаждений общего пользования до нормативных показателей;</w:t>
      </w:r>
    </w:p>
    <w:p w:rsidR="00941E42" w:rsidRPr="00DE1227" w:rsidRDefault="00941E42" w:rsidP="00941E42">
      <w:pPr>
        <w:pStyle w:val="af1"/>
        <w:numPr>
          <w:ilvl w:val="0"/>
          <w:numId w:val="62"/>
        </w:numPr>
        <w:ind w:left="567"/>
      </w:pPr>
      <w:r w:rsidRPr="00DE1227">
        <w:t>благоустройство территории лесопарков в северо-восточной и северо-западной частях Зашекснинского района: прокладка сети живописно вьющихся дорог, устройство беседок, туалетов, установку спортивных снарядов, скамеек, столов и т.д. Очень оживляет ландшафт лесных территорий установка мебели из грубо обработанной древесины, резных фигур диковинных зверей, героев детских сказок. Рекомендуется устройство троп здоровья, велодорожек, освещённых лыжных трасс, оборудованных пикниковых полян. Для увеличения эстетической привлекательности территории возможно проведение ландшафтных рубок, посадка живописных групп деревьев и кустарников.</w:t>
      </w:r>
    </w:p>
    <w:p w:rsidR="00941E42" w:rsidRPr="00DE1227" w:rsidRDefault="00941E42" w:rsidP="00941E42">
      <w:pPr>
        <w:pStyle w:val="af1"/>
        <w:numPr>
          <w:ilvl w:val="0"/>
          <w:numId w:val="62"/>
        </w:numPr>
        <w:ind w:left="567"/>
      </w:pPr>
      <w:r w:rsidRPr="00DE1227">
        <w:t>в лесопарках необходимо проведение рубок ухода, проведение мероприятий по расчистке территорий, по оздоровлению лесов – санитарные рубки, борьба с вредителями и болезнями. Во входной зоне лесопарка устраивается автостоянка, устанавливаются информационные и противопожарные стенды;</w:t>
      </w:r>
    </w:p>
    <w:p w:rsidR="00941E42" w:rsidRPr="00DE1227" w:rsidRDefault="00941E42" w:rsidP="00941E42">
      <w:pPr>
        <w:pStyle w:val="af1"/>
        <w:numPr>
          <w:ilvl w:val="0"/>
          <w:numId w:val="62"/>
        </w:numPr>
        <w:ind w:left="567"/>
      </w:pPr>
      <w:r w:rsidRPr="00DE1227">
        <w:t>сохранение в восточной части Зашекснинского района существующих зеленых насаждений с последующей организацией городского парка;</w:t>
      </w:r>
    </w:p>
    <w:p w:rsidR="00941E42" w:rsidRPr="00DE1227" w:rsidRDefault="00941E42" w:rsidP="00941E42">
      <w:pPr>
        <w:pStyle w:val="af1"/>
        <w:numPr>
          <w:ilvl w:val="0"/>
          <w:numId w:val="62"/>
        </w:numPr>
        <w:ind w:left="567"/>
      </w:pPr>
      <w:r w:rsidRPr="00DE1227">
        <w:t>организация живописной бульварной зоны на набережной вдоль рек Шексна и Ягорба с повышенным уровнем благоустройства, террасированными склонами, спусками к воде, посадкой крупномерных влаголюбивых деревьев, кустарников и почвопокровных растений для закрепления склонов;</w:t>
      </w:r>
    </w:p>
    <w:p w:rsidR="00941E42" w:rsidRPr="00DE1227" w:rsidRDefault="00941E42" w:rsidP="00941E42">
      <w:pPr>
        <w:pStyle w:val="af1"/>
        <w:numPr>
          <w:ilvl w:val="0"/>
          <w:numId w:val="62"/>
        </w:numPr>
        <w:ind w:left="567"/>
      </w:pPr>
      <w:r w:rsidRPr="00DE1227">
        <w:t>при развитии строительства в новых микрорайонах Зашекнинского района обязательно выделение зон под озеленение в каждом микрорайоне не менее 6 м2/чел.;</w:t>
      </w:r>
    </w:p>
    <w:p w:rsidR="00941E42" w:rsidRPr="00DE1227" w:rsidRDefault="00941E42" w:rsidP="00941E42">
      <w:pPr>
        <w:pStyle w:val="af1"/>
        <w:numPr>
          <w:ilvl w:val="0"/>
          <w:numId w:val="62"/>
        </w:numPr>
        <w:ind w:left="567"/>
      </w:pPr>
      <w:r w:rsidRPr="00DE1227">
        <w:t>формирование бульваров вдоль основных магистралей широтного и меридионального направлений с выходом к существующим озелененным территориям;</w:t>
      </w:r>
    </w:p>
    <w:p w:rsidR="00941E42" w:rsidRPr="00DE1227" w:rsidRDefault="00941E42" w:rsidP="00941E42">
      <w:pPr>
        <w:pStyle w:val="af1"/>
        <w:numPr>
          <w:ilvl w:val="0"/>
          <w:numId w:val="62"/>
        </w:numPr>
        <w:ind w:left="567"/>
      </w:pPr>
      <w:r w:rsidRPr="00DE1227">
        <w:t>формирование внутримикрорайонной сети аллей с велосипедными дорожками, объединяющей озелененные территории города в единую систему;</w:t>
      </w:r>
    </w:p>
    <w:p w:rsidR="00941E42" w:rsidRPr="00DE1227" w:rsidRDefault="00941E42" w:rsidP="00941E42">
      <w:pPr>
        <w:pStyle w:val="af1"/>
        <w:numPr>
          <w:ilvl w:val="0"/>
          <w:numId w:val="62"/>
        </w:numPr>
        <w:ind w:left="567"/>
      </w:pPr>
      <w:r w:rsidRPr="00DE1227">
        <w:t>благоустройство внутридворовых пространств, с установкой детских площадок, скамеек, освещения, посадкой древесно-кустарниковой растительности;</w:t>
      </w:r>
    </w:p>
    <w:p w:rsidR="00941E42" w:rsidRPr="00DE1227" w:rsidRDefault="00941E42" w:rsidP="00941E42">
      <w:pPr>
        <w:pStyle w:val="af1"/>
        <w:numPr>
          <w:ilvl w:val="0"/>
          <w:numId w:val="62"/>
        </w:numPr>
        <w:ind w:left="567"/>
      </w:pPr>
      <w:r w:rsidRPr="00DE1227">
        <w:t>развитие озелененных территорий ограниченного пользования: благоустройство и оформление озеленения детских садов, школ, больниц и др.;</w:t>
      </w:r>
    </w:p>
    <w:p w:rsidR="00941E42" w:rsidRPr="00DE1227" w:rsidRDefault="00941E42" w:rsidP="00941E42">
      <w:pPr>
        <w:pStyle w:val="af1"/>
        <w:numPr>
          <w:ilvl w:val="0"/>
          <w:numId w:val="62"/>
        </w:numPr>
        <w:ind w:left="567"/>
      </w:pPr>
      <w:r w:rsidRPr="00DE1227">
        <w:t>увеличение доли защитных озеленений, особенно на границе с источниками загрязнения окружающей среды: производственными, инженерными, коммунальными транспортными и другими объектами, являющимися источниками вредного воздействия на окружающую среду и здоровье населения;</w:t>
      </w:r>
    </w:p>
    <w:p w:rsidR="00941E42" w:rsidRPr="00DE1227" w:rsidRDefault="00941E42" w:rsidP="00941E42">
      <w:pPr>
        <w:pStyle w:val="af1"/>
        <w:numPr>
          <w:ilvl w:val="0"/>
          <w:numId w:val="62"/>
        </w:numPr>
        <w:ind w:left="567"/>
      </w:pPr>
      <w:r w:rsidRPr="00DE1227">
        <w:t>организация озеленения вдоль основных транспортных магистралей города, являющихся главными источниками загрязнения окружающей среды;</w:t>
      </w:r>
    </w:p>
    <w:p w:rsidR="00941E42" w:rsidRPr="00DE1227" w:rsidRDefault="00941E42" w:rsidP="00941E42">
      <w:pPr>
        <w:pStyle w:val="af1"/>
        <w:numPr>
          <w:ilvl w:val="0"/>
          <w:numId w:val="62"/>
        </w:numPr>
        <w:ind w:left="567"/>
      </w:pPr>
      <w:r w:rsidRPr="00DE1227">
        <w:t>большое значение в озеленении города должно играть использование малых архитектурных форм, водных сооружений, скульптурной пластики. Украшением городских улиц, площадей, скверов являются красиво оформленные партерные и вертикальные посадки – рабатки, клумбы, газоны, живые изгороди, разнообразные элементы садово-парковой архитектуры;</w:t>
      </w:r>
    </w:p>
    <w:p w:rsidR="00941E42" w:rsidRPr="00DE1227" w:rsidRDefault="00941E42" w:rsidP="00941E42">
      <w:pPr>
        <w:pStyle w:val="af1"/>
        <w:numPr>
          <w:ilvl w:val="0"/>
          <w:numId w:val="62"/>
        </w:numPr>
        <w:ind w:left="567"/>
      </w:pPr>
      <w:r w:rsidRPr="00DE1227">
        <w:t>при создании защитных зелёных полос рекомендуется применять крупномерный посадочный материал, быстрорастущие породы деревьев с плотной кроной. Эффективно использование в посадках хвойных пород. Для существующих уличных насаждений должна быть предусмотрена своевременная реконструкция;</w:t>
      </w:r>
    </w:p>
    <w:p w:rsidR="00941E42" w:rsidRPr="00DE1227" w:rsidRDefault="00941E42" w:rsidP="00941E42">
      <w:pPr>
        <w:pStyle w:val="af1"/>
        <w:numPr>
          <w:ilvl w:val="0"/>
          <w:numId w:val="62"/>
        </w:numPr>
        <w:ind w:left="567"/>
      </w:pPr>
      <w:r w:rsidRPr="00DE1227">
        <w:t>Учитывая рост автомобилизации, одной из приоритетных задач является снижение уровня загрязнения от растущего парка автотранспортных средств, необходимо проведение планомерных посадок и текущего ухода за защитными насаждениями вдоль городских магистралей и улиц. Экологическая эффективность их отражена ниже в таблице уровней снижения загрязнения воздушного бассейна в зависимости от характера зелёных насаждений.</w:t>
      </w:r>
    </w:p>
    <w:p w:rsidR="00941E42" w:rsidRPr="00DE1227" w:rsidRDefault="00941E42" w:rsidP="00941E42">
      <w:pPr>
        <w:pStyle w:val="11110"/>
      </w:pPr>
      <w:r w:rsidRPr="00DE1227">
        <w:t>Характеристика защитных полос</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99"/>
        <w:gridCol w:w="1240"/>
        <w:gridCol w:w="1566"/>
        <w:gridCol w:w="1566"/>
      </w:tblGrid>
      <w:tr w:rsidR="00941E42" w:rsidRPr="00DE1227" w:rsidTr="00E23370">
        <w:trPr>
          <w:trHeight w:val="20"/>
        </w:trPr>
        <w:tc>
          <w:tcPr>
            <w:tcW w:w="2716" w:type="pct"/>
            <w:vMerge w:val="restart"/>
            <w:vAlign w:val="center"/>
          </w:tcPr>
          <w:p w:rsidR="00941E42" w:rsidRPr="00DE1227" w:rsidRDefault="00941E42" w:rsidP="00E23370">
            <w:pPr>
              <w:pStyle w:val="Normal10-02"/>
              <w:ind w:hanging="29"/>
              <w:rPr>
                <w:sz w:val="22"/>
                <w:szCs w:val="22"/>
              </w:rPr>
            </w:pPr>
            <w:r w:rsidRPr="00DE1227">
              <w:rPr>
                <w:sz w:val="22"/>
                <w:szCs w:val="22"/>
              </w:rPr>
              <w:t>Структура защитной</w:t>
            </w:r>
            <w:r w:rsidRPr="00DE1227">
              <w:rPr>
                <w:sz w:val="22"/>
                <w:szCs w:val="22"/>
              </w:rPr>
              <w:br/>
              <w:t>полосы</w:t>
            </w:r>
          </w:p>
        </w:tc>
        <w:tc>
          <w:tcPr>
            <w:tcW w:w="648" w:type="pct"/>
            <w:vMerge w:val="restart"/>
            <w:vAlign w:val="center"/>
          </w:tcPr>
          <w:p w:rsidR="00941E42" w:rsidRPr="00DE1227" w:rsidRDefault="00941E42" w:rsidP="00E23370">
            <w:pPr>
              <w:pStyle w:val="Normal10-02"/>
              <w:ind w:firstLine="17"/>
              <w:rPr>
                <w:sz w:val="22"/>
                <w:szCs w:val="22"/>
              </w:rPr>
            </w:pPr>
            <w:r w:rsidRPr="00DE1227">
              <w:rPr>
                <w:sz w:val="22"/>
                <w:szCs w:val="22"/>
              </w:rPr>
              <w:t>Ширина защитной полосы, м</w:t>
            </w:r>
          </w:p>
        </w:tc>
        <w:tc>
          <w:tcPr>
            <w:tcW w:w="1636" w:type="pct"/>
            <w:gridSpan w:val="2"/>
            <w:vAlign w:val="center"/>
          </w:tcPr>
          <w:p w:rsidR="00941E42" w:rsidRPr="00DE1227" w:rsidRDefault="00941E42" w:rsidP="00E23370">
            <w:pPr>
              <w:pStyle w:val="Normal10-02"/>
              <w:ind w:firstLine="53"/>
              <w:rPr>
                <w:sz w:val="22"/>
                <w:szCs w:val="22"/>
              </w:rPr>
            </w:pPr>
            <w:r w:rsidRPr="00DE1227">
              <w:rPr>
                <w:sz w:val="22"/>
                <w:szCs w:val="22"/>
              </w:rPr>
              <w:t>Снижение уровня загрязнения, %</w:t>
            </w:r>
          </w:p>
        </w:tc>
      </w:tr>
      <w:tr w:rsidR="00941E42" w:rsidRPr="00DE1227" w:rsidTr="00E23370">
        <w:trPr>
          <w:trHeight w:val="20"/>
        </w:trPr>
        <w:tc>
          <w:tcPr>
            <w:tcW w:w="2716" w:type="pct"/>
            <w:vMerge/>
            <w:vAlign w:val="center"/>
          </w:tcPr>
          <w:p w:rsidR="00941E42" w:rsidRPr="00DE1227" w:rsidRDefault="00941E42" w:rsidP="00E23370">
            <w:pPr>
              <w:pStyle w:val="Normal10-02"/>
              <w:rPr>
                <w:sz w:val="22"/>
                <w:szCs w:val="22"/>
              </w:rPr>
            </w:pPr>
          </w:p>
        </w:tc>
        <w:tc>
          <w:tcPr>
            <w:tcW w:w="648" w:type="pct"/>
            <w:vMerge/>
            <w:vAlign w:val="center"/>
          </w:tcPr>
          <w:p w:rsidR="00941E42" w:rsidRPr="00DE1227" w:rsidRDefault="00941E42" w:rsidP="00E23370">
            <w:pPr>
              <w:pStyle w:val="Normal10-02"/>
              <w:rPr>
                <w:sz w:val="22"/>
                <w:szCs w:val="22"/>
              </w:rPr>
            </w:pPr>
          </w:p>
        </w:tc>
        <w:tc>
          <w:tcPr>
            <w:tcW w:w="818" w:type="pct"/>
            <w:vAlign w:val="center"/>
          </w:tcPr>
          <w:p w:rsidR="00941E42" w:rsidRPr="00DE1227" w:rsidRDefault="00941E42" w:rsidP="00E23370">
            <w:pPr>
              <w:pStyle w:val="Normal10-02"/>
              <w:ind w:firstLine="53"/>
              <w:rPr>
                <w:sz w:val="22"/>
                <w:szCs w:val="22"/>
              </w:rPr>
            </w:pPr>
            <w:r w:rsidRPr="00DE1227">
              <w:rPr>
                <w:sz w:val="22"/>
                <w:szCs w:val="22"/>
              </w:rPr>
              <w:t>общее</w:t>
            </w:r>
          </w:p>
        </w:tc>
        <w:tc>
          <w:tcPr>
            <w:tcW w:w="818" w:type="pct"/>
            <w:vAlign w:val="center"/>
          </w:tcPr>
          <w:p w:rsidR="00941E42" w:rsidRPr="00DE1227" w:rsidRDefault="00941E42" w:rsidP="00E23370">
            <w:pPr>
              <w:pStyle w:val="Normal10-02"/>
              <w:ind w:firstLine="46"/>
              <w:rPr>
                <w:sz w:val="22"/>
                <w:szCs w:val="22"/>
              </w:rPr>
            </w:pPr>
            <w:r w:rsidRPr="00DE1227">
              <w:rPr>
                <w:sz w:val="22"/>
                <w:szCs w:val="22"/>
              </w:rPr>
              <w:t>в т.ч. за счёт насаждений</w:t>
            </w:r>
          </w:p>
        </w:tc>
      </w:tr>
      <w:tr w:rsidR="00941E42" w:rsidRPr="00DE1227" w:rsidTr="00E23370">
        <w:trPr>
          <w:trHeight w:val="20"/>
        </w:trPr>
        <w:tc>
          <w:tcPr>
            <w:tcW w:w="2716" w:type="pct"/>
          </w:tcPr>
          <w:p w:rsidR="00941E42" w:rsidRPr="00DE1227" w:rsidRDefault="00941E42" w:rsidP="00E23370">
            <w:pPr>
              <w:pStyle w:val="1d"/>
              <w:ind w:left="142"/>
              <w:rPr>
                <w:sz w:val="22"/>
                <w:szCs w:val="22"/>
              </w:rPr>
            </w:pPr>
            <w:r w:rsidRPr="00DE1227">
              <w:rPr>
                <w:sz w:val="22"/>
                <w:szCs w:val="22"/>
              </w:rPr>
              <w:t>Однорядная полоса деревьев</w:t>
            </w:r>
          </w:p>
        </w:tc>
        <w:tc>
          <w:tcPr>
            <w:tcW w:w="648" w:type="pct"/>
            <w:vAlign w:val="center"/>
          </w:tcPr>
          <w:p w:rsidR="00941E42" w:rsidRPr="00DE1227" w:rsidRDefault="00941E42" w:rsidP="00E23370">
            <w:pPr>
              <w:pStyle w:val="1d"/>
              <w:jc w:val="center"/>
              <w:rPr>
                <w:sz w:val="22"/>
                <w:szCs w:val="22"/>
              </w:rPr>
            </w:pPr>
            <w:r w:rsidRPr="00DE1227">
              <w:rPr>
                <w:sz w:val="22"/>
                <w:szCs w:val="22"/>
              </w:rPr>
              <w:t>5</w:t>
            </w:r>
          </w:p>
        </w:tc>
        <w:tc>
          <w:tcPr>
            <w:tcW w:w="818" w:type="pct"/>
            <w:vAlign w:val="center"/>
          </w:tcPr>
          <w:p w:rsidR="00941E42" w:rsidRPr="00DE1227" w:rsidRDefault="00941E42" w:rsidP="00E23370">
            <w:pPr>
              <w:pStyle w:val="1d"/>
              <w:jc w:val="center"/>
              <w:rPr>
                <w:sz w:val="22"/>
                <w:szCs w:val="22"/>
              </w:rPr>
            </w:pPr>
            <w:r w:rsidRPr="00DE1227">
              <w:rPr>
                <w:sz w:val="22"/>
                <w:szCs w:val="22"/>
              </w:rPr>
              <w:t>5-10</w:t>
            </w:r>
          </w:p>
        </w:tc>
        <w:tc>
          <w:tcPr>
            <w:tcW w:w="818" w:type="pct"/>
            <w:vAlign w:val="center"/>
          </w:tcPr>
          <w:p w:rsidR="00941E42" w:rsidRPr="00DE1227" w:rsidRDefault="00941E42" w:rsidP="00E23370">
            <w:pPr>
              <w:pStyle w:val="1d"/>
              <w:jc w:val="center"/>
              <w:rPr>
                <w:sz w:val="22"/>
                <w:szCs w:val="22"/>
              </w:rPr>
            </w:pPr>
            <w:r w:rsidRPr="00DE1227">
              <w:rPr>
                <w:sz w:val="22"/>
                <w:szCs w:val="22"/>
              </w:rPr>
              <w:t>4-7</w:t>
            </w:r>
          </w:p>
        </w:tc>
      </w:tr>
      <w:tr w:rsidR="00941E42" w:rsidRPr="00DE1227" w:rsidTr="00E23370">
        <w:trPr>
          <w:trHeight w:val="20"/>
        </w:trPr>
        <w:tc>
          <w:tcPr>
            <w:tcW w:w="2716" w:type="pct"/>
          </w:tcPr>
          <w:p w:rsidR="00941E42" w:rsidRPr="00DE1227" w:rsidRDefault="00941E42" w:rsidP="00E23370">
            <w:pPr>
              <w:pStyle w:val="1d"/>
              <w:ind w:left="142"/>
              <w:rPr>
                <w:sz w:val="22"/>
                <w:szCs w:val="22"/>
              </w:rPr>
            </w:pPr>
            <w:r w:rsidRPr="00DE1227">
              <w:rPr>
                <w:sz w:val="22"/>
                <w:szCs w:val="22"/>
              </w:rPr>
              <w:t>Однорядная полоса кустарников</w:t>
            </w:r>
          </w:p>
        </w:tc>
        <w:tc>
          <w:tcPr>
            <w:tcW w:w="648" w:type="pct"/>
            <w:vAlign w:val="center"/>
          </w:tcPr>
          <w:p w:rsidR="00941E42" w:rsidRPr="00DE1227" w:rsidRDefault="00941E42" w:rsidP="00E23370">
            <w:pPr>
              <w:pStyle w:val="1d"/>
              <w:jc w:val="center"/>
              <w:rPr>
                <w:sz w:val="22"/>
                <w:szCs w:val="22"/>
              </w:rPr>
            </w:pPr>
            <w:r w:rsidRPr="00DE1227">
              <w:rPr>
                <w:sz w:val="22"/>
                <w:szCs w:val="22"/>
              </w:rPr>
              <w:t>5</w:t>
            </w:r>
          </w:p>
        </w:tc>
        <w:tc>
          <w:tcPr>
            <w:tcW w:w="818" w:type="pct"/>
            <w:vAlign w:val="center"/>
          </w:tcPr>
          <w:p w:rsidR="00941E42" w:rsidRPr="00DE1227" w:rsidRDefault="00941E42" w:rsidP="00E23370">
            <w:pPr>
              <w:pStyle w:val="1d"/>
              <w:jc w:val="center"/>
              <w:rPr>
                <w:sz w:val="22"/>
                <w:szCs w:val="22"/>
              </w:rPr>
            </w:pPr>
            <w:r w:rsidRPr="00DE1227">
              <w:rPr>
                <w:sz w:val="22"/>
                <w:szCs w:val="22"/>
              </w:rPr>
              <w:t>7-10</w:t>
            </w:r>
          </w:p>
        </w:tc>
        <w:tc>
          <w:tcPr>
            <w:tcW w:w="818" w:type="pct"/>
            <w:vAlign w:val="center"/>
          </w:tcPr>
          <w:p w:rsidR="00941E42" w:rsidRPr="00DE1227" w:rsidRDefault="00941E42" w:rsidP="00E23370">
            <w:pPr>
              <w:pStyle w:val="1d"/>
              <w:jc w:val="center"/>
              <w:rPr>
                <w:sz w:val="22"/>
                <w:szCs w:val="22"/>
              </w:rPr>
            </w:pPr>
            <w:r w:rsidRPr="00DE1227">
              <w:rPr>
                <w:sz w:val="22"/>
                <w:szCs w:val="22"/>
              </w:rPr>
              <w:t>5-7</w:t>
            </w:r>
          </w:p>
        </w:tc>
      </w:tr>
      <w:tr w:rsidR="00941E42" w:rsidRPr="00DE1227" w:rsidTr="00E23370">
        <w:trPr>
          <w:trHeight w:val="20"/>
        </w:trPr>
        <w:tc>
          <w:tcPr>
            <w:tcW w:w="2716" w:type="pct"/>
          </w:tcPr>
          <w:p w:rsidR="00941E42" w:rsidRPr="00DE1227" w:rsidRDefault="00941E42" w:rsidP="00E23370">
            <w:pPr>
              <w:pStyle w:val="1d"/>
              <w:ind w:left="142"/>
              <w:rPr>
                <w:sz w:val="22"/>
                <w:szCs w:val="22"/>
              </w:rPr>
            </w:pPr>
            <w:r w:rsidRPr="00DE1227">
              <w:rPr>
                <w:sz w:val="22"/>
                <w:szCs w:val="22"/>
              </w:rPr>
              <w:t>Двухрядная посадка деревьев высотой 10-</w:t>
            </w:r>
            <w:smartTag w:uri="urn:schemas-microsoft-com:office:smarttags" w:element="metricconverter">
              <w:smartTagPr>
                <w:attr w:name="ProductID" w:val="12 м"/>
              </w:smartTagPr>
              <w:r w:rsidRPr="00DE1227">
                <w:rPr>
                  <w:sz w:val="22"/>
                  <w:szCs w:val="22"/>
                </w:rPr>
                <w:t>12 м</w:t>
              </w:r>
            </w:smartTag>
          </w:p>
        </w:tc>
        <w:tc>
          <w:tcPr>
            <w:tcW w:w="648" w:type="pct"/>
            <w:vAlign w:val="center"/>
          </w:tcPr>
          <w:p w:rsidR="00941E42" w:rsidRPr="00DE1227" w:rsidRDefault="00941E42" w:rsidP="00E23370">
            <w:pPr>
              <w:pStyle w:val="1d"/>
              <w:jc w:val="center"/>
              <w:rPr>
                <w:sz w:val="22"/>
                <w:szCs w:val="22"/>
              </w:rPr>
            </w:pPr>
            <w:r w:rsidRPr="00DE1227">
              <w:rPr>
                <w:sz w:val="22"/>
                <w:szCs w:val="22"/>
              </w:rPr>
              <w:t>10</w:t>
            </w:r>
          </w:p>
        </w:tc>
        <w:tc>
          <w:tcPr>
            <w:tcW w:w="818" w:type="pct"/>
            <w:vAlign w:val="center"/>
          </w:tcPr>
          <w:p w:rsidR="00941E42" w:rsidRPr="00DE1227" w:rsidRDefault="00941E42" w:rsidP="00E23370">
            <w:pPr>
              <w:pStyle w:val="1d"/>
              <w:jc w:val="center"/>
              <w:rPr>
                <w:sz w:val="22"/>
                <w:szCs w:val="22"/>
              </w:rPr>
            </w:pPr>
            <w:r w:rsidRPr="00DE1227">
              <w:rPr>
                <w:sz w:val="22"/>
                <w:szCs w:val="22"/>
              </w:rPr>
              <w:t>10-30</w:t>
            </w:r>
          </w:p>
        </w:tc>
        <w:tc>
          <w:tcPr>
            <w:tcW w:w="818" w:type="pct"/>
            <w:vAlign w:val="center"/>
          </w:tcPr>
          <w:p w:rsidR="00941E42" w:rsidRPr="00DE1227" w:rsidRDefault="00941E42" w:rsidP="00E23370">
            <w:pPr>
              <w:pStyle w:val="1d"/>
              <w:jc w:val="center"/>
              <w:rPr>
                <w:sz w:val="22"/>
                <w:szCs w:val="22"/>
              </w:rPr>
            </w:pPr>
            <w:r w:rsidRPr="00DE1227">
              <w:rPr>
                <w:sz w:val="22"/>
                <w:szCs w:val="22"/>
              </w:rPr>
              <w:t>8-10</w:t>
            </w:r>
          </w:p>
        </w:tc>
      </w:tr>
      <w:tr w:rsidR="00941E42" w:rsidRPr="00DE1227" w:rsidTr="00E23370">
        <w:trPr>
          <w:trHeight w:val="20"/>
        </w:trPr>
        <w:tc>
          <w:tcPr>
            <w:tcW w:w="2716" w:type="pct"/>
          </w:tcPr>
          <w:p w:rsidR="00941E42" w:rsidRPr="00DE1227" w:rsidRDefault="00941E42" w:rsidP="00E23370">
            <w:pPr>
              <w:pStyle w:val="1d"/>
              <w:ind w:left="142"/>
              <w:rPr>
                <w:sz w:val="22"/>
                <w:szCs w:val="22"/>
              </w:rPr>
            </w:pPr>
            <w:r w:rsidRPr="00DE1227">
              <w:rPr>
                <w:sz w:val="22"/>
                <w:szCs w:val="22"/>
              </w:rPr>
              <w:t>Двухрядная посадка деревьев высотой 10-</w:t>
            </w:r>
            <w:smartTag w:uri="urn:schemas-microsoft-com:office:smarttags" w:element="metricconverter">
              <w:smartTagPr>
                <w:attr w:name="ProductID" w:val="18 м"/>
              </w:smartTagPr>
              <w:r w:rsidRPr="00DE1227">
                <w:rPr>
                  <w:sz w:val="22"/>
                  <w:szCs w:val="22"/>
                </w:rPr>
                <w:t>18 м</w:t>
              </w:r>
            </w:smartTag>
          </w:p>
        </w:tc>
        <w:tc>
          <w:tcPr>
            <w:tcW w:w="648" w:type="pct"/>
            <w:vAlign w:val="center"/>
          </w:tcPr>
          <w:p w:rsidR="00941E42" w:rsidRPr="00DE1227" w:rsidRDefault="00941E42" w:rsidP="00E23370">
            <w:pPr>
              <w:pStyle w:val="1d"/>
              <w:jc w:val="center"/>
              <w:rPr>
                <w:sz w:val="22"/>
                <w:szCs w:val="22"/>
              </w:rPr>
            </w:pPr>
            <w:r w:rsidRPr="00DE1227">
              <w:rPr>
                <w:sz w:val="22"/>
                <w:szCs w:val="22"/>
              </w:rPr>
              <w:t>10</w:t>
            </w:r>
          </w:p>
        </w:tc>
        <w:tc>
          <w:tcPr>
            <w:tcW w:w="818" w:type="pct"/>
            <w:vAlign w:val="center"/>
          </w:tcPr>
          <w:p w:rsidR="00941E42" w:rsidRPr="00DE1227" w:rsidRDefault="00941E42" w:rsidP="00E23370">
            <w:pPr>
              <w:pStyle w:val="1d"/>
              <w:jc w:val="center"/>
              <w:rPr>
                <w:sz w:val="22"/>
                <w:szCs w:val="22"/>
              </w:rPr>
            </w:pPr>
            <w:r w:rsidRPr="00DE1227">
              <w:rPr>
                <w:sz w:val="22"/>
                <w:szCs w:val="22"/>
              </w:rPr>
              <w:t>25-30</w:t>
            </w:r>
          </w:p>
        </w:tc>
        <w:tc>
          <w:tcPr>
            <w:tcW w:w="818" w:type="pct"/>
            <w:vAlign w:val="center"/>
          </w:tcPr>
          <w:p w:rsidR="00941E42" w:rsidRPr="00DE1227" w:rsidRDefault="00941E42" w:rsidP="00E23370">
            <w:pPr>
              <w:pStyle w:val="1d"/>
              <w:jc w:val="center"/>
              <w:rPr>
                <w:sz w:val="22"/>
                <w:szCs w:val="22"/>
              </w:rPr>
            </w:pPr>
            <w:r w:rsidRPr="00DE1227">
              <w:rPr>
                <w:sz w:val="22"/>
                <w:szCs w:val="22"/>
              </w:rPr>
              <w:t>20-25</w:t>
            </w:r>
          </w:p>
        </w:tc>
      </w:tr>
      <w:tr w:rsidR="00941E42" w:rsidRPr="00DE1227" w:rsidTr="00E23370">
        <w:trPr>
          <w:trHeight w:val="20"/>
        </w:trPr>
        <w:tc>
          <w:tcPr>
            <w:tcW w:w="2716" w:type="pct"/>
          </w:tcPr>
          <w:p w:rsidR="00941E42" w:rsidRPr="00DE1227" w:rsidRDefault="00941E42" w:rsidP="00E23370">
            <w:pPr>
              <w:pStyle w:val="1d"/>
              <w:ind w:left="142"/>
              <w:rPr>
                <w:sz w:val="22"/>
                <w:szCs w:val="22"/>
              </w:rPr>
            </w:pPr>
            <w:r w:rsidRPr="00DE1227">
              <w:rPr>
                <w:sz w:val="22"/>
                <w:szCs w:val="22"/>
              </w:rPr>
              <w:t>Четырёхрядная полоса деревьев высотой 12-</w:t>
            </w:r>
            <w:smartTag w:uri="urn:schemas-microsoft-com:office:smarttags" w:element="metricconverter">
              <w:smartTagPr>
                <w:attr w:name="ProductID" w:val="15 м"/>
              </w:smartTagPr>
              <w:r w:rsidRPr="00DE1227">
                <w:rPr>
                  <w:sz w:val="22"/>
                  <w:szCs w:val="22"/>
                </w:rPr>
                <w:t>15 м</w:t>
              </w:r>
            </w:smartTag>
            <w:r w:rsidRPr="00DE1227">
              <w:rPr>
                <w:sz w:val="22"/>
                <w:szCs w:val="22"/>
              </w:rPr>
              <w:t xml:space="preserve"> с кустарником</w:t>
            </w:r>
          </w:p>
        </w:tc>
        <w:tc>
          <w:tcPr>
            <w:tcW w:w="648" w:type="pct"/>
            <w:vAlign w:val="center"/>
          </w:tcPr>
          <w:p w:rsidR="00941E42" w:rsidRPr="00DE1227" w:rsidRDefault="00941E42" w:rsidP="00E23370">
            <w:pPr>
              <w:pStyle w:val="1d"/>
              <w:jc w:val="center"/>
              <w:rPr>
                <w:sz w:val="22"/>
                <w:szCs w:val="22"/>
              </w:rPr>
            </w:pPr>
            <w:r w:rsidRPr="00DE1227">
              <w:rPr>
                <w:sz w:val="22"/>
                <w:szCs w:val="22"/>
              </w:rPr>
              <w:t>25</w:t>
            </w:r>
          </w:p>
        </w:tc>
        <w:tc>
          <w:tcPr>
            <w:tcW w:w="818" w:type="pct"/>
            <w:vAlign w:val="center"/>
          </w:tcPr>
          <w:p w:rsidR="00941E42" w:rsidRPr="00DE1227" w:rsidRDefault="00941E42" w:rsidP="00E23370">
            <w:pPr>
              <w:pStyle w:val="1d"/>
              <w:jc w:val="center"/>
              <w:rPr>
                <w:sz w:val="22"/>
                <w:szCs w:val="22"/>
              </w:rPr>
            </w:pPr>
            <w:r w:rsidRPr="00DE1227">
              <w:rPr>
                <w:sz w:val="22"/>
                <w:szCs w:val="22"/>
              </w:rPr>
              <w:t>35-45</w:t>
            </w:r>
          </w:p>
        </w:tc>
        <w:tc>
          <w:tcPr>
            <w:tcW w:w="818" w:type="pct"/>
            <w:vAlign w:val="center"/>
          </w:tcPr>
          <w:p w:rsidR="00941E42" w:rsidRPr="00DE1227" w:rsidRDefault="00941E42" w:rsidP="00E23370">
            <w:pPr>
              <w:pStyle w:val="1d"/>
              <w:jc w:val="center"/>
              <w:rPr>
                <w:sz w:val="22"/>
                <w:szCs w:val="22"/>
              </w:rPr>
            </w:pPr>
            <w:r w:rsidRPr="00DE1227">
              <w:rPr>
                <w:sz w:val="22"/>
                <w:szCs w:val="22"/>
              </w:rPr>
              <w:t>25-30</w:t>
            </w:r>
          </w:p>
        </w:tc>
      </w:tr>
      <w:tr w:rsidR="00941E42" w:rsidRPr="00DE1227" w:rsidTr="00E23370">
        <w:trPr>
          <w:trHeight w:val="20"/>
        </w:trPr>
        <w:tc>
          <w:tcPr>
            <w:tcW w:w="2716" w:type="pct"/>
          </w:tcPr>
          <w:p w:rsidR="00941E42" w:rsidRPr="00DE1227" w:rsidRDefault="00941E42" w:rsidP="00E23370">
            <w:pPr>
              <w:pStyle w:val="1d"/>
              <w:ind w:left="142"/>
              <w:rPr>
                <w:sz w:val="22"/>
                <w:szCs w:val="22"/>
              </w:rPr>
            </w:pPr>
            <w:r w:rsidRPr="00DE1227">
              <w:rPr>
                <w:sz w:val="22"/>
                <w:szCs w:val="22"/>
              </w:rPr>
              <w:t>Многорядная полоса древесно-кустарниковых насаждений высотой 15-</w:t>
            </w:r>
            <w:smartTag w:uri="urn:schemas-microsoft-com:office:smarttags" w:element="metricconverter">
              <w:smartTagPr>
                <w:attr w:name="ProductID" w:val="30 м"/>
              </w:smartTagPr>
              <w:r w:rsidRPr="00DE1227">
                <w:rPr>
                  <w:sz w:val="22"/>
                  <w:szCs w:val="22"/>
                </w:rPr>
                <w:t>30 м</w:t>
              </w:r>
            </w:smartTag>
            <w:r w:rsidRPr="00DE1227">
              <w:rPr>
                <w:sz w:val="22"/>
                <w:szCs w:val="22"/>
              </w:rPr>
              <w:t xml:space="preserve"> при полноте</w:t>
            </w:r>
          </w:p>
        </w:tc>
        <w:tc>
          <w:tcPr>
            <w:tcW w:w="648" w:type="pct"/>
            <w:vAlign w:val="center"/>
          </w:tcPr>
          <w:p w:rsidR="00941E42" w:rsidRPr="00DE1227" w:rsidRDefault="00941E42" w:rsidP="00E23370">
            <w:pPr>
              <w:pStyle w:val="1d"/>
              <w:jc w:val="center"/>
              <w:rPr>
                <w:sz w:val="22"/>
                <w:szCs w:val="22"/>
              </w:rPr>
            </w:pPr>
          </w:p>
        </w:tc>
        <w:tc>
          <w:tcPr>
            <w:tcW w:w="818" w:type="pct"/>
            <w:vAlign w:val="center"/>
          </w:tcPr>
          <w:p w:rsidR="00941E42" w:rsidRPr="00DE1227" w:rsidRDefault="00941E42" w:rsidP="00E23370">
            <w:pPr>
              <w:pStyle w:val="1d"/>
              <w:jc w:val="center"/>
              <w:rPr>
                <w:sz w:val="22"/>
                <w:szCs w:val="22"/>
              </w:rPr>
            </w:pPr>
          </w:p>
        </w:tc>
        <w:tc>
          <w:tcPr>
            <w:tcW w:w="818" w:type="pct"/>
            <w:vAlign w:val="center"/>
          </w:tcPr>
          <w:p w:rsidR="00941E42" w:rsidRPr="00DE1227" w:rsidRDefault="00941E42" w:rsidP="00E23370">
            <w:pPr>
              <w:pStyle w:val="1d"/>
              <w:jc w:val="center"/>
              <w:rPr>
                <w:sz w:val="22"/>
                <w:szCs w:val="22"/>
              </w:rPr>
            </w:pPr>
          </w:p>
        </w:tc>
      </w:tr>
      <w:tr w:rsidR="00941E42" w:rsidRPr="00DE1227" w:rsidTr="00E23370">
        <w:trPr>
          <w:trHeight w:val="20"/>
        </w:trPr>
        <w:tc>
          <w:tcPr>
            <w:tcW w:w="2716" w:type="pct"/>
          </w:tcPr>
          <w:p w:rsidR="00941E42" w:rsidRPr="00DE1227" w:rsidRDefault="00941E42" w:rsidP="00E23370">
            <w:pPr>
              <w:pStyle w:val="1d"/>
              <w:ind w:left="142"/>
              <w:rPr>
                <w:sz w:val="22"/>
                <w:szCs w:val="22"/>
              </w:rPr>
            </w:pPr>
            <w:r w:rsidRPr="00DE1227">
              <w:rPr>
                <w:sz w:val="22"/>
                <w:szCs w:val="22"/>
              </w:rPr>
              <w:t>0,5-0,6</w:t>
            </w:r>
          </w:p>
        </w:tc>
        <w:tc>
          <w:tcPr>
            <w:tcW w:w="648" w:type="pct"/>
            <w:vAlign w:val="center"/>
          </w:tcPr>
          <w:p w:rsidR="00941E42" w:rsidRPr="00DE1227" w:rsidRDefault="00941E42" w:rsidP="00E23370">
            <w:pPr>
              <w:pStyle w:val="1d"/>
              <w:jc w:val="center"/>
              <w:rPr>
                <w:sz w:val="22"/>
                <w:szCs w:val="22"/>
              </w:rPr>
            </w:pPr>
            <w:r w:rsidRPr="00DE1227">
              <w:rPr>
                <w:sz w:val="22"/>
                <w:szCs w:val="22"/>
              </w:rPr>
              <w:t>30</w:t>
            </w:r>
          </w:p>
        </w:tc>
        <w:tc>
          <w:tcPr>
            <w:tcW w:w="818" w:type="pct"/>
            <w:vAlign w:val="center"/>
          </w:tcPr>
          <w:p w:rsidR="00941E42" w:rsidRPr="00DE1227" w:rsidRDefault="00941E42" w:rsidP="00E23370">
            <w:pPr>
              <w:pStyle w:val="1d"/>
              <w:jc w:val="center"/>
              <w:rPr>
                <w:sz w:val="22"/>
                <w:szCs w:val="22"/>
              </w:rPr>
            </w:pPr>
            <w:r w:rsidRPr="00DE1227">
              <w:rPr>
                <w:sz w:val="22"/>
                <w:szCs w:val="22"/>
              </w:rPr>
              <w:t>40-45</w:t>
            </w:r>
          </w:p>
        </w:tc>
        <w:tc>
          <w:tcPr>
            <w:tcW w:w="818" w:type="pct"/>
            <w:vAlign w:val="center"/>
          </w:tcPr>
          <w:p w:rsidR="00941E42" w:rsidRPr="00DE1227" w:rsidRDefault="00941E42" w:rsidP="00E23370">
            <w:pPr>
              <w:pStyle w:val="1d"/>
              <w:jc w:val="center"/>
              <w:rPr>
                <w:sz w:val="22"/>
                <w:szCs w:val="22"/>
              </w:rPr>
            </w:pPr>
            <w:r w:rsidRPr="00DE1227">
              <w:rPr>
                <w:sz w:val="22"/>
                <w:szCs w:val="22"/>
              </w:rPr>
              <w:t>30-40</w:t>
            </w:r>
          </w:p>
        </w:tc>
      </w:tr>
      <w:tr w:rsidR="00941E42" w:rsidRPr="00DE1227" w:rsidTr="00E23370">
        <w:trPr>
          <w:trHeight w:val="20"/>
        </w:trPr>
        <w:tc>
          <w:tcPr>
            <w:tcW w:w="2716" w:type="pct"/>
          </w:tcPr>
          <w:p w:rsidR="00941E42" w:rsidRPr="00DE1227" w:rsidRDefault="00941E42" w:rsidP="00E23370">
            <w:pPr>
              <w:pStyle w:val="1d"/>
              <w:ind w:left="142"/>
              <w:rPr>
                <w:sz w:val="22"/>
                <w:szCs w:val="22"/>
              </w:rPr>
            </w:pPr>
            <w:r w:rsidRPr="00DE1227">
              <w:rPr>
                <w:sz w:val="22"/>
                <w:szCs w:val="22"/>
              </w:rPr>
              <w:t>0,7-0,8</w:t>
            </w:r>
          </w:p>
        </w:tc>
        <w:tc>
          <w:tcPr>
            <w:tcW w:w="648" w:type="pct"/>
            <w:vAlign w:val="center"/>
          </w:tcPr>
          <w:p w:rsidR="00941E42" w:rsidRPr="00DE1227" w:rsidRDefault="00941E42" w:rsidP="00E23370">
            <w:pPr>
              <w:pStyle w:val="1d"/>
              <w:jc w:val="center"/>
              <w:rPr>
                <w:sz w:val="22"/>
                <w:szCs w:val="22"/>
              </w:rPr>
            </w:pPr>
            <w:r w:rsidRPr="00DE1227">
              <w:rPr>
                <w:sz w:val="22"/>
                <w:szCs w:val="22"/>
              </w:rPr>
              <w:t>30</w:t>
            </w:r>
          </w:p>
        </w:tc>
        <w:tc>
          <w:tcPr>
            <w:tcW w:w="818" w:type="pct"/>
            <w:vAlign w:val="center"/>
          </w:tcPr>
          <w:p w:rsidR="00941E42" w:rsidRPr="00DE1227" w:rsidRDefault="00941E42" w:rsidP="00E23370">
            <w:pPr>
              <w:pStyle w:val="1d"/>
              <w:jc w:val="center"/>
              <w:rPr>
                <w:sz w:val="22"/>
                <w:szCs w:val="22"/>
              </w:rPr>
            </w:pPr>
            <w:r w:rsidRPr="00DE1227">
              <w:rPr>
                <w:sz w:val="22"/>
                <w:szCs w:val="22"/>
              </w:rPr>
              <w:t>55-60</w:t>
            </w:r>
          </w:p>
        </w:tc>
        <w:tc>
          <w:tcPr>
            <w:tcW w:w="818" w:type="pct"/>
            <w:vAlign w:val="center"/>
          </w:tcPr>
          <w:p w:rsidR="00941E42" w:rsidRPr="00DE1227" w:rsidRDefault="00941E42" w:rsidP="00E23370">
            <w:pPr>
              <w:pStyle w:val="1d"/>
              <w:jc w:val="center"/>
              <w:rPr>
                <w:sz w:val="22"/>
                <w:szCs w:val="22"/>
              </w:rPr>
            </w:pPr>
            <w:r w:rsidRPr="00DE1227">
              <w:rPr>
                <w:sz w:val="22"/>
                <w:szCs w:val="22"/>
              </w:rPr>
              <w:t>45-50</w:t>
            </w:r>
          </w:p>
        </w:tc>
      </w:tr>
      <w:tr w:rsidR="00941E42" w:rsidRPr="00DE1227" w:rsidTr="00E23370">
        <w:trPr>
          <w:trHeight w:val="20"/>
        </w:trPr>
        <w:tc>
          <w:tcPr>
            <w:tcW w:w="2716" w:type="pct"/>
          </w:tcPr>
          <w:p w:rsidR="00941E42" w:rsidRPr="00DE1227" w:rsidRDefault="00941E42" w:rsidP="00E23370">
            <w:pPr>
              <w:pStyle w:val="1d"/>
              <w:ind w:left="142"/>
              <w:rPr>
                <w:sz w:val="22"/>
                <w:szCs w:val="22"/>
              </w:rPr>
            </w:pPr>
            <w:r w:rsidRPr="00DE1227">
              <w:rPr>
                <w:sz w:val="22"/>
                <w:szCs w:val="22"/>
              </w:rPr>
              <w:t>0,8-1,0</w:t>
            </w:r>
          </w:p>
        </w:tc>
        <w:tc>
          <w:tcPr>
            <w:tcW w:w="648" w:type="pct"/>
            <w:vAlign w:val="center"/>
          </w:tcPr>
          <w:p w:rsidR="00941E42" w:rsidRPr="00DE1227" w:rsidRDefault="00941E42" w:rsidP="00E23370">
            <w:pPr>
              <w:pStyle w:val="1d"/>
              <w:jc w:val="center"/>
              <w:rPr>
                <w:sz w:val="22"/>
                <w:szCs w:val="22"/>
              </w:rPr>
            </w:pPr>
            <w:r w:rsidRPr="00DE1227">
              <w:rPr>
                <w:sz w:val="22"/>
                <w:szCs w:val="22"/>
              </w:rPr>
              <w:t>30</w:t>
            </w:r>
          </w:p>
        </w:tc>
        <w:tc>
          <w:tcPr>
            <w:tcW w:w="818" w:type="pct"/>
            <w:vAlign w:val="center"/>
          </w:tcPr>
          <w:p w:rsidR="00941E42" w:rsidRPr="00DE1227" w:rsidRDefault="00941E42" w:rsidP="00E23370">
            <w:pPr>
              <w:pStyle w:val="1d"/>
              <w:jc w:val="center"/>
              <w:rPr>
                <w:sz w:val="22"/>
                <w:szCs w:val="22"/>
              </w:rPr>
            </w:pPr>
            <w:r w:rsidRPr="00DE1227">
              <w:rPr>
                <w:sz w:val="22"/>
                <w:szCs w:val="22"/>
              </w:rPr>
              <w:t>70-75</w:t>
            </w:r>
          </w:p>
        </w:tc>
        <w:tc>
          <w:tcPr>
            <w:tcW w:w="818" w:type="pct"/>
            <w:vAlign w:val="center"/>
          </w:tcPr>
          <w:p w:rsidR="00941E42" w:rsidRPr="00DE1227" w:rsidRDefault="00941E42" w:rsidP="00E23370">
            <w:pPr>
              <w:pStyle w:val="1d"/>
              <w:jc w:val="center"/>
              <w:rPr>
                <w:sz w:val="22"/>
                <w:szCs w:val="22"/>
              </w:rPr>
            </w:pPr>
            <w:r w:rsidRPr="00DE1227">
              <w:rPr>
                <w:sz w:val="22"/>
                <w:szCs w:val="22"/>
              </w:rPr>
              <w:t>60-70</w:t>
            </w:r>
          </w:p>
        </w:tc>
      </w:tr>
    </w:tbl>
    <w:p w:rsidR="00941E42" w:rsidRPr="00DE1227" w:rsidRDefault="00941E42" w:rsidP="00941E42">
      <w:pPr>
        <w:pStyle w:val="af1"/>
        <w:numPr>
          <w:ilvl w:val="0"/>
          <w:numId w:val="62"/>
        </w:numPr>
        <w:ind w:left="567"/>
      </w:pPr>
      <w:r w:rsidRPr="00DE1227">
        <w:t>Кроме того, зелёные насаждения значительно снижают уровень шума на территории жилой застройки: небольшие скверы и внутриквартальные посадки – на 4-7 дБа, плотные посадки кустарниковых и древесных пород с развитой кроной шириной 30-</w:t>
      </w:r>
      <w:smartTag w:uri="urn:schemas-microsoft-com:office:smarttags" w:element="metricconverter">
        <w:smartTagPr>
          <w:attr w:name="ProductID" w:val="40 м"/>
        </w:smartTagPr>
        <w:r w:rsidRPr="00DE1227">
          <w:t>40 м</w:t>
        </w:r>
      </w:smartTag>
      <w:r w:rsidRPr="00DE1227">
        <w:t xml:space="preserve"> на 17-23 дБа.</w:t>
      </w:r>
    </w:p>
    <w:p w:rsidR="00F02B83" w:rsidRPr="00DE1227" w:rsidRDefault="00941E42" w:rsidP="00941E42">
      <w:pPr>
        <w:pStyle w:val="af1"/>
        <w:numPr>
          <w:ilvl w:val="0"/>
          <w:numId w:val="62"/>
        </w:numPr>
        <w:ind w:left="567"/>
      </w:pPr>
      <w:r w:rsidRPr="00DE1227">
        <w:t xml:space="preserve">Проектом предлагается создание цветочно-оранжерейное хозяйства на территории города (как вариант в Зашекснинском районе, на территории новой проектируемой застройки ближе к границе города). А также возможно создание питомника древесно-кустарниковых пород, или, как вариант, провести работу по анализу возможностей привоза специально подготовленного материала из леса или других близлежащих </w:t>
      </w:r>
      <w:r w:rsidR="00F02B83" w:rsidRPr="00DE1227">
        <w:t>мест.</w:t>
      </w:r>
    </w:p>
    <w:p w:rsidR="00F02B83" w:rsidRPr="00DE1227" w:rsidRDefault="00F02B83" w:rsidP="00271A5B">
      <w:pPr>
        <w:pStyle w:val="af1"/>
      </w:pPr>
    </w:p>
    <w:p w:rsidR="00E141C0" w:rsidRPr="00DE1227" w:rsidRDefault="00E141C0" w:rsidP="0052058E">
      <w:pPr>
        <w:pStyle w:val="110"/>
      </w:pPr>
      <w:bookmarkStart w:id="155" w:name="_Toc525920129"/>
      <w:bookmarkStart w:id="156" w:name="_Toc10476678"/>
      <w:bookmarkStart w:id="157" w:name="_Toc50028272"/>
      <w:r w:rsidRPr="00DE1227">
        <w:t>Основные технико-экон</w:t>
      </w:r>
      <w:r w:rsidR="00663D1B" w:rsidRPr="00DE1227">
        <w:t>о</w:t>
      </w:r>
      <w:r w:rsidRPr="00DE1227">
        <w:t xml:space="preserve">мические показатели генерального плана </w:t>
      </w:r>
      <w:bookmarkEnd w:id="155"/>
      <w:bookmarkEnd w:id="156"/>
      <w:r w:rsidR="001F59A5" w:rsidRPr="00DE1227">
        <w:t>городского округа Черепове</w:t>
      </w:r>
      <w:r w:rsidR="001A531B" w:rsidRPr="00DE1227">
        <w:t>ц</w:t>
      </w:r>
      <w:bookmarkEnd w:id="157"/>
    </w:p>
    <w:tbl>
      <w:tblPr>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85"/>
        <w:gridCol w:w="3563"/>
        <w:gridCol w:w="1134"/>
        <w:gridCol w:w="1417"/>
        <w:gridCol w:w="1418"/>
        <w:gridCol w:w="1418"/>
      </w:tblGrid>
      <w:tr w:rsidR="008D439C" w:rsidRPr="00DE1227" w:rsidTr="008F4564">
        <w:trPr>
          <w:cantSplit/>
          <w:trHeight w:val="397"/>
          <w:tblHeader/>
          <w:jc w:val="center"/>
        </w:trPr>
        <w:tc>
          <w:tcPr>
            <w:tcW w:w="685" w:type="dxa"/>
            <w:vAlign w:val="center"/>
          </w:tcPr>
          <w:p w:rsidR="001F59A5" w:rsidRPr="00DE1227" w:rsidRDefault="001F59A5" w:rsidP="008F4564">
            <w:pPr>
              <w:pStyle w:val="af0"/>
              <w:spacing w:before="0" w:after="0"/>
            </w:pPr>
            <w:r w:rsidRPr="00DE1227">
              <w:t>№</w:t>
            </w:r>
          </w:p>
          <w:p w:rsidR="001F59A5" w:rsidRPr="00DE1227" w:rsidRDefault="001F59A5" w:rsidP="008F4564">
            <w:pPr>
              <w:pStyle w:val="af0"/>
              <w:spacing w:before="0" w:after="0"/>
            </w:pPr>
            <w:r w:rsidRPr="00DE1227">
              <w:t>п/п</w:t>
            </w:r>
          </w:p>
        </w:tc>
        <w:tc>
          <w:tcPr>
            <w:tcW w:w="3563" w:type="dxa"/>
            <w:tcMar>
              <w:left w:w="0" w:type="dxa"/>
              <w:right w:w="0" w:type="dxa"/>
            </w:tcMar>
            <w:vAlign w:val="center"/>
          </w:tcPr>
          <w:p w:rsidR="001F59A5" w:rsidRPr="00DE1227" w:rsidRDefault="001F59A5" w:rsidP="00F813A7">
            <w:pPr>
              <w:pStyle w:val="af0"/>
              <w:spacing w:before="100" w:beforeAutospacing="1" w:after="0"/>
            </w:pPr>
            <w:r w:rsidRPr="00DE1227">
              <w:t>Показатели</w:t>
            </w:r>
          </w:p>
        </w:tc>
        <w:tc>
          <w:tcPr>
            <w:tcW w:w="1134" w:type="dxa"/>
            <w:tcMar>
              <w:left w:w="0" w:type="dxa"/>
              <w:right w:w="0" w:type="dxa"/>
            </w:tcMar>
            <w:vAlign w:val="center"/>
          </w:tcPr>
          <w:p w:rsidR="001F59A5" w:rsidRPr="00DE1227" w:rsidRDefault="001F59A5" w:rsidP="00F813A7">
            <w:pPr>
              <w:pStyle w:val="af0"/>
              <w:spacing w:before="100" w:beforeAutospacing="1" w:after="0"/>
            </w:pPr>
            <w:r w:rsidRPr="00DE1227">
              <w:t>Единица измерения</w:t>
            </w:r>
          </w:p>
        </w:tc>
        <w:tc>
          <w:tcPr>
            <w:tcW w:w="1417" w:type="dxa"/>
            <w:vAlign w:val="center"/>
          </w:tcPr>
          <w:p w:rsidR="001F59A5" w:rsidRPr="00DE1227" w:rsidRDefault="001F59A5" w:rsidP="00F813A7">
            <w:pPr>
              <w:pStyle w:val="af0"/>
              <w:spacing w:before="100" w:beforeAutospacing="1" w:after="0"/>
            </w:pPr>
            <w:r w:rsidRPr="00DE1227">
              <w:t>Современное состояние</w:t>
            </w:r>
          </w:p>
        </w:tc>
        <w:tc>
          <w:tcPr>
            <w:tcW w:w="1418" w:type="dxa"/>
            <w:vAlign w:val="center"/>
          </w:tcPr>
          <w:p w:rsidR="001F59A5" w:rsidRPr="00DE1227" w:rsidRDefault="001F59A5" w:rsidP="00F813A7">
            <w:pPr>
              <w:pStyle w:val="af0"/>
              <w:spacing w:before="100" w:beforeAutospacing="1" w:after="0"/>
              <w:jc w:val="center"/>
            </w:pPr>
            <w:r w:rsidRPr="00DE1227">
              <w:t>Первая очередь</w:t>
            </w:r>
          </w:p>
        </w:tc>
        <w:tc>
          <w:tcPr>
            <w:tcW w:w="1418" w:type="dxa"/>
            <w:vAlign w:val="center"/>
          </w:tcPr>
          <w:p w:rsidR="001F59A5" w:rsidRPr="00DE1227" w:rsidRDefault="001F59A5" w:rsidP="00F813A7">
            <w:pPr>
              <w:pStyle w:val="af0"/>
              <w:spacing w:before="100" w:beforeAutospacing="1" w:after="0"/>
              <w:jc w:val="center"/>
            </w:pPr>
            <w:r w:rsidRPr="00DE1227">
              <w:t>Расчетный срок</w:t>
            </w:r>
          </w:p>
        </w:tc>
      </w:tr>
      <w:tr w:rsidR="008D439C" w:rsidRPr="00DE1227" w:rsidTr="008F4564">
        <w:trPr>
          <w:cantSplit/>
          <w:trHeight w:val="397"/>
          <w:jc w:val="center"/>
        </w:trPr>
        <w:tc>
          <w:tcPr>
            <w:tcW w:w="685" w:type="dxa"/>
            <w:vAlign w:val="center"/>
          </w:tcPr>
          <w:p w:rsidR="001F59A5" w:rsidRPr="00DE1227" w:rsidRDefault="001F59A5" w:rsidP="008F4564">
            <w:pPr>
              <w:pStyle w:val="af0"/>
              <w:spacing w:before="0" w:after="0"/>
            </w:pPr>
            <w:r w:rsidRPr="00DE1227">
              <w:t>1</w:t>
            </w:r>
          </w:p>
        </w:tc>
        <w:tc>
          <w:tcPr>
            <w:tcW w:w="8950" w:type="dxa"/>
            <w:gridSpan w:val="5"/>
            <w:vAlign w:val="center"/>
          </w:tcPr>
          <w:p w:rsidR="001F59A5" w:rsidRPr="00DE1227" w:rsidRDefault="001F59A5" w:rsidP="00F813A7">
            <w:pPr>
              <w:pStyle w:val="af0"/>
              <w:spacing w:before="100" w:beforeAutospacing="1" w:after="0"/>
            </w:pPr>
            <w:r w:rsidRPr="00DE1227">
              <w:t>Территория</w:t>
            </w:r>
          </w:p>
        </w:tc>
      </w:tr>
      <w:tr w:rsidR="008D439C" w:rsidRPr="00DE1227" w:rsidTr="008F4564">
        <w:trPr>
          <w:cantSplit/>
          <w:trHeight w:val="397"/>
          <w:jc w:val="center"/>
        </w:trPr>
        <w:tc>
          <w:tcPr>
            <w:tcW w:w="685" w:type="dxa"/>
            <w:vAlign w:val="center"/>
          </w:tcPr>
          <w:p w:rsidR="001F59A5" w:rsidRPr="00DE1227" w:rsidRDefault="00450089" w:rsidP="008F4564">
            <w:pPr>
              <w:pStyle w:val="af0"/>
              <w:spacing w:before="0" w:after="0"/>
            </w:pPr>
            <w:r w:rsidRPr="00DE1227">
              <w:t>1.1</w:t>
            </w:r>
          </w:p>
        </w:tc>
        <w:tc>
          <w:tcPr>
            <w:tcW w:w="3563" w:type="dxa"/>
            <w:tcMar>
              <w:left w:w="0" w:type="dxa"/>
              <w:right w:w="0" w:type="dxa"/>
            </w:tcMar>
            <w:vAlign w:val="center"/>
          </w:tcPr>
          <w:p w:rsidR="001F59A5" w:rsidRPr="00DE1227" w:rsidRDefault="001F59A5" w:rsidP="00F813A7">
            <w:pPr>
              <w:pStyle w:val="af0"/>
              <w:spacing w:before="100" w:beforeAutospacing="1" w:after="0"/>
            </w:pPr>
            <w:r w:rsidRPr="00DE1227">
              <w:t xml:space="preserve">Общая площадь земель в границах </w:t>
            </w:r>
            <w:r w:rsidR="001A531B" w:rsidRPr="00DE1227">
              <w:t>городского округа Череповец</w:t>
            </w:r>
          </w:p>
        </w:tc>
        <w:tc>
          <w:tcPr>
            <w:tcW w:w="1134" w:type="dxa"/>
            <w:tcMar>
              <w:left w:w="0" w:type="dxa"/>
              <w:right w:w="0" w:type="dxa"/>
            </w:tcMar>
            <w:vAlign w:val="center"/>
          </w:tcPr>
          <w:p w:rsidR="001F59A5" w:rsidRPr="00DE1227" w:rsidRDefault="001F59A5" w:rsidP="00F813A7">
            <w:pPr>
              <w:pStyle w:val="af0"/>
              <w:spacing w:before="100" w:beforeAutospacing="1" w:after="0"/>
              <w:jc w:val="center"/>
            </w:pPr>
            <w:r w:rsidRPr="00DE1227">
              <w:t>га</w:t>
            </w:r>
          </w:p>
        </w:tc>
        <w:tc>
          <w:tcPr>
            <w:tcW w:w="1417" w:type="dxa"/>
            <w:vAlign w:val="center"/>
          </w:tcPr>
          <w:p w:rsidR="001F59A5" w:rsidRPr="00DE1227" w:rsidRDefault="001A531B" w:rsidP="00F813A7">
            <w:pPr>
              <w:pStyle w:val="af0"/>
              <w:spacing w:before="100" w:beforeAutospacing="1" w:after="0"/>
              <w:jc w:val="center"/>
            </w:pPr>
            <w:r w:rsidRPr="00DE1227">
              <w:t>13089,43</w:t>
            </w:r>
          </w:p>
        </w:tc>
        <w:tc>
          <w:tcPr>
            <w:tcW w:w="1418" w:type="dxa"/>
            <w:vAlign w:val="center"/>
          </w:tcPr>
          <w:p w:rsidR="001F59A5" w:rsidRPr="00DE1227" w:rsidRDefault="001A531B" w:rsidP="00F813A7">
            <w:pPr>
              <w:pStyle w:val="af0"/>
              <w:spacing w:before="100" w:beforeAutospacing="1" w:after="0"/>
              <w:jc w:val="center"/>
            </w:pPr>
            <w:r w:rsidRPr="00DE1227">
              <w:t>13089,43</w:t>
            </w:r>
          </w:p>
        </w:tc>
        <w:tc>
          <w:tcPr>
            <w:tcW w:w="1418" w:type="dxa"/>
            <w:vAlign w:val="center"/>
          </w:tcPr>
          <w:p w:rsidR="001F59A5" w:rsidRPr="00DE1227" w:rsidRDefault="001A531B" w:rsidP="00F813A7">
            <w:pPr>
              <w:pStyle w:val="af0"/>
              <w:spacing w:before="100" w:beforeAutospacing="1" w:after="0"/>
              <w:jc w:val="center"/>
            </w:pPr>
            <w:r w:rsidRPr="00DE1227">
              <w:t>13089,43</w:t>
            </w:r>
          </w:p>
        </w:tc>
      </w:tr>
      <w:tr w:rsidR="008D439C" w:rsidRPr="00DE1227" w:rsidTr="008F4564">
        <w:trPr>
          <w:cantSplit/>
          <w:trHeight w:val="397"/>
          <w:jc w:val="center"/>
        </w:trPr>
        <w:tc>
          <w:tcPr>
            <w:tcW w:w="685" w:type="dxa"/>
            <w:tcMar>
              <w:left w:w="0" w:type="dxa"/>
              <w:right w:w="0" w:type="dxa"/>
            </w:tcMar>
            <w:vAlign w:val="center"/>
          </w:tcPr>
          <w:p w:rsidR="001F59A5" w:rsidRPr="00DE1227" w:rsidRDefault="00450089" w:rsidP="008F4564">
            <w:pPr>
              <w:pStyle w:val="af0"/>
              <w:spacing w:before="0" w:after="0"/>
            </w:pPr>
            <w:r w:rsidRPr="00DE1227">
              <w:t>1.2</w:t>
            </w:r>
          </w:p>
        </w:tc>
        <w:tc>
          <w:tcPr>
            <w:tcW w:w="3563" w:type="dxa"/>
            <w:tcMar>
              <w:left w:w="0" w:type="dxa"/>
              <w:right w:w="0" w:type="dxa"/>
            </w:tcMar>
            <w:vAlign w:val="center"/>
          </w:tcPr>
          <w:p w:rsidR="001F59A5" w:rsidRPr="00DE1227" w:rsidRDefault="001F59A5" w:rsidP="00F813A7">
            <w:pPr>
              <w:pStyle w:val="af0"/>
              <w:spacing w:before="100" w:beforeAutospacing="1" w:after="0"/>
            </w:pPr>
            <w:r w:rsidRPr="00DE1227">
              <w:t>Земли населенных пунктов</w:t>
            </w:r>
            <w:r w:rsidR="001A531B" w:rsidRPr="00DE1227">
              <w:t xml:space="preserve"> (г. Череповец)</w:t>
            </w:r>
          </w:p>
        </w:tc>
        <w:tc>
          <w:tcPr>
            <w:tcW w:w="1134" w:type="dxa"/>
            <w:tcMar>
              <w:left w:w="0" w:type="dxa"/>
              <w:right w:w="0" w:type="dxa"/>
            </w:tcMar>
            <w:vAlign w:val="center"/>
          </w:tcPr>
          <w:p w:rsidR="001F59A5" w:rsidRPr="00DE1227" w:rsidRDefault="001F59A5" w:rsidP="00F813A7">
            <w:pPr>
              <w:pStyle w:val="af0"/>
              <w:spacing w:before="100" w:beforeAutospacing="1" w:after="0"/>
              <w:jc w:val="center"/>
            </w:pPr>
            <w:r w:rsidRPr="00DE1227">
              <w:t>га</w:t>
            </w:r>
          </w:p>
        </w:tc>
        <w:tc>
          <w:tcPr>
            <w:tcW w:w="1417" w:type="dxa"/>
            <w:vAlign w:val="center"/>
          </w:tcPr>
          <w:p w:rsidR="001F59A5" w:rsidRPr="00DE1227" w:rsidRDefault="000A3A00" w:rsidP="00F813A7">
            <w:pPr>
              <w:pStyle w:val="af0"/>
              <w:spacing w:before="100" w:beforeAutospacing="1" w:after="0"/>
              <w:jc w:val="center"/>
            </w:pPr>
            <w:r w:rsidRPr="00DE1227">
              <w:t>11514,18</w:t>
            </w:r>
          </w:p>
        </w:tc>
        <w:tc>
          <w:tcPr>
            <w:tcW w:w="1418" w:type="dxa"/>
            <w:vAlign w:val="center"/>
          </w:tcPr>
          <w:p w:rsidR="001F59A5" w:rsidRPr="00DE1227" w:rsidRDefault="000A3A00" w:rsidP="00F813A7">
            <w:pPr>
              <w:pStyle w:val="af0"/>
              <w:spacing w:before="100" w:beforeAutospacing="1" w:after="0"/>
              <w:jc w:val="center"/>
            </w:pPr>
            <w:r w:rsidRPr="00DE1227">
              <w:t>11514,18</w:t>
            </w:r>
          </w:p>
        </w:tc>
        <w:tc>
          <w:tcPr>
            <w:tcW w:w="1418" w:type="dxa"/>
            <w:vAlign w:val="center"/>
          </w:tcPr>
          <w:p w:rsidR="001F59A5" w:rsidRPr="00DE1227" w:rsidRDefault="000A3A00" w:rsidP="00F813A7">
            <w:pPr>
              <w:pStyle w:val="af0"/>
              <w:spacing w:before="100" w:beforeAutospacing="1" w:after="0"/>
              <w:jc w:val="center"/>
            </w:pPr>
            <w:r w:rsidRPr="00DE1227">
              <w:t>11514,18</w:t>
            </w:r>
          </w:p>
        </w:tc>
      </w:tr>
      <w:tr w:rsidR="008D439C" w:rsidRPr="00DE1227" w:rsidTr="008F4564">
        <w:trPr>
          <w:cantSplit/>
          <w:trHeight w:val="397"/>
          <w:jc w:val="center"/>
        </w:trPr>
        <w:tc>
          <w:tcPr>
            <w:tcW w:w="685" w:type="dxa"/>
            <w:tcMar>
              <w:left w:w="0" w:type="dxa"/>
              <w:right w:w="0" w:type="dxa"/>
            </w:tcMar>
            <w:vAlign w:val="center"/>
          </w:tcPr>
          <w:p w:rsidR="001F59A5" w:rsidRPr="00DE1227" w:rsidRDefault="00450089" w:rsidP="008F4564">
            <w:pPr>
              <w:pStyle w:val="af0"/>
              <w:spacing w:before="0" w:after="0"/>
            </w:pPr>
            <w:r w:rsidRPr="00DE1227">
              <w:t>1.3</w:t>
            </w:r>
          </w:p>
        </w:tc>
        <w:tc>
          <w:tcPr>
            <w:tcW w:w="3563" w:type="dxa"/>
            <w:tcMar>
              <w:left w:w="0" w:type="dxa"/>
              <w:right w:w="0" w:type="dxa"/>
            </w:tcMar>
            <w:vAlign w:val="center"/>
          </w:tcPr>
          <w:p w:rsidR="001F59A5" w:rsidRPr="00DE1227" w:rsidRDefault="001F59A5" w:rsidP="00F813A7">
            <w:pPr>
              <w:pStyle w:val="af0"/>
              <w:spacing w:before="100" w:beforeAutospacing="1" w:after="0"/>
            </w:pPr>
            <w:r w:rsidRPr="00DE1227">
              <w:t>Земли промышленности, энергетики, транспорта, связи, радиовещания, телевидения, информатики, и земли иного специального назначения</w:t>
            </w:r>
          </w:p>
        </w:tc>
        <w:tc>
          <w:tcPr>
            <w:tcW w:w="1134" w:type="dxa"/>
            <w:tcMar>
              <w:left w:w="0" w:type="dxa"/>
              <w:right w:w="0" w:type="dxa"/>
            </w:tcMar>
            <w:vAlign w:val="center"/>
          </w:tcPr>
          <w:p w:rsidR="001F59A5" w:rsidRPr="00DE1227" w:rsidRDefault="001F59A5" w:rsidP="00F813A7">
            <w:pPr>
              <w:pStyle w:val="af0"/>
              <w:spacing w:before="100" w:beforeAutospacing="1" w:after="0"/>
              <w:jc w:val="center"/>
            </w:pPr>
            <w:r w:rsidRPr="00DE1227">
              <w:t>га</w:t>
            </w:r>
          </w:p>
        </w:tc>
        <w:tc>
          <w:tcPr>
            <w:tcW w:w="1417" w:type="dxa"/>
            <w:vAlign w:val="center"/>
          </w:tcPr>
          <w:p w:rsidR="001F59A5" w:rsidRPr="00DE1227" w:rsidRDefault="00933BFD" w:rsidP="00F813A7">
            <w:pPr>
              <w:pStyle w:val="af0"/>
              <w:spacing w:before="100" w:beforeAutospacing="1" w:after="0"/>
              <w:jc w:val="center"/>
            </w:pPr>
            <w:r w:rsidRPr="00DE1227">
              <w:t>1523,33</w:t>
            </w:r>
          </w:p>
        </w:tc>
        <w:tc>
          <w:tcPr>
            <w:tcW w:w="1418" w:type="dxa"/>
            <w:vAlign w:val="center"/>
          </w:tcPr>
          <w:p w:rsidR="001F59A5" w:rsidRPr="00DE1227" w:rsidRDefault="00933BFD" w:rsidP="00F813A7">
            <w:pPr>
              <w:pStyle w:val="af0"/>
              <w:spacing w:before="100" w:beforeAutospacing="1" w:after="0"/>
              <w:jc w:val="center"/>
            </w:pPr>
            <w:r w:rsidRPr="00DE1227">
              <w:t>1523,33</w:t>
            </w:r>
          </w:p>
        </w:tc>
        <w:tc>
          <w:tcPr>
            <w:tcW w:w="1418" w:type="dxa"/>
            <w:vAlign w:val="center"/>
          </w:tcPr>
          <w:p w:rsidR="001F59A5" w:rsidRPr="00DE1227" w:rsidRDefault="00933BFD" w:rsidP="00F813A7">
            <w:pPr>
              <w:pStyle w:val="af0"/>
              <w:spacing w:before="100" w:beforeAutospacing="1" w:after="0"/>
              <w:jc w:val="center"/>
            </w:pPr>
            <w:r w:rsidRPr="00DE1227">
              <w:t>1523,33</w:t>
            </w:r>
          </w:p>
        </w:tc>
      </w:tr>
      <w:tr w:rsidR="008D439C" w:rsidRPr="00DE1227" w:rsidTr="008F4564">
        <w:trPr>
          <w:cantSplit/>
          <w:trHeight w:val="397"/>
          <w:jc w:val="center"/>
        </w:trPr>
        <w:tc>
          <w:tcPr>
            <w:tcW w:w="685" w:type="dxa"/>
            <w:tcMar>
              <w:left w:w="0" w:type="dxa"/>
              <w:right w:w="0" w:type="dxa"/>
            </w:tcMar>
            <w:vAlign w:val="center"/>
          </w:tcPr>
          <w:p w:rsidR="001F59A5" w:rsidRPr="00DE1227" w:rsidRDefault="00450089" w:rsidP="008F4564">
            <w:pPr>
              <w:pStyle w:val="af0"/>
              <w:spacing w:before="0" w:after="0"/>
            </w:pPr>
            <w:r w:rsidRPr="00DE1227">
              <w:t>1.4</w:t>
            </w:r>
          </w:p>
        </w:tc>
        <w:tc>
          <w:tcPr>
            <w:tcW w:w="3563" w:type="dxa"/>
            <w:tcMar>
              <w:left w:w="0" w:type="dxa"/>
              <w:right w:w="0" w:type="dxa"/>
            </w:tcMar>
            <w:vAlign w:val="center"/>
          </w:tcPr>
          <w:p w:rsidR="001F59A5" w:rsidRPr="00DE1227" w:rsidRDefault="001F59A5" w:rsidP="00F813A7">
            <w:pPr>
              <w:pStyle w:val="af0"/>
              <w:spacing w:before="100" w:beforeAutospacing="1" w:after="0"/>
            </w:pPr>
            <w:r w:rsidRPr="00DE1227">
              <w:t>Земли лесного фонда</w:t>
            </w:r>
          </w:p>
        </w:tc>
        <w:tc>
          <w:tcPr>
            <w:tcW w:w="1134" w:type="dxa"/>
            <w:tcMar>
              <w:left w:w="0" w:type="dxa"/>
              <w:right w:w="0" w:type="dxa"/>
            </w:tcMar>
            <w:vAlign w:val="center"/>
          </w:tcPr>
          <w:p w:rsidR="001F59A5" w:rsidRPr="00DE1227" w:rsidRDefault="001F59A5" w:rsidP="00F813A7">
            <w:pPr>
              <w:pStyle w:val="af0"/>
              <w:spacing w:before="100" w:beforeAutospacing="1" w:after="0"/>
              <w:jc w:val="center"/>
            </w:pPr>
            <w:r w:rsidRPr="00DE1227">
              <w:t>га</w:t>
            </w:r>
          </w:p>
        </w:tc>
        <w:tc>
          <w:tcPr>
            <w:tcW w:w="1417" w:type="dxa"/>
            <w:vAlign w:val="center"/>
          </w:tcPr>
          <w:p w:rsidR="001F59A5" w:rsidRPr="00DE1227" w:rsidRDefault="00933BFD" w:rsidP="00F813A7">
            <w:pPr>
              <w:pStyle w:val="af0"/>
              <w:spacing w:before="100" w:beforeAutospacing="1" w:after="0"/>
              <w:jc w:val="center"/>
            </w:pPr>
            <w:r w:rsidRPr="00DE1227">
              <w:t>51,92</w:t>
            </w:r>
          </w:p>
        </w:tc>
        <w:tc>
          <w:tcPr>
            <w:tcW w:w="1418" w:type="dxa"/>
            <w:vAlign w:val="center"/>
          </w:tcPr>
          <w:p w:rsidR="001F59A5" w:rsidRPr="00DE1227" w:rsidRDefault="00933BFD" w:rsidP="00F813A7">
            <w:pPr>
              <w:pStyle w:val="af0"/>
              <w:spacing w:before="100" w:beforeAutospacing="1" w:after="0"/>
              <w:jc w:val="center"/>
            </w:pPr>
            <w:r w:rsidRPr="00DE1227">
              <w:t>51,92</w:t>
            </w:r>
          </w:p>
        </w:tc>
        <w:tc>
          <w:tcPr>
            <w:tcW w:w="1418" w:type="dxa"/>
            <w:vAlign w:val="center"/>
          </w:tcPr>
          <w:p w:rsidR="001F59A5" w:rsidRPr="00DE1227" w:rsidRDefault="00933BFD" w:rsidP="00F813A7">
            <w:pPr>
              <w:pStyle w:val="af0"/>
              <w:spacing w:before="100" w:beforeAutospacing="1" w:after="0"/>
              <w:jc w:val="center"/>
            </w:pPr>
            <w:r w:rsidRPr="00DE1227">
              <w:t>51,92</w:t>
            </w:r>
          </w:p>
        </w:tc>
      </w:tr>
      <w:tr w:rsidR="008D439C" w:rsidRPr="00DE1227" w:rsidTr="008F4564">
        <w:trPr>
          <w:cantSplit/>
          <w:trHeight w:val="397"/>
          <w:jc w:val="center"/>
        </w:trPr>
        <w:tc>
          <w:tcPr>
            <w:tcW w:w="685" w:type="dxa"/>
            <w:tcMar>
              <w:left w:w="0" w:type="dxa"/>
              <w:right w:w="0" w:type="dxa"/>
            </w:tcMar>
            <w:vAlign w:val="center"/>
          </w:tcPr>
          <w:p w:rsidR="00690491" w:rsidRPr="00DE1227" w:rsidRDefault="00690491" w:rsidP="008F4564">
            <w:pPr>
              <w:pStyle w:val="af0"/>
              <w:spacing w:before="0" w:after="0"/>
            </w:pPr>
            <w:r w:rsidRPr="00DE1227">
              <w:t>2</w:t>
            </w:r>
          </w:p>
        </w:tc>
        <w:tc>
          <w:tcPr>
            <w:tcW w:w="8950" w:type="dxa"/>
            <w:gridSpan w:val="5"/>
            <w:vAlign w:val="center"/>
          </w:tcPr>
          <w:p w:rsidR="00690491" w:rsidRPr="00DE1227" w:rsidRDefault="00690491" w:rsidP="00690491">
            <w:pPr>
              <w:pStyle w:val="af0"/>
              <w:spacing w:before="0" w:after="0"/>
            </w:pPr>
            <w:r w:rsidRPr="00DE1227">
              <w:t>Распределение территории по функциональному зонированию</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2.1</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застройки индивидуальными жилыми домами</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fa"/>
              <w:spacing w:before="0" w:after="0"/>
              <w:rPr>
                <w:lang w:eastAsia="en-US"/>
              </w:rPr>
            </w:pPr>
            <w:r w:rsidRPr="00DE1227">
              <w:rPr>
                <w:lang w:eastAsia="en-US"/>
              </w:rPr>
              <w:t>500,78</w:t>
            </w:r>
          </w:p>
        </w:tc>
        <w:tc>
          <w:tcPr>
            <w:tcW w:w="1418" w:type="dxa"/>
            <w:vAlign w:val="center"/>
          </w:tcPr>
          <w:p w:rsidR="00E23370" w:rsidRPr="00DE1227" w:rsidRDefault="00E23370" w:rsidP="00E23370">
            <w:pPr>
              <w:pStyle w:val="affa"/>
              <w:spacing w:before="0" w:after="0"/>
              <w:rPr>
                <w:lang w:eastAsia="en-US"/>
              </w:rPr>
            </w:pPr>
            <w:r w:rsidRPr="00DE1227">
              <w:rPr>
                <w:lang w:eastAsia="en-US"/>
              </w:rPr>
              <w:t>684,04</w:t>
            </w:r>
          </w:p>
        </w:tc>
        <w:tc>
          <w:tcPr>
            <w:tcW w:w="1418" w:type="dxa"/>
            <w:vAlign w:val="center"/>
          </w:tcPr>
          <w:p w:rsidR="00E23370" w:rsidRPr="00DE1227" w:rsidRDefault="00E23370" w:rsidP="00E23370">
            <w:pPr>
              <w:pStyle w:val="affa"/>
              <w:spacing w:before="0" w:after="0"/>
              <w:rPr>
                <w:lang w:eastAsia="en-US"/>
              </w:rPr>
            </w:pPr>
            <w:r w:rsidRPr="00DE1227">
              <w:rPr>
                <w:lang w:eastAsia="en-US"/>
              </w:rPr>
              <w:t>684,04</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2</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застройки малоэтажными жилыми домами</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fa"/>
              <w:spacing w:before="0" w:after="0"/>
              <w:rPr>
                <w:lang w:eastAsia="en-US"/>
              </w:rPr>
            </w:pPr>
            <w:r w:rsidRPr="00DE1227">
              <w:rPr>
                <w:lang w:eastAsia="en-US"/>
              </w:rPr>
              <w:t>28,39</w:t>
            </w:r>
          </w:p>
        </w:tc>
        <w:tc>
          <w:tcPr>
            <w:tcW w:w="1418" w:type="dxa"/>
            <w:vAlign w:val="center"/>
          </w:tcPr>
          <w:p w:rsidR="00E23370" w:rsidRPr="00DE1227" w:rsidRDefault="00E23370" w:rsidP="00E23370">
            <w:pPr>
              <w:pStyle w:val="affa"/>
              <w:spacing w:before="0" w:after="0"/>
              <w:rPr>
                <w:lang w:eastAsia="en-US"/>
              </w:rPr>
            </w:pPr>
            <w:r w:rsidRPr="00DE1227">
              <w:rPr>
                <w:lang w:eastAsia="en-US"/>
              </w:rPr>
              <w:t>82,22</w:t>
            </w:r>
          </w:p>
        </w:tc>
        <w:tc>
          <w:tcPr>
            <w:tcW w:w="1418" w:type="dxa"/>
            <w:vAlign w:val="center"/>
          </w:tcPr>
          <w:p w:rsidR="00E23370" w:rsidRPr="00DE1227" w:rsidRDefault="00E23370" w:rsidP="00E23370">
            <w:pPr>
              <w:pStyle w:val="affa"/>
              <w:spacing w:before="0" w:after="0"/>
              <w:rPr>
                <w:lang w:eastAsia="en-US"/>
              </w:rPr>
            </w:pPr>
            <w:r w:rsidRPr="00DE1227">
              <w:rPr>
                <w:lang w:eastAsia="en-US"/>
              </w:rPr>
              <w:t>82,22</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3</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застройки среднеэтажными жилыми домами</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fa"/>
              <w:spacing w:before="0" w:after="0"/>
              <w:rPr>
                <w:lang w:eastAsia="en-US"/>
              </w:rPr>
            </w:pPr>
            <w:r w:rsidRPr="00DE1227">
              <w:rPr>
                <w:lang w:eastAsia="en-US"/>
              </w:rPr>
              <w:t>634,64</w:t>
            </w:r>
          </w:p>
        </w:tc>
        <w:tc>
          <w:tcPr>
            <w:tcW w:w="1418" w:type="dxa"/>
            <w:vAlign w:val="center"/>
          </w:tcPr>
          <w:p w:rsidR="00E23370" w:rsidRPr="00DE1227" w:rsidRDefault="00E23370" w:rsidP="00E23370">
            <w:pPr>
              <w:pStyle w:val="affa"/>
              <w:spacing w:before="0" w:after="0"/>
              <w:rPr>
                <w:lang w:eastAsia="en-US"/>
              </w:rPr>
            </w:pPr>
            <w:r w:rsidRPr="00DE1227">
              <w:rPr>
                <w:lang w:eastAsia="en-US"/>
              </w:rPr>
              <w:t>774,78</w:t>
            </w:r>
          </w:p>
        </w:tc>
        <w:tc>
          <w:tcPr>
            <w:tcW w:w="1418" w:type="dxa"/>
            <w:vAlign w:val="center"/>
          </w:tcPr>
          <w:p w:rsidR="00E23370" w:rsidRPr="00DE1227" w:rsidRDefault="00E23370" w:rsidP="00E23370">
            <w:pPr>
              <w:pStyle w:val="affa"/>
              <w:spacing w:before="0" w:after="0"/>
              <w:rPr>
                <w:lang w:eastAsia="en-US"/>
              </w:rPr>
            </w:pPr>
            <w:r w:rsidRPr="00DE1227">
              <w:rPr>
                <w:lang w:eastAsia="en-US"/>
              </w:rPr>
              <w:t>774,78</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4</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застройки многоэтажными жилыми домами</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fa"/>
              <w:spacing w:before="0" w:after="0"/>
              <w:rPr>
                <w:lang w:eastAsia="en-US"/>
              </w:rPr>
            </w:pPr>
            <w:r w:rsidRPr="00DE1227">
              <w:rPr>
                <w:lang w:eastAsia="en-US"/>
              </w:rPr>
              <w:t>670,5</w:t>
            </w:r>
          </w:p>
        </w:tc>
        <w:tc>
          <w:tcPr>
            <w:tcW w:w="1418" w:type="dxa"/>
            <w:vAlign w:val="center"/>
          </w:tcPr>
          <w:p w:rsidR="00E23370" w:rsidRPr="00DE1227" w:rsidRDefault="00E23370" w:rsidP="00E23370">
            <w:pPr>
              <w:pStyle w:val="affa"/>
              <w:spacing w:before="0" w:after="0"/>
              <w:rPr>
                <w:lang w:eastAsia="en-US"/>
              </w:rPr>
            </w:pPr>
            <w:r w:rsidRPr="00DE1227">
              <w:rPr>
                <w:lang w:eastAsia="en-US"/>
              </w:rPr>
              <w:t>1269,1</w:t>
            </w:r>
          </w:p>
        </w:tc>
        <w:tc>
          <w:tcPr>
            <w:tcW w:w="1418" w:type="dxa"/>
            <w:vAlign w:val="center"/>
          </w:tcPr>
          <w:p w:rsidR="00E23370" w:rsidRPr="00DE1227" w:rsidRDefault="00E23370" w:rsidP="00E23370">
            <w:pPr>
              <w:pStyle w:val="affa"/>
              <w:spacing w:before="0" w:after="0"/>
              <w:rPr>
                <w:lang w:eastAsia="en-US"/>
              </w:rPr>
            </w:pPr>
            <w:r w:rsidRPr="00DE1227">
              <w:rPr>
                <w:lang w:eastAsia="en-US"/>
              </w:rPr>
              <w:t>1269,1</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5</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застройки переменной этажности (средне, многоэтажная застройка)</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fa"/>
              <w:spacing w:before="0" w:after="0"/>
              <w:rPr>
                <w:lang w:eastAsia="en-US"/>
              </w:rPr>
            </w:pPr>
          </w:p>
        </w:tc>
        <w:tc>
          <w:tcPr>
            <w:tcW w:w="1418" w:type="dxa"/>
            <w:vAlign w:val="center"/>
          </w:tcPr>
          <w:p w:rsidR="00E23370" w:rsidRPr="00DE1227" w:rsidRDefault="00E23370" w:rsidP="00E23370">
            <w:pPr>
              <w:pStyle w:val="affa"/>
              <w:spacing w:before="0" w:after="0"/>
              <w:rPr>
                <w:lang w:eastAsia="en-US"/>
              </w:rPr>
            </w:pPr>
            <w:r w:rsidRPr="00DE1227">
              <w:rPr>
                <w:lang w:eastAsia="en-US"/>
              </w:rPr>
              <w:t>4,67</w:t>
            </w:r>
          </w:p>
        </w:tc>
        <w:tc>
          <w:tcPr>
            <w:tcW w:w="1418" w:type="dxa"/>
            <w:vAlign w:val="center"/>
          </w:tcPr>
          <w:p w:rsidR="00E23370" w:rsidRPr="00DE1227" w:rsidRDefault="00E23370" w:rsidP="00E23370">
            <w:pPr>
              <w:pStyle w:val="affa"/>
              <w:spacing w:before="0" w:after="0"/>
              <w:rPr>
                <w:lang w:eastAsia="en-US"/>
              </w:rPr>
            </w:pPr>
            <w:r w:rsidRPr="00DE1227">
              <w:rPr>
                <w:lang w:eastAsia="en-US"/>
              </w:rPr>
              <w:t>4,67</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6</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Многофункциональная общественно-деловая зона</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fa"/>
              <w:spacing w:before="0" w:after="0"/>
              <w:rPr>
                <w:lang w:eastAsia="en-US"/>
              </w:rPr>
            </w:pPr>
            <w:r w:rsidRPr="00DE1227">
              <w:rPr>
                <w:lang w:eastAsia="en-US"/>
              </w:rPr>
              <w:t>299,45</w:t>
            </w:r>
          </w:p>
        </w:tc>
        <w:tc>
          <w:tcPr>
            <w:tcW w:w="1418" w:type="dxa"/>
            <w:vAlign w:val="center"/>
          </w:tcPr>
          <w:p w:rsidR="00E23370" w:rsidRPr="00DE1227" w:rsidRDefault="00E23370" w:rsidP="00E23370">
            <w:pPr>
              <w:pStyle w:val="affa"/>
              <w:spacing w:before="0" w:after="0"/>
              <w:rPr>
                <w:lang w:eastAsia="en-US"/>
              </w:rPr>
            </w:pPr>
            <w:r w:rsidRPr="00DE1227">
              <w:rPr>
                <w:lang w:eastAsia="en-US"/>
              </w:rPr>
              <w:t>608,89</w:t>
            </w:r>
          </w:p>
        </w:tc>
        <w:tc>
          <w:tcPr>
            <w:tcW w:w="1418" w:type="dxa"/>
            <w:vAlign w:val="center"/>
          </w:tcPr>
          <w:p w:rsidR="00E23370" w:rsidRPr="00DE1227" w:rsidRDefault="00E23370" w:rsidP="00E23370">
            <w:pPr>
              <w:pStyle w:val="affa"/>
              <w:spacing w:before="0" w:after="0"/>
              <w:rPr>
                <w:lang w:eastAsia="en-US"/>
              </w:rPr>
            </w:pPr>
            <w:r w:rsidRPr="00DE1227">
              <w:rPr>
                <w:lang w:eastAsia="en-US"/>
              </w:rPr>
              <w:t>608,89</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7</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специализированной общественной застройки</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r w:rsidRPr="00DE1227">
              <w:t>223,43</w:t>
            </w:r>
          </w:p>
        </w:tc>
        <w:tc>
          <w:tcPr>
            <w:tcW w:w="1418" w:type="dxa"/>
            <w:vAlign w:val="center"/>
          </w:tcPr>
          <w:p w:rsidR="00E23370" w:rsidRPr="00DE1227" w:rsidRDefault="00E23370" w:rsidP="00E23370">
            <w:pPr>
              <w:pStyle w:val="af0"/>
              <w:spacing w:before="0" w:after="0"/>
              <w:jc w:val="center"/>
            </w:pPr>
            <w:r w:rsidRPr="00DE1227">
              <w:t>338,59</w:t>
            </w:r>
          </w:p>
        </w:tc>
        <w:tc>
          <w:tcPr>
            <w:tcW w:w="1418" w:type="dxa"/>
            <w:vAlign w:val="center"/>
          </w:tcPr>
          <w:p w:rsidR="00E23370" w:rsidRPr="00DE1227" w:rsidRDefault="00E23370" w:rsidP="00E23370">
            <w:pPr>
              <w:pStyle w:val="af0"/>
              <w:spacing w:before="0" w:after="0"/>
              <w:jc w:val="center"/>
            </w:pPr>
            <w:r w:rsidRPr="00DE1227">
              <w:t>338,59</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8</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Производственная зона</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r w:rsidRPr="00DE1227">
              <w:t>5019,03</w:t>
            </w:r>
          </w:p>
        </w:tc>
        <w:tc>
          <w:tcPr>
            <w:tcW w:w="1418" w:type="dxa"/>
            <w:vAlign w:val="center"/>
          </w:tcPr>
          <w:p w:rsidR="00E23370" w:rsidRPr="00DE1227" w:rsidRDefault="00E23370" w:rsidP="00E23370">
            <w:pPr>
              <w:pStyle w:val="af0"/>
              <w:spacing w:before="0" w:after="0"/>
              <w:jc w:val="center"/>
            </w:pPr>
            <w:r w:rsidRPr="00DE1227">
              <w:t>5608,54</w:t>
            </w:r>
          </w:p>
        </w:tc>
        <w:tc>
          <w:tcPr>
            <w:tcW w:w="1418" w:type="dxa"/>
            <w:vAlign w:val="center"/>
          </w:tcPr>
          <w:p w:rsidR="00E23370" w:rsidRPr="00DE1227" w:rsidRDefault="00E23370" w:rsidP="00E23370">
            <w:pPr>
              <w:pStyle w:val="af0"/>
              <w:spacing w:before="0" w:after="0"/>
              <w:jc w:val="center"/>
            </w:pPr>
            <w:r w:rsidRPr="00DE1227">
              <w:t>5608,54</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9</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Коммунально-складская зона</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r w:rsidRPr="00DE1227">
              <w:t>106,78</w:t>
            </w:r>
          </w:p>
        </w:tc>
        <w:tc>
          <w:tcPr>
            <w:tcW w:w="1418" w:type="dxa"/>
            <w:vAlign w:val="center"/>
          </w:tcPr>
          <w:p w:rsidR="00E23370" w:rsidRPr="00DE1227" w:rsidRDefault="00E23370" w:rsidP="00E23370">
            <w:pPr>
              <w:pStyle w:val="af0"/>
              <w:spacing w:before="0" w:after="0"/>
              <w:jc w:val="center"/>
            </w:pPr>
            <w:r w:rsidRPr="00DE1227">
              <w:t>106,78</w:t>
            </w:r>
          </w:p>
        </w:tc>
        <w:tc>
          <w:tcPr>
            <w:tcW w:w="1418" w:type="dxa"/>
            <w:vAlign w:val="center"/>
          </w:tcPr>
          <w:p w:rsidR="00E23370" w:rsidRPr="00DE1227" w:rsidRDefault="00E23370" w:rsidP="00E23370">
            <w:pPr>
              <w:pStyle w:val="af0"/>
              <w:spacing w:before="0" w:after="0"/>
              <w:jc w:val="center"/>
            </w:pPr>
            <w:r w:rsidRPr="00DE1227">
              <w:t>106,78</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10</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инженерной инфраструктуры</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r w:rsidRPr="00DE1227">
              <w:t>118,22</w:t>
            </w:r>
          </w:p>
        </w:tc>
        <w:tc>
          <w:tcPr>
            <w:tcW w:w="1418" w:type="dxa"/>
            <w:vAlign w:val="center"/>
          </w:tcPr>
          <w:p w:rsidR="00E23370" w:rsidRPr="00DE1227" w:rsidRDefault="00E23370" w:rsidP="00E23370">
            <w:pPr>
              <w:pStyle w:val="af0"/>
              <w:spacing w:before="0" w:after="0"/>
              <w:jc w:val="center"/>
            </w:pPr>
            <w:r w:rsidRPr="00DE1227">
              <w:t>119,91</w:t>
            </w:r>
          </w:p>
        </w:tc>
        <w:tc>
          <w:tcPr>
            <w:tcW w:w="1418" w:type="dxa"/>
            <w:vAlign w:val="center"/>
          </w:tcPr>
          <w:p w:rsidR="00E23370" w:rsidRPr="00DE1227" w:rsidRDefault="00E23370" w:rsidP="00E23370">
            <w:pPr>
              <w:pStyle w:val="af0"/>
              <w:spacing w:before="0" w:after="0"/>
              <w:jc w:val="center"/>
            </w:pPr>
            <w:r w:rsidRPr="00DE1227">
              <w:t>119,91</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11</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транспортной инфраструктуры</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r w:rsidRPr="00DE1227">
              <w:t>630,02</w:t>
            </w:r>
          </w:p>
        </w:tc>
        <w:tc>
          <w:tcPr>
            <w:tcW w:w="1418" w:type="dxa"/>
            <w:vAlign w:val="center"/>
          </w:tcPr>
          <w:p w:rsidR="00E23370" w:rsidRPr="00DE1227" w:rsidRDefault="00E23370" w:rsidP="00E23370">
            <w:pPr>
              <w:pStyle w:val="af0"/>
              <w:spacing w:before="0" w:after="0"/>
              <w:jc w:val="center"/>
            </w:pPr>
            <w:r w:rsidRPr="00DE1227">
              <w:t>648,69</w:t>
            </w:r>
          </w:p>
        </w:tc>
        <w:tc>
          <w:tcPr>
            <w:tcW w:w="1418" w:type="dxa"/>
            <w:vAlign w:val="center"/>
          </w:tcPr>
          <w:p w:rsidR="00E23370" w:rsidRPr="00DE1227" w:rsidRDefault="00E23370" w:rsidP="00E23370">
            <w:pPr>
              <w:pStyle w:val="af0"/>
              <w:spacing w:before="0" w:after="0"/>
              <w:jc w:val="center"/>
            </w:pPr>
            <w:r w:rsidRPr="00DE1227">
              <w:t>648,69</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12</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садоводческих, огороднических или дачных некоммерческих объединений граждан</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r w:rsidRPr="00DE1227">
              <w:t>419,77</w:t>
            </w:r>
          </w:p>
        </w:tc>
        <w:tc>
          <w:tcPr>
            <w:tcW w:w="1418" w:type="dxa"/>
            <w:vAlign w:val="center"/>
          </w:tcPr>
          <w:p w:rsidR="00E23370" w:rsidRPr="00DE1227" w:rsidRDefault="00E23370" w:rsidP="00E23370">
            <w:pPr>
              <w:pStyle w:val="af0"/>
              <w:spacing w:before="0" w:after="0"/>
              <w:jc w:val="center"/>
            </w:pPr>
            <w:r w:rsidRPr="00DE1227">
              <w:t>419,77</w:t>
            </w:r>
          </w:p>
        </w:tc>
        <w:tc>
          <w:tcPr>
            <w:tcW w:w="1418" w:type="dxa"/>
            <w:vAlign w:val="center"/>
          </w:tcPr>
          <w:p w:rsidR="00E23370" w:rsidRPr="00DE1227" w:rsidRDefault="00E23370" w:rsidP="00E23370">
            <w:pPr>
              <w:pStyle w:val="af0"/>
              <w:spacing w:before="0" w:after="0"/>
              <w:jc w:val="center"/>
            </w:pPr>
            <w:r w:rsidRPr="00DE1227">
              <w:t>419,77</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13</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Производственная зона сельскохозяйственных предприятий</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r w:rsidRPr="00DE1227">
              <w:t>8,71</w:t>
            </w:r>
          </w:p>
        </w:tc>
        <w:tc>
          <w:tcPr>
            <w:tcW w:w="1418" w:type="dxa"/>
            <w:vAlign w:val="center"/>
          </w:tcPr>
          <w:p w:rsidR="00E23370" w:rsidRPr="00DE1227" w:rsidRDefault="00E23370" w:rsidP="00E23370">
            <w:pPr>
              <w:pStyle w:val="af0"/>
              <w:spacing w:before="0" w:after="0"/>
              <w:jc w:val="center"/>
            </w:pPr>
            <w:r w:rsidRPr="00DE1227">
              <w:t>8,71</w:t>
            </w:r>
          </w:p>
        </w:tc>
        <w:tc>
          <w:tcPr>
            <w:tcW w:w="1418" w:type="dxa"/>
            <w:vAlign w:val="center"/>
          </w:tcPr>
          <w:p w:rsidR="00E23370" w:rsidRPr="00DE1227" w:rsidRDefault="00E23370" w:rsidP="00E23370">
            <w:pPr>
              <w:pStyle w:val="af0"/>
              <w:spacing w:before="0" w:after="0"/>
              <w:jc w:val="center"/>
            </w:pPr>
            <w:r w:rsidRPr="00DE1227">
              <w:t>8,71</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14</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озелененных территорий общего пользования</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r w:rsidRPr="00DE1227">
              <w:t>228,4</w:t>
            </w:r>
          </w:p>
        </w:tc>
        <w:tc>
          <w:tcPr>
            <w:tcW w:w="1418" w:type="dxa"/>
            <w:vAlign w:val="center"/>
          </w:tcPr>
          <w:p w:rsidR="00E23370" w:rsidRPr="00DE1227" w:rsidRDefault="00E23370" w:rsidP="00E23370">
            <w:pPr>
              <w:pStyle w:val="af0"/>
              <w:spacing w:before="0" w:after="0"/>
              <w:jc w:val="center"/>
            </w:pPr>
            <w:r w:rsidRPr="00DE1227">
              <w:t>706,3</w:t>
            </w:r>
          </w:p>
        </w:tc>
        <w:tc>
          <w:tcPr>
            <w:tcW w:w="1418" w:type="dxa"/>
            <w:vAlign w:val="center"/>
          </w:tcPr>
          <w:p w:rsidR="00E23370" w:rsidRPr="00DE1227" w:rsidRDefault="00E23370" w:rsidP="00E23370">
            <w:pPr>
              <w:pStyle w:val="af0"/>
              <w:spacing w:before="0" w:after="0"/>
              <w:jc w:val="center"/>
            </w:pPr>
            <w:r w:rsidRPr="00DE1227">
              <w:t>706,3</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15</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лесов</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r w:rsidRPr="00DE1227">
              <w:t>51,92</w:t>
            </w:r>
          </w:p>
        </w:tc>
        <w:tc>
          <w:tcPr>
            <w:tcW w:w="1418" w:type="dxa"/>
            <w:vAlign w:val="center"/>
          </w:tcPr>
          <w:p w:rsidR="00E23370" w:rsidRPr="00DE1227" w:rsidRDefault="00E23370" w:rsidP="00E23370">
            <w:pPr>
              <w:pStyle w:val="af0"/>
              <w:spacing w:before="0" w:after="0"/>
              <w:jc w:val="center"/>
            </w:pPr>
            <w:r w:rsidRPr="00DE1227">
              <w:t>51,92</w:t>
            </w:r>
          </w:p>
        </w:tc>
        <w:tc>
          <w:tcPr>
            <w:tcW w:w="1418" w:type="dxa"/>
            <w:vAlign w:val="center"/>
          </w:tcPr>
          <w:p w:rsidR="00E23370" w:rsidRPr="00DE1227" w:rsidRDefault="00E23370" w:rsidP="00E23370">
            <w:pPr>
              <w:pStyle w:val="af0"/>
              <w:spacing w:before="0" w:after="0"/>
              <w:jc w:val="center"/>
            </w:pPr>
            <w:r w:rsidRPr="00DE1227">
              <w:t>51,92</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16</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отдыха</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r w:rsidRPr="00DE1227">
              <w:t>29,52</w:t>
            </w:r>
          </w:p>
        </w:tc>
        <w:tc>
          <w:tcPr>
            <w:tcW w:w="1418" w:type="dxa"/>
            <w:vAlign w:val="center"/>
          </w:tcPr>
          <w:p w:rsidR="00E23370" w:rsidRPr="00DE1227" w:rsidRDefault="00E23370" w:rsidP="00E23370">
            <w:pPr>
              <w:pStyle w:val="af0"/>
              <w:spacing w:before="0" w:after="0"/>
              <w:jc w:val="center"/>
            </w:pPr>
            <w:r w:rsidRPr="00DE1227">
              <w:t>39,38</w:t>
            </w:r>
          </w:p>
        </w:tc>
        <w:tc>
          <w:tcPr>
            <w:tcW w:w="1418" w:type="dxa"/>
            <w:vAlign w:val="center"/>
          </w:tcPr>
          <w:p w:rsidR="00E23370" w:rsidRPr="00DE1227" w:rsidRDefault="00E23370" w:rsidP="00E23370">
            <w:pPr>
              <w:pStyle w:val="af0"/>
              <w:spacing w:before="0" w:after="0"/>
              <w:jc w:val="center"/>
            </w:pPr>
            <w:r w:rsidRPr="00DE1227">
              <w:t>39,38</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17</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кладбищ</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r w:rsidRPr="00DE1227">
              <w:t>82,01</w:t>
            </w:r>
          </w:p>
        </w:tc>
        <w:tc>
          <w:tcPr>
            <w:tcW w:w="1418" w:type="dxa"/>
            <w:vAlign w:val="center"/>
          </w:tcPr>
          <w:p w:rsidR="00E23370" w:rsidRPr="00DE1227" w:rsidRDefault="00E23370" w:rsidP="00E23370">
            <w:pPr>
              <w:pStyle w:val="af0"/>
              <w:spacing w:before="0" w:after="0"/>
              <w:jc w:val="center"/>
            </w:pPr>
            <w:r w:rsidRPr="00DE1227">
              <w:t>82,01</w:t>
            </w:r>
          </w:p>
        </w:tc>
        <w:tc>
          <w:tcPr>
            <w:tcW w:w="1418" w:type="dxa"/>
            <w:vAlign w:val="center"/>
          </w:tcPr>
          <w:p w:rsidR="00E23370" w:rsidRPr="00DE1227" w:rsidRDefault="00E23370" w:rsidP="00E23370">
            <w:pPr>
              <w:pStyle w:val="af0"/>
              <w:spacing w:before="0" w:after="0"/>
              <w:jc w:val="center"/>
            </w:pPr>
            <w:r w:rsidRPr="00DE1227">
              <w:t>82,01</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18</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складирования и захоронения отходов</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r w:rsidRPr="00DE1227">
              <w:t>270,06</w:t>
            </w:r>
          </w:p>
        </w:tc>
        <w:tc>
          <w:tcPr>
            <w:tcW w:w="1418" w:type="dxa"/>
            <w:vAlign w:val="center"/>
          </w:tcPr>
          <w:p w:rsidR="00E23370" w:rsidRPr="00DE1227" w:rsidRDefault="00E23370" w:rsidP="00E23370">
            <w:pPr>
              <w:pStyle w:val="af0"/>
              <w:spacing w:before="0" w:after="0"/>
              <w:jc w:val="center"/>
            </w:pPr>
            <w:r w:rsidRPr="00DE1227">
              <w:t>270,06</w:t>
            </w:r>
          </w:p>
        </w:tc>
        <w:tc>
          <w:tcPr>
            <w:tcW w:w="1418" w:type="dxa"/>
            <w:vAlign w:val="center"/>
          </w:tcPr>
          <w:p w:rsidR="00E23370" w:rsidRPr="00DE1227" w:rsidRDefault="00E23370" w:rsidP="00E23370">
            <w:pPr>
              <w:pStyle w:val="af0"/>
              <w:spacing w:before="0" w:after="0"/>
              <w:jc w:val="center"/>
            </w:pPr>
            <w:r w:rsidRPr="00DE1227">
              <w:t>270,06</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19</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озелененных территорий специального назначения</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p>
        </w:tc>
        <w:tc>
          <w:tcPr>
            <w:tcW w:w="1418" w:type="dxa"/>
            <w:vAlign w:val="center"/>
          </w:tcPr>
          <w:p w:rsidR="00E23370" w:rsidRPr="00DE1227" w:rsidRDefault="00E23370" w:rsidP="00E23370">
            <w:pPr>
              <w:pStyle w:val="af0"/>
              <w:spacing w:before="0" w:after="0"/>
              <w:jc w:val="center"/>
            </w:pPr>
            <w:r w:rsidRPr="00DE1227">
              <w:t>411,56</w:t>
            </w:r>
          </w:p>
        </w:tc>
        <w:tc>
          <w:tcPr>
            <w:tcW w:w="1418" w:type="dxa"/>
            <w:vAlign w:val="center"/>
          </w:tcPr>
          <w:p w:rsidR="00E23370" w:rsidRPr="00DE1227" w:rsidRDefault="00E23370" w:rsidP="00E23370">
            <w:pPr>
              <w:pStyle w:val="af0"/>
              <w:spacing w:before="0" w:after="0"/>
              <w:jc w:val="center"/>
            </w:pPr>
            <w:r w:rsidRPr="00DE1227">
              <w:t>411,56</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20</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режимных территорий</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jc w:val="center"/>
            </w:pPr>
            <w:r w:rsidRPr="00DE1227">
              <w:t>23,88</w:t>
            </w:r>
          </w:p>
        </w:tc>
        <w:tc>
          <w:tcPr>
            <w:tcW w:w="1418" w:type="dxa"/>
            <w:vAlign w:val="center"/>
          </w:tcPr>
          <w:p w:rsidR="00E23370" w:rsidRPr="00DE1227" w:rsidRDefault="00E23370" w:rsidP="00E23370">
            <w:pPr>
              <w:pStyle w:val="af0"/>
              <w:spacing w:before="0" w:after="0"/>
              <w:jc w:val="center"/>
            </w:pPr>
            <w:r w:rsidRPr="00DE1227">
              <w:t>23,88</w:t>
            </w:r>
          </w:p>
        </w:tc>
        <w:tc>
          <w:tcPr>
            <w:tcW w:w="1418" w:type="dxa"/>
            <w:vAlign w:val="center"/>
          </w:tcPr>
          <w:p w:rsidR="00E23370" w:rsidRPr="00DE1227" w:rsidRDefault="00E23370" w:rsidP="00E23370">
            <w:pPr>
              <w:pStyle w:val="af0"/>
              <w:spacing w:before="0" w:after="0"/>
              <w:jc w:val="center"/>
            </w:pPr>
            <w:r w:rsidRPr="00DE1227">
              <w:t>23,88</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r w:rsidRPr="00DE1227">
              <w:t>2.21</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на акваторий</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contextualSpacing w:val="0"/>
              <w:jc w:val="center"/>
            </w:pPr>
            <w:r w:rsidRPr="00DE1227">
              <w:t>829,63</w:t>
            </w:r>
          </w:p>
        </w:tc>
        <w:tc>
          <w:tcPr>
            <w:tcW w:w="1418" w:type="dxa"/>
            <w:vAlign w:val="center"/>
          </w:tcPr>
          <w:p w:rsidR="00E23370" w:rsidRPr="00DE1227" w:rsidRDefault="00E23370" w:rsidP="00E23370">
            <w:pPr>
              <w:pStyle w:val="af0"/>
              <w:spacing w:before="0" w:after="0"/>
              <w:contextualSpacing w:val="0"/>
              <w:jc w:val="center"/>
            </w:pPr>
            <w:r w:rsidRPr="00DE1227">
              <w:t>829,63</w:t>
            </w:r>
          </w:p>
        </w:tc>
        <w:tc>
          <w:tcPr>
            <w:tcW w:w="1418" w:type="dxa"/>
            <w:vAlign w:val="center"/>
          </w:tcPr>
          <w:p w:rsidR="00E23370" w:rsidRPr="00DE1227" w:rsidRDefault="00E23370" w:rsidP="00E23370">
            <w:pPr>
              <w:pStyle w:val="af0"/>
              <w:spacing w:before="0" w:after="0"/>
              <w:contextualSpacing w:val="0"/>
              <w:jc w:val="center"/>
            </w:pPr>
            <w:r w:rsidRPr="00DE1227">
              <w:t>829,63</w:t>
            </w:r>
          </w:p>
        </w:tc>
      </w:tr>
      <w:tr w:rsidR="00E23370" w:rsidRPr="00DE1227" w:rsidTr="008F4564">
        <w:trPr>
          <w:cantSplit/>
          <w:trHeight w:val="413"/>
          <w:jc w:val="center"/>
        </w:trPr>
        <w:tc>
          <w:tcPr>
            <w:tcW w:w="685" w:type="dxa"/>
            <w:vAlign w:val="center"/>
          </w:tcPr>
          <w:p w:rsidR="00E23370" w:rsidRPr="00DE1227" w:rsidRDefault="00E23370" w:rsidP="00E23370">
            <w:pPr>
              <w:pStyle w:val="af0"/>
              <w:spacing w:before="0" w:after="0"/>
            </w:pP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Иные зоны</w:t>
            </w:r>
          </w:p>
        </w:tc>
        <w:tc>
          <w:tcPr>
            <w:tcW w:w="1134" w:type="dxa"/>
            <w:tcMar>
              <w:left w:w="0" w:type="dxa"/>
              <w:right w:w="0" w:type="dxa"/>
            </w:tcMar>
          </w:tcPr>
          <w:p w:rsidR="00E23370" w:rsidRPr="00DE1227" w:rsidRDefault="00E23370" w:rsidP="00E23370">
            <w:pPr>
              <w:pStyle w:val="af0"/>
              <w:spacing w:before="100" w:beforeAutospacing="1" w:after="0"/>
              <w:jc w:val="center"/>
            </w:pPr>
            <w:r w:rsidRPr="00DE1227">
              <w:t>га</w:t>
            </w:r>
          </w:p>
        </w:tc>
        <w:tc>
          <w:tcPr>
            <w:tcW w:w="1417" w:type="dxa"/>
            <w:vAlign w:val="center"/>
          </w:tcPr>
          <w:p w:rsidR="00E23370" w:rsidRPr="00DE1227" w:rsidRDefault="00E23370" w:rsidP="00E23370">
            <w:pPr>
              <w:pStyle w:val="af0"/>
              <w:spacing w:before="0" w:after="0"/>
              <w:contextualSpacing w:val="0"/>
              <w:jc w:val="center"/>
            </w:pPr>
            <w:r w:rsidRPr="00DE1227">
              <w:t>2914,29</w:t>
            </w:r>
          </w:p>
        </w:tc>
        <w:tc>
          <w:tcPr>
            <w:tcW w:w="1418" w:type="dxa"/>
            <w:vAlign w:val="center"/>
          </w:tcPr>
          <w:p w:rsidR="00E23370" w:rsidRPr="00DE1227" w:rsidRDefault="00E23370" w:rsidP="00E23370">
            <w:pPr>
              <w:pStyle w:val="af0"/>
              <w:spacing w:before="0" w:after="0"/>
              <w:contextualSpacing w:val="0"/>
              <w:jc w:val="center"/>
            </w:pPr>
          </w:p>
        </w:tc>
        <w:tc>
          <w:tcPr>
            <w:tcW w:w="1418" w:type="dxa"/>
            <w:vAlign w:val="center"/>
          </w:tcPr>
          <w:p w:rsidR="00E23370" w:rsidRPr="00DE1227" w:rsidRDefault="00E23370" w:rsidP="00E23370">
            <w:pPr>
              <w:pStyle w:val="af0"/>
              <w:spacing w:before="100" w:beforeAutospacing="1" w:after="0"/>
              <w:jc w:val="center"/>
            </w:pP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3</w:t>
            </w:r>
          </w:p>
        </w:tc>
        <w:tc>
          <w:tcPr>
            <w:tcW w:w="8950" w:type="dxa"/>
            <w:gridSpan w:val="5"/>
          </w:tcPr>
          <w:p w:rsidR="00E23370" w:rsidRPr="00DE1227" w:rsidRDefault="00E23370" w:rsidP="00E23370">
            <w:pPr>
              <w:pStyle w:val="af0"/>
              <w:spacing w:before="100" w:beforeAutospacing="1" w:after="0"/>
            </w:pPr>
            <w:r w:rsidRPr="00DE1227">
              <w:t>Население</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3.1</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Численность населения – всего, в том числе:</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чел.</w:t>
            </w:r>
          </w:p>
        </w:tc>
        <w:tc>
          <w:tcPr>
            <w:tcW w:w="1417" w:type="dxa"/>
            <w:vAlign w:val="center"/>
          </w:tcPr>
          <w:p w:rsidR="00E23370" w:rsidRPr="00DE1227" w:rsidRDefault="00E23370" w:rsidP="00E23370">
            <w:pPr>
              <w:pStyle w:val="af0"/>
              <w:spacing w:before="100" w:beforeAutospacing="1" w:after="0"/>
              <w:jc w:val="center"/>
            </w:pPr>
            <w:r w:rsidRPr="00DE1227">
              <w:t>316,529</w:t>
            </w:r>
          </w:p>
        </w:tc>
        <w:tc>
          <w:tcPr>
            <w:tcW w:w="1418" w:type="dxa"/>
            <w:vAlign w:val="center"/>
          </w:tcPr>
          <w:p w:rsidR="00E23370" w:rsidRPr="00DE1227" w:rsidRDefault="00E23370" w:rsidP="00E23370">
            <w:pPr>
              <w:pStyle w:val="af0"/>
              <w:spacing w:before="100" w:beforeAutospacing="1" w:after="0"/>
              <w:jc w:val="center"/>
            </w:pPr>
            <w:r w:rsidRPr="00DE1227">
              <w:t>324</w:t>
            </w:r>
          </w:p>
        </w:tc>
        <w:tc>
          <w:tcPr>
            <w:tcW w:w="1418" w:type="dxa"/>
            <w:vAlign w:val="center"/>
          </w:tcPr>
          <w:p w:rsidR="00E23370" w:rsidRPr="00DE1227" w:rsidRDefault="00E23370" w:rsidP="00E23370">
            <w:pPr>
              <w:pStyle w:val="af0"/>
              <w:spacing w:before="100" w:beforeAutospacing="1" w:after="0"/>
              <w:jc w:val="center"/>
            </w:pPr>
            <w:r w:rsidRPr="00DE1227">
              <w:t>340</w:t>
            </w:r>
          </w:p>
        </w:tc>
      </w:tr>
      <w:tr w:rsidR="00E23370" w:rsidRPr="00DE1227" w:rsidTr="00730605">
        <w:trPr>
          <w:cantSplit/>
          <w:trHeight w:val="397"/>
          <w:jc w:val="center"/>
        </w:trPr>
        <w:tc>
          <w:tcPr>
            <w:tcW w:w="685" w:type="dxa"/>
            <w:vAlign w:val="center"/>
          </w:tcPr>
          <w:p w:rsidR="00E23370" w:rsidRPr="00DE1227" w:rsidRDefault="00E23370" w:rsidP="00E23370">
            <w:pPr>
              <w:pStyle w:val="af0"/>
              <w:spacing w:before="0" w:after="0"/>
            </w:pPr>
            <w:r w:rsidRPr="00DE1227">
              <w:t>3.1.1</w:t>
            </w:r>
          </w:p>
        </w:tc>
        <w:tc>
          <w:tcPr>
            <w:tcW w:w="3563" w:type="dxa"/>
            <w:tcMar>
              <w:left w:w="0" w:type="dxa"/>
              <w:right w:w="0" w:type="dxa"/>
            </w:tcMar>
            <w:vAlign w:val="bottom"/>
          </w:tcPr>
          <w:p w:rsidR="00E23370" w:rsidRPr="00DE1227" w:rsidRDefault="00E23370" w:rsidP="00E23370">
            <w:pPr>
              <w:pStyle w:val="af0"/>
              <w:spacing w:before="100" w:beforeAutospacing="1" w:after="0"/>
            </w:pPr>
            <w:r w:rsidRPr="00DE1227">
              <w:t>Индустриальный</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чел.</w:t>
            </w:r>
          </w:p>
        </w:tc>
        <w:tc>
          <w:tcPr>
            <w:tcW w:w="1417" w:type="dxa"/>
            <w:vAlign w:val="center"/>
          </w:tcPr>
          <w:p w:rsidR="00E23370" w:rsidRPr="00DE1227" w:rsidRDefault="00E23370" w:rsidP="00E23370">
            <w:pPr>
              <w:pStyle w:val="af0"/>
              <w:spacing w:before="100" w:beforeAutospacing="1" w:after="0"/>
              <w:jc w:val="center"/>
            </w:pPr>
            <w:r w:rsidRPr="00DE1227">
              <w:t>94,7</w:t>
            </w:r>
          </w:p>
        </w:tc>
        <w:tc>
          <w:tcPr>
            <w:tcW w:w="1418" w:type="dxa"/>
            <w:vAlign w:val="center"/>
          </w:tcPr>
          <w:p w:rsidR="00E23370" w:rsidRPr="00DE1227" w:rsidRDefault="00E23370" w:rsidP="00E23370">
            <w:pPr>
              <w:pStyle w:val="af0"/>
              <w:spacing w:before="100" w:beforeAutospacing="1" w:after="0"/>
              <w:jc w:val="center"/>
            </w:pPr>
            <w:r w:rsidRPr="00DE1227">
              <w:t>80</w:t>
            </w:r>
          </w:p>
        </w:tc>
        <w:tc>
          <w:tcPr>
            <w:tcW w:w="1418" w:type="dxa"/>
            <w:vAlign w:val="center"/>
          </w:tcPr>
          <w:p w:rsidR="00E23370" w:rsidRPr="00DE1227" w:rsidRDefault="00E23370" w:rsidP="00E23370">
            <w:pPr>
              <w:pStyle w:val="af0"/>
              <w:spacing w:before="100" w:beforeAutospacing="1" w:after="0"/>
              <w:jc w:val="center"/>
            </w:pPr>
            <w:r w:rsidRPr="00DE1227">
              <w:t>70</w:t>
            </w:r>
          </w:p>
        </w:tc>
      </w:tr>
      <w:tr w:rsidR="00E23370" w:rsidRPr="00DE1227" w:rsidTr="00730605">
        <w:trPr>
          <w:cantSplit/>
          <w:trHeight w:val="397"/>
          <w:jc w:val="center"/>
        </w:trPr>
        <w:tc>
          <w:tcPr>
            <w:tcW w:w="685" w:type="dxa"/>
            <w:vAlign w:val="center"/>
          </w:tcPr>
          <w:p w:rsidR="00E23370" w:rsidRPr="00DE1227" w:rsidRDefault="00E23370" w:rsidP="00E23370">
            <w:pPr>
              <w:pStyle w:val="af0"/>
              <w:spacing w:before="0" w:after="0"/>
            </w:pPr>
            <w:r w:rsidRPr="00DE1227">
              <w:t>3.1.2</w:t>
            </w:r>
          </w:p>
        </w:tc>
        <w:tc>
          <w:tcPr>
            <w:tcW w:w="3563" w:type="dxa"/>
            <w:tcMar>
              <w:left w:w="0" w:type="dxa"/>
              <w:right w:w="0" w:type="dxa"/>
            </w:tcMar>
            <w:vAlign w:val="bottom"/>
          </w:tcPr>
          <w:p w:rsidR="00E23370" w:rsidRPr="00DE1227" w:rsidRDefault="00E23370" w:rsidP="00E23370">
            <w:pPr>
              <w:pStyle w:val="af0"/>
              <w:spacing w:before="100" w:beforeAutospacing="1" w:after="0"/>
            </w:pPr>
            <w:r w:rsidRPr="00DE1227">
              <w:t>Северный</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чел.</w:t>
            </w:r>
          </w:p>
        </w:tc>
        <w:tc>
          <w:tcPr>
            <w:tcW w:w="1417" w:type="dxa"/>
            <w:vAlign w:val="center"/>
          </w:tcPr>
          <w:p w:rsidR="00E23370" w:rsidRPr="00DE1227" w:rsidRDefault="00E23370" w:rsidP="00E23370">
            <w:pPr>
              <w:pStyle w:val="af0"/>
              <w:spacing w:before="100" w:beforeAutospacing="1" w:after="0"/>
              <w:jc w:val="center"/>
            </w:pPr>
            <w:r w:rsidRPr="00DE1227">
              <w:t>29,6</w:t>
            </w:r>
          </w:p>
        </w:tc>
        <w:tc>
          <w:tcPr>
            <w:tcW w:w="1418" w:type="dxa"/>
            <w:vAlign w:val="center"/>
          </w:tcPr>
          <w:p w:rsidR="00E23370" w:rsidRPr="00DE1227" w:rsidRDefault="00E23370" w:rsidP="00E23370">
            <w:pPr>
              <w:pStyle w:val="af0"/>
              <w:spacing w:before="100" w:beforeAutospacing="1" w:after="0"/>
              <w:jc w:val="center"/>
            </w:pPr>
            <w:r w:rsidRPr="00DE1227">
              <w:t>19</w:t>
            </w:r>
          </w:p>
        </w:tc>
        <w:tc>
          <w:tcPr>
            <w:tcW w:w="1418" w:type="dxa"/>
            <w:vAlign w:val="center"/>
          </w:tcPr>
          <w:p w:rsidR="00E23370" w:rsidRPr="00DE1227" w:rsidRDefault="00E23370" w:rsidP="00E23370">
            <w:pPr>
              <w:pStyle w:val="af0"/>
              <w:spacing w:before="100" w:beforeAutospacing="1" w:after="0"/>
              <w:jc w:val="center"/>
            </w:pPr>
            <w:r w:rsidRPr="00DE1227">
              <w:t>21</w:t>
            </w:r>
          </w:p>
        </w:tc>
      </w:tr>
      <w:tr w:rsidR="00E23370" w:rsidRPr="00DE1227" w:rsidTr="00730605">
        <w:trPr>
          <w:cantSplit/>
          <w:trHeight w:val="397"/>
          <w:jc w:val="center"/>
        </w:trPr>
        <w:tc>
          <w:tcPr>
            <w:tcW w:w="685" w:type="dxa"/>
            <w:vAlign w:val="center"/>
          </w:tcPr>
          <w:p w:rsidR="00E23370" w:rsidRPr="00DE1227" w:rsidRDefault="00E23370" w:rsidP="00E23370">
            <w:pPr>
              <w:pStyle w:val="af0"/>
              <w:spacing w:before="0" w:after="0"/>
            </w:pPr>
            <w:r w:rsidRPr="00DE1227">
              <w:t>3.1.3</w:t>
            </w:r>
          </w:p>
        </w:tc>
        <w:tc>
          <w:tcPr>
            <w:tcW w:w="3563" w:type="dxa"/>
            <w:tcMar>
              <w:left w:w="0" w:type="dxa"/>
              <w:right w:w="0" w:type="dxa"/>
            </w:tcMar>
            <w:vAlign w:val="bottom"/>
          </w:tcPr>
          <w:p w:rsidR="00E23370" w:rsidRPr="00DE1227" w:rsidRDefault="00E23370" w:rsidP="00E23370">
            <w:pPr>
              <w:pStyle w:val="af0"/>
              <w:spacing w:before="100" w:beforeAutospacing="1" w:after="0"/>
            </w:pPr>
            <w:r w:rsidRPr="00DE1227">
              <w:t>Заягорбский</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чел.</w:t>
            </w:r>
          </w:p>
        </w:tc>
        <w:tc>
          <w:tcPr>
            <w:tcW w:w="1417" w:type="dxa"/>
            <w:vAlign w:val="center"/>
          </w:tcPr>
          <w:p w:rsidR="00E23370" w:rsidRPr="00DE1227" w:rsidRDefault="00E23370" w:rsidP="00E23370">
            <w:pPr>
              <w:pStyle w:val="af0"/>
              <w:spacing w:before="100" w:beforeAutospacing="1" w:after="0"/>
              <w:jc w:val="center"/>
            </w:pPr>
            <w:r w:rsidRPr="00DE1227">
              <w:t>121,2</w:t>
            </w:r>
          </w:p>
        </w:tc>
        <w:tc>
          <w:tcPr>
            <w:tcW w:w="1418" w:type="dxa"/>
            <w:vAlign w:val="center"/>
          </w:tcPr>
          <w:p w:rsidR="00E23370" w:rsidRPr="00DE1227" w:rsidRDefault="00E23370" w:rsidP="00E23370">
            <w:pPr>
              <w:pStyle w:val="af0"/>
              <w:spacing w:before="100" w:beforeAutospacing="1" w:after="0"/>
              <w:jc w:val="center"/>
            </w:pPr>
            <w:r w:rsidRPr="00DE1227">
              <w:t>114</w:t>
            </w:r>
          </w:p>
        </w:tc>
        <w:tc>
          <w:tcPr>
            <w:tcW w:w="1418" w:type="dxa"/>
            <w:vAlign w:val="center"/>
          </w:tcPr>
          <w:p w:rsidR="00E23370" w:rsidRPr="00DE1227" w:rsidRDefault="00E23370" w:rsidP="00E23370">
            <w:pPr>
              <w:pStyle w:val="af0"/>
              <w:spacing w:before="100" w:beforeAutospacing="1" w:after="0"/>
              <w:jc w:val="center"/>
            </w:pPr>
            <w:r w:rsidRPr="00DE1227">
              <w:t>104</w:t>
            </w:r>
          </w:p>
        </w:tc>
      </w:tr>
      <w:tr w:rsidR="00E23370" w:rsidRPr="00DE1227" w:rsidTr="00730605">
        <w:trPr>
          <w:cantSplit/>
          <w:trHeight w:val="397"/>
          <w:jc w:val="center"/>
        </w:trPr>
        <w:tc>
          <w:tcPr>
            <w:tcW w:w="685" w:type="dxa"/>
            <w:vAlign w:val="center"/>
          </w:tcPr>
          <w:p w:rsidR="00E23370" w:rsidRPr="00DE1227" w:rsidRDefault="00E23370" w:rsidP="00E23370">
            <w:pPr>
              <w:pStyle w:val="af0"/>
              <w:spacing w:before="0" w:after="0"/>
            </w:pPr>
            <w:r w:rsidRPr="00DE1227">
              <w:t>3.1.4</w:t>
            </w:r>
          </w:p>
        </w:tc>
        <w:tc>
          <w:tcPr>
            <w:tcW w:w="3563" w:type="dxa"/>
            <w:tcMar>
              <w:left w:w="0" w:type="dxa"/>
              <w:right w:w="0" w:type="dxa"/>
            </w:tcMar>
            <w:vAlign w:val="bottom"/>
          </w:tcPr>
          <w:p w:rsidR="00E23370" w:rsidRPr="00DE1227" w:rsidRDefault="00E23370" w:rsidP="00E23370">
            <w:pPr>
              <w:pStyle w:val="af0"/>
              <w:spacing w:before="100" w:beforeAutospacing="1" w:after="0"/>
            </w:pPr>
            <w:r w:rsidRPr="00DE1227">
              <w:t>Зашекснинский</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чел.</w:t>
            </w:r>
          </w:p>
        </w:tc>
        <w:tc>
          <w:tcPr>
            <w:tcW w:w="1417" w:type="dxa"/>
            <w:vAlign w:val="center"/>
          </w:tcPr>
          <w:p w:rsidR="00E23370" w:rsidRPr="00DE1227" w:rsidRDefault="00E23370" w:rsidP="00E23370">
            <w:pPr>
              <w:pStyle w:val="af0"/>
              <w:spacing w:before="100" w:beforeAutospacing="1" w:after="0"/>
              <w:jc w:val="center"/>
            </w:pPr>
            <w:r w:rsidRPr="00DE1227">
              <w:t>71</w:t>
            </w:r>
          </w:p>
        </w:tc>
        <w:tc>
          <w:tcPr>
            <w:tcW w:w="1418" w:type="dxa"/>
            <w:vAlign w:val="center"/>
          </w:tcPr>
          <w:p w:rsidR="00E23370" w:rsidRPr="00DE1227" w:rsidRDefault="00E23370" w:rsidP="00E23370">
            <w:pPr>
              <w:pStyle w:val="af0"/>
              <w:spacing w:before="100" w:beforeAutospacing="1" w:after="0"/>
              <w:jc w:val="center"/>
            </w:pPr>
            <w:r w:rsidRPr="00DE1227">
              <w:t>111</w:t>
            </w:r>
          </w:p>
        </w:tc>
        <w:tc>
          <w:tcPr>
            <w:tcW w:w="1418" w:type="dxa"/>
            <w:vAlign w:val="center"/>
          </w:tcPr>
          <w:p w:rsidR="00E23370" w:rsidRPr="00DE1227" w:rsidRDefault="00E23370" w:rsidP="00E23370">
            <w:pPr>
              <w:pStyle w:val="af0"/>
              <w:spacing w:before="100" w:beforeAutospacing="1" w:after="0"/>
              <w:jc w:val="center"/>
            </w:pPr>
            <w:r w:rsidRPr="00DE1227">
              <w:t>144</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3.3</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Численность занятого населения</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чел.</w:t>
            </w:r>
          </w:p>
        </w:tc>
        <w:tc>
          <w:tcPr>
            <w:tcW w:w="1417" w:type="dxa"/>
            <w:vAlign w:val="center"/>
          </w:tcPr>
          <w:p w:rsidR="00E23370" w:rsidRPr="00DE1227" w:rsidRDefault="00E23370" w:rsidP="00E23370">
            <w:pPr>
              <w:pStyle w:val="af0"/>
              <w:spacing w:before="100" w:beforeAutospacing="1" w:after="0"/>
              <w:jc w:val="center"/>
            </w:pPr>
            <w:r w:rsidRPr="00DE1227">
              <w:t>170</w:t>
            </w:r>
          </w:p>
        </w:tc>
        <w:tc>
          <w:tcPr>
            <w:tcW w:w="1418" w:type="dxa"/>
            <w:vAlign w:val="center"/>
          </w:tcPr>
          <w:p w:rsidR="00E23370" w:rsidRPr="00DE1227" w:rsidRDefault="00E23370" w:rsidP="00E23370">
            <w:pPr>
              <w:pStyle w:val="af0"/>
              <w:spacing w:before="100" w:beforeAutospacing="1" w:after="0"/>
              <w:jc w:val="center"/>
            </w:pPr>
            <w:r w:rsidRPr="00DE1227">
              <w:t>168</w:t>
            </w:r>
          </w:p>
        </w:tc>
        <w:tc>
          <w:tcPr>
            <w:tcW w:w="1418" w:type="dxa"/>
            <w:vAlign w:val="center"/>
          </w:tcPr>
          <w:p w:rsidR="00E23370" w:rsidRPr="00DE1227" w:rsidRDefault="00E23370" w:rsidP="00E23370">
            <w:pPr>
              <w:pStyle w:val="af0"/>
              <w:spacing w:before="100" w:beforeAutospacing="1" w:after="0"/>
              <w:jc w:val="center"/>
            </w:pPr>
            <w:r w:rsidRPr="00DE1227">
              <w:t>177</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4</w:t>
            </w:r>
          </w:p>
        </w:tc>
        <w:tc>
          <w:tcPr>
            <w:tcW w:w="8950" w:type="dxa"/>
            <w:gridSpan w:val="5"/>
          </w:tcPr>
          <w:p w:rsidR="00E23370" w:rsidRPr="00DE1227" w:rsidRDefault="00E23370" w:rsidP="00E23370">
            <w:pPr>
              <w:pStyle w:val="af0"/>
              <w:spacing w:before="100" w:beforeAutospacing="1" w:after="0"/>
            </w:pPr>
            <w:r w:rsidRPr="00DE1227">
              <w:t>Жилищный фонд </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4.1</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Жилищный фонд – всего, в том числе:</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кв. м</w:t>
            </w:r>
          </w:p>
        </w:tc>
        <w:tc>
          <w:tcPr>
            <w:tcW w:w="1417" w:type="dxa"/>
            <w:vAlign w:val="center"/>
          </w:tcPr>
          <w:p w:rsidR="00E23370" w:rsidRPr="00DE1227" w:rsidRDefault="00E23370" w:rsidP="00E23370">
            <w:pPr>
              <w:pStyle w:val="af0"/>
              <w:spacing w:before="100" w:beforeAutospacing="1" w:after="0"/>
              <w:jc w:val="center"/>
            </w:pPr>
            <w:r w:rsidRPr="00DE1227">
              <w:t>8138,1</w:t>
            </w:r>
          </w:p>
        </w:tc>
        <w:tc>
          <w:tcPr>
            <w:tcW w:w="1418" w:type="dxa"/>
            <w:vAlign w:val="center"/>
          </w:tcPr>
          <w:p w:rsidR="00E23370" w:rsidRPr="00DE1227" w:rsidRDefault="00E23370" w:rsidP="00E23370">
            <w:pPr>
              <w:pStyle w:val="af0"/>
              <w:spacing w:before="100" w:beforeAutospacing="1" w:after="0"/>
              <w:jc w:val="center"/>
            </w:pPr>
            <w:r w:rsidRPr="00DE1227">
              <w:t>9814</w:t>
            </w:r>
          </w:p>
        </w:tc>
        <w:tc>
          <w:tcPr>
            <w:tcW w:w="1418" w:type="dxa"/>
            <w:vAlign w:val="center"/>
          </w:tcPr>
          <w:p w:rsidR="00E23370" w:rsidRPr="00DE1227" w:rsidRDefault="00E23370" w:rsidP="00E23370">
            <w:pPr>
              <w:pStyle w:val="af0"/>
              <w:spacing w:before="100" w:beforeAutospacing="1" w:after="0"/>
              <w:jc w:val="center"/>
            </w:pPr>
            <w:r w:rsidRPr="00DE1227">
              <w:t>10992</w:t>
            </w:r>
          </w:p>
        </w:tc>
      </w:tr>
      <w:tr w:rsidR="00E23370" w:rsidRPr="00DE1227" w:rsidTr="002D356B">
        <w:trPr>
          <w:cantSplit/>
          <w:trHeight w:val="397"/>
          <w:jc w:val="center"/>
        </w:trPr>
        <w:tc>
          <w:tcPr>
            <w:tcW w:w="685" w:type="dxa"/>
            <w:vAlign w:val="center"/>
          </w:tcPr>
          <w:p w:rsidR="00E23370" w:rsidRPr="00DE1227" w:rsidRDefault="00E23370" w:rsidP="00E23370">
            <w:pPr>
              <w:pStyle w:val="af0"/>
              <w:spacing w:before="0" w:after="0"/>
            </w:pPr>
            <w:r w:rsidRPr="00DE1227">
              <w:t>4.2</w:t>
            </w:r>
          </w:p>
        </w:tc>
        <w:tc>
          <w:tcPr>
            <w:tcW w:w="3563" w:type="dxa"/>
            <w:tcMar>
              <w:left w:w="0" w:type="dxa"/>
              <w:right w:w="0" w:type="dxa"/>
            </w:tcMar>
            <w:vAlign w:val="bottom"/>
          </w:tcPr>
          <w:p w:rsidR="00E23370" w:rsidRPr="00DE1227" w:rsidRDefault="00E23370" w:rsidP="00E23370">
            <w:pPr>
              <w:pStyle w:val="af0"/>
              <w:spacing w:before="100" w:beforeAutospacing="1" w:after="0"/>
            </w:pPr>
            <w:r w:rsidRPr="00DE1227">
              <w:t>Индустриальный</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кв. м</w:t>
            </w:r>
          </w:p>
        </w:tc>
        <w:tc>
          <w:tcPr>
            <w:tcW w:w="1417" w:type="dxa"/>
            <w:vAlign w:val="center"/>
          </w:tcPr>
          <w:p w:rsidR="00E23370" w:rsidRPr="00DE1227" w:rsidRDefault="00E23370" w:rsidP="00E23370">
            <w:pPr>
              <w:pStyle w:val="af0"/>
              <w:spacing w:before="100" w:beforeAutospacing="1" w:after="0"/>
              <w:jc w:val="center"/>
            </w:pPr>
            <w:r w:rsidRPr="00DE1227">
              <w:t>2350</w:t>
            </w:r>
          </w:p>
        </w:tc>
        <w:tc>
          <w:tcPr>
            <w:tcW w:w="1418" w:type="dxa"/>
            <w:vAlign w:val="center"/>
          </w:tcPr>
          <w:p w:rsidR="00E23370" w:rsidRPr="00DE1227" w:rsidRDefault="00E23370" w:rsidP="00E23370">
            <w:pPr>
              <w:pStyle w:val="af0"/>
              <w:spacing w:before="100" w:beforeAutospacing="1" w:after="0"/>
              <w:jc w:val="center"/>
            </w:pPr>
            <w:r w:rsidRPr="00DE1227">
              <w:t>2401</w:t>
            </w:r>
          </w:p>
        </w:tc>
        <w:tc>
          <w:tcPr>
            <w:tcW w:w="1418" w:type="dxa"/>
            <w:vAlign w:val="center"/>
          </w:tcPr>
          <w:p w:rsidR="00E23370" w:rsidRPr="00DE1227" w:rsidRDefault="00E23370" w:rsidP="00E23370">
            <w:pPr>
              <w:pStyle w:val="af0"/>
              <w:spacing w:before="100" w:beforeAutospacing="1" w:after="0"/>
              <w:jc w:val="center"/>
            </w:pPr>
            <w:r w:rsidRPr="00DE1227">
              <w:t>2326</w:t>
            </w:r>
          </w:p>
        </w:tc>
      </w:tr>
      <w:tr w:rsidR="00E23370" w:rsidRPr="00DE1227" w:rsidTr="002D356B">
        <w:trPr>
          <w:cantSplit/>
          <w:trHeight w:val="397"/>
          <w:jc w:val="center"/>
        </w:trPr>
        <w:tc>
          <w:tcPr>
            <w:tcW w:w="685" w:type="dxa"/>
            <w:vAlign w:val="center"/>
          </w:tcPr>
          <w:p w:rsidR="00E23370" w:rsidRPr="00DE1227" w:rsidRDefault="00E23370" w:rsidP="00E23370">
            <w:pPr>
              <w:pStyle w:val="af0"/>
              <w:spacing w:before="0" w:after="0"/>
            </w:pPr>
            <w:r w:rsidRPr="00DE1227">
              <w:t>4.3</w:t>
            </w:r>
          </w:p>
        </w:tc>
        <w:tc>
          <w:tcPr>
            <w:tcW w:w="3563" w:type="dxa"/>
            <w:tcMar>
              <w:left w:w="0" w:type="dxa"/>
              <w:right w:w="0" w:type="dxa"/>
            </w:tcMar>
            <w:vAlign w:val="bottom"/>
          </w:tcPr>
          <w:p w:rsidR="00E23370" w:rsidRPr="00DE1227" w:rsidRDefault="00E23370" w:rsidP="00E23370">
            <w:pPr>
              <w:pStyle w:val="af0"/>
              <w:spacing w:before="100" w:beforeAutospacing="1" w:after="0"/>
            </w:pPr>
            <w:r w:rsidRPr="00DE1227">
              <w:t>Северный</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кв. м</w:t>
            </w:r>
          </w:p>
        </w:tc>
        <w:tc>
          <w:tcPr>
            <w:tcW w:w="1417" w:type="dxa"/>
            <w:vAlign w:val="center"/>
          </w:tcPr>
          <w:p w:rsidR="00E23370" w:rsidRPr="00DE1227" w:rsidRDefault="00E23370" w:rsidP="00E23370">
            <w:pPr>
              <w:pStyle w:val="af0"/>
              <w:spacing w:before="100" w:beforeAutospacing="1" w:after="0"/>
              <w:jc w:val="center"/>
            </w:pPr>
            <w:r w:rsidRPr="00DE1227">
              <w:t>587</w:t>
            </w:r>
          </w:p>
        </w:tc>
        <w:tc>
          <w:tcPr>
            <w:tcW w:w="1418" w:type="dxa"/>
            <w:vAlign w:val="center"/>
          </w:tcPr>
          <w:p w:rsidR="00E23370" w:rsidRPr="00DE1227" w:rsidRDefault="00E23370" w:rsidP="00E23370">
            <w:pPr>
              <w:pStyle w:val="af0"/>
              <w:spacing w:before="100" w:beforeAutospacing="1" w:after="0"/>
              <w:jc w:val="center"/>
            </w:pPr>
            <w:r w:rsidRPr="00DE1227">
              <w:t>584</w:t>
            </w:r>
          </w:p>
        </w:tc>
        <w:tc>
          <w:tcPr>
            <w:tcW w:w="1418" w:type="dxa"/>
            <w:vAlign w:val="center"/>
          </w:tcPr>
          <w:p w:rsidR="00E23370" w:rsidRPr="00DE1227" w:rsidRDefault="00E23370" w:rsidP="00E23370">
            <w:pPr>
              <w:pStyle w:val="af0"/>
              <w:spacing w:before="100" w:beforeAutospacing="1" w:after="0"/>
              <w:jc w:val="center"/>
            </w:pPr>
            <w:r w:rsidRPr="00DE1227">
              <w:t>680</w:t>
            </w:r>
          </w:p>
        </w:tc>
      </w:tr>
      <w:tr w:rsidR="00E23370" w:rsidRPr="00DE1227" w:rsidTr="002D356B">
        <w:trPr>
          <w:cantSplit/>
          <w:trHeight w:val="397"/>
          <w:jc w:val="center"/>
        </w:trPr>
        <w:tc>
          <w:tcPr>
            <w:tcW w:w="685" w:type="dxa"/>
            <w:vAlign w:val="center"/>
          </w:tcPr>
          <w:p w:rsidR="00E23370" w:rsidRPr="00DE1227" w:rsidRDefault="00E23370" w:rsidP="00E23370">
            <w:pPr>
              <w:pStyle w:val="af0"/>
              <w:spacing w:before="0" w:after="0"/>
            </w:pPr>
            <w:r w:rsidRPr="00DE1227">
              <w:t>4.4</w:t>
            </w:r>
          </w:p>
        </w:tc>
        <w:tc>
          <w:tcPr>
            <w:tcW w:w="3563" w:type="dxa"/>
            <w:tcMar>
              <w:left w:w="0" w:type="dxa"/>
              <w:right w:w="0" w:type="dxa"/>
            </w:tcMar>
            <w:vAlign w:val="bottom"/>
          </w:tcPr>
          <w:p w:rsidR="00E23370" w:rsidRPr="00DE1227" w:rsidRDefault="00E23370" w:rsidP="00E23370">
            <w:pPr>
              <w:pStyle w:val="af0"/>
              <w:spacing w:before="100" w:beforeAutospacing="1" w:after="0"/>
            </w:pPr>
            <w:r w:rsidRPr="00DE1227">
              <w:t>Заягорбский</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кв. м</w:t>
            </w:r>
          </w:p>
        </w:tc>
        <w:tc>
          <w:tcPr>
            <w:tcW w:w="1417" w:type="dxa"/>
            <w:vAlign w:val="center"/>
          </w:tcPr>
          <w:p w:rsidR="00E23370" w:rsidRPr="00DE1227" w:rsidRDefault="00E23370" w:rsidP="00E23370">
            <w:pPr>
              <w:pStyle w:val="af0"/>
              <w:spacing w:before="100" w:beforeAutospacing="1" w:after="0"/>
              <w:jc w:val="center"/>
            </w:pPr>
            <w:r w:rsidRPr="00DE1227">
              <w:t>2993</w:t>
            </w:r>
          </w:p>
        </w:tc>
        <w:tc>
          <w:tcPr>
            <w:tcW w:w="1418" w:type="dxa"/>
            <w:vAlign w:val="center"/>
          </w:tcPr>
          <w:p w:rsidR="00E23370" w:rsidRPr="00DE1227" w:rsidRDefault="00E23370" w:rsidP="00E23370">
            <w:pPr>
              <w:pStyle w:val="af0"/>
              <w:spacing w:before="100" w:beforeAutospacing="1" w:after="0"/>
              <w:jc w:val="center"/>
            </w:pPr>
            <w:r w:rsidRPr="00DE1227">
              <w:t>3422</w:t>
            </w:r>
          </w:p>
        </w:tc>
        <w:tc>
          <w:tcPr>
            <w:tcW w:w="1418" w:type="dxa"/>
            <w:vAlign w:val="center"/>
          </w:tcPr>
          <w:p w:rsidR="00E23370" w:rsidRPr="00DE1227" w:rsidRDefault="00E23370" w:rsidP="00E23370">
            <w:pPr>
              <w:pStyle w:val="af0"/>
              <w:spacing w:before="100" w:beforeAutospacing="1" w:after="0"/>
              <w:jc w:val="center"/>
            </w:pPr>
            <w:r w:rsidRPr="00DE1227">
              <w:t>3408</w:t>
            </w:r>
          </w:p>
        </w:tc>
      </w:tr>
      <w:tr w:rsidR="00E23370" w:rsidRPr="00DE1227" w:rsidTr="002D356B">
        <w:trPr>
          <w:cantSplit/>
          <w:trHeight w:val="397"/>
          <w:jc w:val="center"/>
        </w:trPr>
        <w:tc>
          <w:tcPr>
            <w:tcW w:w="685" w:type="dxa"/>
            <w:vAlign w:val="center"/>
          </w:tcPr>
          <w:p w:rsidR="00E23370" w:rsidRPr="00DE1227" w:rsidRDefault="00E23370" w:rsidP="00E23370">
            <w:pPr>
              <w:pStyle w:val="af0"/>
              <w:spacing w:before="0" w:after="0"/>
            </w:pPr>
            <w:r w:rsidRPr="00DE1227">
              <w:t>4.5</w:t>
            </w:r>
          </w:p>
        </w:tc>
        <w:tc>
          <w:tcPr>
            <w:tcW w:w="3563" w:type="dxa"/>
            <w:tcMar>
              <w:left w:w="0" w:type="dxa"/>
              <w:right w:w="0" w:type="dxa"/>
            </w:tcMar>
            <w:vAlign w:val="bottom"/>
          </w:tcPr>
          <w:p w:rsidR="00E23370" w:rsidRPr="00DE1227" w:rsidRDefault="00E23370" w:rsidP="00E23370">
            <w:pPr>
              <w:pStyle w:val="af0"/>
              <w:spacing w:before="100" w:beforeAutospacing="1" w:after="0"/>
            </w:pPr>
            <w:r w:rsidRPr="00DE1227">
              <w:t>Зашекснинский</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кв. м</w:t>
            </w:r>
          </w:p>
        </w:tc>
        <w:tc>
          <w:tcPr>
            <w:tcW w:w="1417" w:type="dxa"/>
            <w:vAlign w:val="center"/>
          </w:tcPr>
          <w:p w:rsidR="00E23370" w:rsidRPr="00DE1227" w:rsidRDefault="00E23370" w:rsidP="00E23370">
            <w:pPr>
              <w:pStyle w:val="af0"/>
              <w:spacing w:before="100" w:beforeAutospacing="1" w:after="0"/>
              <w:jc w:val="center"/>
            </w:pPr>
            <w:r w:rsidRPr="00DE1227">
              <w:t>2208,1</w:t>
            </w:r>
          </w:p>
        </w:tc>
        <w:tc>
          <w:tcPr>
            <w:tcW w:w="1418" w:type="dxa"/>
            <w:vAlign w:val="center"/>
          </w:tcPr>
          <w:p w:rsidR="00E23370" w:rsidRPr="00DE1227" w:rsidRDefault="00E23370" w:rsidP="00E23370">
            <w:pPr>
              <w:pStyle w:val="af0"/>
              <w:spacing w:before="100" w:beforeAutospacing="1" w:after="0"/>
              <w:jc w:val="center"/>
            </w:pPr>
            <w:r w:rsidRPr="00DE1227">
              <w:t>3408</w:t>
            </w:r>
          </w:p>
        </w:tc>
        <w:tc>
          <w:tcPr>
            <w:tcW w:w="1418" w:type="dxa"/>
            <w:vAlign w:val="center"/>
          </w:tcPr>
          <w:p w:rsidR="00E23370" w:rsidRPr="00DE1227" w:rsidRDefault="00E23370" w:rsidP="00E23370">
            <w:pPr>
              <w:pStyle w:val="af0"/>
              <w:spacing w:before="100" w:beforeAutospacing="1" w:after="0"/>
              <w:jc w:val="center"/>
            </w:pPr>
            <w:r w:rsidRPr="00DE1227">
              <w:t>4578</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4.6</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Аварийный жилищный фонд</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кв. м</w:t>
            </w:r>
          </w:p>
        </w:tc>
        <w:tc>
          <w:tcPr>
            <w:tcW w:w="1417" w:type="dxa"/>
            <w:vAlign w:val="center"/>
          </w:tcPr>
          <w:p w:rsidR="00E23370" w:rsidRPr="00DE1227" w:rsidRDefault="00E23370" w:rsidP="00E23370">
            <w:pPr>
              <w:pStyle w:val="af0"/>
              <w:spacing w:before="100" w:beforeAutospacing="1" w:after="0"/>
              <w:jc w:val="center"/>
            </w:pPr>
            <w:r w:rsidRPr="00DE1227">
              <w:t>6</w:t>
            </w:r>
          </w:p>
        </w:tc>
        <w:tc>
          <w:tcPr>
            <w:tcW w:w="1418" w:type="dxa"/>
            <w:vAlign w:val="center"/>
          </w:tcPr>
          <w:p w:rsidR="00E23370" w:rsidRPr="00DE1227" w:rsidRDefault="00E23370" w:rsidP="00E23370">
            <w:pPr>
              <w:pStyle w:val="af0"/>
              <w:spacing w:before="100" w:beforeAutospacing="1" w:after="0"/>
              <w:jc w:val="center"/>
            </w:pPr>
            <w:r w:rsidRPr="00DE1227">
              <w:t>-</w:t>
            </w:r>
          </w:p>
        </w:tc>
        <w:tc>
          <w:tcPr>
            <w:tcW w:w="1418" w:type="dxa"/>
            <w:vAlign w:val="center"/>
          </w:tcPr>
          <w:p w:rsidR="00E23370" w:rsidRPr="00DE1227" w:rsidRDefault="00E23370" w:rsidP="00E23370">
            <w:pPr>
              <w:pStyle w:val="af0"/>
              <w:spacing w:before="100" w:beforeAutospacing="1" w:after="0"/>
              <w:jc w:val="center"/>
            </w:pPr>
            <w:r w:rsidRPr="00DE1227">
              <w:t>-</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4.7</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Убыль жилищного фонда</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кв. м</w:t>
            </w:r>
          </w:p>
        </w:tc>
        <w:tc>
          <w:tcPr>
            <w:tcW w:w="1417" w:type="dxa"/>
            <w:vAlign w:val="center"/>
          </w:tcPr>
          <w:p w:rsidR="00E23370" w:rsidRPr="00DE1227" w:rsidRDefault="00E23370" w:rsidP="00E23370">
            <w:pPr>
              <w:pStyle w:val="af0"/>
              <w:spacing w:before="100" w:beforeAutospacing="1" w:after="0"/>
              <w:jc w:val="center"/>
            </w:pPr>
            <w:r w:rsidRPr="00DE1227">
              <w:t>-</w:t>
            </w:r>
          </w:p>
        </w:tc>
        <w:tc>
          <w:tcPr>
            <w:tcW w:w="1418" w:type="dxa"/>
            <w:vAlign w:val="center"/>
          </w:tcPr>
          <w:p w:rsidR="00E23370" w:rsidRPr="00DE1227" w:rsidRDefault="00E23370" w:rsidP="00E23370">
            <w:pPr>
              <w:pStyle w:val="af0"/>
              <w:spacing w:before="100" w:beforeAutospacing="1" w:after="0"/>
              <w:jc w:val="center"/>
            </w:pPr>
            <w:r w:rsidRPr="00DE1227">
              <w:t>37</w:t>
            </w:r>
          </w:p>
        </w:tc>
        <w:tc>
          <w:tcPr>
            <w:tcW w:w="1418" w:type="dxa"/>
            <w:vAlign w:val="center"/>
          </w:tcPr>
          <w:p w:rsidR="00E23370" w:rsidRPr="00DE1227" w:rsidRDefault="00E23370" w:rsidP="00E23370">
            <w:pPr>
              <w:pStyle w:val="af0"/>
              <w:spacing w:before="100" w:beforeAutospacing="1" w:after="0"/>
              <w:jc w:val="center"/>
            </w:pPr>
            <w:r w:rsidRPr="00DE1227">
              <w:t>167</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4.8</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Средняя обеспеченность населения общей площадью квартир</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кв. м/чел</w:t>
            </w:r>
          </w:p>
        </w:tc>
        <w:tc>
          <w:tcPr>
            <w:tcW w:w="1417" w:type="dxa"/>
            <w:vAlign w:val="center"/>
          </w:tcPr>
          <w:p w:rsidR="00E23370" w:rsidRPr="00DE1227" w:rsidRDefault="00E23370" w:rsidP="00E23370">
            <w:pPr>
              <w:pStyle w:val="af0"/>
              <w:spacing w:before="100" w:beforeAutospacing="1" w:after="0"/>
              <w:jc w:val="center"/>
            </w:pPr>
            <w:r w:rsidRPr="00DE1227">
              <w:t>25,8</w:t>
            </w:r>
          </w:p>
        </w:tc>
        <w:tc>
          <w:tcPr>
            <w:tcW w:w="1418" w:type="dxa"/>
            <w:vAlign w:val="center"/>
          </w:tcPr>
          <w:p w:rsidR="00E23370" w:rsidRPr="00DE1227" w:rsidRDefault="00E23370" w:rsidP="00E23370">
            <w:pPr>
              <w:pStyle w:val="af0"/>
              <w:spacing w:before="100" w:beforeAutospacing="1" w:after="0"/>
              <w:jc w:val="center"/>
            </w:pPr>
            <w:r w:rsidRPr="00DE1227">
              <w:t>30</w:t>
            </w:r>
          </w:p>
        </w:tc>
        <w:tc>
          <w:tcPr>
            <w:tcW w:w="1418" w:type="dxa"/>
            <w:vAlign w:val="center"/>
          </w:tcPr>
          <w:p w:rsidR="00E23370" w:rsidRPr="00DE1227" w:rsidRDefault="00E23370" w:rsidP="00E23370">
            <w:pPr>
              <w:pStyle w:val="af0"/>
              <w:spacing w:before="100" w:beforeAutospacing="1" w:after="0"/>
              <w:jc w:val="center"/>
            </w:pPr>
            <w:r w:rsidRPr="00DE1227">
              <w:t>32</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4.9</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Новое жилищное строительство – всего</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кв. м</w:t>
            </w:r>
          </w:p>
        </w:tc>
        <w:tc>
          <w:tcPr>
            <w:tcW w:w="1417" w:type="dxa"/>
            <w:vAlign w:val="center"/>
          </w:tcPr>
          <w:p w:rsidR="00E23370" w:rsidRPr="00DE1227" w:rsidRDefault="00E23370" w:rsidP="00E23370">
            <w:pPr>
              <w:pStyle w:val="af0"/>
              <w:spacing w:before="100" w:beforeAutospacing="1" w:after="0"/>
              <w:jc w:val="center"/>
            </w:pPr>
            <w:r w:rsidRPr="00DE1227">
              <w:t>-</w:t>
            </w:r>
          </w:p>
        </w:tc>
        <w:tc>
          <w:tcPr>
            <w:tcW w:w="1418" w:type="dxa"/>
            <w:vAlign w:val="center"/>
          </w:tcPr>
          <w:p w:rsidR="00E23370" w:rsidRPr="00DE1227" w:rsidRDefault="00E23370" w:rsidP="00E23370">
            <w:pPr>
              <w:pStyle w:val="af0"/>
              <w:spacing w:before="100" w:beforeAutospacing="1" w:after="0"/>
              <w:jc w:val="center"/>
            </w:pPr>
            <w:r w:rsidRPr="00DE1227">
              <w:t>1713</w:t>
            </w:r>
          </w:p>
        </w:tc>
        <w:tc>
          <w:tcPr>
            <w:tcW w:w="1418" w:type="dxa"/>
            <w:vAlign w:val="center"/>
          </w:tcPr>
          <w:p w:rsidR="00E23370" w:rsidRPr="00DE1227" w:rsidRDefault="00E23370" w:rsidP="00E23370">
            <w:pPr>
              <w:pStyle w:val="af0"/>
              <w:spacing w:before="100" w:beforeAutospacing="1" w:after="0"/>
              <w:jc w:val="center"/>
            </w:pPr>
            <w:r w:rsidRPr="00DE1227">
              <w:t>3021</w:t>
            </w:r>
          </w:p>
        </w:tc>
      </w:tr>
      <w:tr w:rsidR="00E23370" w:rsidRPr="00DE1227" w:rsidTr="00656B37">
        <w:trPr>
          <w:cantSplit/>
          <w:trHeight w:val="397"/>
          <w:jc w:val="center"/>
        </w:trPr>
        <w:tc>
          <w:tcPr>
            <w:tcW w:w="685" w:type="dxa"/>
            <w:vAlign w:val="center"/>
          </w:tcPr>
          <w:p w:rsidR="00E23370" w:rsidRPr="00DE1227" w:rsidRDefault="00E23370" w:rsidP="00E23370">
            <w:pPr>
              <w:pStyle w:val="af0"/>
              <w:spacing w:before="0" w:after="0"/>
            </w:pPr>
            <w:r w:rsidRPr="00DE1227">
              <w:t>4.10</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Cреднеэтажная и многоэтажная многоквартирная застройка</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кв. м</w:t>
            </w:r>
          </w:p>
        </w:tc>
        <w:tc>
          <w:tcPr>
            <w:tcW w:w="1417" w:type="dxa"/>
            <w:vAlign w:val="center"/>
          </w:tcPr>
          <w:p w:rsidR="00E23370" w:rsidRPr="00DE1227" w:rsidRDefault="00E23370" w:rsidP="00E23370">
            <w:pPr>
              <w:pStyle w:val="af0"/>
              <w:spacing w:before="100" w:beforeAutospacing="1" w:after="0"/>
              <w:jc w:val="center"/>
            </w:pPr>
            <w:r w:rsidRPr="00DE1227">
              <w:t>-</w:t>
            </w:r>
          </w:p>
        </w:tc>
        <w:tc>
          <w:tcPr>
            <w:tcW w:w="1418" w:type="dxa"/>
            <w:vAlign w:val="center"/>
          </w:tcPr>
          <w:p w:rsidR="00E23370" w:rsidRPr="00DE1227" w:rsidRDefault="00E23370" w:rsidP="00E23370">
            <w:pPr>
              <w:pStyle w:val="af0"/>
              <w:spacing w:before="100" w:beforeAutospacing="1" w:after="0"/>
              <w:jc w:val="center"/>
            </w:pPr>
            <w:r w:rsidRPr="00DE1227">
              <w:t>1448</w:t>
            </w:r>
          </w:p>
        </w:tc>
        <w:tc>
          <w:tcPr>
            <w:tcW w:w="1418" w:type="dxa"/>
            <w:vAlign w:val="center"/>
          </w:tcPr>
          <w:p w:rsidR="00E23370" w:rsidRPr="00DE1227" w:rsidRDefault="00E23370" w:rsidP="00E23370">
            <w:pPr>
              <w:pStyle w:val="af0"/>
              <w:spacing w:before="100" w:beforeAutospacing="1" w:after="0"/>
              <w:jc w:val="center"/>
            </w:pPr>
            <w:r w:rsidRPr="00DE1227">
              <w:t>2739</w:t>
            </w:r>
          </w:p>
        </w:tc>
      </w:tr>
      <w:tr w:rsidR="00E23370" w:rsidRPr="00DE1227" w:rsidTr="00656B37">
        <w:trPr>
          <w:cantSplit/>
          <w:trHeight w:val="397"/>
          <w:jc w:val="center"/>
        </w:trPr>
        <w:tc>
          <w:tcPr>
            <w:tcW w:w="685" w:type="dxa"/>
            <w:vAlign w:val="center"/>
          </w:tcPr>
          <w:p w:rsidR="00E23370" w:rsidRPr="00DE1227" w:rsidRDefault="00E23370" w:rsidP="00E23370">
            <w:pPr>
              <w:pStyle w:val="af0"/>
              <w:spacing w:before="0" w:after="0"/>
            </w:pPr>
            <w:r w:rsidRPr="00DE1227">
              <w:t>4.11</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Малоэтажная многоквартирная застройка</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кв. м</w:t>
            </w:r>
          </w:p>
        </w:tc>
        <w:tc>
          <w:tcPr>
            <w:tcW w:w="1417" w:type="dxa"/>
            <w:vAlign w:val="center"/>
          </w:tcPr>
          <w:p w:rsidR="00E23370" w:rsidRPr="00DE1227" w:rsidRDefault="00E23370" w:rsidP="00E23370">
            <w:pPr>
              <w:pStyle w:val="af0"/>
              <w:spacing w:before="100" w:beforeAutospacing="1" w:after="0"/>
              <w:jc w:val="center"/>
            </w:pPr>
            <w:r w:rsidRPr="00DE1227">
              <w:t>-</w:t>
            </w:r>
          </w:p>
        </w:tc>
        <w:tc>
          <w:tcPr>
            <w:tcW w:w="1418" w:type="dxa"/>
            <w:vAlign w:val="center"/>
          </w:tcPr>
          <w:p w:rsidR="00E23370" w:rsidRPr="00DE1227" w:rsidRDefault="00E23370" w:rsidP="00E23370">
            <w:pPr>
              <w:pStyle w:val="af0"/>
              <w:spacing w:before="100" w:beforeAutospacing="1" w:after="0"/>
              <w:jc w:val="center"/>
            </w:pPr>
            <w:r w:rsidRPr="00DE1227">
              <w:t>0</w:t>
            </w:r>
          </w:p>
        </w:tc>
        <w:tc>
          <w:tcPr>
            <w:tcW w:w="1418" w:type="dxa"/>
            <w:vAlign w:val="center"/>
          </w:tcPr>
          <w:p w:rsidR="00E23370" w:rsidRPr="00DE1227" w:rsidRDefault="00E23370" w:rsidP="00E23370">
            <w:pPr>
              <w:pStyle w:val="af0"/>
              <w:spacing w:before="100" w:beforeAutospacing="1" w:after="0"/>
              <w:jc w:val="center"/>
            </w:pPr>
            <w:r w:rsidRPr="00DE1227">
              <w:t>8</w:t>
            </w:r>
          </w:p>
        </w:tc>
      </w:tr>
      <w:tr w:rsidR="00E23370" w:rsidRPr="00DE1227" w:rsidTr="00656B37">
        <w:trPr>
          <w:cantSplit/>
          <w:trHeight w:val="397"/>
          <w:jc w:val="center"/>
        </w:trPr>
        <w:tc>
          <w:tcPr>
            <w:tcW w:w="685" w:type="dxa"/>
            <w:vAlign w:val="center"/>
          </w:tcPr>
          <w:p w:rsidR="00E23370" w:rsidRPr="00DE1227" w:rsidRDefault="00E23370" w:rsidP="00E23370">
            <w:pPr>
              <w:pStyle w:val="af0"/>
              <w:spacing w:before="0" w:after="0"/>
            </w:pPr>
            <w:r w:rsidRPr="00DE1227">
              <w:t>4.12</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Индивидуальная застройка</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тыс. кв. м</w:t>
            </w:r>
          </w:p>
        </w:tc>
        <w:tc>
          <w:tcPr>
            <w:tcW w:w="1417" w:type="dxa"/>
            <w:vAlign w:val="center"/>
          </w:tcPr>
          <w:p w:rsidR="00E23370" w:rsidRPr="00DE1227" w:rsidRDefault="00E23370" w:rsidP="00E23370">
            <w:pPr>
              <w:pStyle w:val="af0"/>
              <w:spacing w:before="100" w:beforeAutospacing="1" w:after="0"/>
              <w:jc w:val="center"/>
            </w:pPr>
            <w:r w:rsidRPr="00DE1227">
              <w:t>-</w:t>
            </w:r>
          </w:p>
        </w:tc>
        <w:tc>
          <w:tcPr>
            <w:tcW w:w="1418" w:type="dxa"/>
            <w:vAlign w:val="center"/>
          </w:tcPr>
          <w:p w:rsidR="00E23370" w:rsidRPr="00DE1227" w:rsidRDefault="00E23370" w:rsidP="00E23370">
            <w:pPr>
              <w:pStyle w:val="af0"/>
              <w:spacing w:before="100" w:beforeAutospacing="1" w:after="0"/>
              <w:jc w:val="center"/>
            </w:pPr>
            <w:r w:rsidRPr="00DE1227">
              <w:t>265</w:t>
            </w:r>
          </w:p>
        </w:tc>
        <w:tc>
          <w:tcPr>
            <w:tcW w:w="1418" w:type="dxa"/>
            <w:vAlign w:val="center"/>
          </w:tcPr>
          <w:p w:rsidR="00E23370" w:rsidRPr="00DE1227" w:rsidRDefault="00E23370" w:rsidP="00E23370">
            <w:pPr>
              <w:pStyle w:val="af0"/>
              <w:spacing w:before="100" w:beforeAutospacing="1" w:after="0"/>
              <w:jc w:val="center"/>
            </w:pPr>
            <w:r w:rsidRPr="00DE1227">
              <w:t>274</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5</w:t>
            </w:r>
          </w:p>
        </w:tc>
        <w:tc>
          <w:tcPr>
            <w:tcW w:w="8950" w:type="dxa"/>
            <w:gridSpan w:val="5"/>
          </w:tcPr>
          <w:p w:rsidR="00E23370" w:rsidRPr="00DE1227" w:rsidRDefault="00E23370" w:rsidP="00E23370">
            <w:pPr>
              <w:pStyle w:val="af0"/>
              <w:spacing w:before="100" w:beforeAutospacing="1" w:after="0"/>
            </w:pPr>
            <w:r w:rsidRPr="00DE1227">
              <w:t>Объекты социального и культурно-бытового обслуживания населения (расчетный показатель)</w:t>
            </w:r>
          </w:p>
        </w:tc>
      </w:tr>
      <w:tr w:rsidR="00E23370" w:rsidRPr="00DE1227" w:rsidTr="009E7ACA">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1</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Дошкольные образовательные организации</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место</w:t>
            </w:r>
          </w:p>
        </w:tc>
        <w:tc>
          <w:tcPr>
            <w:tcW w:w="1417" w:type="dxa"/>
            <w:vAlign w:val="center"/>
          </w:tcPr>
          <w:p w:rsidR="00E23370" w:rsidRPr="00DE1227" w:rsidRDefault="00E23370" w:rsidP="00E23370">
            <w:pPr>
              <w:pStyle w:val="11d"/>
              <w:rPr>
                <w:sz w:val="20"/>
                <w:szCs w:val="20"/>
              </w:rPr>
            </w:pPr>
            <w:r w:rsidRPr="00DE1227">
              <w:rPr>
                <w:sz w:val="20"/>
                <w:szCs w:val="20"/>
              </w:rPr>
              <w:t>23598</w:t>
            </w:r>
          </w:p>
        </w:tc>
        <w:tc>
          <w:tcPr>
            <w:tcW w:w="1418" w:type="dxa"/>
            <w:vAlign w:val="center"/>
          </w:tcPr>
          <w:p w:rsidR="00E23370" w:rsidRPr="00DE1227" w:rsidRDefault="00E23370" w:rsidP="00E23370">
            <w:pPr>
              <w:pStyle w:val="11d"/>
              <w:rPr>
                <w:sz w:val="20"/>
                <w:szCs w:val="20"/>
              </w:rPr>
            </w:pPr>
            <w:r w:rsidRPr="00DE1227">
              <w:rPr>
                <w:sz w:val="20"/>
                <w:szCs w:val="20"/>
              </w:rPr>
              <w:t>26589</w:t>
            </w:r>
          </w:p>
        </w:tc>
        <w:tc>
          <w:tcPr>
            <w:tcW w:w="1418" w:type="dxa"/>
            <w:vAlign w:val="center"/>
          </w:tcPr>
          <w:p w:rsidR="00E23370" w:rsidRPr="00DE1227" w:rsidRDefault="00E23370" w:rsidP="00E23370">
            <w:pPr>
              <w:pStyle w:val="af0"/>
              <w:spacing w:before="100" w:beforeAutospacing="1" w:after="0"/>
              <w:jc w:val="center"/>
            </w:pPr>
            <w:r w:rsidRPr="00DE1227">
              <w:t>29580</w:t>
            </w:r>
          </w:p>
        </w:tc>
      </w:tr>
      <w:tr w:rsidR="00E23370" w:rsidRPr="00DE1227" w:rsidTr="009E7ACA">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2</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Общеобразовательные организации</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место</w:t>
            </w:r>
          </w:p>
        </w:tc>
        <w:tc>
          <w:tcPr>
            <w:tcW w:w="1417" w:type="dxa"/>
            <w:vAlign w:val="center"/>
          </w:tcPr>
          <w:p w:rsidR="00E23370" w:rsidRPr="00DE1227" w:rsidRDefault="00E23370" w:rsidP="00E23370">
            <w:pPr>
              <w:pStyle w:val="11d"/>
              <w:rPr>
                <w:sz w:val="20"/>
                <w:szCs w:val="20"/>
              </w:rPr>
            </w:pPr>
            <w:r w:rsidRPr="00DE1227">
              <w:rPr>
                <w:sz w:val="20"/>
                <w:szCs w:val="20"/>
              </w:rPr>
              <w:t>28525</w:t>
            </w:r>
          </w:p>
        </w:tc>
        <w:tc>
          <w:tcPr>
            <w:tcW w:w="1418" w:type="dxa"/>
            <w:vAlign w:val="center"/>
          </w:tcPr>
          <w:p w:rsidR="00E23370" w:rsidRPr="00DE1227" w:rsidRDefault="00E23370" w:rsidP="00E23370">
            <w:pPr>
              <w:pStyle w:val="11d"/>
              <w:rPr>
                <w:sz w:val="20"/>
                <w:szCs w:val="20"/>
              </w:rPr>
            </w:pPr>
            <w:r w:rsidRPr="00DE1227">
              <w:rPr>
                <w:sz w:val="20"/>
                <w:szCs w:val="20"/>
              </w:rPr>
              <w:t>33303</w:t>
            </w:r>
          </w:p>
        </w:tc>
        <w:tc>
          <w:tcPr>
            <w:tcW w:w="1418" w:type="dxa"/>
            <w:vAlign w:val="center"/>
          </w:tcPr>
          <w:p w:rsidR="00E23370" w:rsidRPr="00DE1227" w:rsidRDefault="00E23370" w:rsidP="00E23370">
            <w:pPr>
              <w:pStyle w:val="af0"/>
              <w:spacing w:before="100" w:beforeAutospacing="1" w:after="0"/>
              <w:jc w:val="center"/>
            </w:pPr>
            <w:r w:rsidRPr="00DE1227">
              <w:t>38080</w:t>
            </w:r>
          </w:p>
        </w:tc>
      </w:tr>
      <w:tr w:rsidR="00E23370" w:rsidRPr="00DE1227" w:rsidTr="009E7ACA">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3</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Организации дополнительного образования</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место</w:t>
            </w:r>
          </w:p>
        </w:tc>
        <w:tc>
          <w:tcPr>
            <w:tcW w:w="1417" w:type="dxa"/>
            <w:vAlign w:val="center"/>
          </w:tcPr>
          <w:p w:rsidR="00E23370" w:rsidRPr="00DE1227" w:rsidRDefault="00E23370" w:rsidP="00E23370">
            <w:pPr>
              <w:pStyle w:val="11d"/>
              <w:rPr>
                <w:sz w:val="20"/>
                <w:szCs w:val="20"/>
              </w:rPr>
            </w:pPr>
            <w:r w:rsidRPr="00DE1227">
              <w:rPr>
                <w:sz w:val="20"/>
                <w:szCs w:val="20"/>
              </w:rPr>
              <w:t>20166</w:t>
            </w:r>
          </w:p>
        </w:tc>
        <w:tc>
          <w:tcPr>
            <w:tcW w:w="1418" w:type="dxa"/>
            <w:vAlign w:val="center"/>
          </w:tcPr>
          <w:p w:rsidR="00E23370" w:rsidRPr="00DE1227" w:rsidRDefault="00E23370" w:rsidP="00E23370">
            <w:pPr>
              <w:pStyle w:val="11d"/>
              <w:rPr>
                <w:sz w:val="20"/>
                <w:szCs w:val="20"/>
              </w:rPr>
            </w:pPr>
            <w:r w:rsidRPr="00DE1227">
              <w:rPr>
                <w:sz w:val="20"/>
                <w:szCs w:val="20"/>
              </w:rPr>
              <w:t>34053</w:t>
            </w:r>
          </w:p>
        </w:tc>
        <w:tc>
          <w:tcPr>
            <w:tcW w:w="1418" w:type="dxa"/>
            <w:vAlign w:val="center"/>
          </w:tcPr>
          <w:p w:rsidR="00E23370" w:rsidRPr="00DE1227" w:rsidRDefault="00E23370" w:rsidP="00E23370">
            <w:pPr>
              <w:pStyle w:val="af0"/>
              <w:spacing w:before="100" w:beforeAutospacing="1" w:after="0"/>
              <w:jc w:val="center"/>
            </w:pPr>
            <w:r w:rsidRPr="00DE1227">
              <w:t>47940</w:t>
            </w:r>
          </w:p>
        </w:tc>
      </w:tr>
      <w:tr w:rsidR="00E23370" w:rsidRPr="00DE1227" w:rsidTr="008F4564">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4</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Стационары для взрослых и детей</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койко-мест</w:t>
            </w:r>
          </w:p>
        </w:tc>
        <w:tc>
          <w:tcPr>
            <w:tcW w:w="1417" w:type="dxa"/>
            <w:vAlign w:val="center"/>
          </w:tcPr>
          <w:p w:rsidR="00E23370" w:rsidRPr="00DE1227" w:rsidRDefault="00E23370" w:rsidP="00E23370">
            <w:pPr>
              <w:pStyle w:val="af0"/>
              <w:spacing w:before="100" w:beforeAutospacing="1" w:after="0"/>
              <w:jc w:val="center"/>
            </w:pPr>
            <w:r w:rsidRPr="00DE1227">
              <w:t>3474</w:t>
            </w:r>
          </w:p>
        </w:tc>
        <w:tc>
          <w:tcPr>
            <w:tcW w:w="1418" w:type="dxa"/>
            <w:vAlign w:val="center"/>
          </w:tcPr>
          <w:p w:rsidR="00E23370" w:rsidRPr="00DE1227" w:rsidRDefault="00E23370" w:rsidP="00E23370">
            <w:pPr>
              <w:pStyle w:val="af0"/>
              <w:spacing w:before="100" w:beforeAutospacing="1" w:after="0"/>
              <w:jc w:val="center"/>
            </w:pPr>
            <w:r w:rsidRPr="00DE1227">
              <w:t>3920</w:t>
            </w:r>
          </w:p>
        </w:tc>
        <w:tc>
          <w:tcPr>
            <w:tcW w:w="1418" w:type="dxa"/>
            <w:vAlign w:val="center"/>
          </w:tcPr>
          <w:p w:rsidR="00E23370" w:rsidRPr="00DE1227" w:rsidRDefault="00E23370" w:rsidP="00E23370">
            <w:pPr>
              <w:pStyle w:val="af0"/>
              <w:spacing w:before="100" w:beforeAutospacing="1" w:after="0"/>
              <w:jc w:val="center"/>
            </w:pPr>
            <w:r w:rsidRPr="00DE1227">
              <w:t>4580</w:t>
            </w:r>
          </w:p>
        </w:tc>
      </w:tr>
      <w:tr w:rsidR="00E23370" w:rsidRPr="00DE1227" w:rsidTr="008F4564">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5</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Общедоступная библиотека</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объект</w:t>
            </w:r>
          </w:p>
        </w:tc>
        <w:tc>
          <w:tcPr>
            <w:tcW w:w="1417" w:type="dxa"/>
            <w:vAlign w:val="center"/>
          </w:tcPr>
          <w:p w:rsidR="00E23370" w:rsidRPr="00DE1227" w:rsidRDefault="00E23370" w:rsidP="00E23370">
            <w:pPr>
              <w:pStyle w:val="af0"/>
              <w:spacing w:before="100" w:beforeAutospacing="1" w:after="0"/>
              <w:jc w:val="center"/>
            </w:pPr>
            <w:r w:rsidRPr="00DE1227">
              <w:t>12</w:t>
            </w:r>
          </w:p>
        </w:tc>
        <w:tc>
          <w:tcPr>
            <w:tcW w:w="1418" w:type="dxa"/>
            <w:vAlign w:val="center"/>
          </w:tcPr>
          <w:p w:rsidR="00E23370" w:rsidRPr="00DE1227" w:rsidRDefault="00E23370" w:rsidP="00E23370">
            <w:pPr>
              <w:pStyle w:val="af0"/>
              <w:spacing w:before="100" w:beforeAutospacing="1" w:after="0"/>
              <w:jc w:val="center"/>
            </w:pPr>
            <w:r w:rsidRPr="00DE1227">
              <w:t>15</w:t>
            </w:r>
          </w:p>
        </w:tc>
        <w:tc>
          <w:tcPr>
            <w:tcW w:w="1418" w:type="dxa"/>
            <w:vAlign w:val="center"/>
          </w:tcPr>
          <w:p w:rsidR="00E23370" w:rsidRPr="00DE1227" w:rsidRDefault="00E23370" w:rsidP="00E23370">
            <w:pPr>
              <w:pStyle w:val="af0"/>
              <w:spacing w:before="100" w:beforeAutospacing="1" w:after="0"/>
              <w:jc w:val="center"/>
            </w:pPr>
            <w:r w:rsidRPr="00DE1227">
              <w:t>17</w:t>
            </w:r>
          </w:p>
        </w:tc>
      </w:tr>
      <w:tr w:rsidR="00E23370" w:rsidRPr="00DE1227" w:rsidTr="008F4564">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6</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Детская библиотека</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объект</w:t>
            </w:r>
          </w:p>
        </w:tc>
        <w:tc>
          <w:tcPr>
            <w:tcW w:w="1417" w:type="dxa"/>
            <w:vAlign w:val="center"/>
          </w:tcPr>
          <w:p w:rsidR="00E23370" w:rsidRPr="00DE1227" w:rsidRDefault="00E23370" w:rsidP="00E23370">
            <w:pPr>
              <w:pStyle w:val="af0"/>
              <w:spacing w:before="100" w:beforeAutospacing="1" w:after="0"/>
              <w:jc w:val="center"/>
            </w:pPr>
            <w:r w:rsidRPr="00DE1227">
              <w:t>1</w:t>
            </w:r>
          </w:p>
        </w:tc>
        <w:tc>
          <w:tcPr>
            <w:tcW w:w="1418" w:type="dxa"/>
            <w:vAlign w:val="center"/>
          </w:tcPr>
          <w:p w:rsidR="00E23370" w:rsidRPr="00DE1227" w:rsidRDefault="00E23370" w:rsidP="00E23370">
            <w:pPr>
              <w:pStyle w:val="af0"/>
              <w:spacing w:before="100" w:beforeAutospacing="1" w:after="0"/>
              <w:jc w:val="center"/>
            </w:pPr>
            <w:r w:rsidRPr="00DE1227">
              <w:t>3</w:t>
            </w:r>
          </w:p>
        </w:tc>
        <w:tc>
          <w:tcPr>
            <w:tcW w:w="1418" w:type="dxa"/>
            <w:vAlign w:val="center"/>
          </w:tcPr>
          <w:p w:rsidR="00E23370" w:rsidRPr="00DE1227" w:rsidRDefault="00E23370" w:rsidP="00E23370">
            <w:pPr>
              <w:pStyle w:val="af0"/>
              <w:spacing w:before="100" w:beforeAutospacing="1" w:after="0"/>
              <w:jc w:val="center"/>
            </w:pPr>
            <w:r w:rsidRPr="00DE1227">
              <w:t>6</w:t>
            </w:r>
          </w:p>
        </w:tc>
      </w:tr>
      <w:tr w:rsidR="00E23370" w:rsidRPr="00DE1227" w:rsidTr="008F4564">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7</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Театры</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место</w:t>
            </w:r>
          </w:p>
        </w:tc>
        <w:tc>
          <w:tcPr>
            <w:tcW w:w="1417" w:type="dxa"/>
            <w:vAlign w:val="center"/>
          </w:tcPr>
          <w:p w:rsidR="00E23370" w:rsidRPr="00DE1227" w:rsidRDefault="00E23370" w:rsidP="00E23370">
            <w:pPr>
              <w:pStyle w:val="af0"/>
              <w:spacing w:before="100" w:beforeAutospacing="1" w:after="0"/>
              <w:jc w:val="center"/>
            </w:pPr>
            <w:r w:rsidRPr="00DE1227">
              <w:t>474</w:t>
            </w:r>
          </w:p>
        </w:tc>
        <w:tc>
          <w:tcPr>
            <w:tcW w:w="1418" w:type="dxa"/>
            <w:vAlign w:val="center"/>
          </w:tcPr>
          <w:p w:rsidR="00E23370" w:rsidRPr="00DE1227" w:rsidRDefault="00E23370" w:rsidP="00E23370">
            <w:pPr>
              <w:pStyle w:val="af0"/>
              <w:spacing w:before="100" w:beforeAutospacing="1" w:after="0"/>
              <w:jc w:val="center"/>
            </w:pPr>
            <w:r w:rsidRPr="00DE1227">
              <w:t>885</w:t>
            </w:r>
          </w:p>
        </w:tc>
        <w:tc>
          <w:tcPr>
            <w:tcW w:w="1418" w:type="dxa"/>
            <w:vAlign w:val="center"/>
          </w:tcPr>
          <w:p w:rsidR="00E23370" w:rsidRPr="00DE1227" w:rsidRDefault="00E23370" w:rsidP="00E23370">
            <w:pPr>
              <w:pStyle w:val="af0"/>
              <w:spacing w:before="100" w:beforeAutospacing="1" w:after="0"/>
              <w:jc w:val="center"/>
            </w:pPr>
            <w:r w:rsidRPr="00DE1227">
              <w:t>1360</w:t>
            </w:r>
          </w:p>
        </w:tc>
      </w:tr>
      <w:tr w:rsidR="00E23370" w:rsidRPr="00DE1227" w:rsidTr="008F4564">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8</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Концертные залы</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место</w:t>
            </w:r>
          </w:p>
        </w:tc>
        <w:tc>
          <w:tcPr>
            <w:tcW w:w="1417" w:type="dxa"/>
            <w:vAlign w:val="center"/>
          </w:tcPr>
          <w:p w:rsidR="00E23370" w:rsidRPr="00DE1227" w:rsidRDefault="00E23370" w:rsidP="00E23370">
            <w:pPr>
              <w:pStyle w:val="af0"/>
              <w:spacing w:before="100" w:beforeAutospacing="1" w:after="0"/>
              <w:jc w:val="center"/>
            </w:pPr>
            <w:r w:rsidRPr="00DE1227">
              <w:t>508</w:t>
            </w:r>
          </w:p>
        </w:tc>
        <w:tc>
          <w:tcPr>
            <w:tcW w:w="1418" w:type="dxa"/>
            <w:vAlign w:val="center"/>
          </w:tcPr>
          <w:p w:rsidR="00E23370" w:rsidRPr="00DE1227" w:rsidRDefault="00E23370" w:rsidP="00E23370">
            <w:pPr>
              <w:pStyle w:val="af0"/>
              <w:spacing w:before="100" w:beforeAutospacing="1" w:after="0"/>
              <w:jc w:val="center"/>
            </w:pPr>
            <w:r w:rsidRPr="00DE1227">
              <w:t>900</w:t>
            </w:r>
          </w:p>
        </w:tc>
        <w:tc>
          <w:tcPr>
            <w:tcW w:w="1418" w:type="dxa"/>
            <w:vAlign w:val="center"/>
          </w:tcPr>
          <w:p w:rsidR="00E23370" w:rsidRPr="00DE1227" w:rsidRDefault="00E23370" w:rsidP="00E23370">
            <w:pPr>
              <w:pStyle w:val="af0"/>
              <w:spacing w:before="100" w:beforeAutospacing="1" w:after="0"/>
              <w:jc w:val="center"/>
            </w:pPr>
            <w:r w:rsidRPr="00DE1227">
              <w:t>1360</w:t>
            </w:r>
          </w:p>
        </w:tc>
      </w:tr>
      <w:tr w:rsidR="00E23370" w:rsidRPr="00DE1227" w:rsidTr="008F4564">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9</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Цирки</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объект</w:t>
            </w:r>
          </w:p>
        </w:tc>
        <w:tc>
          <w:tcPr>
            <w:tcW w:w="1417" w:type="dxa"/>
            <w:vAlign w:val="center"/>
          </w:tcPr>
          <w:p w:rsidR="00E23370" w:rsidRPr="00DE1227" w:rsidRDefault="00E23370" w:rsidP="00E23370">
            <w:pPr>
              <w:pStyle w:val="af0"/>
              <w:spacing w:before="100" w:beforeAutospacing="1" w:after="0"/>
              <w:jc w:val="center"/>
            </w:pPr>
            <w:r w:rsidRPr="00DE1227">
              <w:t>0</w:t>
            </w:r>
          </w:p>
        </w:tc>
        <w:tc>
          <w:tcPr>
            <w:tcW w:w="1418" w:type="dxa"/>
            <w:vAlign w:val="center"/>
          </w:tcPr>
          <w:p w:rsidR="00E23370" w:rsidRPr="00DE1227" w:rsidRDefault="00E23370" w:rsidP="00E23370">
            <w:pPr>
              <w:pStyle w:val="af0"/>
              <w:spacing w:before="100" w:beforeAutospacing="1" w:after="0"/>
              <w:jc w:val="center"/>
            </w:pPr>
            <w:r w:rsidRPr="00DE1227">
              <w:t>0</w:t>
            </w:r>
          </w:p>
        </w:tc>
        <w:tc>
          <w:tcPr>
            <w:tcW w:w="1418" w:type="dxa"/>
            <w:vAlign w:val="center"/>
          </w:tcPr>
          <w:p w:rsidR="00E23370" w:rsidRPr="00DE1227" w:rsidRDefault="00E23370" w:rsidP="00E23370">
            <w:pPr>
              <w:pStyle w:val="af0"/>
              <w:spacing w:before="100" w:beforeAutospacing="1" w:after="0"/>
              <w:jc w:val="center"/>
            </w:pPr>
            <w:r w:rsidRPr="00DE1227">
              <w:t>1</w:t>
            </w:r>
          </w:p>
        </w:tc>
      </w:tr>
      <w:tr w:rsidR="00E23370" w:rsidRPr="00DE1227" w:rsidTr="008F4564">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10</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Кинотеатры</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объект</w:t>
            </w:r>
          </w:p>
        </w:tc>
        <w:tc>
          <w:tcPr>
            <w:tcW w:w="1417" w:type="dxa"/>
            <w:vAlign w:val="center"/>
          </w:tcPr>
          <w:p w:rsidR="00E23370" w:rsidRPr="00DE1227" w:rsidRDefault="00E23370" w:rsidP="00E23370">
            <w:pPr>
              <w:pStyle w:val="af0"/>
              <w:spacing w:before="100" w:beforeAutospacing="1" w:after="0"/>
              <w:jc w:val="center"/>
            </w:pPr>
            <w:r w:rsidRPr="00DE1227">
              <w:t>6</w:t>
            </w:r>
          </w:p>
        </w:tc>
        <w:tc>
          <w:tcPr>
            <w:tcW w:w="1418" w:type="dxa"/>
            <w:vAlign w:val="center"/>
          </w:tcPr>
          <w:p w:rsidR="00E23370" w:rsidRPr="00DE1227" w:rsidRDefault="00E23370" w:rsidP="00E23370">
            <w:pPr>
              <w:pStyle w:val="af0"/>
              <w:spacing w:before="100" w:beforeAutospacing="1" w:after="0"/>
              <w:jc w:val="center"/>
            </w:pPr>
            <w:r w:rsidRPr="00DE1227">
              <w:t>10</w:t>
            </w:r>
          </w:p>
        </w:tc>
        <w:tc>
          <w:tcPr>
            <w:tcW w:w="1418" w:type="dxa"/>
            <w:vAlign w:val="center"/>
          </w:tcPr>
          <w:p w:rsidR="00E23370" w:rsidRPr="00DE1227" w:rsidRDefault="00E23370" w:rsidP="00E23370">
            <w:pPr>
              <w:pStyle w:val="af0"/>
              <w:spacing w:before="100" w:beforeAutospacing="1" w:after="0"/>
              <w:jc w:val="center"/>
            </w:pPr>
            <w:r w:rsidRPr="00DE1227">
              <w:t>17</w:t>
            </w:r>
          </w:p>
        </w:tc>
      </w:tr>
      <w:tr w:rsidR="00E23370" w:rsidRPr="00DE1227" w:rsidTr="008F4564">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11</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 xml:space="preserve">Парки культуры и отдыха </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объект</w:t>
            </w:r>
          </w:p>
        </w:tc>
        <w:tc>
          <w:tcPr>
            <w:tcW w:w="1417" w:type="dxa"/>
            <w:vAlign w:val="center"/>
          </w:tcPr>
          <w:p w:rsidR="00E23370" w:rsidRPr="00DE1227" w:rsidRDefault="00E23370" w:rsidP="00E23370">
            <w:pPr>
              <w:pStyle w:val="af0"/>
              <w:spacing w:before="100" w:beforeAutospacing="1" w:after="0"/>
              <w:jc w:val="center"/>
            </w:pPr>
            <w:r w:rsidRPr="00DE1227">
              <w:t>3</w:t>
            </w:r>
          </w:p>
        </w:tc>
        <w:tc>
          <w:tcPr>
            <w:tcW w:w="1418" w:type="dxa"/>
            <w:vAlign w:val="center"/>
          </w:tcPr>
          <w:p w:rsidR="00E23370" w:rsidRPr="00DE1227" w:rsidRDefault="00E23370" w:rsidP="00E23370">
            <w:pPr>
              <w:pStyle w:val="af0"/>
              <w:spacing w:before="100" w:beforeAutospacing="1" w:after="0"/>
              <w:jc w:val="center"/>
            </w:pPr>
            <w:r w:rsidRPr="00DE1227">
              <w:t>7</w:t>
            </w:r>
          </w:p>
        </w:tc>
        <w:tc>
          <w:tcPr>
            <w:tcW w:w="1418" w:type="dxa"/>
            <w:vAlign w:val="center"/>
          </w:tcPr>
          <w:p w:rsidR="00E23370" w:rsidRPr="00DE1227" w:rsidRDefault="00E23370" w:rsidP="00E23370">
            <w:pPr>
              <w:pStyle w:val="af0"/>
              <w:spacing w:before="100" w:beforeAutospacing="1" w:after="0"/>
              <w:jc w:val="center"/>
            </w:pPr>
            <w:r w:rsidRPr="00DE1227">
              <w:t>11</w:t>
            </w:r>
          </w:p>
        </w:tc>
      </w:tr>
      <w:tr w:rsidR="00E23370" w:rsidRPr="00DE1227" w:rsidTr="008F4564">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12</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Зоопарк (ботанический сад)</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объект</w:t>
            </w:r>
          </w:p>
        </w:tc>
        <w:tc>
          <w:tcPr>
            <w:tcW w:w="1417" w:type="dxa"/>
            <w:vAlign w:val="center"/>
          </w:tcPr>
          <w:p w:rsidR="00E23370" w:rsidRPr="00DE1227" w:rsidRDefault="00E23370" w:rsidP="00E23370">
            <w:pPr>
              <w:pStyle w:val="af0"/>
              <w:spacing w:before="100" w:beforeAutospacing="1" w:after="0"/>
              <w:jc w:val="center"/>
            </w:pPr>
            <w:r w:rsidRPr="00DE1227">
              <w:t>0</w:t>
            </w:r>
          </w:p>
        </w:tc>
        <w:tc>
          <w:tcPr>
            <w:tcW w:w="1418" w:type="dxa"/>
            <w:vAlign w:val="center"/>
          </w:tcPr>
          <w:p w:rsidR="00E23370" w:rsidRPr="00DE1227" w:rsidRDefault="00E23370" w:rsidP="00E23370">
            <w:pPr>
              <w:pStyle w:val="af0"/>
              <w:spacing w:before="100" w:beforeAutospacing="1" w:after="0"/>
              <w:jc w:val="center"/>
            </w:pPr>
            <w:r w:rsidRPr="00DE1227">
              <w:t>0</w:t>
            </w:r>
          </w:p>
        </w:tc>
        <w:tc>
          <w:tcPr>
            <w:tcW w:w="1418" w:type="dxa"/>
            <w:vAlign w:val="center"/>
          </w:tcPr>
          <w:p w:rsidR="00E23370" w:rsidRPr="00DE1227" w:rsidRDefault="00E23370" w:rsidP="00E23370">
            <w:pPr>
              <w:pStyle w:val="af0"/>
              <w:spacing w:before="100" w:beforeAutospacing="1" w:after="0"/>
              <w:jc w:val="center"/>
            </w:pPr>
            <w:r w:rsidRPr="00DE1227">
              <w:t>1</w:t>
            </w:r>
          </w:p>
        </w:tc>
      </w:tr>
      <w:tr w:rsidR="00E23370" w:rsidRPr="00DE1227" w:rsidTr="008F4564">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13</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Плоскостные спортивные сооружения</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кв. м.</w:t>
            </w:r>
          </w:p>
        </w:tc>
        <w:tc>
          <w:tcPr>
            <w:tcW w:w="1417" w:type="dxa"/>
            <w:vAlign w:val="center"/>
          </w:tcPr>
          <w:p w:rsidR="00E23370" w:rsidRPr="00DE1227" w:rsidRDefault="00E23370" w:rsidP="00E23370">
            <w:pPr>
              <w:pStyle w:val="af0"/>
              <w:spacing w:before="100" w:beforeAutospacing="1" w:after="0"/>
              <w:jc w:val="center"/>
            </w:pPr>
            <w:r w:rsidRPr="00DE1227">
              <w:t>154844</w:t>
            </w:r>
          </w:p>
        </w:tc>
        <w:tc>
          <w:tcPr>
            <w:tcW w:w="1418" w:type="dxa"/>
            <w:vAlign w:val="center"/>
          </w:tcPr>
          <w:p w:rsidR="00E23370" w:rsidRPr="00DE1227" w:rsidRDefault="00E23370" w:rsidP="00E23370">
            <w:pPr>
              <w:pStyle w:val="af0"/>
              <w:spacing w:before="100" w:beforeAutospacing="1" w:after="0"/>
              <w:jc w:val="center"/>
            </w:pPr>
            <w:r w:rsidRPr="00DE1227">
              <w:t>393225</w:t>
            </w:r>
          </w:p>
        </w:tc>
        <w:tc>
          <w:tcPr>
            <w:tcW w:w="1418" w:type="dxa"/>
            <w:vAlign w:val="center"/>
          </w:tcPr>
          <w:p w:rsidR="00E23370" w:rsidRPr="00DE1227" w:rsidRDefault="00E23370" w:rsidP="00E23370">
            <w:pPr>
              <w:pStyle w:val="af0"/>
              <w:spacing w:before="100" w:beforeAutospacing="1" w:after="0"/>
              <w:jc w:val="center"/>
            </w:pPr>
            <w:r w:rsidRPr="00DE1227">
              <w:t>662796</w:t>
            </w:r>
          </w:p>
        </w:tc>
      </w:tr>
      <w:tr w:rsidR="00E23370" w:rsidRPr="00DE1227" w:rsidTr="008F4564">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14</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Спортивные залы (общего пользования, специализированные)</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кв. м.</w:t>
            </w:r>
          </w:p>
        </w:tc>
        <w:tc>
          <w:tcPr>
            <w:tcW w:w="1417" w:type="dxa"/>
            <w:vAlign w:val="center"/>
          </w:tcPr>
          <w:p w:rsidR="00E23370" w:rsidRPr="00DE1227" w:rsidRDefault="00E23370" w:rsidP="00E23370">
            <w:pPr>
              <w:pStyle w:val="af0"/>
              <w:spacing w:before="100" w:beforeAutospacing="1" w:after="0"/>
              <w:jc w:val="center"/>
            </w:pPr>
            <w:r w:rsidRPr="00DE1227">
              <w:t>35558</w:t>
            </w:r>
          </w:p>
        </w:tc>
        <w:tc>
          <w:tcPr>
            <w:tcW w:w="1418" w:type="dxa"/>
            <w:vAlign w:val="center"/>
          </w:tcPr>
          <w:p w:rsidR="00E23370" w:rsidRPr="00DE1227" w:rsidRDefault="00E23370" w:rsidP="00E23370">
            <w:pPr>
              <w:pStyle w:val="af0"/>
              <w:spacing w:before="100" w:beforeAutospacing="1" w:after="0"/>
              <w:jc w:val="center"/>
            </w:pPr>
            <w:r w:rsidRPr="00DE1227">
              <w:t>74480</w:t>
            </w:r>
          </w:p>
        </w:tc>
        <w:tc>
          <w:tcPr>
            <w:tcW w:w="1418" w:type="dxa"/>
            <w:vAlign w:val="center"/>
          </w:tcPr>
          <w:p w:rsidR="00E23370" w:rsidRPr="00DE1227" w:rsidRDefault="00E23370" w:rsidP="00E23370">
            <w:pPr>
              <w:pStyle w:val="af0"/>
              <w:spacing w:before="100" w:beforeAutospacing="1" w:after="0"/>
              <w:jc w:val="center"/>
            </w:pPr>
            <w:r w:rsidRPr="00DE1227">
              <w:t>119000</w:t>
            </w:r>
          </w:p>
        </w:tc>
      </w:tr>
      <w:tr w:rsidR="00E23370" w:rsidRPr="00DE1227" w:rsidTr="008F4564">
        <w:trPr>
          <w:cantSplit/>
          <w:trHeight w:val="397"/>
          <w:jc w:val="center"/>
        </w:trPr>
        <w:tc>
          <w:tcPr>
            <w:tcW w:w="685" w:type="dxa"/>
            <w:vAlign w:val="center"/>
          </w:tcPr>
          <w:p w:rsidR="00E23370" w:rsidRPr="00DE1227" w:rsidRDefault="00E23370" w:rsidP="00E23370">
            <w:pPr>
              <w:pStyle w:val="11d"/>
              <w:jc w:val="left"/>
              <w:rPr>
                <w:rStyle w:val="affffffff0"/>
                <w:sz w:val="20"/>
                <w:szCs w:val="20"/>
              </w:rPr>
            </w:pPr>
            <w:r w:rsidRPr="00DE1227">
              <w:rPr>
                <w:rStyle w:val="affffffff0"/>
                <w:sz w:val="20"/>
                <w:szCs w:val="20"/>
              </w:rPr>
              <w:t>5.15</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Бассейн общего пользования</w:t>
            </w:r>
          </w:p>
        </w:tc>
        <w:tc>
          <w:tcPr>
            <w:tcW w:w="1134" w:type="dxa"/>
            <w:tcMar>
              <w:left w:w="0" w:type="dxa"/>
              <w:right w:w="0" w:type="dxa"/>
            </w:tcMar>
            <w:vAlign w:val="center"/>
          </w:tcPr>
          <w:p w:rsidR="00E23370" w:rsidRPr="00DE1227" w:rsidRDefault="00E23370" w:rsidP="00E23370">
            <w:pPr>
              <w:pStyle w:val="af0"/>
              <w:spacing w:before="100" w:beforeAutospacing="1" w:after="0"/>
              <w:jc w:val="center"/>
            </w:pPr>
            <w:r w:rsidRPr="00DE1227">
              <w:t>кв. м зеркала воды</w:t>
            </w:r>
          </w:p>
        </w:tc>
        <w:tc>
          <w:tcPr>
            <w:tcW w:w="1417" w:type="dxa"/>
            <w:vAlign w:val="center"/>
          </w:tcPr>
          <w:p w:rsidR="00E23370" w:rsidRPr="00DE1227" w:rsidRDefault="00E23370" w:rsidP="00E23370">
            <w:pPr>
              <w:pStyle w:val="af0"/>
              <w:spacing w:before="100" w:beforeAutospacing="1" w:after="0"/>
              <w:jc w:val="center"/>
            </w:pPr>
            <w:r w:rsidRPr="00DE1227">
              <w:t>1248</w:t>
            </w:r>
          </w:p>
        </w:tc>
        <w:tc>
          <w:tcPr>
            <w:tcW w:w="1418" w:type="dxa"/>
            <w:vAlign w:val="center"/>
          </w:tcPr>
          <w:p w:rsidR="00E23370" w:rsidRPr="00DE1227" w:rsidRDefault="00E23370" w:rsidP="00E23370">
            <w:pPr>
              <w:pStyle w:val="af0"/>
              <w:spacing w:before="100" w:beforeAutospacing="1" w:after="0"/>
              <w:jc w:val="center"/>
            </w:pPr>
            <w:r w:rsidRPr="00DE1227">
              <w:t>8725</w:t>
            </w:r>
          </w:p>
        </w:tc>
        <w:tc>
          <w:tcPr>
            <w:tcW w:w="1418" w:type="dxa"/>
            <w:vAlign w:val="center"/>
          </w:tcPr>
          <w:p w:rsidR="00E23370" w:rsidRPr="00DE1227" w:rsidRDefault="00E23370" w:rsidP="00E23370">
            <w:pPr>
              <w:pStyle w:val="af0"/>
              <w:spacing w:before="100" w:beforeAutospacing="1" w:after="0"/>
              <w:jc w:val="center"/>
            </w:pPr>
            <w:r w:rsidRPr="00DE1227">
              <w:t>17000</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6</w:t>
            </w:r>
          </w:p>
        </w:tc>
        <w:tc>
          <w:tcPr>
            <w:tcW w:w="8950" w:type="dxa"/>
            <w:gridSpan w:val="5"/>
          </w:tcPr>
          <w:p w:rsidR="00E23370" w:rsidRPr="00DE1227" w:rsidRDefault="00E23370" w:rsidP="00E23370">
            <w:pPr>
              <w:pStyle w:val="af0"/>
              <w:spacing w:before="100" w:beforeAutospacing="1" w:after="0"/>
            </w:pPr>
            <w:r w:rsidRPr="00DE1227">
              <w:t>Транспортная инфраструктура </w:t>
            </w:r>
          </w:p>
        </w:tc>
      </w:tr>
      <w:tr w:rsidR="00E23370" w:rsidRPr="00DE1227" w:rsidTr="008F4564">
        <w:trPr>
          <w:cantSplit/>
          <w:trHeight w:val="397"/>
          <w:jc w:val="center"/>
        </w:trPr>
        <w:tc>
          <w:tcPr>
            <w:tcW w:w="685" w:type="dxa"/>
            <w:tcMar>
              <w:left w:w="0" w:type="dxa"/>
              <w:right w:w="0" w:type="dxa"/>
            </w:tcMar>
            <w:vAlign w:val="center"/>
          </w:tcPr>
          <w:p w:rsidR="00E23370" w:rsidRPr="00DE1227" w:rsidRDefault="00E23370" w:rsidP="00E23370">
            <w:pPr>
              <w:pStyle w:val="af0"/>
              <w:spacing w:before="0" w:after="0"/>
            </w:pPr>
            <w:r w:rsidRPr="00DE1227">
              <w:t>6.1</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Протяженность автомобильных дорог общего пользования- всего</w:t>
            </w:r>
          </w:p>
        </w:tc>
        <w:tc>
          <w:tcPr>
            <w:tcW w:w="1134" w:type="dxa"/>
            <w:tcMar>
              <w:left w:w="0" w:type="dxa"/>
              <w:right w:w="0" w:type="dxa"/>
            </w:tcMar>
            <w:vAlign w:val="center"/>
          </w:tcPr>
          <w:p w:rsidR="00E23370" w:rsidRPr="00DE1227" w:rsidRDefault="00E23370" w:rsidP="00E23370">
            <w:pPr>
              <w:pStyle w:val="af0"/>
              <w:spacing w:before="0" w:after="0"/>
              <w:contextualSpacing w:val="0"/>
              <w:jc w:val="center"/>
            </w:pPr>
            <w:r w:rsidRPr="00DE1227">
              <w:t>км</w:t>
            </w:r>
          </w:p>
        </w:tc>
        <w:tc>
          <w:tcPr>
            <w:tcW w:w="1417" w:type="dxa"/>
            <w:vAlign w:val="center"/>
          </w:tcPr>
          <w:p w:rsidR="00E23370" w:rsidRPr="00DE1227" w:rsidRDefault="00E23370" w:rsidP="00E23370">
            <w:pPr>
              <w:pStyle w:val="af0"/>
              <w:spacing w:before="0" w:after="0"/>
              <w:contextualSpacing w:val="0"/>
              <w:jc w:val="center"/>
            </w:pPr>
            <w:r w:rsidRPr="00DE1227">
              <w:t>227,11</w:t>
            </w:r>
          </w:p>
        </w:tc>
        <w:tc>
          <w:tcPr>
            <w:tcW w:w="1418" w:type="dxa"/>
            <w:vAlign w:val="center"/>
          </w:tcPr>
          <w:p w:rsidR="00E23370" w:rsidRPr="00DE1227" w:rsidRDefault="00E23370" w:rsidP="00E23370">
            <w:pPr>
              <w:pStyle w:val="af0"/>
              <w:spacing w:before="0" w:after="0"/>
              <w:contextualSpacing w:val="0"/>
              <w:jc w:val="center"/>
            </w:pPr>
            <w:r w:rsidRPr="00DE1227">
              <w:t>263,15</w:t>
            </w:r>
          </w:p>
        </w:tc>
        <w:tc>
          <w:tcPr>
            <w:tcW w:w="1418" w:type="dxa"/>
            <w:vAlign w:val="center"/>
          </w:tcPr>
          <w:p w:rsidR="00E23370" w:rsidRPr="00DE1227" w:rsidRDefault="00E23370" w:rsidP="00E23370">
            <w:pPr>
              <w:pStyle w:val="af0"/>
              <w:spacing w:before="0" w:after="0"/>
              <w:contextualSpacing w:val="0"/>
              <w:jc w:val="center"/>
            </w:pPr>
            <w:r w:rsidRPr="00DE1227">
              <w:t>292,7</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7</w:t>
            </w:r>
          </w:p>
        </w:tc>
        <w:tc>
          <w:tcPr>
            <w:tcW w:w="8950" w:type="dxa"/>
            <w:gridSpan w:val="5"/>
            <w:vAlign w:val="center"/>
          </w:tcPr>
          <w:p w:rsidR="00E23370" w:rsidRPr="00DE1227" w:rsidRDefault="00E23370" w:rsidP="00E23370">
            <w:pPr>
              <w:pStyle w:val="af0"/>
              <w:spacing w:before="100" w:beforeAutospacing="1" w:after="0"/>
            </w:pPr>
            <w:r w:rsidRPr="00DE1227">
              <w:t>Инженерная инфраструктура и благоустройство территории </w:t>
            </w:r>
          </w:p>
        </w:tc>
      </w:tr>
      <w:tr w:rsidR="00E23370" w:rsidRPr="00DE1227" w:rsidTr="008F4564">
        <w:trPr>
          <w:cantSplit/>
          <w:trHeight w:val="397"/>
          <w:jc w:val="center"/>
        </w:trPr>
        <w:tc>
          <w:tcPr>
            <w:tcW w:w="685" w:type="dxa"/>
            <w:shd w:val="clear" w:color="auto" w:fill="auto"/>
            <w:vAlign w:val="center"/>
          </w:tcPr>
          <w:p w:rsidR="00E23370" w:rsidRPr="00DE1227" w:rsidRDefault="00E23370" w:rsidP="00E23370">
            <w:pPr>
              <w:pStyle w:val="af0"/>
              <w:spacing w:before="0" w:after="0"/>
            </w:pPr>
            <w:r w:rsidRPr="00DE1227">
              <w:t>7.1</w:t>
            </w:r>
          </w:p>
        </w:tc>
        <w:tc>
          <w:tcPr>
            <w:tcW w:w="8950" w:type="dxa"/>
            <w:gridSpan w:val="5"/>
            <w:vAlign w:val="center"/>
          </w:tcPr>
          <w:p w:rsidR="00E23370" w:rsidRPr="00DE1227" w:rsidRDefault="00E23370" w:rsidP="00E23370">
            <w:pPr>
              <w:pStyle w:val="af0"/>
              <w:spacing w:before="100" w:beforeAutospacing="1" w:after="0"/>
            </w:pPr>
            <w:r w:rsidRPr="00DE1227">
              <w:t>Канализация </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7.1.1</w:t>
            </w:r>
          </w:p>
        </w:tc>
        <w:tc>
          <w:tcPr>
            <w:tcW w:w="3563" w:type="dxa"/>
            <w:tcMar>
              <w:left w:w="0" w:type="dxa"/>
              <w:right w:w="0" w:type="dxa"/>
            </w:tcMar>
            <w:vAlign w:val="center"/>
          </w:tcPr>
          <w:p w:rsidR="00E23370" w:rsidRPr="00DE1227" w:rsidRDefault="00E23370" w:rsidP="00E23370">
            <w:pPr>
              <w:pStyle w:val="af0"/>
            </w:pPr>
            <w:r w:rsidRPr="00DE1227">
              <w:t>Общее поступление сточных вод - всего</w:t>
            </w:r>
          </w:p>
        </w:tc>
        <w:tc>
          <w:tcPr>
            <w:tcW w:w="1134" w:type="dxa"/>
            <w:tcMar>
              <w:left w:w="0" w:type="dxa"/>
              <w:right w:w="0" w:type="dxa"/>
            </w:tcMar>
            <w:vAlign w:val="center"/>
          </w:tcPr>
          <w:p w:rsidR="00E23370" w:rsidRPr="00DE1227" w:rsidRDefault="00E23370" w:rsidP="00E23370">
            <w:pPr>
              <w:pStyle w:val="af0"/>
              <w:jc w:val="center"/>
            </w:pPr>
            <w:r w:rsidRPr="00DE1227">
              <w:t>тыс. м³/сут</w:t>
            </w:r>
          </w:p>
        </w:tc>
        <w:tc>
          <w:tcPr>
            <w:tcW w:w="1417" w:type="dxa"/>
            <w:vAlign w:val="center"/>
          </w:tcPr>
          <w:p w:rsidR="00E23370" w:rsidRPr="00DE1227" w:rsidRDefault="00E23370" w:rsidP="00E23370">
            <w:pPr>
              <w:pStyle w:val="af0"/>
              <w:jc w:val="center"/>
            </w:pPr>
            <w:r w:rsidRPr="00DE1227">
              <w:t>76,63</w:t>
            </w:r>
          </w:p>
        </w:tc>
        <w:tc>
          <w:tcPr>
            <w:tcW w:w="1418" w:type="dxa"/>
            <w:vAlign w:val="center"/>
          </w:tcPr>
          <w:p w:rsidR="00E23370" w:rsidRPr="00DE1227" w:rsidRDefault="00E23370" w:rsidP="00E23370">
            <w:pPr>
              <w:pStyle w:val="af0"/>
              <w:jc w:val="center"/>
            </w:pPr>
            <w:r w:rsidRPr="00DE1227">
              <w:t>116,67</w:t>
            </w:r>
          </w:p>
        </w:tc>
        <w:tc>
          <w:tcPr>
            <w:tcW w:w="1418" w:type="dxa"/>
            <w:vAlign w:val="center"/>
          </w:tcPr>
          <w:p w:rsidR="00E23370" w:rsidRPr="00DE1227" w:rsidRDefault="00E23370" w:rsidP="00E23370">
            <w:pPr>
              <w:pStyle w:val="af0"/>
              <w:spacing w:before="0" w:after="0"/>
              <w:jc w:val="center"/>
            </w:pPr>
            <w:r w:rsidRPr="00DE1227">
              <w:t>121,06</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7.2</w:t>
            </w:r>
          </w:p>
        </w:tc>
        <w:tc>
          <w:tcPr>
            <w:tcW w:w="8950" w:type="dxa"/>
            <w:gridSpan w:val="5"/>
            <w:vAlign w:val="center"/>
          </w:tcPr>
          <w:p w:rsidR="00E23370" w:rsidRPr="00DE1227" w:rsidRDefault="00E23370" w:rsidP="00E23370">
            <w:pPr>
              <w:pStyle w:val="af0"/>
              <w:spacing w:before="100" w:beforeAutospacing="1" w:after="0"/>
            </w:pPr>
            <w:r w:rsidRPr="00DE1227">
              <w:t>Энергоснабжение </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7.2.1</w:t>
            </w:r>
          </w:p>
        </w:tc>
        <w:tc>
          <w:tcPr>
            <w:tcW w:w="3563" w:type="dxa"/>
            <w:tcMar>
              <w:left w:w="0" w:type="dxa"/>
              <w:right w:w="0" w:type="dxa"/>
            </w:tcMar>
            <w:vAlign w:val="center"/>
          </w:tcPr>
          <w:p w:rsidR="00E23370" w:rsidRPr="00DE1227" w:rsidRDefault="00E23370" w:rsidP="00E23370">
            <w:pPr>
              <w:pStyle w:val="af0"/>
            </w:pPr>
            <w:r w:rsidRPr="00DE1227">
              <w:t>Максимальная электрическая нагрузка</w:t>
            </w:r>
          </w:p>
        </w:tc>
        <w:tc>
          <w:tcPr>
            <w:tcW w:w="1134" w:type="dxa"/>
            <w:tcMar>
              <w:left w:w="0" w:type="dxa"/>
              <w:right w:w="0" w:type="dxa"/>
            </w:tcMar>
            <w:vAlign w:val="center"/>
          </w:tcPr>
          <w:p w:rsidR="00E23370" w:rsidRPr="00DE1227" w:rsidRDefault="00E23370" w:rsidP="00E23370">
            <w:pPr>
              <w:pStyle w:val="af0"/>
              <w:jc w:val="center"/>
            </w:pPr>
            <w:r w:rsidRPr="00DE1227">
              <w:t>МВт</w:t>
            </w:r>
          </w:p>
        </w:tc>
        <w:tc>
          <w:tcPr>
            <w:tcW w:w="1417" w:type="dxa"/>
            <w:vAlign w:val="center"/>
          </w:tcPr>
          <w:p w:rsidR="00E23370" w:rsidRPr="00DE1227" w:rsidRDefault="00E23370" w:rsidP="00E23370">
            <w:pPr>
              <w:pStyle w:val="af0"/>
              <w:jc w:val="center"/>
            </w:pPr>
            <w:r w:rsidRPr="00DE1227">
              <w:t>110,0</w:t>
            </w:r>
          </w:p>
        </w:tc>
        <w:tc>
          <w:tcPr>
            <w:tcW w:w="1418" w:type="dxa"/>
            <w:vAlign w:val="center"/>
          </w:tcPr>
          <w:p w:rsidR="00E23370" w:rsidRPr="00DE1227" w:rsidRDefault="00E23370" w:rsidP="00E23370">
            <w:pPr>
              <w:pStyle w:val="af0"/>
              <w:jc w:val="center"/>
            </w:pPr>
            <w:r w:rsidRPr="00DE1227">
              <w:t>142,79</w:t>
            </w:r>
          </w:p>
        </w:tc>
        <w:tc>
          <w:tcPr>
            <w:tcW w:w="1418" w:type="dxa"/>
            <w:vAlign w:val="center"/>
          </w:tcPr>
          <w:p w:rsidR="00E23370" w:rsidRPr="00DE1227" w:rsidRDefault="00E23370" w:rsidP="00E23370">
            <w:pPr>
              <w:pStyle w:val="af0"/>
              <w:spacing w:before="0" w:after="0"/>
              <w:jc w:val="center"/>
            </w:pPr>
            <w:r w:rsidRPr="00DE1227">
              <w:t>157,78</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7.3</w:t>
            </w:r>
          </w:p>
        </w:tc>
        <w:tc>
          <w:tcPr>
            <w:tcW w:w="8950" w:type="dxa"/>
            <w:gridSpan w:val="5"/>
            <w:vAlign w:val="center"/>
          </w:tcPr>
          <w:p w:rsidR="00E23370" w:rsidRPr="00DE1227" w:rsidRDefault="00E23370" w:rsidP="00E23370">
            <w:pPr>
              <w:pStyle w:val="af0"/>
              <w:spacing w:before="100" w:beforeAutospacing="1" w:after="0"/>
            </w:pPr>
            <w:r w:rsidRPr="00DE1227">
              <w:t>Теплоснабжение </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7.3.1</w:t>
            </w:r>
          </w:p>
        </w:tc>
        <w:tc>
          <w:tcPr>
            <w:tcW w:w="3563" w:type="dxa"/>
            <w:tcMar>
              <w:left w:w="0" w:type="dxa"/>
              <w:right w:w="0" w:type="dxa"/>
            </w:tcMar>
            <w:vAlign w:val="center"/>
          </w:tcPr>
          <w:p w:rsidR="00E23370" w:rsidRPr="00DE1227" w:rsidRDefault="00E23370" w:rsidP="00E23370">
            <w:pPr>
              <w:pStyle w:val="af0"/>
            </w:pPr>
            <w:r w:rsidRPr="00DE1227">
              <w:t>Тепловая нагрузка жилищно-коммунального сектора</w:t>
            </w:r>
          </w:p>
        </w:tc>
        <w:tc>
          <w:tcPr>
            <w:tcW w:w="1134" w:type="dxa"/>
            <w:tcMar>
              <w:left w:w="0" w:type="dxa"/>
              <w:right w:w="0" w:type="dxa"/>
            </w:tcMar>
            <w:vAlign w:val="center"/>
          </w:tcPr>
          <w:p w:rsidR="00E23370" w:rsidRPr="00DE1227" w:rsidRDefault="00E23370" w:rsidP="00E23370">
            <w:pPr>
              <w:pStyle w:val="af0"/>
              <w:jc w:val="center"/>
            </w:pPr>
            <w:r w:rsidRPr="00DE1227">
              <w:t>Гкал/ч</w:t>
            </w:r>
          </w:p>
        </w:tc>
        <w:tc>
          <w:tcPr>
            <w:tcW w:w="1417" w:type="dxa"/>
            <w:vAlign w:val="center"/>
          </w:tcPr>
          <w:p w:rsidR="00E23370" w:rsidRPr="00DE1227" w:rsidRDefault="00E23370" w:rsidP="00E23370">
            <w:pPr>
              <w:pStyle w:val="af0"/>
              <w:jc w:val="center"/>
            </w:pPr>
            <w:r w:rsidRPr="00DE1227">
              <w:t>973,68</w:t>
            </w:r>
          </w:p>
        </w:tc>
        <w:tc>
          <w:tcPr>
            <w:tcW w:w="1418" w:type="dxa"/>
            <w:vAlign w:val="center"/>
          </w:tcPr>
          <w:p w:rsidR="00E23370" w:rsidRPr="00DE1227" w:rsidRDefault="00E23370" w:rsidP="00E23370">
            <w:pPr>
              <w:pStyle w:val="af0"/>
              <w:jc w:val="center"/>
            </w:pPr>
            <w:r w:rsidRPr="00DE1227">
              <w:t>1017,9</w:t>
            </w:r>
          </w:p>
        </w:tc>
        <w:tc>
          <w:tcPr>
            <w:tcW w:w="1418" w:type="dxa"/>
            <w:vAlign w:val="center"/>
          </w:tcPr>
          <w:p w:rsidR="00E23370" w:rsidRPr="00DE1227" w:rsidRDefault="00E23370" w:rsidP="00E23370">
            <w:pPr>
              <w:pStyle w:val="af0"/>
              <w:spacing w:before="0" w:after="0"/>
              <w:jc w:val="center"/>
            </w:pPr>
            <w:r w:rsidRPr="00DE1227">
              <w:t>1101,75</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7.4</w:t>
            </w:r>
          </w:p>
        </w:tc>
        <w:tc>
          <w:tcPr>
            <w:tcW w:w="8950" w:type="dxa"/>
            <w:gridSpan w:val="5"/>
            <w:vAlign w:val="center"/>
          </w:tcPr>
          <w:p w:rsidR="00E23370" w:rsidRPr="00DE1227" w:rsidRDefault="00E23370" w:rsidP="00E23370">
            <w:pPr>
              <w:pStyle w:val="af0"/>
              <w:spacing w:before="100" w:beforeAutospacing="1" w:after="0"/>
            </w:pPr>
            <w:r w:rsidRPr="00DE1227">
              <w:t>Газоснабжение </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7.4.1</w:t>
            </w:r>
          </w:p>
        </w:tc>
        <w:tc>
          <w:tcPr>
            <w:tcW w:w="3563" w:type="dxa"/>
            <w:tcMar>
              <w:left w:w="0" w:type="dxa"/>
              <w:right w:w="0" w:type="dxa"/>
            </w:tcMar>
            <w:vAlign w:val="center"/>
          </w:tcPr>
          <w:p w:rsidR="00E23370" w:rsidRPr="00DE1227" w:rsidRDefault="00E23370" w:rsidP="00E23370">
            <w:pPr>
              <w:pStyle w:val="af0"/>
            </w:pPr>
            <w:r w:rsidRPr="00DE1227">
              <w:t>Расход природного газа</w:t>
            </w:r>
          </w:p>
        </w:tc>
        <w:tc>
          <w:tcPr>
            <w:tcW w:w="1134" w:type="dxa"/>
            <w:tcMar>
              <w:left w:w="0" w:type="dxa"/>
              <w:right w:w="0" w:type="dxa"/>
            </w:tcMar>
            <w:vAlign w:val="center"/>
          </w:tcPr>
          <w:p w:rsidR="00E23370" w:rsidRPr="00DE1227" w:rsidRDefault="00E23370" w:rsidP="00E23370">
            <w:pPr>
              <w:pStyle w:val="af0"/>
              <w:jc w:val="center"/>
            </w:pPr>
            <w:r w:rsidRPr="00DE1227">
              <w:t>млн. м³/год</w:t>
            </w:r>
          </w:p>
        </w:tc>
        <w:tc>
          <w:tcPr>
            <w:tcW w:w="1417" w:type="dxa"/>
            <w:vAlign w:val="center"/>
          </w:tcPr>
          <w:p w:rsidR="00E23370" w:rsidRPr="00DE1227" w:rsidRDefault="00E23370" w:rsidP="00E23370">
            <w:pPr>
              <w:pStyle w:val="af0"/>
              <w:jc w:val="center"/>
            </w:pPr>
            <w:r w:rsidRPr="00DE1227">
              <w:t>4646,93</w:t>
            </w:r>
          </w:p>
        </w:tc>
        <w:tc>
          <w:tcPr>
            <w:tcW w:w="1418" w:type="dxa"/>
            <w:vAlign w:val="center"/>
          </w:tcPr>
          <w:p w:rsidR="00E23370" w:rsidRPr="00DE1227" w:rsidRDefault="00E23370" w:rsidP="00E23370">
            <w:pPr>
              <w:pStyle w:val="af0"/>
              <w:jc w:val="center"/>
            </w:pPr>
            <w:r w:rsidRPr="00DE1227">
              <w:t>5607,18</w:t>
            </w:r>
          </w:p>
        </w:tc>
        <w:tc>
          <w:tcPr>
            <w:tcW w:w="1418" w:type="dxa"/>
            <w:vAlign w:val="center"/>
          </w:tcPr>
          <w:p w:rsidR="00E23370" w:rsidRPr="00DE1227" w:rsidRDefault="00E23370" w:rsidP="00E23370">
            <w:pPr>
              <w:pStyle w:val="af0"/>
              <w:spacing w:before="0" w:after="0"/>
              <w:jc w:val="center"/>
            </w:pPr>
            <w:r w:rsidRPr="00DE1227">
              <w:t>5611,87</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8</w:t>
            </w:r>
          </w:p>
        </w:tc>
        <w:tc>
          <w:tcPr>
            <w:tcW w:w="8950" w:type="dxa"/>
            <w:gridSpan w:val="5"/>
          </w:tcPr>
          <w:p w:rsidR="00E23370" w:rsidRPr="00DE1227" w:rsidRDefault="00E23370" w:rsidP="00E23370">
            <w:pPr>
              <w:pStyle w:val="af0"/>
              <w:spacing w:before="100" w:beforeAutospacing="1" w:after="0"/>
            </w:pPr>
            <w:r w:rsidRPr="00DE1227">
              <w:t>Ритуальное обслуживание населения</w:t>
            </w:r>
          </w:p>
        </w:tc>
      </w:tr>
      <w:tr w:rsidR="00E23370" w:rsidRPr="00DE1227" w:rsidTr="008F4564">
        <w:trPr>
          <w:cantSplit/>
          <w:trHeight w:val="397"/>
          <w:jc w:val="center"/>
        </w:trPr>
        <w:tc>
          <w:tcPr>
            <w:tcW w:w="685" w:type="dxa"/>
            <w:vAlign w:val="center"/>
          </w:tcPr>
          <w:p w:rsidR="00E23370" w:rsidRPr="00DE1227" w:rsidRDefault="00E23370" w:rsidP="00E23370">
            <w:pPr>
              <w:pStyle w:val="af0"/>
              <w:spacing w:before="0" w:after="0"/>
            </w:pPr>
            <w:r w:rsidRPr="00DE1227">
              <w:t>8.1</w:t>
            </w:r>
          </w:p>
        </w:tc>
        <w:tc>
          <w:tcPr>
            <w:tcW w:w="3563" w:type="dxa"/>
            <w:tcMar>
              <w:left w:w="0" w:type="dxa"/>
              <w:right w:w="0" w:type="dxa"/>
            </w:tcMar>
            <w:vAlign w:val="center"/>
          </w:tcPr>
          <w:p w:rsidR="00E23370" w:rsidRPr="00DE1227" w:rsidRDefault="00E23370" w:rsidP="00E23370">
            <w:pPr>
              <w:pStyle w:val="af0"/>
              <w:spacing w:before="100" w:beforeAutospacing="1" w:after="0"/>
            </w:pPr>
            <w:r w:rsidRPr="00DE1227">
              <w:t>Кладбище</w:t>
            </w:r>
          </w:p>
        </w:tc>
        <w:tc>
          <w:tcPr>
            <w:tcW w:w="1134" w:type="dxa"/>
            <w:tcMar>
              <w:left w:w="0" w:type="dxa"/>
              <w:right w:w="0" w:type="dxa"/>
            </w:tcMar>
            <w:vAlign w:val="center"/>
          </w:tcPr>
          <w:p w:rsidR="00E23370" w:rsidRPr="00DE1227" w:rsidRDefault="00E23370" w:rsidP="00E23370">
            <w:pPr>
              <w:pStyle w:val="af0"/>
              <w:spacing w:before="100" w:beforeAutospacing="1" w:after="0"/>
            </w:pPr>
            <w:r w:rsidRPr="00DE1227">
              <w:t>га</w:t>
            </w:r>
          </w:p>
        </w:tc>
        <w:tc>
          <w:tcPr>
            <w:tcW w:w="1417" w:type="dxa"/>
            <w:vAlign w:val="center"/>
          </w:tcPr>
          <w:p w:rsidR="00E23370" w:rsidRPr="00DE1227" w:rsidRDefault="00E23370" w:rsidP="00E23370">
            <w:pPr>
              <w:pStyle w:val="af0"/>
              <w:spacing w:before="100" w:beforeAutospacing="1" w:after="0"/>
            </w:pPr>
            <w:r w:rsidRPr="00DE1227">
              <w:t>82,01</w:t>
            </w:r>
          </w:p>
        </w:tc>
        <w:tc>
          <w:tcPr>
            <w:tcW w:w="1418" w:type="dxa"/>
          </w:tcPr>
          <w:p w:rsidR="00E23370" w:rsidRPr="00DE1227" w:rsidRDefault="00E23370" w:rsidP="00E23370">
            <w:pPr>
              <w:pStyle w:val="af0"/>
              <w:spacing w:before="100" w:beforeAutospacing="1" w:after="0"/>
            </w:pPr>
            <w:r w:rsidRPr="00DE1227">
              <w:t>82,01</w:t>
            </w:r>
          </w:p>
        </w:tc>
        <w:tc>
          <w:tcPr>
            <w:tcW w:w="1418" w:type="dxa"/>
            <w:vAlign w:val="center"/>
          </w:tcPr>
          <w:p w:rsidR="00E23370" w:rsidRPr="00DE1227" w:rsidRDefault="00E23370" w:rsidP="00E23370">
            <w:pPr>
              <w:pStyle w:val="af0"/>
              <w:spacing w:before="100" w:beforeAutospacing="1" w:after="0"/>
            </w:pPr>
            <w:r w:rsidRPr="00DE1227">
              <w:t>82,01</w:t>
            </w:r>
          </w:p>
        </w:tc>
      </w:tr>
    </w:tbl>
    <w:p w:rsidR="00846C10" w:rsidRPr="00DE1227" w:rsidRDefault="00846C10" w:rsidP="0052058E">
      <w:pPr>
        <w:pStyle w:val="af1"/>
        <w:ind w:firstLine="0"/>
      </w:pPr>
    </w:p>
    <w:p w:rsidR="002D78B4" w:rsidRPr="00DE1227" w:rsidRDefault="002D78B4">
      <w:pPr>
        <w:rPr>
          <w:rFonts w:ascii="Times New Roman" w:hAnsi="Times New Roman" w:cs="Times New Roman"/>
          <w:iCs/>
          <w:sz w:val="26"/>
          <w:szCs w:val="26"/>
        </w:rPr>
        <w:sectPr w:rsidR="002D78B4" w:rsidRPr="00DE1227" w:rsidSect="00D90843">
          <w:headerReference w:type="default" r:id="rId20"/>
          <w:pgSz w:w="11906" w:h="16838"/>
          <w:pgMar w:top="1134" w:right="850" w:bottom="1134" w:left="1701" w:header="708" w:footer="708" w:gutter="0"/>
          <w:cols w:space="708"/>
          <w:titlePg/>
          <w:docGrid w:linePitch="360"/>
        </w:sectPr>
      </w:pPr>
    </w:p>
    <w:p w:rsidR="004216C3" w:rsidRPr="00DE1227" w:rsidRDefault="00846C10" w:rsidP="00D7162C">
      <w:pPr>
        <w:pStyle w:val="110"/>
        <w:spacing w:before="240" w:after="240"/>
        <w:ind w:right="425"/>
      </w:pPr>
      <w:bookmarkStart w:id="158" w:name="_Toc50028273"/>
      <w:r w:rsidRPr="00DE1227">
        <w:t>Приложени</w:t>
      </w:r>
      <w:r w:rsidR="004167CA" w:rsidRPr="00DE1227">
        <w:t>я</w:t>
      </w:r>
      <w:bookmarkEnd w:id="158"/>
      <w:r w:rsidR="004216C3" w:rsidRPr="00DE1227">
        <w:t xml:space="preserve"> </w:t>
      </w:r>
    </w:p>
    <w:p w:rsidR="004216C3" w:rsidRPr="00DE1227" w:rsidRDefault="00A02F37" w:rsidP="00A02F37">
      <w:pPr>
        <w:pStyle w:val="11110"/>
        <w:numPr>
          <w:ilvl w:val="0"/>
          <w:numId w:val="0"/>
        </w:numPr>
        <w:spacing w:before="120"/>
      </w:pPr>
      <w:r w:rsidRPr="00DE1227">
        <w:t xml:space="preserve">Приложение 1 </w:t>
      </w:r>
      <w:r w:rsidR="004216C3" w:rsidRPr="00DE1227">
        <w:t>Таблица 2.14-1</w:t>
      </w:r>
      <w:r w:rsidR="0050407B" w:rsidRPr="00DE1227">
        <w:t xml:space="preserve">. </w:t>
      </w:r>
      <w:r w:rsidR="004216C3" w:rsidRPr="00DE1227">
        <w:t xml:space="preserve">Варианты </w:t>
      </w:r>
      <w:r w:rsidR="00F8575E" w:rsidRPr="00DE1227">
        <w:t xml:space="preserve">прогноза численности населения </w:t>
      </w:r>
      <w:r w:rsidR="00111C38" w:rsidRPr="00DE1227">
        <w:t xml:space="preserve">и </w:t>
      </w:r>
      <w:r w:rsidR="0013552C" w:rsidRPr="00DE1227">
        <w:t xml:space="preserve">расчета </w:t>
      </w:r>
      <w:r w:rsidR="004216C3" w:rsidRPr="00DE1227">
        <w:t>объемов нового жилищного строительств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601"/>
        <w:gridCol w:w="600"/>
        <w:gridCol w:w="600"/>
        <w:gridCol w:w="600"/>
        <w:gridCol w:w="557"/>
        <w:gridCol w:w="557"/>
        <w:gridCol w:w="557"/>
        <w:gridCol w:w="557"/>
        <w:gridCol w:w="557"/>
        <w:gridCol w:w="557"/>
        <w:gridCol w:w="642"/>
        <w:gridCol w:w="642"/>
        <w:gridCol w:w="642"/>
        <w:gridCol w:w="642"/>
        <w:gridCol w:w="642"/>
        <w:gridCol w:w="642"/>
        <w:gridCol w:w="642"/>
        <w:gridCol w:w="642"/>
        <w:gridCol w:w="642"/>
        <w:gridCol w:w="642"/>
        <w:gridCol w:w="642"/>
        <w:gridCol w:w="642"/>
      </w:tblGrid>
      <w:tr w:rsidR="008D439C" w:rsidRPr="00DE1227" w:rsidTr="0088607A">
        <w:trPr>
          <w:cantSplit/>
          <w:trHeight w:val="207"/>
          <w:tblHeader/>
        </w:trPr>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Показатели</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19</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20</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21</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22</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23</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24</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25</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26</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27</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28</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29</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30</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31</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32</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33</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34</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35</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36</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37</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38</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39</w:t>
            </w:r>
          </w:p>
        </w:tc>
        <w:tc>
          <w:tcPr>
            <w:tcW w:w="0" w:type="auto"/>
            <w:shd w:val="clear" w:color="auto" w:fill="auto"/>
            <w:vAlign w:val="center"/>
            <w:hideMark/>
          </w:tcPr>
          <w:p w:rsidR="00D7162C" w:rsidRPr="00DE1227" w:rsidRDefault="00D7162C" w:rsidP="00B87CF3">
            <w:pPr>
              <w:spacing w:after="0" w:line="240" w:lineRule="auto"/>
              <w:jc w:val="center"/>
              <w:rPr>
                <w:rFonts w:ascii="Times New Roman" w:eastAsia="Times New Roman" w:hAnsi="Times New Roman" w:cs="Times New Roman"/>
                <w:b/>
                <w:bCs/>
                <w:sz w:val="17"/>
                <w:szCs w:val="17"/>
                <w:lang w:eastAsia="ru-RU"/>
              </w:rPr>
            </w:pPr>
            <w:r w:rsidRPr="00DE1227">
              <w:rPr>
                <w:rFonts w:ascii="Times New Roman" w:eastAsia="Times New Roman" w:hAnsi="Times New Roman" w:cs="Times New Roman"/>
                <w:b/>
                <w:bCs/>
                <w:sz w:val="17"/>
                <w:szCs w:val="17"/>
                <w:lang w:eastAsia="ru-RU"/>
              </w:rPr>
              <w:t>2040</w:t>
            </w:r>
          </w:p>
        </w:tc>
      </w:tr>
      <w:tr w:rsidR="008D439C" w:rsidRPr="00DE1227" w:rsidTr="00BF27E9">
        <w:trPr>
          <w:cantSplit/>
          <w:trHeight w:val="20"/>
        </w:trPr>
        <w:tc>
          <w:tcPr>
            <w:tcW w:w="0" w:type="auto"/>
            <w:gridSpan w:val="23"/>
            <w:shd w:val="clear" w:color="auto" w:fill="auto"/>
            <w:vAlign w:val="center"/>
            <w:hideMark/>
          </w:tcPr>
          <w:p w:rsidR="009D1723" w:rsidRPr="00DE1227" w:rsidRDefault="009D1723" w:rsidP="00D7162C">
            <w:pPr>
              <w:spacing w:after="0" w:line="240" w:lineRule="auto"/>
              <w:jc w:val="center"/>
              <w:rPr>
                <w:rFonts w:ascii="Times New Roman" w:eastAsia="Times New Roman" w:hAnsi="Times New Roman" w:cs="Times New Roman"/>
                <w:b/>
                <w:bCs/>
                <w:sz w:val="20"/>
                <w:szCs w:val="20"/>
                <w:lang w:eastAsia="ru-RU"/>
              </w:rPr>
            </w:pPr>
            <w:r w:rsidRPr="00DE1227">
              <w:rPr>
                <w:rFonts w:ascii="Times New Roman" w:eastAsia="Times New Roman" w:hAnsi="Times New Roman" w:cs="Times New Roman"/>
                <w:b/>
                <w:bCs/>
                <w:sz w:val="20"/>
                <w:szCs w:val="20"/>
                <w:lang w:eastAsia="ru-RU"/>
              </w:rPr>
              <w:t>Принятый в проекте вариант (устойчивое развитие): ежегодное увеличение плановых значений показателей объема ввода жилищного строительства до 2024 г. на уровне, предусмотренном в рамках утвержденного паспорта федерального проекта «Жилье» (в среднем 155 тыс. кв. м жилья в год), с последующим незначительным снижением показателя в период 2025-2040 гг. до уровня ввода в среднем порядка 130 тыс. кв. м жилья в год</w:t>
            </w:r>
          </w:p>
        </w:tc>
      </w:tr>
      <w:tr w:rsidR="008D439C" w:rsidRPr="00DE1227" w:rsidTr="00BF27E9">
        <w:trPr>
          <w:cantSplit/>
          <w:trHeight w:val="20"/>
        </w:trPr>
        <w:tc>
          <w:tcPr>
            <w:tcW w:w="0" w:type="auto"/>
            <w:shd w:val="clear" w:color="auto" w:fill="auto"/>
            <w:vAlign w:val="center"/>
            <w:hideMark/>
          </w:tcPr>
          <w:p w:rsidR="00D7162C" w:rsidRPr="00DE1227" w:rsidRDefault="00D7162C" w:rsidP="00CB75FB">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Численность населения, тыс. чел.</w:t>
            </w:r>
          </w:p>
        </w:tc>
        <w:tc>
          <w:tcPr>
            <w:tcW w:w="0" w:type="auto"/>
            <w:shd w:val="clear" w:color="auto" w:fill="auto"/>
            <w:vAlign w:val="center"/>
            <w:hideMark/>
          </w:tcPr>
          <w:p w:rsidR="00D7162C" w:rsidRPr="00DE1227" w:rsidRDefault="00D7162C" w:rsidP="00D7162C">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6,5</w:t>
            </w:r>
          </w:p>
        </w:tc>
        <w:tc>
          <w:tcPr>
            <w:tcW w:w="0" w:type="auto"/>
            <w:shd w:val="clear" w:color="auto" w:fill="auto"/>
            <w:vAlign w:val="center"/>
            <w:hideMark/>
          </w:tcPr>
          <w:p w:rsidR="00D7162C" w:rsidRPr="00DE1227" w:rsidRDefault="00D7162C" w:rsidP="00D7162C">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4,8</w:t>
            </w:r>
          </w:p>
        </w:tc>
        <w:tc>
          <w:tcPr>
            <w:tcW w:w="0" w:type="auto"/>
            <w:shd w:val="clear" w:color="auto" w:fill="auto"/>
            <w:vAlign w:val="center"/>
            <w:hideMark/>
          </w:tcPr>
          <w:p w:rsidR="00D7162C" w:rsidRPr="00DE1227" w:rsidRDefault="00D7162C" w:rsidP="00D7162C">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5,3</w:t>
            </w:r>
          </w:p>
        </w:tc>
        <w:tc>
          <w:tcPr>
            <w:tcW w:w="0" w:type="auto"/>
            <w:shd w:val="clear" w:color="auto" w:fill="auto"/>
            <w:vAlign w:val="center"/>
            <w:hideMark/>
          </w:tcPr>
          <w:p w:rsidR="00D7162C" w:rsidRPr="00DE1227" w:rsidRDefault="00D7162C" w:rsidP="00D7162C">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5,4</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6</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8</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9</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0</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1</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2</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3</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4</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5</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6</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7</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9</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0</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2</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4</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5</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7</w:t>
            </w:r>
          </w:p>
        </w:tc>
        <w:tc>
          <w:tcPr>
            <w:tcW w:w="0" w:type="auto"/>
            <w:shd w:val="clear" w:color="auto" w:fill="auto"/>
            <w:vAlign w:val="center"/>
            <w:hideMark/>
          </w:tcPr>
          <w:p w:rsidR="00D7162C" w:rsidRPr="00DE1227" w:rsidRDefault="00D7162C"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40</w:t>
            </w:r>
          </w:p>
        </w:tc>
      </w:tr>
      <w:tr w:rsidR="008D439C" w:rsidRPr="00DE1227" w:rsidTr="00BF27E9">
        <w:trPr>
          <w:cantSplit/>
          <w:trHeight w:val="20"/>
        </w:trPr>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Темпы роста численности населения в год, %</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6</w:t>
            </w:r>
          </w:p>
        </w:tc>
      </w:tr>
      <w:tr w:rsidR="008D439C" w:rsidRPr="00DE1227" w:rsidTr="00BF27E9">
        <w:trPr>
          <w:cantSplit/>
          <w:trHeight w:val="20"/>
        </w:trPr>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Объем жилищного строительства, тыс. кв. м</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4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4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6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8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1</w:t>
            </w:r>
          </w:p>
        </w:tc>
      </w:tr>
      <w:tr w:rsidR="008D439C" w:rsidRPr="00DE1227" w:rsidTr="00BF27E9">
        <w:trPr>
          <w:cantSplit/>
          <w:trHeight w:val="20"/>
        </w:trPr>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Общая площадь жилых помещений, введенная в действие за год, приходящаяся в среднем на одного жителя, кв. м на чел.</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r>
      <w:tr w:rsidR="008D439C" w:rsidRPr="00DE1227" w:rsidTr="00BF27E9">
        <w:trPr>
          <w:cantSplit/>
          <w:trHeight w:val="20"/>
        </w:trPr>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Убыль жилищного фонда, тыс. кв. м</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8</w:t>
            </w:r>
          </w:p>
        </w:tc>
      </w:tr>
      <w:tr w:rsidR="008D439C" w:rsidRPr="00DE1227" w:rsidTr="00BF27E9">
        <w:trPr>
          <w:cantSplit/>
          <w:trHeight w:val="20"/>
        </w:trPr>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Жилищный фонд, тыс. кв. м</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26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41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55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71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87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05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18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31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43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56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69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81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93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06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18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30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41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53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65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76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87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992</w:t>
            </w:r>
          </w:p>
        </w:tc>
      </w:tr>
      <w:tr w:rsidR="008D439C" w:rsidRPr="00DE1227" w:rsidTr="00BF27E9">
        <w:trPr>
          <w:cantSplit/>
          <w:trHeight w:val="20"/>
        </w:trPr>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Общая площадь жилых помещений, приходящаяся в среднем на одного жителя, кв. м на чел.</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w:t>
            </w:r>
          </w:p>
        </w:tc>
      </w:tr>
      <w:tr w:rsidR="008D439C" w:rsidRPr="00DE1227" w:rsidTr="00BF27E9">
        <w:trPr>
          <w:cantSplit/>
          <w:trHeight w:val="20"/>
        </w:trPr>
        <w:tc>
          <w:tcPr>
            <w:tcW w:w="0" w:type="auto"/>
            <w:gridSpan w:val="23"/>
            <w:shd w:val="clear" w:color="auto" w:fill="auto"/>
            <w:vAlign w:val="center"/>
            <w:hideMark/>
          </w:tcPr>
          <w:p w:rsidR="009D1723" w:rsidRPr="00DE1227" w:rsidRDefault="009D1723" w:rsidP="00AC57A5">
            <w:pPr>
              <w:spacing w:after="0" w:line="240" w:lineRule="auto"/>
              <w:jc w:val="center"/>
              <w:rPr>
                <w:rFonts w:ascii="Times New Roman" w:eastAsia="Times New Roman" w:hAnsi="Times New Roman" w:cs="Times New Roman"/>
                <w:b/>
                <w:bCs/>
                <w:sz w:val="20"/>
                <w:szCs w:val="20"/>
                <w:lang w:eastAsia="ru-RU"/>
              </w:rPr>
            </w:pPr>
            <w:r w:rsidRPr="00DE1227">
              <w:rPr>
                <w:rFonts w:ascii="Times New Roman" w:eastAsia="Times New Roman" w:hAnsi="Times New Roman" w:cs="Times New Roman"/>
                <w:b/>
                <w:bCs/>
                <w:sz w:val="20"/>
                <w:szCs w:val="20"/>
                <w:lang w:eastAsia="ru-RU"/>
              </w:rPr>
              <w:t>Альтернативный вариант А (полное освоение Зашекснинского района): ежегодное увеличение плановых значений показателей объема ввода жилищного строительства до 2024 г. на уровне, предусмотренном в рамках утвержденного паспорта федерального проекта «Жилье» (в среднем 155 тыс. кв. м жилья в год), с последующим сохранением показателя в период 2025-2040 гг. на уровне ввода в среднем порядка 155 тыс. кв. м жилья в год</w:t>
            </w:r>
          </w:p>
        </w:tc>
      </w:tr>
      <w:tr w:rsidR="008D439C" w:rsidRPr="00DE1227" w:rsidTr="00BF27E9">
        <w:trPr>
          <w:cantSplit/>
          <w:trHeight w:val="20"/>
        </w:trPr>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Численность населения, тыс. чел.</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6,5</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4,8</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5,3</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5,4</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6</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8</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9</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0</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1</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2</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3</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4</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5</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6</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7</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9</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0</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2</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4</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5</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7</w:t>
            </w:r>
          </w:p>
        </w:tc>
        <w:tc>
          <w:tcPr>
            <w:tcW w:w="0" w:type="auto"/>
            <w:shd w:val="clear" w:color="auto" w:fill="auto"/>
            <w:vAlign w:val="center"/>
            <w:hideMark/>
          </w:tcPr>
          <w:p w:rsidR="0096414E" w:rsidRPr="00DE1227" w:rsidRDefault="0096414E"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40</w:t>
            </w:r>
          </w:p>
        </w:tc>
      </w:tr>
      <w:tr w:rsidR="008D439C" w:rsidRPr="00DE1227" w:rsidTr="00BF27E9">
        <w:trPr>
          <w:cantSplit/>
          <w:trHeight w:val="20"/>
        </w:trPr>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Темпы роста численности населения в год, %</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1</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0</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6</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6</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6</w:t>
            </w:r>
          </w:p>
        </w:tc>
      </w:tr>
      <w:tr w:rsidR="008D439C" w:rsidRPr="00DE1227" w:rsidTr="00BF27E9">
        <w:trPr>
          <w:cantSplit/>
          <w:trHeight w:val="20"/>
        </w:trPr>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Объем жилищного строительства, тыс. кв. м</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0</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47</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46</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6</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69</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81</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5</w:t>
            </w:r>
          </w:p>
        </w:tc>
      </w:tr>
      <w:tr w:rsidR="008D439C" w:rsidRPr="00DE1227" w:rsidTr="00BF27E9">
        <w:trPr>
          <w:cantSplit/>
          <w:trHeight w:val="20"/>
        </w:trPr>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Общая площадь жилых помещений, введенная в действие за год, приходящаяся в среднем на одного жителя, кв. м на чел.</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6</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r>
      <w:tr w:rsidR="008D439C" w:rsidRPr="00DE1227" w:rsidTr="00BF27E9">
        <w:trPr>
          <w:cantSplit/>
          <w:trHeight w:val="20"/>
        </w:trPr>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Убыль жилищного фонда, тыс. кв. м</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4</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4</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6</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7</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1</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4</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6</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7</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8</w:t>
            </w:r>
          </w:p>
        </w:tc>
      </w:tr>
      <w:tr w:rsidR="008D439C" w:rsidRPr="00DE1227" w:rsidTr="00BF27E9">
        <w:trPr>
          <w:cantSplit/>
          <w:trHeight w:val="20"/>
        </w:trPr>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Жилищный фонд, тыс. кв. м</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267</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41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558</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712</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879</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057</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209</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360</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511</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660</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810</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959</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107</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25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398</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541</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68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824</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964</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110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1241</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1377</w:t>
            </w:r>
          </w:p>
        </w:tc>
      </w:tr>
      <w:tr w:rsidR="008D439C" w:rsidRPr="00DE1227" w:rsidTr="00BF27E9">
        <w:trPr>
          <w:cantSplit/>
          <w:trHeight w:val="20"/>
        </w:trPr>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Общая площадь жилых помещений, приходящаяся в среднем на одного жителя, кв. м на чел.</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6</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7</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7</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8</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8</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9</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9</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9</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0</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0</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0</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w:t>
            </w:r>
          </w:p>
        </w:tc>
        <w:tc>
          <w:tcPr>
            <w:tcW w:w="0" w:type="auto"/>
            <w:shd w:val="clear" w:color="auto" w:fill="auto"/>
            <w:vAlign w:val="center"/>
            <w:hideMark/>
          </w:tcPr>
          <w:p w:rsidR="00062B60" w:rsidRPr="00DE1227" w:rsidRDefault="00062B60" w:rsidP="00AC57A5">
            <w:pPr>
              <w:spacing w:before="60" w:after="6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4</w:t>
            </w:r>
          </w:p>
        </w:tc>
      </w:tr>
      <w:tr w:rsidR="008D439C" w:rsidRPr="00DE1227" w:rsidTr="00BF27E9">
        <w:trPr>
          <w:cantSplit/>
          <w:trHeight w:val="20"/>
        </w:trPr>
        <w:tc>
          <w:tcPr>
            <w:tcW w:w="0" w:type="auto"/>
            <w:gridSpan w:val="23"/>
            <w:shd w:val="clear" w:color="auto" w:fill="auto"/>
            <w:vAlign w:val="center"/>
            <w:hideMark/>
          </w:tcPr>
          <w:p w:rsidR="009D1723" w:rsidRPr="00DE1227" w:rsidRDefault="009D1723" w:rsidP="0088607A">
            <w:pPr>
              <w:spacing w:after="0" w:line="240" w:lineRule="auto"/>
              <w:jc w:val="center"/>
              <w:rPr>
                <w:rFonts w:ascii="Times New Roman" w:eastAsia="Times New Roman" w:hAnsi="Times New Roman" w:cs="Times New Roman"/>
                <w:b/>
                <w:bCs/>
                <w:sz w:val="20"/>
                <w:szCs w:val="20"/>
                <w:lang w:eastAsia="ru-RU"/>
              </w:rPr>
            </w:pPr>
            <w:r w:rsidRPr="00DE1227">
              <w:rPr>
                <w:rFonts w:ascii="Times New Roman" w:eastAsia="Times New Roman" w:hAnsi="Times New Roman" w:cs="Times New Roman"/>
                <w:b/>
                <w:bCs/>
                <w:sz w:val="20"/>
                <w:szCs w:val="20"/>
                <w:lang w:eastAsia="ru-RU"/>
              </w:rPr>
              <w:t>Альтернативный вариант Б (максимальное развитие: полное освоение Зашекснинского района и частичное освоение северных площадок Заягорбского и/или Северного районов): ежегодное увеличение плановых значений показателей объема ввода жилищного строительства до 2024 г. на уровне, предусмотренном в рамках утвержденного паспорта федерального проекта «Жилье» (в среднем 155 тыс. кв. м жилья в год), с последующим увеличением показателя в период 2025-2040 гг. до уровня ввода в среднем порядка 190 тыс. кв. м жилья в год</w:t>
            </w:r>
          </w:p>
        </w:tc>
      </w:tr>
      <w:tr w:rsidR="008D439C" w:rsidRPr="00DE1227" w:rsidTr="00BF27E9">
        <w:trPr>
          <w:cantSplit/>
          <w:trHeight w:val="20"/>
        </w:trPr>
        <w:tc>
          <w:tcPr>
            <w:tcW w:w="0" w:type="auto"/>
            <w:shd w:val="clear" w:color="auto" w:fill="auto"/>
            <w:vAlign w:val="center"/>
            <w:hideMark/>
          </w:tcPr>
          <w:p w:rsidR="0096414E" w:rsidRPr="00DE1227" w:rsidRDefault="0096414E" w:rsidP="00B87CF3">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Численность населения, тыс. чел.</w:t>
            </w:r>
          </w:p>
        </w:tc>
        <w:tc>
          <w:tcPr>
            <w:tcW w:w="0" w:type="auto"/>
            <w:shd w:val="clear" w:color="auto" w:fill="auto"/>
            <w:vAlign w:val="center"/>
            <w:hideMark/>
          </w:tcPr>
          <w:p w:rsidR="0096414E" w:rsidRPr="00DE1227" w:rsidRDefault="0096414E" w:rsidP="00B87CF3">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6,5</w:t>
            </w:r>
          </w:p>
        </w:tc>
        <w:tc>
          <w:tcPr>
            <w:tcW w:w="0" w:type="auto"/>
            <w:shd w:val="clear" w:color="auto" w:fill="auto"/>
            <w:vAlign w:val="center"/>
            <w:hideMark/>
          </w:tcPr>
          <w:p w:rsidR="0096414E" w:rsidRPr="00DE1227" w:rsidRDefault="0096414E" w:rsidP="00B87CF3">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4,8</w:t>
            </w:r>
          </w:p>
        </w:tc>
        <w:tc>
          <w:tcPr>
            <w:tcW w:w="0" w:type="auto"/>
            <w:shd w:val="clear" w:color="auto" w:fill="auto"/>
            <w:vAlign w:val="center"/>
            <w:hideMark/>
          </w:tcPr>
          <w:p w:rsidR="0096414E" w:rsidRPr="00DE1227" w:rsidRDefault="0096414E" w:rsidP="00B87CF3">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5,3</w:t>
            </w:r>
          </w:p>
        </w:tc>
        <w:tc>
          <w:tcPr>
            <w:tcW w:w="0" w:type="auto"/>
            <w:shd w:val="clear" w:color="auto" w:fill="auto"/>
            <w:vAlign w:val="center"/>
            <w:hideMark/>
          </w:tcPr>
          <w:p w:rsidR="0096414E" w:rsidRPr="00DE1227" w:rsidRDefault="0096414E" w:rsidP="00B87CF3">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15,4</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1</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27</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2</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38</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43</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49</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54</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60</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64</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68</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72</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75</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79</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83</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88</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92</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96</w:t>
            </w:r>
          </w:p>
        </w:tc>
        <w:tc>
          <w:tcPr>
            <w:tcW w:w="0" w:type="auto"/>
            <w:shd w:val="clear" w:color="auto" w:fill="auto"/>
            <w:vAlign w:val="center"/>
            <w:hideMark/>
          </w:tcPr>
          <w:p w:rsidR="0096414E" w:rsidRPr="00DE1227" w:rsidRDefault="0096414E"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400</w:t>
            </w:r>
          </w:p>
        </w:tc>
      </w:tr>
      <w:tr w:rsidR="008D439C" w:rsidRPr="00DE1227" w:rsidTr="00BF27E9">
        <w:trPr>
          <w:cantSplit/>
          <w:trHeight w:val="20"/>
        </w:trPr>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Темпы роста численности населения в год, %</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w:t>
            </w:r>
          </w:p>
        </w:tc>
      </w:tr>
      <w:tr w:rsidR="008D439C" w:rsidRPr="00DE1227" w:rsidTr="00BF27E9">
        <w:trPr>
          <w:cantSplit/>
          <w:trHeight w:val="20"/>
        </w:trPr>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Объем жилищного строительства, тыс. кв. м</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4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4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6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8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92</w:t>
            </w:r>
          </w:p>
        </w:tc>
      </w:tr>
      <w:tr w:rsidR="008D439C" w:rsidRPr="00DE1227" w:rsidTr="00BF27E9">
        <w:trPr>
          <w:cantSplit/>
          <w:trHeight w:val="20"/>
        </w:trPr>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Общая площадь жилых помещений, введенная в действие за год, приходящаяся в среднем на одного жителя, кв. м на чел.</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0,5</w:t>
            </w:r>
          </w:p>
        </w:tc>
      </w:tr>
      <w:tr w:rsidR="008D439C" w:rsidRPr="00DE1227" w:rsidTr="00BF27E9">
        <w:trPr>
          <w:cantSplit/>
          <w:trHeight w:val="20"/>
        </w:trPr>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Убыль жилищного фонда, тыс. кв. м</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8</w:t>
            </w:r>
          </w:p>
        </w:tc>
      </w:tr>
      <w:tr w:rsidR="008D439C" w:rsidRPr="00DE1227" w:rsidTr="00BF27E9">
        <w:trPr>
          <w:cantSplit/>
          <w:trHeight w:val="20"/>
        </w:trPr>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Жилищный фонд, тыс. кв. м</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26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413</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55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712</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887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05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24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44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63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982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01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19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384</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56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74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093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111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128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1465</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1641</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181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11991</w:t>
            </w:r>
          </w:p>
        </w:tc>
      </w:tr>
      <w:tr w:rsidR="008D439C" w:rsidRPr="00DE1227" w:rsidTr="00BF27E9">
        <w:trPr>
          <w:cantSplit/>
          <w:trHeight w:val="20"/>
        </w:trPr>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Общая площадь жилых помещений, приходящаяся в среднем на одного жителя, кв. м на чел.</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6</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7</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8</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29</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0</w:t>
            </w:r>
          </w:p>
        </w:tc>
        <w:tc>
          <w:tcPr>
            <w:tcW w:w="0" w:type="auto"/>
            <w:shd w:val="clear" w:color="auto" w:fill="auto"/>
            <w:vAlign w:val="center"/>
            <w:hideMark/>
          </w:tcPr>
          <w:p w:rsidR="00062B60" w:rsidRPr="00DE1227" w:rsidRDefault="00062B60" w:rsidP="002D78B4">
            <w:pPr>
              <w:spacing w:after="0" w:line="240" w:lineRule="auto"/>
              <w:jc w:val="center"/>
              <w:rPr>
                <w:rFonts w:ascii="Times New Roman" w:eastAsia="Times New Roman" w:hAnsi="Times New Roman" w:cs="Times New Roman"/>
                <w:sz w:val="17"/>
                <w:szCs w:val="17"/>
                <w:lang w:eastAsia="ru-RU"/>
              </w:rPr>
            </w:pPr>
            <w:r w:rsidRPr="00DE1227">
              <w:rPr>
                <w:rFonts w:ascii="Times New Roman" w:eastAsia="Times New Roman" w:hAnsi="Times New Roman" w:cs="Times New Roman"/>
                <w:sz w:val="17"/>
                <w:szCs w:val="17"/>
                <w:lang w:eastAsia="ru-RU"/>
              </w:rPr>
              <w:t>30</w:t>
            </w:r>
          </w:p>
        </w:tc>
      </w:tr>
    </w:tbl>
    <w:p w:rsidR="004D2E68" w:rsidRPr="00DE1227" w:rsidRDefault="004D2E68" w:rsidP="0052058E">
      <w:pPr>
        <w:pStyle w:val="af1"/>
        <w:ind w:firstLine="0"/>
        <w:rPr>
          <w:sz w:val="18"/>
          <w:szCs w:val="18"/>
        </w:rPr>
        <w:sectPr w:rsidR="004D2E68" w:rsidRPr="00DE1227" w:rsidSect="009D1723">
          <w:headerReference w:type="first" r:id="rId21"/>
          <w:pgSz w:w="16839" w:h="11907" w:orient="landscape" w:code="9"/>
          <w:pgMar w:top="1701" w:right="1134" w:bottom="850" w:left="1134" w:header="708" w:footer="708" w:gutter="0"/>
          <w:cols w:space="708"/>
          <w:titlePg/>
          <w:docGrid w:linePitch="360"/>
        </w:sectPr>
      </w:pPr>
    </w:p>
    <w:p w:rsidR="00062B60" w:rsidRPr="00DE1227" w:rsidRDefault="0013552C" w:rsidP="000805F8">
      <w:pPr>
        <w:pStyle w:val="11110"/>
        <w:numPr>
          <w:ilvl w:val="0"/>
          <w:numId w:val="0"/>
        </w:numPr>
        <w:spacing w:before="120"/>
        <w:ind w:left="567"/>
      </w:pPr>
      <w:r w:rsidRPr="00DE1227">
        <w:t>Таблица 2.14-</w:t>
      </w:r>
      <w:r w:rsidR="005410ED" w:rsidRPr="00DE1227">
        <w:t>2</w:t>
      </w:r>
      <w:r w:rsidRPr="00DE1227">
        <w:t>. Среднегодовые темпы роста численности населения и</w:t>
      </w:r>
      <w:r w:rsidR="00A73E7C" w:rsidRPr="00DE1227">
        <w:t xml:space="preserve"> увеличения </w:t>
      </w:r>
      <w:r w:rsidRPr="00DE1227">
        <w:t xml:space="preserve">объемов нового жилищного строительства, </w:t>
      </w:r>
      <w:r w:rsidR="002E00C0" w:rsidRPr="00DE1227">
        <w:t xml:space="preserve">а также </w:t>
      </w:r>
      <w:r w:rsidRPr="00DE1227">
        <w:t>требуемые территории для размещения нового жилищного строительства по вариантам</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5"/>
        <w:gridCol w:w="1083"/>
        <w:gridCol w:w="1183"/>
        <w:gridCol w:w="1183"/>
        <w:gridCol w:w="1279"/>
        <w:gridCol w:w="1183"/>
        <w:gridCol w:w="1366"/>
        <w:gridCol w:w="716"/>
        <w:gridCol w:w="850"/>
        <w:gridCol w:w="1779"/>
      </w:tblGrid>
      <w:tr w:rsidR="008D439C" w:rsidRPr="00DE1227" w:rsidTr="001C5B05">
        <w:trPr>
          <w:trHeight w:val="20"/>
          <w:tblHeader/>
        </w:trPr>
        <w:tc>
          <w:tcPr>
            <w:tcW w:w="0" w:type="auto"/>
            <w:vMerge w:val="restart"/>
            <w:vAlign w:val="center"/>
          </w:tcPr>
          <w:p w:rsidR="0013552C" w:rsidRPr="00DE1227" w:rsidRDefault="00CD0042" w:rsidP="00B667D9">
            <w:pPr>
              <w:spacing w:before="40" w:after="4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Показатели</w:t>
            </w:r>
          </w:p>
        </w:tc>
        <w:tc>
          <w:tcPr>
            <w:tcW w:w="7131" w:type="dxa"/>
            <w:gridSpan w:val="6"/>
            <w:shd w:val="clear" w:color="auto" w:fill="auto"/>
            <w:noWrap/>
            <w:vAlign w:val="center"/>
            <w:hideMark/>
          </w:tcPr>
          <w:p w:rsidR="0013552C" w:rsidRPr="00DE1227" w:rsidRDefault="00CD0042" w:rsidP="00B667D9">
            <w:pPr>
              <w:spacing w:before="40" w:after="4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В среднем в год за период</w:t>
            </w:r>
          </w:p>
        </w:tc>
        <w:tc>
          <w:tcPr>
            <w:tcW w:w="1566" w:type="dxa"/>
            <w:gridSpan w:val="2"/>
            <w:shd w:val="clear" w:color="auto" w:fill="auto"/>
            <w:noWrap/>
            <w:vAlign w:val="center"/>
            <w:hideMark/>
          </w:tcPr>
          <w:p w:rsidR="0013552C" w:rsidRPr="00DE1227" w:rsidRDefault="00CD0042" w:rsidP="00B667D9">
            <w:pPr>
              <w:spacing w:before="40" w:after="4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Всего</w:t>
            </w:r>
          </w:p>
        </w:tc>
        <w:tc>
          <w:tcPr>
            <w:tcW w:w="1779" w:type="dxa"/>
            <w:shd w:val="clear" w:color="auto" w:fill="auto"/>
            <w:vAlign w:val="center"/>
            <w:hideMark/>
          </w:tcPr>
          <w:p w:rsidR="0013552C" w:rsidRPr="00DE1227" w:rsidRDefault="00CD0042" w:rsidP="00B667D9">
            <w:pPr>
              <w:spacing w:before="40" w:after="4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Требуемая территория, га</w:t>
            </w:r>
          </w:p>
        </w:tc>
      </w:tr>
      <w:tr w:rsidR="008D439C" w:rsidRPr="00DE1227" w:rsidTr="001C5B05">
        <w:trPr>
          <w:trHeight w:val="20"/>
          <w:tblHeader/>
        </w:trPr>
        <w:tc>
          <w:tcPr>
            <w:tcW w:w="0" w:type="auto"/>
            <w:vMerge/>
            <w:vAlign w:val="center"/>
          </w:tcPr>
          <w:p w:rsidR="0013552C" w:rsidRPr="00DE1227" w:rsidRDefault="0013552C" w:rsidP="00B667D9">
            <w:pPr>
              <w:spacing w:before="40" w:after="40" w:line="240" w:lineRule="auto"/>
              <w:jc w:val="center"/>
              <w:rPr>
                <w:rFonts w:ascii="Times New Roman" w:eastAsia="Times New Roman" w:hAnsi="Times New Roman" w:cs="Times New Roman"/>
                <w:b/>
                <w:sz w:val="20"/>
                <w:szCs w:val="20"/>
                <w:lang w:eastAsia="ru-RU"/>
              </w:rPr>
            </w:pPr>
          </w:p>
        </w:tc>
        <w:tc>
          <w:tcPr>
            <w:tcW w:w="0" w:type="auto"/>
            <w:shd w:val="clear" w:color="auto" w:fill="auto"/>
            <w:vAlign w:val="center"/>
            <w:hideMark/>
          </w:tcPr>
          <w:p w:rsidR="0013552C" w:rsidRPr="00DE1227" w:rsidRDefault="0013552C" w:rsidP="00B667D9">
            <w:pPr>
              <w:spacing w:before="40" w:after="4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2019-2024</w:t>
            </w:r>
          </w:p>
        </w:tc>
        <w:tc>
          <w:tcPr>
            <w:tcW w:w="0" w:type="auto"/>
            <w:shd w:val="clear" w:color="auto" w:fill="auto"/>
            <w:vAlign w:val="center"/>
            <w:hideMark/>
          </w:tcPr>
          <w:p w:rsidR="0013552C" w:rsidRPr="00DE1227" w:rsidRDefault="0013552C" w:rsidP="00B667D9">
            <w:pPr>
              <w:spacing w:before="40" w:after="4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2019-2030</w:t>
            </w:r>
          </w:p>
        </w:tc>
        <w:tc>
          <w:tcPr>
            <w:tcW w:w="0" w:type="auto"/>
            <w:shd w:val="clear" w:color="auto" w:fill="auto"/>
            <w:vAlign w:val="center"/>
            <w:hideMark/>
          </w:tcPr>
          <w:p w:rsidR="0013552C" w:rsidRPr="00DE1227" w:rsidRDefault="0013552C" w:rsidP="00B667D9">
            <w:pPr>
              <w:spacing w:before="40" w:after="4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2019-2040</w:t>
            </w:r>
          </w:p>
        </w:tc>
        <w:tc>
          <w:tcPr>
            <w:tcW w:w="1279" w:type="dxa"/>
            <w:shd w:val="clear" w:color="auto" w:fill="auto"/>
            <w:vAlign w:val="center"/>
            <w:hideMark/>
          </w:tcPr>
          <w:p w:rsidR="0013552C" w:rsidRPr="00DE1227" w:rsidRDefault="0013552C" w:rsidP="00B667D9">
            <w:pPr>
              <w:spacing w:before="40" w:after="4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2025-2040</w:t>
            </w:r>
          </w:p>
        </w:tc>
        <w:tc>
          <w:tcPr>
            <w:tcW w:w="1037" w:type="dxa"/>
            <w:shd w:val="clear" w:color="auto" w:fill="auto"/>
            <w:vAlign w:val="center"/>
            <w:hideMark/>
          </w:tcPr>
          <w:p w:rsidR="0013552C" w:rsidRPr="00DE1227" w:rsidRDefault="0013552C" w:rsidP="00B667D9">
            <w:pPr>
              <w:spacing w:before="40" w:after="4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2025-2030</w:t>
            </w:r>
          </w:p>
        </w:tc>
        <w:tc>
          <w:tcPr>
            <w:tcW w:w="1366" w:type="dxa"/>
            <w:shd w:val="clear" w:color="auto" w:fill="auto"/>
            <w:vAlign w:val="center"/>
            <w:hideMark/>
          </w:tcPr>
          <w:p w:rsidR="0013552C" w:rsidRPr="00DE1227" w:rsidRDefault="0013552C" w:rsidP="00B667D9">
            <w:pPr>
              <w:spacing w:before="40" w:after="4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2031-2040</w:t>
            </w:r>
          </w:p>
        </w:tc>
        <w:tc>
          <w:tcPr>
            <w:tcW w:w="716" w:type="dxa"/>
            <w:shd w:val="clear" w:color="auto" w:fill="auto"/>
            <w:vAlign w:val="center"/>
            <w:hideMark/>
          </w:tcPr>
          <w:p w:rsidR="0013552C" w:rsidRPr="00DE1227" w:rsidRDefault="0013552C" w:rsidP="00B667D9">
            <w:pPr>
              <w:spacing w:before="40" w:after="4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2030</w:t>
            </w:r>
          </w:p>
        </w:tc>
        <w:tc>
          <w:tcPr>
            <w:tcW w:w="850" w:type="dxa"/>
            <w:shd w:val="clear" w:color="auto" w:fill="auto"/>
            <w:vAlign w:val="center"/>
            <w:hideMark/>
          </w:tcPr>
          <w:p w:rsidR="0013552C" w:rsidRPr="00DE1227" w:rsidRDefault="0013552C" w:rsidP="00B667D9">
            <w:pPr>
              <w:spacing w:before="40" w:after="4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2040</w:t>
            </w:r>
          </w:p>
        </w:tc>
        <w:tc>
          <w:tcPr>
            <w:tcW w:w="1779" w:type="dxa"/>
            <w:shd w:val="clear" w:color="auto" w:fill="auto"/>
            <w:vAlign w:val="center"/>
            <w:hideMark/>
          </w:tcPr>
          <w:p w:rsidR="0013552C" w:rsidRPr="00DE1227" w:rsidRDefault="0013552C" w:rsidP="00B667D9">
            <w:pPr>
              <w:spacing w:before="40" w:after="40" w:line="240" w:lineRule="auto"/>
              <w:jc w:val="center"/>
              <w:rPr>
                <w:rFonts w:ascii="Times New Roman" w:eastAsia="Times New Roman" w:hAnsi="Times New Roman" w:cs="Times New Roman"/>
                <w:b/>
                <w:sz w:val="20"/>
                <w:szCs w:val="20"/>
                <w:lang w:eastAsia="ru-RU"/>
              </w:rPr>
            </w:pPr>
            <w:r w:rsidRPr="00DE1227">
              <w:rPr>
                <w:rFonts w:ascii="Times New Roman" w:eastAsia="Times New Roman" w:hAnsi="Times New Roman" w:cs="Times New Roman"/>
                <w:b/>
                <w:sz w:val="20"/>
                <w:szCs w:val="20"/>
                <w:lang w:eastAsia="ru-RU"/>
              </w:rPr>
              <w:t>2040</w:t>
            </w:r>
          </w:p>
        </w:tc>
      </w:tr>
      <w:tr w:rsidR="008D439C" w:rsidRPr="00DE1227" w:rsidTr="00191159">
        <w:trPr>
          <w:trHeight w:val="20"/>
        </w:trPr>
        <w:tc>
          <w:tcPr>
            <w:tcW w:w="0" w:type="auto"/>
            <w:gridSpan w:val="10"/>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Принятый в проекте вариант (устойчивое развитие)</w:t>
            </w: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Численность населения, тыс. чел.</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8-318</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8-324</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8-340</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9-340</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9-324</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25-340</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24</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40</w:t>
            </w:r>
          </w:p>
        </w:tc>
        <w:tc>
          <w:tcPr>
            <w:tcW w:w="1779" w:type="dxa"/>
            <w:vMerge w:val="restart"/>
            <w:shd w:val="clear" w:color="auto" w:fill="auto"/>
            <w:noWrap/>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6</w:t>
            </w:r>
            <w:r w:rsidR="00F77DD5" w:rsidRPr="00DE1227">
              <w:rPr>
                <w:rFonts w:ascii="Times New Roman" w:eastAsia="Times New Roman" w:hAnsi="Times New Roman" w:cs="Times New Roman"/>
                <w:sz w:val="20"/>
                <w:szCs w:val="20"/>
                <w:lang w:eastAsia="ru-RU"/>
              </w:rPr>
              <w:t>40</w:t>
            </w: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емпы роста численности населения в год, %</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1</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2</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3</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4</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3</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3</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0</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м жилищного строительства, тыс. кв. м</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5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43</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7</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1</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1</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1</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713</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21</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щая площадь жилых помещений, введенная в действие за год, приходящаяся в среднем на одного жителя, кв. м на чел.</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4</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4</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4</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4</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4</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4</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4</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Убыль жилищного фонда, тыс. кв. м</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7</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67</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Жилищный фонд, тыс. кв. м</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9057</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9814</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10992</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185-10992</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185-9814</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938-10992</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814</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992</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щая площадь жилых помещений, приходящаяся в среднем на одного жителя, кв. м на чел.</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7</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8</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2</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2</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gridSpan w:val="10"/>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Альтернативный вариант А (полное освоение Зашекснинского района)</w:t>
            </w: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Численность населения, тыс. чел.</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8-318</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8-324</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8-340</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9-340</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9-324</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25-340</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24</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40</w:t>
            </w:r>
          </w:p>
        </w:tc>
        <w:tc>
          <w:tcPr>
            <w:tcW w:w="1779" w:type="dxa"/>
            <w:vMerge w:val="restart"/>
            <w:shd w:val="clear" w:color="auto" w:fill="auto"/>
            <w:noWrap/>
            <w:vAlign w:val="center"/>
            <w:hideMark/>
          </w:tcPr>
          <w:p w:rsidR="0013552C" w:rsidRPr="00DE1227" w:rsidRDefault="0013552C" w:rsidP="00F77DD5">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w:t>
            </w:r>
            <w:r w:rsidR="00F77DD5" w:rsidRPr="00DE1227">
              <w:rPr>
                <w:rFonts w:ascii="Times New Roman" w:eastAsia="Times New Roman" w:hAnsi="Times New Roman" w:cs="Times New Roman"/>
                <w:sz w:val="20"/>
                <w:szCs w:val="20"/>
                <w:lang w:eastAsia="ru-RU"/>
              </w:rPr>
              <w:t>45</w:t>
            </w: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емпы роста численности населения в год, %</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1</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2</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3</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4</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3</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3</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0</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м жилищного строительства, тыс. кв. м</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5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5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5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5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55</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55</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858</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406</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щая площадь жилых помещений, введенная в действие за год, приходящаяся в среднем на одного жителя, кв. м на чел.</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Убыль жилищного фонда, тыс. кв. м</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7</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67</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Жилищный фонд, тыс. кв. м</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9057</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9959</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11377</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209-11377</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209-9959</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107-11377</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959</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377</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щая площадь жилых помещений, приходящаяся в среднем на одного жителя, кв. м на чел.</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7</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9</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2</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4</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gridSpan w:val="10"/>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Альтернативный вариант Б (максимальное развитие)</w:t>
            </w: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Численность населения, тыс. чел.</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8-327</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8-360</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8-400</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32-400</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32-360</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64-400</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60</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00</w:t>
            </w:r>
          </w:p>
        </w:tc>
        <w:tc>
          <w:tcPr>
            <w:tcW w:w="1779" w:type="dxa"/>
            <w:vMerge w:val="restart"/>
            <w:shd w:val="clear" w:color="auto" w:fill="auto"/>
            <w:noWrap/>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w:t>
            </w:r>
            <w:r w:rsidR="00F77DD5" w:rsidRPr="00DE1227">
              <w:rPr>
                <w:rFonts w:ascii="Times New Roman" w:eastAsia="Times New Roman" w:hAnsi="Times New Roman" w:cs="Times New Roman"/>
                <w:sz w:val="20"/>
                <w:szCs w:val="20"/>
                <w:lang w:eastAsia="ru-RU"/>
              </w:rPr>
              <w:t>30</w:t>
            </w: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емпы роста численности населения в год, %</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6</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2,8</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3,2</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м жилищного строительства, тыс. кв. м</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5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7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83</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93</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95</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92</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097</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020</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щая площадь жилых помещений, введенная в действие за год, приходящаяся в среднем на одного жителя, кв. м на чел.</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6</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Убыль жилищного фонда, тыс. кв. м</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7</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67</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Жилищный фонд, тыс. кв. м</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9057</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10198</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11991</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249-11991</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249-10198</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384-11991</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198</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991</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r w:rsidR="008D439C" w:rsidRPr="00DE1227" w:rsidTr="00191159">
        <w:trPr>
          <w:trHeight w:val="20"/>
        </w:trPr>
        <w:tc>
          <w:tcPr>
            <w:tcW w:w="0" w:type="auto"/>
            <w:vAlign w:val="center"/>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щая площадь жилых помещений, приходящаяся в среднем на одного жителя, кв. м на чел.</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7</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8</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8</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9</w:t>
            </w:r>
          </w:p>
        </w:tc>
        <w:tc>
          <w:tcPr>
            <w:tcW w:w="0" w:type="auto"/>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8</w:t>
            </w:r>
          </w:p>
        </w:tc>
        <w:tc>
          <w:tcPr>
            <w:tcW w:w="136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9</w:t>
            </w:r>
          </w:p>
        </w:tc>
        <w:tc>
          <w:tcPr>
            <w:tcW w:w="716"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8</w:t>
            </w:r>
          </w:p>
        </w:tc>
        <w:tc>
          <w:tcPr>
            <w:tcW w:w="850" w:type="dxa"/>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w:t>
            </w:r>
          </w:p>
        </w:tc>
        <w:tc>
          <w:tcPr>
            <w:tcW w:w="1779" w:type="dxa"/>
            <w:vMerge/>
            <w:shd w:val="clear" w:color="auto" w:fill="auto"/>
            <w:vAlign w:val="center"/>
            <w:hideMark/>
          </w:tcPr>
          <w:p w:rsidR="0013552C" w:rsidRPr="00DE1227" w:rsidRDefault="0013552C" w:rsidP="00B667D9">
            <w:pPr>
              <w:spacing w:before="60" w:after="60" w:line="240" w:lineRule="auto"/>
              <w:jc w:val="center"/>
              <w:rPr>
                <w:rFonts w:ascii="Times New Roman" w:eastAsia="Times New Roman" w:hAnsi="Times New Roman" w:cs="Times New Roman"/>
                <w:sz w:val="20"/>
                <w:szCs w:val="20"/>
                <w:lang w:eastAsia="ru-RU"/>
              </w:rPr>
            </w:pPr>
          </w:p>
        </w:tc>
      </w:tr>
    </w:tbl>
    <w:p w:rsidR="000805F8" w:rsidRPr="00DE1227" w:rsidRDefault="000805F8" w:rsidP="0013552C">
      <w:pPr>
        <w:pStyle w:val="af1"/>
        <w:sectPr w:rsidR="000805F8" w:rsidRPr="00DE1227" w:rsidSect="000805F8">
          <w:pgSz w:w="16839" w:h="11907" w:orient="landscape" w:code="9"/>
          <w:pgMar w:top="1701" w:right="1134" w:bottom="850" w:left="1134" w:header="708" w:footer="708" w:gutter="0"/>
          <w:cols w:space="708"/>
          <w:titlePg/>
          <w:docGrid w:linePitch="360"/>
        </w:sectPr>
      </w:pPr>
    </w:p>
    <w:p w:rsidR="004D2E68" w:rsidRPr="00DE1227" w:rsidRDefault="004A1815" w:rsidP="00C06DA8">
      <w:pPr>
        <w:pStyle w:val="11110"/>
        <w:numPr>
          <w:ilvl w:val="0"/>
          <w:numId w:val="0"/>
        </w:numPr>
        <w:spacing w:before="120"/>
        <w:ind w:left="930"/>
        <w:rPr>
          <w:sz w:val="22"/>
          <w:szCs w:val="22"/>
        </w:rPr>
      </w:pPr>
      <w:r w:rsidRPr="00DE1227">
        <w:rPr>
          <w:sz w:val="22"/>
          <w:szCs w:val="22"/>
        </w:rPr>
        <w:t>Таблица 2.14-</w:t>
      </w:r>
      <w:r w:rsidR="00E84F5F" w:rsidRPr="00DE1227">
        <w:rPr>
          <w:sz w:val="22"/>
          <w:szCs w:val="22"/>
        </w:rPr>
        <w:t>2</w:t>
      </w:r>
      <w:r w:rsidRPr="00DE1227">
        <w:rPr>
          <w:sz w:val="22"/>
          <w:szCs w:val="22"/>
        </w:rPr>
        <w:t>. Варианты структуры нового жилищного строительств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
        <w:gridCol w:w="4417"/>
        <w:gridCol w:w="1759"/>
        <w:gridCol w:w="915"/>
        <w:gridCol w:w="915"/>
        <w:gridCol w:w="913"/>
      </w:tblGrid>
      <w:tr w:rsidR="008D439C" w:rsidRPr="00DE1227" w:rsidTr="00B94723">
        <w:trPr>
          <w:cantSplit/>
          <w:trHeight w:val="20"/>
          <w:tblHeader/>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п/п</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Наименование показателей</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Единицы измерения</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019 г.</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030 г.</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040 г.</w:t>
            </w:r>
          </w:p>
        </w:tc>
      </w:tr>
      <w:tr w:rsidR="008D439C" w:rsidRPr="00DE1227" w:rsidTr="00B87CF3">
        <w:trPr>
          <w:cantSplit/>
          <w:trHeight w:val="20"/>
        </w:trPr>
        <w:tc>
          <w:tcPr>
            <w:tcW w:w="5000" w:type="pct"/>
            <w:gridSpan w:val="6"/>
            <w:shd w:val="clear" w:color="auto" w:fill="auto"/>
            <w:vAlign w:val="center"/>
            <w:hideMark/>
          </w:tcPr>
          <w:p w:rsidR="004A1815" w:rsidRPr="00DE1227" w:rsidRDefault="004A1815" w:rsidP="008F31B1">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Принятый в проекте вариант (устойчивое развитие)</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Численность постоянного населения</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чел.</w:t>
            </w:r>
          </w:p>
        </w:tc>
        <w:tc>
          <w:tcPr>
            <w:tcW w:w="478" w:type="pct"/>
            <w:shd w:val="clear" w:color="auto" w:fill="auto"/>
            <w:noWrap/>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8</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24</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40</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Средняя жилищная обеспеченность</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м²/чел.</w:t>
            </w:r>
          </w:p>
        </w:tc>
        <w:tc>
          <w:tcPr>
            <w:tcW w:w="478" w:type="pct"/>
            <w:shd w:val="clear" w:color="auto" w:fill="auto"/>
            <w:noWrap/>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5,8</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w:t>
            </w:r>
          </w:p>
        </w:tc>
        <w:tc>
          <w:tcPr>
            <w:tcW w:w="478" w:type="pct"/>
            <w:shd w:val="clear" w:color="auto" w:fill="auto"/>
            <w:noWrap/>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2</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Существующий жилищный фон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noWrap/>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1</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ребуемый жилищный фон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814</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992</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Убыль жилищного фонда (снос ветхого и аварийного жилья)</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7</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67</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6</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Сохраняемый жилищный фон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01</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971</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м нового жилищного строительства</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713</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21</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Новое жилищное строительство в среднем на одного жителя в го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4</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4</w:t>
            </w:r>
          </w:p>
        </w:tc>
      </w:tr>
      <w:tr w:rsidR="008D439C" w:rsidRPr="00DE1227" w:rsidTr="00B94723">
        <w:trPr>
          <w:cantSplit/>
          <w:trHeight w:val="20"/>
        </w:trPr>
        <w:tc>
          <w:tcPr>
            <w:tcW w:w="341" w:type="pct"/>
            <w:vMerge w:val="restar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м нового жилищного строительства, в том числе:</w:t>
            </w:r>
          </w:p>
        </w:tc>
        <w:tc>
          <w:tcPr>
            <w:tcW w:w="919" w:type="pct"/>
            <w:vMerge w:val="restar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713</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21</w:t>
            </w:r>
          </w:p>
        </w:tc>
      </w:tr>
      <w:tr w:rsidR="008D439C" w:rsidRPr="00DE1227" w:rsidTr="00B94723">
        <w:trPr>
          <w:cantSplit/>
          <w:trHeight w:val="20"/>
        </w:trPr>
        <w:tc>
          <w:tcPr>
            <w:tcW w:w="341"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2307"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Cреднеэтажная и многоэтажная многоквартирная застройка</w:t>
            </w:r>
          </w:p>
        </w:tc>
        <w:tc>
          <w:tcPr>
            <w:tcW w:w="919"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478"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448</w:t>
            </w:r>
          </w:p>
        </w:tc>
        <w:tc>
          <w:tcPr>
            <w:tcW w:w="478" w:type="pct"/>
            <w:shd w:val="clear" w:color="auto" w:fill="auto"/>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739</w:t>
            </w:r>
          </w:p>
        </w:tc>
      </w:tr>
      <w:tr w:rsidR="008D439C" w:rsidRPr="00DE1227" w:rsidTr="00B94723">
        <w:trPr>
          <w:cantSplit/>
          <w:trHeight w:val="20"/>
        </w:trPr>
        <w:tc>
          <w:tcPr>
            <w:tcW w:w="341"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2307"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Малоэтажная многоквартирная застройка</w:t>
            </w:r>
          </w:p>
        </w:tc>
        <w:tc>
          <w:tcPr>
            <w:tcW w:w="919"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478"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w:t>
            </w:r>
          </w:p>
        </w:tc>
        <w:tc>
          <w:tcPr>
            <w:tcW w:w="478" w:type="pct"/>
            <w:shd w:val="clear" w:color="auto" w:fill="auto"/>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w:t>
            </w:r>
          </w:p>
        </w:tc>
      </w:tr>
      <w:tr w:rsidR="008D439C" w:rsidRPr="00DE1227" w:rsidTr="00B94723">
        <w:trPr>
          <w:cantSplit/>
          <w:trHeight w:val="20"/>
        </w:trPr>
        <w:tc>
          <w:tcPr>
            <w:tcW w:w="341"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2307"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Индивидуальная застройка</w:t>
            </w:r>
          </w:p>
        </w:tc>
        <w:tc>
          <w:tcPr>
            <w:tcW w:w="919"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478"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65</w:t>
            </w:r>
          </w:p>
        </w:tc>
        <w:tc>
          <w:tcPr>
            <w:tcW w:w="478" w:type="pct"/>
            <w:shd w:val="clear" w:color="auto" w:fill="auto"/>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74</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Итого жилищный фон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1</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814</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992</w:t>
            </w:r>
          </w:p>
        </w:tc>
      </w:tr>
      <w:tr w:rsidR="008D439C" w:rsidRPr="00DE1227" w:rsidTr="00B87CF3">
        <w:trPr>
          <w:cantSplit/>
          <w:trHeight w:val="20"/>
        </w:trPr>
        <w:tc>
          <w:tcPr>
            <w:tcW w:w="5000" w:type="pct"/>
            <w:gridSpan w:val="6"/>
            <w:shd w:val="clear" w:color="auto" w:fill="auto"/>
            <w:vAlign w:val="center"/>
            <w:hideMark/>
          </w:tcPr>
          <w:p w:rsidR="004A1815" w:rsidRPr="00DE1227" w:rsidRDefault="004A1815" w:rsidP="008F31B1">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Альтернативный вариант А (полное освоение Зашекснинского района)</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Численность постоянного населения</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чел.</w:t>
            </w:r>
          </w:p>
        </w:tc>
        <w:tc>
          <w:tcPr>
            <w:tcW w:w="478" w:type="pct"/>
            <w:shd w:val="clear" w:color="auto" w:fill="auto"/>
            <w:noWrap/>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8</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24</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40</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Средняя жилищная обеспеченность</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м²/чел.</w:t>
            </w:r>
          </w:p>
        </w:tc>
        <w:tc>
          <w:tcPr>
            <w:tcW w:w="478" w:type="pct"/>
            <w:shd w:val="clear" w:color="auto" w:fill="auto"/>
            <w:noWrap/>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5,8</w:t>
            </w:r>
          </w:p>
        </w:tc>
        <w:tc>
          <w:tcPr>
            <w:tcW w:w="478" w:type="pct"/>
            <w:shd w:val="clear" w:color="auto" w:fill="auto"/>
            <w:noWrap/>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w:t>
            </w:r>
          </w:p>
        </w:tc>
        <w:tc>
          <w:tcPr>
            <w:tcW w:w="478" w:type="pct"/>
            <w:shd w:val="clear" w:color="auto" w:fill="auto"/>
            <w:noWrap/>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3</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Существующий жилищный фон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noWrap/>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1</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ребуемый жилищный фон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959</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377</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Убыль жилищного фонда (снос ветхого и аварийного жилья)</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7</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67</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6</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Сохраняемый жилищный фон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01</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971</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м нового жилищного строительства</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858</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406</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Новое жилищное строительство в среднем на одного жителя в го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r>
      <w:tr w:rsidR="008D439C" w:rsidRPr="00DE1227" w:rsidTr="00B94723">
        <w:trPr>
          <w:cantSplit/>
          <w:trHeight w:val="20"/>
        </w:trPr>
        <w:tc>
          <w:tcPr>
            <w:tcW w:w="341" w:type="pct"/>
            <w:vMerge w:val="restar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м нового жилищного строительства, в том числе:</w:t>
            </w:r>
          </w:p>
        </w:tc>
        <w:tc>
          <w:tcPr>
            <w:tcW w:w="919" w:type="pct"/>
            <w:vMerge w:val="restar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858</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406</w:t>
            </w:r>
          </w:p>
        </w:tc>
      </w:tr>
      <w:tr w:rsidR="008D439C" w:rsidRPr="00DE1227" w:rsidTr="00B94723">
        <w:trPr>
          <w:cantSplit/>
          <w:trHeight w:val="20"/>
        </w:trPr>
        <w:tc>
          <w:tcPr>
            <w:tcW w:w="341"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2307"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Cреднеэтажная и многоэтажная многоквартирная застройка</w:t>
            </w:r>
          </w:p>
        </w:tc>
        <w:tc>
          <w:tcPr>
            <w:tcW w:w="919"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478"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593</w:t>
            </w:r>
          </w:p>
        </w:tc>
        <w:tc>
          <w:tcPr>
            <w:tcW w:w="478" w:type="pct"/>
            <w:shd w:val="clear" w:color="auto" w:fill="auto"/>
            <w:noWrap/>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24</w:t>
            </w:r>
          </w:p>
        </w:tc>
      </w:tr>
      <w:tr w:rsidR="008D439C" w:rsidRPr="00DE1227" w:rsidTr="00B94723">
        <w:trPr>
          <w:cantSplit/>
          <w:trHeight w:val="20"/>
        </w:trPr>
        <w:tc>
          <w:tcPr>
            <w:tcW w:w="341"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2307"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Малоэтажная многоквартирная застройка</w:t>
            </w:r>
          </w:p>
        </w:tc>
        <w:tc>
          <w:tcPr>
            <w:tcW w:w="919"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478"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w:t>
            </w:r>
          </w:p>
        </w:tc>
        <w:tc>
          <w:tcPr>
            <w:tcW w:w="478" w:type="pct"/>
            <w:shd w:val="clear" w:color="auto" w:fill="auto"/>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w:t>
            </w:r>
          </w:p>
        </w:tc>
      </w:tr>
      <w:tr w:rsidR="008D439C" w:rsidRPr="00DE1227" w:rsidTr="00B94723">
        <w:trPr>
          <w:cantSplit/>
          <w:trHeight w:val="20"/>
        </w:trPr>
        <w:tc>
          <w:tcPr>
            <w:tcW w:w="341"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2307"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Индивидуальная застройка</w:t>
            </w:r>
          </w:p>
        </w:tc>
        <w:tc>
          <w:tcPr>
            <w:tcW w:w="919"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478"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noWrap/>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65</w:t>
            </w:r>
          </w:p>
        </w:tc>
        <w:tc>
          <w:tcPr>
            <w:tcW w:w="478" w:type="pct"/>
            <w:shd w:val="clear" w:color="auto" w:fill="auto"/>
            <w:noWrap/>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74</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Итого жилищный фон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959</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377</w:t>
            </w:r>
          </w:p>
        </w:tc>
      </w:tr>
      <w:tr w:rsidR="008D439C" w:rsidRPr="00DE1227" w:rsidTr="00B87CF3">
        <w:trPr>
          <w:cantSplit/>
          <w:trHeight w:val="20"/>
        </w:trPr>
        <w:tc>
          <w:tcPr>
            <w:tcW w:w="5000" w:type="pct"/>
            <w:gridSpan w:val="6"/>
            <w:shd w:val="clear" w:color="auto" w:fill="auto"/>
            <w:vAlign w:val="center"/>
            <w:hideMark/>
          </w:tcPr>
          <w:p w:rsidR="004A1815" w:rsidRPr="00DE1227" w:rsidRDefault="004A1815" w:rsidP="008F31B1">
            <w:pPr>
              <w:spacing w:before="60" w:after="6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Альтернативный вариант Б (максимальное развитие)</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Численность постоянного населения</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чел.</w:t>
            </w:r>
          </w:p>
        </w:tc>
        <w:tc>
          <w:tcPr>
            <w:tcW w:w="478" w:type="pct"/>
            <w:shd w:val="clear" w:color="auto" w:fill="auto"/>
            <w:noWrap/>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8</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60</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00</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Средняя жилищная обеспеченность</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м²/чел.</w:t>
            </w:r>
          </w:p>
        </w:tc>
        <w:tc>
          <w:tcPr>
            <w:tcW w:w="478" w:type="pct"/>
            <w:shd w:val="clear" w:color="auto" w:fill="auto"/>
            <w:noWrap/>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5,8</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8,3</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Существующий жилищный фон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noWrap/>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1</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ребуемый жилищный фон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199</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991</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Убыль жилищного фонда (снос ветхого и аварийного жилья)</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7</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67</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6</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Сохраняемый жилищный фон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01</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971</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м нового жилищного строительства</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097</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020</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Новое жилищное строительство в среднем на одного жителя в го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5</w:t>
            </w:r>
          </w:p>
        </w:tc>
      </w:tr>
      <w:tr w:rsidR="008D439C" w:rsidRPr="00DE1227" w:rsidTr="00B94723">
        <w:trPr>
          <w:cantSplit/>
          <w:trHeight w:val="20"/>
        </w:trPr>
        <w:tc>
          <w:tcPr>
            <w:tcW w:w="341" w:type="pct"/>
            <w:vMerge w:val="restar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м нового жилищного строительства, в том числе:</w:t>
            </w:r>
          </w:p>
        </w:tc>
        <w:tc>
          <w:tcPr>
            <w:tcW w:w="919" w:type="pct"/>
            <w:vMerge w:val="restar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097</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020</w:t>
            </w:r>
          </w:p>
        </w:tc>
      </w:tr>
      <w:tr w:rsidR="008D439C" w:rsidRPr="00DE1227" w:rsidTr="00B94723">
        <w:trPr>
          <w:cantSplit/>
          <w:trHeight w:val="20"/>
        </w:trPr>
        <w:tc>
          <w:tcPr>
            <w:tcW w:w="341"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2307"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Cреднеэтажная и многоэтажная многоквартирная застройка</w:t>
            </w:r>
          </w:p>
        </w:tc>
        <w:tc>
          <w:tcPr>
            <w:tcW w:w="919"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478"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832</w:t>
            </w:r>
          </w:p>
        </w:tc>
        <w:tc>
          <w:tcPr>
            <w:tcW w:w="478" w:type="pct"/>
            <w:shd w:val="clear" w:color="auto" w:fill="auto"/>
            <w:noWrap/>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738</w:t>
            </w:r>
          </w:p>
        </w:tc>
      </w:tr>
      <w:tr w:rsidR="008D439C" w:rsidRPr="00DE1227" w:rsidTr="00B94723">
        <w:trPr>
          <w:cantSplit/>
          <w:trHeight w:val="20"/>
        </w:trPr>
        <w:tc>
          <w:tcPr>
            <w:tcW w:w="341"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2307"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Малоэтажная многоквартирная застройка</w:t>
            </w:r>
          </w:p>
        </w:tc>
        <w:tc>
          <w:tcPr>
            <w:tcW w:w="919"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478"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w:t>
            </w:r>
          </w:p>
        </w:tc>
        <w:tc>
          <w:tcPr>
            <w:tcW w:w="478" w:type="pct"/>
            <w:shd w:val="clear" w:color="auto" w:fill="auto"/>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w:t>
            </w:r>
          </w:p>
        </w:tc>
      </w:tr>
      <w:tr w:rsidR="008D439C" w:rsidRPr="00DE1227" w:rsidTr="00B94723">
        <w:trPr>
          <w:cantSplit/>
          <w:trHeight w:val="20"/>
        </w:trPr>
        <w:tc>
          <w:tcPr>
            <w:tcW w:w="341"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2307"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Индивидуальная застройка</w:t>
            </w:r>
          </w:p>
        </w:tc>
        <w:tc>
          <w:tcPr>
            <w:tcW w:w="919" w:type="pct"/>
            <w:vMerge/>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p>
        </w:tc>
        <w:tc>
          <w:tcPr>
            <w:tcW w:w="478" w:type="pct"/>
            <w:shd w:val="clear" w:color="auto" w:fill="auto"/>
            <w:vAlign w:val="center"/>
            <w:hideMark/>
          </w:tcPr>
          <w:p w:rsidR="00B94723" w:rsidRPr="00DE1227" w:rsidRDefault="00B94723"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78" w:type="pct"/>
            <w:shd w:val="clear" w:color="auto" w:fill="auto"/>
            <w:noWrap/>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65</w:t>
            </w:r>
          </w:p>
        </w:tc>
        <w:tc>
          <w:tcPr>
            <w:tcW w:w="478" w:type="pct"/>
            <w:shd w:val="clear" w:color="auto" w:fill="auto"/>
            <w:noWrap/>
            <w:vAlign w:val="center"/>
            <w:hideMark/>
          </w:tcPr>
          <w:p w:rsidR="00B94723" w:rsidRPr="00DE1227" w:rsidRDefault="00B94723" w:rsidP="00B94723">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74</w:t>
            </w:r>
          </w:p>
        </w:tc>
      </w:tr>
      <w:tr w:rsidR="008D439C" w:rsidRPr="00DE1227" w:rsidTr="00B94723">
        <w:trPr>
          <w:cantSplit/>
          <w:trHeight w:val="20"/>
        </w:trPr>
        <w:tc>
          <w:tcPr>
            <w:tcW w:w="341"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w:t>
            </w:r>
          </w:p>
        </w:tc>
        <w:tc>
          <w:tcPr>
            <w:tcW w:w="2307"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Итого жилищный фонд</w:t>
            </w:r>
          </w:p>
        </w:tc>
        <w:tc>
          <w:tcPr>
            <w:tcW w:w="919"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ыс. м²</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138</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199</w:t>
            </w:r>
          </w:p>
        </w:tc>
        <w:tc>
          <w:tcPr>
            <w:tcW w:w="478" w:type="pct"/>
            <w:shd w:val="clear" w:color="auto" w:fill="auto"/>
            <w:vAlign w:val="center"/>
            <w:hideMark/>
          </w:tcPr>
          <w:p w:rsidR="004A1815" w:rsidRPr="00DE1227" w:rsidRDefault="004A1815" w:rsidP="00402952">
            <w:pPr>
              <w:spacing w:before="30" w:after="3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991</w:t>
            </w:r>
          </w:p>
        </w:tc>
      </w:tr>
    </w:tbl>
    <w:p w:rsidR="001E7EBD" w:rsidRPr="00DE1227" w:rsidRDefault="001E7EBD" w:rsidP="004A1815">
      <w:pPr>
        <w:rPr>
          <w:sz w:val="18"/>
          <w:szCs w:val="18"/>
        </w:rPr>
        <w:sectPr w:rsidR="001E7EBD" w:rsidRPr="00DE1227" w:rsidSect="0011770E">
          <w:pgSz w:w="11907" w:h="16839" w:code="9"/>
          <w:pgMar w:top="1134" w:right="850" w:bottom="1134" w:left="1701" w:header="708" w:footer="708" w:gutter="0"/>
          <w:cols w:space="708"/>
          <w:titlePg/>
          <w:docGrid w:linePitch="360"/>
        </w:sectPr>
      </w:pPr>
    </w:p>
    <w:p w:rsidR="004A1815" w:rsidRPr="00DE1227" w:rsidRDefault="001E7EBD" w:rsidP="008D48E4">
      <w:pPr>
        <w:jc w:val="both"/>
        <w:rPr>
          <w:rFonts w:ascii="Times New Roman" w:eastAsia="Times New Roman" w:hAnsi="Times New Roman" w:cs="Times New Roman"/>
          <w:bCs/>
          <w:sz w:val="24"/>
          <w:szCs w:val="24"/>
          <w:lang w:eastAsia="ru-RU"/>
        </w:rPr>
      </w:pPr>
      <w:r w:rsidRPr="00DE1227">
        <w:rPr>
          <w:rFonts w:ascii="Times New Roman" w:hAnsi="Times New Roman" w:cs="Times New Roman"/>
          <w:sz w:val="24"/>
          <w:szCs w:val="24"/>
        </w:rPr>
        <w:t>Приложение 2 Таблица 2.14-3. Расчет требуемых объектов образования по микрорайонам</w:t>
      </w:r>
      <w:r w:rsidR="000738BD" w:rsidRPr="00DE1227">
        <w:rPr>
          <w:rFonts w:ascii="Times New Roman" w:hAnsi="Times New Roman" w:cs="Times New Roman"/>
          <w:sz w:val="24"/>
          <w:szCs w:val="24"/>
        </w:rPr>
        <w:t xml:space="preserve"> </w:t>
      </w:r>
      <w:r w:rsidR="000738BD" w:rsidRPr="00DE1227">
        <w:rPr>
          <w:rFonts w:ascii="Times New Roman" w:eastAsia="Times New Roman" w:hAnsi="Times New Roman" w:cs="Times New Roman"/>
          <w:bCs/>
          <w:sz w:val="24"/>
          <w:szCs w:val="24"/>
          <w:lang w:eastAsia="ru-RU"/>
        </w:rPr>
        <w:t>Зашекснинского района к востоку и к западу от Южного шосс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3"/>
        <w:gridCol w:w="1091"/>
        <w:gridCol w:w="872"/>
        <w:gridCol w:w="1215"/>
        <w:gridCol w:w="1551"/>
        <w:gridCol w:w="1234"/>
        <w:gridCol w:w="3591"/>
        <w:gridCol w:w="1215"/>
        <w:gridCol w:w="1551"/>
        <w:gridCol w:w="1234"/>
      </w:tblGrid>
      <w:tr w:rsidR="00BA23D7" w:rsidRPr="00DE1227" w:rsidTr="00CD4744">
        <w:trPr>
          <w:trHeight w:val="660"/>
        </w:trPr>
        <w:tc>
          <w:tcPr>
            <w:tcW w:w="356" w:type="pct"/>
            <w:vMerge w:val="restar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Микрорайон</w:t>
            </w:r>
          </w:p>
        </w:tc>
        <w:tc>
          <w:tcPr>
            <w:tcW w:w="371" w:type="pct"/>
            <w:vMerge w:val="restar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Вид застройки</w:t>
            </w:r>
          </w:p>
        </w:tc>
        <w:tc>
          <w:tcPr>
            <w:tcW w:w="224" w:type="pct"/>
            <w:vMerge w:val="restar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Население, тыс. чел.</w:t>
            </w:r>
          </w:p>
        </w:tc>
        <w:tc>
          <w:tcPr>
            <w:tcW w:w="1497" w:type="pct"/>
            <w:gridSpan w:val="3"/>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ребуется по Местным нормативам на расчетный срок на население микрорайонов Зашекснинского района к востоку и к западу от Южного шоссе, мест на 1000 чел.</w:t>
            </w:r>
          </w:p>
        </w:tc>
        <w:tc>
          <w:tcPr>
            <w:tcW w:w="1220" w:type="pct"/>
            <w:vMerge w:val="restar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Размещаемые объекты образования и зона обслуживания</w:t>
            </w:r>
          </w:p>
        </w:tc>
        <w:tc>
          <w:tcPr>
            <w:tcW w:w="1331" w:type="pct"/>
            <w:gridSpan w:val="3"/>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Суммарная емкость размещаемых объектов, мест</w:t>
            </w:r>
          </w:p>
        </w:tc>
      </w:tr>
      <w:tr w:rsidR="00CD4744" w:rsidRPr="00DE1227" w:rsidTr="00CD4744">
        <w:trPr>
          <w:trHeight w:val="900"/>
        </w:trPr>
        <w:tc>
          <w:tcPr>
            <w:tcW w:w="356" w:type="pct"/>
            <w:vMerge/>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p>
        </w:tc>
        <w:tc>
          <w:tcPr>
            <w:tcW w:w="371" w:type="pct"/>
            <w:vMerge/>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p>
        </w:tc>
        <w:tc>
          <w:tcPr>
            <w:tcW w:w="224" w:type="pct"/>
            <w:vMerge/>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p>
        </w:tc>
        <w:tc>
          <w:tcPr>
            <w:tcW w:w="443"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Дошкольные образовательные организации</w:t>
            </w:r>
          </w:p>
        </w:tc>
        <w:tc>
          <w:tcPr>
            <w:tcW w:w="527"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щеобразовательные организации</w:t>
            </w:r>
          </w:p>
        </w:tc>
        <w:tc>
          <w:tcPr>
            <w:tcW w:w="527"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рганизации дополнительного образования</w:t>
            </w:r>
          </w:p>
        </w:tc>
        <w:tc>
          <w:tcPr>
            <w:tcW w:w="1220" w:type="pct"/>
            <w:vMerge/>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p>
        </w:tc>
        <w:tc>
          <w:tcPr>
            <w:tcW w:w="355" w:type="pct"/>
            <w:vMerge w:val="restar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Дошкольные образовательные организации</w:t>
            </w:r>
          </w:p>
        </w:tc>
        <w:tc>
          <w:tcPr>
            <w:tcW w:w="622" w:type="pct"/>
            <w:vMerge w:val="restar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щеобразовательные организации</w:t>
            </w:r>
          </w:p>
        </w:tc>
        <w:tc>
          <w:tcPr>
            <w:tcW w:w="355" w:type="pct"/>
            <w:vMerge w:val="restar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рганизации дополнительного образования</w:t>
            </w:r>
          </w:p>
        </w:tc>
      </w:tr>
      <w:tr w:rsidR="00CD4744" w:rsidRPr="00DE1227" w:rsidTr="00CD4744">
        <w:trPr>
          <w:trHeight w:val="300"/>
        </w:trPr>
        <w:tc>
          <w:tcPr>
            <w:tcW w:w="356" w:type="pct"/>
            <w:vMerge/>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p>
        </w:tc>
        <w:tc>
          <w:tcPr>
            <w:tcW w:w="371" w:type="pct"/>
            <w:vMerge/>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p>
        </w:tc>
        <w:tc>
          <w:tcPr>
            <w:tcW w:w="224" w:type="pct"/>
            <w:vMerge/>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p>
        </w:tc>
        <w:tc>
          <w:tcPr>
            <w:tcW w:w="443"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7</w:t>
            </w:r>
          </w:p>
        </w:tc>
        <w:tc>
          <w:tcPr>
            <w:tcW w:w="527"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2</w:t>
            </w:r>
          </w:p>
        </w:tc>
        <w:tc>
          <w:tcPr>
            <w:tcW w:w="527"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41</w:t>
            </w:r>
          </w:p>
        </w:tc>
        <w:tc>
          <w:tcPr>
            <w:tcW w:w="1220" w:type="pct"/>
            <w:vMerge/>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p>
        </w:tc>
        <w:tc>
          <w:tcPr>
            <w:tcW w:w="355" w:type="pct"/>
            <w:vMerge/>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p>
        </w:tc>
        <w:tc>
          <w:tcPr>
            <w:tcW w:w="622" w:type="pct"/>
            <w:vMerge/>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p>
        </w:tc>
        <w:tc>
          <w:tcPr>
            <w:tcW w:w="355" w:type="pct"/>
            <w:vMerge/>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p>
        </w:tc>
      </w:tr>
      <w:tr w:rsidR="00BA23D7" w:rsidRPr="00DE1227" w:rsidTr="00CD4744">
        <w:trPr>
          <w:trHeight w:val="3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3 микрорайон</w:t>
            </w:r>
          </w:p>
        </w:tc>
        <w:tc>
          <w:tcPr>
            <w:tcW w:w="371"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xml:space="preserve">многоэтажная </w:t>
            </w:r>
          </w:p>
        </w:tc>
        <w:tc>
          <w:tcPr>
            <w:tcW w:w="224" w:type="pct"/>
            <w:shd w:val="clear" w:color="auto" w:fill="auto"/>
            <w:noWrap/>
            <w:vAlign w:val="bottom"/>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4</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24</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59</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00</w:t>
            </w:r>
          </w:p>
        </w:tc>
        <w:tc>
          <w:tcPr>
            <w:tcW w:w="1220" w:type="pct"/>
            <w:shd w:val="clear" w:color="auto" w:fill="auto"/>
            <w:vAlign w:val="bottom"/>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BA23D7" w:rsidRPr="00DE1227" w:rsidTr="00CD4744">
        <w:trPr>
          <w:trHeight w:val="9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4 микрорайон</w:t>
            </w:r>
          </w:p>
        </w:tc>
        <w:tc>
          <w:tcPr>
            <w:tcW w:w="371"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xml:space="preserve">многоэтажная </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7</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670</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62</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86</w:t>
            </w:r>
          </w:p>
        </w:tc>
        <w:tc>
          <w:tcPr>
            <w:tcW w:w="1220" w:type="pct"/>
            <w:shd w:val="clear" w:color="auto" w:fill="auto"/>
            <w:vAlign w:val="center"/>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  детских сада на 420 мест (всего 840 мест) (помимо 134 мкр будут обслуживать 133 мкр), школа на 1000 мест (помимо 134 мкр будет обслуживать 133 мкр)</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4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00</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BA23D7" w:rsidRPr="00DE1227" w:rsidTr="00CD4744">
        <w:trPr>
          <w:trHeight w:val="9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9 микрорайон</w:t>
            </w:r>
          </w:p>
        </w:tc>
        <w:tc>
          <w:tcPr>
            <w:tcW w:w="371"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xml:space="preserve">многоэтажная </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5</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41</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53</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200</w:t>
            </w:r>
          </w:p>
        </w:tc>
        <w:tc>
          <w:tcPr>
            <w:tcW w:w="1220" w:type="pct"/>
            <w:shd w:val="clear" w:color="auto" w:fill="auto"/>
            <w:vAlign w:val="bottom"/>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  детских сада на 420 мест (всего 840 мест), школа на 1000 мест, учреждение дополнительного образования (Дом детского творчества) на 2000 мест</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4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00</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000</w:t>
            </w:r>
          </w:p>
        </w:tc>
      </w:tr>
      <w:tr w:rsidR="00BA23D7" w:rsidRPr="00DE1227" w:rsidTr="00CD4744">
        <w:trPr>
          <w:trHeight w:val="6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5 микрорайон</w:t>
            </w:r>
          </w:p>
        </w:tc>
        <w:tc>
          <w:tcPr>
            <w:tcW w:w="371"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xml:space="preserve">многоэтажная </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6,8</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95</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67</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65</w:t>
            </w:r>
          </w:p>
        </w:tc>
        <w:tc>
          <w:tcPr>
            <w:tcW w:w="1220" w:type="pct"/>
            <w:shd w:val="clear" w:color="auto" w:fill="auto"/>
            <w:vAlign w:val="bottom"/>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детский сад на 420 мест, школа на 1500 мест (помимо 135 мкр будет обслуживать 121 мкр)</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2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500</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CD4744" w:rsidRPr="00DE1227" w:rsidTr="00CD4744">
        <w:trPr>
          <w:trHeight w:val="9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21 микрорайон</w:t>
            </w:r>
          </w:p>
        </w:tc>
        <w:tc>
          <w:tcPr>
            <w:tcW w:w="371"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переменная (средне, многоэтажная)</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6</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04</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08</w:t>
            </w:r>
          </w:p>
        </w:tc>
        <w:tc>
          <w:tcPr>
            <w:tcW w:w="1220" w:type="pct"/>
            <w:shd w:val="clear" w:color="auto" w:fill="auto"/>
            <w:vAlign w:val="center"/>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детский сад на 420 мест</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2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BA23D7" w:rsidRPr="00DE1227" w:rsidTr="00CD4744">
        <w:trPr>
          <w:trHeight w:val="600"/>
        </w:trPr>
        <w:tc>
          <w:tcPr>
            <w:tcW w:w="728" w:type="pct"/>
            <w:gridSpan w:val="2"/>
            <w:shd w:val="clear" w:color="auto" w:fill="auto"/>
            <w:vAlign w:val="bottom"/>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Итого микрорайоны к востоку от Южного шоссе</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8,1</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443</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145</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959</w:t>
            </w:r>
          </w:p>
        </w:tc>
        <w:tc>
          <w:tcPr>
            <w:tcW w:w="1220" w:type="pct"/>
            <w:shd w:val="clear" w:color="auto" w:fill="auto"/>
            <w:noWrap/>
            <w:vAlign w:val="bottom"/>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52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500</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000</w:t>
            </w:r>
          </w:p>
        </w:tc>
      </w:tr>
      <w:tr w:rsidR="00BA23D7" w:rsidRPr="00DE1227" w:rsidTr="00CD4744">
        <w:trPr>
          <w:trHeight w:val="6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6 микрорайон</w:t>
            </w:r>
          </w:p>
        </w:tc>
        <w:tc>
          <w:tcPr>
            <w:tcW w:w="371"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xml:space="preserve">многоэтажная </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2</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76</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55</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47</w:t>
            </w:r>
          </w:p>
        </w:tc>
        <w:tc>
          <w:tcPr>
            <w:tcW w:w="1220" w:type="pct"/>
            <w:shd w:val="clear" w:color="auto" w:fill="auto"/>
            <w:vAlign w:val="center"/>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детский сад на 350 мест, учреждение дополнительного образования (Дом детского творчества) на 2000 мест</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5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000</w:t>
            </w:r>
          </w:p>
        </w:tc>
      </w:tr>
      <w:tr w:rsidR="00BA23D7" w:rsidRPr="00DE1227" w:rsidTr="00CD4744">
        <w:trPr>
          <w:trHeight w:val="6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0 микрорайон</w:t>
            </w:r>
          </w:p>
        </w:tc>
        <w:tc>
          <w:tcPr>
            <w:tcW w:w="371"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xml:space="preserve">многоэтажная </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5</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82</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621</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82</w:t>
            </w:r>
          </w:p>
        </w:tc>
        <w:tc>
          <w:tcPr>
            <w:tcW w:w="1220" w:type="pct"/>
            <w:shd w:val="clear" w:color="auto" w:fill="auto"/>
            <w:vAlign w:val="center"/>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детский сад на 350 мест, школа на 1124 мест (помимо 110 мкр будет обслуживать 107 мкр и 116 мкр)</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5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24</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CD4744" w:rsidRPr="00DE1227" w:rsidTr="00CD4744">
        <w:trPr>
          <w:trHeight w:val="3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7 микрорайон</w:t>
            </w:r>
          </w:p>
        </w:tc>
        <w:tc>
          <w:tcPr>
            <w:tcW w:w="371"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xml:space="preserve">многоэтажная </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2</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52</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82</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33</w:t>
            </w:r>
          </w:p>
        </w:tc>
        <w:tc>
          <w:tcPr>
            <w:tcW w:w="1220" w:type="pct"/>
            <w:shd w:val="clear" w:color="auto" w:fill="auto"/>
            <w:vAlign w:val="center"/>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 встроенных детских сада на 100 мест (всего 300 мест)</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CD4744" w:rsidRPr="00DE1227" w:rsidTr="00CD4744">
        <w:trPr>
          <w:trHeight w:val="3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8 микрорайон</w:t>
            </w:r>
          </w:p>
        </w:tc>
        <w:tc>
          <w:tcPr>
            <w:tcW w:w="371"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xml:space="preserve">многоэтажная </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6</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04</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21</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656</w:t>
            </w:r>
          </w:p>
        </w:tc>
        <w:tc>
          <w:tcPr>
            <w:tcW w:w="1220" w:type="pct"/>
            <w:shd w:val="clear" w:color="auto" w:fill="auto"/>
            <w:vAlign w:val="center"/>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детский сад на 420 мест</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2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CD4744" w:rsidRPr="00DE1227" w:rsidTr="00CD4744">
        <w:trPr>
          <w:trHeight w:val="3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43а микрорайон</w:t>
            </w:r>
          </w:p>
        </w:tc>
        <w:tc>
          <w:tcPr>
            <w:tcW w:w="371"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среднеэтажная</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61</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36</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23</w:t>
            </w:r>
          </w:p>
        </w:tc>
        <w:tc>
          <w:tcPr>
            <w:tcW w:w="1220" w:type="pct"/>
            <w:shd w:val="clear" w:color="auto" w:fill="auto"/>
            <w:vAlign w:val="center"/>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детский сад на 350 мест</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5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CD4744" w:rsidRPr="00DE1227" w:rsidTr="00CD4744">
        <w:trPr>
          <w:trHeight w:val="9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43в микрорайон</w:t>
            </w:r>
          </w:p>
        </w:tc>
        <w:tc>
          <w:tcPr>
            <w:tcW w:w="371"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переменная (средне, многоэтажная)</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5</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36</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48</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93</w:t>
            </w:r>
          </w:p>
        </w:tc>
        <w:tc>
          <w:tcPr>
            <w:tcW w:w="1220" w:type="pct"/>
            <w:shd w:val="clear" w:color="auto" w:fill="auto"/>
            <w:vAlign w:val="center"/>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детский сад на 350 мест, школа на 1124 мест (помимо 143в мкр будет обслуживать 108 мкр)</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5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24</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CD4744" w:rsidRPr="00DE1227" w:rsidTr="00CD4744">
        <w:trPr>
          <w:trHeight w:val="9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1 микрорайон</w:t>
            </w:r>
          </w:p>
        </w:tc>
        <w:tc>
          <w:tcPr>
            <w:tcW w:w="371"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переменная (средне, многоэтажная)</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5</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13</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75</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480</w:t>
            </w:r>
          </w:p>
        </w:tc>
        <w:tc>
          <w:tcPr>
            <w:tcW w:w="1220" w:type="pct"/>
            <w:shd w:val="clear" w:color="auto" w:fill="auto"/>
            <w:vAlign w:val="center"/>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  детских сада на 420 мест (всего 840 мест), школа на 1500 мест (помимо 7.1 мкр будет обслуживать 141 мкр)</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4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500</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BA23D7" w:rsidRPr="00DE1227" w:rsidTr="00CD4744">
        <w:trPr>
          <w:trHeight w:val="3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41 микрорайон</w:t>
            </w:r>
          </w:p>
        </w:tc>
        <w:tc>
          <w:tcPr>
            <w:tcW w:w="371"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xml:space="preserve">многоэтажная </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0</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61</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36</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23</w:t>
            </w:r>
          </w:p>
        </w:tc>
        <w:tc>
          <w:tcPr>
            <w:tcW w:w="1220" w:type="pct"/>
            <w:shd w:val="clear" w:color="auto" w:fill="auto"/>
            <w:vAlign w:val="center"/>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детский сад на 280 мест</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8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CD4744" w:rsidRPr="00DE1227" w:rsidTr="00CD4744">
        <w:trPr>
          <w:trHeight w:val="3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3 микрорайон</w:t>
            </w:r>
          </w:p>
        </w:tc>
        <w:tc>
          <w:tcPr>
            <w:tcW w:w="371"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224"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43"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527"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527"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1220" w:type="pct"/>
            <w:shd w:val="clear" w:color="auto" w:fill="auto"/>
            <w:vAlign w:val="center"/>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школа искусств на 4000 мест</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000</w:t>
            </w:r>
          </w:p>
        </w:tc>
      </w:tr>
      <w:tr w:rsidR="00CD4744" w:rsidRPr="00DE1227" w:rsidTr="00CD4744">
        <w:trPr>
          <w:trHeight w:val="300"/>
        </w:trPr>
        <w:tc>
          <w:tcPr>
            <w:tcW w:w="356"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7 микрорайон</w:t>
            </w:r>
          </w:p>
        </w:tc>
        <w:tc>
          <w:tcPr>
            <w:tcW w:w="371"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224"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443"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527"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527" w:type="pct"/>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1220" w:type="pct"/>
            <w:shd w:val="clear" w:color="auto" w:fill="auto"/>
            <w:vAlign w:val="center"/>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дюсш на 1700 мест</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700</w:t>
            </w:r>
          </w:p>
        </w:tc>
      </w:tr>
      <w:tr w:rsidR="00BA23D7" w:rsidRPr="00DE1227" w:rsidTr="00CD4744">
        <w:trPr>
          <w:trHeight w:val="585"/>
        </w:trPr>
        <w:tc>
          <w:tcPr>
            <w:tcW w:w="728" w:type="pct"/>
            <w:gridSpan w:val="2"/>
            <w:shd w:val="clear" w:color="auto" w:fill="auto"/>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Итого микрорайоны к западу от Южного шоссе</w:t>
            </w:r>
          </w:p>
        </w:tc>
        <w:tc>
          <w:tcPr>
            <w:tcW w:w="224"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0</w:t>
            </w:r>
          </w:p>
        </w:tc>
        <w:tc>
          <w:tcPr>
            <w:tcW w:w="443"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787</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875</w:t>
            </w:r>
          </w:p>
        </w:tc>
        <w:tc>
          <w:tcPr>
            <w:tcW w:w="527"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6137</w:t>
            </w:r>
          </w:p>
        </w:tc>
        <w:tc>
          <w:tcPr>
            <w:tcW w:w="1220" w:type="pct"/>
            <w:shd w:val="clear" w:color="auto" w:fill="auto"/>
            <w:noWrap/>
            <w:vAlign w:val="bottom"/>
            <w:hideMark/>
          </w:tcPr>
          <w:p w:rsidR="00BA23D7" w:rsidRPr="00DE1227" w:rsidRDefault="00BA23D7" w:rsidP="00BA23D7">
            <w:pPr>
              <w:spacing w:after="0" w:line="240" w:lineRule="auto"/>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240</w:t>
            </w:r>
          </w:p>
        </w:tc>
        <w:tc>
          <w:tcPr>
            <w:tcW w:w="622"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748</w:t>
            </w:r>
          </w:p>
        </w:tc>
        <w:tc>
          <w:tcPr>
            <w:tcW w:w="355" w:type="pct"/>
            <w:shd w:val="clear" w:color="auto" w:fill="auto"/>
            <w:noWrap/>
            <w:vAlign w:val="center"/>
            <w:hideMark/>
          </w:tcPr>
          <w:p w:rsidR="00BA23D7" w:rsidRPr="00DE1227" w:rsidRDefault="00BA23D7" w:rsidP="00BA23D7">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7700</w:t>
            </w:r>
          </w:p>
        </w:tc>
      </w:tr>
    </w:tbl>
    <w:p w:rsidR="00BA23D7" w:rsidRPr="00DE1227" w:rsidRDefault="00BA23D7" w:rsidP="008D48E4">
      <w:pPr>
        <w:jc w:val="both"/>
        <w:rPr>
          <w:rFonts w:ascii="Times New Roman" w:hAnsi="Times New Roman" w:cs="Times New Roman"/>
          <w:sz w:val="24"/>
          <w:szCs w:val="24"/>
        </w:rPr>
      </w:pPr>
    </w:p>
    <w:p w:rsidR="00155256" w:rsidRPr="00DE1227" w:rsidRDefault="00155256" w:rsidP="00155256">
      <w:pPr>
        <w:jc w:val="both"/>
        <w:rPr>
          <w:rFonts w:ascii="Times New Roman" w:hAnsi="Times New Roman" w:cs="Times New Roman"/>
          <w:sz w:val="24"/>
          <w:szCs w:val="24"/>
        </w:rPr>
      </w:pPr>
      <w:r w:rsidRPr="00DE1227">
        <w:rPr>
          <w:rFonts w:ascii="Times New Roman" w:hAnsi="Times New Roman" w:cs="Times New Roman"/>
          <w:sz w:val="24"/>
          <w:szCs w:val="24"/>
        </w:rPr>
        <w:t xml:space="preserve">Таблица 2.14-4. Распределение </w:t>
      </w:r>
      <w:r w:rsidR="00A92983" w:rsidRPr="00DE1227">
        <w:rPr>
          <w:rFonts w:ascii="Times New Roman" w:hAnsi="Times New Roman"/>
        </w:rPr>
        <w:t>предлагаемых настоящим проектом к строительству объектов культуры по районам</w:t>
      </w:r>
    </w:p>
    <w:tbl>
      <w:tblPr>
        <w:tblW w:w="5000" w:type="pct"/>
        <w:tblLook w:val="04A0" w:firstRow="1" w:lastRow="0" w:firstColumn="1" w:lastColumn="0" w:noHBand="0" w:noVBand="1"/>
      </w:tblPr>
      <w:tblGrid>
        <w:gridCol w:w="3308"/>
        <w:gridCol w:w="1765"/>
        <w:gridCol w:w="1578"/>
        <w:gridCol w:w="1196"/>
        <w:gridCol w:w="989"/>
        <w:gridCol w:w="838"/>
        <w:gridCol w:w="1357"/>
        <w:gridCol w:w="1251"/>
        <w:gridCol w:w="1505"/>
        <w:gridCol w:w="1000"/>
      </w:tblGrid>
      <w:tr w:rsidR="00CC588C" w:rsidRPr="00DE1227" w:rsidTr="00CC588C">
        <w:trPr>
          <w:trHeight w:val="300"/>
        </w:trPr>
        <w:tc>
          <w:tcPr>
            <w:tcW w:w="5000" w:type="pct"/>
            <w:gridSpan w:val="10"/>
            <w:tcBorders>
              <w:top w:val="single" w:sz="8" w:space="0" w:color="auto"/>
              <w:left w:val="single" w:sz="8" w:space="0" w:color="auto"/>
              <w:bottom w:val="single" w:sz="4" w:space="0" w:color="auto"/>
              <w:right w:val="single" w:sz="8" w:space="0" w:color="000000"/>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кты культуры</w:t>
            </w:r>
          </w:p>
        </w:tc>
      </w:tr>
      <w:tr w:rsidR="002C7C57" w:rsidRPr="00DE1227" w:rsidTr="002C7C57">
        <w:trPr>
          <w:trHeight w:val="510"/>
        </w:trPr>
        <w:tc>
          <w:tcPr>
            <w:tcW w:w="1119" w:type="pct"/>
            <w:vMerge w:val="restart"/>
            <w:tcBorders>
              <w:top w:val="nil"/>
              <w:left w:val="single" w:sz="8" w:space="0" w:color="auto"/>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ребуется по Местным нормативам на расчетный срок на население г. Череповец (новое строительство)</w:t>
            </w:r>
          </w:p>
        </w:tc>
        <w:tc>
          <w:tcPr>
            <w:tcW w:w="597" w:type="pct"/>
            <w:tcBorders>
              <w:top w:val="nil"/>
              <w:left w:val="nil"/>
              <w:bottom w:val="single" w:sz="4"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Учреждения культуры клубного типа</w:t>
            </w:r>
          </w:p>
        </w:tc>
        <w:tc>
          <w:tcPr>
            <w:tcW w:w="534" w:type="pct"/>
            <w:tcBorders>
              <w:top w:val="nil"/>
              <w:left w:val="nil"/>
              <w:bottom w:val="single" w:sz="4"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xml:space="preserve">Общедоступная библиотека </w:t>
            </w:r>
          </w:p>
        </w:tc>
        <w:tc>
          <w:tcPr>
            <w:tcW w:w="404" w:type="pct"/>
            <w:tcBorders>
              <w:top w:val="nil"/>
              <w:left w:val="nil"/>
              <w:bottom w:val="single" w:sz="4"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Детская библиотека</w:t>
            </w:r>
          </w:p>
        </w:tc>
        <w:tc>
          <w:tcPr>
            <w:tcW w:w="334" w:type="pct"/>
            <w:tcBorders>
              <w:top w:val="nil"/>
              <w:left w:val="nil"/>
              <w:bottom w:val="single" w:sz="4"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Музеи</w:t>
            </w:r>
          </w:p>
        </w:tc>
        <w:tc>
          <w:tcPr>
            <w:tcW w:w="283" w:type="pct"/>
            <w:tcBorders>
              <w:top w:val="nil"/>
              <w:left w:val="nil"/>
              <w:bottom w:val="single" w:sz="4"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еатры</w:t>
            </w:r>
          </w:p>
        </w:tc>
        <w:tc>
          <w:tcPr>
            <w:tcW w:w="459" w:type="pct"/>
            <w:tcBorders>
              <w:top w:val="nil"/>
              <w:left w:val="nil"/>
              <w:bottom w:val="single" w:sz="4"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Концертные залы</w:t>
            </w:r>
          </w:p>
        </w:tc>
        <w:tc>
          <w:tcPr>
            <w:tcW w:w="423" w:type="pct"/>
            <w:tcBorders>
              <w:top w:val="nil"/>
              <w:left w:val="nil"/>
              <w:bottom w:val="single" w:sz="4"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Кинотеатры</w:t>
            </w:r>
          </w:p>
        </w:tc>
        <w:tc>
          <w:tcPr>
            <w:tcW w:w="509" w:type="pct"/>
            <w:tcBorders>
              <w:top w:val="nil"/>
              <w:left w:val="nil"/>
              <w:bottom w:val="single" w:sz="4"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Тематический парк</w:t>
            </w:r>
          </w:p>
        </w:tc>
        <w:tc>
          <w:tcPr>
            <w:tcW w:w="337" w:type="pct"/>
            <w:tcBorders>
              <w:top w:val="nil"/>
              <w:left w:val="nil"/>
              <w:bottom w:val="single" w:sz="4" w:space="0" w:color="auto"/>
              <w:right w:val="single" w:sz="8"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Арт-галерея</w:t>
            </w:r>
          </w:p>
        </w:tc>
      </w:tr>
      <w:tr w:rsidR="002C7C57" w:rsidRPr="00DE1227" w:rsidTr="002C7C57">
        <w:trPr>
          <w:trHeight w:val="300"/>
        </w:trPr>
        <w:tc>
          <w:tcPr>
            <w:tcW w:w="1119" w:type="pct"/>
            <w:vMerge/>
            <w:tcBorders>
              <w:top w:val="nil"/>
              <w:left w:val="single" w:sz="8" w:space="0" w:color="auto"/>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p>
        </w:tc>
        <w:tc>
          <w:tcPr>
            <w:tcW w:w="597"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53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w:t>
            </w:r>
          </w:p>
        </w:tc>
        <w:tc>
          <w:tcPr>
            <w:tcW w:w="40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w:t>
            </w:r>
          </w:p>
        </w:tc>
        <w:tc>
          <w:tcPr>
            <w:tcW w:w="33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283"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86</w:t>
            </w:r>
          </w:p>
        </w:tc>
        <w:tc>
          <w:tcPr>
            <w:tcW w:w="459"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52</w:t>
            </w:r>
          </w:p>
        </w:tc>
        <w:tc>
          <w:tcPr>
            <w:tcW w:w="423"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w:t>
            </w:r>
          </w:p>
        </w:tc>
        <w:tc>
          <w:tcPr>
            <w:tcW w:w="509" w:type="pct"/>
            <w:tcBorders>
              <w:top w:val="nil"/>
              <w:left w:val="nil"/>
              <w:bottom w:val="single" w:sz="4" w:space="0" w:color="auto"/>
              <w:right w:val="single" w:sz="8"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337" w:type="pct"/>
            <w:tcBorders>
              <w:top w:val="nil"/>
              <w:left w:val="single" w:sz="4" w:space="0" w:color="auto"/>
              <w:bottom w:val="single" w:sz="4" w:space="0" w:color="auto"/>
              <w:right w:val="single" w:sz="8"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2C7C57" w:rsidRPr="00DE1227" w:rsidTr="002C7C57">
        <w:trPr>
          <w:trHeight w:val="315"/>
        </w:trPr>
        <w:tc>
          <w:tcPr>
            <w:tcW w:w="1119" w:type="pct"/>
            <w:vMerge/>
            <w:tcBorders>
              <w:top w:val="nil"/>
              <w:left w:val="single" w:sz="8" w:space="0" w:color="auto"/>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p>
        </w:tc>
        <w:tc>
          <w:tcPr>
            <w:tcW w:w="597" w:type="pct"/>
            <w:tcBorders>
              <w:top w:val="nil"/>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мест</w:t>
            </w:r>
          </w:p>
        </w:tc>
        <w:tc>
          <w:tcPr>
            <w:tcW w:w="534" w:type="pct"/>
            <w:tcBorders>
              <w:top w:val="nil"/>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ктов</w:t>
            </w:r>
          </w:p>
        </w:tc>
        <w:tc>
          <w:tcPr>
            <w:tcW w:w="404" w:type="pct"/>
            <w:tcBorders>
              <w:top w:val="nil"/>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ктов</w:t>
            </w:r>
          </w:p>
        </w:tc>
        <w:tc>
          <w:tcPr>
            <w:tcW w:w="334" w:type="pct"/>
            <w:tcBorders>
              <w:top w:val="nil"/>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ктов</w:t>
            </w:r>
          </w:p>
        </w:tc>
        <w:tc>
          <w:tcPr>
            <w:tcW w:w="283" w:type="pct"/>
            <w:tcBorders>
              <w:top w:val="nil"/>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мест</w:t>
            </w:r>
          </w:p>
        </w:tc>
        <w:tc>
          <w:tcPr>
            <w:tcW w:w="459" w:type="pct"/>
            <w:tcBorders>
              <w:top w:val="nil"/>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мест</w:t>
            </w:r>
          </w:p>
        </w:tc>
        <w:tc>
          <w:tcPr>
            <w:tcW w:w="423" w:type="pct"/>
            <w:tcBorders>
              <w:top w:val="nil"/>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бъектов</w:t>
            </w:r>
          </w:p>
        </w:tc>
        <w:tc>
          <w:tcPr>
            <w:tcW w:w="509" w:type="pct"/>
            <w:tcBorders>
              <w:top w:val="nil"/>
              <w:left w:val="nil"/>
              <w:bottom w:val="nil"/>
              <w:right w:val="single" w:sz="8"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c>
          <w:tcPr>
            <w:tcW w:w="337" w:type="pct"/>
            <w:tcBorders>
              <w:top w:val="nil"/>
              <w:left w:val="single" w:sz="4" w:space="0" w:color="auto"/>
              <w:bottom w:val="nil"/>
              <w:right w:val="single" w:sz="8"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w:t>
            </w:r>
          </w:p>
        </w:tc>
      </w:tr>
      <w:tr w:rsidR="00CC588C" w:rsidRPr="00DE1227" w:rsidTr="00CC588C">
        <w:trPr>
          <w:trHeight w:val="300"/>
        </w:trPr>
        <w:tc>
          <w:tcPr>
            <w:tcW w:w="5000" w:type="pct"/>
            <w:gridSpan w:val="10"/>
            <w:tcBorders>
              <w:top w:val="single" w:sz="8" w:space="0" w:color="auto"/>
              <w:left w:val="single" w:sz="8" w:space="0" w:color="auto"/>
              <w:bottom w:val="single" w:sz="4" w:space="0" w:color="auto"/>
              <w:right w:val="single" w:sz="8" w:space="0" w:color="000000"/>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Предлагается к размещению</w:t>
            </w:r>
          </w:p>
        </w:tc>
      </w:tr>
      <w:tr w:rsidR="00CC588C" w:rsidRPr="00DE1227" w:rsidTr="002C7C57">
        <w:trPr>
          <w:trHeight w:val="300"/>
        </w:trPr>
        <w:tc>
          <w:tcPr>
            <w:tcW w:w="1119" w:type="pct"/>
            <w:tcBorders>
              <w:top w:val="nil"/>
              <w:left w:val="single" w:sz="8" w:space="0" w:color="auto"/>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Зашекснинский район</w:t>
            </w:r>
          </w:p>
        </w:tc>
        <w:tc>
          <w:tcPr>
            <w:tcW w:w="597"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53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40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33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w:t>
            </w:r>
          </w:p>
        </w:tc>
        <w:tc>
          <w:tcPr>
            <w:tcW w:w="283"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00</w:t>
            </w:r>
          </w:p>
        </w:tc>
        <w:tc>
          <w:tcPr>
            <w:tcW w:w="459"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50</w:t>
            </w:r>
          </w:p>
        </w:tc>
        <w:tc>
          <w:tcPr>
            <w:tcW w:w="423"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509"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337" w:type="pct"/>
            <w:tcBorders>
              <w:top w:val="nil"/>
              <w:left w:val="nil"/>
              <w:bottom w:val="single" w:sz="4" w:space="0" w:color="auto"/>
              <w:right w:val="single" w:sz="8"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r>
      <w:tr w:rsidR="002C7C57" w:rsidRPr="00DE1227" w:rsidTr="002C7C57">
        <w:trPr>
          <w:trHeight w:val="300"/>
        </w:trPr>
        <w:tc>
          <w:tcPr>
            <w:tcW w:w="1119" w:type="pct"/>
            <w:tcBorders>
              <w:top w:val="nil"/>
              <w:left w:val="single" w:sz="8" w:space="0" w:color="auto"/>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4 микрорайон</w:t>
            </w:r>
          </w:p>
        </w:tc>
        <w:tc>
          <w:tcPr>
            <w:tcW w:w="597"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3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40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283"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59"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23"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509" w:type="pct"/>
            <w:tcBorders>
              <w:top w:val="nil"/>
              <w:left w:val="nil"/>
              <w:bottom w:val="nil"/>
              <w:right w:val="nil"/>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7" w:type="pct"/>
            <w:tcBorders>
              <w:top w:val="nil"/>
              <w:left w:val="single" w:sz="4" w:space="0" w:color="auto"/>
              <w:bottom w:val="single" w:sz="4" w:space="0" w:color="auto"/>
              <w:right w:val="single" w:sz="8"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2C7C57" w:rsidRPr="00DE1227" w:rsidTr="002C7C57">
        <w:trPr>
          <w:trHeight w:val="300"/>
        </w:trPr>
        <w:tc>
          <w:tcPr>
            <w:tcW w:w="1119" w:type="pct"/>
            <w:tcBorders>
              <w:top w:val="nil"/>
              <w:left w:val="single" w:sz="8" w:space="0" w:color="auto"/>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35 микрорайон</w:t>
            </w:r>
          </w:p>
        </w:tc>
        <w:tc>
          <w:tcPr>
            <w:tcW w:w="597"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3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0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33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283"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59"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23"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09" w:type="pct"/>
            <w:tcBorders>
              <w:top w:val="single" w:sz="4" w:space="0" w:color="auto"/>
              <w:left w:val="nil"/>
              <w:bottom w:val="single" w:sz="4" w:space="0" w:color="auto"/>
              <w:right w:val="nil"/>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7" w:type="pct"/>
            <w:tcBorders>
              <w:top w:val="nil"/>
              <w:left w:val="single" w:sz="4" w:space="0" w:color="auto"/>
              <w:bottom w:val="single" w:sz="4" w:space="0" w:color="auto"/>
              <w:right w:val="single" w:sz="8"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CC588C" w:rsidRPr="00DE1227" w:rsidTr="002C7C57">
        <w:trPr>
          <w:trHeight w:val="585"/>
        </w:trPr>
        <w:tc>
          <w:tcPr>
            <w:tcW w:w="1119" w:type="pct"/>
            <w:tcBorders>
              <w:top w:val="nil"/>
              <w:left w:val="single" w:sz="8" w:space="0" w:color="auto"/>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Итого микрорайоны к востоку от Южного шоссе</w:t>
            </w:r>
          </w:p>
        </w:tc>
        <w:tc>
          <w:tcPr>
            <w:tcW w:w="597" w:type="pct"/>
            <w:tcBorders>
              <w:top w:val="nil"/>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w:t>
            </w:r>
          </w:p>
        </w:tc>
        <w:tc>
          <w:tcPr>
            <w:tcW w:w="534" w:type="pct"/>
            <w:tcBorders>
              <w:top w:val="nil"/>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404" w:type="pct"/>
            <w:tcBorders>
              <w:top w:val="nil"/>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334" w:type="pct"/>
            <w:tcBorders>
              <w:top w:val="nil"/>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w:t>
            </w:r>
          </w:p>
        </w:tc>
        <w:tc>
          <w:tcPr>
            <w:tcW w:w="283" w:type="pct"/>
            <w:tcBorders>
              <w:top w:val="nil"/>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w:t>
            </w:r>
          </w:p>
        </w:tc>
        <w:tc>
          <w:tcPr>
            <w:tcW w:w="459" w:type="pct"/>
            <w:tcBorders>
              <w:top w:val="nil"/>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w:t>
            </w:r>
          </w:p>
        </w:tc>
        <w:tc>
          <w:tcPr>
            <w:tcW w:w="423" w:type="pct"/>
            <w:tcBorders>
              <w:top w:val="nil"/>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509" w:type="pct"/>
            <w:tcBorders>
              <w:top w:val="nil"/>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w:t>
            </w:r>
          </w:p>
        </w:tc>
        <w:tc>
          <w:tcPr>
            <w:tcW w:w="337" w:type="pct"/>
            <w:tcBorders>
              <w:top w:val="nil"/>
              <w:left w:val="nil"/>
              <w:bottom w:val="nil"/>
              <w:right w:val="single" w:sz="8"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w:t>
            </w:r>
          </w:p>
        </w:tc>
      </w:tr>
      <w:tr w:rsidR="00CC588C" w:rsidRPr="00DE1227" w:rsidTr="002C7C57">
        <w:trPr>
          <w:trHeight w:val="585"/>
        </w:trPr>
        <w:tc>
          <w:tcPr>
            <w:tcW w:w="1119" w:type="pct"/>
            <w:tcBorders>
              <w:top w:val="nil"/>
              <w:left w:val="single" w:sz="8" w:space="0" w:color="auto"/>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Около историко-этнографического музея «Усадьба Гальских»</w:t>
            </w:r>
          </w:p>
        </w:tc>
        <w:tc>
          <w:tcPr>
            <w:tcW w:w="597"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34"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04"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4"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283"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59"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23"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09"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337" w:type="pct"/>
            <w:tcBorders>
              <w:top w:val="single" w:sz="4" w:space="0" w:color="auto"/>
              <w:left w:val="nil"/>
              <w:bottom w:val="nil"/>
              <w:right w:val="single" w:sz="8"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2C7C57" w:rsidRPr="00DE1227" w:rsidTr="002C7C57">
        <w:trPr>
          <w:trHeight w:val="300"/>
        </w:trPr>
        <w:tc>
          <w:tcPr>
            <w:tcW w:w="1119" w:type="pct"/>
            <w:tcBorders>
              <w:top w:val="nil"/>
              <w:left w:val="single" w:sz="8" w:space="0" w:color="auto"/>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09 микрорайон</w:t>
            </w:r>
          </w:p>
        </w:tc>
        <w:tc>
          <w:tcPr>
            <w:tcW w:w="597"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34"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04"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4"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283"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59"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23"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09" w:type="pct"/>
            <w:tcBorders>
              <w:top w:val="single" w:sz="4" w:space="0" w:color="auto"/>
              <w:left w:val="nil"/>
              <w:bottom w:val="nil"/>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337" w:type="pct"/>
            <w:tcBorders>
              <w:top w:val="single" w:sz="4" w:space="0" w:color="auto"/>
              <w:left w:val="nil"/>
              <w:bottom w:val="nil"/>
              <w:right w:val="single" w:sz="8"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2C7C57" w:rsidRPr="00DE1227" w:rsidTr="002C7C57">
        <w:trPr>
          <w:trHeight w:val="300"/>
        </w:trPr>
        <w:tc>
          <w:tcPr>
            <w:tcW w:w="1119" w:type="pct"/>
            <w:tcBorders>
              <w:top w:val="nil"/>
              <w:left w:val="single" w:sz="8" w:space="0" w:color="auto"/>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1 микрорайон</w:t>
            </w:r>
          </w:p>
        </w:tc>
        <w:tc>
          <w:tcPr>
            <w:tcW w:w="597" w:type="pct"/>
            <w:tcBorders>
              <w:top w:val="single" w:sz="4" w:space="0" w:color="auto"/>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34" w:type="pct"/>
            <w:tcBorders>
              <w:top w:val="single" w:sz="4" w:space="0" w:color="auto"/>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04" w:type="pct"/>
            <w:tcBorders>
              <w:top w:val="single" w:sz="4" w:space="0" w:color="auto"/>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4" w:type="pct"/>
            <w:tcBorders>
              <w:top w:val="single" w:sz="4" w:space="0" w:color="auto"/>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283" w:type="pct"/>
            <w:tcBorders>
              <w:top w:val="single" w:sz="4" w:space="0" w:color="auto"/>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500</w:t>
            </w:r>
          </w:p>
        </w:tc>
        <w:tc>
          <w:tcPr>
            <w:tcW w:w="459" w:type="pct"/>
            <w:tcBorders>
              <w:top w:val="single" w:sz="4" w:space="0" w:color="auto"/>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23" w:type="pct"/>
            <w:tcBorders>
              <w:top w:val="single" w:sz="4" w:space="0" w:color="auto"/>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09" w:type="pct"/>
            <w:tcBorders>
              <w:top w:val="single" w:sz="4" w:space="0" w:color="auto"/>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7" w:type="pct"/>
            <w:tcBorders>
              <w:top w:val="single" w:sz="4" w:space="0" w:color="auto"/>
              <w:left w:val="nil"/>
              <w:bottom w:val="single" w:sz="4" w:space="0" w:color="auto"/>
              <w:right w:val="single" w:sz="8"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r>
      <w:tr w:rsidR="002C7C57" w:rsidRPr="00DE1227" w:rsidTr="002C7C57">
        <w:trPr>
          <w:trHeight w:val="300"/>
        </w:trPr>
        <w:tc>
          <w:tcPr>
            <w:tcW w:w="1119" w:type="pct"/>
            <w:tcBorders>
              <w:top w:val="nil"/>
              <w:left w:val="single" w:sz="8" w:space="0" w:color="auto"/>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3 микрорайон</w:t>
            </w:r>
          </w:p>
        </w:tc>
        <w:tc>
          <w:tcPr>
            <w:tcW w:w="597"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3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40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283" w:type="pct"/>
            <w:tcBorders>
              <w:top w:val="nil"/>
              <w:left w:val="nil"/>
              <w:bottom w:val="nil"/>
              <w:right w:val="nil"/>
            </w:tcBorders>
            <w:shd w:val="clear" w:color="auto" w:fill="auto"/>
            <w:noWrap/>
            <w:vAlign w:val="bottom"/>
            <w:hideMark/>
          </w:tcPr>
          <w:p w:rsidR="00CC588C" w:rsidRPr="00DE1227" w:rsidRDefault="00CC588C" w:rsidP="00CC588C">
            <w:pPr>
              <w:spacing w:after="0" w:line="240" w:lineRule="auto"/>
              <w:rPr>
                <w:rFonts w:ascii="Times New Roman" w:eastAsia="Times New Roman" w:hAnsi="Times New Roman" w:cs="Times New Roman"/>
                <w:sz w:val="20"/>
                <w:szCs w:val="20"/>
                <w:lang w:eastAsia="ru-RU"/>
              </w:rPr>
            </w:pPr>
          </w:p>
        </w:tc>
        <w:tc>
          <w:tcPr>
            <w:tcW w:w="459" w:type="pct"/>
            <w:tcBorders>
              <w:top w:val="nil"/>
              <w:left w:val="single" w:sz="4" w:space="0" w:color="auto"/>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23"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09" w:type="pct"/>
            <w:tcBorders>
              <w:top w:val="nil"/>
              <w:left w:val="nil"/>
              <w:bottom w:val="single" w:sz="4" w:space="0" w:color="auto"/>
              <w:right w:val="nil"/>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7" w:type="pct"/>
            <w:tcBorders>
              <w:top w:val="nil"/>
              <w:left w:val="single" w:sz="4" w:space="0" w:color="auto"/>
              <w:bottom w:val="single" w:sz="4" w:space="0" w:color="auto"/>
              <w:right w:val="single" w:sz="8"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CC588C" w:rsidRPr="00DE1227" w:rsidTr="002C7C57">
        <w:trPr>
          <w:trHeight w:val="300"/>
        </w:trPr>
        <w:tc>
          <w:tcPr>
            <w:tcW w:w="1119" w:type="pct"/>
            <w:tcBorders>
              <w:top w:val="nil"/>
              <w:left w:val="single" w:sz="8" w:space="0" w:color="auto"/>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19 микрорайон</w:t>
            </w:r>
          </w:p>
        </w:tc>
        <w:tc>
          <w:tcPr>
            <w:tcW w:w="597"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53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0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4"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283" w:type="pct"/>
            <w:tcBorders>
              <w:top w:val="single" w:sz="4" w:space="0" w:color="auto"/>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400</w:t>
            </w:r>
          </w:p>
        </w:tc>
        <w:tc>
          <w:tcPr>
            <w:tcW w:w="459"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50</w:t>
            </w:r>
          </w:p>
        </w:tc>
        <w:tc>
          <w:tcPr>
            <w:tcW w:w="423" w:type="pct"/>
            <w:tcBorders>
              <w:top w:val="nil"/>
              <w:left w:val="nil"/>
              <w:bottom w:val="single" w:sz="4"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09" w:type="pct"/>
            <w:tcBorders>
              <w:top w:val="nil"/>
              <w:left w:val="nil"/>
              <w:bottom w:val="single" w:sz="4" w:space="0" w:color="auto"/>
              <w:right w:val="nil"/>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7" w:type="pct"/>
            <w:tcBorders>
              <w:top w:val="nil"/>
              <w:left w:val="single" w:sz="4" w:space="0" w:color="auto"/>
              <w:bottom w:val="single" w:sz="4" w:space="0" w:color="auto"/>
              <w:right w:val="single" w:sz="8"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CC588C" w:rsidRPr="00DE1227" w:rsidTr="002C7C57">
        <w:trPr>
          <w:trHeight w:val="570"/>
        </w:trPr>
        <w:tc>
          <w:tcPr>
            <w:tcW w:w="1119" w:type="pct"/>
            <w:tcBorders>
              <w:top w:val="nil"/>
              <w:left w:val="single" w:sz="8" w:space="0" w:color="auto"/>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Итого микрорайоны к западу от Южного шоссе</w:t>
            </w:r>
          </w:p>
        </w:tc>
        <w:tc>
          <w:tcPr>
            <w:tcW w:w="597" w:type="pct"/>
            <w:tcBorders>
              <w:top w:val="nil"/>
              <w:left w:val="nil"/>
              <w:bottom w:val="single" w:sz="8"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534" w:type="pct"/>
            <w:tcBorders>
              <w:top w:val="nil"/>
              <w:left w:val="nil"/>
              <w:bottom w:val="single" w:sz="8"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404" w:type="pct"/>
            <w:tcBorders>
              <w:top w:val="nil"/>
              <w:left w:val="nil"/>
              <w:bottom w:val="single" w:sz="8"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w:t>
            </w:r>
          </w:p>
        </w:tc>
        <w:tc>
          <w:tcPr>
            <w:tcW w:w="334" w:type="pct"/>
            <w:tcBorders>
              <w:top w:val="nil"/>
              <w:left w:val="nil"/>
              <w:bottom w:val="single" w:sz="8"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w:t>
            </w:r>
          </w:p>
        </w:tc>
        <w:tc>
          <w:tcPr>
            <w:tcW w:w="283" w:type="pct"/>
            <w:tcBorders>
              <w:top w:val="nil"/>
              <w:left w:val="nil"/>
              <w:bottom w:val="single" w:sz="8"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00</w:t>
            </w:r>
          </w:p>
        </w:tc>
        <w:tc>
          <w:tcPr>
            <w:tcW w:w="459" w:type="pct"/>
            <w:tcBorders>
              <w:top w:val="nil"/>
              <w:left w:val="nil"/>
              <w:bottom w:val="single" w:sz="8"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50</w:t>
            </w:r>
          </w:p>
        </w:tc>
        <w:tc>
          <w:tcPr>
            <w:tcW w:w="423" w:type="pct"/>
            <w:tcBorders>
              <w:top w:val="nil"/>
              <w:left w:val="nil"/>
              <w:bottom w:val="single" w:sz="8"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0</w:t>
            </w:r>
          </w:p>
        </w:tc>
        <w:tc>
          <w:tcPr>
            <w:tcW w:w="509" w:type="pct"/>
            <w:tcBorders>
              <w:top w:val="nil"/>
              <w:left w:val="nil"/>
              <w:bottom w:val="single" w:sz="8"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337" w:type="pct"/>
            <w:tcBorders>
              <w:top w:val="nil"/>
              <w:left w:val="nil"/>
              <w:bottom w:val="single" w:sz="8" w:space="0" w:color="auto"/>
              <w:right w:val="single" w:sz="4" w:space="0" w:color="auto"/>
            </w:tcBorders>
            <w:shd w:val="clear" w:color="auto" w:fill="auto"/>
            <w:vAlign w:val="center"/>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r>
      <w:tr w:rsidR="00CC588C" w:rsidRPr="00DE1227" w:rsidTr="002C7C57">
        <w:trPr>
          <w:trHeight w:val="315"/>
        </w:trPr>
        <w:tc>
          <w:tcPr>
            <w:tcW w:w="1119" w:type="pct"/>
            <w:tcBorders>
              <w:top w:val="single" w:sz="4" w:space="0" w:color="auto"/>
              <w:left w:val="single" w:sz="8" w:space="0" w:color="auto"/>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Индустриальный район</w:t>
            </w:r>
          </w:p>
        </w:tc>
        <w:tc>
          <w:tcPr>
            <w:tcW w:w="597" w:type="pct"/>
            <w:tcBorders>
              <w:top w:val="single" w:sz="4" w:space="0" w:color="auto"/>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534" w:type="pct"/>
            <w:tcBorders>
              <w:top w:val="single" w:sz="4" w:space="0" w:color="auto"/>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04" w:type="pct"/>
            <w:tcBorders>
              <w:top w:val="single" w:sz="4" w:space="0" w:color="auto"/>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4" w:type="pct"/>
            <w:tcBorders>
              <w:top w:val="single" w:sz="4" w:space="0" w:color="auto"/>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283" w:type="pct"/>
            <w:tcBorders>
              <w:top w:val="single" w:sz="4" w:space="0" w:color="auto"/>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59" w:type="pct"/>
            <w:tcBorders>
              <w:top w:val="single" w:sz="4" w:space="0" w:color="auto"/>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23" w:type="pct"/>
            <w:tcBorders>
              <w:top w:val="single" w:sz="4" w:space="0" w:color="auto"/>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509" w:type="pct"/>
            <w:tcBorders>
              <w:top w:val="single" w:sz="4" w:space="0" w:color="auto"/>
              <w:left w:val="nil"/>
              <w:bottom w:val="nil"/>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7" w:type="pct"/>
            <w:tcBorders>
              <w:top w:val="single" w:sz="4" w:space="0" w:color="auto"/>
              <w:left w:val="nil"/>
              <w:bottom w:val="nil"/>
              <w:right w:val="single" w:sz="8"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CC588C" w:rsidRPr="00DE1227" w:rsidTr="002C7C57">
        <w:trPr>
          <w:trHeight w:val="315"/>
        </w:trPr>
        <w:tc>
          <w:tcPr>
            <w:tcW w:w="1119" w:type="pct"/>
            <w:tcBorders>
              <w:top w:val="single" w:sz="8" w:space="0" w:color="auto"/>
              <w:left w:val="single" w:sz="8" w:space="0" w:color="auto"/>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Заягорбский район</w:t>
            </w:r>
          </w:p>
        </w:tc>
        <w:tc>
          <w:tcPr>
            <w:tcW w:w="597" w:type="pct"/>
            <w:tcBorders>
              <w:top w:val="single" w:sz="8" w:space="0" w:color="auto"/>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34" w:type="pct"/>
            <w:tcBorders>
              <w:top w:val="single" w:sz="8" w:space="0" w:color="auto"/>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04" w:type="pct"/>
            <w:tcBorders>
              <w:top w:val="single" w:sz="8" w:space="0" w:color="auto"/>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334" w:type="pct"/>
            <w:tcBorders>
              <w:top w:val="single" w:sz="8" w:space="0" w:color="auto"/>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283" w:type="pct"/>
            <w:tcBorders>
              <w:top w:val="single" w:sz="8" w:space="0" w:color="auto"/>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59" w:type="pct"/>
            <w:tcBorders>
              <w:top w:val="single" w:sz="8" w:space="0" w:color="auto"/>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423" w:type="pct"/>
            <w:tcBorders>
              <w:top w:val="single" w:sz="8" w:space="0" w:color="auto"/>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c>
          <w:tcPr>
            <w:tcW w:w="509" w:type="pct"/>
            <w:tcBorders>
              <w:top w:val="single" w:sz="8" w:space="0" w:color="auto"/>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337" w:type="pct"/>
            <w:tcBorders>
              <w:top w:val="single" w:sz="8" w:space="0" w:color="auto"/>
              <w:left w:val="nil"/>
              <w:bottom w:val="single" w:sz="8" w:space="0" w:color="auto"/>
              <w:right w:val="single" w:sz="8"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 </w:t>
            </w:r>
          </w:p>
        </w:tc>
      </w:tr>
      <w:tr w:rsidR="002C7C57" w:rsidRPr="00DE1227" w:rsidTr="002C7C57">
        <w:trPr>
          <w:trHeight w:val="330"/>
        </w:trPr>
        <w:tc>
          <w:tcPr>
            <w:tcW w:w="1119" w:type="pct"/>
            <w:tcBorders>
              <w:top w:val="nil"/>
              <w:left w:val="single" w:sz="8" w:space="0" w:color="auto"/>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Всего</w:t>
            </w:r>
          </w:p>
        </w:tc>
        <w:tc>
          <w:tcPr>
            <w:tcW w:w="597" w:type="pct"/>
            <w:tcBorders>
              <w:top w:val="nil"/>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534" w:type="pct"/>
            <w:tcBorders>
              <w:top w:val="nil"/>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404" w:type="pct"/>
            <w:tcBorders>
              <w:top w:val="nil"/>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c>
          <w:tcPr>
            <w:tcW w:w="334" w:type="pct"/>
            <w:tcBorders>
              <w:top w:val="nil"/>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2</w:t>
            </w:r>
          </w:p>
        </w:tc>
        <w:tc>
          <w:tcPr>
            <w:tcW w:w="283" w:type="pct"/>
            <w:tcBorders>
              <w:top w:val="nil"/>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900</w:t>
            </w:r>
          </w:p>
        </w:tc>
        <w:tc>
          <w:tcPr>
            <w:tcW w:w="459" w:type="pct"/>
            <w:tcBorders>
              <w:top w:val="nil"/>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850</w:t>
            </w:r>
          </w:p>
        </w:tc>
        <w:tc>
          <w:tcPr>
            <w:tcW w:w="423" w:type="pct"/>
            <w:tcBorders>
              <w:top w:val="nil"/>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w:t>
            </w:r>
          </w:p>
        </w:tc>
        <w:tc>
          <w:tcPr>
            <w:tcW w:w="509" w:type="pct"/>
            <w:tcBorders>
              <w:top w:val="nil"/>
              <w:left w:val="nil"/>
              <w:bottom w:val="single" w:sz="8" w:space="0" w:color="auto"/>
              <w:right w:val="single" w:sz="4"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3</w:t>
            </w:r>
          </w:p>
        </w:tc>
        <w:tc>
          <w:tcPr>
            <w:tcW w:w="337" w:type="pct"/>
            <w:tcBorders>
              <w:top w:val="nil"/>
              <w:left w:val="nil"/>
              <w:bottom w:val="single" w:sz="8" w:space="0" w:color="auto"/>
              <w:right w:val="single" w:sz="8" w:space="0" w:color="auto"/>
            </w:tcBorders>
            <w:shd w:val="clear" w:color="auto" w:fill="auto"/>
            <w:vAlign w:val="bottom"/>
            <w:hideMark/>
          </w:tcPr>
          <w:p w:rsidR="00CC588C" w:rsidRPr="00DE1227" w:rsidRDefault="00CC588C" w:rsidP="00CC588C">
            <w:pPr>
              <w:spacing w:after="0" w:line="240" w:lineRule="auto"/>
              <w:jc w:val="center"/>
              <w:rPr>
                <w:rFonts w:ascii="Times New Roman" w:eastAsia="Times New Roman" w:hAnsi="Times New Roman" w:cs="Times New Roman"/>
                <w:sz w:val="20"/>
                <w:szCs w:val="20"/>
                <w:lang w:eastAsia="ru-RU"/>
              </w:rPr>
            </w:pPr>
            <w:r w:rsidRPr="00DE1227">
              <w:rPr>
                <w:rFonts w:ascii="Times New Roman" w:eastAsia="Times New Roman" w:hAnsi="Times New Roman" w:cs="Times New Roman"/>
                <w:sz w:val="20"/>
                <w:szCs w:val="20"/>
                <w:lang w:eastAsia="ru-RU"/>
              </w:rPr>
              <w:t>1</w:t>
            </w:r>
          </w:p>
        </w:tc>
      </w:tr>
    </w:tbl>
    <w:p w:rsidR="00CC588C" w:rsidRPr="00DE1227" w:rsidRDefault="00CC588C" w:rsidP="004A1815">
      <w:pPr>
        <w:rPr>
          <w:sz w:val="18"/>
          <w:szCs w:val="18"/>
        </w:rPr>
        <w:sectPr w:rsidR="00CC588C" w:rsidRPr="00DE1227" w:rsidSect="001E7EBD">
          <w:pgSz w:w="16839" w:h="11907" w:orient="landscape" w:code="9"/>
          <w:pgMar w:top="1701" w:right="1134" w:bottom="850" w:left="1134" w:header="708" w:footer="708" w:gutter="0"/>
          <w:cols w:space="708"/>
          <w:titlePg/>
          <w:docGrid w:linePitch="360"/>
        </w:sectPr>
      </w:pPr>
    </w:p>
    <w:p w:rsidR="00C52DF6" w:rsidRPr="00DE1227" w:rsidRDefault="00C52DF6" w:rsidP="00C52DF6">
      <w:pPr>
        <w:pStyle w:val="11110"/>
        <w:numPr>
          <w:ilvl w:val="0"/>
          <w:numId w:val="0"/>
        </w:numPr>
        <w:spacing w:before="120"/>
      </w:pPr>
      <w:r w:rsidRPr="00DE1227">
        <w:t>Приложение 3</w:t>
      </w:r>
      <w:bookmarkStart w:id="159" w:name="_Toc403142493"/>
      <w:bookmarkStart w:id="160" w:name="_Toc455158232"/>
      <w:r w:rsidRPr="00DE1227">
        <w:t xml:space="preserve"> Сведения об учтенных документах территориального планирования, планах и программах комплексного социально-экономического развития муниципального образования</w:t>
      </w:r>
      <w:bookmarkEnd w:id="159"/>
      <w:bookmarkEnd w:id="160"/>
      <w:r w:rsidRPr="00DE1227">
        <w:t>, для реализации которых осуществляется создание объектов местного значения городского округа</w:t>
      </w:r>
    </w:p>
    <w:p w:rsidR="00C52DF6" w:rsidRPr="00DE1227" w:rsidRDefault="00C52DF6" w:rsidP="00C52DF6">
      <w:pPr>
        <w:jc w:val="both"/>
        <w:rPr>
          <w:rFonts w:ascii="Times New Roman" w:hAnsi="Times New Roman" w:cs="Times New Roman"/>
        </w:rPr>
      </w:pPr>
      <w:bookmarkStart w:id="161" w:name="_Toc385516475"/>
      <w:r w:rsidRPr="00DE1227">
        <w:rPr>
          <w:rFonts w:ascii="Times New Roman" w:hAnsi="Times New Roman" w:cs="Times New Roman"/>
        </w:rPr>
        <w:t>Таблица 2.14-5</w:t>
      </w:r>
    </w:p>
    <w:p w:rsidR="00C52DF6" w:rsidRPr="00DE1227" w:rsidRDefault="00C52DF6" w:rsidP="00C52DF6">
      <w:pPr>
        <w:jc w:val="both"/>
        <w:rPr>
          <w:rFonts w:ascii="Times New Roman" w:hAnsi="Times New Roman" w:cs="Times New Roman"/>
        </w:rPr>
      </w:pPr>
      <w:r w:rsidRPr="00DE1227">
        <w:rPr>
          <w:rFonts w:ascii="Times New Roman" w:hAnsi="Times New Roman" w:cs="Times New Roman"/>
        </w:rPr>
        <w:t>Сведения о документах территориального планирования, планах и программах развития федерального и регионального значения</w:t>
      </w:r>
      <w:bookmarkEnd w:id="161"/>
    </w:p>
    <w:tbl>
      <w:tblPr>
        <w:tblW w:w="9448" w:type="dxa"/>
        <w:tblInd w:w="2" w:type="dxa"/>
        <w:tblBorders>
          <w:top w:val="outset" w:sz="6" w:space="0" w:color="auto"/>
          <w:left w:val="outset" w:sz="6" w:space="0" w:color="auto"/>
          <w:bottom w:val="outset" w:sz="6" w:space="0" w:color="auto"/>
          <w:right w:val="outset" w:sz="6" w:space="0" w:color="auto"/>
        </w:tblBorders>
        <w:tblCellMar>
          <w:left w:w="0" w:type="dxa"/>
          <w:right w:w="0" w:type="dxa"/>
        </w:tblCellMar>
        <w:tblLook w:val="00A0" w:firstRow="1" w:lastRow="0" w:firstColumn="1" w:lastColumn="0" w:noHBand="0" w:noVBand="0"/>
      </w:tblPr>
      <w:tblGrid>
        <w:gridCol w:w="668"/>
        <w:gridCol w:w="4630"/>
        <w:gridCol w:w="4150"/>
      </w:tblGrid>
      <w:tr w:rsidR="008D439C" w:rsidRPr="00DE1227" w:rsidTr="00C52DF6">
        <w:trPr>
          <w:cantSplit/>
          <w:tblHeader/>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vAlign w:val="center"/>
          </w:tcPr>
          <w:p w:rsidR="00C52DF6" w:rsidRPr="00DE1227" w:rsidRDefault="00C52DF6" w:rsidP="00C52DF6">
            <w:pPr>
              <w:pStyle w:val="11d"/>
              <w:rPr>
                <w:sz w:val="20"/>
                <w:szCs w:val="20"/>
              </w:rPr>
            </w:pPr>
            <w:r w:rsidRPr="00DE1227">
              <w:rPr>
                <w:sz w:val="20"/>
                <w:szCs w:val="20"/>
              </w:rPr>
              <w:t>№ п/п</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vAlign w:val="center"/>
          </w:tcPr>
          <w:p w:rsidR="00C52DF6" w:rsidRPr="00DE1227" w:rsidRDefault="00C52DF6" w:rsidP="00C52DF6">
            <w:pPr>
              <w:pStyle w:val="11d"/>
              <w:rPr>
                <w:sz w:val="20"/>
                <w:szCs w:val="20"/>
              </w:rPr>
            </w:pPr>
            <w:r w:rsidRPr="00DE1227">
              <w:rPr>
                <w:sz w:val="20"/>
                <w:szCs w:val="20"/>
              </w:rPr>
              <w:t>Наименование документа</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vAlign w:val="center"/>
          </w:tcPr>
          <w:p w:rsidR="00C52DF6" w:rsidRPr="00DE1227" w:rsidRDefault="00C52DF6" w:rsidP="00C52DF6">
            <w:pPr>
              <w:pStyle w:val="11d"/>
              <w:rPr>
                <w:sz w:val="20"/>
                <w:szCs w:val="20"/>
              </w:rPr>
            </w:pPr>
            <w:r w:rsidRPr="00DE1227">
              <w:rPr>
                <w:sz w:val="20"/>
                <w:szCs w:val="20"/>
              </w:rPr>
              <w:t>Реквизиты утверждающего нормативно-правового акта</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rStyle w:val="affffffffd"/>
                <w:sz w:val="20"/>
                <w:szCs w:val="20"/>
              </w:rPr>
            </w:pPr>
            <w:r w:rsidRPr="00DE1227">
              <w:rPr>
                <w:rStyle w:val="affffffffd"/>
                <w:sz w:val="20"/>
                <w:szCs w:val="20"/>
              </w:rPr>
              <w:t>1</w:t>
            </w:r>
          </w:p>
        </w:tc>
        <w:tc>
          <w:tcPr>
            <w:tcW w:w="8780"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d"/>
              <w:rPr>
                <w:rStyle w:val="affffffffd"/>
                <w:sz w:val="20"/>
                <w:szCs w:val="20"/>
              </w:rPr>
            </w:pPr>
            <w:r w:rsidRPr="00DE1227">
              <w:rPr>
                <w:rStyle w:val="affffffffd"/>
                <w:sz w:val="20"/>
                <w:szCs w:val="20"/>
              </w:rPr>
              <w:t xml:space="preserve">Документы территориального планирования </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1.1</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 xml:space="preserve">Схема территориального планирования Российской Федерации в области здравоохранения </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распоряжением Правительства Российской Федерации от 28 декабря 2012 г. № 2607-р</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1.2</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 xml:space="preserve">Схема территориального планирования Российской Федерации в области высшего профессионального образования </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распоряжением Правительства Российской Федерации от 26 февраля 2013 г. № 247-р</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1.3</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 xml:space="preserve">Схема территориального планирования Российской Федерации в области федерального транспорта (железнодорожного, воздушного, морского, внутреннего водного транспорта) и автомобильных дорог федерального значения </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распоряжением Правительства Российской Федерации от 19 марта 2013 № 384-р</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1.4</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 xml:space="preserve">Схема территориального планирования Российской Федерации в области федерального транспорта (в части трубопроводного транспорта) </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распоряжением Правительства Российской Федерации от 6 мая 2015 г. № 816-р</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1.5</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Схема территориального планирования Российской Федерации в области энергетики</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 xml:space="preserve">Утверждена распоряжением Правительства Российской Федерации от 11 ноября 2013 г. № 2084-р </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1.6</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Схема территориального планирования Вологодской области</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 Правительства Вологодской области  от 12 мая 2009 г. № 750 (с изменениями на 9 сентября 2019 г.)</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rStyle w:val="affffffffd"/>
                <w:sz w:val="20"/>
                <w:szCs w:val="20"/>
              </w:rPr>
            </w:pPr>
            <w:r w:rsidRPr="00DE1227">
              <w:rPr>
                <w:rStyle w:val="affffffffd"/>
                <w:sz w:val="20"/>
                <w:szCs w:val="20"/>
              </w:rPr>
              <w:t>2</w:t>
            </w:r>
          </w:p>
        </w:tc>
        <w:tc>
          <w:tcPr>
            <w:tcW w:w="8780"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d"/>
              <w:rPr>
                <w:rStyle w:val="affffffffd"/>
                <w:sz w:val="20"/>
                <w:szCs w:val="20"/>
              </w:rPr>
            </w:pPr>
            <w:r w:rsidRPr="00DE1227">
              <w:rPr>
                <w:rStyle w:val="affffffffd"/>
                <w:sz w:val="20"/>
                <w:szCs w:val="20"/>
              </w:rPr>
              <w:t>Комплексные документы социально-экономического развития</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2.1</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Стратегия социально-экономического развития Северо-Западного федерального округа на период до 2020 года</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распоряжением Правительства Российской Федерации от 18 ноября 2011 г. № 2074-р (с изменениями на 26 декабря 2014 г.)</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2.2</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 xml:space="preserve">План мероприятий по реализации Стратегии социально-экономического развития Северо-Западного федерального округа на период до 2020 года </w:t>
            </w:r>
          </w:p>
          <w:p w:rsidR="00C52DF6" w:rsidRPr="00DE1227" w:rsidRDefault="00C52DF6" w:rsidP="00C52DF6">
            <w:pPr>
              <w:pStyle w:val="11f0"/>
              <w:rPr>
                <w:sz w:val="20"/>
                <w:szCs w:val="20"/>
              </w:rPr>
            </w:pP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распоряжением Правительства Российской Федерации от 16 октября 2012 г. № 1939-р (с изменениями на 13 января 2017 г.)</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2.3</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С</w:t>
            </w:r>
            <w:r w:rsidRPr="00DE1227">
              <w:rPr>
                <w:sz w:val="20"/>
                <w:szCs w:val="20"/>
                <w:lang w:eastAsia="en-US"/>
              </w:rPr>
              <w:t>тратегия социально-экономического развития Вологодской области до 2030 года</w:t>
            </w:r>
          </w:p>
          <w:p w:rsidR="00C52DF6" w:rsidRPr="00DE1227" w:rsidRDefault="00C52DF6" w:rsidP="00C52DF6">
            <w:pPr>
              <w:pStyle w:val="11f0"/>
              <w:rPr>
                <w:sz w:val="20"/>
                <w:szCs w:val="20"/>
              </w:rPr>
            </w:pP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 Правительства Вологодской области от 17 октября 2016 г. № 920 (с изменениями на 13 июня 2018 г.)</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2.4</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План мероприятий по реализации Стратегии социально-экономического развития Вологодской области на период до 2030 года</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 Правительства Вологодской области от 26 декабря 2016 г. № 1228 (с изменениями на 16 сентября 2019 г.)</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rStyle w:val="affffffffd"/>
                <w:sz w:val="20"/>
                <w:szCs w:val="20"/>
              </w:rPr>
            </w:pPr>
            <w:r w:rsidRPr="00DE1227">
              <w:rPr>
                <w:rStyle w:val="affffffffd"/>
                <w:sz w:val="20"/>
                <w:szCs w:val="20"/>
              </w:rPr>
              <w:t>3</w:t>
            </w:r>
          </w:p>
        </w:tc>
        <w:tc>
          <w:tcPr>
            <w:tcW w:w="8780"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d"/>
              <w:rPr>
                <w:rStyle w:val="affffffffd"/>
                <w:sz w:val="20"/>
                <w:szCs w:val="20"/>
              </w:rPr>
            </w:pPr>
            <w:r w:rsidRPr="00DE1227">
              <w:rPr>
                <w:rStyle w:val="affffffffd"/>
                <w:sz w:val="20"/>
                <w:szCs w:val="20"/>
              </w:rPr>
              <w:t>Отраслевые программы и документы в сфере развития экономики, жилищного строительства, объектов обслуживания населения</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1</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Государственная программа Вологодской области «Развитие здравоохранения Вологодской области» на 2014 - 2020 годы</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Утверждена</w:t>
            </w:r>
            <w:r w:rsidRPr="00DE1227">
              <w:rPr>
                <w:rStyle w:val="apple-converted-space"/>
                <w:spacing w:val="2"/>
                <w:sz w:val="20"/>
                <w:szCs w:val="20"/>
                <w:shd w:val="clear" w:color="auto" w:fill="FFFFFF"/>
              </w:rPr>
              <w:t> </w:t>
            </w:r>
            <w:r w:rsidRPr="00DE1227">
              <w:rPr>
                <w:spacing w:val="2"/>
                <w:sz w:val="20"/>
                <w:szCs w:val="20"/>
                <w:shd w:val="clear" w:color="auto" w:fill="FFFFFF"/>
              </w:rPr>
              <w:t>постановлением Правительства области от 28 октября 2013 года № 1112</w:t>
            </w:r>
            <w:r w:rsidRPr="00DE1227">
              <w:rPr>
                <w:sz w:val="20"/>
                <w:szCs w:val="20"/>
              </w:rPr>
              <w:t xml:space="preserve"> </w:t>
            </w:r>
            <w:r w:rsidRPr="00DE1227">
              <w:rPr>
                <w:spacing w:val="2"/>
                <w:sz w:val="20"/>
                <w:szCs w:val="20"/>
                <w:shd w:val="clear" w:color="auto" w:fill="FFFFFF"/>
              </w:rPr>
              <w:t>(с изменениями на 19 апреля 2019 г.)</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2</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Государственная программа Вологодской области «Развитие образования Вологодской области на 2013 - 2020 годы»</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Утверждена</w:t>
            </w:r>
            <w:r w:rsidRPr="00DE1227">
              <w:rPr>
                <w:rStyle w:val="apple-converted-space"/>
                <w:spacing w:val="2"/>
                <w:sz w:val="20"/>
                <w:szCs w:val="20"/>
                <w:shd w:val="clear" w:color="auto" w:fill="FFFFFF"/>
              </w:rPr>
              <w:t> </w:t>
            </w:r>
            <w:r w:rsidRPr="00DE1227">
              <w:rPr>
                <w:spacing w:val="2"/>
                <w:sz w:val="20"/>
                <w:szCs w:val="20"/>
                <w:shd w:val="clear" w:color="auto" w:fill="FFFFFF"/>
              </w:rPr>
              <w:t>постановлением Правительства области от 22 октября 2012 года № 1243</w:t>
            </w:r>
            <w:r w:rsidRPr="00DE1227">
              <w:rPr>
                <w:sz w:val="20"/>
                <w:szCs w:val="20"/>
              </w:rPr>
              <w:t xml:space="preserve"> </w:t>
            </w:r>
            <w:r w:rsidRPr="00DE1227">
              <w:rPr>
                <w:spacing w:val="2"/>
                <w:sz w:val="20"/>
                <w:szCs w:val="20"/>
                <w:shd w:val="clear" w:color="auto" w:fill="FFFFFF"/>
              </w:rPr>
              <w:t>(с изменениями на 1 июля 2019 г.)</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3</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Государственная программа Вологодской области «Развитие физической культуры и спорта в Вологодской области на 2014 - 2020 годы»</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Утверждена</w:t>
            </w:r>
            <w:r w:rsidRPr="00DE1227">
              <w:rPr>
                <w:rStyle w:val="apple-converted-space"/>
                <w:spacing w:val="2"/>
                <w:sz w:val="20"/>
                <w:szCs w:val="20"/>
                <w:shd w:val="clear" w:color="auto" w:fill="FFFFFF"/>
              </w:rPr>
              <w:t> </w:t>
            </w:r>
            <w:r w:rsidRPr="00DE1227">
              <w:rPr>
                <w:spacing w:val="2"/>
                <w:sz w:val="20"/>
                <w:szCs w:val="20"/>
                <w:shd w:val="clear" w:color="auto" w:fill="FFFFFF"/>
              </w:rPr>
              <w:t>постановлением Правительства области от 28 октября 2013 года № 1103</w:t>
            </w:r>
            <w:r w:rsidRPr="00DE1227">
              <w:rPr>
                <w:sz w:val="20"/>
                <w:szCs w:val="20"/>
              </w:rPr>
              <w:t xml:space="preserve"> </w:t>
            </w:r>
            <w:r w:rsidRPr="00DE1227">
              <w:rPr>
                <w:spacing w:val="2"/>
                <w:sz w:val="20"/>
                <w:szCs w:val="20"/>
                <w:shd w:val="clear" w:color="auto" w:fill="FFFFFF"/>
              </w:rPr>
              <w:t>(с изменениями на 16 сентября 2019 г.)</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4</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Государственная программа Вологодской области «Социальная поддержка граждан в Вологодской области на 2014 - 2018 годы»</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Утверждена</w:t>
            </w:r>
            <w:r w:rsidRPr="00DE1227">
              <w:rPr>
                <w:rStyle w:val="apple-converted-space"/>
                <w:spacing w:val="2"/>
                <w:sz w:val="20"/>
                <w:szCs w:val="20"/>
                <w:shd w:val="clear" w:color="auto" w:fill="FFFFFF"/>
              </w:rPr>
              <w:t> </w:t>
            </w:r>
            <w:r w:rsidRPr="00DE1227">
              <w:rPr>
                <w:spacing w:val="2"/>
                <w:sz w:val="20"/>
                <w:szCs w:val="20"/>
                <w:shd w:val="clear" w:color="auto" w:fill="FFFFFF"/>
              </w:rPr>
              <w:t>постановлением Правительства области от 28 октября 2013 года № 1098</w:t>
            </w:r>
            <w:r w:rsidRPr="00DE1227">
              <w:rPr>
                <w:sz w:val="20"/>
                <w:szCs w:val="20"/>
              </w:rPr>
              <w:t xml:space="preserve"> </w:t>
            </w:r>
            <w:r w:rsidRPr="00DE1227">
              <w:rPr>
                <w:spacing w:val="2"/>
                <w:sz w:val="20"/>
                <w:szCs w:val="20"/>
                <w:shd w:val="clear" w:color="auto" w:fill="FFFFFF"/>
              </w:rPr>
              <w:t>(с изменениями на 26 августа 2019 г.)</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5</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Государственная программа Вологодской области «Обеспечение населения Вологодской области доступным жильем и формирование комфортной среды проживания на 2014 - 2020 годы»</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Утверждена</w:t>
            </w:r>
            <w:r w:rsidRPr="00DE1227">
              <w:rPr>
                <w:rStyle w:val="apple-converted-space"/>
                <w:spacing w:val="2"/>
                <w:sz w:val="20"/>
                <w:szCs w:val="20"/>
                <w:shd w:val="clear" w:color="auto" w:fill="FFFFFF"/>
              </w:rPr>
              <w:t> </w:t>
            </w:r>
            <w:r w:rsidRPr="00DE1227">
              <w:rPr>
                <w:spacing w:val="2"/>
                <w:sz w:val="20"/>
                <w:szCs w:val="20"/>
                <w:shd w:val="clear" w:color="auto" w:fill="FFFFFF"/>
              </w:rPr>
              <w:t>постановлением Правительства области от 28 октября 2013 года № 1105</w:t>
            </w:r>
            <w:r w:rsidRPr="00DE1227">
              <w:rPr>
                <w:sz w:val="20"/>
                <w:szCs w:val="20"/>
              </w:rPr>
              <w:t xml:space="preserve"> </w:t>
            </w:r>
            <w:r w:rsidRPr="00DE1227">
              <w:rPr>
                <w:spacing w:val="2"/>
                <w:sz w:val="20"/>
                <w:szCs w:val="20"/>
                <w:shd w:val="clear" w:color="auto" w:fill="FFFFFF"/>
              </w:rPr>
              <w:t>(с изменениями на 1 июля 2019 г.)</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6</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Государственная программа Вологодской области «Сохранение и развитие культурного потенциала, развитие туристского кластера и архивного дела Вологодской области на 2015 - 2020 годы»</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Утверждена</w:t>
            </w:r>
            <w:r w:rsidRPr="00DE1227">
              <w:rPr>
                <w:rStyle w:val="apple-converted-space"/>
                <w:spacing w:val="2"/>
                <w:sz w:val="20"/>
                <w:szCs w:val="20"/>
                <w:shd w:val="clear" w:color="auto" w:fill="FFFFFF"/>
              </w:rPr>
              <w:t> </w:t>
            </w:r>
            <w:r w:rsidRPr="00DE1227">
              <w:rPr>
                <w:spacing w:val="2"/>
                <w:sz w:val="20"/>
                <w:szCs w:val="20"/>
                <w:shd w:val="clear" w:color="auto" w:fill="FFFFFF"/>
              </w:rPr>
              <w:t xml:space="preserve">постановлением Правительства области от 27 октября 2014 года № 961) (с изменениями на 10 июня 2019 г.) </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7</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Государственная программа Вологодской области «Экономическое развитие Вологодской области на 2014 - 2020 годы»</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Утверждена</w:t>
            </w:r>
            <w:r w:rsidRPr="00DE1227">
              <w:rPr>
                <w:rStyle w:val="apple-converted-space"/>
                <w:spacing w:val="2"/>
                <w:sz w:val="20"/>
                <w:szCs w:val="20"/>
                <w:shd w:val="clear" w:color="auto" w:fill="FFFFFF"/>
              </w:rPr>
              <w:t> </w:t>
            </w:r>
            <w:r w:rsidRPr="00DE1227">
              <w:rPr>
                <w:spacing w:val="2"/>
                <w:sz w:val="20"/>
                <w:szCs w:val="20"/>
                <w:shd w:val="clear" w:color="auto" w:fill="FFFFFF"/>
              </w:rPr>
              <w:t>постановлением Правительства области от 28 октября 2013 года № 1111</w:t>
            </w:r>
            <w:r w:rsidRPr="00DE1227">
              <w:rPr>
                <w:sz w:val="20"/>
                <w:szCs w:val="20"/>
              </w:rPr>
              <w:t xml:space="preserve"> </w:t>
            </w:r>
            <w:r w:rsidRPr="00DE1227">
              <w:rPr>
                <w:spacing w:val="2"/>
                <w:sz w:val="20"/>
                <w:szCs w:val="20"/>
                <w:shd w:val="clear" w:color="auto" w:fill="FFFFFF"/>
              </w:rPr>
              <w:t>(с изменениями на 15 июля 2019 г.)</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8</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Государственная программа Вологодской области «Развитие лесного комплекса Вологодской области на 2014 - 2020 годы»</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Утверждена</w:t>
            </w:r>
            <w:r w:rsidRPr="00DE1227">
              <w:rPr>
                <w:rStyle w:val="apple-converted-space"/>
                <w:spacing w:val="2"/>
                <w:sz w:val="20"/>
                <w:szCs w:val="20"/>
                <w:shd w:val="clear" w:color="auto" w:fill="FFFFFF"/>
              </w:rPr>
              <w:t> </w:t>
            </w:r>
            <w:r w:rsidRPr="00DE1227">
              <w:rPr>
                <w:spacing w:val="2"/>
                <w:sz w:val="20"/>
                <w:szCs w:val="20"/>
                <w:shd w:val="clear" w:color="auto" w:fill="FFFFFF"/>
              </w:rPr>
              <w:t>постановлением Правительства области от 28 октября 2013 года № 1110</w:t>
            </w:r>
            <w:r w:rsidRPr="00DE1227">
              <w:rPr>
                <w:sz w:val="20"/>
                <w:szCs w:val="20"/>
              </w:rPr>
              <w:t xml:space="preserve"> </w:t>
            </w:r>
            <w:r w:rsidRPr="00DE1227">
              <w:rPr>
                <w:spacing w:val="2"/>
                <w:sz w:val="20"/>
                <w:szCs w:val="20"/>
                <w:shd w:val="clear" w:color="auto" w:fill="FFFFFF"/>
              </w:rPr>
              <w:t>(с изменениями на 12 августа 2019 г.)</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9</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Государственная программа Вологодской области «Поддержка и развитие малого и среднего предпринимательства в Вологодской области на 2013 - 2020 годы»</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Утверждена</w:t>
            </w:r>
            <w:r w:rsidRPr="00DE1227">
              <w:rPr>
                <w:rStyle w:val="apple-converted-space"/>
                <w:spacing w:val="2"/>
                <w:sz w:val="20"/>
                <w:szCs w:val="20"/>
                <w:shd w:val="clear" w:color="auto" w:fill="FFFFFF"/>
              </w:rPr>
              <w:t> </w:t>
            </w:r>
            <w:r w:rsidRPr="00DE1227">
              <w:rPr>
                <w:spacing w:val="2"/>
                <w:sz w:val="20"/>
                <w:szCs w:val="20"/>
                <w:shd w:val="clear" w:color="auto" w:fill="FFFFFF"/>
              </w:rPr>
              <w:t>постановлением Правительства области от 3 октября 2012 года № 1156</w:t>
            </w:r>
            <w:r w:rsidRPr="00DE1227">
              <w:rPr>
                <w:sz w:val="20"/>
                <w:szCs w:val="20"/>
              </w:rPr>
              <w:t xml:space="preserve"> </w:t>
            </w:r>
            <w:r w:rsidRPr="00DE1227">
              <w:rPr>
                <w:spacing w:val="2"/>
                <w:sz w:val="20"/>
                <w:szCs w:val="20"/>
                <w:shd w:val="clear" w:color="auto" w:fill="FFFFFF"/>
              </w:rPr>
              <w:t>(с изменениями на 5 февраля 2019 г.)</w:t>
            </w:r>
          </w:p>
        </w:tc>
      </w:tr>
      <w:tr w:rsidR="008D439C"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10</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 xml:space="preserve">Государственная программа Вологодской области </w:t>
            </w:r>
            <w:r w:rsidRPr="00DE1227">
              <w:rPr>
                <w:spacing w:val="2"/>
                <w:sz w:val="20"/>
                <w:szCs w:val="20"/>
                <w:shd w:val="clear" w:color="auto" w:fill="FFFFFF"/>
              </w:rPr>
              <w:t>«</w:t>
            </w:r>
            <w:r w:rsidRPr="00DE1227">
              <w:rPr>
                <w:sz w:val="20"/>
                <w:szCs w:val="20"/>
              </w:rPr>
              <w:t>Содействие созданию в Вологодской области (исходя из прогнозируемой потребности) новых мест в общеобразовательных организациях</w:t>
            </w:r>
            <w:r w:rsidRPr="00DE1227">
              <w:rPr>
                <w:spacing w:val="2"/>
                <w:sz w:val="20"/>
                <w:szCs w:val="20"/>
                <w:shd w:val="clear" w:color="auto" w:fill="FFFFFF"/>
              </w:rPr>
              <w:t xml:space="preserve">» </w:t>
            </w:r>
            <w:r w:rsidRPr="00DE1227">
              <w:rPr>
                <w:sz w:val="20"/>
                <w:szCs w:val="20"/>
              </w:rPr>
              <w:t xml:space="preserve">на 2018 - 2025 годы </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 Правительства Вологодской области от 30 октября 2017 г. № 962 (с изменениями на 15 июля 2019 г.)</w:t>
            </w:r>
          </w:p>
        </w:tc>
      </w:tr>
      <w:tr w:rsidR="00C52DF6" w:rsidRPr="00DE1227" w:rsidTr="00C52DF6">
        <w:trPr>
          <w:cantSplit/>
        </w:trPr>
        <w:tc>
          <w:tcPr>
            <w:tcW w:w="668"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11</w:t>
            </w:r>
          </w:p>
        </w:tc>
        <w:tc>
          <w:tcPr>
            <w:tcW w:w="463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О перечне приоритетных инвестиционных проектов</w:t>
            </w:r>
          </w:p>
        </w:tc>
        <w:tc>
          <w:tcPr>
            <w:tcW w:w="4150"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pacing w:val="2"/>
                <w:sz w:val="20"/>
                <w:szCs w:val="20"/>
                <w:shd w:val="clear" w:color="auto" w:fill="FFFFFF"/>
              </w:rPr>
              <w:t>Постановление Правительства Вологодской области от 16 декабря 2013 года № 1322 (с изменениями на 24 июня 2019 г.)</w:t>
            </w:r>
          </w:p>
        </w:tc>
      </w:tr>
    </w:tbl>
    <w:p w:rsidR="00C52DF6" w:rsidRPr="00DE1227" w:rsidRDefault="00C52DF6" w:rsidP="00C52DF6">
      <w:pPr>
        <w:rPr>
          <w:rFonts w:ascii="Times New Roman" w:hAnsi="Times New Roman" w:cs="Times New Roman"/>
          <w:sz w:val="20"/>
          <w:szCs w:val="20"/>
        </w:rPr>
      </w:pPr>
    </w:p>
    <w:p w:rsidR="000B0D08" w:rsidRPr="00DE1227" w:rsidRDefault="000B0D08" w:rsidP="000B0D08">
      <w:pPr>
        <w:jc w:val="both"/>
        <w:rPr>
          <w:rFonts w:ascii="Times New Roman" w:hAnsi="Times New Roman" w:cs="Times New Roman"/>
        </w:rPr>
      </w:pPr>
      <w:r w:rsidRPr="00DE1227">
        <w:rPr>
          <w:rFonts w:ascii="Times New Roman" w:hAnsi="Times New Roman" w:cs="Times New Roman"/>
        </w:rPr>
        <w:t>Таблица 2.14-6</w:t>
      </w:r>
    </w:p>
    <w:p w:rsidR="00C52DF6" w:rsidRPr="00DE1227" w:rsidRDefault="00C52DF6" w:rsidP="00C52DF6">
      <w:pPr>
        <w:pStyle w:val="afffffffc"/>
      </w:pPr>
      <w:r w:rsidRPr="00DE1227">
        <w:t>Сведения о документах территориального планирования, планах и программах развития муниципального образования «Город Череповец»</w:t>
      </w:r>
    </w:p>
    <w:tbl>
      <w:tblPr>
        <w:tblW w:w="9448" w:type="dxa"/>
        <w:tblInd w:w="2" w:type="dxa"/>
        <w:tblBorders>
          <w:top w:val="outset" w:sz="6" w:space="0" w:color="auto"/>
          <w:left w:val="outset" w:sz="6" w:space="0" w:color="auto"/>
          <w:bottom w:val="outset" w:sz="6" w:space="0" w:color="auto"/>
          <w:right w:val="outset" w:sz="6" w:space="0" w:color="auto"/>
        </w:tblBorders>
        <w:tblCellMar>
          <w:left w:w="0" w:type="dxa"/>
          <w:right w:w="0" w:type="dxa"/>
        </w:tblCellMar>
        <w:tblLook w:val="00A0" w:firstRow="1" w:lastRow="0" w:firstColumn="1" w:lastColumn="0" w:noHBand="0" w:noVBand="0"/>
      </w:tblPr>
      <w:tblGrid>
        <w:gridCol w:w="652"/>
        <w:gridCol w:w="4650"/>
        <w:gridCol w:w="13"/>
        <w:gridCol w:w="4133"/>
      </w:tblGrid>
      <w:tr w:rsidR="008D439C" w:rsidRPr="00DE1227" w:rsidTr="00C52DF6">
        <w:trPr>
          <w:cantSplit/>
          <w:tblHeader/>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vAlign w:val="center"/>
          </w:tcPr>
          <w:p w:rsidR="00C52DF6" w:rsidRPr="00DE1227" w:rsidRDefault="00C52DF6" w:rsidP="00C52DF6">
            <w:pPr>
              <w:pStyle w:val="11d"/>
              <w:rPr>
                <w:sz w:val="20"/>
                <w:szCs w:val="20"/>
              </w:rPr>
            </w:pPr>
            <w:r w:rsidRPr="00DE1227">
              <w:rPr>
                <w:sz w:val="20"/>
                <w:szCs w:val="20"/>
              </w:rPr>
              <w:t>№ п/п</w:t>
            </w:r>
          </w:p>
        </w:tc>
        <w:tc>
          <w:tcPr>
            <w:tcW w:w="4663" w:type="dxa"/>
            <w:gridSpan w:val="2"/>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vAlign w:val="center"/>
          </w:tcPr>
          <w:p w:rsidR="00C52DF6" w:rsidRPr="00DE1227" w:rsidRDefault="00C52DF6" w:rsidP="00C52DF6">
            <w:pPr>
              <w:pStyle w:val="11d"/>
              <w:rPr>
                <w:sz w:val="20"/>
                <w:szCs w:val="20"/>
              </w:rPr>
            </w:pPr>
            <w:r w:rsidRPr="00DE1227">
              <w:rPr>
                <w:sz w:val="20"/>
                <w:szCs w:val="20"/>
              </w:rPr>
              <w:t>Наименование документов</w:t>
            </w:r>
          </w:p>
        </w:tc>
        <w:tc>
          <w:tcPr>
            <w:tcW w:w="4133" w:type="dxa"/>
            <w:tcBorders>
              <w:top w:val="outset" w:sz="6" w:space="0" w:color="auto"/>
              <w:left w:val="outset" w:sz="6" w:space="0" w:color="auto"/>
              <w:bottom w:val="outset" w:sz="6" w:space="0" w:color="auto"/>
            </w:tcBorders>
            <w:tcMar>
              <w:top w:w="37" w:type="dxa"/>
              <w:left w:w="94" w:type="dxa"/>
              <w:bottom w:w="37" w:type="dxa"/>
              <w:right w:w="94" w:type="dxa"/>
            </w:tcMar>
            <w:vAlign w:val="center"/>
          </w:tcPr>
          <w:p w:rsidR="00C52DF6" w:rsidRPr="00DE1227" w:rsidRDefault="00C52DF6" w:rsidP="00C52DF6">
            <w:pPr>
              <w:pStyle w:val="11d"/>
              <w:rPr>
                <w:sz w:val="20"/>
                <w:szCs w:val="20"/>
              </w:rPr>
            </w:pPr>
            <w:r w:rsidRPr="00DE1227">
              <w:rPr>
                <w:sz w:val="20"/>
                <w:szCs w:val="20"/>
              </w:rPr>
              <w:t>Реквизиты утверждающего нормативно-правового акта</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rStyle w:val="affffffffd"/>
                <w:sz w:val="20"/>
                <w:szCs w:val="20"/>
              </w:rPr>
            </w:pPr>
            <w:r w:rsidRPr="00DE1227">
              <w:rPr>
                <w:rStyle w:val="affffffffd"/>
                <w:sz w:val="20"/>
                <w:szCs w:val="20"/>
              </w:rPr>
              <w:t>1</w:t>
            </w:r>
          </w:p>
        </w:tc>
        <w:tc>
          <w:tcPr>
            <w:tcW w:w="8796" w:type="dxa"/>
            <w:gridSpan w:val="3"/>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d"/>
              <w:rPr>
                <w:rStyle w:val="affffffffd"/>
                <w:sz w:val="20"/>
                <w:szCs w:val="20"/>
              </w:rPr>
            </w:pPr>
            <w:r w:rsidRPr="00DE1227">
              <w:rPr>
                <w:rStyle w:val="affffffffd"/>
                <w:sz w:val="20"/>
                <w:szCs w:val="20"/>
              </w:rPr>
              <w:t>Документы территориального планирования</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1.1</w:t>
            </w:r>
          </w:p>
        </w:tc>
        <w:tc>
          <w:tcPr>
            <w:tcW w:w="4663" w:type="dxa"/>
            <w:gridSpan w:val="2"/>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Генеральный план города Череповца</w:t>
            </w:r>
          </w:p>
        </w:tc>
        <w:tc>
          <w:tcPr>
            <w:tcW w:w="4133"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 решением Череповецкой городской Думы от 28 ноября 2006 г. № 165 (с изменениями на 14 мая 2019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rStyle w:val="affffffffd"/>
                <w:sz w:val="20"/>
                <w:szCs w:val="20"/>
              </w:rPr>
            </w:pPr>
            <w:r w:rsidRPr="00DE1227">
              <w:rPr>
                <w:rStyle w:val="affffffffd"/>
                <w:sz w:val="20"/>
                <w:szCs w:val="20"/>
              </w:rPr>
              <w:t>2</w:t>
            </w:r>
          </w:p>
        </w:tc>
        <w:tc>
          <w:tcPr>
            <w:tcW w:w="8796" w:type="dxa"/>
            <w:gridSpan w:val="3"/>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d"/>
              <w:rPr>
                <w:rStyle w:val="affffffffd"/>
                <w:sz w:val="20"/>
                <w:szCs w:val="20"/>
              </w:rPr>
            </w:pPr>
            <w:r w:rsidRPr="00DE1227">
              <w:rPr>
                <w:rStyle w:val="affffffffd"/>
                <w:sz w:val="20"/>
                <w:szCs w:val="20"/>
              </w:rPr>
              <w:t>Комплексные документы социально-экономического развития</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2.1</w:t>
            </w:r>
          </w:p>
        </w:tc>
        <w:tc>
          <w:tcPr>
            <w:tcW w:w="4663" w:type="dxa"/>
            <w:gridSpan w:val="2"/>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Стратегия социально-экономического развития города Череповца до 2022 года</w:t>
            </w:r>
          </w:p>
          <w:p w:rsidR="00C52DF6" w:rsidRPr="00DE1227" w:rsidRDefault="00C52DF6" w:rsidP="00C52DF6">
            <w:pPr>
              <w:pStyle w:val="11f0"/>
              <w:rPr>
                <w:sz w:val="20"/>
                <w:szCs w:val="20"/>
              </w:rPr>
            </w:pPr>
            <w:r w:rsidRPr="00DE1227">
              <w:rPr>
                <w:sz w:val="20"/>
                <w:szCs w:val="20"/>
              </w:rPr>
              <w:t xml:space="preserve">«Череповец – город возможностей» </w:t>
            </w:r>
          </w:p>
        </w:tc>
        <w:tc>
          <w:tcPr>
            <w:tcW w:w="4133"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 xml:space="preserve">Утверждена решением Череповецкой </w:t>
            </w:r>
          </w:p>
          <w:p w:rsidR="00C52DF6" w:rsidRPr="00DE1227" w:rsidRDefault="00C52DF6" w:rsidP="00C52DF6">
            <w:pPr>
              <w:pStyle w:val="11f0"/>
              <w:rPr>
                <w:sz w:val="20"/>
                <w:szCs w:val="20"/>
              </w:rPr>
            </w:pPr>
            <w:r w:rsidRPr="00DE1227">
              <w:rPr>
                <w:sz w:val="20"/>
                <w:szCs w:val="20"/>
              </w:rPr>
              <w:t>городской Думы от 6 декабря 2016 г. № 242</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2.2</w:t>
            </w:r>
          </w:p>
        </w:tc>
        <w:tc>
          <w:tcPr>
            <w:tcW w:w="4663" w:type="dxa"/>
            <w:gridSpan w:val="2"/>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План мероприятий по реализации Стратегии социально-экономического развития города Череповца</w:t>
            </w:r>
          </w:p>
        </w:tc>
        <w:tc>
          <w:tcPr>
            <w:tcW w:w="4133"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 постановлением Мэрии города Череповца от 28 декабря 2018 г. № 5847</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2.3</w:t>
            </w:r>
          </w:p>
        </w:tc>
        <w:tc>
          <w:tcPr>
            <w:tcW w:w="4663" w:type="dxa"/>
            <w:gridSpan w:val="2"/>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О социально-экономическом развитии города Череповца на 2019 год и плановый период 2020-2021 годов</w:t>
            </w:r>
          </w:p>
        </w:tc>
        <w:tc>
          <w:tcPr>
            <w:tcW w:w="4133" w:type="dxa"/>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Решение Череповецкой городской Думы от 20 декабря 2018 г. № 227</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rStyle w:val="affffffffd"/>
                <w:sz w:val="20"/>
                <w:szCs w:val="20"/>
              </w:rPr>
            </w:pPr>
            <w:r w:rsidRPr="00DE1227">
              <w:rPr>
                <w:rStyle w:val="affffffffd"/>
                <w:sz w:val="20"/>
                <w:szCs w:val="20"/>
              </w:rPr>
              <w:t>3</w:t>
            </w:r>
          </w:p>
        </w:tc>
        <w:tc>
          <w:tcPr>
            <w:tcW w:w="8796" w:type="dxa"/>
            <w:gridSpan w:val="3"/>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d"/>
              <w:rPr>
                <w:rStyle w:val="affffffffd"/>
                <w:sz w:val="20"/>
                <w:szCs w:val="20"/>
              </w:rPr>
            </w:pPr>
            <w:r w:rsidRPr="00DE1227">
              <w:rPr>
                <w:rStyle w:val="affffffffd"/>
                <w:sz w:val="20"/>
                <w:szCs w:val="20"/>
              </w:rPr>
              <w:t>Отраслевые программы и документы в сфере развития экономики, жилищного строительства и объектов обслуживания населения</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1</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Муниципальная программа города Череповца «Развитие образования» на 2013-2022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w:t>
            </w:r>
          </w:p>
          <w:p w:rsidR="00C52DF6" w:rsidRPr="00DE1227" w:rsidRDefault="00C52DF6" w:rsidP="00C52DF6">
            <w:pPr>
              <w:pStyle w:val="11f0"/>
              <w:rPr>
                <w:sz w:val="20"/>
                <w:szCs w:val="20"/>
              </w:rPr>
            </w:pPr>
            <w:r w:rsidRPr="00DE1227">
              <w:rPr>
                <w:sz w:val="20"/>
                <w:szCs w:val="20"/>
              </w:rPr>
              <w:t>Мэрии города Череповца</w:t>
            </w:r>
          </w:p>
          <w:p w:rsidR="00C52DF6" w:rsidRPr="00DE1227" w:rsidRDefault="00C52DF6" w:rsidP="00C52DF6">
            <w:pPr>
              <w:pStyle w:val="11f0"/>
              <w:rPr>
                <w:sz w:val="20"/>
                <w:szCs w:val="20"/>
              </w:rPr>
            </w:pPr>
            <w:r w:rsidRPr="00DE1227">
              <w:rPr>
                <w:sz w:val="20"/>
                <w:szCs w:val="20"/>
              </w:rPr>
              <w:t>от 10 октября 2012 г. № 5366</w:t>
            </w:r>
          </w:p>
          <w:p w:rsidR="00C52DF6" w:rsidRPr="00DE1227" w:rsidRDefault="00C52DF6" w:rsidP="00C52DF6">
            <w:pPr>
              <w:pStyle w:val="11f0"/>
              <w:rPr>
                <w:sz w:val="20"/>
                <w:szCs w:val="20"/>
              </w:rPr>
            </w:pPr>
            <w:r w:rsidRPr="00DE1227">
              <w:rPr>
                <w:sz w:val="20"/>
                <w:szCs w:val="20"/>
              </w:rPr>
              <w:t>(с изменениями на 17 октября 2019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2</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Муниципальная программа города Череповца «Развитие культуры и туризма в городе Череповце» на 2016-2022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w:t>
            </w:r>
          </w:p>
          <w:p w:rsidR="00C52DF6" w:rsidRPr="00DE1227" w:rsidRDefault="00C52DF6" w:rsidP="00C52DF6">
            <w:pPr>
              <w:pStyle w:val="11f0"/>
              <w:rPr>
                <w:sz w:val="20"/>
                <w:szCs w:val="20"/>
              </w:rPr>
            </w:pPr>
            <w:r w:rsidRPr="00DE1227">
              <w:rPr>
                <w:sz w:val="20"/>
                <w:szCs w:val="20"/>
              </w:rPr>
              <w:t>Мэрии города Череповца</w:t>
            </w:r>
          </w:p>
          <w:p w:rsidR="00C52DF6" w:rsidRPr="00DE1227" w:rsidRDefault="00C52DF6" w:rsidP="00C52DF6">
            <w:pPr>
              <w:pStyle w:val="11f0"/>
              <w:rPr>
                <w:sz w:val="20"/>
                <w:szCs w:val="20"/>
              </w:rPr>
            </w:pPr>
            <w:r w:rsidRPr="00DE1227">
              <w:rPr>
                <w:sz w:val="20"/>
                <w:szCs w:val="20"/>
              </w:rPr>
              <w:t>от 9 октября 2015 г. № 5369</w:t>
            </w:r>
          </w:p>
          <w:p w:rsidR="00C52DF6" w:rsidRPr="00DE1227" w:rsidRDefault="00C52DF6" w:rsidP="00C52DF6">
            <w:pPr>
              <w:pStyle w:val="11f0"/>
              <w:rPr>
                <w:sz w:val="20"/>
                <w:szCs w:val="20"/>
              </w:rPr>
            </w:pPr>
            <w:r w:rsidRPr="00DE1227">
              <w:rPr>
                <w:sz w:val="20"/>
                <w:szCs w:val="20"/>
              </w:rPr>
              <w:t>(с изменениями на 18 октября 2019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3</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Муниципальная программа города Череповца «Создание условий для развития физической культуры и спорта в городе Череповце» на 2013-2022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w:t>
            </w:r>
          </w:p>
          <w:p w:rsidR="00C52DF6" w:rsidRPr="00DE1227" w:rsidRDefault="00C52DF6" w:rsidP="00C52DF6">
            <w:pPr>
              <w:pStyle w:val="11f0"/>
              <w:rPr>
                <w:sz w:val="20"/>
                <w:szCs w:val="20"/>
              </w:rPr>
            </w:pPr>
            <w:r w:rsidRPr="00DE1227">
              <w:rPr>
                <w:sz w:val="20"/>
                <w:szCs w:val="20"/>
              </w:rPr>
              <w:t>Мэрии города Череповца</w:t>
            </w:r>
          </w:p>
          <w:p w:rsidR="00C52DF6" w:rsidRPr="00DE1227" w:rsidRDefault="00C52DF6" w:rsidP="00C52DF6">
            <w:pPr>
              <w:pStyle w:val="11f0"/>
              <w:rPr>
                <w:sz w:val="20"/>
                <w:szCs w:val="20"/>
              </w:rPr>
            </w:pPr>
            <w:r w:rsidRPr="00DE1227">
              <w:rPr>
                <w:sz w:val="20"/>
                <w:szCs w:val="20"/>
              </w:rPr>
              <w:t>от 10 октября 2012 г. № 5368</w:t>
            </w:r>
          </w:p>
          <w:p w:rsidR="00C52DF6" w:rsidRPr="00DE1227" w:rsidRDefault="00C52DF6" w:rsidP="00C52DF6">
            <w:pPr>
              <w:pStyle w:val="11f0"/>
              <w:rPr>
                <w:sz w:val="20"/>
                <w:szCs w:val="20"/>
              </w:rPr>
            </w:pPr>
            <w:r w:rsidRPr="00DE1227">
              <w:rPr>
                <w:sz w:val="20"/>
                <w:szCs w:val="20"/>
              </w:rPr>
              <w:t>(с изменениями на 18 октября 2019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4</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Муниципальная программа города Череповца «Содействие развитию потребительского рынка в городе Череповце» на 2013-2021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w:t>
            </w:r>
          </w:p>
          <w:p w:rsidR="00C52DF6" w:rsidRPr="00DE1227" w:rsidRDefault="00C52DF6" w:rsidP="00C52DF6">
            <w:pPr>
              <w:pStyle w:val="11f0"/>
              <w:rPr>
                <w:sz w:val="20"/>
                <w:szCs w:val="20"/>
              </w:rPr>
            </w:pPr>
            <w:r w:rsidRPr="00DE1227">
              <w:rPr>
                <w:sz w:val="20"/>
                <w:szCs w:val="20"/>
              </w:rPr>
              <w:t>Мэрии города Череповца</w:t>
            </w:r>
          </w:p>
          <w:p w:rsidR="00C52DF6" w:rsidRPr="00DE1227" w:rsidRDefault="00C52DF6" w:rsidP="00C52DF6">
            <w:pPr>
              <w:pStyle w:val="11f0"/>
              <w:rPr>
                <w:sz w:val="20"/>
                <w:szCs w:val="20"/>
              </w:rPr>
            </w:pPr>
            <w:r w:rsidRPr="00DE1227">
              <w:rPr>
                <w:sz w:val="20"/>
                <w:szCs w:val="20"/>
              </w:rPr>
              <w:t>от 10 октября 2012 г. № 5371</w:t>
            </w:r>
          </w:p>
          <w:p w:rsidR="00C52DF6" w:rsidRPr="00DE1227" w:rsidRDefault="00C52DF6" w:rsidP="00C52DF6">
            <w:pPr>
              <w:pStyle w:val="11f0"/>
              <w:rPr>
                <w:sz w:val="20"/>
                <w:szCs w:val="20"/>
              </w:rPr>
            </w:pPr>
            <w:r w:rsidRPr="00DE1227">
              <w:rPr>
                <w:sz w:val="20"/>
                <w:szCs w:val="20"/>
              </w:rPr>
              <w:t>(с изменениями на 16 октября 2019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5</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Муниципальная программа города Череповца «Поддержка и развитие малого и среднего предпринимательства в городе Череповце» на 2013-2022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w:t>
            </w:r>
          </w:p>
          <w:p w:rsidR="00C52DF6" w:rsidRPr="00DE1227" w:rsidRDefault="00C52DF6" w:rsidP="00C52DF6">
            <w:pPr>
              <w:pStyle w:val="11f0"/>
              <w:rPr>
                <w:sz w:val="20"/>
                <w:szCs w:val="20"/>
              </w:rPr>
            </w:pPr>
            <w:r w:rsidRPr="00DE1227">
              <w:rPr>
                <w:sz w:val="20"/>
                <w:szCs w:val="20"/>
              </w:rPr>
              <w:t>Мэрии города Череповца</w:t>
            </w:r>
          </w:p>
          <w:p w:rsidR="00C52DF6" w:rsidRPr="00DE1227" w:rsidRDefault="00C52DF6" w:rsidP="00C52DF6">
            <w:pPr>
              <w:pStyle w:val="11f0"/>
              <w:rPr>
                <w:sz w:val="20"/>
                <w:szCs w:val="20"/>
              </w:rPr>
            </w:pPr>
            <w:r w:rsidRPr="00DE1227">
              <w:rPr>
                <w:sz w:val="20"/>
                <w:szCs w:val="20"/>
              </w:rPr>
              <w:t>от 10 октября 2012 г. № 5373</w:t>
            </w:r>
          </w:p>
          <w:p w:rsidR="00C52DF6" w:rsidRPr="00DE1227" w:rsidRDefault="00C52DF6" w:rsidP="00C52DF6">
            <w:pPr>
              <w:pStyle w:val="11f0"/>
              <w:rPr>
                <w:sz w:val="20"/>
                <w:szCs w:val="20"/>
              </w:rPr>
            </w:pPr>
            <w:r w:rsidRPr="00DE1227">
              <w:rPr>
                <w:sz w:val="20"/>
                <w:szCs w:val="20"/>
              </w:rPr>
              <w:t>(с изменениями на 18 сентября 2019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6</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Муниципальная программа города Череповца «Повышение инвестиционной привлекательности города Череповца» на 2015-2022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w:t>
            </w:r>
          </w:p>
          <w:p w:rsidR="00C52DF6" w:rsidRPr="00DE1227" w:rsidRDefault="00C52DF6" w:rsidP="00C52DF6">
            <w:pPr>
              <w:pStyle w:val="11f0"/>
              <w:rPr>
                <w:sz w:val="20"/>
                <w:szCs w:val="20"/>
              </w:rPr>
            </w:pPr>
            <w:r w:rsidRPr="00DE1227">
              <w:rPr>
                <w:sz w:val="20"/>
                <w:szCs w:val="20"/>
              </w:rPr>
              <w:t>Мэрии города Череповца</w:t>
            </w:r>
          </w:p>
          <w:p w:rsidR="00C52DF6" w:rsidRPr="00DE1227" w:rsidRDefault="00C52DF6" w:rsidP="00C52DF6">
            <w:pPr>
              <w:pStyle w:val="11f0"/>
              <w:rPr>
                <w:sz w:val="20"/>
                <w:szCs w:val="20"/>
              </w:rPr>
            </w:pPr>
            <w:r w:rsidRPr="00DE1227">
              <w:rPr>
                <w:sz w:val="20"/>
                <w:szCs w:val="20"/>
              </w:rPr>
              <w:t>от 10 октября 2014 г. № 5482</w:t>
            </w:r>
          </w:p>
          <w:p w:rsidR="00C52DF6" w:rsidRPr="00DE1227" w:rsidRDefault="00C52DF6" w:rsidP="00C52DF6">
            <w:pPr>
              <w:pStyle w:val="11f0"/>
              <w:rPr>
                <w:sz w:val="20"/>
                <w:szCs w:val="20"/>
              </w:rPr>
            </w:pPr>
            <w:r w:rsidRPr="00DE1227">
              <w:rPr>
                <w:sz w:val="20"/>
                <w:szCs w:val="20"/>
              </w:rPr>
              <w:t>(с изменениями на 22 мая 2018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7</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Муниципальная программа города Череповца «Развитие молодежной политики» на 2013-2021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w:t>
            </w:r>
          </w:p>
          <w:p w:rsidR="00C52DF6" w:rsidRPr="00DE1227" w:rsidRDefault="00C52DF6" w:rsidP="00C52DF6">
            <w:pPr>
              <w:pStyle w:val="11f0"/>
              <w:rPr>
                <w:sz w:val="20"/>
                <w:szCs w:val="20"/>
              </w:rPr>
            </w:pPr>
            <w:r w:rsidRPr="00DE1227">
              <w:rPr>
                <w:sz w:val="20"/>
                <w:szCs w:val="20"/>
              </w:rPr>
              <w:t>Мэрии города Череповца</w:t>
            </w:r>
          </w:p>
          <w:p w:rsidR="00C52DF6" w:rsidRPr="00DE1227" w:rsidRDefault="00C52DF6" w:rsidP="00C52DF6">
            <w:pPr>
              <w:pStyle w:val="11f0"/>
              <w:rPr>
                <w:sz w:val="20"/>
                <w:szCs w:val="20"/>
              </w:rPr>
            </w:pPr>
            <w:r w:rsidRPr="00DE1227">
              <w:rPr>
                <w:sz w:val="20"/>
                <w:szCs w:val="20"/>
              </w:rPr>
              <w:t>от 10 октября 2012 г. № 5376</w:t>
            </w:r>
          </w:p>
          <w:p w:rsidR="00C52DF6" w:rsidRPr="00DE1227" w:rsidRDefault="00C52DF6" w:rsidP="00C52DF6">
            <w:pPr>
              <w:pStyle w:val="11f0"/>
              <w:rPr>
                <w:sz w:val="20"/>
                <w:szCs w:val="20"/>
              </w:rPr>
            </w:pPr>
            <w:r w:rsidRPr="00DE1227">
              <w:rPr>
                <w:sz w:val="20"/>
                <w:szCs w:val="20"/>
              </w:rPr>
              <w:t>(с изменениями на 18 октября 2019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8</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Муниципальная программа города Череповца «Здоровый город» на 2014-2022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w:t>
            </w:r>
          </w:p>
          <w:p w:rsidR="00C52DF6" w:rsidRPr="00DE1227" w:rsidRDefault="00C52DF6" w:rsidP="00C52DF6">
            <w:pPr>
              <w:pStyle w:val="11f0"/>
              <w:rPr>
                <w:sz w:val="20"/>
                <w:szCs w:val="20"/>
              </w:rPr>
            </w:pPr>
            <w:r w:rsidRPr="00DE1227">
              <w:rPr>
                <w:sz w:val="20"/>
                <w:szCs w:val="20"/>
              </w:rPr>
              <w:t>Мэрии города Череповца</w:t>
            </w:r>
          </w:p>
          <w:p w:rsidR="00C52DF6" w:rsidRPr="00DE1227" w:rsidRDefault="00C52DF6" w:rsidP="00C52DF6">
            <w:pPr>
              <w:pStyle w:val="11f0"/>
              <w:rPr>
                <w:sz w:val="20"/>
                <w:szCs w:val="20"/>
              </w:rPr>
            </w:pPr>
            <w:r w:rsidRPr="00DE1227">
              <w:rPr>
                <w:sz w:val="20"/>
                <w:szCs w:val="20"/>
              </w:rPr>
              <w:t>от 10 октября 2013 г. № 4805</w:t>
            </w:r>
          </w:p>
          <w:p w:rsidR="00C52DF6" w:rsidRPr="00DE1227" w:rsidRDefault="00C52DF6" w:rsidP="00C52DF6">
            <w:pPr>
              <w:pStyle w:val="11f0"/>
              <w:rPr>
                <w:sz w:val="20"/>
                <w:szCs w:val="20"/>
              </w:rPr>
            </w:pPr>
            <w:r w:rsidRPr="00DE1227">
              <w:rPr>
                <w:sz w:val="20"/>
                <w:szCs w:val="20"/>
              </w:rPr>
              <w:t>(с изменениями на 16 октября 2019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9</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Муниципальная программа города Череповца «Обеспечение жильем отдельных категорий граждан» на 2014-2021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w:t>
            </w:r>
          </w:p>
          <w:p w:rsidR="00C52DF6" w:rsidRPr="00DE1227" w:rsidRDefault="00C52DF6" w:rsidP="00C52DF6">
            <w:pPr>
              <w:pStyle w:val="11f0"/>
              <w:rPr>
                <w:sz w:val="20"/>
                <w:szCs w:val="20"/>
              </w:rPr>
            </w:pPr>
            <w:r w:rsidRPr="00DE1227">
              <w:rPr>
                <w:sz w:val="20"/>
                <w:szCs w:val="20"/>
              </w:rPr>
              <w:t>Мэрии города Череповца</w:t>
            </w:r>
          </w:p>
          <w:p w:rsidR="00C52DF6" w:rsidRPr="00DE1227" w:rsidRDefault="00C52DF6" w:rsidP="00C52DF6">
            <w:pPr>
              <w:pStyle w:val="11f0"/>
              <w:rPr>
                <w:sz w:val="20"/>
                <w:szCs w:val="20"/>
              </w:rPr>
            </w:pPr>
            <w:r w:rsidRPr="00DE1227">
              <w:rPr>
                <w:sz w:val="20"/>
                <w:szCs w:val="20"/>
              </w:rPr>
              <w:t>от 10 октября 2013 г. № 4807</w:t>
            </w:r>
          </w:p>
          <w:p w:rsidR="00C52DF6" w:rsidRPr="00DE1227" w:rsidRDefault="00C52DF6" w:rsidP="00C52DF6">
            <w:pPr>
              <w:pStyle w:val="11f0"/>
              <w:rPr>
                <w:sz w:val="20"/>
                <w:szCs w:val="20"/>
              </w:rPr>
            </w:pPr>
            <w:r w:rsidRPr="00DE1227">
              <w:rPr>
                <w:sz w:val="20"/>
                <w:szCs w:val="20"/>
              </w:rPr>
              <w:t>(с изменениями на 18 октября 2019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10</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Муниципальная программа города Череповца «Социальная поддержка граждан» на 2014-2022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w:t>
            </w:r>
          </w:p>
          <w:p w:rsidR="00C52DF6" w:rsidRPr="00DE1227" w:rsidRDefault="00C52DF6" w:rsidP="00C52DF6">
            <w:pPr>
              <w:pStyle w:val="11f0"/>
              <w:rPr>
                <w:sz w:val="20"/>
                <w:szCs w:val="20"/>
              </w:rPr>
            </w:pPr>
            <w:r w:rsidRPr="00DE1227">
              <w:rPr>
                <w:sz w:val="20"/>
                <w:szCs w:val="20"/>
              </w:rPr>
              <w:t>Мэрии города Череповца</w:t>
            </w:r>
          </w:p>
          <w:p w:rsidR="00C52DF6" w:rsidRPr="00DE1227" w:rsidRDefault="00C52DF6" w:rsidP="00C52DF6">
            <w:pPr>
              <w:pStyle w:val="11f0"/>
              <w:rPr>
                <w:sz w:val="20"/>
                <w:szCs w:val="20"/>
              </w:rPr>
            </w:pPr>
            <w:r w:rsidRPr="00DE1227">
              <w:rPr>
                <w:sz w:val="20"/>
                <w:szCs w:val="20"/>
              </w:rPr>
              <w:t>от 8 октября 2013 г. № 4729</w:t>
            </w:r>
          </w:p>
          <w:p w:rsidR="00C52DF6" w:rsidRPr="00DE1227" w:rsidRDefault="00C52DF6" w:rsidP="00C52DF6">
            <w:pPr>
              <w:pStyle w:val="11f0"/>
              <w:rPr>
                <w:sz w:val="20"/>
                <w:szCs w:val="20"/>
              </w:rPr>
            </w:pPr>
            <w:r w:rsidRPr="00DE1227">
              <w:rPr>
                <w:sz w:val="20"/>
                <w:szCs w:val="20"/>
              </w:rPr>
              <w:t>(с изменениями на 16 октября 2019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11</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Муниципальная программа города Череповца «Реализация градостроительной политики города Череповца» на 2014-2022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w:t>
            </w:r>
          </w:p>
          <w:p w:rsidR="00C52DF6" w:rsidRPr="00DE1227" w:rsidRDefault="00C52DF6" w:rsidP="00C52DF6">
            <w:pPr>
              <w:pStyle w:val="11f0"/>
              <w:rPr>
                <w:sz w:val="20"/>
                <w:szCs w:val="20"/>
              </w:rPr>
            </w:pPr>
            <w:r w:rsidRPr="00DE1227">
              <w:rPr>
                <w:sz w:val="20"/>
                <w:szCs w:val="20"/>
              </w:rPr>
              <w:t>Мэрии города Череповца</w:t>
            </w:r>
          </w:p>
          <w:p w:rsidR="00C52DF6" w:rsidRPr="00DE1227" w:rsidRDefault="00C52DF6" w:rsidP="00C52DF6">
            <w:pPr>
              <w:pStyle w:val="11f0"/>
              <w:rPr>
                <w:sz w:val="20"/>
                <w:szCs w:val="20"/>
              </w:rPr>
            </w:pPr>
            <w:r w:rsidRPr="00DE1227">
              <w:rPr>
                <w:sz w:val="20"/>
                <w:szCs w:val="20"/>
              </w:rPr>
              <w:t>от 10 октября 2013 г. № 4810</w:t>
            </w:r>
          </w:p>
          <w:p w:rsidR="00C52DF6" w:rsidRPr="00DE1227" w:rsidRDefault="00C52DF6" w:rsidP="00C52DF6">
            <w:pPr>
              <w:pStyle w:val="11f0"/>
              <w:rPr>
                <w:sz w:val="20"/>
                <w:szCs w:val="20"/>
              </w:rPr>
            </w:pPr>
            <w:r w:rsidRPr="00DE1227">
              <w:rPr>
                <w:sz w:val="20"/>
                <w:szCs w:val="20"/>
              </w:rPr>
              <w:t>(с изменениями на 16 октября 2019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12</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Муниципальная программа города Череповца «Осуществление бюджетных инвестиций в социальную, коммунальную, транспортную инфраструктуры и капитальный ремонт объектов муниципальной собственности города Череповца» на 2014-2022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w:t>
            </w:r>
          </w:p>
          <w:p w:rsidR="00C52DF6" w:rsidRPr="00DE1227" w:rsidRDefault="00C52DF6" w:rsidP="00C52DF6">
            <w:pPr>
              <w:pStyle w:val="11f0"/>
              <w:rPr>
                <w:sz w:val="20"/>
                <w:szCs w:val="20"/>
              </w:rPr>
            </w:pPr>
            <w:r w:rsidRPr="00DE1227">
              <w:rPr>
                <w:sz w:val="20"/>
                <w:szCs w:val="20"/>
              </w:rPr>
              <w:t>Мэрии города Череповца</w:t>
            </w:r>
          </w:p>
          <w:p w:rsidR="00C52DF6" w:rsidRPr="00DE1227" w:rsidRDefault="00C52DF6" w:rsidP="00C52DF6">
            <w:pPr>
              <w:pStyle w:val="11f0"/>
              <w:rPr>
                <w:sz w:val="20"/>
                <w:szCs w:val="20"/>
              </w:rPr>
            </w:pPr>
            <w:r w:rsidRPr="00DE1227">
              <w:rPr>
                <w:sz w:val="20"/>
                <w:szCs w:val="20"/>
              </w:rPr>
              <w:t>от 10 октября 2013 г. № 4813</w:t>
            </w:r>
          </w:p>
          <w:p w:rsidR="00C52DF6" w:rsidRPr="00DE1227" w:rsidRDefault="00C52DF6" w:rsidP="00C52DF6">
            <w:pPr>
              <w:pStyle w:val="11f0"/>
              <w:rPr>
                <w:sz w:val="20"/>
                <w:szCs w:val="20"/>
              </w:rPr>
            </w:pPr>
            <w:r w:rsidRPr="00DE1227">
              <w:rPr>
                <w:sz w:val="20"/>
                <w:szCs w:val="20"/>
              </w:rPr>
              <w:t>(с изменениями на 16 октября 2019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13</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Муниципальная программа города Череповца «Формирование современной городской среды муниципального образования «Город Череповец» на 2018-2024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Утверждена постановлением</w:t>
            </w:r>
          </w:p>
          <w:p w:rsidR="00C52DF6" w:rsidRPr="00DE1227" w:rsidRDefault="00C52DF6" w:rsidP="00C52DF6">
            <w:pPr>
              <w:pStyle w:val="11f0"/>
              <w:rPr>
                <w:sz w:val="20"/>
                <w:szCs w:val="20"/>
              </w:rPr>
            </w:pPr>
            <w:r w:rsidRPr="00DE1227">
              <w:rPr>
                <w:sz w:val="20"/>
                <w:szCs w:val="20"/>
              </w:rPr>
              <w:t>Мэрии города Череповца</w:t>
            </w:r>
          </w:p>
          <w:p w:rsidR="00C52DF6" w:rsidRPr="00DE1227" w:rsidRDefault="00C52DF6" w:rsidP="00C52DF6">
            <w:pPr>
              <w:pStyle w:val="11f0"/>
              <w:rPr>
                <w:sz w:val="20"/>
                <w:szCs w:val="20"/>
              </w:rPr>
            </w:pPr>
            <w:r w:rsidRPr="00DE1227">
              <w:rPr>
                <w:sz w:val="20"/>
                <w:szCs w:val="20"/>
              </w:rPr>
              <w:t>от 19 октября 2017 г. № 5027</w:t>
            </w:r>
          </w:p>
          <w:p w:rsidR="00C52DF6" w:rsidRPr="00DE1227" w:rsidRDefault="00C52DF6" w:rsidP="00C52DF6">
            <w:pPr>
              <w:pStyle w:val="11f0"/>
              <w:rPr>
                <w:sz w:val="20"/>
                <w:szCs w:val="20"/>
              </w:rPr>
            </w:pPr>
            <w:r w:rsidRPr="00DE1227">
              <w:rPr>
                <w:sz w:val="20"/>
                <w:szCs w:val="20"/>
              </w:rPr>
              <w:t>(с изменениями на 18 октября 2019 г.)</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14</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Программа комплексного развития социальной инфраструктуры города Череповца на 2018-2027 годы</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 xml:space="preserve">Утверждена решением Череповецкой </w:t>
            </w:r>
          </w:p>
          <w:p w:rsidR="00C52DF6" w:rsidRPr="00DE1227" w:rsidRDefault="00C52DF6" w:rsidP="00C52DF6">
            <w:pPr>
              <w:pStyle w:val="11f0"/>
              <w:rPr>
                <w:sz w:val="20"/>
                <w:szCs w:val="20"/>
              </w:rPr>
            </w:pPr>
            <w:r w:rsidRPr="00DE1227">
              <w:rPr>
                <w:sz w:val="20"/>
                <w:szCs w:val="20"/>
              </w:rPr>
              <w:t>городской Думы от 2 июля 2018 г. № 118</w:t>
            </w:r>
          </w:p>
        </w:tc>
      </w:tr>
      <w:tr w:rsidR="008D439C" w:rsidRPr="00DE1227"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15</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 xml:space="preserve">Инвестиционная карта </w:t>
            </w:r>
            <w:r w:rsidRPr="00DE1227">
              <w:rPr>
                <w:sz w:val="20"/>
                <w:szCs w:val="20"/>
              </w:rPr>
              <w:br/>
              <w:t>http://ia-cher.ru/investor/investment-map/</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Администрируется АНО «Инвестиционное  агентство «Череповец» </w:t>
            </w:r>
          </w:p>
        </w:tc>
      </w:tr>
      <w:tr w:rsidR="00C52DF6" w:rsidRPr="008D439C" w:rsidTr="00C52DF6">
        <w:trPr>
          <w:cantSplit/>
        </w:trPr>
        <w:tc>
          <w:tcPr>
            <w:tcW w:w="652" w:type="dxa"/>
            <w:tcBorders>
              <w:top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d"/>
              <w:rPr>
                <w:sz w:val="20"/>
                <w:szCs w:val="20"/>
              </w:rPr>
            </w:pPr>
            <w:r w:rsidRPr="00DE1227">
              <w:rPr>
                <w:sz w:val="20"/>
                <w:szCs w:val="20"/>
              </w:rPr>
              <w:t>3.16</w:t>
            </w:r>
          </w:p>
        </w:tc>
        <w:tc>
          <w:tcPr>
            <w:tcW w:w="4650" w:type="dxa"/>
            <w:tcBorders>
              <w:top w:val="outset" w:sz="6" w:space="0" w:color="auto"/>
              <w:left w:val="outset" w:sz="6" w:space="0" w:color="auto"/>
              <w:bottom w:val="outset" w:sz="6" w:space="0" w:color="auto"/>
              <w:right w:val="outset" w:sz="6" w:space="0" w:color="auto"/>
            </w:tcBorders>
            <w:tcMar>
              <w:top w:w="37" w:type="dxa"/>
              <w:left w:w="94" w:type="dxa"/>
              <w:bottom w:w="37" w:type="dxa"/>
              <w:right w:w="94" w:type="dxa"/>
            </w:tcMar>
          </w:tcPr>
          <w:p w:rsidR="00C52DF6" w:rsidRPr="00DE1227" w:rsidRDefault="00C52DF6" w:rsidP="00C52DF6">
            <w:pPr>
              <w:pStyle w:val="11f0"/>
              <w:rPr>
                <w:sz w:val="20"/>
                <w:szCs w:val="20"/>
              </w:rPr>
            </w:pPr>
            <w:r w:rsidRPr="00DE1227">
              <w:rPr>
                <w:sz w:val="20"/>
                <w:szCs w:val="20"/>
              </w:rPr>
              <w:t>О создании территории опережающего социально-экономического развития «Череповец»</w:t>
            </w:r>
          </w:p>
        </w:tc>
        <w:tc>
          <w:tcPr>
            <w:tcW w:w="4146" w:type="dxa"/>
            <w:gridSpan w:val="2"/>
            <w:tcBorders>
              <w:top w:val="outset" w:sz="6" w:space="0" w:color="auto"/>
              <w:left w:val="outset" w:sz="6" w:space="0" w:color="auto"/>
              <w:bottom w:val="outset" w:sz="6" w:space="0" w:color="auto"/>
            </w:tcBorders>
            <w:tcMar>
              <w:top w:w="37" w:type="dxa"/>
              <w:left w:w="94" w:type="dxa"/>
              <w:bottom w:w="37" w:type="dxa"/>
              <w:right w:w="94" w:type="dxa"/>
            </w:tcMar>
          </w:tcPr>
          <w:p w:rsidR="00C52DF6" w:rsidRPr="008D439C" w:rsidRDefault="00C52DF6" w:rsidP="00C52DF6">
            <w:pPr>
              <w:pStyle w:val="11f0"/>
              <w:rPr>
                <w:sz w:val="20"/>
                <w:szCs w:val="20"/>
              </w:rPr>
            </w:pPr>
            <w:r w:rsidRPr="00DE1227">
              <w:rPr>
                <w:sz w:val="20"/>
                <w:szCs w:val="20"/>
              </w:rPr>
              <w:t>Постановление Правительства Российской Федерации от 7 августа 2017 г. № 939</w:t>
            </w:r>
          </w:p>
        </w:tc>
      </w:tr>
    </w:tbl>
    <w:p w:rsidR="00C52DF6" w:rsidRPr="008D439C" w:rsidRDefault="00C52DF6" w:rsidP="00C52DF6"/>
    <w:p w:rsidR="00C52DF6" w:rsidRPr="008D439C" w:rsidRDefault="00C52DF6" w:rsidP="00C52DF6">
      <w:pPr>
        <w:jc w:val="both"/>
        <w:rPr>
          <w:rFonts w:ascii="Times New Roman" w:hAnsi="Times New Roman" w:cs="Times New Roman"/>
          <w:sz w:val="24"/>
          <w:szCs w:val="24"/>
        </w:rPr>
      </w:pPr>
    </w:p>
    <w:p w:rsidR="00C52DF6" w:rsidRPr="008D439C" w:rsidRDefault="00C52DF6" w:rsidP="004A1815">
      <w:pPr>
        <w:rPr>
          <w:sz w:val="18"/>
          <w:szCs w:val="18"/>
        </w:rPr>
      </w:pPr>
    </w:p>
    <w:sectPr w:rsidR="00C52DF6" w:rsidRPr="008D439C" w:rsidSect="00C52DF6">
      <w:pgSz w:w="11907" w:h="16839" w:code="9"/>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0BF7" w:rsidRDefault="00150BF7" w:rsidP="00457FD4">
      <w:pPr>
        <w:spacing w:after="0" w:line="240" w:lineRule="auto"/>
      </w:pPr>
      <w:r>
        <w:separator/>
      </w:r>
    </w:p>
  </w:endnote>
  <w:endnote w:type="continuationSeparator" w:id="0">
    <w:p w:rsidR="00150BF7" w:rsidRDefault="00150BF7" w:rsidP="00457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Georgia">
    <w:panose1 w:val="02040502050405020303"/>
    <w:charset w:val="CC"/>
    <w:family w:val="roman"/>
    <w:pitch w:val="variable"/>
    <w:sig w:usb0="00000287" w:usb1="00000000" w:usb2="00000000" w:usb3="00000000" w:csb0="0000009F" w:csb1="00000000"/>
  </w:font>
  <w:font w:name="Antiqua">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Lucida Sans Unicode">
    <w:panose1 w:val="020B0602030504020204"/>
    <w:charset w:val="CC"/>
    <w:family w:val="swiss"/>
    <w:pitch w:val="variable"/>
    <w:sig w:usb0="80000AFF" w:usb1="0000396B" w:usb2="00000000" w:usb3="00000000" w:csb0="000000BF" w:csb1="00000000"/>
  </w:font>
  <w:font w:name="StarSymbol">
    <w:altName w:val="MS Mincho"/>
    <w:panose1 w:val="00000000000000000000"/>
    <w:charset w:val="CC"/>
    <w:family w:val="auto"/>
    <w:notTrueType/>
    <w:pitch w:val="default"/>
    <w:sig w:usb0="00000201" w:usb1="08070000" w:usb2="00000010" w:usb3="00000000" w:csb0="00020004" w:csb1="00000000"/>
  </w:font>
  <w:font w:name="AGGal">
    <w:altName w:val="Times New Roman"/>
    <w:panose1 w:val="00000000000000000000"/>
    <w:charset w:val="00"/>
    <w:family w:val="roman"/>
    <w:notTrueType/>
    <w:pitch w:val="default"/>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45992542"/>
      <w:docPartObj>
        <w:docPartGallery w:val="Page Numbers (Bottom of Page)"/>
        <w:docPartUnique/>
      </w:docPartObj>
    </w:sdtPr>
    <w:sdtEndPr>
      <w:rPr>
        <w:sz w:val="24"/>
        <w:szCs w:val="24"/>
      </w:rPr>
    </w:sdtEndPr>
    <w:sdtContent>
      <w:p w:rsidR="00150BF7" w:rsidRPr="007D04B0" w:rsidRDefault="00150BF7">
        <w:pPr>
          <w:pStyle w:val="afe"/>
          <w:jc w:val="center"/>
          <w:rPr>
            <w:rFonts w:ascii="Times New Roman" w:hAnsi="Times New Roman" w:cs="Times New Roman"/>
            <w:sz w:val="24"/>
            <w:szCs w:val="24"/>
          </w:rPr>
        </w:pPr>
        <w:r w:rsidRPr="007D04B0">
          <w:rPr>
            <w:rFonts w:ascii="Times New Roman" w:hAnsi="Times New Roman" w:cs="Times New Roman"/>
            <w:sz w:val="24"/>
            <w:szCs w:val="24"/>
          </w:rPr>
          <w:fldChar w:fldCharType="begin"/>
        </w:r>
        <w:r w:rsidRPr="007D04B0">
          <w:rPr>
            <w:rFonts w:ascii="Times New Roman" w:hAnsi="Times New Roman" w:cs="Times New Roman"/>
            <w:sz w:val="24"/>
            <w:szCs w:val="24"/>
          </w:rPr>
          <w:instrText>PAGE   \* MERGEFORMAT</w:instrText>
        </w:r>
        <w:r w:rsidRPr="007D04B0">
          <w:rPr>
            <w:rFonts w:ascii="Times New Roman" w:hAnsi="Times New Roman" w:cs="Times New Roman"/>
            <w:sz w:val="24"/>
            <w:szCs w:val="24"/>
          </w:rPr>
          <w:fldChar w:fldCharType="separate"/>
        </w:r>
        <w:r w:rsidR="002A3375">
          <w:rPr>
            <w:rFonts w:ascii="Times New Roman" w:hAnsi="Times New Roman" w:cs="Times New Roman"/>
            <w:noProof/>
            <w:sz w:val="24"/>
            <w:szCs w:val="24"/>
          </w:rPr>
          <w:t>239</w:t>
        </w:r>
        <w:r w:rsidRPr="007D04B0">
          <w:rPr>
            <w:rFonts w:ascii="Times New Roman" w:hAnsi="Times New Roman" w:cs="Times New Roman"/>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50719"/>
      <w:docPartObj>
        <w:docPartGallery w:val="Page Numbers (Bottom of Page)"/>
        <w:docPartUnique/>
      </w:docPartObj>
    </w:sdtPr>
    <w:sdtEndPr>
      <w:rPr>
        <w:rFonts w:ascii="Times New Roman" w:hAnsi="Times New Roman" w:cs="Times New Roman"/>
      </w:rPr>
    </w:sdtEndPr>
    <w:sdtContent>
      <w:p w:rsidR="00150BF7" w:rsidRPr="00DE6E8C" w:rsidRDefault="00150BF7">
        <w:pPr>
          <w:pStyle w:val="afe"/>
          <w:jc w:val="center"/>
          <w:rPr>
            <w:rFonts w:ascii="Times New Roman" w:hAnsi="Times New Roman" w:cs="Times New Roman"/>
          </w:rPr>
        </w:pPr>
        <w:r w:rsidRPr="00DE6E8C">
          <w:rPr>
            <w:rFonts w:ascii="Times New Roman" w:hAnsi="Times New Roman" w:cs="Times New Roman"/>
          </w:rPr>
          <w:fldChar w:fldCharType="begin"/>
        </w:r>
        <w:r w:rsidRPr="00DE6E8C">
          <w:rPr>
            <w:rFonts w:ascii="Times New Roman" w:hAnsi="Times New Roman" w:cs="Times New Roman"/>
          </w:rPr>
          <w:instrText xml:space="preserve"> PAGE   \* MERGEFORMAT </w:instrText>
        </w:r>
        <w:r w:rsidRPr="00DE6E8C">
          <w:rPr>
            <w:rFonts w:ascii="Times New Roman" w:hAnsi="Times New Roman" w:cs="Times New Roman"/>
          </w:rPr>
          <w:fldChar w:fldCharType="separate"/>
        </w:r>
        <w:r w:rsidR="002A3375">
          <w:rPr>
            <w:rFonts w:ascii="Times New Roman" w:hAnsi="Times New Roman" w:cs="Times New Roman"/>
            <w:noProof/>
          </w:rPr>
          <w:t>1</w:t>
        </w:r>
        <w:r w:rsidRPr="00DE6E8C">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0BF7" w:rsidRDefault="00150BF7" w:rsidP="00457FD4">
      <w:pPr>
        <w:spacing w:after="0" w:line="240" w:lineRule="auto"/>
      </w:pPr>
      <w:r>
        <w:separator/>
      </w:r>
    </w:p>
  </w:footnote>
  <w:footnote w:type="continuationSeparator" w:id="0">
    <w:p w:rsidR="00150BF7" w:rsidRDefault="00150BF7" w:rsidP="00457FD4">
      <w:pPr>
        <w:spacing w:after="0" w:line="240" w:lineRule="auto"/>
      </w:pPr>
      <w:r>
        <w:continuationSeparator/>
      </w:r>
    </w:p>
  </w:footnote>
  <w:footnote w:id="1">
    <w:p w:rsidR="00150BF7" w:rsidRPr="00844D07" w:rsidRDefault="00150BF7" w:rsidP="00E57E8D">
      <w:pPr>
        <w:autoSpaceDE w:val="0"/>
        <w:autoSpaceDN w:val="0"/>
        <w:adjustRightInd w:val="0"/>
        <w:spacing w:line="240" w:lineRule="auto"/>
        <w:jc w:val="both"/>
      </w:pPr>
      <w:r w:rsidRPr="00844D07">
        <w:rPr>
          <w:rStyle w:val="affff0"/>
          <w:rFonts w:ascii="Times New Roman" w:hAnsi="Times New Roman"/>
          <w:sz w:val="20"/>
          <w:szCs w:val="20"/>
        </w:rPr>
        <w:footnoteRef/>
      </w:r>
      <w:r w:rsidRPr="00844D07">
        <w:rPr>
          <w:rFonts w:ascii="Times New Roman" w:hAnsi="Times New Roman"/>
          <w:sz w:val="20"/>
          <w:szCs w:val="20"/>
        </w:rPr>
        <w:t xml:space="preserve"> Утверждена решением Череповецкой городской Думы от 06.12.2016 № 242 «Об утверждении Стратегии </w:t>
      </w:r>
      <w:r w:rsidRPr="00844D07">
        <w:rPr>
          <w:rFonts w:ascii="Times New Roman" w:hAnsi="Times New Roman"/>
          <w:sz w:val="20"/>
          <w:szCs w:val="20"/>
          <w:lang w:eastAsia="ru-RU"/>
        </w:rPr>
        <w:t xml:space="preserve">социально-экономического развития города Череповца до 2022 года «Череповец - город возможностей». </w:t>
      </w:r>
    </w:p>
  </w:footnote>
  <w:footnote w:id="2">
    <w:p w:rsidR="00150BF7" w:rsidRPr="00844D07" w:rsidRDefault="00150BF7">
      <w:pPr>
        <w:pStyle w:val="afffe"/>
      </w:pPr>
      <w:r w:rsidRPr="00844D07">
        <w:rPr>
          <w:rFonts w:ascii="Times New Roman" w:hAnsi="Times New Roman"/>
          <w:vertAlign w:val="superscript"/>
        </w:rPr>
        <w:footnoteRef/>
      </w:r>
      <w:r w:rsidRPr="00844D07">
        <w:rPr>
          <w:rFonts w:ascii="Times New Roman" w:hAnsi="Times New Roman"/>
          <w:vertAlign w:val="superscript"/>
        </w:rPr>
        <w:t xml:space="preserve"> </w:t>
      </w:r>
      <w:r w:rsidRPr="00844D07">
        <w:rPr>
          <w:rFonts w:ascii="Times New Roman" w:hAnsi="Times New Roman"/>
        </w:rPr>
        <w:t>Без учета сельского населения городского округа г. Вологда</w:t>
      </w:r>
    </w:p>
  </w:footnote>
  <w:footnote w:id="3">
    <w:p w:rsidR="00150BF7" w:rsidRPr="00844D07" w:rsidRDefault="00150BF7" w:rsidP="00B849DE">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о информации Вологдастат на 01.01.2019 г.</w:t>
      </w:r>
    </w:p>
  </w:footnote>
  <w:footnote w:id="4">
    <w:p w:rsidR="00150BF7" w:rsidRPr="00844D07" w:rsidRDefault="00150BF7" w:rsidP="00A3065C">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о данным Вологдастата, информация сформирована по «чистым» видам экономической деятельности организаций (фактическому виду деятельности).</w:t>
      </w:r>
    </w:p>
  </w:footnote>
  <w:footnote w:id="5">
    <w:p w:rsidR="00150BF7" w:rsidRPr="00844D07" w:rsidRDefault="00150BF7" w:rsidP="00A3065C">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о оперативным данным Вологдастата, информация сформирована по «чистым» видам экономической деятельности организаций (фактическому виду деятельности).</w:t>
      </w:r>
    </w:p>
  </w:footnote>
  <w:footnote w:id="6">
    <w:p w:rsidR="00150BF7" w:rsidRPr="00844D07" w:rsidRDefault="00150BF7" w:rsidP="002A1D8A">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о данным Вологдастата по крупным и средним предприятиям; информация сформирована по «чистым» видам экономической деятельности организаций (фактическому виду деятельности) на 01.07.2019.</w:t>
      </w:r>
    </w:p>
  </w:footnote>
  <w:footnote w:id="7">
    <w:p w:rsidR="00150BF7" w:rsidRPr="00844D07" w:rsidRDefault="00150BF7" w:rsidP="002A1D8A">
      <w:pPr>
        <w:pStyle w:val="afffffffe"/>
        <w:suppressAutoHyphens/>
        <w:ind w:firstLine="0"/>
        <w:rPr>
          <w:strike/>
          <w:color w:val="FF0000"/>
          <w:sz w:val="20"/>
          <w:szCs w:val="20"/>
        </w:rPr>
      </w:pPr>
      <w:r w:rsidRPr="004B0B41">
        <w:rPr>
          <w:rStyle w:val="affff0"/>
          <w:sz w:val="20"/>
          <w:szCs w:val="20"/>
        </w:rPr>
        <w:footnoteRef/>
      </w:r>
      <w:r w:rsidRPr="004B0B41">
        <w:rPr>
          <w:sz w:val="20"/>
          <w:szCs w:val="20"/>
        </w:rPr>
        <w:t xml:space="preserve"> Оценка по данным Вологдастат.</w:t>
      </w:r>
    </w:p>
  </w:footnote>
  <w:footnote w:id="8">
    <w:p w:rsidR="00150BF7" w:rsidRPr="00844D07" w:rsidRDefault="00150BF7" w:rsidP="00E00F4A">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о данным Инвестиционной карты http://ia-cher.ru/investor/investment-map/</w:t>
      </w:r>
    </w:p>
  </w:footnote>
  <w:footnote w:id="9">
    <w:p w:rsidR="00150BF7" w:rsidRPr="00844D07" w:rsidRDefault="00150BF7" w:rsidP="00A62FF1">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о данным Территориального органа Федеральной службы государственной статистики по Вологодской области (далее – Вологдастат).</w:t>
      </w:r>
    </w:p>
  </w:footnote>
  <w:footnote w:id="10">
    <w:p w:rsidR="00150BF7" w:rsidRPr="00844D07" w:rsidRDefault="00150BF7" w:rsidP="00A62FF1">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о данным МАУ «ЦМИРИТ» - данные АИС «Реестр населения».</w:t>
      </w:r>
    </w:p>
  </w:footnote>
  <w:footnote w:id="11">
    <w:p w:rsidR="00150BF7" w:rsidRPr="00844D07" w:rsidRDefault="00150BF7" w:rsidP="00A62FF1">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о данным Вологдастат.</w:t>
      </w:r>
    </w:p>
  </w:footnote>
  <w:footnote w:id="12">
    <w:p w:rsidR="00150BF7" w:rsidRPr="00844D07" w:rsidRDefault="00150BF7" w:rsidP="00322A28">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о данным Вологдастата.</w:t>
      </w:r>
    </w:p>
  </w:footnote>
  <w:footnote w:id="13">
    <w:p w:rsidR="00150BF7" w:rsidRPr="00844D07" w:rsidRDefault="00150BF7" w:rsidP="00322A28">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о данным Вологдастата.</w:t>
      </w:r>
    </w:p>
  </w:footnote>
  <w:footnote w:id="14">
    <w:p w:rsidR="00150BF7" w:rsidRPr="00844D07" w:rsidRDefault="00150BF7" w:rsidP="00A03CC3">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Структура жилищного фонда по этажности принята в соответствии с классификацией, приведенной в Местных нормативах градостроительного проектирования муниципального образования «Город Череповец».</w:t>
      </w:r>
    </w:p>
  </w:footnote>
  <w:footnote w:id="15">
    <w:p w:rsidR="00150BF7" w:rsidRPr="00844D07" w:rsidRDefault="00150BF7" w:rsidP="00A03CC3">
      <w:pPr>
        <w:pStyle w:val="afffe"/>
        <w:rPr>
          <w:rFonts w:ascii="Times New Roman" w:hAnsi="Times New Roman"/>
        </w:rPr>
      </w:pPr>
      <w:r w:rsidRPr="00844D07">
        <w:rPr>
          <w:rFonts w:ascii="Times New Roman" w:hAnsi="Times New Roman"/>
          <w:vertAlign w:val="superscript"/>
        </w:rPr>
        <w:footnoteRef/>
      </w:r>
      <w:r w:rsidRPr="00844D07">
        <w:rPr>
          <w:rFonts w:ascii="Times New Roman" w:hAnsi="Times New Roman"/>
          <w:vertAlign w:val="superscript"/>
        </w:rPr>
        <w:t xml:space="preserve"> </w:t>
      </w:r>
      <w:r w:rsidRPr="00844D07">
        <w:rPr>
          <w:rFonts w:ascii="Times New Roman" w:hAnsi="Times New Roman"/>
        </w:rPr>
        <w:t>Территориальное образование, обладающее характерными природными и экономическими условиями развития.</w:t>
      </w:r>
    </w:p>
  </w:footnote>
  <w:footnote w:id="16">
    <w:p w:rsidR="00150BF7" w:rsidRPr="00844D07" w:rsidRDefault="00150BF7" w:rsidP="00A03CC3">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Зона опережающего развития – многофункциональный территориально локализованный комплекс субъектов экономической деятельности, в основе развития которого лежит система сложившихся (или формирующихся) тесных экономических связей. </w:t>
      </w:r>
    </w:p>
  </w:footnote>
  <w:footnote w:id="17">
    <w:p w:rsidR="00150BF7" w:rsidRPr="00844D07" w:rsidRDefault="00150BF7" w:rsidP="00A03CC3">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Территориальное образование, состоящее из муниципальных образований Череповецкого, Шекснинского, Вашкинского, Кирилловского, Кадуйского, Белозерского, городского округа город Череповец, в том числе включающая территорию агломерации «Вологодская».</w:t>
      </w:r>
    </w:p>
  </w:footnote>
  <w:footnote w:id="18">
    <w:p w:rsidR="00150BF7" w:rsidRPr="00844D07" w:rsidRDefault="00150BF7" w:rsidP="00A03CC3">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Часть территории Вологодской области, состоящая из 2 городских округов – муниципального образования «Город Вологда», город Череповец и 24 муниципальных образований на территории 4 муниципальных районов - Череповецкого, Шекснинского, Вологодского, Сокольского. В состав агломерации включены моногорода: г. Череповец (ТОСЭР), Сокол, а также муниципальное образование «Город Вологда», п. Шексна, индустриальные (промышленные) парки «Шексна», «Сокол», «Череповец», промышленные парки «Вологда-Восток», «Вологда-Запад», «Вологда-Север».</w:t>
      </w:r>
    </w:p>
  </w:footnote>
  <w:footnote w:id="19">
    <w:p w:rsidR="00150BF7" w:rsidRPr="00844D07" w:rsidRDefault="00150BF7" w:rsidP="00453738">
      <w:pPr>
        <w:pStyle w:val="afffe"/>
        <w:tabs>
          <w:tab w:val="num" w:pos="0"/>
        </w:tabs>
        <w:rPr>
          <w:rFonts w:ascii="Times New Roman" w:hAnsi="Times New Roman"/>
        </w:rPr>
      </w:pPr>
      <w:r w:rsidRPr="00844D07">
        <w:rPr>
          <w:rFonts w:ascii="Times New Roman" w:hAnsi="Times New Roman"/>
          <w:vertAlign w:val="superscript"/>
        </w:rPr>
        <w:footnoteRef/>
      </w:r>
      <w:r w:rsidRPr="00844D07">
        <w:rPr>
          <w:rFonts w:ascii="Times New Roman" w:hAnsi="Times New Roman"/>
          <w:vertAlign w:val="superscript"/>
        </w:rPr>
        <w:t xml:space="preserve"> </w:t>
      </w:r>
      <w:r w:rsidRPr="00844D07">
        <w:rPr>
          <w:rFonts w:ascii="Times New Roman" w:hAnsi="Times New Roman"/>
        </w:rPr>
        <w:t>Местные нормативы градостроительного проектирования муниципального образования «Город  Череповец»</w:t>
      </w:r>
    </w:p>
  </w:footnote>
  <w:footnote w:id="20">
    <w:p w:rsidR="00150BF7" w:rsidRPr="00844D07" w:rsidRDefault="00150BF7" w:rsidP="00453738">
      <w:pPr>
        <w:pStyle w:val="afffe"/>
        <w:tabs>
          <w:tab w:val="num" w:pos="0"/>
        </w:tabs>
        <w:rPr>
          <w:rFonts w:ascii="Times New Roman" w:hAnsi="Times New Roman"/>
        </w:rPr>
      </w:pPr>
      <w:r w:rsidRPr="00844D07">
        <w:rPr>
          <w:rFonts w:ascii="Times New Roman" w:hAnsi="Times New Roman"/>
          <w:vertAlign w:val="superscript"/>
        </w:rPr>
        <w:footnoteRef/>
      </w:r>
      <w:r w:rsidRPr="00844D07">
        <w:rPr>
          <w:rFonts w:ascii="Times New Roman" w:hAnsi="Times New Roman"/>
          <w:vertAlign w:val="superscript"/>
        </w:rPr>
        <w:t xml:space="preserve"> </w:t>
      </w:r>
      <w:r w:rsidRPr="00844D07">
        <w:rPr>
          <w:rFonts w:ascii="Times New Roman" w:hAnsi="Times New Roman"/>
        </w:rPr>
        <w:t>Региональные нормативы градостроительного проектирования Вологодской области</w:t>
      </w:r>
    </w:p>
  </w:footnote>
  <w:footnote w:id="21">
    <w:p w:rsidR="00150BF7" w:rsidRPr="00844D07" w:rsidRDefault="00150BF7" w:rsidP="00453738">
      <w:pPr>
        <w:pStyle w:val="afffe"/>
        <w:tabs>
          <w:tab w:val="num" w:pos="0"/>
        </w:tabs>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риказ Департамента экономического развития Вологодской области от 28 декабря 2016 года № 0400/16-О.</w:t>
      </w:r>
    </w:p>
  </w:footnote>
  <w:footnote w:id="22">
    <w:p w:rsidR="00150BF7" w:rsidRPr="00844D07" w:rsidRDefault="00150BF7" w:rsidP="006B08BE">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о данным Инвестиционного паспорта муниципального образования «Город Череповец»2019 г.</w:t>
      </w:r>
    </w:p>
  </w:footnote>
  <w:footnote w:id="23">
    <w:p w:rsidR="00150BF7" w:rsidRPr="00844D07" w:rsidRDefault="00150BF7" w:rsidP="00E7741C">
      <w:pPr>
        <w:pStyle w:val="afffe"/>
        <w:ind w:firstLine="0"/>
      </w:pPr>
      <w:r w:rsidRPr="00844D07">
        <w:rPr>
          <w:rStyle w:val="affff0"/>
          <w:rFonts w:ascii="Times New Roman" w:hAnsi="Times New Roman"/>
        </w:rPr>
        <w:footnoteRef/>
      </w:r>
      <w:r w:rsidRPr="00844D07">
        <w:rPr>
          <w:rFonts w:ascii="Times New Roman" w:hAnsi="Times New Roman"/>
        </w:rPr>
        <w:t xml:space="preserve"> Одобрен мэром города Череповца 31 октября 2018 года.</w:t>
      </w:r>
    </w:p>
  </w:footnote>
  <w:footnote w:id="24">
    <w:p w:rsidR="00150BF7" w:rsidRPr="00844D07" w:rsidRDefault="00150BF7" w:rsidP="00E7741C">
      <w:pPr>
        <w:pStyle w:val="afffe"/>
        <w:ind w:firstLine="0"/>
      </w:pPr>
      <w:r w:rsidRPr="00844D07">
        <w:rPr>
          <w:rStyle w:val="affff0"/>
          <w:rFonts w:ascii="Times New Roman" w:hAnsi="Times New Roman"/>
        </w:rPr>
        <w:footnoteRef/>
      </w:r>
      <w:r w:rsidRPr="00844D07">
        <w:rPr>
          <w:rFonts w:ascii="Times New Roman" w:hAnsi="Times New Roman"/>
        </w:rPr>
        <w:t xml:space="preserve"> Одобрен временно исполняющим полномочия мэра города Череповца 29 октября 2019 года.</w:t>
      </w:r>
    </w:p>
  </w:footnote>
  <w:footnote w:id="25">
    <w:p w:rsidR="00150BF7" w:rsidRPr="00844D07" w:rsidRDefault="00150BF7" w:rsidP="00773228">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Альтернативные варианты объемов нового жилищного строительства, которые рассматривались в настоящем Генеральном плане города Череповца, представлены в Приложении 1.</w:t>
      </w:r>
    </w:p>
  </w:footnote>
  <w:footnote w:id="26">
    <w:p w:rsidR="00150BF7" w:rsidRPr="00844D07" w:rsidRDefault="00150BF7">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Численность населения на 01.01.2020 г.</w:t>
      </w:r>
    </w:p>
  </w:footnote>
  <w:footnote w:id="27">
    <w:p w:rsidR="00150BF7" w:rsidRPr="00844D07" w:rsidRDefault="00150BF7">
      <w:pPr>
        <w:pStyle w:val="afffe"/>
      </w:pPr>
      <w:r w:rsidRPr="00844D07">
        <w:rPr>
          <w:rStyle w:val="affff0"/>
          <w:rFonts w:ascii="Times New Roman" w:hAnsi="Times New Roman"/>
        </w:rPr>
        <w:footnoteRef/>
      </w:r>
      <w:r w:rsidRPr="00844D07">
        <w:rPr>
          <w:rFonts w:ascii="Times New Roman" w:hAnsi="Times New Roman"/>
        </w:rPr>
        <w:t xml:space="preserve"> Общая площадь жилищного фонда на конец 2018 г.</w:t>
      </w:r>
    </w:p>
  </w:footnote>
  <w:footnote w:id="28">
    <w:p w:rsidR="00150BF7" w:rsidRPr="00844D07" w:rsidRDefault="00150BF7">
      <w:pPr>
        <w:pStyle w:val="afffe"/>
        <w:rPr>
          <w:rFonts w:ascii="Times New Roman" w:eastAsiaTheme="minorHAnsi" w:hAnsi="Times New Roman"/>
          <w:iCs/>
        </w:rPr>
      </w:pPr>
      <w:r w:rsidRPr="00844D07">
        <w:rPr>
          <w:rStyle w:val="affff0"/>
        </w:rPr>
        <w:footnoteRef/>
      </w:r>
      <w:r w:rsidRPr="00844D07">
        <w:t xml:space="preserve"> </w:t>
      </w:r>
      <w:r w:rsidRPr="00844D07">
        <w:rPr>
          <w:rFonts w:ascii="Times New Roman" w:eastAsiaTheme="minorHAnsi" w:hAnsi="Times New Roman"/>
          <w:iCs/>
        </w:rPr>
        <w:t>Комплексное освоение территории</w:t>
      </w:r>
    </w:p>
  </w:footnote>
  <w:footnote w:id="29">
    <w:p w:rsidR="00150BF7" w:rsidRPr="00844D07" w:rsidRDefault="00150BF7" w:rsidP="00BE5DE8">
      <w:pPr>
        <w:pStyle w:val="afffe"/>
        <w:ind w:firstLine="0"/>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Местные нормативы градостроительного проектирования муниципального образования «Город  Череповец»</w:t>
      </w:r>
    </w:p>
  </w:footnote>
  <w:footnote w:id="30">
    <w:p w:rsidR="00150BF7" w:rsidRPr="00844D07" w:rsidRDefault="00150BF7" w:rsidP="00BE5DE8">
      <w:pPr>
        <w:pStyle w:val="afffe"/>
        <w:tabs>
          <w:tab w:val="num" w:pos="0"/>
          <w:tab w:val="num" w:pos="720"/>
        </w:tabs>
        <w:ind w:firstLine="0"/>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Региональные нормативы градостроительного проектирования Вологодской области</w:t>
      </w:r>
    </w:p>
  </w:footnote>
  <w:footnote w:id="31">
    <w:p w:rsidR="00150BF7" w:rsidRPr="00844D07" w:rsidRDefault="00150BF7" w:rsidP="00163008">
      <w:pPr>
        <w:pStyle w:val="afffe"/>
        <w:tabs>
          <w:tab w:val="num" w:pos="0"/>
        </w:tabs>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риказ Департамента экономического развития Вологодской области от 28 декабря 2016 года № 0400/16-О.</w:t>
      </w:r>
    </w:p>
  </w:footnote>
  <w:footnote w:id="32">
    <w:p w:rsidR="00150BF7" w:rsidRPr="00844D07" w:rsidRDefault="00150BF7" w:rsidP="00005F22">
      <w:pPr>
        <w:pStyle w:val="afffe"/>
        <w:ind w:firstLine="0"/>
        <w:rPr>
          <w:rFonts w:ascii="Times New Roman" w:hAnsi="Times New Roman"/>
        </w:rPr>
      </w:pPr>
      <w:r w:rsidRPr="00844D07">
        <w:rPr>
          <w:rStyle w:val="affff0"/>
        </w:rPr>
        <w:footnoteRef/>
      </w:r>
      <w:r w:rsidRPr="00844D07">
        <w:rPr>
          <w:rFonts w:ascii="Times New Roman" w:hAnsi="Times New Roman"/>
        </w:rPr>
        <w:t xml:space="preserve"> Перечень планируемых объектов и регионального значения приводится в справочных целях.</w:t>
      </w:r>
    </w:p>
  </w:footnote>
  <w:footnote w:id="33">
    <w:p w:rsidR="00150BF7" w:rsidRPr="00844D07" w:rsidRDefault="00150BF7" w:rsidP="00005F22">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Расчет требуемых объектов образования см. Приложение 2</w:t>
      </w:r>
    </w:p>
  </w:footnote>
  <w:footnote w:id="34">
    <w:p w:rsidR="00150BF7" w:rsidRPr="00844D07" w:rsidRDefault="00150BF7">
      <w:pPr>
        <w:pStyle w:val="afffe"/>
      </w:pPr>
      <w:r w:rsidRPr="00844D07">
        <w:rPr>
          <w:rStyle w:val="affff0"/>
        </w:rPr>
        <w:footnoteRef/>
      </w:r>
      <w:r w:rsidRPr="00844D07">
        <w:t xml:space="preserve"> </w:t>
      </w:r>
      <w:r w:rsidRPr="00844D07">
        <w:rPr>
          <w:rFonts w:ascii="Times New Roman" w:hAnsi="Times New Roman"/>
        </w:rPr>
        <w:t>Распределение предлагаемых настоящим проектом к строительству объектов культуры по районам см. Приложение 2</w:t>
      </w:r>
    </w:p>
  </w:footnote>
  <w:footnote w:id="35">
    <w:p w:rsidR="00150BF7" w:rsidRPr="0097275B" w:rsidRDefault="00150BF7" w:rsidP="00E76518">
      <w:pPr>
        <w:pStyle w:val="afffe"/>
        <w:rPr>
          <w:rFonts w:ascii="Times New Roman" w:hAnsi="Times New Roman"/>
        </w:rPr>
      </w:pPr>
      <w:r w:rsidRPr="00844D07">
        <w:rPr>
          <w:rStyle w:val="affff0"/>
          <w:rFonts w:ascii="Times New Roman" w:hAnsi="Times New Roman"/>
        </w:rPr>
        <w:footnoteRef/>
      </w:r>
      <w:r w:rsidRPr="00844D07">
        <w:rPr>
          <w:rFonts w:ascii="Times New Roman" w:hAnsi="Times New Roman"/>
        </w:rPr>
        <w:t xml:space="preserve"> Перечень планируемых объектов регионального значения приводится в справочных целях.</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0BF7" w:rsidRDefault="00150BF7">
    <w:pPr>
      <w:pStyle w:val="afc"/>
    </w:pPr>
    <w:r>
      <w:rPr>
        <w:noProof/>
        <w:lang w:eastAsia="ru-RU"/>
      </w:rPr>
      <w:drawing>
        <wp:inline distT="0" distB="0" distL="0" distR="0">
          <wp:extent cx="1804670" cy="59753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4670" cy="597535"/>
                  </a:xfrm>
                  <a:prstGeom prst="rect">
                    <a:avLst/>
                  </a:prstGeom>
                  <a:noFill/>
                </pic:spPr>
              </pic:pic>
            </a:graphicData>
          </a:graphic>
        </wp:inline>
      </w:drawing>
    </w:r>
    <w:r>
      <w:rPr>
        <w:noProof/>
        <w:lang w:eastAsia="ru-RU"/>
      </w:rPr>
      <w:drawing>
        <wp:inline distT="0" distB="0" distL="0" distR="0">
          <wp:extent cx="6096635" cy="3683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96635" cy="3683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0BF7" w:rsidRPr="007D04B0" w:rsidRDefault="00150BF7" w:rsidP="007D04B0">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0BF7" w:rsidRPr="002D78B4" w:rsidRDefault="00150BF7" w:rsidP="002D78B4">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81E87F6"/>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AC863D72"/>
    <w:lvl w:ilvl="0">
      <w:start w:val="5"/>
      <w:numFmt w:val="decimal"/>
      <w:pStyle w:val="1"/>
      <w:lvlText w:val="%1."/>
      <w:lvlJc w:val="left"/>
      <w:pPr>
        <w:ind w:left="0" w:firstLine="0"/>
      </w:pPr>
      <w:rPr>
        <w:rFonts w:hint="default"/>
      </w:rPr>
    </w:lvl>
    <w:lvl w:ilvl="1">
      <w:start w:val="1"/>
      <w:numFmt w:val="decimal"/>
      <w:lvlText w:val="%1.%2"/>
      <w:lvlJc w:val="left"/>
      <w:pPr>
        <w:ind w:left="851" w:firstLine="0"/>
      </w:pPr>
      <w:rPr>
        <w:rFonts w:cs="Times New Roman" w:hint="default"/>
        <w:lang w:val="ru-RU"/>
      </w:rPr>
    </w:lvl>
    <w:lvl w:ilvl="2">
      <w:start w:val="1"/>
      <w:numFmt w:val="decimal"/>
      <w:pStyle w:val="3"/>
      <w:lvlText w:val="%1.%2.%3"/>
      <w:lvlJc w:val="left"/>
      <w:pPr>
        <w:ind w:left="0" w:firstLine="0"/>
      </w:pPr>
      <w:rPr>
        <w:rFonts w:cs="Times New Roman" w:hint="default"/>
      </w:rPr>
    </w:lvl>
    <w:lvl w:ilvl="3">
      <w:start w:val="1"/>
      <w:numFmt w:val="decimal"/>
      <w:pStyle w:val="4"/>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2" w15:restartNumberingAfterBreak="0">
    <w:nsid w:val="00000002"/>
    <w:multiLevelType w:val="singleLevel"/>
    <w:tmpl w:val="00000002"/>
    <w:lvl w:ilvl="0">
      <w:start w:val="1"/>
      <w:numFmt w:val="bullet"/>
      <w:pStyle w:val="10"/>
      <w:lvlText w:val="−"/>
      <w:lvlJc w:val="left"/>
      <w:pPr>
        <w:tabs>
          <w:tab w:val="num" w:pos="284"/>
        </w:tabs>
        <w:ind w:left="454" w:hanging="170"/>
      </w:pPr>
      <w:rPr>
        <w:rFonts w:ascii="Courier New" w:hAnsi="Courier New"/>
      </w:rPr>
    </w:lvl>
  </w:abstractNum>
  <w:abstractNum w:abstractNumId="3" w15:restartNumberingAfterBreak="0">
    <w:nsid w:val="00000010"/>
    <w:multiLevelType w:val="singleLevel"/>
    <w:tmpl w:val="00000010"/>
    <w:name w:val="WW8Num15"/>
    <w:lvl w:ilvl="0">
      <w:start w:val="1"/>
      <w:numFmt w:val="bullet"/>
      <w:lvlText w:val=""/>
      <w:lvlJc w:val="left"/>
      <w:pPr>
        <w:tabs>
          <w:tab w:val="num" w:pos="360"/>
        </w:tabs>
        <w:ind w:left="360" w:hanging="360"/>
      </w:pPr>
      <w:rPr>
        <w:rFonts w:ascii="Symbol" w:hAnsi="Symbol"/>
      </w:rPr>
    </w:lvl>
  </w:abstractNum>
  <w:abstractNum w:abstractNumId="4" w15:restartNumberingAfterBreak="0">
    <w:nsid w:val="0000003D"/>
    <w:multiLevelType w:val="singleLevel"/>
    <w:tmpl w:val="0000003D"/>
    <w:name w:val="WW8Num60"/>
    <w:lvl w:ilvl="0">
      <w:start w:val="1"/>
      <w:numFmt w:val="decimal"/>
      <w:lvlText w:val="%1."/>
      <w:lvlJc w:val="left"/>
      <w:pPr>
        <w:tabs>
          <w:tab w:val="num" w:pos="360"/>
        </w:tabs>
        <w:ind w:left="360" w:hanging="360"/>
      </w:pPr>
      <w:rPr>
        <w:rFonts w:cs="Times New Roman"/>
      </w:rPr>
    </w:lvl>
  </w:abstractNum>
  <w:abstractNum w:abstractNumId="5" w15:restartNumberingAfterBreak="0">
    <w:nsid w:val="011C4F14"/>
    <w:multiLevelType w:val="hybridMultilevel"/>
    <w:tmpl w:val="A086C046"/>
    <w:lvl w:ilvl="0" w:tplc="0419000F">
      <w:start w:val="1"/>
      <w:numFmt w:val="decimal"/>
      <w:lvlText w:val="%1."/>
      <w:lvlJc w:val="left"/>
      <w:pPr>
        <w:ind w:left="107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3AD26D9"/>
    <w:multiLevelType w:val="hybridMultilevel"/>
    <w:tmpl w:val="3AA2BA9E"/>
    <w:name w:val="WW8Num502"/>
    <w:lvl w:ilvl="0" w:tplc="E93A0382">
      <w:start w:val="1"/>
      <w:numFmt w:val="decimal"/>
      <w:lvlText w:val="%1."/>
      <w:lvlJc w:val="left"/>
      <w:pPr>
        <w:ind w:left="1440" w:hanging="36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7" w15:restartNumberingAfterBreak="0">
    <w:nsid w:val="03AF6D60"/>
    <w:multiLevelType w:val="hybridMultilevel"/>
    <w:tmpl w:val="7BE69EB8"/>
    <w:lvl w:ilvl="0" w:tplc="6E74F3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04ED1A18"/>
    <w:multiLevelType w:val="hybridMultilevel"/>
    <w:tmpl w:val="66949CD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15:restartNumberingAfterBreak="0">
    <w:nsid w:val="04F2600B"/>
    <w:multiLevelType w:val="hybridMultilevel"/>
    <w:tmpl w:val="70E47068"/>
    <w:lvl w:ilvl="0" w:tplc="CFFEDF8E">
      <w:start w:val="1"/>
      <w:numFmt w:val="bullet"/>
      <w:pStyle w:val="11"/>
      <w:lvlText w:val=""/>
      <w:lvlJc w:val="left"/>
      <w:pPr>
        <w:ind w:left="720" w:hanging="360"/>
      </w:pPr>
      <w:rPr>
        <w:rFonts w:ascii="Wingdings" w:hAnsi="Wingdings" w:cs="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10" w15:restartNumberingAfterBreak="0">
    <w:nsid w:val="06BC7E2F"/>
    <w:multiLevelType w:val="hybridMultilevel"/>
    <w:tmpl w:val="3764423C"/>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1" w15:restartNumberingAfterBreak="0">
    <w:nsid w:val="076B4829"/>
    <w:multiLevelType w:val="hybridMultilevel"/>
    <w:tmpl w:val="AD1A2F5C"/>
    <w:lvl w:ilvl="0" w:tplc="04190001">
      <w:start w:val="1"/>
      <w:numFmt w:val="decimal"/>
      <w:lvlText w:val="%1."/>
      <w:lvlJc w:val="left"/>
      <w:pPr>
        <w:ind w:left="360" w:hanging="360"/>
      </w:pPr>
    </w:lvl>
    <w:lvl w:ilvl="1" w:tplc="04190003" w:tentative="1">
      <w:start w:val="1"/>
      <w:numFmt w:val="lowerLetter"/>
      <w:lvlText w:val="%2."/>
      <w:lvlJc w:val="left"/>
      <w:pPr>
        <w:ind w:left="1080" w:hanging="360"/>
      </w:pPr>
    </w:lvl>
    <w:lvl w:ilvl="2" w:tplc="04190005" w:tentative="1">
      <w:start w:val="1"/>
      <w:numFmt w:val="lowerRoman"/>
      <w:lvlText w:val="%3."/>
      <w:lvlJc w:val="right"/>
      <w:pPr>
        <w:ind w:left="1800" w:hanging="180"/>
      </w:pPr>
    </w:lvl>
    <w:lvl w:ilvl="3" w:tplc="04190001" w:tentative="1">
      <w:start w:val="1"/>
      <w:numFmt w:val="decimal"/>
      <w:lvlText w:val="%4."/>
      <w:lvlJc w:val="left"/>
      <w:pPr>
        <w:ind w:left="2520" w:hanging="360"/>
      </w:pPr>
    </w:lvl>
    <w:lvl w:ilvl="4" w:tplc="04190003" w:tentative="1">
      <w:start w:val="1"/>
      <w:numFmt w:val="lowerLetter"/>
      <w:lvlText w:val="%5."/>
      <w:lvlJc w:val="left"/>
      <w:pPr>
        <w:ind w:left="3240" w:hanging="360"/>
      </w:pPr>
    </w:lvl>
    <w:lvl w:ilvl="5" w:tplc="04190005" w:tentative="1">
      <w:start w:val="1"/>
      <w:numFmt w:val="lowerRoman"/>
      <w:lvlText w:val="%6."/>
      <w:lvlJc w:val="right"/>
      <w:pPr>
        <w:ind w:left="3960" w:hanging="180"/>
      </w:pPr>
    </w:lvl>
    <w:lvl w:ilvl="6" w:tplc="04190001" w:tentative="1">
      <w:start w:val="1"/>
      <w:numFmt w:val="decimal"/>
      <w:lvlText w:val="%7."/>
      <w:lvlJc w:val="left"/>
      <w:pPr>
        <w:ind w:left="4680" w:hanging="360"/>
      </w:pPr>
    </w:lvl>
    <w:lvl w:ilvl="7" w:tplc="04190003" w:tentative="1">
      <w:start w:val="1"/>
      <w:numFmt w:val="lowerLetter"/>
      <w:lvlText w:val="%8."/>
      <w:lvlJc w:val="left"/>
      <w:pPr>
        <w:ind w:left="5400" w:hanging="360"/>
      </w:pPr>
    </w:lvl>
    <w:lvl w:ilvl="8" w:tplc="04190005" w:tentative="1">
      <w:start w:val="1"/>
      <w:numFmt w:val="lowerRoman"/>
      <w:lvlText w:val="%9."/>
      <w:lvlJc w:val="right"/>
      <w:pPr>
        <w:ind w:left="6120" w:hanging="180"/>
      </w:pPr>
    </w:lvl>
  </w:abstractNum>
  <w:abstractNum w:abstractNumId="12" w15:restartNumberingAfterBreak="0">
    <w:nsid w:val="08955E48"/>
    <w:multiLevelType w:val="hybridMultilevel"/>
    <w:tmpl w:val="4F12E6BA"/>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08CF1C62"/>
    <w:multiLevelType w:val="hybridMultilevel"/>
    <w:tmpl w:val="3BE060E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0A882CE4"/>
    <w:multiLevelType w:val="hybridMultilevel"/>
    <w:tmpl w:val="5AEC94B0"/>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0BD80B23"/>
    <w:multiLevelType w:val="hybridMultilevel"/>
    <w:tmpl w:val="6BFC2FD2"/>
    <w:lvl w:ilvl="0" w:tplc="16FE6D24">
      <w:start w:val="1"/>
      <w:numFmt w:val="bullet"/>
      <w:pStyle w:val="a0"/>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6" w15:restartNumberingAfterBreak="0">
    <w:nsid w:val="0C3F0442"/>
    <w:multiLevelType w:val="hybridMultilevel"/>
    <w:tmpl w:val="3764423C"/>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15:restartNumberingAfterBreak="0">
    <w:nsid w:val="0F876AF2"/>
    <w:multiLevelType w:val="multilevel"/>
    <w:tmpl w:val="AA82D944"/>
    <w:lvl w:ilvl="0">
      <w:start w:val="1"/>
      <w:numFmt w:val="decimal"/>
      <w:pStyle w:val="12"/>
      <w:lvlText w:val="%1."/>
      <w:lvlJc w:val="left"/>
      <w:pPr>
        <w:ind w:left="930" w:hanging="363"/>
      </w:pPr>
      <w:rPr>
        <w:rFonts w:hint="default"/>
      </w:rPr>
    </w:lvl>
    <w:lvl w:ilvl="1">
      <w:start w:val="1"/>
      <w:numFmt w:val="decimal"/>
      <w:pStyle w:val="110"/>
      <w:isLgl/>
      <w:lvlText w:val="%1.%2."/>
      <w:lvlJc w:val="left"/>
      <w:pPr>
        <w:ind w:left="930" w:hanging="363"/>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specVanish w:val="0"/>
      </w:rPr>
    </w:lvl>
    <w:lvl w:ilvl="2">
      <w:start w:val="1"/>
      <w:numFmt w:val="decimal"/>
      <w:pStyle w:val="111"/>
      <w:isLgl/>
      <w:lvlText w:val="%1.%2.%3."/>
      <w:lvlJc w:val="left"/>
      <w:pPr>
        <w:ind w:left="930" w:hanging="363"/>
      </w:pPr>
      <w:rPr>
        <w:rFonts w:hint="default"/>
      </w:rPr>
    </w:lvl>
    <w:lvl w:ilvl="3">
      <w:start w:val="1"/>
      <w:numFmt w:val="decimal"/>
      <w:pStyle w:val="1111"/>
      <w:isLgl/>
      <w:lvlText w:val="%1.%2.%3.%4."/>
      <w:lvlJc w:val="left"/>
      <w:pPr>
        <w:tabs>
          <w:tab w:val="num" w:pos="567"/>
        </w:tabs>
        <w:ind w:left="930" w:hanging="363"/>
      </w:pPr>
      <w:rPr>
        <w:rFonts w:hint="default"/>
      </w:rPr>
    </w:lvl>
    <w:lvl w:ilvl="4">
      <w:start w:val="1"/>
      <w:numFmt w:val="decimal"/>
      <w:lvlRestart w:val="1"/>
      <w:pStyle w:val="a1"/>
      <w:isLgl/>
      <w:lvlText w:val="Рисунок %1-%5."/>
      <w:lvlJc w:val="left"/>
      <w:pPr>
        <w:ind w:left="930" w:hanging="363"/>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specVanish w:val="0"/>
      </w:rPr>
    </w:lvl>
    <w:lvl w:ilvl="5">
      <w:start w:val="1"/>
      <w:numFmt w:val="decimal"/>
      <w:pStyle w:val="112"/>
      <w:isLgl/>
      <w:lvlText w:val="Таблица %1-%6."/>
      <w:lvlJc w:val="left"/>
      <w:pPr>
        <w:ind w:left="930" w:hanging="363"/>
      </w:pPr>
      <w:rPr>
        <w:rFonts w:hint="default"/>
        <w:b w:val="0"/>
        <w:i w:val="0"/>
      </w:rPr>
    </w:lvl>
    <w:lvl w:ilvl="6">
      <w:start w:val="1"/>
      <w:numFmt w:val="decimal"/>
      <w:pStyle w:val="1110"/>
      <w:isLgl/>
      <w:lvlText w:val="Таблица %1.%2-%7."/>
      <w:lvlJc w:val="left"/>
      <w:pPr>
        <w:ind w:left="930" w:hanging="363"/>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rPr>
    </w:lvl>
    <w:lvl w:ilvl="7">
      <w:start w:val="1"/>
      <w:numFmt w:val="decimal"/>
      <w:pStyle w:val="11110"/>
      <w:isLgl/>
      <w:lvlText w:val="Таблица %1.%2.%3-%8."/>
      <w:lvlJc w:val="left"/>
      <w:pPr>
        <w:ind w:left="930" w:hanging="363"/>
      </w:pPr>
      <w:rPr>
        <w:rFonts w:hint="default"/>
        <w:b w:val="0"/>
      </w:rPr>
    </w:lvl>
    <w:lvl w:ilvl="8">
      <w:start w:val="1"/>
      <w:numFmt w:val="decimal"/>
      <w:pStyle w:val="11111"/>
      <w:isLgl/>
      <w:lvlText w:val="Таблица %1.%2.%3.%4-%9."/>
      <w:lvlJc w:val="left"/>
      <w:pPr>
        <w:ind w:left="930" w:hanging="363"/>
      </w:pPr>
      <w:rPr>
        <w:rFonts w:hint="default"/>
      </w:rPr>
    </w:lvl>
  </w:abstractNum>
  <w:abstractNum w:abstractNumId="18" w15:restartNumberingAfterBreak="0">
    <w:nsid w:val="0F8F1C47"/>
    <w:multiLevelType w:val="hybridMultilevel"/>
    <w:tmpl w:val="5AEC94B0"/>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9" w15:restartNumberingAfterBreak="0">
    <w:nsid w:val="11813535"/>
    <w:multiLevelType w:val="hybridMultilevel"/>
    <w:tmpl w:val="CDA6F9A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0" w15:restartNumberingAfterBreak="0">
    <w:nsid w:val="11E06A04"/>
    <w:multiLevelType w:val="hybridMultilevel"/>
    <w:tmpl w:val="AD1A2F5C"/>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1" w15:restartNumberingAfterBreak="0">
    <w:nsid w:val="14774EBF"/>
    <w:multiLevelType w:val="hybridMultilevel"/>
    <w:tmpl w:val="23025A56"/>
    <w:lvl w:ilvl="0" w:tplc="0419000F">
      <w:start w:val="1"/>
      <w:numFmt w:val="decimal"/>
      <w:lvlText w:val="%1."/>
      <w:lvlJc w:val="left"/>
      <w:pPr>
        <w:ind w:left="502" w:hanging="360"/>
      </w:pPr>
      <w:rPr>
        <w:rFonts w:cs="Times New Roman"/>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abstractNum w:abstractNumId="22" w15:restartNumberingAfterBreak="0">
    <w:nsid w:val="1AA309A6"/>
    <w:multiLevelType w:val="hybridMultilevel"/>
    <w:tmpl w:val="A086C0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1C3557AF"/>
    <w:multiLevelType w:val="hybridMultilevel"/>
    <w:tmpl w:val="23025A56"/>
    <w:lvl w:ilvl="0" w:tplc="0419000F">
      <w:start w:val="1"/>
      <w:numFmt w:val="decimal"/>
      <w:lvlText w:val="%1."/>
      <w:lvlJc w:val="left"/>
      <w:pPr>
        <w:ind w:left="502" w:hanging="360"/>
      </w:pPr>
      <w:rPr>
        <w:rFonts w:cs="Times New Roman"/>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abstractNum w:abstractNumId="24" w15:restartNumberingAfterBreak="0">
    <w:nsid w:val="1EF60A4A"/>
    <w:multiLevelType w:val="hybridMultilevel"/>
    <w:tmpl w:val="9D205302"/>
    <w:lvl w:ilvl="0" w:tplc="661A6964">
      <w:start w:val="1"/>
      <w:numFmt w:val="bullet"/>
      <w:lvlText w:val=""/>
      <w:lvlJc w:val="left"/>
      <w:pPr>
        <w:tabs>
          <w:tab w:val="num" w:pos="2694"/>
        </w:tabs>
        <w:ind w:left="2694" w:firstLine="1134"/>
      </w:pPr>
      <w:rPr>
        <w:rFonts w:ascii="Wingdings" w:hAnsi="Wingdings" w:hint="default"/>
        <w:color w:val="800000"/>
      </w:rPr>
    </w:lvl>
    <w:lvl w:ilvl="1" w:tplc="04190003">
      <w:start w:val="1"/>
      <w:numFmt w:val="bullet"/>
      <w:lvlText w:val="o"/>
      <w:lvlJc w:val="left"/>
      <w:pPr>
        <w:tabs>
          <w:tab w:val="num" w:pos="1440"/>
        </w:tabs>
        <w:ind w:left="1440" w:hanging="360"/>
      </w:pPr>
      <w:rPr>
        <w:rFonts w:ascii="Courier New" w:hAnsi="Courier New" w:cs="Courier New" w:hint="default"/>
      </w:rPr>
    </w:lvl>
    <w:lvl w:ilvl="2" w:tplc="7062E1CA">
      <w:start w:val="1"/>
      <w:numFmt w:val="bullet"/>
      <w:pStyle w:val="Pro-List-1"/>
      <w:lvlText w:val=""/>
      <w:lvlJc w:val="left"/>
      <w:pPr>
        <w:tabs>
          <w:tab w:val="num" w:pos="2444"/>
        </w:tabs>
        <w:ind w:left="2444" w:hanging="284"/>
      </w:pPr>
      <w:rPr>
        <w:rFonts w:ascii="Wingdings" w:hAnsi="Wingdings" w:hint="default"/>
        <w:color w:val="auto"/>
        <w:sz w:val="24"/>
        <w:szCs w:val="24"/>
      </w:rPr>
    </w:lvl>
    <w:lvl w:ilvl="3" w:tplc="0419000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08C4955"/>
    <w:multiLevelType w:val="multilevel"/>
    <w:tmpl w:val="225A4792"/>
    <w:styleLink w:val="2"/>
    <w:lvl w:ilvl="0">
      <w:start w:val="1"/>
      <w:numFmt w:val="bullet"/>
      <w:lvlText w:val="−"/>
      <w:lvlJc w:val="left"/>
      <w:pPr>
        <w:tabs>
          <w:tab w:val="num" w:pos="360"/>
        </w:tabs>
        <w:ind w:left="360" w:hanging="360"/>
      </w:pPr>
      <w:rPr>
        <w:rFonts w:ascii="Courier New" w:hAnsi="Courier New"/>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1590F2F"/>
    <w:multiLevelType w:val="hybridMultilevel"/>
    <w:tmpl w:val="56DCB752"/>
    <w:lvl w:ilvl="0" w:tplc="B6904B7C">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23F77D9F"/>
    <w:multiLevelType w:val="hybridMultilevel"/>
    <w:tmpl w:val="9432F0F6"/>
    <w:lvl w:ilvl="0" w:tplc="0419000F">
      <w:start w:val="1"/>
      <w:numFmt w:val="decimal"/>
      <w:lvlText w:val="%1."/>
      <w:lvlJc w:val="left"/>
      <w:pPr>
        <w:ind w:left="502" w:hanging="360"/>
      </w:p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abstractNum w:abstractNumId="28" w15:restartNumberingAfterBreak="0">
    <w:nsid w:val="24917E98"/>
    <w:multiLevelType w:val="hybridMultilevel"/>
    <w:tmpl w:val="D572F7C6"/>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9" w15:restartNumberingAfterBreak="0">
    <w:nsid w:val="283C31AB"/>
    <w:multiLevelType w:val="hybridMultilevel"/>
    <w:tmpl w:val="4490BBF6"/>
    <w:lvl w:ilvl="0" w:tplc="B6904B7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29B71EB8"/>
    <w:multiLevelType w:val="hybridMultilevel"/>
    <w:tmpl w:val="9432F0F6"/>
    <w:lvl w:ilvl="0" w:tplc="0419000F">
      <w:start w:val="1"/>
      <w:numFmt w:val="decimal"/>
      <w:lvlText w:val="%1."/>
      <w:lvlJc w:val="left"/>
      <w:pPr>
        <w:ind w:left="502" w:hanging="360"/>
      </w:p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abstractNum w:abstractNumId="31" w15:restartNumberingAfterBreak="0">
    <w:nsid w:val="2F6F6D8E"/>
    <w:multiLevelType w:val="hybridMultilevel"/>
    <w:tmpl w:val="3BE060E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2" w15:restartNumberingAfterBreak="0">
    <w:nsid w:val="31AD7D67"/>
    <w:multiLevelType w:val="multilevel"/>
    <w:tmpl w:val="71AE8EF2"/>
    <w:lvl w:ilvl="0">
      <w:start w:val="1"/>
      <w:numFmt w:val="decimal"/>
      <w:pStyle w:val="a2"/>
      <w:lvlText w:val="%1."/>
      <w:lvlJc w:val="left"/>
      <w:pPr>
        <w:ind w:left="720" w:hanging="360"/>
      </w:pPr>
      <w:rPr>
        <w:rFonts w:hint="default"/>
      </w:rPr>
    </w:lvl>
    <w:lvl w:ilvl="1">
      <w:start w:val="7"/>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33" w15:restartNumberingAfterBreak="0">
    <w:nsid w:val="32D675B5"/>
    <w:multiLevelType w:val="hybridMultilevel"/>
    <w:tmpl w:val="C2E415CE"/>
    <w:lvl w:ilvl="0" w:tplc="6E74F3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35F078EE"/>
    <w:multiLevelType w:val="multilevel"/>
    <w:tmpl w:val="041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5" w15:restartNumberingAfterBreak="0">
    <w:nsid w:val="39535AD2"/>
    <w:multiLevelType w:val="hybridMultilevel"/>
    <w:tmpl w:val="E48447CC"/>
    <w:lvl w:ilvl="0" w:tplc="5C3C0594">
      <w:start w:val="1"/>
      <w:numFmt w:val="bullet"/>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pStyle w:val="1-1"/>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36" w15:restartNumberingAfterBreak="0">
    <w:nsid w:val="42E87B6A"/>
    <w:multiLevelType w:val="hybridMultilevel"/>
    <w:tmpl w:val="D9B0CDB8"/>
    <w:lvl w:ilvl="0" w:tplc="6E74F3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15:restartNumberingAfterBreak="0">
    <w:nsid w:val="434C019F"/>
    <w:multiLevelType w:val="hybridMultilevel"/>
    <w:tmpl w:val="3732D2D4"/>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8" w15:restartNumberingAfterBreak="0">
    <w:nsid w:val="450761C6"/>
    <w:multiLevelType w:val="hybridMultilevel"/>
    <w:tmpl w:val="9F400330"/>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9" w15:restartNumberingAfterBreak="0">
    <w:nsid w:val="463C1DC0"/>
    <w:multiLevelType w:val="singleLevel"/>
    <w:tmpl w:val="4776E2B2"/>
    <w:lvl w:ilvl="0">
      <w:start w:val="1"/>
      <w:numFmt w:val="bullet"/>
      <w:pStyle w:val="a3"/>
      <w:lvlText w:val="–"/>
      <w:lvlJc w:val="left"/>
      <w:pPr>
        <w:tabs>
          <w:tab w:val="num" w:pos="1069"/>
        </w:tabs>
        <w:ind w:left="1069" w:hanging="360"/>
      </w:pPr>
      <w:rPr>
        <w:rFonts w:ascii="Times New Roman" w:hAnsi="Times New Roman" w:hint="default"/>
      </w:rPr>
    </w:lvl>
  </w:abstractNum>
  <w:abstractNum w:abstractNumId="40" w15:restartNumberingAfterBreak="0">
    <w:nsid w:val="49382695"/>
    <w:multiLevelType w:val="hybridMultilevel"/>
    <w:tmpl w:val="18A497D4"/>
    <w:lvl w:ilvl="0" w:tplc="24AEA242">
      <w:start w:val="1"/>
      <w:numFmt w:val="bullet"/>
      <w:pStyle w:val="a4"/>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1" w15:restartNumberingAfterBreak="0">
    <w:nsid w:val="4B705E2C"/>
    <w:multiLevelType w:val="hybridMultilevel"/>
    <w:tmpl w:val="3766CC4A"/>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2" w15:restartNumberingAfterBreak="0">
    <w:nsid w:val="4EDF7A57"/>
    <w:multiLevelType w:val="hybridMultilevel"/>
    <w:tmpl w:val="69D6C2E8"/>
    <w:lvl w:ilvl="0" w:tplc="04190001">
      <w:start w:val="1"/>
      <w:numFmt w:val="bullet"/>
      <w:lvlText w:val=""/>
      <w:lvlJc w:val="left"/>
      <w:pPr>
        <w:tabs>
          <w:tab w:val="num" w:pos="360"/>
        </w:tabs>
        <w:ind w:left="360" w:hanging="360"/>
      </w:pPr>
      <w:rPr>
        <w:rFonts w:ascii="Symbol" w:hAnsi="Symbol" w:hint="default"/>
      </w:rPr>
    </w:lvl>
    <w:lvl w:ilvl="1" w:tplc="D922A702">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656669C"/>
    <w:multiLevelType w:val="hybridMultilevel"/>
    <w:tmpl w:val="6D62AF36"/>
    <w:lvl w:ilvl="0" w:tplc="B6904B7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15:restartNumberingAfterBreak="0">
    <w:nsid w:val="56E55290"/>
    <w:multiLevelType w:val="hybridMultilevel"/>
    <w:tmpl w:val="5AEC94B0"/>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5" w15:restartNumberingAfterBreak="0">
    <w:nsid w:val="5B5A5C95"/>
    <w:multiLevelType w:val="hybridMultilevel"/>
    <w:tmpl w:val="A6C0BBFC"/>
    <w:name w:val="MyList122"/>
    <w:lvl w:ilvl="0" w:tplc="04190011">
      <w:start w:val="1"/>
      <w:numFmt w:val="decimal"/>
      <w:lvlText w:val="%1."/>
      <w:lvlJc w:val="left"/>
      <w:pPr>
        <w:ind w:left="927" w:hanging="360"/>
      </w:pPr>
      <w:rPr>
        <w:rFonts w:hint="default"/>
      </w:rPr>
    </w:lvl>
    <w:lvl w:ilvl="1" w:tplc="00480218" w:tentative="1">
      <w:start w:val="1"/>
      <w:numFmt w:val="lowerLetter"/>
      <w:lvlText w:val="%2."/>
      <w:lvlJc w:val="left"/>
      <w:pPr>
        <w:ind w:left="1647" w:hanging="360"/>
      </w:pPr>
    </w:lvl>
    <w:lvl w:ilvl="2" w:tplc="9328E066" w:tentative="1">
      <w:start w:val="1"/>
      <w:numFmt w:val="lowerRoman"/>
      <w:lvlText w:val="%3."/>
      <w:lvlJc w:val="right"/>
      <w:pPr>
        <w:ind w:left="2367" w:hanging="180"/>
      </w:pPr>
    </w:lvl>
    <w:lvl w:ilvl="3" w:tplc="22B00446" w:tentative="1">
      <w:start w:val="1"/>
      <w:numFmt w:val="decimal"/>
      <w:lvlText w:val="%4."/>
      <w:lvlJc w:val="left"/>
      <w:pPr>
        <w:ind w:left="3087" w:hanging="360"/>
      </w:pPr>
    </w:lvl>
    <w:lvl w:ilvl="4" w:tplc="59BCE9B0" w:tentative="1">
      <w:start w:val="1"/>
      <w:numFmt w:val="lowerLetter"/>
      <w:lvlText w:val="%5."/>
      <w:lvlJc w:val="left"/>
      <w:pPr>
        <w:ind w:left="3807" w:hanging="360"/>
      </w:pPr>
    </w:lvl>
    <w:lvl w:ilvl="5" w:tplc="A36AB8EC" w:tentative="1">
      <w:start w:val="1"/>
      <w:numFmt w:val="lowerRoman"/>
      <w:lvlText w:val="%6."/>
      <w:lvlJc w:val="right"/>
      <w:pPr>
        <w:ind w:left="4527" w:hanging="180"/>
      </w:pPr>
    </w:lvl>
    <w:lvl w:ilvl="6" w:tplc="DACEC952" w:tentative="1">
      <w:start w:val="1"/>
      <w:numFmt w:val="decimal"/>
      <w:lvlText w:val="%7."/>
      <w:lvlJc w:val="left"/>
      <w:pPr>
        <w:ind w:left="5247" w:hanging="360"/>
      </w:pPr>
    </w:lvl>
    <w:lvl w:ilvl="7" w:tplc="E61C4614" w:tentative="1">
      <w:start w:val="1"/>
      <w:numFmt w:val="lowerLetter"/>
      <w:lvlText w:val="%8."/>
      <w:lvlJc w:val="left"/>
      <w:pPr>
        <w:ind w:left="5967" w:hanging="360"/>
      </w:pPr>
    </w:lvl>
    <w:lvl w:ilvl="8" w:tplc="DF58BD2E" w:tentative="1">
      <w:start w:val="1"/>
      <w:numFmt w:val="lowerRoman"/>
      <w:lvlText w:val="%9."/>
      <w:lvlJc w:val="right"/>
      <w:pPr>
        <w:ind w:left="6687" w:hanging="180"/>
      </w:pPr>
    </w:lvl>
  </w:abstractNum>
  <w:abstractNum w:abstractNumId="46" w15:restartNumberingAfterBreak="0">
    <w:nsid w:val="5EC73314"/>
    <w:multiLevelType w:val="hybridMultilevel"/>
    <w:tmpl w:val="AD1A2F5C"/>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7" w15:restartNumberingAfterBreak="0">
    <w:nsid w:val="5F9D5718"/>
    <w:multiLevelType w:val="multilevel"/>
    <w:tmpl w:val="DDB62CF4"/>
    <w:lvl w:ilvl="0">
      <w:start w:val="1"/>
      <w:numFmt w:val="bullet"/>
      <w:lvlText w:val=""/>
      <w:lvlJc w:val="left"/>
      <w:pPr>
        <w:ind w:left="426" w:firstLine="0"/>
      </w:pPr>
      <w:rPr>
        <w:rFonts w:ascii="Symbol" w:hAnsi="Symbol" w:hint="default"/>
      </w:rPr>
    </w:lvl>
    <w:lvl w:ilvl="1">
      <w:start w:val="1"/>
      <w:numFmt w:val="bullet"/>
      <w:suff w:val="space"/>
      <w:lvlText w:val=""/>
      <w:lvlJc w:val="left"/>
      <w:pPr>
        <w:ind w:left="964" w:firstLine="0"/>
      </w:pPr>
      <w:rPr>
        <w:rFonts w:ascii="Symbol" w:hAnsi="Symbol" w:cs="Symbol" w:hint="default"/>
      </w:rPr>
    </w:lvl>
    <w:lvl w:ilvl="2">
      <w:start w:val="1"/>
      <w:numFmt w:val="bullet"/>
      <w:suff w:val="space"/>
      <w:lvlText w:val=""/>
      <w:lvlJc w:val="left"/>
      <w:pPr>
        <w:ind w:left="1361" w:firstLine="0"/>
      </w:pPr>
      <w:rPr>
        <w:rFonts w:ascii="Symbol" w:hAnsi="Symbol" w:cs="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cs="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cs="Symbol" w:hint="default"/>
      </w:rPr>
    </w:lvl>
  </w:abstractNum>
  <w:abstractNum w:abstractNumId="48" w15:restartNumberingAfterBreak="0">
    <w:nsid w:val="602F2474"/>
    <w:multiLevelType w:val="multilevel"/>
    <w:tmpl w:val="51640446"/>
    <w:lvl w:ilvl="0">
      <w:start w:val="1"/>
      <w:numFmt w:val="decimal"/>
      <w:pStyle w:val="13"/>
      <w:suff w:val="space"/>
      <w:lvlText w:val="%1."/>
      <w:lvlJc w:val="left"/>
      <w:pPr>
        <w:ind w:left="567" w:firstLine="0"/>
      </w:pPr>
      <w:rPr>
        <w:rFonts w:cs="Times New Roman" w:hint="default"/>
      </w:rPr>
    </w:lvl>
    <w:lvl w:ilvl="1">
      <w:start w:val="1"/>
      <w:numFmt w:val="decimal"/>
      <w:pStyle w:val="20"/>
      <w:suff w:val="space"/>
      <w:lvlText w:val="%1.%2."/>
      <w:lvlJc w:val="left"/>
      <w:pPr>
        <w:ind w:left="964" w:firstLine="0"/>
      </w:pPr>
      <w:rPr>
        <w:rFonts w:cs="Times New Roman" w:hint="default"/>
      </w:rPr>
    </w:lvl>
    <w:lvl w:ilvl="2">
      <w:start w:val="1"/>
      <w:numFmt w:val="decimal"/>
      <w:pStyle w:val="30"/>
      <w:suff w:val="space"/>
      <w:lvlText w:val="%1.%2.%3."/>
      <w:lvlJc w:val="left"/>
      <w:pPr>
        <w:ind w:left="1361" w:firstLine="0"/>
      </w:pPr>
      <w:rPr>
        <w:rFonts w:cs="Times New Roman" w:hint="default"/>
      </w:rPr>
    </w:lvl>
    <w:lvl w:ilvl="3">
      <w:start w:val="1"/>
      <w:numFmt w:val="decimal"/>
      <w:lvlText w:val="%1.%2.%3.%4."/>
      <w:lvlJc w:val="left"/>
      <w:pPr>
        <w:ind w:left="1758" w:firstLine="0"/>
      </w:pPr>
      <w:rPr>
        <w:rFonts w:cs="Times New Roman" w:hint="default"/>
      </w:rPr>
    </w:lvl>
    <w:lvl w:ilvl="4">
      <w:start w:val="1"/>
      <w:numFmt w:val="decimal"/>
      <w:lvlText w:val="%1.%2.%3.%4.%5."/>
      <w:lvlJc w:val="left"/>
      <w:pPr>
        <w:ind w:left="2155" w:firstLine="0"/>
      </w:pPr>
      <w:rPr>
        <w:rFonts w:cs="Times New Roman" w:hint="default"/>
      </w:rPr>
    </w:lvl>
    <w:lvl w:ilvl="5">
      <w:start w:val="1"/>
      <w:numFmt w:val="decimal"/>
      <w:lvlText w:val="%1.%2.%3.%4.%5.%6."/>
      <w:lvlJc w:val="left"/>
      <w:pPr>
        <w:ind w:left="2552" w:firstLine="0"/>
      </w:pPr>
      <w:rPr>
        <w:rFonts w:cs="Times New Roman" w:hint="default"/>
      </w:rPr>
    </w:lvl>
    <w:lvl w:ilvl="6">
      <w:start w:val="1"/>
      <w:numFmt w:val="decimal"/>
      <w:lvlText w:val="%1.%2.%3.%4.%5.%6.%7."/>
      <w:lvlJc w:val="left"/>
      <w:pPr>
        <w:ind w:left="2949" w:firstLine="0"/>
      </w:pPr>
      <w:rPr>
        <w:rFonts w:cs="Times New Roman" w:hint="default"/>
      </w:rPr>
    </w:lvl>
    <w:lvl w:ilvl="7">
      <w:start w:val="1"/>
      <w:numFmt w:val="decimal"/>
      <w:lvlText w:val="%1.%2.%3.%4.%5.%6.%7.%8."/>
      <w:lvlJc w:val="left"/>
      <w:pPr>
        <w:ind w:left="3346" w:firstLine="0"/>
      </w:pPr>
      <w:rPr>
        <w:rFonts w:cs="Times New Roman" w:hint="default"/>
      </w:rPr>
    </w:lvl>
    <w:lvl w:ilvl="8">
      <w:start w:val="1"/>
      <w:numFmt w:val="decimal"/>
      <w:lvlText w:val="%1.%2.%3.%4.%5.%6.%7.%8.%9."/>
      <w:lvlJc w:val="left"/>
      <w:pPr>
        <w:ind w:left="3743" w:firstLine="0"/>
      </w:pPr>
      <w:rPr>
        <w:rFonts w:cs="Times New Roman" w:hint="default"/>
      </w:rPr>
    </w:lvl>
  </w:abstractNum>
  <w:abstractNum w:abstractNumId="49" w15:restartNumberingAfterBreak="0">
    <w:nsid w:val="61374250"/>
    <w:multiLevelType w:val="hybridMultilevel"/>
    <w:tmpl w:val="3764423C"/>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50" w15:restartNumberingAfterBreak="0">
    <w:nsid w:val="62ED79DB"/>
    <w:multiLevelType w:val="hybridMultilevel"/>
    <w:tmpl w:val="10C8125E"/>
    <w:lvl w:ilvl="0" w:tplc="B6904B7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15:restartNumberingAfterBreak="0">
    <w:nsid w:val="695C4D74"/>
    <w:multiLevelType w:val="hybridMultilevel"/>
    <w:tmpl w:val="269A691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2" w15:restartNumberingAfterBreak="0">
    <w:nsid w:val="69C90727"/>
    <w:multiLevelType w:val="multilevel"/>
    <w:tmpl w:val="A4D88096"/>
    <w:lvl w:ilvl="0">
      <w:start w:val="1"/>
      <w:numFmt w:val="bullet"/>
      <w:pStyle w:val="14"/>
      <w:suff w:val="space"/>
      <w:lvlText w:val=""/>
      <w:lvlJc w:val="left"/>
      <w:pPr>
        <w:ind w:left="426"/>
      </w:pPr>
      <w:rPr>
        <w:rFonts w:ascii="Wingdings" w:hAnsi="Wingdings" w:cs="Wingdings" w:hint="default"/>
      </w:rPr>
    </w:lvl>
    <w:lvl w:ilvl="1">
      <w:start w:val="1"/>
      <w:numFmt w:val="bullet"/>
      <w:pStyle w:val="21"/>
      <w:suff w:val="space"/>
      <w:lvlText w:val=""/>
      <w:lvlJc w:val="left"/>
      <w:pPr>
        <w:ind w:left="964"/>
      </w:pPr>
      <w:rPr>
        <w:rFonts w:ascii="Symbol" w:hAnsi="Symbol" w:cs="Symbol" w:hint="default"/>
      </w:rPr>
    </w:lvl>
    <w:lvl w:ilvl="2">
      <w:start w:val="1"/>
      <w:numFmt w:val="bullet"/>
      <w:suff w:val="space"/>
      <w:lvlText w:val=""/>
      <w:lvlJc w:val="left"/>
      <w:pPr>
        <w:ind w:left="1361"/>
      </w:pPr>
      <w:rPr>
        <w:rFonts w:ascii="Symbol" w:hAnsi="Symbol" w:cs="Symbol" w:hint="default"/>
      </w:rPr>
    </w:lvl>
    <w:lvl w:ilvl="3">
      <w:start w:val="1"/>
      <w:numFmt w:val="bullet"/>
      <w:suff w:val="space"/>
      <w:lvlText w:val="–"/>
      <w:lvlJc w:val="left"/>
      <w:pPr>
        <w:ind w:left="1758"/>
      </w:pPr>
      <w:rPr>
        <w:rFonts w:ascii="Times New Roman" w:hAnsi="Times New Roman" w:cs="Times New Roman" w:hint="default"/>
      </w:rPr>
    </w:lvl>
    <w:lvl w:ilvl="4">
      <w:start w:val="1"/>
      <w:numFmt w:val="bullet"/>
      <w:suff w:val="space"/>
      <w:lvlText w:val="–"/>
      <w:lvlJc w:val="left"/>
      <w:pPr>
        <w:ind w:left="2155"/>
      </w:pPr>
      <w:rPr>
        <w:rFonts w:ascii="Times New Roman" w:hAnsi="Times New Roman" w:cs="Times New Roman" w:hint="default"/>
      </w:rPr>
    </w:lvl>
    <w:lvl w:ilvl="5">
      <w:start w:val="1"/>
      <w:numFmt w:val="bullet"/>
      <w:suff w:val="space"/>
      <w:lvlText w:val="–"/>
      <w:lvlJc w:val="left"/>
      <w:pPr>
        <w:ind w:left="2552"/>
      </w:pPr>
      <w:rPr>
        <w:rFonts w:ascii="Times New Roman" w:hAnsi="Times New Roman" w:cs="Times New Roman" w:hint="default"/>
      </w:rPr>
    </w:lvl>
    <w:lvl w:ilvl="6">
      <w:start w:val="1"/>
      <w:numFmt w:val="bullet"/>
      <w:suff w:val="space"/>
      <w:lvlText w:val=""/>
      <w:lvlJc w:val="left"/>
      <w:pPr>
        <w:ind w:left="2949"/>
      </w:pPr>
      <w:rPr>
        <w:rFonts w:ascii="Symbol" w:hAnsi="Symbol" w:cs="Symbol" w:hint="default"/>
      </w:rPr>
    </w:lvl>
    <w:lvl w:ilvl="7">
      <w:start w:val="1"/>
      <w:numFmt w:val="bullet"/>
      <w:suff w:val="space"/>
      <w:lvlText w:val="–"/>
      <w:lvlJc w:val="left"/>
      <w:pPr>
        <w:ind w:left="3346"/>
      </w:pPr>
      <w:rPr>
        <w:rFonts w:ascii="Times New Roman" w:hAnsi="Times New Roman" w:cs="Times New Roman" w:hint="default"/>
      </w:rPr>
    </w:lvl>
    <w:lvl w:ilvl="8">
      <w:start w:val="1"/>
      <w:numFmt w:val="bullet"/>
      <w:suff w:val="space"/>
      <w:lvlText w:val=""/>
      <w:lvlJc w:val="left"/>
      <w:pPr>
        <w:ind w:left="3743"/>
      </w:pPr>
      <w:rPr>
        <w:rFonts w:ascii="Symbol" w:hAnsi="Symbol" w:cs="Symbol" w:hint="default"/>
      </w:rPr>
    </w:lvl>
  </w:abstractNum>
  <w:abstractNum w:abstractNumId="53" w15:restartNumberingAfterBreak="0">
    <w:nsid w:val="6A852F48"/>
    <w:multiLevelType w:val="hybridMultilevel"/>
    <w:tmpl w:val="23025A56"/>
    <w:lvl w:ilvl="0" w:tplc="0419000F">
      <w:start w:val="1"/>
      <w:numFmt w:val="decimal"/>
      <w:lvlText w:val="%1."/>
      <w:lvlJc w:val="left"/>
      <w:pPr>
        <w:ind w:left="502" w:hanging="360"/>
      </w:pPr>
      <w:rPr>
        <w:rFonts w:cs="Times New Roman"/>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abstractNum w:abstractNumId="54" w15:restartNumberingAfterBreak="0">
    <w:nsid w:val="6D191A23"/>
    <w:multiLevelType w:val="hybridMultilevel"/>
    <w:tmpl w:val="23025A56"/>
    <w:lvl w:ilvl="0" w:tplc="0419000F">
      <w:start w:val="1"/>
      <w:numFmt w:val="decimal"/>
      <w:lvlText w:val="%1."/>
      <w:lvlJc w:val="left"/>
      <w:pPr>
        <w:ind w:left="502" w:hanging="360"/>
      </w:pPr>
      <w:rPr>
        <w:rFonts w:cs="Times New Roman"/>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abstractNum w:abstractNumId="55" w15:restartNumberingAfterBreak="0">
    <w:nsid w:val="73345BCE"/>
    <w:multiLevelType w:val="hybridMultilevel"/>
    <w:tmpl w:val="8C9CD91C"/>
    <w:lvl w:ilvl="0" w:tplc="C9B2684C">
      <w:start w:val="1"/>
      <w:numFmt w:val="bullet"/>
      <w:lvlText w:val="-"/>
      <w:lvlJc w:val="left"/>
      <w:pPr>
        <w:ind w:left="1429" w:hanging="360"/>
      </w:pPr>
      <w:rPr>
        <w:rFonts w:ascii="Arial Narrow" w:hAnsi="Arial Narrow"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6" w15:restartNumberingAfterBreak="0">
    <w:nsid w:val="76B01363"/>
    <w:multiLevelType w:val="hybridMultilevel"/>
    <w:tmpl w:val="2FF8B662"/>
    <w:lvl w:ilvl="0" w:tplc="B6904B7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7" w15:restartNumberingAfterBreak="0">
    <w:nsid w:val="78A774A3"/>
    <w:multiLevelType w:val="hybridMultilevel"/>
    <w:tmpl w:val="D73CD15E"/>
    <w:lvl w:ilvl="0" w:tplc="E4705F00">
      <w:start w:val="1"/>
      <w:numFmt w:val="bullet"/>
      <w:lvlText w:val="-"/>
      <w:lvlJc w:val="left"/>
      <w:pPr>
        <w:ind w:left="1353" w:hanging="360"/>
      </w:pPr>
      <w:rPr>
        <w:rFonts w:ascii="Times New Roman" w:hAnsi="Times New Roman" w:cs="Times New Roman"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8" w15:restartNumberingAfterBreak="0">
    <w:nsid w:val="79917039"/>
    <w:multiLevelType w:val="hybridMultilevel"/>
    <w:tmpl w:val="23025A56"/>
    <w:lvl w:ilvl="0" w:tplc="0419000F">
      <w:start w:val="1"/>
      <w:numFmt w:val="decimal"/>
      <w:lvlText w:val="%1."/>
      <w:lvlJc w:val="left"/>
      <w:pPr>
        <w:ind w:left="502" w:hanging="360"/>
      </w:pPr>
      <w:rPr>
        <w:rFonts w:cs="Times New Roman"/>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abstractNum w:abstractNumId="59" w15:restartNumberingAfterBreak="0">
    <w:nsid w:val="7B9306DE"/>
    <w:multiLevelType w:val="hybridMultilevel"/>
    <w:tmpl w:val="4F3C2538"/>
    <w:lvl w:ilvl="0" w:tplc="E4705F0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7CFE7E73"/>
    <w:multiLevelType w:val="hybridMultilevel"/>
    <w:tmpl w:val="95FC49B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1"/>
  </w:num>
  <w:num w:numId="2">
    <w:abstractNumId w:val="24"/>
  </w:num>
  <w:num w:numId="3">
    <w:abstractNumId w:val="5"/>
  </w:num>
  <w:num w:numId="4">
    <w:abstractNumId w:val="32"/>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2"/>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5"/>
  </w:num>
  <w:num w:numId="10">
    <w:abstractNumId w:val="0"/>
  </w:num>
  <w:num w:numId="11">
    <w:abstractNumId w:val="34"/>
  </w:num>
  <w:num w:numId="12">
    <w:abstractNumId w:val="39"/>
  </w:num>
  <w:num w:numId="13">
    <w:abstractNumId w:val="35"/>
  </w:num>
  <w:num w:numId="14">
    <w:abstractNumId w:val="32"/>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0"/>
  </w:num>
  <w:num w:numId="16">
    <w:abstractNumId w:val="15"/>
  </w:num>
  <w:num w:numId="17">
    <w:abstractNumId w:val="32"/>
  </w:num>
  <w:num w:numId="18">
    <w:abstractNumId w:val="17"/>
  </w:num>
  <w:num w:numId="19">
    <w:abstractNumId w:val="32"/>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52"/>
  </w:num>
  <w:num w:numId="22">
    <w:abstractNumId w:val="48"/>
  </w:num>
  <w:num w:numId="23">
    <w:abstractNumId w:val="53"/>
  </w:num>
  <w:num w:numId="24">
    <w:abstractNumId w:val="23"/>
  </w:num>
  <w:num w:numId="25">
    <w:abstractNumId w:val="30"/>
  </w:num>
  <w:num w:numId="26">
    <w:abstractNumId w:val="21"/>
  </w:num>
  <w:num w:numId="27">
    <w:abstractNumId w:val="58"/>
  </w:num>
  <w:num w:numId="28">
    <w:abstractNumId w:val="27"/>
  </w:num>
  <w:num w:numId="29">
    <w:abstractNumId w:val="37"/>
  </w:num>
  <w:num w:numId="30">
    <w:abstractNumId w:val="10"/>
  </w:num>
  <w:num w:numId="31">
    <w:abstractNumId w:val="49"/>
  </w:num>
  <w:num w:numId="32">
    <w:abstractNumId w:val="19"/>
  </w:num>
  <w:num w:numId="33">
    <w:abstractNumId w:val="41"/>
  </w:num>
  <w:num w:numId="34">
    <w:abstractNumId w:val="16"/>
  </w:num>
  <w:num w:numId="35">
    <w:abstractNumId w:val="12"/>
  </w:num>
  <w:num w:numId="36">
    <w:abstractNumId w:val="20"/>
  </w:num>
  <w:num w:numId="37">
    <w:abstractNumId w:val="46"/>
  </w:num>
  <w:num w:numId="38">
    <w:abstractNumId w:val="11"/>
  </w:num>
  <w:num w:numId="39">
    <w:abstractNumId w:val="13"/>
  </w:num>
  <w:num w:numId="40">
    <w:abstractNumId w:val="33"/>
  </w:num>
  <w:num w:numId="41">
    <w:abstractNumId w:val="7"/>
  </w:num>
  <w:num w:numId="42">
    <w:abstractNumId w:val="31"/>
  </w:num>
  <w:num w:numId="43">
    <w:abstractNumId w:val="22"/>
  </w:num>
  <w:num w:numId="44">
    <w:abstractNumId w:val="38"/>
  </w:num>
  <w:num w:numId="45">
    <w:abstractNumId w:val="54"/>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4"/>
  </w:num>
  <w:num w:numId="48">
    <w:abstractNumId w:val="36"/>
  </w:num>
  <w:num w:numId="49">
    <w:abstractNumId w:val="57"/>
  </w:num>
  <w:num w:numId="50">
    <w:abstractNumId w:val="55"/>
  </w:num>
  <w:num w:numId="51">
    <w:abstractNumId w:val="59"/>
  </w:num>
  <w:num w:numId="52">
    <w:abstractNumId w:val="42"/>
  </w:num>
  <w:num w:numId="53">
    <w:abstractNumId w:val="26"/>
  </w:num>
  <w:num w:numId="54">
    <w:abstractNumId w:val="28"/>
  </w:num>
  <w:num w:numId="55">
    <w:abstractNumId w:val="56"/>
  </w:num>
  <w:num w:numId="56">
    <w:abstractNumId w:val="29"/>
  </w:num>
  <w:num w:numId="57">
    <w:abstractNumId w:val="50"/>
  </w:num>
  <w:num w:numId="58">
    <w:abstractNumId w:val="47"/>
  </w:num>
  <w:num w:numId="59">
    <w:abstractNumId w:val="51"/>
  </w:num>
  <w:num w:numId="60">
    <w:abstractNumId w:val="60"/>
  </w:num>
  <w:num w:numId="61">
    <w:abstractNumId w:val="8"/>
  </w:num>
  <w:num w:numId="62">
    <w:abstractNumId w:val="43"/>
  </w:num>
  <w:num w:numId="63">
    <w:abstractNumId w:val="40"/>
  </w:num>
  <w:num w:numId="64">
    <w:abstractNumId w:val="40"/>
  </w:num>
  <w:num w:numId="65">
    <w:abstractNumId w:val="17"/>
  </w:num>
  <w:num w:numId="66">
    <w:abstractNumId w:val="17"/>
  </w:num>
  <w:num w:numId="67">
    <w:abstractNumId w:val="40"/>
  </w:num>
  <w:num w:numId="68">
    <w:abstractNumId w:val="40"/>
  </w:num>
  <w:num w:numId="69">
    <w:abstractNumId w:val="14"/>
  </w:num>
  <w:num w:numId="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O3BAJjQ0NLc2MLUyUdpeDU4uLM/DyQAsNaADHlR+QsAAAA"/>
  </w:docVars>
  <w:rsids>
    <w:rsidRoot w:val="00E54562"/>
    <w:rsid w:val="00000CE1"/>
    <w:rsid w:val="0000206A"/>
    <w:rsid w:val="0000232B"/>
    <w:rsid w:val="0000392E"/>
    <w:rsid w:val="00003D07"/>
    <w:rsid w:val="00005F04"/>
    <w:rsid w:val="00005F22"/>
    <w:rsid w:val="00006F15"/>
    <w:rsid w:val="0000743D"/>
    <w:rsid w:val="00010142"/>
    <w:rsid w:val="00010555"/>
    <w:rsid w:val="00010B33"/>
    <w:rsid w:val="00011BCB"/>
    <w:rsid w:val="0001217E"/>
    <w:rsid w:val="00013404"/>
    <w:rsid w:val="00013761"/>
    <w:rsid w:val="00013A47"/>
    <w:rsid w:val="00015182"/>
    <w:rsid w:val="00015409"/>
    <w:rsid w:val="000158F8"/>
    <w:rsid w:val="0001597C"/>
    <w:rsid w:val="00016C0D"/>
    <w:rsid w:val="000175C3"/>
    <w:rsid w:val="00020598"/>
    <w:rsid w:val="00020722"/>
    <w:rsid w:val="00020CDC"/>
    <w:rsid w:val="00021C53"/>
    <w:rsid w:val="000226B8"/>
    <w:rsid w:val="0002505C"/>
    <w:rsid w:val="00025C95"/>
    <w:rsid w:val="00026631"/>
    <w:rsid w:val="00026A8F"/>
    <w:rsid w:val="00026E6D"/>
    <w:rsid w:val="0002763C"/>
    <w:rsid w:val="0003145A"/>
    <w:rsid w:val="00031BDD"/>
    <w:rsid w:val="00032173"/>
    <w:rsid w:val="00032B4E"/>
    <w:rsid w:val="000339B9"/>
    <w:rsid w:val="00035376"/>
    <w:rsid w:val="0003554C"/>
    <w:rsid w:val="000357A5"/>
    <w:rsid w:val="0003642C"/>
    <w:rsid w:val="00036796"/>
    <w:rsid w:val="0003701F"/>
    <w:rsid w:val="00037AD4"/>
    <w:rsid w:val="00037ADA"/>
    <w:rsid w:val="00040845"/>
    <w:rsid w:val="00040AA1"/>
    <w:rsid w:val="00042343"/>
    <w:rsid w:val="00043BBB"/>
    <w:rsid w:val="00043DD6"/>
    <w:rsid w:val="000444F4"/>
    <w:rsid w:val="00044FAB"/>
    <w:rsid w:val="000457D1"/>
    <w:rsid w:val="00047651"/>
    <w:rsid w:val="00047BAC"/>
    <w:rsid w:val="00047EB2"/>
    <w:rsid w:val="00051278"/>
    <w:rsid w:val="00051CB0"/>
    <w:rsid w:val="00051ECE"/>
    <w:rsid w:val="00051FC0"/>
    <w:rsid w:val="00055DBC"/>
    <w:rsid w:val="00055ED5"/>
    <w:rsid w:val="00055F22"/>
    <w:rsid w:val="00056350"/>
    <w:rsid w:val="000567DB"/>
    <w:rsid w:val="00056C14"/>
    <w:rsid w:val="000576AE"/>
    <w:rsid w:val="00057AEE"/>
    <w:rsid w:val="00057DA5"/>
    <w:rsid w:val="0006019A"/>
    <w:rsid w:val="000605D9"/>
    <w:rsid w:val="000605DE"/>
    <w:rsid w:val="00060A0F"/>
    <w:rsid w:val="00060DC0"/>
    <w:rsid w:val="00062599"/>
    <w:rsid w:val="00062B60"/>
    <w:rsid w:val="00063130"/>
    <w:rsid w:val="000635F9"/>
    <w:rsid w:val="00063D63"/>
    <w:rsid w:val="00063F0B"/>
    <w:rsid w:val="000643B2"/>
    <w:rsid w:val="00071AAE"/>
    <w:rsid w:val="000726B9"/>
    <w:rsid w:val="000738BD"/>
    <w:rsid w:val="00073B49"/>
    <w:rsid w:val="000761F4"/>
    <w:rsid w:val="00076D9D"/>
    <w:rsid w:val="000805F8"/>
    <w:rsid w:val="000819D8"/>
    <w:rsid w:val="00081DF0"/>
    <w:rsid w:val="000825B3"/>
    <w:rsid w:val="0008341E"/>
    <w:rsid w:val="000849FF"/>
    <w:rsid w:val="00084CBE"/>
    <w:rsid w:val="00085988"/>
    <w:rsid w:val="00086A1C"/>
    <w:rsid w:val="00086DE1"/>
    <w:rsid w:val="000873E2"/>
    <w:rsid w:val="000878EC"/>
    <w:rsid w:val="000943A8"/>
    <w:rsid w:val="00094818"/>
    <w:rsid w:val="00095052"/>
    <w:rsid w:val="00095CE3"/>
    <w:rsid w:val="000967FF"/>
    <w:rsid w:val="0009710B"/>
    <w:rsid w:val="0009773F"/>
    <w:rsid w:val="000A04F3"/>
    <w:rsid w:val="000A071E"/>
    <w:rsid w:val="000A2C48"/>
    <w:rsid w:val="000A3A00"/>
    <w:rsid w:val="000A43CD"/>
    <w:rsid w:val="000A46CE"/>
    <w:rsid w:val="000A54BA"/>
    <w:rsid w:val="000A6126"/>
    <w:rsid w:val="000B002E"/>
    <w:rsid w:val="000B06DD"/>
    <w:rsid w:val="000B0D08"/>
    <w:rsid w:val="000B0E67"/>
    <w:rsid w:val="000B207F"/>
    <w:rsid w:val="000B3BC1"/>
    <w:rsid w:val="000B7853"/>
    <w:rsid w:val="000B7913"/>
    <w:rsid w:val="000B7980"/>
    <w:rsid w:val="000C035E"/>
    <w:rsid w:val="000C058E"/>
    <w:rsid w:val="000C4FAC"/>
    <w:rsid w:val="000C5F40"/>
    <w:rsid w:val="000C6331"/>
    <w:rsid w:val="000C6F4B"/>
    <w:rsid w:val="000C7611"/>
    <w:rsid w:val="000C7EAA"/>
    <w:rsid w:val="000D0B06"/>
    <w:rsid w:val="000D0B7A"/>
    <w:rsid w:val="000D1998"/>
    <w:rsid w:val="000D22A4"/>
    <w:rsid w:val="000D2762"/>
    <w:rsid w:val="000D338A"/>
    <w:rsid w:val="000D51FB"/>
    <w:rsid w:val="000D5A79"/>
    <w:rsid w:val="000D7392"/>
    <w:rsid w:val="000D7825"/>
    <w:rsid w:val="000D7CEF"/>
    <w:rsid w:val="000E0EBF"/>
    <w:rsid w:val="000E20E8"/>
    <w:rsid w:val="000E2310"/>
    <w:rsid w:val="000E2F0F"/>
    <w:rsid w:val="000E34C0"/>
    <w:rsid w:val="000E441C"/>
    <w:rsid w:val="000E4C13"/>
    <w:rsid w:val="000E4FE1"/>
    <w:rsid w:val="000E512F"/>
    <w:rsid w:val="000E6523"/>
    <w:rsid w:val="000E6ADD"/>
    <w:rsid w:val="000E76DB"/>
    <w:rsid w:val="000E7920"/>
    <w:rsid w:val="000F0701"/>
    <w:rsid w:val="000F1E80"/>
    <w:rsid w:val="000F22A0"/>
    <w:rsid w:val="000F540D"/>
    <w:rsid w:val="000F570F"/>
    <w:rsid w:val="000F695F"/>
    <w:rsid w:val="000F6A0C"/>
    <w:rsid w:val="000F7607"/>
    <w:rsid w:val="000F7932"/>
    <w:rsid w:val="000F7AD9"/>
    <w:rsid w:val="00100A27"/>
    <w:rsid w:val="001013D3"/>
    <w:rsid w:val="00102C1A"/>
    <w:rsid w:val="00103427"/>
    <w:rsid w:val="00103807"/>
    <w:rsid w:val="00104A9A"/>
    <w:rsid w:val="00104D8F"/>
    <w:rsid w:val="00105AD7"/>
    <w:rsid w:val="00105C2D"/>
    <w:rsid w:val="00106B10"/>
    <w:rsid w:val="001070BF"/>
    <w:rsid w:val="00107569"/>
    <w:rsid w:val="001103D0"/>
    <w:rsid w:val="00110BCC"/>
    <w:rsid w:val="001112E1"/>
    <w:rsid w:val="00111C38"/>
    <w:rsid w:val="00112A2F"/>
    <w:rsid w:val="0011350B"/>
    <w:rsid w:val="00113B07"/>
    <w:rsid w:val="00116800"/>
    <w:rsid w:val="00116A7C"/>
    <w:rsid w:val="001171AE"/>
    <w:rsid w:val="00117448"/>
    <w:rsid w:val="00117666"/>
    <w:rsid w:val="0011770E"/>
    <w:rsid w:val="00117A34"/>
    <w:rsid w:val="00117B14"/>
    <w:rsid w:val="0012204E"/>
    <w:rsid w:val="00122138"/>
    <w:rsid w:val="00122E80"/>
    <w:rsid w:val="00122F4B"/>
    <w:rsid w:val="001230C2"/>
    <w:rsid w:val="00123F95"/>
    <w:rsid w:val="00124804"/>
    <w:rsid w:val="00124BA3"/>
    <w:rsid w:val="00124D24"/>
    <w:rsid w:val="0012735B"/>
    <w:rsid w:val="00127FA3"/>
    <w:rsid w:val="00130867"/>
    <w:rsid w:val="0013109C"/>
    <w:rsid w:val="00131EEA"/>
    <w:rsid w:val="00132BB9"/>
    <w:rsid w:val="00132F56"/>
    <w:rsid w:val="001333E8"/>
    <w:rsid w:val="00133D91"/>
    <w:rsid w:val="00134D9E"/>
    <w:rsid w:val="0013552C"/>
    <w:rsid w:val="00135A92"/>
    <w:rsid w:val="00135D8E"/>
    <w:rsid w:val="001379E4"/>
    <w:rsid w:val="00141111"/>
    <w:rsid w:val="001456D5"/>
    <w:rsid w:val="00145F99"/>
    <w:rsid w:val="0014663A"/>
    <w:rsid w:val="00146EC1"/>
    <w:rsid w:val="001470A9"/>
    <w:rsid w:val="00150BF7"/>
    <w:rsid w:val="001512D9"/>
    <w:rsid w:val="00151547"/>
    <w:rsid w:val="00152160"/>
    <w:rsid w:val="00153C21"/>
    <w:rsid w:val="00154936"/>
    <w:rsid w:val="00155256"/>
    <w:rsid w:val="00155B08"/>
    <w:rsid w:val="00155F96"/>
    <w:rsid w:val="00160163"/>
    <w:rsid w:val="00160C05"/>
    <w:rsid w:val="001611FF"/>
    <w:rsid w:val="00162C50"/>
    <w:rsid w:val="00163008"/>
    <w:rsid w:val="001638F1"/>
    <w:rsid w:val="00163BE1"/>
    <w:rsid w:val="00165327"/>
    <w:rsid w:val="0016628C"/>
    <w:rsid w:val="0017131D"/>
    <w:rsid w:val="001735F1"/>
    <w:rsid w:val="00174746"/>
    <w:rsid w:val="001754DE"/>
    <w:rsid w:val="001773D0"/>
    <w:rsid w:val="0017748D"/>
    <w:rsid w:val="00182230"/>
    <w:rsid w:val="001855BB"/>
    <w:rsid w:val="00185817"/>
    <w:rsid w:val="00185CCF"/>
    <w:rsid w:val="001868CE"/>
    <w:rsid w:val="00186A02"/>
    <w:rsid w:val="00190E36"/>
    <w:rsid w:val="00190FA8"/>
    <w:rsid w:val="00191159"/>
    <w:rsid w:val="001918C5"/>
    <w:rsid w:val="0019364E"/>
    <w:rsid w:val="00194388"/>
    <w:rsid w:val="00194918"/>
    <w:rsid w:val="00195A0F"/>
    <w:rsid w:val="00197C62"/>
    <w:rsid w:val="001A0C2E"/>
    <w:rsid w:val="001A0CF4"/>
    <w:rsid w:val="001A0ED8"/>
    <w:rsid w:val="001A1F89"/>
    <w:rsid w:val="001A2939"/>
    <w:rsid w:val="001A2B50"/>
    <w:rsid w:val="001A3BFC"/>
    <w:rsid w:val="001A3F52"/>
    <w:rsid w:val="001A44E2"/>
    <w:rsid w:val="001A531B"/>
    <w:rsid w:val="001A6DBC"/>
    <w:rsid w:val="001A7542"/>
    <w:rsid w:val="001B1EE1"/>
    <w:rsid w:val="001B2E33"/>
    <w:rsid w:val="001B33AD"/>
    <w:rsid w:val="001B4084"/>
    <w:rsid w:val="001B5169"/>
    <w:rsid w:val="001B63B3"/>
    <w:rsid w:val="001B6C53"/>
    <w:rsid w:val="001B721A"/>
    <w:rsid w:val="001C0DFD"/>
    <w:rsid w:val="001C0EE6"/>
    <w:rsid w:val="001C167F"/>
    <w:rsid w:val="001C35A1"/>
    <w:rsid w:val="001C412E"/>
    <w:rsid w:val="001C4331"/>
    <w:rsid w:val="001C4440"/>
    <w:rsid w:val="001C55F3"/>
    <w:rsid w:val="001C5B05"/>
    <w:rsid w:val="001C5E7E"/>
    <w:rsid w:val="001C6086"/>
    <w:rsid w:val="001D064E"/>
    <w:rsid w:val="001D0656"/>
    <w:rsid w:val="001D125F"/>
    <w:rsid w:val="001D14E0"/>
    <w:rsid w:val="001D2221"/>
    <w:rsid w:val="001D34D1"/>
    <w:rsid w:val="001D36B4"/>
    <w:rsid w:val="001D4506"/>
    <w:rsid w:val="001D674C"/>
    <w:rsid w:val="001D72EA"/>
    <w:rsid w:val="001D7D7E"/>
    <w:rsid w:val="001E30B0"/>
    <w:rsid w:val="001E33FF"/>
    <w:rsid w:val="001E3944"/>
    <w:rsid w:val="001E4019"/>
    <w:rsid w:val="001E705F"/>
    <w:rsid w:val="001E7B40"/>
    <w:rsid w:val="001E7EBD"/>
    <w:rsid w:val="001F0292"/>
    <w:rsid w:val="001F08B9"/>
    <w:rsid w:val="001F1B19"/>
    <w:rsid w:val="001F255A"/>
    <w:rsid w:val="001F410B"/>
    <w:rsid w:val="001F5561"/>
    <w:rsid w:val="001F59A5"/>
    <w:rsid w:val="001F5D8E"/>
    <w:rsid w:val="002011A2"/>
    <w:rsid w:val="002027D7"/>
    <w:rsid w:val="00204378"/>
    <w:rsid w:val="00204BA3"/>
    <w:rsid w:val="002050B4"/>
    <w:rsid w:val="00205F79"/>
    <w:rsid w:val="002100DB"/>
    <w:rsid w:val="002100FB"/>
    <w:rsid w:val="00210273"/>
    <w:rsid w:val="0021105B"/>
    <w:rsid w:val="00212BA0"/>
    <w:rsid w:val="00213163"/>
    <w:rsid w:val="002134E0"/>
    <w:rsid w:val="00213BD5"/>
    <w:rsid w:val="00214191"/>
    <w:rsid w:val="00216C99"/>
    <w:rsid w:val="00216FB6"/>
    <w:rsid w:val="00220436"/>
    <w:rsid w:val="002225D8"/>
    <w:rsid w:val="002238B6"/>
    <w:rsid w:val="00224187"/>
    <w:rsid w:val="002259C4"/>
    <w:rsid w:val="00231553"/>
    <w:rsid w:val="002352EC"/>
    <w:rsid w:val="0023545F"/>
    <w:rsid w:val="00235E17"/>
    <w:rsid w:val="00237F59"/>
    <w:rsid w:val="00243015"/>
    <w:rsid w:val="0024308C"/>
    <w:rsid w:val="00243D62"/>
    <w:rsid w:val="00244DFC"/>
    <w:rsid w:val="0024524A"/>
    <w:rsid w:val="00245633"/>
    <w:rsid w:val="0024759C"/>
    <w:rsid w:val="0025021C"/>
    <w:rsid w:val="00250415"/>
    <w:rsid w:val="00250785"/>
    <w:rsid w:val="002507C3"/>
    <w:rsid w:val="00250C34"/>
    <w:rsid w:val="00251D62"/>
    <w:rsid w:val="00253C3F"/>
    <w:rsid w:val="00254E90"/>
    <w:rsid w:val="00255760"/>
    <w:rsid w:val="00255BCF"/>
    <w:rsid w:val="00255ECF"/>
    <w:rsid w:val="00255F22"/>
    <w:rsid w:val="002601C3"/>
    <w:rsid w:val="00261875"/>
    <w:rsid w:val="00261B9C"/>
    <w:rsid w:val="00262182"/>
    <w:rsid w:val="002622D3"/>
    <w:rsid w:val="00262415"/>
    <w:rsid w:val="0026397A"/>
    <w:rsid w:val="00263F86"/>
    <w:rsid w:val="002642EA"/>
    <w:rsid w:val="002649E1"/>
    <w:rsid w:val="00266687"/>
    <w:rsid w:val="002666AA"/>
    <w:rsid w:val="00270D8D"/>
    <w:rsid w:val="002710C4"/>
    <w:rsid w:val="00271608"/>
    <w:rsid w:val="002718E2"/>
    <w:rsid w:val="00271A5B"/>
    <w:rsid w:val="00272431"/>
    <w:rsid w:val="00272B2D"/>
    <w:rsid w:val="00274145"/>
    <w:rsid w:val="0027502D"/>
    <w:rsid w:val="00276840"/>
    <w:rsid w:val="00277CA8"/>
    <w:rsid w:val="00277E36"/>
    <w:rsid w:val="00280803"/>
    <w:rsid w:val="002812B1"/>
    <w:rsid w:val="0028388B"/>
    <w:rsid w:val="002838B2"/>
    <w:rsid w:val="00284B43"/>
    <w:rsid w:val="00285DBB"/>
    <w:rsid w:val="00286295"/>
    <w:rsid w:val="002905F4"/>
    <w:rsid w:val="00290BCE"/>
    <w:rsid w:val="00291605"/>
    <w:rsid w:val="00291E2F"/>
    <w:rsid w:val="00292121"/>
    <w:rsid w:val="00292592"/>
    <w:rsid w:val="00293D24"/>
    <w:rsid w:val="002949BC"/>
    <w:rsid w:val="002951DA"/>
    <w:rsid w:val="00295DA7"/>
    <w:rsid w:val="00295F1A"/>
    <w:rsid w:val="00295F2F"/>
    <w:rsid w:val="00296AFE"/>
    <w:rsid w:val="00297978"/>
    <w:rsid w:val="002A1C52"/>
    <w:rsid w:val="002A1D8A"/>
    <w:rsid w:val="002A3375"/>
    <w:rsid w:val="002A585B"/>
    <w:rsid w:val="002A589E"/>
    <w:rsid w:val="002A6713"/>
    <w:rsid w:val="002A7043"/>
    <w:rsid w:val="002A796D"/>
    <w:rsid w:val="002B0F51"/>
    <w:rsid w:val="002B13E4"/>
    <w:rsid w:val="002B34F0"/>
    <w:rsid w:val="002B4F38"/>
    <w:rsid w:val="002B593C"/>
    <w:rsid w:val="002B6A2E"/>
    <w:rsid w:val="002C00EF"/>
    <w:rsid w:val="002C0756"/>
    <w:rsid w:val="002C0759"/>
    <w:rsid w:val="002C23E0"/>
    <w:rsid w:val="002C3B7E"/>
    <w:rsid w:val="002C4625"/>
    <w:rsid w:val="002C5F5B"/>
    <w:rsid w:val="002C6CAB"/>
    <w:rsid w:val="002C74F9"/>
    <w:rsid w:val="002C7C57"/>
    <w:rsid w:val="002D0CBF"/>
    <w:rsid w:val="002D1E6D"/>
    <w:rsid w:val="002D356B"/>
    <w:rsid w:val="002D4427"/>
    <w:rsid w:val="002D4A9A"/>
    <w:rsid w:val="002D78B4"/>
    <w:rsid w:val="002E00C0"/>
    <w:rsid w:val="002E0FC5"/>
    <w:rsid w:val="002E270B"/>
    <w:rsid w:val="002E2EE5"/>
    <w:rsid w:val="002E6219"/>
    <w:rsid w:val="002E6C6E"/>
    <w:rsid w:val="002E7A9A"/>
    <w:rsid w:val="002E7E5B"/>
    <w:rsid w:val="002F0A0A"/>
    <w:rsid w:val="002F33B6"/>
    <w:rsid w:val="002F3487"/>
    <w:rsid w:val="002F3EAC"/>
    <w:rsid w:val="002F43D5"/>
    <w:rsid w:val="002F5DDE"/>
    <w:rsid w:val="002F6D05"/>
    <w:rsid w:val="002F73A2"/>
    <w:rsid w:val="003000B4"/>
    <w:rsid w:val="003005FB"/>
    <w:rsid w:val="003013D3"/>
    <w:rsid w:val="00301469"/>
    <w:rsid w:val="0030190B"/>
    <w:rsid w:val="00301A8C"/>
    <w:rsid w:val="003029E1"/>
    <w:rsid w:val="00303E1F"/>
    <w:rsid w:val="00304804"/>
    <w:rsid w:val="00304F62"/>
    <w:rsid w:val="00305BE5"/>
    <w:rsid w:val="00305C30"/>
    <w:rsid w:val="00306D16"/>
    <w:rsid w:val="00310035"/>
    <w:rsid w:val="00311047"/>
    <w:rsid w:val="00311086"/>
    <w:rsid w:val="00311698"/>
    <w:rsid w:val="0031179F"/>
    <w:rsid w:val="00311BE4"/>
    <w:rsid w:val="00311CB9"/>
    <w:rsid w:val="00313249"/>
    <w:rsid w:val="003140BD"/>
    <w:rsid w:val="00315E76"/>
    <w:rsid w:val="00316A5E"/>
    <w:rsid w:val="00317C15"/>
    <w:rsid w:val="003211E1"/>
    <w:rsid w:val="00321576"/>
    <w:rsid w:val="003222C4"/>
    <w:rsid w:val="00322722"/>
    <w:rsid w:val="00322A28"/>
    <w:rsid w:val="00323696"/>
    <w:rsid w:val="00323B40"/>
    <w:rsid w:val="00323B6A"/>
    <w:rsid w:val="00324350"/>
    <w:rsid w:val="00324363"/>
    <w:rsid w:val="00324F9F"/>
    <w:rsid w:val="0032595C"/>
    <w:rsid w:val="00325CF6"/>
    <w:rsid w:val="00326E3C"/>
    <w:rsid w:val="0033024F"/>
    <w:rsid w:val="00330912"/>
    <w:rsid w:val="00333302"/>
    <w:rsid w:val="00333E83"/>
    <w:rsid w:val="003348A5"/>
    <w:rsid w:val="00334E60"/>
    <w:rsid w:val="003355B9"/>
    <w:rsid w:val="00335607"/>
    <w:rsid w:val="00335921"/>
    <w:rsid w:val="00336D44"/>
    <w:rsid w:val="00337105"/>
    <w:rsid w:val="003411FB"/>
    <w:rsid w:val="003429BA"/>
    <w:rsid w:val="00343303"/>
    <w:rsid w:val="00344D83"/>
    <w:rsid w:val="00346998"/>
    <w:rsid w:val="00347789"/>
    <w:rsid w:val="00347DE6"/>
    <w:rsid w:val="003503D9"/>
    <w:rsid w:val="00351373"/>
    <w:rsid w:val="00351D43"/>
    <w:rsid w:val="00352935"/>
    <w:rsid w:val="00352D1C"/>
    <w:rsid w:val="00353E73"/>
    <w:rsid w:val="00357DB4"/>
    <w:rsid w:val="00360460"/>
    <w:rsid w:val="00361319"/>
    <w:rsid w:val="003657BB"/>
    <w:rsid w:val="00365CCD"/>
    <w:rsid w:val="003677EA"/>
    <w:rsid w:val="00370294"/>
    <w:rsid w:val="003721DD"/>
    <w:rsid w:val="003726ED"/>
    <w:rsid w:val="0037271A"/>
    <w:rsid w:val="00372DFA"/>
    <w:rsid w:val="003738A8"/>
    <w:rsid w:val="00375442"/>
    <w:rsid w:val="003754A8"/>
    <w:rsid w:val="00375705"/>
    <w:rsid w:val="00375D73"/>
    <w:rsid w:val="003764DB"/>
    <w:rsid w:val="00377210"/>
    <w:rsid w:val="003775C4"/>
    <w:rsid w:val="00377EEA"/>
    <w:rsid w:val="00377FD7"/>
    <w:rsid w:val="00380917"/>
    <w:rsid w:val="00380B81"/>
    <w:rsid w:val="00380B88"/>
    <w:rsid w:val="00382402"/>
    <w:rsid w:val="00383A63"/>
    <w:rsid w:val="00383D94"/>
    <w:rsid w:val="00384BDE"/>
    <w:rsid w:val="003903EF"/>
    <w:rsid w:val="00393F6D"/>
    <w:rsid w:val="00395745"/>
    <w:rsid w:val="003960F3"/>
    <w:rsid w:val="003978F9"/>
    <w:rsid w:val="003A0175"/>
    <w:rsid w:val="003A263A"/>
    <w:rsid w:val="003A2F98"/>
    <w:rsid w:val="003A3405"/>
    <w:rsid w:val="003A55CF"/>
    <w:rsid w:val="003A61A3"/>
    <w:rsid w:val="003A6D95"/>
    <w:rsid w:val="003A7FED"/>
    <w:rsid w:val="003B0252"/>
    <w:rsid w:val="003B1A6B"/>
    <w:rsid w:val="003B1FA3"/>
    <w:rsid w:val="003B37D5"/>
    <w:rsid w:val="003B3A51"/>
    <w:rsid w:val="003B4352"/>
    <w:rsid w:val="003B46DB"/>
    <w:rsid w:val="003B48C4"/>
    <w:rsid w:val="003B4AF7"/>
    <w:rsid w:val="003B5672"/>
    <w:rsid w:val="003B5FC4"/>
    <w:rsid w:val="003B6481"/>
    <w:rsid w:val="003B6A42"/>
    <w:rsid w:val="003B6FBC"/>
    <w:rsid w:val="003B7660"/>
    <w:rsid w:val="003C0127"/>
    <w:rsid w:val="003C0211"/>
    <w:rsid w:val="003C0350"/>
    <w:rsid w:val="003C054B"/>
    <w:rsid w:val="003C0B13"/>
    <w:rsid w:val="003C121D"/>
    <w:rsid w:val="003C1A28"/>
    <w:rsid w:val="003C1C05"/>
    <w:rsid w:val="003C2F7E"/>
    <w:rsid w:val="003C3012"/>
    <w:rsid w:val="003C3914"/>
    <w:rsid w:val="003C418A"/>
    <w:rsid w:val="003C4B74"/>
    <w:rsid w:val="003C56D9"/>
    <w:rsid w:val="003C5EE3"/>
    <w:rsid w:val="003C68E6"/>
    <w:rsid w:val="003C6CAB"/>
    <w:rsid w:val="003C774E"/>
    <w:rsid w:val="003D0D9A"/>
    <w:rsid w:val="003D10C4"/>
    <w:rsid w:val="003D186B"/>
    <w:rsid w:val="003D2475"/>
    <w:rsid w:val="003D26BA"/>
    <w:rsid w:val="003D2DA2"/>
    <w:rsid w:val="003D3505"/>
    <w:rsid w:val="003D381A"/>
    <w:rsid w:val="003D4337"/>
    <w:rsid w:val="003D448B"/>
    <w:rsid w:val="003D562F"/>
    <w:rsid w:val="003D6064"/>
    <w:rsid w:val="003D60CD"/>
    <w:rsid w:val="003D7F4B"/>
    <w:rsid w:val="003E1A2F"/>
    <w:rsid w:val="003E1AB5"/>
    <w:rsid w:val="003E1E95"/>
    <w:rsid w:val="003E1EBC"/>
    <w:rsid w:val="003E47D7"/>
    <w:rsid w:val="003E47E5"/>
    <w:rsid w:val="003E59EF"/>
    <w:rsid w:val="003E5D32"/>
    <w:rsid w:val="003E6BA7"/>
    <w:rsid w:val="003E6CA5"/>
    <w:rsid w:val="003E7191"/>
    <w:rsid w:val="003E7827"/>
    <w:rsid w:val="003E7A44"/>
    <w:rsid w:val="003F1448"/>
    <w:rsid w:val="003F1BBA"/>
    <w:rsid w:val="003F1BE0"/>
    <w:rsid w:val="003F2193"/>
    <w:rsid w:val="003F22F3"/>
    <w:rsid w:val="003F522D"/>
    <w:rsid w:val="003F6276"/>
    <w:rsid w:val="003F7158"/>
    <w:rsid w:val="003F77D9"/>
    <w:rsid w:val="00400596"/>
    <w:rsid w:val="00402299"/>
    <w:rsid w:val="0040275D"/>
    <w:rsid w:val="00402952"/>
    <w:rsid w:val="00402D8A"/>
    <w:rsid w:val="00404731"/>
    <w:rsid w:val="004059B3"/>
    <w:rsid w:val="00406201"/>
    <w:rsid w:val="004063C9"/>
    <w:rsid w:val="0040654F"/>
    <w:rsid w:val="00406FD8"/>
    <w:rsid w:val="00410E9F"/>
    <w:rsid w:val="00411615"/>
    <w:rsid w:val="0041169A"/>
    <w:rsid w:val="00412151"/>
    <w:rsid w:val="00412A6B"/>
    <w:rsid w:val="00412CE2"/>
    <w:rsid w:val="00413457"/>
    <w:rsid w:val="00413693"/>
    <w:rsid w:val="00414C73"/>
    <w:rsid w:val="004150C9"/>
    <w:rsid w:val="00416084"/>
    <w:rsid w:val="0041626D"/>
    <w:rsid w:val="004167CA"/>
    <w:rsid w:val="00417D1C"/>
    <w:rsid w:val="004203A0"/>
    <w:rsid w:val="004206A4"/>
    <w:rsid w:val="004216C3"/>
    <w:rsid w:val="00422016"/>
    <w:rsid w:val="00422099"/>
    <w:rsid w:val="0042220D"/>
    <w:rsid w:val="00423D94"/>
    <w:rsid w:val="0042406C"/>
    <w:rsid w:val="00424176"/>
    <w:rsid w:val="004241D4"/>
    <w:rsid w:val="004242A7"/>
    <w:rsid w:val="00430D62"/>
    <w:rsid w:val="0043124E"/>
    <w:rsid w:val="0043308C"/>
    <w:rsid w:val="004331DB"/>
    <w:rsid w:val="00433B4A"/>
    <w:rsid w:val="00435AD4"/>
    <w:rsid w:val="00437223"/>
    <w:rsid w:val="004407ED"/>
    <w:rsid w:val="00443237"/>
    <w:rsid w:val="00443D0B"/>
    <w:rsid w:val="00444DDF"/>
    <w:rsid w:val="0044662C"/>
    <w:rsid w:val="00446652"/>
    <w:rsid w:val="00446691"/>
    <w:rsid w:val="004479CA"/>
    <w:rsid w:val="00450070"/>
    <w:rsid w:val="00450089"/>
    <w:rsid w:val="00450237"/>
    <w:rsid w:val="004523F7"/>
    <w:rsid w:val="004524DF"/>
    <w:rsid w:val="00453738"/>
    <w:rsid w:val="004537BB"/>
    <w:rsid w:val="0045403D"/>
    <w:rsid w:val="00455364"/>
    <w:rsid w:val="00455E1E"/>
    <w:rsid w:val="00456CCF"/>
    <w:rsid w:val="00457E97"/>
    <w:rsid w:val="00457FD4"/>
    <w:rsid w:val="0046124D"/>
    <w:rsid w:val="00461DCA"/>
    <w:rsid w:val="00461DEE"/>
    <w:rsid w:val="00462691"/>
    <w:rsid w:val="0046290B"/>
    <w:rsid w:val="00466A67"/>
    <w:rsid w:val="00466E93"/>
    <w:rsid w:val="00467D2A"/>
    <w:rsid w:val="00470520"/>
    <w:rsid w:val="004709C6"/>
    <w:rsid w:val="00471BE9"/>
    <w:rsid w:val="00472CB7"/>
    <w:rsid w:val="00472ED3"/>
    <w:rsid w:val="00474001"/>
    <w:rsid w:val="004755EC"/>
    <w:rsid w:val="00476E23"/>
    <w:rsid w:val="004770B6"/>
    <w:rsid w:val="004777B7"/>
    <w:rsid w:val="00480076"/>
    <w:rsid w:val="004812CA"/>
    <w:rsid w:val="00481C52"/>
    <w:rsid w:val="00482078"/>
    <w:rsid w:val="004825DB"/>
    <w:rsid w:val="004828AE"/>
    <w:rsid w:val="004837FF"/>
    <w:rsid w:val="00483BD9"/>
    <w:rsid w:val="00483BF6"/>
    <w:rsid w:val="0048466A"/>
    <w:rsid w:val="004851F6"/>
    <w:rsid w:val="0048714B"/>
    <w:rsid w:val="00487CDF"/>
    <w:rsid w:val="00490350"/>
    <w:rsid w:val="00491818"/>
    <w:rsid w:val="00492860"/>
    <w:rsid w:val="00494020"/>
    <w:rsid w:val="0049462D"/>
    <w:rsid w:val="004949EE"/>
    <w:rsid w:val="004959DF"/>
    <w:rsid w:val="004959E2"/>
    <w:rsid w:val="00495ECA"/>
    <w:rsid w:val="00496A08"/>
    <w:rsid w:val="004A1551"/>
    <w:rsid w:val="004A1815"/>
    <w:rsid w:val="004A301C"/>
    <w:rsid w:val="004A58CB"/>
    <w:rsid w:val="004A6112"/>
    <w:rsid w:val="004A628F"/>
    <w:rsid w:val="004A6D76"/>
    <w:rsid w:val="004A7D32"/>
    <w:rsid w:val="004B0B41"/>
    <w:rsid w:val="004B128F"/>
    <w:rsid w:val="004B2A9F"/>
    <w:rsid w:val="004B4844"/>
    <w:rsid w:val="004B48B3"/>
    <w:rsid w:val="004B4E79"/>
    <w:rsid w:val="004B697C"/>
    <w:rsid w:val="004B7252"/>
    <w:rsid w:val="004C12EB"/>
    <w:rsid w:val="004C1311"/>
    <w:rsid w:val="004C13C8"/>
    <w:rsid w:val="004C1F5F"/>
    <w:rsid w:val="004C4E1C"/>
    <w:rsid w:val="004C5396"/>
    <w:rsid w:val="004D03D7"/>
    <w:rsid w:val="004D1ED4"/>
    <w:rsid w:val="004D2433"/>
    <w:rsid w:val="004D2E68"/>
    <w:rsid w:val="004D3192"/>
    <w:rsid w:val="004D3318"/>
    <w:rsid w:val="004D399F"/>
    <w:rsid w:val="004D4725"/>
    <w:rsid w:val="004D4C05"/>
    <w:rsid w:val="004D5FF4"/>
    <w:rsid w:val="004D656C"/>
    <w:rsid w:val="004D6611"/>
    <w:rsid w:val="004D6B42"/>
    <w:rsid w:val="004D7159"/>
    <w:rsid w:val="004E04A0"/>
    <w:rsid w:val="004E13D0"/>
    <w:rsid w:val="004E1E6B"/>
    <w:rsid w:val="004E1ECB"/>
    <w:rsid w:val="004E2485"/>
    <w:rsid w:val="004E2D43"/>
    <w:rsid w:val="004E4615"/>
    <w:rsid w:val="004E4746"/>
    <w:rsid w:val="004E47C6"/>
    <w:rsid w:val="004E70B1"/>
    <w:rsid w:val="004F1770"/>
    <w:rsid w:val="004F1A81"/>
    <w:rsid w:val="004F1C6E"/>
    <w:rsid w:val="004F22F6"/>
    <w:rsid w:val="004F3156"/>
    <w:rsid w:val="004F3ECA"/>
    <w:rsid w:val="004F3F8E"/>
    <w:rsid w:val="004F69B8"/>
    <w:rsid w:val="004F6E49"/>
    <w:rsid w:val="004F6F59"/>
    <w:rsid w:val="004F7490"/>
    <w:rsid w:val="0050174B"/>
    <w:rsid w:val="00503614"/>
    <w:rsid w:val="0050407B"/>
    <w:rsid w:val="00505673"/>
    <w:rsid w:val="005060E5"/>
    <w:rsid w:val="005065F5"/>
    <w:rsid w:val="00506C79"/>
    <w:rsid w:val="00507C01"/>
    <w:rsid w:val="00510917"/>
    <w:rsid w:val="00510939"/>
    <w:rsid w:val="00511A1B"/>
    <w:rsid w:val="0051208F"/>
    <w:rsid w:val="005123B9"/>
    <w:rsid w:val="00512940"/>
    <w:rsid w:val="00512DAB"/>
    <w:rsid w:val="005132AD"/>
    <w:rsid w:val="005136CF"/>
    <w:rsid w:val="00514427"/>
    <w:rsid w:val="00514C40"/>
    <w:rsid w:val="00515D97"/>
    <w:rsid w:val="00516216"/>
    <w:rsid w:val="00516416"/>
    <w:rsid w:val="00516F74"/>
    <w:rsid w:val="005204E0"/>
    <w:rsid w:val="0052058E"/>
    <w:rsid w:val="00520A87"/>
    <w:rsid w:val="005217A2"/>
    <w:rsid w:val="00521DA4"/>
    <w:rsid w:val="005222E3"/>
    <w:rsid w:val="00522341"/>
    <w:rsid w:val="00522412"/>
    <w:rsid w:val="0052255C"/>
    <w:rsid w:val="00523DA0"/>
    <w:rsid w:val="00525101"/>
    <w:rsid w:val="005259BF"/>
    <w:rsid w:val="0052632F"/>
    <w:rsid w:val="00526AA2"/>
    <w:rsid w:val="0052725D"/>
    <w:rsid w:val="0052725F"/>
    <w:rsid w:val="00527B22"/>
    <w:rsid w:val="00527C8E"/>
    <w:rsid w:val="00527EF9"/>
    <w:rsid w:val="005314F8"/>
    <w:rsid w:val="00531B50"/>
    <w:rsid w:val="00531D3D"/>
    <w:rsid w:val="00531E2A"/>
    <w:rsid w:val="005324B2"/>
    <w:rsid w:val="00533B88"/>
    <w:rsid w:val="0053404A"/>
    <w:rsid w:val="005358EF"/>
    <w:rsid w:val="00535A9D"/>
    <w:rsid w:val="00535EA6"/>
    <w:rsid w:val="00536878"/>
    <w:rsid w:val="00536B05"/>
    <w:rsid w:val="00537984"/>
    <w:rsid w:val="00540ED4"/>
    <w:rsid w:val="005410ED"/>
    <w:rsid w:val="00542222"/>
    <w:rsid w:val="005438B7"/>
    <w:rsid w:val="00544236"/>
    <w:rsid w:val="005454D3"/>
    <w:rsid w:val="00545E0C"/>
    <w:rsid w:val="00550B4F"/>
    <w:rsid w:val="005516B6"/>
    <w:rsid w:val="00551C18"/>
    <w:rsid w:val="00553CDC"/>
    <w:rsid w:val="00554C7C"/>
    <w:rsid w:val="005559EE"/>
    <w:rsid w:val="00555EBE"/>
    <w:rsid w:val="00556376"/>
    <w:rsid w:val="0055685F"/>
    <w:rsid w:val="00556A8C"/>
    <w:rsid w:val="00556C84"/>
    <w:rsid w:val="00556D3F"/>
    <w:rsid w:val="00557DBC"/>
    <w:rsid w:val="00560C65"/>
    <w:rsid w:val="00560ED6"/>
    <w:rsid w:val="005614D2"/>
    <w:rsid w:val="00561938"/>
    <w:rsid w:val="00561A6D"/>
    <w:rsid w:val="00561E3A"/>
    <w:rsid w:val="0056252A"/>
    <w:rsid w:val="005633C4"/>
    <w:rsid w:val="005633CB"/>
    <w:rsid w:val="00563C84"/>
    <w:rsid w:val="00564B0A"/>
    <w:rsid w:val="00566D6F"/>
    <w:rsid w:val="005671D7"/>
    <w:rsid w:val="00567DAF"/>
    <w:rsid w:val="005722B9"/>
    <w:rsid w:val="005724AE"/>
    <w:rsid w:val="005727DE"/>
    <w:rsid w:val="00572C56"/>
    <w:rsid w:val="00573F06"/>
    <w:rsid w:val="005753B9"/>
    <w:rsid w:val="00575CD2"/>
    <w:rsid w:val="005769A8"/>
    <w:rsid w:val="0057793A"/>
    <w:rsid w:val="00577D69"/>
    <w:rsid w:val="00580419"/>
    <w:rsid w:val="0058372F"/>
    <w:rsid w:val="00583B3D"/>
    <w:rsid w:val="00587498"/>
    <w:rsid w:val="00591811"/>
    <w:rsid w:val="00591CEF"/>
    <w:rsid w:val="005921BB"/>
    <w:rsid w:val="00592297"/>
    <w:rsid w:val="00592A6D"/>
    <w:rsid w:val="00592E0D"/>
    <w:rsid w:val="005936A5"/>
    <w:rsid w:val="00593C89"/>
    <w:rsid w:val="005948F6"/>
    <w:rsid w:val="005959A9"/>
    <w:rsid w:val="00595E4E"/>
    <w:rsid w:val="0059621F"/>
    <w:rsid w:val="00596A46"/>
    <w:rsid w:val="00596B0B"/>
    <w:rsid w:val="00596CE4"/>
    <w:rsid w:val="00597C7C"/>
    <w:rsid w:val="005A0415"/>
    <w:rsid w:val="005A042C"/>
    <w:rsid w:val="005A04BA"/>
    <w:rsid w:val="005A0672"/>
    <w:rsid w:val="005A0C85"/>
    <w:rsid w:val="005A148B"/>
    <w:rsid w:val="005A163F"/>
    <w:rsid w:val="005A1C41"/>
    <w:rsid w:val="005A305C"/>
    <w:rsid w:val="005A3C9A"/>
    <w:rsid w:val="005A58C1"/>
    <w:rsid w:val="005A7A71"/>
    <w:rsid w:val="005A7E9B"/>
    <w:rsid w:val="005A7EA2"/>
    <w:rsid w:val="005B0717"/>
    <w:rsid w:val="005B105D"/>
    <w:rsid w:val="005B1356"/>
    <w:rsid w:val="005B1C6D"/>
    <w:rsid w:val="005B283B"/>
    <w:rsid w:val="005B2F2C"/>
    <w:rsid w:val="005B4A8E"/>
    <w:rsid w:val="005B5E06"/>
    <w:rsid w:val="005B6E25"/>
    <w:rsid w:val="005C000D"/>
    <w:rsid w:val="005C0903"/>
    <w:rsid w:val="005C19CD"/>
    <w:rsid w:val="005C1CDC"/>
    <w:rsid w:val="005C374B"/>
    <w:rsid w:val="005C40C8"/>
    <w:rsid w:val="005C49AE"/>
    <w:rsid w:val="005C5128"/>
    <w:rsid w:val="005C51E0"/>
    <w:rsid w:val="005C6D88"/>
    <w:rsid w:val="005C799A"/>
    <w:rsid w:val="005D25CF"/>
    <w:rsid w:val="005D34BB"/>
    <w:rsid w:val="005D3F38"/>
    <w:rsid w:val="005D4805"/>
    <w:rsid w:val="005D75AC"/>
    <w:rsid w:val="005D7E22"/>
    <w:rsid w:val="005E0F3A"/>
    <w:rsid w:val="005E174E"/>
    <w:rsid w:val="005E1765"/>
    <w:rsid w:val="005E1D28"/>
    <w:rsid w:val="005E23B6"/>
    <w:rsid w:val="005E262C"/>
    <w:rsid w:val="005E3657"/>
    <w:rsid w:val="005E5597"/>
    <w:rsid w:val="005E5B3D"/>
    <w:rsid w:val="005E75D4"/>
    <w:rsid w:val="005F007F"/>
    <w:rsid w:val="005F0254"/>
    <w:rsid w:val="005F2F31"/>
    <w:rsid w:val="005F311D"/>
    <w:rsid w:val="005F4120"/>
    <w:rsid w:val="005F4557"/>
    <w:rsid w:val="005F6432"/>
    <w:rsid w:val="005F6975"/>
    <w:rsid w:val="005F6E90"/>
    <w:rsid w:val="005F74E9"/>
    <w:rsid w:val="00600212"/>
    <w:rsid w:val="006002A0"/>
    <w:rsid w:val="006005A6"/>
    <w:rsid w:val="00600CE8"/>
    <w:rsid w:val="0060192F"/>
    <w:rsid w:val="00602077"/>
    <w:rsid w:val="0060221B"/>
    <w:rsid w:val="00602B2C"/>
    <w:rsid w:val="00603466"/>
    <w:rsid w:val="00603AF2"/>
    <w:rsid w:val="006042F9"/>
    <w:rsid w:val="00604477"/>
    <w:rsid w:val="00604FB6"/>
    <w:rsid w:val="00605059"/>
    <w:rsid w:val="0060530C"/>
    <w:rsid w:val="00605955"/>
    <w:rsid w:val="006070A5"/>
    <w:rsid w:val="00611415"/>
    <w:rsid w:val="00612FCB"/>
    <w:rsid w:val="00613681"/>
    <w:rsid w:val="006150A1"/>
    <w:rsid w:val="00615985"/>
    <w:rsid w:val="00615E52"/>
    <w:rsid w:val="0062116A"/>
    <w:rsid w:val="00622B74"/>
    <w:rsid w:val="006231B4"/>
    <w:rsid w:val="0062455D"/>
    <w:rsid w:val="0062658E"/>
    <w:rsid w:val="0062698C"/>
    <w:rsid w:val="00627434"/>
    <w:rsid w:val="00630EA0"/>
    <w:rsid w:val="0063214B"/>
    <w:rsid w:val="0063244D"/>
    <w:rsid w:val="00633367"/>
    <w:rsid w:val="00633852"/>
    <w:rsid w:val="00633BA6"/>
    <w:rsid w:val="006341F1"/>
    <w:rsid w:val="0063671A"/>
    <w:rsid w:val="00636756"/>
    <w:rsid w:val="00636888"/>
    <w:rsid w:val="0063689A"/>
    <w:rsid w:val="00636C00"/>
    <w:rsid w:val="00636DCB"/>
    <w:rsid w:val="00636E94"/>
    <w:rsid w:val="006372D1"/>
    <w:rsid w:val="0063790F"/>
    <w:rsid w:val="0063795E"/>
    <w:rsid w:val="00637AD2"/>
    <w:rsid w:val="00640EE0"/>
    <w:rsid w:val="00640F52"/>
    <w:rsid w:val="0064266A"/>
    <w:rsid w:val="00646EB0"/>
    <w:rsid w:val="00647AA8"/>
    <w:rsid w:val="00647F95"/>
    <w:rsid w:val="006512DB"/>
    <w:rsid w:val="0065252C"/>
    <w:rsid w:val="00653E6E"/>
    <w:rsid w:val="006549C6"/>
    <w:rsid w:val="00655BFF"/>
    <w:rsid w:val="00655C48"/>
    <w:rsid w:val="00656B37"/>
    <w:rsid w:val="00657F28"/>
    <w:rsid w:val="00661F2F"/>
    <w:rsid w:val="0066226C"/>
    <w:rsid w:val="0066264E"/>
    <w:rsid w:val="0066340C"/>
    <w:rsid w:val="006637D4"/>
    <w:rsid w:val="00663D1B"/>
    <w:rsid w:val="00664838"/>
    <w:rsid w:val="00664C25"/>
    <w:rsid w:val="00664C8C"/>
    <w:rsid w:val="006651FB"/>
    <w:rsid w:val="00666615"/>
    <w:rsid w:val="00667E1B"/>
    <w:rsid w:val="00667EDC"/>
    <w:rsid w:val="00667F9A"/>
    <w:rsid w:val="0067184F"/>
    <w:rsid w:val="00671A96"/>
    <w:rsid w:val="006720AD"/>
    <w:rsid w:val="00672809"/>
    <w:rsid w:val="00672E53"/>
    <w:rsid w:val="00673081"/>
    <w:rsid w:val="006732C1"/>
    <w:rsid w:val="00673EEA"/>
    <w:rsid w:val="00674090"/>
    <w:rsid w:val="00675B11"/>
    <w:rsid w:val="00676DC6"/>
    <w:rsid w:val="00677783"/>
    <w:rsid w:val="0068187E"/>
    <w:rsid w:val="00682001"/>
    <w:rsid w:val="00682894"/>
    <w:rsid w:val="00682D4D"/>
    <w:rsid w:val="006840A7"/>
    <w:rsid w:val="00685273"/>
    <w:rsid w:val="0068559D"/>
    <w:rsid w:val="0068567D"/>
    <w:rsid w:val="00686122"/>
    <w:rsid w:val="00686FCF"/>
    <w:rsid w:val="00686FDC"/>
    <w:rsid w:val="0068753D"/>
    <w:rsid w:val="006900B1"/>
    <w:rsid w:val="00690491"/>
    <w:rsid w:val="00691992"/>
    <w:rsid w:val="006931C2"/>
    <w:rsid w:val="0069351E"/>
    <w:rsid w:val="00693BA0"/>
    <w:rsid w:val="00693BF1"/>
    <w:rsid w:val="00693DD5"/>
    <w:rsid w:val="00694915"/>
    <w:rsid w:val="00695899"/>
    <w:rsid w:val="00695E49"/>
    <w:rsid w:val="0069675B"/>
    <w:rsid w:val="006967CF"/>
    <w:rsid w:val="006969FB"/>
    <w:rsid w:val="00697388"/>
    <w:rsid w:val="006A019C"/>
    <w:rsid w:val="006A15B0"/>
    <w:rsid w:val="006A1B14"/>
    <w:rsid w:val="006A200D"/>
    <w:rsid w:val="006A30F1"/>
    <w:rsid w:val="006A33FE"/>
    <w:rsid w:val="006A3C49"/>
    <w:rsid w:val="006A56A3"/>
    <w:rsid w:val="006A5757"/>
    <w:rsid w:val="006A5EEA"/>
    <w:rsid w:val="006A6551"/>
    <w:rsid w:val="006A71BC"/>
    <w:rsid w:val="006A7B0D"/>
    <w:rsid w:val="006A7B10"/>
    <w:rsid w:val="006B08BE"/>
    <w:rsid w:val="006B105D"/>
    <w:rsid w:val="006B10D2"/>
    <w:rsid w:val="006B34AF"/>
    <w:rsid w:val="006B473E"/>
    <w:rsid w:val="006B68ED"/>
    <w:rsid w:val="006B7637"/>
    <w:rsid w:val="006B7A51"/>
    <w:rsid w:val="006B7D22"/>
    <w:rsid w:val="006C1AC2"/>
    <w:rsid w:val="006C1BF8"/>
    <w:rsid w:val="006C1F6B"/>
    <w:rsid w:val="006C25B2"/>
    <w:rsid w:val="006C2D55"/>
    <w:rsid w:val="006C2F0D"/>
    <w:rsid w:val="006C3CCB"/>
    <w:rsid w:val="006C42BB"/>
    <w:rsid w:val="006C5065"/>
    <w:rsid w:val="006C61DA"/>
    <w:rsid w:val="006C680B"/>
    <w:rsid w:val="006D1C4F"/>
    <w:rsid w:val="006D264E"/>
    <w:rsid w:val="006D321E"/>
    <w:rsid w:val="006D4FAE"/>
    <w:rsid w:val="006D4FCD"/>
    <w:rsid w:val="006D55ED"/>
    <w:rsid w:val="006E09D2"/>
    <w:rsid w:val="006E1276"/>
    <w:rsid w:val="006E192C"/>
    <w:rsid w:val="006E1F4B"/>
    <w:rsid w:val="006E2DC2"/>
    <w:rsid w:val="006E3262"/>
    <w:rsid w:val="006E32FA"/>
    <w:rsid w:val="006E5344"/>
    <w:rsid w:val="006E55FB"/>
    <w:rsid w:val="006E611A"/>
    <w:rsid w:val="006E729F"/>
    <w:rsid w:val="006F0A28"/>
    <w:rsid w:val="006F1292"/>
    <w:rsid w:val="006F34DA"/>
    <w:rsid w:val="006F35AA"/>
    <w:rsid w:val="006F377A"/>
    <w:rsid w:val="006F3ED4"/>
    <w:rsid w:val="006F4DDA"/>
    <w:rsid w:val="006F5C60"/>
    <w:rsid w:val="006F6BF2"/>
    <w:rsid w:val="006F7AA9"/>
    <w:rsid w:val="00700C6F"/>
    <w:rsid w:val="007018A0"/>
    <w:rsid w:val="007025E6"/>
    <w:rsid w:val="00702787"/>
    <w:rsid w:val="00702A80"/>
    <w:rsid w:val="00702E1F"/>
    <w:rsid w:val="0070339F"/>
    <w:rsid w:val="007037F1"/>
    <w:rsid w:val="00703C3C"/>
    <w:rsid w:val="00704CA5"/>
    <w:rsid w:val="00705400"/>
    <w:rsid w:val="0070597D"/>
    <w:rsid w:val="00705A83"/>
    <w:rsid w:val="00711F4A"/>
    <w:rsid w:val="007128FC"/>
    <w:rsid w:val="00712E52"/>
    <w:rsid w:val="007130B8"/>
    <w:rsid w:val="0071353D"/>
    <w:rsid w:val="0071644A"/>
    <w:rsid w:val="00716755"/>
    <w:rsid w:val="00717511"/>
    <w:rsid w:val="007225DA"/>
    <w:rsid w:val="00722D7F"/>
    <w:rsid w:val="00722E13"/>
    <w:rsid w:val="007237AC"/>
    <w:rsid w:val="007252ED"/>
    <w:rsid w:val="00725FBF"/>
    <w:rsid w:val="007274A0"/>
    <w:rsid w:val="00730605"/>
    <w:rsid w:val="00730633"/>
    <w:rsid w:val="00730DCF"/>
    <w:rsid w:val="007316F5"/>
    <w:rsid w:val="00731736"/>
    <w:rsid w:val="00731BFA"/>
    <w:rsid w:val="00732334"/>
    <w:rsid w:val="0073450F"/>
    <w:rsid w:val="00734638"/>
    <w:rsid w:val="00734BD6"/>
    <w:rsid w:val="00734D6D"/>
    <w:rsid w:val="007367BA"/>
    <w:rsid w:val="007376FD"/>
    <w:rsid w:val="0073777A"/>
    <w:rsid w:val="00737A4E"/>
    <w:rsid w:val="00737ABE"/>
    <w:rsid w:val="00740F22"/>
    <w:rsid w:val="007419CD"/>
    <w:rsid w:val="007420FF"/>
    <w:rsid w:val="00742512"/>
    <w:rsid w:val="00743585"/>
    <w:rsid w:val="00743808"/>
    <w:rsid w:val="0074401D"/>
    <w:rsid w:val="007446C9"/>
    <w:rsid w:val="007448BA"/>
    <w:rsid w:val="00745134"/>
    <w:rsid w:val="007457BE"/>
    <w:rsid w:val="007504EB"/>
    <w:rsid w:val="007512EF"/>
    <w:rsid w:val="007514E2"/>
    <w:rsid w:val="00751684"/>
    <w:rsid w:val="00752B30"/>
    <w:rsid w:val="00753066"/>
    <w:rsid w:val="007534BA"/>
    <w:rsid w:val="00755099"/>
    <w:rsid w:val="00755A42"/>
    <w:rsid w:val="00755FC4"/>
    <w:rsid w:val="007561FA"/>
    <w:rsid w:val="00756EF8"/>
    <w:rsid w:val="007578BC"/>
    <w:rsid w:val="00757D3A"/>
    <w:rsid w:val="0076114A"/>
    <w:rsid w:val="007619A7"/>
    <w:rsid w:val="00761A37"/>
    <w:rsid w:val="007626CB"/>
    <w:rsid w:val="00763A0E"/>
    <w:rsid w:val="00763DD9"/>
    <w:rsid w:val="00764AA6"/>
    <w:rsid w:val="00765213"/>
    <w:rsid w:val="00766319"/>
    <w:rsid w:val="007664A0"/>
    <w:rsid w:val="00766532"/>
    <w:rsid w:val="00766C3D"/>
    <w:rsid w:val="00767D23"/>
    <w:rsid w:val="00770298"/>
    <w:rsid w:val="00770670"/>
    <w:rsid w:val="00770EF0"/>
    <w:rsid w:val="00772AA5"/>
    <w:rsid w:val="007731E7"/>
    <w:rsid w:val="00773228"/>
    <w:rsid w:val="0077486E"/>
    <w:rsid w:val="00775444"/>
    <w:rsid w:val="0078026F"/>
    <w:rsid w:val="0078040F"/>
    <w:rsid w:val="00781A00"/>
    <w:rsid w:val="007822AC"/>
    <w:rsid w:val="00782E06"/>
    <w:rsid w:val="00783358"/>
    <w:rsid w:val="00783FF6"/>
    <w:rsid w:val="007848E8"/>
    <w:rsid w:val="00784E0B"/>
    <w:rsid w:val="00786387"/>
    <w:rsid w:val="0078699B"/>
    <w:rsid w:val="00786A86"/>
    <w:rsid w:val="00786E2F"/>
    <w:rsid w:val="00790164"/>
    <w:rsid w:val="00791733"/>
    <w:rsid w:val="00791834"/>
    <w:rsid w:val="0079189A"/>
    <w:rsid w:val="00792B61"/>
    <w:rsid w:val="00793811"/>
    <w:rsid w:val="00793A0A"/>
    <w:rsid w:val="00793DEB"/>
    <w:rsid w:val="007945AD"/>
    <w:rsid w:val="0079568F"/>
    <w:rsid w:val="00796E74"/>
    <w:rsid w:val="0079751F"/>
    <w:rsid w:val="007A1E88"/>
    <w:rsid w:val="007A3836"/>
    <w:rsid w:val="007A3DC5"/>
    <w:rsid w:val="007A3F46"/>
    <w:rsid w:val="007A4572"/>
    <w:rsid w:val="007A46B0"/>
    <w:rsid w:val="007A499A"/>
    <w:rsid w:val="007A53E4"/>
    <w:rsid w:val="007A543F"/>
    <w:rsid w:val="007A5CEF"/>
    <w:rsid w:val="007A77BD"/>
    <w:rsid w:val="007B0105"/>
    <w:rsid w:val="007B148A"/>
    <w:rsid w:val="007B185E"/>
    <w:rsid w:val="007B2041"/>
    <w:rsid w:val="007B26A0"/>
    <w:rsid w:val="007B342E"/>
    <w:rsid w:val="007B357A"/>
    <w:rsid w:val="007B5063"/>
    <w:rsid w:val="007B555B"/>
    <w:rsid w:val="007B617C"/>
    <w:rsid w:val="007B6FC8"/>
    <w:rsid w:val="007C05C5"/>
    <w:rsid w:val="007C1239"/>
    <w:rsid w:val="007C1E81"/>
    <w:rsid w:val="007C2F29"/>
    <w:rsid w:val="007C4160"/>
    <w:rsid w:val="007C4DDD"/>
    <w:rsid w:val="007C5069"/>
    <w:rsid w:val="007C6EFE"/>
    <w:rsid w:val="007C7CA0"/>
    <w:rsid w:val="007D04B0"/>
    <w:rsid w:val="007D0D1B"/>
    <w:rsid w:val="007D282E"/>
    <w:rsid w:val="007D3D2E"/>
    <w:rsid w:val="007D6ADD"/>
    <w:rsid w:val="007D6C03"/>
    <w:rsid w:val="007E0917"/>
    <w:rsid w:val="007E291E"/>
    <w:rsid w:val="007E5194"/>
    <w:rsid w:val="007E5453"/>
    <w:rsid w:val="007E5537"/>
    <w:rsid w:val="007E5E1A"/>
    <w:rsid w:val="007E7781"/>
    <w:rsid w:val="007E7819"/>
    <w:rsid w:val="007E79E7"/>
    <w:rsid w:val="007E7C27"/>
    <w:rsid w:val="007F0381"/>
    <w:rsid w:val="007F0731"/>
    <w:rsid w:val="007F0DF4"/>
    <w:rsid w:val="007F11B1"/>
    <w:rsid w:val="007F1854"/>
    <w:rsid w:val="007F1936"/>
    <w:rsid w:val="007F1B1B"/>
    <w:rsid w:val="007F4468"/>
    <w:rsid w:val="007F473F"/>
    <w:rsid w:val="007F49F1"/>
    <w:rsid w:val="007F5491"/>
    <w:rsid w:val="007F6433"/>
    <w:rsid w:val="007F76BB"/>
    <w:rsid w:val="00800841"/>
    <w:rsid w:val="00802580"/>
    <w:rsid w:val="0080327F"/>
    <w:rsid w:val="008043F0"/>
    <w:rsid w:val="008045B9"/>
    <w:rsid w:val="00804AFD"/>
    <w:rsid w:val="008052F4"/>
    <w:rsid w:val="00810B4F"/>
    <w:rsid w:val="00810F67"/>
    <w:rsid w:val="00812A71"/>
    <w:rsid w:val="00812F34"/>
    <w:rsid w:val="008139ED"/>
    <w:rsid w:val="00814C81"/>
    <w:rsid w:val="00816A8E"/>
    <w:rsid w:val="00817023"/>
    <w:rsid w:val="00817AD7"/>
    <w:rsid w:val="00817C19"/>
    <w:rsid w:val="00817D4C"/>
    <w:rsid w:val="008208E1"/>
    <w:rsid w:val="00820E11"/>
    <w:rsid w:val="008212D5"/>
    <w:rsid w:val="00822471"/>
    <w:rsid w:val="00823147"/>
    <w:rsid w:val="00823405"/>
    <w:rsid w:val="0082346E"/>
    <w:rsid w:val="00823973"/>
    <w:rsid w:val="00823AF3"/>
    <w:rsid w:val="0082474E"/>
    <w:rsid w:val="00824A1F"/>
    <w:rsid w:val="00824AE6"/>
    <w:rsid w:val="00824BAB"/>
    <w:rsid w:val="00825062"/>
    <w:rsid w:val="00825662"/>
    <w:rsid w:val="008260D7"/>
    <w:rsid w:val="0082638F"/>
    <w:rsid w:val="00826470"/>
    <w:rsid w:val="0082734D"/>
    <w:rsid w:val="0082788C"/>
    <w:rsid w:val="00830F6A"/>
    <w:rsid w:val="0083101C"/>
    <w:rsid w:val="0083179D"/>
    <w:rsid w:val="0083202F"/>
    <w:rsid w:val="00832B8C"/>
    <w:rsid w:val="00833A55"/>
    <w:rsid w:val="00833CAA"/>
    <w:rsid w:val="008344A3"/>
    <w:rsid w:val="008345F2"/>
    <w:rsid w:val="0083528E"/>
    <w:rsid w:val="008353FF"/>
    <w:rsid w:val="00836301"/>
    <w:rsid w:val="00836523"/>
    <w:rsid w:val="00836A1A"/>
    <w:rsid w:val="008375B3"/>
    <w:rsid w:val="00837964"/>
    <w:rsid w:val="00837C21"/>
    <w:rsid w:val="00837D9A"/>
    <w:rsid w:val="00840B5C"/>
    <w:rsid w:val="00841358"/>
    <w:rsid w:val="00843640"/>
    <w:rsid w:val="008436D6"/>
    <w:rsid w:val="00844150"/>
    <w:rsid w:val="00844D07"/>
    <w:rsid w:val="00844DAB"/>
    <w:rsid w:val="00846957"/>
    <w:rsid w:val="00846C10"/>
    <w:rsid w:val="00846EB3"/>
    <w:rsid w:val="00847350"/>
    <w:rsid w:val="008477AB"/>
    <w:rsid w:val="008502E0"/>
    <w:rsid w:val="00850ED8"/>
    <w:rsid w:val="00851244"/>
    <w:rsid w:val="008514F9"/>
    <w:rsid w:val="008530A1"/>
    <w:rsid w:val="008533E0"/>
    <w:rsid w:val="00853523"/>
    <w:rsid w:val="00853BD0"/>
    <w:rsid w:val="00854D65"/>
    <w:rsid w:val="008555E8"/>
    <w:rsid w:val="008577EF"/>
    <w:rsid w:val="00861397"/>
    <w:rsid w:val="008617C4"/>
    <w:rsid w:val="00861C04"/>
    <w:rsid w:val="008621E7"/>
    <w:rsid w:val="00862507"/>
    <w:rsid w:val="00862703"/>
    <w:rsid w:val="00862C04"/>
    <w:rsid w:val="00863D10"/>
    <w:rsid w:val="008641F5"/>
    <w:rsid w:val="00864902"/>
    <w:rsid w:val="00864FE5"/>
    <w:rsid w:val="00865AB2"/>
    <w:rsid w:val="0086784A"/>
    <w:rsid w:val="00867BA6"/>
    <w:rsid w:val="008700E2"/>
    <w:rsid w:val="008701F9"/>
    <w:rsid w:val="0087167C"/>
    <w:rsid w:val="008745DC"/>
    <w:rsid w:val="008750EF"/>
    <w:rsid w:val="00875401"/>
    <w:rsid w:val="00876D90"/>
    <w:rsid w:val="008807F0"/>
    <w:rsid w:val="00880D76"/>
    <w:rsid w:val="00880E9A"/>
    <w:rsid w:val="00881115"/>
    <w:rsid w:val="00881506"/>
    <w:rsid w:val="008818BC"/>
    <w:rsid w:val="008829AB"/>
    <w:rsid w:val="00882BD2"/>
    <w:rsid w:val="008834D7"/>
    <w:rsid w:val="00884E50"/>
    <w:rsid w:val="0088607A"/>
    <w:rsid w:val="00886525"/>
    <w:rsid w:val="008874F2"/>
    <w:rsid w:val="00887C40"/>
    <w:rsid w:val="0089141C"/>
    <w:rsid w:val="00892347"/>
    <w:rsid w:val="008923CF"/>
    <w:rsid w:val="0089277B"/>
    <w:rsid w:val="00894811"/>
    <w:rsid w:val="00894B90"/>
    <w:rsid w:val="008952B0"/>
    <w:rsid w:val="008957F7"/>
    <w:rsid w:val="0089605C"/>
    <w:rsid w:val="0089691D"/>
    <w:rsid w:val="00897607"/>
    <w:rsid w:val="0089778A"/>
    <w:rsid w:val="008A162A"/>
    <w:rsid w:val="008A1B02"/>
    <w:rsid w:val="008A2AB0"/>
    <w:rsid w:val="008A3499"/>
    <w:rsid w:val="008A3CD9"/>
    <w:rsid w:val="008A3F05"/>
    <w:rsid w:val="008A486C"/>
    <w:rsid w:val="008A4CAD"/>
    <w:rsid w:val="008A6913"/>
    <w:rsid w:val="008B02E6"/>
    <w:rsid w:val="008B0E07"/>
    <w:rsid w:val="008B184D"/>
    <w:rsid w:val="008B3E83"/>
    <w:rsid w:val="008B3FB4"/>
    <w:rsid w:val="008B45CA"/>
    <w:rsid w:val="008B53EC"/>
    <w:rsid w:val="008B595A"/>
    <w:rsid w:val="008B5EF8"/>
    <w:rsid w:val="008B64F4"/>
    <w:rsid w:val="008B7C04"/>
    <w:rsid w:val="008B7EA4"/>
    <w:rsid w:val="008C03A9"/>
    <w:rsid w:val="008C048E"/>
    <w:rsid w:val="008C053E"/>
    <w:rsid w:val="008C0EA4"/>
    <w:rsid w:val="008C1734"/>
    <w:rsid w:val="008C2058"/>
    <w:rsid w:val="008C22B6"/>
    <w:rsid w:val="008C22F4"/>
    <w:rsid w:val="008C4C4A"/>
    <w:rsid w:val="008C7BE2"/>
    <w:rsid w:val="008C7D49"/>
    <w:rsid w:val="008D01D0"/>
    <w:rsid w:val="008D13AE"/>
    <w:rsid w:val="008D147D"/>
    <w:rsid w:val="008D1B50"/>
    <w:rsid w:val="008D3703"/>
    <w:rsid w:val="008D37B2"/>
    <w:rsid w:val="008D3FFB"/>
    <w:rsid w:val="008D439C"/>
    <w:rsid w:val="008D48E4"/>
    <w:rsid w:val="008D62F8"/>
    <w:rsid w:val="008D733B"/>
    <w:rsid w:val="008D737A"/>
    <w:rsid w:val="008D74FF"/>
    <w:rsid w:val="008D7A27"/>
    <w:rsid w:val="008E00F7"/>
    <w:rsid w:val="008E216B"/>
    <w:rsid w:val="008E3333"/>
    <w:rsid w:val="008E42E6"/>
    <w:rsid w:val="008E4E55"/>
    <w:rsid w:val="008E5171"/>
    <w:rsid w:val="008E659C"/>
    <w:rsid w:val="008E6ACF"/>
    <w:rsid w:val="008E6BEA"/>
    <w:rsid w:val="008E6D14"/>
    <w:rsid w:val="008F2CA0"/>
    <w:rsid w:val="008F31B1"/>
    <w:rsid w:val="008F3374"/>
    <w:rsid w:val="008F43EE"/>
    <w:rsid w:val="008F4564"/>
    <w:rsid w:val="008F4B05"/>
    <w:rsid w:val="008F5308"/>
    <w:rsid w:val="008F5B8F"/>
    <w:rsid w:val="008F6564"/>
    <w:rsid w:val="008F69B2"/>
    <w:rsid w:val="008F6D59"/>
    <w:rsid w:val="008F7027"/>
    <w:rsid w:val="00902128"/>
    <w:rsid w:val="0090232D"/>
    <w:rsid w:val="009023F4"/>
    <w:rsid w:val="00902DFB"/>
    <w:rsid w:val="0090363B"/>
    <w:rsid w:val="00905024"/>
    <w:rsid w:val="009052FF"/>
    <w:rsid w:val="009055F9"/>
    <w:rsid w:val="0091068F"/>
    <w:rsid w:val="0091233D"/>
    <w:rsid w:val="00912546"/>
    <w:rsid w:val="009136A3"/>
    <w:rsid w:val="00913B23"/>
    <w:rsid w:val="00913FCB"/>
    <w:rsid w:val="0091491B"/>
    <w:rsid w:val="00914F5E"/>
    <w:rsid w:val="009154B5"/>
    <w:rsid w:val="009163C8"/>
    <w:rsid w:val="00916B54"/>
    <w:rsid w:val="00916DCC"/>
    <w:rsid w:val="00917E29"/>
    <w:rsid w:val="009206AA"/>
    <w:rsid w:val="009207CC"/>
    <w:rsid w:val="00921471"/>
    <w:rsid w:val="00921DF8"/>
    <w:rsid w:val="0092442F"/>
    <w:rsid w:val="009245DA"/>
    <w:rsid w:val="00924829"/>
    <w:rsid w:val="009253AC"/>
    <w:rsid w:val="00927A3C"/>
    <w:rsid w:val="009308D0"/>
    <w:rsid w:val="00931ADB"/>
    <w:rsid w:val="00932247"/>
    <w:rsid w:val="00932ABB"/>
    <w:rsid w:val="00933094"/>
    <w:rsid w:val="00933AC9"/>
    <w:rsid w:val="00933BFD"/>
    <w:rsid w:val="00934742"/>
    <w:rsid w:val="00936899"/>
    <w:rsid w:val="00936B1A"/>
    <w:rsid w:val="00936C28"/>
    <w:rsid w:val="00936F9E"/>
    <w:rsid w:val="0093734E"/>
    <w:rsid w:val="009419A6"/>
    <w:rsid w:val="00941AD1"/>
    <w:rsid w:val="00941E42"/>
    <w:rsid w:val="00944715"/>
    <w:rsid w:val="00944DCF"/>
    <w:rsid w:val="0094589E"/>
    <w:rsid w:val="00945A5A"/>
    <w:rsid w:val="00945DB8"/>
    <w:rsid w:val="0094623F"/>
    <w:rsid w:val="009472D7"/>
    <w:rsid w:val="0094776F"/>
    <w:rsid w:val="009510FC"/>
    <w:rsid w:val="0095161B"/>
    <w:rsid w:val="00951B32"/>
    <w:rsid w:val="00951D33"/>
    <w:rsid w:val="00951F1A"/>
    <w:rsid w:val="00952CB7"/>
    <w:rsid w:val="00954DD7"/>
    <w:rsid w:val="00957767"/>
    <w:rsid w:val="00957841"/>
    <w:rsid w:val="00961244"/>
    <w:rsid w:val="009617D3"/>
    <w:rsid w:val="0096414E"/>
    <w:rsid w:val="00964B7E"/>
    <w:rsid w:val="00965112"/>
    <w:rsid w:val="0096576A"/>
    <w:rsid w:val="0096579C"/>
    <w:rsid w:val="009670CA"/>
    <w:rsid w:val="00970DAC"/>
    <w:rsid w:val="00971301"/>
    <w:rsid w:val="009713BD"/>
    <w:rsid w:val="00972030"/>
    <w:rsid w:val="0097275B"/>
    <w:rsid w:val="009728EB"/>
    <w:rsid w:val="0097325A"/>
    <w:rsid w:val="009733B1"/>
    <w:rsid w:val="00973FB7"/>
    <w:rsid w:val="00974B89"/>
    <w:rsid w:val="00974BAC"/>
    <w:rsid w:val="00975B40"/>
    <w:rsid w:val="00975D4D"/>
    <w:rsid w:val="00977D0B"/>
    <w:rsid w:val="00981009"/>
    <w:rsid w:val="009812FF"/>
    <w:rsid w:val="00982510"/>
    <w:rsid w:val="00984BE9"/>
    <w:rsid w:val="00984C62"/>
    <w:rsid w:val="00984FFD"/>
    <w:rsid w:val="00985255"/>
    <w:rsid w:val="0098527D"/>
    <w:rsid w:val="00986AEA"/>
    <w:rsid w:val="00986DE5"/>
    <w:rsid w:val="0098793C"/>
    <w:rsid w:val="00987D36"/>
    <w:rsid w:val="00990733"/>
    <w:rsid w:val="0099092E"/>
    <w:rsid w:val="00990C46"/>
    <w:rsid w:val="00990D01"/>
    <w:rsid w:val="00992138"/>
    <w:rsid w:val="009928B1"/>
    <w:rsid w:val="009937EB"/>
    <w:rsid w:val="00994078"/>
    <w:rsid w:val="00996A22"/>
    <w:rsid w:val="00997856"/>
    <w:rsid w:val="009A193B"/>
    <w:rsid w:val="009A1D6C"/>
    <w:rsid w:val="009A2600"/>
    <w:rsid w:val="009A2E65"/>
    <w:rsid w:val="009A487E"/>
    <w:rsid w:val="009A57EB"/>
    <w:rsid w:val="009A5EF0"/>
    <w:rsid w:val="009A6B5D"/>
    <w:rsid w:val="009B13F3"/>
    <w:rsid w:val="009B1C64"/>
    <w:rsid w:val="009B1C8B"/>
    <w:rsid w:val="009B1EB7"/>
    <w:rsid w:val="009B289F"/>
    <w:rsid w:val="009B2E0B"/>
    <w:rsid w:val="009B340A"/>
    <w:rsid w:val="009B3A3E"/>
    <w:rsid w:val="009B3A6D"/>
    <w:rsid w:val="009B4123"/>
    <w:rsid w:val="009B49BD"/>
    <w:rsid w:val="009B5615"/>
    <w:rsid w:val="009B5CB2"/>
    <w:rsid w:val="009B6284"/>
    <w:rsid w:val="009C03D0"/>
    <w:rsid w:val="009C1106"/>
    <w:rsid w:val="009C2A70"/>
    <w:rsid w:val="009C60F5"/>
    <w:rsid w:val="009C654A"/>
    <w:rsid w:val="009C7CDE"/>
    <w:rsid w:val="009D06F0"/>
    <w:rsid w:val="009D169F"/>
    <w:rsid w:val="009D1723"/>
    <w:rsid w:val="009D1E76"/>
    <w:rsid w:val="009D3177"/>
    <w:rsid w:val="009D34DF"/>
    <w:rsid w:val="009D3AC0"/>
    <w:rsid w:val="009D3AF9"/>
    <w:rsid w:val="009D55AC"/>
    <w:rsid w:val="009D5D2B"/>
    <w:rsid w:val="009D6578"/>
    <w:rsid w:val="009D7171"/>
    <w:rsid w:val="009E0B3E"/>
    <w:rsid w:val="009E16A5"/>
    <w:rsid w:val="009E17D0"/>
    <w:rsid w:val="009E19D8"/>
    <w:rsid w:val="009E3C6E"/>
    <w:rsid w:val="009E4005"/>
    <w:rsid w:val="009E4394"/>
    <w:rsid w:val="009E4BF6"/>
    <w:rsid w:val="009E4C31"/>
    <w:rsid w:val="009E4FC8"/>
    <w:rsid w:val="009E5026"/>
    <w:rsid w:val="009E5E95"/>
    <w:rsid w:val="009E738B"/>
    <w:rsid w:val="009E7757"/>
    <w:rsid w:val="009E7ACA"/>
    <w:rsid w:val="009F01E8"/>
    <w:rsid w:val="009F2E90"/>
    <w:rsid w:val="009F37B5"/>
    <w:rsid w:val="009F4A87"/>
    <w:rsid w:val="009F4B55"/>
    <w:rsid w:val="009F56A6"/>
    <w:rsid w:val="009F5C1A"/>
    <w:rsid w:val="009F6540"/>
    <w:rsid w:val="009F6607"/>
    <w:rsid w:val="009F6AA2"/>
    <w:rsid w:val="009F787A"/>
    <w:rsid w:val="00A01997"/>
    <w:rsid w:val="00A01DFD"/>
    <w:rsid w:val="00A02F37"/>
    <w:rsid w:val="00A039C6"/>
    <w:rsid w:val="00A03CC3"/>
    <w:rsid w:val="00A03F33"/>
    <w:rsid w:val="00A047FB"/>
    <w:rsid w:val="00A04A39"/>
    <w:rsid w:val="00A04CDC"/>
    <w:rsid w:val="00A0504F"/>
    <w:rsid w:val="00A05132"/>
    <w:rsid w:val="00A056E1"/>
    <w:rsid w:val="00A05983"/>
    <w:rsid w:val="00A05EA1"/>
    <w:rsid w:val="00A061E9"/>
    <w:rsid w:val="00A06E09"/>
    <w:rsid w:val="00A07A81"/>
    <w:rsid w:val="00A1020F"/>
    <w:rsid w:val="00A10B7D"/>
    <w:rsid w:val="00A11745"/>
    <w:rsid w:val="00A11D45"/>
    <w:rsid w:val="00A1215A"/>
    <w:rsid w:val="00A12339"/>
    <w:rsid w:val="00A12372"/>
    <w:rsid w:val="00A1257C"/>
    <w:rsid w:val="00A127DE"/>
    <w:rsid w:val="00A12C31"/>
    <w:rsid w:val="00A12E47"/>
    <w:rsid w:val="00A13E90"/>
    <w:rsid w:val="00A16FC1"/>
    <w:rsid w:val="00A17C0E"/>
    <w:rsid w:val="00A22638"/>
    <w:rsid w:val="00A22D3C"/>
    <w:rsid w:val="00A230B4"/>
    <w:rsid w:val="00A23130"/>
    <w:rsid w:val="00A23F49"/>
    <w:rsid w:val="00A24964"/>
    <w:rsid w:val="00A24E0C"/>
    <w:rsid w:val="00A25FCB"/>
    <w:rsid w:val="00A3065C"/>
    <w:rsid w:val="00A309F7"/>
    <w:rsid w:val="00A3186E"/>
    <w:rsid w:val="00A323AD"/>
    <w:rsid w:val="00A351EC"/>
    <w:rsid w:val="00A351F2"/>
    <w:rsid w:val="00A35A0C"/>
    <w:rsid w:val="00A36415"/>
    <w:rsid w:val="00A371AB"/>
    <w:rsid w:val="00A371CF"/>
    <w:rsid w:val="00A37B3A"/>
    <w:rsid w:val="00A40311"/>
    <w:rsid w:val="00A41C28"/>
    <w:rsid w:val="00A41F53"/>
    <w:rsid w:val="00A422B1"/>
    <w:rsid w:val="00A42D63"/>
    <w:rsid w:val="00A43CC4"/>
    <w:rsid w:val="00A46879"/>
    <w:rsid w:val="00A46A3A"/>
    <w:rsid w:val="00A47992"/>
    <w:rsid w:val="00A51AE8"/>
    <w:rsid w:val="00A52A3B"/>
    <w:rsid w:val="00A5370F"/>
    <w:rsid w:val="00A53AEF"/>
    <w:rsid w:val="00A54120"/>
    <w:rsid w:val="00A54650"/>
    <w:rsid w:val="00A5563B"/>
    <w:rsid w:val="00A559E9"/>
    <w:rsid w:val="00A55FCB"/>
    <w:rsid w:val="00A56CF3"/>
    <w:rsid w:val="00A61606"/>
    <w:rsid w:val="00A622BA"/>
    <w:rsid w:val="00A62B74"/>
    <w:rsid w:val="00A62F87"/>
    <w:rsid w:val="00A62FF1"/>
    <w:rsid w:val="00A6400D"/>
    <w:rsid w:val="00A6636E"/>
    <w:rsid w:val="00A66AB2"/>
    <w:rsid w:val="00A7067E"/>
    <w:rsid w:val="00A7078E"/>
    <w:rsid w:val="00A70955"/>
    <w:rsid w:val="00A71203"/>
    <w:rsid w:val="00A72001"/>
    <w:rsid w:val="00A7238C"/>
    <w:rsid w:val="00A72A03"/>
    <w:rsid w:val="00A73C76"/>
    <w:rsid w:val="00A73E7C"/>
    <w:rsid w:val="00A744BA"/>
    <w:rsid w:val="00A74C86"/>
    <w:rsid w:val="00A751CE"/>
    <w:rsid w:val="00A7677C"/>
    <w:rsid w:val="00A76C1F"/>
    <w:rsid w:val="00A76C44"/>
    <w:rsid w:val="00A76F65"/>
    <w:rsid w:val="00A80126"/>
    <w:rsid w:val="00A8178D"/>
    <w:rsid w:val="00A82621"/>
    <w:rsid w:val="00A82693"/>
    <w:rsid w:val="00A82886"/>
    <w:rsid w:val="00A82DCC"/>
    <w:rsid w:val="00A835BD"/>
    <w:rsid w:val="00A84A19"/>
    <w:rsid w:val="00A8631B"/>
    <w:rsid w:val="00A86DDD"/>
    <w:rsid w:val="00A87A9C"/>
    <w:rsid w:val="00A87C6D"/>
    <w:rsid w:val="00A87CD5"/>
    <w:rsid w:val="00A90F25"/>
    <w:rsid w:val="00A91527"/>
    <w:rsid w:val="00A917F1"/>
    <w:rsid w:val="00A92983"/>
    <w:rsid w:val="00A93745"/>
    <w:rsid w:val="00A94C96"/>
    <w:rsid w:val="00A953C7"/>
    <w:rsid w:val="00A95550"/>
    <w:rsid w:val="00A956AB"/>
    <w:rsid w:val="00A95F71"/>
    <w:rsid w:val="00A96D57"/>
    <w:rsid w:val="00A973D9"/>
    <w:rsid w:val="00A9780D"/>
    <w:rsid w:val="00AA1796"/>
    <w:rsid w:val="00AA179F"/>
    <w:rsid w:val="00AA23CE"/>
    <w:rsid w:val="00AA2B91"/>
    <w:rsid w:val="00AA4132"/>
    <w:rsid w:val="00AA44EE"/>
    <w:rsid w:val="00AA5070"/>
    <w:rsid w:val="00AA5BA1"/>
    <w:rsid w:val="00AA5EF0"/>
    <w:rsid w:val="00AA61DE"/>
    <w:rsid w:val="00AA64CC"/>
    <w:rsid w:val="00AA68A2"/>
    <w:rsid w:val="00AA780F"/>
    <w:rsid w:val="00AB0CFB"/>
    <w:rsid w:val="00AB1789"/>
    <w:rsid w:val="00AB2407"/>
    <w:rsid w:val="00AB532B"/>
    <w:rsid w:val="00AB6A59"/>
    <w:rsid w:val="00AB7681"/>
    <w:rsid w:val="00AB7CD7"/>
    <w:rsid w:val="00AB7E61"/>
    <w:rsid w:val="00AC0333"/>
    <w:rsid w:val="00AC0403"/>
    <w:rsid w:val="00AC05DF"/>
    <w:rsid w:val="00AC0D4A"/>
    <w:rsid w:val="00AC20E8"/>
    <w:rsid w:val="00AC3EC7"/>
    <w:rsid w:val="00AC420E"/>
    <w:rsid w:val="00AC51A9"/>
    <w:rsid w:val="00AC5583"/>
    <w:rsid w:val="00AC57A5"/>
    <w:rsid w:val="00AC667A"/>
    <w:rsid w:val="00AC6C8E"/>
    <w:rsid w:val="00AC6F81"/>
    <w:rsid w:val="00AC74F4"/>
    <w:rsid w:val="00AC7854"/>
    <w:rsid w:val="00AC7B51"/>
    <w:rsid w:val="00AD034E"/>
    <w:rsid w:val="00AD1875"/>
    <w:rsid w:val="00AD2A17"/>
    <w:rsid w:val="00AD37F1"/>
    <w:rsid w:val="00AD3EAA"/>
    <w:rsid w:val="00AD435B"/>
    <w:rsid w:val="00AD566F"/>
    <w:rsid w:val="00AD7681"/>
    <w:rsid w:val="00AD77A1"/>
    <w:rsid w:val="00AE0B28"/>
    <w:rsid w:val="00AE0CA6"/>
    <w:rsid w:val="00AE0D3E"/>
    <w:rsid w:val="00AE112C"/>
    <w:rsid w:val="00AE115B"/>
    <w:rsid w:val="00AE1BB0"/>
    <w:rsid w:val="00AE225A"/>
    <w:rsid w:val="00AE3AD7"/>
    <w:rsid w:val="00AE45B9"/>
    <w:rsid w:val="00AE4D13"/>
    <w:rsid w:val="00AE4D77"/>
    <w:rsid w:val="00AE627C"/>
    <w:rsid w:val="00AE6AC8"/>
    <w:rsid w:val="00AE7CA5"/>
    <w:rsid w:val="00AE7FF7"/>
    <w:rsid w:val="00AF01FE"/>
    <w:rsid w:val="00AF06C5"/>
    <w:rsid w:val="00AF0BD2"/>
    <w:rsid w:val="00AF2E54"/>
    <w:rsid w:val="00AF47E2"/>
    <w:rsid w:val="00AF4E3B"/>
    <w:rsid w:val="00AF526C"/>
    <w:rsid w:val="00AF54C6"/>
    <w:rsid w:val="00AF69A4"/>
    <w:rsid w:val="00AF6D58"/>
    <w:rsid w:val="00B03C26"/>
    <w:rsid w:val="00B03C90"/>
    <w:rsid w:val="00B04C55"/>
    <w:rsid w:val="00B0653F"/>
    <w:rsid w:val="00B06BAE"/>
    <w:rsid w:val="00B06EA0"/>
    <w:rsid w:val="00B07BB6"/>
    <w:rsid w:val="00B106DF"/>
    <w:rsid w:val="00B10EB7"/>
    <w:rsid w:val="00B10FDC"/>
    <w:rsid w:val="00B11C96"/>
    <w:rsid w:val="00B11F83"/>
    <w:rsid w:val="00B122B7"/>
    <w:rsid w:val="00B12FFF"/>
    <w:rsid w:val="00B13FA0"/>
    <w:rsid w:val="00B14128"/>
    <w:rsid w:val="00B142CA"/>
    <w:rsid w:val="00B152D4"/>
    <w:rsid w:val="00B15448"/>
    <w:rsid w:val="00B15D40"/>
    <w:rsid w:val="00B202A9"/>
    <w:rsid w:val="00B22723"/>
    <w:rsid w:val="00B23819"/>
    <w:rsid w:val="00B2546F"/>
    <w:rsid w:val="00B306F5"/>
    <w:rsid w:val="00B31818"/>
    <w:rsid w:val="00B331F1"/>
    <w:rsid w:val="00B34B18"/>
    <w:rsid w:val="00B35573"/>
    <w:rsid w:val="00B3582D"/>
    <w:rsid w:val="00B3601B"/>
    <w:rsid w:val="00B37E14"/>
    <w:rsid w:val="00B40252"/>
    <w:rsid w:val="00B404F8"/>
    <w:rsid w:val="00B40673"/>
    <w:rsid w:val="00B40697"/>
    <w:rsid w:val="00B40B45"/>
    <w:rsid w:val="00B41BA7"/>
    <w:rsid w:val="00B43D35"/>
    <w:rsid w:val="00B44BE4"/>
    <w:rsid w:val="00B45E7C"/>
    <w:rsid w:val="00B46363"/>
    <w:rsid w:val="00B46D53"/>
    <w:rsid w:val="00B46F80"/>
    <w:rsid w:val="00B47841"/>
    <w:rsid w:val="00B5014C"/>
    <w:rsid w:val="00B51209"/>
    <w:rsid w:val="00B51830"/>
    <w:rsid w:val="00B51A2F"/>
    <w:rsid w:val="00B5200A"/>
    <w:rsid w:val="00B5201C"/>
    <w:rsid w:val="00B520FD"/>
    <w:rsid w:val="00B5283D"/>
    <w:rsid w:val="00B53CCA"/>
    <w:rsid w:val="00B5499F"/>
    <w:rsid w:val="00B54CCA"/>
    <w:rsid w:val="00B55AFC"/>
    <w:rsid w:val="00B55E69"/>
    <w:rsid w:val="00B563CE"/>
    <w:rsid w:val="00B56F4D"/>
    <w:rsid w:val="00B574DE"/>
    <w:rsid w:val="00B57710"/>
    <w:rsid w:val="00B60E56"/>
    <w:rsid w:val="00B612B2"/>
    <w:rsid w:val="00B61E79"/>
    <w:rsid w:val="00B62ECB"/>
    <w:rsid w:val="00B63067"/>
    <w:rsid w:val="00B63CA7"/>
    <w:rsid w:val="00B64142"/>
    <w:rsid w:val="00B64172"/>
    <w:rsid w:val="00B64358"/>
    <w:rsid w:val="00B65541"/>
    <w:rsid w:val="00B667D9"/>
    <w:rsid w:val="00B70F31"/>
    <w:rsid w:val="00B72249"/>
    <w:rsid w:val="00B76EC1"/>
    <w:rsid w:val="00B82AEE"/>
    <w:rsid w:val="00B82CD0"/>
    <w:rsid w:val="00B83811"/>
    <w:rsid w:val="00B840C9"/>
    <w:rsid w:val="00B842D0"/>
    <w:rsid w:val="00B849DE"/>
    <w:rsid w:val="00B84ED7"/>
    <w:rsid w:val="00B85AB2"/>
    <w:rsid w:val="00B86AEE"/>
    <w:rsid w:val="00B87CF3"/>
    <w:rsid w:val="00B87F93"/>
    <w:rsid w:val="00B90D1C"/>
    <w:rsid w:val="00B90E8A"/>
    <w:rsid w:val="00B9159B"/>
    <w:rsid w:val="00B9287C"/>
    <w:rsid w:val="00B928E6"/>
    <w:rsid w:val="00B94723"/>
    <w:rsid w:val="00B9570C"/>
    <w:rsid w:val="00B958CC"/>
    <w:rsid w:val="00B96B20"/>
    <w:rsid w:val="00B9779B"/>
    <w:rsid w:val="00BA14FF"/>
    <w:rsid w:val="00BA1FC7"/>
    <w:rsid w:val="00BA23D7"/>
    <w:rsid w:val="00BA349B"/>
    <w:rsid w:val="00BA44DD"/>
    <w:rsid w:val="00BA45FD"/>
    <w:rsid w:val="00BA46B6"/>
    <w:rsid w:val="00BA4703"/>
    <w:rsid w:val="00BA4968"/>
    <w:rsid w:val="00BA54A7"/>
    <w:rsid w:val="00BA77B0"/>
    <w:rsid w:val="00BA7FBF"/>
    <w:rsid w:val="00BB06A1"/>
    <w:rsid w:val="00BB0C10"/>
    <w:rsid w:val="00BB1DE8"/>
    <w:rsid w:val="00BB2F7C"/>
    <w:rsid w:val="00BB3202"/>
    <w:rsid w:val="00BB4303"/>
    <w:rsid w:val="00BB5BE3"/>
    <w:rsid w:val="00BB60F0"/>
    <w:rsid w:val="00BB65DF"/>
    <w:rsid w:val="00BB7869"/>
    <w:rsid w:val="00BC0680"/>
    <w:rsid w:val="00BC0CC2"/>
    <w:rsid w:val="00BC0F93"/>
    <w:rsid w:val="00BC1F6D"/>
    <w:rsid w:val="00BC234D"/>
    <w:rsid w:val="00BC2584"/>
    <w:rsid w:val="00BC34D3"/>
    <w:rsid w:val="00BC53D4"/>
    <w:rsid w:val="00BC76F7"/>
    <w:rsid w:val="00BD1876"/>
    <w:rsid w:val="00BD212C"/>
    <w:rsid w:val="00BD2B71"/>
    <w:rsid w:val="00BD46FD"/>
    <w:rsid w:val="00BD4C94"/>
    <w:rsid w:val="00BD59A6"/>
    <w:rsid w:val="00BD6A34"/>
    <w:rsid w:val="00BD7651"/>
    <w:rsid w:val="00BD7A7A"/>
    <w:rsid w:val="00BE08FC"/>
    <w:rsid w:val="00BE2B9D"/>
    <w:rsid w:val="00BE34EE"/>
    <w:rsid w:val="00BE563D"/>
    <w:rsid w:val="00BE5DE8"/>
    <w:rsid w:val="00BE6044"/>
    <w:rsid w:val="00BE6DF1"/>
    <w:rsid w:val="00BE6F15"/>
    <w:rsid w:val="00BF12B7"/>
    <w:rsid w:val="00BF1A13"/>
    <w:rsid w:val="00BF1DEC"/>
    <w:rsid w:val="00BF27E9"/>
    <w:rsid w:val="00BF2C64"/>
    <w:rsid w:val="00BF2E93"/>
    <w:rsid w:val="00BF5DD5"/>
    <w:rsid w:val="00BF6C6B"/>
    <w:rsid w:val="00BF7713"/>
    <w:rsid w:val="00C00842"/>
    <w:rsid w:val="00C02C72"/>
    <w:rsid w:val="00C034E0"/>
    <w:rsid w:val="00C03E1C"/>
    <w:rsid w:val="00C0483B"/>
    <w:rsid w:val="00C049D1"/>
    <w:rsid w:val="00C04ED3"/>
    <w:rsid w:val="00C0517D"/>
    <w:rsid w:val="00C06DA8"/>
    <w:rsid w:val="00C0721B"/>
    <w:rsid w:val="00C077AC"/>
    <w:rsid w:val="00C11A40"/>
    <w:rsid w:val="00C1253B"/>
    <w:rsid w:val="00C1333A"/>
    <w:rsid w:val="00C1342E"/>
    <w:rsid w:val="00C13AB6"/>
    <w:rsid w:val="00C14835"/>
    <w:rsid w:val="00C177C1"/>
    <w:rsid w:val="00C17CE3"/>
    <w:rsid w:val="00C209A9"/>
    <w:rsid w:val="00C223AD"/>
    <w:rsid w:val="00C226F2"/>
    <w:rsid w:val="00C22F6F"/>
    <w:rsid w:val="00C233B7"/>
    <w:rsid w:val="00C234B9"/>
    <w:rsid w:val="00C238D8"/>
    <w:rsid w:val="00C23B6F"/>
    <w:rsid w:val="00C25181"/>
    <w:rsid w:val="00C25255"/>
    <w:rsid w:val="00C256EB"/>
    <w:rsid w:val="00C25C51"/>
    <w:rsid w:val="00C25E28"/>
    <w:rsid w:val="00C308A8"/>
    <w:rsid w:val="00C3284F"/>
    <w:rsid w:val="00C33F8D"/>
    <w:rsid w:val="00C34642"/>
    <w:rsid w:val="00C34D50"/>
    <w:rsid w:val="00C35A03"/>
    <w:rsid w:val="00C362FA"/>
    <w:rsid w:val="00C3702F"/>
    <w:rsid w:val="00C37215"/>
    <w:rsid w:val="00C37495"/>
    <w:rsid w:val="00C40144"/>
    <w:rsid w:val="00C4045D"/>
    <w:rsid w:val="00C40EB4"/>
    <w:rsid w:val="00C40FDE"/>
    <w:rsid w:val="00C412E7"/>
    <w:rsid w:val="00C41CD4"/>
    <w:rsid w:val="00C421B0"/>
    <w:rsid w:val="00C42557"/>
    <w:rsid w:val="00C426DE"/>
    <w:rsid w:val="00C42C93"/>
    <w:rsid w:val="00C430EE"/>
    <w:rsid w:val="00C43406"/>
    <w:rsid w:val="00C43A75"/>
    <w:rsid w:val="00C43EE4"/>
    <w:rsid w:val="00C443BA"/>
    <w:rsid w:val="00C44431"/>
    <w:rsid w:val="00C4647E"/>
    <w:rsid w:val="00C471F4"/>
    <w:rsid w:val="00C50F15"/>
    <w:rsid w:val="00C529EC"/>
    <w:rsid w:val="00C52DF6"/>
    <w:rsid w:val="00C52E3D"/>
    <w:rsid w:val="00C54BCC"/>
    <w:rsid w:val="00C556C1"/>
    <w:rsid w:val="00C55B1D"/>
    <w:rsid w:val="00C563C8"/>
    <w:rsid w:val="00C56495"/>
    <w:rsid w:val="00C57C1B"/>
    <w:rsid w:val="00C619A4"/>
    <w:rsid w:val="00C61E3C"/>
    <w:rsid w:val="00C61EB5"/>
    <w:rsid w:val="00C626BB"/>
    <w:rsid w:val="00C6349C"/>
    <w:rsid w:val="00C63BB8"/>
    <w:rsid w:val="00C649A0"/>
    <w:rsid w:val="00C649E1"/>
    <w:rsid w:val="00C659DD"/>
    <w:rsid w:val="00C66BCD"/>
    <w:rsid w:val="00C70E69"/>
    <w:rsid w:val="00C71E1B"/>
    <w:rsid w:val="00C7299F"/>
    <w:rsid w:val="00C729DA"/>
    <w:rsid w:val="00C73FB8"/>
    <w:rsid w:val="00C75CD0"/>
    <w:rsid w:val="00C766EF"/>
    <w:rsid w:val="00C7790E"/>
    <w:rsid w:val="00C77FC9"/>
    <w:rsid w:val="00C8019D"/>
    <w:rsid w:val="00C80E0D"/>
    <w:rsid w:val="00C8188B"/>
    <w:rsid w:val="00C8261D"/>
    <w:rsid w:val="00C83F7E"/>
    <w:rsid w:val="00C85001"/>
    <w:rsid w:val="00C856D1"/>
    <w:rsid w:val="00C91341"/>
    <w:rsid w:val="00C9145A"/>
    <w:rsid w:val="00C91A42"/>
    <w:rsid w:val="00C922F1"/>
    <w:rsid w:val="00C93B64"/>
    <w:rsid w:val="00C93EE7"/>
    <w:rsid w:val="00C95CB9"/>
    <w:rsid w:val="00C95D2E"/>
    <w:rsid w:val="00C9630D"/>
    <w:rsid w:val="00C96FB5"/>
    <w:rsid w:val="00C97658"/>
    <w:rsid w:val="00CA038D"/>
    <w:rsid w:val="00CA0BBB"/>
    <w:rsid w:val="00CA18E0"/>
    <w:rsid w:val="00CA1C73"/>
    <w:rsid w:val="00CA1D84"/>
    <w:rsid w:val="00CA2390"/>
    <w:rsid w:val="00CA42BA"/>
    <w:rsid w:val="00CA4998"/>
    <w:rsid w:val="00CA66A7"/>
    <w:rsid w:val="00CB0829"/>
    <w:rsid w:val="00CB111F"/>
    <w:rsid w:val="00CB1393"/>
    <w:rsid w:val="00CB1F0D"/>
    <w:rsid w:val="00CB2CB5"/>
    <w:rsid w:val="00CB3338"/>
    <w:rsid w:val="00CB519F"/>
    <w:rsid w:val="00CB5210"/>
    <w:rsid w:val="00CB6613"/>
    <w:rsid w:val="00CB75FB"/>
    <w:rsid w:val="00CB7813"/>
    <w:rsid w:val="00CC06F1"/>
    <w:rsid w:val="00CC1C31"/>
    <w:rsid w:val="00CC2B0C"/>
    <w:rsid w:val="00CC2B46"/>
    <w:rsid w:val="00CC2CCB"/>
    <w:rsid w:val="00CC49AD"/>
    <w:rsid w:val="00CC57BB"/>
    <w:rsid w:val="00CC588C"/>
    <w:rsid w:val="00CC5CBB"/>
    <w:rsid w:val="00CC6DFF"/>
    <w:rsid w:val="00CC72C8"/>
    <w:rsid w:val="00CC7ADF"/>
    <w:rsid w:val="00CC7B70"/>
    <w:rsid w:val="00CD0042"/>
    <w:rsid w:val="00CD0130"/>
    <w:rsid w:val="00CD1F8A"/>
    <w:rsid w:val="00CD43D4"/>
    <w:rsid w:val="00CD4744"/>
    <w:rsid w:val="00CD5145"/>
    <w:rsid w:val="00CD5E32"/>
    <w:rsid w:val="00CD702B"/>
    <w:rsid w:val="00CD7106"/>
    <w:rsid w:val="00CD73C3"/>
    <w:rsid w:val="00CD7808"/>
    <w:rsid w:val="00CE1B2B"/>
    <w:rsid w:val="00CE1C45"/>
    <w:rsid w:val="00CE1E67"/>
    <w:rsid w:val="00CE385A"/>
    <w:rsid w:val="00CE3DBE"/>
    <w:rsid w:val="00CE3EE9"/>
    <w:rsid w:val="00CE4747"/>
    <w:rsid w:val="00CE4FF0"/>
    <w:rsid w:val="00CE5628"/>
    <w:rsid w:val="00CE5A54"/>
    <w:rsid w:val="00CF012A"/>
    <w:rsid w:val="00CF206A"/>
    <w:rsid w:val="00CF2888"/>
    <w:rsid w:val="00CF2D9E"/>
    <w:rsid w:val="00CF2F76"/>
    <w:rsid w:val="00CF414C"/>
    <w:rsid w:val="00CF4801"/>
    <w:rsid w:val="00CF6856"/>
    <w:rsid w:val="00CF71BF"/>
    <w:rsid w:val="00D0023C"/>
    <w:rsid w:val="00D00BFF"/>
    <w:rsid w:val="00D01154"/>
    <w:rsid w:val="00D012DE"/>
    <w:rsid w:val="00D01B2E"/>
    <w:rsid w:val="00D0280F"/>
    <w:rsid w:val="00D029A9"/>
    <w:rsid w:val="00D02B80"/>
    <w:rsid w:val="00D035B4"/>
    <w:rsid w:val="00D0421D"/>
    <w:rsid w:val="00D04C61"/>
    <w:rsid w:val="00D076AD"/>
    <w:rsid w:val="00D11326"/>
    <w:rsid w:val="00D11660"/>
    <w:rsid w:val="00D12B00"/>
    <w:rsid w:val="00D13777"/>
    <w:rsid w:val="00D142C5"/>
    <w:rsid w:val="00D14B92"/>
    <w:rsid w:val="00D15963"/>
    <w:rsid w:val="00D15B8B"/>
    <w:rsid w:val="00D17352"/>
    <w:rsid w:val="00D1791B"/>
    <w:rsid w:val="00D17B1C"/>
    <w:rsid w:val="00D216E3"/>
    <w:rsid w:val="00D22B52"/>
    <w:rsid w:val="00D22C0B"/>
    <w:rsid w:val="00D23AEB"/>
    <w:rsid w:val="00D23B89"/>
    <w:rsid w:val="00D23DB4"/>
    <w:rsid w:val="00D25D5B"/>
    <w:rsid w:val="00D2681D"/>
    <w:rsid w:val="00D2764D"/>
    <w:rsid w:val="00D277EE"/>
    <w:rsid w:val="00D278A7"/>
    <w:rsid w:val="00D27D1D"/>
    <w:rsid w:val="00D3052A"/>
    <w:rsid w:val="00D31203"/>
    <w:rsid w:val="00D35947"/>
    <w:rsid w:val="00D35C5C"/>
    <w:rsid w:val="00D36A93"/>
    <w:rsid w:val="00D40029"/>
    <w:rsid w:val="00D4036C"/>
    <w:rsid w:val="00D41D58"/>
    <w:rsid w:val="00D4468B"/>
    <w:rsid w:val="00D4585F"/>
    <w:rsid w:val="00D45D2F"/>
    <w:rsid w:val="00D46333"/>
    <w:rsid w:val="00D47933"/>
    <w:rsid w:val="00D508F6"/>
    <w:rsid w:val="00D50C39"/>
    <w:rsid w:val="00D51032"/>
    <w:rsid w:val="00D514BA"/>
    <w:rsid w:val="00D51D38"/>
    <w:rsid w:val="00D52D0D"/>
    <w:rsid w:val="00D52DBB"/>
    <w:rsid w:val="00D54E9B"/>
    <w:rsid w:val="00D56350"/>
    <w:rsid w:val="00D5770A"/>
    <w:rsid w:val="00D6044C"/>
    <w:rsid w:val="00D607F7"/>
    <w:rsid w:val="00D60DA1"/>
    <w:rsid w:val="00D61000"/>
    <w:rsid w:val="00D61978"/>
    <w:rsid w:val="00D61EB4"/>
    <w:rsid w:val="00D64B1D"/>
    <w:rsid w:val="00D655D2"/>
    <w:rsid w:val="00D66253"/>
    <w:rsid w:val="00D66D43"/>
    <w:rsid w:val="00D704C5"/>
    <w:rsid w:val="00D70B2D"/>
    <w:rsid w:val="00D7162C"/>
    <w:rsid w:val="00D71818"/>
    <w:rsid w:val="00D724E6"/>
    <w:rsid w:val="00D72E0C"/>
    <w:rsid w:val="00D737A1"/>
    <w:rsid w:val="00D739D9"/>
    <w:rsid w:val="00D73E18"/>
    <w:rsid w:val="00D7647D"/>
    <w:rsid w:val="00D7660B"/>
    <w:rsid w:val="00D77727"/>
    <w:rsid w:val="00D778BB"/>
    <w:rsid w:val="00D801FE"/>
    <w:rsid w:val="00D81DCE"/>
    <w:rsid w:val="00D83141"/>
    <w:rsid w:val="00D851FA"/>
    <w:rsid w:val="00D85ABB"/>
    <w:rsid w:val="00D85C26"/>
    <w:rsid w:val="00D86CEE"/>
    <w:rsid w:val="00D86E03"/>
    <w:rsid w:val="00D87FB2"/>
    <w:rsid w:val="00D90843"/>
    <w:rsid w:val="00D90A99"/>
    <w:rsid w:val="00D90AE1"/>
    <w:rsid w:val="00D9154E"/>
    <w:rsid w:val="00D92E7F"/>
    <w:rsid w:val="00D953ED"/>
    <w:rsid w:val="00D9720C"/>
    <w:rsid w:val="00D9766F"/>
    <w:rsid w:val="00D9790E"/>
    <w:rsid w:val="00D97DCC"/>
    <w:rsid w:val="00DA2847"/>
    <w:rsid w:val="00DA4F70"/>
    <w:rsid w:val="00DA54B0"/>
    <w:rsid w:val="00DB140F"/>
    <w:rsid w:val="00DB3684"/>
    <w:rsid w:val="00DB49E5"/>
    <w:rsid w:val="00DB5B31"/>
    <w:rsid w:val="00DB5BA2"/>
    <w:rsid w:val="00DB5DB1"/>
    <w:rsid w:val="00DB6FB1"/>
    <w:rsid w:val="00DB701D"/>
    <w:rsid w:val="00DB7245"/>
    <w:rsid w:val="00DC11FB"/>
    <w:rsid w:val="00DC2193"/>
    <w:rsid w:val="00DC2205"/>
    <w:rsid w:val="00DC45C9"/>
    <w:rsid w:val="00DC4A63"/>
    <w:rsid w:val="00DC6014"/>
    <w:rsid w:val="00DC7D5A"/>
    <w:rsid w:val="00DD079E"/>
    <w:rsid w:val="00DD3344"/>
    <w:rsid w:val="00DD4A7E"/>
    <w:rsid w:val="00DD4B5D"/>
    <w:rsid w:val="00DD5275"/>
    <w:rsid w:val="00DD529F"/>
    <w:rsid w:val="00DD559B"/>
    <w:rsid w:val="00DD689F"/>
    <w:rsid w:val="00DD7F5D"/>
    <w:rsid w:val="00DE0A90"/>
    <w:rsid w:val="00DE0B29"/>
    <w:rsid w:val="00DE0C59"/>
    <w:rsid w:val="00DE1227"/>
    <w:rsid w:val="00DE24B3"/>
    <w:rsid w:val="00DE31A5"/>
    <w:rsid w:val="00DE3A7B"/>
    <w:rsid w:val="00DE4A40"/>
    <w:rsid w:val="00DE55CF"/>
    <w:rsid w:val="00DE5E7D"/>
    <w:rsid w:val="00DE6D8C"/>
    <w:rsid w:val="00DE6E8C"/>
    <w:rsid w:val="00DE7443"/>
    <w:rsid w:val="00DE7461"/>
    <w:rsid w:val="00DF0281"/>
    <w:rsid w:val="00DF0FA1"/>
    <w:rsid w:val="00DF199E"/>
    <w:rsid w:val="00DF241D"/>
    <w:rsid w:val="00DF2CF5"/>
    <w:rsid w:val="00DF4BCD"/>
    <w:rsid w:val="00DF6E74"/>
    <w:rsid w:val="00DF789F"/>
    <w:rsid w:val="00E00F4A"/>
    <w:rsid w:val="00E01BDC"/>
    <w:rsid w:val="00E024BF"/>
    <w:rsid w:val="00E047BC"/>
    <w:rsid w:val="00E054AD"/>
    <w:rsid w:val="00E05649"/>
    <w:rsid w:val="00E059E1"/>
    <w:rsid w:val="00E06268"/>
    <w:rsid w:val="00E062F4"/>
    <w:rsid w:val="00E06CFF"/>
    <w:rsid w:val="00E072B8"/>
    <w:rsid w:val="00E076DC"/>
    <w:rsid w:val="00E07F5C"/>
    <w:rsid w:val="00E1079F"/>
    <w:rsid w:val="00E10B30"/>
    <w:rsid w:val="00E10F0C"/>
    <w:rsid w:val="00E10FCA"/>
    <w:rsid w:val="00E124BB"/>
    <w:rsid w:val="00E129CD"/>
    <w:rsid w:val="00E12BA4"/>
    <w:rsid w:val="00E12DC1"/>
    <w:rsid w:val="00E13885"/>
    <w:rsid w:val="00E141C0"/>
    <w:rsid w:val="00E14B00"/>
    <w:rsid w:val="00E14D17"/>
    <w:rsid w:val="00E15EDD"/>
    <w:rsid w:val="00E16643"/>
    <w:rsid w:val="00E16FF4"/>
    <w:rsid w:val="00E17619"/>
    <w:rsid w:val="00E17773"/>
    <w:rsid w:val="00E219B5"/>
    <w:rsid w:val="00E21F21"/>
    <w:rsid w:val="00E228C7"/>
    <w:rsid w:val="00E23370"/>
    <w:rsid w:val="00E23675"/>
    <w:rsid w:val="00E240FF"/>
    <w:rsid w:val="00E254E7"/>
    <w:rsid w:val="00E27F47"/>
    <w:rsid w:val="00E30AA8"/>
    <w:rsid w:val="00E31043"/>
    <w:rsid w:val="00E31D1D"/>
    <w:rsid w:val="00E32157"/>
    <w:rsid w:val="00E329DF"/>
    <w:rsid w:val="00E33441"/>
    <w:rsid w:val="00E351B0"/>
    <w:rsid w:val="00E35842"/>
    <w:rsid w:val="00E36966"/>
    <w:rsid w:val="00E36A1F"/>
    <w:rsid w:val="00E36D73"/>
    <w:rsid w:val="00E379B8"/>
    <w:rsid w:val="00E40567"/>
    <w:rsid w:val="00E40632"/>
    <w:rsid w:val="00E41C34"/>
    <w:rsid w:val="00E42A4F"/>
    <w:rsid w:val="00E432EC"/>
    <w:rsid w:val="00E43489"/>
    <w:rsid w:val="00E4383C"/>
    <w:rsid w:val="00E4388A"/>
    <w:rsid w:val="00E45755"/>
    <w:rsid w:val="00E46812"/>
    <w:rsid w:val="00E47211"/>
    <w:rsid w:val="00E47489"/>
    <w:rsid w:val="00E52C84"/>
    <w:rsid w:val="00E53FDC"/>
    <w:rsid w:val="00E54562"/>
    <w:rsid w:val="00E545EB"/>
    <w:rsid w:val="00E545FA"/>
    <w:rsid w:val="00E547C7"/>
    <w:rsid w:val="00E5496D"/>
    <w:rsid w:val="00E55A2B"/>
    <w:rsid w:val="00E55F66"/>
    <w:rsid w:val="00E56D8A"/>
    <w:rsid w:val="00E57E8D"/>
    <w:rsid w:val="00E60F87"/>
    <w:rsid w:val="00E6155E"/>
    <w:rsid w:val="00E61876"/>
    <w:rsid w:val="00E62F57"/>
    <w:rsid w:val="00E637CA"/>
    <w:rsid w:val="00E63EC9"/>
    <w:rsid w:val="00E643D7"/>
    <w:rsid w:val="00E6487E"/>
    <w:rsid w:val="00E64D56"/>
    <w:rsid w:val="00E65E6C"/>
    <w:rsid w:val="00E6615B"/>
    <w:rsid w:val="00E66B65"/>
    <w:rsid w:val="00E66DA3"/>
    <w:rsid w:val="00E66DF1"/>
    <w:rsid w:val="00E70F76"/>
    <w:rsid w:val="00E71E98"/>
    <w:rsid w:val="00E75ED3"/>
    <w:rsid w:val="00E7638C"/>
    <w:rsid w:val="00E76518"/>
    <w:rsid w:val="00E7741C"/>
    <w:rsid w:val="00E80281"/>
    <w:rsid w:val="00E8218F"/>
    <w:rsid w:val="00E829AA"/>
    <w:rsid w:val="00E83DB8"/>
    <w:rsid w:val="00E846C6"/>
    <w:rsid w:val="00E84CFF"/>
    <w:rsid w:val="00E84F5F"/>
    <w:rsid w:val="00E86E8C"/>
    <w:rsid w:val="00E91E43"/>
    <w:rsid w:val="00E92EB3"/>
    <w:rsid w:val="00E93B03"/>
    <w:rsid w:val="00E93C3C"/>
    <w:rsid w:val="00E9528C"/>
    <w:rsid w:val="00E95423"/>
    <w:rsid w:val="00E958E9"/>
    <w:rsid w:val="00E964BB"/>
    <w:rsid w:val="00EA04B7"/>
    <w:rsid w:val="00EA3AA7"/>
    <w:rsid w:val="00EA4206"/>
    <w:rsid w:val="00EA548E"/>
    <w:rsid w:val="00EA6955"/>
    <w:rsid w:val="00EB0236"/>
    <w:rsid w:val="00EB035D"/>
    <w:rsid w:val="00EB100E"/>
    <w:rsid w:val="00EB135A"/>
    <w:rsid w:val="00EB1F2D"/>
    <w:rsid w:val="00EB26E8"/>
    <w:rsid w:val="00EB397B"/>
    <w:rsid w:val="00EB6404"/>
    <w:rsid w:val="00EB66F4"/>
    <w:rsid w:val="00EB7D11"/>
    <w:rsid w:val="00EC14F7"/>
    <w:rsid w:val="00EC1666"/>
    <w:rsid w:val="00EC1C89"/>
    <w:rsid w:val="00EC3DA6"/>
    <w:rsid w:val="00EC43F0"/>
    <w:rsid w:val="00EC44E8"/>
    <w:rsid w:val="00EC48AD"/>
    <w:rsid w:val="00EC48CF"/>
    <w:rsid w:val="00EC6628"/>
    <w:rsid w:val="00ED0B2B"/>
    <w:rsid w:val="00ED0BDB"/>
    <w:rsid w:val="00ED2193"/>
    <w:rsid w:val="00ED2437"/>
    <w:rsid w:val="00ED3D3D"/>
    <w:rsid w:val="00ED4A83"/>
    <w:rsid w:val="00ED5F06"/>
    <w:rsid w:val="00ED67F3"/>
    <w:rsid w:val="00ED6B26"/>
    <w:rsid w:val="00ED765D"/>
    <w:rsid w:val="00ED77A5"/>
    <w:rsid w:val="00ED7DF3"/>
    <w:rsid w:val="00EE059D"/>
    <w:rsid w:val="00EE0FD8"/>
    <w:rsid w:val="00EE2ABD"/>
    <w:rsid w:val="00EE4601"/>
    <w:rsid w:val="00EE48FD"/>
    <w:rsid w:val="00EE4A18"/>
    <w:rsid w:val="00EE623F"/>
    <w:rsid w:val="00EE64BF"/>
    <w:rsid w:val="00EE6507"/>
    <w:rsid w:val="00EE7996"/>
    <w:rsid w:val="00EE7A99"/>
    <w:rsid w:val="00EF01C2"/>
    <w:rsid w:val="00EF065A"/>
    <w:rsid w:val="00EF06EC"/>
    <w:rsid w:val="00EF20DC"/>
    <w:rsid w:val="00EF37E9"/>
    <w:rsid w:val="00EF3A76"/>
    <w:rsid w:val="00EF3BFD"/>
    <w:rsid w:val="00EF3F43"/>
    <w:rsid w:val="00EF41DB"/>
    <w:rsid w:val="00EF514F"/>
    <w:rsid w:val="00EF549B"/>
    <w:rsid w:val="00EF5824"/>
    <w:rsid w:val="00EF5F4A"/>
    <w:rsid w:val="00EF6BAB"/>
    <w:rsid w:val="00EF76DD"/>
    <w:rsid w:val="00F00C09"/>
    <w:rsid w:val="00F0114B"/>
    <w:rsid w:val="00F02610"/>
    <w:rsid w:val="00F02B83"/>
    <w:rsid w:val="00F033CB"/>
    <w:rsid w:val="00F03DED"/>
    <w:rsid w:val="00F03EE5"/>
    <w:rsid w:val="00F042C5"/>
    <w:rsid w:val="00F04F58"/>
    <w:rsid w:val="00F057E5"/>
    <w:rsid w:val="00F0588F"/>
    <w:rsid w:val="00F05A22"/>
    <w:rsid w:val="00F05E8A"/>
    <w:rsid w:val="00F06135"/>
    <w:rsid w:val="00F0692B"/>
    <w:rsid w:val="00F06E9F"/>
    <w:rsid w:val="00F0706F"/>
    <w:rsid w:val="00F07F8F"/>
    <w:rsid w:val="00F106B3"/>
    <w:rsid w:val="00F10CB2"/>
    <w:rsid w:val="00F12EC4"/>
    <w:rsid w:val="00F132AE"/>
    <w:rsid w:val="00F133CC"/>
    <w:rsid w:val="00F1385E"/>
    <w:rsid w:val="00F16FAF"/>
    <w:rsid w:val="00F20AAE"/>
    <w:rsid w:val="00F21005"/>
    <w:rsid w:val="00F21797"/>
    <w:rsid w:val="00F21929"/>
    <w:rsid w:val="00F2242C"/>
    <w:rsid w:val="00F224E3"/>
    <w:rsid w:val="00F23094"/>
    <w:rsid w:val="00F2367A"/>
    <w:rsid w:val="00F23F7C"/>
    <w:rsid w:val="00F278E8"/>
    <w:rsid w:val="00F30AE7"/>
    <w:rsid w:val="00F32C17"/>
    <w:rsid w:val="00F33462"/>
    <w:rsid w:val="00F35206"/>
    <w:rsid w:val="00F357A9"/>
    <w:rsid w:val="00F35DB7"/>
    <w:rsid w:val="00F3612F"/>
    <w:rsid w:val="00F36B4C"/>
    <w:rsid w:val="00F37B85"/>
    <w:rsid w:val="00F40612"/>
    <w:rsid w:val="00F418B4"/>
    <w:rsid w:val="00F4361F"/>
    <w:rsid w:val="00F44431"/>
    <w:rsid w:val="00F446A5"/>
    <w:rsid w:val="00F45135"/>
    <w:rsid w:val="00F45F39"/>
    <w:rsid w:val="00F5001B"/>
    <w:rsid w:val="00F50685"/>
    <w:rsid w:val="00F523F7"/>
    <w:rsid w:val="00F525EC"/>
    <w:rsid w:val="00F52CA0"/>
    <w:rsid w:val="00F530A8"/>
    <w:rsid w:val="00F53349"/>
    <w:rsid w:val="00F53C44"/>
    <w:rsid w:val="00F53F84"/>
    <w:rsid w:val="00F549A5"/>
    <w:rsid w:val="00F5541C"/>
    <w:rsid w:val="00F56BC6"/>
    <w:rsid w:val="00F574A3"/>
    <w:rsid w:val="00F6005F"/>
    <w:rsid w:val="00F60BCD"/>
    <w:rsid w:val="00F616BB"/>
    <w:rsid w:val="00F61E32"/>
    <w:rsid w:val="00F620E2"/>
    <w:rsid w:val="00F63D0D"/>
    <w:rsid w:val="00F64674"/>
    <w:rsid w:val="00F668F7"/>
    <w:rsid w:val="00F66B03"/>
    <w:rsid w:val="00F67AE8"/>
    <w:rsid w:val="00F67B94"/>
    <w:rsid w:val="00F67C26"/>
    <w:rsid w:val="00F67D4B"/>
    <w:rsid w:val="00F708AE"/>
    <w:rsid w:val="00F7116E"/>
    <w:rsid w:val="00F724C9"/>
    <w:rsid w:val="00F72797"/>
    <w:rsid w:val="00F735B1"/>
    <w:rsid w:val="00F74053"/>
    <w:rsid w:val="00F75074"/>
    <w:rsid w:val="00F751D7"/>
    <w:rsid w:val="00F7552E"/>
    <w:rsid w:val="00F75EB8"/>
    <w:rsid w:val="00F763B7"/>
    <w:rsid w:val="00F7697C"/>
    <w:rsid w:val="00F771B9"/>
    <w:rsid w:val="00F77DD5"/>
    <w:rsid w:val="00F8075C"/>
    <w:rsid w:val="00F80A04"/>
    <w:rsid w:val="00F80F70"/>
    <w:rsid w:val="00F813A7"/>
    <w:rsid w:val="00F81FE6"/>
    <w:rsid w:val="00F837CF"/>
    <w:rsid w:val="00F83A2C"/>
    <w:rsid w:val="00F83AF5"/>
    <w:rsid w:val="00F84F89"/>
    <w:rsid w:val="00F85340"/>
    <w:rsid w:val="00F855E3"/>
    <w:rsid w:val="00F8575E"/>
    <w:rsid w:val="00F8577A"/>
    <w:rsid w:val="00F864BE"/>
    <w:rsid w:val="00F86CBB"/>
    <w:rsid w:val="00F87DB5"/>
    <w:rsid w:val="00F903F3"/>
    <w:rsid w:val="00F90777"/>
    <w:rsid w:val="00F90EC8"/>
    <w:rsid w:val="00F90F7B"/>
    <w:rsid w:val="00F919E2"/>
    <w:rsid w:val="00F92ED3"/>
    <w:rsid w:val="00F93BAB"/>
    <w:rsid w:val="00F94529"/>
    <w:rsid w:val="00F94653"/>
    <w:rsid w:val="00F94D0F"/>
    <w:rsid w:val="00F96A28"/>
    <w:rsid w:val="00F97DDA"/>
    <w:rsid w:val="00FA0091"/>
    <w:rsid w:val="00FA0794"/>
    <w:rsid w:val="00FA14AB"/>
    <w:rsid w:val="00FA262B"/>
    <w:rsid w:val="00FA51F2"/>
    <w:rsid w:val="00FA5A47"/>
    <w:rsid w:val="00FB0580"/>
    <w:rsid w:val="00FB0E75"/>
    <w:rsid w:val="00FB1A2F"/>
    <w:rsid w:val="00FB1ED2"/>
    <w:rsid w:val="00FB3BFC"/>
    <w:rsid w:val="00FB4515"/>
    <w:rsid w:val="00FB5446"/>
    <w:rsid w:val="00FB7037"/>
    <w:rsid w:val="00FB704D"/>
    <w:rsid w:val="00FB76C6"/>
    <w:rsid w:val="00FC01C5"/>
    <w:rsid w:val="00FC0753"/>
    <w:rsid w:val="00FC2A6C"/>
    <w:rsid w:val="00FC343F"/>
    <w:rsid w:val="00FC3ACC"/>
    <w:rsid w:val="00FC3E45"/>
    <w:rsid w:val="00FC46A5"/>
    <w:rsid w:val="00FC5420"/>
    <w:rsid w:val="00FC5D7D"/>
    <w:rsid w:val="00FC6DAE"/>
    <w:rsid w:val="00FC744D"/>
    <w:rsid w:val="00FD0597"/>
    <w:rsid w:val="00FD0600"/>
    <w:rsid w:val="00FD27B1"/>
    <w:rsid w:val="00FD3A61"/>
    <w:rsid w:val="00FD4923"/>
    <w:rsid w:val="00FD4956"/>
    <w:rsid w:val="00FD4A61"/>
    <w:rsid w:val="00FD4ECB"/>
    <w:rsid w:val="00FD4F37"/>
    <w:rsid w:val="00FD69F1"/>
    <w:rsid w:val="00FE04E8"/>
    <w:rsid w:val="00FE1C4F"/>
    <w:rsid w:val="00FE22DA"/>
    <w:rsid w:val="00FE23D1"/>
    <w:rsid w:val="00FE2DE0"/>
    <w:rsid w:val="00FE3C9D"/>
    <w:rsid w:val="00FE44E0"/>
    <w:rsid w:val="00FE4D08"/>
    <w:rsid w:val="00FE6622"/>
    <w:rsid w:val="00FE6A97"/>
    <w:rsid w:val="00FE6E23"/>
    <w:rsid w:val="00FE726A"/>
    <w:rsid w:val="00FE7390"/>
    <w:rsid w:val="00FE755C"/>
    <w:rsid w:val="00FF06E1"/>
    <w:rsid w:val="00FF0E50"/>
    <w:rsid w:val="00FF2E7D"/>
    <w:rsid w:val="00FF3319"/>
    <w:rsid w:val="00FF3BC3"/>
    <w:rsid w:val="00FF4697"/>
    <w:rsid w:val="00FF678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6145"/>
    <o:shapelayout v:ext="edit">
      <o:idmap v:ext="edit" data="1"/>
    </o:shapelayout>
  </w:shapeDefaults>
  <w:decimalSymbol w:val=","/>
  <w:listSeparator w:val=","/>
  <w14:docId w14:val="1F399294"/>
  <w15:docId w15:val="{FE8EEC82-6499-4EC8-B528-CF8C8F4F8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5">
    <w:name w:val="Normal"/>
    <w:qFormat/>
    <w:rsid w:val="007A77BD"/>
  </w:style>
  <w:style w:type="paragraph" w:styleId="1">
    <w:name w:val="heading 1"/>
    <w:aliases w:val="1,H1,h1,Heading 1 Char1,Заголов,Заголовок 1 Знак1,Заголовок 1 Знак Знак, Знак,Document Header1,Заголовок 1 Знак2 Знак,Заголовок 1 Знак1 Знак Знак,Заголовок 1 Знак Знак Знак Знак,Заголовок 1 Знак Знак1 Знак Знак,Заголовок 1 Знак Знак2 Знак,БЛ"/>
    <w:basedOn w:val="a5"/>
    <w:next w:val="a5"/>
    <w:link w:val="15"/>
    <w:qFormat/>
    <w:rsid w:val="007626CB"/>
    <w:pPr>
      <w:keepNext/>
      <w:keepLines/>
      <w:numPr>
        <w:numId w:val="1"/>
      </w:numPr>
      <w:spacing w:before="480" w:after="120" w:line="240" w:lineRule="auto"/>
      <w:jc w:val="both"/>
      <w:outlineLvl w:val="0"/>
    </w:pPr>
    <w:rPr>
      <w:rFonts w:ascii="Times New Roman" w:eastAsia="Times New Roman" w:hAnsi="Times New Roman" w:cs="Times New Roman"/>
      <w:b/>
      <w:bCs/>
      <w:sz w:val="28"/>
      <w:szCs w:val="28"/>
    </w:rPr>
  </w:style>
  <w:style w:type="paragraph" w:styleId="22">
    <w:name w:val="heading 2"/>
    <w:aliases w:val="Заголовок 2 Знак Знак Знак Знак,Заголовок 2 Знак Знак Знак Знак Знак Знак Знак Знак,Заголовок 2 Знак Знак Знак Знак Знак Знак Знак Знак Знак,H2,H2 Знак,ГЛАВА"/>
    <w:basedOn w:val="a5"/>
    <w:next w:val="a5"/>
    <w:link w:val="23"/>
    <w:unhideWhenUsed/>
    <w:qFormat/>
    <w:rsid w:val="007626C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aliases w:val=" Знак3, Знак3 Знак,Знак,Знак3,Знак3 Знак, Знак2,ПодЗаголовок"/>
    <w:basedOn w:val="a5"/>
    <w:next w:val="a5"/>
    <w:link w:val="31"/>
    <w:unhideWhenUsed/>
    <w:qFormat/>
    <w:rsid w:val="007626CB"/>
    <w:pPr>
      <w:keepNext/>
      <w:keepLines/>
      <w:numPr>
        <w:ilvl w:val="2"/>
        <w:numId w:val="1"/>
      </w:numPr>
      <w:spacing w:before="200" w:after="0" w:line="240" w:lineRule="auto"/>
      <w:jc w:val="both"/>
      <w:outlineLvl w:val="2"/>
    </w:pPr>
    <w:rPr>
      <w:rFonts w:ascii="Times New Roman" w:eastAsia="Times New Roman" w:hAnsi="Times New Roman" w:cs="Times New Roman"/>
      <w:b/>
      <w:bCs/>
      <w:i/>
      <w:sz w:val="28"/>
      <w:szCs w:val="20"/>
    </w:rPr>
  </w:style>
  <w:style w:type="paragraph" w:styleId="4">
    <w:name w:val="heading 4"/>
    <w:aliases w:val="Заголовок 4ТАБЛИЦ"/>
    <w:basedOn w:val="a5"/>
    <w:next w:val="a5"/>
    <w:link w:val="40"/>
    <w:unhideWhenUsed/>
    <w:qFormat/>
    <w:rsid w:val="007626CB"/>
    <w:pPr>
      <w:keepNext/>
      <w:keepLines/>
      <w:numPr>
        <w:ilvl w:val="3"/>
        <w:numId w:val="1"/>
      </w:numPr>
      <w:spacing w:before="200" w:after="0" w:line="240" w:lineRule="auto"/>
      <w:jc w:val="both"/>
      <w:outlineLvl w:val="3"/>
    </w:pPr>
    <w:rPr>
      <w:rFonts w:ascii="Cambria" w:eastAsia="Times New Roman" w:hAnsi="Cambria" w:cs="Times New Roman"/>
      <w:b/>
      <w:bCs/>
      <w:i/>
      <w:iCs/>
      <w:color w:val="4F81BD"/>
      <w:sz w:val="28"/>
      <w:szCs w:val="20"/>
    </w:rPr>
  </w:style>
  <w:style w:type="paragraph" w:styleId="5">
    <w:name w:val="heading 5"/>
    <w:aliases w:val="Заголовок 5 Знак Знак, Знак31 Знак Знак,Заголовок 5 Знак1 Знак,Заголовок 5 Знак Знак Знак, Знак31 Знак Знак Знак,Знак31 Знак Знак,Знак31 Знак Знак Знак"/>
    <w:basedOn w:val="a5"/>
    <w:next w:val="a5"/>
    <w:link w:val="50"/>
    <w:rsid w:val="00F2242C"/>
    <w:pPr>
      <w:spacing w:before="240" w:after="60" w:line="240" w:lineRule="auto"/>
      <w:ind w:firstLine="709"/>
      <w:jc w:val="both"/>
      <w:outlineLvl w:val="4"/>
    </w:pPr>
    <w:rPr>
      <w:rFonts w:ascii="Times New Roman" w:eastAsia="Times New Roman" w:hAnsi="Times New Roman" w:cs="Times New Roman"/>
      <w:b/>
      <w:bCs/>
      <w:i/>
      <w:iCs/>
      <w:sz w:val="26"/>
      <w:szCs w:val="26"/>
    </w:rPr>
  </w:style>
  <w:style w:type="paragraph" w:styleId="6">
    <w:name w:val="heading 6"/>
    <w:basedOn w:val="a5"/>
    <w:next w:val="a5"/>
    <w:link w:val="60"/>
    <w:rsid w:val="00F2242C"/>
    <w:pPr>
      <w:spacing w:before="240" w:after="60" w:line="240" w:lineRule="auto"/>
      <w:ind w:firstLine="709"/>
      <w:jc w:val="both"/>
      <w:outlineLvl w:val="5"/>
    </w:pPr>
    <w:rPr>
      <w:rFonts w:ascii="Times New Roman" w:eastAsia="Times New Roman" w:hAnsi="Times New Roman" w:cs="Times New Roman"/>
      <w:b/>
      <w:bCs/>
    </w:rPr>
  </w:style>
  <w:style w:type="paragraph" w:styleId="7">
    <w:name w:val="heading 7"/>
    <w:basedOn w:val="a5"/>
    <w:next w:val="a5"/>
    <w:link w:val="70"/>
    <w:rsid w:val="00F2242C"/>
    <w:pPr>
      <w:spacing w:before="240" w:after="60" w:line="240" w:lineRule="auto"/>
      <w:ind w:firstLine="709"/>
      <w:jc w:val="both"/>
      <w:outlineLvl w:val="6"/>
    </w:pPr>
    <w:rPr>
      <w:rFonts w:ascii="Times New Roman" w:eastAsia="Times New Roman" w:hAnsi="Times New Roman" w:cs="Times New Roman"/>
      <w:sz w:val="24"/>
      <w:szCs w:val="24"/>
    </w:rPr>
  </w:style>
  <w:style w:type="paragraph" w:styleId="8">
    <w:name w:val="heading 8"/>
    <w:basedOn w:val="a5"/>
    <w:next w:val="a5"/>
    <w:link w:val="80"/>
    <w:rsid w:val="00F2242C"/>
    <w:pPr>
      <w:spacing w:before="240" w:after="60" w:line="240" w:lineRule="auto"/>
      <w:ind w:firstLine="709"/>
      <w:jc w:val="both"/>
      <w:outlineLvl w:val="7"/>
    </w:pPr>
    <w:rPr>
      <w:rFonts w:ascii="Times New Roman" w:eastAsia="Times New Roman" w:hAnsi="Times New Roman" w:cs="Times New Roman"/>
      <w:i/>
      <w:iCs/>
      <w:sz w:val="24"/>
      <w:szCs w:val="24"/>
    </w:rPr>
  </w:style>
  <w:style w:type="paragraph" w:styleId="9">
    <w:name w:val="heading 9"/>
    <w:basedOn w:val="a5"/>
    <w:next w:val="a5"/>
    <w:link w:val="90"/>
    <w:rsid w:val="00F2242C"/>
    <w:pPr>
      <w:spacing w:before="240" w:after="60" w:line="240" w:lineRule="auto"/>
      <w:ind w:firstLine="709"/>
      <w:jc w:val="both"/>
      <w:outlineLvl w:val="8"/>
    </w:pPr>
    <w:rPr>
      <w:rFonts w:ascii="Arial" w:eastAsia="Times New Roman" w:hAnsi="Arial" w:cs="Times New Roman"/>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5">
    <w:name w:val="Заголовок 1 Знак"/>
    <w:aliases w:val="1 Знак,H1 Знак,h1 Знак,Heading 1 Char1 Знак,Заголов Знак,Заголовок 1 Знак1 Знак,Заголовок 1 Знак Знак Знак, Знак Знак,Document Header1 Знак,Заголовок 1 Знак2 Знак Знак,Заголовок 1 Знак1 Знак Знак Знак,Заголовок 1 Знак Знак2 Знак Знак"/>
    <w:basedOn w:val="a6"/>
    <w:link w:val="1"/>
    <w:rsid w:val="007626CB"/>
    <w:rPr>
      <w:rFonts w:ascii="Times New Roman" w:eastAsia="Times New Roman" w:hAnsi="Times New Roman" w:cs="Times New Roman"/>
      <w:b/>
      <w:bCs/>
      <w:sz w:val="28"/>
      <w:szCs w:val="28"/>
    </w:rPr>
  </w:style>
  <w:style w:type="character" w:customStyle="1" w:styleId="31">
    <w:name w:val="Заголовок 3 Знак"/>
    <w:aliases w:val=" Знак3 Знак1, Знак3 Знак Знак,Знак Знак,Знак3 Знак1,Знак3 Знак Знак, Знак2 Знак,ПодЗаголовок Знак"/>
    <w:basedOn w:val="a6"/>
    <w:link w:val="3"/>
    <w:rsid w:val="007626CB"/>
    <w:rPr>
      <w:rFonts w:ascii="Times New Roman" w:eastAsia="Times New Roman" w:hAnsi="Times New Roman" w:cs="Times New Roman"/>
      <w:b/>
      <w:bCs/>
      <w:i/>
      <w:sz w:val="28"/>
      <w:szCs w:val="20"/>
    </w:rPr>
  </w:style>
  <w:style w:type="character" w:customStyle="1" w:styleId="40">
    <w:name w:val="Заголовок 4 Знак"/>
    <w:aliases w:val="Заголовок 4ТАБЛИЦ Знак"/>
    <w:basedOn w:val="a6"/>
    <w:link w:val="4"/>
    <w:rsid w:val="007626CB"/>
    <w:rPr>
      <w:rFonts w:ascii="Cambria" w:eastAsia="Times New Roman" w:hAnsi="Cambria" w:cs="Times New Roman"/>
      <w:b/>
      <w:bCs/>
      <w:i/>
      <w:iCs/>
      <w:color w:val="4F81BD"/>
      <w:sz w:val="28"/>
      <w:szCs w:val="20"/>
    </w:rPr>
  </w:style>
  <w:style w:type="character" w:customStyle="1" w:styleId="23">
    <w:name w:val="Заголовок 2 Знак"/>
    <w:aliases w:val="Заголовок 2 Знак Знак Знак Знак Знак,Заголовок 2 Знак Знак Знак Знак Знак Знак Знак Знак Знак1,Заголовок 2 Знак Знак Знак Знак Знак Знак Знак Знак Знак Знак,H2 Знак1,H2 Знак Знак,ГЛАВА Знак"/>
    <w:basedOn w:val="a6"/>
    <w:link w:val="22"/>
    <w:rsid w:val="007626CB"/>
    <w:rPr>
      <w:rFonts w:asciiTheme="majorHAnsi" w:eastAsiaTheme="majorEastAsia" w:hAnsiTheme="majorHAnsi" w:cstheme="majorBidi"/>
      <w:b/>
      <w:bCs/>
      <w:color w:val="4F81BD" w:themeColor="accent1"/>
      <w:sz w:val="26"/>
      <w:szCs w:val="26"/>
    </w:rPr>
  </w:style>
  <w:style w:type="paragraph" w:styleId="a9">
    <w:name w:val="caption"/>
    <w:basedOn w:val="a5"/>
    <w:next w:val="a5"/>
    <w:link w:val="aa"/>
    <w:autoRedefine/>
    <w:unhideWhenUsed/>
    <w:qFormat/>
    <w:rsid w:val="00C13AB6"/>
    <w:pPr>
      <w:spacing w:before="60" w:after="60" w:line="240" w:lineRule="auto"/>
      <w:ind w:firstLine="709"/>
      <w:jc w:val="both"/>
    </w:pPr>
    <w:rPr>
      <w:rFonts w:ascii="Times New Roman" w:eastAsia="Calibri" w:hAnsi="Times New Roman" w:cs="Times New Roman"/>
      <w:bCs/>
    </w:rPr>
  </w:style>
  <w:style w:type="character" w:customStyle="1" w:styleId="aa">
    <w:name w:val="Название объекта Знак"/>
    <w:link w:val="a9"/>
    <w:rsid w:val="00C13AB6"/>
    <w:rPr>
      <w:rFonts w:ascii="Times New Roman" w:eastAsia="Calibri" w:hAnsi="Times New Roman" w:cs="Times New Roman"/>
      <w:bCs/>
    </w:rPr>
  </w:style>
  <w:style w:type="paragraph" w:customStyle="1" w:styleId="51">
    <w:name w:val="Знак5"/>
    <w:basedOn w:val="a5"/>
    <w:rsid w:val="007626CB"/>
    <w:pPr>
      <w:spacing w:after="160" w:line="240" w:lineRule="exact"/>
    </w:pPr>
    <w:rPr>
      <w:rFonts w:ascii="Verdana" w:eastAsia="Times New Roman" w:hAnsi="Verdana" w:cs="Times New Roman"/>
      <w:sz w:val="20"/>
      <w:szCs w:val="20"/>
      <w:lang w:val="en-US"/>
    </w:rPr>
  </w:style>
  <w:style w:type="paragraph" w:styleId="ab">
    <w:name w:val="List Paragraph"/>
    <w:aliases w:val="Варианты ответов,Таблицы нейминг"/>
    <w:basedOn w:val="a5"/>
    <w:link w:val="ac"/>
    <w:uiPriority w:val="34"/>
    <w:qFormat/>
    <w:rsid w:val="007626CB"/>
    <w:pPr>
      <w:spacing w:after="0" w:line="240" w:lineRule="auto"/>
      <w:ind w:left="720" w:firstLine="567"/>
      <w:contextualSpacing/>
      <w:jc w:val="both"/>
    </w:pPr>
    <w:rPr>
      <w:rFonts w:ascii="Times New Roman" w:eastAsia="Calibri" w:hAnsi="Times New Roman" w:cs="Times New Roman"/>
      <w:sz w:val="28"/>
    </w:rPr>
  </w:style>
  <w:style w:type="table" w:styleId="ad">
    <w:name w:val="Table Grid"/>
    <w:aliases w:val="Table Grid Report"/>
    <w:basedOn w:val="a7"/>
    <w:rsid w:val="00762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5"/>
    <w:link w:val="af"/>
    <w:uiPriority w:val="99"/>
    <w:unhideWhenUsed/>
    <w:rsid w:val="007626CB"/>
    <w:pPr>
      <w:spacing w:after="0" w:line="240" w:lineRule="auto"/>
    </w:pPr>
    <w:rPr>
      <w:rFonts w:ascii="Tahoma" w:hAnsi="Tahoma" w:cs="Tahoma"/>
      <w:sz w:val="16"/>
      <w:szCs w:val="16"/>
    </w:rPr>
  </w:style>
  <w:style w:type="character" w:customStyle="1" w:styleId="af">
    <w:name w:val="Текст выноски Знак"/>
    <w:basedOn w:val="a6"/>
    <w:link w:val="ae"/>
    <w:uiPriority w:val="99"/>
    <w:rsid w:val="007626CB"/>
    <w:rPr>
      <w:rFonts w:ascii="Tahoma" w:hAnsi="Tahoma" w:cs="Tahoma"/>
      <w:sz w:val="16"/>
      <w:szCs w:val="16"/>
    </w:rPr>
  </w:style>
  <w:style w:type="paragraph" w:customStyle="1" w:styleId="af0">
    <w:name w:val="_Обычный_т"/>
    <w:basedOn w:val="af1"/>
    <w:link w:val="af2"/>
    <w:rsid w:val="001E30B0"/>
    <w:pPr>
      <w:spacing w:line="240" w:lineRule="auto"/>
      <w:ind w:firstLine="0"/>
      <w:jc w:val="left"/>
    </w:pPr>
    <w:rPr>
      <w:sz w:val="20"/>
      <w:szCs w:val="20"/>
    </w:rPr>
  </w:style>
  <w:style w:type="character" w:customStyle="1" w:styleId="af2">
    <w:name w:val="_Обычный_т Знак"/>
    <w:link w:val="af0"/>
    <w:rsid w:val="001E30B0"/>
    <w:rPr>
      <w:rFonts w:ascii="Times New Roman" w:hAnsi="Times New Roman" w:cs="Times New Roman"/>
      <w:iCs/>
      <w:sz w:val="20"/>
      <w:szCs w:val="20"/>
    </w:rPr>
  </w:style>
  <w:style w:type="paragraph" w:styleId="af3">
    <w:name w:val="Normal (Web)"/>
    <w:aliases w:val="Обычный (веб) Знак1,Знак2 Знак, Знак2 Знак1,Обычный (веб) Знак Знак1, Знак2 Знак Знак,Обычный (веб) Знак Знак Знак, Знак2 Знак2 Знак Знак,Обычный (веб) Знак1 Знак Знак Знак, Знак2 Знак Знак Знак Знак, Знак2 Знак1 Знак1 Знак Знак"/>
    <w:basedOn w:val="a5"/>
    <w:link w:val="af4"/>
    <w:uiPriority w:val="99"/>
    <w:rsid w:val="00D97DCC"/>
    <w:pPr>
      <w:spacing w:after="0" w:line="240" w:lineRule="auto"/>
    </w:pPr>
    <w:rPr>
      <w:rFonts w:ascii="Times New Roman" w:eastAsia="Times New Roman" w:hAnsi="Times New Roman" w:cs="Times New Roman"/>
      <w:sz w:val="24"/>
      <w:szCs w:val="24"/>
      <w:lang w:eastAsia="ru-RU"/>
    </w:rPr>
  </w:style>
  <w:style w:type="character" w:customStyle="1" w:styleId="af4">
    <w:name w:val="Обычный (веб) Знак"/>
    <w:aliases w:val="Обычный (веб) Знак1 Знак,Знак2 Знак Знак, Знак2 Знак1 Знак,Обычный (веб) Знак Знак1 Знак, Знак2 Знак Знак Знак,Обычный (веб) Знак Знак Знак Знак, Знак2 Знак2 Знак Знак Знак,Обычный (веб) Знак1 Знак Знак Знак Знак"/>
    <w:basedOn w:val="a6"/>
    <w:link w:val="af3"/>
    <w:rsid w:val="00D97DCC"/>
    <w:rPr>
      <w:rFonts w:ascii="Times New Roman" w:eastAsia="Times New Roman" w:hAnsi="Times New Roman" w:cs="Times New Roman"/>
      <w:sz w:val="24"/>
      <w:szCs w:val="24"/>
      <w:lang w:eastAsia="ru-RU"/>
    </w:rPr>
  </w:style>
  <w:style w:type="paragraph" w:customStyle="1" w:styleId="113">
    <w:name w:val="Знак11 Знак Знак Знак Знак Знак Знак Знак Знак Знак Знак Знак Знак Знак Знак Знак Знак Знак Знак Знак Знак Знак Знак Знак Знак"/>
    <w:basedOn w:val="a5"/>
    <w:rsid w:val="00D97DCC"/>
    <w:pPr>
      <w:widowControl w:val="0"/>
      <w:adjustRightInd w:val="0"/>
      <w:spacing w:after="160" w:line="240" w:lineRule="exact"/>
      <w:jc w:val="right"/>
    </w:pPr>
    <w:rPr>
      <w:rFonts w:ascii="Times New Roman" w:eastAsia="Times New Roman" w:hAnsi="Times New Roman" w:cs="Times New Roman"/>
      <w:sz w:val="20"/>
      <w:szCs w:val="20"/>
      <w:lang w:val="en-GB"/>
    </w:rPr>
  </w:style>
  <w:style w:type="paragraph" w:customStyle="1" w:styleId="af1">
    <w:name w:val="_Обычный"/>
    <w:basedOn w:val="a5"/>
    <w:link w:val="af5"/>
    <w:uiPriority w:val="99"/>
    <w:qFormat/>
    <w:rsid w:val="001E30B0"/>
    <w:pPr>
      <w:spacing w:before="120" w:after="120" w:line="360" w:lineRule="auto"/>
      <w:ind w:firstLine="709"/>
      <w:contextualSpacing/>
      <w:jc w:val="both"/>
    </w:pPr>
    <w:rPr>
      <w:rFonts w:ascii="Times New Roman" w:hAnsi="Times New Roman" w:cs="Times New Roman"/>
      <w:iCs/>
      <w:sz w:val="26"/>
      <w:szCs w:val="26"/>
    </w:rPr>
  </w:style>
  <w:style w:type="character" w:customStyle="1" w:styleId="af5">
    <w:name w:val="_Обычный Знак"/>
    <w:basedOn w:val="a6"/>
    <w:link w:val="af1"/>
    <w:uiPriority w:val="99"/>
    <w:rsid w:val="001E30B0"/>
    <w:rPr>
      <w:rFonts w:ascii="Times New Roman" w:hAnsi="Times New Roman" w:cs="Times New Roman"/>
      <w:iCs/>
      <w:sz w:val="26"/>
      <w:szCs w:val="26"/>
    </w:rPr>
  </w:style>
  <w:style w:type="paragraph" w:customStyle="1" w:styleId="a4">
    <w:name w:val="_Список маркерны"/>
    <w:basedOn w:val="af1"/>
    <w:link w:val="af6"/>
    <w:qFormat/>
    <w:rsid w:val="001E30B0"/>
    <w:pPr>
      <w:numPr>
        <w:numId w:val="15"/>
      </w:numPr>
      <w:tabs>
        <w:tab w:val="left" w:pos="284"/>
      </w:tabs>
      <w:spacing w:line="240" w:lineRule="auto"/>
    </w:pPr>
  </w:style>
  <w:style w:type="character" w:customStyle="1" w:styleId="af6">
    <w:name w:val="_Список маркерны Знак"/>
    <w:basedOn w:val="af5"/>
    <w:link w:val="a4"/>
    <w:rsid w:val="001E30B0"/>
    <w:rPr>
      <w:rFonts w:ascii="Times New Roman" w:hAnsi="Times New Roman" w:cs="Times New Roman"/>
      <w:iCs/>
      <w:sz w:val="26"/>
      <w:szCs w:val="26"/>
    </w:rPr>
  </w:style>
  <w:style w:type="paragraph" w:customStyle="1" w:styleId="Default">
    <w:name w:val="Default"/>
    <w:rsid w:val="00450237"/>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f7">
    <w:name w:val="Знак Знак Знак Знак"/>
    <w:basedOn w:val="a5"/>
    <w:rsid w:val="00F05E8A"/>
    <w:pPr>
      <w:spacing w:before="100" w:beforeAutospacing="1" w:after="100" w:afterAutospacing="1" w:line="240" w:lineRule="auto"/>
    </w:pPr>
    <w:rPr>
      <w:rFonts w:ascii="Tahoma" w:eastAsia="Times New Roman" w:hAnsi="Tahoma" w:cs="Times New Roman"/>
      <w:sz w:val="20"/>
      <w:szCs w:val="20"/>
      <w:lang w:val="en-US"/>
    </w:rPr>
  </w:style>
  <w:style w:type="paragraph" w:customStyle="1" w:styleId="16">
    <w:name w:val="Название1"/>
    <w:basedOn w:val="a5"/>
    <w:link w:val="af8"/>
    <w:qFormat/>
    <w:rsid w:val="0050174B"/>
    <w:pPr>
      <w:spacing w:before="120" w:after="120" w:line="240" w:lineRule="auto"/>
      <w:ind w:firstLine="567"/>
      <w:jc w:val="both"/>
      <w:outlineLvl w:val="0"/>
    </w:pPr>
    <w:rPr>
      <w:rFonts w:ascii="Arial" w:eastAsia="Times New Roman" w:hAnsi="Arial" w:cs="Times New Roman"/>
      <w:b/>
      <w:kern w:val="28"/>
      <w:sz w:val="24"/>
      <w:szCs w:val="20"/>
      <w:lang w:eastAsia="ru-RU"/>
    </w:rPr>
  </w:style>
  <w:style w:type="character" w:customStyle="1" w:styleId="af8">
    <w:name w:val="Название Знак"/>
    <w:link w:val="16"/>
    <w:rsid w:val="0050174B"/>
    <w:rPr>
      <w:rFonts w:ascii="Arial" w:eastAsia="Times New Roman" w:hAnsi="Arial" w:cs="Times New Roman"/>
      <w:b/>
      <w:kern w:val="28"/>
      <w:sz w:val="24"/>
      <w:szCs w:val="20"/>
      <w:lang w:eastAsia="ru-RU"/>
    </w:rPr>
  </w:style>
  <w:style w:type="paragraph" w:customStyle="1" w:styleId="xl77">
    <w:name w:val="xl77"/>
    <w:basedOn w:val="a5"/>
    <w:rsid w:val="0050174B"/>
    <w:pPr>
      <w:pBdr>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8"/>
      <w:szCs w:val="24"/>
      <w:lang w:eastAsia="ru-RU"/>
    </w:rPr>
  </w:style>
  <w:style w:type="character" w:styleId="af9">
    <w:name w:val="Hyperlink"/>
    <w:basedOn w:val="a6"/>
    <w:uiPriority w:val="99"/>
    <w:unhideWhenUsed/>
    <w:rsid w:val="007C5069"/>
    <w:rPr>
      <w:color w:val="0000FF" w:themeColor="hyperlink"/>
      <w:u w:val="single"/>
    </w:rPr>
  </w:style>
  <w:style w:type="paragraph" w:styleId="afa">
    <w:name w:val="No Spacing"/>
    <w:aliases w:val="ПКР,пкр,Таблицы"/>
    <w:link w:val="afb"/>
    <w:uiPriority w:val="1"/>
    <w:qFormat/>
    <w:rsid w:val="00EE4601"/>
    <w:pPr>
      <w:spacing w:after="0" w:line="240" w:lineRule="auto"/>
      <w:ind w:firstLine="567"/>
      <w:jc w:val="both"/>
    </w:pPr>
    <w:rPr>
      <w:rFonts w:ascii="Arial" w:eastAsia="Calibri" w:hAnsi="Arial" w:cs="Times New Roman"/>
      <w:sz w:val="24"/>
    </w:rPr>
  </w:style>
  <w:style w:type="character" w:customStyle="1" w:styleId="afb">
    <w:name w:val="Без интервала Знак"/>
    <w:aliases w:val="ПКР Знак,пкр Знак,Таблицы Знак"/>
    <w:link w:val="afa"/>
    <w:rsid w:val="00EE4601"/>
    <w:rPr>
      <w:rFonts w:ascii="Arial" w:eastAsia="Calibri" w:hAnsi="Arial" w:cs="Times New Roman"/>
      <w:sz w:val="24"/>
    </w:rPr>
  </w:style>
  <w:style w:type="character" w:customStyle="1" w:styleId="ac">
    <w:name w:val="Абзац списка Знак"/>
    <w:aliases w:val="Варианты ответов Знак,Таблицы нейминг Знак"/>
    <w:link w:val="ab"/>
    <w:uiPriority w:val="34"/>
    <w:rsid w:val="007848E8"/>
    <w:rPr>
      <w:rFonts w:ascii="Times New Roman" w:eastAsia="Calibri" w:hAnsi="Times New Roman" w:cs="Times New Roman"/>
      <w:sz w:val="28"/>
    </w:rPr>
  </w:style>
  <w:style w:type="paragraph" w:customStyle="1" w:styleId="Pro-List-1">
    <w:name w:val="Pro-List -1"/>
    <w:basedOn w:val="a5"/>
    <w:link w:val="Pro-List-10"/>
    <w:semiHidden/>
    <w:rsid w:val="007848E8"/>
    <w:pPr>
      <w:numPr>
        <w:ilvl w:val="2"/>
        <w:numId w:val="2"/>
      </w:numPr>
      <w:spacing w:before="60" w:after="120" w:line="288" w:lineRule="auto"/>
      <w:contextualSpacing/>
      <w:jc w:val="both"/>
    </w:pPr>
    <w:rPr>
      <w:rFonts w:ascii="Georgia" w:eastAsia="Times New Roman" w:hAnsi="Georgia" w:cs="Times New Roman"/>
      <w:sz w:val="20"/>
      <w:szCs w:val="24"/>
      <w:lang w:val="en-US" w:bidi="en-US"/>
    </w:rPr>
  </w:style>
  <w:style w:type="character" w:customStyle="1" w:styleId="Pro-List-10">
    <w:name w:val="Pro-List -1 Знак"/>
    <w:link w:val="Pro-List-1"/>
    <w:semiHidden/>
    <w:rsid w:val="007848E8"/>
    <w:rPr>
      <w:rFonts w:ascii="Georgia" w:eastAsia="Times New Roman" w:hAnsi="Georgia" w:cs="Times New Roman"/>
      <w:sz w:val="20"/>
      <w:szCs w:val="24"/>
      <w:lang w:val="en-US" w:bidi="en-US"/>
    </w:rPr>
  </w:style>
  <w:style w:type="paragraph" w:styleId="afc">
    <w:name w:val="header"/>
    <w:aliases w:val="Titul,Heder,ВерхКолонтитул,Верхний колонтитул2,Верхний колонтитул3,Верхний колонтитул4,Верхний колонтитул11,Верхний колонтитул21,Верхний колонтитул31,Верхний колонтитул41,Верхний колонтитул12,Верхний колонтитул22,Верхний колонтитул32"/>
    <w:basedOn w:val="a5"/>
    <w:link w:val="afd"/>
    <w:uiPriority w:val="99"/>
    <w:unhideWhenUsed/>
    <w:rsid w:val="00457FD4"/>
    <w:pPr>
      <w:tabs>
        <w:tab w:val="center" w:pos="4677"/>
        <w:tab w:val="right" w:pos="9355"/>
      </w:tabs>
      <w:spacing w:after="0" w:line="240" w:lineRule="auto"/>
    </w:pPr>
  </w:style>
  <w:style w:type="character" w:customStyle="1" w:styleId="afd">
    <w:name w:val="Верхний колонтитул Знак"/>
    <w:aliases w:val="Titul Знак1,Heder Знак1,ВерхКолонтитул Знак1,Верхний колонтитул2 Знак1,Верхний колонтитул3 Знак1,Верхний колонтитул4 Знак1,Верхний колонтитул11 Знак1,Верхний колонтитул21 Знак1,Верхний колонтитул31 Знак1,Верхний колонтитул22 Знак"/>
    <w:basedOn w:val="a6"/>
    <w:link w:val="afc"/>
    <w:uiPriority w:val="99"/>
    <w:rsid w:val="00457FD4"/>
  </w:style>
  <w:style w:type="paragraph" w:styleId="afe">
    <w:name w:val="footer"/>
    <w:basedOn w:val="a5"/>
    <w:link w:val="aff"/>
    <w:uiPriority w:val="99"/>
    <w:unhideWhenUsed/>
    <w:rsid w:val="00457FD4"/>
    <w:pPr>
      <w:tabs>
        <w:tab w:val="center" w:pos="4677"/>
        <w:tab w:val="right" w:pos="9355"/>
      </w:tabs>
      <w:spacing w:after="0" w:line="240" w:lineRule="auto"/>
    </w:pPr>
  </w:style>
  <w:style w:type="character" w:customStyle="1" w:styleId="aff">
    <w:name w:val="Нижний колонтитул Знак"/>
    <w:basedOn w:val="a6"/>
    <w:link w:val="afe"/>
    <w:uiPriority w:val="99"/>
    <w:rsid w:val="00457FD4"/>
  </w:style>
  <w:style w:type="paragraph" w:styleId="aff0">
    <w:name w:val="Body Text"/>
    <w:aliases w:val=" Знак1,Основной текст Знак1, Знак1 Знак"/>
    <w:basedOn w:val="a5"/>
    <w:link w:val="aff1"/>
    <w:qFormat/>
    <w:rsid w:val="007225DA"/>
    <w:pPr>
      <w:spacing w:after="120"/>
    </w:pPr>
    <w:rPr>
      <w:rFonts w:ascii="Calibri" w:eastAsia="Calibri" w:hAnsi="Calibri" w:cs="Times New Roman"/>
    </w:rPr>
  </w:style>
  <w:style w:type="character" w:customStyle="1" w:styleId="aff1">
    <w:name w:val="Основной текст Знак"/>
    <w:aliases w:val=" Знак1 Знак1,Основной текст Знак1 Знак, Знак1 Знак Знак"/>
    <w:basedOn w:val="a6"/>
    <w:link w:val="aff0"/>
    <w:rsid w:val="007225DA"/>
    <w:rPr>
      <w:rFonts w:ascii="Calibri" w:eastAsia="Calibri" w:hAnsi="Calibri" w:cs="Times New Roman"/>
    </w:rPr>
  </w:style>
  <w:style w:type="paragraph" w:customStyle="1" w:styleId="115">
    <w:name w:val="Знак11 Знак Знак Знак Знак Знак Знак Знак Знак Знак Знак Знак Знак Знак Знак Знак Знак Знак Знак Знак Знак Знак Знак Знак Знак5"/>
    <w:basedOn w:val="a5"/>
    <w:rsid w:val="00263F86"/>
    <w:pPr>
      <w:widowControl w:val="0"/>
      <w:adjustRightInd w:val="0"/>
      <w:spacing w:after="160" w:line="240" w:lineRule="exact"/>
      <w:jc w:val="right"/>
    </w:pPr>
    <w:rPr>
      <w:rFonts w:ascii="Times New Roman" w:eastAsia="Times New Roman" w:hAnsi="Times New Roman" w:cs="Times New Roman"/>
      <w:sz w:val="20"/>
      <w:szCs w:val="20"/>
      <w:lang w:val="en-GB"/>
    </w:rPr>
  </w:style>
  <w:style w:type="paragraph" w:styleId="24">
    <w:name w:val="Body Text Indent 2"/>
    <w:aliases w:val=" Знак Знак Знак Знак Знак Знак2, Знак Знак Знак Знак Знак Знак Знак1,Знак Знак Знак Знак Знак Знак2,Знак Знак Знак Знак Знак Знак Знак2,Знак Знак Знак Знак Знак Знак Знак Знак"/>
    <w:basedOn w:val="a5"/>
    <w:link w:val="210"/>
    <w:rsid w:val="004851F6"/>
    <w:pPr>
      <w:spacing w:after="120" w:line="480" w:lineRule="auto"/>
      <w:ind w:left="283"/>
    </w:pPr>
    <w:rPr>
      <w:rFonts w:ascii="Times New Roman" w:eastAsia="Times New Roman" w:hAnsi="Times New Roman" w:cs="Times New Roman"/>
      <w:sz w:val="24"/>
      <w:szCs w:val="24"/>
      <w:lang w:eastAsia="ru-RU"/>
    </w:rPr>
  </w:style>
  <w:style w:type="character" w:customStyle="1" w:styleId="25">
    <w:name w:val="Основной текст с отступом 2 Знак"/>
    <w:basedOn w:val="a6"/>
    <w:rsid w:val="004851F6"/>
  </w:style>
  <w:style w:type="character" w:customStyle="1" w:styleId="210">
    <w:name w:val="Основной текст с отступом 2 Знак1"/>
    <w:aliases w:val=" Знак Знак Знак Знак Знак Знак2 Знак, Знак Знак Знак Знак Знак Знак Знак1 Знак,Знак Знак Знак Знак Знак Знак2 Знак,Знак Знак Знак Знак Знак Знак Знак2 Знак,Знак Знак Знак Знак Знак Знак Знак Знак Знак"/>
    <w:link w:val="24"/>
    <w:rsid w:val="004851F6"/>
    <w:rPr>
      <w:rFonts w:ascii="Times New Roman" w:eastAsia="Times New Roman" w:hAnsi="Times New Roman" w:cs="Times New Roman"/>
      <w:sz w:val="24"/>
      <w:szCs w:val="24"/>
      <w:lang w:eastAsia="ru-RU"/>
    </w:rPr>
  </w:style>
  <w:style w:type="paragraph" w:customStyle="1" w:styleId="BodyText22">
    <w:name w:val="Body Text 22"/>
    <w:basedOn w:val="a5"/>
    <w:rsid w:val="004851F6"/>
    <w:pPr>
      <w:overflowPunct w:val="0"/>
      <w:autoSpaceDE w:val="0"/>
      <w:autoSpaceDN w:val="0"/>
      <w:adjustRightInd w:val="0"/>
      <w:spacing w:after="0" w:line="240" w:lineRule="auto"/>
      <w:jc w:val="both"/>
      <w:textAlignment w:val="baseline"/>
    </w:pPr>
    <w:rPr>
      <w:rFonts w:ascii="Times New Roman" w:eastAsia="Times New Roman" w:hAnsi="Times New Roman" w:cs="Times New Roman"/>
      <w:i/>
      <w:sz w:val="24"/>
      <w:szCs w:val="20"/>
      <w:lang w:eastAsia="ru-RU"/>
    </w:rPr>
  </w:style>
  <w:style w:type="paragraph" w:customStyle="1" w:styleId="114">
    <w:name w:val="Знак11 Знак Знак Знак Знак Знак Знак Знак Знак Знак Знак Знак Знак Знак Знак Знак Знак Знак Знак Знак Знак Знак Знак Знак Знак4"/>
    <w:basedOn w:val="a5"/>
    <w:rsid w:val="00A11D45"/>
    <w:pPr>
      <w:widowControl w:val="0"/>
      <w:adjustRightInd w:val="0"/>
      <w:spacing w:after="160" w:line="240" w:lineRule="exact"/>
      <w:jc w:val="right"/>
    </w:pPr>
    <w:rPr>
      <w:rFonts w:ascii="Times New Roman" w:eastAsia="Times New Roman" w:hAnsi="Times New Roman" w:cs="Times New Roman"/>
      <w:sz w:val="20"/>
      <w:szCs w:val="20"/>
      <w:lang w:val="en-GB"/>
    </w:rPr>
  </w:style>
  <w:style w:type="paragraph" w:styleId="aff2">
    <w:name w:val="Body Text Indent"/>
    <w:basedOn w:val="a5"/>
    <w:link w:val="aff3"/>
    <w:uiPriority w:val="99"/>
    <w:unhideWhenUsed/>
    <w:rsid w:val="00A11D45"/>
    <w:pPr>
      <w:spacing w:after="120"/>
      <w:ind w:left="283"/>
    </w:pPr>
  </w:style>
  <w:style w:type="character" w:customStyle="1" w:styleId="aff3">
    <w:name w:val="Основной текст с отступом Знак"/>
    <w:basedOn w:val="a6"/>
    <w:link w:val="aff2"/>
    <w:uiPriority w:val="99"/>
    <w:semiHidden/>
    <w:rsid w:val="00A11D45"/>
  </w:style>
  <w:style w:type="paragraph" w:customStyle="1" w:styleId="12">
    <w:name w:val="_1."/>
    <w:basedOn w:val="1"/>
    <w:next w:val="a5"/>
    <w:link w:val="17"/>
    <w:qFormat/>
    <w:rsid w:val="001E30B0"/>
    <w:pPr>
      <w:pageBreakBefore/>
      <w:numPr>
        <w:numId w:val="18"/>
      </w:numPr>
      <w:spacing w:before="0" w:after="360"/>
      <w:ind w:right="680"/>
    </w:pPr>
    <w:rPr>
      <w:rFonts w:eastAsiaTheme="majorEastAsia"/>
      <w:sz w:val="26"/>
      <w:szCs w:val="26"/>
    </w:rPr>
  </w:style>
  <w:style w:type="character" w:customStyle="1" w:styleId="17">
    <w:name w:val="_1. Знак"/>
    <w:basedOn w:val="a6"/>
    <w:link w:val="12"/>
    <w:rsid w:val="001E30B0"/>
    <w:rPr>
      <w:rFonts w:ascii="Times New Roman" w:eastAsiaTheme="majorEastAsia" w:hAnsi="Times New Roman" w:cs="Times New Roman"/>
      <w:b/>
      <w:bCs/>
      <w:sz w:val="26"/>
      <w:szCs w:val="26"/>
    </w:rPr>
  </w:style>
  <w:style w:type="paragraph" w:customStyle="1" w:styleId="110">
    <w:name w:val="_1.1."/>
    <w:basedOn w:val="22"/>
    <w:next w:val="a5"/>
    <w:link w:val="116"/>
    <w:qFormat/>
    <w:rsid w:val="001E30B0"/>
    <w:pPr>
      <w:numPr>
        <w:ilvl w:val="1"/>
        <w:numId w:val="18"/>
      </w:numPr>
      <w:spacing w:before="360" w:after="360" w:line="240" w:lineRule="auto"/>
      <w:ind w:right="424"/>
      <w:jc w:val="both"/>
    </w:pPr>
    <w:rPr>
      <w:rFonts w:ascii="Times New Roman" w:hAnsi="Times New Roman" w:cs="Times New Roman"/>
      <w:color w:val="auto"/>
    </w:rPr>
  </w:style>
  <w:style w:type="character" w:customStyle="1" w:styleId="116">
    <w:name w:val="_1.1. Знак"/>
    <w:basedOn w:val="a6"/>
    <w:link w:val="110"/>
    <w:rsid w:val="001E30B0"/>
    <w:rPr>
      <w:rFonts w:ascii="Times New Roman" w:eastAsiaTheme="majorEastAsia" w:hAnsi="Times New Roman" w:cs="Times New Roman"/>
      <w:b/>
      <w:bCs/>
      <w:sz w:val="26"/>
      <w:szCs w:val="26"/>
    </w:rPr>
  </w:style>
  <w:style w:type="paragraph" w:customStyle="1" w:styleId="111">
    <w:name w:val="_1.1.1."/>
    <w:basedOn w:val="3"/>
    <w:next w:val="a5"/>
    <w:link w:val="1112"/>
    <w:qFormat/>
    <w:rsid w:val="001E30B0"/>
    <w:pPr>
      <w:numPr>
        <w:numId w:val="18"/>
      </w:numPr>
      <w:spacing w:before="360" w:after="360"/>
    </w:pPr>
    <w:rPr>
      <w:rFonts w:eastAsiaTheme="majorEastAsia"/>
      <w:i w:val="0"/>
      <w:sz w:val="26"/>
      <w:szCs w:val="26"/>
    </w:rPr>
  </w:style>
  <w:style w:type="character" w:customStyle="1" w:styleId="1112">
    <w:name w:val="_1.1.1. Знак"/>
    <w:basedOn w:val="a6"/>
    <w:link w:val="111"/>
    <w:rsid w:val="001E30B0"/>
    <w:rPr>
      <w:rFonts w:ascii="Times New Roman" w:eastAsiaTheme="majorEastAsia" w:hAnsi="Times New Roman" w:cs="Times New Roman"/>
      <w:b/>
      <w:bCs/>
      <w:sz w:val="26"/>
      <w:szCs w:val="26"/>
    </w:rPr>
  </w:style>
  <w:style w:type="paragraph" w:customStyle="1" w:styleId="1111">
    <w:name w:val="_1.1.1.1."/>
    <w:basedOn w:val="4"/>
    <w:next w:val="a5"/>
    <w:link w:val="11112"/>
    <w:qFormat/>
    <w:rsid w:val="001E30B0"/>
    <w:pPr>
      <w:numPr>
        <w:numId w:val="18"/>
      </w:numPr>
      <w:spacing w:before="240" w:after="120"/>
    </w:pPr>
    <w:rPr>
      <w:rFonts w:ascii="Times New Roman" w:eastAsiaTheme="majorEastAsia" w:hAnsi="Times New Roman"/>
      <w:color w:val="auto"/>
      <w:sz w:val="26"/>
      <w:szCs w:val="26"/>
      <w:lang w:eastAsia="ru-RU"/>
    </w:rPr>
  </w:style>
  <w:style w:type="character" w:customStyle="1" w:styleId="11112">
    <w:name w:val="_1.1.1.1. Знак"/>
    <w:basedOn w:val="a6"/>
    <w:link w:val="1111"/>
    <w:rsid w:val="001E30B0"/>
    <w:rPr>
      <w:rFonts w:ascii="Times New Roman" w:eastAsiaTheme="majorEastAsia" w:hAnsi="Times New Roman" w:cs="Times New Roman"/>
      <w:b/>
      <w:bCs/>
      <w:i/>
      <w:iCs/>
      <w:sz w:val="26"/>
      <w:szCs w:val="26"/>
      <w:lang w:eastAsia="ru-RU"/>
    </w:rPr>
  </w:style>
  <w:style w:type="paragraph" w:customStyle="1" w:styleId="aff4">
    <w:name w:val="_Верхний колонтитул"/>
    <w:basedOn w:val="a5"/>
    <w:qFormat/>
    <w:rsid w:val="001E30B0"/>
    <w:pPr>
      <w:tabs>
        <w:tab w:val="center" w:pos="4677"/>
        <w:tab w:val="right" w:pos="9355"/>
      </w:tabs>
      <w:snapToGrid w:val="0"/>
      <w:spacing w:after="0" w:line="240" w:lineRule="auto"/>
      <w:contextualSpacing/>
      <w:jc w:val="center"/>
    </w:pPr>
    <w:rPr>
      <w:rFonts w:ascii="Times New Roman" w:eastAsiaTheme="minorEastAsia" w:hAnsi="Times New Roman"/>
      <w:noProof/>
      <w:sz w:val="26"/>
      <w:lang w:eastAsia="ru-RU"/>
    </w:rPr>
  </w:style>
  <w:style w:type="paragraph" w:customStyle="1" w:styleId="aff5">
    <w:name w:val="_Комментарий"/>
    <w:basedOn w:val="af1"/>
    <w:link w:val="aff6"/>
    <w:qFormat/>
    <w:rsid w:val="001E30B0"/>
    <w:pPr>
      <w:spacing w:line="240" w:lineRule="auto"/>
    </w:pPr>
    <w:rPr>
      <w:color w:val="FF0000"/>
      <w:sz w:val="20"/>
      <w:szCs w:val="20"/>
    </w:rPr>
  </w:style>
  <w:style w:type="character" w:customStyle="1" w:styleId="aff6">
    <w:name w:val="_Комментарий Знак"/>
    <w:basedOn w:val="af5"/>
    <w:link w:val="aff5"/>
    <w:rsid w:val="001E30B0"/>
    <w:rPr>
      <w:rFonts w:ascii="Times New Roman" w:hAnsi="Times New Roman" w:cs="Times New Roman"/>
      <w:iCs/>
      <w:color w:val="FF0000"/>
      <w:sz w:val="20"/>
      <w:szCs w:val="20"/>
    </w:rPr>
  </w:style>
  <w:style w:type="paragraph" w:customStyle="1" w:styleId="aff7">
    <w:name w:val="_комментарий"/>
    <w:basedOn w:val="af1"/>
    <w:link w:val="aff8"/>
    <w:rsid w:val="001E30B0"/>
    <w:pPr>
      <w:spacing w:line="240" w:lineRule="auto"/>
    </w:pPr>
    <w:rPr>
      <w:color w:val="FF0000"/>
      <w:sz w:val="20"/>
      <w:szCs w:val="20"/>
    </w:rPr>
  </w:style>
  <w:style w:type="character" w:customStyle="1" w:styleId="aff8">
    <w:name w:val="_комментарий Знак"/>
    <w:link w:val="aff7"/>
    <w:rsid w:val="001E30B0"/>
    <w:rPr>
      <w:rFonts w:ascii="Times New Roman" w:hAnsi="Times New Roman" w:cs="Times New Roman"/>
      <w:iCs/>
      <w:color w:val="FF0000"/>
      <w:sz w:val="20"/>
      <w:szCs w:val="20"/>
    </w:rPr>
  </w:style>
  <w:style w:type="paragraph" w:customStyle="1" w:styleId="aff9">
    <w:name w:val="_Нижний колонтитул"/>
    <w:basedOn w:val="aff4"/>
    <w:qFormat/>
    <w:rsid w:val="001E30B0"/>
    <w:rPr>
      <w:b/>
    </w:rPr>
  </w:style>
  <w:style w:type="paragraph" w:customStyle="1" w:styleId="affa">
    <w:name w:val="_Об_Таблица"/>
    <w:basedOn w:val="af1"/>
    <w:link w:val="affb"/>
    <w:rsid w:val="001E30B0"/>
    <w:pPr>
      <w:spacing w:line="240" w:lineRule="auto"/>
      <w:ind w:firstLine="0"/>
      <w:jc w:val="center"/>
    </w:pPr>
    <w:rPr>
      <w:sz w:val="20"/>
      <w:szCs w:val="20"/>
      <w:lang w:eastAsia="ru-RU"/>
    </w:rPr>
  </w:style>
  <w:style w:type="character" w:customStyle="1" w:styleId="affb">
    <w:name w:val="_Об_Таблица Знак"/>
    <w:link w:val="affa"/>
    <w:rsid w:val="001E30B0"/>
    <w:rPr>
      <w:rFonts w:ascii="Times New Roman" w:hAnsi="Times New Roman" w:cs="Times New Roman"/>
      <w:iCs/>
      <w:sz w:val="20"/>
      <w:szCs w:val="20"/>
      <w:lang w:eastAsia="ru-RU"/>
    </w:rPr>
  </w:style>
  <w:style w:type="paragraph" w:customStyle="1" w:styleId="affc">
    <w:name w:val="_Оглавление"/>
    <w:basedOn w:val="a5"/>
    <w:next w:val="af1"/>
    <w:rsid w:val="001E30B0"/>
    <w:pPr>
      <w:tabs>
        <w:tab w:val="left" w:pos="709"/>
        <w:tab w:val="right" w:leader="dot" w:pos="9498"/>
      </w:tabs>
      <w:spacing w:after="0" w:line="240" w:lineRule="auto"/>
      <w:ind w:right="566"/>
      <w:jc w:val="both"/>
    </w:pPr>
    <w:rPr>
      <w:rFonts w:ascii="Times New Roman" w:hAnsi="Times New Roman" w:cs="Times New Roman"/>
      <w:noProof/>
      <w:sz w:val="26"/>
    </w:rPr>
  </w:style>
  <w:style w:type="paragraph" w:customStyle="1" w:styleId="26">
    <w:name w:val="_Оглавление_2"/>
    <w:basedOn w:val="affc"/>
    <w:rsid w:val="001E30B0"/>
    <w:rPr>
      <w:rFonts w:eastAsia="Times New Roman"/>
      <w:szCs w:val="20"/>
    </w:rPr>
  </w:style>
  <w:style w:type="paragraph" w:customStyle="1" w:styleId="a1">
    <w:name w:val="_Подпись рисунка"/>
    <w:basedOn w:val="a5"/>
    <w:next w:val="af1"/>
    <w:link w:val="affd"/>
    <w:qFormat/>
    <w:rsid w:val="001E30B0"/>
    <w:pPr>
      <w:numPr>
        <w:ilvl w:val="4"/>
        <w:numId w:val="18"/>
      </w:numPr>
      <w:spacing w:line="240" w:lineRule="auto"/>
      <w:contextualSpacing/>
      <w:jc w:val="center"/>
    </w:pPr>
    <w:rPr>
      <w:rFonts w:ascii="Times New Roman" w:hAnsi="Times New Roman" w:cs="Times New Roman"/>
      <w:sz w:val="26"/>
      <w:szCs w:val="26"/>
    </w:rPr>
  </w:style>
  <w:style w:type="character" w:customStyle="1" w:styleId="affd">
    <w:name w:val="_Подпись рисунка Знак"/>
    <w:basedOn w:val="a6"/>
    <w:link w:val="a1"/>
    <w:rsid w:val="001E30B0"/>
    <w:rPr>
      <w:rFonts w:ascii="Times New Roman" w:hAnsi="Times New Roman" w:cs="Times New Roman"/>
      <w:sz w:val="26"/>
      <w:szCs w:val="26"/>
    </w:rPr>
  </w:style>
  <w:style w:type="paragraph" w:customStyle="1" w:styleId="affe">
    <w:name w:val="_Подразделение"/>
    <w:basedOn w:val="af1"/>
    <w:next w:val="af1"/>
    <w:link w:val="afff"/>
    <w:qFormat/>
    <w:rsid w:val="001E30B0"/>
    <w:pPr>
      <w:keepNext/>
      <w:keepLines/>
    </w:pPr>
    <w:rPr>
      <w:b/>
    </w:rPr>
  </w:style>
  <w:style w:type="character" w:customStyle="1" w:styleId="afff">
    <w:name w:val="_Подразделение Знак"/>
    <w:basedOn w:val="af5"/>
    <w:link w:val="affe"/>
    <w:rsid w:val="001E30B0"/>
    <w:rPr>
      <w:rFonts w:ascii="Times New Roman" w:hAnsi="Times New Roman" w:cs="Times New Roman"/>
      <w:b/>
      <w:iCs/>
      <w:sz w:val="26"/>
      <w:szCs w:val="26"/>
    </w:rPr>
  </w:style>
  <w:style w:type="paragraph" w:customStyle="1" w:styleId="afff0">
    <w:name w:val="_Рисунок"/>
    <w:basedOn w:val="a5"/>
    <w:link w:val="afff1"/>
    <w:qFormat/>
    <w:rsid w:val="001E30B0"/>
    <w:pPr>
      <w:snapToGrid w:val="0"/>
      <w:spacing w:before="40" w:after="400" w:line="300" w:lineRule="auto"/>
      <w:ind w:firstLine="709"/>
      <w:contextualSpacing/>
      <w:jc w:val="center"/>
    </w:pPr>
    <w:rPr>
      <w:rFonts w:ascii="Times New Roman" w:eastAsia="Calibri" w:hAnsi="Times New Roman"/>
      <w:sz w:val="26"/>
      <w:szCs w:val="26"/>
    </w:rPr>
  </w:style>
  <w:style w:type="character" w:customStyle="1" w:styleId="afff1">
    <w:name w:val="_Рисунок Знак"/>
    <w:link w:val="afff0"/>
    <w:rsid w:val="001E30B0"/>
    <w:rPr>
      <w:rFonts w:ascii="Times New Roman" w:eastAsia="Calibri" w:hAnsi="Times New Roman"/>
      <w:sz w:val="26"/>
      <w:szCs w:val="26"/>
    </w:rPr>
  </w:style>
  <w:style w:type="paragraph" w:customStyle="1" w:styleId="afff2">
    <w:name w:val="_Сам рисунок"/>
    <w:basedOn w:val="af1"/>
    <w:next w:val="a1"/>
    <w:link w:val="afff3"/>
    <w:qFormat/>
    <w:rsid w:val="001E30B0"/>
    <w:pPr>
      <w:ind w:firstLine="0"/>
      <w:jc w:val="center"/>
    </w:pPr>
    <w:rPr>
      <w:noProof/>
      <w:lang w:eastAsia="ru-RU"/>
    </w:rPr>
  </w:style>
  <w:style w:type="character" w:customStyle="1" w:styleId="afff3">
    <w:name w:val="_Сам рисунок Знак"/>
    <w:basedOn w:val="af5"/>
    <w:link w:val="afff2"/>
    <w:rsid w:val="001E30B0"/>
    <w:rPr>
      <w:rFonts w:ascii="Times New Roman" w:hAnsi="Times New Roman" w:cs="Times New Roman"/>
      <w:iCs/>
      <w:noProof/>
      <w:sz w:val="26"/>
      <w:szCs w:val="26"/>
      <w:lang w:eastAsia="ru-RU"/>
    </w:rPr>
  </w:style>
  <w:style w:type="paragraph" w:customStyle="1" w:styleId="afff4">
    <w:name w:val="_Содержание"/>
    <w:basedOn w:val="a5"/>
    <w:rsid w:val="001E30B0"/>
    <w:pPr>
      <w:tabs>
        <w:tab w:val="left" w:pos="440"/>
        <w:tab w:val="right" w:leader="dot" w:pos="9629"/>
      </w:tabs>
      <w:snapToGrid w:val="0"/>
      <w:spacing w:before="40" w:after="400" w:line="300" w:lineRule="auto"/>
      <w:ind w:firstLine="709"/>
      <w:contextualSpacing/>
      <w:jc w:val="both"/>
    </w:pPr>
    <w:rPr>
      <w:rFonts w:ascii="Times New Roman" w:eastAsia="Calibri" w:hAnsi="Times New Roman"/>
      <w:sz w:val="26"/>
      <w:szCs w:val="26"/>
    </w:rPr>
  </w:style>
  <w:style w:type="paragraph" w:customStyle="1" w:styleId="a0">
    <w:name w:val="_Список маркерованный"/>
    <w:basedOn w:val="af1"/>
    <w:link w:val="afff5"/>
    <w:rsid w:val="001E30B0"/>
    <w:pPr>
      <w:numPr>
        <w:numId w:val="16"/>
      </w:numPr>
      <w:tabs>
        <w:tab w:val="left" w:pos="284"/>
      </w:tabs>
      <w:spacing w:line="276" w:lineRule="auto"/>
    </w:pPr>
  </w:style>
  <w:style w:type="character" w:customStyle="1" w:styleId="afff5">
    <w:name w:val="_Список маркерованный Знак"/>
    <w:basedOn w:val="af5"/>
    <w:link w:val="a0"/>
    <w:rsid w:val="001E30B0"/>
    <w:rPr>
      <w:rFonts w:ascii="Times New Roman" w:hAnsi="Times New Roman" w:cs="Times New Roman"/>
      <w:iCs/>
      <w:sz w:val="26"/>
      <w:szCs w:val="26"/>
    </w:rPr>
  </w:style>
  <w:style w:type="paragraph" w:customStyle="1" w:styleId="a2">
    <w:name w:val="_Список нумерованный"/>
    <w:basedOn w:val="a5"/>
    <w:link w:val="afff6"/>
    <w:qFormat/>
    <w:rsid w:val="001E30B0"/>
    <w:pPr>
      <w:numPr>
        <w:numId w:val="17"/>
      </w:numPr>
      <w:tabs>
        <w:tab w:val="left" w:pos="284"/>
      </w:tabs>
      <w:spacing w:before="120" w:after="120" w:line="240" w:lineRule="auto"/>
      <w:contextualSpacing/>
      <w:jc w:val="both"/>
    </w:pPr>
    <w:rPr>
      <w:rFonts w:ascii="Times New Roman" w:hAnsi="Times New Roman" w:cs="Times New Roman"/>
      <w:iCs/>
      <w:sz w:val="26"/>
      <w:szCs w:val="26"/>
    </w:rPr>
  </w:style>
  <w:style w:type="character" w:customStyle="1" w:styleId="afff6">
    <w:name w:val="_Список нумерованный Знак"/>
    <w:basedOn w:val="a6"/>
    <w:link w:val="a2"/>
    <w:rsid w:val="001E30B0"/>
    <w:rPr>
      <w:rFonts w:ascii="Times New Roman" w:hAnsi="Times New Roman" w:cs="Times New Roman"/>
      <w:iCs/>
      <w:sz w:val="26"/>
      <w:szCs w:val="26"/>
    </w:rPr>
  </w:style>
  <w:style w:type="paragraph" w:customStyle="1" w:styleId="112">
    <w:name w:val="_Таблица 1.1"/>
    <w:basedOn w:val="af1"/>
    <w:next w:val="af1"/>
    <w:link w:val="117"/>
    <w:qFormat/>
    <w:rsid w:val="001E30B0"/>
    <w:pPr>
      <w:numPr>
        <w:ilvl w:val="5"/>
        <w:numId w:val="18"/>
      </w:numPr>
      <w:spacing w:before="240"/>
      <w:ind w:right="282"/>
    </w:pPr>
  </w:style>
  <w:style w:type="character" w:customStyle="1" w:styleId="117">
    <w:name w:val="_Таблица 1.1 Знак"/>
    <w:basedOn w:val="a6"/>
    <w:link w:val="112"/>
    <w:rsid w:val="001E30B0"/>
    <w:rPr>
      <w:rFonts w:ascii="Times New Roman" w:hAnsi="Times New Roman" w:cs="Times New Roman"/>
      <w:iCs/>
      <w:sz w:val="26"/>
      <w:szCs w:val="26"/>
    </w:rPr>
  </w:style>
  <w:style w:type="paragraph" w:customStyle="1" w:styleId="1110">
    <w:name w:val="_Таблица 1.1.1"/>
    <w:basedOn w:val="112"/>
    <w:next w:val="af1"/>
    <w:link w:val="1113"/>
    <w:qFormat/>
    <w:rsid w:val="001E30B0"/>
    <w:pPr>
      <w:numPr>
        <w:ilvl w:val="6"/>
      </w:numPr>
      <w:spacing w:line="240" w:lineRule="auto"/>
      <w:ind w:right="284"/>
      <w:mirrorIndents/>
    </w:pPr>
  </w:style>
  <w:style w:type="character" w:customStyle="1" w:styleId="1113">
    <w:name w:val="_Таблица 1.1.1 Знак"/>
    <w:basedOn w:val="117"/>
    <w:link w:val="1110"/>
    <w:rsid w:val="001E30B0"/>
    <w:rPr>
      <w:rFonts w:ascii="Times New Roman" w:hAnsi="Times New Roman" w:cs="Times New Roman"/>
      <w:iCs/>
      <w:sz w:val="26"/>
      <w:szCs w:val="26"/>
    </w:rPr>
  </w:style>
  <w:style w:type="paragraph" w:customStyle="1" w:styleId="11110">
    <w:name w:val="_Таблица 1.1.1.1"/>
    <w:basedOn w:val="1110"/>
    <w:next w:val="af1"/>
    <w:link w:val="11113"/>
    <w:qFormat/>
    <w:rsid w:val="001E30B0"/>
    <w:pPr>
      <w:numPr>
        <w:ilvl w:val="7"/>
      </w:numPr>
    </w:pPr>
  </w:style>
  <w:style w:type="character" w:customStyle="1" w:styleId="11113">
    <w:name w:val="_Таблица 1.1.1.1 Знак"/>
    <w:basedOn w:val="1113"/>
    <w:link w:val="11110"/>
    <w:rsid w:val="001E30B0"/>
    <w:rPr>
      <w:rFonts w:ascii="Times New Roman" w:hAnsi="Times New Roman" w:cs="Times New Roman"/>
      <w:iCs/>
      <w:sz w:val="26"/>
      <w:szCs w:val="26"/>
    </w:rPr>
  </w:style>
  <w:style w:type="paragraph" w:customStyle="1" w:styleId="11111">
    <w:name w:val="_Таблица 1.1.1.1.1"/>
    <w:basedOn w:val="11110"/>
    <w:next w:val="af1"/>
    <w:link w:val="111110"/>
    <w:qFormat/>
    <w:rsid w:val="001E30B0"/>
    <w:pPr>
      <w:numPr>
        <w:ilvl w:val="8"/>
      </w:numPr>
    </w:pPr>
  </w:style>
  <w:style w:type="character" w:customStyle="1" w:styleId="111110">
    <w:name w:val="_Таблица 1.1.1.1.1 Знак"/>
    <w:basedOn w:val="11113"/>
    <w:link w:val="11111"/>
    <w:rsid w:val="001E30B0"/>
    <w:rPr>
      <w:rFonts w:ascii="Times New Roman" w:hAnsi="Times New Roman" w:cs="Times New Roman"/>
      <w:iCs/>
      <w:sz w:val="26"/>
      <w:szCs w:val="26"/>
    </w:rPr>
  </w:style>
  <w:style w:type="paragraph" w:customStyle="1" w:styleId="afff7">
    <w:name w:val="_Таблица_по левому"/>
    <w:basedOn w:val="af1"/>
    <w:next w:val="af1"/>
    <w:link w:val="afff8"/>
    <w:rsid w:val="001E30B0"/>
    <w:pPr>
      <w:spacing w:line="240" w:lineRule="auto"/>
      <w:ind w:firstLine="0"/>
      <w:jc w:val="left"/>
    </w:pPr>
    <w:rPr>
      <w:sz w:val="20"/>
      <w:szCs w:val="20"/>
    </w:rPr>
  </w:style>
  <w:style w:type="character" w:customStyle="1" w:styleId="afff8">
    <w:name w:val="_Таблица_по левому Знак"/>
    <w:basedOn w:val="af5"/>
    <w:link w:val="afff7"/>
    <w:rsid w:val="001E30B0"/>
    <w:rPr>
      <w:rFonts w:ascii="Times New Roman" w:hAnsi="Times New Roman" w:cs="Times New Roman"/>
      <w:iCs/>
      <w:sz w:val="20"/>
      <w:szCs w:val="20"/>
    </w:rPr>
  </w:style>
  <w:style w:type="paragraph" w:customStyle="1" w:styleId="afff9">
    <w:name w:val="_Таблица_по центру"/>
    <w:basedOn w:val="af1"/>
    <w:next w:val="af1"/>
    <w:link w:val="afffa"/>
    <w:qFormat/>
    <w:rsid w:val="001E30B0"/>
    <w:pPr>
      <w:spacing w:line="240" w:lineRule="auto"/>
      <w:ind w:firstLine="0"/>
      <w:jc w:val="center"/>
    </w:pPr>
    <w:rPr>
      <w:sz w:val="20"/>
      <w:szCs w:val="20"/>
      <w:lang w:eastAsia="ru-RU"/>
    </w:rPr>
  </w:style>
  <w:style w:type="character" w:customStyle="1" w:styleId="afffa">
    <w:name w:val="_Таблица_по центру Знак"/>
    <w:basedOn w:val="af5"/>
    <w:link w:val="afff9"/>
    <w:rsid w:val="001E30B0"/>
    <w:rPr>
      <w:rFonts w:ascii="Times New Roman" w:hAnsi="Times New Roman" w:cs="Times New Roman"/>
      <w:iCs/>
      <w:sz w:val="20"/>
      <w:szCs w:val="20"/>
      <w:lang w:eastAsia="ru-RU"/>
    </w:rPr>
  </w:style>
  <w:style w:type="paragraph" w:customStyle="1" w:styleId="afffb">
    <w:name w:val="_Титул_название_работы"/>
    <w:basedOn w:val="a5"/>
    <w:qFormat/>
    <w:rsid w:val="00876D90"/>
    <w:pPr>
      <w:numPr>
        <w:ilvl w:val="1"/>
      </w:numPr>
      <w:snapToGrid w:val="0"/>
      <w:spacing w:after="0" w:line="300" w:lineRule="auto"/>
      <w:ind w:firstLine="709"/>
      <w:contextualSpacing/>
      <w:jc w:val="center"/>
    </w:pPr>
    <w:rPr>
      <w:rFonts w:ascii="Times New Roman" w:eastAsiaTheme="minorEastAsia" w:hAnsi="Times New Roman"/>
      <w:b/>
      <w:caps/>
      <w:sz w:val="32"/>
      <w:szCs w:val="32"/>
    </w:rPr>
  </w:style>
  <w:style w:type="paragraph" w:customStyle="1" w:styleId="afffc">
    <w:name w:val="_Титул_название_книги"/>
    <w:basedOn w:val="afffb"/>
    <w:qFormat/>
    <w:rsid w:val="00876D90"/>
    <w:rPr>
      <w:sz w:val="28"/>
    </w:rPr>
  </w:style>
  <w:style w:type="paragraph" w:customStyle="1" w:styleId="afffd">
    <w:name w:val="_Титул_подписи"/>
    <w:basedOn w:val="a5"/>
    <w:qFormat/>
    <w:rsid w:val="00876D90"/>
    <w:pPr>
      <w:snapToGrid w:val="0"/>
      <w:spacing w:after="0" w:line="300" w:lineRule="auto"/>
      <w:contextualSpacing/>
    </w:pPr>
    <w:rPr>
      <w:rFonts w:ascii="Times New Roman" w:eastAsiaTheme="minorEastAsia" w:hAnsi="Times New Roman"/>
      <w:sz w:val="26"/>
    </w:rPr>
  </w:style>
  <w:style w:type="paragraph" w:styleId="afffe">
    <w:name w:val="footnote text"/>
    <w:aliases w:val="Table_Footnote_last Знак,Table_Footnote_last Знак Знак,Table_Footnote_last,Текст сноски Знак1,Текст сноски Знак Знак,Текст сноски Знак1 Знак Знак,Текст сноски Знак Знак Знак Знак,Table_Footnote_last Знак1 Знак Знак,single space"/>
    <w:basedOn w:val="a5"/>
    <w:link w:val="affff"/>
    <w:uiPriority w:val="99"/>
    <w:unhideWhenUsed/>
    <w:rsid w:val="0089778A"/>
    <w:pPr>
      <w:spacing w:after="0" w:line="240" w:lineRule="auto"/>
      <w:ind w:firstLine="567"/>
      <w:jc w:val="both"/>
    </w:pPr>
    <w:rPr>
      <w:rFonts w:ascii="Calibri" w:eastAsia="Calibri" w:hAnsi="Calibri" w:cs="Times New Roman"/>
      <w:sz w:val="20"/>
      <w:szCs w:val="20"/>
    </w:rPr>
  </w:style>
  <w:style w:type="character" w:customStyle="1" w:styleId="affff">
    <w:name w:val="Текст сноски Знак"/>
    <w:aliases w:val="Table_Footnote_last Знак Знак1,Table_Footnote_last Знак Знак Знак,Table_Footnote_last Знак1,Текст сноски Знак1 Знак,Текст сноски Знак Знак Знак,Текст сноски Знак1 Знак Знак Знак,Текст сноски Знак Знак Знак Знак Знак,single space Знак"/>
    <w:basedOn w:val="a6"/>
    <w:link w:val="afffe"/>
    <w:uiPriority w:val="99"/>
    <w:rsid w:val="0089778A"/>
    <w:rPr>
      <w:rFonts w:ascii="Calibri" w:eastAsia="Calibri" w:hAnsi="Calibri" w:cs="Times New Roman"/>
      <w:sz w:val="20"/>
      <w:szCs w:val="20"/>
    </w:rPr>
  </w:style>
  <w:style w:type="character" w:styleId="affff0">
    <w:name w:val="footnote reference"/>
    <w:aliases w:val="Знак сноски 1,Знак сноски-FN,Ciae niinee-FN,Referencia nota al pie"/>
    <w:uiPriority w:val="99"/>
    <w:unhideWhenUsed/>
    <w:rsid w:val="0089778A"/>
    <w:rPr>
      <w:vertAlign w:val="superscript"/>
    </w:rPr>
  </w:style>
  <w:style w:type="paragraph" w:customStyle="1" w:styleId="OTCHET00">
    <w:name w:val="OTCHET_00"/>
    <w:basedOn w:val="a5"/>
    <w:uiPriority w:val="99"/>
    <w:rsid w:val="00C83F7E"/>
    <w:pPr>
      <w:tabs>
        <w:tab w:val="left" w:pos="709"/>
        <w:tab w:val="left" w:pos="3402"/>
      </w:tabs>
      <w:suppressAutoHyphens/>
      <w:spacing w:after="0" w:line="240" w:lineRule="auto"/>
      <w:jc w:val="both"/>
    </w:pPr>
    <w:rPr>
      <w:rFonts w:ascii="Times New Roman" w:eastAsia="Times New Roman" w:hAnsi="Times New Roman" w:cs="Times New Roman"/>
      <w:sz w:val="28"/>
      <w:szCs w:val="20"/>
      <w:lang w:eastAsia="ar-SA"/>
    </w:rPr>
  </w:style>
  <w:style w:type="character" w:customStyle="1" w:styleId="50">
    <w:name w:val="Заголовок 5 Знак"/>
    <w:aliases w:val="Заголовок 5 Знак Знак Знак1, Знак31 Знак Знак Знак1,Заголовок 5 Знак1 Знак Знак,Заголовок 5 Знак Знак Знак Знак, Знак31 Знак Знак Знак Знак,Знак31 Знак Знак Знак1,Знак31 Знак Знак Знак Знак"/>
    <w:basedOn w:val="a6"/>
    <w:link w:val="5"/>
    <w:rsid w:val="00F2242C"/>
    <w:rPr>
      <w:rFonts w:ascii="Times New Roman" w:eastAsia="Times New Roman" w:hAnsi="Times New Roman" w:cs="Times New Roman"/>
      <w:b/>
      <w:bCs/>
      <w:i/>
      <w:iCs/>
      <w:sz w:val="26"/>
      <w:szCs w:val="26"/>
    </w:rPr>
  </w:style>
  <w:style w:type="character" w:customStyle="1" w:styleId="60">
    <w:name w:val="Заголовок 6 Знак"/>
    <w:basedOn w:val="a6"/>
    <w:link w:val="6"/>
    <w:rsid w:val="00F2242C"/>
    <w:rPr>
      <w:rFonts w:ascii="Times New Roman" w:eastAsia="Times New Roman" w:hAnsi="Times New Roman" w:cs="Times New Roman"/>
      <w:b/>
      <w:bCs/>
    </w:rPr>
  </w:style>
  <w:style w:type="character" w:customStyle="1" w:styleId="70">
    <w:name w:val="Заголовок 7 Знак"/>
    <w:basedOn w:val="a6"/>
    <w:link w:val="7"/>
    <w:rsid w:val="00F2242C"/>
    <w:rPr>
      <w:rFonts w:ascii="Times New Roman" w:eastAsia="Times New Roman" w:hAnsi="Times New Roman" w:cs="Times New Roman"/>
      <w:sz w:val="24"/>
      <w:szCs w:val="24"/>
    </w:rPr>
  </w:style>
  <w:style w:type="character" w:customStyle="1" w:styleId="80">
    <w:name w:val="Заголовок 8 Знак"/>
    <w:basedOn w:val="a6"/>
    <w:link w:val="8"/>
    <w:rsid w:val="00F2242C"/>
    <w:rPr>
      <w:rFonts w:ascii="Times New Roman" w:eastAsia="Times New Roman" w:hAnsi="Times New Roman" w:cs="Times New Roman"/>
      <w:i/>
      <w:iCs/>
      <w:sz w:val="24"/>
      <w:szCs w:val="24"/>
    </w:rPr>
  </w:style>
  <w:style w:type="character" w:customStyle="1" w:styleId="90">
    <w:name w:val="Заголовок 9 Знак"/>
    <w:basedOn w:val="a6"/>
    <w:link w:val="9"/>
    <w:rsid w:val="00F2242C"/>
    <w:rPr>
      <w:rFonts w:ascii="Arial" w:eastAsia="Times New Roman" w:hAnsi="Arial" w:cs="Times New Roman"/>
    </w:rPr>
  </w:style>
  <w:style w:type="paragraph" w:customStyle="1" w:styleId="27">
    <w:name w:val="Название2"/>
    <w:basedOn w:val="a5"/>
    <w:qFormat/>
    <w:rsid w:val="00F2242C"/>
    <w:pPr>
      <w:spacing w:before="120" w:after="120" w:line="240" w:lineRule="auto"/>
      <w:ind w:firstLine="567"/>
      <w:jc w:val="both"/>
      <w:outlineLvl w:val="0"/>
    </w:pPr>
    <w:rPr>
      <w:rFonts w:ascii="Arial" w:eastAsia="Times New Roman" w:hAnsi="Arial" w:cs="Times New Roman"/>
      <w:b/>
      <w:kern w:val="28"/>
      <w:sz w:val="24"/>
      <w:szCs w:val="20"/>
      <w:lang w:eastAsia="ru-RU"/>
    </w:rPr>
  </w:style>
  <w:style w:type="paragraph" w:styleId="18">
    <w:name w:val="toc 1"/>
    <w:basedOn w:val="a5"/>
    <w:next w:val="a5"/>
    <w:autoRedefine/>
    <w:uiPriority w:val="39"/>
    <w:qFormat/>
    <w:rsid w:val="007D04B0"/>
    <w:pPr>
      <w:tabs>
        <w:tab w:val="left" w:pos="960"/>
        <w:tab w:val="right" w:leader="dot" w:pos="9355"/>
      </w:tabs>
      <w:spacing w:before="120" w:after="120" w:line="240" w:lineRule="auto"/>
      <w:ind w:firstLine="567"/>
      <w:jc w:val="both"/>
    </w:pPr>
    <w:rPr>
      <w:rFonts w:ascii="Times New Roman" w:eastAsia="Times New Roman" w:hAnsi="Times New Roman" w:cs="Times New Roman"/>
      <w:b/>
      <w:caps/>
      <w:sz w:val="20"/>
      <w:szCs w:val="20"/>
      <w:lang w:eastAsia="ru-RU"/>
    </w:rPr>
  </w:style>
  <w:style w:type="paragraph" w:styleId="28">
    <w:name w:val="toc 2"/>
    <w:basedOn w:val="a5"/>
    <w:next w:val="a5"/>
    <w:autoRedefine/>
    <w:uiPriority w:val="39"/>
    <w:qFormat/>
    <w:rsid w:val="00F2242C"/>
    <w:pPr>
      <w:spacing w:after="0" w:line="240" w:lineRule="auto"/>
      <w:ind w:left="200" w:firstLine="567"/>
      <w:jc w:val="both"/>
    </w:pPr>
    <w:rPr>
      <w:rFonts w:ascii="Times New Roman" w:eastAsia="Times New Roman" w:hAnsi="Times New Roman" w:cs="Times New Roman"/>
      <w:smallCaps/>
      <w:sz w:val="20"/>
      <w:szCs w:val="20"/>
      <w:lang w:eastAsia="ru-RU"/>
    </w:rPr>
  </w:style>
  <w:style w:type="paragraph" w:styleId="32">
    <w:name w:val="toc 3"/>
    <w:basedOn w:val="a5"/>
    <w:next w:val="a5"/>
    <w:autoRedefine/>
    <w:uiPriority w:val="39"/>
    <w:rsid w:val="00026A8F"/>
    <w:pPr>
      <w:tabs>
        <w:tab w:val="left" w:pos="960"/>
        <w:tab w:val="right" w:leader="dot" w:pos="9355"/>
      </w:tabs>
      <w:spacing w:after="0" w:line="240" w:lineRule="auto"/>
      <w:ind w:left="284" w:hanging="284"/>
      <w:jc w:val="both"/>
    </w:pPr>
    <w:rPr>
      <w:rFonts w:ascii="Times New Roman" w:eastAsia="Times New Roman" w:hAnsi="Times New Roman" w:cs="Times New Roman"/>
      <w:i/>
      <w:sz w:val="20"/>
      <w:szCs w:val="20"/>
      <w:lang w:eastAsia="ru-RU"/>
    </w:rPr>
  </w:style>
  <w:style w:type="character" w:customStyle="1" w:styleId="mw-headline">
    <w:name w:val="mw-headline"/>
    <w:basedOn w:val="a6"/>
    <w:rsid w:val="00F2242C"/>
  </w:style>
  <w:style w:type="character" w:styleId="affff1">
    <w:name w:val="Emphasis"/>
    <w:uiPriority w:val="20"/>
    <w:qFormat/>
    <w:rsid w:val="00F2242C"/>
    <w:rPr>
      <w:b/>
      <w:bCs/>
      <w:i w:val="0"/>
      <w:iCs w:val="0"/>
    </w:rPr>
  </w:style>
  <w:style w:type="paragraph" w:customStyle="1" w:styleId="Label">
    <w:name w:val="Label"/>
    <w:basedOn w:val="a5"/>
    <w:rsid w:val="00F2242C"/>
    <w:pPr>
      <w:spacing w:before="120" w:after="0" w:line="240" w:lineRule="auto"/>
    </w:pPr>
    <w:rPr>
      <w:rFonts w:ascii="Antiqua" w:eastAsia="Times New Roman" w:hAnsi="Antiqua" w:cs="Times New Roman"/>
      <w:sz w:val="17"/>
      <w:szCs w:val="20"/>
      <w:lang w:val="en-US" w:eastAsia="ru-RU"/>
    </w:rPr>
  </w:style>
  <w:style w:type="paragraph" w:styleId="affff2">
    <w:name w:val="Document Map"/>
    <w:basedOn w:val="a5"/>
    <w:link w:val="affff3"/>
    <w:unhideWhenUsed/>
    <w:rsid w:val="00F2242C"/>
    <w:pPr>
      <w:spacing w:after="0" w:line="240" w:lineRule="auto"/>
      <w:ind w:firstLine="567"/>
      <w:jc w:val="both"/>
    </w:pPr>
    <w:rPr>
      <w:rFonts w:ascii="Tahoma" w:eastAsia="Calibri" w:hAnsi="Tahoma" w:cs="Times New Roman"/>
      <w:sz w:val="16"/>
      <w:szCs w:val="16"/>
    </w:rPr>
  </w:style>
  <w:style w:type="character" w:customStyle="1" w:styleId="affff3">
    <w:name w:val="Схема документа Знак"/>
    <w:basedOn w:val="a6"/>
    <w:link w:val="affff2"/>
    <w:rsid w:val="00F2242C"/>
    <w:rPr>
      <w:rFonts w:ascii="Tahoma" w:eastAsia="Calibri" w:hAnsi="Tahoma" w:cs="Times New Roman"/>
      <w:sz w:val="16"/>
      <w:szCs w:val="16"/>
    </w:rPr>
  </w:style>
  <w:style w:type="paragraph" w:customStyle="1" w:styleId="S">
    <w:name w:val="S_Обычный в таблице"/>
    <w:basedOn w:val="a5"/>
    <w:qFormat/>
    <w:rsid w:val="00F2242C"/>
    <w:pPr>
      <w:spacing w:after="0" w:line="240" w:lineRule="auto"/>
      <w:jc w:val="center"/>
    </w:pPr>
    <w:rPr>
      <w:rFonts w:ascii="Times New Roman" w:eastAsia="Times New Roman" w:hAnsi="Times New Roman" w:cs="Times New Roman"/>
      <w:sz w:val="28"/>
      <w:szCs w:val="24"/>
      <w:lang w:eastAsia="ru-RU"/>
    </w:rPr>
  </w:style>
  <w:style w:type="paragraph" w:customStyle="1" w:styleId="29">
    <w:name w:val="заголовок 2 (НД)"/>
    <w:basedOn w:val="22"/>
    <w:link w:val="2a"/>
    <w:qFormat/>
    <w:rsid w:val="00F2242C"/>
    <w:pPr>
      <w:spacing w:before="240" w:after="240" w:line="240" w:lineRule="auto"/>
      <w:ind w:left="6880" w:hanging="360"/>
      <w:jc w:val="both"/>
    </w:pPr>
    <w:rPr>
      <w:rFonts w:ascii="Times New Roman" w:eastAsia="Times New Roman" w:hAnsi="Times New Roman" w:cs="Times New Roman"/>
      <w:color w:val="auto"/>
      <w:sz w:val="28"/>
    </w:rPr>
  </w:style>
  <w:style w:type="character" w:customStyle="1" w:styleId="2a">
    <w:name w:val="заголовок 2 (НД) Знак"/>
    <w:link w:val="29"/>
    <w:rsid w:val="00F2242C"/>
    <w:rPr>
      <w:rFonts w:ascii="Times New Roman" w:eastAsia="Times New Roman" w:hAnsi="Times New Roman" w:cs="Times New Roman"/>
      <w:b/>
      <w:bCs/>
      <w:sz w:val="28"/>
      <w:szCs w:val="26"/>
    </w:rPr>
  </w:style>
  <w:style w:type="character" w:customStyle="1" w:styleId="apple-style-span">
    <w:name w:val="apple-style-span"/>
    <w:basedOn w:val="a6"/>
    <w:rsid w:val="00F2242C"/>
  </w:style>
  <w:style w:type="character" w:customStyle="1" w:styleId="apple-converted-space">
    <w:name w:val="apple-converted-space"/>
    <w:basedOn w:val="a6"/>
    <w:rsid w:val="00F2242C"/>
  </w:style>
  <w:style w:type="table" w:customStyle="1" w:styleId="19">
    <w:name w:val="Стиль1"/>
    <w:basedOn w:val="1a"/>
    <w:uiPriority w:val="99"/>
    <w:qFormat/>
    <w:rsid w:val="00F2242C"/>
    <w:pPr>
      <w:jc w:val="center"/>
    </w:pPr>
    <w:rPr>
      <w:rFonts w:ascii="Arial" w:hAnsi="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trPr>
    <w:tcPr>
      <w:shd w:val="clear" w:color="auto" w:fill="auto"/>
      <w:vAlign w:val="center"/>
    </w:tcPr>
    <w:tblStylePr w:type="firstRow">
      <w:pPr>
        <w:wordWrap/>
        <w:spacing w:beforeLines="0" w:beforeAutospacing="0" w:afterLines="0" w:afterAutospacing="0" w:line="276" w:lineRule="auto"/>
        <w:ind w:leftChars="0" w:left="0" w:rightChars="0" w:right="0" w:firstLineChars="0" w:firstLine="57"/>
        <w:contextualSpacing w:val="0"/>
        <w:jc w:val="center"/>
      </w:pPr>
      <w:rPr>
        <w:rFonts w:ascii="Arial" w:hAnsi="Arial"/>
        <w:b/>
        <w:i w:val="0"/>
        <w:iCs/>
        <w:sz w:val="22"/>
      </w:rPr>
      <w:tblPr/>
      <w:tcPr>
        <w:tcBorders>
          <w:bottom w:val="single" w:sz="6" w:space="0" w:color="000000"/>
          <w:tl2br w:val="none" w:sz="0" w:space="0" w:color="auto"/>
          <w:tr2bl w:val="none" w:sz="0" w:space="0" w:color="auto"/>
        </w:tcBorders>
        <w:vAlign w:val="top"/>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a">
    <w:name w:val="Table Classic 1"/>
    <w:basedOn w:val="a7"/>
    <w:uiPriority w:val="99"/>
    <w:semiHidden/>
    <w:unhideWhenUsed/>
    <w:rsid w:val="00F2242C"/>
    <w:pPr>
      <w:spacing w:after="0" w:line="240" w:lineRule="auto"/>
      <w:ind w:firstLine="567"/>
      <w:jc w:val="both"/>
    </w:pPr>
    <w:rPr>
      <w:rFonts w:ascii="Calibri" w:eastAsia="Calibri"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b">
    <w:name w:val="Т1"/>
    <w:basedOn w:val="a7"/>
    <w:uiPriority w:val="99"/>
    <w:rsid w:val="00F2242C"/>
    <w:pPr>
      <w:spacing w:after="0" w:line="240" w:lineRule="auto"/>
    </w:pPr>
    <w:rPr>
      <w:rFonts w:ascii="Arial" w:eastAsia="Calibri" w:hAnsi="Arial"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outlineLvl w:val="9"/>
      </w:pPr>
      <w:rPr>
        <w:b/>
      </w:rPr>
      <w:tblPr>
        <w:tblCellMar>
          <w:top w:w="28" w:type="dxa"/>
          <w:left w:w="28" w:type="dxa"/>
          <w:bottom w:w="28" w:type="dxa"/>
          <w:right w:w="28" w:type="dxa"/>
        </w:tblCellMa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9D9D9"/>
      </w:tcPr>
    </w:tblStylePr>
  </w:style>
  <w:style w:type="paragraph" w:customStyle="1" w:styleId="1c">
    <w:name w:val="Абзац списка1"/>
    <w:basedOn w:val="a5"/>
    <w:link w:val="ListParagraphChar"/>
    <w:qFormat/>
    <w:rsid w:val="00F2242C"/>
    <w:pPr>
      <w:spacing w:line="240" w:lineRule="auto"/>
      <w:ind w:left="720"/>
      <w:contextualSpacing/>
    </w:pPr>
    <w:rPr>
      <w:rFonts w:ascii="Calibri" w:eastAsia="Times New Roman" w:hAnsi="Calibri" w:cs="Times New Roman"/>
      <w:sz w:val="20"/>
      <w:szCs w:val="20"/>
    </w:rPr>
  </w:style>
  <w:style w:type="character" w:customStyle="1" w:styleId="ListParagraphChar">
    <w:name w:val="List Paragraph Char"/>
    <w:link w:val="1c"/>
    <w:locked/>
    <w:rsid w:val="00F2242C"/>
    <w:rPr>
      <w:rFonts w:ascii="Calibri" w:eastAsia="Times New Roman" w:hAnsi="Calibri" w:cs="Times New Roman"/>
      <w:sz w:val="20"/>
      <w:szCs w:val="20"/>
    </w:rPr>
  </w:style>
  <w:style w:type="paragraph" w:customStyle="1" w:styleId="affff4">
    <w:name w:val="Обычный_Ж"/>
    <w:basedOn w:val="a5"/>
    <w:qFormat/>
    <w:rsid w:val="00F2242C"/>
    <w:pPr>
      <w:spacing w:before="60" w:after="60" w:line="288" w:lineRule="auto"/>
      <w:ind w:firstLine="567"/>
      <w:jc w:val="both"/>
    </w:pPr>
    <w:rPr>
      <w:rFonts w:ascii="Times New Roman" w:eastAsia="Times New Roman" w:hAnsi="Times New Roman" w:cs="Arial"/>
      <w:b/>
      <w:sz w:val="28"/>
      <w:szCs w:val="24"/>
      <w:lang w:eastAsia="ru-RU"/>
    </w:rPr>
  </w:style>
  <w:style w:type="character" w:styleId="affff5">
    <w:name w:val="Book Title"/>
    <w:uiPriority w:val="33"/>
    <w:qFormat/>
    <w:rsid w:val="00F2242C"/>
    <w:rPr>
      <w:b/>
      <w:bCs/>
      <w:smallCaps/>
      <w:spacing w:val="5"/>
    </w:rPr>
  </w:style>
  <w:style w:type="paragraph" w:customStyle="1" w:styleId="2b">
    <w:name w:val="Абзац списка2"/>
    <w:basedOn w:val="a5"/>
    <w:qFormat/>
    <w:rsid w:val="00F2242C"/>
    <w:pPr>
      <w:spacing w:line="240" w:lineRule="auto"/>
      <w:ind w:left="720"/>
      <w:contextualSpacing/>
    </w:pPr>
    <w:rPr>
      <w:rFonts w:ascii="Calibri" w:eastAsia="Times New Roman" w:hAnsi="Calibri" w:cs="Times New Roman"/>
    </w:rPr>
  </w:style>
  <w:style w:type="character" w:customStyle="1" w:styleId="FontStyle18">
    <w:name w:val="Font Style18"/>
    <w:uiPriority w:val="99"/>
    <w:rsid w:val="00F2242C"/>
    <w:rPr>
      <w:rFonts w:ascii="Times New Roman" w:hAnsi="Times New Roman" w:cs="Times New Roman"/>
      <w:color w:val="000000"/>
      <w:sz w:val="22"/>
      <w:szCs w:val="22"/>
    </w:rPr>
  </w:style>
  <w:style w:type="paragraph" w:customStyle="1" w:styleId="S0">
    <w:name w:val="S_Таблица"/>
    <w:basedOn w:val="a5"/>
    <w:autoRedefine/>
    <w:rsid w:val="00F2242C"/>
    <w:pPr>
      <w:keepNext/>
      <w:tabs>
        <w:tab w:val="num" w:pos="3260"/>
      </w:tabs>
      <w:spacing w:before="100" w:beforeAutospacing="1" w:after="0" w:line="240" w:lineRule="auto"/>
      <w:ind w:firstLine="993"/>
      <w:jc w:val="center"/>
    </w:pPr>
    <w:rPr>
      <w:rFonts w:ascii="Times New Roman" w:eastAsia="Times New Roman" w:hAnsi="Times New Roman" w:cs="Times New Roman"/>
      <w:color w:val="000000"/>
      <w:sz w:val="28"/>
      <w:szCs w:val="24"/>
      <w:lang w:eastAsia="ar-SA"/>
    </w:rPr>
  </w:style>
  <w:style w:type="paragraph" w:customStyle="1" w:styleId="S1">
    <w:name w:val="S_Обычный"/>
    <w:basedOn w:val="a5"/>
    <w:qFormat/>
    <w:rsid w:val="00F2242C"/>
    <w:pPr>
      <w:tabs>
        <w:tab w:val="num" w:pos="1080"/>
      </w:tabs>
      <w:spacing w:after="0" w:line="240" w:lineRule="auto"/>
      <w:ind w:firstLine="720"/>
      <w:jc w:val="both"/>
    </w:pPr>
    <w:rPr>
      <w:rFonts w:ascii="Times New Roman" w:eastAsia="Times New Roman" w:hAnsi="Times New Roman" w:cs="Times New Roman"/>
      <w:w w:val="109"/>
      <w:sz w:val="28"/>
      <w:szCs w:val="24"/>
      <w:lang w:eastAsia="ru-RU"/>
    </w:rPr>
  </w:style>
  <w:style w:type="paragraph" w:customStyle="1" w:styleId="S3">
    <w:name w:val="S_Заголовок 3"/>
    <w:basedOn w:val="3"/>
    <w:qFormat/>
    <w:rsid w:val="00F2242C"/>
    <w:pPr>
      <w:keepNext w:val="0"/>
      <w:keepLines w:val="0"/>
      <w:numPr>
        <w:ilvl w:val="0"/>
        <w:numId w:val="0"/>
      </w:numPr>
      <w:tabs>
        <w:tab w:val="left" w:pos="7200"/>
      </w:tabs>
      <w:spacing w:before="0"/>
      <w:ind w:left="1800" w:hanging="720"/>
      <w:jc w:val="left"/>
    </w:pPr>
    <w:rPr>
      <w:b w:val="0"/>
      <w:bCs w:val="0"/>
      <w:i w:val="0"/>
      <w:szCs w:val="24"/>
      <w:u w:val="single"/>
      <w:lang w:eastAsia="ar-SA"/>
    </w:rPr>
  </w:style>
  <w:style w:type="paragraph" w:customStyle="1" w:styleId="affff6">
    <w:name w:val="ГРАД Основной текст"/>
    <w:basedOn w:val="a5"/>
    <w:autoRedefine/>
    <w:qFormat/>
    <w:rsid w:val="00F2242C"/>
    <w:pPr>
      <w:tabs>
        <w:tab w:val="left" w:pos="540"/>
        <w:tab w:val="left" w:pos="1260"/>
        <w:tab w:val="left" w:pos="1620"/>
      </w:tabs>
      <w:spacing w:after="0" w:line="240" w:lineRule="auto"/>
      <w:ind w:firstLine="709"/>
      <w:jc w:val="both"/>
    </w:pPr>
    <w:rPr>
      <w:rFonts w:ascii="Times New Roman" w:eastAsia="Calibri" w:hAnsi="Times New Roman" w:cs="Times New Roman"/>
      <w:bCs/>
      <w:spacing w:val="4"/>
      <w:sz w:val="28"/>
      <w:szCs w:val="28"/>
      <w:lang w:eastAsia="ru-RU"/>
    </w:rPr>
  </w:style>
  <w:style w:type="paragraph" w:customStyle="1" w:styleId="S2">
    <w:name w:val="S_Заголовок таблицы"/>
    <w:basedOn w:val="a5"/>
    <w:qFormat/>
    <w:rsid w:val="00F2242C"/>
    <w:pPr>
      <w:spacing w:after="0" w:line="240" w:lineRule="auto"/>
      <w:ind w:firstLine="709"/>
      <w:jc w:val="center"/>
    </w:pPr>
    <w:rPr>
      <w:rFonts w:ascii="Times New Roman" w:eastAsia="Times New Roman" w:hAnsi="Times New Roman" w:cs="Times New Roman"/>
      <w:sz w:val="28"/>
      <w:szCs w:val="24"/>
      <w:u w:val="single"/>
      <w:lang w:eastAsia="ar-SA"/>
    </w:rPr>
  </w:style>
  <w:style w:type="paragraph" w:customStyle="1" w:styleId="33">
    <w:name w:val="Абзац списка3"/>
    <w:basedOn w:val="a5"/>
    <w:uiPriority w:val="99"/>
    <w:rsid w:val="00F2242C"/>
    <w:pPr>
      <w:widowControl w:val="0"/>
      <w:autoSpaceDE w:val="0"/>
      <w:autoSpaceDN w:val="0"/>
      <w:adjustRightInd w:val="0"/>
      <w:spacing w:before="120" w:after="0" w:line="240" w:lineRule="auto"/>
      <w:ind w:left="720" w:firstLine="720"/>
      <w:contextualSpacing/>
      <w:jc w:val="both"/>
    </w:pPr>
    <w:rPr>
      <w:rFonts w:ascii="Times New Roman" w:eastAsia="Times New Roman" w:hAnsi="Times New Roman" w:cs="Times New Roman"/>
      <w:sz w:val="26"/>
      <w:szCs w:val="26"/>
      <w:lang w:eastAsia="ru-RU"/>
    </w:rPr>
  </w:style>
  <w:style w:type="paragraph" w:customStyle="1" w:styleId="52">
    <w:name w:val="Абзац списка5"/>
    <w:basedOn w:val="a5"/>
    <w:uiPriority w:val="99"/>
    <w:qFormat/>
    <w:rsid w:val="00F2242C"/>
    <w:pPr>
      <w:widowControl w:val="0"/>
      <w:suppressAutoHyphens/>
      <w:autoSpaceDE w:val="0"/>
      <w:spacing w:before="120" w:after="0" w:line="240" w:lineRule="auto"/>
      <w:ind w:left="720" w:firstLine="720"/>
      <w:contextualSpacing/>
      <w:jc w:val="both"/>
    </w:pPr>
    <w:rPr>
      <w:rFonts w:ascii="Times New Roman" w:eastAsia="Times New Roman" w:hAnsi="Times New Roman" w:cs="Times New Roman"/>
      <w:sz w:val="28"/>
      <w:szCs w:val="20"/>
      <w:lang w:eastAsia="ar-SA"/>
    </w:rPr>
  </w:style>
  <w:style w:type="paragraph" w:customStyle="1" w:styleId="10">
    <w:name w:val="Маркированный список1"/>
    <w:basedOn w:val="a5"/>
    <w:rsid w:val="00F2242C"/>
    <w:pPr>
      <w:widowControl w:val="0"/>
      <w:numPr>
        <w:numId w:val="8"/>
      </w:numPr>
      <w:tabs>
        <w:tab w:val="left" w:pos="357"/>
      </w:tabs>
      <w:suppressAutoHyphens/>
      <w:autoSpaceDE w:val="0"/>
      <w:spacing w:before="120" w:after="0" w:line="240" w:lineRule="auto"/>
      <w:jc w:val="both"/>
    </w:pPr>
    <w:rPr>
      <w:rFonts w:ascii="Times New Roman" w:eastAsia="Times New Roman" w:hAnsi="Times New Roman" w:cs="Times New Roman"/>
      <w:sz w:val="28"/>
      <w:szCs w:val="20"/>
      <w:lang w:eastAsia="ar-SA"/>
    </w:rPr>
  </w:style>
  <w:style w:type="paragraph" w:customStyle="1" w:styleId="1d">
    <w:name w:val="Обычный1"/>
    <w:link w:val="Normal1"/>
    <w:rsid w:val="00F2242C"/>
    <w:pPr>
      <w:suppressAutoHyphens/>
      <w:snapToGrid w:val="0"/>
      <w:spacing w:after="0" w:line="240" w:lineRule="auto"/>
    </w:pPr>
    <w:rPr>
      <w:rFonts w:ascii="Times New Roman" w:eastAsia="Times New Roman" w:hAnsi="Times New Roman" w:cs="Times New Roman"/>
      <w:sz w:val="20"/>
      <w:szCs w:val="20"/>
      <w:lang w:eastAsia="ar-SA"/>
    </w:rPr>
  </w:style>
  <w:style w:type="paragraph" w:customStyle="1" w:styleId="Normal10">
    <w:name w:val="Normal1"/>
    <w:link w:val="Normal"/>
    <w:rsid w:val="00F2242C"/>
    <w:pPr>
      <w:suppressAutoHyphens/>
      <w:snapToGrid w:val="0"/>
      <w:spacing w:after="0" w:line="240" w:lineRule="auto"/>
    </w:pPr>
    <w:rPr>
      <w:rFonts w:ascii="Times New Roman" w:eastAsia="Times New Roman" w:hAnsi="Times New Roman" w:cs="Times New Roman"/>
      <w:sz w:val="20"/>
      <w:szCs w:val="20"/>
      <w:lang w:eastAsia="ar-SA"/>
    </w:rPr>
  </w:style>
  <w:style w:type="paragraph" w:customStyle="1" w:styleId="1130">
    <w:name w:val="Знак11 Знак Знак Знак Знак Знак Знак Знак Знак Знак Знак Знак Знак Знак Знак Знак Знак Знак Знак Знак Знак Знак Знак Знак Знак3"/>
    <w:basedOn w:val="a5"/>
    <w:rsid w:val="00F2242C"/>
    <w:pPr>
      <w:widowControl w:val="0"/>
      <w:adjustRightInd w:val="0"/>
      <w:spacing w:after="160" w:line="240" w:lineRule="exact"/>
      <w:jc w:val="right"/>
    </w:pPr>
    <w:rPr>
      <w:rFonts w:ascii="Times New Roman" w:eastAsia="Times New Roman" w:hAnsi="Times New Roman" w:cs="Times New Roman"/>
      <w:sz w:val="20"/>
      <w:szCs w:val="20"/>
      <w:lang w:val="en-GB"/>
    </w:rPr>
  </w:style>
  <w:style w:type="character" w:customStyle="1" w:styleId="FontStyle17">
    <w:name w:val="Font Style17"/>
    <w:uiPriority w:val="99"/>
    <w:rsid w:val="00F2242C"/>
    <w:rPr>
      <w:rFonts w:ascii="Times New Roman" w:hAnsi="Times New Roman"/>
      <w:sz w:val="22"/>
    </w:rPr>
  </w:style>
  <w:style w:type="paragraph" w:customStyle="1" w:styleId="Style5">
    <w:name w:val="Style5"/>
    <w:basedOn w:val="a5"/>
    <w:uiPriority w:val="99"/>
    <w:rsid w:val="00F2242C"/>
    <w:pPr>
      <w:widowControl w:val="0"/>
      <w:autoSpaceDE w:val="0"/>
      <w:autoSpaceDN w:val="0"/>
      <w:adjustRightInd w:val="0"/>
      <w:spacing w:after="0" w:line="269" w:lineRule="exact"/>
      <w:ind w:firstLine="725"/>
      <w:jc w:val="both"/>
    </w:pPr>
    <w:rPr>
      <w:rFonts w:ascii="Times New Roman" w:eastAsia="Times New Roman" w:hAnsi="Times New Roman" w:cs="Times New Roman"/>
      <w:sz w:val="28"/>
      <w:szCs w:val="24"/>
      <w:lang w:eastAsia="ru-RU"/>
    </w:rPr>
  </w:style>
  <w:style w:type="paragraph" w:customStyle="1" w:styleId="affff7">
    <w:name w:val="Базовый"/>
    <w:uiPriority w:val="99"/>
    <w:rsid w:val="00F2242C"/>
    <w:pPr>
      <w:widowControl w:val="0"/>
      <w:tabs>
        <w:tab w:val="left" w:pos="708"/>
      </w:tabs>
      <w:suppressAutoHyphens/>
      <w:spacing w:before="120" w:after="0" w:line="100" w:lineRule="atLeast"/>
      <w:ind w:firstLine="720"/>
      <w:jc w:val="both"/>
    </w:pPr>
    <w:rPr>
      <w:rFonts w:ascii="Times New Roman" w:eastAsia="Times New Roman" w:hAnsi="Times New Roman" w:cs="Times New Roman"/>
      <w:color w:val="00000A"/>
      <w:sz w:val="24"/>
      <w:szCs w:val="20"/>
      <w:lang w:eastAsia="ar-SA"/>
    </w:rPr>
  </w:style>
  <w:style w:type="paragraph" w:customStyle="1" w:styleId="1e">
    <w:name w:val="Название объекта1"/>
    <w:next w:val="a5"/>
    <w:rsid w:val="00F2242C"/>
    <w:pPr>
      <w:suppressAutoHyphens/>
      <w:spacing w:before="240" w:after="60" w:line="240" w:lineRule="auto"/>
    </w:pPr>
    <w:rPr>
      <w:rFonts w:ascii="Times New Roman" w:eastAsia="Times New Roman" w:hAnsi="Times New Roman" w:cs="Times New Roman"/>
      <w:sz w:val="24"/>
      <w:szCs w:val="20"/>
      <w:lang w:eastAsia="ar-SA"/>
    </w:rPr>
  </w:style>
  <w:style w:type="paragraph" w:customStyle="1" w:styleId="ConsPlusNormal">
    <w:name w:val="ConsPlusNormal"/>
    <w:link w:val="ConsPlusNormal0"/>
    <w:uiPriority w:val="99"/>
    <w:rsid w:val="00F2242C"/>
    <w:pPr>
      <w:widowControl w:val="0"/>
      <w:suppressAutoHyphens/>
      <w:autoSpaceDE w:val="0"/>
      <w:spacing w:after="0" w:line="240" w:lineRule="auto"/>
      <w:ind w:firstLine="720"/>
    </w:pPr>
    <w:rPr>
      <w:rFonts w:ascii="Arial" w:eastAsia="Times New Roman" w:hAnsi="Arial" w:cs="Times New Roman"/>
      <w:sz w:val="20"/>
      <w:szCs w:val="20"/>
      <w:lang w:eastAsia="ar-SA"/>
    </w:rPr>
  </w:style>
  <w:style w:type="character" w:customStyle="1" w:styleId="ConsPlusNormal0">
    <w:name w:val="ConsPlusNormal Знак"/>
    <w:link w:val="ConsPlusNormal"/>
    <w:locked/>
    <w:rsid w:val="00F2242C"/>
    <w:rPr>
      <w:rFonts w:ascii="Arial" w:eastAsia="Times New Roman" w:hAnsi="Arial" w:cs="Times New Roman"/>
      <w:sz w:val="20"/>
      <w:szCs w:val="20"/>
      <w:lang w:eastAsia="ar-SA"/>
    </w:rPr>
  </w:style>
  <w:style w:type="paragraph" w:customStyle="1" w:styleId="ConsNormal">
    <w:name w:val="ConsNormal"/>
    <w:link w:val="ConsNormal0"/>
    <w:rsid w:val="00F2242C"/>
    <w:pPr>
      <w:widowControl w:val="0"/>
      <w:suppressAutoHyphens/>
      <w:autoSpaceDE w:val="0"/>
      <w:spacing w:after="0" w:line="240" w:lineRule="auto"/>
      <w:ind w:right="19772" w:firstLine="720"/>
    </w:pPr>
    <w:rPr>
      <w:rFonts w:ascii="Arial" w:eastAsia="Times New Roman" w:hAnsi="Arial" w:cs="Times New Roman"/>
      <w:sz w:val="20"/>
      <w:szCs w:val="20"/>
      <w:lang w:eastAsia="ar-SA"/>
    </w:rPr>
  </w:style>
  <w:style w:type="character" w:customStyle="1" w:styleId="ConsNormal0">
    <w:name w:val="ConsNormal Знак"/>
    <w:link w:val="ConsNormal"/>
    <w:locked/>
    <w:rsid w:val="00F2242C"/>
    <w:rPr>
      <w:rFonts w:ascii="Arial" w:eastAsia="Times New Roman" w:hAnsi="Arial" w:cs="Times New Roman"/>
      <w:sz w:val="20"/>
      <w:szCs w:val="20"/>
      <w:lang w:eastAsia="ar-SA"/>
    </w:rPr>
  </w:style>
  <w:style w:type="character" w:styleId="affff8">
    <w:name w:val="FollowedHyperlink"/>
    <w:uiPriority w:val="99"/>
    <w:semiHidden/>
    <w:unhideWhenUsed/>
    <w:rsid w:val="00F2242C"/>
    <w:rPr>
      <w:color w:val="800080"/>
      <w:u w:val="single"/>
    </w:rPr>
  </w:style>
  <w:style w:type="character" w:customStyle="1" w:styleId="blk">
    <w:name w:val="blk"/>
    <w:basedOn w:val="a6"/>
    <w:rsid w:val="00F2242C"/>
  </w:style>
  <w:style w:type="paragraph" w:customStyle="1" w:styleId="affff9">
    <w:name w:val="таблица"/>
    <w:basedOn w:val="a5"/>
    <w:link w:val="affffa"/>
    <w:qFormat/>
    <w:rsid w:val="00F2242C"/>
    <w:pPr>
      <w:spacing w:before="60" w:after="60" w:line="240" w:lineRule="auto"/>
      <w:jc w:val="both"/>
    </w:pPr>
    <w:rPr>
      <w:rFonts w:ascii="Times New Roman" w:eastAsia="Calibri" w:hAnsi="Times New Roman" w:cs="Times New Roman"/>
      <w:sz w:val="20"/>
      <w:szCs w:val="20"/>
    </w:rPr>
  </w:style>
  <w:style w:type="character" w:customStyle="1" w:styleId="affffa">
    <w:name w:val="таблица Знак"/>
    <w:link w:val="affff9"/>
    <w:rsid w:val="00F2242C"/>
    <w:rPr>
      <w:rFonts w:ascii="Times New Roman" w:eastAsia="Calibri" w:hAnsi="Times New Roman" w:cs="Times New Roman"/>
      <w:sz w:val="20"/>
      <w:szCs w:val="20"/>
    </w:rPr>
  </w:style>
  <w:style w:type="character" w:customStyle="1" w:styleId="120">
    <w:name w:val="Заголовок 1 Знак2"/>
    <w:aliases w:val="1 Знак1,H1 Знак1,h1 Знак1,Heading 1 Char1 Знак1,Заголов Знак1,Заголовок 1 Знак1 Знак1,Заголовок 1 Знак Знак Знак1"/>
    <w:uiPriority w:val="9"/>
    <w:rsid w:val="00F2242C"/>
    <w:rPr>
      <w:rFonts w:ascii="Cambria" w:eastAsia="Times New Roman" w:hAnsi="Cambria" w:cs="Times New Roman"/>
      <w:b/>
      <w:bCs/>
      <w:color w:val="365F91"/>
      <w:sz w:val="28"/>
      <w:szCs w:val="28"/>
    </w:rPr>
  </w:style>
  <w:style w:type="character" w:customStyle="1" w:styleId="affffb">
    <w:name w:val="Текст Знак"/>
    <w:aliases w:val="Текст Знак Знак Знак1"/>
    <w:link w:val="affffc"/>
    <w:rsid w:val="00F2242C"/>
    <w:rPr>
      <w:rFonts w:ascii="Courier New" w:eastAsia="Times New Roman" w:hAnsi="Courier New" w:cs="Courier New"/>
    </w:rPr>
  </w:style>
  <w:style w:type="paragraph" w:styleId="affffc">
    <w:name w:val="Plain Text"/>
    <w:aliases w:val="Текст Знак Знак"/>
    <w:basedOn w:val="a5"/>
    <w:link w:val="affffb"/>
    <w:unhideWhenUsed/>
    <w:rsid w:val="00F2242C"/>
    <w:pPr>
      <w:spacing w:after="0" w:line="240" w:lineRule="auto"/>
    </w:pPr>
    <w:rPr>
      <w:rFonts w:ascii="Courier New" w:eastAsia="Times New Roman" w:hAnsi="Courier New" w:cs="Courier New"/>
    </w:rPr>
  </w:style>
  <w:style w:type="character" w:customStyle="1" w:styleId="1f">
    <w:name w:val="Текст Знак1"/>
    <w:basedOn w:val="a6"/>
    <w:uiPriority w:val="99"/>
    <w:semiHidden/>
    <w:rsid w:val="00F2242C"/>
    <w:rPr>
      <w:rFonts w:ascii="Consolas" w:hAnsi="Consolas"/>
      <w:sz w:val="21"/>
      <w:szCs w:val="21"/>
    </w:rPr>
  </w:style>
  <w:style w:type="character" w:customStyle="1" w:styleId="1f0">
    <w:name w:val="Уровень1 Знак"/>
    <w:link w:val="1f1"/>
    <w:locked/>
    <w:rsid w:val="00F2242C"/>
    <w:rPr>
      <w:rFonts w:ascii="Times New Roman" w:eastAsia="Times New Roman" w:hAnsi="Times New Roman"/>
      <w:b/>
      <w:bCs/>
      <w:caps/>
      <w:color w:val="000000"/>
      <w:kern w:val="36"/>
      <w:sz w:val="24"/>
      <w:szCs w:val="24"/>
    </w:rPr>
  </w:style>
  <w:style w:type="paragraph" w:customStyle="1" w:styleId="1f1">
    <w:name w:val="Уровень1"/>
    <w:basedOn w:val="1"/>
    <w:link w:val="1f0"/>
    <w:qFormat/>
    <w:rsid w:val="00F2242C"/>
    <w:pPr>
      <w:keepNext w:val="0"/>
      <w:keepLines w:val="0"/>
      <w:numPr>
        <w:numId w:val="0"/>
      </w:numPr>
      <w:spacing w:before="100" w:beforeAutospacing="1" w:after="100" w:afterAutospacing="1"/>
      <w:jc w:val="left"/>
    </w:pPr>
    <w:rPr>
      <w:rFonts w:cstheme="minorBidi"/>
      <w:caps/>
      <w:color w:val="000000"/>
      <w:kern w:val="36"/>
      <w:sz w:val="24"/>
      <w:szCs w:val="24"/>
    </w:rPr>
  </w:style>
  <w:style w:type="character" w:customStyle="1" w:styleId="2c">
    <w:name w:val="Знак Знак2"/>
    <w:rsid w:val="00F2242C"/>
    <w:rPr>
      <w:b/>
      <w:bCs/>
      <w:kern w:val="36"/>
      <w:sz w:val="48"/>
      <w:szCs w:val="48"/>
      <w:lang w:val="ru-RU" w:eastAsia="ru-RU" w:bidi="ar-SA"/>
    </w:rPr>
  </w:style>
  <w:style w:type="character" w:styleId="affffd">
    <w:name w:val="page number"/>
    <w:basedOn w:val="a6"/>
    <w:rsid w:val="00F2242C"/>
  </w:style>
  <w:style w:type="paragraph" w:customStyle="1" w:styleId="ConsTitle">
    <w:name w:val="ConsTitle"/>
    <w:rsid w:val="00F2242C"/>
    <w:pPr>
      <w:widowControl w:val="0"/>
      <w:spacing w:after="0" w:line="240" w:lineRule="auto"/>
    </w:pPr>
    <w:rPr>
      <w:rFonts w:ascii="Arial" w:eastAsia="Times New Roman" w:hAnsi="Arial" w:cs="Times New Roman"/>
      <w:b/>
      <w:snapToGrid w:val="0"/>
      <w:sz w:val="16"/>
      <w:szCs w:val="20"/>
      <w:lang w:eastAsia="ru-RU"/>
    </w:rPr>
  </w:style>
  <w:style w:type="paragraph" w:styleId="2d">
    <w:name w:val="Body Text 2"/>
    <w:basedOn w:val="a5"/>
    <w:link w:val="2e"/>
    <w:rsid w:val="00F2242C"/>
    <w:pPr>
      <w:spacing w:after="120" w:line="480" w:lineRule="auto"/>
      <w:ind w:firstLine="709"/>
      <w:jc w:val="both"/>
    </w:pPr>
    <w:rPr>
      <w:rFonts w:ascii="Times New Roman" w:eastAsia="Times New Roman" w:hAnsi="Times New Roman" w:cs="Times New Roman"/>
      <w:sz w:val="24"/>
      <w:szCs w:val="24"/>
    </w:rPr>
  </w:style>
  <w:style w:type="character" w:customStyle="1" w:styleId="2e">
    <w:name w:val="Основной текст 2 Знак"/>
    <w:basedOn w:val="a6"/>
    <w:link w:val="2d"/>
    <w:rsid w:val="00F2242C"/>
    <w:rPr>
      <w:rFonts w:ascii="Times New Roman" w:eastAsia="Times New Roman" w:hAnsi="Times New Roman" w:cs="Times New Roman"/>
      <w:sz w:val="24"/>
      <w:szCs w:val="24"/>
    </w:rPr>
  </w:style>
  <w:style w:type="paragraph" w:styleId="34">
    <w:name w:val="Body Text 3"/>
    <w:basedOn w:val="a5"/>
    <w:link w:val="35"/>
    <w:rsid w:val="00F2242C"/>
    <w:pPr>
      <w:spacing w:after="120" w:line="240" w:lineRule="auto"/>
      <w:ind w:firstLine="709"/>
      <w:jc w:val="both"/>
    </w:pPr>
    <w:rPr>
      <w:rFonts w:ascii="Times New Roman" w:eastAsia="Times New Roman" w:hAnsi="Times New Roman" w:cs="Times New Roman"/>
      <w:sz w:val="16"/>
      <w:szCs w:val="16"/>
    </w:rPr>
  </w:style>
  <w:style w:type="character" w:customStyle="1" w:styleId="35">
    <w:name w:val="Основной текст 3 Знак"/>
    <w:basedOn w:val="a6"/>
    <w:link w:val="34"/>
    <w:rsid w:val="00F2242C"/>
    <w:rPr>
      <w:rFonts w:ascii="Times New Roman" w:eastAsia="Times New Roman" w:hAnsi="Times New Roman" w:cs="Times New Roman"/>
      <w:sz w:val="16"/>
      <w:szCs w:val="16"/>
    </w:rPr>
  </w:style>
  <w:style w:type="paragraph" w:styleId="36">
    <w:name w:val="Body Text Indent 3"/>
    <w:basedOn w:val="a5"/>
    <w:link w:val="37"/>
    <w:rsid w:val="00F2242C"/>
    <w:pPr>
      <w:spacing w:after="120" w:line="240" w:lineRule="auto"/>
      <w:ind w:left="283" w:firstLine="709"/>
      <w:jc w:val="both"/>
    </w:pPr>
    <w:rPr>
      <w:rFonts w:ascii="Times New Roman" w:eastAsia="Times New Roman" w:hAnsi="Times New Roman" w:cs="Times New Roman"/>
      <w:sz w:val="16"/>
      <w:szCs w:val="16"/>
    </w:rPr>
  </w:style>
  <w:style w:type="character" w:customStyle="1" w:styleId="37">
    <w:name w:val="Основной текст с отступом 3 Знак"/>
    <w:basedOn w:val="a6"/>
    <w:link w:val="36"/>
    <w:rsid w:val="00F2242C"/>
    <w:rPr>
      <w:rFonts w:ascii="Times New Roman" w:eastAsia="Times New Roman" w:hAnsi="Times New Roman" w:cs="Times New Roman"/>
      <w:sz w:val="16"/>
      <w:szCs w:val="16"/>
    </w:rPr>
  </w:style>
  <w:style w:type="paragraph" w:customStyle="1" w:styleId="affffe">
    <w:name w:val="Оновкка"/>
    <w:rsid w:val="00F2242C"/>
    <w:pPr>
      <w:spacing w:after="0" w:line="240" w:lineRule="auto"/>
      <w:ind w:firstLine="709"/>
      <w:jc w:val="both"/>
    </w:pPr>
    <w:rPr>
      <w:rFonts w:ascii="Times New Roman" w:eastAsia="Times New Roman" w:hAnsi="Times New Roman" w:cs="Times New Roman"/>
      <w:sz w:val="24"/>
      <w:szCs w:val="28"/>
      <w:lang w:eastAsia="ru-RU"/>
    </w:rPr>
  </w:style>
  <w:style w:type="paragraph" w:customStyle="1" w:styleId="1f2">
    <w:name w:val="Текст1"/>
    <w:basedOn w:val="a5"/>
    <w:rsid w:val="00F2242C"/>
    <w:pPr>
      <w:suppressAutoHyphens/>
      <w:spacing w:after="0" w:line="240" w:lineRule="auto"/>
      <w:ind w:firstLine="709"/>
      <w:jc w:val="both"/>
    </w:pPr>
    <w:rPr>
      <w:rFonts w:ascii="Courier New" w:eastAsia="Times New Roman" w:hAnsi="Courier New" w:cs="Courier New"/>
      <w:sz w:val="20"/>
      <w:szCs w:val="20"/>
      <w:lang w:eastAsia="ar-SA"/>
    </w:rPr>
  </w:style>
  <w:style w:type="paragraph" w:customStyle="1" w:styleId="Style8">
    <w:name w:val="Style8"/>
    <w:basedOn w:val="a5"/>
    <w:rsid w:val="00F2242C"/>
    <w:pPr>
      <w:widowControl w:val="0"/>
      <w:autoSpaceDE w:val="0"/>
      <w:autoSpaceDN w:val="0"/>
      <w:adjustRightInd w:val="0"/>
      <w:spacing w:after="0" w:line="240" w:lineRule="auto"/>
      <w:ind w:firstLine="709"/>
      <w:jc w:val="both"/>
    </w:pPr>
    <w:rPr>
      <w:rFonts w:ascii="Times New Roman" w:eastAsia="Times New Roman" w:hAnsi="Times New Roman" w:cs="Times New Roman"/>
      <w:sz w:val="28"/>
      <w:szCs w:val="24"/>
      <w:lang w:eastAsia="ru-RU"/>
    </w:rPr>
  </w:style>
  <w:style w:type="paragraph" w:customStyle="1" w:styleId="Style30">
    <w:name w:val="Style30"/>
    <w:basedOn w:val="a5"/>
    <w:rsid w:val="00F2242C"/>
    <w:pPr>
      <w:widowControl w:val="0"/>
      <w:autoSpaceDE w:val="0"/>
      <w:autoSpaceDN w:val="0"/>
      <w:adjustRightInd w:val="0"/>
      <w:spacing w:after="0" w:line="317" w:lineRule="exact"/>
      <w:ind w:firstLine="709"/>
      <w:jc w:val="center"/>
    </w:pPr>
    <w:rPr>
      <w:rFonts w:ascii="Times New Roman" w:eastAsia="Times New Roman" w:hAnsi="Times New Roman" w:cs="Times New Roman"/>
      <w:sz w:val="28"/>
      <w:szCs w:val="24"/>
      <w:lang w:eastAsia="ru-RU"/>
    </w:rPr>
  </w:style>
  <w:style w:type="character" w:customStyle="1" w:styleId="FontStyle78">
    <w:name w:val="Font Style78"/>
    <w:rsid w:val="00F2242C"/>
    <w:rPr>
      <w:rFonts w:ascii="Times New Roman" w:hAnsi="Times New Roman" w:cs="Times New Roman"/>
      <w:color w:val="000000"/>
      <w:sz w:val="26"/>
      <w:szCs w:val="26"/>
    </w:rPr>
  </w:style>
  <w:style w:type="paragraph" w:customStyle="1" w:styleId="Style20">
    <w:name w:val="Style20"/>
    <w:basedOn w:val="a5"/>
    <w:rsid w:val="00F2242C"/>
    <w:pPr>
      <w:widowControl w:val="0"/>
      <w:autoSpaceDE w:val="0"/>
      <w:autoSpaceDN w:val="0"/>
      <w:adjustRightInd w:val="0"/>
      <w:spacing w:after="0" w:line="322" w:lineRule="exact"/>
      <w:ind w:firstLine="709"/>
      <w:jc w:val="both"/>
    </w:pPr>
    <w:rPr>
      <w:rFonts w:ascii="Times New Roman" w:eastAsia="Times New Roman" w:hAnsi="Times New Roman" w:cs="Times New Roman"/>
      <w:sz w:val="28"/>
      <w:szCs w:val="24"/>
      <w:lang w:eastAsia="ru-RU"/>
    </w:rPr>
  </w:style>
  <w:style w:type="paragraph" w:customStyle="1" w:styleId="Style24">
    <w:name w:val="Style24"/>
    <w:basedOn w:val="a5"/>
    <w:rsid w:val="00F2242C"/>
    <w:pPr>
      <w:widowControl w:val="0"/>
      <w:autoSpaceDE w:val="0"/>
      <w:autoSpaceDN w:val="0"/>
      <w:adjustRightInd w:val="0"/>
      <w:spacing w:after="0" w:line="322" w:lineRule="exact"/>
      <w:ind w:firstLine="709"/>
      <w:jc w:val="both"/>
    </w:pPr>
    <w:rPr>
      <w:rFonts w:ascii="Times New Roman" w:eastAsia="Times New Roman" w:hAnsi="Times New Roman" w:cs="Times New Roman"/>
      <w:sz w:val="28"/>
      <w:szCs w:val="24"/>
      <w:lang w:eastAsia="ru-RU"/>
    </w:rPr>
  </w:style>
  <w:style w:type="paragraph" w:customStyle="1" w:styleId="121">
    <w:name w:val="Стиль12"/>
    <w:basedOn w:val="a5"/>
    <w:rsid w:val="00F2242C"/>
    <w:pPr>
      <w:spacing w:after="0" w:line="240" w:lineRule="auto"/>
      <w:ind w:firstLine="720"/>
      <w:jc w:val="both"/>
    </w:pPr>
    <w:rPr>
      <w:rFonts w:ascii="Times New Roman" w:eastAsia="Times New Roman" w:hAnsi="Times New Roman" w:cs="Times New Roman"/>
      <w:sz w:val="28"/>
      <w:szCs w:val="20"/>
      <w:lang w:eastAsia="ru-RU"/>
    </w:rPr>
  </w:style>
  <w:style w:type="paragraph" w:customStyle="1" w:styleId="ConsNormal2">
    <w:name w:val="ConsNormal2"/>
    <w:rsid w:val="00F2242C"/>
    <w:pPr>
      <w:widowControl w:val="0"/>
      <w:autoSpaceDE w:val="0"/>
      <w:autoSpaceDN w:val="0"/>
      <w:adjustRightInd w:val="0"/>
      <w:spacing w:after="0" w:line="240" w:lineRule="auto"/>
      <w:ind w:right="19772" w:firstLine="720"/>
    </w:pPr>
    <w:rPr>
      <w:rFonts w:ascii="Arial" w:eastAsia="Times New Roman" w:hAnsi="Arial" w:cs="Arial"/>
      <w:sz w:val="20"/>
      <w:szCs w:val="20"/>
      <w:lang w:eastAsia="ru-RU"/>
    </w:rPr>
  </w:style>
  <w:style w:type="paragraph" w:customStyle="1" w:styleId="38">
    <w:name w:val="Стиль3"/>
    <w:basedOn w:val="22"/>
    <w:link w:val="39"/>
    <w:qFormat/>
    <w:rsid w:val="00F2242C"/>
    <w:pPr>
      <w:keepLines w:val="0"/>
      <w:spacing w:before="0" w:line="240" w:lineRule="auto"/>
      <w:ind w:firstLine="709"/>
      <w:jc w:val="center"/>
    </w:pPr>
    <w:rPr>
      <w:rFonts w:ascii="Times New Roman" w:eastAsia="Times New Roman" w:hAnsi="Times New Roman" w:cs="Times New Roman"/>
      <w:bCs w:val="0"/>
      <w:color w:val="000000"/>
      <w:sz w:val="28"/>
      <w:szCs w:val="28"/>
    </w:rPr>
  </w:style>
  <w:style w:type="character" w:customStyle="1" w:styleId="39">
    <w:name w:val="Стиль3 Знак"/>
    <w:link w:val="38"/>
    <w:rsid w:val="00F2242C"/>
    <w:rPr>
      <w:rFonts w:ascii="Times New Roman" w:eastAsia="Times New Roman" w:hAnsi="Times New Roman" w:cs="Times New Roman"/>
      <w:b/>
      <w:color w:val="000000"/>
      <w:sz w:val="28"/>
      <w:szCs w:val="28"/>
    </w:rPr>
  </w:style>
  <w:style w:type="paragraph" w:customStyle="1" w:styleId="1f3">
    <w:name w:val="Знак Знак1 Знак"/>
    <w:basedOn w:val="a5"/>
    <w:rsid w:val="00F2242C"/>
    <w:pPr>
      <w:widowControl w:val="0"/>
      <w:adjustRightInd w:val="0"/>
      <w:spacing w:after="160" w:line="240" w:lineRule="exact"/>
      <w:ind w:firstLine="709"/>
      <w:jc w:val="right"/>
    </w:pPr>
    <w:rPr>
      <w:rFonts w:ascii="Times New Roman" w:eastAsia="Times New Roman" w:hAnsi="Times New Roman" w:cs="Times New Roman"/>
      <w:sz w:val="20"/>
      <w:szCs w:val="20"/>
      <w:lang w:val="en-GB"/>
    </w:rPr>
  </w:style>
  <w:style w:type="paragraph" w:styleId="41">
    <w:name w:val="toc 4"/>
    <w:basedOn w:val="a5"/>
    <w:next w:val="a5"/>
    <w:autoRedefine/>
    <w:uiPriority w:val="39"/>
    <w:rsid w:val="00F2242C"/>
    <w:pPr>
      <w:spacing w:after="0" w:line="240" w:lineRule="auto"/>
      <w:ind w:left="720" w:firstLine="709"/>
    </w:pPr>
    <w:rPr>
      <w:rFonts w:ascii="Calibri" w:eastAsia="Times New Roman" w:hAnsi="Calibri" w:cs="Times New Roman"/>
      <w:sz w:val="18"/>
      <w:szCs w:val="18"/>
      <w:lang w:eastAsia="ru-RU"/>
    </w:rPr>
  </w:style>
  <w:style w:type="paragraph" w:styleId="53">
    <w:name w:val="toc 5"/>
    <w:basedOn w:val="a5"/>
    <w:next w:val="a5"/>
    <w:autoRedefine/>
    <w:uiPriority w:val="39"/>
    <w:rsid w:val="00F2242C"/>
    <w:pPr>
      <w:spacing w:after="0" w:line="240" w:lineRule="auto"/>
      <w:ind w:left="960" w:firstLine="709"/>
    </w:pPr>
    <w:rPr>
      <w:rFonts w:ascii="Calibri" w:eastAsia="Times New Roman" w:hAnsi="Calibri" w:cs="Times New Roman"/>
      <w:sz w:val="18"/>
      <w:szCs w:val="18"/>
      <w:lang w:eastAsia="ru-RU"/>
    </w:rPr>
  </w:style>
  <w:style w:type="paragraph" w:styleId="61">
    <w:name w:val="toc 6"/>
    <w:basedOn w:val="a5"/>
    <w:next w:val="a5"/>
    <w:autoRedefine/>
    <w:uiPriority w:val="39"/>
    <w:rsid w:val="00F2242C"/>
    <w:pPr>
      <w:spacing w:after="0" w:line="240" w:lineRule="auto"/>
      <w:ind w:left="1200" w:firstLine="709"/>
    </w:pPr>
    <w:rPr>
      <w:rFonts w:ascii="Calibri" w:eastAsia="Times New Roman" w:hAnsi="Calibri" w:cs="Times New Roman"/>
      <w:sz w:val="18"/>
      <w:szCs w:val="18"/>
      <w:lang w:eastAsia="ru-RU"/>
    </w:rPr>
  </w:style>
  <w:style w:type="paragraph" w:styleId="71">
    <w:name w:val="toc 7"/>
    <w:basedOn w:val="a5"/>
    <w:next w:val="a5"/>
    <w:autoRedefine/>
    <w:uiPriority w:val="39"/>
    <w:rsid w:val="00F2242C"/>
    <w:pPr>
      <w:spacing w:after="0" w:line="240" w:lineRule="auto"/>
      <w:ind w:left="1440" w:firstLine="709"/>
    </w:pPr>
    <w:rPr>
      <w:rFonts w:ascii="Calibri" w:eastAsia="Times New Roman" w:hAnsi="Calibri" w:cs="Times New Roman"/>
      <w:sz w:val="18"/>
      <w:szCs w:val="18"/>
      <w:lang w:eastAsia="ru-RU"/>
    </w:rPr>
  </w:style>
  <w:style w:type="paragraph" w:styleId="81">
    <w:name w:val="toc 8"/>
    <w:basedOn w:val="a5"/>
    <w:next w:val="a5"/>
    <w:autoRedefine/>
    <w:uiPriority w:val="39"/>
    <w:rsid w:val="00F2242C"/>
    <w:pPr>
      <w:spacing w:after="0" w:line="240" w:lineRule="auto"/>
      <w:ind w:left="1680" w:firstLine="709"/>
    </w:pPr>
    <w:rPr>
      <w:rFonts w:ascii="Calibri" w:eastAsia="Times New Roman" w:hAnsi="Calibri" w:cs="Times New Roman"/>
      <w:sz w:val="18"/>
      <w:szCs w:val="18"/>
      <w:lang w:eastAsia="ru-RU"/>
    </w:rPr>
  </w:style>
  <w:style w:type="paragraph" w:styleId="91">
    <w:name w:val="toc 9"/>
    <w:basedOn w:val="a5"/>
    <w:next w:val="a5"/>
    <w:autoRedefine/>
    <w:uiPriority w:val="39"/>
    <w:rsid w:val="00F2242C"/>
    <w:pPr>
      <w:spacing w:after="0" w:line="240" w:lineRule="auto"/>
      <w:ind w:left="1920" w:firstLine="709"/>
    </w:pPr>
    <w:rPr>
      <w:rFonts w:ascii="Calibri" w:eastAsia="Times New Roman" w:hAnsi="Calibri" w:cs="Times New Roman"/>
      <w:sz w:val="18"/>
      <w:szCs w:val="18"/>
      <w:lang w:eastAsia="ru-RU"/>
    </w:rPr>
  </w:style>
  <w:style w:type="numbering" w:customStyle="1" w:styleId="2">
    <w:name w:val="Стиль маркированный2"/>
    <w:basedOn w:val="a8"/>
    <w:rsid w:val="00F2242C"/>
    <w:pPr>
      <w:numPr>
        <w:numId w:val="9"/>
      </w:numPr>
    </w:pPr>
  </w:style>
  <w:style w:type="paragraph" w:customStyle="1" w:styleId="CharChar1">
    <w:name w:val="Char Char1 Знак Знак Знак"/>
    <w:basedOn w:val="a5"/>
    <w:rsid w:val="00F2242C"/>
    <w:pPr>
      <w:spacing w:after="0" w:line="240" w:lineRule="auto"/>
      <w:ind w:firstLine="709"/>
      <w:jc w:val="both"/>
    </w:pPr>
    <w:rPr>
      <w:rFonts w:ascii="Verdana" w:eastAsia="Times New Roman" w:hAnsi="Verdana" w:cs="Verdana"/>
      <w:sz w:val="20"/>
      <w:szCs w:val="20"/>
      <w:lang w:val="en-US"/>
    </w:rPr>
  </w:style>
  <w:style w:type="paragraph" w:customStyle="1" w:styleId="1200">
    <w:name w:val="Стиль Основной текст с отступом + 12 пт По ширине Слева:  0 см П..."/>
    <w:basedOn w:val="aff2"/>
    <w:rsid w:val="00F2242C"/>
    <w:pPr>
      <w:spacing w:after="0" w:line="240" w:lineRule="auto"/>
      <w:ind w:left="0" w:firstLine="709"/>
      <w:jc w:val="both"/>
    </w:pPr>
    <w:rPr>
      <w:rFonts w:ascii="Times New Roman" w:eastAsia="Times New Roman" w:hAnsi="Times New Roman" w:cs="Times New Roman"/>
      <w:sz w:val="24"/>
      <w:szCs w:val="20"/>
      <w:lang w:eastAsia="ru-RU"/>
    </w:rPr>
  </w:style>
  <w:style w:type="paragraph" w:customStyle="1" w:styleId="osntext">
    <w:name w:val="osntext"/>
    <w:basedOn w:val="a5"/>
    <w:rsid w:val="00F2242C"/>
    <w:pPr>
      <w:spacing w:before="100" w:beforeAutospacing="1" w:after="100" w:afterAutospacing="1" w:line="240" w:lineRule="auto"/>
      <w:ind w:firstLine="709"/>
      <w:jc w:val="both"/>
    </w:pPr>
    <w:rPr>
      <w:rFonts w:ascii="Arial" w:eastAsia="Times New Roman" w:hAnsi="Arial" w:cs="Arial"/>
      <w:color w:val="7B7B7B"/>
      <w:sz w:val="18"/>
      <w:szCs w:val="18"/>
      <w:lang w:eastAsia="ru-RU"/>
    </w:rPr>
  </w:style>
  <w:style w:type="paragraph" w:customStyle="1" w:styleId="Normal10-02">
    <w:name w:val="Normal + 10 пт полужирный По центру Слева:  -02 см Справ..."/>
    <w:basedOn w:val="a5"/>
    <w:link w:val="Normal10-020"/>
    <w:rsid w:val="00F2242C"/>
    <w:pPr>
      <w:spacing w:after="0" w:line="240" w:lineRule="auto"/>
      <w:ind w:left="-113" w:right="-113" w:firstLine="709"/>
      <w:jc w:val="center"/>
    </w:pPr>
    <w:rPr>
      <w:rFonts w:ascii="Times New Roman" w:eastAsia="Times New Roman" w:hAnsi="Times New Roman" w:cs="Times New Roman"/>
      <w:b/>
      <w:bCs/>
      <w:sz w:val="20"/>
      <w:szCs w:val="20"/>
      <w:lang w:eastAsia="ru-RU"/>
    </w:rPr>
  </w:style>
  <w:style w:type="paragraph" w:customStyle="1" w:styleId="Normal-021">
    <w:name w:val="Normal -02 см Справ...1"/>
    <w:basedOn w:val="Normal10"/>
    <w:rsid w:val="00F2242C"/>
    <w:pPr>
      <w:suppressAutoHyphens w:val="0"/>
      <w:ind w:left="-113" w:right="-113"/>
      <w:jc w:val="center"/>
    </w:pPr>
    <w:rPr>
      <w:b/>
      <w:bCs/>
      <w:lang w:eastAsia="ru-RU"/>
    </w:rPr>
  </w:style>
  <w:style w:type="paragraph" w:styleId="a">
    <w:name w:val="List Bullet"/>
    <w:basedOn w:val="a5"/>
    <w:rsid w:val="00F2242C"/>
    <w:pPr>
      <w:numPr>
        <w:numId w:val="10"/>
      </w:numPr>
      <w:spacing w:after="0" w:line="240" w:lineRule="auto"/>
      <w:jc w:val="both"/>
    </w:pPr>
    <w:rPr>
      <w:rFonts w:ascii="Times New Roman" w:eastAsia="Times New Roman" w:hAnsi="Times New Roman" w:cs="Times New Roman"/>
      <w:sz w:val="28"/>
      <w:szCs w:val="24"/>
      <w:lang w:eastAsia="ru-RU"/>
    </w:rPr>
  </w:style>
  <w:style w:type="paragraph" w:customStyle="1" w:styleId="Style28">
    <w:name w:val="Style28"/>
    <w:basedOn w:val="a5"/>
    <w:rsid w:val="00F2242C"/>
    <w:pPr>
      <w:widowControl w:val="0"/>
      <w:autoSpaceDE w:val="0"/>
      <w:autoSpaceDN w:val="0"/>
      <w:adjustRightInd w:val="0"/>
      <w:spacing w:after="0" w:line="372" w:lineRule="exact"/>
      <w:ind w:firstLine="696"/>
      <w:jc w:val="both"/>
    </w:pPr>
    <w:rPr>
      <w:rFonts w:ascii="Times New Roman" w:eastAsia="Times New Roman" w:hAnsi="Times New Roman" w:cs="Times New Roman"/>
      <w:sz w:val="28"/>
      <w:szCs w:val="24"/>
      <w:lang w:eastAsia="ru-RU"/>
    </w:rPr>
  </w:style>
  <w:style w:type="character" w:styleId="afffff">
    <w:name w:val="Strong"/>
    <w:uiPriority w:val="22"/>
    <w:qFormat/>
    <w:rsid w:val="00F2242C"/>
    <w:rPr>
      <w:b/>
      <w:bCs/>
    </w:rPr>
  </w:style>
  <w:style w:type="paragraph" w:customStyle="1" w:styleId="afffff0">
    <w:name w:val="Основа"/>
    <w:basedOn w:val="a5"/>
    <w:rsid w:val="00F2242C"/>
    <w:pPr>
      <w:spacing w:before="120" w:after="0" w:line="240" w:lineRule="auto"/>
      <w:ind w:firstLine="720"/>
      <w:jc w:val="both"/>
    </w:pPr>
    <w:rPr>
      <w:rFonts w:ascii="Times New Roman" w:eastAsia="Times New Roman" w:hAnsi="Times New Roman" w:cs="Times New Roman"/>
      <w:sz w:val="28"/>
      <w:szCs w:val="20"/>
      <w:lang w:eastAsia="ru-RU"/>
    </w:rPr>
  </w:style>
  <w:style w:type="paragraph" w:customStyle="1" w:styleId="310">
    <w:name w:val="Основной текст 31"/>
    <w:basedOn w:val="a5"/>
    <w:rsid w:val="00F2242C"/>
    <w:pPr>
      <w:suppressAutoHyphens/>
      <w:spacing w:after="120" w:line="240" w:lineRule="auto"/>
      <w:ind w:firstLine="709"/>
      <w:jc w:val="both"/>
    </w:pPr>
    <w:rPr>
      <w:rFonts w:ascii="Times New Roman" w:eastAsia="Times New Roman" w:hAnsi="Times New Roman" w:cs="Times New Roman"/>
      <w:sz w:val="16"/>
      <w:szCs w:val="16"/>
      <w:lang w:eastAsia="ar-SA"/>
    </w:rPr>
  </w:style>
  <w:style w:type="paragraph" w:customStyle="1" w:styleId="afffff1">
    <w:name w:val="Новый абзац"/>
    <w:basedOn w:val="a5"/>
    <w:link w:val="2f"/>
    <w:rsid w:val="00F2242C"/>
    <w:pPr>
      <w:spacing w:after="120" w:line="240" w:lineRule="auto"/>
      <w:ind w:firstLine="567"/>
      <w:jc w:val="both"/>
    </w:pPr>
    <w:rPr>
      <w:rFonts w:ascii="Arial" w:eastAsia="Times New Roman" w:hAnsi="Arial" w:cs="Times New Roman"/>
      <w:sz w:val="24"/>
      <w:szCs w:val="20"/>
    </w:rPr>
  </w:style>
  <w:style w:type="character" w:customStyle="1" w:styleId="2f">
    <w:name w:val="Новый абзац Знак2"/>
    <w:link w:val="afffff1"/>
    <w:rsid w:val="00F2242C"/>
    <w:rPr>
      <w:rFonts w:ascii="Arial" w:eastAsia="Times New Roman" w:hAnsi="Arial" w:cs="Times New Roman"/>
      <w:sz w:val="24"/>
      <w:szCs w:val="20"/>
    </w:rPr>
  </w:style>
  <w:style w:type="character" w:customStyle="1" w:styleId="Normal">
    <w:name w:val="Normal Знак"/>
    <w:link w:val="Normal10"/>
    <w:rsid w:val="00F2242C"/>
    <w:rPr>
      <w:rFonts w:ascii="Times New Roman" w:eastAsia="Times New Roman" w:hAnsi="Times New Roman" w:cs="Times New Roman"/>
      <w:sz w:val="20"/>
      <w:szCs w:val="20"/>
      <w:lang w:eastAsia="ar-SA"/>
    </w:rPr>
  </w:style>
  <w:style w:type="paragraph" w:customStyle="1" w:styleId="122">
    <w:name w:val="абзац 12"/>
    <w:basedOn w:val="a5"/>
    <w:rsid w:val="00F2242C"/>
    <w:pPr>
      <w:spacing w:before="120" w:after="0" w:line="240" w:lineRule="auto"/>
      <w:ind w:firstLine="709"/>
      <w:jc w:val="both"/>
    </w:pPr>
    <w:rPr>
      <w:rFonts w:ascii="Times New Roman" w:eastAsia="Times New Roman" w:hAnsi="Times New Roman" w:cs="Times New Roman"/>
      <w:sz w:val="28"/>
      <w:szCs w:val="20"/>
      <w:lang w:eastAsia="ru-RU"/>
    </w:rPr>
  </w:style>
  <w:style w:type="paragraph" w:customStyle="1" w:styleId="1f4">
    <w:name w:val="Знак Знак Знак1 Знак Знак Знак Знак Знак Знак Знак Знак Знак Знак"/>
    <w:basedOn w:val="a5"/>
    <w:rsid w:val="00F2242C"/>
    <w:pPr>
      <w:spacing w:after="0" w:line="240" w:lineRule="auto"/>
      <w:ind w:firstLine="709"/>
      <w:jc w:val="both"/>
    </w:pPr>
    <w:rPr>
      <w:rFonts w:ascii="Verdana" w:eastAsia="Times New Roman" w:hAnsi="Verdana" w:cs="Verdana"/>
      <w:sz w:val="20"/>
      <w:szCs w:val="20"/>
      <w:lang w:val="en-US"/>
    </w:rPr>
  </w:style>
  <w:style w:type="paragraph" w:customStyle="1" w:styleId="1f5">
    <w:name w:val="Знак1 Знак Знак Знак Знак Знак Знак Знак Знак Знак Знак Знак Знак Знак Знак Знак Знак Знак Знак Знак"/>
    <w:basedOn w:val="a5"/>
    <w:rsid w:val="00F2242C"/>
    <w:pPr>
      <w:spacing w:after="160" w:line="240" w:lineRule="exact"/>
      <w:ind w:firstLine="709"/>
      <w:jc w:val="both"/>
    </w:pPr>
    <w:rPr>
      <w:rFonts w:ascii="Verdana" w:eastAsia="Times New Roman" w:hAnsi="Verdana" w:cs="Times New Roman"/>
      <w:sz w:val="28"/>
      <w:szCs w:val="24"/>
      <w:lang w:val="en-US"/>
    </w:rPr>
  </w:style>
  <w:style w:type="character" w:customStyle="1" w:styleId="92">
    <w:name w:val="Знак Знак9"/>
    <w:rsid w:val="00F2242C"/>
    <w:rPr>
      <w:bCs/>
      <w:spacing w:val="60"/>
      <w:kern w:val="32"/>
      <w:sz w:val="24"/>
      <w:szCs w:val="24"/>
      <w:lang w:val="ru-RU" w:eastAsia="ru-RU" w:bidi="ar-SA"/>
    </w:rPr>
  </w:style>
  <w:style w:type="character" w:customStyle="1" w:styleId="82">
    <w:name w:val="Знак Знак8"/>
    <w:rsid w:val="00F2242C"/>
    <w:rPr>
      <w:b/>
      <w:bCs/>
      <w:iCs/>
      <w:sz w:val="24"/>
      <w:szCs w:val="24"/>
      <w:lang w:val="ru-RU" w:eastAsia="ru-RU" w:bidi="ar-SA"/>
    </w:rPr>
  </w:style>
  <w:style w:type="character" w:customStyle="1" w:styleId="72">
    <w:name w:val="Знак Знак7"/>
    <w:rsid w:val="00F2242C"/>
    <w:rPr>
      <w:b/>
      <w:sz w:val="24"/>
      <w:szCs w:val="24"/>
      <w:lang w:val="ru-RU" w:eastAsia="ru-RU" w:bidi="ar-SA"/>
    </w:rPr>
  </w:style>
  <w:style w:type="paragraph" w:styleId="HTML">
    <w:name w:val="HTML Address"/>
    <w:basedOn w:val="a5"/>
    <w:link w:val="HTML0"/>
    <w:rsid w:val="00F2242C"/>
    <w:pPr>
      <w:spacing w:after="0" w:line="240" w:lineRule="auto"/>
      <w:ind w:firstLine="709"/>
      <w:jc w:val="both"/>
    </w:pPr>
    <w:rPr>
      <w:rFonts w:ascii="Times New Roman" w:eastAsia="Times New Roman" w:hAnsi="Times New Roman" w:cs="Times New Roman"/>
      <w:i/>
      <w:iCs/>
      <w:sz w:val="24"/>
      <w:szCs w:val="24"/>
    </w:rPr>
  </w:style>
  <w:style w:type="character" w:customStyle="1" w:styleId="HTML0">
    <w:name w:val="Адрес HTML Знак"/>
    <w:basedOn w:val="a6"/>
    <w:link w:val="HTML"/>
    <w:rsid w:val="00F2242C"/>
    <w:rPr>
      <w:rFonts w:ascii="Times New Roman" w:eastAsia="Times New Roman" w:hAnsi="Times New Roman" w:cs="Times New Roman"/>
      <w:i/>
      <w:iCs/>
      <w:sz w:val="24"/>
      <w:szCs w:val="24"/>
    </w:rPr>
  </w:style>
  <w:style w:type="paragraph" w:styleId="afffff2">
    <w:name w:val="Date"/>
    <w:basedOn w:val="a5"/>
    <w:next w:val="a5"/>
    <w:link w:val="afffff3"/>
    <w:rsid w:val="00F2242C"/>
    <w:pPr>
      <w:spacing w:after="0" w:line="240" w:lineRule="auto"/>
      <w:ind w:firstLine="709"/>
      <w:jc w:val="both"/>
    </w:pPr>
    <w:rPr>
      <w:rFonts w:ascii="Times New Roman" w:eastAsia="Times New Roman" w:hAnsi="Times New Roman" w:cs="Times New Roman"/>
      <w:sz w:val="24"/>
      <w:szCs w:val="24"/>
    </w:rPr>
  </w:style>
  <w:style w:type="character" w:customStyle="1" w:styleId="afffff3">
    <w:name w:val="Дата Знак"/>
    <w:basedOn w:val="a6"/>
    <w:link w:val="afffff2"/>
    <w:rsid w:val="00F2242C"/>
    <w:rPr>
      <w:rFonts w:ascii="Times New Roman" w:eastAsia="Times New Roman" w:hAnsi="Times New Roman" w:cs="Times New Roman"/>
      <w:sz w:val="24"/>
      <w:szCs w:val="24"/>
    </w:rPr>
  </w:style>
  <w:style w:type="paragraph" w:styleId="afffff4">
    <w:name w:val="Body Text First Indent"/>
    <w:basedOn w:val="a5"/>
    <w:link w:val="afffff5"/>
    <w:rsid w:val="00F2242C"/>
    <w:pPr>
      <w:spacing w:after="120" w:line="240" w:lineRule="auto"/>
      <w:ind w:firstLine="210"/>
      <w:jc w:val="both"/>
    </w:pPr>
    <w:rPr>
      <w:rFonts w:ascii="Times New Roman" w:eastAsia="Times New Roman" w:hAnsi="Times New Roman" w:cs="Times New Roman"/>
      <w:sz w:val="24"/>
      <w:szCs w:val="24"/>
      <w:lang w:eastAsia="ru-RU"/>
    </w:rPr>
  </w:style>
  <w:style w:type="character" w:customStyle="1" w:styleId="afffff5">
    <w:name w:val="Красная строка Знак"/>
    <w:basedOn w:val="aff1"/>
    <w:link w:val="afffff4"/>
    <w:rsid w:val="00F2242C"/>
    <w:rPr>
      <w:rFonts w:ascii="Times New Roman" w:eastAsia="Times New Roman" w:hAnsi="Times New Roman" w:cs="Times New Roman"/>
      <w:sz w:val="24"/>
      <w:szCs w:val="24"/>
      <w:lang w:eastAsia="ru-RU"/>
    </w:rPr>
  </w:style>
  <w:style w:type="character" w:customStyle="1" w:styleId="54">
    <w:name w:val="Знак Знак5"/>
    <w:rsid w:val="00F2242C"/>
    <w:rPr>
      <w:sz w:val="24"/>
      <w:szCs w:val="24"/>
      <w:lang w:val="ru-RU" w:eastAsia="ru-RU" w:bidi="ar-SA"/>
    </w:rPr>
  </w:style>
  <w:style w:type="character" w:customStyle="1" w:styleId="1f6">
    <w:name w:val="Название объекта Знак1"/>
    <w:rsid w:val="00F2242C"/>
    <w:rPr>
      <w:b/>
      <w:bCs/>
      <w:lang w:val="ru-RU" w:eastAsia="ru-RU" w:bidi="ar-SA"/>
    </w:rPr>
  </w:style>
  <w:style w:type="numbering" w:styleId="111111">
    <w:name w:val="Outline List 2"/>
    <w:basedOn w:val="a8"/>
    <w:rsid w:val="00F2242C"/>
    <w:pPr>
      <w:numPr>
        <w:numId w:val="11"/>
      </w:numPr>
    </w:pPr>
  </w:style>
  <w:style w:type="paragraph" w:styleId="afffff6">
    <w:name w:val="table of figures"/>
    <w:basedOn w:val="a5"/>
    <w:next w:val="a5"/>
    <w:semiHidden/>
    <w:rsid w:val="00F2242C"/>
    <w:pPr>
      <w:spacing w:after="0" w:line="240" w:lineRule="auto"/>
      <w:ind w:firstLine="709"/>
      <w:jc w:val="both"/>
    </w:pPr>
    <w:rPr>
      <w:rFonts w:ascii="Times New Roman" w:eastAsia="Times New Roman" w:hAnsi="Times New Roman" w:cs="Times New Roman"/>
      <w:sz w:val="28"/>
      <w:szCs w:val="24"/>
      <w:lang w:eastAsia="ru-RU"/>
    </w:rPr>
  </w:style>
  <w:style w:type="paragraph" w:customStyle="1" w:styleId="afffff7">
    <w:name w:val="Стиль Название объекта + полужирный"/>
    <w:basedOn w:val="a9"/>
    <w:link w:val="afffff8"/>
    <w:autoRedefine/>
    <w:rsid w:val="00F2242C"/>
    <w:pPr>
      <w:keepNext/>
      <w:spacing w:before="0" w:after="80" w:line="360" w:lineRule="auto"/>
      <w:ind w:firstLine="518"/>
    </w:pPr>
    <w:rPr>
      <w:rFonts w:eastAsia="Times New Roman"/>
      <w:b/>
      <w:sz w:val="24"/>
      <w:szCs w:val="20"/>
    </w:rPr>
  </w:style>
  <w:style w:type="character" w:customStyle="1" w:styleId="afffff8">
    <w:name w:val="Стиль Название объекта + полужирный Знак"/>
    <w:link w:val="afffff7"/>
    <w:rsid w:val="00F2242C"/>
    <w:rPr>
      <w:rFonts w:ascii="Times New Roman" w:eastAsia="Times New Roman" w:hAnsi="Times New Roman" w:cs="Times New Roman"/>
      <w:b/>
      <w:bCs/>
      <w:sz w:val="24"/>
      <w:szCs w:val="20"/>
    </w:rPr>
  </w:style>
  <w:style w:type="character" w:customStyle="1" w:styleId="afffff9">
    <w:name w:val="Основной шрифт"/>
    <w:rsid w:val="00F2242C"/>
  </w:style>
  <w:style w:type="paragraph" w:customStyle="1" w:styleId="afffffa">
    <w:name w:val="содержимое таблицы"/>
    <w:basedOn w:val="24"/>
    <w:rsid w:val="00F2242C"/>
    <w:pPr>
      <w:spacing w:after="0" w:line="240" w:lineRule="auto"/>
      <w:ind w:left="0"/>
      <w:jc w:val="both"/>
    </w:pPr>
    <w:rPr>
      <w:sz w:val="22"/>
      <w:szCs w:val="20"/>
    </w:rPr>
  </w:style>
  <w:style w:type="paragraph" w:customStyle="1" w:styleId="1f7">
    <w:name w:val="Текст сноски1"/>
    <w:basedOn w:val="a5"/>
    <w:rsid w:val="00F2242C"/>
    <w:pPr>
      <w:widowControl w:val="0"/>
      <w:spacing w:after="0" w:line="240" w:lineRule="auto"/>
      <w:ind w:firstLine="709"/>
      <w:jc w:val="both"/>
    </w:pPr>
    <w:rPr>
      <w:rFonts w:ascii="Times New Roman" w:eastAsia="Times New Roman" w:hAnsi="Times New Roman" w:cs="Times New Roman"/>
      <w:snapToGrid w:val="0"/>
      <w:sz w:val="20"/>
      <w:szCs w:val="20"/>
      <w:lang w:eastAsia="ru-RU"/>
    </w:rPr>
  </w:style>
  <w:style w:type="paragraph" w:styleId="afffffb">
    <w:name w:val="Subtitle"/>
    <w:basedOn w:val="a5"/>
    <w:link w:val="afffffc"/>
    <w:qFormat/>
    <w:rsid w:val="00F2242C"/>
    <w:pPr>
      <w:spacing w:before="120" w:after="0" w:line="240" w:lineRule="auto"/>
      <w:ind w:firstLine="720"/>
      <w:jc w:val="both"/>
    </w:pPr>
    <w:rPr>
      <w:rFonts w:ascii="Times New Roman" w:eastAsia="Times New Roman" w:hAnsi="Times New Roman" w:cs="Times New Roman"/>
      <w:sz w:val="24"/>
      <w:szCs w:val="20"/>
    </w:rPr>
  </w:style>
  <w:style w:type="character" w:customStyle="1" w:styleId="afffffc">
    <w:name w:val="Подзаголовок Знак"/>
    <w:basedOn w:val="a6"/>
    <w:link w:val="afffffb"/>
    <w:rsid w:val="00F2242C"/>
    <w:rPr>
      <w:rFonts w:ascii="Times New Roman" w:eastAsia="Times New Roman" w:hAnsi="Times New Roman" w:cs="Times New Roman"/>
      <w:sz w:val="24"/>
      <w:szCs w:val="20"/>
    </w:rPr>
  </w:style>
  <w:style w:type="paragraph" w:styleId="2f0">
    <w:name w:val="List 2"/>
    <w:basedOn w:val="a5"/>
    <w:rsid w:val="00F2242C"/>
    <w:pPr>
      <w:spacing w:after="0" w:line="240" w:lineRule="auto"/>
      <w:ind w:left="566" w:hanging="283"/>
      <w:jc w:val="both"/>
    </w:pPr>
    <w:rPr>
      <w:rFonts w:ascii="Times New Roman" w:eastAsia="Times New Roman" w:hAnsi="Times New Roman" w:cs="Times New Roman"/>
      <w:sz w:val="20"/>
      <w:szCs w:val="20"/>
      <w:lang w:eastAsia="ru-RU"/>
    </w:rPr>
  </w:style>
  <w:style w:type="paragraph" w:customStyle="1" w:styleId="2f1">
    <w:name w:val="Стиль Основной текст с отступом 2 + полужирный курсив По центру ..."/>
    <w:basedOn w:val="24"/>
    <w:rsid w:val="00F2242C"/>
    <w:pPr>
      <w:keepNext/>
      <w:tabs>
        <w:tab w:val="left" w:pos="-2127"/>
      </w:tabs>
      <w:autoSpaceDE w:val="0"/>
      <w:autoSpaceDN w:val="0"/>
      <w:adjustRightInd w:val="0"/>
      <w:spacing w:before="120" w:after="0" w:line="240" w:lineRule="auto"/>
      <w:ind w:left="0" w:right="-28"/>
      <w:jc w:val="center"/>
    </w:pPr>
    <w:rPr>
      <w:b/>
      <w:bCs/>
      <w:i/>
      <w:iCs/>
      <w:spacing w:val="10"/>
      <w:szCs w:val="20"/>
    </w:rPr>
  </w:style>
  <w:style w:type="paragraph" w:customStyle="1" w:styleId="2f2">
    <w:name w:val="Стиль Основной текст с отступом 2 + полужирный курсив Черный По ..."/>
    <w:basedOn w:val="24"/>
    <w:rsid w:val="00F2242C"/>
    <w:pPr>
      <w:keepNext/>
      <w:tabs>
        <w:tab w:val="left" w:pos="-2127"/>
      </w:tabs>
      <w:suppressAutoHyphens/>
      <w:autoSpaceDE w:val="0"/>
      <w:autoSpaceDN w:val="0"/>
      <w:adjustRightInd w:val="0"/>
      <w:spacing w:before="120" w:after="0" w:line="240" w:lineRule="auto"/>
      <w:ind w:left="0" w:right="-28"/>
      <w:jc w:val="center"/>
    </w:pPr>
    <w:rPr>
      <w:b/>
      <w:bCs/>
      <w:i/>
      <w:iCs/>
      <w:color w:val="000000"/>
      <w:spacing w:val="10"/>
      <w:szCs w:val="20"/>
    </w:rPr>
  </w:style>
  <w:style w:type="paragraph" w:customStyle="1" w:styleId="211">
    <w:name w:val="Основной текст с отступом 21"/>
    <w:basedOn w:val="a5"/>
    <w:rsid w:val="00F2242C"/>
    <w:pPr>
      <w:widowControl w:val="0"/>
      <w:spacing w:after="0" w:line="240" w:lineRule="auto"/>
      <w:ind w:firstLine="851"/>
      <w:jc w:val="both"/>
    </w:pPr>
    <w:rPr>
      <w:rFonts w:ascii="Times New Roman" w:eastAsia="Times New Roman" w:hAnsi="Times New Roman" w:cs="Times New Roman"/>
      <w:snapToGrid w:val="0"/>
      <w:sz w:val="28"/>
      <w:szCs w:val="20"/>
      <w:lang w:eastAsia="ru-RU"/>
    </w:rPr>
  </w:style>
  <w:style w:type="paragraph" w:customStyle="1" w:styleId="xl32">
    <w:name w:val="xl32"/>
    <w:basedOn w:val="a5"/>
    <w:rsid w:val="00F2242C"/>
    <w:pPr>
      <w:spacing w:before="100" w:beforeAutospacing="1" w:after="100" w:afterAutospacing="1" w:line="240" w:lineRule="auto"/>
      <w:ind w:firstLine="709"/>
      <w:jc w:val="center"/>
      <w:textAlignment w:val="top"/>
    </w:pPr>
    <w:rPr>
      <w:rFonts w:ascii="Arial" w:eastAsia="Times New Roman" w:hAnsi="Arial" w:cs="Arial"/>
      <w:color w:val="000000"/>
      <w:sz w:val="28"/>
      <w:szCs w:val="24"/>
      <w:lang w:eastAsia="ru-RU"/>
    </w:rPr>
  </w:style>
  <w:style w:type="paragraph" w:customStyle="1" w:styleId="311">
    <w:name w:val="Основной текст с отступом 31"/>
    <w:basedOn w:val="a5"/>
    <w:rsid w:val="00F2242C"/>
    <w:pPr>
      <w:widowControl w:val="0"/>
      <w:spacing w:after="0" w:line="240" w:lineRule="auto"/>
      <w:ind w:firstLine="34"/>
      <w:jc w:val="both"/>
    </w:pPr>
    <w:rPr>
      <w:rFonts w:ascii="Times New Roman" w:eastAsia="Times New Roman" w:hAnsi="Times New Roman" w:cs="Times New Roman"/>
      <w:snapToGrid w:val="0"/>
      <w:sz w:val="28"/>
      <w:szCs w:val="20"/>
      <w:lang w:eastAsia="ru-RU"/>
    </w:rPr>
  </w:style>
  <w:style w:type="paragraph" w:customStyle="1" w:styleId="212">
    <w:name w:val="Заголовок 21"/>
    <w:basedOn w:val="1d"/>
    <w:next w:val="1d"/>
    <w:rsid w:val="00F2242C"/>
    <w:pPr>
      <w:keepNext/>
      <w:widowControl w:val="0"/>
      <w:suppressAutoHyphens w:val="0"/>
      <w:snapToGrid/>
      <w:ind w:firstLine="851"/>
      <w:jc w:val="center"/>
    </w:pPr>
    <w:rPr>
      <w:b/>
      <w:snapToGrid w:val="0"/>
      <w:sz w:val="24"/>
      <w:lang w:eastAsia="ru-RU"/>
    </w:rPr>
  </w:style>
  <w:style w:type="character" w:styleId="afffffd">
    <w:name w:val="annotation reference"/>
    <w:semiHidden/>
    <w:rsid w:val="00F2242C"/>
    <w:rPr>
      <w:sz w:val="16"/>
    </w:rPr>
  </w:style>
  <w:style w:type="paragraph" w:customStyle="1" w:styleId="BodyText21">
    <w:name w:val="Body Text 21"/>
    <w:basedOn w:val="a5"/>
    <w:rsid w:val="00F2242C"/>
    <w:pPr>
      <w:spacing w:after="0" w:line="240" w:lineRule="auto"/>
      <w:ind w:firstLine="709"/>
      <w:jc w:val="center"/>
    </w:pPr>
    <w:rPr>
      <w:rFonts w:ascii="Times New Roman" w:eastAsia="Times New Roman" w:hAnsi="Times New Roman" w:cs="Times New Roman"/>
      <w:sz w:val="28"/>
      <w:szCs w:val="20"/>
      <w:lang w:eastAsia="ru-RU"/>
    </w:rPr>
  </w:style>
  <w:style w:type="paragraph" w:customStyle="1" w:styleId="213">
    <w:name w:val="Основной текст 21"/>
    <w:basedOn w:val="a5"/>
    <w:rsid w:val="00F2242C"/>
    <w:pPr>
      <w:widowControl w:val="0"/>
      <w:suppressAutoHyphens/>
      <w:spacing w:after="120" w:line="480" w:lineRule="auto"/>
      <w:ind w:firstLine="709"/>
      <w:jc w:val="both"/>
    </w:pPr>
    <w:rPr>
      <w:rFonts w:ascii="Times New Roman" w:eastAsia="Arial Unicode MS" w:hAnsi="Times New Roman" w:cs="Times New Roman"/>
      <w:kern w:val="1"/>
      <w:sz w:val="28"/>
      <w:szCs w:val="24"/>
      <w:lang w:eastAsia="ru-RU"/>
    </w:rPr>
  </w:style>
  <w:style w:type="paragraph" w:customStyle="1" w:styleId="320">
    <w:name w:val="Основной текст 32"/>
    <w:basedOn w:val="a5"/>
    <w:rsid w:val="00F2242C"/>
    <w:pPr>
      <w:widowControl w:val="0"/>
      <w:suppressAutoHyphens/>
      <w:spacing w:after="120" w:line="240" w:lineRule="auto"/>
      <w:ind w:firstLine="709"/>
      <w:jc w:val="both"/>
    </w:pPr>
    <w:rPr>
      <w:rFonts w:ascii="Times New Roman" w:eastAsia="Arial Unicode MS" w:hAnsi="Times New Roman" w:cs="Times New Roman"/>
      <w:kern w:val="1"/>
      <w:sz w:val="16"/>
      <w:szCs w:val="16"/>
      <w:lang w:eastAsia="ru-RU"/>
    </w:rPr>
  </w:style>
  <w:style w:type="paragraph" w:customStyle="1" w:styleId="afffffe">
    <w:name w:val="Содержимое таблицы"/>
    <w:basedOn w:val="a5"/>
    <w:rsid w:val="00F2242C"/>
    <w:pPr>
      <w:widowControl w:val="0"/>
      <w:suppressLineNumbers/>
      <w:suppressAutoHyphens/>
      <w:spacing w:after="0" w:line="240" w:lineRule="auto"/>
      <w:ind w:firstLine="709"/>
      <w:jc w:val="both"/>
    </w:pPr>
    <w:rPr>
      <w:rFonts w:ascii="Times New Roman" w:eastAsia="Arial Unicode MS" w:hAnsi="Times New Roman" w:cs="Times New Roman"/>
      <w:kern w:val="1"/>
      <w:sz w:val="28"/>
      <w:szCs w:val="24"/>
      <w:lang w:eastAsia="ru-RU"/>
    </w:rPr>
  </w:style>
  <w:style w:type="paragraph" w:styleId="HTML1">
    <w:name w:val="HTML Preformatted"/>
    <w:basedOn w:val="a5"/>
    <w:link w:val="HTML2"/>
    <w:rsid w:val="00F22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pPr>
    <w:rPr>
      <w:rFonts w:ascii="Courier New" w:eastAsia="Times New Roman" w:hAnsi="Courier New" w:cs="Times New Roman"/>
      <w:sz w:val="20"/>
      <w:szCs w:val="20"/>
    </w:rPr>
  </w:style>
  <w:style w:type="character" w:customStyle="1" w:styleId="HTML2">
    <w:name w:val="Стандартный HTML Знак"/>
    <w:basedOn w:val="a6"/>
    <w:link w:val="HTML1"/>
    <w:rsid w:val="00F2242C"/>
    <w:rPr>
      <w:rFonts w:ascii="Courier New" w:eastAsia="Times New Roman" w:hAnsi="Courier New" w:cs="Times New Roman"/>
      <w:sz w:val="20"/>
      <w:szCs w:val="20"/>
    </w:rPr>
  </w:style>
  <w:style w:type="paragraph" w:customStyle="1" w:styleId="p">
    <w:name w:val="p"/>
    <w:basedOn w:val="a5"/>
    <w:rsid w:val="00F2242C"/>
    <w:pPr>
      <w:spacing w:before="100" w:beforeAutospacing="1" w:after="100" w:afterAutospacing="1" w:line="240" w:lineRule="auto"/>
      <w:ind w:firstLine="709"/>
      <w:jc w:val="both"/>
    </w:pPr>
    <w:rPr>
      <w:rFonts w:ascii="Times New Roman" w:eastAsia="Times New Roman" w:hAnsi="Times New Roman" w:cs="Times New Roman"/>
      <w:sz w:val="28"/>
      <w:szCs w:val="24"/>
      <w:lang w:eastAsia="ru-RU"/>
    </w:rPr>
  </w:style>
  <w:style w:type="paragraph" w:customStyle="1" w:styleId="330">
    <w:name w:val="Основной текст 33"/>
    <w:basedOn w:val="a5"/>
    <w:rsid w:val="00F2242C"/>
    <w:pPr>
      <w:widowControl w:val="0"/>
      <w:suppressAutoHyphens/>
      <w:spacing w:after="120" w:line="240" w:lineRule="auto"/>
      <w:ind w:firstLine="709"/>
      <w:jc w:val="both"/>
    </w:pPr>
    <w:rPr>
      <w:rFonts w:ascii="Times New Roman" w:eastAsia="Lucida Sans Unicode" w:hAnsi="Times New Roman" w:cs="Tahoma"/>
      <w:color w:val="000000"/>
      <w:sz w:val="16"/>
      <w:szCs w:val="16"/>
      <w:lang w:val="en-US" w:bidi="en-US"/>
    </w:rPr>
  </w:style>
  <w:style w:type="paragraph" w:styleId="affffff">
    <w:name w:val="Title"/>
    <w:basedOn w:val="a5"/>
    <w:next w:val="afffffb"/>
    <w:link w:val="affffff0"/>
    <w:rsid w:val="00F2242C"/>
    <w:pPr>
      <w:keepNext/>
      <w:widowControl w:val="0"/>
      <w:suppressAutoHyphens/>
      <w:spacing w:before="240" w:after="120" w:line="240" w:lineRule="auto"/>
      <w:ind w:firstLine="709"/>
      <w:jc w:val="center"/>
    </w:pPr>
    <w:rPr>
      <w:rFonts w:ascii="Arial" w:eastAsia="Lucida Sans Unicode" w:hAnsi="Arial" w:cs="Tahoma"/>
      <w:b/>
      <w:bCs/>
      <w:color w:val="000000"/>
      <w:sz w:val="28"/>
      <w:szCs w:val="28"/>
      <w:u w:val="single"/>
      <w:lang w:val="en-US" w:bidi="en-US"/>
    </w:rPr>
  </w:style>
  <w:style w:type="character" w:customStyle="1" w:styleId="affffff0">
    <w:name w:val="Заголовок Знак"/>
    <w:basedOn w:val="a6"/>
    <w:link w:val="affffff"/>
    <w:rsid w:val="00F2242C"/>
    <w:rPr>
      <w:rFonts w:ascii="Arial" w:eastAsia="Lucida Sans Unicode" w:hAnsi="Arial" w:cs="Tahoma"/>
      <w:b/>
      <w:bCs/>
      <w:color w:val="000000"/>
      <w:sz w:val="28"/>
      <w:szCs w:val="28"/>
      <w:u w:val="single"/>
      <w:lang w:val="en-US" w:bidi="en-US"/>
    </w:rPr>
  </w:style>
  <w:style w:type="paragraph" w:customStyle="1" w:styleId="DefaultParagraphFontParaCharCharChar">
    <w:name w:val="Default Paragraph Font Para Char Char Char"/>
    <w:basedOn w:val="a5"/>
    <w:rsid w:val="00F2242C"/>
    <w:pPr>
      <w:spacing w:after="160" w:line="240" w:lineRule="exact"/>
      <w:ind w:firstLine="709"/>
      <w:jc w:val="both"/>
    </w:pPr>
    <w:rPr>
      <w:rFonts w:ascii="Tahoma" w:eastAsia="Times New Roman" w:hAnsi="Tahoma" w:cs="Times New Roman"/>
      <w:sz w:val="20"/>
      <w:szCs w:val="20"/>
      <w:lang w:val="en-US"/>
    </w:rPr>
  </w:style>
  <w:style w:type="paragraph" w:customStyle="1" w:styleId="2f3">
    <w:name w:val="Текст2"/>
    <w:basedOn w:val="a5"/>
    <w:rsid w:val="00F2242C"/>
    <w:pPr>
      <w:widowControl w:val="0"/>
      <w:suppressAutoHyphens/>
      <w:spacing w:after="0" w:line="240" w:lineRule="auto"/>
      <w:ind w:firstLine="709"/>
      <w:jc w:val="both"/>
    </w:pPr>
    <w:rPr>
      <w:rFonts w:ascii="Courier New" w:eastAsia="Lucida Sans Unicode" w:hAnsi="Courier New" w:cs="Courier New"/>
      <w:color w:val="000000"/>
      <w:sz w:val="20"/>
      <w:szCs w:val="20"/>
      <w:lang w:val="en-US" w:bidi="en-US"/>
    </w:rPr>
  </w:style>
  <w:style w:type="paragraph" w:styleId="affffff1">
    <w:name w:val="Block Text"/>
    <w:basedOn w:val="a5"/>
    <w:rsid w:val="00F2242C"/>
    <w:pPr>
      <w:widowControl w:val="0"/>
      <w:spacing w:after="0" w:line="240" w:lineRule="auto"/>
      <w:ind w:left="-57" w:right="-57" w:firstLine="709"/>
      <w:jc w:val="center"/>
    </w:pPr>
    <w:rPr>
      <w:rFonts w:ascii="Times New Roman" w:eastAsia="Times New Roman" w:hAnsi="Times New Roman" w:cs="Times New Roman"/>
      <w:sz w:val="28"/>
      <w:szCs w:val="24"/>
      <w:lang w:eastAsia="ru-RU"/>
    </w:rPr>
  </w:style>
  <w:style w:type="paragraph" w:customStyle="1" w:styleId="2f4">
    <w:name w:val="Обычный2"/>
    <w:rsid w:val="00F2242C"/>
    <w:pPr>
      <w:widowControl w:val="0"/>
      <w:spacing w:after="0" w:line="240" w:lineRule="auto"/>
      <w:ind w:firstLine="280"/>
      <w:jc w:val="both"/>
    </w:pPr>
    <w:rPr>
      <w:rFonts w:ascii="Courier New" w:eastAsia="Times New Roman" w:hAnsi="Courier New" w:cs="Times New Roman"/>
      <w:snapToGrid w:val="0"/>
      <w:sz w:val="16"/>
      <w:szCs w:val="20"/>
      <w:lang w:eastAsia="ru-RU"/>
    </w:rPr>
  </w:style>
  <w:style w:type="paragraph" w:customStyle="1" w:styleId="ConsPlusTitle">
    <w:name w:val="ConsPlusTitle"/>
    <w:rsid w:val="00F2242C"/>
    <w:pPr>
      <w:widowControl w:val="0"/>
      <w:autoSpaceDE w:val="0"/>
      <w:autoSpaceDN w:val="0"/>
      <w:adjustRightInd w:val="0"/>
      <w:spacing w:after="0" w:line="240" w:lineRule="auto"/>
    </w:pPr>
    <w:rPr>
      <w:rFonts w:ascii="Calibri" w:eastAsia="Times New Roman" w:hAnsi="Calibri" w:cs="Calibri"/>
      <w:b/>
      <w:bCs/>
      <w:lang w:eastAsia="ru-RU"/>
    </w:rPr>
  </w:style>
  <w:style w:type="character" w:customStyle="1" w:styleId="Titul">
    <w:name w:val="Titul Знак"/>
    <w:aliases w:val="Heder Знак,ВерхКолонтитул Знак,Верхний колонтитул2 Знак,Верхний колонтитул3 Знак,Верхний колонтитул4 Знак,Верхний колонтитул11 Знак,Верхний колонтитул21 Знак,Верхний колонтитул31 Знак,Верхний колонтитул41 Знак,Верхний колонтитул12 Знак"/>
    <w:basedOn w:val="a6"/>
    <w:rsid w:val="00F2242C"/>
  </w:style>
  <w:style w:type="character" w:customStyle="1" w:styleId="214">
    <w:name w:val="Заголовок 2 Знак1"/>
    <w:rsid w:val="00F2242C"/>
    <w:rPr>
      <w:b/>
      <w:bCs/>
      <w:iCs/>
      <w:sz w:val="24"/>
      <w:szCs w:val="24"/>
      <w:lang w:val="ru-RU" w:eastAsia="ru-RU" w:bidi="ar-SA"/>
    </w:rPr>
  </w:style>
  <w:style w:type="character" w:customStyle="1" w:styleId="312">
    <w:name w:val="Заголовок 3 Знак1"/>
    <w:rsid w:val="00F2242C"/>
    <w:rPr>
      <w:b/>
      <w:sz w:val="24"/>
      <w:szCs w:val="24"/>
    </w:rPr>
  </w:style>
  <w:style w:type="character" w:customStyle="1" w:styleId="410">
    <w:name w:val="Заголовок 4 Знак1"/>
    <w:rsid w:val="00F2242C"/>
    <w:rPr>
      <w:b/>
      <w:sz w:val="24"/>
      <w:szCs w:val="24"/>
    </w:rPr>
  </w:style>
  <w:style w:type="character" w:customStyle="1" w:styleId="510">
    <w:name w:val="Заголовок 5 Знак1"/>
    <w:rsid w:val="00F2242C"/>
    <w:rPr>
      <w:b/>
      <w:i/>
      <w:sz w:val="24"/>
      <w:szCs w:val="24"/>
      <w:lang w:val="ru-RU" w:eastAsia="ru-RU" w:bidi="ar-SA"/>
    </w:rPr>
  </w:style>
  <w:style w:type="paragraph" w:customStyle="1" w:styleId="2120">
    <w:name w:val="Основной текст с отступом 212"/>
    <w:basedOn w:val="a5"/>
    <w:rsid w:val="00F2242C"/>
    <w:pPr>
      <w:widowControl w:val="0"/>
      <w:suppressAutoHyphens/>
      <w:spacing w:after="0" w:line="240" w:lineRule="auto"/>
      <w:ind w:firstLine="360"/>
      <w:jc w:val="both"/>
    </w:pPr>
    <w:rPr>
      <w:rFonts w:ascii="Times New Roman" w:eastAsia="Arial Unicode MS" w:hAnsi="Times New Roman" w:cs="Times New Roman"/>
      <w:kern w:val="1"/>
      <w:sz w:val="28"/>
      <w:szCs w:val="28"/>
      <w:lang w:eastAsia="ru-RU"/>
    </w:rPr>
  </w:style>
  <w:style w:type="paragraph" w:customStyle="1" w:styleId="3a">
    <w:name w:val="Обычный3"/>
    <w:rsid w:val="00F2242C"/>
    <w:pPr>
      <w:widowControl w:val="0"/>
      <w:spacing w:after="0" w:line="240" w:lineRule="auto"/>
      <w:ind w:firstLine="280"/>
      <w:jc w:val="both"/>
    </w:pPr>
    <w:rPr>
      <w:rFonts w:ascii="Courier New" w:eastAsia="Times New Roman" w:hAnsi="Courier New" w:cs="Times New Roman"/>
      <w:snapToGrid w:val="0"/>
      <w:sz w:val="16"/>
      <w:szCs w:val="20"/>
      <w:lang w:eastAsia="ru-RU"/>
    </w:rPr>
  </w:style>
  <w:style w:type="paragraph" w:customStyle="1" w:styleId="affffff2">
    <w:name w:val="Стр. &lt;№&gt; из &lt;всего&gt;"/>
    <w:rsid w:val="00F2242C"/>
    <w:pPr>
      <w:spacing w:after="0" w:line="240" w:lineRule="auto"/>
    </w:pPr>
    <w:rPr>
      <w:rFonts w:ascii="Times New Roman" w:eastAsia="Times New Roman" w:hAnsi="Times New Roman" w:cs="Times New Roman"/>
      <w:sz w:val="20"/>
      <w:szCs w:val="20"/>
      <w:lang w:eastAsia="ru-RU"/>
    </w:rPr>
  </w:style>
  <w:style w:type="paragraph" w:styleId="affffff3">
    <w:name w:val="endnote text"/>
    <w:basedOn w:val="a5"/>
    <w:link w:val="affffff4"/>
    <w:rsid w:val="00F2242C"/>
    <w:pPr>
      <w:spacing w:after="0" w:line="240" w:lineRule="auto"/>
      <w:ind w:firstLine="709"/>
      <w:jc w:val="both"/>
    </w:pPr>
    <w:rPr>
      <w:rFonts w:ascii="Times New Roman" w:eastAsia="Times New Roman" w:hAnsi="Times New Roman" w:cs="Times New Roman"/>
      <w:sz w:val="20"/>
      <w:szCs w:val="20"/>
      <w:lang w:eastAsia="ja-JP"/>
    </w:rPr>
  </w:style>
  <w:style w:type="character" w:customStyle="1" w:styleId="affffff4">
    <w:name w:val="Текст концевой сноски Знак"/>
    <w:basedOn w:val="a6"/>
    <w:link w:val="affffff3"/>
    <w:rsid w:val="00F2242C"/>
    <w:rPr>
      <w:rFonts w:ascii="Times New Roman" w:eastAsia="Times New Roman" w:hAnsi="Times New Roman" w:cs="Times New Roman"/>
      <w:sz w:val="20"/>
      <w:szCs w:val="20"/>
      <w:lang w:eastAsia="ja-JP"/>
    </w:rPr>
  </w:style>
  <w:style w:type="character" w:customStyle="1" w:styleId="WW8Num29z0">
    <w:name w:val="WW8Num29z0"/>
    <w:rsid w:val="00F2242C"/>
    <w:rPr>
      <w:rFonts w:ascii="Symbol" w:hAnsi="Symbol" w:cs="StarSymbol"/>
      <w:sz w:val="18"/>
      <w:szCs w:val="18"/>
    </w:rPr>
  </w:style>
  <w:style w:type="paragraph" w:customStyle="1" w:styleId="2110">
    <w:name w:val="Основной текст с отступом 211"/>
    <w:basedOn w:val="a5"/>
    <w:rsid w:val="00F2242C"/>
    <w:pPr>
      <w:widowControl w:val="0"/>
      <w:suppressAutoHyphens/>
      <w:spacing w:after="0" w:line="240" w:lineRule="auto"/>
      <w:ind w:firstLine="360"/>
      <w:jc w:val="both"/>
    </w:pPr>
    <w:rPr>
      <w:rFonts w:ascii="Times New Roman" w:eastAsia="Arial Unicode MS" w:hAnsi="Times New Roman" w:cs="Times New Roman"/>
      <w:kern w:val="1"/>
      <w:sz w:val="28"/>
      <w:szCs w:val="28"/>
      <w:lang w:eastAsia="ru-RU"/>
    </w:rPr>
  </w:style>
  <w:style w:type="paragraph" w:customStyle="1" w:styleId="1f8">
    <w:name w:val="Дата1"/>
    <w:basedOn w:val="a5"/>
    <w:next w:val="a5"/>
    <w:semiHidden/>
    <w:unhideWhenUsed/>
    <w:rsid w:val="00F2242C"/>
    <w:pPr>
      <w:spacing w:after="0" w:line="240" w:lineRule="auto"/>
      <w:ind w:firstLine="709"/>
      <w:jc w:val="both"/>
    </w:pPr>
    <w:rPr>
      <w:rFonts w:ascii="Times New Roman" w:eastAsia="Times New Roman" w:hAnsi="Times New Roman" w:cs="Times New Roman"/>
      <w:sz w:val="28"/>
      <w:szCs w:val="24"/>
      <w:lang w:eastAsia="ru-RU"/>
    </w:rPr>
  </w:style>
  <w:style w:type="character" w:customStyle="1" w:styleId="190">
    <w:name w:val="Знак Знак19"/>
    <w:semiHidden/>
    <w:rsid w:val="00F2242C"/>
    <w:rPr>
      <w:bCs/>
      <w:spacing w:val="60"/>
      <w:kern w:val="32"/>
      <w:sz w:val="24"/>
      <w:szCs w:val="24"/>
      <w:lang w:val="ru-RU" w:eastAsia="ru-RU" w:bidi="ar-SA"/>
    </w:rPr>
  </w:style>
  <w:style w:type="paragraph" w:customStyle="1" w:styleId="affffff5">
    <w:name w:val="Таблица"/>
    <w:basedOn w:val="a5"/>
    <w:link w:val="affffff6"/>
    <w:unhideWhenUsed/>
    <w:qFormat/>
    <w:rsid w:val="00F2242C"/>
    <w:pPr>
      <w:keepLines/>
      <w:spacing w:after="120" w:line="240" w:lineRule="auto"/>
      <w:ind w:firstLine="709"/>
      <w:jc w:val="both"/>
    </w:pPr>
    <w:rPr>
      <w:rFonts w:ascii="Times New Roman" w:eastAsia="Times New Roman" w:hAnsi="Times New Roman" w:cs="Times New Roman"/>
      <w:sz w:val="24"/>
      <w:szCs w:val="24"/>
    </w:rPr>
  </w:style>
  <w:style w:type="paragraph" w:customStyle="1" w:styleId="ConsPlusNonformat">
    <w:name w:val="ConsPlusNonformat"/>
    <w:basedOn w:val="a5"/>
    <w:next w:val="ConsPlusNormal"/>
    <w:rsid w:val="00F2242C"/>
    <w:pPr>
      <w:widowControl w:val="0"/>
      <w:suppressAutoHyphens/>
      <w:autoSpaceDE w:val="0"/>
      <w:spacing w:after="0" w:line="240" w:lineRule="auto"/>
      <w:ind w:firstLine="709"/>
      <w:jc w:val="both"/>
    </w:pPr>
    <w:rPr>
      <w:rFonts w:ascii="Courier New" w:eastAsia="Courier New" w:hAnsi="Courier New" w:cs="Times New Roman"/>
      <w:kern w:val="1"/>
      <w:sz w:val="20"/>
      <w:szCs w:val="20"/>
      <w:lang w:eastAsia="ar-SA"/>
    </w:rPr>
  </w:style>
  <w:style w:type="paragraph" w:customStyle="1" w:styleId="55">
    <w:name w:val="Заголовок 5 мой"/>
    <w:basedOn w:val="42"/>
    <w:rsid w:val="00F2242C"/>
    <w:pPr>
      <w:tabs>
        <w:tab w:val="clear" w:pos="1986"/>
      </w:tabs>
    </w:pPr>
  </w:style>
  <w:style w:type="paragraph" w:customStyle="1" w:styleId="1f9">
    <w:name w:val="Заголовок 1 мой"/>
    <w:basedOn w:val="a5"/>
    <w:rsid w:val="00F2242C"/>
    <w:pPr>
      <w:keepNext/>
      <w:suppressAutoHyphens/>
      <w:spacing w:after="0" w:line="240" w:lineRule="auto"/>
      <w:ind w:left="567" w:right="567" w:firstLine="709"/>
      <w:jc w:val="center"/>
    </w:pPr>
    <w:rPr>
      <w:rFonts w:ascii="Times New Roman" w:eastAsia="Times New Roman" w:hAnsi="Times New Roman" w:cs="Times New Roman"/>
      <w:b/>
      <w:sz w:val="28"/>
      <w:szCs w:val="24"/>
      <w:lang w:eastAsia="ru-RU"/>
    </w:rPr>
  </w:style>
  <w:style w:type="paragraph" w:customStyle="1" w:styleId="2f5">
    <w:name w:val="Заголовок 2 мой"/>
    <w:basedOn w:val="a5"/>
    <w:rsid w:val="00F2242C"/>
    <w:pPr>
      <w:keepNext/>
      <w:pageBreakBefore/>
      <w:tabs>
        <w:tab w:val="left" w:pos="1134"/>
      </w:tabs>
      <w:suppressAutoHyphens/>
      <w:spacing w:after="0" w:line="240" w:lineRule="auto"/>
      <w:ind w:firstLine="709"/>
      <w:jc w:val="both"/>
    </w:pPr>
    <w:rPr>
      <w:rFonts w:ascii="Times New Roman" w:eastAsia="Times New Roman" w:hAnsi="Times New Roman" w:cs="Times New Roman"/>
      <w:b/>
      <w:sz w:val="28"/>
      <w:szCs w:val="24"/>
      <w:lang w:eastAsia="ru-RU"/>
    </w:rPr>
  </w:style>
  <w:style w:type="paragraph" w:customStyle="1" w:styleId="3b">
    <w:name w:val="Заголовок 3 мой"/>
    <w:basedOn w:val="a5"/>
    <w:rsid w:val="00F2242C"/>
    <w:pPr>
      <w:keepNext/>
      <w:tabs>
        <w:tab w:val="num" w:pos="2127"/>
      </w:tabs>
      <w:suppressAutoHyphens/>
      <w:spacing w:after="0" w:line="240" w:lineRule="auto"/>
      <w:ind w:firstLine="709"/>
      <w:jc w:val="both"/>
    </w:pPr>
    <w:rPr>
      <w:rFonts w:ascii="Times New Roman" w:eastAsia="Times New Roman" w:hAnsi="Times New Roman" w:cs="Times New Roman"/>
      <w:b/>
      <w:sz w:val="28"/>
      <w:szCs w:val="24"/>
      <w:lang w:eastAsia="ru-RU"/>
    </w:rPr>
  </w:style>
  <w:style w:type="paragraph" w:customStyle="1" w:styleId="42">
    <w:name w:val="Заголовок 4 мой"/>
    <w:basedOn w:val="3"/>
    <w:rsid w:val="00F2242C"/>
    <w:pPr>
      <w:keepLines w:val="0"/>
      <w:numPr>
        <w:ilvl w:val="0"/>
        <w:numId w:val="0"/>
      </w:numPr>
      <w:tabs>
        <w:tab w:val="left" w:pos="1701"/>
        <w:tab w:val="num" w:pos="1986"/>
      </w:tabs>
      <w:suppressAutoHyphens/>
      <w:spacing w:before="0"/>
      <w:ind w:firstLine="709"/>
    </w:pPr>
    <w:rPr>
      <w:bCs w:val="0"/>
      <w:i w:val="0"/>
      <w:szCs w:val="24"/>
      <w:lang w:eastAsia="ru-RU"/>
    </w:rPr>
  </w:style>
  <w:style w:type="paragraph" w:customStyle="1" w:styleId="2f6">
    <w:name w:val="Текст сноски2"/>
    <w:basedOn w:val="a5"/>
    <w:rsid w:val="00F2242C"/>
    <w:pPr>
      <w:widowControl w:val="0"/>
      <w:spacing w:after="0" w:line="240" w:lineRule="auto"/>
      <w:ind w:firstLine="709"/>
      <w:jc w:val="both"/>
    </w:pPr>
    <w:rPr>
      <w:rFonts w:ascii="Times New Roman" w:eastAsia="Times New Roman" w:hAnsi="Times New Roman" w:cs="Times New Roman"/>
      <w:snapToGrid w:val="0"/>
      <w:sz w:val="20"/>
      <w:szCs w:val="20"/>
      <w:lang w:eastAsia="ru-RU"/>
    </w:rPr>
  </w:style>
  <w:style w:type="paragraph" w:customStyle="1" w:styleId="220">
    <w:name w:val="Основной текст с отступом 22"/>
    <w:basedOn w:val="a5"/>
    <w:rsid w:val="00F2242C"/>
    <w:pPr>
      <w:widowControl w:val="0"/>
      <w:spacing w:after="0" w:line="240" w:lineRule="auto"/>
      <w:ind w:firstLine="851"/>
      <w:jc w:val="both"/>
    </w:pPr>
    <w:rPr>
      <w:rFonts w:ascii="Times New Roman" w:eastAsia="Times New Roman" w:hAnsi="Times New Roman" w:cs="Times New Roman"/>
      <w:snapToGrid w:val="0"/>
      <w:sz w:val="28"/>
      <w:szCs w:val="20"/>
      <w:lang w:eastAsia="ru-RU"/>
    </w:rPr>
  </w:style>
  <w:style w:type="paragraph" w:customStyle="1" w:styleId="321">
    <w:name w:val="Основной текст с отступом 32"/>
    <w:basedOn w:val="a5"/>
    <w:rsid w:val="00F2242C"/>
    <w:pPr>
      <w:widowControl w:val="0"/>
      <w:spacing w:after="0" w:line="240" w:lineRule="auto"/>
      <w:ind w:firstLine="34"/>
      <w:jc w:val="both"/>
    </w:pPr>
    <w:rPr>
      <w:rFonts w:ascii="Times New Roman" w:eastAsia="Times New Roman" w:hAnsi="Times New Roman" w:cs="Times New Roman"/>
      <w:snapToGrid w:val="0"/>
      <w:sz w:val="28"/>
      <w:szCs w:val="20"/>
      <w:lang w:eastAsia="ru-RU"/>
    </w:rPr>
  </w:style>
  <w:style w:type="paragraph" w:customStyle="1" w:styleId="221">
    <w:name w:val="Заголовок 22"/>
    <w:basedOn w:val="3a"/>
    <w:next w:val="3a"/>
    <w:rsid w:val="00F2242C"/>
    <w:pPr>
      <w:keepNext/>
      <w:ind w:firstLine="851"/>
      <w:jc w:val="center"/>
    </w:pPr>
    <w:rPr>
      <w:rFonts w:ascii="Times New Roman" w:hAnsi="Times New Roman"/>
      <w:b/>
      <w:sz w:val="24"/>
    </w:rPr>
  </w:style>
  <w:style w:type="paragraph" w:customStyle="1" w:styleId="WW-">
    <w:name w:val="WW-????????"/>
    <w:basedOn w:val="aff2"/>
    <w:rsid w:val="00F2242C"/>
    <w:pPr>
      <w:spacing w:after="0" w:line="240" w:lineRule="auto"/>
      <w:ind w:left="0" w:firstLine="680"/>
      <w:jc w:val="both"/>
    </w:pPr>
    <w:rPr>
      <w:rFonts w:ascii="Times New Roman" w:eastAsia="Arial Unicode MS" w:hAnsi="Times New Roman" w:cs="Times New Roman"/>
      <w:kern w:val="1"/>
      <w:sz w:val="28"/>
      <w:szCs w:val="24"/>
      <w:lang w:eastAsia="ru-RU"/>
    </w:rPr>
  </w:style>
  <w:style w:type="paragraph" w:customStyle="1" w:styleId="Ieinoie">
    <w:name w:val="Ieino?ie"/>
    <w:basedOn w:val="a5"/>
    <w:rsid w:val="00F2242C"/>
    <w:pPr>
      <w:spacing w:after="0" w:line="240" w:lineRule="auto"/>
      <w:ind w:firstLine="709"/>
      <w:jc w:val="center"/>
    </w:pPr>
    <w:rPr>
      <w:rFonts w:ascii="AGGal" w:eastAsia="Times New Roman" w:hAnsi="AGGal" w:cs="Times New Roman"/>
      <w:szCs w:val="20"/>
      <w:lang w:eastAsia="ru-RU"/>
    </w:rPr>
  </w:style>
  <w:style w:type="paragraph" w:customStyle="1" w:styleId="43">
    <w:name w:val="Обычный4"/>
    <w:rsid w:val="00F2242C"/>
    <w:pPr>
      <w:snapToGrid w:val="0"/>
      <w:spacing w:after="0" w:line="240" w:lineRule="auto"/>
    </w:pPr>
    <w:rPr>
      <w:rFonts w:ascii="Times New Roman" w:eastAsia="Times New Roman" w:hAnsi="Times New Roman" w:cs="Times New Roman"/>
      <w:szCs w:val="20"/>
      <w:lang w:eastAsia="ru-RU"/>
    </w:rPr>
  </w:style>
  <w:style w:type="paragraph" w:customStyle="1" w:styleId="ConsNonformat">
    <w:name w:val="ConsNonformat"/>
    <w:rsid w:val="00F2242C"/>
    <w:pPr>
      <w:widowControl w:val="0"/>
      <w:autoSpaceDE w:val="0"/>
      <w:autoSpaceDN w:val="0"/>
      <w:adjustRightInd w:val="0"/>
      <w:spacing w:after="0" w:line="240" w:lineRule="auto"/>
      <w:ind w:right="19772"/>
    </w:pPr>
    <w:rPr>
      <w:rFonts w:ascii="Courier New" w:eastAsia="Times New Roman" w:hAnsi="Courier New" w:cs="Courier New"/>
      <w:sz w:val="20"/>
      <w:szCs w:val="20"/>
      <w:lang w:eastAsia="ru-RU"/>
    </w:rPr>
  </w:style>
  <w:style w:type="paragraph" w:customStyle="1" w:styleId="0">
    <w:name w:val="Основной текст 0"/>
    <w:aliases w:val="95 ПК,А. Основной текст 0"/>
    <w:basedOn w:val="a5"/>
    <w:link w:val="00"/>
    <w:rsid w:val="00F2242C"/>
    <w:pPr>
      <w:spacing w:after="0" w:line="240" w:lineRule="auto"/>
      <w:ind w:firstLine="539"/>
      <w:jc w:val="both"/>
    </w:pPr>
    <w:rPr>
      <w:rFonts w:ascii="Times New Roman" w:eastAsia="Calibri" w:hAnsi="Times New Roman" w:cs="Times New Roman"/>
      <w:color w:val="000000"/>
      <w:kern w:val="24"/>
      <w:sz w:val="24"/>
    </w:rPr>
  </w:style>
  <w:style w:type="character" w:customStyle="1" w:styleId="00">
    <w:name w:val="Основной текст 0 Знак"/>
    <w:aliases w:val="95 ПК Знак,А. Основной текст 0 Знак"/>
    <w:link w:val="0"/>
    <w:rsid w:val="00F2242C"/>
    <w:rPr>
      <w:rFonts w:ascii="Times New Roman" w:eastAsia="Calibri" w:hAnsi="Times New Roman" w:cs="Times New Roman"/>
      <w:color w:val="000000"/>
      <w:kern w:val="24"/>
      <w:sz w:val="24"/>
    </w:rPr>
  </w:style>
  <w:style w:type="paragraph" w:customStyle="1" w:styleId="FR5">
    <w:name w:val="FR5"/>
    <w:rsid w:val="00F2242C"/>
    <w:pPr>
      <w:widowControl w:val="0"/>
      <w:overflowPunct w:val="0"/>
      <w:autoSpaceDE w:val="0"/>
      <w:autoSpaceDN w:val="0"/>
      <w:adjustRightInd w:val="0"/>
      <w:spacing w:before="120" w:after="0" w:line="240" w:lineRule="auto"/>
      <w:jc w:val="right"/>
      <w:textAlignment w:val="baseline"/>
    </w:pPr>
    <w:rPr>
      <w:rFonts w:ascii="Arial" w:eastAsia="Times New Roman" w:hAnsi="Arial" w:cs="Times New Roman"/>
      <w:sz w:val="16"/>
      <w:szCs w:val="20"/>
      <w:lang w:eastAsia="ru-RU"/>
    </w:rPr>
  </w:style>
  <w:style w:type="paragraph" w:customStyle="1" w:styleId="affffff7">
    <w:name w:val="ТАБЛИЦЫ ЗАГОЛОВОК"/>
    <w:basedOn w:val="a5"/>
    <w:rsid w:val="00F2242C"/>
    <w:pPr>
      <w:widowControl w:val="0"/>
      <w:autoSpaceDE w:val="0"/>
      <w:autoSpaceDN w:val="0"/>
      <w:spacing w:before="120" w:after="120" w:line="240" w:lineRule="auto"/>
      <w:ind w:firstLine="709"/>
      <w:jc w:val="center"/>
    </w:pPr>
    <w:rPr>
      <w:rFonts w:ascii="Arial Narrow" w:eastAsia="Times New Roman" w:hAnsi="Arial Narrow" w:cs="Arial Narrow"/>
      <w:b/>
      <w:bCs/>
      <w:color w:val="000000"/>
      <w:sz w:val="28"/>
      <w:szCs w:val="24"/>
      <w:lang w:eastAsia="ru-RU"/>
    </w:rPr>
  </w:style>
  <w:style w:type="paragraph" w:customStyle="1" w:styleId="affffff8">
    <w:name w:val="ТАБЛИЦФ ТЕКСТ"/>
    <w:basedOn w:val="a5"/>
    <w:rsid w:val="00F2242C"/>
    <w:pPr>
      <w:widowControl w:val="0"/>
      <w:autoSpaceDE w:val="0"/>
      <w:autoSpaceDN w:val="0"/>
      <w:spacing w:before="80" w:after="40" w:line="240" w:lineRule="auto"/>
      <w:ind w:firstLine="709"/>
      <w:jc w:val="both"/>
    </w:pPr>
    <w:rPr>
      <w:rFonts w:ascii="Arial Narrow" w:eastAsia="Times New Roman" w:hAnsi="Arial Narrow" w:cs="Arial Narrow"/>
      <w:color w:val="000000"/>
      <w:lang w:eastAsia="ru-RU"/>
    </w:rPr>
  </w:style>
  <w:style w:type="paragraph" w:customStyle="1" w:styleId="1fa">
    <w:name w:val="Без интервала1"/>
    <w:rsid w:val="00F2242C"/>
    <w:pPr>
      <w:spacing w:after="0" w:line="240" w:lineRule="auto"/>
    </w:pPr>
    <w:rPr>
      <w:rFonts w:ascii="Times New Roman" w:eastAsia="Times New Roman" w:hAnsi="Times New Roman" w:cs="Times New Roman"/>
      <w:sz w:val="24"/>
      <w:szCs w:val="24"/>
      <w:lang w:eastAsia="ru-RU"/>
    </w:rPr>
  </w:style>
  <w:style w:type="paragraph" w:customStyle="1" w:styleId="affffff9">
    <w:name w:val="Текст в заданном формате"/>
    <w:basedOn w:val="a5"/>
    <w:rsid w:val="00F2242C"/>
    <w:pPr>
      <w:widowControl w:val="0"/>
      <w:suppressAutoHyphens/>
      <w:spacing w:after="0" w:line="240" w:lineRule="auto"/>
      <w:ind w:firstLine="709"/>
      <w:jc w:val="both"/>
    </w:pPr>
    <w:rPr>
      <w:rFonts w:ascii="Courier New" w:eastAsia="Courier New" w:hAnsi="Courier New" w:cs="Courier New"/>
      <w:color w:val="000000"/>
      <w:sz w:val="20"/>
      <w:szCs w:val="20"/>
      <w:lang w:val="en-US" w:bidi="en-US"/>
    </w:rPr>
  </w:style>
  <w:style w:type="character" w:customStyle="1" w:styleId="WW8Num61z2">
    <w:name w:val="WW8Num61z2"/>
    <w:rsid w:val="00F2242C"/>
    <w:rPr>
      <w:rFonts w:ascii="Wingdings" w:hAnsi="Wingdings"/>
    </w:rPr>
  </w:style>
  <w:style w:type="paragraph" w:customStyle="1" w:styleId="1fb">
    <w:name w:val="Заголовок оглавления1"/>
    <w:basedOn w:val="1"/>
    <w:next w:val="a5"/>
    <w:semiHidden/>
    <w:unhideWhenUsed/>
    <w:qFormat/>
    <w:rsid w:val="00F2242C"/>
    <w:pPr>
      <w:numPr>
        <w:numId w:val="0"/>
      </w:numPr>
      <w:spacing w:after="0" w:line="276" w:lineRule="auto"/>
      <w:ind w:firstLine="709"/>
      <w:outlineLvl w:val="9"/>
    </w:pPr>
    <w:rPr>
      <w:rFonts w:ascii="Cambria" w:hAnsi="Cambria"/>
      <w:color w:val="365F91"/>
    </w:rPr>
  </w:style>
  <w:style w:type="paragraph" w:customStyle="1" w:styleId="1fc">
    <w:name w:val="Основной текст1"/>
    <w:rsid w:val="00F2242C"/>
    <w:pPr>
      <w:spacing w:after="0" w:line="240" w:lineRule="auto"/>
      <w:ind w:firstLine="709"/>
      <w:jc w:val="both"/>
    </w:pPr>
    <w:rPr>
      <w:rFonts w:ascii="Times New Roman" w:eastAsia="Times New Roman" w:hAnsi="Times New Roman" w:cs="Times New Roman"/>
      <w:sz w:val="24"/>
      <w:szCs w:val="20"/>
      <w:lang w:eastAsia="ru-RU"/>
    </w:rPr>
  </w:style>
  <w:style w:type="paragraph" w:customStyle="1" w:styleId="1fd">
    <w:name w:val="Знак Знак1 Знак Знак Знак Знак Знак Знак Знак"/>
    <w:basedOn w:val="a5"/>
    <w:rsid w:val="00F2242C"/>
    <w:pPr>
      <w:spacing w:after="160" w:line="240" w:lineRule="exact"/>
      <w:ind w:firstLine="709"/>
      <w:jc w:val="both"/>
    </w:pPr>
    <w:rPr>
      <w:rFonts w:ascii="Verdana" w:eastAsia="Times New Roman" w:hAnsi="Verdana" w:cs="Times New Roman"/>
      <w:sz w:val="28"/>
      <w:szCs w:val="24"/>
      <w:lang w:val="en-US"/>
    </w:rPr>
  </w:style>
  <w:style w:type="character" w:customStyle="1" w:styleId="affffffa">
    <w:name w:val="Основной текст_"/>
    <w:link w:val="130"/>
    <w:rsid w:val="00F2242C"/>
    <w:rPr>
      <w:shd w:val="clear" w:color="auto" w:fill="FFFFFF"/>
    </w:rPr>
  </w:style>
  <w:style w:type="paragraph" w:customStyle="1" w:styleId="130">
    <w:name w:val="Основной текст13"/>
    <w:basedOn w:val="a5"/>
    <w:link w:val="affffffa"/>
    <w:rsid w:val="00F2242C"/>
    <w:pPr>
      <w:shd w:val="clear" w:color="auto" w:fill="FFFFFF"/>
      <w:spacing w:after="0" w:line="274" w:lineRule="exact"/>
      <w:ind w:firstLine="709"/>
      <w:jc w:val="both"/>
    </w:pPr>
  </w:style>
  <w:style w:type="paragraph" w:customStyle="1" w:styleId="formattext">
    <w:name w:val="formattext"/>
    <w:basedOn w:val="a5"/>
    <w:rsid w:val="00F2242C"/>
    <w:pPr>
      <w:spacing w:before="100" w:beforeAutospacing="1" w:after="100" w:afterAutospacing="1" w:line="240" w:lineRule="auto"/>
      <w:ind w:firstLine="709"/>
      <w:jc w:val="both"/>
    </w:pPr>
    <w:rPr>
      <w:rFonts w:ascii="Times New Roman" w:eastAsia="Times New Roman" w:hAnsi="Times New Roman" w:cs="Times New Roman"/>
      <w:sz w:val="28"/>
      <w:szCs w:val="24"/>
      <w:lang w:val="en-US"/>
    </w:rPr>
  </w:style>
  <w:style w:type="character" w:customStyle="1" w:styleId="73">
    <w:name w:val="Основной текст7"/>
    <w:rsid w:val="00F2242C"/>
    <w:rPr>
      <w:rFonts w:ascii="Times New Roman" w:eastAsia="Times New Roman" w:hAnsi="Times New Roman" w:cs="Times New Roman"/>
      <w:shd w:val="clear" w:color="auto" w:fill="FFFFFF"/>
    </w:rPr>
  </w:style>
  <w:style w:type="character" w:customStyle="1" w:styleId="83">
    <w:name w:val="Основной текст8"/>
    <w:rsid w:val="00F2242C"/>
    <w:rPr>
      <w:rFonts w:ascii="Times New Roman" w:eastAsia="Times New Roman" w:hAnsi="Times New Roman" w:cs="Times New Roman"/>
      <w:shd w:val="clear" w:color="auto" w:fill="FFFFFF"/>
    </w:rPr>
  </w:style>
  <w:style w:type="character" w:customStyle="1" w:styleId="100">
    <w:name w:val="Основной текст10"/>
    <w:rsid w:val="00F2242C"/>
    <w:rPr>
      <w:rFonts w:ascii="Times New Roman" w:eastAsia="Times New Roman" w:hAnsi="Times New Roman" w:cs="Times New Roman"/>
      <w:shd w:val="clear" w:color="auto" w:fill="FFFFFF"/>
    </w:rPr>
  </w:style>
  <w:style w:type="character" w:customStyle="1" w:styleId="affffff6">
    <w:name w:val="Таблица Знак"/>
    <w:link w:val="affffff5"/>
    <w:rsid w:val="00F2242C"/>
    <w:rPr>
      <w:rFonts w:ascii="Times New Roman" w:eastAsia="Times New Roman" w:hAnsi="Times New Roman" w:cs="Times New Roman"/>
      <w:sz w:val="24"/>
      <w:szCs w:val="24"/>
    </w:rPr>
  </w:style>
  <w:style w:type="character" w:customStyle="1" w:styleId="affffffb">
    <w:name w:val="Основной текст + Полужирный"/>
    <w:rsid w:val="00F2242C"/>
    <w:rPr>
      <w:rFonts w:ascii="Times New Roman" w:eastAsia="Times New Roman" w:hAnsi="Times New Roman" w:cs="Times New Roman"/>
      <w:b/>
      <w:bCs/>
      <w:i w:val="0"/>
      <w:iCs w:val="0"/>
      <w:smallCaps w:val="0"/>
      <w:strike w:val="0"/>
      <w:spacing w:val="0"/>
      <w:sz w:val="27"/>
      <w:szCs w:val="27"/>
      <w:shd w:val="clear" w:color="auto" w:fill="FFFFFF"/>
    </w:rPr>
  </w:style>
  <w:style w:type="paragraph" w:customStyle="1" w:styleId="1fe">
    <w:name w:val="Заголовок_1"/>
    <w:basedOn w:val="4"/>
    <w:link w:val="1ff"/>
    <w:qFormat/>
    <w:rsid w:val="00F2242C"/>
    <w:pPr>
      <w:numPr>
        <w:ilvl w:val="0"/>
        <w:numId w:val="0"/>
      </w:numPr>
      <w:spacing w:after="120"/>
      <w:ind w:firstLine="680"/>
      <w:outlineLvl w:val="0"/>
    </w:pPr>
    <w:rPr>
      <w:rFonts w:ascii="Times New Roman" w:eastAsia="Calibri" w:hAnsi="Times New Roman"/>
      <w:i w:val="0"/>
      <w:iCs w:val="0"/>
      <w:smallCaps/>
      <w:color w:val="auto"/>
      <w:sz w:val="24"/>
      <w:szCs w:val="24"/>
    </w:rPr>
  </w:style>
  <w:style w:type="character" w:customStyle="1" w:styleId="1ff">
    <w:name w:val="Заголовок_1 Знак"/>
    <w:link w:val="1fe"/>
    <w:rsid w:val="00F2242C"/>
    <w:rPr>
      <w:rFonts w:ascii="Times New Roman" w:eastAsia="Calibri" w:hAnsi="Times New Roman" w:cs="Times New Roman"/>
      <w:b/>
      <w:bCs/>
      <w:smallCaps/>
      <w:sz w:val="24"/>
      <w:szCs w:val="24"/>
    </w:rPr>
  </w:style>
  <w:style w:type="paragraph" w:customStyle="1" w:styleId="2f7">
    <w:name w:val="Заголовок_2"/>
    <w:basedOn w:val="a5"/>
    <w:link w:val="2f8"/>
    <w:qFormat/>
    <w:rsid w:val="00F2242C"/>
    <w:pPr>
      <w:spacing w:before="120" w:after="120" w:line="240" w:lineRule="auto"/>
      <w:ind w:firstLine="680"/>
      <w:jc w:val="both"/>
    </w:pPr>
    <w:rPr>
      <w:rFonts w:ascii="Times New Roman" w:eastAsia="Times New Roman" w:hAnsi="Times New Roman" w:cs="Times New Roman"/>
      <w:b/>
      <w:bCs/>
      <w:smallCaps/>
      <w:sz w:val="24"/>
      <w:szCs w:val="28"/>
    </w:rPr>
  </w:style>
  <w:style w:type="character" w:customStyle="1" w:styleId="2f8">
    <w:name w:val="Заголовок_2 Знак"/>
    <w:link w:val="2f7"/>
    <w:rsid w:val="00F2242C"/>
    <w:rPr>
      <w:rFonts w:ascii="Times New Roman" w:eastAsia="Times New Roman" w:hAnsi="Times New Roman" w:cs="Times New Roman"/>
      <w:b/>
      <w:bCs/>
      <w:smallCaps/>
      <w:sz w:val="24"/>
      <w:szCs w:val="28"/>
    </w:rPr>
  </w:style>
  <w:style w:type="paragraph" w:customStyle="1" w:styleId="ArNar">
    <w:name w:val="Обычный ArNar"/>
    <w:basedOn w:val="a5"/>
    <w:link w:val="ArNar0"/>
    <w:rsid w:val="00F2242C"/>
    <w:pPr>
      <w:spacing w:after="0" w:line="240" w:lineRule="auto"/>
      <w:ind w:firstLine="709"/>
      <w:jc w:val="both"/>
    </w:pPr>
    <w:rPr>
      <w:rFonts w:ascii="Arial Narrow" w:eastAsia="Times New Roman" w:hAnsi="Arial Narrow" w:cs="Times New Roman"/>
      <w:color w:val="000000"/>
      <w:szCs w:val="20"/>
    </w:rPr>
  </w:style>
  <w:style w:type="paragraph" w:customStyle="1" w:styleId="a3">
    <w:name w:val="Перечисление + инт"/>
    <w:basedOn w:val="a5"/>
    <w:rsid w:val="00F2242C"/>
    <w:pPr>
      <w:numPr>
        <w:numId w:val="12"/>
      </w:numPr>
      <w:spacing w:before="60" w:after="60" w:line="240" w:lineRule="auto"/>
      <w:jc w:val="both"/>
    </w:pPr>
    <w:rPr>
      <w:rFonts w:ascii="Arial Narrow" w:eastAsia="Times New Roman" w:hAnsi="Arial Narrow" w:cs="Times New Roman"/>
      <w:snapToGrid w:val="0"/>
      <w:color w:val="000000"/>
      <w:szCs w:val="20"/>
      <w:lang w:eastAsia="ru-RU"/>
    </w:rPr>
  </w:style>
  <w:style w:type="paragraph" w:customStyle="1" w:styleId="2f9">
    <w:name w:val="Текст с интервалом 2"/>
    <w:basedOn w:val="ArNar"/>
    <w:rsid w:val="00F2242C"/>
    <w:pPr>
      <w:spacing w:before="60"/>
    </w:pPr>
  </w:style>
  <w:style w:type="paragraph" w:customStyle="1" w:styleId="affffffc">
    <w:name w:val="Текст с интервалом"/>
    <w:basedOn w:val="ArNar"/>
    <w:next w:val="ArNar"/>
    <w:rsid w:val="00F2242C"/>
    <w:pPr>
      <w:spacing w:before="60" w:after="60"/>
    </w:pPr>
  </w:style>
  <w:style w:type="character" w:customStyle="1" w:styleId="ArNar0">
    <w:name w:val="Обычный ArNar Знак"/>
    <w:link w:val="ArNar"/>
    <w:rsid w:val="00F2242C"/>
    <w:rPr>
      <w:rFonts w:ascii="Arial Narrow" w:eastAsia="Times New Roman" w:hAnsi="Arial Narrow" w:cs="Times New Roman"/>
      <w:color w:val="000000"/>
      <w:szCs w:val="20"/>
    </w:rPr>
  </w:style>
  <w:style w:type="paragraph" w:styleId="affffffd">
    <w:name w:val="List"/>
    <w:basedOn w:val="a5"/>
    <w:rsid w:val="00F2242C"/>
    <w:pPr>
      <w:spacing w:after="0" w:line="240" w:lineRule="auto"/>
      <w:ind w:left="283" w:hanging="283"/>
      <w:contextualSpacing/>
      <w:jc w:val="both"/>
    </w:pPr>
    <w:rPr>
      <w:rFonts w:ascii="Times New Roman" w:eastAsia="Times New Roman" w:hAnsi="Times New Roman" w:cs="Times New Roman"/>
      <w:sz w:val="28"/>
      <w:szCs w:val="24"/>
      <w:lang w:eastAsia="ru-RU"/>
    </w:rPr>
  </w:style>
  <w:style w:type="character" w:customStyle="1" w:styleId="44">
    <w:name w:val="Основной текст (4)_"/>
    <w:link w:val="45"/>
    <w:uiPriority w:val="99"/>
    <w:rsid w:val="00F2242C"/>
    <w:rPr>
      <w:b/>
      <w:bCs/>
      <w:sz w:val="19"/>
      <w:szCs w:val="19"/>
      <w:shd w:val="clear" w:color="auto" w:fill="FFFFFF"/>
    </w:rPr>
  </w:style>
  <w:style w:type="character" w:customStyle="1" w:styleId="48">
    <w:name w:val="Основной текст (4) + 8"/>
    <w:aliases w:val="5 pt2"/>
    <w:uiPriority w:val="99"/>
    <w:rsid w:val="00F2242C"/>
    <w:rPr>
      <w:b/>
      <w:bCs/>
      <w:sz w:val="17"/>
      <w:szCs w:val="17"/>
      <w:shd w:val="clear" w:color="auto" w:fill="FFFFFF"/>
    </w:rPr>
  </w:style>
  <w:style w:type="paragraph" w:customStyle="1" w:styleId="45">
    <w:name w:val="Основной текст (4)"/>
    <w:basedOn w:val="a5"/>
    <w:link w:val="44"/>
    <w:uiPriority w:val="99"/>
    <w:rsid w:val="00F2242C"/>
    <w:pPr>
      <w:shd w:val="clear" w:color="auto" w:fill="FFFFFF"/>
      <w:spacing w:after="240" w:line="240" w:lineRule="atLeast"/>
    </w:pPr>
    <w:rPr>
      <w:b/>
      <w:bCs/>
      <w:sz w:val="19"/>
      <w:szCs w:val="19"/>
    </w:rPr>
  </w:style>
  <w:style w:type="character" w:styleId="affffffe">
    <w:name w:val="endnote reference"/>
    <w:uiPriority w:val="99"/>
    <w:semiHidden/>
    <w:unhideWhenUsed/>
    <w:rsid w:val="00F2242C"/>
    <w:rPr>
      <w:vertAlign w:val="superscript"/>
    </w:rPr>
  </w:style>
  <w:style w:type="character" w:customStyle="1" w:styleId="FontStyle425">
    <w:name w:val="Font Style425"/>
    <w:uiPriority w:val="99"/>
    <w:rsid w:val="00F2242C"/>
    <w:rPr>
      <w:rFonts w:ascii="Times New Roman" w:hAnsi="Times New Roman" w:cs="Times New Roman"/>
      <w:sz w:val="22"/>
      <w:szCs w:val="22"/>
    </w:rPr>
  </w:style>
  <w:style w:type="character" w:customStyle="1" w:styleId="118">
    <w:name w:val="Основной текст11"/>
    <w:rsid w:val="00F2242C"/>
    <w:rPr>
      <w:rFonts w:ascii="Lucida Sans Unicode" w:eastAsia="Lucida Sans Unicode" w:hAnsi="Lucida Sans Unicode" w:cs="Lucida Sans Unicode"/>
      <w:b w:val="0"/>
      <w:bCs w:val="0"/>
      <w:i w:val="0"/>
      <w:iCs w:val="0"/>
      <w:smallCaps w:val="0"/>
      <w:strike w:val="0"/>
      <w:color w:val="000000"/>
      <w:spacing w:val="0"/>
      <w:w w:val="100"/>
      <w:position w:val="0"/>
      <w:sz w:val="12"/>
      <w:szCs w:val="12"/>
      <w:u w:val="none"/>
      <w:shd w:val="clear" w:color="auto" w:fill="FFFFFF"/>
      <w:lang w:val="ru-RU"/>
    </w:rPr>
  </w:style>
  <w:style w:type="character" w:customStyle="1" w:styleId="2fa">
    <w:name w:val="Основной текст2"/>
    <w:rsid w:val="00F2242C"/>
    <w:rPr>
      <w:rFonts w:ascii="Lucida Sans Unicode" w:eastAsia="Lucida Sans Unicode" w:hAnsi="Lucida Sans Unicode" w:cs="Lucida Sans Unicode"/>
      <w:b w:val="0"/>
      <w:bCs w:val="0"/>
      <w:i w:val="0"/>
      <w:iCs w:val="0"/>
      <w:smallCaps w:val="0"/>
      <w:strike w:val="0"/>
      <w:color w:val="000000"/>
      <w:spacing w:val="0"/>
      <w:w w:val="100"/>
      <w:position w:val="0"/>
      <w:sz w:val="12"/>
      <w:szCs w:val="12"/>
      <w:u w:val="none"/>
      <w:shd w:val="clear" w:color="auto" w:fill="FFFFFF"/>
      <w:lang w:val="ru-RU"/>
    </w:rPr>
  </w:style>
  <w:style w:type="character" w:customStyle="1" w:styleId="65pt0pt">
    <w:name w:val="Основной текст + 6;5 pt;Интервал 0 pt"/>
    <w:rsid w:val="00F2242C"/>
    <w:rPr>
      <w:rFonts w:ascii="Lucida Sans Unicode" w:eastAsia="Lucida Sans Unicode" w:hAnsi="Lucida Sans Unicode" w:cs="Lucida Sans Unicode"/>
      <w:b w:val="0"/>
      <w:bCs w:val="0"/>
      <w:i w:val="0"/>
      <w:iCs w:val="0"/>
      <w:smallCaps w:val="0"/>
      <w:strike w:val="0"/>
      <w:color w:val="000000"/>
      <w:spacing w:val="-10"/>
      <w:w w:val="100"/>
      <w:position w:val="0"/>
      <w:sz w:val="13"/>
      <w:szCs w:val="13"/>
      <w:u w:val="none"/>
      <w:shd w:val="clear" w:color="auto" w:fill="FFFFFF"/>
      <w:lang w:val="ru-RU"/>
    </w:rPr>
  </w:style>
  <w:style w:type="paragraph" w:customStyle="1" w:styleId="3c">
    <w:name w:val="Основной текст3"/>
    <w:basedOn w:val="a5"/>
    <w:rsid w:val="00F2242C"/>
    <w:pPr>
      <w:widowControl w:val="0"/>
      <w:shd w:val="clear" w:color="auto" w:fill="FFFFFF"/>
      <w:spacing w:before="240" w:after="240" w:line="176" w:lineRule="exact"/>
      <w:jc w:val="center"/>
    </w:pPr>
    <w:rPr>
      <w:rFonts w:ascii="Lucida Sans Unicode" w:eastAsia="Lucida Sans Unicode" w:hAnsi="Lucida Sans Unicode" w:cs="Lucida Sans Unicode"/>
      <w:color w:val="000000"/>
      <w:sz w:val="12"/>
      <w:szCs w:val="12"/>
      <w:lang w:eastAsia="ru-RU"/>
    </w:rPr>
  </w:style>
  <w:style w:type="character" w:customStyle="1" w:styleId="afffffff">
    <w:name w:val="Неразрешенное упоминание"/>
    <w:uiPriority w:val="99"/>
    <w:semiHidden/>
    <w:unhideWhenUsed/>
    <w:rsid w:val="00F2242C"/>
    <w:rPr>
      <w:color w:val="808080"/>
      <w:shd w:val="clear" w:color="auto" w:fill="E6E6E6"/>
    </w:rPr>
  </w:style>
  <w:style w:type="paragraph" w:customStyle="1" w:styleId="2fb">
    <w:name w:val="Стиль2"/>
    <w:basedOn w:val="22"/>
    <w:qFormat/>
    <w:rsid w:val="00F2242C"/>
    <w:pPr>
      <w:spacing w:after="120" w:line="240" w:lineRule="auto"/>
      <w:ind w:firstLine="709"/>
      <w:jc w:val="both"/>
    </w:pPr>
    <w:rPr>
      <w:rFonts w:ascii="Times New Roman" w:eastAsia="Times New Roman" w:hAnsi="Times New Roman" w:cs="Times New Roman"/>
      <w:color w:val="auto"/>
      <w:sz w:val="28"/>
    </w:rPr>
  </w:style>
  <w:style w:type="paragraph" w:customStyle="1" w:styleId="afffffff0">
    <w:name w:val="внутри таблиц"/>
    <w:basedOn w:val="a5"/>
    <w:link w:val="afffffff1"/>
    <w:qFormat/>
    <w:rsid w:val="00F2242C"/>
    <w:pPr>
      <w:spacing w:after="0" w:line="240" w:lineRule="auto"/>
      <w:jc w:val="center"/>
    </w:pPr>
    <w:rPr>
      <w:rFonts w:ascii="Times New Roman" w:eastAsia="Times New Roman" w:hAnsi="Times New Roman" w:cs="Times New Roman"/>
      <w:sz w:val="20"/>
      <w:szCs w:val="28"/>
    </w:rPr>
  </w:style>
  <w:style w:type="character" w:customStyle="1" w:styleId="afffffff1">
    <w:name w:val="внутри таблиц Знак"/>
    <w:link w:val="afffffff0"/>
    <w:locked/>
    <w:rsid w:val="00F2242C"/>
    <w:rPr>
      <w:rFonts w:ascii="Times New Roman" w:eastAsia="Times New Roman" w:hAnsi="Times New Roman" w:cs="Times New Roman"/>
      <w:sz w:val="20"/>
      <w:szCs w:val="28"/>
    </w:rPr>
  </w:style>
  <w:style w:type="character" w:customStyle="1" w:styleId="afffffff2">
    <w:name w:val="_Таблица Знак"/>
    <w:link w:val="afffffff3"/>
    <w:locked/>
    <w:rsid w:val="00F2242C"/>
    <w:rPr>
      <w:b/>
      <w:sz w:val="24"/>
      <w:szCs w:val="26"/>
    </w:rPr>
  </w:style>
  <w:style w:type="paragraph" w:customStyle="1" w:styleId="afffffff3">
    <w:name w:val="_Таблица"/>
    <w:basedOn w:val="ab"/>
    <w:link w:val="afffffff2"/>
    <w:qFormat/>
    <w:rsid w:val="00F2242C"/>
    <w:pPr>
      <w:keepNext/>
      <w:tabs>
        <w:tab w:val="left" w:pos="1985"/>
      </w:tabs>
      <w:spacing w:before="240" w:after="120"/>
      <w:ind w:left="0" w:right="282" w:firstLine="0"/>
    </w:pPr>
    <w:rPr>
      <w:rFonts w:asciiTheme="minorHAnsi" w:eastAsiaTheme="minorHAnsi" w:hAnsiTheme="minorHAnsi" w:cstheme="minorBidi"/>
      <w:b/>
      <w:sz w:val="24"/>
      <w:szCs w:val="26"/>
    </w:rPr>
  </w:style>
  <w:style w:type="paragraph" w:customStyle="1" w:styleId="1-1">
    <w:name w:val="Таблица 1-1"/>
    <w:basedOn w:val="a5"/>
    <w:qFormat/>
    <w:rsid w:val="00F2242C"/>
    <w:pPr>
      <w:numPr>
        <w:ilvl w:val="5"/>
        <w:numId w:val="13"/>
      </w:numPr>
      <w:spacing w:after="0" w:line="240" w:lineRule="auto"/>
      <w:ind w:left="0" w:firstLine="0"/>
      <w:contextualSpacing/>
      <w:jc w:val="center"/>
    </w:pPr>
    <w:rPr>
      <w:rFonts w:ascii="Times New Roman" w:eastAsia="Calibri" w:hAnsi="Times New Roman" w:cs="Times New Roman"/>
      <w:iCs/>
      <w:sz w:val="26"/>
      <w:szCs w:val="26"/>
    </w:rPr>
  </w:style>
  <w:style w:type="paragraph" w:customStyle="1" w:styleId="1ff0">
    <w:name w:val="Заголовок 1 с Нум"/>
    <w:basedOn w:val="a5"/>
    <w:qFormat/>
    <w:rsid w:val="0066226C"/>
    <w:pPr>
      <w:widowControl w:val="0"/>
      <w:spacing w:after="0" w:line="240" w:lineRule="auto"/>
      <w:ind w:firstLine="567"/>
      <w:jc w:val="center"/>
    </w:pPr>
    <w:rPr>
      <w:rFonts w:ascii="Times New Roman" w:eastAsia="Times New Roman" w:hAnsi="Times New Roman" w:cs="Times New Roman"/>
      <w:b/>
      <w:bCs/>
      <w:sz w:val="24"/>
      <w:szCs w:val="24"/>
      <w:lang w:eastAsia="ru-RU"/>
    </w:rPr>
  </w:style>
  <w:style w:type="paragraph" w:customStyle="1" w:styleId="msonormal0">
    <w:name w:val="msonormal"/>
    <w:basedOn w:val="a5"/>
    <w:rsid w:val="007B2041"/>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3">
    <w:name w:val="xl63"/>
    <w:basedOn w:val="a5"/>
    <w:rsid w:val="007B2041"/>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top"/>
    </w:pPr>
    <w:rPr>
      <w:rFonts w:ascii="Times New Roman" w:eastAsia="Times New Roman" w:hAnsi="Times New Roman" w:cs="Times New Roman"/>
      <w:b/>
      <w:bCs/>
      <w:sz w:val="24"/>
      <w:szCs w:val="24"/>
      <w:lang w:eastAsia="ru-RU"/>
    </w:rPr>
  </w:style>
  <w:style w:type="paragraph" w:customStyle="1" w:styleId="xl64">
    <w:name w:val="xl64"/>
    <w:basedOn w:val="a5"/>
    <w:rsid w:val="007B2041"/>
    <w:pPr>
      <w:pBdr>
        <w:top w:val="single" w:sz="8" w:space="0" w:color="auto"/>
        <w:bottom w:val="single" w:sz="8" w:space="0" w:color="auto"/>
        <w:right w:val="single" w:sz="8" w:space="0" w:color="auto"/>
      </w:pBdr>
      <w:spacing w:before="100" w:beforeAutospacing="1" w:after="100" w:afterAutospacing="1" w:line="240" w:lineRule="auto"/>
      <w:jc w:val="center"/>
      <w:textAlignment w:val="top"/>
    </w:pPr>
    <w:rPr>
      <w:rFonts w:ascii="Times New Roman" w:eastAsia="Times New Roman" w:hAnsi="Times New Roman" w:cs="Times New Roman"/>
      <w:b/>
      <w:bCs/>
      <w:sz w:val="24"/>
      <w:szCs w:val="24"/>
      <w:lang w:eastAsia="ru-RU"/>
    </w:rPr>
  </w:style>
  <w:style w:type="paragraph" w:customStyle="1" w:styleId="xl66">
    <w:name w:val="xl66"/>
    <w:basedOn w:val="a5"/>
    <w:rsid w:val="007B2041"/>
    <w:pPr>
      <w:pBdr>
        <w:top w:val="single" w:sz="8" w:space="0" w:color="auto"/>
        <w:bottom w:val="single" w:sz="8" w:space="0" w:color="auto"/>
      </w:pBdr>
      <w:spacing w:before="100" w:beforeAutospacing="1" w:after="100" w:afterAutospacing="1" w:line="240" w:lineRule="auto"/>
      <w:jc w:val="center"/>
      <w:textAlignment w:val="top"/>
    </w:pPr>
    <w:rPr>
      <w:rFonts w:ascii="Times New Roman" w:eastAsia="Times New Roman" w:hAnsi="Times New Roman" w:cs="Times New Roman"/>
      <w:b/>
      <w:bCs/>
      <w:sz w:val="24"/>
      <w:szCs w:val="24"/>
      <w:lang w:eastAsia="ru-RU"/>
    </w:rPr>
  </w:style>
  <w:style w:type="paragraph" w:customStyle="1" w:styleId="xl67">
    <w:name w:val="xl67"/>
    <w:basedOn w:val="a5"/>
    <w:rsid w:val="007B204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lang w:eastAsia="ru-RU"/>
    </w:rPr>
  </w:style>
  <w:style w:type="paragraph" w:customStyle="1" w:styleId="xl68">
    <w:name w:val="xl68"/>
    <w:basedOn w:val="a5"/>
    <w:rsid w:val="007B2041"/>
    <w:pPr>
      <w:spacing w:before="100" w:beforeAutospacing="1" w:after="100" w:afterAutospacing="1" w:line="240" w:lineRule="auto"/>
      <w:jc w:val="right"/>
    </w:pPr>
    <w:rPr>
      <w:rFonts w:ascii="Times New Roman" w:eastAsia="Times New Roman" w:hAnsi="Times New Roman" w:cs="Times New Roman"/>
      <w:b/>
      <w:bCs/>
      <w:sz w:val="24"/>
      <w:szCs w:val="24"/>
      <w:lang w:eastAsia="ru-RU"/>
    </w:rPr>
  </w:style>
  <w:style w:type="paragraph" w:customStyle="1" w:styleId="xl69">
    <w:name w:val="xl69"/>
    <w:basedOn w:val="a5"/>
    <w:rsid w:val="007B2041"/>
    <w:pPr>
      <w:spacing w:before="100" w:beforeAutospacing="1" w:after="100" w:afterAutospacing="1" w:line="240" w:lineRule="auto"/>
      <w:jc w:val="right"/>
    </w:pPr>
    <w:rPr>
      <w:rFonts w:ascii="Times New Roman" w:eastAsia="Times New Roman" w:hAnsi="Times New Roman" w:cs="Times New Roman"/>
      <w:sz w:val="18"/>
      <w:szCs w:val="18"/>
      <w:lang w:eastAsia="ru-RU"/>
    </w:rPr>
  </w:style>
  <w:style w:type="paragraph" w:customStyle="1" w:styleId="xl70">
    <w:name w:val="xl70"/>
    <w:basedOn w:val="a5"/>
    <w:rsid w:val="007B204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lang w:eastAsia="ru-RU"/>
    </w:rPr>
  </w:style>
  <w:style w:type="paragraph" w:customStyle="1" w:styleId="xl71">
    <w:name w:val="xl71"/>
    <w:basedOn w:val="a5"/>
    <w:rsid w:val="007B204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lang w:eastAsia="ru-RU"/>
    </w:rPr>
  </w:style>
  <w:style w:type="paragraph" w:customStyle="1" w:styleId="xl72">
    <w:name w:val="xl72"/>
    <w:basedOn w:val="a5"/>
    <w:rsid w:val="007B204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Times New Roman" w:eastAsia="Times New Roman" w:hAnsi="Times New Roman" w:cs="Times New Roman"/>
      <w:lang w:eastAsia="ru-RU"/>
    </w:rPr>
  </w:style>
  <w:style w:type="paragraph" w:customStyle="1" w:styleId="xl73">
    <w:name w:val="xl73"/>
    <w:basedOn w:val="a5"/>
    <w:rsid w:val="007B2041"/>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lang w:eastAsia="ru-RU"/>
    </w:rPr>
  </w:style>
  <w:style w:type="paragraph" w:customStyle="1" w:styleId="xl74">
    <w:name w:val="xl74"/>
    <w:basedOn w:val="a5"/>
    <w:rsid w:val="007B2041"/>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lang w:eastAsia="ru-RU"/>
    </w:rPr>
  </w:style>
  <w:style w:type="paragraph" w:customStyle="1" w:styleId="xl75">
    <w:name w:val="xl75"/>
    <w:basedOn w:val="a5"/>
    <w:rsid w:val="007B2041"/>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lang w:eastAsia="ru-RU"/>
    </w:rPr>
  </w:style>
  <w:style w:type="paragraph" w:customStyle="1" w:styleId="xl76">
    <w:name w:val="xl76"/>
    <w:basedOn w:val="a5"/>
    <w:rsid w:val="007B204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top"/>
    </w:pPr>
    <w:rPr>
      <w:rFonts w:ascii="Times New Roman" w:eastAsia="Times New Roman" w:hAnsi="Times New Roman" w:cs="Times New Roman"/>
      <w:lang w:eastAsia="ru-RU"/>
    </w:rPr>
  </w:style>
  <w:style w:type="paragraph" w:customStyle="1" w:styleId="xl78">
    <w:name w:val="xl78"/>
    <w:basedOn w:val="a5"/>
    <w:rsid w:val="007B204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top"/>
    </w:pPr>
    <w:rPr>
      <w:rFonts w:ascii="Times New Roman" w:eastAsia="Times New Roman" w:hAnsi="Times New Roman" w:cs="Times New Roman"/>
      <w:lang w:eastAsia="ru-RU"/>
    </w:rPr>
  </w:style>
  <w:style w:type="paragraph" w:customStyle="1" w:styleId="xl79">
    <w:name w:val="xl79"/>
    <w:basedOn w:val="a5"/>
    <w:rsid w:val="007B2041"/>
    <w:pPr>
      <w:shd w:val="clear" w:color="000000" w:fill="FFFF99"/>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80">
    <w:name w:val="xl80"/>
    <w:basedOn w:val="a5"/>
    <w:rsid w:val="007B204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both"/>
      <w:textAlignment w:val="top"/>
    </w:pPr>
    <w:rPr>
      <w:rFonts w:ascii="Times New Roman" w:eastAsia="Times New Roman" w:hAnsi="Times New Roman" w:cs="Times New Roman"/>
      <w:lang w:eastAsia="ru-RU"/>
    </w:rPr>
  </w:style>
  <w:style w:type="paragraph" w:customStyle="1" w:styleId="xl81">
    <w:name w:val="xl81"/>
    <w:basedOn w:val="a5"/>
    <w:rsid w:val="007B2041"/>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top"/>
    </w:pPr>
    <w:rPr>
      <w:rFonts w:ascii="Times New Roman" w:eastAsia="Times New Roman" w:hAnsi="Times New Roman" w:cs="Times New Roman"/>
      <w:lang w:eastAsia="ru-RU"/>
    </w:rPr>
  </w:style>
  <w:style w:type="paragraph" w:customStyle="1" w:styleId="xl82">
    <w:name w:val="xl82"/>
    <w:basedOn w:val="a5"/>
    <w:rsid w:val="007B2041"/>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both"/>
      <w:textAlignment w:val="top"/>
    </w:pPr>
    <w:rPr>
      <w:rFonts w:ascii="Times New Roman" w:eastAsia="Times New Roman" w:hAnsi="Times New Roman" w:cs="Times New Roman"/>
      <w:lang w:eastAsia="ru-RU"/>
    </w:rPr>
  </w:style>
  <w:style w:type="paragraph" w:customStyle="1" w:styleId="xl83">
    <w:name w:val="xl83"/>
    <w:basedOn w:val="a5"/>
    <w:rsid w:val="007B2041"/>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top"/>
    </w:pPr>
    <w:rPr>
      <w:rFonts w:ascii="Times New Roman" w:eastAsia="Times New Roman" w:hAnsi="Times New Roman" w:cs="Times New Roman"/>
      <w:lang w:eastAsia="ru-RU"/>
    </w:rPr>
  </w:style>
  <w:style w:type="paragraph" w:customStyle="1" w:styleId="xl84">
    <w:name w:val="xl84"/>
    <w:basedOn w:val="a5"/>
    <w:rsid w:val="007B204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ru-RU"/>
    </w:rPr>
  </w:style>
  <w:style w:type="paragraph" w:customStyle="1" w:styleId="xl85">
    <w:name w:val="xl85"/>
    <w:basedOn w:val="a5"/>
    <w:rsid w:val="007B204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86">
    <w:name w:val="xl86"/>
    <w:basedOn w:val="a5"/>
    <w:rsid w:val="007B2041"/>
    <w:pP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87">
    <w:name w:val="xl87"/>
    <w:basedOn w:val="a5"/>
    <w:rsid w:val="007B2041"/>
    <w:pPr>
      <w:pBdr>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88">
    <w:name w:val="xl88"/>
    <w:basedOn w:val="a5"/>
    <w:rsid w:val="007B2041"/>
    <w:pPr>
      <w:pBdr>
        <w:top w:val="single" w:sz="8" w:space="0" w:color="auto"/>
        <w:left w:val="single" w:sz="8" w:space="0" w:color="auto"/>
        <w:bottom w:val="single" w:sz="8" w:space="0" w:color="auto"/>
      </w:pBdr>
      <w:spacing w:before="100" w:beforeAutospacing="1" w:after="100" w:afterAutospacing="1" w:line="240" w:lineRule="auto"/>
      <w:jc w:val="center"/>
      <w:textAlignment w:val="top"/>
    </w:pPr>
    <w:rPr>
      <w:rFonts w:ascii="Times New Roman" w:eastAsia="Times New Roman" w:hAnsi="Times New Roman" w:cs="Times New Roman"/>
      <w:b/>
      <w:bCs/>
      <w:sz w:val="24"/>
      <w:szCs w:val="24"/>
      <w:lang w:eastAsia="ru-RU"/>
    </w:rPr>
  </w:style>
  <w:style w:type="paragraph" w:styleId="afffffff4">
    <w:name w:val="TOC Heading"/>
    <w:basedOn w:val="1"/>
    <w:next w:val="a5"/>
    <w:uiPriority w:val="39"/>
    <w:unhideWhenUsed/>
    <w:qFormat/>
    <w:rsid w:val="00026A8F"/>
    <w:pPr>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sz w:val="32"/>
      <w:szCs w:val="32"/>
      <w:lang w:eastAsia="ru-RU"/>
    </w:rPr>
  </w:style>
  <w:style w:type="character" w:customStyle="1" w:styleId="2fc">
    <w:name w:val="Текст Знак2"/>
    <w:aliases w:val="Текст Знак1 Знак, Знак3 Знак1 Знак,Текст Знак Знак Знак, Знак3 Знак Знак Знак1, Знак3 Знак2,Текст Знак Знак1, Знак3 Знак Знак1"/>
    <w:basedOn w:val="a6"/>
    <w:rsid w:val="00B46F80"/>
    <w:rPr>
      <w:rFonts w:ascii="Courier New" w:hAnsi="Courier New" w:cs="Courier New"/>
      <w:lang w:val="ru-RU" w:eastAsia="ru-RU" w:bidi="ar-SA"/>
    </w:rPr>
  </w:style>
  <w:style w:type="character" w:customStyle="1" w:styleId="FontStyle92">
    <w:name w:val="Font Style92"/>
    <w:basedOn w:val="a6"/>
    <w:rsid w:val="00B46F80"/>
    <w:rPr>
      <w:rFonts w:ascii="Times New Roman" w:hAnsi="Times New Roman" w:cs="Times New Roman"/>
      <w:sz w:val="24"/>
      <w:szCs w:val="24"/>
    </w:rPr>
  </w:style>
  <w:style w:type="paragraph" w:customStyle="1" w:styleId="1120">
    <w:name w:val="Знак11 Знак Знак Знак Знак Знак Знак Знак Знак Знак Знак Знак Знак Знак Знак Знак Знак Знак Знак Знак Знак Знак Знак Знак Знак2"/>
    <w:basedOn w:val="a5"/>
    <w:rsid w:val="00B46F80"/>
    <w:pPr>
      <w:widowControl w:val="0"/>
      <w:adjustRightInd w:val="0"/>
      <w:spacing w:after="160" w:line="240" w:lineRule="exact"/>
      <w:jc w:val="right"/>
    </w:pPr>
    <w:rPr>
      <w:rFonts w:ascii="Times New Roman" w:eastAsia="Times New Roman" w:hAnsi="Times New Roman" w:cs="Times New Roman"/>
      <w:sz w:val="20"/>
      <w:szCs w:val="20"/>
      <w:lang w:val="en-GB"/>
    </w:rPr>
  </w:style>
  <w:style w:type="paragraph" w:customStyle="1" w:styleId="TableParagraph">
    <w:name w:val="Table Paragraph"/>
    <w:basedOn w:val="a5"/>
    <w:uiPriority w:val="1"/>
    <w:qFormat/>
    <w:rsid w:val="00B46F80"/>
    <w:pPr>
      <w:widowControl w:val="0"/>
      <w:autoSpaceDE w:val="0"/>
      <w:autoSpaceDN w:val="0"/>
      <w:adjustRightInd w:val="0"/>
      <w:spacing w:after="0" w:line="240" w:lineRule="auto"/>
    </w:pPr>
    <w:rPr>
      <w:rFonts w:ascii="Times New Roman" w:eastAsiaTheme="minorEastAsia" w:hAnsi="Times New Roman" w:cs="Times New Roman"/>
      <w:sz w:val="24"/>
      <w:szCs w:val="24"/>
      <w:lang w:eastAsia="ru-RU"/>
    </w:rPr>
  </w:style>
  <w:style w:type="paragraph" w:customStyle="1" w:styleId="1114">
    <w:name w:val="Знак11 Знак Знак Знак Знак Знак Знак Знак Знак Знак Знак Знак Знак Знак Знак Знак Знак Знак Знак Знак Знак Знак Знак Знак Знак1"/>
    <w:basedOn w:val="a5"/>
    <w:rsid w:val="00971301"/>
    <w:pPr>
      <w:widowControl w:val="0"/>
      <w:adjustRightInd w:val="0"/>
      <w:spacing w:after="160" w:line="240" w:lineRule="exact"/>
      <w:jc w:val="right"/>
    </w:pPr>
    <w:rPr>
      <w:rFonts w:ascii="Times New Roman" w:eastAsia="Times New Roman" w:hAnsi="Times New Roman" w:cs="Times New Roman"/>
      <w:sz w:val="20"/>
      <w:szCs w:val="20"/>
      <w:lang w:val="en-GB"/>
    </w:rPr>
  </w:style>
  <w:style w:type="character" w:customStyle="1" w:styleId="215">
    <w:name w:val="Знак Знак21"/>
    <w:rsid w:val="00971301"/>
    <w:rPr>
      <w:b/>
      <w:bCs/>
      <w:kern w:val="36"/>
      <w:sz w:val="48"/>
      <w:szCs w:val="48"/>
      <w:lang w:val="ru-RU" w:eastAsia="ru-RU" w:bidi="ar-SA"/>
    </w:rPr>
  </w:style>
  <w:style w:type="paragraph" w:customStyle="1" w:styleId="119">
    <w:name w:val="Знак Знак1 Знак1"/>
    <w:basedOn w:val="a5"/>
    <w:rsid w:val="00971301"/>
    <w:pPr>
      <w:widowControl w:val="0"/>
      <w:adjustRightInd w:val="0"/>
      <w:spacing w:after="160" w:line="240" w:lineRule="exact"/>
      <w:ind w:firstLine="709"/>
      <w:jc w:val="right"/>
    </w:pPr>
    <w:rPr>
      <w:rFonts w:ascii="Times New Roman" w:eastAsia="Times New Roman" w:hAnsi="Times New Roman" w:cs="Times New Roman"/>
      <w:sz w:val="20"/>
      <w:szCs w:val="20"/>
      <w:lang w:val="en-GB"/>
    </w:rPr>
  </w:style>
  <w:style w:type="paragraph" w:customStyle="1" w:styleId="CharChar11">
    <w:name w:val="Char Char1 Знак Знак Знак1"/>
    <w:basedOn w:val="a5"/>
    <w:rsid w:val="00971301"/>
    <w:pPr>
      <w:spacing w:after="0" w:line="240" w:lineRule="auto"/>
      <w:ind w:firstLine="709"/>
      <w:jc w:val="both"/>
    </w:pPr>
    <w:rPr>
      <w:rFonts w:ascii="Verdana" w:eastAsia="Times New Roman" w:hAnsi="Verdana" w:cs="Verdana"/>
      <w:sz w:val="20"/>
      <w:szCs w:val="20"/>
      <w:lang w:val="en-US"/>
    </w:rPr>
  </w:style>
  <w:style w:type="paragraph" w:customStyle="1" w:styleId="11a">
    <w:name w:val="Знак Знак Знак1 Знак Знак Знак Знак Знак Знак Знак Знак Знак Знак1"/>
    <w:basedOn w:val="a5"/>
    <w:rsid w:val="00971301"/>
    <w:pPr>
      <w:spacing w:after="0" w:line="240" w:lineRule="auto"/>
      <w:ind w:firstLine="709"/>
      <w:jc w:val="both"/>
    </w:pPr>
    <w:rPr>
      <w:rFonts w:ascii="Verdana" w:eastAsia="Times New Roman" w:hAnsi="Verdana" w:cs="Verdana"/>
      <w:sz w:val="20"/>
      <w:szCs w:val="20"/>
      <w:lang w:val="en-US"/>
    </w:rPr>
  </w:style>
  <w:style w:type="paragraph" w:customStyle="1" w:styleId="11b">
    <w:name w:val="Знак1 Знак Знак Знак Знак Знак Знак Знак Знак Знак Знак Знак Знак Знак Знак Знак Знак Знак Знак Знак1"/>
    <w:basedOn w:val="a5"/>
    <w:rsid w:val="00971301"/>
    <w:pPr>
      <w:spacing w:after="160" w:line="240" w:lineRule="exact"/>
      <w:ind w:firstLine="709"/>
      <w:jc w:val="both"/>
    </w:pPr>
    <w:rPr>
      <w:rFonts w:ascii="Verdana" w:eastAsia="Times New Roman" w:hAnsi="Verdana" w:cs="Times New Roman"/>
      <w:sz w:val="28"/>
      <w:szCs w:val="24"/>
      <w:lang w:val="en-US"/>
    </w:rPr>
  </w:style>
  <w:style w:type="character" w:customStyle="1" w:styleId="910">
    <w:name w:val="Знак Знак91"/>
    <w:rsid w:val="00971301"/>
    <w:rPr>
      <w:bCs/>
      <w:spacing w:val="60"/>
      <w:kern w:val="32"/>
      <w:sz w:val="24"/>
      <w:szCs w:val="24"/>
      <w:lang w:val="ru-RU" w:eastAsia="ru-RU" w:bidi="ar-SA"/>
    </w:rPr>
  </w:style>
  <w:style w:type="character" w:customStyle="1" w:styleId="810">
    <w:name w:val="Знак Знак81"/>
    <w:rsid w:val="00971301"/>
    <w:rPr>
      <w:b/>
      <w:bCs/>
      <w:iCs/>
      <w:sz w:val="24"/>
      <w:szCs w:val="24"/>
      <w:lang w:val="ru-RU" w:eastAsia="ru-RU" w:bidi="ar-SA"/>
    </w:rPr>
  </w:style>
  <w:style w:type="character" w:customStyle="1" w:styleId="710">
    <w:name w:val="Знак Знак71"/>
    <w:rsid w:val="00971301"/>
    <w:rPr>
      <w:b/>
      <w:sz w:val="24"/>
      <w:szCs w:val="24"/>
      <w:lang w:val="ru-RU" w:eastAsia="ru-RU" w:bidi="ar-SA"/>
    </w:rPr>
  </w:style>
  <w:style w:type="character" w:customStyle="1" w:styleId="511">
    <w:name w:val="Знак Знак51"/>
    <w:rsid w:val="00971301"/>
    <w:rPr>
      <w:sz w:val="24"/>
      <w:szCs w:val="24"/>
      <w:lang w:val="ru-RU" w:eastAsia="ru-RU" w:bidi="ar-SA"/>
    </w:rPr>
  </w:style>
  <w:style w:type="paragraph" w:customStyle="1" w:styleId="46">
    <w:name w:val="Основной текст4"/>
    <w:rsid w:val="00971301"/>
    <w:pPr>
      <w:spacing w:after="0" w:line="240" w:lineRule="auto"/>
      <w:ind w:firstLine="709"/>
      <w:jc w:val="both"/>
    </w:pPr>
    <w:rPr>
      <w:rFonts w:ascii="Times New Roman" w:eastAsia="Times New Roman" w:hAnsi="Times New Roman" w:cs="Times New Roman"/>
      <w:sz w:val="24"/>
      <w:szCs w:val="20"/>
      <w:lang w:eastAsia="ru-RU"/>
    </w:rPr>
  </w:style>
  <w:style w:type="paragraph" w:customStyle="1" w:styleId="11c">
    <w:name w:val="Знак Знак1 Знак Знак Знак Знак Знак Знак Знак1"/>
    <w:basedOn w:val="a5"/>
    <w:rsid w:val="00971301"/>
    <w:pPr>
      <w:spacing w:after="160" w:line="240" w:lineRule="exact"/>
      <w:ind w:firstLine="709"/>
      <w:jc w:val="both"/>
    </w:pPr>
    <w:rPr>
      <w:rFonts w:ascii="Verdana" w:eastAsia="Times New Roman" w:hAnsi="Verdana" w:cs="Times New Roman"/>
      <w:sz w:val="28"/>
      <w:szCs w:val="24"/>
      <w:lang w:val="en-US"/>
    </w:rPr>
  </w:style>
  <w:style w:type="paragraph" w:customStyle="1" w:styleId="font5">
    <w:name w:val="font5"/>
    <w:basedOn w:val="a5"/>
    <w:rsid w:val="0095161B"/>
    <w:pPr>
      <w:spacing w:before="100" w:beforeAutospacing="1" w:after="100" w:afterAutospacing="1" w:line="240" w:lineRule="auto"/>
    </w:pPr>
    <w:rPr>
      <w:rFonts w:ascii="Times New Roman" w:eastAsia="Times New Roman" w:hAnsi="Times New Roman" w:cs="Times New Roman"/>
      <w:color w:val="000000"/>
      <w:sz w:val="18"/>
      <w:szCs w:val="18"/>
      <w:lang w:eastAsia="ru-RU"/>
    </w:rPr>
  </w:style>
  <w:style w:type="paragraph" w:customStyle="1" w:styleId="font6">
    <w:name w:val="font6"/>
    <w:basedOn w:val="a5"/>
    <w:rsid w:val="0095161B"/>
    <w:pPr>
      <w:spacing w:before="100" w:beforeAutospacing="1" w:after="100" w:afterAutospacing="1" w:line="240" w:lineRule="auto"/>
    </w:pPr>
    <w:rPr>
      <w:rFonts w:ascii="Times New Roman" w:eastAsia="Times New Roman" w:hAnsi="Times New Roman" w:cs="Times New Roman"/>
      <w:color w:val="000000"/>
      <w:sz w:val="14"/>
      <w:szCs w:val="14"/>
      <w:lang w:eastAsia="ru-RU"/>
    </w:rPr>
  </w:style>
  <w:style w:type="paragraph" w:customStyle="1" w:styleId="xl65">
    <w:name w:val="xl65"/>
    <w:basedOn w:val="a5"/>
    <w:rsid w:val="0095161B"/>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ru-RU"/>
    </w:rPr>
  </w:style>
  <w:style w:type="table" w:customStyle="1" w:styleId="1ff1">
    <w:name w:val="Сетка таблицы1"/>
    <w:basedOn w:val="a7"/>
    <w:next w:val="ad"/>
    <w:uiPriority w:val="59"/>
    <w:rsid w:val="00673E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2">
    <w:name w:val="Нет списка1"/>
    <w:next w:val="a8"/>
    <w:uiPriority w:val="99"/>
    <w:semiHidden/>
    <w:unhideWhenUsed/>
    <w:rsid w:val="007B555B"/>
  </w:style>
  <w:style w:type="paragraph" w:styleId="afffffff5">
    <w:name w:val="annotation text"/>
    <w:basedOn w:val="a5"/>
    <w:link w:val="afffffff6"/>
    <w:uiPriority w:val="99"/>
    <w:semiHidden/>
    <w:unhideWhenUsed/>
    <w:rsid w:val="00B76EC1"/>
    <w:pPr>
      <w:spacing w:line="240" w:lineRule="auto"/>
    </w:pPr>
    <w:rPr>
      <w:sz w:val="20"/>
      <w:szCs w:val="20"/>
    </w:rPr>
  </w:style>
  <w:style w:type="character" w:customStyle="1" w:styleId="afffffff6">
    <w:name w:val="Текст примечания Знак"/>
    <w:basedOn w:val="a6"/>
    <w:link w:val="afffffff5"/>
    <w:uiPriority w:val="99"/>
    <w:semiHidden/>
    <w:rsid w:val="00B76EC1"/>
    <w:rPr>
      <w:sz w:val="20"/>
      <w:szCs w:val="20"/>
    </w:rPr>
  </w:style>
  <w:style w:type="paragraph" w:styleId="afffffff7">
    <w:name w:val="annotation subject"/>
    <w:basedOn w:val="afffffff5"/>
    <w:next w:val="afffffff5"/>
    <w:link w:val="afffffff8"/>
    <w:uiPriority w:val="99"/>
    <w:semiHidden/>
    <w:unhideWhenUsed/>
    <w:rsid w:val="00B76EC1"/>
    <w:rPr>
      <w:b/>
      <w:bCs/>
    </w:rPr>
  </w:style>
  <w:style w:type="character" w:customStyle="1" w:styleId="afffffff8">
    <w:name w:val="Тема примечания Знак"/>
    <w:basedOn w:val="afffffff6"/>
    <w:link w:val="afffffff7"/>
    <w:uiPriority w:val="99"/>
    <w:semiHidden/>
    <w:rsid w:val="00B76EC1"/>
    <w:rPr>
      <w:b/>
      <w:bCs/>
      <w:sz w:val="20"/>
      <w:szCs w:val="20"/>
    </w:rPr>
  </w:style>
  <w:style w:type="paragraph" w:styleId="afffffff9">
    <w:name w:val="Revision"/>
    <w:hidden/>
    <w:uiPriority w:val="99"/>
    <w:semiHidden/>
    <w:rsid w:val="006E192C"/>
    <w:pPr>
      <w:spacing w:after="0" w:line="240" w:lineRule="auto"/>
    </w:pPr>
  </w:style>
  <w:style w:type="paragraph" w:customStyle="1" w:styleId="3d">
    <w:name w:val="Знак Знак3 Знак Знак Знак Знак Знак Знак Знак"/>
    <w:basedOn w:val="a5"/>
    <w:rsid w:val="005E23B6"/>
    <w:pPr>
      <w:spacing w:after="160" w:line="240" w:lineRule="exact"/>
    </w:pPr>
    <w:rPr>
      <w:rFonts w:ascii="Verdana" w:eastAsia="Times New Roman" w:hAnsi="Verdana" w:cs="Times New Roman"/>
      <w:sz w:val="20"/>
      <w:szCs w:val="20"/>
      <w:lang w:val="en-US"/>
    </w:rPr>
  </w:style>
  <w:style w:type="paragraph" w:customStyle="1" w:styleId="56">
    <w:name w:val="Обычный5"/>
    <w:rsid w:val="003222C4"/>
    <w:pPr>
      <w:snapToGrid w:val="0"/>
      <w:spacing w:after="0" w:line="240" w:lineRule="auto"/>
    </w:pPr>
    <w:rPr>
      <w:rFonts w:ascii="Times New Roman" w:eastAsia="Times New Roman" w:hAnsi="Times New Roman" w:cs="Times New Roman"/>
      <w:szCs w:val="20"/>
      <w:lang w:eastAsia="ru-RU"/>
    </w:rPr>
  </w:style>
  <w:style w:type="paragraph" w:customStyle="1" w:styleId="Normal10-022">
    <w:name w:val="Стиль Normal + 10 пт полужирный По центру Слева:  -02 см Справ...2"/>
    <w:basedOn w:val="56"/>
    <w:link w:val="Normal10-0220"/>
    <w:rsid w:val="003222C4"/>
    <w:pPr>
      <w:ind w:left="-113" w:right="-113"/>
      <w:jc w:val="center"/>
    </w:pPr>
    <w:rPr>
      <w:b/>
      <w:bCs/>
      <w:sz w:val="20"/>
    </w:rPr>
  </w:style>
  <w:style w:type="character" w:customStyle="1" w:styleId="Normal10-0220">
    <w:name w:val="Стиль Normal + 10 пт полужирный По центру Слева:  -02 см Справ...2 Знак"/>
    <w:link w:val="Normal10-022"/>
    <w:rsid w:val="003222C4"/>
    <w:rPr>
      <w:rFonts w:ascii="Times New Roman" w:eastAsia="Times New Roman" w:hAnsi="Times New Roman" w:cs="Times New Roman"/>
      <w:b/>
      <w:bCs/>
      <w:sz w:val="20"/>
      <w:szCs w:val="20"/>
      <w:lang w:eastAsia="ru-RU"/>
    </w:rPr>
  </w:style>
  <w:style w:type="paragraph" w:customStyle="1" w:styleId="3e">
    <w:name w:val="Знак Знак3 Знак Знак Знак Знак Знак Знак Знак"/>
    <w:basedOn w:val="a5"/>
    <w:rsid w:val="00A12C31"/>
    <w:pPr>
      <w:spacing w:after="160" w:line="240" w:lineRule="exact"/>
    </w:pPr>
    <w:rPr>
      <w:rFonts w:ascii="Verdana" w:eastAsia="Times New Roman" w:hAnsi="Verdana" w:cs="Times New Roman"/>
      <w:sz w:val="20"/>
      <w:szCs w:val="20"/>
      <w:lang w:val="en-US"/>
    </w:rPr>
  </w:style>
  <w:style w:type="character" w:customStyle="1" w:styleId="Normal10-020">
    <w:name w:val="Normal + 10 пт полужирный По центру Слева:  -02 см Справ... Знак"/>
    <w:link w:val="Normal10-02"/>
    <w:rsid w:val="00A7067E"/>
    <w:rPr>
      <w:rFonts w:ascii="Times New Roman" w:eastAsia="Times New Roman" w:hAnsi="Times New Roman" w:cs="Times New Roman"/>
      <w:b/>
      <w:bCs/>
      <w:sz w:val="20"/>
      <w:szCs w:val="20"/>
      <w:lang w:eastAsia="ru-RU"/>
    </w:rPr>
  </w:style>
  <w:style w:type="paragraph" w:customStyle="1" w:styleId="01">
    <w:name w:val="0"/>
    <w:basedOn w:val="a5"/>
    <w:link w:val="02"/>
    <w:qFormat/>
    <w:rsid w:val="00B53CCA"/>
    <w:pPr>
      <w:spacing w:after="0" w:line="240" w:lineRule="auto"/>
      <w:jc w:val="center"/>
    </w:pPr>
    <w:rPr>
      <w:rFonts w:ascii="Times New Roman" w:eastAsia="Times New Roman" w:hAnsi="Times New Roman" w:cs="Times New Roman"/>
      <w:color w:val="000000"/>
      <w:sz w:val="24"/>
    </w:rPr>
  </w:style>
  <w:style w:type="character" w:customStyle="1" w:styleId="02">
    <w:name w:val="0 Знак"/>
    <w:basedOn w:val="a6"/>
    <w:link w:val="01"/>
    <w:rsid w:val="00B53CCA"/>
    <w:rPr>
      <w:rFonts w:ascii="Times New Roman" w:eastAsia="Times New Roman" w:hAnsi="Times New Roman" w:cs="Times New Roman"/>
      <w:color w:val="000000"/>
      <w:sz w:val="24"/>
    </w:rPr>
  </w:style>
  <w:style w:type="paragraph" w:customStyle="1" w:styleId="afffffffa">
    <w:name w:val="Таблица_номер_таблицы"/>
    <w:link w:val="afffffffb"/>
    <w:rsid w:val="00905024"/>
    <w:pPr>
      <w:keepNext/>
      <w:spacing w:after="0" w:line="240" w:lineRule="auto"/>
      <w:jc w:val="right"/>
    </w:pPr>
    <w:rPr>
      <w:rFonts w:ascii="Times New Roman" w:eastAsia="Times New Roman" w:hAnsi="Times New Roman" w:cs="Times New Roman"/>
      <w:sz w:val="24"/>
      <w:szCs w:val="24"/>
      <w:lang w:eastAsia="ru-RU"/>
    </w:rPr>
  </w:style>
  <w:style w:type="character" w:customStyle="1" w:styleId="afffffffb">
    <w:name w:val="Таблица_номер_таблицы Знак"/>
    <w:link w:val="afffffffa"/>
    <w:locked/>
    <w:rsid w:val="00905024"/>
    <w:rPr>
      <w:rFonts w:ascii="Times New Roman" w:eastAsia="Times New Roman" w:hAnsi="Times New Roman" w:cs="Times New Roman"/>
      <w:sz w:val="24"/>
      <w:szCs w:val="24"/>
      <w:lang w:eastAsia="ru-RU"/>
    </w:rPr>
  </w:style>
  <w:style w:type="paragraph" w:customStyle="1" w:styleId="afffffffc">
    <w:name w:val="Таблица_название_таблицы"/>
    <w:next w:val="a5"/>
    <w:link w:val="afffffffd"/>
    <w:qFormat/>
    <w:rsid w:val="00905024"/>
    <w:pPr>
      <w:keepNext/>
      <w:spacing w:after="120" w:line="240" w:lineRule="auto"/>
      <w:jc w:val="center"/>
    </w:pPr>
    <w:rPr>
      <w:rFonts w:ascii="Times New Roman" w:eastAsia="Times New Roman" w:hAnsi="Times New Roman" w:cs="Times New Roman"/>
      <w:sz w:val="24"/>
      <w:szCs w:val="24"/>
      <w:lang w:eastAsia="ru-RU"/>
    </w:rPr>
  </w:style>
  <w:style w:type="character" w:customStyle="1" w:styleId="afffffffd">
    <w:name w:val="Таблица_название_таблицы Знак"/>
    <w:link w:val="afffffffc"/>
    <w:locked/>
    <w:rsid w:val="00905024"/>
    <w:rPr>
      <w:rFonts w:ascii="Times New Roman" w:eastAsia="Times New Roman" w:hAnsi="Times New Roman" w:cs="Times New Roman"/>
      <w:sz w:val="24"/>
      <w:szCs w:val="24"/>
      <w:lang w:eastAsia="ru-RU"/>
    </w:rPr>
  </w:style>
  <w:style w:type="paragraph" w:customStyle="1" w:styleId="afffffffe">
    <w:name w:val="Абзац"/>
    <w:link w:val="affffffff"/>
    <w:qFormat/>
    <w:rsid w:val="007A46B0"/>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ffff">
    <w:name w:val="Абзац Знак"/>
    <w:link w:val="afffffffe"/>
    <w:qFormat/>
    <w:locked/>
    <w:rsid w:val="007A46B0"/>
    <w:rPr>
      <w:rFonts w:ascii="Times New Roman" w:eastAsia="Times New Roman" w:hAnsi="Times New Roman" w:cs="Times New Roman"/>
      <w:sz w:val="24"/>
      <w:szCs w:val="24"/>
      <w:lang w:eastAsia="ru-RU"/>
    </w:rPr>
  </w:style>
  <w:style w:type="character" w:customStyle="1" w:styleId="affffffff0">
    <w:name w:val="Текст_Обычный"/>
    <w:basedOn w:val="a6"/>
    <w:qFormat/>
    <w:rsid w:val="003978F9"/>
  </w:style>
  <w:style w:type="paragraph" w:customStyle="1" w:styleId="11d">
    <w:name w:val="Табличный_таблица_11"/>
    <w:link w:val="11e"/>
    <w:qFormat/>
    <w:rsid w:val="003978F9"/>
    <w:pPr>
      <w:spacing w:after="0" w:line="240" w:lineRule="auto"/>
      <w:jc w:val="center"/>
    </w:pPr>
    <w:rPr>
      <w:rFonts w:ascii="Times New Roman" w:eastAsia="Times New Roman" w:hAnsi="Times New Roman" w:cs="Times New Roman"/>
      <w:lang w:eastAsia="ru-RU"/>
    </w:rPr>
  </w:style>
  <w:style w:type="character" w:customStyle="1" w:styleId="11e">
    <w:name w:val="Табличный_таблица_11 Знак"/>
    <w:link w:val="11d"/>
    <w:locked/>
    <w:rsid w:val="003978F9"/>
    <w:rPr>
      <w:rFonts w:ascii="Times New Roman" w:eastAsia="Times New Roman" w:hAnsi="Times New Roman" w:cs="Times New Roman"/>
      <w:lang w:eastAsia="ru-RU"/>
    </w:rPr>
  </w:style>
  <w:style w:type="paragraph" w:customStyle="1" w:styleId="11">
    <w:name w:val="Табличный_маркированный_11"/>
    <w:link w:val="11f"/>
    <w:uiPriority w:val="99"/>
    <w:qFormat/>
    <w:rsid w:val="003978F9"/>
    <w:pPr>
      <w:numPr>
        <w:numId w:val="20"/>
      </w:numPr>
      <w:spacing w:after="0" w:line="240" w:lineRule="auto"/>
      <w:jc w:val="both"/>
    </w:pPr>
    <w:rPr>
      <w:rFonts w:ascii="Times New Roman" w:eastAsia="Times New Roman" w:hAnsi="Times New Roman" w:cs="Times New Roman"/>
      <w:lang w:eastAsia="ru-RU"/>
    </w:rPr>
  </w:style>
  <w:style w:type="character" w:customStyle="1" w:styleId="11f">
    <w:name w:val="Табличный_маркированный_11 Знак"/>
    <w:link w:val="11"/>
    <w:uiPriority w:val="99"/>
    <w:locked/>
    <w:rsid w:val="003978F9"/>
    <w:rPr>
      <w:rFonts w:ascii="Times New Roman" w:eastAsia="Times New Roman" w:hAnsi="Times New Roman" w:cs="Times New Roman"/>
      <w:lang w:eastAsia="ru-RU"/>
    </w:rPr>
  </w:style>
  <w:style w:type="paragraph" w:customStyle="1" w:styleId="11f0">
    <w:name w:val="Табличный_боковик_11"/>
    <w:link w:val="11f1"/>
    <w:uiPriority w:val="99"/>
    <w:qFormat/>
    <w:rsid w:val="003978F9"/>
    <w:pPr>
      <w:spacing w:after="0" w:line="240" w:lineRule="auto"/>
    </w:pPr>
    <w:rPr>
      <w:rFonts w:ascii="Times New Roman" w:eastAsia="Times New Roman" w:hAnsi="Times New Roman" w:cs="Times New Roman"/>
      <w:lang w:eastAsia="ru-RU"/>
    </w:rPr>
  </w:style>
  <w:style w:type="character" w:customStyle="1" w:styleId="11f1">
    <w:name w:val="Табличный_боковик_11 Знак"/>
    <w:link w:val="11f0"/>
    <w:uiPriority w:val="99"/>
    <w:qFormat/>
    <w:locked/>
    <w:rsid w:val="003978F9"/>
    <w:rPr>
      <w:rFonts w:ascii="Times New Roman" w:eastAsia="Times New Roman" w:hAnsi="Times New Roman" w:cs="Times New Roman"/>
      <w:lang w:eastAsia="ru-RU"/>
    </w:rPr>
  </w:style>
  <w:style w:type="paragraph" w:customStyle="1" w:styleId="21">
    <w:name w:val="Список_маркерный_2_уровень"/>
    <w:basedOn w:val="14"/>
    <w:link w:val="2fd"/>
    <w:rsid w:val="00F357A9"/>
    <w:pPr>
      <w:numPr>
        <w:ilvl w:val="1"/>
      </w:numPr>
      <w:ind w:left="2149"/>
    </w:pPr>
  </w:style>
  <w:style w:type="paragraph" w:customStyle="1" w:styleId="14">
    <w:name w:val="Список_маркерный_1_уровень"/>
    <w:link w:val="1ff3"/>
    <w:uiPriority w:val="99"/>
    <w:qFormat/>
    <w:rsid w:val="00F357A9"/>
    <w:pPr>
      <w:numPr>
        <w:numId w:val="21"/>
      </w:numPr>
      <w:spacing w:after="0" w:line="240" w:lineRule="auto"/>
      <w:jc w:val="both"/>
    </w:pPr>
    <w:rPr>
      <w:rFonts w:ascii="Times New Roman" w:eastAsia="Times New Roman" w:hAnsi="Times New Roman" w:cs="Times New Roman"/>
      <w:snapToGrid w:val="0"/>
      <w:sz w:val="24"/>
      <w:szCs w:val="24"/>
      <w:lang w:eastAsia="ru-RU"/>
    </w:rPr>
  </w:style>
  <w:style w:type="character" w:customStyle="1" w:styleId="1ff3">
    <w:name w:val="Список_маркерный_1_уровень Знак"/>
    <w:link w:val="14"/>
    <w:uiPriority w:val="99"/>
    <w:locked/>
    <w:rsid w:val="00F357A9"/>
    <w:rPr>
      <w:rFonts w:ascii="Times New Roman" w:eastAsia="Times New Roman" w:hAnsi="Times New Roman" w:cs="Times New Roman"/>
      <w:snapToGrid w:val="0"/>
      <w:sz w:val="24"/>
      <w:szCs w:val="24"/>
      <w:lang w:eastAsia="ru-RU"/>
    </w:rPr>
  </w:style>
  <w:style w:type="paragraph" w:customStyle="1" w:styleId="13">
    <w:name w:val="Список_нумерованный_1_уровень"/>
    <w:link w:val="1ff4"/>
    <w:qFormat/>
    <w:rsid w:val="00F357A9"/>
    <w:pPr>
      <w:numPr>
        <w:numId w:val="22"/>
      </w:numPr>
      <w:spacing w:before="60" w:after="100" w:line="240" w:lineRule="auto"/>
      <w:jc w:val="both"/>
    </w:pPr>
    <w:rPr>
      <w:rFonts w:ascii="Times New Roman" w:eastAsia="Times New Roman" w:hAnsi="Times New Roman" w:cs="Times New Roman"/>
      <w:sz w:val="24"/>
      <w:szCs w:val="24"/>
      <w:lang w:eastAsia="ru-RU"/>
    </w:rPr>
  </w:style>
  <w:style w:type="character" w:customStyle="1" w:styleId="1ff4">
    <w:name w:val="Список_нумерованный_1_уровень Знак"/>
    <w:link w:val="13"/>
    <w:locked/>
    <w:rsid w:val="00F357A9"/>
    <w:rPr>
      <w:rFonts w:ascii="Times New Roman" w:eastAsia="Times New Roman" w:hAnsi="Times New Roman" w:cs="Times New Roman"/>
      <w:sz w:val="24"/>
      <w:szCs w:val="24"/>
      <w:lang w:eastAsia="ru-RU"/>
    </w:rPr>
  </w:style>
  <w:style w:type="paragraph" w:customStyle="1" w:styleId="20">
    <w:name w:val="Список_нумерованный_2_уровень"/>
    <w:basedOn w:val="13"/>
    <w:qFormat/>
    <w:rsid w:val="00F357A9"/>
    <w:pPr>
      <w:numPr>
        <w:ilvl w:val="1"/>
      </w:numPr>
      <w:tabs>
        <w:tab w:val="num" w:pos="360"/>
      </w:tabs>
      <w:ind w:left="360" w:hanging="360"/>
    </w:pPr>
  </w:style>
  <w:style w:type="paragraph" w:customStyle="1" w:styleId="30">
    <w:name w:val="Список_нумерованный_3_уровень"/>
    <w:basedOn w:val="13"/>
    <w:qFormat/>
    <w:rsid w:val="00F357A9"/>
    <w:pPr>
      <w:numPr>
        <w:ilvl w:val="2"/>
      </w:numPr>
      <w:tabs>
        <w:tab w:val="num" w:pos="360"/>
      </w:tabs>
      <w:ind w:left="360" w:hanging="360"/>
    </w:pPr>
  </w:style>
  <w:style w:type="paragraph" w:customStyle="1" w:styleId="150">
    <w:name w:val="15 таблица"/>
    <w:basedOn w:val="a5"/>
    <w:link w:val="151"/>
    <w:qFormat/>
    <w:rsid w:val="00C22F6F"/>
    <w:pPr>
      <w:widowControl w:val="0"/>
      <w:suppressAutoHyphens/>
      <w:spacing w:after="0" w:line="239" w:lineRule="auto"/>
      <w:ind w:left="57"/>
      <w:jc w:val="both"/>
    </w:pPr>
    <w:rPr>
      <w:rFonts w:ascii="Times New Roman" w:eastAsia="Times New Roman" w:hAnsi="Times New Roman" w:cs="Times New Roman"/>
      <w:bCs/>
      <w:sz w:val="20"/>
      <w:szCs w:val="20"/>
      <w:lang w:eastAsia="ru-RU"/>
    </w:rPr>
  </w:style>
  <w:style w:type="character" w:customStyle="1" w:styleId="151">
    <w:name w:val="15 таблица Знак"/>
    <w:link w:val="150"/>
    <w:rsid w:val="00C22F6F"/>
    <w:rPr>
      <w:rFonts w:ascii="Times New Roman" w:eastAsia="Times New Roman" w:hAnsi="Times New Roman" w:cs="Times New Roman"/>
      <w:bCs/>
      <w:sz w:val="20"/>
      <w:szCs w:val="20"/>
      <w:lang w:eastAsia="ru-RU"/>
    </w:rPr>
  </w:style>
  <w:style w:type="paragraph" w:customStyle="1" w:styleId="1ff5">
    <w:name w:val="Заголовок_подзаголовок_1"/>
    <w:next w:val="afffffffe"/>
    <w:link w:val="1ff6"/>
    <w:uiPriority w:val="99"/>
    <w:qFormat/>
    <w:rsid w:val="008555E8"/>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f6">
    <w:name w:val="Заголовок_подзаголовок_1 Знак"/>
    <w:link w:val="1ff5"/>
    <w:uiPriority w:val="99"/>
    <w:locked/>
    <w:rsid w:val="008555E8"/>
    <w:rPr>
      <w:rFonts w:ascii="Times New Roman" w:eastAsia="Times New Roman" w:hAnsi="Times New Roman" w:cs="Times New Roman"/>
      <w:b/>
      <w:bCs/>
      <w:sz w:val="24"/>
      <w:szCs w:val="24"/>
      <w:u w:val="single"/>
      <w:lang w:eastAsia="ru-RU"/>
    </w:rPr>
  </w:style>
  <w:style w:type="paragraph" w:customStyle="1" w:styleId="3f">
    <w:name w:val="Заголовок_подзаголовок_3"/>
    <w:next w:val="afffffffe"/>
    <w:link w:val="3f0"/>
    <w:uiPriority w:val="99"/>
    <w:qFormat/>
    <w:rsid w:val="008555E8"/>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3f0">
    <w:name w:val="Заголовок_подзаголовок_3 Знак"/>
    <w:link w:val="3f"/>
    <w:uiPriority w:val="99"/>
    <w:locked/>
    <w:rsid w:val="008555E8"/>
    <w:rPr>
      <w:rFonts w:ascii="Times New Roman" w:eastAsia="Times New Roman" w:hAnsi="Times New Roman" w:cs="Times New Roman"/>
      <w:b/>
      <w:bCs/>
      <w:sz w:val="24"/>
      <w:szCs w:val="24"/>
      <w:u w:val="single"/>
      <w:lang w:eastAsia="ru-RU"/>
    </w:rPr>
  </w:style>
  <w:style w:type="paragraph" w:customStyle="1" w:styleId="2fe">
    <w:name w:val="Заголовок_подзаголовок_2"/>
    <w:next w:val="afffffffe"/>
    <w:link w:val="2ff"/>
    <w:rsid w:val="008555E8"/>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f">
    <w:name w:val="Заголовок_подзаголовок_2 Знак"/>
    <w:link w:val="2fe"/>
    <w:locked/>
    <w:rsid w:val="008555E8"/>
    <w:rPr>
      <w:rFonts w:ascii="Times New Roman" w:eastAsia="Times New Roman" w:hAnsi="Times New Roman" w:cs="Times New Roman"/>
      <w:b/>
      <w:bCs/>
      <w:sz w:val="24"/>
      <w:szCs w:val="24"/>
      <w:lang w:eastAsia="ru-RU"/>
    </w:rPr>
  </w:style>
  <w:style w:type="table" w:customStyle="1" w:styleId="2ff0">
    <w:name w:val="Сетка таблицы2"/>
    <w:basedOn w:val="a7"/>
    <w:next w:val="ad"/>
    <w:uiPriority w:val="59"/>
    <w:rsid w:val="008555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1">
    <w:name w:val="Сетка таблицы3"/>
    <w:basedOn w:val="a7"/>
    <w:next w:val="ad"/>
    <w:uiPriority w:val="59"/>
    <w:rsid w:val="008555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d">
    <w:name w:val="Список_маркерный_2_уровень Знак"/>
    <w:link w:val="21"/>
    <w:uiPriority w:val="99"/>
    <w:locked/>
    <w:rsid w:val="008555E8"/>
    <w:rPr>
      <w:rFonts w:ascii="Times New Roman" w:eastAsia="Times New Roman" w:hAnsi="Times New Roman" w:cs="Times New Roman"/>
      <w:snapToGrid w:val="0"/>
      <w:sz w:val="24"/>
      <w:szCs w:val="24"/>
      <w:lang w:eastAsia="ru-RU"/>
    </w:rPr>
  </w:style>
  <w:style w:type="paragraph" w:customStyle="1" w:styleId="affffffff1">
    <w:name w:val="Нормальный (таблица)"/>
    <w:basedOn w:val="a5"/>
    <w:next w:val="a5"/>
    <w:uiPriority w:val="99"/>
    <w:rsid w:val="00A05983"/>
    <w:pPr>
      <w:widowControl w:val="0"/>
      <w:autoSpaceDE w:val="0"/>
      <w:autoSpaceDN w:val="0"/>
      <w:adjustRightInd w:val="0"/>
      <w:spacing w:after="0" w:line="240" w:lineRule="auto"/>
      <w:jc w:val="both"/>
    </w:pPr>
    <w:rPr>
      <w:rFonts w:ascii="Times New Roman CYR" w:eastAsiaTheme="minorEastAsia" w:hAnsi="Times New Roman CYR" w:cs="Times New Roman CYR"/>
      <w:sz w:val="24"/>
      <w:szCs w:val="24"/>
      <w:lang w:eastAsia="ru-RU"/>
    </w:rPr>
  </w:style>
  <w:style w:type="paragraph" w:customStyle="1" w:styleId="affffffff2">
    <w:name w:val="Прижатый влево"/>
    <w:basedOn w:val="a5"/>
    <w:next w:val="a5"/>
    <w:uiPriority w:val="99"/>
    <w:rsid w:val="00A05983"/>
    <w:pPr>
      <w:widowControl w:val="0"/>
      <w:autoSpaceDE w:val="0"/>
      <w:autoSpaceDN w:val="0"/>
      <w:adjustRightInd w:val="0"/>
      <w:spacing w:after="0" w:line="240" w:lineRule="auto"/>
    </w:pPr>
    <w:rPr>
      <w:rFonts w:ascii="Times New Roman CYR" w:eastAsiaTheme="minorEastAsia" w:hAnsi="Times New Roman CYR" w:cs="Times New Roman CYR"/>
      <w:sz w:val="24"/>
      <w:szCs w:val="24"/>
      <w:lang w:eastAsia="ru-RU"/>
    </w:rPr>
  </w:style>
  <w:style w:type="paragraph" w:customStyle="1" w:styleId="512">
    <w:name w:val="5 Т1_Таб"/>
    <w:basedOn w:val="a5"/>
    <w:link w:val="513"/>
    <w:qFormat/>
    <w:rsid w:val="00BE5DE8"/>
    <w:pPr>
      <w:spacing w:after="0" w:line="240" w:lineRule="auto"/>
    </w:pPr>
    <w:rPr>
      <w:rFonts w:ascii="Times New Roman" w:eastAsia="Calibri" w:hAnsi="Times New Roman" w:cs="Times New Roman"/>
      <w:b/>
      <w:sz w:val="24"/>
      <w:szCs w:val="24"/>
      <w:lang w:eastAsia="ru-RU"/>
    </w:rPr>
  </w:style>
  <w:style w:type="character" w:customStyle="1" w:styleId="513">
    <w:name w:val="5 Т1_Таб Знак"/>
    <w:link w:val="512"/>
    <w:rsid w:val="00BE5DE8"/>
    <w:rPr>
      <w:rFonts w:ascii="Times New Roman" w:eastAsia="Calibri" w:hAnsi="Times New Roman" w:cs="Times New Roman"/>
      <w:b/>
      <w:sz w:val="24"/>
      <w:szCs w:val="24"/>
      <w:lang w:eastAsia="ru-RU"/>
    </w:rPr>
  </w:style>
  <w:style w:type="character" w:customStyle="1" w:styleId="affffffff3">
    <w:name w:val="Цветовое выделение"/>
    <w:uiPriority w:val="99"/>
    <w:rsid w:val="00E76518"/>
    <w:rPr>
      <w:b/>
      <w:color w:val="26282F"/>
    </w:rPr>
  </w:style>
  <w:style w:type="character" w:customStyle="1" w:styleId="affffffff4">
    <w:name w:val="Гипертекстовая ссылка"/>
    <w:basedOn w:val="affffffff3"/>
    <w:uiPriority w:val="99"/>
    <w:rsid w:val="00E76518"/>
    <w:rPr>
      <w:rFonts w:cs="Times New Roman"/>
      <w:b/>
      <w:bCs/>
      <w:color w:val="106BBE"/>
    </w:rPr>
  </w:style>
  <w:style w:type="paragraph" w:customStyle="1" w:styleId="affffffff5">
    <w:name w:val="Текст (справка)"/>
    <w:basedOn w:val="a5"/>
    <w:next w:val="a5"/>
    <w:uiPriority w:val="99"/>
    <w:rsid w:val="00E76518"/>
    <w:pPr>
      <w:widowControl w:val="0"/>
      <w:autoSpaceDE w:val="0"/>
      <w:autoSpaceDN w:val="0"/>
      <w:adjustRightInd w:val="0"/>
      <w:spacing w:after="0" w:line="240" w:lineRule="auto"/>
      <w:ind w:left="170" w:right="170"/>
    </w:pPr>
    <w:rPr>
      <w:rFonts w:ascii="Times New Roman CYR" w:eastAsiaTheme="minorEastAsia" w:hAnsi="Times New Roman CYR" w:cs="Times New Roman CYR"/>
      <w:sz w:val="24"/>
      <w:szCs w:val="24"/>
      <w:lang w:eastAsia="ru-RU"/>
    </w:rPr>
  </w:style>
  <w:style w:type="paragraph" w:customStyle="1" w:styleId="affffffff6">
    <w:name w:val="Комментарий"/>
    <w:basedOn w:val="affffffff5"/>
    <w:next w:val="a5"/>
    <w:uiPriority w:val="99"/>
    <w:rsid w:val="00E76518"/>
    <w:pPr>
      <w:spacing w:before="75"/>
      <w:ind w:right="0"/>
      <w:jc w:val="both"/>
    </w:pPr>
    <w:rPr>
      <w:color w:val="353842"/>
      <w:shd w:val="clear" w:color="auto" w:fill="F0F0F0"/>
    </w:rPr>
  </w:style>
  <w:style w:type="paragraph" w:customStyle="1" w:styleId="affffffff7">
    <w:name w:val="Информация о версии"/>
    <w:basedOn w:val="affffffff6"/>
    <w:next w:val="a5"/>
    <w:uiPriority w:val="99"/>
    <w:rsid w:val="00E76518"/>
    <w:rPr>
      <w:i/>
      <w:iCs/>
    </w:rPr>
  </w:style>
  <w:style w:type="paragraph" w:customStyle="1" w:styleId="affffffff8">
    <w:name w:val="Текст информации об изменениях"/>
    <w:basedOn w:val="a5"/>
    <w:next w:val="a5"/>
    <w:uiPriority w:val="99"/>
    <w:rsid w:val="00E76518"/>
    <w:pPr>
      <w:widowControl w:val="0"/>
      <w:autoSpaceDE w:val="0"/>
      <w:autoSpaceDN w:val="0"/>
      <w:adjustRightInd w:val="0"/>
      <w:spacing w:after="0" w:line="240" w:lineRule="auto"/>
      <w:ind w:firstLine="720"/>
      <w:jc w:val="both"/>
    </w:pPr>
    <w:rPr>
      <w:rFonts w:ascii="Times New Roman CYR" w:eastAsiaTheme="minorEastAsia" w:hAnsi="Times New Roman CYR" w:cs="Times New Roman CYR"/>
      <w:color w:val="353842"/>
      <w:sz w:val="20"/>
      <w:szCs w:val="20"/>
      <w:lang w:eastAsia="ru-RU"/>
    </w:rPr>
  </w:style>
  <w:style w:type="paragraph" w:customStyle="1" w:styleId="affffffff9">
    <w:name w:val="Информация об изменениях"/>
    <w:basedOn w:val="affffffff8"/>
    <w:next w:val="a5"/>
    <w:uiPriority w:val="99"/>
    <w:rsid w:val="00E76518"/>
    <w:pPr>
      <w:spacing w:before="180"/>
      <w:ind w:left="360" w:right="360" w:firstLine="0"/>
    </w:pPr>
    <w:rPr>
      <w:shd w:val="clear" w:color="auto" w:fill="EAEFED"/>
    </w:rPr>
  </w:style>
  <w:style w:type="paragraph" w:customStyle="1" w:styleId="affffffffa">
    <w:name w:val="Подзаголовок для информации об изменениях"/>
    <w:basedOn w:val="affffffff8"/>
    <w:next w:val="a5"/>
    <w:uiPriority w:val="99"/>
    <w:rsid w:val="00E76518"/>
    <w:rPr>
      <w:b/>
      <w:bCs/>
    </w:rPr>
  </w:style>
  <w:style w:type="character" w:customStyle="1" w:styleId="affffffffb">
    <w:name w:val="Цветовое выделение для Текст"/>
    <w:uiPriority w:val="99"/>
    <w:rsid w:val="00E76518"/>
    <w:rPr>
      <w:rFonts w:ascii="Times New Roman CYR" w:hAnsi="Times New Roman CYR"/>
    </w:rPr>
  </w:style>
  <w:style w:type="character" w:customStyle="1" w:styleId="affffffffc">
    <w:name w:val="Текст_Красный"/>
    <w:uiPriority w:val="1"/>
    <w:qFormat/>
    <w:rsid w:val="00E76518"/>
    <w:rPr>
      <w:color w:val="FF0000"/>
    </w:rPr>
  </w:style>
  <w:style w:type="character" w:customStyle="1" w:styleId="Normal1">
    <w:name w:val="Normal Знак1"/>
    <w:link w:val="1d"/>
    <w:locked/>
    <w:rsid w:val="00E76518"/>
    <w:rPr>
      <w:rFonts w:ascii="Times New Roman" w:eastAsia="Times New Roman" w:hAnsi="Times New Roman" w:cs="Times New Roman"/>
      <w:sz w:val="20"/>
      <w:szCs w:val="20"/>
      <w:lang w:eastAsia="ar-SA"/>
    </w:rPr>
  </w:style>
  <w:style w:type="character" w:customStyle="1" w:styleId="affffffffd">
    <w:name w:val="Текст_Жирный"/>
    <w:uiPriority w:val="1"/>
    <w:qFormat/>
    <w:rsid w:val="0064266A"/>
    <w:rPr>
      <w:rFonts w:ascii="Times New Roman" w:hAnsi="Times New Roman" w:cs="Times New Roman"/>
      <w:b/>
      <w:bCs/>
    </w:rPr>
  </w:style>
  <w:style w:type="table" w:customStyle="1" w:styleId="TableGridReport1">
    <w:name w:val="Table Grid Report1"/>
    <w:basedOn w:val="a7"/>
    <w:next w:val="ad"/>
    <w:rsid w:val="00AD18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9319">
      <w:bodyDiv w:val="1"/>
      <w:marLeft w:val="0"/>
      <w:marRight w:val="0"/>
      <w:marTop w:val="0"/>
      <w:marBottom w:val="0"/>
      <w:divBdr>
        <w:top w:val="none" w:sz="0" w:space="0" w:color="auto"/>
        <w:left w:val="none" w:sz="0" w:space="0" w:color="auto"/>
        <w:bottom w:val="none" w:sz="0" w:space="0" w:color="auto"/>
        <w:right w:val="none" w:sz="0" w:space="0" w:color="auto"/>
      </w:divBdr>
    </w:div>
    <w:div w:id="3677795">
      <w:bodyDiv w:val="1"/>
      <w:marLeft w:val="0"/>
      <w:marRight w:val="0"/>
      <w:marTop w:val="0"/>
      <w:marBottom w:val="0"/>
      <w:divBdr>
        <w:top w:val="none" w:sz="0" w:space="0" w:color="auto"/>
        <w:left w:val="none" w:sz="0" w:space="0" w:color="auto"/>
        <w:bottom w:val="none" w:sz="0" w:space="0" w:color="auto"/>
        <w:right w:val="none" w:sz="0" w:space="0" w:color="auto"/>
      </w:divBdr>
    </w:div>
    <w:div w:id="20597536">
      <w:bodyDiv w:val="1"/>
      <w:marLeft w:val="0"/>
      <w:marRight w:val="0"/>
      <w:marTop w:val="0"/>
      <w:marBottom w:val="0"/>
      <w:divBdr>
        <w:top w:val="none" w:sz="0" w:space="0" w:color="auto"/>
        <w:left w:val="none" w:sz="0" w:space="0" w:color="auto"/>
        <w:bottom w:val="none" w:sz="0" w:space="0" w:color="auto"/>
        <w:right w:val="none" w:sz="0" w:space="0" w:color="auto"/>
      </w:divBdr>
    </w:div>
    <w:div w:id="27725367">
      <w:bodyDiv w:val="1"/>
      <w:marLeft w:val="0"/>
      <w:marRight w:val="0"/>
      <w:marTop w:val="0"/>
      <w:marBottom w:val="0"/>
      <w:divBdr>
        <w:top w:val="none" w:sz="0" w:space="0" w:color="auto"/>
        <w:left w:val="none" w:sz="0" w:space="0" w:color="auto"/>
        <w:bottom w:val="none" w:sz="0" w:space="0" w:color="auto"/>
        <w:right w:val="none" w:sz="0" w:space="0" w:color="auto"/>
      </w:divBdr>
    </w:div>
    <w:div w:id="37628196">
      <w:bodyDiv w:val="1"/>
      <w:marLeft w:val="0"/>
      <w:marRight w:val="0"/>
      <w:marTop w:val="0"/>
      <w:marBottom w:val="0"/>
      <w:divBdr>
        <w:top w:val="none" w:sz="0" w:space="0" w:color="auto"/>
        <w:left w:val="none" w:sz="0" w:space="0" w:color="auto"/>
        <w:bottom w:val="none" w:sz="0" w:space="0" w:color="auto"/>
        <w:right w:val="none" w:sz="0" w:space="0" w:color="auto"/>
      </w:divBdr>
    </w:div>
    <w:div w:id="55977864">
      <w:bodyDiv w:val="1"/>
      <w:marLeft w:val="0"/>
      <w:marRight w:val="0"/>
      <w:marTop w:val="0"/>
      <w:marBottom w:val="0"/>
      <w:divBdr>
        <w:top w:val="none" w:sz="0" w:space="0" w:color="auto"/>
        <w:left w:val="none" w:sz="0" w:space="0" w:color="auto"/>
        <w:bottom w:val="none" w:sz="0" w:space="0" w:color="auto"/>
        <w:right w:val="none" w:sz="0" w:space="0" w:color="auto"/>
      </w:divBdr>
    </w:div>
    <w:div w:id="70590863">
      <w:bodyDiv w:val="1"/>
      <w:marLeft w:val="0"/>
      <w:marRight w:val="0"/>
      <w:marTop w:val="0"/>
      <w:marBottom w:val="0"/>
      <w:divBdr>
        <w:top w:val="none" w:sz="0" w:space="0" w:color="auto"/>
        <w:left w:val="none" w:sz="0" w:space="0" w:color="auto"/>
        <w:bottom w:val="none" w:sz="0" w:space="0" w:color="auto"/>
        <w:right w:val="none" w:sz="0" w:space="0" w:color="auto"/>
      </w:divBdr>
    </w:div>
    <w:div w:id="73090350">
      <w:bodyDiv w:val="1"/>
      <w:marLeft w:val="0"/>
      <w:marRight w:val="0"/>
      <w:marTop w:val="0"/>
      <w:marBottom w:val="0"/>
      <w:divBdr>
        <w:top w:val="none" w:sz="0" w:space="0" w:color="auto"/>
        <w:left w:val="none" w:sz="0" w:space="0" w:color="auto"/>
        <w:bottom w:val="none" w:sz="0" w:space="0" w:color="auto"/>
        <w:right w:val="none" w:sz="0" w:space="0" w:color="auto"/>
      </w:divBdr>
      <w:divsChild>
        <w:div w:id="60717200">
          <w:marLeft w:val="0"/>
          <w:marRight w:val="0"/>
          <w:marTop w:val="0"/>
          <w:marBottom w:val="0"/>
          <w:divBdr>
            <w:top w:val="none" w:sz="0" w:space="0" w:color="auto"/>
            <w:left w:val="none" w:sz="0" w:space="0" w:color="auto"/>
            <w:bottom w:val="none" w:sz="0" w:space="0" w:color="auto"/>
            <w:right w:val="none" w:sz="0" w:space="0" w:color="auto"/>
          </w:divBdr>
        </w:div>
      </w:divsChild>
    </w:div>
    <w:div w:id="117067358">
      <w:bodyDiv w:val="1"/>
      <w:marLeft w:val="0"/>
      <w:marRight w:val="0"/>
      <w:marTop w:val="0"/>
      <w:marBottom w:val="0"/>
      <w:divBdr>
        <w:top w:val="none" w:sz="0" w:space="0" w:color="auto"/>
        <w:left w:val="none" w:sz="0" w:space="0" w:color="auto"/>
        <w:bottom w:val="none" w:sz="0" w:space="0" w:color="auto"/>
        <w:right w:val="none" w:sz="0" w:space="0" w:color="auto"/>
      </w:divBdr>
    </w:div>
    <w:div w:id="153303735">
      <w:bodyDiv w:val="1"/>
      <w:marLeft w:val="0"/>
      <w:marRight w:val="0"/>
      <w:marTop w:val="0"/>
      <w:marBottom w:val="0"/>
      <w:divBdr>
        <w:top w:val="none" w:sz="0" w:space="0" w:color="auto"/>
        <w:left w:val="none" w:sz="0" w:space="0" w:color="auto"/>
        <w:bottom w:val="none" w:sz="0" w:space="0" w:color="auto"/>
        <w:right w:val="none" w:sz="0" w:space="0" w:color="auto"/>
      </w:divBdr>
    </w:div>
    <w:div w:id="161313780">
      <w:bodyDiv w:val="1"/>
      <w:marLeft w:val="0"/>
      <w:marRight w:val="0"/>
      <w:marTop w:val="0"/>
      <w:marBottom w:val="0"/>
      <w:divBdr>
        <w:top w:val="none" w:sz="0" w:space="0" w:color="auto"/>
        <w:left w:val="none" w:sz="0" w:space="0" w:color="auto"/>
        <w:bottom w:val="none" w:sz="0" w:space="0" w:color="auto"/>
        <w:right w:val="none" w:sz="0" w:space="0" w:color="auto"/>
      </w:divBdr>
    </w:div>
    <w:div w:id="183054672">
      <w:bodyDiv w:val="1"/>
      <w:marLeft w:val="0"/>
      <w:marRight w:val="0"/>
      <w:marTop w:val="0"/>
      <w:marBottom w:val="0"/>
      <w:divBdr>
        <w:top w:val="none" w:sz="0" w:space="0" w:color="auto"/>
        <w:left w:val="none" w:sz="0" w:space="0" w:color="auto"/>
        <w:bottom w:val="none" w:sz="0" w:space="0" w:color="auto"/>
        <w:right w:val="none" w:sz="0" w:space="0" w:color="auto"/>
      </w:divBdr>
    </w:div>
    <w:div w:id="196623329">
      <w:bodyDiv w:val="1"/>
      <w:marLeft w:val="0"/>
      <w:marRight w:val="0"/>
      <w:marTop w:val="0"/>
      <w:marBottom w:val="0"/>
      <w:divBdr>
        <w:top w:val="none" w:sz="0" w:space="0" w:color="auto"/>
        <w:left w:val="none" w:sz="0" w:space="0" w:color="auto"/>
        <w:bottom w:val="none" w:sz="0" w:space="0" w:color="auto"/>
        <w:right w:val="none" w:sz="0" w:space="0" w:color="auto"/>
      </w:divBdr>
    </w:div>
    <w:div w:id="267540491">
      <w:bodyDiv w:val="1"/>
      <w:marLeft w:val="0"/>
      <w:marRight w:val="0"/>
      <w:marTop w:val="0"/>
      <w:marBottom w:val="0"/>
      <w:divBdr>
        <w:top w:val="none" w:sz="0" w:space="0" w:color="auto"/>
        <w:left w:val="none" w:sz="0" w:space="0" w:color="auto"/>
        <w:bottom w:val="none" w:sz="0" w:space="0" w:color="auto"/>
        <w:right w:val="none" w:sz="0" w:space="0" w:color="auto"/>
      </w:divBdr>
    </w:div>
    <w:div w:id="354885142">
      <w:bodyDiv w:val="1"/>
      <w:marLeft w:val="0"/>
      <w:marRight w:val="0"/>
      <w:marTop w:val="0"/>
      <w:marBottom w:val="0"/>
      <w:divBdr>
        <w:top w:val="none" w:sz="0" w:space="0" w:color="auto"/>
        <w:left w:val="none" w:sz="0" w:space="0" w:color="auto"/>
        <w:bottom w:val="none" w:sz="0" w:space="0" w:color="auto"/>
        <w:right w:val="none" w:sz="0" w:space="0" w:color="auto"/>
      </w:divBdr>
    </w:div>
    <w:div w:id="377972583">
      <w:bodyDiv w:val="1"/>
      <w:marLeft w:val="0"/>
      <w:marRight w:val="0"/>
      <w:marTop w:val="0"/>
      <w:marBottom w:val="0"/>
      <w:divBdr>
        <w:top w:val="none" w:sz="0" w:space="0" w:color="auto"/>
        <w:left w:val="none" w:sz="0" w:space="0" w:color="auto"/>
        <w:bottom w:val="none" w:sz="0" w:space="0" w:color="auto"/>
        <w:right w:val="none" w:sz="0" w:space="0" w:color="auto"/>
      </w:divBdr>
    </w:div>
    <w:div w:id="394209537">
      <w:bodyDiv w:val="1"/>
      <w:marLeft w:val="0"/>
      <w:marRight w:val="0"/>
      <w:marTop w:val="0"/>
      <w:marBottom w:val="0"/>
      <w:divBdr>
        <w:top w:val="none" w:sz="0" w:space="0" w:color="auto"/>
        <w:left w:val="none" w:sz="0" w:space="0" w:color="auto"/>
        <w:bottom w:val="none" w:sz="0" w:space="0" w:color="auto"/>
        <w:right w:val="none" w:sz="0" w:space="0" w:color="auto"/>
      </w:divBdr>
    </w:div>
    <w:div w:id="419909059">
      <w:bodyDiv w:val="1"/>
      <w:marLeft w:val="0"/>
      <w:marRight w:val="0"/>
      <w:marTop w:val="0"/>
      <w:marBottom w:val="0"/>
      <w:divBdr>
        <w:top w:val="none" w:sz="0" w:space="0" w:color="auto"/>
        <w:left w:val="none" w:sz="0" w:space="0" w:color="auto"/>
        <w:bottom w:val="none" w:sz="0" w:space="0" w:color="auto"/>
        <w:right w:val="none" w:sz="0" w:space="0" w:color="auto"/>
      </w:divBdr>
    </w:div>
    <w:div w:id="424083757">
      <w:bodyDiv w:val="1"/>
      <w:marLeft w:val="0"/>
      <w:marRight w:val="0"/>
      <w:marTop w:val="0"/>
      <w:marBottom w:val="0"/>
      <w:divBdr>
        <w:top w:val="none" w:sz="0" w:space="0" w:color="auto"/>
        <w:left w:val="none" w:sz="0" w:space="0" w:color="auto"/>
        <w:bottom w:val="none" w:sz="0" w:space="0" w:color="auto"/>
        <w:right w:val="none" w:sz="0" w:space="0" w:color="auto"/>
      </w:divBdr>
    </w:div>
    <w:div w:id="425997558">
      <w:bodyDiv w:val="1"/>
      <w:marLeft w:val="0"/>
      <w:marRight w:val="0"/>
      <w:marTop w:val="0"/>
      <w:marBottom w:val="0"/>
      <w:divBdr>
        <w:top w:val="none" w:sz="0" w:space="0" w:color="auto"/>
        <w:left w:val="none" w:sz="0" w:space="0" w:color="auto"/>
        <w:bottom w:val="none" w:sz="0" w:space="0" w:color="auto"/>
        <w:right w:val="none" w:sz="0" w:space="0" w:color="auto"/>
      </w:divBdr>
      <w:divsChild>
        <w:div w:id="266428500">
          <w:marLeft w:val="0"/>
          <w:marRight w:val="0"/>
          <w:marTop w:val="0"/>
          <w:marBottom w:val="0"/>
          <w:divBdr>
            <w:top w:val="none" w:sz="0" w:space="0" w:color="auto"/>
            <w:left w:val="none" w:sz="0" w:space="0" w:color="auto"/>
            <w:bottom w:val="none" w:sz="0" w:space="0" w:color="auto"/>
            <w:right w:val="none" w:sz="0" w:space="0" w:color="auto"/>
          </w:divBdr>
          <w:divsChild>
            <w:div w:id="156101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24102">
      <w:bodyDiv w:val="1"/>
      <w:marLeft w:val="0"/>
      <w:marRight w:val="0"/>
      <w:marTop w:val="0"/>
      <w:marBottom w:val="0"/>
      <w:divBdr>
        <w:top w:val="none" w:sz="0" w:space="0" w:color="auto"/>
        <w:left w:val="none" w:sz="0" w:space="0" w:color="auto"/>
        <w:bottom w:val="none" w:sz="0" w:space="0" w:color="auto"/>
        <w:right w:val="none" w:sz="0" w:space="0" w:color="auto"/>
      </w:divBdr>
    </w:div>
    <w:div w:id="458383367">
      <w:bodyDiv w:val="1"/>
      <w:marLeft w:val="0"/>
      <w:marRight w:val="0"/>
      <w:marTop w:val="0"/>
      <w:marBottom w:val="0"/>
      <w:divBdr>
        <w:top w:val="none" w:sz="0" w:space="0" w:color="auto"/>
        <w:left w:val="none" w:sz="0" w:space="0" w:color="auto"/>
        <w:bottom w:val="none" w:sz="0" w:space="0" w:color="auto"/>
        <w:right w:val="none" w:sz="0" w:space="0" w:color="auto"/>
      </w:divBdr>
    </w:div>
    <w:div w:id="459301388">
      <w:bodyDiv w:val="1"/>
      <w:marLeft w:val="0"/>
      <w:marRight w:val="0"/>
      <w:marTop w:val="0"/>
      <w:marBottom w:val="0"/>
      <w:divBdr>
        <w:top w:val="none" w:sz="0" w:space="0" w:color="auto"/>
        <w:left w:val="none" w:sz="0" w:space="0" w:color="auto"/>
        <w:bottom w:val="none" w:sz="0" w:space="0" w:color="auto"/>
        <w:right w:val="none" w:sz="0" w:space="0" w:color="auto"/>
      </w:divBdr>
    </w:div>
    <w:div w:id="459881381">
      <w:bodyDiv w:val="1"/>
      <w:marLeft w:val="0"/>
      <w:marRight w:val="0"/>
      <w:marTop w:val="0"/>
      <w:marBottom w:val="0"/>
      <w:divBdr>
        <w:top w:val="none" w:sz="0" w:space="0" w:color="auto"/>
        <w:left w:val="none" w:sz="0" w:space="0" w:color="auto"/>
        <w:bottom w:val="none" w:sz="0" w:space="0" w:color="auto"/>
        <w:right w:val="none" w:sz="0" w:space="0" w:color="auto"/>
      </w:divBdr>
    </w:div>
    <w:div w:id="466515652">
      <w:bodyDiv w:val="1"/>
      <w:marLeft w:val="0"/>
      <w:marRight w:val="0"/>
      <w:marTop w:val="0"/>
      <w:marBottom w:val="0"/>
      <w:divBdr>
        <w:top w:val="none" w:sz="0" w:space="0" w:color="auto"/>
        <w:left w:val="none" w:sz="0" w:space="0" w:color="auto"/>
        <w:bottom w:val="none" w:sz="0" w:space="0" w:color="auto"/>
        <w:right w:val="none" w:sz="0" w:space="0" w:color="auto"/>
      </w:divBdr>
    </w:div>
    <w:div w:id="483858317">
      <w:bodyDiv w:val="1"/>
      <w:marLeft w:val="0"/>
      <w:marRight w:val="0"/>
      <w:marTop w:val="0"/>
      <w:marBottom w:val="0"/>
      <w:divBdr>
        <w:top w:val="none" w:sz="0" w:space="0" w:color="auto"/>
        <w:left w:val="none" w:sz="0" w:space="0" w:color="auto"/>
        <w:bottom w:val="none" w:sz="0" w:space="0" w:color="auto"/>
        <w:right w:val="none" w:sz="0" w:space="0" w:color="auto"/>
      </w:divBdr>
    </w:div>
    <w:div w:id="500900380">
      <w:bodyDiv w:val="1"/>
      <w:marLeft w:val="0"/>
      <w:marRight w:val="0"/>
      <w:marTop w:val="0"/>
      <w:marBottom w:val="0"/>
      <w:divBdr>
        <w:top w:val="none" w:sz="0" w:space="0" w:color="auto"/>
        <w:left w:val="none" w:sz="0" w:space="0" w:color="auto"/>
        <w:bottom w:val="none" w:sz="0" w:space="0" w:color="auto"/>
        <w:right w:val="none" w:sz="0" w:space="0" w:color="auto"/>
      </w:divBdr>
    </w:div>
    <w:div w:id="521213552">
      <w:bodyDiv w:val="1"/>
      <w:marLeft w:val="0"/>
      <w:marRight w:val="0"/>
      <w:marTop w:val="0"/>
      <w:marBottom w:val="0"/>
      <w:divBdr>
        <w:top w:val="none" w:sz="0" w:space="0" w:color="auto"/>
        <w:left w:val="none" w:sz="0" w:space="0" w:color="auto"/>
        <w:bottom w:val="none" w:sz="0" w:space="0" w:color="auto"/>
        <w:right w:val="none" w:sz="0" w:space="0" w:color="auto"/>
      </w:divBdr>
    </w:div>
    <w:div w:id="586118626">
      <w:bodyDiv w:val="1"/>
      <w:marLeft w:val="0"/>
      <w:marRight w:val="0"/>
      <w:marTop w:val="0"/>
      <w:marBottom w:val="0"/>
      <w:divBdr>
        <w:top w:val="none" w:sz="0" w:space="0" w:color="auto"/>
        <w:left w:val="none" w:sz="0" w:space="0" w:color="auto"/>
        <w:bottom w:val="none" w:sz="0" w:space="0" w:color="auto"/>
        <w:right w:val="none" w:sz="0" w:space="0" w:color="auto"/>
      </w:divBdr>
    </w:div>
    <w:div w:id="636449228">
      <w:bodyDiv w:val="1"/>
      <w:marLeft w:val="0"/>
      <w:marRight w:val="0"/>
      <w:marTop w:val="0"/>
      <w:marBottom w:val="0"/>
      <w:divBdr>
        <w:top w:val="none" w:sz="0" w:space="0" w:color="auto"/>
        <w:left w:val="none" w:sz="0" w:space="0" w:color="auto"/>
        <w:bottom w:val="none" w:sz="0" w:space="0" w:color="auto"/>
        <w:right w:val="none" w:sz="0" w:space="0" w:color="auto"/>
      </w:divBdr>
    </w:div>
    <w:div w:id="656804466">
      <w:bodyDiv w:val="1"/>
      <w:marLeft w:val="0"/>
      <w:marRight w:val="0"/>
      <w:marTop w:val="0"/>
      <w:marBottom w:val="0"/>
      <w:divBdr>
        <w:top w:val="none" w:sz="0" w:space="0" w:color="auto"/>
        <w:left w:val="none" w:sz="0" w:space="0" w:color="auto"/>
        <w:bottom w:val="none" w:sz="0" w:space="0" w:color="auto"/>
        <w:right w:val="none" w:sz="0" w:space="0" w:color="auto"/>
      </w:divBdr>
    </w:div>
    <w:div w:id="657227067">
      <w:bodyDiv w:val="1"/>
      <w:marLeft w:val="0"/>
      <w:marRight w:val="0"/>
      <w:marTop w:val="0"/>
      <w:marBottom w:val="0"/>
      <w:divBdr>
        <w:top w:val="none" w:sz="0" w:space="0" w:color="auto"/>
        <w:left w:val="none" w:sz="0" w:space="0" w:color="auto"/>
        <w:bottom w:val="none" w:sz="0" w:space="0" w:color="auto"/>
        <w:right w:val="none" w:sz="0" w:space="0" w:color="auto"/>
      </w:divBdr>
    </w:div>
    <w:div w:id="681273951">
      <w:bodyDiv w:val="1"/>
      <w:marLeft w:val="0"/>
      <w:marRight w:val="0"/>
      <w:marTop w:val="0"/>
      <w:marBottom w:val="0"/>
      <w:divBdr>
        <w:top w:val="none" w:sz="0" w:space="0" w:color="auto"/>
        <w:left w:val="none" w:sz="0" w:space="0" w:color="auto"/>
        <w:bottom w:val="none" w:sz="0" w:space="0" w:color="auto"/>
        <w:right w:val="none" w:sz="0" w:space="0" w:color="auto"/>
      </w:divBdr>
    </w:div>
    <w:div w:id="704251779">
      <w:bodyDiv w:val="1"/>
      <w:marLeft w:val="0"/>
      <w:marRight w:val="0"/>
      <w:marTop w:val="0"/>
      <w:marBottom w:val="0"/>
      <w:divBdr>
        <w:top w:val="none" w:sz="0" w:space="0" w:color="auto"/>
        <w:left w:val="none" w:sz="0" w:space="0" w:color="auto"/>
        <w:bottom w:val="none" w:sz="0" w:space="0" w:color="auto"/>
        <w:right w:val="none" w:sz="0" w:space="0" w:color="auto"/>
      </w:divBdr>
    </w:div>
    <w:div w:id="729035037">
      <w:bodyDiv w:val="1"/>
      <w:marLeft w:val="0"/>
      <w:marRight w:val="0"/>
      <w:marTop w:val="0"/>
      <w:marBottom w:val="0"/>
      <w:divBdr>
        <w:top w:val="none" w:sz="0" w:space="0" w:color="auto"/>
        <w:left w:val="none" w:sz="0" w:space="0" w:color="auto"/>
        <w:bottom w:val="none" w:sz="0" w:space="0" w:color="auto"/>
        <w:right w:val="none" w:sz="0" w:space="0" w:color="auto"/>
      </w:divBdr>
    </w:div>
    <w:div w:id="737747353">
      <w:bodyDiv w:val="1"/>
      <w:marLeft w:val="0"/>
      <w:marRight w:val="0"/>
      <w:marTop w:val="0"/>
      <w:marBottom w:val="0"/>
      <w:divBdr>
        <w:top w:val="none" w:sz="0" w:space="0" w:color="auto"/>
        <w:left w:val="none" w:sz="0" w:space="0" w:color="auto"/>
        <w:bottom w:val="none" w:sz="0" w:space="0" w:color="auto"/>
        <w:right w:val="none" w:sz="0" w:space="0" w:color="auto"/>
      </w:divBdr>
    </w:div>
    <w:div w:id="751660080">
      <w:bodyDiv w:val="1"/>
      <w:marLeft w:val="0"/>
      <w:marRight w:val="0"/>
      <w:marTop w:val="0"/>
      <w:marBottom w:val="0"/>
      <w:divBdr>
        <w:top w:val="none" w:sz="0" w:space="0" w:color="auto"/>
        <w:left w:val="none" w:sz="0" w:space="0" w:color="auto"/>
        <w:bottom w:val="none" w:sz="0" w:space="0" w:color="auto"/>
        <w:right w:val="none" w:sz="0" w:space="0" w:color="auto"/>
      </w:divBdr>
    </w:div>
    <w:div w:id="760876936">
      <w:bodyDiv w:val="1"/>
      <w:marLeft w:val="0"/>
      <w:marRight w:val="0"/>
      <w:marTop w:val="0"/>
      <w:marBottom w:val="0"/>
      <w:divBdr>
        <w:top w:val="none" w:sz="0" w:space="0" w:color="auto"/>
        <w:left w:val="none" w:sz="0" w:space="0" w:color="auto"/>
        <w:bottom w:val="none" w:sz="0" w:space="0" w:color="auto"/>
        <w:right w:val="none" w:sz="0" w:space="0" w:color="auto"/>
      </w:divBdr>
      <w:divsChild>
        <w:div w:id="1678774765">
          <w:marLeft w:val="0"/>
          <w:marRight w:val="0"/>
          <w:marTop w:val="192"/>
          <w:marBottom w:val="0"/>
          <w:divBdr>
            <w:top w:val="none" w:sz="0" w:space="0" w:color="auto"/>
            <w:left w:val="none" w:sz="0" w:space="0" w:color="auto"/>
            <w:bottom w:val="none" w:sz="0" w:space="0" w:color="auto"/>
            <w:right w:val="none" w:sz="0" w:space="0" w:color="auto"/>
          </w:divBdr>
        </w:div>
      </w:divsChild>
    </w:div>
    <w:div w:id="782187825">
      <w:bodyDiv w:val="1"/>
      <w:marLeft w:val="0"/>
      <w:marRight w:val="0"/>
      <w:marTop w:val="0"/>
      <w:marBottom w:val="0"/>
      <w:divBdr>
        <w:top w:val="none" w:sz="0" w:space="0" w:color="auto"/>
        <w:left w:val="none" w:sz="0" w:space="0" w:color="auto"/>
        <w:bottom w:val="none" w:sz="0" w:space="0" w:color="auto"/>
        <w:right w:val="none" w:sz="0" w:space="0" w:color="auto"/>
      </w:divBdr>
    </w:div>
    <w:div w:id="782724705">
      <w:bodyDiv w:val="1"/>
      <w:marLeft w:val="0"/>
      <w:marRight w:val="0"/>
      <w:marTop w:val="0"/>
      <w:marBottom w:val="0"/>
      <w:divBdr>
        <w:top w:val="none" w:sz="0" w:space="0" w:color="auto"/>
        <w:left w:val="none" w:sz="0" w:space="0" w:color="auto"/>
        <w:bottom w:val="none" w:sz="0" w:space="0" w:color="auto"/>
        <w:right w:val="none" w:sz="0" w:space="0" w:color="auto"/>
      </w:divBdr>
    </w:div>
    <w:div w:id="794375102">
      <w:bodyDiv w:val="1"/>
      <w:marLeft w:val="0"/>
      <w:marRight w:val="0"/>
      <w:marTop w:val="0"/>
      <w:marBottom w:val="0"/>
      <w:divBdr>
        <w:top w:val="none" w:sz="0" w:space="0" w:color="auto"/>
        <w:left w:val="none" w:sz="0" w:space="0" w:color="auto"/>
        <w:bottom w:val="none" w:sz="0" w:space="0" w:color="auto"/>
        <w:right w:val="none" w:sz="0" w:space="0" w:color="auto"/>
      </w:divBdr>
    </w:div>
    <w:div w:id="811024428">
      <w:bodyDiv w:val="1"/>
      <w:marLeft w:val="0"/>
      <w:marRight w:val="0"/>
      <w:marTop w:val="0"/>
      <w:marBottom w:val="0"/>
      <w:divBdr>
        <w:top w:val="none" w:sz="0" w:space="0" w:color="auto"/>
        <w:left w:val="none" w:sz="0" w:space="0" w:color="auto"/>
        <w:bottom w:val="none" w:sz="0" w:space="0" w:color="auto"/>
        <w:right w:val="none" w:sz="0" w:space="0" w:color="auto"/>
      </w:divBdr>
    </w:div>
    <w:div w:id="858542937">
      <w:bodyDiv w:val="1"/>
      <w:marLeft w:val="0"/>
      <w:marRight w:val="0"/>
      <w:marTop w:val="0"/>
      <w:marBottom w:val="0"/>
      <w:divBdr>
        <w:top w:val="none" w:sz="0" w:space="0" w:color="auto"/>
        <w:left w:val="none" w:sz="0" w:space="0" w:color="auto"/>
        <w:bottom w:val="none" w:sz="0" w:space="0" w:color="auto"/>
        <w:right w:val="none" w:sz="0" w:space="0" w:color="auto"/>
      </w:divBdr>
    </w:div>
    <w:div w:id="860440502">
      <w:bodyDiv w:val="1"/>
      <w:marLeft w:val="0"/>
      <w:marRight w:val="0"/>
      <w:marTop w:val="0"/>
      <w:marBottom w:val="0"/>
      <w:divBdr>
        <w:top w:val="none" w:sz="0" w:space="0" w:color="auto"/>
        <w:left w:val="none" w:sz="0" w:space="0" w:color="auto"/>
        <w:bottom w:val="none" w:sz="0" w:space="0" w:color="auto"/>
        <w:right w:val="none" w:sz="0" w:space="0" w:color="auto"/>
      </w:divBdr>
    </w:div>
    <w:div w:id="869270228">
      <w:bodyDiv w:val="1"/>
      <w:marLeft w:val="0"/>
      <w:marRight w:val="0"/>
      <w:marTop w:val="0"/>
      <w:marBottom w:val="0"/>
      <w:divBdr>
        <w:top w:val="none" w:sz="0" w:space="0" w:color="auto"/>
        <w:left w:val="none" w:sz="0" w:space="0" w:color="auto"/>
        <w:bottom w:val="none" w:sz="0" w:space="0" w:color="auto"/>
        <w:right w:val="none" w:sz="0" w:space="0" w:color="auto"/>
      </w:divBdr>
    </w:div>
    <w:div w:id="885289139">
      <w:bodyDiv w:val="1"/>
      <w:marLeft w:val="0"/>
      <w:marRight w:val="0"/>
      <w:marTop w:val="0"/>
      <w:marBottom w:val="0"/>
      <w:divBdr>
        <w:top w:val="none" w:sz="0" w:space="0" w:color="auto"/>
        <w:left w:val="none" w:sz="0" w:space="0" w:color="auto"/>
        <w:bottom w:val="none" w:sz="0" w:space="0" w:color="auto"/>
        <w:right w:val="none" w:sz="0" w:space="0" w:color="auto"/>
      </w:divBdr>
    </w:div>
    <w:div w:id="912929992">
      <w:bodyDiv w:val="1"/>
      <w:marLeft w:val="0"/>
      <w:marRight w:val="0"/>
      <w:marTop w:val="0"/>
      <w:marBottom w:val="0"/>
      <w:divBdr>
        <w:top w:val="none" w:sz="0" w:space="0" w:color="auto"/>
        <w:left w:val="none" w:sz="0" w:space="0" w:color="auto"/>
        <w:bottom w:val="none" w:sz="0" w:space="0" w:color="auto"/>
        <w:right w:val="none" w:sz="0" w:space="0" w:color="auto"/>
      </w:divBdr>
    </w:div>
    <w:div w:id="937559990">
      <w:bodyDiv w:val="1"/>
      <w:marLeft w:val="0"/>
      <w:marRight w:val="0"/>
      <w:marTop w:val="0"/>
      <w:marBottom w:val="0"/>
      <w:divBdr>
        <w:top w:val="none" w:sz="0" w:space="0" w:color="auto"/>
        <w:left w:val="none" w:sz="0" w:space="0" w:color="auto"/>
        <w:bottom w:val="none" w:sz="0" w:space="0" w:color="auto"/>
        <w:right w:val="none" w:sz="0" w:space="0" w:color="auto"/>
      </w:divBdr>
    </w:div>
    <w:div w:id="969751654">
      <w:bodyDiv w:val="1"/>
      <w:marLeft w:val="0"/>
      <w:marRight w:val="0"/>
      <w:marTop w:val="0"/>
      <w:marBottom w:val="0"/>
      <w:divBdr>
        <w:top w:val="none" w:sz="0" w:space="0" w:color="auto"/>
        <w:left w:val="none" w:sz="0" w:space="0" w:color="auto"/>
        <w:bottom w:val="none" w:sz="0" w:space="0" w:color="auto"/>
        <w:right w:val="none" w:sz="0" w:space="0" w:color="auto"/>
      </w:divBdr>
    </w:div>
    <w:div w:id="981081095">
      <w:bodyDiv w:val="1"/>
      <w:marLeft w:val="0"/>
      <w:marRight w:val="0"/>
      <w:marTop w:val="0"/>
      <w:marBottom w:val="0"/>
      <w:divBdr>
        <w:top w:val="none" w:sz="0" w:space="0" w:color="auto"/>
        <w:left w:val="none" w:sz="0" w:space="0" w:color="auto"/>
        <w:bottom w:val="none" w:sz="0" w:space="0" w:color="auto"/>
        <w:right w:val="none" w:sz="0" w:space="0" w:color="auto"/>
      </w:divBdr>
    </w:div>
    <w:div w:id="985204738">
      <w:bodyDiv w:val="1"/>
      <w:marLeft w:val="0"/>
      <w:marRight w:val="0"/>
      <w:marTop w:val="0"/>
      <w:marBottom w:val="0"/>
      <w:divBdr>
        <w:top w:val="none" w:sz="0" w:space="0" w:color="auto"/>
        <w:left w:val="none" w:sz="0" w:space="0" w:color="auto"/>
        <w:bottom w:val="none" w:sz="0" w:space="0" w:color="auto"/>
        <w:right w:val="none" w:sz="0" w:space="0" w:color="auto"/>
      </w:divBdr>
    </w:div>
    <w:div w:id="988443487">
      <w:bodyDiv w:val="1"/>
      <w:marLeft w:val="0"/>
      <w:marRight w:val="0"/>
      <w:marTop w:val="0"/>
      <w:marBottom w:val="0"/>
      <w:divBdr>
        <w:top w:val="none" w:sz="0" w:space="0" w:color="auto"/>
        <w:left w:val="none" w:sz="0" w:space="0" w:color="auto"/>
        <w:bottom w:val="none" w:sz="0" w:space="0" w:color="auto"/>
        <w:right w:val="none" w:sz="0" w:space="0" w:color="auto"/>
      </w:divBdr>
    </w:div>
    <w:div w:id="1003626963">
      <w:bodyDiv w:val="1"/>
      <w:marLeft w:val="0"/>
      <w:marRight w:val="0"/>
      <w:marTop w:val="0"/>
      <w:marBottom w:val="0"/>
      <w:divBdr>
        <w:top w:val="none" w:sz="0" w:space="0" w:color="auto"/>
        <w:left w:val="none" w:sz="0" w:space="0" w:color="auto"/>
        <w:bottom w:val="none" w:sz="0" w:space="0" w:color="auto"/>
        <w:right w:val="none" w:sz="0" w:space="0" w:color="auto"/>
      </w:divBdr>
    </w:div>
    <w:div w:id="1027489085">
      <w:bodyDiv w:val="1"/>
      <w:marLeft w:val="0"/>
      <w:marRight w:val="0"/>
      <w:marTop w:val="0"/>
      <w:marBottom w:val="0"/>
      <w:divBdr>
        <w:top w:val="none" w:sz="0" w:space="0" w:color="auto"/>
        <w:left w:val="none" w:sz="0" w:space="0" w:color="auto"/>
        <w:bottom w:val="none" w:sz="0" w:space="0" w:color="auto"/>
        <w:right w:val="none" w:sz="0" w:space="0" w:color="auto"/>
      </w:divBdr>
    </w:div>
    <w:div w:id="1063330415">
      <w:bodyDiv w:val="1"/>
      <w:marLeft w:val="0"/>
      <w:marRight w:val="0"/>
      <w:marTop w:val="0"/>
      <w:marBottom w:val="0"/>
      <w:divBdr>
        <w:top w:val="none" w:sz="0" w:space="0" w:color="auto"/>
        <w:left w:val="none" w:sz="0" w:space="0" w:color="auto"/>
        <w:bottom w:val="none" w:sz="0" w:space="0" w:color="auto"/>
        <w:right w:val="none" w:sz="0" w:space="0" w:color="auto"/>
      </w:divBdr>
    </w:div>
    <w:div w:id="1066876174">
      <w:bodyDiv w:val="1"/>
      <w:marLeft w:val="0"/>
      <w:marRight w:val="0"/>
      <w:marTop w:val="0"/>
      <w:marBottom w:val="0"/>
      <w:divBdr>
        <w:top w:val="none" w:sz="0" w:space="0" w:color="auto"/>
        <w:left w:val="none" w:sz="0" w:space="0" w:color="auto"/>
        <w:bottom w:val="none" w:sz="0" w:space="0" w:color="auto"/>
        <w:right w:val="none" w:sz="0" w:space="0" w:color="auto"/>
      </w:divBdr>
    </w:div>
    <w:div w:id="1067801156">
      <w:bodyDiv w:val="1"/>
      <w:marLeft w:val="0"/>
      <w:marRight w:val="0"/>
      <w:marTop w:val="0"/>
      <w:marBottom w:val="0"/>
      <w:divBdr>
        <w:top w:val="none" w:sz="0" w:space="0" w:color="auto"/>
        <w:left w:val="none" w:sz="0" w:space="0" w:color="auto"/>
        <w:bottom w:val="none" w:sz="0" w:space="0" w:color="auto"/>
        <w:right w:val="none" w:sz="0" w:space="0" w:color="auto"/>
      </w:divBdr>
    </w:div>
    <w:div w:id="1075323521">
      <w:bodyDiv w:val="1"/>
      <w:marLeft w:val="0"/>
      <w:marRight w:val="0"/>
      <w:marTop w:val="0"/>
      <w:marBottom w:val="0"/>
      <w:divBdr>
        <w:top w:val="none" w:sz="0" w:space="0" w:color="auto"/>
        <w:left w:val="none" w:sz="0" w:space="0" w:color="auto"/>
        <w:bottom w:val="none" w:sz="0" w:space="0" w:color="auto"/>
        <w:right w:val="none" w:sz="0" w:space="0" w:color="auto"/>
      </w:divBdr>
    </w:div>
    <w:div w:id="1099452894">
      <w:bodyDiv w:val="1"/>
      <w:marLeft w:val="0"/>
      <w:marRight w:val="0"/>
      <w:marTop w:val="0"/>
      <w:marBottom w:val="0"/>
      <w:divBdr>
        <w:top w:val="none" w:sz="0" w:space="0" w:color="auto"/>
        <w:left w:val="none" w:sz="0" w:space="0" w:color="auto"/>
        <w:bottom w:val="none" w:sz="0" w:space="0" w:color="auto"/>
        <w:right w:val="none" w:sz="0" w:space="0" w:color="auto"/>
      </w:divBdr>
    </w:div>
    <w:div w:id="1101026818">
      <w:bodyDiv w:val="1"/>
      <w:marLeft w:val="0"/>
      <w:marRight w:val="0"/>
      <w:marTop w:val="0"/>
      <w:marBottom w:val="0"/>
      <w:divBdr>
        <w:top w:val="none" w:sz="0" w:space="0" w:color="auto"/>
        <w:left w:val="none" w:sz="0" w:space="0" w:color="auto"/>
        <w:bottom w:val="none" w:sz="0" w:space="0" w:color="auto"/>
        <w:right w:val="none" w:sz="0" w:space="0" w:color="auto"/>
      </w:divBdr>
    </w:div>
    <w:div w:id="1189024786">
      <w:bodyDiv w:val="1"/>
      <w:marLeft w:val="0"/>
      <w:marRight w:val="0"/>
      <w:marTop w:val="0"/>
      <w:marBottom w:val="0"/>
      <w:divBdr>
        <w:top w:val="none" w:sz="0" w:space="0" w:color="auto"/>
        <w:left w:val="none" w:sz="0" w:space="0" w:color="auto"/>
        <w:bottom w:val="none" w:sz="0" w:space="0" w:color="auto"/>
        <w:right w:val="none" w:sz="0" w:space="0" w:color="auto"/>
      </w:divBdr>
    </w:div>
    <w:div w:id="1198348245">
      <w:bodyDiv w:val="1"/>
      <w:marLeft w:val="0"/>
      <w:marRight w:val="0"/>
      <w:marTop w:val="0"/>
      <w:marBottom w:val="0"/>
      <w:divBdr>
        <w:top w:val="none" w:sz="0" w:space="0" w:color="auto"/>
        <w:left w:val="none" w:sz="0" w:space="0" w:color="auto"/>
        <w:bottom w:val="none" w:sz="0" w:space="0" w:color="auto"/>
        <w:right w:val="none" w:sz="0" w:space="0" w:color="auto"/>
      </w:divBdr>
    </w:div>
    <w:div w:id="1207646207">
      <w:bodyDiv w:val="1"/>
      <w:marLeft w:val="0"/>
      <w:marRight w:val="0"/>
      <w:marTop w:val="0"/>
      <w:marBottom w:val="0"/>
      <w:divBdr>
        <w:top w:val="none" w:sz="0" w:space="0" w:color="auto"/>
        <w:left w:val="none" w:sz="0" w:space="0" w:color="auto"/>
        <w:bottom w:val="none" w:sz="0" w:space="0" w:color="auto"/>
        <w:right w:val="none" w:sz="0" w:space="0" w:color="auto"/>
      </w:divBdr>
    </w:div>
    <w:div w:id="1228609234">
      <w:bodyDiv w:val="1"/>
      <w:marLeft w:val="0"/>
      <w:marRight w:val="0"/>
      <w:marTop w:val="0"/>
      <w:marBottom w:val="0"/>
      <w:divBdr>
        <w:top w:val="none" w:sz="0" w:space="0" w:color="auto"/>
        <w:left w:val="none" w:sz="0" w:space="0" w:color="auto"/>
        <w:bottom w:val="none" w:sz="0" w:space="0" w:color="auto"/>
        <w:right w:val="none" w:sz="0" w:space="0" w:color="auto"/>
      </w:divBdr>
    </w:div>
    <w:div w:id="1238974250">
      <w:bodyDiv w:val="1"/>
      <w:marLeft w:val="0"/>
      <w:marRight w:val="0"/>
      <w:marTop w:val="0"/>
      <w:marBottom w:val="0"/>
      <w:divBdr>
        <w:top w:val="none" w:sz="0" w:space="0" w:color="auto"/>
        <w:left w:val="none" w:sz="0" w:space="0" w:color="auto"/>
        <w:bottom w:val="none" w:sz="0" w:space="0" w:color="auto"/>
        <w:right w:val="none" w:sz="0" w:space="0" w:color="auto"/>
      </w:divBdr>
    </w:div>
    <w:div w:id="1271815829">
      <w:bodyDiv w:val="1"/>
      <w:marLeft w:val="0"/>
      <w:marRight w:val="0"/>
      <w:marTop w:val="0"/>
      <w:marBottom w:val="0"/>
      <w:divBdr>
        <w:top w:val="none" w:sz="0" w:space="0" w:color="auto"/>
        <w:left w:val="none" w:sz="0" w:space="0" w:color="auto"/>
        <w:bottom w:val="none" w:sz="0" w:space="0" w:color="auto"/>
        <w:right w:val="none" w:sz="0" w:space="0" w:color="auto"/>
      </w:divBdr>
    </w:div>
    <w:div w:id="1307660489">
      <w:bodyDiv w:val="1"/>
      <w:marLeft w:val="0"/>
      <w:marRight w:val="0"/>
      <w:marTop w:val="0"/>
      <w:marBottom w:val="0"/>
      <w:divBdr>
        <w:top w:val="none" w:sz="0" w:space="0" w:color="auto"/>
        <w:left w:val="none" w:sz="0" w:space="0" w:color="auto"/>
        <w:bottom w:val="none" w:sz="0" w:space="0" w:color="auto"/>
        <w:right w:val="none" w:sz="0" w:space="0" w:color="auto"/>
      </w:divBdr>
    </w:div>
    <w:div w:id="1313370766">
      <w:bodyDiv w:val="1"/>
      <w:marLeft w:val="0"/>
      <w:marRight w:val="0"/>
      <w:marTop w:val="0"/>
      <w:marBottom w:val="0"/>
      <w:divBdr>
        <w:top w:val="none" w:sz="0" w:space="0" w:color="auto"/>
        <w:left w:val="none" w:sz="0" w:space="0" w:color="auto"/>
        <w:bottom w:val="none" w:sz="0" w:space="0" w:color="auto"/>
        <w:right w:val="none" w:sz="0" w:space="0" w:color="auto"/>
      </w:divBdr>
    </w:div>
    <w:div w:id="1315332583">
      <w:bodyDiv w:val="1"/>
      <w:marLeft w:val="0"/>
      <w:marRight w:val="0"/>
      <w:marTop w:val="0"/>
      <w:marBottom w:val="0"/>
      <w:divBdr>
        <w:top w:val="none" w:sz="0" w:space="0" w:color="auto"/>
        <w:left w:val="none" w:sz="0" w:space="0" w:color="auto"/>
        <w:bottom w:val="none" w:sz="0" w:space="0" w:color="auto"/>
        <w:right w:val="none" w:sz="0" w:space="0" w:color="auto"/>
      </w:divBdr>
    </w:div>
    <w:div w:id="1319312308">
      <w:bodyDiv w:val="1"/>
      <w:marLeft w:val="0"/>
      <w:marRight w:val="0"/>
      <w:marTop w:val="0"/>
      <w:marBottom w:val="0"/>
      <w:divBdr>
        <w:top w:val="none" w:sz="0" w:space="0" w:color="auto"/>
        <w:left w:val="none" w:sz="0" w:space="0" w:color="auto"/>
        <w:bottom w:val="none" w:sz="0" w:space="0" w:color="auto"/>
        <w:right w:val="none" w:sz="0" w:space="0" w:color="auto"/>
      </w:divBdr>
    </w:div>
    <w:div w:id="1322852804">
      <w:bodyDiv w:val="1"/>
      <w:marLeft w:val="0"/>
      <w:marRight w:val="0"/>
      <w:marTop w:val="0"/>
      <w:marBottom w:val="0"/>
      <w:divBdr>
        <w:top w:val="none" w:sz="0" w:space="0" w:color="auto"/>
        <w:left w:val="none" w:sz="0" w:space="0" w:color="auto"/>
        <w:bottom w:val="none" w:sz="0" w:space="0" w:color="auto"/>
        <w:right w:val="none" w:sz="0" w:space="0" w:color="auto"/>
      </w:divBdr>
    </w:div>
    <w:div w:id="1333874951">
      <w:bodyDiv w:val="1"/>
      <w:marLeft w:val="0"/>
      <w:marRight w:val="0"/>
      <w:marTop w:val="0"/>
      <w:marBottom w:val="0"/>
      <w:divBdr>
        <w:top w:val="none" w:sz="0" w:space="0" w:color="auto"/>
        <w:left w:val="none" w:sz="0" w:space="0" w:color="auto"/>
        <w:bottom w:val="none" w:sz="0" w:space="0" w:color="auto"/>
        <w:right w:val="none" w:sz="0" w:space="0" w:color="auto"/>
      </w:divBdr>
    </w:div>
    <w:div w:id="1423990779">
      <w:bodyDiv w:val="1"/>
      <w:marLeft w:val="0"/>
      <w:marRight w:val="0"/>
      <w:marTop w:val="0"/>
      <w:marBottom w:val="0"/>
      <w:divBdr>
        <w:top w:val="none" w:sz="0" w:space="0" w:color="auto"/>
        <w:left w:val="none" w:sz="0" w:space="0" w:color="auto"/>
        <w:bottom w:val="none" w:sz="0" w:space="0" w:color="auto"/>
        <w:right w:val="none" w:sz="0" w:space="0" w:color="auto"/>
      </w:divBdr>
    </w:div>
    <w:div w:id="1431386910">
      <w:bodyDiv w:val="1"/>
      <w:marLeft w:val="0"/>
      <w:marRight w:val="0"/>
      <w:marTop w:val="0"/>
      <w:marBottom w:val="0"/>
      <w:divBdr>
        <w:top w:val="none" w:sz="0" w:space="0" w:color="auto"/>
        <w:left w:val="none" w:sz="0" w:space="0" w:color="auto"/>
        <w:bottom w:val="none" w:sz="0" w:space="0" w:color="auto"/>
        <w:right w:val="none" w:sz="0" w:space="0" w:color="auto"/>
      </w:divBdr>
    </w:div>
    <w:div w:id="1437628049">
      <w:bodyDiv w:val="1"/>
      <w:marLeft w:val="0"/>
      <w:marRight w:val="0"/>
      <w:marTop w:val="0"/>
      <w:marBottom w:val="0"/>
      <w:divBdr>
        <w:top w:val="none" w:sz="0" w:space="0" w:color="auto"/>
        <w:left w:val="none" w:sz="0" w:space="0" w:color="auto"/>
        <w:bottom w:val="none" w:sz="0" w:space="0" w:color="auto"/>
        <w:right w:val="none" w:sz="0" w:space="0" w:color="auto"/>
      </w:divBdr>
    </w:div>
    <w:div w:id="1464427456">
      <w:bodyDiv w:val="1"/>
      <w:marLeft w:val="0"/>
      <w:marRight w:val="0"/>
      <w:marTop w:val="0"/>
      <w:marBottom w:val="0"/>
      <w:divBdr>
        <w:top w:val="none" w:sz="0" w:space="0" w:color="auto"/>
        <w:left w:val="none" w:sz="0" w:space="0" w:color="auto"/>
        <w:bottom w:val="none" w:sz="0" w:space="0" w:color="auto"/>
        <w:right w:val="none" w:sz="0" w:space="0" w:color="auto"/>
      </w:divBdr>
    </w:div>
    <w:div w:id="1483085574">
      <w:bodyDiv w:val="1"/>
      <w:marLeft w:val="0"/>
      <w:marRight w:val="0"/>
      <w:marTop w:val="0"/>
      <w:marBottom w:val="0"/>
      <w:divBdr>
        <w:top w:val="none" w:sz="0" w:space="0" w:color="auto"/>
        <w:left w:val="none" w:sz="0" w:space="0" w:color="auto"/>
        <w:bottom w:val="none" w:sz="0" w:space="0" w:color="auto"/>
        <w:right w:val="none" w:sz="0" w:space="0" w:color="auto"/>
      </w:divBdr>
    </w:div>
    <w:div w:id="1495994369">
      <w:bodyDiv w:val="1"/>
      <w:marLeft w:val="0"/>
      <w:marRight w:val="0"/>
      <w:marTop w:val="0"/>
      <w:marBottom w:val="0"/>
      <w:divBdr>
        <w:top w:val="none" w:sz="0" w:space="0" w:color="auto"/>
        <w:left w:val="none" w:sz="0" w:space="0" w:color="auto"/>
        <w:bottom w:val="none" w:sz="0" w:space="0" w:color="auto"/>
        <w:right w:val="none" w:sz="0" w:space="0" w:color="auto"/>
      </w:divBdr>
    </w:div>
    <w:div w:id="1511406669">
      <w:bodyDiv w:val="1"/>
      <w:marLeft w:val="0"/>
      <w:marRight w:val="0"/>
      <w:marTop w:val="0"/>
      <w:marBottom w:val="0"/>
      <w:divBdr>
        <w:top w:val="none" w:sz="0" w:space="0" w:color="auto"/>
        <w:left w:val="none" w:sz="0" w:space="0" w:color="auto"/>
        <w:bottom w:val="none" w:sz="0" w:space="0" w:color="auto"/>
        <w:right w:val="none" w:sz="0" w:space="0" w:color="auto"/>
      </w:divBdr>
    </w:div>
    <w:div w:id="1519660815">
      <w:bodyDiv w:val="1"/>
      <w:marLeft w:val="0"/>
      <w:marRight w:val="0"/>
      <w:marTop w:val="0"/>
      <w:marBottom w:val="0"/>
      <w:divBdr>
        <w:top w:val="none" w:sz="0" w:space="0" w:color="auto"/>
        <w:left w:val="none" w:sz="0" w:space="0" w:color="auto"/>
        <w:bottom w:val="none" w:sz="0" w:space="0" w:color="auto"/>
        <w:right w:val="none" w:sz="0" w:space="0" w:color="auto"/>
      </w:divBdr>
    </w:div>
    <w:div w:id="1531605192">
      <w:bodyDiv w:val="1"/>
      <w:marLeft w:val="0"/>
      <w:marRight w:val="0"/>
      <w:marTop w:val="0"/>
      <w:marBottom w:val="0"/>
      <w:divBdr>
        <w:top w:val="none" w:sz="0" w:space="0" w:color="auto"/>
        <w:left w:val="none" w:sz="0" w:space="0" w:color="auto"/>
        <w:bottom w:val="none" w:sz="0" w:space="0" w:color="auto"/>
        <w:right w:val="none" w:sz="0" w:space="0" w:color="auto"/>
      </w:divBdr>
      <w:divsChild>
        <w:div w:id="1705709424">
          <w:marLeft w:val="0"/>
          <w:marRight w:val="0"/>
          <w:marTop w:val="120"/>
          <w:marBottom w:val="0"/>
          <w:divBdr>
            <w:top w:val="none" w:sz="0" w:space="0" w:color="auto"/>
            <w:left w:val="none" w:sz="0" w:space="0" w:color="auto"/>
            <w:bottom w:val="none" w:sz="0" w:space="0" w:color="auto"/>
            <w:right w:val="none" w:sz="0" w:space="0" w:color="auto"/>
          </w:divBdr>
        </w:div>
      </w:divsChild>
    </w:div>
    <w:div w:id="1536774892">
      <w:bodyDiv w:val="1"/>
      <w:marLeft w:val="0"/>
      <w:marRight w:val="0"/>
      <w:marTop w:val="0"/>
      <w:marBottom w:val="0"/>
      <w:divBdr>
        <w:top w:val="none" w:sz="0" w:space="0" w:color="auto"/>
        <w:left w:val="none" w:sz="0" w:space="0" w:color="auto"/>
        <w:bottom w:val="none" w:sz="0" w:space="0" w:color="auto"/>
        <w:right w:val="none" w:sz="0" w:space="0" w:color="auto"/>
      </w:divBdr>
    </w:div>
    <w:div w:id="1555312544">
      <w:bodyDiv w:val="1"/>
      <w:marLeft w:val="0"/>
      <w:marRight w:val="0"/>
      <w:marTop w:val="0"/>
      <w:marBottom w:val="0"/>
      <w:divBdr>
        <w:top w:val="none" w:sz="0" w:space="0" w:color="auto"/>
        <w:left w:val="none" w:sz="0" w:space="0" w:color="auto"/>
        <w:bottom w:val="none" w:sz="0" w:space="0" w:color="auto"/>
        <w:right w:val="none" w:sz="0" w:space="0" w:color="auto"/>
      </w:divBdr>
    </w:div>
    <w:div w:id="1555890238">
      <w:bodyDiv w:val="1"/>
      <w:marLeft w:val="0"/>
      <w:marRight w:val="0"/>
      <w:marTop w:val="0"/>
      <w:marBottom w:val="0"/>
      <w:divBdr>
        <w:top w:val="none" w:sz="0" w:space="0" w:color="auto"/>
        <w:left w:val="none" w:sz="0" w:space="0" w:color="auto"/>
        <w:bottom w:val="none" w:sz="0" w:space="0" w:color="auto"/>
        <w:right w:val="none" w:sz="0" w:space="0" w:color="auto"/>
      </w:divBdr>
    </w:div>
    <w:div w:id="1574117558">
      <w:bodyDiv w:val="1"/>
      <w:marLeft w:val="0"/>
      <w:marRight w:val="0"/>
      <w:marTop w:val="0"/>
      <w:marBottom w:val="0"/>
      <w:divBdr>
        <w:top w:val="none" w:sz="0" w:space="0" w:color="auto"/>
        <w:left w:val="none" w:sz="0" w:space="0" w:color="auto"/>
        <w:bottom w:val="none" w:sz="0" w:space="0" w:color="auto"/>
        <w:right w:val="none" w:sz="0" w:space="0" w:color="auto"/>
      </w:divBdr>
    </w:div>
    <w:div w:id="1584798897">
      <w:bodyDiv w:val="1"/>
      <w:marLeft w:val="0"/>
      <w:marRight w:val="0"/>
      <w:marTop w:val="0"/>
      <w:marBottom w:val="0"/>
      <w:divBdr>
        <w:top w:val="none" w:sz="0" w:space="0" w:color="auto"/>
        <w:left w:val="none" w:sz="0" w:space="0" w:color="auto"/>
        <w:bottom w:val="none" w:sz="0" w:space="0" w:color="auto"/>
        <w:right w:val="none" w:sz="0" w:space="0" w:color="auto"/>
      </w:divBdr>
    </w:div>
    <w:div w:id="1596593533">
      <w:bodyDiv w:val="1"/>
      <w:marLeft w:val="0"/>
      <w:marRight w:val="0"/>
      <w:marTop w:val="0"/>
      <w:marBottom w:val="0"/>
      <w:divBdr>
        <w:top w:val="none" w:sz="0" w:space="0" w:color="auto"/>
        <w:left w:val="none" w:sz="0" w:space="0" w:color="auto"/>
        <w:bottom w:val="none" w:sz="0" w:space="0" w:color="auto"/>
        <w:right w:val="none" w:sz="0" w:space="0" w:color="auto"/>
      </w:divBdr>
    </w:div>
    <w:div w:id="1620333796">
      <w:bodyDiv w:val="1"/>
      <w:marLeft w:val="0"/>
      <w:marRight w:val="0"/>
      <w:marTop w:val="0"/>
      <w:marBottom w:val="0"/>
      <w:divBdr>
        <w:top w:val="none" w:sz="0" w:space="0" w:color="auto"/>
        <w:left w:val="none" w:sz="0" w:space="0" w:color="auto"/>
        <w:bottom w:val="none" w:sz="0" w:space="0" w:color="auto"/>
        <w:right w:val="none" w:sz="0" w:space="0" w:color="auto"/>
      </w:divBdr>
    </w:div>
    <w:div w:id="1648437247">
      <w:bodyDiv w:val="1"/>
      <w:marLeft w:val="0"/>
      <w:marRight w:val="0"/>
      <w:marTop w:val="0"/>
      <w:marBottom w:val="0"/>
      <w:divBdr>
        <w:top w:val="none" w:sz="0" w:space="0" w:color="auto"/>
        <w:left w:val="none" w:sz="0" w:space="0" w:color="auto"/>
        <w:bottom w:val="none" w:sz="0" w:space="0" w:color="auto"/>
        <w:right w:val="none" w:sz="0" w:space="0" w:color="auto"/>
      </w:divBdr>
    </w:div>
    <w:div w:id="1679383827">
      <w:bodyDiv w:val="1"/>
      <w:marLeft w:val="0"/>
      <w:marRight w:val="0"/>
      <w:marTop w:val="0"/>
      <w:marBottom w:val="0"/>
      <w:divBdr>
        <w:top w:val="none" w:sz="0" w:space="0" w:color="auto"/>
        <w:left w:val="none" w:sz="0" w:space="0" w:color="auto"/>
        <w:bottom w:val="none" w:sz="0" w:space="0" w:color="auto"/>
        <w:right w:val="none" w:sz="0" w:space="0" w:color="auto"/>
      </w:divBdr>
    </w:div>
    <w:div w:id="1712342281">
      <w:bodyDiv w:val="1"/>
      <w:marLeft w:val="0"/>
      <w:marRight w:val="0"/>
      <w:marTop w:val="0"/>
      <w:marBottom w:val="0"/>
      <w:divBdr>
        <w:top w:val="none" w:sz="0" w:space="0" w:color="auto"/>
        <w:left w:val="none" w:sz="0" w:space="0" w:color="auto"/>
        <w:bottom w:val="none" w:sz="0" w:space="0" w:color="auto"/>
        <w:right w:val="none" w:sz="0" w:space="0" w:color="auto"/>
      </w:divBdr>
    </w:div>
    <w:div w:id="1739523204">
      <w:bodyDiv w:val="1"/>
      <w:marLeft w:val="0"/>
      <w:marRight w:val="0"/>
      <w:marTop w:val="0"/>
      <w:marBottom w:val="0"/>
      <w:divBdr>
        <w:top w:val="none" w:sz="0" w:space="0" w:color="auto"/>
        <w:left w:val="none" w:sz="0" w:space="0" w:color="auto"/>
        <w:bottom w:val="none" w:sz="0" w:space="0" w:color="auto"/>
        <w:right w:val="none" w:sz="0" w:space="0" w:color="auto"/>
      </w:divBdr>
    </w:div>
    <w:div w:id="1747150480">
      <w:bodyDiv w:val="1"/>
      <w:marLeft w:val="0"/>
      <w:marRight w:val="0"/>
      <w:marTop w:val="0"/>
      <w:marBottom w:val="0"/>
      <w:divBdr>
        <w:top w:val="none" w:sz="0" w:space="0" w:color="auto"/>
        <w:left w:val="none" w:sz="0" w:space="0" w:color="auto"/>
        <w:bottom w:val="none" w:sz="0" w:space="0" w:color="auto"/>
        <w:right w:val="none" w:sz="0" w:space="0" w:color="auto"/>
      </w:divBdr>
      <w:divsChild>
        <w:div w:id="1262567274">
          <w:marLeft w:val="0"/>
          <w:marRight w:val="0"/>
          <w:marTop w:val="0"/>
          <w:marBottom w:val="0"/>
          <w:divBdr>
            <w:top w:val="none" w:sz="0" w:space="0" w:color="auto"/>
            <w:left w:val="none" w:sz="0" w:space="0" w:color="auto"/>
            <w:bottom w:val="none" w:sz="0" w:space="0" w:color="auto"/>
            <w:right w:val="none" w:sz="0" w:space="0" w:color="auto"/>
          </w:divBdr>
          <w:divsChild>
            <w:div w:id="127074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137261">
      <w:bodyDiv w:val="1"/>
      <w:marLeft w:val="0"/>
      <w:marRight w:val="0"/>
      <w:marTop w:val="0"/>
      <w:marBottom w:val="0"/>
      <w:divBdr>
        <w:top w:val="none" w:sz="0" w:space="0" w:color="auto"/>
        <w:left w:val="none" w:sz="0" w:space="0" w:color="auto"/>
        <w:bottom w:val="none" w:sz="0" w:space="0" w:color="auto"/>
        <w:right w:val="none" w:sz="0" w:space="0" w:color="auto"/>
      </w:divBdr>
    </w:div>
    <w:div w:id="1782064665">
      <w:bodyDiv w:val="1"/>
      <w:marLeft w:val="0"/>
      <w:marRight w:val="0"/>
      <w:marTop w:val="0"/>
      <w:marBottom w:val="0"/>
      <w:divBdr>
        <w:top w:val="none" w:sz="0" w:space="0" w:color="auto"/>
        <w:left w:val="none" w:sz="0" w:space="0" w:color="auto"/>
        <w:bottom w:val="none" w:sz="0" w:space="0" w:color="auto"/>
        <w:right w:val="none" w:sz="0" w:space="0" w:color="auto"/>
      </w:divBdr>
    </w:div>
    <w:div w:id="1784380478">
      <w:bodyDiv w:val="1"/>
      <w:marLeft w:val="0"/>
      <w:marRight w:val="0"/>
      <w:marTop w:val="0"/>
      <w:marBottom w:val="0"/>
      <w:divBdr>
        <w:top w:val="none" w:sz="0" w:space="0" w:color="auto"/>
        <w:left w:val="none" w:sz="0" w:space="0" w:color="auto"/>
        <w:bottom w:val="none" w:sz="0" w:space="0" w:color="auto"/>
        <w:right w:val="none" w:sz="0" w:space="0" w:color="auto"/>
      </w:divBdr>
    </w:div>
    <w:div w:id="1790735612">
      <w:bodyDiv w:val="1"/>
      <w:marLeft w:val="0"/>
      <w:marRight w:val="0"/>
      <w:marTop w:val="0"/>
      <w:marBottom w:val="0"/>
      <w:divBdr>
        <w:top w:val="none" w:sz="0" w:space="0" w:color="auto"/>
        <w:left w:val="none" w:sz="0" w:space="0" w:color="auto"/>
        <w:bottom w:val="none" w:sz="0" w:space="0" w:color="auto"/>
        <w:right w:val="none" w:sz="0" w:space="0" w:color="auto"/>
      </w:divBdr>
    </w:div>
    <w:div w:id="1792549927">
      <w:bodyDiv w:val="1"/>
      <w:marLeft w:val="0"/>
      <w:marRight w:val="0"/>
      <w:marTop w:val="0"/>
      <w:marBottom w:val="0"/>
      <w:divBdr>
        <w:top w:val="none" w:sz="0" w:space="0" w:color="auto"/>
        <w:left w:val="none" w:sz="0" w:space="0" w:color="auto"/>
        <w:bottom w:val="none" w:sz="0" w:space="0" w:color="auto"/>
        <w:right w:val="none" w:sz="0" w:space="0" w:color="auto"/>
      </w:divBdr>
    </w:div>
    <w:div w:id="1815443742">
      <w:bodyDiv w:val="1"/>
      <w:marLeft w:val="0"/>
      <w:marRight w:val="0"/>
      <w:marTop w:val="0"/>
      <w:marBottom w:val="0"/>
      <w:divBdr>
        <w:top w:val="none" w:sz="0" w:space="0" w:color="auto"/>
        <w:left w:val="none" w:sz="0" w:space="0" w:color="auto"/>
        <w:bottom w:val="none" w:sz="0" w:space="0" w:color="auto"/>
        <w:right w:val="none" w:sz="0" w:space="0" w:color="auto"/>
      </w:divBdr>
    </w:div>
    <w:div w:id="1849707539">
      <w:bodyDiv w:val="1"/>
      <w:marLeft w:val="0"/>
      <w:marRight w:val="0"/>
      <w:marTop w:val="0"/>
      <w:marBottom w:val="0"/>
      <w:divBdr>
        <w:top w:val="none" w:sz="0" w:space="0" w:color="auto"/>
        <w:left w:val="none" w:sz="0" w:space="0" w:color="auto"/>
        <w:bottom w:val="none" w:sz="0" w:space="0" w:color="auto"/>
        <w:right w:val="none" w:sz="0" w:space="0" w:color="auto"/>
      </w:divBdr>
    </w:div>
    <w:div w:id="1851484853">
      <w:bodyDiv w:val="1"/>
      <w:marLeft w:val="0"/>
      <w:marRight w:val="0"/>
      <w:marTop w:val="0"/>
      <w:marBottom w:val="0"/>
      <w:divBdr>
        <w:top w:val="none" w:sz="0" w:space="0" w:color="auto"/>
        <w:left w:val="none" w:sz="0" w:space="0" w:color="auto"/>
        <w:bottom w:val="none" w:sz="0" w:space="0" w:color="auto"/>
        <w:right w:val="none" w:sz="0" w:space="0" w:color="auto"/>
      </w:divBdr>
    </w:div>
    <w:div w:id="1852181824">
      <w:bodyDiv w:val="1"/>
      <w:marLeft w:val="0"/>
      <w:marRight w:val="0"/>
      <w:marTop w:val="0"/>
      <w:marBottom w:val="0"/>
      <w:divBdr>
        <w:top w:val="none" w:sz="0" w:space="0" w:color="auto"/>
        <w:left w:val="none" w:sz="0" w:space="0" w:color="auto"/>
        <w:bottom w:val="none" w:sz="0" w:space="0" w:color="auto"/>
        <w:right w:val="none" w:sz="0" w:space="0" w:color="auto"/>
      </w:divBdr>
    </w:div>
    <w:div w:id="1858348109">
      <w:bodyDiv w:val="1"/>
      <w:marLeft w:val="0"/>
      <w:marRight w:val="0"/>
      <w:marTop w:val="0"/>
      <w:marBottom w:val="0"/>
      <w:divBdr>
        <w:top w:val="none" w:sz="0" w:space="0" w:color="auto"/>
        <w:left w:val="none" w:sz="0" w:space="0" w:color="auto"/>
        <w:bottom w:val="none" w:sz="0" w:space="0" w:color="auto"/>
        <w:right w:val="none" w:sz="0" w:space="0" w:color="auto"/>
      </w:divBdr>
    </w:div>
    <w:div w:id="1872067887">
      <w:bodyDiv w:val="1"/>
      <w:marLeft w:val="0"/>
      <w:marRight w:val="0"/>
      <w:marTop w:val="0"/>
      <w:marBottom w:val="0"/>
      <w:divBdr>
        <w:top w:val="none" w:sz="0" w:space="0" w:color="auto"/>
        <w:left w:val="none" w:sz="0" w:space="0" w:color="auto"/>
        <w:bottom w:val="none" w:sz="0" w:space="0" w:color="auto"/>
        <w:right w:val="none" w:sz="0" w:space="0" w:color="auto"/>
      </w:divBdr>
    </w:div>
    <w:div w:id="1877548378">
      <w:bodyDiv w:val="1"/>
      <w:marLeft w:val="0"/>
      <w:marRight w:val="0"/>
      <w:marTop w:val="0"/>
      <w:marBottom w:val="0"/>
      <w:divBdr>
        <w:top w:val="none" w:sz="0" w:space="0" w:color="auto"/>
        <w:left w:val="none" w:sz="0" w:space="0" w:color="auto"/>
        <w:bottom w:val="none" w:sz="0" w:space="0" w:color="auto"/>
        <w:right w:val="none" w:sz="0" w:space="0" w:color="auto"/>
      </w:divBdr>
    </w:div>
    <w:div w:id="1923028218">
      <w:bodyDiv w:val="1"/>
      <w:marLeft w:val="0"/>
      <w:marRight w:val="0"/>
      <w:marTop w:val="0"/>
      <w:marBottom w:val="0"/>
      <w:divBdr>
        <w:top w:val="none" w:sz="0" w:space="0" w:color="auto"/>
        <w:left w:val="none" w:sz="0" w:space="0" w:color="auto"/>
        <w:bottom w:val="none" w:sz="0" w:space="0" w:color="auto"/>
        <w:right w:val="none" w:sz="0" w:space="0" w:color="auto"/>
      </w:divBdr>
    </w:div>
    <w:div w:id="1957442215">
      <w:bodyDiv w:val="1"/>
      <w:marLeft w:val="0"/>
      <w:marRight w:val="0"/>
      <w:marTop w:val="0"/>
      <w:marBottom w:val="0"/>
      <w:divBdr>
        <w:top w:val="none" w:sz="0" w:space="0" w:color="auto"/>
        <w:left w:val="none" w:sz="0" w:space="0" w:color="auto"/>
        <w:bottom w:val="none" w:sz="0" w:space="0" w:color="auto"/>
        <w:right w:val="none" w:sz="0" w:space="0" w:color="auto"/>
      </w:divBdr>
    </w:div>
    <w:div w:id="1968781934">
      <w:bodyDiv w:val="1"/>
      <w:marLeft w:val="0"/>
      <w:marRight w:val="0"/>
      <w:marTop w:val="0"/>
      <w:marBottom w:val="0"/>
      <w:divBdr>
        <w:top w:val="none" w:sz="0" w:space="0" w:color="auto"/>
        <w:left w:val="none" w:sz="0" w:space="0" w:color="auto"/>
        <w:bottom w:val="none" w:sz="0" w:space="0" w:color="auto"/>
        <w:right w:val="none" w:sz="0" w:space="0" w:color="auto"/>
      </w:divBdr>
    </w:div>
    <w:div w:id="1998455198">
      <w:bodyDiv w:val="1"/>
      <w:marLeft w:val="0"/>
      <w:marRight w:val="0"/>
      <w:marTop w:val="0"/>
      <w:marBottom w:val="0"/>
      <w:divBdr>
        <w:top w:val="none" w:sz="0" w:space="0" w:color="auto"/>
        <w:left w:val="none" w:sz="0" w:space="0" w:color="auto"/>
        <w:bottom w:val="none" w:sz="0" w:space="0" w:color="auto"/>
        <w:right w:val="none" w:sz="0" w:space="0" w:color="auto"/>
      </w:divBdr>
    </w:div>
    <w:div w:id="2060745524">
      <w:bodyDiv w:val="1"/>
      <w:marLeft w:val="0"/>
      <w:marRight w:val="0"/>
      <w:marTop w:val="0"/>
      <w:marBottom w:val="0"/>
      <w:divBdr>
        <w:top w:val="none" w:sz="0" w:space="0" w:color="auto"/>
        <w:left w:val="none" w:sz="0" w:space="0" w:color="auto"/>
        <w:bottom w:val="none" w:sz="0" w:space="0" w:color="auto"/>
        <w:right w:val="none" w:sz="0" w:space="0" w:color="auto"/>
      </w:divBdr>
    </w:div>
    <w:div w:id="2087412384">
      <w:bodyDiv w:val="1"/>
      <w:marLeft w:val="0"/>
      <w:marRight w:val="0"/>
      <w:marTop w:val="0"/>
      <w:marBottom w:val="0"/>
      <w:divBdr>
        <w:top w:val="none" w:sz="0" w:space="0" w:color="auto"/>
        <w:left w:val="none" w:sz="0" w:space="0" w:color="auto"/>
        <w:bottom w:val="none" w:sz="0" w:space="0" w:color="auto"/>
        <w:right w:val="none" w:sz="0" w:space="0" w:color="auto"/>
      </w:divBdr>
    </w:div>
    <w:div w:id="2126383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9.gif"/><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yandex.ru/maps/968/cherepovets/house/sotsialisticheskaya_ulitsa_22/Z04YfwRiSUwOQFtjfX1zcXVmYA==/"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04000-0FB3-4E36-8C04-86F113222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326</Pages>
  <Words>84979</Words>
  <Characters>484383</Characters>
  <Application>Microsoft Office Word</Application>
  <DocSecurity>0</DocSecurity>
  <Lines>4036</Lines>
  <Paragraphs>113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6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26</cp:revision>
  <dcterms:created xsi:type="dcterms:W3CDTF">2020-10-11T13:26:00Z</dcterms:created>
  <dcterms:modified xsi:type="dcterms:W3CDTF">2020-10-23T06:05:00Z</dcterms:modified>
</cp:coreProperties>
</file>